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471681" w14:textId="7B91C854" w:rsidR="00744549" w:rsidRDefault="00D03981" w:rsidP="00841A6A">
      <w:pPr>
        <w:tabs>
          <w:tab w:val="left" w:pos="1156"/>
        </w:tabs>
        <w:spacing w:before="122" w:line="413" w:lineRule="exact"/>
        <w:ind w:left="465"/>
        <w:rPr>
          <w:rFonts w:ascii="Arial"/>
          <w:b/>
          <w:sz w:val="36"/>
        </w:rPr>
      </w:pPr>
      <w:r>
        <w:rPr>
          <w:sz w:val="20"/>
        </w:rPr>
        <w:tab/>
      </w:r>
    </w:p>
    <w:p w14:paraId="5C117881" w14:textId="77777777" w:rsidR="00744549" w:rsidRDefault="00744549" w:rsidP="00744549">
      <w:pPr>
        <w:tabs>
          <w:tab w:val="left" w:pos="3095"/>
        </w:tabs>
        <w:spacing w:line="413" w:lineRule="exact"/>
        <w:ind w:left="465"/>
        <w:jc w:val="center"/>
        <w:rPr>
          <w:rFonts w:ascii="Arial"/>
          <w:b/>
          <w:sz w:val="36"/>
          <w:highlight w:val="yellow"/>
        </w:rPr>
      </w:pPr>
    </w:p>
    <w:p w14:paraId="3EA604FD" w14:textId="66B0A3F8" w:rsidR="00744549" w:rsidRDefault="00744549" w:rsidP="00841A6A">
      <w:pPr>
        <w:tabs>
          <w:tab w:val="left" w:pos="3095"/>
        </w:tabs>
        <w:spacing w:line="413" w:lineRule="exact"/>
        <w:ind w:left="465"/>
        <w:jc w:val="center"/>
        <w:rPr>
          <w:rFonts w:ascii="Arial"/>
          <w:b/>
          <w:sz w:val="36"/>
        </w:rPr>
      </w:pPr>
      <w:r w:rsidRPr="00841A6A">
        <w:rPr>
          <w:rFonts w:ascii="Arial"/>
          <w:b/>
          <w:sz w:val="36"/>
          <w:highlight w:val="yellow"/>
        </w:rPr>
        <w:t>Influence of soybean (</w:t>
      </w:r>
      <w:r w:rsidRPr="00841A6A">
        <w:rPr>
          <w:rFonts w:ascii="Arial"/>
          <w:b/>
          <w:i/>
          <w:iCs/>
          <w:sz w:val="36"/>
          <w:highlight w:val="yellow"/>
        </w:rPr>
        <w:t>Glycine max</w:t>
      </w:r>
      <w:r w:rsidRPr="00841A6A">
        <w:rPr>
          <w:rFonts w:ascii="Arial"/>
          <w:b/>
          <w:sz w:val="36"/>
          <w:highlight w:val="yellow"/>
        </w:rPr>
        <w:t xml:space="preserve"> L.) on the nutritional and Sensory quality of African dish (</w:t>
      </w:r>
      <w:proofErr w:type="spellStart"/>
      <w:r w:rsidRPr="00841A6A">
        <w:rPr>
          <w:rFonts w:ascii="Arial"/>
          <w:b/>
          <w:sz w:val="36"/>
          <w:highlight w:val="yellow"/>
        </w:rPr>
        <w:t>Konkonde</w:t>
      </w:r>
      <w:proofErr w:type="spellEnd"/>
      <w:r w:rsidRPr="00841A6A">
        <w:rPr>
          <w:rFonts w:ascii="Arial"/>
          <w:b/>
          <w:sz w:val="36"/>
          <w:highlight w:val="yellow"/>
        </w:rPr>
        <w:t>) made from composite plantain (</w:t>
      </w:r>
      <w:r w:rsidRPr="00841A6A">
        <w:rPr>
          <w:rFonts w:ascii="Arial"/>
          <w:b/>
          <w:i/>
          <w:iCs/>
          <w:sz w:val="36"/>
          <w:highlight w:val="yellow"/>
        </w:rPr>
        <w:t xml:space="preserve">Musa </w:t>
      </w:r>
      <w:proofErr w:type="spellStart"/>
      <w:r w:rsidRPr="00841A6A">
        <w:rPr>
          <w:rFonts w:ascii="Arial"/>
          <w:b/>
          <w:i/>
          <w:iCs/>
          <w:sz w:val="36"/>
          <w:highlight w:val="yellow"/>
        </w:rPr>
        <w:t>paradisiaca</w:t>
      </w:r>
      <w:proofErr w:type="spellEnd"/>
      <w:r w:rsidRPr="00841A6A">
        <w:rPr>
          <w:rFonts w:ascii="Arial"/>
          <w:b/>
          <w:sz w:val="36"/>
          <w:highlight w:val="yellow"/>
        </w:rPr>
        <w:t>) and cassava (</w:t>
      </w:r>
      <w:proofErr w:type="spellStart"/>
      <w:r w:rsidRPr="00841A6A">
        <w:rPr>
          <w:rFonts w:ascii="Arial"/>
          <w:b/>
          <w:i/>
          <w:iCs/>
          <w:sz w:val="36"/>
          <w:highlight w:val="yellow"/>
        </w:rPr>
        <w:t>Manihot</w:t>
      </w:r>
      <w:proofErr w:type="spellEnd"/>
      <w:r w:rsidRPr="00841A6A">
        <w:rPr>
          <w:rFonts w:ascii="Arial"/>
          <w:b/>
          <w:i/>
          <w:iCs/>
          <w:sz w:val="36"/>
          <w:highlight w:val="yellow"/>
        </w:rPr>
        <w:t xml:space="preserve"> </w:t>
      </w:r>
      <w:proofErr w:type="spellStart"/>
      <w:r w:rsidRPr="00841A6A">
        <w:rPr>
          <w:rFonts w:ascii="Arial"/>
          <w:b/>
          <w:i/>
          <w:iCs/>
          <w:sz w:val="36"/>
          <w:highlight w:val="yellow"/>
        </w:rPr>
        <w:t>esculenta</w:t>
      </w:r>
      <w:proofErr w:type="spellEnd"/>
      <w:r w:rsidRPr="00841A6A">
        <w:rPr>
          <w:rFonts w:ascii="Arial"/>
          <w:b/>
          <w:sz w:val="36"/>
          <w:highlight w:val="yellow"/>
        </w:rPr>
        <w:t xml:space="preserve"> </w:t>
      </w:r>
      <w:proofErr w:type="spellStart"/>
      <w:r w:rsidRPr="00841A6A">
        <w:rPr>
          <w:rFonts w:ascii="Arial"/>
          <w:b/>
          <w:sz w:val="36"/>
          <w:highlight w:val="yellow"/>
        </w:rPr>
        <w:t>Crantz</w:t>
      </w:r>
      <w:proofErr w:type="spellEnd"/>
      <w:r w:rsidRPr="00841A6A">
        <w:rPr>
          <w:rFonts w:ascii="Arial"/>
          <w:b/>
          <w:sz w:val="36"/>
          <w:highlight w:val="yellow"/>
        </w:rPr>
        <w:t>) flour</w:t>
      </w:r>
    </w:p>
    <w:p w14:paraId="17DD100B" w14:textId="0F5227B0" w:rsidR="00986E3D" w:rsidRDefault="00986E3D">
      <w:pPr>
        <w:pStyle w:val="BodyText"/>
        <w:spacing w:before="149"/>
        <w:ind w:left="465"/>
      </w:pPr>
    </w:p>
    <w:p w14:paraId="16BD2F65" w14:textId="77777777" w:rsidR="00986E3D" w:rsidRDefault="00986E3D">
      <w:pPr>
        <w:pStyle w:val="BodyText"/>
      </w:pPr>
    </w:p>
    <w:p w14:paraId="72CFEE69" w14:textId="77777777" w:rsidR="00986E3D" w:rsidRDefault="00986E3D">
      <w:pPr>
        <w:pStyle w:val="BodyText"/>
      </w:pPr>
    </w:p>
    <w:p w14:paraId="2DFA1F3E" w14:textId="77777777" w:rsidR="00986E3D" w:rsidRDefault="00986E3D">
      <w:pPr>
        <w:pStyle w:val="BodyText"/>
      </w:pPr>
    </w:p>
    <w:p w14:paraId="6F8D52FB" w14:textId="77777777" w:rsidR="00986E3D" w:rsidRDefault="00986E3D">
      <w:pPr>
        <w:pStyle w:val="BodyText"/>
      </w:pPr>
    </w:p>
    <w:p w14:paraId="1BB54FA3" w14:textId="77777777" w:rsidR="00986E3D" w:rsidRDefault="00986E3D">
      <w:pPr>
        <w:pStyle w:val="BodyText"/>
      </w:pPr>
    </w:p>
    <w:p w14:paraId="15BCDBC9" w14:textId="77777777" w:rsidR="00986E3D" w:rsidRDefault="00986E3D">
      <w:pPr>
        <w:pStyle w:val="BodyText"/>
      </w:pPr>
    </w:p>
    <w:p w14:paraId="09487102" w14:textId="1BE306E8" w:rsidR="00986E3D" w:rsidRDefault="00986E3D">
      <w:pPr>
        <w:pStyle w:val="BodyText"/>
      </w:pPr>
    </w:p>
    <w:p w14:paraId="3B241C0A" w14:textId="7FE60E13" w:rsidR="00986E3D" w:rsidRDefault="00F22487">
      <w:pPr>
        <w:pStyle w:val="BodyText"/>
      </w:pPr>
      <w:r>
        <w:rPr>
          <w:rFonts w:ascii="Arial"/>
          <w:b/>
          <w:i/>
          <w:noProof/>
          <w:sz w:val="36"/>
        </w:rPr>
        <mc:AlternateContent>
          <mc:Choice Requires="wps">
            <w:drawing>
              <wp:anchor distT="0" distB="0" distL="0" distR="0" simplePos="0" relativeHeight="251667456" behindDoc="0" locked="0" layoutInCell="1" allowOverlap="1" wp14:anchorId="718CAC0B" wp14:editId="2790A55C">
                <wp:simplePos x="0" y="0"/>
                <wp:positionH relativeFrom="page">
                  <wp:posOffset>718329</wp:posOffset>
                </wp:positionH>
                <wp:positionV relativeFrom="page">
                  <wp:posOffset>4020988</wp:posOffset>
                </wp:positionV>
                <wp:extent cx="571500" cy="142875"/>
                <wp:effectExtent l="0" t="0" r="0" b="0"/>
                <wp:wrapNone/>
                <wp:docPr id="2" name="Textbox 2" descr="#AnnotID = 8420846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71500" cy="1428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255683F" w14:textId="6F19C5CC" w:rsidR="00986E3D" w:rsidRDefault="00D03981">
                            <w:pPr>
                              <w:pStyle w:val="BodyText"/>
                              <w:spacing w:line="223" w:lineRule="exact"/>
                            </w:pPr>
                            <w:r w:rsidRPr="00841A6A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Abstract</w:t>
                            </w:r>
                            <w:r>
                              <w:rPr>
                                <w:spacing w:val="-10"/>
                              </w:rPr>
                              <w:t>: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18CAC0B" id="_x0000_t202" coordsize="21600,21600" o:spt="202" path="m,l,21600r21600,l21600,xe">
                <v:stroke joinstyle="miter"/>
                <v:path gradientshapeok="t" o:connecttype="rect"/>
              </v:shapetype>
              <v:shape id="Textbox 2" o:spid="_x0000_s1026" type="#_x0000_t202" alt="#AnnotID = 842084653" style="position:absolute;margin-left:56.55pt;margin-top:316.6pt;width:45pt;height:11.25pt;z-index:25166745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" filled="f" stroked="f">
                <v:path arrowok="t"/>
                <v:textbox inset="0,0,0,0">
                  <w:txbxContent>
                    <w:p w14:paraId="6255683F" w14:textId="6F19C5CC" w:rsidR="00986E3D" w:rsidRDefault="00D03981">
                      <w:pPr>
                        <w:pStyle w:val="BodyText"/>
                        <w:spacing w:line="223" w:lineRule="exact"/>
                      </w:pPr>
                      <w:r w:rsidRPr="00841A6A">
                        <w:rPr>
                          <w:b/>
                          <w:bCs/>
                          <w:sz w:val="22"/>
                          <w:szCs w:val="22"/>
                        </w:rPr>
                        <w:t>Abstract</w:t>
                      </w:r>
                      <w:r>
                        <w:rPr>
                          <w:spacing w:val="-10"/>
                        </w:rPr>
                        <w:t>: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3547BF4" w14:textId="77777777" w:rsidR="00986E3D" w:rsidRDefault="00986E3D">
      <w:pPr>
        <w:pStyle w:val="BodyText"/>
      </w:pPr>
    </w:p>
    <w:p w14:paraId="1C538ED8" w14:textId="77777777" w:rsidR="00F22487" w:rsidRDefault="00F22487" w:rsidP="00F22487">
      <w:pPr>
        <w:tabs>
          <w:tab w:val="left" w:pos="935"/>
        </w:tabs>
        <w:rPr>
          <w:color w:val="000000"/>
        </w:rPr>
      </w:pPr>
    </w:p>
    <w:p w14:paraId="0B38F892" w14:textId="77777777" w:rsidR="00F22487" w:rsidRDefault="00F22487" w:rsidP="00F22487">
      <w:pPr>
        <w:tabs>
          <w:tab w:val="left" w:pos="935"/>
        </w:tabs>
        <w:rPr>
          <w:color w:val="000000"/>
        </w:rPr>
      </w:pPr>
    </w:p>
    <w:p w14:paraId="01361F9C" w14:textId="1F9C1629" w:rsidR="00F22487" w:rsidRPr="00305EA6" w:rsidRDefault="00F22487" w:rsidP="00841A6A">
      <w:pPr>
        <w:pStyle w:val="BodyText"/>
        <w:ind w:left="105" w:right="91"/>
        <w:jc w:val="both"/>
        <w:rPr>
          <w:color w:val="000000"/>
          <w:sz w:val="22"/>
          <w:szCs w:val="22"/>
        </w:rPr>
      </w:pPr>
      <w:r w:rsidRPr="00305EA6">
        <w:rPr>
          <w:color w:val="000000"/>
          <w:sz w:val="22"/>
          <w:szCs w:val="22"/>
        </w:rPr>
        <w:t xml:space="preserve">In the context of improving the texture of </w:t>
      </w:r>
      <w:proofErr w:type="spellStart"/>
      <w:r w:rsidRPr="00305EA6">
        <w:rPr>
          <w:color w:val="000000"/>
          <w:sz w:val="22"/>
          <w:szCs w:val="22"/>
        </w:rPr>
        <w:t>Konkonde</w:t>
      </w:r>
      <w:proofErr w:type="spellEnd"/>
      <w:r w:rsidRPr="00305EA6">
        <w:rPr>
          <w:color w:val="000000"/>
          <w:sz w:val="22"/>
          <w:szCs w:val="22"/>
        </w:rPr>
        <w:t xml:space="preserve"> (a traditional African dish) based on plantain,</w:t>
      </w:r>
      <w:r w:rsidRPr="00305EA6">
        <w:rPr>
          <w:color w:val="000000"/>
          <w:spacing w:val="-3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cassava</w:t>
      </w:r>
      <w:r w:rsidRPr="00305EA6">
        <w:rPr>
          <w:color w:val="000000"/>
          <w:spacing w:val="-6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flour</w:t>
      </w:r>
      <w:r w:rsidRPr="00305EA6">
        <w:rPr>
          <w:color w:val="000000"/>
          <w:spacing w:val="-6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is</w:t>
      </w:r>
      <w:r w:rsidRPr="00305EA6">
        <w:rPr>
          <w:color w:val="000000"/>
          <w:spacing w:val="-6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often</w:t>
      </w:r>
      <w:r w:rsidRPr="00305EA6">
        <w:rPr>
          <w:color w:val="000000"/>
          <w:spacing w:val="-6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incorporated.</w:t>
      </w:r>
      <w:r w:rsidRPr="00305EA6">
        <w:rPr>
          <w:color w:val="000000"/>
          <w:spacing w:val="-3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In</w:t>
      </w:r>
      <w:r w:rsidRPr="00305EA6">
        <w:rPr>
          <w:color w:val="000000"/>
          <w:spacing w:val="-6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order</w:t>
      </w:r>
      <w:r w:rsidRPr="00305EA6">
        <w:rPr>
          <w:color w:val="000000"/>
          <w:spacing w:val="-3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to</w:t>
      </w:r>
      <w:r w:rsidRPr="00305EA6">
        <w:rPr>
          <w:color w:val="000000"/>
          <w:spacing w:val="-11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improve</w:t>
      </w:r>
      <w:r w:rsidRPr="00305EA6">
        <w:rPr>
          <w:color w:val="000000"/>
          <w:spacing w:val="-6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the</w:t>
      </w:r>
      <w:r w:rsidRPr="00305EA6">
        <w:rPr>
          <w:color w:val="000000"/>
          <w:spacing w:val="-6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nutritional</w:t>
      </w:r>
      <w:r w:rsidRPr="00305EA6">
        <w:rPr>
          <w:color w:val="000000"/>
          <w:spacing w:val="-6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value</w:t>
      </w:r>
      <w:r w:rsidRPr="00305EA6">
        <w:rPr>
          <w:color w:val="000000"/>
          <w:spacing w:val="-6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of</w:t>
      </w:r>
      <w:r w:rsidRPr="00305EA6">
        <w:rPr>
          <w:color w:val="000000"/>
          <w:spacing w:val="-6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this dish</w:t>
      </w:r>
      <w:r w:rsidRPr="00305EA6">
        <w:rPr>
          <w:color w:val="000000"/>
          <w:spacing w:val="-10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and</w:t>
      </w:r>
      <w:r w:rsidRPr="00305EA6">
        <w:rPr>
          <w:color w:val="000000"/>
          <w:spacing w:val="-12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meet</w:t>
      </w:r>
      <w:r w:rsidRPr="00305EA6">
        <w:rPr>
          <w:color w:val="000000"/>
          <w:spacing w:val="-7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the</w:t>
      </w:r>
      <w:r w:rsidRPr="00305EA6">
        <w:rPr>
          <w:color w:val="000000"/>
          <w:spacing w:val="-12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nutritional</w:t>
      </w:r>
      <w:r w:rsidRPr="00305EA6">
        <w:rPr>
          <w:color w:val="000000"/>
          <w:spacing w:val="-12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balance,</w:t>
      </w:r>
      <w:r w:rsidRPr="00305EA6">
        <w:rPr>
          <w:color w:val="000000"/>
          <w:spacing w:val="-7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soy</w:t>
      </w:r>
      <w:r w:rsidRPr="00305EA6">
        <w:rPr>
          <w:color w:val="000000"/>
          <w:spacing w:val="-8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flour</w:t>
      </w:r>
      <w:r w:rsidRPr="00305EA6">
        <w:rPr>
          <w:color w:val="000000"/>
          <w:spacing w:val="-10"/>
          <w:sz w:val="22"/>
          <w:szCs w:val="22"/>
        </w:rPr>
        <w:t xml:space="preserve"> </w:t>
      </w:r>
      <w:proofErr w:type="gramStart"/>
      <w:r w:rsidRPr="00305EA6">
        <w:rPr>
          <w:color w:val="000000"/>
          <w:sz w:val="22"/>
          <w:szCs w:val="22"/>
        </w:rPr>
        <w:t>was</w:t>
      </w:r>
      <w:r w:rsidRPr="00305EA6">
        <w:rPr>
          <w:color w:val="000000"/>
          <w:spacing w:val="-10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chosen</w:t>
      </w:r>
      <w:proofErr w:type="gramEnd"/>
      <w:r w:rsidRPr="00305EA6">
        <w:rPr>
          <w:color w:val="000000"/>
          <w:spacing w:val="-12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as</w:t>
      </w:r>
      <w:r w:rsidRPr="00305EA6">
        <w:rPr>
          <w:color w:val="000000"/>
          <w:spacing w:val="-10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an</w:t>
      </w:r>
      <w:r w:rsidRPr="00305EA6">
        <w:rPr>
          <w:color w:val="000000"/>
          <w:spacing w:val="-12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additional</w:t>
      </w:r>
      <w:r w:rsidRPr="00305EA6">
        <w:rPr>
          <w:color w:val="000000"/>
          <w:spacing w:val="-12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ingredient.</w:t>
      </w:r>
      <w:r w:rsidRPr="00305EA6">
        <w:rPr>
          <w:color w:val="000000"/>
          <w:spacing w:val="-9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The aim</w:t>
      </w:r>
      <w:r w:rsidRPr="00305EA6">
        <w:rPr>
          <w:color w:val="000000"/>
          <w:spacing w:val="-9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of</w:t>
      </w:r>
      <w:r w:rsidRPr="00305EA6">
        <w:rPr>
          <w:color w:val="000000"/>
          <w:spacing w:val="-9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this</w:t>
      </w:r>
      <w:r w:rsidRPr="00305EA6">
        <w:rPr>
          <w:color w:val="000000"/>
          <w:spacing w:val="-11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research</w:t>
      </w:r>
      <w:r w:rsidRPr="00305EA6">
        <w:rPr>
          <w:color w:val="000000"/>
          <w:spacing w:val="-7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was</w:t>
      </w:r>
      <w:r w:rsidRPr="00305EA6">
        <w:rPr>
          <w:color w:val="000000"/>
          <w:spacing w:val="-14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to</w:t>
      </w:r>
      <w:r w:rsidRPr="00305EA6">
        <w:rPr>
          <w:color w:val="000000"/>
          <w:spacing w:val="-7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assess</w:t>
      </w:r>
      <w:r w:rsidRPr="00305EA6">
        <w:rPr>
          <w:color w:val="000000"/>
          <w:spacing w:val="-12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the</w:t>
      </w:r>
      <w:r w:rsidRPr="00305EA6">
        <w:rPr>
          <w:color w:val="000000"/>
          <w:spacing w:val="-7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influence</w:t>
      </w:r>
      <w:r w:rsidRPr="00305EA6">
        <w:rPr>
          <w:color w:val="000000"/>
          <w:spacing w:val="-7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of</w:t>
      </w:r>
      <w:r w:rsidRPr="00305EA6">
        <w:rPr>
          <w:color w:val="000000"/>
          <w:spacing w:val="-9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soy</w:t>
      </w:r>
      <w:r w:rsidRPr="00305EA6">
        <w:rPr>
          <w:color w:val="000000"/>
          <w:spacing w:val="-9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flour</w:t>
      </w:r>
      <w:r w:rsidRPr="00305EA6">
        <w:rPr>
          <w:color w:val="000000"/>
          <w:spacing w:val="-7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incorporation</w:t>
      </w:r>
      <w:r w:rsidRPr="00305EA6">
        <w:rPr>
          <w:color w:val="000000"/>
          <w:spacing w:val="-7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on</w:t>
      </w:r>
      <w:r w:rsidRPr="00305EA6">
        <w:rPr>
          <w:color w:val="000000"/>
          <w:spacing w:val="-9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the</w:t>
      </w:r>
      <w:r w:rsidRPr="00305EA6">
        <w:rPr>
          <w:color w:val="000000"/>
          <w:spacing w:val="-11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 xml:space="preserve">nutritional, functional and sensory properties of </w:t>
      </w:r>
      <w:proofErr w:type="spellStart"/>
      <w:r w:rsidRPr="00305EA6">
        <w:rPr>
          <w:color w:val="000000"/>
          <w:sz w:val="22"/>
          <w:szCs w:val="22"/>
        </w:rPr>
        <w:t>Konkonde</w:t>
      </w:r>
      <w:proofErr w:type="spellEnd"/>
      <w:r w:rsidRPr="00305EA6">
        <w:rPr>
          <w:color w:val="000000"/>
          <w:sz w:val="22"/>
          <w:szCs w:val="22"/>
        </w:rPr>
        <w:t xml:space="preserve">. To this end, different </w:t>
      </w:r>
      <w:proofErr w:type="spellStart"/>
      <w:r w:rsidRPr="00305EA6">
        <w:rPr>
          <w:color w:val="000000"/>
          <w:sz w:val="22"/>
          <w:szCs w:val="22"/>
        </w:rPr>
        <w:t>Konkonde</w:t>
      </w:r>
      <w:proofErr w:type="spellEnd"/>
      <w:r w:rsidRPr="00305EA6">
        <w:rPr>
          <w:color w:val="000000"/>
          <w:sz w:val="22"/>
          <w:szCs w:val="22"/>
        </w:rPr>
        <w:t xml:space="preserve"> formulations </w:t>
      </w:r>
      <w:proofErr w:type="gramStart"/>
      <w:r w:rsidRPr="00305EA6">
        <w:rPr>
          <w:color w:val="000000"/>
          <w:sz w:val="22"/>
          <w:szCs w:val="22"/>
        </w:rPr>
        <w:t>were prepared</w:t>
      </w:r>
      <w:proofErr w:type="gramEnd"/>
      <w:r w:rsidRPr="00305EA6">
        <w:rPr>
          <w:color w:val="000000"/>
          <w:sz w:val="22"/>
          <w:szCs w:val="22"/>
        </w:rPr>
        <w:t xml:space="preserve"> by adding 10%, 15%, 20% and 25% soy flour to the base composite</w:t>
      </w:r>
      <w:r w:rsidRPr="00305EA6">
        <w:rPr>
          <w:color w:val="000000"/>
          <w:spacing w:val="-1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flour</w:t>
      </w:r>
      <w:r w:rsidRPr="00305EA6">
        <w:rPr>
          <w:color w:val="000000"/>
          <w:spacing w:val="-7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of</w:t>
      </w:r>
      <w:r w:rsidRPr="00305EA6">
        <w:rPr>
          <w:color w:val="000000"/>
          <w:spacing w:val="-4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cassava</w:t>
      </w:r>
      <w:r w:rsidRPr="00305EA6">
        <w:rPr>
          <w:color w:val="000000"/>
          <w:spacing w:val="-9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and</w:t>
      </w:r>
      <w:r w:rsidRPr="00305EA6">
        <w:rPr>
          <w:color w:val="000000"/>
          <w:spacing w:val="-5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plantain.</w:t>
      </w:r>
      <w:r w:rsidRPr="00305EA6">
        <w:rPr>
          <w:color w:val="000000"/>
          <w:spacing w:val="-1"/>
          <w:sz w:val="22"/>
          <w:szCs w:val="22"/>
        </w:rPr>
        <w:t xml:space="preserve"> </w:t>
      </w:r>
      <w:r w:rsidR="00010320" w:rsidRPr="00841A6A">
        <w:rPr>
          <w:sz w:val="22"/>
          <w:szCs w:val="22"/>
          <w:highlight w:val="yellow"/>
        </w:rPr>
        <w:t>The</w:t>
      </w:r>
      <w:r w:rsidR="00010320" w:rsidRPr="00841A6A">
        <w:rPr>
          <w:spacing w:val="-16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different</w:t>
      </w:r>
      <w:r w:rsidR="00010320" w:rsidRPr="00841A6A">
        <w:rPr>
          <w:spacing w:val="-12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flours</w:t>
      </w:r>
      <w:r w:rsidR="00010320" w:rsidRPr="00841A6A">
        <w:rPr>
          <w:spacing w:val="-14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were</w:t>
      </w:r>
      <w:r w:rsidR="00010320" w:rsidRPr="00841A6A">
        <w:rPr>
          <w:spacing w:val="-11"/>
          <w:sz w:val="22"/>
          <w:szCs w:val="22"/>
          <w:highlight w:val="yellow"/>
        </w:rPr>
        <w:t xml:space="preserve"> </w:t>
      </w:r>
      <w:proofErr w:type="spellStart"/>
      <w:r w:rsidR="00010320" w:rsidRPr="00841A6A">
        <w:rPr>
          <w:sz w:val="22"/>
          <w:szCs w:val="22"/>
          <w:highlight w:val="yellow"/>
        </w:rPr>
        <w:t>analysed</w:t>
      </w:r>
      <w:proofErr w:type="spellEnd"/>
      <w:r w:rsidR="00010320" w:rsidRPr="00841A6A">
        <w:rPr>
          <w:spacing w:val="-10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by</w:t>
      </w:r>
      <w:r w:rsidR="00010320" w:rsidRPr="00841A6A">
        <w:rPr>
          <w:spacing w:val="-14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determining</w:t>
      </w:r>
      <w:r w:rsidR="00010320" w:rsidRPr="00841A6A">
        <w:rPr>
          <w:spacing w:val="-11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their</w:t>
      </w:r>
      <w:r w:rsidR="00010320" w:rsidRPr="00841A6A">
        <w:rPr>
          <w:spacing w:val="-14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dry</w:t>
      </w:r>
      <w:r w:rsidR="00010320" w:rsidRPr="00841A6A">
        <w:rPr>
          <w:spacing w:val="-8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matter,</w:t>
      </w:r>
      <w:r w:rsidR="00010320" w:rsidRPr="00841A6A">
        <w:rPr>
          <w:spacing w:val="-13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protein,</w:t>
      </w:r>
      <w:r w:rsidR="00010320" w:rsidRPr="00841A6A">
        <w:rPr>
          <w:spacing w:val="-13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lipid,</w:t>
      </w:r>
      <w:r w:rsidR="00010320" w:rsidRPr="00841A6A">
        <w:rPr>
          <w:spacing w:val="-9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ash,</w:t>
      </w:r>
      <w:r w:rsidR="00010320" w:rsidRPr="00841A6A">
        <w:rPr>
          <w:spacing w:val="-13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and</w:t>
      </w:r>
      <w:r w:rsidR="00010320" w:rsidRPr="00841A6A">
        <w:rPr>
          <w:spacing w:val="-10"/>
          <w:sz w:val="22"/>
          <w:szCs w:val="22"/>
          <w:highlight w:val="yellow"/>
        </w:rPr>
        <w:t xml:space="preserve"> </w:t>
      </w:r>
      <w:proofErr w:type="spellStart"/>
      <w:r w:rsidR="00010320" w:rsidRPr="00841A6A">
        <w:rPr>
          <w:spacing w:val="-2"/>
          <w:sz w:val="22"/>
          <w:szCs w:val="22"/>
          <w:highlight w:val="yellow"/>
        </w:rPr>
        <w:t>fibre</w:t>
      </w:r>
      <w:proofErr w:type="spellEnd"/>
      <w:r w:rsidR="00010320" w:rsidRPr="00841A6A">
        <w:rPr>
          <w:sz w:val="22"/>
          <w:szCs w:val="22"/>
          <w:highlight w:val="yellow"/>
        </w:rPr>
        <w:t xml:space="preserve"> content. Dry matter </w:t>
      </w:r>
      <w:proofErr w:type="gramStart"/>
      <w:r w:rsidR="00010320" w:rsidRPr="00841A6A">
        <w:rPr>
          <w:sz w:val="22"/>
          <w:szCs w:val="22"/>
          <w:highlight w:val="yellow"/>
        </w:rPr>
        <w:t>was calculated</w:t>
      </w:r>
      <w:proofErr w:type="gramEnd"/>
      <w:r w:rsidR="00010320" w:rsidRPr="00841A6A">
        <w:rPr>
          <w:sz w:val="22"/>
          <w:szCs w:val="22"/>
          <w:highlight w:val="yellow"/>
        </w:rPr>
        <w:t xml:space="preserve"> based on the estimated water content using the AOAC method. The </w:t>
      </w:r>
      <w:proofErr w:type="spellStart"/>
      <w:r w:rsidR="00010320" w:rsidRPr="00841A6A">
        <w:rPr>
          <w:sz w:val="22"/>
          <w:szCs w:val="22"/>
          <w:highlight w:val="yellow"/>
        </w:rPr>
        <w:t>fibre</w:t>
      </w:r>
      <w:proofErr w:type="spellEnd"/>
      <w:r w:rsidR="00010320" w:rsidRPr="00841A6A">
        <w:rPr>
          <w:sz w:val="22"/>
          <w:szCs w:val="22"/>
          <w:highlight w:val="yellow"/>
        </w:rPr>
        <w:t xml:space="preserve"> content </w:t>
      </w:r>
      <w:proofErr w:type="gramStart"/>
      <w:r w:rsidR="00010320" w:rsidRPr="00841A6A">
        <w:rPr>
          <w:sz w:val="22"/>
          <w:szCs w:val="22"/>
          <w:highlight w:val="yellow"/>
        </w:rPr>
        <w:t>is calculated</w:t>
      </w:r>
      <w:proofErr w:type="gramEnd"/>
      <w:r w:rsidR="00010320" w:rsidRPr="00841A6A">
        <w:rPr>
          <w:sz w:val="22"/>
          <w:szCs w:val="22"/>
          <w:highlight w:val="yellow"/>
        </w:rPr>
        <w:t xml:space="preserve"> as the ratio of the mass of the dried and incinerated samples to the mass of the test sample. The</w:t>
      </w:r>
      <w:r w:rsidR="00010320" w:rsidRPr="00841A6A">
        <w:rPr>
          <w:spacing w:val="5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water</w:t>
      </w:r>
      <w:r w:rsidR="00010320" w:rsidRPr="00841A6A">
        <w:rPr>
          <w:spacing w:val="5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absorption</w:t>
      </w:r>
      <w:r w:rsidR="00010320" w:rsidRPr="00841A6A">
        <w:rPr>
          <w:spacing w:val="8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capacity</w:t>
      </w:r>
      <w:r w:rsidR="00010320" w:rsidRPr="00841A6A">
        <w:rPr>
          <w:spacing w:val="5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(WAC)</w:t>
      </w:r>
      <w:r w:rsidR="00010320" w:rsidRPr="00841A6A">
        <w:rPr>
          <w:spacing w:val="11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and</w:t>
      </w:r>
      <w:r w:rsidR="00010320" w:rsidRPr="00841A6A">
        <w:rPr>
          <w:spacing w:val="3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water</w:t>
      </w:r>
      <w:r w:rsidR="00010320" w:rsidRPr="00841A6A">
        <w:rPr>
          <w:spacing w:val="5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solubility</w:t>
      </w:r>
      <w:r w:rsidR="00010320" w:rsidRPr="00841A6A">
        <w:rPr>
          <w:spacing w:val="9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index</w:t>
      </w:r>
      <w:r w:rsidR="00010320" w:rsidRPr="00841A6A">
        <w:rPr>
          <w:spacing w:val="10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(WSI)</w:t>
      </w:r>
      <w:r w:rsidR="00010320" w:rsidRPr="00841A6A">
        <w:rPr>
          <w:spacing w:val="5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of</w:t>
      </w:r>
      <w:r w:rsidR="00010320" w:rsidRPr="00841A6A">
        <w:rPr>
          <w:spacing w:val="6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the</w:t>
      </w:r>
      <w:r w:rsidR="00010320" w:rsidRPr="00841A6A">
        <w:rPr>
          <w:spacing w:val="4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powders</w:t>
      </w:r>
      <w:r w:rsidR="00010320" w:rsidRPr="00841A6A">
        <w:rPr>
          <w:spacing w:val="12"/>
          <w:sz w:val="22"/>
          <w:szCs w:val="22"/>
          <w:highlight w:val="yellow"/>
        </w:rPr>
        <w:t xml:space="preserve"> </w:t>
      </w:r>
      <w:r w:rsidR="00010320" w:rsidRPr="00841A6A">
        <w:rPr>
          <w:spacing w:val="-4"/>
          <w:sz w:val="22"/>
          <w:szCs w:val="22"/>
          <w:highlight w:val="yellow"/>
        </w:rPr>
        <w:t>were</w:t>
      </w:r>
      <w:r w:rsidR="00010320" w:rsidRPr="00841A6A">
        <w:rPr>
          <w:sz w:val="22"/>
          <w:szCs w:val="22"/>
          <w:highlight w:val="yellow"/>
        </w:rPr>
        <w:t xml:space="preserve"> also determined</w:t>
      </w:r>
      <w:r w:rsidR="00010320" w:rsidRPr="00841A6A">
        <w:rPr>
          <w:spacing w:val="78"/>
          <w:sz w:val="22"/>
          <w:szCs w:val="22"/>
          <w:highlight w:val="yellow"/>
        </w:rPr>
        <w:t xml:space="preserve">. </w:t>
      </w:r>
      <w:r w:rsidR="00010320" w:rsidRPr="00841A6A">
        <w:rPr>
          <w:sz w:val="22"/>
          <w:szCs w:val="22"/>
          <w:highlight w:val="yellow"/>
        </w:rPr>
        <w:t>The</w:t>
      </w:r>
      <w:r w:rsidR="00010320" w:rsidRPr="00841A6A">
        <w:rPr>
          <w:spacing w:val="-7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collected</w:t>
      </w:r>
      <w:r w:rsidR="00010320" w:rsidRPr="00841A6A">
        <w:rPr>
          <w:spacing w:val="-7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data</w:t>
      </w:r>
      <w:r w:rsidR="00010320" w:rsidRPr="00841A6A">
        <w:rPr>
          <w:spacing w:val="-7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were</w:t>
      </w:r>
      <w:r w:rsidR="00010320" w:rsidRPr="00841A6A">
        <w:rPr>
          <w:spacing w:val="-7"/>
          <w:sz w:val="22"/>
          <w:szCs w:val="22"/>
          <w:highlight w:val="yellow"/>
        </w:rPr>
        <w:t xml:space="preserve"> </w:t>
      </w:r>
      <w:proofErr w:type="spellStart"/>
      <w:r w:rsidR="00010320" w:rsidRPr="00841A6A">
        <w:rPr>
          <w:sz w:val="22"/>
          <w:szCs w:val="22"/>
          <w:highlight w:val="yellow"/>
        </w:rPr>
        <w:t>analysed</w:t>
      </w:r>
      <w:proofErr w:type="spellEnd"/>
      <w:r w:rsidR="00010320" w:rsidRPr="00841A6A">
        <w:rPr>
          <w:spacing w:val="-7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using</w:t>
      </w:r>
      <w:r w:rsidR="00010320" w:rsidRPr="00841A6A">
        <w:rPr>
          <w:spacing w:val="-7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STATISTICA</w:t>
      </w:r>
      <w:r w:rsidR="00010320" w:rsidRPr="00841A6A">
        <w:rPr>
          <w:spacing w:val="-10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software</w:t>
      </w:r>
      <w:r w:rsidR="00010320" w:rsidRPr="00841A6A">
        <w:rPr>
          <w:spacing w:val="-7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(version</w:t>
      </w:r>
      <w:r w:rsidR="00010320" w:rsidRPr="00841A6A">
        <w:rPr>
          <w:spacing w:val="-7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7.1).</w:t>
      </w:r>
      <w:r w:rsidR="00010320" w:rsidRPr="00841A6A">
        <w:rPr>
          <w:spacing w:val="-10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>The</w:t>
      </w:r>
      <w:r w:rsidR="00010320" w:rsidRPr="00841A6A">
        <w:rPr>
          <w:spacing w:val="-7"/>
          <w:sz w:val="22"/>
          <w:szCs w:val="22"/>
          <w:highlight w:val="yellow"/>
        </w:rPr>
        <w:t xml:space="preserve"> </w:t>
      </w:r>
      <w:r w:rsidR="00010320" w:rsidRPr="00841A6A">
        <w:rPr>
          <w:sz w:val="22"/>
          <w:szCs w:val="22"/>
          <w:highlight w:val="yellow"/>
        </w:rPr>
        <w:t xml:space="preserve">comparison of means between the different samples </w:t>
      </w:r>
      <w:proofErr w:type="gramStart"/>
      <w:r w:rsidR="00010320" w:rsidRPr="00841A6A">
        <w:rPr>
          <w:sz w:val="22"/>
          <w:szCs w:val="22"/>
          <w:highlight w:val="yellow"/>
        </w:rPr>
        <w:t>was performed</w:t>
      </w:r>
      <w:proofErr w:type="gramEnd"/>
      <w:r w:rsidR="00010320" w:rsidRPr="00841A6A">
        <w:rPr>
          <w:sz w:val="22"/>
          <w:szCs w:val="22"/>
          <w:highlight w:val="yellow"/>
        </w:rPr>
        <w:t xml:space="preserve"> using ANOVA.</w:t>
      </w:r>
      <w:r w:rsidR="00010320" w:rsidRPr="00305EA6">
        <w:rPr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Results</w:t>
      </w:r>
      <w:r w:rsidRPr="00305EA6">
        <w:rPr>
          <w:color w:val="000000"/>
          <w:spacing w:val="-6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showed</w:t>
      </w:r>
      <w:r w:rsidRPr="00305EA6">
        <w:rPr>
          <w:color w:val="000000"/>
          <w:spacing w:val="-1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that</w:t>
      </w:r>
      <w:r w:rsidRPr="00305EA6">
        <w:rPr>
          <w:color w:val="000000"/>
          <w:spacing w:val="-6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the</w:t>
      </w:r>
      <w:r w:rsidRPr="00305EA6">
        <w:rPr>
          <w:color w:val="000000"/>
          <w:spacing w:val="-9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incorporation</w:t>
      </w:r>
      <w:r w:rsidRPr="00305EA6">
        <w:rPr>
          <w:color w:val="000000"/>
          <w:spacing w:val="-1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of</w:t>
      </w:r>
      <w:r w:rsidRPr="00305EA6">
        <w:rPr>
          <w:color w:val="000000"/>
          <w:spacing w:val="-6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soy</w:t>
      </w:r>
      <w:r w:rsidRPr="00305EA6">
        <w:rPr>
          <w:color w:val="000000"/>
          <w:spacing w:val="-6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flour led</w:t>
      </w:r>
      <w:r w:rsidRPr="00305EA6">
        <w:rPr>
          <w:color w:val="000000"/>
          <w:spacing w:val="-2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to</w:t>
      </w:r>
      <w:r w:rsidRPr="00305EA6">
        <w:rPr>
          <w:color w:val="000000"/>
          <w:spacing w:val="-2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a</w:t>
      </w:r>
      <w:r w:rsidRPr="00305EA6">
        <w:rPr>
          <w:color w:val="000000"/>
          <w:spacing w:val="-7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significant</w:t>
      </w:r>
      <w:r w:rsidRPr="00305EA6">
        <w:rPr>
          <w:color w:val="000000"/>
          <w:spacing w:val="-2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improvement in</w:t>
      </w:r>
      <w:r w:rsidRPr="00305EA6">
        <w:rPr>
          <w:color w:val="000000"/>
          <w:spacing w:val="-10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the</w:t>
      </w:r>
      <w:r w:rsidRPr="00305EA6">
        <w:rPr>
          <w:color w:val="000000"/>
          <w:spacing w:val="-10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nutritional</w:t>
      </w:r>
      <w:r w:rsidRPr="00305EA6">
        <w:rPr>
          <w:color w:val="000000"/>
          <w:spacing w:val="-2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value</w:t>
      </w:r>
      <w:r w:rsidRPr="00305EA6">
        <w:rPr>
          <w:color w:val="000000"/>
          <w:spacing w:val="-9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of</w:t>
      </w:r>
      <w:r w:rsidRPr="00305EA6">
        <w:rPr>
          <w:color w:val="000000"/>
          <w:spacing w:val="-2"/>
          <w:sz w:val="22"/>
          <w:szCs w:val="22"/>
        </w:rPr>
        <w:t xml:space="preserve"> </w:t>
      </w:r>
      <w:r w:rsidRPr="00841A6A">
        <w:rPr>
          <w:color w:val="000000"/>
          <w:spacing w:val="-2"/>
          <w:sz w:val="22"/>
          <w:szCs w:val="22"/>
          <w:highlight w:val="yellow"/>
        </w:rPr>
        <w:t xml:space="preserve">the </w:t>
      </w:r>
      <w:proofErr w:type="spellStart"/>
      <w:r w:rsidRPr="00841A6A">
        <w:rPr>
          <w:color w:val="000000"/>
          <w:sz w:val="22"/>
          <w:szCs w:val="22"/>
          <w:highlight w:val="yellow"/>
        </w:rPr>
        <w:t>Konkonde</w:t>
      </w:r>
      <w:proofErr w:type="spellEnd"/>
      <w:r w:rsidRPr="00305EA6">
        <w:rPr>
          <w:color w:val="000000"/>
          <w:spacing w:val="-7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formulation,</w:t>
      </w:r>
      <w:r w:rsidRPr="00305EA6">
        <w:rPr>
          <w:color w:val="000000"/>
          <w:spacing w:val="-2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notably</w:t>
      </w:r>
      <w:r w:rsidRPr="00305EA6">
        <w:rPr>
          <w:color w:val="000000"/>
          <w:spacing w:val="-8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in terms</w:t>
      </w:r>
      <w:r w:rsidRPr="00305EA6">
        <w:rPr>
          <w:color w:val="000000"/>
          <w:spacing w:val="-14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of</w:t>
      </w:r>
      <w:r w:rsidRPr="00305EA6">
        <w:rPr>
          <w:color w:val="000000"/>
          <w:spacing w:val="-14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protein</w:t>
      </w:r>
      <w:r w:rsidRPr="00305EA6">
        <w:rPr>
          <w:color w:val="000000"/>
          <w:spacing w:val="-16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(1.9%</w:t>
      </w:r>
      <w:r w:rsidRPr="00305EA6">
        <w:rPr>
          <w:color w:val="000000"/>
          <w:spacing w:val="-12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±</w:t>
      </w:r>
      <w:r w:rsidRPr="00305EA6">
        <w:rPr>
          <w:color w:val="000000"/>
          <w:spacing w:val="-20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0.1</w:t>
      </w:r>
      <w:r w:rsidRPr="00305EA6">
        <w:rPr>
          <w:color w:val="000000"/>
          <w:spacing w:val="-15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to</w:t>
      </w:r>
      <w:r w:rsidRPr="00305EA6">
        <w:rPr>
          <w:color w:val="000000"/>
          <w:spacing w:val="-9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12.9%</w:t>
      </w:r>
      <w:r w:rsidRPr="00305EA6">
        <w:rPr>
          <w:color w:val="000000"/>
          <w:spacing w:val="-15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±</w:t>
      </w:r>
      <w:r w:rsidRPr="00305EA6">
        <w:rPr>
          <w:color w:val="000000"/>
          <w:spacing w:val="-15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0.10),</w:t>
      </w:r>
      <w:r w:rsidRPr="00305EA6">
        <w:rPr>
          <w:color w:val="000000"/>
          <w:spacing w:val="-10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lipid</w:t>
      </w:r>
      <w:r w:rsidRPr="00305EA6">
        <w:rPr>
          <w:color w:val="000000"/>
          <w:spacing w:val="-11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(0.9%</w:t>
      </w:r>
      <w:r w:rsidRPr="00305EA6">
        <w:rPr>
          <w:color w:val="000000"/>
          <w:spacing w:val="-12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±</w:t>
      </w:r>
      <w:r w:rsidRPr="00305EA6">
        <w:rPr>
          <w:color w:val="000000"/>
          <w:spacing w:val="-15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0.10</w:t>
      </w:r>
      <w:r w:rsidRPr="00305EA6">
        <w:rPr>
          <w:color w:val="000000"/>
          <w:spacing w:val="-16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to</w:t>
      </w:r>
      <w:r w:rsidRPr="00305EA6">
        <w:rPr>
          <w:color w:val="000000"/>
          <w:spacing w:val="-14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4.27%</w:t>
      </w:r>
      <w:r w:rsidRPr="00305EA6">
        <w:rPr>
          <w:color w:val="000000"/>
          <w:spacing w:val="-11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±</w:t>
      </w:r>
      <w:r w:rsidRPr="00305EA6">
        <w:rPr>
          <w:color w:val="000000"/>
          <w:spacing w:val="-20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0.38),</w:t>
      </w:r>
      <w:r w:rsidRPr="00305EA6">
        <w:rPr>
          <w:color w:val="000000"/>
          <w:spacing w:val="-12"/>
          <w:sz w:val="22"/>
          <w:szCs w:val="22"/>
        </w:rPr>
        <w:t xml:space="preserve"> and </w:t>
      </w:r>
      <w:r w:rsidRPr="00305EA6">
        <w:rPr>
          <w:color w:val="000000"/>
          <w:sz w:val="22"/>
          <w:szCs w:val="22"/>
        </w:rPr>
        <w:t>ash</w:t>
      </w:r>
      <w:r w:rsidRPr="00305EA6">
        <w:rPr>
          <w:color w:val="000000"/>
          <w:spacing w:val="-14"/>
          <w:sz w:val="22"/>
          <w:szCs w:val="22"/>
        </w:rPr>
        <w:t xml:space="preserve"> </w:t>
      </w:r>
      <w:r w:rsidRPr="00305EA6">
        <w:rPr>
          <w:color w:val="000000"/>
          <w:spacing w:val="-2"/>
          <w:sz w:val="22"/>
          <w:szCs w:val="22"/>
        </w:rPr>
        <w:t>(1.9%</w:t>
      </w:r>
      <w:r w:rsidR="0082271E">
        <w:rPr>
          <w:color w:val="000000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 xml:space="preserve">± 0.10 to 3.27% ± 0.15) and fiber (1.03% ± 0.15 to 2.6% ± 0.13) content. Functional properties such as water absorption capacity and solubility index </w:t>
      </w:r>
      <w:proofErr w:type="gramStart"/>
      <w:r w:rsidRPr="00305EA6">
        <w:rPr>
          <w:color w:val="000000"/>
          <w:sz w:val="22"/>
          <w:szCs w:val="22"/>
        </w:rPr>
        <w:t>were affected</w:t>
      </w:r>
      <w:proofErr w:type="gramEnd"/>
      <w:r w:rsidRPr="00305EA6">
        <w:rPr>
          <w:color w:val="000000"/>
          <w:sz w:val="22"/>
          <w:szCs w:val="22"/>
        </w:rPr>
        <w:t xml:space="preserve"> by the addition</w:t>
      </w:r>
      <w:r w:rsidRPr="00305EA6">
        <w:rPr>
          <w:color w:val="000000"/>
          <w:spacing w:val="-14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of</w:t>
      </w:r>
      <w:r w:rsidRPr="00305EA6">
        <w:rPr>
          <w:color w:val="000000"/>
          <w:spacing w:val="-13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soy</w:t>
      </w:r>
      <w:r w:rsidRPr="00305EA6">
        <w:rPr>
          <w:color w:val="000000"/>
          <w:spacing w:val="-14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flour.</w:t>
      </w:r>
      <w:r w:rsidRPr="00305EA6">
        <w:rPr>
          <w:color w:val="000000"/>
          <w:spacing w:val="-9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Sensory</w:t>
      </w:r>
      <w:r w:rsidRPr="00305EA6">
        <w:rPr>
          <w:color w:val="000000"/>
          <w:spacing w:val="-14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evaluation</w:t>
      </w:r>
      <w:r w:rsidRPr="00305EA6">
        <w:rPr>
          <w:color w:val="000000"/>
          <w:spacing w:val="-14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revealed</w:t>
      </w:r>
      <w:r w:rsidRPr="00305EA6">
        <w:rPr>
          <w:color w:val="000000"/>
          <w:spacing w:val="-14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changes</w:t>
      </w:r>
      <w:r w:rsidRPr="00305EA6">
        <w:rPr>
          <w:color w:val="000000"/>
          <w:spacing w:val="-10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in</w:t>
      </w:r>
      <w:r w:rsidRPr="00305EA6">
        <w:rPr>
          <w:color w:val="000000"/>
          <w:spacing w:val="-14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the</w:t>
      </w:r>
      <w:r w:rsidRPr="00305EA6">
        <w:rPr>
          <w:color w:val="000000"/>
          <w:spacing w:val="-14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appearance,</w:t>
      </w:r>
      <w:r w:rsidRPr="00305EA6">
        <w:rPr>
          <w:color w:val="000000"/>
          <w:spacing w:val="-14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texture,</w:t>
      </w:r>
      <w:r w:rsidRPr="00305EA6">
        <w:rPr>
          <w:color w:val="000000"/>
          <w:spacing w:val="-14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 xml:space="preserve">taste and overall acceptability of </w:t>
      </w:r>
      <w:proofErr w:type="spellStart"/>
      <w:r w:rsidRPr="00305EA6">
        <w:rPr>
          <w:color w:val="000000"/>
          <w:sz w:val="22"/>
          <w:szCs w:val="22"/>
        </w:rPr>
        <w:t>Konkonde</w:t>
      </w:r>
      <w:proofErr w:type="spellEnd"/>
      <w:r w:rsidRPr="00305EA6">
        <w:rPr>
          <w:color w:val="000000"/>
          <w:sz w:val="22"/>
          <w:szCs w:val="22"/>
        </w:rPr>
        <w:t xml:space="preserve"> enriched with soy flour. After sensory evaluation, tasters showed a preference for the formulation containing 10% soy flour. Ultimately, the incorporation</w:t>
      </w:r>
      <w:r w:rsidRPr="00305EA6">
        <w:rPr>
          <w:color w:val="000000"/>
          <w:spacing w:val="-8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of</w:t>
      </w:r>
      <w:r w:rsidRPr="00305EA6">
        <w:rPr>
          <w:color w:val="000000"/>
          <w:spacing w:val="-8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soy</w:t>
      </w:r>
      <w:r w:rsidRPr="00305EA6">
        <w:rPr>
          <w:color w:val="000000"/>
          <w:spacing w:val="-8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flour</w:t>
      </w:r>
      <w:r w:rsidRPr="00305EA6">
        <w:rPr>
          <w:color w:val="000000"/>
          <w:spacing w:val="-13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improves</w:t>
      </w:r>
      <w:r w:rsidRPr="00305EA6">
        <w:rPr>
          <w:color w:val="000000"/>
          <w:spacing w:val="-11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the</w:t>
      </w:r>
      <w:r w:rsidRPr="00305EA6">
        <w:rPr>
          <w:color w:val="000000"/>
          <w:spacing w:val="-5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nutritional</w:t>
      </w:r>
      <w:r w:rsidRPr="00305EA6">
        <w:rPr>
          <w:color w:val="000000"/>
          <w:spacing w:val="-8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value</w:t>
      </w:r>
      <w:r w:rsidRPr="00305EA6">
        <w:rPr>
          <w:color w:val="000000"/>
          <w:spacing w:val="-14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of</w:t>
      </w:r>
      <w:r w:rsidRPr="00305EA6">
        <w:rPr>
          <w:color w:val="000000"/>
          <w:spacing w:val="-5"/>
          <w:sz w:val="22"/>
          <w:szCs w:val="22"/>
        </w:rPr>
        <w:t xml:space="preserve"> </w:t>
      </w:r>
      <w:proofErr w:type="spellStart"/>
      <w:r w:rsidRPr="00305EA6">
        <w:rPr>
          <w:color w:val="000000"/>
          <w:sz w:val="22"/>
          <w:szCs w:val="22"/>
        </w:rPr>
        <w:t>Konkonde</w:t>
      </w:r>
      <w:proofErr w:type="spellEnd"/>
      <w:r w:rsidRPr="00305EA6">
        <w:rPr>
          <w:color w:val="000000"/>
          <w:sz w:val="22"/>
          <w:szCs w:val="22"/>
        </w:rPr>
        <w:t>,</w:t>
      </w:r>
      <w:r w:rsidRPr="00305EA6">
        <w:rPr>
          <w:color w:val="000000"/>
          <w:spacing w:val="-8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but</w:t>
      </w:r>
      <w:r w:rsidRPr="00305EA6">
        <w:rPr>
          <w:color w:val="000000"/>
          <w:spacing w:val="-8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an</w:t>
      </w:r>
      <w:r w:rsidRPr="00305EA6">
        <w:rPr>
          <w:color w:val="000000"/>
          <w:spacing w:val="-13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increasing</w:t>
      </w:r>
      <w:r w:rsidRPr="00305EA6">
        <w:rPr>
          <w:color w:val="000000"/>
          <w:spacing w:val="-8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rate of</w:t>
      </w:r>
      <w:r w:rsidRPr="00305EA6">
        <w:rPr>
          <w:color w:val="000000"/>
          <w:spacing w:val="-1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incorporation</w:t>
      </w:r>
      <w:r w:rsidRPr="00305EA6">
        <w:rPr>
          <w:color w:val="000000"/>
          <w:spacing w:val="-4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also</w:t>
      </w:r>
      <w:r w:rsidRPr="00305EA6">
        <w:rPr>
          <w:color w:val="000000"/>
          <w:spacing w:val="-2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leads</w:t>
      </w:r>
      <w:r w:rsidRPr="00305EA6">
        <w:rPr>
          <w:color w:val="000000"/>
          <w:spacing w:val="-6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to</w:t>
      </w:r>
      <w:r w:rsidRPr="00305EA6">
        <w:rPr>
          <w:color w:val="000000"/>
          <w:spacing w:val="-4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a</w:t>
      </w:r>
      <w:r w:rsidRPr="00305EA6">
        <w:rPr>
          <w:color w:val="000000"/>
          <w:spacing w:val="-8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change</w:t>
      </w:r>
      <w:r w:rsidRPr="00305EA6">
        <w:rPr>
          <w:color w:val="000000"/>
          <w:spacing w:val="-2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in</w:t>
      </w:r>
      <w:r w:rsidRPr="00305EA6">
        <w:rPr>
          <w:color w:val="000000"/>
          <w:spacing w:val="-6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the</w:t>
      </w:r>
      <w:r w:rsidRPr="00305EA6">
        <w:rPr>
          <w:color w:val="000000"/>
          <w:spacing w:val="-3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sensory</w:t>
      </w:r>
      <w:r w:rsidRPr="00305EA6">
        <w:rPr>
          <w:color w:val="000000"/>
          <w:spacing w:val="-6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properties</w:t>
      </w:r>
      <w:r w:rsidRPr="00305EA6">
        <w:rPr>
          <w:color w:val="000000"/>
          <w:spacing w:val="-3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specific</w:t>
      </w:r>
      <w:r w:rsidRPr="00305EA6">
        <w:rPr>
          <w:color w:val="000000"/>
          <w:spacing w:val="-6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>to</w:t>
      </w:r>
      <w:r w:rsidRPr="00305EA6">
        <w:rPr>
          <w:color w:val="000000"/>
          <w:spacing w:val="-6"/>
          <w:sz w:val="22"/>
          <w:szCs w:val="22"/>
        </w:rPr>
        <w:t xml:space="preserve"> </w:t>
      </w:r>
      <w:proofErr w:type="spellStart"/>
      <w:r w:rsidRPr="00305EA6">
        <w:rPr>
          <w:color w:val="000000"/>
          <w:sz w:val="22"/>
          <w:szCs w:val="22"/>
        </w:rPr>
        <w:t>Konkonde</w:t>
      </w:r>
      <w:proofErr w:type="spellEnd"/>
      <w:r w:rsidRPr="00305EA6">
        <w:rPr>
          <w:color w:val="000000"/>
          <w:sz w:val="22"/>
          <w:szCs w:val="22"/>
        </w:rPr>
        <w:t>. It</w:t>
      </w:r>
      <w:r w:rsidRPr="00305EA6">
        <w:rPr>
          <w:color w:val="000000"/>
          <w:spacing w:val="-6"/>
          <w:sz w:val="22"/>
          <w:szCs w:val="22"/>
        </w:rPr>
        <w:t xml:space="preserve"> </w:t>
      </w:r>
      <w:r w:rsidRPr="00305EA6">
        <w:rPr>
          <w:color w:val="000000"/>
          <w:sz w:val="22"/>
          <w:szCs w:val="22"/>
        </w:rPr>
        <w:t xml:space="preserve">is clear that the addition of soy flour had an impact on consumer perception. </w:t>
      </w:r>
    </w:p>
    <w:p w14:paraId="3EFA8243" w14:textId="77777777" w:rsidR="00F22487" w:rsidRDefault="00F22487">
      <w:pPr>
        <w:tabs>
          <w:tab w:val="left" w:pos="935"/>
        </w:tabs>
        <w:spacing w:line="275" w:lineRule="exact"/>
        <w:ind w:left="355"/>
        <w:rPr>
          <w:rFonts w:ascii="Arial"/>
          <w:b/>
          <w:bCs/>
          <w:iCs/>
          <w:sz w:val="20"/>
          <w:highlight w:val="yellow"/>
        </w:rPr>
      </w:pPr>
    </w:p>
    <w:p w14:paraId="3BD81185" w14:textId="77777777" w:rsidR="00F22487" w:rsidRDefault="00F22487">
      <w:pPr>
        <w:tabs>
          <w:tab w:val="left" w:pos="935"/>
        </w:tabs>
        <w:spacing w:line="275" w:lineRule="exact"/>
        <w:ind w:left="355"/>
        <w:rPr>
          <w:rFonts w:ascii="Arial"/>
          <w:b/>
          <w:bCs/>
          <w:iCs/>
          <w:sz w:val="20"/>
          <w:highlight w:val="yellow"/>
        </w:rPr>
      </w:pPr>
    </w:p>
    <w:p w14:paraId="6DF546CB" w14:textId="2EBC1F40" w:rsidR="00986E3D" w:rsidRPr="00841A6A" w:rsidRDefault="00D03981" w:rsidP="00841A6A">
      <w:pPr>
        <w:tabs>
          <w:tab w:val="left" w:pos="935"/>
        </w:tabs>
        <w:spacing w:line="275" w:lineRule="exact"/>
        <w:rPr>
          <w:rFonts w:ascii="Times New Roman"/>
          <w:i/>
          <w:iCs/>
          <w:sz w:val="24"/>
        </w:rPr>
      </w:pPr>
      <w:r w:rsidRPr="00841A6A">
        <w:rPr>
          <w:rFonts w:ascii="Arial"/>
          <w:b/>
          <w:bCs/>
          <w:iCs/>
          <w:sz w:val="20"/>
          <w:highlight w:val="yellow"/>
        </w:rPr>
        <w:t>Keywords</w:t>
      </w:r>
      <w:r>
        <w:rPr>
          <w:rFonts w:ascii="Arial"/>
          <w:i/>
          <w:sz w:val="20"/>
        </w:rPr>
        <w:t xml:space="preserve">: </w:t>
      </w:r>
      <w:proofErr w:type="spellStart"/>
      <w:r w:rsidRPr="00841A6A">
        <w:rPr>
          <w:rFonts w:ascii="Times New Roman"/>
          <w:i/>
          <w:iCs/>
          <w:sz w:val="24"/>
        </w:rPr>
        <w:t>Konkonde</w:t>
      </w:r>
      <w:proofErr w:type="spellEnd"/>
      <w:r w:rsidRPr="00841A6A">
        <w:rPr>
          <w:rFonts w:ascii="Times New Roman"/>
          <w:i/>
          <w:iCs/>
          <w:sz w:val="24"/>
        </w:rPr>
        <w:t>,</w:t>
      </w:r>
      <w:r w:rsidRPr="00841A6A">
        <w:rPr>
          <w:rFonts w:ascii="Times New Roman"/>
          <w:i/>
          <w:iCs/>
          <w:spacing w:val="-7"/>
          <w:sz w:val="24"/>
        </w:rPr>
        <w:t xml:space="preserve"> </w:t>
      </w:r>
      <w:r w:rsidRPr="00841A6A">
        <w:rPr>
          <w:rFonts w:ascii="Times New Roman"/>
          <w:i/>
          <w:iCs/>
          <w:sz w:val="24"/>
        </w:rPr>
        <w:t>cassava,</w:t>
      </w:r>
      <w:r w:rsidRPr="00841A6A">
        <w:rPr>
          <w:rFonts w:ascii="Times New Roman"/>
          <w:i/>
          <w:iCs/>
          <w:spacing w:val="-3"/>
          <w:sz w:val="24"/>
        </w:rPr>
        <w:t xml:space="preserve"> </w:t>
      </w:r>
      <w:r w:rsidRPr="00841A6A">
        <w:rPr>
          <w:rFonts w:ascii="Times New Roman"/>
          <w:i/>
          <w:iCs/>
          <w:sz w:val="24"/>
        </w:rPr>
        <w:t>plantain, soy</w:t>
      </w:r>
      <w:r w:rsidRPr="00841A6A">
        <w:rPr>
          <w:rFonts w:ascii="Times New Roman"/>
          <w:i/>
          <w:iCs/>
          <w:spacing w:val="-4"/>
          <w:sz w:val="24"/>
        </w:rPr>
        <w:t xml:space="preserve"> </w:t>
      </w:r>
      <w:r w:rsidRPr="00841A6A">
        <w:rPr>
          <w:rFonts w:ascii="Times New Roman"/>
          <w:i/>
          <w:iCs/>
          <w:sz w:val="24"/>
        </w:rPr>
        <w:t>flour,</w:t>
      </w:r>
      <w:r w:rsidRPr="00841A6A">
        <w:rPr>
          <w:rFonts w:ascii="Times New Roman"/>
          <w:i/>
          <w:iCs/>
          <w:spacing w:val="-8"/>
          <w:sz w:val="24"/>
        </w:rPr>
        <w:t xml:space="preserve"> </w:t>
      </w:r>
      <w:r w:rsidRPr="00841A6A">
        <w:rPr>
          <w:rFonts w:ascii="Times New Roman"/>
          <w:i/>
          <w:iCs/>
          <w:sz w:val="24"/>
        </w:rPr>
        <w:t>sensory</w:t>
      </w:r>
      <w:r w:rsidRPr="00841A6A">
        <w:rPr>
          <w:rFonts w:ascii="Times New Roman"/>
          <w:i/>
          <w:iCs/>
          <w:spacing w:val="1"/>
          <w:sz w:val="24"/>
        </w:rPr>
        <w:t xml:space="preserve"> </w:t>
      </w:r>
      <w:r w:rsidRPr="00841A6A">
        <w:rPr>
          <w:rFonts w:ascii="Times New Roman"/>
          <w:i/>
          <w:iCs/>
          <w:spacing w:val="-2"/>
          <w:sz w:val="24"/>
        </w:rPr>
        <w:t>evaluation</w:t>
      </w:r>
    </w:p>
    <w:p w14:paraId="75A9CD5C" w14:textId="0B58237D" w:rsidR="00986E3D" w:rsidRDefault="00986E3D" w:rsidP="00F22487">
      <w:pPr>
        <w:pStyle w:val="BodyText"/>
        <w:spacing w:before="1"/>
      </w:pPr>
    </w:p>
    <w:p w14:paraId="60E5C751" w14:textId="77777777" w:rsidR="0056104E" w:rsidRDefault="0056104E">
      <w:pPr>
        <w:rPr>
          <w:rFonts w:ascii="Arial" w:eastAsia="Arial" w:hAnsi="Arial" w:cs="Arial"/>
          <w:b/>
          <w:bCs/>
        </w:rPr>
      </w:pPr>
      <w:r>
        <w:br w:type="page"/>
      </w:r>
    </w:p>
    <w:p w14:paraId="0E3826C1" w14:textId="73355AB5" w:rsidR="00986E3D" w:rsidRDefault="00D03981">
      <w:pPr>
        <w:pStyle w:val="Heading1"/>
        <w:numPr>
          <w:ilvl w:val="0"/>
          <w:numId w:val="15"/>
        </w:numPr>
        <w:tabs>
          <w:tab w:val="left" w:pos="935"/>
        </w:tabs>
        <w:spacing w:before="1"/>
        <w:ind w:left="935" w:hanging="580"/>
      </w:pPr>
      <w:r>
        <w:lastRenderedPageBreak/>
        <w:t>1.</w:t>
      </w:r>
      <w:r>
        <w:rPr>
          <w:spacing w:val="3"/>
        </w:rPr>
        <w:t xml:space="preserve"> </w:t>
      </w:r>
      <w:r>
        <w:rPr>
          <w:spacing w:val="-2"/>
        </w:rPr>
        <w:t>INTRODUCTION</w:t>
      </w:r>
    </w:p>
    <w:p w14:paraId="1B3375FC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spacing w:before="1"/>
        <w:ind w:left="935" w:hanging="580"/>
        <w:rPr>
          <w:sz w:val="20"/>
        </w:rPr>
      </w:pPr>
      <w:r>
        <w:rPr>
          <w:sz w:val="20"/>
        </w:rPr>
        <w:t>Plantains</w:t>
      </w:r>
      <w:r>
        <w:rPr>
          <w:spacing w:val="-2"/>
          <w:sz w:val="20"/>
        </w:rPr>
        <w:t xml:space="preserve"> </w:t>
      </w:r>
      <w:r>
        <w:rPr>
          <w:sz w:val="20"/>
        </w:rPr>
        <w:t xml:space="preserve">(Musa </w:t>
      </w:r>
      <w:proofErr w:type="spellStart"/>
      <w:r>
        <w:rPr>
          <w:sz w:val="20"/>
        </w:rPr>
        <w:t>paradisiaca</w:t>
      </w:r>
      <w:proofErr w:type="spellEnd"/>
      <w:r>
        <w:rPr>
          <w:sz w:val="20"/>
        </w:rPr>
        <w:t>)</w:t>
      </w:r>
      <w:r>
        <w:rPr>
          <w:spacing w:val="1"/>
          <w:sz w:val="20"/>
        </w:rPr>
        <w:t xml:space="preserve"> </w:t>
      </w:r>
      <w:r>
        <w:rPr>
          <w:sz w:val="20"/>
        </w:rPr>
        <w:t>are used</w:t>
      </w:r>
      <w:r>
        <w:rPr>
          <w:spacing w:val="-1"/>
          <w:sz w:val="20"/>
        </w:rPr>
        <w:t xml:space="preserve"> </w:t>
      </w:r>
      <w:r>
        <w:rPr>
          <w:sz w:val="20"/>
        </w:rPr>
        <w:t>as an</w:t>
      </w:r>
      <w:r>
        <w:rPr>
          <w:spacing w:val="-3"/>
          <w:sz w:val="20"/>
        </w:rPr>
        <w:t xml:space="preserve"> </w:t>
      </w:r>
      <w:r>
        <w:rPr>
          <w:sz w:val="20"/>
        </w:rPr>
        <w:t>inexpensive source of</w:t>
      </w:r>
      <w:r>
        <w:rPr>
          <w:spacing w:val="1"/>
          <w:sz w:val="20"/>
        </w:rPr>
        <w:t xml:space="preserve"> </w:t>
      </w:r>
      <w:r>
        <w:rPr>
          <w:sz w:val="20"/>
        </w:rPr>
        <w:t>calories in</w:t>
      </w:r>
      <w:r>
        <w:rPr>
          <w:spacing w:val="-1"/>
          <w:sz w:val="20"/>
        </w:rPr>
        <w:t xml:space="preserve"> </w:t>
      </w:r>
      <w:r>
        <w:rPr>
          <w:sz w:val="20"/>
        </w:rPr>
        <w:t>many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African</w:t>
      </w:r>
    </w:p>
    <w:p w14:paraId="2041FD0C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spacing w:line="228" w:lineRule="exact"/>
        <w:ind w:left="935" w:hanging="580"/>
        <w:rPr>
          <w:sz w:val="20"/>
        </w:rPr>
      </w:pPr>
      <w:proofErr w:type="gramStart"/>
      <w:r>
        <w:rPr>
          <w:sz w:val="20"/>
        </w:rPr>
        <w:t>countries</w:t>
      </w:r>
      <w:proofErr w:type="gramEnd"/>
      <w:r>
        <w:rPr>
          <w:sz w:val="20"/>
        </w:rPr>
        <w:t>,</w:t>
      </w:r>
      <w:r>
        <w:rPr>
          <w:spacing w:val="-1"/>
          <w:sz w:val="20"/>
        </w:rPr>
        <w:t xml:space="preserve"> </w:t>
      </w:r>
      <w:r>
        <w:rPr>
          <w:sz w:val="20"/>
        </w:rPr>
        <w:t>particularly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2"/>
          <w:sz w:val="20"/>
        </w:rPr>
        <w:t xml:space="preserve"> </w:t>
      </w:r>
      <w:r>
        <w:rPr>
          <w:sz w:val="20"/>
        </w:rPr>
        <w:t>Côte</w:t>
      </w:r>
      <w:r>
        <w:rPr>
          <w:spacing w:val="-8"/>
          <w:sz w:val="20"/>
        </w:rPr>
        <w:t xml:space="preserve"> </w:t>
      </w:r>
      <w:r>
        <w:rPr>
          <w:sz w:val="20"/>
        </w:rPr>
        <w:t>d'Ivoire</w:t>
      </w:r>
      <w:r>
        <w:rPr>
          <w:spacing w:val="-3"/>
          <w:sz w:val="20"/>
        </w:rPr>
        <w:t xml:space="preserve"> </w:t>
      </w:r>
      <w:r>
        <w:rPr>
          <w:sz w:val="20"/>
        </w:rPr>
        <w:t>(Temple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Kwa, 2019).</w:t>
      </w:r>
      <w:r>
        <w:rPr>
          <w:spacing w:val="-8"/>
          <w:sz w:val="20"/>
        </w:rPr>
        <w:t xml:space="preserve"> </w:t>
      </w:r>
      <w:r>
        <w:rPr>
          <w:sz w:val="20"/>
        </w:rPr>
        <w:t>They</w:t>
      </w:r>
      <w:r>
        <w:rPr>
          <w:spacing w:val="-1"/>
          <w:sz w:val="20"/>
        </w:rPr>
        <w:t xml:space="preserve"> </w:t>
      </w:r>
      <w:r>
        <w:rPr>
          <w:sz w:val="20"/>
        </w:rPr>
        <w:t>are</w:t>
      </w:r>
      <w:r>
        <w:rPr>
          <w:spacing w:val="-6"/>
          <w:sz w:val="20"/>
        </w:rPr>
        <w:t xml:space="preserve"> </w:t>
      </w:r>
      <w:r>
        <w:rPr>
          <w:sz w:val="20"/>
        </w:rPr>
        <w:t>an</w:t>
      </w:r>
      <w:r>
        <w:rPr>
          <w:spacing w:val="-7"/>
          <w:sz w:val="20"/>
        </w:rPr>
        <w:t xml:space="preserve"> </w:t>
      </w:r>
      <w:r>
        <w:rPr>
          <w:sz w:val="20"/>
        </w:rPr>
        <w:t>important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staple</w:t>
      </w:r>
    </w:p>
    <w:p w14:paraId="1E956730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spacing w:line="228" w:lineRule="exact"/>
        <w:ind w:left="935" w:hanging="580"/>
        <w:rPr>
          <w:sz w:val="20"/>
        </w:rPr>
      </w:pPr>
      <w:proofErr w:type="gramStart"/>
      <w:r>
        <w:rPr>
          <w:sz w:val="20"/>
        </w:rPr>
        <w:t>food</w:t>
      </w:r>
      <w:proofErr w:type="gramEnd"/>
      <w:r>
        <w:rPr>
          <w:spacing w:val="-10"/>
          <w:sz w:val="20"/>
        </w:rPr>
        <w:t xml:space="preserve"> </w:t>
      </w:r>
      <w:r>
        <w:rPr>
          <w:sz w:val="20"/>
        </w:rPr>
        <w:t>and</w:t>
      </w:r>
      <w:r>
        <w:rPr>
          <w:spacing w:val="-13"/>
          <w:sz w:val="20"/>
        </w:rPr>
        <w:t xml:space="preserve"> </w:t>
      </w:r>
      <w:r>
        <w:rPr>
          <w:sz w:val="20"/>
        </w:rPr>
        <w:t>a</w:t>
      </w:r>
      <w:r>
        <w:rPr>
          <w:spacing w:val="-10"/>
          <w:sz w:val="20"/>
        </w:rPr>
        <w:t xml:space="preserve"> </w:t>
      </w:r>
      <w:r>
        <w:rPr>
          <w:sz w:val="20"/>
        </w:rPr>
        <w:t>valuable</w:t>
      </w:r>
      <w:r>
        <w:rPr>
          <w:spacing w:val="-9"/>
          <w:sz w:val="20"/>
        </w:rPr>
        <w:t xml:space="preserve"> </w:t>
      </w:r>
      <w:r>
        <w:rPr>
          <w:sz w:val="20"/>
        </w:rPr>
        <w:t>source</w:t>
      </w:r>
      <w:r>
        <w:rPr>
          <w:spacing w:val="-10"/>
          <w:sz w:val="20"/>
        </w:rPr>
        <w:t xml:space="preserve"> </w:t>
      </w:r>
      <w:r>
        <w:rPr>
          <w:sz w:val="20"/>
        </w:rPr>
        <w:t>of</w:t>
      </w:r>
      <w:r>
        <w:rPr>
          <w:spacing w:val="-9"/>
          <w:sz w:val="20"/>
        </w:rPr>
        <w:t xml:space="preserve"> </w:t>
      </w:r>
      <w:r>
        <w:rPr>
          <w:sz w:val="20"/>
        </w:rPr>
        <w:t>income</w:t>
      </w:r>
      <w:r>
        <w:rPr>
          <w:spacing w:val="-10"/>
          <w:sz w:val="20"/>
        </w:rPr>
        <w:t xml:space="preserve"> </w:t>
      </w:r>
      <w:r>
        <w:rPr>
          <w:sz w:val="20"/>
        </w:rPr>
        <w:t>through</w:t>
      </w:r>
      <w:r>
        <w:rPr>
          <w:spacing w:val="-9"/>
          <w:sz w:val="20"/>
        </w:rPr>
        <w:t xml:space="preserve"> </w:t>
      </w:r>
      <w:r>
        <w:rPr>
          <w:sz w:val="20"/>
        </w:rPr>
        <w:t>local</w:t>
      </w:r>
      <w:r>
        <w:rPr>
          <w:spacing w:val="-10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international</w:t>
      </w:r>
      <w:r>
        <w:rPr>
          <w:spacing w:val="-9"/>
          <w:sz w:val="20"/>
        </w:rPr>
        <w:t xml:space="preserve"> </w:t>
      </w:r>
      <w:r>
        <w:rPr>
          <w:sz w:val="20"/>
        </w:rPr>
        <w:t>trade.</w:t>
      </w:r>
      <w:r>
        <w:rPr>
          <w:spacing w:val="-7"/>
          <w:sz w:val="20"/>
        </w:rPr>
        <w:t xml:space="preserve"> </w:t>
      </w:r>
      <w:r>
        <w:rPr>
          <w:sz w:val="20"/>
        </w:rPr>
        <w:t>Global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production</w:t>
      </w:r>
    </w:p>
    <w:p w14:paraId="64A46E42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ind w:left="935" w:hanging="580"/>
        <w:rPr>
          <w:sz w:val="20"/>
        </w:rPr>
      </w:pPr>
      <w:proofErr w:type="gramStart"/>
      <w:r>
        <w:rPr>
          <w:spacing w:val="-2"/>
          <w:sz w:val="20"/>
        </w:rPr>
        <w:t>is</w:t>
      </w:r>
      <w:proofErr w:type="gramEnd"/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estimated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at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around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44,150,813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tons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(FAO,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2023)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per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year.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Côte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d'Ivoire,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annual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plantain</w:t>
      </w:r>
    </w:p>
    <w:p w14:paraId="1326C14E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spacing w:before="1"/>
        <w:ind w:left="935" w:hanging="580"/>
        <w:rPr>
          <w:sz w:val="20"/>
        </w:rPr>
      </w:pPr>
      <w:proofErr w:type="gramStart"/>
      <w:r>
        <w:rPr>
          <w:sz w:val="20"/>
        </w:rPr>
        <w:t>production</w:t>
      </w:r>
      <w:proofErr w:type="gramEnd"/>
      <w:r>
        <w:rPr>
          <w:spacing w:val="10"/>
          <w:sz w:val="20"/>
        </w:rPr>
        <w:t xml:space="preserve"> </w:t>
      </w:r>
      <w:r>
        <w:rPr>
          <w:sz w:val="20"/>
        </w:rPr>
        <w:t>amounts</w:t>
      </w:r>
      <w:r>
        <w:rPr>
          <w:spacing w:val="15"/>
          <w:sz w:val="20"/>
        </w:rPr>
        <w:t xml:space="preserve"> </w:t>
      </w:r>
      <w:r>
        <w:rPr>
          <w:sz w:val="20"/>
        </w:rPr>
        <w:t>to</w:t>
      </w:r>
      <w:r>
        <w:rPr>
          <w:spacing w:val="13"/>
          <w:sz w:val="20"/>
        </w:rPr>
        <w:t xml:space="preserve"> </w:t>
      </w:r>
      <w:r>
        <w:rPr>
          <w:sz w:val="20"/>
        </w:rPr>
        <w:t>more</w:t>
      </w:r>
      <w:r>
        <w:rPr>
          <w:spacing w:val="7"/>
          <w:sz w:val="20"/>
        </w:rPr>
        <w:t xml:space="preserve"> </w:t>
      </w:r>
      <w:r>
        <w:rPr>
          <w:sz w:val="20"/>
        </w:rPr>
        <w:t>than</w:t>
      </w:r>
      <w:r>
        <w:rPr>
          <w:spacing w:val="10"/>
          <w:sz w:val="20"/>
        </w:rPr>
        <w:t xml:space="preserve"> </w:t>
      </w:r>
      <w:r>
        <w:rPr>
          <w:sz w:val="20"/>
        </w:rPr>
        <w:t>2</w:t>
      </w:r>
      <w:r>
        <w:rPr>
          <w:spacing w:val="12"/>
          <w:sz w:val="20"/>
        </w:rPr>
        <w:t xml:space="preserve"> </w:t>
      </w:r>
      <w:r>
        <w:rPr>
          <w:sz w:val="20"/>
        </w:rPr>
        <w:t>million</w:t>
      </w:r>
      <w:r>
        <w:rPr>
          <w:spacing w:val="11"/>
          <w:sz w:val="20"/>
        </w:rPr>
        <w:t xml:space="preserve"> </w:t>
      </w:r>
      <w:r>
        <w:rPr>
          <w:sz w:val="20"/>
        </w:rPr>
        <w:t>tons.</w:t>
      </w:r>
      <w:r>
        <w:rPr>
          <w:spacing w:val="14"/>
          <w:sz w:val="20"/>
        </w:rPr>
        <w:t xml:space="preserve"> </w:t>
      </w:r>
      <w:r>
        <w:rPr>
          <w:sz w:val="20"/>
        </w:rPr>
        <w:t>With</w:t>
      </w:r>
      <w:r>
        <w:rPr>
          <w:spacing w:val="9"/>
          <w:sz w:val="20"/>
        </w:rPr>
        <w:t xml:space="preserve"> </w:t>
      </w:r>
      <w:r>
        <w:rPr>
          <w:sz w:val="20"/>
        </w:rPr>
        <w:t>this</w:t>
      </w:r>
      <w:r>
        <w:rPr>
          <w:spacing w:val="12"/>
          <w:sz w:val="20"/>
        </w:rPr>
        <w:t xml:space="preserve"> </w:t>
      </w:r>
      <w:r>
        <w:rPr>
          <w:sz w:val="20"/>
        </w:rPr>
        <w:t>production,</w:t>
      </w:r>
      <w:r>
        <w:rPr>
          <w:spacing w:val="15"/>
          <w:sz w:val="20"/>
        </w:rPr>
        <w:t xml:space="preserve"> </w:t>
      </w:r>
      <w:r>
        <w:rPr>
          <w:sz w:val="20"/>
        </w:rPr>
        <w:t>plantains</w:t>
      </w:r>
      <w:r>
        <w:rPr>
          <w:spacing w:val="14"/>
          <w:sz w:val="20"/>
        </w:rPr>
        <w:t xml:space="preserve"> </w:t>
      </w:r>
      <w:r>
        <w:rPr>
          <w:sz w:val="20"/>
        </w:rPr>
        <w:t>rank</w:t>
      </w:r>
      <w:r>
        <w:rPr>
          <w:spacing w:val="14"/>
          <w:sz w:val="20"/>
        </w:rPr>
        <w:t xml:space="preserve"> </w:t>
      </w:r>
      <w:r>
        <w:rPr>
          <w:spacing w:val="-2"/>
          <w:sz w:val="20"/>
        </w:rPr>
        <w:t>fourth</w:t>
      </w:r>
    </w:p>
    <w:p w14:paraId="50D29351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ind w:left="935" w:hanging="580"/>
        <w:rPr>
          <w:sz w:val="20"/>
        </w:rPr>
      </w:pPr>
      <w:proofErr w:type="gramStart"/>
      <w:r>
        <w:rPr>
          <w:sz w:val="20"/>
        </w:rPr>
        <w:t>among</w:t>
      </w:r>
      <w:proofErr w:type="gramEnd"/>
      <w:r>
        <w:rPr>
          <w:spacing w:val="-13"/>
          <w:sz w:val="20"/>
        </w:rPr>
        <w:t xml:space="preserve"> </w:t>
      </w:r>
      <w:r>
        <w:rPr>
          <w:sz w:val="20"/>
        </w:rPr>
        <w:t>food</w:t>
      </w:r>
      <w:r>
        <w:rPr>
          <w:spacing w:val="-7"/>
          <w:sz w:val="20"/>
        </w:rPr>
        <w:t xml:space="preserve"> </w:t>
      </w:r>
      <w:r>
        <w:rPr>
          <w:sz w:val="20"/>
        </w:rPr>
        <w:t>crops,</w:t>
      </w:r>
      <w:r>
        <w:rPr>
          <w:spacing w:val="-5"/>
          <w:sz w:val="20"/>
        </w:rPr>
        <w:t xml:space="preserve"> </w:t>
      </w:r>
      <w:r>
        <w:rPr>
          <w:sz w:val="20"/>
        </w:rPr>
        <w:t>with</w:t>
      </w:r>
      <w:r>
        <w:rPr>
          <w:spacing w:val="-12"/>
          <w:sz w:val="20"/>
        </w:rPr>
        <w:t xml:space="preserve"> </w:t>
      </w:r>
      <w:r>
        <w:rPr>
          <w:sz w:val="20"/>
        </w:rPr>
        <w:t>an</w:t>
      </w:r>
      <w:r>
        <w:rPr>
          <w:spacing w:val="-7"/>
          <w:sz w:val="20"/>
        </w:rPr>
        <w:t xml:space="preserve"> </w:t>
      </w:r>
      <w:r>
        <w:rPr>
          <w:sz w:val="20"/>
        </w:rPr>
        <w:t>estimated</w:t>
      </w:r>
      <w:r>
        <w:rPr>
          <w:spacing w:val="-8"/>
          <w:sz w:val="20"/>
        </w:rPr>
        <w:t xml:space="preserve"> </w:t>
      </w:r>
      <w:r>
        <w:rPr>
          <w:sz w:val="20"/>
        </w:rPr>
        <w:t>consumption</w:t>
      </w:r>
      <w:r>
        <w:rPr>
          <w:spacing w:val="-10"/>
          <w:sz w:val="20"/>
        </w:rPr>
        <w:t xml:space="preserve"> </w:t>
      </w:r>
      <w:r>
        <w:rPr>
          <w:sz w:val="20"/>
        </w:rPr>
        <w:t>of</w:t>
      </w:r>
      <w:r>
        <w:rPr>
          <w:spacing w:val="-10"/>
          <w:sz w:val="20"/>
        </w:rPr>
        <w:t xml:space="preserve"> </w:t>
      </w:r>
      <w:r>
        <w:rPr>
          <w:sz w:val="20"/>
        </w:rPr>
        <w:t>120</w:t>
      </w:r>
      <w:r>
        <w:rPr>
          <w:spacing w:val="-11"/>
          <w:sz w:val="20"/>
        </w:rPr>
        <w:t xml:space="preserve"> </w:t>
      </w:r>
      <w:r>
        <w:rPr>
          <w:sz w:val="20"/>
        </w:rPr>
        <w:t>kg/capita/year</w:t>
      </w:r>
      <w:r>
        <w:rPr>
          <w:spacing w:val="-8"/>
          <w:sz w:val="20"/>
        </w:rPr>
        <w:t xml:space="preserve"> </w:t>
      </w:r>
      <w:r>
        <w:rPr>
          <w:sz w:val="20"/>
        </w:rPr>
        <w:t>(FAOSTAT,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2023).</w:t>
      </w:r>
    </w:p>
    <w:p w14:paraId="396A7D4B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spacing w:before="1"/>
        <w:ind w:left="935" w:hanging="580"/>
        <w:rPr>
          <w:sz w:val="20"/>
        </w:rPr>
      </w:pPr>
      <w:r>
        <w:rPr>
          <w:sz w:val="20"/>
        </w:rPr>
        <w:t>Nutritionally,</w:t>
      </w:r>
      <w:r>
        <w:rPr>
          <w:spacing w:val="41"/>
          <w:sz w:val="20"/>
        </w:rPr>
        <w:t xml:space="preserve"> </w:t>
      </w:r>
      <w:r>
        <w:rPr>
          <w:sz w:val="20"/>
        </w:rPr>
        <w:t>plantains</w:t>
      </w:r>
      <w:r>
        <w:rPr>
          <w:spacing w:val="37"/>
          <w:sz w:val="20"/>
        </w:rPr>
        <w:t xml:space="preserve"> </w:t>
      </w:r>
      <w:r>
        <w:rPr>
          <w:sz w:val="20"/>
        </w:rPr>
        <w:t>are</w:t>
      </w:r>
      <w:r>
        <w:rPr>
          <w:spacing w:val="38"/>
          <w:sz w:val="20"/>
        </w:rPr>
        <w:t xml:space="preserve"> </w:t>
      </w:r>
      <w:r>
        <w:rPr>
          <w:sz w:val="20"/>
        </w:rPr>
        <w:t>rich</w:t>
      </w:r>
      <w:r>
        <w:rPr>
          <w:spacing w:val="35"/>
          <w:sz w:val="20"/>
        </w:rPr>
        <w:t xml:space="preserve"> </w:t>
      </w:r>
      <w:r>
        <w:rPr>
          <w:sz w:val="20"/>
        </w:rPr>
        <w:t>in</w:t>
      </w:r>
      <w:r>
        <w:rPr>
          <w:spacing w:val="37"/>
          <w:sz w:val="20"/>
        </w:rPr>
        <w:t xml:space="preserve"> </w:t>
      </w:r>
      <w:r>
        <w:rPr>
          <w:sz w:val="20"/>
        </w:rPr>
        <w:t>carbohydrates,</w:t>
      </w:r>
      <w:r>
        <w:rPr>
          <w:spacing w:val="40"/>
          <w:sz w:val="20"/>
        </w:rPr>
        <w:t xml:space="preserve"> </w:t>
      </w:r>
      <w:r>
        <w:rPr>
          <w:sz w:val="20"/>
        </w:rPr>
        <w:t>which</w:t>
      </w:r>
      <w:r>
        <w:rPr>
          <w:spacing w:val="38"/>
          <w:sz w:val="20"/>
        </w:rPr>
        <w:t xml:space="preserve"> </w:t>
      </w:r>
      <w:r>
        <w:rPr>
          <w:sz w:val="20"/>
        </w:rPr>
        <w:t>account</w:t>
      </w:r>
      <w:r>
        <w:rPr>
          <w:spacing w:val="39"/>
          <w:sz w:val="20"/>
        </w:rPr>
        <w:t xml:space="preserve"> </w:t>
      </w:r>
      <w:r>
        <w:rPr>
          <w:sz w:val="20"/>
        </w:rPr>
        <w:t>for</w:t>
      </w:r>
      <w:r>
        <w:rPr>
          <w:spacing w:val="38"/>
          <w:sz w:val="20"/>
        </w:rPr>
        <w:t xml:space="preserve"> </w:t>
      </w:r>
      <w:r>
        <w:rPr>
          <w:sz w:val="20"/>
        </w:rPr>
        <w:t>84.2%</w:t>
      </w:r>
      <w:r>
        <w:rPr>
          <w:spacing w:val="36"/>
          <w:sz w:val="20"/>
        </w:rPr>
        <w:t xml:space="preserve"> </w:t>
      </w:r>
      <w:r>
        <w:rPr>
          <w:sz w:val="20"/>
        </w:rPr>
        <w:t>of</w:t>
      </w:r>
      <w:r>
        <w:rPr>
          <w:spacing w:val="35"/>
          <w:sz w:val="20"/>
        </w:rPr>
        <w:t xml:space="preserve"> </w:t>
      </w:r>
      <w:r>
        <w:rPr>
          <w:sz w:val="20"/>
        </w:rPr>
        <w:t>the</w:t>
      </w:r>
      <w:r>
        <w:rPr>
          <w:spacing w:val="37"/>
          <w:sz w:val="20"/>
        </w:rPr>
        <w:t xml:space="preserve"> </w:t>
      </w:r>
      <w:r>
        <w:rPr>
          <w:spacing w:val="-2"/>
          <w:sz w:val="20"/>
        </w:rPr>
        <w:t>unripe</w:t>
      </w:r>
    </w:p>
    <w:p w14:paraId="78FDA1BE" w14:textId="420ADDF0" w:rsidR="00986E3D" w:rsidRPr="00841A6A" w:rsidRDefault="00D03981" w:rsidP="00841A6A">
      <w:pPr>
        <w:pStyle w:val="ListParagraph"/>
        <w:numPr>
          <w:ilvl w:val="0"/>
          <w:numId w:val="15"/>
        </w:numPr>
        <w:tabs>
          <w:tab w:val="left" w:pos="935"/>
        </w:tabs>
        <w:ind w:left="935" w:hanging="580"/>
        <w:rPr>
          <w:sz w:val="20"/>
        </w:rPr>
      </w:pPr>
      <w:proofErr w:type="gramStart"/>
      <w:r>
        <w:rPr>
          <w:sz w:val="20"/>
        </w:rPr>
        <w:t>plantain</w:t>
      </w:r>
      <w:proofErr w:type="gramEnd"/>
      <w:r>
        <w:rPr>
          <w:spacing w:val="-8"/>
          <w:sz w:val="20"/>
        </w:rPr>
        <w:t xml:space="preserve"> </w:t>
      </w:r>
      <w:r>
        <w:rPr>
          <w:sz w:val="20"/>
        </w:rPr>
        <w:t>fruit</w:t>
      </w:r>
      <w:r>
        <w:rPr>
          <w:spacing w:val="-2"/>
          <w:sz w:val="20"/>
        </w:rPr>
        <w:t xml:space="preserve"> </w:t>
      </w:r>
      <w:r>
        <w:rPr>
          <w:sz w:val="20"/>
        </w:rPr>
        <w:t>(Alonzo-Gómez</w:t>
      </w:r>
      <w:r>
        <w:rPr>
          <w:spacing w:val="-11"/>
          <w:sz w:val="20"/>
        </w:rPr>
        <w:t xml:space="preserve"> </w:t>
      </w:r>
      <w:r>
        <w:rPr>
          <w:sz w:val="20"/>
        </w:rPr>
        <w:t>et</w:t>
      </w:r>
      <w:r>
        <w:rPr>
          <w:spacing w:val="-8"/>
          <w:sz w:val="20"/>
        </w:rPr>
        <w:t xml:space="preserve"> </w:t>
      </w:r>
      <w:r>
        <w:rPr>
          <w:sz w:val="20"/>
        </w:rPr>
        <w:t>al.</w:t>
      </w:r>
      <w:r>
        <w:rPr>
          <w:spacing w:val="-5"/>
          <w:sz w:val="20"/>
        </w:rPr>
        <w:t xml:space="preserve"> </w:t>
      </w:r>
      <w:r>
        <w:rPr>
          <w:sz w:val="20"/>
        </w:rPr>
        <w:t>2020).</w:t>
      </w:r>
      <w:r>
        <w:rPr>
          <w:spacing w:val="-9"/>
          <w:sz w:val="20"/>
        </w:rPr>
        <w:t xml:space="preserve"> </w:t>
      </w:r>
      <w:r w:rsidR="002E7839" w:rsidRPr="00841A6A">
        <w:rPr>
          <w:spacing w:val="-9"/>
          <w:sz w:val="20"/>
          <w:highlight w:val="yellow"/>
        </w:rPr>
        <w:t>Plantain can serve the dual purpose of dietary/ nutritional and therapeutic roles. Apart from the pulp, the peel, both ripe and unripe, which represents approximately 38% of the fruit in weight</w:t>
      </w:r>
      <w:r w:rsidR="002E7839">
        <w:rPr>
          <w:spacing w:val="-9"/>
          <w:sz w:val="20"/>
          <w:highlight w:val="yellow"/>
        </w:rPr>
        <w:t>,</w:t>
      </w:r>
      <w:r w:rsidR="002E7839" w:rsidRPr="00841A6A">
        <w:rPr>
          <w:spacing w:val="-9"/>
          <w:sz w:val="20"/>
          <w:highlight w:val="yellow"/>
        </w:rPr>
        <w:t xml:space="preserve"> similarly, is a phytochemical and nutrient repository with further application as livestock feed and compost and in </w:t>
      </w:r>
      <w:proofErr w:type="spellStart"/>
      <w:r w:rsidR="002E7839" w:rsidRPr="00841A6A">
        <w:rPr>
          <w:spacing w:val="-9"/>
          <w:sz w:val="20"/>
          <w:highlight w:val="yellow"/>
        </w:rPr>
        <w:t>biorefinery</w:t>
      </w:r>
      <w:proofErr w:type="spellEnd"/>
      <w:r w:rsidR="002E7839" w:rsidRPr="00841A6A">
        <w:rPr>
          <w:spacing w:val="-9"/>
          <w:sz w:val="20"/>
          <w:highlight w:val="yellow"/>
        </w:rPr>
        <w:t xml:space="preserve"> (</w:t>
      </w:r>
      <w:proofErr w:type="spellStart"/>
      <w:r w:rsidR="002A6AEA" w:rsidRPr="004D4CCE">
        <w:rPr>
          <w:sz w:val="20"/>
          <w:highlight w:val="yellow"/>
        </w:rPr>
        <w:t>Ajijolakewu</w:t>
      </w:r>
      <w:proofErr w:type="spellEnd"/>
      <w:r w:rsidR="002A6AEA">
        <w:rPr>
          <w:sz w:val="20"/>
          <w:highlight w:val="yellow"/>
        </w:rPr>
        <w:t xml:space="preserve"> et al., 2021</w:t>
      </w:r>
      <w:r w:rsidR="002E7839" w:rsidRPr="00841A6A">
        <w:rPr>
          <w:spacing w:val="-9"/>
          <w:sz w:val="20"/>
          <w:highlight w:val="yellow"/>
        </w:rPr>
        <w:t>).</w:t>
      </w:r>
      <w:r w:rsidR="004B5B77">
        <w:rPr>
          <w:spacing w:val="-9"/>
          <w:sz w:val="20"/>
        </w:rPr>
        <w:t xml:space="preserve"> </w:t>
      </w:r>
      <w:r w:rsidRPr="00841A6A">
        <w:rPr>
          <w:sz w:val="20"/>
        </w:rPr>
        <w:t>Unlike</w:t>
      </w:r>
      <w:r w:rsidRPr="00841A6A">
        <w:rPr>
          <w:spacing w:val="-8"/>
          <w:sz w:val="20"/>
        </w:rPr>
        <w:t xml:space="preserve"> </w:t>
      </w:r>
      <w:r w:rsidRPr="00841A6A">
        <w:rPr>
          <w:sz w:val="20"/>
        </w:rPr>
        <w:t>other</w:t>
      </w:r>
      <w:r w:rsidRPr="00841A6A">
        <w:rPr>
          <w:spacing w:val="-9"/>
          <w:sz w:val="20"/>
        </w:rPr>
        <w:t xml:space="preserve"> </w:t>
      </w:r>
      <w:r w:rsidRPr="00841A6A">
        <w:rPr>
          <w:sz w:val="20"/>
        </w:rPr>
        <w:t>starchy</w:t>
      </w:r>
      <w:r w:rsidRPr="00841A6A">
        <w:rPr>
          <w:spacing w:val="-5"/>
          <w:sz w:val="20"/>
        </w:rPr>
        <w:t xml:space="preserve"> </w:t>
      </w:r>
      <w:r w:rsidRPr="00841A6A">
        <w:rPr>
          <w:sz w:val="20"/>
        </w:rPr>
        <w:t>products</w:t>
      </w:r>
      <w:r w:rsidRPr="00841A6A">
        <w:rPr>
          <w:spacing w:val="-8"/>
          <w:sz w:val="20"/>
        </w:rPr>
        <w:t xml:space="preserve"> </w:t>
      </w:r>
      <w:r w:rsidRPr="00841A6A">
        <w:rPr>
          <w:sz w:val="20"/>
        </w:rPr>
        <w:t>such</w:t>
      </w:r>
      <w:r w:rsidRPr="00841A6A">
        <w:rPr>
          <w:spacing w:val="-11"/>
          <w:sz w:val="20"/>
        </w:rPr>
        <w:t xml:space="preserve"> </w:t>
      </w:r>
      <w:r w:rsidRPr="00841A6A">
        <w:rPr>
          <w:sz w:val="20"/>
        </w:rPr>
        <w:t>as</w:t>
      </w:r>
      <w:r w:rsidRPr="00841A6A">
        <w:rPr>
          <w:spacing w:val="-5"/>
          <w:sz w:val="20"/>
        </w:rPr>
        <w:t xml:space="preserve"> </w:t>
      </w:r>
      <w:r w:rsidRPr="00841A6A">
        <w:rPr>
          <w:sz w:val="20"/>
        </w:rPr>
        <w:t>cassava</w:t>
      </w:r>
      <w:r w:rsidRPr="00841A6A">
        <w:rPr>
          <w:spacing w:val="-13"/>
          <w:sz w:val="20"/>
        </w:rPr>
        <w:t xml:space="preserve"> </w:t>
      </w:r>
      <w:r w:rsidRPr="00841A6A">
        <w:rPr>
          <w:spacing w:val="-5"/>
          <w:sz w:val="20"/>
        </w:rPr>
        <w:t>and</w:t>
      </w:r>
      <w:r w:rsidR="002A6AEA">
        <w:rPr>
          <w:spacing w:val="-5"/>
          <w:sz w:val="20"/>
        </w:rPr>
        <w:t xml:space="preserve"> </w:t>
      </w:r>
      <w:r w:rsidRPr="00841A6A">
        <w:rPr>
          <w:sz w:val="20"/>
        </w:rPr>
        <w:t>yams,</w:t>
      </w:r>
      <w:r w:rsidRPr="00841A6A">
        <w:rPr>
          <w:spacing w:val="3"/>
          <w:sz w:val="20"/>
        </w:rPr>
        <w:t xml:space="preserve"> </w:t>
      </w:r>
      <w:r w:rsidRPr="00841A6A">
        <w:rPr>
          <w:sz w:val="20"/>
        </w:rPr>
        <w:t>which</w:t>
      </w:r>
      <w:r w:rsidRPr="00841A6A">
        <w:rPr>
          <w:spacing w:val="1"/>
          <w:sz w:val="20"/>
        </w:rPr>
        <w:t xml:space="preserve"> </w:t>
      </w:r>
      <w:r w:rsidRPr="00841A6A">
        <w:rPr>
          <w:sz w:val="20"/>
        </w:rPr>
        <w:t>have</w:t>
      </w:r>
      <w:r w:rsidRPr="00841A6A">
        <w:rPr>
          <w:spacing w:val="2"/>
          <w:sz w:val="20"/>
        </w:rPr>
        <w:t xml:space="preserve"> </w:t>
      </w:r>
      <w:r w:rsidRPr="00841A6A">
        <w:rPr>
          <w:sz w:val="20"/>
        </w:rPr>
        <w:t>a</w:t>
      </w:r>
      <w:r w:rsidRPr="00841A6A">
        <w:rPr>
          <w:spacing w:val="2"/>
          <w:sz w:val="20"/>
        </w:rPr>
        <w:t xml:space="preserve"> </w:t>
      </w:r>
      <w:r w:rsidRPr="00841A6A">
        <w:rPr>
          <w:sz w:val="20"/>
        </w:rPr>
        <w:t>long</w:t>
      </w:r>
      <w:r w:rsidRPr="00841A6A">
        <w:rPr>
          <w:spacing w:val="1"/>
          <w:sz w:val="20"/>
        </w:rPr>
        <w:t xml:space="preserve"> </w:t>
      </w:r>
      <w:r w:rsidRPr="00841A6A">
        <w:rPr>
          <w:sz w:val="20"/>
        </w:rPr>
        <w:t>shelf</w:t>
      </w:r>
      <w:r w:rsidRPr="00841A6A">
        <w:rPr>
          <w:spacing w:val="4"/>
          <w:sz w:val="20"/>
        </w:rPr>
        <w:t xml:space="preserve"> </w:t>
      </w:r>
      <w:r w:rsidRPr="00841A6A">
        <w:rPr>
          <w:sz w:val="20"/>
        </w:rPr>
        <w:t>life,</w:t>
      </w:r>
      <w:r w:rsidRPr="00841A6A">
        <w:rPr>
          <w:spacing w:val="5"/>
          <w:sz w:val="20"/>
        </w:rPr>
        <w:t xml:space="preserve"> </w:t>
      </w:r>
      <w:r w:rsidRPr="00841A6A">
        <w:rPr>
          <w:sz w:val="20"/>
        </w:rPr>
        <w:t>plantains</w:t>
      </w:r>
      <w:r w:rsidRPr="00841A6A">
        <w:rPr>
          <w:spacing w:val="4"/>
          <w:sz w:val="20"/>
        </w:rPr>
        <w:t xml:space="preserve"> </w:t>
      </w:r>
      <w:r w:rsidRPr="00841A6A">
        <w:rPr>
          <w:sz w:val="20"/>
        </w:rPr>
        <w:t>suffer</w:t>
      </w:r>
      <w:r w:rsidRPr="00841A6A">
        <w:rPr>
          <w:spacing w:val="-1"/>
          <w:sz w:val="20"/>
        </w:rPr>
        <w:t xml:space="preserve"> </w:t>
      </w:r>
      <w:r w:rsidRPr="00841A6A">
        <w:rPr>
          <w:sz w:val="20"/>
        </w:rPr>
        <w:t>significant</w:t>
      </w:r>
      <w:r w:rsidRPr="00841A6A">
        <w:rPr>
          <w:spacing w:val="6"/>
          <w:sz w:val="20"/>
        </w:rPr>
        <w:t xml:space="preserve"> </w:t>
      </w:r>
      <w:r w:rsidRPr="00841A6A">
        <w:rPr>
          <w:sz w:val="20"/>
        </w:rPr>
        <w:t>post-harvest</w:t>
      </w:r>
      <w:r w:rsidRPr="00841A6A">
        <w:rPr>
          <w:spacing w:val="5"/>
          <w:sz w:val="20"/>
        </w:rPr>
        <w:t xml:space="preserve"> </w:t>
      </w:r>
      <w:r w:rsidRPr="00841A6A">
        <w:rPr>
          <w:sz w:val="20"/>
        </w:rPr>
        <w:t>losses.</w:t>
      </w:r>
      <w:r w:rsidRPr="00841A6A">
        <w:rPr>
          <w:spacing w:val="6"/>
          <w:sz w:val="20"/>
        </w:rPr>
        <w:t xml:space="preserve"> </w:t>
      </w:r>
      <w:r w:rsidRPr="00841A6A">
        <w:rPr>
          <w:sz w:val="20"/>
        </w:rPr>
        <w:t>They</w:t>
      </w:r>
      <w:r w:rsidRPr="00841A6A">
        <w:rPr>
          <w:spacing w:val="2"/>
          <w:sz w:val="20"/>
        </w:rPr>
        <w:t xml:space="preserve"> </w:t>
      </w:r>
      <w:r w:rsidRPr="00841A6A">
        <w:rPr>
          <w:spacing w:val="-5"/>
          <w:sz w:val="20"/>
        </w:rPr>
        <w:t>are</w:t>
      </w:r>
    </w:p>
    <w:p w14:paraId="3532F4A7" w14:textId="77777777" w:rsidR="00986E3D" w:rsidRDefault="00986E3D">
      <w:pPr>
        <w:pStyle w:val="ListParagraph"/>
        <w:rPr>
          <w:sz w:val="20"/>
        </w:rPr>
        <w:sectPr w:rsidR="00986E3D">
          <w:headerReference w:type="default" r:id="rId7"/>
          <w:type w:val="continuous"/>
          <w:pgSz w:w="12240" w:h="15840"/>
          <w:pgMar w:top="1300" w:right="1800" w:bottom="280" w:left="1080" w:header="44" w:footer="0" w:gutter="0"/>
          <w:pgNumType w:start="1"/>
          <w:cols w:space="720"/>
        </w:sectPr>
      </w:pPr>
    </w:p>
    <w:p w14:paraId="7EE0839B" w14:textId="45C9CC5D" w:rsidR="00986E3D" w:rsidRDefault="00691D6D">
      <w:pPr>
        <w:pStyle w:val="ListParagraph"/>
        <w:numPr>
          <w:ilvl w:val="0"/>
          <w:numId w:val="15"/>
        </w:numPr>
        <w:tabs>
          <w:tab w:val="left" w:pos="935"/>
        </w:tabs>
        <w:spacing w:before="123"/>
        <w:ind w:left="935" w:hanging="580"/>
        <w:rPr>
          <w:sz w:val="20"/>
        </w:rPr>
      </w:pPr>
      <w:proofErr w:type="gramStart"/>
      <w:r w:rsidRPr="00841A6A">
        <w:rPr>
          <w:sz w:val="20"/>
          <w:highlight w:val="yellow"/>
        </w:rPr>
        <w:lastRenderedPageBreak/>
        <w:t>are</w:t>
      </w:r>
      <w:proofErr w:type="gramEnd"/>
      <w:r w:rsidRPr="00841A6A">
        <w:rPr>
          <w:sz w:val="20"/>
          <w:highlight w:val="yellow"/>
        </w:rPr>
        <w:t xml:space="preserve"> very</w:t>
      </w:r>
      <w:r>
        <w:rPr>
          <w:spacing w:val="13"/>
          <w:sz w:val="20"/>
        </w:rPr>
        <w:t xml:space="preserve"> </w:t>
      </w:r>
      <w:r>
        <w:rPr>
          <w:sz w:val="20"/>
        </w:rPr>
        <w:t>difficult</w:t>
      </w:r>
      <w:r>
        <w:rPr>
          <w:spacing w:val="15"/>
          <w:sz w:val="20"/>
        </w:rPr>
        <w:t xml:space="preserve"> </w:t>
      </w:r>
      <w:r>
        <w:rPr>
          <w:sz w:val="20"/>
        </w:rPr>
        <w:t>to</w:t>
      </w:r>
      <w:r>
        <w:rPr>
          <w:spacing w:val="15"/>
          <w:sz w:val="20"/>
        </w:rPr>
        <w:t xml:space="preserve"> </w:t>
      </w:r>
      <w:r>
        <w:rPr>
          <w:sz w:val="20"/>
        </w:rPr>
        <w:t>store</w:t>
      </w:r>
      <w:r>
        <w:rPr>
          <w:spacing w:val="13"/>
          <w:sz w:val="20"/>
        </w:rPr>
        <w:t xml:space="preserve"> </w:t>
      </w:r>
      <w:r>
        <w:rPr>
          <w:sz w:val="20"/>
        </w:rPr>
        <w:t>due</w:t>
      </w:r>
      <w:r>
        <w:rPr>
          <w:spacing w:val="13"/>
          <w:sz w:val="20"/>
        </w:rPr>
        <w:t xml:space="preserve"> </w:t>
      </w:r>
      <w:r>
        <w:rPr>
          <w:sz w:val="20"/>
        </w:rPr>
        <w:t>to</w:t>
      </w:r>
      <w:r>
        <w:rPr>
          <w:spacing w:val="15"/>
          <w:sz w:val="20"/>
        </w:rPr>
        <w:t xml:space="preserve"> </w:t>
      </w:r>
      <w:r>
        <w:rPr>
          <w:sz w:val="20"/>
        </w:rPr>
        <w:t>their</w:t>
      </w:r>
      <w:r>
        <w:rPr>
          <w:spacing w:val="16"/>
          <w:sz w:val="20"/>
        </w:rPr>
        <w:t xml:space="preserve"> </w:t>
      </w:r>
      <w:r>
        <w:rPr>
          <w:sz w:val="20"/>
        </w:rPr>
        <w:t>high</w:t>
      </w:r>
      <w:r>
        <w:rPr>
          <w:spacing w:val="11"/>
          <w:sz w:val="20"/>
        </w:rPr>
        <w:t xml:space="preserve"> </w:t>
      </w:r>
      <w:r>
        <w:rPr>
          <w:sz w:val="20"/>
        </w:rPr>
        <w:t>perishability</w:t>
      </w:r>
      <w:r>
        <w:rPr>
          <w:spacing w:val="16"/>
          <w:sz w:val="20"/>
        </w:rPr>
        <w:t xml:space="preserve"> </w:t>
      </w:r>
      <w:r>
        <w:rPr>
          <w:sz w:val="20"/>
        </w:rPr>
        <w:t>(</w:t>
      </w:r>
      <w:proofErr w:type="spellStart"/>
      <w:r>
        <w:rPr>
          <w:sz w:val="20"/>
        </w:rPr>
        <w:t>Atanda</w:t>
      </w:r>
      <w:proofErr w:type="spellEnd"/>
      <w:r>
        <w:rPr>
          <w:spacing w:val="13"/>
          <w:sz w:val="20"/>
        </w:rPr>
        <w:t xml:space="preserve"> </w:t>
      </w:r>
      <w:r>
        <w:rPr>
          <w:sz w:val="20"/>
        </w:rPr>
        <w:t>et</w:t>
      </w:r>
      <w:r>
        <w:rPr>
          <w:spacing w:val="15"/>
          <w:sz w:val="20"/>
        </w:rPr>
        <w:t xml:space="preserve"> </w:t>
      </w:r>
      <w:r>
        <w:rPr>
          <w:sz w:val="20"/>
        </w:rPr>
        <w:t>al.,</w:t>
      </w:r>
      <w:r>
        <w:rPr>
          <w:spacing w:val="18"/>
          <w:sz w:val="20"/>
        </w:rPr>
        <w:t xml:space="preserve"> </w:t>
      </w:r>
      <w:r>
        <w:rPr>
          <w:sz w:val="20"/>
        </w:rPr>
        <w:t>2011).</w:t>
      </w:r>
      <w:r>
        <w:rPr>
          <w:spacing w:val="16"/>
          <w:sz w:val="20"/>
        </w:rPr>
        <w:t xml:space="preserve"> </w:t>
      </w:r>
      <w:r>
        <w:rPr>
          <w:sz w:val="20"/>
        </w:rPr>
        <w:t>To</w:t>
      </w:r>
      <w:r>
        <w:rPr>
          <w:spacing w:val="15"/>
          <w:sz w:val="20"/>
        </w:rPr>
        <w:t xml:space="preserve"> </w:t>
      </w:r>
      <w:r>
        <w:rPr>
          <w:sz w:val="20"/>
        </w:rPr>
        <w:t>overcome</w:t>
      </w:r>
      <w:r>
        <w:rPr>
          <w:spacing w:val="12"/>
          <w:sz w:val="20"/>
        </w:rPr>
        <w:t xml:space="preserve"> </w:t>
      </w:r>
      <w:r>
        <w:rPr>
          <w:spacing w:val="-4"/>
          <w:sz w:val="20"/>
        </w:rPr>
        <w:t>this</w:t>
      </w:r>
    </w:p>
    <w:p w14:paraId="0625C274" w14:textId="7E43C76B" w:rsidR="00986E3D" w:rsidRDefault="00691D6D">
      <w:pPr>
        <w:pStyle w:val="ListParagraph"/>
        <w:numPr>
          <w:ilvl w:val="0"/>
          <w:numId w:val="15"/>
        </w:numPr>
        <w:tabs>
          <w:tab w:val="left" w:pos="935"/>
        </w:tabs>
        <w:ind w:left="935" w:hanging="580"/>
        <w:rPr>
          <w:sz w:val="20"/>
        </w:rPr>
      </w:pPr>
      <w:r w:rsidRPr="00841A6A">
        <w:rPr>
          <w:sz w:val="20"/>
          <w:highlight w:val="yellow"/>
        </w:rPr>
        <w:t>shortcomings,</w:t>
      </w:r>
      <w:r w:rsidRPr="00841A6A">
        <w:rPr>
          <w:spacing w:val="-6"/>
          <w:sz w:val="20"/>
          <w:highlight w:val="yellow"/>
        </w:rPr>
        <w:t xml:space="preserve"> </w:t>
      </w:r>
      <w:r>
        <w:rPr>
          <w:sz w:val="20"/>
        </w:rPr>
        <w:t>a</w:t>
      </w:r>
      <w:r>
        <w:rPr>
          <w:spacing w:val="-6"/>
          <w:sz w:val="20"/>
        </w:rPr>
        <w:t xml:space="preserve"> </w:t>
      </w:r>
      <w:r>
        <w:rPr>
          <w:sz w:val="20"/>
        </w:rPr>
        <w:t>number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studies</w:t>
      </w:r>
      <w:r>
        <w:rPr>
          <w:spacing w:val="-6"/>
          <w:sz w:val="20"/>
        </w:rPr>
        <w:t xml:space="preserve"> </w:t>
      </w:r>
      <w:r>
        <w:rPr>
          <w:sz w:val="20"/>
        </w:rPr>
        <w:t>have</w:t>
      </w:r>
      <w:r>
        <w:rPr>
          <w:spacing w:val="-6"/>
          <w:sz w:val="20"/>
        </w:rPr>
        <w:t xml:space="preserve"> </w:t>
      </w:r>
      <w:r>
        <w:rPr>
          <w:sz w:val="20"/>
        </w:rPr>
        <w:t>been</w:t>
      </w:r>
      <w:r>
        <w:rPr>
          <w:spacing w:val="-8"/>
          <w:sz w:val="20"/>
        </w:rPr>
        <w:t xml:space="preserve"> </w:t>
      </w:r>
      <w:r>
        <w:rPr>
          <w:sz w:val="20"/>
        </w:rPr>
        <w:t>undertaken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improve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shelf</w:t>
      </w:r>
      <w:r>
        <w:rPr>
          <w:spacing w:val="-6"/>
          <w:sz w:val="20"/>
        </w:rPr>
        <w:t xml:space="preserve"> </w:t>
      </w:r>
      <w:r>
        <w:rPr>
          <w:sz w:val="20"/>
        </w:rPr>
        <w:t>life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plantains</w:t>
      </w:r>
    </w:p>
    <w:p w14:paraId="71A19A67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spacing w:before="1"/>
        <w:ind w:left="935" w:hanging="580"/>
        <w:rPr>
          <w:sz w:val="20"/>
        </w:rPr>
      </w:pP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explore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different</w:t>
      </w:r>
      <w:r>
        <w:rPr>
          <w:spacing w:val="-1"/>
          <w:sz w:val="20"/>
        </w:rPr>
        <w:t xml:space="preserve"> </w:t>
      </w:r>
      <w:r>
        <w:rPr>
          <w:sz w:val="20"/>
        </w:rPr>
        <w:t>dishes</w:t>
      </w:r>
      <w:r>
        <w:rPr>
          <w:spacing w:val="-3"/>
          <w:sz w:val="20"/>
        </w:rPr>
        <w:t xml:space="preserve"> </w:t>
      </w:r>
      <w:r>
        <w:rPr>
          <w:sz w:val="20"/>
        </w:rPr>
        <w:t>that</w:t>
      </w:r>
      <w:r>
        <w:rPr>
          <w:spacing w:val="-2"/>
          <w:sz w:val="20"/>
        </w:rPr>
        <w:t xml:space="preserve"> </w:t>
      </w:r>
      <w:r>
        <w:rPr>
          <w:sz w:val="20"/>
        </w:rPr>
        <w:t>can be</w:t>
      </w:r>
      <w:r>
        <w:rPr>
          <w:spacing w:val="-6"/>
          <w:sz w:val="20"/>
        </w:rPr>
        <w:t xml:space="preserve"> </w:t>
      </w:r>
      <w:r>
        <w:rPr>
          <w:sz w:val="20"/>
        </w:rPr>
        <w:t>made depending</w:t>
      </w:r>
      <w:r>
        <w:rPr>
          <w:spacing w:val="-1"/>
          <w:sz w:val="20"/>
        </w:rPr>
        <w:t xml:space="preserve"> </w:t>
      </w:r>
      <w:r>
        <w:rPr>
          <w:sz w:val="20"/>
        </w:rPr>
        <w:t>on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degree of</w:t>
      </w:r>
      <w:r>
        <w:rPr>
          <w:spacing w:val="2"/>
          <w:sz w:val="20"/>
        </w:rPr>
        <w:t xml:space="preserve"> </w:t>
      </w:r>
      <w:r>
        <w:rPr>
          <w:sz w:val="20"/>
        </w:rPr>
        <w:t xml:space="preserve">ripeness </w:t>
      </w:r>
      <w:r>
        <w:rPr>
          <w:spacing w:val="-5"/>
          <w:sz w:val="20"/>
        </w:rPr>
        <w:t>of</w:t>
      </w:r>
    </w:p>
    <w:p w14:paraId="5FAD5F72" w14:textId="77777777" w:rsidR="00986E3D" w:rsidRPr="00744549" w:rsidRDefault="00D03981">
      <w:pPr>
        <w:pStyle w:val="ListParagraph"/>
        <w:numPr>
          <w:ilvl w:val="0"/>
          <w:numId w:val="15"/>
        </w:numPr>
        <w:tabs>
          <w:tab w:val="left" w:pos="935"/>
        </w:tabs>
        <w:ind w:left="935" w:hanging="580"/>
        <w:rPr>
          <w:sz w:val="20"/>
          <w:lang w:val="es-US"/>
        </w:rPr>
      </w:pPr>
      <w:proofErr w:type="spellStart"/>
      <w:r w:rsidRPr="00744549">
        <w:rPr>
          <w:sz w:val="20"/>
          <w:lang w:val="es-US"/>
        </w:rPr>
        <w:t>the</w:t>
      </w:r>
      <w:proofErr w:type="spellEnd"/>
      <w:r w:rsidRPr="00744549">
        <w:rPr>
          <w:spacing w:val="-6"/>
          <w:sz w:val="20"/>
          <w:lang w:val="es-US"/>
        </w:rPr>
        <w:t xml:space="preserve"> </w:t>
      </w:r>
      <w:proofErr w:type="spellStart"/>
      <w:r w:rsidRPr="00744549">
        <w:rPr>
          <w:sz w:val="20"/>
          <w:lang w:val="es-US"/>
        </w:rPr>
        <w:t>pulp</w:t>
      </w:r>
      <w:proofErr w:type="spellEnd"/>
      <w:r w:rsidRPr="00744549">
        <w:rPr>
          <w:spacing w:val="-6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(Alexandra</w:t>
      </w:r>
      <w:r w:rsidRPr="00744549">
        <w:rPr>
          <w:spacing w:val="-3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et</w:t>
      </w:r>
      <w:r w:rsidRPr="00744549">
        <w:rPr>
          <w:spacing w:val="-4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al.</w:t>
      </w:r>
      <w:r w:rsidRPr="00744549">
        <w:rPr>
          <w:spacing w:val="-3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2019;</w:t>
      </w:r>
      <w:r w:rsidRPr="00744549">
        <w:rPr>
          <w:spacing w:val="-6"/>
          <w:sz w:val="20"/>
          <w:lang w:val="es-US"/>
        </w:rPr>
        <w:t xml:space="preserve"> </w:t>
      </w:r>
      <w:proofErr w:type="spellStart"/>
      <w:r w:rsidRPr="00744549">
        <w:rPr>
          <w:sz w:val="20"/>
          <w:lang w:val="es-US"/>
        </w:rPr>
        <w:t>Ayeh</w:t>
      </w:r>
      <w:proofErr w:type="spellEnd"/>
      <w:r w:rsidRPr="00744549">
        <w:rPr>
          <w:spacing w:val="-7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et</w:t>
      </w:r>
      <w:r w:rsidRPr="00744549">
        <w:rPr>
          <w:spacing w:val="-6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al.</w:t>
      </w:r>
      <w:r w:rsidRPr="00744549">
        <w:rPr>
          <w:spacing w:val="-3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2023;</w:t>
      </w:r>
      <w:r w:rsidRPr="00744549">
        <w:rPr>
          <w:spacing w:val="-4"/>
          <w:sz w:val="20"/>
          <w:lang w:val="es-US"/>
        </w:rPr>
        <w:t xml:space="preserve"> </w:t>
      </w:r>
      <w:proofErr w:type="spellStart"/>
      <w:r w:rsidRPr="00744549">
        <w:rPr>
          <w:sz w:val="20"/>
          <w:lang w:val="es-US"/>
        </w:rPr>
        <w:t>Damndja</w:t>
      </w:r>
      <w:proofErr w:type="spellEnd"/>
      <w:r w:rsidRPr="00744549">
        <w:rPr>
          <w:spacing w:val="-3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et</w:t>
      </w:r>
      <w:r w:rsidRPr="00744549">
        <w:rPr>
          <w:spacing w:val="-3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al.</w:t>
      </w:r>
      <w:r w:rsidRPr="00744549">
        <w:rPr>
          <w:spacing w:val="-8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2023;</w:t>
      </w:r>
      <w:r w:rsidRPr="00744549">
        <w:rPr>
          <w:spacing w:val="-4"/>
          <w:sz w:val="20"/>
          <w:lang w:val="es-US"/>
        </w:rPr>
        <w:t xml:space="preserve"> </w:t>
      </w:r>
      <w:proofErr w:type="spellStart"/>
      <w:r w:rsidRPr="00744549">
        <w:rPr>
          <w:sz w:val="20"/>
          <w:lang w:val="es-US"/>
        </w:rPr>
        <w:t>Apaliya</w:t>
      </w:r>
      <w:proofErr w:type="spellEnd"/>
      <w:r w:rsidRPr="00744549">
        <w:rPr>
          <w:spacing w:val="-6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et</w:t>
      </w:r>
      <w:r w:rsidRPr="00744549">
        <w:rPr>
          <w:spacing w:val="-3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al.</w:t>
      </w:r>
      <w:r w:rsidRPr="00744549">
        <w:rPr>
          <w:spacing w:val="-7"/>
          <w:sz w:val="20"/>
          <w:lang w:val="es-US"/>
        </w:rPr>
        <w:t xml:space="preserve"> </w:t>
      </w:r>
      <w:r w:rsidRPr="00744549">
        <w:rPr>
          <w:spacing w:val="-2"/>
          <w:sz w:val="20"/>
          <w:lang w:val="es-US"/>
        </w:rPr>
        <w:t>2024).</w:t>
      </w:r>
    </w:p>
    <w:p w14:paraId="19338656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spacing w:before="1" w:line="228" w:lineRule="exact"/>
        <w:ind w:left="935" w:hanging="580"/>
        <w:rPr>
          <w:sz w:val="20"/>
        </w:rPr>
      </w:pPr>
      <w:r>
        <w:rPr>
          <w:sz w:val="20"/>
        </w:rPr>
        <w:t>In</w:t>
      </w:r>
      <w:r>
        <w:rPr>
          <w:spacing w:val="7"/>
          <w:sz w:val="20"/>
        </w:rPr>
        <w:t xml:space="preserve"> </w:t>
      </w:r>
      <w:r>
        <w:rPr>
          <w:sz w:val="20"/>
        </w:rPr>
        <w:t>Côte</w:t>
      </w:r>
      <w:r>
        <w:rPr>
          <w:spacing w:val="7"/>
          <w:sz w:val="20"/>
        </w:rPr>
        <w:t xml:space="preserve"> </w:t>
      </w:r>
      <w:r>
        <w:rPr>
          <w:sz w:val="20"/>
        </w:rPr>
        <w:t>d'Ivoire,</w:t>
      </w:r>
      <w:r>
        <w:rPr>
          <w:spacing w:val="6"/>
          <w:sz w:val="20"/>
        </w:rPr>
        <w:t xml:space="preserve"> </w:t>
      </w:r>
      <w:r>
        <w:rPr>
          <w:sz w:val="20"/>
        </w:rPr>
        <w:t>the</w:t>
      </w:r>
      <w:r>
        <w:rPr>
          <w:spacing w:val="7"/>
          <w:sz w:val="20"/>
        </w:rPr>
        <w:t xml:space="preserve"> </w:t>
      </w:r>
      <w:r>
        <w:rPr>
          <w:sz w:val="20"/>
        </w:rPr>
        <w:t>main</w:t>
      </w:r>
      <w:r>
        <w:rPr>
          <w:spacing w:val="9"/>
          <w:sz w:val="20"/>
        </w:rPr>
        <w:t xml:space="preserve"> </w:t>
      </w:r>
      <w:r>
        <w:rPr>
          <w:sz w:val="20"/>
        </w:rPr>
        <w:t>dishes</w:t>
      </w:r>
      <w:r>
        <w:rPr>
          <w:spacing w:val="7"/>
          <w:sz w:val="20"/>
        </w:rPr>
        <w:t xml:space="preserve"> </w:t>
      </w:r>
      <w:r>
        <w:rPr>
          <w:sz w:val="20"/>
        </w:rPr>
        <w:t>made</w:t>
      </w:r>
      <w:r>
        <w:rPr>
          <w:spacing w:val="9"/>
          <w:sz w:val="20"/>
        </w:rPr>
        <w:t xml:space="preserve"> </w:t>
      </w:r>
      <w:r>
        <w:rPr>
          <w:sz w:val="20"/>
        </w:rPr>
        <w:t>from</w:t>
      </w:r>
      <w:r>
        <w:rPr>
          <w:spacing w:val="9"/>
          <w:sz w:val="20"/>
        </w:rPr>
        <w:t xml:space="preserve"> </w:t>
      </w:r>
      <w:r>
        <w:rPr>
          <w:sz w:val="20"/>
        </w:rPr>
        <w:t>plantains</w:t>
      </w:r>
      <w:r>
        <w:rPr>
          <w:spacing w:val="4"/>
          <w:sz w:val="20"/>
        </w:rPr>
        <w:t xml:space="preserve"> </w:t>
      </w:r>
      <w:r>
        <w:rPr>
          <w:sz w:val="20"/>
        </w:rPr>
        <w:t>are</w:t>
      </w:r>
      <w:r>
        <w:rPr>
          <w:spacing w:val="9"/>
          <w:sz w:val="20"/>
        </w:rPr>
        <w:t xml:space="preserve"> </w:t>
      </w:r>
      <w:proofErr w:type="spellStart"/>
      <w:r>
        <w:rPr>
          <w:sz w:val="20"/>
        </w:rPr>
        <w:t>Konkonde</w:t>
      </w:r>
      <w:proofErr w:type="spellEnd"/>
      <w:r>
        <w:rPr>
          <w:sz w:val="20"/>
        </w:rPr>
        <w:t>,</w:t>
      </w:r>
      <w:r>
        <w:rPr>
          <w:spacing w:val="10"/>
          <w:sz w:val="20"/>
        </w:rPr>
        <w:t xml:space="preserve"> </w:t>
      </w:r>
      <w:proofErr w:type="spellStart"/>
      <w:r>
        <w:rPr>
          <w:sz w:val="20"/>
        </w:rPr>
        <w:t>foutou</w:t>
      </w:r>
      <w:proofErr w:type="spellEnd"/>
      <w:r>
        <w:rPr>
          <w:sz w:val="20"/>
        </w:rPr>
        <w:t>,</w:t>
      </w:r>
      <w:r>
        <w:rPr>
          <w:spacing w:val="6"/>
          <w:sz w:val="20"/>
        </w:rPr>
        <w:t xml:space="preserve"> </w:t>
      </w:r>
      <w:proofErr w:type="spellStart"/>
      <w:r>
        <w:rPr>
          <w:sz w:val="20"/>
        </w:rPr>
        <w:t>claclo</w:t>
      </w:r>
      <w:proofErr w:type="spellEnd"/>
      <w:r>
        <w:rPr>
          <w:sz w:val="20"/>
        </w:rPr>
        <w:t>,</w:t>
      </w:r>
      <w:r>
        <w:rPr>
          <w:spacing w:val="7"/>
          <w:sz w:val="20"/>
        </w:rPr>
        <w:t xml:space="preserve"> </w:t>
      </w:r>
      <w:proofErr w:type="spellStart"/>
      <w:r>
        <w:rPr>
          <w:spacing w:val="-2"/>
          <w:sz w:val="20"/>
        </w:rPr>
        <w:t>foufou</w:t>
      </w:r>
      <w:proofErr w:type="spellEnd"/>
      <w:r>
        <w:rPr>
          <w:spacing w:val="-2"/>
          <w:sz w:val="20"/>
        </w:rPr>
        <w:t>,</w:t>
      </w:r>
    </w:p>
    <w:p w14:paraId="68B556A0" w14:textId="1923C31C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spacing w:line="228" w:lineRule="exact"/>
        <w:ind w:left="935" w:hanging="580"/>
        <w:rPr>
          <w:sz w:val="20"/>
        </w:rPr>
      </w:pPr>
      <w:proofErr w:type="gramStart"/>
      <w:r>
        <w:rPr>
          <w:spacing w:val="-2"/>
          <w:sz w:val="20"/>
        </w:rPr>
        <w:t>and</w:t>
      </w:r>
      <w:proofErr w:type="gramEnd"/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many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others</w:t>
      </w:r>
      <w:r w:rsidR="00093527">
        <w:rPr>
          <w:spacing w:val="-2"/>
          <w:sz w:val="20"/>
        </w:rPr>
        <w:t xml:space="preserve"> </w:t>
      </w:r>
      <w:r w:rsidR="00093527" w:rsidRPr="00841A6A">
        <w:rPr>
          <w:spacing w:val="-2"/>
          <w:sz w:val="20"/>
          <w:highlight w:val="yellow"/>
        </w:rPr>
        <w:t>(</w:t>
      </w:r>
      <w:r w:rsidR="00093527" w:rsidRPr="00093527">
        <w:rPr>
          <w:sz w:val="20"/>
          <w:highlight w:val="yellow"/>
        </w:rPr>
        <w:t>Arora</w:t>
      </w:r>
      <w:r w:rsidR="00093527" w:rsidRPr="00841A6A">
        <w:rPr>
          <w:sz w:val="20"/>
          <w:highlight w:val="yellow"/>
        </w:rPr>
        <w:t xml:space="preserve"> et al., 2022)</w:t>
      </w:r>
      <w:r w:rsidRPr="00841A6A">
        <w:rPr>
          <w:spacing w:val="-2"/>
          <w:sz w:val="20"/>
          <w:highlight w:val="yellow"/>
        </w:rPr>
        <w:t>.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Plantains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consumed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when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green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have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nutritional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benefits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due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to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their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dietary</w:t>
      </w:r>
    </w:p>
    <w:p w14:paraId="0FC9199C" w14:textId="68428399" w:rsidR="00986E3D" w:rsidRDefault="00691D6D">
      <w:pPr>
        <w:pStyle w:val="ListParagraph"/>
        <w:numPr>
          <w:ilvl w:val="0"/>
          <w:numId w:val="15"/>
        </w:numPr>
        <w:tabs>
          <w:tab w:val="left" w:pos="935"/>
        </w:tabs>
        <w:ind w:left="935" w:hanging="580"/>
        <w:rPr>
          <w:sz w:val="20"/>
        </w:rPr>
      </w:pPr>
      <w:proofErr w:type="spellStart"/>
      <w:proofErr w:type="gramStart"/>
      <w:r w:rsidRPr="00841A6A">
        <w:rPr>
          <w:sz w:val="20"/>
          <w:highlight w:val="yellow"/>
        </w:rPr>
        <w:t>fibre</w:t>
      </w:r>
      <w:proofErr w:type="spellEnd"/>
      <w:proofErr w:type="gramEnd"/>
      <w:r w:rsidRPr="00841A6A">
        <w:rPr>
          <w:spacing w:val="20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content</w:t>
      </w:r>
      <w:r>
        <w:rPr>
          <w:sz w:val="20"/>
        </w:rPr>
        <w:t>.</w:t>
      </w:r>
      <w:r>
        <w:rPr>
          <w:spacing w:val="21"/>
          <w:sz w:val="20"/>
        </w:rPr>
        <w:t xml:space="preserve"> </w:t>
      </w:r>
      <w:r>
        <w:rPr>
          <w:sz w:val="20"/>
        </w:rPr>
        <w:t>Like</w:t>
      </w:r>
      <w:r>
        <w:rPr>
          <w:spacing w:val="20"/>
          <w:sz w:val="20"/>
        </w:rPr>
        <w:t xml:space="preserve"> </w:t>
      </w:r>
      <w:r>
        <w:rPr>
          <w:sz w:val="20"/>
        </w:rPr>
        <w:t>cassava</w:t>
      </w:r>
      <w:r>
        <w:rPr>
          <w:spacing w:val="20"/>
          <w:sz w:val="20"/>
        </w:rPr>
        <w:t xml:space="preserve"> </w:t>
      </w:r>
      <w:r>
        <w:rPr>
          <w:sz w:val="20"/>
        </w:rPr>
        <w:t>flour,</w:t>
      </w:r>
      <w:r>
        <w:rPr>
          <w:spacing w:val="21"/>
          <w:sz w:val="20"/>
        </w:rPr>
        <w:t xml:space="preserve"> </w:t>
      </w:r>
      <w:r>
        <w:rPr>
          <w:sz w:val="20"/>
        </w:rPr>
        <w:t>unripe</w:t>
      </w:r>
      <w:r>
        <w:rPr>
          <w:spacing w:val="20"/>
          <w:sz w:val="20"/>
        </w:rPr>
        <w:t xml:space="preserve"> </w:t>
      </w:r>
      <w:r>
        <w:rPr>
          <w:sz w:val="20"/>
        </w:rPr>
        <w:t>plantain</w:t>
      </w:r>
      <w:r>
        <w:rPr>
          <w:spacing w:val="19"/>
          <w:sz w:val="20"/>
        </w:rPr>
        <w:t xml:space="preserve"> </w:t>
      </w:r>
      <w:r>
        <w:rPr>
          <w:sz w:val="20"/>
        </w:rPr>
        <w:t>flour</w:t>
      </w:r>
      <w:r>
        <w:rPr>
          <w:spacing w:val="20"/>
          <w:sz w:val="20"/>
        </w:rPr>
        <w:t xml:space="preserve"> </w:t>
      </w:r>
      <w:r>
        <w:rPr>
          <w:sz w:val="20"/>
        </w:rPr>
        <w:t>is</w:t>
      </w:r>
      <w:r>
        <w:rPr>
          <w:spacing w:val="20"/>
          <w:sz w:val="20"/>
        </w:rPr>
        <w:t xml:space="preserve"> </w:t>
      </w:r>
      <w:r>
        <w:rPr>
          <w:sz w:val="20"/>
        </w:rPr>
        <w:t>used</w:t>
      </w:r>
      <w:r>
        <w:rPr>
          <w:spacing w:val="19"/>
          <w:sz w:val="20"/>
        </w:rPr>
        <w:t xml:space="preserve"> </w:t>
      </w:r>
      <w:r>
        <w:rPr>
          <w:sz w:val="20"/>
        </w:rPr>
        <w:t>in</w:t>
      </w:r>
      <w:r>
        <w:rPr>
          <w:spacing w:val="18"/>
          <w:sz w:val="20"/>
        </w:rPr>
        <w:t xml:space="preserve"> </w:t>
      </w:r>
      <w:r>
        <w:rPr>
          <w:sz w:val="20"/>
        </w:rPr>
        <w:t>the</w:t>
      </w:r>
      <w:r>
        <w:rPr>
          <w:spacing w:val="18"/>
          <w:sz w:val="20"/>
        </w:rPr>
        <w:t xml:space="preserve"> </w:t>
      </w:r>
      <w:r>
        <w:rPr>
          <w:sz w:val="20"/>
        </w:rPr>
        <w:t>preparation</w:t>
      </w:r>
      <w:r>
        <w:rPr>
          <w:spacing w:val="18"/>
          <w:sz w:val="20"/>
        </w:rPr>
        <w:t xml:space="preserve"> </w:t>
      </w:r>
      <w:r>
        <w:rPr>
          <w:sz w:val="20"/>
        </w:rPr>
        <w:t>of</w:t>
      </w:r>
      <w:r>
        <w:rPr>
          <w:spacing w:val="21"/>
          <w:sz w:val="20"/>
        </w:rPr>
        <w:t xml:space="preserve"> </w:t>
      </w:r>
      <w:r>
        <w:rPr>
          <w:sz w:val="20"/>
        </w:rPr>
        <w:t>a</w:t>
      </w:r>
      <w:r>
        <w:rPr>
          <w:spacing w:val="19"/>
          <w:sz w:val="20"/>
        </w:rPr>
        <w:t xml:space="preserve"> </w:t>
      </w:r>
      <w:r>
        <w:rPr>
          <w:spacing w:val="-4"/>
          <w:sz w:val="20"/>
        </w:rPr>
        <w:t>wide</w:t>
      </w:r>
    </w:p>
    <w:p w14:paraId="30E83536" w14:textId="7DE06103" w:rsidR="00986E3D" w:rsidRDefault="00691D6D">
      <w:pPr>
        <w:pStyle w:val="ListParagraph"/>
        <w:numPr>
          <w:ilvl w:val="0"/>
          <w:numId w:val="15"/>
        </w:numPr>
        <w:tabs>
          <w:tab w:val="left" w:pos="935"/>
        </w:tabs>
        <w:spacing w:before="1"/>
        <w:ind w:left="935" w:hanging="580"/>
        <w:rPr>
          <w:sz w:val="20"/>
        </w:rPr>
      </w:pPr>
      <w:proofErr w:type="gramStart"/>
      <w:r w:rsidRPr="00841A6A">
        <w:rPr>
          <w:sz w:val="20"/>
          <w:highlight w:val="yellow"/>
        </w:rPr>
        <w:t>varieties</w:t>
      </w:r>
      <w:proofErr w:type="gramEnd"/>
      <w:r w:rsidRPr="00841A6A">
        <w:rPr>
          <w:spacing w:val="25"/>
          <w:sz w:val="20"/>
          <w:highlight w:val="yellow"/>
        </w:rPr>
        <w:t xml:space="preserve"> </w:t>
      </w:r>
      <w:r>
        <w:rPr>
          <w:sz w:val="20"/>
        </w:rPr>
        <w:t>of</w:t>
      </w:r>
      <w:r>
        <w:rPr>
          <w:spacing w:val="22"/>
          <w:sz w:val="20"/>
        </w:rPr>
        <w:t xml:space="preserve"> </w:t>
      </w:r>
      <w:r>
        <w:rPr>
          <w:sz w:val="20"/>
        </w:rPr>
        <w:t>traditional</w:t>
      </w:r>
      <w:r>
        <w:rPr>
          <w:spacing w:val="24"/>
          <w:sz w:val="20"/>
        </w:rPr>
        <w:t xml:space="preserve"> </w:t>
      </w:r>
      <w:r>
        <w:rPr>
          <w:sz w:val="20"/>
        </w:rPr>
        <w:t>dishes,</w:t>
      </w:r>
      <w:r>
        <w:rPr>
          <w:spacing w:val="26"/>
          <w:sz w:val="20"/>
        </w:rPr>
        <w:t xml:space="preserve"> </w:t>
      </w:r>
      <w:r>
        <w:rPr>
          <w:sz w:val="20"/>
        </w:rPr>
        <w:t>including</w:t>
      </w:r>
      <w:r>
        <w:rPr>
          <w:spacing w:val="25"/>
          <w:sz w:val="20"/>
        </w:rPr>
        <w:t xml:space="preserve"> </w:t>
      </w:r>
      <w:proofErr w:type="spellStart"/>
      <w:r>
        <w:rPr>
          <w:sz w:val="20"/>
        </w:rPr>
        <w:t>Konkonde</w:t>
      </w:r>
      <w:proofErr w:type="spellEnd"/>
      <w:r>
        <w:rPr>
          <w:spacing w:val="24"/>
          <w:sz w:val="20"/>
        </w:rPr>
        <w:t xml:space="preserve"> </w:t>
      </w:r>
      <w:r>
        <w:rPr>
          <w:sz w:val="20"/>
        </w:rPr>
        <w:t>(Alexandra</w:t>
      </w:r>
      <w:r>
        <w:rPr>
          <w:spacing w:val="24"/>
          <w:sz w:val="20"/>
        </w:rPr>
        <w:t xml:space="preserve"> </w:t>
      </w:r>
      <w:r>
        <w:rPr>
          <w:sz w:val="20"/>
        </w:rPr>
        <w:t>et</w:t>
      </w:r>
      <w:r>
        <w:rPr>
          <w:spacing w:val="26"/>
          <w:sz w:val="20"/>
        </w:rPr>
        <w:t xml:space="preserve"> </w:t>
      </w:r>
      <w:r>
        <w:rPr>
          <w:sz w:val="20"/>
        </w:rPr>
        <w:t>al.,</w:t>
      </w:r>
      <w:r>
        <w:rPr>
          <w:spacing w:val="25"/>
          <w:sz w:val="20"/>
        </w:rPr>
        <w:t xml:space="preserve"> </w:t>
      </w:r>
      <w:r>
        <w:rPr>
          <w:sz w:val="20"/>
        </w:rPr>
        <w:t>2019).</w:t>
      </w:r>
      <w:r>
        <w:rPr>
          <w:spacing w:val="24"/>
          <w:sz w:val="20"/>
        </w:rPr>
        <w:t xml:space="preserve"> </w:t>
      </w:r>
      <w:proofErr w:type="spellStart"/>
      <w:r>
        <w:rPr>
          <w:sz w:val="20"/>
        </w:rPr>
        <w:t>Konkonde</w:t>
      </w:r>
      <w:proofErr w:type="spellEnd"/>
      <w:r>
        <w:rPr>
          <w:sz w:val="20"/>
        </w:rPr>
        <w:t>,</w:t>
      </w:r>
      <w:r>
        <w:rPr>
          <w:spacing w:val="27"/>
          <w:sz w:val="20"/>
        </w:rPr>
        <w:t xml:space="preserve"> </w:t>
      </w:r>
      <w:r>
        <w:rPr>
          <w:spacing w:val="-4"/>
          <w:sz w:val="20"/>
        </w:rPr>
        <w:t>also</w:t>
      </w:r>
    </w:p>
    <w:p w14:paraId="574E33A7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ind w:left="935" w:hanging="580"/>
        <w:rPr>
          <w:sz w:val="20"/>
        </w:rPr>
      </w:pPr>
      <w:r>
        <w:rPr>
          <w:sz w:val="20"/>
        </w:rPr>
        <w:t>known</w:t>
      </w:r>
      <w:r>
        <w:rPr>
          <w:spacing w:val="-9"/>
          <w:sz w:val="20"/>
        </w:rPr>
        <w:t xml:space="preserve"> </w:t>
      </w:r>
      <w:r>
        <w:rPr>
          <w:sz w:val="20"/>
        </w:rPr>
        <w:t>as</w:t>
      </w:r>
      <w:r>
        <w:rPr>
          <w:spacing w:val="-6"/>
          <w:sz w:val="20"/>
        </w:rPr>
        <w:t xml:space="preserve"> </w:t>
      </w:r>
      <w:proofErr w:type="spellStart"/>
      <w:r>
        <w:rPr>
          <w:sz w:val="20"/>
        </w:rPr>
        <w:t>Amala</w:t>
      </w:r>
      <w:proofErr w:type="spellEnd"/>
      <w:r>
        <w:rPr>
          <w:spacing w:val="-6"/>
          <w:sz w:val="20"/>
        </w:rPr>
        <w:t xml:space="preserve"> </w:t>
      </w:r>
      <w:r>
        <w:rPr>
          <w:sz w:val="20"/>
        </w:rPr>
        <w:t>in</w:t>
      </w:r>
      <w:r>
        <w:rPr>
          <w:spacing w:val="-8"/>
          <w:sz w:val="20"/>
        </w:rPr>
        <w:t xml:space="preserve"> </w:t>
      </w:r>
      <w:r>
        <w:rPr>
          <w:sz w:val="20"/>
        </w:rPr>
        <w:t>Nigeria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11"/>
          <w:sz w:val="20"/>
        </w:rPr>
        <w:t xml:space="preserve"> </w:t>
      </w:r>
      <w:r>
        <w:rPr>
          <w:sz w:val="20"/>
        </w:rPr>
        <w:t>Benin,</w:t>
      </w:r>
      <w:r>
        <w:rPr>
          <w:spacing w:val="-6"/>
          <w:sz w:val="20"/>
        </w:rPr>
        <w:t xml:space="preserve"> </w:t>
      </w:r>
      <w:r>
        <w:rPr>
          <w:sz w:val="20"/>
        </w:rPr>
        <w:t>or</w:t>
      </w:r>
      <w:r>
        <w:rPr>
          <w:spacing w:val="-11"/>
          <w:sz w:val="20"/>
        </w:rPr>
        <w:t xml:space="preserve"> </w:t>
      </w:r>
      <w:proofErr w:type="spellStart"/>
      <w:r>
        <w:rPr>
          <w:sz w:val="20"/>
        </w:rPr>
        <w:t>Konkonte</w:t>
      </w:r>
      <w:proofErr w:type="spellEnd"/>
      <w:r>
        <w:rPr>
          <w:spacing w:val="-12"/>
          <w:sz w:val="20"/>
        </w:rPr>
        <w:t xml:space="preserve"> </w:t>
      </w:r>
      <w:r>
        <w:rPr>
          <w:sz w:val="20"/>
        </w:rPr>
        <w:t>in</w:t>
      </w:r>
      <w:r>
        <w:rPr>
          <w:spacing w:val="-10"/>
          <w:sz w:val="20"/>
        </w:rPr>
        <w:t xml:space="preserve"> </w:t>
      </w:r>
      <w:r>
        <w:rPr>
          <w:sz w:val="20"/>
        </w:rPr>
        <w:t>Ghana,</w:t>
      </w:r>
      <w:r>
        <w:rPr>
          <w:spacing w:val="-6"/>
          <w:sz w:val="20"/>
        </w:rPr>
        <w:t xml:space="preserve"> </w:t>
      </w:r>
      <w:r>
        <w:rPr>
          <w:sz w:val="20"/>
        </w:rPr>
        <w:t>is</w:t>
      </w:r>
      <w:r>
        <w:rPr>
          <w:spacing w:val="-10"/>
          <w:sz w:val="20"/>
        </w:rPr>
        <w:t xml:space="preserve"> </w:t>
      </w:r>
      <w:r>
        <w:rPr>
          <w:sz w:val="20"/>
        </w:rPr>
        <w:t>prepared</w:t>
      </w:r>
      <w:r>
        <w:rPr>
          <w:spacing w:val="-6"/>
          <w:sz w:val="20"/>
        </w:rPr>
        <w:t xml:space="preserve"> </w:t>
      </w:r>
      <w:r>
        <w:rPr>
          <w:sz w:val="20"/>
        </w:rPr>
        <w:t>from</w:t>
      </w:r>
      <w:r>
        <w:rPr>
          <w:spacing w:val="-11"/>
          <w:sz w:val="20"/>
        </w:rPr>
        <w:t xml:space="preserve"> </w:t>
      </w:r>
      <w:r>
        <w:rPr>
          <w:sz w:val="20"/>
        </w:rPr>
        <w:t>cassava</w:t>
      </w:r>
      <w:r>
        <w:rPr>
          <w:spacing w:val="-13"/>
          <w:sz w:val="20"/>
        </w:rPr>
        <w:t xml:space="preserve"> </w:t>
      </w:r>
      <w:r>
        <w:rPr>
          <w:spacing w:val="-2"/>
          <w:sz w:val="20"/>
        </w:rPr>
        <w:t>flour,</w:t>
      </w:r>
    </w:p>
    <w:p w14:paraId="6E20821B" w14:textId="71ABE49A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ind w:left="935" w:hanging="580"/>
        <w:rPr>
          <w:sz w:val="20"/>
        </w:rPr>
      </w:pPr>
      <w:proofErr w:type="gramStart"/>
      <w:r>
        <w:rPr>
          <w:sz w:val="20"/>
        </w:rPr>
        <w:t>plantain</w:t>
      </w:r>
      <w:proofErr w:type="gramEnd"/>
      <w:r>
        <w:rPr>
          <w:spacing w:val="12"/>
          <w:sz w:val="20"/>
        </w:rPr>
        <w:t xml:space="preserve"> </w:t>
      </w:r>
      <w:r>
        <w:rPr>
          <w:sz w:val="20"/>
        </w:rPr>
        <w:t>flour,</w:t>
      </w:r>
      <w:r>
        <w:rPr>
          <w:spacing w:val="20"/>
          <w:sz w:val="20"/>
        </w:rPr>
        <w:t xml:space="preserve"> </w:t>
      </w:r>
      <w:r>
        <w:rPr>
          <w:sz w:val="20"/>
        </w:rPr>
        <w:t>or</w:t>
      </w:r>
      <w:r>
        <w:rPr>
          <w:spacing w:val="17"/>
          <w:sz w:val="20"/>
        </w:rPr>
        <w:t xml:space="preserve"> </w:t>
      </w:r>
      <w:r>
        <w:rPr>
          <w:sz w:val="20"/>
        </w:rPr>
        <w:t>yam</w:t>
      </w:r>
      <w:r>
        <w:rPr>
          <w:spacing w:val="14"/>
          <w:sz w:val="20"/>
        </w:rPr>
        <w:t xml:space="preserve"> </w:t>
      </w:r>
      <w:r>
        <w:rPr>
          <w:sz w:val="20"/>
        </w:rPr>
        <w:t>flour.</w:t>
      </w:r>
      <w:r>
        <w:rPr>
          <w:spacing w:val="15"/>
          <w:sz w:val="20"/>
        </w:rPr>
        <w:t xml:space="preserve"> </w:t>
      </w:r>
      <w:r>
        <w:rPr>
          <w:sz w:val="20"/>
        </w:rPr>
        <w:t>It</w:t>
      </w:r>
      <w:r>
        <w:rPr>
          <w:spacing w:val="13"/>
          <w:sz w:val="20"/>
        </w:rPr>
        <w:t xml:space="preserve"> </w:t>
      </w:r>
      <w:r>
        <w:rPr>
          <w:sz w:val="20"/>
        </w:rPr>
        <w:t>is</w:t>
      </w:r>
      <w:r>
        <w:rPr>
          <w:spacing w:val="16"/>
          <w:sz w:val="20"/>
        </w:rPr>
        <w:t xml:space="preserve"> </w:t>
      </w:r>
      <w:r>
        <w:rPr>
          <w:sz w:val="20"/>
        </w:rPr>
        <w:t>a</w:t>
      </w:r>
      <w:r>
        <w:rPr>
          <w:spacing w:val="11"/>
          <w:sz w:val="20"/>
        </w:rPr>
        <w:t xml:space="preserve"> </w:t>
      </w:r>
      <w:r>
        <w:rPr>
          <w:sz w:val="20"/>
        </w:rPr>
        <w:t>paste</w:t>
      </w:r>
      <w:r>
        <w:rPr>
          <w:spacing w:val="14"/>
          <w:sz w:val="20"/>
        </w:rPr>
        <w:t xml:space="preserve"> </w:t>
      </w:r>
      <w:r>
        <w:rPr>
          <w:sz w:val="20"/>
        </w:rPr>
        <w:t>made</w:t>
      </w:r>
      <w:r>
        <w:rPr>
          <w:spacing w:val="12"/>
          <w:sz w:val="20"/>
        </w:rPr>
        <w:t xml:space="preserve"> </w:t>
      </w:r>
      <w:r>
        <w:rPr>
          <w:sz w:val="20"/>
        </w:rPr>
        <w:t>from</w:t>
      </w:r>
      <w:r>
        <w:rPr>
          <w:spacing w:val="14"/>
          <w:sz w:val="20"/>
        </w:rPr>
        <w:t xml:space="preserve"> </w:t>
      </w:r>
      <w:r>
        <w:rPr>
          <w:sz w:val="20"/>
        </w:rPr>
        <w:t>the</w:t>
      </w:r>
      <w:r>
        <w:rPr>
          <w:spacing w:val="15"/>
          <w:sz w:val="20"/>
        </w:rPr>
        <w:t xml:space="preserve"> </w:t>
      </w:r>
      <w:proofErr w:type="spellStart"/>
      <w:r>
        <w:rPr>
          <w:sz w:val="20"/>
        </w:rPr>
        <w:t>flour</w:t>
      </w:r>
      <w:proofErr w:type="spellEnd"/>
      <w:r>
        <w:rPr>
          <w:spacing w:val="17"/>
          <w:sz w:val="20"/>
        </w:rPr>
        <w:t xml:space="preserve"> </w:t>
      </w:r>
      <w:r>
        <w:rPr>
          <w:sz w:val="20"/>
        </w:rPr>
        <w:t>of</w:t>
      </w:r>
      <w:r>
        <w:rPr>
          <w:spacing w:val="14"/>
          <w:sz w:val="20"/>
        </w:rPr>
        <w:t xml:space="preserve"> </w:t>
      </w:r>
      <w:r>
        <w:rPr>
          <w:sz w:val="20"/>
        </w:rPr>
        <w:t>the</w:t>
      </w:r>
      <w:r>
        <w:rPr>
          <w:spacing w:val="15"/>
          <w:sz w:val="20"/>
        </w:rPr>
        <w:t xml:space="preserve"> </w:t>
      </w:r>
      <w:r>
        <w:rPr>
          <w:sz w:val="20"/>
        </w:rPr>
        <w:t>root</w:t>
      </w:r>
      <w:r>
        <w:rPr>
          <w:spacing w:val="15"/>
          <w:sz w:val="20"/>
        </w:rPr>
        <w:t xml:space="preserve"> </w:t>
      </w:r>
      <w:r>
        <w:rPr>
          <w:sz w:val="20"/>
        </w:rPr>
        <w:t>or</w:t>
      </w:r>
      <w:r>
        <w:rPr>
          <w:spacing w:val="12"/>
          <w:sz w:val="20"/>
        </w:rPr>
        <w:t xml:space="preserve"> </w:t>
      </w:r>
      <w:r>
        <w:rPr>
          <w:sz w:val="20"/>
        </w:rPr>
        <w:t>tuber</w:t>
      </w:r>
      <w:r w:rsidR="00691D6D">
        <w:rPr>
          <w:sz w:val="20"/>
        </w:rPr>
        <w:t>,</w:t>
      </w:r>
      <w:r>
        <w:rPr>
          <w:spacing w:val="17"/>
          <w:sz w:val="20"/>
        </w:rPr>
        <w:t xml:space="preserve"> </w:t>
      </w:r>
      <w:r>
        <w:rPr>
          <w:sz w:val="20"/>
        </w:rPr>
        <w:t>cooked</w:t>
      </w:r>
      <w:r>
        <w:rPr>
          <w:spacing w:val="15"/>
          <w:sz w:val="20"/>
        </w:rPr>
        <w:t xml:space="preserve"> </w:t>
      </w:r>
      <w:r>
        <w:rPr>
          <w:spacing w:val="-5"/>
          <w:sz w:val="20"/>
        </w:rPr>
        <w:t>in</w:t>
      </w:r>
    </w:p>
    <w:p w14:paraId="702C29FC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spacing w:before="1"/>
        <w:ind w:left="935" w:hanging="580"/>
        <w:rPr>
          <w:sz w:val="20"/>
        </w:rPr>
      </w:pPr>
      <w:proofErr w:type="gramStart"/>
      <w:r>
        <w:rPr>
          <w:sz w:val="20"/>
        </w:rPr>
        <w:t>boiling</w:t>
      </w:r>
      <w:proofErr w:type="gramEnd"/>
      <w:r>
        <w:rPr>
          <w:spacing w:val="17"/>
          <w:sz w:val="20"/>
        </w:rPr>
        <w:t xml:space="preserve"> </w:t>
      </w:r>
      <w:r>
        <w:rPr>
          <w:sz w:val="20"/>
        </w:rPr>
        <w:t>water.</w:t>
      </w:r>
      <w:r>
        <w:rPr>
          <w:spacing w:val="21"/>
          <w:sz w:val="20"/>
        </w:rPr>
        <w:t xml:space="preserve"> </w:t>
      </w:r>
      <w:r>
        <w:rPr>
          <w:sz w:val="20"/>
        </w:rPr>
        <w:t>Plantain</w:t>
      </w:r>
      <w:r>
        <w:rPr>
          <w:spacing w:val="18"/>
          <w:sz w:val="20"/>
        </w:rPr>
        <w:t xml:space="preserve"> </w:t>
      </w:r>
      <w:r>
        <w:rPr>
          <w:sz w:val="20"/>
        </w:rPr>
        <w:t>flour</w:t>
      </w:r>
      <w:r>
        <w:rPr>
          <w:spacing w:val="15"/>
          <w:sz w:val="20"/>
        </w:rPr>
        <w:t xml:space="preserve"> </w:t>
      </w:r>
      <w:r>
        <w:rPr>
          <w:sz w:val="20"/>
        </w:rPr>
        <w:t>is</w:t>
      </w:r>
      <w:r>
        <w:rPr>
          <w:spacing w:val="19"/>
          <w:sz w:val="20"/>
        </w:rPr>
        <w:t xml:space="preserve"> </w:t>
      </w:r>
      <w:r>
        <w:rPr>
          <w:sz w:val="20"/>
        </w:rPr>
        <w:t>generally</w:t>
      </w:r>
      <w:r>
        <w:rPr>
          <w:spacing w:val="21"/>
          <w:sz w:val="20"/>
        </w:rPr>
        <w:t xml:space="preserve"> </w:t>
      </w:r>
      <w:r>
        <w:rPr>
          <w:sz w:val="20"/>
        </w:rPr>
        <w:t>not</w:t>
      </w:r>
      <w:r>
        <w:rPr>
          <w:spacing w:val="16"/>
          <w:sz w:val="20"/>
        </w:rPr>
        <w:t xml:space="preserve"> </w:t>
      </w:r>
      <w:r>
        <w:rPr>
          <w:sz w:val="20"/>
        </w:rPr>
        <w:t>widely</w:t>
      </w:r>
      <w:r>
        <w:rPr>
          <w:spacing w:val="19"/>
          <w:sz w:val="20"/>
        </w:rPr>
        <w:t xml:space="preserve"> </w:t>
      </w:r>
      <w:r>
        <w:rPr>
          <w:sz w:val="20"/>
        </w:rPr>
        <w:t>used</w:t>
      </w:r>
      <w:r>
        <w:rPr>
          <w:spacing w:val="18"/>
          <w:sz w:val="20"/>
        </w:rPr>
        <w:t xml:space="preserve"> </w:t>
      </w:r>
      <w:r>
        <w:rPr>
          <w:sz w:val="20"/>
        </w:rPr>
        <w:t>in</w:t>
      </w:r>
      <w:r>
        <w:rPr>
          <w:spacing w:val="17"/>
          <w:sz w:val="20"/>
        </w:rPr>
        <w:t xml:space="preserve"> </w:t>
      </w:r>
      <w:r>
        <w:rPr>
          <w:sz w:val="20"/>
        </w:rPr>
        <w:t>pasta</w:t>
      </w:r>
      <w:r>
        <w:rPr>
          <w:spacing w:val="13"/>
          <w:sz w:val="20"/>
        </w:rPr>
        <w:t xml:space="preserve"> </w:t>
      </w:r>
      <w:r>
        <w:rPr>
          <w:sz w:val="20"/>
        </w:rPr>
        <w:t>production</w:t>
      </w:r>
      <w:r>
        <w:rPr>
          <w:spacing w:val="18"/>
          <w:sz w:val="20"/>
        </w:rPr>
        <w:t xml:space="preserve"> </w:t>
      </w:r>
      <w:r>
        <w:rPr>
          <w:sz w:val="20"/>
        </w:rPr>
        <w:t>due</w:t>
      </w:r>
      <w:r>
        <w:rPr>
          <w:spacing w:val="18"/>
          <w:sz w:val="20"/>
        </w:rPr>
        <w:t xml:space="preserve"> </w:t>
      </w:r>
      <w:r>
        <w:rPr>
          <w:sz w:val="20"/>
        </w:rPr>
        <w:t>to</w:t>
      </w:r>
      <w:r>
        <w:rPr>
          <w:spacing w:val="13"/>
          <w:sz w:val="20"/>
        </w:rPr>
        <w:t xml:space="preserve"> </w:t>
      </w:r>
      <w:r>
        <w:rPr>
          <w:sz w:val="20"/>
        </w:rPr>
        <w:t>its</w:t>
      </w:r>
      <w:r>
        <w:rPr>
          <w:spacing w:val="15"/>
          <w:sz w:val="20"/>
        </w:rPr>
        <w:t xml:space="preserve"> </w:t>
      </w:r>
      <w:r>
        <w:rPr>
          <w:spacing w:val="-5"/>
          <w:sz w:val="20"/>
        </w:rPr>
        <w:t>low</w:t>
      </w:r>
    </w:p>
    <w:p w14:paraId="6953A334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ind w:left="935" w:hanging="580"/>
        <w:rPr>
          <w:sz w:val="20"/>
        </w:rPr>
      </w:pPr>
      <w:proofErr w:type="gramStart"/>
      <w:r>
        <w:rPr>
          <w:sz w:val="20"/>
        </w:rPr>
        <w:t>texturing</w:t>
      </w:r>
      <w:proofErr w:type="gramEnd"/>
      <w:r>
        <w:rPr>
          <w:spacing w:val="7"/>
          <w:sz w:val="20"/>
        </w:rPr>
        <w:t xml:space="preserve"> </w:t>
      </w:r>
      <w:r>
        <w:rPr>
          <w:sz w:val="20"/>
        </w:rPr>
        <w:t>power</w:t>
      </w:r>
      <w:r>
        <w:rPr>
          <w:spacing w:val="8"/>
          <w:sz w:val="20"/>
        </w:rPr>
        <w:t xml:space="preserve"> </w:t>
      </w:r>
      <w:r>
        <w:rPr>
          <w:sz w:val="20"/>
        </w:rPr>
        <w:t>(</w:t>
      </w:r>
      <w:proofErr w:type="spellStart"/>
      <w:r>
        <w:rPr>
          <w:sz w:val="20"/>
        </w:rPr>
        <w:t>Newilah</w:t>
      </w:r>
      <w:proofErr w:type="spellEnd"/>
      <w:r>
        <w:rPr>
          <w:sz w:val="20"/>
        </w:rPr>
        <w:t>,</w:t>
      </w:r>
      <w:r>
        <w:rPr>
          <w:spacing w:val="11"/>
          <w:sz w:val="20"/>
        </w:rPr>
        <w:t xml:space="preserve"> </w:t>
      </w:r>
      <w:r>
        <w:rPr>
          <w:sz w:val="20"/>
        </w:rPr>
        <w:t>2023).</w:t>
      </w:r>
      <w:r>
        <w:rPr>
          <w:spacing w:val="6"/>
          <w:sz w:val="20"/>
        </w:rPr>
        <w:t xml:space="preserve"> </w:t>
      </w:r>
      <w:r>
        <w:rPr>
          <w:sz w:val="20"/>
        </w:rPr>
        <w:t>Therefore,</w:t>
      </w:r>
      <w:r>
        <w:rPr>
          <w:spacing w:val="6"/>
          <w:sz w:val="20"/>
        </w:rPr>
        <w:t xml:space="preserve"> </w:t>
      </w:r>
      <w:r>
        <w:rPr>
          <w:sz w:val="20"/>
        </w:rPr>
        <w:t>the</w:t>
      </w:r>
      <w:r>
        <w:rPr>
          <w:spacing w:val="2"/>
          <w:sz w:val="20"/>
        </w:rPr>
        <w:t xml:space="preserve"> </w:t>
      </w:r>
      <w:r>
        <w:rPr>
          <w:sz w:val="20"/>
        </w:rPr>
        <w:t>incorporation</w:t>
      </w:r>
      <w:r>
        <w:rPr>
          <w:spacing w:val="6"/>
          <w:sz w:val="20"/>
        </w:rPr>
        <w:t xml:space="preserve"> </w:t>
      </w:r>
      <w:r>
        <w:rPr>
          <w:sz w:val="20"/>
        </w:rPr>
        <w:t>of</w:t>
      </w:r>
      <w:r>
        <w:rPr>
          <w:spacing w:val="8"/>
          <w:sz w:val="20"/>
        </w:rPr>
        <w:t xml:space="preserve"> </w:t>
      </w:r>
      <w:r>
        <w:rPr>
          <w:sz w:val="20"/>
        </w:rPr>
        <w:t>cassava</w:t>
      </w:r>
      <w:r>
        <w:rPr>
          <w:spacing w:val="2"/>
          <w:sz w:val="20"/>
        </w:rPr>
        <w:t xml:space="preserve"> </w:t>
      </w:r>
      <w:r>
        <w:rPr>
          <w:sz w:val="20"/>
        </w:rPr>
        <w:t>flour</w:t>
      </w:r>
      <w:r>
        <w:rPr>
          <w:spacing w:val="3"/>
          <w:sz w:val="20"/>
        </w:rPr>
        <w:t xml:space="preserve"> </w:t>
      </w:r>
      <w:r>
        <w:rPr>
          <w:sz w:val="20"/>
        </w:rPr>
        <w:t>could</w:t>
      </w:r>
      <w:r>
        <w:rPr>
          <w:spacing w:val="8"/>
          <w:sz w:val="20"/>
        </w:rPr>
        <w:t xml:space="preserve"> </w:t>
      </w:r>
      <w:r>
        <w:rPr>
          <w:spacing w:val="-2"/>
          <w:sz w:val="20"/>
        </w:rPr>
        <w:t>correct</w:t>
      </w:r>
    </w:p>
    <w:p w14:paraId="48A8E911" w14:textId="23F69DA3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spacing w:before="1"/>
        <w:ind w:left="935" w:hanging="580"/>
        <w:rPr>
          <w:sz w:val="20"/>
        </w:rPr>
      </w:pPr>
      <w:r>
        <w:rPr>
          <w:sz w:val="20"/>
        </w:rPr>
        <w:t>this</w:t>
      </w:r>
      <w:r>
        <w:rPr>
          <w:spacing w:val="2"/>
          <w:sz w:val="20"/>
        </w:rPr>
        <w:t xml:space="preserve"> </w:t>
      </w:r>
      <w:r>
        <w:rPr>
          <w:sz w:val="20"/>
        </w:rPr>
        <w:t>deficiency</w:t>
      </w:r>
      <w:r>
        <w:rPr>
          <w:spacing w:val="4"/>
          <w:sz w:val="20"/>
        </w:rPr>
        <w:t xml:space="preserve"> </w:t>
      </w:r>
      <w:r>
        <w:rPr>
          <w:sz w:val="20"/>
        </w:rPr>
        <w:t>in</w:t>
      </w:r>
      <w:r>
        <w:rPr>
          <w:spacing w:val="3"/>
          <w:sz w:val="20"/>
        </w:rPr>
        <w:t xml:space="preserve"> </w:t>
      </w:r>
      <w:r>
        <w:rPr>
          <w:sz w:val="20"/>
        </w:rPr>
        <w:t>plantain</w:t>
      </w:r>
      <w:r>
        <w:rPr>
          <w:spacing w:val="4"/>
          <w:sz w:val="20"/>
        </w:rPr>
        <w:t xml:space="preserve"> </w:t>
      </w:r>
      <w:proofErr w:type="spellStart"/>
      <w:r>
        <w:rPr>
          <w:sz w:val="20"/>
        </w:rPr>
        <w:t>Konkonde</w:t>
      </w:r>
      <w:proofErr w:type="spellEnd"/>
      <w:r>
        <w:rPr>
          <w:spacing w:val="4"/>
          <w:sz w:val="20"/>
        </w:rPr>
        <w:t xml:space="preserve"> </w:t>
      </w:r>
      <w:r>
        <w:rPr>
          <w:sz w:val="20"/>
        </w:rPr>
        <w:t>in</w:t>
      </w:r>
      <w:r>
        <w:rPr>
          <w:spacing w:val="3"/>
          <w:sz w:val="20"/>
        </w:rPr>
        <w:t xml:space="preserve"> </w:t>
      </w:r>
      <w:r>
        <w:rPr>
          <w:sz w:val="20"/>
        </w:rPr>
        <w:t>terms</w:t>
      </w:r>
      <w:r>
        <w:rPr>
          <w:spacing w:val="6"/>
          <w:sz w:val="20"/>
        </w:rPr>
        <w:t xml:space="preserve"> </w:t>
      </w:r>
      <w:r>
        <w:rPr>
          <w:sz w:val="20"/>
        </w:rPr>
        <w:t>of</w:t>
      </w:r>
      <w:r>
        <w:rPr>
          <w:spacing w:val="6"/>
          <w:sz w:val="20"/>
        </w:rPr>
        <w:t xml:space="preserve"> </w:t>
      </w:r>
      <w:r>
        <w:rPr>
          <w:sz w:val="20"/>
        </w:rPr>
        <w:t>texture,</w:t>
      </w:r>
      <w:r>
        <w:rPr>
          <w:spacing w:val="7"/>
          <w:sz w:val="20"/>
        </w:rPr>
        <w:t xml:space="preserve"> </w:t>
      </w:r>
      <w:proofErr w:type="spellStart"/>
      <w:r w:rsidR="00691D6D" w:rsidRPr="00841A6A">
        <w:rPr>
          <w:sz w:val="20"/>
          <w:highlight w:val="yellow"/>
        </w:rPr>
        <w:t>colour</w:t>
      </w:r>
      <w:proofErr w:type="spellEnd"/>
      <w:r w:rsidRPr="00841A6A">
        <w:rPr>
          <w:sz w:val="20"/>
          <w:highlight w:val="yellow"/>
        </w:rPr>
        <w:t>,</w:t>
      </w:r>
      <w:r>
        <w:rPr>
          <w:spacing w:val="6"/>
          <w:sz w:val="20"/>
        </w:rPr>
        <w:t xml:space="preserve"> </w:t>
      </w:r>
      <w:r>
        <w:rPr>
          <w:sz w:val="20"/>
        </w:rPr>
        <w:t>and</w:t>
      </w:r>
      <w:r>
        <w:rPr>
          <w:spacing w:val="4"/>
          <w:sz w:val="20"/>
        </w:rPr>
        <w:t xml:space="preserve"> </w:t>
      </w:r>
      <w:r>
        <w:rPr>
          <w:sz w:val="20"/>
        </w:rPr>
        <w:t>taste,</w:t>
      </w:r>
      <w:r>
        <w:rPr>
          <w:spacing w:val="3"/>
          <w:sz w:val="20"/>
        </w:rPr>
        <w:t xml:space="preserve"> </w:t>
      </w:r>
      <w:r>
        <w:rPr>
          <w:sz w:val="20"/>
        </w:rPr>
        <w:t>thereby</w:t>
      </w:r>
      <w:r>
        <w:rPr>
          <w:spacing w:val="5"/>
          <w:sz w:val="20"/>
        </w:rPr>
        <w:t xml:space="preserve"> </w:t>
      </w:r>
      <w:r>
        <w:rPr>
          <w:spacing w:val="-2"/>
          <w:sz w:val="20"/>
        </w:rPr>
        <w:t>increasing</w:t>
      </w:r>
    </w:p>
    <w:p w14:paraId="13020F97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ind w:left="935" w:hanging="580"/>
        <w:rPr>
          <w:sz w:val="20"/>
        </w:rPr>
      </w:pPr>
      <w:proofErr w:type="gramStart"/>
      <w:r>
        <w:rPr>
          <w:sz w:val="20"/>
        </w:rPr>
        <w:t>its</w:t>
      </w:r>
      <w:proofErr w:type="gramEnd"/>
      <w:r>
        <w:rPr>
          <w:spacing w:val="-7"/>
          <w:sz w:val="20"/>
        </w:rPr>
        <w:t xml:space="preserve"> </w:t>
      </w:r>
      <w:r>
        <w:rPr>
          <w:sz w:val="20"/>
        </w:rPr>
        <w:t>acceptability</w:t>
      </w:r>
      <w:r>
        <w:rPr>
          <w:spacing w:val="-10"/>
          <w:sz w:val="20"/>
        </w:rPr>
        <w:t xml:space="preserve"> </w:t>
      </w:r>
      <w:r>
        <w:rPr>
          <w:sz w:val="20"/>
        </w:rPr>
        <w:t>for</w:t>
      </w:r>
      <w:r>
        <w:rPr>
          <w:spacing w:val="-12"/>
          <w:sz w:val="20"/>
        </w:rPr>
        <w:t xml:space="preserve"> </w:t>
      </w:r>
      <w:r>
        <w:rPr>
          <w:sz w:val="20"/>
        </w:rPr>
        <w:t>consumption.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13"/>
          <w:sz w:val="20"/>
        </w:rPr>
        <w:t xml:space="preserve"> </w:t>
      </w:r>
      <w:r>
        <w:rPr>
          <w:sz w:val="20"/>
        </w:rPr>
        <w:t>cassava</w:t>
      </w:r>
      <w:r>
        <w:rPr>
          <w:spacing w:val="-12"/>
          <w:sz w:val="20"/>
        </w:rPr>
        <w:t xml:space="preserve"> </w:t>
      </w:r>
      <w:r>
        <w:rPr>
          <w:sz w:val="20"/>
        </w:rPr>
        <w:t>variety</w:t>
      </w:r>
      <w:r>
        <w:rPr>
          <w:spacing w:val="-11"/>
          <w:sz w:val="20"/>
        </w:rPr>
        <w:t xml:space="preserve"> </w:t>
      </w:r>
      <w:r>
        <w:rPr>
          <w:sz w:val="20"/>
        </w:rPr>
        <w:t>used</w:t>
      </w:r>
      <w:r>
        <w:rPr>
          <w:spacing w:val="-10"/>
          <w:sz w:val="20"/>
        </w:rPr>
        <w:t xml:space="preserve"> </w:t>
      </w:r>
      <w:r>
        <w:rPr>
          <w:sz w:val="20"/>
        </w:rPr>
        <w:t>for</w:t>
      </w:r>
      <w:r>
        <w:rPr>
          <w:spacing w:val="-12"/>
          <w:sz w:val="20"/>
        </w:rPr>
        <w:t xml:space="preserve"> </w:t>
      </w:r>
      <w:r>
        <w:rPr>
          <w:sz w:val="20"/>
        </w:rPr>
        <w:t>its</w:t>
      </w:r>
      <w:r>
        <w:rPr>
          <w:spacing w:val="-9"/>
          <w:sz w:val="20"/>
        </w:rPr>
        <w:t xml:space="preserve"> </w:t>
      </w:r>
      <w:r>
        <w:rPr>
          <w:sz w:val="20"/>
        </w:rPr>
        <w:t>good</w:t>
      </w:r>
      <w:r>
        <w:rPr>
          <w:spacing w:val="-12"/>
          <w:sz w:val="20"/>
        </w:rPr>
        <w:t xml:space="preserve"> </w:t>
      </w:r>
      <w:r>
        <w:rPr>
          <w:sz w:val="20"/>
        </w:rPr>
        <w:t>cooked</w:t>
      </w:r>
      <w:r>
        <w:rPr>
          <w:spacing w:val="-9"/>
          <w:sz w:val="20"/>
        </w:rPr>
        <w:t xml:space="preserve"> </w:t>
      </w:r>
      <w:r>
        <w:rPr>
          <w:sz w:val="20"/>
        </w:rPr>
        <w:t>dough</w:t>
      </w:r>
      <w:r>
        <w:rPr>
          <w:spacing w:val="-13"/>
          <w:sz w:val="20"/>
        </w:rPr>
        <w:t xml:space="preserve"> </w:t>
      </w:r>
      <w:r>
        <w:rPr>
          <w:spacing w:val="-2"/>
          <w:sz w:val="20"/>
        </w:rPr>
        <w:t>texture</w:t>
      </w:r>
    </w:p>
    <w:p w14:paraId="511CC23C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ind w:left="935" w:hanging="580"/>
        <w:rPr>
          <w:sz w:val="20"/>
        </w:rPr>
      </w:pPr>
      <w:proofErr w:type="gramStart"/>
      <w:r>
        <w:rPr>
          <w:spacing w:val="-2"/>
          <w:sz w:val="20"/>
        </w:rPr>
        <w:t>is</w:t>
      </w:r>
      <w:proofErr w:type="gramEnd"/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IAC,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according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to</w:t>
      </w:r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work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of</w:t>
      </w:r>
      <w:r>
        <w:rPr>
          <w:spacing w:val="-8"/>
          <w:sz w:val="20"/>
        </w:rPr>
        <w:t xml:space="preserve"> </w:t>
      </w:r>
      <w:proofErr w:type="spellStart"/>
      <w:r>
        <w:rPr>
          <w:spacing w:val="-2"/>
          <w:sz w:val="20"/>
        </w:rPr>
        <w:t>Akpingny</w:t>
      </w:r>
      <w:proofErr w:type="spellEnd"/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et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al.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(2017) and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Alexandra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et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al.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(2019).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This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variety</w:t>
      </w:r>
    </w:p>
    <w:p w14:paraId="57546258" w14:textId="6A652E56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spacing w:before="1"/>
        <w:ind w:left="935" w:hanging="580"/>
        <w:rPr>
          <w:sz w:val="20"/>
        </w:rPr>
      </w:pPr>
      <w:proofErr w:type="gramStart"/>
      <w:r>
        <w:rPr>
          <w:sz w:val="20"/>
        </w:rPr>
        <w:t>is</w:t>
      </w:r>
      <w:proofErr w:type="gramEnd"/>
      <w:r>
        <w:rPr>
          <w:spacing w:val="-6"/>
          <w:sz w:val="20"/>
        </w:rPr>
        <w:t xml:space="preserve"> </w:t>
      </w:r>
      <w:r>
        <w:rPr>
          <w:sz w:val="20"/>
        </w:rPr>
        <w:t>more</w:t>
      </w:r>
      <w:r>
        <w:rPr>
          <w:spacing w:val="-9"/>
          <w:sz w:val="20"/>
        </w:rPr>
        <w:t xml:space="preserve"> </w:t>
      </w:r>
      <w:r>
        <w:rPr>
          <w:sz w:val="20"/>
        </w:rPr>
        <w:t>commonly</w:t>
      </w:r>
      <w:r>
        <w:rPr>
          <w:spacing w:val="-6"/>
          <w:sz w:val="20"/>
        </w:rPr>
        <w:t xml:space="preserve"> </w:t>
      </w:r>
      <w:r>
        <w:rPr>
          <w:sz w:val="20"/>
        </w:rPr>
        <w:t>used</w:t>
      </w:r>
      <w:r>
        <w:rPr>
          <w:spacing w:val="-11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preparation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derived</w:t>
      </w:r>
      <w:r>
        <w:rPr>
          <w:spacing w:val="-8"/>
          <w:sz w:val="20"/>
        </w:rPr>
        <w:t xml:space="preserve"> </w:t>
      </w:r>
      <w:r>
        <w:rPr>
          <w:sz w:val="20"/>
        </w:rPr>
        <w:t>dishes</w:t>
      </w:r>
      <w:r>
        <w:rPr>
          <w:spacing w:val="-6"/>
          <w:sz w:val="20"/>
        </w:rPr>
        <w:t xml:space="preserve"> </w:t>
      </w:r>
      <w:r>
        <w:rPr>
          <w:sz w:val="20"/>
        </w:rPr>
        <w:t>such</w:t>
      </w:r>
      <w:r>
        <w:rPr>
          <w:spacing w:val="-6"/>
          <w:sz w:val="20"/>
        </w:rPr>
        <w:t xml:space="preserve"> </w:t>
      </w:r>
      <w:r>
        <w:rPr>
          <w:sz w:val="20"/>
        </w:rPr>
        <w:t>as</w:t>
      </w:r>
      <w:r>
        <w:rPr>
          <w:spacing w:val="-6"/>
          <w:sz w:val="20"/>
        </w:rPr>
        <w:t xml:space="preserve"> </w:t>
      </w:r>
      <w:proofErr w:type="spellStart"/>
      <w:r>
        <w:rPr>
          <w:sz w:val="20"/>
        </w:rPr>
        <w:t>Attiéké</w:t>
      </w:r>
      <w:proofErr w:type="spellEnd"/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proofErr w:type="spellStart"/>
      <w:r>
        <w:rPr>
          <w:spacing w:val="-2"/>
          <w:sz w:val="20"/>
        </w:rPr>
        <w:t>Placali</w:t>
      </w:r>
      <w:proofErr w:type="spellEnd"/>
      <w:r>
        <w:rPr>
          <w:spacing w:val="-2"/>
          <w:sz w:val="20"/>
        </w:rPr>
        <w:t>.</w:t>
      </w:r>
    </w:p>
    <w:p w14:paraId="5B4DAF0C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spacing w:line="228" w:lineRule="exact"/>
        <w:ind w:left="935" w:hanging="580"/>
        <w:rPr>
          <w:sz w:val="20"/>
        </w:rPr>
      </w:pPr>
      <w:r>
        <w:rPr>
          <w:sz w:val="20"/>
        </w:rPr>
        <w:t>Brown</w:t>
      </w:r>
      <w:r>
        <w:rPr>
          <w:spacing w:val="12"/>
          <w:sz w:val="20"/>
        </w:rPr>
        <w:t xml:space="preserve"> </w:t>
      </w:r>
      <w:proofErr w:type="spellStart"/>
      <w:r>
        <w:rPr>
          <w:sz w:val="20"/>
        </w:rPr>
        <w:t>Konkonde</w:t>
      </w:r>
      <w:proofErr w:type="spellEnd"/>
      <w:r>
        <w:rPr>
          <w:spacing w:val="12"/>
          <w:sz w:val="20"/>
        </w:rPr>
        <w:t xml:space="preserve"> </w:t>
      </w:r>
      <w:proofErr w:type="gramStart"/>
      <w:r>
        <w:rPr>
          <w:sz w:val="20"/>
        </w:rPr>
        <w:t>is</w:t>
      </w:r>
      <w:r>
        <w:rPr>
          <w:spacing w:val="15"/>
          <w:sz w:val="20"/>
        </w:rPr>
        <w:t xml:space="preserve"> </w:t>
      </w:r>
      <w:r>
        <w:rPr>
          <w:sz w:val="20"/>
        </w:rPr>
        <w:t>eaten</w:t>
      </w:r>
      <w:proofErr w:type="gramEnd"/>
      <w:r>
        <w:rPr>
          <w:spacing w:val="12"/>
          <w:sz w:val="20"/>
        </w:rPr>
        <w:t xml:space="preserve"> </w:t>
      </w:r>
      <w:r>
        <w:rPr>
          <w:sz w:val="20"/>
        </w:rPr>
        <w:t>with</w:t>
      </w:r>
      <w:r>
        <w:rPr>
          <w:spacing w:val="12"/>
          <w:sz w:val="20"/>
        </w:rPr>
        <w:t xml:space="preserve"> </w:t>
      </w:r>
      <w:r>
        <w:rPr>
          <w:sz w:val="20"/>
        </w:rPr>
        <w:t>a</w:t>
      </w:r>
      <w:r>
        <w:rPr>
          <w:spacing w:val="13"/>
          <w:sz w:val="20"/>
        </w:rPr>
        <w:t xml:space="preserve"> </w:t>
      </w:r>
      <w:r>
        <w:rPr>
          <w:sz w:val="20"/>
        </w:rPr>
        <w:t>protein-rich</w:t>
      </w:r>
      <w:r>
        <w:rPr>
          <w:spacing w:val="14"/>
          <w:sz w:val="20"/>
        </w:rPr>
        <w:t xml:space="preserve"> </w:t>
      </w:r>
      <w:r>
        <w:rPr>
          <w:sz w:val="20"/>
        </w:rPr>
        <w:t>sauce</w:t>
      </w:r>
      <w:r>
        <w:rPr>
          <w:spacing w:val="12"/>
          <w:sz w:val="20"/>
        </w:rPr>
        <w:t xml:space="preserve"> </w:t>
      </w:r>
      <w:r>
        <w:rPr>
          <w:sz w:val="20"/>
        </w:rPr>
        <w:t>for</w:t>
      </w:r>
      <w:r>
        <w:rPr>
          <w:spacing w:val="15"/>
          <w:sz w:val="20"/>
        </w:rPr>
        <w:t xml:space="preserve"> </w:t>
      </w:r>
      <w:r>
        <w:rPr>
          <w:sz w:val="20"/>
        </w:rPr>
        <w:t>nutritional</w:t>
      </w:r>
      <w:r>
        <w:rPr>
          <w:spacing w:val="12"/>
          <w:sz w:val="20"/>
        </w:rPr>
        <w:t xml:space="preserve"> </w:t>
      </w:r>
      <w:r>
        <w:rPr>
          <w:sz w:val="20"/>
        </w:rPr>
        <w:t>balance.</w:t>
      </w:r>
      <w:r>
        <w:rPr>
          <w:spacing w:val="17"/>
          <w:sz w:val="20"/>
        </w:rPr>
        <w:t xml:space="preserve"> </w:t>
      </w:r>
      <w:r>
        <w:rPr>
          <w:sz w:val="20"/>
        </w:rPr>
        <w:t>The</w:t>
      </w:r>
      <w:r>
        <w:rPr>
          <w:spacing w:val="12"/>
          <w:sz w:val="20"/>
        </w:rPr>
        <w:t xml:space="preserve"> </w:t>
      </w:r>
      <w:r>
        <w:rPr>
          <w:sz w:val="20"/>
        </w:rPr>
        <w:t>quality</w:t>
      </w:r>
      <w:r>
        <w:rPr>
          <w:spacing w:val="15"/>
          <w:sz w:val="20"/>
        </w:rPr>
        <w:t xml:space="preserve"> </w:t>
      </w:r>
      <w:r>
        <w:rPr>
          <w:spacing w:val="-5"/>
          <w:sz w:val="20"/>
        </w:rPr>
        <w:t>and</w:t>
      </w:r>
    </w:p>
    <w:p w14:paraId="4E413A79" w14:textId="6F2A17B9" w:rsidR="00986E3D" w:rsidRDefault="00691D6D">
      <w:pPr>
        <w:pStyle w:val="ListParagraph"/>
        <w:numPr>
          <w:ilvl w:val="0"/>
          <w:numId w:val="15"/>
        </w:numPr>
        <w:tabs>
          <w:tab w:val="left" w:pos="935"/>
        </w:tabs>
        <w:spacing w:line="228" w:lineRule="exact"/>
        <w:ind w:left="935" w:hanging="580"/>
        <w:rPr>
          <w:sz w:val="20"/>
        </w:rPr>
      </w:pPr>
      <w:proofErr w:type="gramStart"/>
      <w:r w:rsidRPr="00841A6A">
        <w:rPr>
          <w:sz w:val="20"/>
          <w:highlight w:val="yellow"/>
        </w:rPr>
        <w:t>sources</w:t>
      </w:r>
      <w:proofErr w:type="gramEnd"/>
      <w:r w:rsidRPr="00841A6A">
        <w:rPr>
          <w:spacing w:val="28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of</w:t>
      </w:r>
      <w:r>
        <w:rPr>
          <w:spacing w:val="29"/>
          <w:sz w:val="20"/>
        </w:rPr>
        <w:t xml:space="preserve"> </w:t>
      </w:r>
      <w:r>
        <w:rPr>
          <w:sz w:val="20"/>
        </w:rPr>
        <w:t>protein</w:t>
      </w:r>
      <w:r>
        <w:rPr>
          <w:spacing w:val="27"/>
          <w:sz w:val="20"/>
        </w:rPr>
        <w:t xml:space="preserve"> </w:t>
      </w:r>
      <w:r>
        <w:rPr>
          <w:sz w:val="20"/>
        </w:rPr>
        <w:t>depend</w:t>
      </w:r>
      <w:r>
        <w:rPr>
          <w:spacing w:val="27"/>
          <w:sz w:val="20"/>
        </w:rPr>
        <w:t xml:space="preserve"> </w:t>
      </w:r>
      <w:r>
        <w:rPr>
          <w:sz w:val="20"/>
        </w:rPr>
        <w:t>on</w:t>
      </w:r>
      <w:r>
        <w:rPr>
          <w:spacing w:val="26"/>
          <w:sz w:val="20"/>
        </w:rPr>
        <w:t xml:space="preserve"> </w:t>
      </w:r>
      <w:r>
        <w:rPr>
          <w:sz w:val="20"/>
        </w:rPr>
        <w:t>the</w:t>
      </w:r>
      <w:r>
        <w:rPr>
          <w:spacing w:val="22"/>
          <w:sz w:val="20"/>
        </w:rPr>
        <w:t xml:space="preserve"> </w:t>
      </w:r>
      <w:r>
        <w:rPr>
          <w:sz w:val="20"/>
        </w:rPr>
        <w:t>consumer's</w:t>
      </w:r>
      <w:r>
        <w:rPr>
          <w:spacing w:val="25"/>
          <w:sz w:val="20"/>
        </w:rPr>
        <w:t xml:space="preserve"> </w:t>
      </w:r>
      <w:r>
        <w:rPr>
          <w:sz w:val="20"/>
        </w:rPr>
        <w:t>social</w:t>
      </w:r>
      <w:r>
        <w:rPr>
          <w:spacing w:val="26"/>
          <w:sz w:val="20"/>
        </w:rPr>
        <w:t xml:space="preserve"> </w:t>
      </w:r>
      <w:r>
        <w:rPr>
          <w:sz w:val="20"/>
        </w:rPr>
        <w:t>status.</w:t>
      </w:r>
      <w:r>
        <w:rPr>
          <w:spacing w:val="27"/>
          <w:sz w:val="20"/>
        </w:rPr>
        <w:t xml:space="preserve"> </w:t>
      </w:r>
      <w:r>
        <w:rPr>
          <w:sz w:val="20"/>
        </w:rPr>
        <w:t>Very</w:t>
      </w:r>
      <w:r>
        <w:rPr>
          <w:spacing w:val="29"/>
          <w:sz w:val="20"/>
        </w:rPr>
        <w:t xml:space="preserve"> </w:t>
      </w:r>
      <w:r>
        <w:rPr>
          <w:sz w:val="20"/>
        </w:rPr>
        <w:t>often,</w:t>
      </w:r>
      <w:r>
        <w:rPr>
          <w:spacing w:val="24"/>
          <w:sz w:val="20"/>
        </w:rPr>
        <w:t xml:space="preserve"> </w:t>
      </w:r>
      <w:r>
        <w:rPr>
          <w:sz w:val="20"/>
        </w:rPr>
        <w:t>these</w:t>
      </w:r>
      <w:r>
        <w:rPr>
          <w:spacing w:val="29"/>
          <w:sz w:val="20"/>
        </w:rPr>
        <w:t xml:space="preserve"> </w:t>
      </w:r>
      <w:r>
        <w:rPr>
          <w:sz w:val="20"/>
        </w:rPr>
        <w:t>sources</w:t>
      </w:r>
      <w:r>
        <w:rPr>
          <w:spacing w:val="25"/>
          <w:sz w:val="20"/>
        </w:rPr>
        <w:t xml:space="preserve"> </w:t>
      </w:r>
      <w:r>
        <w:rPr>
          <w:spacing w:val="-5"/>
          <w:sz w:val="20"/>
        </w:rPr>
        <w:t>are</w:t>
      </w:r>
    </w:p>
    <w:p w14:paraId="376D0900" w14:textId="3CDD165C" w:rsidR="00986E3D" w:rsidRPr="00841A6A" w:rsidRDefault="00D03981">
      <w:pPr>
        <w:pStyle w:val="ListParagraph"/>
        <w:numPr>
          <w:ilvl w:val="0"/>
          <w:numId w:val="15"/>
        </w:numPr>
        <w:tabs>
          <w:tab w:val="left" w:pos="935"/>
        </w:tabs>
        <w:spacing w:before="1"/>
        <w:ind w:left="935" w:hanging="580"/>
        <w:rPr>
          <w:sz w:val="20"/>
          <w:highlight w:val="yellow"/>
        </w:rPr>
      </w:pPr>
      <w:proofErr w:type="gramStart"/>
      <w:r>
        <w:rPr>
          <w:spacing w:val="-2"/>
          <w:sz w:val="20"/>
        </w:rPr>
        <w:t>leaves</w:t>
      </w:r>
      <w:proofErr w:type="gramEnd"/>
      <w:r>
        <w:rPr>
          <w:spacing w:val="-2"/>
          <w:sz w:val="20"/>
        </w:rPr>
        <w:t>,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fish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scraps,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skin</w:t>
      </w:r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beef,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or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beef.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level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of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poverty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exacerbated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by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current</w:t>
      </w:r>
      <w:r>
        <w:rPr>
          <w:spacing w:val="-1"/>
          <w:sz w:val="20"/>
        </w:rPr>
        <w:t xml:space="preserve"> </w:t>
      </w:r>
      <w:r w:rsidR="00691D6D" w:rsidRPr="00841A6A">
        <w:rPr>
          <w:spacing w:val="-2"/>
          <w:sz w:val="20"/>
          <w:highlight w:val="yellow"/>
        </w:rPr>
        <w:t>crisis</w:t>
      </w:r>
    </w:p>
    <w:p w14:paraId="6CFF250E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ind w:left="935" w:hanging="580"/>
        <w:rPr>
          <w:sz w:val="20"/>
        </w:rPr>
      </w:pPr>
      <w:proofErr w:type="gramStart"/>
      <w:r>
        <w:rPr>
          <w:sz w:val="20"/>
        </w:rPr>
        <w:t>makes</w:t>
      </w:r>
      <w:proofErr w:type="gramEnd"/>
      <w:r>
        <w:rPr>
          <w:spacing w:val="14"/>
          <w:sz w:val="20"/>
        </w:rPr>
        <w:t xml:space="preserve"> </w:t>
      </w:r>
      <w:r>
        <w:rPr>
          <w:sz w:val="20"/>
        </w:rPr>
        <w:t>it</w:t>
      </w:r>
      <w:r>
        <w:rPr>
          <w:spacing w:val="13"/>
          <w:sz w:val="20"/>
        </w:rPr>
        <w:t xml:space="preserve"> </w:t>
      </w:r>
      <w:r>
        <w:rPr>
          <w:sz w:val="20"/>
        </w:rPr>
        <w:t>difficult</w:t>
      </w:r>
      <w:r>
        <w:rPr>
          <w:spacing w:val="15"/>
          <w:sz w:val="20"/>
        </w:rPr>
        <w:t xml:space="preserve"> </w:t>
      </w:r>
      <w:r>
        <w:rPr>
          <w:sz w:val="20"/>
        </w:rPr>
        <w:t>for</w:t>
      </w:r>
      <w:r>
        <w:rPr>
          <w:spacing w:val="11"/>
          <w:sz w:val="20"/>
        </w:rPr>
        <w:t xml:space="preserve"> </w:t>
      </w:r>
      <w:r>
        <w:rPr>
          <w:sz w:val="20"/>
        </w:rPr>
        <w:t>a</w:t>
      </w:r>
      <w:r>
        <w:rPr>
          <w:spacing w:val="15"/>
          <w:sz w:val="20"/>
        </w:rPr>
        <w:t xml:space="preserve"> </w:t>
      </w:r>
      <w:r>
        <w:rPr>
          <w:sz w:val="20"/>
        </w:rPr>
        <w:t>large</w:t>
      </w:r>
      <w:r>
        <w:rPr>
          <w:spacing w:val="16"/>
          <w:sz w:val="20"/>
        </w:rPr>
        <w:t xml:space="preserve"> </w:t>
      </w:r>
      <w:r>
        <w:rPr>
          <w:sz w:val="20"/>
        </w:rPr>
        <w:t>part</w:t>
      </w:r>
      <w:r>
        <w:rPr>
          <w:spacing w:val="15"/>
          <w:sz w:val="20"/>
        </w:rPr>
        <w:t xml:space="preserve"> </w:t>
      </w:r>
      <w:r>
        <w:rPr>
          <w:sz w:val="20"/>
        </w:rPr>
        <w:t>of</w:t>
      </w:r>
      <w:r>
        <w:rPr>
          <w:spacing w:val="12"/>
          <w:sz w:val="20"/>
        </w:rPr>
        <w:t xml:space="preserve"> </w:t>
      </w:r>
      <w:r>
        <w:rPr>
          <w:sz w:val="20"/>
        </w:rPr>
        <w:t>the</w:t>
      </w:r>
      <w:r>
        <w:rPr>
          <w:spacing w:val="15"/>
          <w:sz w:val="20"/>
        </w:rPr>
        <w:t xml:space="preserve"> </w:t>
      </w:r>
      <w:r>
        <w:rPr>
          <w:sz w:val="20"/>
        </w:rPr>
        <w:t>population</w:t>
      </w:r>
      <w:r>
        <w:rPr>
          <w:spacing w:val="14"/>
          <w:sz w:val="20"/>
        </w:rPr>
        <w:t xml:space="preserve"> </w:t>
      </w:r>
      <w:r>
        <w:rPr>
          <w:sz w:val="20"/>
        </w:rPr>
        <w:t>to</w:t>
      </w:r>
      <w:r>
        <w:rPr>
          <w:spacing w:val="10"/>
          <w:sz w:val="20"/>
        </w:rPr>
        <w:t xml:space="preserve"> </w:t>
      </w:r>
      <w:r>
        <w:rPr>
          <w:sz w:val="20"/>
        </w:rPr>
        <w:t>access</w:t>
      </w:r>
      <w:r>
        <w:rPr>
          <w:spacing w:val="17"/>
          <w:sz w:val="20"/>
        </w:rPr>
        <w:t xml:space="preserve"> </w:t>
      </w:r>
      <w:r>
        <w:rPr>
          <w:sz w:val="20"/>
        </w:rPr>
        <w:t>protein</w:t>
      </w:r>
      <w:r>
        <w:rPr>
          <w:spacing w:val="10"/>
          <w:sz w:val="20"/>
        </w:rPr>
        <w:t xml:space="preserve"> </w:t>
      </w:r>
      <w:r>
        <w:rPr>
          <w:sz w:val="20"/>
        </w:rPr>
        <w:t>sources.</w:t>
      </w:r>
      <w:r>
        <w:rPr>
          <w:spacing w:val="12"/>
          <w:sz w:val="20"/>
        </w:rPr>
        <w:t xml:space="preserve"> </w:t>
      </w:r>
      <w:r>
        <w:rPr>
          <w:sz w:val="20"/>
        </w:rPr>
        <w:t>It</w:t>
      </w:r>
      <w:r>
        <w:rPr>
          <w:spacing w:val="14"/>
          <w:sz w:val="20"/>
        </w:rPr>
        <w:t xml:space="preserve"> </w:t>
      </w:r>
      <w:r>
        <w:rPr>
          <w:sz w:val="20"/>
        </w:rPr>
        <w:t>is</w:t>
      </w:r>
      <w:r>
        <w:rPr>
          <w:spacing w:val="12"/>
          <w:sz w:val="20"/>
        </w:rPr>
        <w:t xml:space="preserve"> </w:t>
      </w:r>
      <w:r>
        <w:rPr>
          <w:spacing w:val="-2"/>
          <w:sz w:val="20"/>
        </w:rPr>
        <w:t>therefore</w:t>
      </w:r>
    </w:p>
    <w:p w14:paraId="133D850C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spacing w:before="1"/>
        <w:ind w:left="935" w:hanging="580"/>
        <w:rPr>
          <w:sz w:val="20"/>
        </w:rPr>
      </w:pPr>
      <w:r>
        <w:rPr>
          <w:spacing w:val="-2"/>
          <w:sz w:val="20"/>
        </w:rPr>
        <w:t>necessary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offer other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alternatives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based on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inexpensive,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readily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available,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protein-rich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local</w:t>
      </w:r>
    </w:p>
    <w:p w14:paraId="3A25D3AF" w14:textId="2DABBBCC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ind w:left="935" w:hanging="580"/>
        <w:rPr>
          <w:sz w:val="20"/>
        </w:rPr>
      </w:pPr>
      <w:proofErr w:type="gramStart"/>
      <w:r>
        <w:rPr>
          <w:sz w:val="20"/>
        </w:rPr>
        <w:t>products</w:t>
      </w:r>
      <w:proofErr w:type="gramEnd"/>
      <w:r w:rsidR="00691D6D">
        <w:rPr>
          <w:sz w:val="20"/>
        </w:rPr>
        <w:t>,</w:t>
      </w:r>
      <w:r>
        <w:rPr>
          <w:spacing w:val="-4"/>
          <w:sz w:val="20"/>
        </w:rPr>
        <w:t xml:space="preserve"> </w:t>
      </w:r>
      <w:r>
        <w:rPr>
          <w:sz w:val="20"/>
        </w:rPr>
        <w:t>such</w:t>
      </w:r>
      <w:r>
        <w:rPr>
          <w:spacing w:val="-5"/>
          <w:sz w:val="20"/>
        </w:rPr>
        <w:t xml:space="preserve"> </w:t>
      </w:r>
      <w:r>
        <w:rPr>
          <w:sz w:val="20"/>
        </w:rPr>
        <w:t>as</w:t>
      </w:r>
      <w:r>
        <w:rPr>
          <w:spacing w:val="-8"/>
          <w:sz w:val="20"/>
        </w:rPr>
        <w:t xml:space="preserve"> </w:t>
      </w:r>
      <w:r>
        <w:rPr>
          <w:sz w:val="20"/>
        </w:rPr>
        <w:t>soybeans</w:t>
      </w:r>
      <w:r>
        <w:rPr>
          <w:spacing w:val="-4"/>
          <w:sz w:val="20"/>
        </w:rPr>
        <w:t xml:space="preserve"> </w:t>
      </w:r>
      <w:r>
        <w:rPr>
          <w:sz w:val="20"/>
        </w:rPr>
        <w:t>or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beans.</w:t>
      </w:r>
    </w:p>
    <w:p w14:paraId="5836AE80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ind w:left="935" w:hanging="580"/>
        <w:rPr>
          <w:sz w:val="20"/>
        </w:rPr>
      </w:pPr>
      <w:r>
        <w:rPr>
          <w:sz w:val="20"/>
        </w:rPr>
        <w:t>Soybeans</w:t>
      </w:r>
      <w:r>
        <w:rPr>
          <w:spacing w:val="-2"/>
          <w:sz w:val="20"/>
        </w:rPr>
        <w:t xml:space="preserve"> </w:t>
      </w:r>
      <w:r>
        <w:rPr>
          <w:sz w:val="20"/>
        </w:rPr>
        <w:t>(</w:t>
      </w:r>
      <w:r>
        <w:rPr>
          <w:rFonts w:ascii="Arial"/>
          <w:i/>
          <w:sz w:val="20"/>
        </w:rPr>
        <w:t>Glycine</w:t>
      </w:r>
      <w:r>
        <w:rPr>
          <w:rFonts w:ascii="Arial"/>
          <w:i/>
          <w:spacing w:val="-5"/>
          <w:sz w:val="20"/>
        </w:rPr>
        <w:t xml:space="preserve"> </w:t>
      </w:r>
      <w:r>
        <w:rPr>
          <w:rFonts w:ascii="Arial"/>
          <w:i/>
          <w:sz w:val="20"/>
        </w:rPr>
        <w:t>max</w:t>
      </w:r>
      <w:r>
        <w:rPr>
          <w:rFonts w:ascii="Arial"/>
          <w:i/>
          <w:spacing w:val="-6"/>
          <w:sz w:val="20"/>
        </w:rPr>
        <w:t xml:space="preserve"> </w:t>
      </w:r>
      <w:r>
        <w:rPr>
          <w:sz w:val="20"/>
        </w:rPr>
        <w:t>L.)</w:t>
      </w:r>
      <w:r>
        <w:rPr>
          <w:spacing w:val="-3"/>
          <w:sz w:val="20"/>
        </w:rPr>
        <w:t xml:space="preserve"> </w:t>
      </w:r>
      <w:r>
        <w:rPr>
          <w:sz w:val="20"/>
        </w:rPr>
        <w:t>have long been</w:t>
      </w:r>
      <w:r>
        <w:rPr>
          <w:spacing w:val="-1"/>
          <w:sz w:val="20"/>
        </w:rPr>
        <w:t xml:space="preserve"> </w:t>
      </w:r>
      <w:r>
        <w:rPr>
          <w:sz w:val="20"/>
        </w:rPr>
        <w:t>used</w:t>
      </w:r>
      <w:r>
        <w:rPr>
          <w:spacing w:val="-4"/>
          <w:sz w:val="20"/>
        </w:rPr>
        <w:t xml:space="preserve"> </w:t>
      </w:r>
      <w:r>
        <w:rPr>
          <w:sz w:val="20"/>
        </w:rPr>
        <w:t>as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z w:val="20"/>
        </w:rPr>
        <w:t>food</w:t>
      </w:r>
      <w:r>
        <w:rPr>
          <w:spacing w:val="-3"/>
          <w:sz w:val="20"/>
        </w:rPr>
        <w:t xml:space="preserve"> </w:t>
      </w:r>
      <w:r>
        <w:rPr>
          <w:sz w:val="20"/>
        </w:rPr>
        <w:t>supplement</w:t>
      </w:r>
      <w:r>
        <w:rPr>
          <w:spacing w:val="2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enrich</w:t>
      </w:r>
      <w:r>
        <w:rPr>
          <w:spacing w:val="-1"/>
          <w:sz w:val="20"/>
        </w:rPr>
        <w:t xml:space="preserve"> </w:t>
      </w:r>
      <w:r>
        <w:rPr>
          <w:sz w:val="20"/>
        </w:rPr>
        <w:t>human</w:t>
      </w:r>
      <w:r>
        <w:rPr>
          <w:spacing w:val="1"/>
          <w:sz w:val="20"/>
        </w:rPr>
        <w:t xml:space="preserve"> </w:t>
      </w:r>
      <w:r>
        <w:rPr>
          <w:spacing w:val="-5"/>
          <w:sz w:val="20"/>
        </w:rPr>
        <w:t>and</w:t>
      </w:r>
    </w:p>
    <w:p w14:paraId="44D13ABE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spacing w:before="1"/>
        <w:ind w:left="935" w:hanging="580"/>
        <w:rPr>
          <w:sz w:val="20"/>
        </w:rPr>
      </w:pPr>
      <w:r>
        <w:rPr>
          <w:sz w:val="20"/>
        </w:rPr>
        <w:t>animal</w:t>
      </w:r>
      <w:r>
        <w:rPr>
          <w:spacing w:val="12"/>
          <w:sz w:val="20"/>
        </w:rPr>
        <w:t xml:space="preserve"> </w:t>
      </w:r>
      <w:r>
        <w:rPr>
          <w:sz w:val="20"/>
        </w:rPr>
        <w:t>food</w:t>
      </w:r>
      <w:r>
        <w:rPr>
          <w:spacing w:val="12"/>
          <w:sz w:val="20"/>
        </w:rPr>
        <w:t xml:space="preserve"> </w:t>
      </w:r>
      <w:r>
        <w:rPr>
          <w:sz w:val="20"/>
        </w:rPr>
        <w:t>formulations</w:t>
      </w:r>
      <w:r>
        <w:rPr>
          <w:spacing w:val="10"/>
          <w:sz w:val="20"/>
        </w:rPr>
        <w:t xml:space="preserve"> </w:t>
      </w:r>
      <w:r>
        <w:rPr>
          <w:sz w:val="20"/>
        </w:rPr>
        <w:t>(</w:t>
      </w:r>
      <w:proofErr w:type="spellStart"/>
      <w:r>
        <w:rPr>
          <w:sz w:val="20"/>
        </w:rPr>
        <w:t>Damndja</w:t>
      </w:r>
      <w:proofErr w:type="spellEnd"/>
      <w:r>
        <w:rPr>
          <w:spacing w:val="7"/>
          <w:sz w:val="20"/>
        </w:rPr>
        <w:t xml:space="preserve"> </w:t>
      </w:r>
      <w:r>
        <w:rPr>
          <w:sz w:val="20"/>
        </w:rPr>
        <w:t>et</w:t>
      </w:r>
      <w:r>
        <w:rPr>
          <w:spacing w:val="11"/>
          <w:sz w:val="20"/>
        </w:rPr>
        <w:t xml:space="preserve"> </w:t>
      </w:r>
      <w:r>
        <w:rPr>
          <w:sz w:val="20"/>
        </w:rPr>
        <w:t>al.</w:t>
      </w:r>
      <w:r>
        <w:rPr>
          <w:spacing w:val="15"/>
          <w:sz w:val="20"/>
        </w:rPr>
        <w:t xml:space="preserve"> </w:t>
      </w:r>
      <w:r>
        <w:rPr>
          <w:sz w:val="20"/>
        </w:rPr>
        <w:t>2023;</w:t>
      </w:r>
      <w:r>
        <w:rPr>
          <w:spacing w:val="10"/>
          <w:sz w:val="20"/>
        </w:rPr>
        <w:t xml:space="preserve"> </w:t>
      </w:r>
      <w:proofErr w:type="spellStart"/>
      <w:r>
        <w:rPr>
          <w:sz w:val="20"/>
        </w:rPr>
        <w:t>Olugbuyi</w:t>
      </w:r>
      <w:proofErr w:type="spellEnd"/>
      <w:r>
        <w:rPr>
          <w:spacing w:val="15"/>
          <w:sz w:val="20"/>
        </w:rPr>
        <w:t xml:space="preserve"> </w:t>
      </w:r>
      <w:r>
        <w:rPr>
          <w:sz w:val="20"/>
        </w:rPr>
        <w:t>et</w:t>
      </w:r>
      <w:r>
        <w:rPr>
          <w:spacing w:val="15"/>
          <w:sz w:val="20"/>
        </w:rPr>
        <w:t xml:space="preserve"> </w:t>
      </w:r>
      <w:r>
        <w:rPr>
          <w:sz w:val="20"/>
        </w:rPr>
        <w:t>al.</w:t>
      </w:r>
      <w:r>
        <w:rPr>
          <w:spacing w:val="11"/>
          <w:sz w:val="20"/>
        </w:rPr>
        <w:t xml:space="preserve"> </w:t>
      </w:r>
      <w:r>
        <w:rPr>
          <w:sz w:val="20"/>
        </w:rPr>
        <w:t>2023;</w:t>
      </w:r>
      <w:r>
        <w:rPr>
          <w:spacing w:val="11"/>
          <w:sz w:val="20"/>
        </w:rPr>
        <w:t xml:space="preserve"> </w:t>
      </w:r>
      <w:proofErr w:type="spellStart"/>
      <w:r>
        <w:rPr>
          <w:sz w:val="20"/>
        </w:rPr>
        <w:t>Akinyede</w:t>
      </w:r>
      <w:proofErr w:type="spellEnd"/>
      <w:r>
        <w:rPr>
          <w:spacing w:val="14"/>
          <w:sz w:val="20"/>
        </w:rPr>
        <w:t xml:space="preserve"> </w:t>
      </w:r>
      <w:r>
        <w:rPr>
          <w:sz w:val="20"/>
        </w:rPr>
        <w:t>et</w:t>
      </w:r>
      <w:r>
        <w:rPr>
          <w:spacing w:val="11"/>
          <w:sz w:val="20"/>
        </w:rPr>
        <w:t xml:space="preserve"> </w:t>
      </w:r>
      <w:r>
        <w:rPr>
          <w:sz w:val="20"/>
        </w:rPr>
        <w:t>al.</w:t>
      </w:r>
      <w:r>
        <w:rPr>
          <w:spacing w:val="12"/>
          <w:sz w:val="20"/>
        </w:rPr>
        <w:t xml:space="preserve"> </w:t>
      </w:r>
      <w:r>
        <w:rPr>
          <w:spacing w:val="-2"/>
          <w:sz w:val="20"/>
        </w:rPr>
        <w:t>2023;</w:t>
      </w:r>
    </w:p>
    <w:p w14:paraId="29C7677D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ind w:left="935" w:hanging="580"/>
        <w:rPr>
          <w:sz w:val="20"/>
        </w:rPr>
      </w:pPr>
      <w:proofErr w:type="spellStart"/>
      <w:r w:rsidRPr="00744549">
        <w:rPr>
          <w:sz w:val="20"/>
          <w:lang w:val="es-US"/>
        </w:rPr>
        <w:t>Verma</w:t>
      </w:r>
      <w:proofErr w:type="spellEnd"/>
      <w:r w:rsidRPr="00744549">
        <w:rPr>
          <w:spacing w:val="-5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et</w:t>
      </w:r>
      <w:r w:rsidRPr="00744549">
        <w:rPr>
          <w:spacing w:val="-8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al.</w:t>
      </w:r>
      <w:r w:rsidRPr="00744549">
        <w:rPr>
          <w:spacing w:val="-2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2024;</w:t>
      </w:r>
      <w:r w:rsidRPr="00744549">
        <w:rPr>
          <w:spacing w:val="-3"/>
          <w:sz w:val="20"/>
          <w:lang w:val="es-US"/>
        </w:rPr>
        <w:t xml:space="preserve"> </w:t>
      </w:r>
      <w:proofErr w:type="spellStart"/>
      <w:r w:rsidRPr="00744549">
        <w:rPr>
          <w:sz w:val="20"/>
          <w:lang w:val="es-US"/>
        </w:rPr>
        <w:t>Dongmo</w:t>
      </w:r>
      <w:proofErr w:type="spellEnd"/>
      <w:r w:rsidRPr="00744549">
        <w:rPr>
          <w:spacing w:val="-4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et</w:t>
      </w:r>
      <w:r w:rsidRPr="00744549">
        <w:rPr>
          <w:spacing w:val="-3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al.</w:t>
      </w:r>
      <w:r w:rsidRPr="00744549">
        <w:rPr>
          <w:spacing w:val="-9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2024).</w:t>
      </w:r>
      <w:r w:rsidRPr="00744549">
        <w:rPr>
          <w:spacing w:val="-5"/>
          <w:sz w:val="20"/>
          <w:lang w:val="es-US"/>
        </w:rPr>
        <w:t xml:space="preserve"> </w:t>
      </w:r>
      <w:r>
        <w:rPr>
          <w:sz w:val="20"/>
        </w:rPr>
        <w:t>It</w:t>
      </w:r>
      <w:r>
        <w:rPr>
          <w:spacing w:val="-6"/>
          <w:sz w:val="20"/>
        </w:rPr>
        <w:t xml:space="preserve"> </w:t>
      </w:r>
      <w:r>
        <w:rPr>
          <w:sz w:val="20"/>
        </w:rPr>
        <w:t>also</w:t>
      </w:r>
      <w:r>
        <w:rPr>
          <w:spacing w:val="-4"/>
          <w:sz w:val="20"/>
        </w:rPr>
        <w:t xml:space="preserve"> </w:t>
      </w:r>
      <w:r>
        <w:rPr>
          <w:sz w:val="20"/>
        </w:rPr>
        <w:t>has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13"/>
          <w:sz w:val="20"/>
        </w:rPr>
        <w:t xml:space="preserve"> </w:t>
      </w:r>
      <w:r>
        <w:rPr>
          <w:sz w:val="20"/>
        </w:rPr>
        <w:t>advantage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being</w:t>
      </w:r>
      <w:r>
        <w:rPr>
          <w:spacing w:val="-6"/>
          <w:sz w:val="20"/>
        </w:rPr>
        <w:t xml:space="preserve"> </w:t>
      </w:r>
      <w:r>
        <w:rPr>
          <w:sz w:val="20"/>
        </w:rPr>
        <w:t>widely</w:t>
      </w:r>
      <w:r>
        <w:rPr>
          <w:spacing w:val="-4"/>
          <w:sz w:val="20"/>
        </w:rPr>
        <w:t xml:space="preserve"> </w:t>
      </w:r>
      <w:r>
        <w:rPr>
          <w:sz w:val="20"/>
        </w:rPr>
        <w:t>grown</w:t>
      </w:r>
      <w:r>
        <w:rPr>
          <w:spacing w:val="-4"/>
          <w:sz w:val="20"/>
        </w:rPr>
        <w:t xml:space="preserve"> </w:t>
      </w:r>
      <w:r>
        <w:rPr>
          <w:spacing w:val="-5"/>
          <w:sz w:val="20"/>
        </w:rPr>
        <w:t>and</w:t>
      </w:r>
    </w:p>
    <w:p w14:paraId="61D9DF6E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spacing w:before="1"/>
        <w:ind w:left="935" w:hanging="580"/>
        <w:rPr>
          <w:sz w:val="20"/>
        </w:rPr>
      </w:pPr>
      <w:proofErr w:type="gramStart"/>
      <w:r>
        <w:rPr>
          <w:sz w:val="20"/>
        </w:rPr>
        <w:t>consumed</w:t>
      </w:r>
      <w:proofErr w:type="gramEnd"/>
      <w:r>
        <w:rPr>
          <w:spacing w:val="38"/>
          <w:sz w:val="20"/>
        </w:rPr>
        <w:t xml:space="preserve"> </w:t>
      </w:r>
      <w:r>
        <w:rPr>
          <w:sz w:val="20"/>
        </w:rPr>
        <w:t>by</w:t>
      </w:r>
      <w:r>
        <w:rPr>
          <w:spacing w:val="38"/>
          <w:sz w:val="20"/>
        </w:rPr>
        <w:t xml:space="preserve"> </w:t>
      </w:r>
      <w:r>
        <w:rPr>
          <w:sz w:val="20"/>
        </w:rPr>
        <w:t>rural</w:t>
      </w:r>
      <w:r>
        <w:rPr>
          <w:spacing w:val="38"/>
          <w:sz w:val="20"/>
        </w:rPr>
        <w:t xml:space="preserve"> </w:t>
      </w:r>
      <w:r>
        <w:rPr>
          <w:sz w:val="20"/>
        </w:rPr>
        <w:t>populations</w:t>
      </w:r>
      <w:r>
        <w:rPr>
          <w:spacing w:val="38"/>
          <w:sz w:val="20"/>
        </w:rPr>
        <w:t xml:space="preserve"> </w:t>
      </w:r>
      <w:r>
        <w:rPr>
          <w:sz w:val="20"/>
        </w:rPr>
        <w:t>(</w:t>
      </w:r>
      <w:proofErr w:type="spellStart"/>
      <w:r>
        <w:rPr>
          <w:sz w:val="20"/>
        </w:rPr>
        <w:t>Fasoyiro</w:t>
      </w:r>
      <w:proofErr w:type="spellEnd"/>
      <w:r>
        <w:rPr>
          <w:spacing w:val="38"/>
          <w:sz w:val="20"/>
        </w:rPr>
        <w:t xml:space="preserve"> </w:t>
      </w:r>
      <w:r>
        <w:rPr>
          <w:sz w:val="20"/>
        </w:rPr>
        <w:t>et</w:t>
      </w:r>
      <w:r>
        <w:rPr>
          <w:spacing w:val="41"/>
          <w:sz w:val="20"/>
        </w:rPr>
        <w:t xml:space="preserve"> </w:t>
      </w:r>
      <w:r>
        <w:rPr>
          <w:sz w:val="20"/>
        </w:rPr>
        <w:t>al.,</w:t>
      </w:r>
      <w:r>
        <w:rPr>
          <w:spacing w:val="40"/>
          <w:sz w:val="20"/>
        </w:rPr>
        <w:t xml:space="preserve"> </w:t>
      </w:r>
      <w:r>
        <w:rPr>
          <w:sz w:val="20"/>
        </w:rPr>
        <w:t>2012).</w:t>
      </w:r>
      <w:r>
        <w:rPr>
          <w:spacing w:val="41"/>
          <w:sz w:val="20"/>
        </w:rPr>
        <w:t xml:space="preserve"> </w:t>
      </w:r>
      <w:r>
        <w:rPr>
          <w:sz w:val="20"/>
        </w:rPr>
        <w:t>This</w:t>
      </w:r>
      <w:r>
        <w:rPr>
          <w:spacing w:val="38"/>
          <w:sz w:val="20"/>
        </w:rPr>
        <w:t xml:space="preserve"> </w:t>
      </w:r>
      <w:r>
        <w:rPr>
          <w:sz w:val="20"/>
        </w:rPr>
        <w:t>legume</w:t>
      </w:r>
      <w:r>
        <w:rPr>
          <w:spacing w:val="39"/>
          <w:sz w:val="20"/>
        </w:rPr>
        <w:t xml:space="preserve"> </w:t>
      </w:r>
      <w:r>
        <w:rPr>
          <w:sz w:val="20"/>
        </w:rPr>
        <w:t>is</w:t>
      </w:r>
      <w:r>
        <w:rPr>
          <w:spacing w:val="38"/>
          <w:sz w:val="20"/>
        </w:rPr>
        <w:t xml:space="preserve"> </w:t>
      </w:r>
      <w:r>
        <w:rPr>
          <w:sz w:val="20"/>
        </w:rPr>
        <w:t>a</w:t>
      </w:r>
      <w:r>
        <w:rPr>
          <w:spacing w:val="37"/>
          <w:sz w:val="20"/>
        </w:rPr>
        <w:t xml:space="preserve"> </w:t>
      </w:r>
      <w:r>
        <w:rPr>
          <w:sz w:val="20"/>
        </w:rPr>
        <w:t>food</w:t>
      </w:r>
      <w:r>
        <w:rPr>
          <w:spacing w:val="37"/>
          <w:sz w:val="20"/>
        </w:rPr>
        <w:t xml:space="preserve"> </w:t>
      </w:r>
      <w:r>
        <w:rPr>
          <w:sz w:val="20"/>
        </w:rPr>
        <w:t>with</w:t>
      </w:r>
      <w:r>
        <w:rPr>
          <w:spacing w:val="37"/>
          <w:sz w:val="20"/>
        </w:rPr>
        <w:t xml:space="preserve"> </w:t>
      </w:r>
      <w:r>
        <w:rPr>
          <w:spacing w:val="-4"/>
          <w:sz w:val="20"/>
        </w:rPr>
        <w:t>high</w:t>
      </w:r>
    </w:p>
    <w:p w14:paraId="7E5D6190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ind w:left="935" w:hanging="580"/>
        <w:rPr>
          <w:sz w:val="20"/>
        </w:rPr>
      </w:pPr>
      <w:r>
        <w:rPr>
          <w:sz w:val="20"/>
        </w:rPr>
        <w:t>nutritional</w:t>
      </w:r>
      <w:r>
        <w:rPr>
          <w:spacing w:val="40"/>
          <w:sz w:val="20"/>
        </w:rPr>
        <w:t xml:space="preserve"> </w:t>
      </w:r>
      <w:r>
        <w:rPr>
          <w:sz w:val="20"/>
        </w:rPr>
        <w:t>and</w:t>
      </w:r>
      <w:r>
        <w:rPr>
          <w:spacing w:val="40"/>
          <w:sz w:val="20"/>
        </w:rPr>
        <w:t xml:space="preserve"> </w:t>
      </w:r>
      <w:r>
        <w:rPr>
          <w:sz w:val="20"/>
        </w:rPr>
        <w:t>medicinal</w:t>
      </w:r>
      <w:r>
        <w:rPr>
          <w:spacing w:val="40"/>
          <w:sz w:val="20"/>
        </w:rPr>
        <w:t xml:space="preserve"> </w:t>
      </w:r>
      <w:r>
        <w:rPr>
          <w:sz w:val="20"/>
        </w:rPr>
        <w:t>potential,</w:t>
      </w:r>
      <w:r>
        <w:rPr>
          <w:spacing w:val="44"/>
          <w:sz w:val="20"/>
        </w:rPr>
        <w:t xml:space="preserve"> </w:t>
      </w:r>
      <w:r>
        <w:rPr>
          <w:sz w:val="20"/>
        </w:rPr>
        <w:t>given</w:t>
      </w:r>
      <w:r>
        <w:rPr>
          <w:spacing w:val="42"/>
          <w:sz w:val="20"/>
        </w:rPr>
        <w:t xml:space="preserve"> </w:t>
      </w:r>
      <w:r>
        <w:rPr>
          <w:sz w:val="20"/>
        </w:rPr>
        <w:t>its</w:t>
      </w:r>
      <w:r>
        <w:rPr>
          <w:spacing w:val="38"/>
          <w:sz w:val="20"/>
        </w:rPr>
        <w:t xml:space="preserve"> </w:t>
      </w:r>
      <w:r>
        <w:rPr>
          <w:sz w:val="20"/>
        </w:rPr>
        <w:t>high</w:t>
      </w:r>
      <w:r>
        <w:rPr>
          <w:spacing w:val="40"/>
          <w:sz w:val="20"/>
        </w:rPr>
        <w:t xml:space="preserve"> </w:t>
      </w:r>
      <w:r>
        <w:rPr>
          <w:sz w:val="20"/>
        </w:rPr>
        <w:t>protein</w:t>
      </w:r>
      <w:r>
        <w:rPr>
          <w:spacing w:val="40"/>
          <w:sz w:val="20"/>
        </w:rPr>
        <w:t xml:space="preserve"> </w:t>
      </w:r>
      <w:r>
        <w:rPr>
          <w:sz w:val="20"/>
        </w:rPr>
        <w:t>content</w:t>
      </w:r>
      <w:r>
        <w:rPr>
          <w:spacing w:val="39"/>
          <w:sz w:val="20"/>
        </w:rPr>
        <w:t xml:space="preserve"> </w:t>
      </w:r>
      <w:r>
        <w:rPr>
          <w:sz w:val="20"/>
        </w:rPr>
        <w:t>(40</w:t>
      </w:r>
      <w:r>
        <w:rPr>
          <w:spacing w:val="38"/>
          <w:sz w:val="20"/>
        </w:rPr>
        <w:t xml:space="preserve"> </w:t>
      </w:r>
      <w:r>
        <w:rPr>
          <w:sz w:val="20"/>
        </w:rPr>
        <w:t>to</w:t>
      </w:r>
      <w:r>
        <w:rPr>
          <w:spacing w:val="40"/>
          <w:sz w:val="20"/>
        </w:rPr>
        <w:t xml:space="preserve"> </w:t>
      </w:r>
      <w:r>
        <w:rPr>
          <w:sz w:val="20"/>
        </w:rPr>
        <w:t>45%)</w:t>
      </w:r>
      <w:r>
        <w:rPr>
          <w:spacing w:val="37"/>
          <w:sz w:val="20"/>
        </w:rPr>
        <w:t xml:space="preserve"> </w:t>
      </w:r>
      <w:r>
        <w:rPr>
          <w:sz w:val="20"/>
        </w:rPr>
        <w:t>and</w:t>
      </w:r>
      <w:r>
        <w:rPr>
          <w:spacing w:val="41"/>
          <w:sz w:val="20"/>
        </w:rPr>
        <w:t xml:space="preserve"> </w:t>
      </w:r>
      <w:r>
        <w:rPr>
          <w:spacing w:val="-4"/>
          <w:sz w:val="20"/>
        </w:rPr>
        <w:t>good</w:t>
      </w:r>
    </w:p>
    <w:p w14:paraId="5F74D303" w14:textId="3731AB1A" w:rsidR="00986E3D" w:rsidRPr="00841A6A" w:rsidRDefault="00D03981">
      <w:pPr>
        <w:pStyle w:val="ListParagraph"/>
        <w:numPr>
          <w:ilvl w:val="0"/>
          <w:numId w:val="15"/>
        </w:numPr>
        <w:tabs>
          <w:tab w:val="left" w:pos="935"/>
        </w:tabs>
        <w:spacing w:line="228" w:lineRule="exact"/>
        <w:ind w:left="935" w:hanging="580"/>
        <w:rPr>
          <w:sz w:val="20"/>
          <w:highlight w:val="yellow"/>
        </w:rPr>
      </w:pPr>
      <w:proofErr w:type="gramStart"/>
      <w:r>
        <w:rPr>
          <w:sz w:val="20"/>
        </w:rPr>
        <w:t>essential</w:t>
      </w:r>
      <w:proofErr w:type="gramEnd"/>
      <w:r>
        <w:rPr>
          <w:spacing w:val="-7"/>
          <w:sz w:val="20"/>
        </w:rPr>
        <w:t xml:space="preserve"> </w:t>
      </w:r>
      <w:r>
        <w:rPr>
          <w:sz w:val="20"/>
        </w:rPr>
        <w:t>amino</w:t>
      </w:r>
      <w:r>
        <w:rPr>
          <w:spacing w:val="-7"/>
          <w:sz w:val="20"/>
        </w:rPr>
        <w:t xml:space="preserve"> </w:t>
      </w:r>
      <w:r>
        <w:rPr>
          <w:sz w:val="20"/>
        </w:rPr>
        <w:t>acid</w:t>
      </w:r>
      <w:r>
        <w:rPr>
          <w:spacing w:val="-8"/>
          <w:sz w:val="20"/>
        </w:rPr>
        <w:t xml:space="preserve"> </w:t>
      </w:r>
      <w:r>
        <w:rPr>
          <w:sz w:val="20"/>
        </w:rPr>
        <w:t>profile</w:t>
      </w:r>
      <w:r>
        <w:rPr>
          <w:spacing w:val="-4"/>
          <w:sz w:val="20"/>
        </w:rPr>
        <w:t xml:space="preserve"> </w:t>
      </w:r>
      <w:r>
        <w:rPr>
          <w:sz w:val="20"/>
        </w:rPr>
        <w:t>(Zhang</w:t>
      </w:r>
      <w:r>
        <w:rPr>
          <w:spacing w:val="-5"/>
          <w:sz w:val="20"/>
        </w:rPr>
        <w:t xml:space="preserve"> </w:t>
      </w:r>
      <w:r>
        <w:rPr>
          <w:sz w:val="20"/>
        </w:rPr>
        <w:t>et</w:t>
      </w:r>
      <w:r>
        <w:rPr>
          <w:spacing w:val="-5"/>
          <w:sz w:val="20"/>
        </w:rPr>
        <w:t xml:space="preserve"> </w:t>
      </w:r>
      <w:r>
        <w:rPr>
          <w:sz w:val="20"/>
        </w:rPr>
        <w:t>al.</w:t>
      </w:r>
      <w:r>
        <w:rPr>
          <w:spacing w:val="-4"/>
          <w:sz w:val="20"/>
        </w:rPr>
        <w:t xml:space="preserve"> </w:t>
      </w:r>
      <w:r>
        <w:rPr>
          <w:sz w:val="20"/>
        </w:rPr>
        <w:t>2022;</w:t>
      </w:r>
      <w:r>
        <w:rPr>
          <w:spacing w:val="-9"/>
          <w:sz w:val="20"/>
        </w:rPr>
        <w:t xml:space="preserve"> </w:t>
      </w:r>
      <w:r>
        <w:rPr>
          <w:sz w:val="20"/>
        </w:rPr>
        <w:t>Li</w:t>
      </w:r>
      <w:r>
        <w:rPr>
          <w:spacing w:val="-5"/>
          <w:sz w:val="20"/>
        </w:rPr>
        <w:t xml:space="preserve"> </w:t>
      </w:r>
      <w:r>
        <w:rPr>
          <w:sz w:val="20"/>
        </w:rPr>
        <w:t>et</w:t>
      </w:r>
      <w:r>
        <w:rPr>
          <w:spacing w:val="-5"/>
          <w:sz w:val="20"/>
        </w:rPr>
        <w:t xml:space="preserve"> </w:t>
      </w:r>
      <w:r>
        <w:rPr>
          <w:sz w:val="20"/>
        </w:rPr>
        <w:t>al.</w:t>
      </w:r>
      <w:r>
        <w:rPr>
          <w:spacing w:val="-12"/>
          <w:sz w:val="20"/>
        </w:rPr>
        <w:t xml:space="preserve"> </w:t>
      </w:r>
      <w:r>
        <w:rPr>
          <w:sz w:val="20"/>
        </w:rPr>
        <w:t>2022;</w:t>
      </w:r>
      <w:r>
        <w:rPr>
          <w:spacing w:val="-1"/>
          <w:sz w:val="20"/>
        </w:rPr>
        <w:t xml:space="preserve"> </w:t>
      </w:r>
      <w:proofErr w:type="spellStart"/>
      <w:r>
        <w:rPr>
          <w:sz w:val="20"/>
        </w:rPr>
        <w:t>Alleza</w:t>
      </w:r>
      <w:proofErr w:type="spellEnd"/>
      <w:r>
        <w:rPr>
          <w:spacing w:val="-8"/>
          <w:sz w:val="20"/>
        </w:rPr>
        <w:t xml:space="preserve"> </w:t>
      </w:r>
      <w:r>
        <w:rPr>
          <w:sz w:val="20"/>
        </w:rPr>
        <w:t>et</w:t>
      </w:r>
      <w:r>
        <w:rPr>
          <w:spacing w:val="-2"/>
          <w:sz w:val="20"/>
        </w:rPr>
        <w:t xml:space="preserve"> </w:t>
      </w:r>
      <w:r>
        <w:rPr>
          <w:sz w:val="20"/>
        </w:rPr>
        <w:t>al.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2025).</w:t>
      </w:r>
      <w:r w:rsidR="004D7B49">
        <w:rPr>
          <w:spacing w:val="-2"/>
          <w:sz w:val="20"/>
        </w:rPr>
        <w:t xml:space="preserve"> </w:t>
      </w:r>
      <w:r w:rsidR="004D7B49" w:rsidRPr="00841A6A">
        <w:rPr>
          <w:spacing w:val="-2"/>
          <w:sz w:val="20"/>
          <w:highlight w:val="yellow"/>
        </w:rPr>
        <w:t xml:space="preserve">Soy contains all essential amino </w:t>
      </w:r>
      <w:r w:rsidR="004D7B49">
        <w:rPr>
          <w:spacing w:val="-2"/>
          <w:sz w:val="20"/>
          <w:highlight w:val="yellow"/>
        </w:rPr>
        <w:t>acids</w:t>
      </w:r>
      <w:r w:rsidR="004D7B49" w:rsidRPr="00841A6A">
        <w:rPr>
          <w:spacing w:val="-2"/>
          <w:sz w:val="20"/>
          <w:highlight w:val="yellow"/>
        </w:rPr>
        <w:t xml:space="preserve"> apart from methionine and tryptophan.  These amino acids closely match those required for humans (</w:t>
      </w:r>
      <w:proofErr w:type="spellStart"/>
      <w:r w:rsidR="000661A2" w:rsidRPr="005F1C4C">
        <w:rPr>
          <w:sz w:val="20"/>
          <w:highlight w:val="yellow"/>
        </w:rPr>
        <w:t>Behailu</w:t>
      </w:r>
      <w:proofErr w:type="spellEnd"/>
      <w:r w:rsidR="000661A2" w:rsidRPr="005F1C4C">
        <w:rPr>
          <w:sz w:val="20"/>
          <w:highlight w:val="yellow"/>
        </w:rPr>
        <w:t xml:space="preserve"> &amp; </w:t>
      </w:r>
      <w:proofErr w:type="spellStart"/>
      <w:r w:rsidR="000661A2" w:rsidRPr="005F1C4C">
        <w:rPr>
          <w:sz w:val="20"/>
          <w:highlight w:val="yellow"/>
        </w:rPr>
        <w:t>Abebe</w:t>
      </w:r>
      <w:proofErr w:type="spellEnd"/>
      <w:r w:rsidR="000661A2" w:rsidRPr="005F1C4C">
        <w:rPr>
          <w:sz w:val="20"/>
          <w:highlight w:val="yellow"/>
        </w:rPr>
        <w:t xml:space="preserve">, </w:t>
      </w:r>
      <w:r w:rsidR="000661A2" w:rsidRPr="00841A6A">
        <w:rPr>
          <w:sz w:val="20"/>
          <w:highlight w:val="yellow"/>
        </w:rPr>
        <w:t>2020</w:t>
      </w:r>
      <w:r w:rsidR="004D7B49" w:rsidRPr="00841A6A">
        <w:rPr>
          <w:spacing w:val="-2"/>
          <w:sz w:val="20"/>
          <w:highlight w:val="yellow"/>
        </w:rPr>
        <w:t xml:space="preserve">). </w:t>
      </w:r>
    </w:p>
    <w:p w14:paraId="1FD0041E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spacing w:line="228" w:lineRule="exact"/>
        <w:ind w:left="935" w:hanging="580"/>
        <w:rPr>
          <w:sz w:val="20"/>
        </w:rPr>
      </w:pPr>
      <w:r>
        <w:rPr>
          <w:sz w:val="20"/>
        </w:rPr>
        <w:t>Furthermore,</w:t>
      </w:r>
      <w:r>
        <w:rPr>
          <w:spacing w:val="5"/>
          <w:sz w:val="20"/>
        </w:rPr>
        <w:t xml:space="preserve"> </w:t>
      </w:r>
      <w:r>
        <w:rPr>
          <w:sz w:val="20"/>
        </w:rPr>
        <w:t>similar</w:t>
      </w:r>
      <w:r>
        <w:rPr>
          <w:spacing w:val="5"/>
          <w:sz w:val="20"/>
        </w:rPr>
        <w:t xml:space="preserve"> </w:t>
      </w:r>
      <w:r>
        <w:rPr>
          <w:sz w:val="20"/>
        </w:rPr>
        <w:t>studies</w:t>
      </w:r>
      <w:r>
        <w:rPr>
          <w:spacing w:val="5"/>
          <w:sz w:val="20"/>
        </w:rPr>
        <w:t xml:space="preserve"> </w:t>
      </w:r>
      <w:r>
        <w:rPr>
          <w:sz w:val="20"/>
        </w:rPr>
        <w:t>(Zhang</w:t>
      </w:r>
      <w:r>
        <w:rPr>
          <w:spacing w:val="4"/>
          <w:sz w:val="20"/>
        </w:rPr>
        <w:t xml:space="preserve"> </w:t>
      </w:r>
      <w:r>
        <w:rPr>
          <w:sz w:val="20"/>
        </w:rPr>
        <w:t>et</w:t>
      </w:r>
      <w:r>
        <w:rPr>
          <w:spacing w:val="6"/>
          <w:sz w:val="20"/>
        </w:rPr>
        <w:t xml:space="preserve"> </w:t>
      </w:r>
      <w:r>
        <w:rPr>
          <w:sz w:val="20"/>
        </w:rPr>
        <w:t>al.</w:t>
      </w:r>
      <w:r>
        <w:rPr>
          <w:spacing w:val="7"/>
          <w:sz w:val="20"/>
        </w:rPr>
        <w:t xml:space="preserve"> </w:t>
      </w:r>
      <w:r>
        <w:rPr>
          <w:sz w:val="20"/>
        </w:rPr>
        <w:t>2022;</w:t>
      </w:r>
      <w:r>
        <w:rPr>
          <w:spacing w:val="7"/>
          <w:sz w:val="20"/>
        </w:rPr>
        <w:t xml:space="preserve"> </w:t>
      </w:r>
      <w:proofErr w:type="spellStart"/>
      <w:r>
        <w:rPr>
          <w:sz w:val="20"/>
        </w:rPr>
        <w:t>Akinyede</w:t>
      </w:r>
      <w:proofErr w:type="spellEnd"/>
      <w:r>
        <w:rPr>
          <w:spacing w:val="4"/>
          <w:sz w:val="20"/>
        </w:rPr>
        <w:t xml:space="preserve"> </w:t>
      </w:r>
      <w:r>
        <w:rPr>
          <w:sz w:val="20"/>
        </w:rPr>
        <w:t>et</w:t>
      </w:r>
      <w:r>
        <w:rPr>
          <w:spacing w:val="7"/>
          <w:sz w:val="20"/>
        </w:rPr>
        <w:t xml:space="preserve"> </w:t>
      </w:r>
      <w:r>
        <w:rPr>
          <w:sz w:val="20"/>
        </w:rPr>
        <w:t>al.</w:t>
      </w:r>
      <w:r>
        <w:rPr>
          <w:spacing w:val="7"/>
          <w:sz w:val="20"/>
        </w:rPr>
        <w:t xml:space="preserve"> </w:t>
      </w:r>
      <w:r>
        <w:rPr>
          <w:sz w:val="20"/>
        </w:rPr>
        <w:t>2023;</w:t>
      </w:r>
      <w:r>
        <w:rPr>
          <w:spacing w:val="6"/>
          <w:sz w:val="20"/>
        </w:rPr>
        <w:t xml:space="preserve"> </w:t>
      </w:r>
      <w:proofErr w:type="spellStart"/>
      <w:r>
        <w:rPr>
          <w:sz w:val="20"/>
        </w:rPr>
        <w:t>Damndja</w:t>
      </w:r>
      <w:proofErr w:type="spellEnd"/>
      <w:r>
        <w:rPr>
          <w:spacing w:val="4"/>
          <w:sz w:val="20"/>
        </w:rPr>
        <w:t xml:space="preserve"> </w:t>
      </w:r>
      <w:r>
        <w:rPr>
          <w:sz w:val="20"/>
        </w:rPr>
        <w:t>et</w:t>
      </w:r>
      <w:r>
        <w:rPr>
          <w:spacing w:val="7"/>
          <w:sz w:val="20"/>
        </w:rPr>
        <w:t xml:space="preserve"> </w:t>
      </w:r>
      <w:r>
        <w:rPr>
          <w:sz w:val="20"/>
        </w:rPr>
        <w:t>al.</w:t>
      </w:r>
      <w:r>
        <w:rPr>
          <w:spacing w:val="7"/>
          <w:sz w:val="20"/>
        </w:rPr>
        <w:t xml:space="preserve"> </w:t>
      </w:r>
      <w:r>
        <w:rPr>
          <w:spacing w:val="-2"/>
          <w:sz w:val="20"/>
        </w:rPr>
        <w:t>2023)</w:t>
      </w:r>
    </w:p>
    <w:p w14:paraId="0A3AA734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spacing w:before="1"/>
        <w:ind w:left="935" w:hanging="580"/>
        <w:rPr>
          <w:sz w:val="20"/>
        </w:rPr>
      </w:pPr>
      <w:r>
        <w:rPr>
          <w:sz w:val="20"/>
        </w:rPr>
        <w:t>have</w:t>
      </w:r>
      <w:r>
        <w:rPr>
          <w:spacing w:val="-7"/>
          <w:sz w:val="20"/>
        </w:rPr>
        <w:t xml:space="preserve"> </w:t>
      </w:r>
      <w:r>
        <w:rPr>
          <w:sz w:val="20"/>
        </w:rPr>
        <w:t>shown</w:t>
      </w:r>
      <w:r>
        <w:rPr>
          <w:spacing w:val="-9"/>
          <w:sz w:val="20"/>
        </w:rPr>
        <w:t xml:space="preserve"> </w:t>
      </w:r>
      <w:r>
        <w:rPr>
          <w:sz w:val="20"/>
        </w:rPr>
        <w:t>that</w:t>
      </w:r>
      <w:r>
        <w:rPr>
          <w:spacing w:val="-4"/>
          <w:sz w:val="20"/>
        </w:rPr>
        <w:t xml:space="preserve"> </w:t>
      </w:r>
      <w:r>
        <w:rPr>
          <w:sz w:val="20"/>
        </w:rPr>
        <w:t>adding</w:t>
      </w:r>
      <w:r>
        <w:rPr>
          <w:spacing w:val="-9"/>
          <w:sz w:val="20"/>
        </w:rPr>
        <w:t xml:space="preserve"> </w:t>
      </w:r>
      <w:r>
        <w:rPr>
          <w:sz w:val="20"/>
        </w:rPr>
        <w:t>soy</w:t>
      </w:r>
      <w:r>
        <w:rPr>
          <w:spacing w:val="-7"/>
          <w:sz w:val="20"/>
        </w:rPr>
        <w:t xml:space="preserve"> </w:t>
      </w:r>
      <w:r>
        <w:rPr>
          <w:sz w:val="20"/>
        </w:rPr>
        <w:t>flour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7"/>
          <w:sz w:val="20"/>
        </w:rPr>
        <w:t xml:space="preserve"> </w:t>
      </w:r>
      <w:r>
        <w:rPr>
          <w:sz w:val="20"/>
        </w:rPr>
        <w:t>plantain</w:t>
      </w:r>
      <w:r>
        <w:rPr>
          <w:spacing w:val="-6"/>
          <w:sz w:val="20"/>
        </w:rPr>
        <w:t xml:space="preserve"> </w:t>
      </w:r>
      <w:r>
        <w:rPr>
          <w:sz w:val="20"/>
        </w:rPr>
        <w:t>flour</w:t>
      </w:r>
      <w:r>
        <w:rPr>
          <w:spacing w:val="-7"/>
          <w:sz w:val="20"/>
        </w:rPr>
        <w:t xml:space="preserve"> </w:t>
      </w:r>
      <w:r>
        <w:rPr>
          <w:sz w:val="20"/>
        </w:rPr>
        <w:t>improves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protein,</w:t>
      </w:r>
      <w:r>
        <w:rPr>
          <w:spacing w:val="-4"/>
          <w:sz w:val="20"/>
        </w:rPr>
        <w:t xml:space="preserve"> </w:t>
      </w:r>
      <w:r>
        <w:rPr>
          <w:sz w:val="20"/>
        </w:rPr>
        <w:t>essential</w:t>
      </w:r>
      <w:r>
        <w:rPr>
          <w:spacing w:val="-6"/>
          <w:sz w:val="20"/>
        </w:rPr>
        <w:t xml:space="preserve"> </w:t>
      </w:r>
      <w:r>
        <w:rPr>
          <w:sz w:val="20"/>
        </w:rPr>
        <w:t>amino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acid,</w:t>
      </w:r>
    </w:p>
    <w:p w14:paraId="072D2121" w14:textId="51FBB958" w:rsidR="00986E3D" w:rsidRDefault="00691D6D">
      <w:pPr>
        <w:pStyle w:val="ListParagraph"/>
        <w:numPr>
          <w:ilvl w:val="0"/>
          <w:numId w:val="15"/>
        </w:numPr>
        <w:tabs>
          <w:tab w:val="left" w:pos="935"/>
        </w:tabs>
        <w:ind w:left="935" w:hanging="580"/>
        <w:rPr>
          <w:sz w:val="20"/>
        </w:rPr>
      </w:pPr>
      <w:proofErr w:type="spellStart"/>
      <w:proofErr w:type="gramStart"/>
      <w:r w:rsidRPr="00841A6A">
        <w:rPr>
          <w:sz w:val="20"/>
          <w:highlight w:val="yellow"/>
        </w:rPr>
        <w:t>fibre</w:t>
      </w:r>
      <w:proofErr w:type="spellEnd"/>
      <w:proofErr w:type="gramEnd"/>
      <w:r w:rsidRPr="00841A6A">
        <w:rPr>
          <w:spacing w:val="-6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and</w:t>
      </w:r>
      <w:r>
        <w:rPr>
          <w:spacing w:val="-13"/>
          <w:sz w:val="20"/>
        </w:rPr>
        <w:t xml:space="preserve"> </w:t>
      </w:r>
      <w:r>
        <w:rPr>
          <w:sz w:val="20"/>
        </w:rPr>
        <w:t>mineral</w:t>
      </w:r>
      <w:r>
        <w:rPr>
          <w:spacing w:val="-10"/>
          <w:sz w:val="20"/>
        </w:rPr>
        <w:t xml:space="preserve"> </w:t>
      </w:r>
      <w:r>
        <w:rPr>
          <w:sz w:val="20"/>
        </w:rPr>
        <w:t>content.</w:t>
      </w:r>
      <w:r>
        <w:rPr>
          <w:spacing w:val="-12"/>
          <w:sz w:val="20"/>
        </w:rPr>
        <w:t xml:space="preserve"> </w:t>
      </w:r>
      <w:r>
        <w:rPr>
          <w:sz w:val="20"/>
        </w:rPr>
        <w:t>This</w:t>
      </w:r>
      <w:r>
        <w:rPr>
          <w:spacing w:val="-10"/>
          <w:sz w:val="20"/>
        </w:rPr>
        <w:t xml:space="preserve"> </w:t>
      </w:r>
      <w:r>
        <w:rPr>
          <w:sz w:val="20"/>
        </w:rPr>
        <w:t>substitution</w:t>
      </w:r>
      <w:r>
        <w:rPr>
          <w:spacing w:val="-10"/>
          <w:sz w:val="20"/>
        </w:rPr>
        <w:t xml:space="preserve"> </w:t>
      </w:r>
      <w:r>
        <w:rPr>
          <w:sz w:val="20"/>
        </w:rPr>
        <w:t>could</w:t>
      </w:r>
      <w:r>
        <w:rPr>
          <w:spacing w:val="-10"/>
          <w:sz w:val="20"/>
        </w:rPr>
        <w:t xml:space="preserve"> </w:t>
      </w:r>
      <w:r>
        <w:rPr>
          <w:sz w:val="20"/>
        </w:rPr>
        <w:t>also</w:t>
      </w:r>
      <w:r>
        <w:rPr>
          <w:spacing w:val="-10"/>
          <w:sz w:val="20"/>
        </w:rPr>
        <w:t xml:space="preserve"> </w:t>
      </w:r>
      <w:r>
        <w:rPr>
          <w:sz w:val="20"/>
        </w:rPr>
        <w:t>diversify</w:t>
      </w:r>
      <w:r>
        <w:rPr>
          <w:spacing w:val="-9"/>
          <w:sz w:val="20"/>
        </w:rPr>
        <w:t xml:space="preserve"> </w:t>
      </w:r>
      <w:r>
        <w:rPr>
          <w:sz w:val="20"/>
        </w:rPr>
        <w:t>our</w:t>
      </w:r>
      <w:r>
        <w:rPr>
          <w:spacing w:val="-10"/>
          <w:sz w:val="20"/>
        </w:rPr>
        <w:t xml:space="preserve"> </w:t>
      </w:r>
      <w:r>
        <w:rPr>
          <w:sz w:val="20"/>
        </w:rPr>
        <w:t>sources</w:t>
      </w:r>
      <w:r>
        <w:rPr>
          <w:spacing w:val="-7"/>
          <w:sz w:val="20"/>
        </w:rPr>
        <w:t xml:space="preserve"> </w:t>
      </w:r>
      <w:r>
        <w:rPr>
          <w:sz w:val="20"/>
        </w:rPr>
        <w:t>of</w:t>
      </w:r>
      <w:r>
        <w:rPr>
          <w:spacing w:val="-14"/>
          <w:sz w:val="20"/>
        </w:rPr>
        <w:t xml:space="preserve"> </w:t>
      </w:r>
      <w:r>
        <w:rPr>
          <w:sz w:val="20"/>
        </w:rPr>
        <w:t>dietary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protein.</w:t>
      </w:r>
    </w:p>
    <w:p w14:paraId="695C9B0B" w14:textId="50C58EFC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spacing w:before="1"/>
        <w:ind w:left="935" w:hanging="580"/>
        <w:rPr>
          <w:sz w:val="20"/>
        </w:rPr>
      </w:pPr>
      <w:r>
        <w:rPr>
          <w:sz w:val="20"/>
        </w:rPr>
        <w:t>While</w:t>
      </w:r>
      <w:r>
        <w:rPr>
          <w:spacing w:val="22"/>
          <w:sz w:val="20"/>
        </w:rPr>
        <w:t xml:space="preserve"> </w:t>
      </w:r>
      <w:r>
        <w:rPr>
          <w:sz w:val="20"/>
        </w:rPr>
        <w:t>incorporating</w:t>
      </w:r>
      <w:r>
        <w:rPr>
          <w:spacing w:val="22"/>
          <w:sz w:val="20"/>
        </w:rPr>
        <w:t xml:space="preserve"> </w:t>
      </w:r>
      <w:r>
        <w:rPr>
          <w:sz w:val="20"/>
        </w:rPr>
        <w:t>soy</w:t>
      </w:r>
      <w:r>
        <w:rPr>
          <w:spacing w:val="26"/>
          <w:sz w:val="20"/>
        </w:rPr>
        <w:t xml:space="preserve"> </w:t>
      </w:r>
      <w:r>
        <w:rPr>
          <w:sz w:val="20"/>
        </w:rPr>
        <w:t>would</w:t>
      </w:r>
      <w:r>
        <w:rPr>
          <w:spacing w:val="22"/>
          <w:sz w:val="20"/>
        </w:rPr>
        <w:t xml:space="preserve"> </w:t>
      </w:r>
      <w:r>
        <w:rPr>
          <w:sz w:val="20"/>
        </w:rPr>
        <w:t>improve</w:t>
      </w:r>
      <w:r>
        <w:rPr>
          <w:spacing w:val="24"/>
          <w:sz w:val="20"/>
        </w:rPr>
        <w:t xml:space="preserve"> </w:t>
      </w:r>
      <w:r>
        <w:rPr>
          <w:sz w:val="20"/>
        </w:rPr>
        <w:t>the</w:t>
      </w:r>
      <w:r>
        <w:rPr>
          <w:spacing w:val="23"/>
          <w:sz w:val="20"/>
        </w:rPr>
        <w:t xml:space="preserve"> </w:t>
      </w:r>
      <w:r>
        <w:rPr>
          <w:sz w:val="20"/>
        </w:rPr>
        <w:t>protein</w:t>
      </w:r>
      <w:r>
        <w:rPr>
          <w:spacing w:val="22"/>
          <w:sz w:val="20"/>
        </w:rPr>
        <w:t xml:space="preserve"> </w:t>
      </w:r>
      <w:r>
        <w:rPr>
          <w:sz w:val="20"/>
        </w:rPr>
        <w:t>quality</w:t>
      </w:r>
      <w:r>
        <w:rPr>
          <w:spacing w:val="24"/>
          <w:sz w:val="20"/>
        </w:rPr>
        <w:t xml:space="preserve"> </w:t>
      </w:r>
      <w:r>
        <w:rPr>
          <w:sz w:val="20"/>
        </w:rPr>
        <w:t>of</w:t>
      </w:r>
      <w:r>
        <w:rPr>
          <w:spacing w:val="25"/>
          <w:sz w:val="20"/>
        </w:rPr>
        <w:t xml:space="preserve"> </w:t>
      </w:r>
      <w:r>
        <w:rPr>
          <w:sz w:val="20"/>
        </w:rPr>
        <w:t>the</w:t>
      </w:r>
      <w:r>
        <w:rPr>
          <w:spacing w:val="23"/>
          <w:sz w:val="20"/>
        </w:rPr>
        <w:t xml:space="preserve"> </w:t>
      </w:r>
      <w:r>
        <w:rPr>
          <w:sz w:val="20"/>
        </w:rPr>
        <w:t>composite</w:t>
      </w:r>
      <w:r>
        <w:rPr>
          <w:spacing w:val="22"/>
          <w:sz w:val="20"/>
        </w:rPr>
        <w:t xml:space="preserve"> </w:t>
      </w:r>
      <w:r>
        <w:rPr>
          <w:sz w:val="20"/>
        </w:rPr>
        <w:t>flour,</w:t>
      </w:r>
      <w:r w:rsidR="004D7B49">
        <w:rPr>
          <w:sz w:val="20"/>
        </w:rPr>
        <w:t xml:space="preserve"> </w:t>
      </w:r>
      <w:r>
        <w:rPr>
          <w:sz w:val="20"/>
        </w:rPr>
        <w:t>but</w:t>
      </w:r>
      <w:r>
        <w:rPr>
          <w:spacing w:val="26"/>
          <w:sz w:val="20"/>
        </w:rPr>
        <w:t xml:space="preserve"> </w:t>
      </w:r>
      <w:r>
        <w:rPr>
          <w:spacing w:val="-4"/>
          <w:sz w:val="20"/>
        </w:rPr>
        <w:t>what</w:t>
      </w:r>
    </w:p>
    <w:p w14:paraId="20B4EDB5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ind w:left="935" w:hanging="580"/>
        <w:rPr>
          <w:sz w:val="20"/>
        </w:rPr>
      </w:pPr>
      <w:proofErr w:type="gramStart"/>
      <w:r>
        <w:rPr>
          <w:sz w:val="20"/>
        </w:rPr>
        <w:t>would</w:t>
      </w:r>
      <w:proofErr w:type="gramEnd"/>
      <w:r>
        <w:rPr>
          <w:spacing w:val="5"/>
          <w:sz w:val="20"/>
        </w:rPr>
        <w:t xml:space="preserve"> </w:t>
      </w:r>
      <w:r>
        <w:rPr>
          <w:sz w:val="20"/>
        </w:rPr>
        <w:t>be</w:t>
      </w:r>
      <w:r>
        <w:rPr>
          <w:spacing w:val="6"/>
          <w:sz w:val="20"/>
        </w:rPr>
        <w:t xml:space="preserve"> </w:t>
      </w:r>
      <w:r>
        <w:rPr>
          <w:sz w:val="20"/>
        </w:rPr>
        <w:t>its</w:t>
      </w:r>
      <w:r>
        <w:rPr>
          <w:spacing w:val="7"/>
          <w:sz w:val="20"/>
        </w:rPr>
        <w:t xml:space="preserve"> </w:t>
      </w:r>
      <w:r>
        <w:rPr>
          <w:sz w:val="20"/>
        </w:rPr>
        <w:t>impact</w:t>
      </w:r>
      <w:r>
        <w:rPr>
          <w:spacing w:val="9"/>
          <w:sz w:val="20"/>
        </w:rPr>
        <w:t xml:space="preserve"> </w:t>
      </w:r>
      <w:r>
        <w:rPr>
          <w:sz w:val="20"/>
        </w:rPr>
        <w:t>on</w:t>
      </w:r>
      <w:r>
        <w:rPr>
          <w:spacing w:val="5"/>
          <w:sz w:val="20"/>
        </w:rPr>
        <w:t xml:space="preserve"> </w:t>
      </w:r>
      <w:r>
        <w:rPr>
          <w:sz w:val="20"/>
        </w:rPr>
        <w:t>the</w:t>
      </w:r>
      <w:r>
        <w:rPr>
          <w:spacing w:val="6"/>
          <w:sz w:val="20"/>
        </w:rPr>
        <w:t xml:space="preserve"> </w:t>
      </w:r>
      <w:r>
        <w:rPr>
          <w:sz w:val="20"/>
        </w:rPr>
        <w:t>texture</w:t>
      </w:r>
      <w:r>
        <w:rPr>
          <w:spacing w:val="7"/>
          <w:sz w:val="20"/>
        </w:rPr>
        <w:t xml:space="preserve"> </w:t>
      </w:r>
      <w:r>
        <w:rPr>
          <w:sz w:val="20"/>
        </w:rPr>
        <w:t>of</w:t>
      </w:r>
      <w:r>
        <w:rPr>
          <w:spacing w:val="9"/>
          <w:sz w:val="20"/>
        </w:rPr>
        <w:t xml:space="preserve"> </w:t>
      </w:r>
      <w:r>
        <w:rPr>
          <w:sz w:val="20"/>
        </w:rPr>
        <w:t>the</w:t>
      </w:r>
      <w:r>
        <w:rPr>
          <w:spacing w:val="6"/>
          <w:sz w:val="20"/>
        </w:rPr>
        <w:t xml:space="preserve"> </w:t>
      </w:r>
      <w:r>
        <w:rPr>
          <w:sz w:val="20"/>
        </w:rPr>
        <w:t>cooked</w:t>
      </w:r>
      <w:r>
        <w:rPr>
          <w:spacing w:val="5"/>
          <w:sz w:val="20"/>
        </w:rPr>
        <w:t xml:space="preserve"> </w:t>
      </w:r>
      <w:proofErr w:type="spellStart"/>
      <w:r>
        <w:rPr>
          <w:sz w:val="20"/>
        </w:rPr>
        <w:t>Konkonde</w:t>
      </w:r>
      <w:proofErr w:type="spellEnd"/>
      <w:r>
        <w:rPr>
          <w:spacing w:val="5"/>
          <w:sz w:val="20"/>
        </w:rPr>
        <w:t xml:space="preserve"> </w:t>
      </w:r>
      <w:r>
        <w:rPr>
          <w:sz w:val="20"/>
        </w:rPr>
        <w:t>dough?</w:t>
      </w:r>
      <w:r>
        <w:rPr>
          <w:spacing w:val="5"/>
          <w:sz w:val="20"/>
        </w:rPr>
        <w:t xml:space="preserve"> </w:t>
      </w:r>
      <w:r>
        <w:rPr>
          <w:sz w:val="20"/>
        </w:rPr>
        <w:t>And</w:t>
      </w:r>
      <w:r>
        <w:rPr>
          <w:spacing w:val="7"/>
          <w:sz w:val="20"/>
        </w:rPr>
        <w:t xml:space="preserve"> </w:t>
      </w:r>
      <w:r>
        <w:rPr>
          <w:sz w:val="20"/>
        </w:rPr>
        <w:t>at</w:t>
      </w:r>
      <w:r>
        <w:rPr>
          <w:spacing w:val="9"/>
          <w:sz w:val="20"/>
        </w:rPr>
        <w:t xml:space="preserve"> </w:t>
      </w:r>
      <w:r>
        <w:rPr>
          <w:sz w:val="20"/>
        </w:rPr>
        <w:t>what</w:t>
      </w:r>
      <w:r>
        <w:rPr>
          <w:spacing w:val="9"/>
          <w:sz w:val="20"/>
        </w:rPr>
        <w:t xml:space="preserve"> </w:t>
      </w:r>
      <w:r>
        <w:rPr>
          <w:sz w:val="20"/>
        </w:rPr>
        <w:t>rate</w:t>
      </w:r>
      <w:r>
        <w:rPr>
          <w:spacing w:val="6"/>
          <w:sz w:val="20"/>
        </w:rPr>
        <w:t xml:space="preserve"> </w:t>
      </w:r>
      <w:r>
        <w:rPr>
          <w:sz w:val="20"/>
        </w:rPr>
        <w:t>of</w:t>
      </w:r>
      <w:r>
        <w:rPr>
          <w:spacing w:val="9"/>
          <w:sz w:val="20"/>
        </w:rPr>
        <w:t xml:space="preserve"> </w:t>
      </w:r>
      <w:r>
        <w:rPr>
          <w:spacing w:val="-5"/>
          <w:sz w:val="20"/>
        </w:rPr>
        <w:t>soy</w:t>
      </w:r>
    </w:p>
    <w:p w14:paraId="58100421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spacing w:before="1"/>
        <w:ind w:left="935" w:hanging="580"/>
        <w:rPr>
          <w:sz w:val="20"/>
        </w:rPr>
      </w:pPr>
      <w:r>
        <w:rPr>
          <w:sz w:val="20"/>
        </w:rPr>
        <w:t>flour</w:t>
      </w:r>
      <w:r>
        <w:rPr>
          <w:spacing w:val="29"/>
          <w:sz w:val="20"/>
        </w:rPr>
        <w:t xml:space="preserve"> </w:t>
      </w:r>
      <w:r>
        <w:rPr>
          <w:sz w:val="20"/>
        </w:rPr>
        <w:t>incorporation</w:t>
      </w:r>
      <w:r>
        <w:rPr>
          <w:spacing w:val="28"/>
          <w:sz w:val="20"/>
        </w:rPr>
        <w:t xml:space="preserve"> </w:t>
      </w:r>
      <w:r>
        <w:rPr>
          <w:sz w:val="20"/>
        </w:rPr>
        <w:t>would</w:t>
      </w:r>
      <w:r>
        <w:rPr>
          <w:spacing w:val="27"/>
          <w:sz w:val="20"/>
        </w:rPr>
        <w:t xml:space="preserve"> </w:t>
      </w:r>
      <w:r>
        <w:rPr>
          <w:sz w:val="20"/>
        </w:rPr>
        <w:t>we</w:t>
      </w:r>
      <w:r>
        <w:rPr>
          <w:spacing w:val="28"/>
          <w:sz w:val="20"/>
        </w:rPr>
        <w:t xml:space="preserve"> </w:t>
      </w:r>
      <w:r>
        <w:rPr>
          <w:sz w:val="20"/>
        </w:rPr>
        <w:t>obtain</w:t>
      </w:r>
      <w:r>
        <w:rPr>
          <w:spacing w:val="28"/>
          <w:sz w:val="20"/>
        </w:rPr>
        <w:t xml:space="preserve"> </w:t>
      </w:r>
      <w:r>
        <w:rPr>
          <w:sz w:val="20"/>
        </w:rPr>
        <w:t>a</w:t>
      </w:r>
      <w:r>
        <w:rPr>
          <w:spacing w:val="23"/>
          <w:sz w:val="20"/>
        </w:rPr>
        <w:t xml:space="preserve"> </w:t>
      </w:r>
      <w:r>
        <w:rPr>
          <w:sz w:val="20"/>
        </w:rPr>
        <w:t>composite</w:t>
      </w:r>
      <w:r>
        <w:rPr>
          <w:spacing w:val="23"/>
          <w:sz w:val="20"/>
        </w:rPr>
        <w:t xml:space="preserve"> </w:t>
      </w:r>
      <w:r>
        <w:rPr>
          <w:sz w:val="20"/>
        </w:rPr>
        <w:t>flour</w:t>
      </w:r>
      <w:r>
        <w:rPr>
          <w:spacing w:val="24"/>
          <w:sz w:val="20"/>
        </w:rPr>
        <w:t xml:space="preserve"> </w:t>
      </w:r>
      <w:r>
        <w:rPr>
          <w:sz w:val="20"/>
        </w:rPr>
        <w:t>for</w:t>
      </w:r>
      <w:r>
        <w:rPr>
          <w:spacing w:val="25"/>
          <w:sz w:val="20"/>
        </w:rPr>
        <w:t xml:space="preserve"> </w:t>
      </w:r>
      <w:r>
        <w:rPr>
          <w:sz w:val="20"/>
        </w:rPr>
        <w:t>a</w:t>
      </w:r>
      <w:r>
        <w:rPr>
          <w:spacing w:val="23"/>
          <w:sz w:val="20"/>
        </w:rPr>
        <w:t xml:space="preserve"> </w:t>
      </w:r>
      <w:proofErr w:type="spellStart"/>
      <w:r>
        <w:rPr>
          <w:sz w:val="20"/>
        </w:rPr>
        <w:t>Konkonde</w:t>
      </w:r>
      <w:proofErr w:type="spellEnd"/>
      <w:r>
        <w:rPr>
          <w:spacing w:val="28"/>
          <w:sz w:val="20"/>
        </w:rPr>
        <w:t xml:space="preserve"> </w:t>
      </w:r>
      <w:r>
        <w:rPr>
          <w:sz w:val="20"/>
        </w:rPr>
        <w:t>with</w:t>
      </w:r>
      <w:r>
        <w:rPr>
          <w:spacing w:val="28"/>
          <w:sz w:val="20"/>
        </w:rPr>
        <w:t xml:space="preserve"> </w:t>
      </w:r>
      <w:r>
        <w:rPr>
          <w:sz w:val="20"/>
        </w:rPr>
        <w:t>an</w:t>
      </w:r>
      <w:r>
        <w:rPr>
          <w:spacing w:val="23"/>
          <w:sz w:val="20"/>
        </w:rPr>
        <w:t xml:space="preserve"> </w:t>
      </w:r>
      <w:r>
        <w:rPr>
          <w:spacing w:val="-2"/>
          <w:sz w:val="20"/>
        </w:rPr>
        <w:t>acceptable</w:t>
      </w:r>
    </w:p>
    <w:p w14:paraId="797B5BD9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ind w:left="935" w:hanging="580"/>
        <w:rPr>
          <w:sz w:val="20"/>
        </w:rPr>
      </w:pPr>
      <w:proofErr w:type="gramStart"/>
      <w:r>
        <w:rPr>
          <w:sz w:val="20"/>
        </w:rPr>
        <w:t>texture</w:t>
      </w:r>
      <w:proofErr w:type="gramEnd"/>
      <w:r>
        <w:rPr>
          <w:sz w:val="20"/>
        </w:rPr>
        <w:t>?</w:t>
      </w:r>
      <w:r>
        <w:rPr>
          <w:spacing w:val="-4"/>
          <w:sz w:val="20"/>
        </w:rPr>
        <w:t xml:space="preserve"> </w:t>
      </w:r>
      <w:r>
        <w:rPr>
          <w:sz w:val="20"/>
        </w:rPr>
        <w:t>These</w:t>
      </w:r>
      <w:r>
        <w:rPr>
          <w:spacing w:val="-1"/>
          <w:sz w:val="20"/>
        </w:rPr>
        <w:t xml:space="preserve"> </w:t>
      </w:r>
      <w:r>
        <w:rPr>
          <w:sz w:val="20"/>
        </w:rPr>
        <w:t>are</w:t>
      </w:r>
      <w:r>
        <w:rPr>
          <w:spacing w:val="-2"/>
          <w:sz w:val="20"/>
        </w:rPr>
        <w:t xml:space="preserve"> </w:t>
      </w:r>
      <w:r>
        <w:rPr>
          <w:sz w:val="20"/>
        </w:rPr>
        <w:t>some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1"/>
          <w:sz w:val="20"/>
        </w:rPr>
        <w:t xml:space="preserve"> </w:t>
      </w:r>
      <w:r>
        <w:rPr>
          <w:sz w:val="20"/>
        </w:rPr>
        <w:t>the research</w:t>
      </w:r>
      <w:r>
        <w:rPr>
          <w:spacing w:val="-2"/>
          <w:sz w:val="20"/>
        </w:rPr>
        <w:t xml:space="preserve"> </w:t>
      </w:r>
      <w:r>
        <w:rPr>
          <w:sz w:val="20"/>
        </w:rPr>
        <w:t>questions</w:t>
      </w:r>
      <w:r>
        <w:rPr>
          <w:spacing w:val="1"/>
          <w:sz w:val="20"/>
        </w:rPr>
        <w:t xml:space="preserve"> </w:t>
      </w:r>
      <w:r>
        <w:rPr>
          <w:sz w:val="20"/>
        </w:rPr>
        <w:t>that</w:t>
      </w:r>
      <w:r>
        <w:rPr>
          <w:spacing w:val="1"/>
          <w:sz w:val="20"/>
        </w:rPr>
        <w:t xml:space="preserve"> </w:t>
      </w:r>
      <w:r>
        <w:rPr>
          <w:sz w:val="20"/>
        </w:rPr>
        <w:t>motivated the present</w:t>
      </w:r>
      <w:r>
        <w:rPr>
          <w:spacing w:val="3"/>
          <w:sz w:val="20"/>
        </w:rPr>
        <w:t xml:space="preserve"> </w:t>
      </w:r>
      <w:r>
        <w:rPr>
          <w:sz w:val="20"/>
        </w:rPr>
        <w:t>study,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whose</w:t>
      </w:r>
    </w:p>
    <w:p w14:paraId="0C7F8953" w14:textId="77777777" w:rsidR="00986E3D" w:rsidRDefault="00D03981">
      <w:pPr>
        <w:pStyle w:val="ListParagraph"/>
        <w:numPr>
          <w:ilvl w:val="0"/>
          <w:numId w:val="15"/>
        </w:numPr>
        <w:tabs>
          <w:tab w:val="left" w:pos="935"/>
        </w:tabs>
        <w:ind w:left="935" w:hanging="580"/>
        <w:rPr>
          <w:sz w:val="20"/>
        </w:rPr>
      </w:pPr>
      <w:r>
        <w:rPr>
          <w:sz w:val="20"/>
        </w:rPr>
        <w:t>overall</w:t>
      </w:r>
      <w:r>
        <w:rPr>
          <w:spacing w:val="45"/>
          <w:sz w:val="20"/>
        </w:rPr>
        <w:t xml:space="preserve"> </w:t>
      </w:r>
      <w:r>
        <w:rPr>
          <w:sz w:val="20"/>
        </w:rPr>
        <w:t>objective</w:t>
      </w:r>
      <w:r>
        <w:rPr>
          <w:spacing w:val="47"/>
          <w:sz w:val="20"/>
        </w:rPr>
        <w:t xml:space="preserve"> </w:t>
      </w:r>
      <w:r>
        <w:rPr>
          <w:sz w:val="20"/>
        </w:rPr>
        <w:t>is</w:t>
      </w:r>
      <w:r>
        <w:rPr>
          <w:spacing w:val="47"/>
          <w:sz w:val="20"/>
        </w:rPr>
        <w:t xml:space="preserve"> </w:t>
      </w:r>
      <w:r>
        <w:rPr>
          <w:sz w:val="20"/>
        </w:rPr>
        <w:t>to</w:t>
      </w:r>
      <w:r>
        <w:rPr>
          <w:spacing w:val="41"/>
          <w:sz w:val="20"/>
        </w:rPr>
        <w:t xml:space="preserve"> </w:t>
      </w:r>
      <w:r>
        <w:rPr>
          <w:sz w:val="20"/>
        </w:rPr>
        <w:t>contribute</w:t>
      </w:r>
      <w:r>
        <w:rPr>
          <w:spacing w:val="41"/>
          <w:sz w:val="20"/>
        </w:rPr>
        <w:t xml:space="preserve"> </w:t>
      </w:r>
      <w:r>
        <w:rPr>
          <w:sz w:val="20"/>
        </w:rPr>
        <w:t>to</w:t>
      </w:r>
      <w:r>
        <w:rPr>
          <w:spacing w:val="45"/>
          <w:sz w:val="20"/>
        </w:rPr>
        <w:t xml:space="preserve"> </w:t>
      </w:r>
      <w:r>
        <w:rPr>
          <w:sz w:val="20"/>
        </w:rPr>
        <w:t>making</w:t>
      </w:r>
      <w:r>
        <w:rPr>
          <w:spacing w:val="45"/>
          <w:sz w:val="20"/>
        </w:rPr>
        <w:t xml:space="preserve"> </w:t>
      </w:r>
      <w:r>
        <w:rPr>
          <w:sz w:val="20"/>
        </w:rPr>
        <w:t>an</w:t>
      </w:r>
      <w:r>
        <w:rPr>
          <w:spacing w:val="46"/>
          <w:sz w:val="20"/>
        </w:rPr>
        <w:t xml:space="preserve"> </w:t>
      </w:r>
      <w:r>
        <w:rPr>
          <w:sz w:val="20"/>
        </w:rPr>
        <w:t>acceptable</w:t>
      </w:r>
      <w:r>
        <w:rPr>
          <w:spacing w:val="45"/>
          <w:sz w:val="20"/>
        </w:rPr>
        <w:t xml:space="preserve"> </w:t>
      </w:r>
      <w:r>
        <w:rPr>
          <w:sz w:val="20"/>
        </w:rPr>
        <w:t>soy-enriched</w:t>
      </w:r>
      <w:r>
        <w:rPr>
          <w:spacing w:val="47"/>
          <w:sz w:val="20"/>
        </w:rPr>
        <w:t xml:space="preserve"> </w:t>
      </w:r>
      <w:r>
        <w:rPr>
          <w:sz w:val="20"/>
        </w:rPr>
        <w:t>composite</w:t>
      </w:r>
      <w:r>
        <w:rPr>
          <w:spacing w:val="46"/>
          <w:sz w:val="20"/>
        </w:rPr>
        <w:t xml:space="preserve"> </w:t>
      </w:r>
      <w:r>
        <w:rPr>
          <w:spacing w:val="-2"/>
          <w:sz w:val="20"/>
        </w:rPr>
        <w:t>flour</w:t>
      </w:r>
    </w:p>
    <w:p w14:paraId="13C3E170" w14:textId="0D4A6738" w:rsidR="00986E3D" w:rsidRDefault="000D5A93">
      <w:pPr>
        <w:pStyle w:val="ListParagraph"/>
        <w:numPr>
          <w:ilvl w:val="0"/>
          <w:numId w:val="15"/>
        </w:numPr>
        <w:tabs>
          <w:tab w:val="left" w:pos="935"/>
        </w:tabs>
        <w:spacing w:before="1" w:line="280" w:lineRule="auto"/>
        <w:ind w:left="355" w:right="6048" w:firstLine="0"/>
        <w:rPr>
          <w:sz w:val="20"/>
        </w:rPr>
      </w:pPr>
      <w:proofErr w:type="gramStart"/>
      <w:r>
        <w:rPr>
          <w:sz w:val="20"/>
        </w:rPr>
        <w:t>is</w:t>
      </w:r>
      <w:proofErr w:type="gramEnd"/>
      <w:r>
        <w:rPr>
          <w:sz w:val="20"/>
        </w:rPr>
        <w:t xml:space="preserve"> available</w:t>
      </w:r>
      <w:r>
        <w:rPr>
          <w:spacing w:val="-14"/>
          <w:sz w:val="20"/>
        </w:rPr>
        <w:t xml:space="preserve"> </w:t>
      </w:r>
      <w:r>
        <w:rPr>
          <w:sz w:val="20"/>
        </w:rPr>
        <w:t>to</w:t>
      </w:r>
      <w:r>
        <w:rPr>
          <w:spacing w:val="-14"/>
          <w:sz w:val="20"/>
        </w:rPr>
        <w:t xml:space="preserve"> </w:t>
      </w:r>
      <w:r>
        <w:rPr>
          <w:sz w:val="20"/>
        </w:rPr>
        <w:t>the</w:t>
      </w:r>
      <w:r>
        <w:rPr>
          <w:spacing w:val="-14"/>
          <w:sz w:val="20"/>
        </w:rPr>
        <w:t xml:space="preserve"> </w:t>
      </w:r>
      <w:r>
        <w:rPr>
          <w:sz w:val="20"/>
        </w:rPr>
        <w:t>population</w:t>
      </w:r>
      <w:r>
        <w:rPr>
          <w:spacing w:val="-6"/>
          <w:sz w:val="20"/>
        </w:rPr>
        <w:t xml:space="preserve">. </w:t>
      </w:r>
    </w:p>
    <w:p w14:paraId="5CAC4693" w14:textId="77777777" w:rsidR="00986E3D" w:rsidRDefault="00D03981">
      <w:pPr>
        <w:pStyle w:val="Heading1"/>
        <w:numPr>
          <w:ilvl w:val="0"/>
          <w:numId w:val="14"/>
        </w:numPr>
        <w:tabs>
          <w:tab w:val="left" w:pos="935"/>
        </w:tabs>
        <w:spacing w:before="105" w:line="251" w:lineRule="exact"/>
        <w:ind w:left="935" w:hanging="580"/>
      </w:pPr>
      <w:r>
        <w:t>2.</w:t>
      </w:r>
      <w:r>
        <w:rPr>
          <w:spacing w:val="2"/>
        </w:rPr>
        <w:t xml:space="preserve"> </w:t>
      </w:r>
      <w:r>
        <w:t>MATERIAL</w:t>
      </w:r>
      <w:r>
        <w:rPr>
          <w:spacing w:val="-6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rPr>
          <w:spacing w:val="-2"/>
        </w:rPr>
        <w:t>METHODS</w:t>
      </w:r>
    </w:p>
    <w:p w14:paraId="581C5AC7" w14:textId="77777777" w:rsidR="00986E3D" w:rsidRDefault="00D03981">
      <w:pPr>
        <w:pStyle w:val="Heading2"/>
        <w:numPr>
          <w:ilvl w:val="0"/>
          <w:numId w:val="14"/>
        </w:numPr>
        <w:tabs>
          <w:tab w:val="left" w:pos="935"/>
        </w:tabs>
        <w:spacing w:line="251" w:lineRule="exact"/>
        <w:ind w:left="935" w:hanging="580"/>
      </w:pPr>
      <w:r>
        <w:t>2.1</w:t>
      </w:r>
      <w:r>
        <w:rPr>
          <w:spacing w:val="-4"/>
        </w:rPr>
        <w:t xml:space="preserve"> </w:t>
      </w:r>
      <w:r>
        <w:t>Preparati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Flour</w:t>
      </w:r>
      <w:r>
        <w:rPr>
          <w:spacing w:val="-2"/>
        </w:rPr>
        <w:t xml:space="preserve"> Samples</w:t>
      </w:r>
    </w:p>
    <w:p w14:paraId="52D37B47" w14:textId="77777777" w:rsidR="00986E3D" w:rsidRDefault="00D03981">
      <w:pPr>
        <w:pStyle w:val="ListParagraph"/>
        <w:numPr>
          <w:ilvl w:val="0"/>
          <w:numId w:val="14"/>
        </w:numPr>
        <w:tabs>
          <w:tab w:val="left" w:pos="935"/>
        </w:tabs>
        <w:spacing w:before="1"/>
        <w:ind w:left="935" w:hanging="580"/>
        <w:rPr>
          <w:sz w:val="20"/>
        </w:rPr>
      </w:pPr>
      <w:r>
        <w:rPr>
          <w:sz w:val="20"/>
        </w:rPr>
        <w:t>For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formulation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Konkonde</w:t>
      </w:r>
      <w:proofErr w:type="spellEnd"/>
      <w:r>
        <w:rPr>
          <w:spacing w:val="-3"/>
          <w:sz w:val="20"/>
        </w:rPr>
        <w:t xml:space="preserve"> </w:t>
      </w:r>
      <w:r>
        <w:rPr>
          <w:sz w:val="20"/>
        </w:rPr>
        <w:t>dish,</w:t>
      </w:r>
      <w:r>
        <w:rPr>
          <w:spacing w:val="-1"/>
          <w:sz w:val="20"/>
        </w:rPr>
        <w:t xml:space="preserve"> </w:t>
      </w:r>
      <w:r>
        <w:rPr>
          <w:sz w:val="20"/>
        </w:rPr>
        <w:t>four</w:t>
      </w:r>
      <w:r>
        <w:rPr>
          <w:spacing w:val="-1"/>
          <w:sz w:val="20"/>
        </w:rPr>
        <w:t xml:space="preserve"> </w:t>
      </w:r>
      <w:r>
        <w:rPr>
          <w:sz w:val="20"/>
        </w:rPr>
        <w:t>flour</w:t>
      </w:r>
      <w:r>
        <w:rPr>
          <w:spacing w:val="-1"/>
          <w:sz w:val="20"/>
        </w:rPr>
        <w:t xml:space="preserve"> </w:t>
      </w:r>
      <w:r>
        <w:rPr>
          <w:sz w:val="20"/>
        </w:rPr>
        <w:t>samples</w:t>
      </w:r>
      <w:r>
        <w:rPr>
          <w:spacing w:val="-2"/>
          <w:sz w:val="20"/>
        </w:rPr>
        <w:t xml:space="preserve"> </w:t>
      </w:r>
      <w:r>
        <w:rPr>
          <w:sz w:val="20"/>
        </w:rPr>
        <w:t>were</w:t>
      </w:r>
      <w:r>
        <w:rPr>
          <w:spacing w:val="-1"/>
          <w:sz w:val="20"/>
        </w:rPr>
        <w:t xml:space="preserve"> </w:t>
      </w:r>
      <w:r>
        <w:rPr>
          <w:sz w:val="20"/>
        </w:rPr>
        <w:t>prepared:</w:t>
      </w:r>
      <w:r>
        <w:rPr>
          <w:spacing w:val="1"/>
          <w:sz w:val="20"/>
        </w:rPr>
        <w:t xml:space="preserve"> </w:t>
      </w:r>
      <w:r>
        <w:rPr>
          <w:sz w:val="20"/>
        </w:rPr>
        <w:t>one</w:t>
      </w:r>
      <w:r>
        <w:rPr>
          <w:spacing w:val="-2"/>
          <w:sz w:val="20"/>
        </w:rPr>
        <w:t xml:space="preserve"> </w:t>
      </w:r>
      <w:r>
        <w:rPr>
          <w:sz w:val="20"/>
        </w:rPr>
        <w:t>made</w:t>
      </w:r>
      <w:r>
        <w:rPr>
          <w:spacing w:val="-1"/>
          <w:sz w:val="20"/>
        </w:rPr>
        <w:t xml:space="preserve"> </w:t>
      </w:r>
      <w:r>
        <w:rPr>
          <w:spacing w:val="-4"/>
          <w:sz w:val="20"/>
        </w:rPr>
        <w:t>from</w:t>
      </w:r>
    </w:p>
    <w:p w14:paraId="162D3DB8" w14:textId="7A669925" w:rsidR="00986E3D" w:rsidRPr="00841A6A" w:rsidRDefault="00D03981">
      <w:pPr>
        <w:pStyle w:val="ListParagraph"/>
        <w:numPr>
          <w:ilvl w:val="0"/>
          <w:numId w:val="14"/>
        </w:numPr>
        <w:tabs>
          <w:tab w:val="left" w:pos="935"/>
        </w:tabs>
        <w:spacing w:before="1"/>
        <w:ind w:left="935" w:hanging="580"/>
        <w:rPr>
          <w:sz w:val="20"/>
          <w:highlight w:val="yellow"/>
        </w:rPr>
      </w:pPr>
      <w:proofErr w:type="spellStart"/>
      <w:r>
        <w:rPr>
          <w:sz w:val="20"/>
        </w:rPr>
        <w:t>Afoto</w:t>
      </w:r>
      <w:proofErr w:type="spellEnd"/>
      <w:r>
        <w:rPr>
          <w:spacing w:val="-13"/>
          <w:sz w:val="20"/>
        </w:rPr>
        <w:t xml:space="preserve"> </w:t>
      </w:r>
      <w:r>
        <w:rPr>
          <w:sz w:val="20"/>
        </w:rPr>
        <w:t>plantain</w:t>
      </w:r>
      <w:r>
        <w:rPr>
          <w:spacing w:val="-12"/>
          <w:sz w:val="20"/>
        </w:rPr>
        <w:t xml:space="preserve"> </w:t>
      </w:r>
      <w:r>
        <w:rPr>
          <w:sz w:val="20"/>
        </w:rPr>
        <w:t>(</w:t>
      </w:r>
      <w:r>
        <w:rPr>
          <w:rFonts w:ascii="Arial"/>
          <w:i/>
          <w:sz w:val="20"/>
        </w:rPr>
        <w:t>Musa</w:t>
      </w:r>
      <w:r>
        <w:rPr>
          <w:rFonts w:ascii="Arial"/>
          <w:i/>
          <w:spacing w:val="-11"/>
          <w:sz w:val="20"/>
        </w:rPr>
        <w:t xml:space="preserve"> </w:t>
      </w:r>
      <w:proofErr w:type="spellStart"/>
      <w:r>
        <w:rPr>
          <w:rFonts w:ascii="Arial"/>
          <w:i/>
          <w:sz w:val="20"/>
        </w:rPr>
        <w:t>paradisiaca</w:t>
      </w:r>
      <w:proofErr w:type="spellEnd"/>
      <w:r>
        <w:rPr>
          <w:sz w:val="20"/>
        </w:rPr>
        <w:t>)</w:t>
      </w:r>
      <w:r>
        <w:rPr>
          <w:spacing w:val="-11"/>
          <w:sz w:val="20"/>
        </w:rPr>
        <w:t xml:space="preserve"> </w:t>
      </w:r>
      <w:r>
        <w:rPr>
          <w:sz w:val="20"/>
        </w:rPr>
        <w:t>flour,</w:t>
      </w:r>
      <w:r>
        <w:rPr>
          <w:spacing w:val="-8"/>
          <w:sz w:val="20"/>
        </w:rPr>
        <w:t xml:space="preserve"> </w:t>
      </w:r>
      <w:r>
        <w:rPr>
          <w:sz w:val="20"/>
        </w:rPr>
        <w:t>another</w:t>
      </w:r>
      <w:r>
        <w:rPr>
          <w:spacing w:val="-13"/>
          <w:sz w:val="20"/>
        </w:rPr>
        <w:t xml:space="preserve"> </w:t>
      </w:r>
      <w:r>
        <w:rPr>
          <w:sz w:val="20"/>
        </w:rPr>
        <w:t>from</w:t>
      </w:r>
      <w:r>
        <w:rPr>
          <w:spacing w:val="-12"/>
          <w:sz w:val="20"/>
        </w:rPr>
        <w:t xml:space="preserve"> </w:t>
      </w:r>
      <w:r>
        <w:rPr>
          <w:sz w:val="20"/>
        </w:rPr>
        <w:t>IAC</w:t>
      </w:r>
      <w:r>
        <w:rPr>
          <w:spacing w:val="-14"/>
          <w:sz w:val="20"/>
        </w:rPr>
        <w:t xml:space="preserve"> </w:t>
      </w:r>
      <w:r>
        <w:rPr>
          <w:sz w:val="20"/>
        </w:rPr>
        <w:t>cassava</w:t>
      </w:r>
      <w:r>
        <w:rPr>
          <w:spacing w:val="-11"/>
          <w:sz w:val="20"/>
        </w:rPr>
        <w:t xml:space="preserve"> </w:t>
      </w:r>
      <w:r>
        <w:rPr>
          <w:sz w:val="20"/>
        </w:rPr>
        <w:t>(</w:t>
      </w:r>
      <w:proofErr w:type="spellStart"/>
      <w:r>
        <w:rPr>
          <w:rFonts w:ascii="Arial"/>
          <w:i/>
          <w:sz w:val="20"/>
        </w:rPr>
        <w:t>Manihot</w:t>
      </w:r>
      <w:proofErr w:type="spellEnd"/>
      <w:r>
        <w:rPr>
          <w:rFonts w:ascii="Arial"/>
          <w:i/>
          <w:spacing w:val="-7"/>
          <w:sz w:val="20"/>
        </w:rPr>
        <w:t xml:space="preserve"> </w:t>
      </w:r>
      <w:proofErr w:type="spellStart"/>
      <w:r>
        <w:rPr>
          <w:rFonts w:ascii="Arial"/>
          <w:i/>
          <w:sz w:val="20"/>
        </w:rPr>
        <w:t>esculenta</w:t>
      </w:r>
      <w:proofErr w:type="spellEnd"/>
      <w:r>
        <w:rPr>
          <w:rFonts w:ascii="Arial"/>
          <w:i/>
          <w:spacing w:val="-11"/>
          <w:sz w:val="20"/>
        </w:rPr>
        <w:t xml:space="preserve"> </w:t>
      </w:r>
      <w:proofErr w:type="spellStart"/>
      <w:r w:rsidR="00691D6D" w:rsidRPr="00841A6A">
        <w:rPr>
          <w:rFonts w:ascii="Arial"/>
          <w:iCs/>
          <w:spacing w:val="-2"/>
          <w:sz w:val="20"/>
          <w:highlight w:val="yellow"/>
        </w:rPr>
        <w:t>Crantz</w:t>
      </w:r>
      <w:proofErr w:type="spellEnd"/>
      <w:r w:rsidRPr="00841A6A">
        <w:rPr>
          <w:iCs/>
          <w:spacing w:val="-2"/>
          <w:sz w:val="20"/>
          <w:highlight w:val="yellow"/>
        </w:rPr>
        <w:t>)</w:t>
      </w:r>
    </w:p>
    <w:p w14:paraId="60A57709" w14:textId="77777777" w:rsidR="00986E3D" w:rsidRDefault="00D03981">
      <w:pPr>
        <w:pStyle w:val="ListParagraph"/>
        <w:numPr>
          <w:ilvl w:val="0"/>
          <w:numId w:val="14"/>
        </w:numPr>
        <w:tabs>
          <w:tab w:val="left" w:pos="935"/>
        </w:tabs>
        <w:ind w:left="935" w:hanging="580"/>
        <w:rPr>
          <w:sz w:val="20"/>
        </w:rPr>
      </w:pPr>
      <w:proofErr w:type="gramStart"/>
      <w:r>
        <w:rPr>
          <w:sz w:val="20"/>
        </w:rPr>
        <w:t>flour</w:t>
      </w:r>
      <w:proofErr w:type="gramEnd"/>
      <w:r>
        <w:rPr>
          <w:sz w:val="20"/>
        </w:rPr>
        <w:t>,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z w:val="20"/>
        </w:rPr>
        <w:t>third</w:t>
      </w:r>
      <w:r>
        <w:rPr>
          <w:spacing w:val="-12"/>
          <w:sz w:val="20"/>
        </w:rPr>
        <w:t xml:space="preserve"> </w:t>
      </w:r>
      <w:r>
        <w:rPr>
          <w:sz w:val="20"/>
        </w:rPr>
        <w:t>from</w:t>
      </w:r>
      <w:r>
        <w:rPr>
          <w:spacing w:val="-5"/>
          <w:sz w:val="20"/>
        </w:rPr>
        <w:t xml:space="preserve"> </w:t>
      </w:r>
      <w:r>
        <w:rPr>
          <w:sz w:val="20"/>
        </w:rPr>
        <w:t>yellow</w:t>
      </w:r>
      <w:r>
        <w:rPr>
          <w:spacing w:val="-8"/>
          <w:sz w:val="20"/>
        </w:rPr>
        <w:t xml:space="preserve"> </w:t>
      </w:r>
      <w:r>
        <w:rPr>
          <w:sz w:val="20"/>
        </w:rPr>
        <w:t>soybean</w:t>
      </w:r>
      <w:r>
        <w:rPr>
          <w:spacing w:val="-9"/>
          <w:sz w:val="20"/>
        </w:rPr>
        <w:t xml:space="preserve"> </w:t>
      </w:r>
      <w:r>
        <w:rPr>
          <w:sz w:val="20"/>
        </w:rPr>
        <w:t>(</w:t>
      </w:r>
      <w:r>
        <w:rPr>
          <w:rFonts w:ascii="Arial"/>
          <w:i/>
          <w:sz w:val="20"/>
        </w:rPr>
        <w:t>Glycine</w:t>
      </w:r>
      <w:r>
        <w:rPr>
          <w:rFonts w:ascii="Arial"/>
          <w:i/>
          <w:spacing w:val="-5"/>
          <w:sz w:val="20"/>
        </w:rPr>
        <w:t xml:space="preserve"> </w:t>
      </w:r>
      <w:r>
        <w:rPr>
          <w:rFonts w:ascii="Arial"/>
          <w:i/>
          <w:sz w:val="20"/>
        </w:rPr>
        <w:t>Max</w:t>
      </w:r>
      <w:r>
        <w:rPr>
          <w:rFonts w:ascii="Arial"/>
          <w:i/>
          <w:spacing w:val="-11"/>
          <w:sz w:val="20"/>
        </w:rPr>
        <w:t xml:space="preserve"> </w:t>
      </w:r>
      <w:r>
        <w:rPr>
          <w:rFonts w:ascii="Arial"/>
          <w:i/>
          <w:sz w:val="20"/>
        </w:rPr>
        <w:t>L</w:t>
      </w:r>
      <w:r>
        <w:rPr>
          <w:sz w:val="20"/>
        </w:rPr>
        <w:t>)</w:t>
      </w:r>
      <w:r>
        <w:rPr>
          <w:spacing w:val="-8"/>
          <w:sz w:val="20"/>
        </w:rPr>
        <w:t xml:space="preserve"> </w:t>
      </w:r>
      <w:r>
        <w:rPr>
          <w:sz w:val="20"/>
        </w:rPr>
        <w:t>flour.</w:t>
      </w:r>
      <w:r>
        <w:rPr>
          <w:spacing w:val="-5"/>
          <w:sz w:val="20"/>
        </w:rPr>
        <w:t xml:space="preserve"> </w:t>
      </w:r>
      <w:r>
        <w:rPr>
          <w:sz w:val="20"/>
        </w:rPr>
        <w:t>These</w:t>
      </w:r>
      <w:r>
        <w:rPr>
          <w:spacing w:val="-6"/>
          <w:sz w:val="20"/>
        </w:rPr>
        <w:t xml:space="preserve"> </w:t>
      </w:r>
      <w:r>
        <w:rPr>
          <w:sz w:val="20"/>
        </w:rPr>
        <w:t>flours</w:t>
      </w:r>
      <w:r>
        <w:rPr>
          <w:spacing w:val="-5"/>
          <w:sz w:val="20"/>
        </w:rPr>
        <w:t xml:space="preserve"> </w:t>
      </w:r>
      <w:r>
        <w:rPr>
          <w:sz w:val="20"/>
        </w:rPr>
        <w:t>were</w:t>
      </w:r>
      <w:r>
        <w:rPr>
          <w:spacing w:val="-8"/>
          <w:sz w:val="20"/>
        </w:rPr>
        <w:t xml:space="preserve"> </w:t>
      </w:r>
      <w:r>
        <w:rPr>
          <w:sz w:val="20"/>
        </w:rPr>
        <w:t>obtained</w:t>
      </w:r>
      <w:r>
        <w:rPr>
          <w:spacing w:val="-8"/>
          <w:sz w:val="20"/>
        </w:rPr>
        <w:t xml:space="preserve"> </w:t>
      </w:r>
      <w:r>
        <w:rPr>
          <w:spacing w:val="-4"/>
          <w:sz w:val="20"/>
        </w:rPr>
        <w:t>from</w:t>
      </w:r>
    </w:p>
    <w:p w14:paraId="46D48124" w14:textId="77777777" w:rsidR="00986E3D" w:rsidRDefault="00D03981">
      <w:pPr>
        <w:pStyle w:val="ListParagraph"/>
        <w:numPr>
          <w:ilvl w:val="0"/>
          <w:numId w:val="14"/>
        </w:numPr>
        <w:tabs>
          <w:tab w:val="left" w:pos="935"/>
        </w:tabs>
        <w:spacing w:before="1"/>
        <w:ind w:left="935" w:hanging="580"/>
        <w:rPr>
          <w:sz w:val="20"/>
        </w:rPr>
      </w:pPr>
      <w:r>
        <w:rPr>
          <w:sz w:val="20"/>
        </w:rPr>
        <w:t>cassava</w:t>
      </w:r>
      <w:r>
        <w:rPr>
          <w:spacing w:val="20"/>
          <w:sz w:val="20"/>
        </w:rPr>
        <w:t xml:space="preserve"> </w:t>
      </w:r>
      <w:r>
        <w:rPr>
          <w:sz w:val="20"/>
        </w:rPr>
        <w:t>roots,</w:t>
      </w:r>
      <w:r>
        <w:rPr>
          <w:spacing w:val="21"/>
          <w:sz w:val="20"/>
        </w:rPr>
        <w:t xml:space="preserve"> </w:t>
      </w:r>
      <w:r>
        <w:rPr>
          <w:sz w:val="20"/>
        </w:rPr>
        <w:t>plantain</w:t>
      </w:r>
      <w:r>
        <w:rPr>
          <w:spacing w:val="21"/>
          <w:sz w:val="20"/>
        </w:rPr>
        <w:t xml:space="preserve"> </w:t>
      </w:r>
      <w:r>
        <w:rPr>
          <w:sz w:val="20"/>
        </w:rPr>
        <w:t>fruit,</w:t>
      </w:r>
      <w:r>
        <w:rPr>
          <w:spacing w:val="19"/>
          <w:sz w:val="20"/>
        </w:rPr>
        <w:t xml:space="preserve"> </w:t>
      </w:r>
      <w:r>
        <w:rPr>
          <w:sz w:val="20"/>
        </w:rPr>
        <w:t>and</w:t>
      </w:r>
      <w:r>
        <w:rPr>
          <w:spacing w:val="21"/>
          <w:sz w:val="20"/>
        </w:rPr>
        <w:t xml:space="preserve"> </w:t>
      </w:r>
      <w:r>
        <w:rPr>
          <w:sz w:val="20"/>
        </w:rPr>
        <w:t>soybeans</w:t>
      </w:r>
      <w:r>
        <w:rPr>
          <w:spacing w:val="22"/>
          <w:sz w:val="20"/>
        </w:rPr>
        <w:t xml:space="preserve"> </w:t>
      </w:r>
      <w:r>
        <w:rPr>
          <w:sz w:val="20"/>
        </w:rPr>
        <w:t>purchased</w:t>
      </w:r>
      <w:r>
        <w:rPr>
          <w:spacing w:val="23"/>
          <w:sz w:val="20"/>
        </w:rPr>
        <w:t xml:space="preserve"> </w:t>
      </w:r>
      <w:r>
        <w:rPr>
          <w:sz w:val="20"/>
        </w:rPr>
        <w:t>at</w:t>
      </w:r>
      <w:r>
        <w:rPr>
          <w:spacing w:val="23"/>
          <w:sz w:val="20"/>
        </w:rPr>
        <w:t xml:space="preserve"> </w:t>
      </w:r>
      <w:r>
        <w:rPr>
          <w:sz w:val="20"/>
        </w:rPr>
        <w:t>the</w:t>
      </w:r>
      <w:r>
        <w:rPr>
          <w:spacing w:val="21"/>
          <w:sz w:val="20"/>
        </w:rPr>
        <w:t xml:space="preserve"> </w:t>
      </w:r>
      <w:r>
        <w:rPr>
          <w:sz w:val="20"/>
        </w:rPr>
        <w:t>local</w:t>
      </w:r>
      <w:r>
        <w:rPr>
          <w:spacing w:val="23"/>
          <w:sz w:val="20"/>
        </w:rPr>
        <w:t xml:space="preserve"> </w:t>
      </w:r>
      <w:r>
        <w:rPr>
          <w:sz w:val="20"/>
        </w:rPr>
        <w:t>market</w:t>
      </w:r>
      <w:r>
        <w:rPr>
          <w:spacing w:val="23"/>
          <w:sz w:val="20"/>
        </w:rPr>
        <w:t xml:space="preserve"> </w:t>
      </w:r>
      <w:r>
        <w:rPr>
          <w:sz w:val="20"/>
        </w:rPr>
        <w:t>(municipality</w:t>
      </w:r>
      <w:r>
        <w:rPr>
          <w:spacing w:val="23"/>
          <w:sz w:val="20"/>
        </w:rPr>
        <w:t xml:space="preserve"> </w:t>
      </w:r>
      <w:r>
        <w:rPr>
          <w:spacing w:val="-5"/>
          <w:sz w:val="20"/>
        </w:rPr>
        <w:t>of</w:t>
      </w:r>
    </w:p>
    <w:p w14:paraId="616B18FE" w14:textId="77777777" w:rsidR="00986E3D" w:rsidRDefault="00D03981">
      <w:pPr>
        <w:pStyle w:val="ListParagraph"/>
        <w:numPr>
          <w:ilvl w:val="0"/>
          <w:numId w:val="14"/>
        </w:numPr>
        <w:tabs>
          <w:tab w:val="left" w:pos="935"/>
        </w:tabs>
        <w:ind w:left="935" w:hanging="580"/>
        <w:rPr>
          <w:sz w:val="20"/>
        </w:rPr>
      </w:pPr>
      <w:proofErr w:type="spellStart"/>
      <w:r>
        <w:rPr>
          <w:sz w:val="20"/>
        </w:rPr>
        <w:t>Yopougon</w:t>
      </w:r>
      <w:proofErr w:type="spellEnd"/>
      <w:r>
        <w:rPr>
          <w:spacing w:val="8"/>
          <w:sz w:val="20"/>
        </w:rPr>
        <w:t xml:space="preserve"> </w:t>
      </w:r>
      <w:r>
        <w:rPr>
          <w:sz w:val="20"/>
        </w:rPr>
        <w:t>Abidjan,</w:t>
      </w:r>
      <w:r>
        <w:rPr>
          <w:spacing w:val="9"/>
          <w:sz w:val="20"/>
        </w:rPr>
        <w:t xml:space="preserve"> </w:t>
      </w:r>
      <w:r>
        <w:rPr>
          <w:sz w:val="20"/>
        </w:rPr>
        <w:t>Côte</w:t>
      </w:r>
      <w:r>
        <w:rPr>
          <w:spacing w:val="7"/>
          <w:sz w:val="20"/>
        </w:rPr>
        <w:t xml:space="preserve"> </w:t>
      </w:r>
      <w:r>
        <w:rPr>
          <w:sz w:val="20"/>
        </w:rPr>
        <w:t>d’Ivoire).</w:t>
      </w:r>
      <w:r>
        <w:rPr>
          <w:spacing w:val="6"/>
          <w:sz w:val="20"/>
        </w:rPr>
        <w:t xml:space="preserve"> </w:t>
      </w:r>
      <w:r>
        <w:rPr>
          <w:sz w:val="20"/>
        </w:rPr>
        <w:t>The</w:t>
      </w:r>
      <w:r>
        <w:rPr>
          <w:spacing w:val="7"/>
          <w:sz w:val="20"/>
        </w:rPr>
        <w:t xml:space="preserve"> </w:t>
      </w:r>
      <w:r>
        <w:rPr>
          <w:sz w:val="20"/>
        </w:rPr>
        <w:t>plantain</w:t>
      </w:r>
      <w:r>
        <w:rPr>
          <w:spacing w:val="6"/>
          <w:sz w:val="20"/>
        </w:rPr>
        <w:t xml:space="preserve"> </w:t>
      </w:r>
      <w:r>
        <w:rPr>
          <w:sz w:val="20"/>
        </w:rPr>
        <w:t>flour</w:t>
      </w:r>
      <w:r>
        <w:rPr>
          <w:spacing w:val="8"/>
          <w:sz w:val="20"/>
        </w:rPr>
        <w:t xml:space="preserve"> </w:t>
      </w:r>
      <w:r>
        <w:rPr>
          <w:sz w:val="20"/>
        </w:rPr>
        <w:t>was</w:t>
      </w:r>
      <w:r>
        <w:rPr>
          <w:spacing w:val="9"/>
          <w:sz w:val="20"/>
        </w:rPr>
        <w:t xml:space="preserve"> </w:t>
      </w:r>
      <w:r>
        <w:rPr>
          <w:sz w:val="20"/>
        </w:rPr>
        <w:t>prepared</w:t>
      </w:r>
      <w:r>
        <w:rPr>
          <w:spacing w:val="6"/>
          <w:sz w:val="20"/>
        </w:rPr>
        <w:t xml:space="preserve"> </w:t>
      </w:r>
      <w:r>
        <w:rPr>
          <w:sz w:val="20"/>
        </w:rPr>
        <w:t>using</w:t>
      </w:r>
      <w:r>
        <w:rPr>
          <w:spacing w:val="9"/>
          <w:sz w:val="20"/>
        </w:rPr>
        <w:t xml:space="preserve"> </w:t>
      </w:r>
      <w:r>
        <w:rPr>
          <w:sz w:val="20"/>
        </w:rPr>
        <w:t>a</w:t>
      </w:r>
      <w:r>
        <w:rPr>
          <w:spacing w:val="6"/>
          <w:sz w:val="20"/>
        </w:rPr>
        <w:t xml:space="preserve"> </w:t>
      </w:r>
      <w:r>
        <w:rPr>
          <w:sz w:val="20"/>
        </w:rPr>
        <w:t>slightly</w:t>
      </w:r>
      <w:r>
        <w:rPr>
          <w:spacing w:val="9"/>
          <w:sz w:val="20"/>
        </w:rPr>
        <w:t xml:space="preserve"> </w:t>
      </w:r>
      <w:r>
        <w:rPr>
          <w:spacing w:val="-2"/>
          <w:sz w:val="20"/>
        </w:rPr>
        <w:t>modified</w:t>
      </w:r>
    </w:p>
    <w:p w14:paraId="64AABD16" w14:textId="77777777" w:rsidR="00986E3D" w:rsidRDefault="00D03981">
      <w:pPr>
        <w:pStyle w:val="ListParagraph"/>
        <w:numPr>
          <w:ilvl w:val="0"/>
          <w:numId w:val="14"/>
        </w:numPr>
        <w:tabs>
          <w:tab w:val="left" w:pos="935"/>
        </w:tabs>
        <w:ind w:left="935" w:hanging="580"/>
        <w:rPr>
          <w:sz w:val="20"/>
        </w:rPr>
      </w:pPr>
      <w:r>
        <w:rPr>
          <w:sz w:val="20"/>
        </w:rPr>
        <w:t>version</w:t>
      </w:r>
      <w:r>
        <w:rPr>
          <w:spacing w:val="-9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14"/>
          <w:sz w:val="20"/>
        </w:rPr>
        <w:t xml:space="preserve"> </w:t>
      </w:r>
      <w:r>
        <w:rPr>
          <w:sz w:val="20"/>
        </w:rPr>
        <w:t>method</w:t>
      </w:r>
      <w:r>
        <w:rPr>
          <w:spacing w:val="-8"/>
          <w:sz w:val="20"/>
        </w:rPr>
        <w:t xml:space="preserve"> </w:t>
      </w:r>
      <w:r>
        <w:rPr>
          <w:sz w:val="20"/>
        </w:rPr>
        <w:t>described</w:t>
      </w:r>
      <w:r>
        <w:rPr>
          <w:spacing w:val="-9"/>
          <w:sz w:val="20"/>
        </w:rPr>
        <w:t xml:space="preserve"> </w:t>
      </w:r>
      <w:r>
        <w:rPr>
          <w:sz w:val="20"/>
        </w:rPr>
        <w:t>by</w:t>
      </w:r>
      <w:r>
        <w:rPr>
          <w:spacing w:val="-9"/>
          <w:sz w:val="20"/>
        </w:rPr>
        <w:t xml:space="preserve"> </w:t>
      </w:r>
      <w:proofErr w:type="spellStart"/>
      <w:r>
        <w:rPr>
          <w:sz w:val="20"/>
        </w:rPr>
        <w:t>Anajekwu</w:t>
      </w:r>
      <w:proofErr w:type="spellEnd"/>
      <w:r>
        <w:rPr>
          <w:spacing w:val="-11"/>
          <w:sz w:val="20"/>
        </w:rPr>
        <w:t xml:space="preserve"> </w:t>
      </w:r>
      <w:r>
        <w:rPr>
          <w:sz w:val="20"/>
        </w:rPr>
        <w:t>et</w:t>
      </w:r>
      <w:r>
        <w:rPr>
          <w:spacing w:val="-9"/>
          <w:sz w:val="20"/>
        </w:rPr>
        <w:t xml:space="preserve"> </w:t>
      </w:r>
      <w:r>
        <w:rPr>
          <w:sz w:val="20"/>
        </w:rPr>
        <w:t>al.</w:t>
      </w:r>
      <w:r>
        <w:rPr>
          <w:spacing w:val="-11"/>
          <w:sz w:val="20"/>
        </w:rPr>
        <w:t xml:space="preserve"> </w:t>
      </w:r>
      <w:r>
        <w:rPr>
          <w:sz w:val="20"/>
        </w:rPr>
        <w:t>(2020),</w:t>
      </w:r>
      <w:r>
        <w:rPr>
          <w:spacing w:val="-7"/>
          <w:sz w:val="20"/>
        </w:rPr>
        <w:t xml:space="preserve"> </w:t>
      </w:r>
      <w:r>
        <w:rPr>
          <w:sz w:val="20"/>
        </w:rPr>
        <w:t>with</w:t>
      </w:r>
      <w:r>
        <w:rPr>
          <w:spacing w:val="-8"/>
          <w:sz w:val="20"/>
        </w:rPr>
        <w:t xml:space="preserve"> </w:t>
      </w: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addition</w:t>
      </w:r>
      <w:r>
        <w:rPr>
          <w:spacing w:val="-9"/>
          <w:sz w:val="20"/>
        </w:rPr>
        <w:t xml:space="preserve"> </w:t>
      </w:r>
      <w:r>
        <w:rPr>
          <w:sz w:val="20"/>
        </w:rPr>
        <w:t>of</w:t>
      </w:r>
      <w:r>
        <w:rPr>
          <w:spacing w:val="-9"/>
          <w:sz w:val="20"/>
        </w:rPr>
        <w:t xml:space="preserve"> </w:t>
      </w:r>
      <w:r>
        <w:rPr>
          <w:sz w:val="20"/>
        </w:rPr>
        <w:t>a</w:t>
      </w:r>
      <w:r>
        <w:rPr>
          <w:spacing w:val="-13"/>
          <w:sz w:val="20"/>
        </w:rPr>
        <w:t xml:space="preserve"> </w:t>
      </w:r>
      <w:r>
        <w:rPr>
          <w:sz w:val="20"/>
        </w:rPr>
        <w:t>soaking</w:t>
      </w:r>
      <w:r>
        <w:rPr>
          <w:spacing w:val="-8"/>
          <w:sz w:val="20"/>
        </w:rPr>
        <w:t xml:space="preserve"> </w:t>
      </w:r>
      <w:r>
        <w:rPr>
          <w:spacing w:val="-4"/>
          <w:sz w:val="20"/>
        </w:rPr>
        <w:t>step</w:t>
      </w:r>
    </w:p>
    <w:p w14:paraId="0524D5A7" w14:textId="77777777" w:rsidR="00986E3D" w:rsidRDefault="00D03981">
      <w:pPr>
        <w:pStyle w:val="ListParagraph"/>
        <w:numPr>
          <w:ilvl w:val="0"/>
          <w:numId w:val="14"/>
        </w:numPr>
        <w:tabs>
          <w:tab w:val="left" w:pos="935"/>
        </w:tabs>
        <w:spacing w:before="1"/>
        <w:ind w:left="935" w:hanging="580"/>
        <w:rPr>
          <w:sz w:val="20"/>
        </w:rPr>
      </w:pPr>
      <w:r>
        <w:rPr>
          <w:sz w:val="20"/>
        </w:rPr>
        <w:t>(in</w:t>
      </w:r>
      <w:r>
        <w:rPr>
          <w:spacing w:val="-14"/>
          <w:sz w:val="20"/>
        </w:rPr>
        <w:t xml:space="preserve"> </w:t>
      </w:r>
      <w:r>
        <w:rPr>
          <w:sz w:val="20"/>
        </w:rPr>
        <w:t>lemon</w:t>
      </w:r>
      <w:r>
        <w:rPr>
          <w:spacing w:val="-14"/>
          <w:sz w:val="20"/>
        </w:rPr>
        <w:t xml:space="preserve"> </w:t>
      </w:r>
      <w:r>
        <w:rPr>
          <w:sz w:val="20"/>
        </w:rPr>
        <w:t>juice</w:t>
      </w:r>
      <w:r>
        <w:rPr>
          <w:spacing w:val="-14"/>
          <w:sz w:val="20"/>
        </w:rPr>
        <w:t xml:space="preserve"> </w:t>
      </w:r>
      <w:r>
        <w:rPr>
          <w:sz w:val="20"/>
        </w:rPr>
        <w:t>at</w:t>
      </w:r>
      <w:r>
        <w:rPr>
          <w:spacing w:val="-13"/>
          <w:sz w:val="20"/>
        </w:rPr>
        <w:t xml:space="preserve"> </w:t>
      </w:r>
      <w:r>
        <w:rPr>
          <w:sz w:val="20"/>
        </w:rPr>
        <w:t>a</w:t>
      </w:r>
      <w:r>
        <w:rPr>
          <w:spacing w:val="-12"/>
          <w:sz w:val="20"/>
        </w:rPr>
        <w:t xml:space="preserve"> </w:t>
      </w:r>
      <w:r>
        <w:rPr>
          <w:sz w:val="20"/>
        </w:rPr>
        <w:t>ratio</w:t>
      </w:r>
      <w:r>
        <w:rPr>
          <w:spacing w:val="-13"/>
          <w:sz w:val="20"/>
        </w:rPr>
        <w:t xml:space="preserve"> </w:t>
      </w:r>
      <w:r>
        <w:rPr>
          <w:sz w:val="20"/>
        </w:rPr>
        <w:t>of</w:t>
      </w:r>
      <w:r>
        <w:rPr>
          <w:spacing w:val="-10"/>
          <w:sz w:val="20"/>
        </w:rPr>
        <w:t xml:space="preserve"> </w:t>
      </w:r>
      <w:r>
        <w:rPr>
          <w:sz w:val="20"/>
        </w:rPr>
        <w:t>100</w:t>
      </w:r>
      <w:r>
        <w:rPr>
          <w:spacing w:val="-13"/>
          <w:sz w:val="20"/>
        </w:rPr>
        <w:t xml:space="preserve"> </w:t>
      </w:r>
      <w:r>
        <w:rPr>
          <w:sz w:val="20"/>
        </w:rPr>
        <w:t>ml</w:t>
      </w:r>
      <w:r>
        <w:rPr>
          <w:spacing w:val="-12"/>
          <w:sz w:val="20"/>
        </w:rPr>
        <w:t xml:space="preserve"> </w:t>
      </w:r>
      <w:r>
        <w:rPr>
          <w:sz w:val="20"/>
        </w:rPr>
        <w:t>of</w:t>
      </w:r>
      <w:r>
        <w:rPr>
          <w:spacing w:val="-10"/>
          <w:sz w:val="20"/>
        </w:rPr>
        <w:t xml:space="preserve"> </w:t>
      </w:r>
      <w:r>
        <w:rPr>
          <w:sz w:val="20"/>
        </w:rPr>
        <w:t>extract</w:t>
      </w:r>
      <w:r>
        <w:rPr>
          <w:spacing w:val="-13"/>
          <w:sz w:val="20"/>
        </w:rPr>
        <w:t xml:space="preserve"> </w:t>
      </w:r>
      <w:r>
        <w:rPr>
          <w:sz w:val="20"/>
        </w:rPr>
        <w:t>to</w:t>
      </w:r>
      <w:r>
        <w:rPr>
          <w:spacing w:val="-10"/>
          <w:sz w:val="20"/>
        </w:rPr>
        <w:t xml:space="preserve"> </w:t>
      </w:r>
      <w:r>
        <w:rPr>
          <w:sz w:val="20"/>
        </w:rPr>
        <w:t>1000</w:t>
      </w:r>
      <w:r>
        <w:rPr>
          <w:spacing w:val="-14"/>
          <w:sz w:val="20"/>
        </w:rPr>
        <w:t xml:space="preserve"> </w:t>
      </w:r>
      <w:r>
        <w:rPr>
          <w:sz w:val="20"/>
        </w:rPr>
        <w:t>ml</w:t>
      </w:r>
      <w:r>
        <w:rPr>
          <w:spacing w:val="-14"/>
          <w:sz w:val="20"/>
        </w:rPr>
        <w:t xml:space="preserve"> </w:t>
      </w:r>
      <w:r>
        <w:rPr>
          <w:sz w:val="20"/>
        </w:rPr>
        <w:t>of</w:t>
      </w:r>
      <w:r>
        <w:rPr>
          <w:spacing w:val="-11"/>
          <w:sz w:val="20"/>
        </w:rPr>
        <w:t xml:space="preserve"> </w:t>
      </w:r>
      <w:r>
        <w:rPr>
          <w:sz w:val="20"/>
        </w:rPr>
        <w:t>tap</w:t>
      </w:r>
      <w:r>
        <w:rPr>
          <w:spacing w:val="-12"/>
          <w:sz w:val="20"/>
        </w:rPr>
        <w:t xml:space="preserve"> </w:t>
      </w:r>
      <w:r>
        <w:rPr>
          <w:sz w:val="20"/>
        </w:rPr>
        <w:t>water</w:t>
      </w:r>
      <w:r>
        <w:rPr>
          <w:spacing w:val="-10"/>
          <w:sz w:val="20"/>
        </w:rPr>
        <w:t xml:space="preserve"> </w:t>
      </w:r>
      <w:r>
        <w:rPr>
          <w:sz w:val="20"/>
        </w:rPr>
        <w:t>for</w:t>
      </w:r>
      <w:r>
        <w:rPr>
          <w:spacing w:val="-14"/>
          <w:sz w:val="20"/>
        </w:rPr>
        <w:t xml:space="preserve"> </w:t>
      </w:r>
      <w:r>
        <w:rPr>
          <w:sz w:val="20"/>
        </w:rPr>
        <w:t>5</w:t>
      </w:r>
      <w:r>
        <w:rPr>
          <w:spacing w:val="-12"/>
          <w:sz w:val="20"/>
        </w:rPr>
        <w:t xml:space="preserve"> </w:t>
      </w:r>
      <w:r>
        <w:rPr>
          <w:sz w:val="20"/>
        </w:rPr>
        <w:t>hours)</w:t>
      </w:r>
      <w:r>
        <w:rPr>
          <w:spacing w:val="-12"/>
          <w:sz w:val="20"/>
        </w:rPr>
        <w:t xml:space="preserve"> </w:t>
      </w:r>
      <w:r>
        <w:rPr>
          <w:sz w:val="20"/>
        </w:rPr>
        <w:t>for</w:t>
      </w:r>
      <w:r>
        <w:rPr>
          <w:spacing w:val="-14"/>
          <w:sz w:val="20"/>
        </w:rPr>
        <w:t xml:space="preserve"> </w:t>
      </w:r>
      <w:r>
        <w:rPr>
          <w:sz w:val="20"/>
        </w:rPr>
        <w:t>the</w:t>
      </w:r>
      <w:r>
        <w:rPr>
          <w:spacing w:val="-12"/>
          <w:sz w:val="20"/>
        </w:rPr>
        <w:t xml:space="preserve"> </w:t>
      </w:r>
      <w:r>
        <w:rPr>
          <w:spacing w:val="-2"/>
          <w:sz w:val="20"/>
        </w:rPr>
        <w:t>banana</w:t>
      </w:r>
    </w:p>
    <w:p w14:paraId="71252748" w14:textId="318B912D" w:rsidR="00986E3D" w:rsidRPr="00841A6A" w:rsidRDefault="00D03981">
      <w:pPr>
        <w:pStyle w:val="ListParagraph"/>
        <w:numPr>
          <w:ilvl w:val="0"/>
          <w:numId w:val="14"/>
        </w:numPr>
        <w:tabs>
          <w:tab w:val="left" w:pos="935"/>
        </w:tabs>
        <w:ind w:left="935" w:hanging="580"/>
        <w:rPr>
          <w:sz w:val="20"/>
          <w:highlight w:val="yellow"/>
        </w:rPr>
      </w:pPr>
      <w:proofErr w:type="gramStart"/>
      <w:r>
        <w:rPr>
          <w:sz w:val="20"/>
        </w:rPr>
        <w:t>pulp</w:t>
      </w:r>
      <w:proofErr w:type="gramEnd"/>
      <w:r>
        <w:rPr>
          <w:sz w:val="20"/>
        </w:rPr>
        <w:t>,</w:t>
      </w:r>
      <w:r>
        <w:rPr>
          <w:spacing w:val="3"/>
          <w:sz w:val="20"/>
        </w:rPr>
        <w:t xml:space="preserve"> </w:t>
      </w:r>
      <w:r>
        <w:rPr>
          <w:sz w:val="20"/>
        </w:rPr>
        <w:t>as</w:t>
      </w:r>
      <w:r>
        <w:rPr>
          <w:spacing w:val="1"/>
          <w:sz w:val="20"/>
        </w:rPr>
        <w:t xml:space="preserve"> </w:t>
      </w:r>
      <w:r>
        <w:rPr>
          <w:sz w:val="20"/>
        </w:rPr>
        <w:t>well as</w:t>
      </w:r>
      <w:r>
        <w:rPr>
          <w:spacing w:val="1"/>
          <w:sz w:val="20"/>
        </w:rPr>
        <w:t xml:space="preserve"> </w:t>
      </w: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temperature</w:t>
      </w:r>
      <w:r>
        <w:rPr>
          <w:spacing w:val="1"/>
          <w:sz w:val="20"/>
        </w:rPr>
        <w:t xml:space="preserve"> </w:t>
      </w:r>
      <w:r>
        <w:rPr>
          <w:sz w:val="20"/>
        </w:rPr>
        <w:t>and duration of</w:t>
      </w:r>
      <w:r>
        <w:rPr>
          <w:spacing w:val="3"/>
          <w:sz w:val="20"/>
        </w:rPr>
        <w:t xml:space="preserve"> </w:t>
      </w:r>
      <w:r>
        <w:rPr>
          <w:sz w:val="20"/>
        </w:rPr>
        <w:t>drying.</w:t>
      </w:r>
      <w:r>
        <w:rPr>
          <w:spacing w:val="3"/>
          <w:sz w:val="20"/>
        </w:rPr>
        <w:t xml:space="preserve"> </w:t>
      </w: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process</w:t>
      </w:r>
      <w:r>
        <w:rPr>
          <w:spacing w:val="3"/>
          <w:sz w:val="20"/>
        </w:rPr>
        <w:t xml:space="preserve"> </w:t>
      </w:r>
      <w:r>
        <w:rPr>
          <w:sz w:val="20"/>
        </w:rPr>
        <w:t>can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be </w:t>
      </w:r>
      <w:proofErr w:type="spellStart"/>
      <w:r w:rsidR="00691D6D" w:rsidRPr="00841A6A">
        <w:rPr>
          <w:sz w:val="20"/>
          <w:highlight w:val="yellow"/>
        </w:rPr>
        <w:t>summarised</w:t>
      </w:r>
      <w:proofErr w:type="spellEnd"/>
      <w:r w:rsidR="00691D6D" w:rsidRPr="00841A6A">
        <w:rPr>
          <w:spacing w:val="2"/>
          <w:sz w:val="20"/>
          <w:highlight w:val="yellow"/>
        </w:rPr>
        <w:t xml:space="preserve"> </w:t>
      </w:r>
      <w:r w:rsidRPr="00841A6A">
        <w:rPr>
          <w:spacing w:val="-5"/>
          <w:sz w:val="20"/>
          <w:highlight w:val="yellow"/>
        </w:rPr>
        <w:t>as</w:t>
      </w:r>
    </w:p>
    <w:p w14:paraId="3960D72A" w14:textId="77777777" w:rsidR="00986E3D" w:rsidRDefault="00D03981">
      <w:pPr>
        <w:pStyle w:val="ListParagraph"/>
        <w:numPr>
          <w:ilvl w:val="0"/>
          <w:numId w:val="14"/>
        </w:numPr>
        <w:tabs>
          <w:tab w:val="left" w:pos="935"/>
        </w:tabs>
        <w:spacing w:before="1"/>
        <w:ind w:left="935" w:hanging="580"/>
        <w:rPr>
          <w:sz w:val="20"/>
        </w:rPr>
      </w:pPr>
      <w:r>
        <w:rPr>
          <w:sz w:val="20"/>
        </w:rPr>
        <w:t>follows:</w:t>
      </w:r>
      <w:r>
        <w:rPr>
          <w:spacing w:val="-5"/>
          <w:sz w:val="20"/>
        </w:rPr>
        <w:t xml:space="preserve"> </w:t>
      </w:r>
      <w:r>
        <w:rPr>
          <w:sz w:val="20"/>
        </w:rPr>
        <w:t>washing</w:t>
      </w:r>
      <w:r>
        <w:rPr>
          <w:spacing w:val="-9"/>
          <w:sz w:val="20"/>
        </w:rPr>
        <w:t xml:space="preserve"> </w:t>
      </w: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plant</w:t>
      </w:r>
      <w:r>
        <w:rPr>
          <w:spacing w:val="-7"/>
          <w:sz w:val="20"/>
        </w:rPr>
        <w:t xml:space="preserve"> </w:t>
      </w:r>
      <w:r>
        <w:rPr>
          <w:sz w:val="20"/>
        </w:rPr>
        <w:t>material,</w:t>
      </w:r>
      <w:r>
        <w:rPr>
          <w:spacing w:val="-5"/>
          <w:sz w:val="20"/>
        </w:rPr>
        <w:t xml:space="preserve"> </w:t>
      </w:r>
      <w:r>
        <w:rPr>
          <w:sz w:val="20"/>
        </w:rPr>
        <w:t>peeling</w:t>
      </w:r>
      <w:r>
        <w:rPr>
          <w:spacing w:val="-9"/>
          <w:sz w:val="20"/>
        </w:rPr>
        <w:t xml:space="preserve"> </w:t>
      </w:r>
      <w:r>
        <w:rPr>
          <w:sz w:val="20"/>
        </w:rPr>
        <w:t>it</w:t>
      </w:r>
      <w:r>
        <w:rPr>
          <w:spacing w:val="-9"/>
          <w:sz w:val="20"/>
        </w:rPr>
        <w:t xml:space="preserve"> </w:t>
      </w:r>
      <w:r>
        <w:rPr>
          <w:sz w:val="20"/>
        </w:rPr>
        <w:t>with</w:t>
      </w:r>
      <w:r>
        <w:rPr>
          <w:spacing w:val="-9"/>
          <w:sz w:val="20"/>
        </w:rPr>
        <w:t xml:space="preserve"> </w:t>
      </w:r>
      <w:r>
        <w:rPr>
          <w:sz w:val="20"/>
        </w:rPr>
        <w:t>a</w:t>
      </w:r>
      <w:r>
        <w:rPr>
          <w:spacing w:val="-13"/>
          <w:sz w:val="20"/>
        </w:rPr>
        <w:t xml:space="preserve"> </w:t>
      </w:r>
      <w:r>
        <w:rPr>
          <w:sz w:val="20"/>
        </w:rPr>
        <w:t>knife</w:t>
      </w:r>
      <w:r>
        <w:rPr>
          <w:spacing w:val="-9"/>
          <w:sz w:val="20"/>
        </w:rPr>
        <w:t xml:space="preserve"> </w:t>
      </w:r>
      <w:r>
        <w:rPr>
          <w:sz w:val="20"/>
        </w:rPr>
        <w:t>(stainless</w:t>
      </w:r>
      <w:r>
        <w:rPr>
          <w:spacing w:val="-6"/>
          <w:sz w:val="20"/>
        </w:rPr>
        <w:t xml:space="preserve"> </w:t>
      </w:r>
      <w:r>
        <w:rPr>
          <w:sz w:val="20"/>
        </w:rPr>
        <w:t>steel),</w:t>
      </w:r>
      <w:r>
        <w:rPr>
          <w:spacing w:val="-5"/>
          <w:sz w:val="20"/>
        </w:rPr>
        <w:t xml:space="preserve"> </w:t>
      </w:r>
      <w:r>
        <w:rPr>
          <w:sz w:val="20"/>
        </w:rPr>
        <w:t>cutting</w:t>
      </w:r>
      <w:r>
        <w:rPr>
          <w:spacing w:val="-9"/>
          <w:sz w:val="20"/>
        </w:rPr>
        <w:t xml:space="preserve"> </w:t>
      </w:r>
      <w:r>
        <w:rPr>
          <w:sz w:val="20"/>
        </w:rPr>
        <w:t>it</w:t>
      </w:r>
      <w:r>
        <w:rPr>
          <w:spacing w:val="-9"/>
          <w:sz w:val="20"/>
        </w:rPr>
        <w:t xml:space="preserve"> </w:t>
      </w:r>
      <w:r>
        <w:rPr>
          <w:sz w:val="20"/>
        </w:rPr>
        <w:t>into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slices</w:t>
      </w:r>
    </w:p>
    <w:p w14:paraId="532B3036" w14:textId="77777777" w:rsidR="00986E3D" w:rsidRDefault="00D03981">
      <w:pPr>
        <w:pStyle w:val="ListParagraph"/>
        <w:numPr>
          <w:ilvl w:val="0"/>
          <w:numId w:val="14"/>
        </w:numPr>
        <w:tabs>
          <w:tab w:val="left" w:pos="935"/>
        </w:tabs>
        <w:spacing w:line="228" w:lineRule="exact"/>
        <w:ind w:left="935" w:hanging="580"/>
        <w:rPr>
          <w:sz w:val="20"/>
        </w:rPr>
      </w:pPr>
      <w:r>
        <w:rPr>
          <w:sz w:val="20"/>
        </w:rPr>
        <w:t>(2</w:t>
      </w:r>
      <w:r>
        <w:rPr>
          <w:spacing w:val="-5"/>
          <w:sz w:val="20"/>
        </w:rPr>
        <w:t xml:space="preserve"> </w:t>
      </w:r>
      <w:r>
        <w:rPr>
          <w:sz w:val="20"/>
        </w:rPr>
        <w:t>mm</w:t>
      </w:r>
      <w:r>
        <w:rPr>
          <w:spacing w:val="-8"/>
          <w:sz w:val="20"/>
        </w:rPr>
        <w:t xml:space="preserve"> </w:t>
      </w:r>
      <w:r>
        <w:rPr>
          <w:sz w:val="20"/>
        </w:rPr>
        <w:t>thick),</w:t>
      </w:r>
      <w:r>
        <w:rPr>
          <w:spacing w:val="-5"/>
          <w:sz w:val="20"/>
        </w:rPr>
        <w:t xml:space="preserve"> </w:t>
      </w:r>
      <w:r>
        <w:rPr>
          <w:sz w:val="20"/>
        </w:rPr>
        <w:t>then</w:t>
      </w:r>
      <w:r>
        <w:rPr>
          <w:spacing w:val="-3"/>
          <w:sz w:val="20"/>
        </w:rPr>
        <w:t xml:space="preserve"> </w:t>
      </w:r>
      <w:r>
        <w:rPr>
          <w:sz w:val="20"/>
        </w:rPr>
        <w:t>drying</w:t>
      </w:r>
      <w:r>
        <w:rPr>
          <w:spacing w:val="-2"/>
          <w:sz w:val="20"/>
        </w:rPr>
        <w:t xml:space="preserve"> </w:t>
      </w:r>
      <w:r>
        <w:rPr>
          <w:sz w:val="20"/>
        </w:rPr>
        <w:t>it</w:t>
      </w:r>
      <w:r>
        <w:rPr>
          <w:spacing w:val="-8"/>
          <w:sz w:val="20"/>
        </w:rPr>
        <w:t xml:space="preserve"> </w:t>
      </w:r>
      <w:r>
        <w:rPr>
          <w:sz w:val="20"/>
        </w:rPr>
        <w:t>in</w:t>
      </w:r>
      <w:r>
        <w:rPr>
          <w:spacing w:val="-2"/>
          <w:sz w:val="20"/>
        </w:rPr>
        <w:t xml:space="preserve"> </w:t>
      </w:r>
      <w:r>
        <w:rPr>
          <w:sz w:val="20"/>
        </w:rPr>
        <w:t>an</w:t>
      </w:r>
      <w:r>
        <w:rPr>
          <w:spacing w:val="-6"/>
          <w:sz w:val="20"/>
        </w:rPr>
        <w:t xml:space="preserve"> </w:t>
      </w:r>
      <w:r>
        <w:rPr>
          <w:sz w:val="20"/>
        </w:rPr>
        <w:t>oven</w:t>
      </w:r>
      <w:r>
        <w:rPr>
          <w:spacing w:val="-10"/>
          <w:sz w:val="20"/>
        </w:rPr>
        <w:t xml:space="preserve"> </w:t>
      </w:r>
      <w:r>
        <w:rPr>
          <w:sz w:val="20"/>
        </w:rPr>
        <w:t>at</w:t>
      </w:r>
      <w:r>
        <w:rPr>
          <w:spacing w:val="-6"/>
          <w:sz w:val="20"/>
        </w:rPr>
        <w:t xml:space="preserve"> </w:t>
      </w:r>
      <w:r>
        <w:rPr>
          <w:sz w:val="20"/>
        </w:rPr>
        <w:t>45°C</w:t>
      </w:r>
      <w:r>
        <w:rPr>
          <w:spacing w:val="-8"/>
          <w:sz w:val="20"/>
        </w:rPr>
        <w:t xml:space="preserve"> </w:t>
      </w:r>
      <w:r>
        <w:rPr>
          <w:sz w:val="20"/>
        </w:rPr>
        <w:t>for</w:t>
      </w:r>
      <w:r>
        <w:rPr>
          <w:spacing w:val="-8"/>
          <w:sz w:val="20"/>
        </w:rPr>
        <w:t xml:space="preserve"> </w:t>
      </w:r>
      <w:r>
        <w:rPr>
          <w:sz w:val="20"/>
        </w:rPr>
        <w:t>72</w:t>
      </w:r>
      <w:r>
        <w:rPr>
          <w:spacing w:val="-2"/>
          <w:sz w:val="20"/>
        </w:rPr>
        <w:t xml:space="preserve"> </w:t>
      </w:r>
      <w:r>
        <w:rPr>
          <w:sz w:val="20"/>
        </w:rPr>
        <w:t>hours.</w:t>
      </w:r>
      <w:r>
        <w:rPr>
          <w:spacing w:val="-6"/>
          <w:sz w:val="20"/>
        </w:rPr>
        <w:t xml:space="preserve"> </w:t>
      </w:r>
      <w:r>
        <w:rPr>
          <w:sz w:val="20"/>
        </w:rPr>
        <w:t>After</w:t>
      </w:r>
      <w:r>
        <w:rPr>
          <w:spacing w:val="-8"/>
          <w:sz w:val="20"/>
        </w:rPr>
        <w:t xml:space="preserve"> </w:t>
      </w:r>
      <w:r>
        <w:rPr>
          <w:sz w:val="20"/>
        </w:rPr>
        <w:t>drying</w:t>
      </w:r>
      <w:r>
        <w:rPr>
          <w:spacing w:val="-3"/>
          <w:sz w:val="20"/>
        </w:rPr>
        <w:t xml:space="preserve"> </w:t>
      </w:r>
      <w:r>
        <w:rPr>
          <w:sz w:val="20"/>
        </w:rPr>
        <w:t>in</w:t>
      </w:r>
      <w:r>
        <w:rPr>
          <w:spacing w:val="-10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z w:val="20"/>
        </w:rPr>
        <w:t>oven,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dried</w:t>
      </w:r>
    </w:p>
    <w:p w14:paraId="3AE56C2C" w14:textId="77777777" w:rsidR="00986E3D" w:rsidRDefault="00D03981">
      <w:pPr>
        <w:pStyle w:val="ListParagraph"/>
        <w:numPr>
          <w:ilvl w:val="0"/>
          <w:numId w:val="14"/>
        </w:numPr>
        <w:tabs>
          <w:tab w:val="left" w:pos="935"/>
        </w:tabs>
        <w:spacing w:line="228" w:lineRule="exact"/>
        <w:ind w:left="935" w:hanging="580"/>
        <w:rPr>
          <w:sz w:val="20"/>
        </w:rPr>
      </w:pPr>
      <w:r>
        <w:rPr>
          <w:sz w:val="20"/>
        </w:rPr>
        <w:t>pulp</w:t>
      </w:r>
      <w:r>
        <w:rPr>
          <w:spacing w:val="8"/>
          <w:sz w:val="20"/>
        </w:rPr>
        <w:t xml:space="preserve"> </w:t>
      </w:r>
      <w:r>
        <w:rPr>
          <w:sz w:val="20"/>
        </w:rPr>
        <w:t>was</w:t>
      </w:r>
      <w:r>
        <w:rPr>
          <w:spacing w:val="10"/>
          <w:sz w:val="20"/>
        </w:rPr>
        <w:t xml:space="preserve"> </w:t>
      </w:r>
      <w:r>
        <w:rPr>
          <w:sz w:val="20"/>
        </w:rPr>
        <w:t>ground</w:t>
      </w:r>
      <w:r>
        <w:rPr>
          <w:spacing w:val="10"/>
          <w:sz w:val="20"/>
        </w:rPr>
        <w:t xml:space="preserve"> </w:t>
      </w:r>
      <w:r>
        <w:rPr>
          <w:sz w:val="20"/>
        </w:rPr>
        <w:t>(BINATONE</w:t>
      </w:r>
      <w:r>
        <w:rPr>
          <w:spacing w:val="11"/>
          <w:sz w:val="20"/>
        </w:rPr>
        <w:t xml:space="preserve"> </w:t>
      </w:r>
      <w:r>
        <w:rPr>
          <w:sz w:val="20"/>
        </w:rPr>
        <w:t>blender,</w:t>
      </w:r>
      <w:r>
        <w:rPr>
          <w:spacing w:val="13"/>
          <w:sz w:val="20"/>
        </w:rPr>
        <w:t xml:space="preserve"> </w:t>
      </w:r>
      <w:r>
        <w:rPr>
          <w:sz w:val="20"/>
        </w:rPr>
        <w:t>China),</w:t>
      </w:r>
      <w:r>
        <w:rPr>
          <w:spacing w:val="13"/>
          <w:sz w:val="20"/>
        </w:rPr>
        <w:t xml:space="preserve"> </w:t>
      </w:r>
      <w:r>
        <w:rPr>
          <w:sz w:val="20"/>
        </w:rPr>
        <w:t>followed</w:t>
      </w:r>
      <w:r>
        <w:rPr>
          <w:spacing w:val="8"/>
          <w:sz w:val="20"/>
        </w:rPr>
        <w:t xml:space="preserve"> </w:t>
      </w:r>
      <w:r>
        <w:rPr>
          <w:sz w:val="20"/>
        </w:rPr>
        <w:t>by</w:t>
      </w:r>
      <w:r>
        <w:rPr>
          <w:spacing w:val="10"/>
          <w:sz w:val="20"/>
        </w:rPr>
        <w:t xml:space="preserve"> </w:t>
      </w:r>
      <w:r>
        <w:rPr>
          <w:sz w:val="20"/>
        </w:rPr>
        <w:t>sieving</w:t>
      </w:r>
      <w:r>
        <w:rPr>
          <w:spacing w:val="9"/>
          <w:sz w:val="20"/>
        </w:rPr>
        <w:t xml:space="preserve"> </w:t>
      </w:r>
      <w:r>
        <w:rPr>
          <w:sz w:val="20"/>
        </w:rPr>
        <w:t>through</w:t>
      </w:r>
      <w:r>
        <w:rPr>
          <w:spacing w:val="10"/>
          <w:sz w:val="20"/>
        </w:rPr>
        <w:t xml:space="preserve"> </w:t>
      </w:r>
      <w:r>
        <w:rPr>
          <w:sz w:val="20"/>
        </w:rPr>
        <w:t>a</w:t>
      </w:r>
      <w:r>
        <w:rPr>
          <w:spacing w:val="8"/>
          <w:sz w:val="20"/>
        </w:rPr>
        <w:t xml:space="preserve"> </w:t>
      </w:r>
      <w:r>
        <w:rPr>
          <w:sz w:val="20"/>
        </w:rPr>
        <w:t>250</w:t>
      </w:r>
      <w:r>
        <w:rPr>
          <w:spacing w:val="9"/>
          <w:sz w:val="20"/>
        </w:rPr>
        <w:t xml:space="preserve"> </w:t>
      </w:r>
      <w:r>
        <w:rPr>
          <w:sz w:val="20"/>
        </w:rPr>
        <w:t>µm</w:t>
      </w:r>
      <w:r>
        <w:rPr>
          <w:spacing w:val="11"/>
          <w:sz w:val="20"/>
        </w:rPr>
        <w:t xml:space="preserve"> </w:t>
      </w:r>
      <w:r>
        <w:rPr>
          <w:spacing w:val="-4"/>
          <w:sz w:val="20"/>
        </w:rPr>
        <w:t>mesh</w:t>
      </w:r>
    </w:p>
    <w:p w14:paraId="0E73A4AF" w14:textId="77777777" w:rsidR="00986E3D" w:rsidRDefault="00D03981">
      <w:pPr>
        <w:pStyle w:val="ListParagraph"/>
        <w:numPr>
          <w:ilvl w:val="0"/>
          <w:numId w:val="14"/>
        </w:numPr>
        <w:tabs>
          <w:tab w:val="left" w:pos="935"/>
        </w:tabs>
        <w:spacing w:before="1"/>
        <w:ind w:left="935" w:hanging="580"/>
        <w:rPr>
          <w:sz w:val="20"/>
        </w:rPr>
      </w:pPr>
      <w:proofErr w:type="gramStart"/>
      <w:r>
        <w:rPr>
          <w:sz w:val="20"/>
        </w:rPr>
        <w:t>sieve</w:t>
      </w:r>
      <w:proofErr w:type="gramEnd"/>
      <w:r>
        <w:rPr>
          <w:sz w:val="20"/>
        </w:rPr>
        <w:t>.</w:t>
      </w:r>
      <w:r>
        <w:rPr>
          <w:spacing w:val="27"/>
          <w:sz w:val="20"/>
        </w:rPr>
        <w:t xml:space="preserve"> </w:t>
      </w:r>
      <w:r>
        <w:rPr>
          <w:sz w:val="20"/>
        </w:rPr>
        <w:t>Cassava</w:t>
      </w:r>
      <w:r>
        <w:rPr>
          <w:spacing w:val="23"/>
          <w:sz w:val="20"/>
        </w:rPr>
        <w:t xml:space="preserve"> </w:t>
      </w:r>
      <w:r>
        <w:rPr>
          <w:sz w:val="20"/>
        </w:rPr>
        <w:t>flour</w:t>
      </w:r>
      <w:r>
        <w:rPr>
          <w:spacing w:val="28"/>
          <w:sz w:val="20"/>
        </w:rPr>
        <w:t xml:space="preserve"> </w:t>
      </w:r>
      <w:proofErr w:type="gramStart"/>
      <w:r>
        <w:rPr>
          <w:sz w:val="20"/>
        </w:rPr>
        <w:t>was</w:t>
      </w:r>
      <w:r>
        <w:rPr>
          <w:spacing w:val="24"/>
          <w:sz w:val="20"/>
        </w:rPr>
        <w:t xml:space="preserve"> </w:t>
      </w:r>
      <w:r>
        <w:rPr>
          <w:sz w:val="20"/>
        </w:rPr>
        <w:t>extracted</w:t>
      </w:r>
      <w:proofErr w:type="gramEnd"/>
      <w:r>
        <w:rPr>
          <w:spacing w:val="26"/>
          <w:sz w:val="20"/>
        </w:rPr>
        <w:t xml:space="preserve"> </w:t>
      </w:r>
      <w:r>
        <w:rPr>
          <w:sz w:val="20"/>
        </w:rPr>
        <w:t>as</w:t>
      </w:r>
      <w:r>
        <w:rPr>
          <w:spacing w:val="24"/>
          <w:sz w:val="20"/>
        </w:rPr>
        <w:t xml:space="preserve"> </w:t>
      </w:r>
      <w:r>
        <w:rPr>
          <w:sz w:val="20"/>
        </w:rPr>
        <w:t>described</w:t>
      </w:r>
      <w:r>
        <w:rPr>
          <w:spacing w:val="28"/>
          <w:sz w:val="20"/>
        </w:rPr>
        <w:t xml:space="preserve"> </w:t>
      </w:r>
      <w:r>
        <w:rPr>
          <w:sz w:val="20"/>
        </w:rPr>
        <w:t>above,</w:t>
      </w:r>
      <w:r>
        <w:rPr>
          <w:spacing w:val="31"/>
          <w:sz w:val="20"/>
        </w:rPr>
        <w:t xml:space="preserve"> </w:t>
      </w:r>
      <w:r>
        <w:rPr>
          <w:sz w:val="20"/>
        </w:rPr>
        <w:t>except</w:t>
      </w:r>
      <w:r>
        <w:rPr>
          <w:spacing w:val="21"/>
          <w:sz w:val="20"/>
        </w:rPr>
        <w:t xml:space="preserve"> </w:t>
      </w:r>
      <w:r>
        <w:rPr>
          <w:sz w:val="20"/>
        </w:rPr>
        <w:t>for</w:t>
      </w:r>
      <w:r>
        <w:rPr>
          <w:spacing w:val="23"/>
          <w:sz w:val="20"/>
        </w:rPr>
        <w:t xml:space="preserve"> </w:t>
      </w:r>
      <w:r>
        <w:rPr>
          <w:sz w:val="20"/>
        </w:rPr>
        <w:t>the</w:t>
      </w:r>
      <w:r>
        <w:rPr>
          <w:spacing w:val="26"/>
          <w:sz w:val="20"/>
        </w:rPr>
        <w:t xml:space="preserve"> </w:t>
      </w:r>
      <w:r>
        <w:rPr>
          <w:sz w:val="20"/>
        </w:rPr>
        <w:t>soaking</w:t>
      </w:r>
      <w:r>
        <w:rPr>
          <w:spacing w:val="22"/>
          <w:sz w:val="20"/>
        </w:rPr>
        <w:t xml:space="preserve"> </w:t>
      </w:r>
      <w:r>
        <w:rPr>
          <w:sz w:val="20"/>
        </w:rPr>
        <w:t>step.</w:t>
      </w:r>
      <w:r>
        <w:rPr>
          <w:spacing w:val="25"/>
          <w:sz w:val="20"/>
        </w:rPr>
        <w:t xml:space="preserve"> </w:t>
      </w:r>
      <w:r>
        <w:rPr>
          <w:spacing w:val="-5"/>
          <w:sz w:val="20"/>
        </w:rPr>
        <w:t>For</w:t>
      </w:r>
    </w:p>
    <w:p w14:paraId="0581991B" w14:textId="77777777" w:rsidR="00986E3D" w:rsidRDefault="00986E3D">
      <w:pPr>
        <w:pStyle w:val="ListParagraph"/>
        <w:rPr>
          <w:sz w:val="20"/>
        </w:rPr>
        <w:sectPr w:rsidR="00986E3D">
          <w:pgSz w:w="12240" w:h="15840"/>
          <w:pgMar w:top="1300" w:right="1800" w:bottom="280" w:left="1080" w:header="44" w:footer="0" w:gutter="0"/>
          <w:cols w:space="720"/>
        </w:sectPr>
      </w:pPr>
    </w:p>
    <w:p w14:paraId="57DB57E1" w14:textId="77777777" w:rsidR="00986E3D" w:rsidRDefault="00D03981">
      <w:pPr>
        <w:pStyle w:val="ListParagraph"/>
        <w:numPr>
          <w:ilvl w:val="0"/>
          <w:numId w:val="14"/>
        </w:numPr>
        <w:tabs>
          <w:tab w:val="left" w:pos="935"/>
        </w:tabs>
        <w:spacing w:before="123"/>
        <w:ind w:left="935" w:hanging="580"/>
        <w:rPr>
          <w:sz w:val="20"/>
        </w:rPr>
      </w:pPr>
      <w:r>
        <w:rPr>
          <w:sz w:val="20"/>
        </w:rPr>
        <w:lastRenderedPageBreak/>
        <w:t>soybean</w:t>
      </w:r>
      <w:r>
        <w:rPr>
          <w:spacing w:val="3"/>
          <w:sz w:val="20"/>
        </w:rPr>
        <w:t xml:space="preserve"> </w:t>
      </w:r>
      <w:r>
        <w:rPr>
          <w:sz w:val="20"/>
        </w:rPr>
        <w:t>flour,</w:t>
      </w:r>
      <w:r>
        <w:rPr>
          <w:spacing w:val="8"/>
          <w:sz w:val="20"/>
        </w:rPr>
        <w:t xml:space="preserve"> </w:t>
      </w:r>
      <w:r>
        <w:rPr>
          <w:sz w:val="20"/>
        </w:rPr>
        <w:t>extraction</w:t>
      </w:r>
      <w:r>
        <w:rPr>
          <w:spacing w:val="4"/>
          <w:sz w:val="20"/>
        </w:rPr>
        <w:t xml:space="preserve"> </w:t>
      </w:r>
      <w:r>
        <w:rPr>
          <w:sz w:val="20"/>
        </w:rPr>
        <w:t>was</w:t>
      </w:r>
      <w:r>
        <w:rPr>
          <w:spacing w:val="4"/>
          <w:sz w:val="20"/>
        </w:rPr>
        <w:t xml:space="preserve"> </w:t>
      </w:r>
      <w:r>
        <w:rPr>
          <w:sz w:val="20"/>
        </w:rPr>
        <w:t>carried</w:t>
      </w:r>
      <w:r>
        <w:rPr>
          <w:spacing w:val="5"/>
          <w:sz w:val="20"/>
        </w:rPr>
        <w:t xml:space="preserve"> </w:t>
      </w:r>
      <w:r>
        <w:rPr>
          <w:sz w:val="20"/>
        </w:rPr>
        <w:t>out</w:t>
      </w:r>
      <w:r>
        <w:rPr>
          <w:spacing w:val="6"/>
          <w:sz w:val="20"/>
        </w:rPr>
        <w:t xml:space="preserve"> </w:t>
      </w:r>
      <w:r>
        <w:rPr>
          <w:sz w:val="20"/>
        </w:rPr>
        <w:t>according</w:t>
      </w:r>
      <w:r>
        <w:rPr>
          <w:spacing w:val="5"/>
          <w:sz w:val="20"/>
        </w:rPr>
        <w:t xml:space="preserve"> </w:t>
      </w:r>
      <w:r>
        <w:rPr>
          <w:sz w:val="20"/>
        </w:rPr>
        <w:t>to</w:t>
      </w:r>
      <w:r>
        <w:rPr>
          <w:spacing w:val="3"/>
          <w:sz w:val="20"/>
        </w:rPr>
        <w:t xml:space="preserve"> </w:t>
      </w:r>
      <w:r>
        <w:rPr>
          <w:sz w:val="20"/>
        </w:rPr>
        <w:t>the</w:t>
      </w:r>
      <w:r>
        <w:rPr>
          <w:spacing w:val="3"/>
          <w:sz w:val="20"/>
        </w:rPr>
        <w:t xml:space="preserve"> </w:t>
      </w:r>
      <w:r>
        <w:rPr>
          <w:sz w:val="20"/>
        </w:rPr>
        <w:t>method</w:t>
      </w:r>
      <w:r>
        <w:rPr>
          <w:spacing w:val="4"/>
          <w:sz w:val="20"/>
        </w:rPr>
        <w:t xml:space="preserve"> </w:t>
      </w:r>
      <w:r>
        <w:rPr>
          <w:sz w:val="20"/>
        </w:rPr>
        <w:t>described</w:t>
      </w:r>
      <w:r>
        <w:rPr>
          <w:spacing w:val="4"/>
          <w:sz w:val="20"/>
        </w:rPr>
        <w:t xml:space="preserve"> </w:t>
      </w:r>
      <w:r>
        <w:rPr>
          <w:sz w:val="20"/>
        </w:rPr>
        <w:t>by</w:t>
      </w:r>
      <w:r>
        <w:rPr>
          <w:spacing w:val="5"/>
          <w:sz w:val="20"/>
        </w:rPr>
        <w:t xml:space="preserve"> </w:t>
      </w:r>
      <w:proofErr w:type="spellStart"/>
      <w:r>
        <w:rPr>
          <w:sz w:val="20"/>
        </w:rPr>
        <w:t>Olunlade</w:t>
      </w:r>
      <w:proofErr w:type="spellEnd"/>
      <w:r>
        <w:rPr>
          <w:spacing w:val="4"/>
          <w:sz w:val="20"/>
        </w:rPr>
        <w:t xml:space="preserve"> </w:t>
      </w:r>
      <w:r>
        <w:rPr>
          <w:spacing w:val="-5"/>
          <w:sz w:val="20"/>
        </w:rPr>
        <w:t>et</w:t>
      </w:r>
    </w:p>
    <w:p w14:paraId="14C73FFD" w14:textId="77777777" w:rsidR="00986E3D" w:rsidRDefault="00D03981">
      <w:pPr>
        <w:pStyle w:val="ListParagraph"/>
        <w:numPr>
          <w:ilvl w:val="0"/>
          <w:numId w:val="14"/>
        </w:numPr>
        <w:tabs>
          <w:tab w:val="left" w:pos="935"/>
        </w:tabs>
        <w:ind w:left="935" w:hanging="580"/>
        <w:rPr>
          <w:sz w:val="20"/>
        </w:rPr>
      </w:pPr>
      <w:r>
        <w:rPr>
          <w:sz w:val="20"/>
        </w:rPr>
        <w:t>al.</w:t>
      </w:r>
      <w:r>
        <w:rPr>
          <w:spacing w:val="12"/>
          <w:sz w:val="20"/>
        </w:rPr>
        <w:t xml:space="preserve"> </w:t>
      </w:r>
      <w:r>
        <w:rPr>
          <w:sz w:val="20"/>
        </w:rPr>
        <w:t>(2013).</w:t>
      </w:r>
      <w:r>
        <w:rPr>
          <w:spacing w:val="12"/>
          <w:sz w:val="20"/>
        </w:rPr>
        <w:t xml:space="preserve"> </w:t>
      </w:r>
      <w:r>
        <w:rPr>
          <w:sz w:val="20"/>
        </w:rPr>
        <w:t>The</w:t>
      </w:r>
      <w:r>
        <w:rPr>
          <w:spacing w:val="9"/>
          <w:sz w:val="20"/>
        </w:rPr>
        <w:t xml:space="preserve"> </w:t>
      </w:r>
      <w:r>
        <w:rPr>
          <w:sz w:val="20"/>
        </w:rPr>
        <w:t>beans</w:t>
      </w:r>
      <w:r>
        <w:rPr>
          <w:spacing w:val="10"/>
          <w:sz w:val="20"/>
        </w:rPr>
        <w:t xml:space="preserve"> </w:t>
      </w:r>
      <w:proofErr w:type="gramStart"/>
      <w:r>
        <w:rPr>
          <w:sz w:val="20"/>
        </w:rPr>
        <w:t>were</w:t>
      </w:r>
      <w:r>
        <w:rPr>
          <w:spacing w:val="11"/>
          <w:sz w:val="20"/>
        </w:rPr>
        <w:t xml:space="preserve"> </w:t>
      </w:r>
      <w:r>
        <w:rPr>
          <w:sz w:val="20"/>
        </w:rPr>
        <w:t>sorted</w:t>
      </w:r>
      <w:r>
        <w:rPr>
          <w:spacing w:val="11"/>
          <w:sz w:val="20"/>
        </w:rPr>
        <w:t xml:space="preserve"> </w:t>
      </w:r>
      <w:r>
        <w:rPr>
          <w:sz w:val="20"/>
        </w:rPr>
        <w:t>and</w:t>
      </w:r>
      <w:r>
        <w:rPr>
          <w:spacing w:val="9"/>
          <w:sz w:val="20"/>
        </w:rPr>
        <w:t xml:space="preserve"> </w:t>
      </w:r>
      <w:r>
        <w:rPr>
          <w:sz w:val="20"/>
        </w:rPr>
        <w:t>then</w:t>
      </w:r>
      <w:r>
        <w:rPr>
          <w:spacing w:val="9"/>
          <w:sz w:val="20"/>
        </w:rPr>
        <w:t xml:space="preserve"> </w:t>
      </w:r>
      <w:r>
        <w:rPr>
          <w:sz w:val="20"/>
        </w:rPr>
        <w:t>soaked</w:t>
      </w:r>
      <w:r>
        <w:rPr>
          <w:spacing w:val="9"/>
          <w:sz w:val="20"/>
        </w:rPr>
        <w:t xml:space="preserve"> </w:t>
      </w:r>
      <w:r>
        <w:rPr>
          <w:sz w:val="20"/>
        </w:rPr>
        <w:t>in</w:t>
      </w:r>
      <w:r>
        <w:rPr>
          <w:spacing w:val="8"/>
          <w:sz w:val="20"/>
        </w:rPr>
        <w:t xml:space="preserve"> </w:t>
      </w:r>
      <w:r>
        <w:rPr>
          <w:sz w:val="20"/>
        </w:rPr>
        <w:t>water</w:t>
      </w:r>
      <w:r>
        <w:rPr>
          <w:spacing w:val="11"/>
          <w:sz w:val="20"/>
        </w:rPr>
        <w:t xml:space="preserve"> </w:t>
      </w:r>
      <w:r>
        <w:rPr>
          <w:sz w:val="20"/>
        </w:rPr>
        <w:t>for</w:t>
      </w:r>
      <w:r>
        <w:rPr>
          <w:spacing w:val="6"/>
          <w:sz w:val="20"/>
        </w:rPr>
        <w:t xml:space="preserve"> </w:t>
      </w:r>
      <w:r>
        <w:rPr>
          <w:sz w:val="20"/>
        </w:rPr>
        <w:t>8</w:t>
      </w:r>
      <w:r>
        <w:rPr>
          <w:spacing w:val="9"/>
          <w:sz w:val="20"/>
        </w:rPr>
        <w:t xml:space="preserve"> </w:t>
      </w:r>
      <w:r>
        <w:rPr>
          <w:sz w:val="20"/>
        </w:rPr>
        <w:t>hours</w:t>
      </w:r>
      <w:proofErr w:type="gramEnd"/>
      <w:r>
        <w:rPr>
          <w:sz w:val="20"/>
        </w:rPr>
        <w:t>.</w:t>
      </w:r>
      <w:r>
        <w:rPr>
          <w:spacing w:val="12"/>
          <w:sz w:val="20"/>
        </w:rPr>
        <w:t xml:space="preserve"> </w:t>
      </w:r>
      <w:r>
        <w:rPr>
          <w:sz w:val="20"/>
        </w:rPr>
        <w:t>After</w:t>
      </w:r>
      <w:r>
        <w:rPr>
          <w:spacing w:val="6"/>
          <w:sz w:val="20"/>
        </w:rPr>
        <w:t xml:space="preserve"> </w:t>
      </w:r>
      <w:r>
        <w:rPr>
          <w:sz w:val="20"/>
        </w:rPr>
        <w:t>soaking,</w:t>
      </w:r>
      <w:r>
        <w:rPr>
          <w:spacing w:val="13"/>
          <w:sz w:val="20"/>
        </w:rPr>
        <w:t xml:space="preserve"> </w:t>
      </w:r>
      <w:r>
        <w:rPr>
          <w:spacing w:val="-5"/>
          <w:sz w:val="20"/>
        </w:rPr>
        <w:t>the</w:t>
      </w:r>
    </w:p>
    <w:p w14:paraId="3AEE79F1" w14:textId="77777777" w:rsidR="00986E3D" w:rsidRDefault="00D03981">
      <w:pPr>
        <w:pStyle w:val="ListParagraph"/>
        <w:numPr>
          <w:ilvl w:val="0"/>
          <w:numId w:val="14"/>
        </w:numPr>
        <w:tabs>
          <w:tab w:val="left" w:pos="935"/>
        </w:tabs>
        <w:spacing w:before="1"/>
        <w:ind w:left="935" w:hanging="580"/>
        <w:rPr>
          <w:sz w:val="20"/>
        </w:rPr>
      </w:pPr>
      <w:proofErr w:type="gramStart"/>
      <w:r>
        <w:rPr>
          <w:sz w:val="20"/>
        </w:rPr>
        <w:t>beans</w:t>
      </w:r>
      <w:proofErr w:type="gramEnd"/>
      <w:r>
        <w:rPr>
          <w:spacing w:val="17"/>
          <w:sz w:val="20"/>
        </w:rPr>
        <w:t xml:space="preserve"> </w:t>
      </w:r>
      <w:r>
        <w:rPr>
          <w:sz w:val="20"/>
        </w:rPr>
        <w:t>were</w:t>
      </w:r>
      <w:r>
        <w:rPr>
          <w:spacing w:val="18"/>
          <w:sz w:val="20"/>
        </w:rPr>
        <w:t xml:space="preserve"> </w:t>
      </w:r>
      <w:r>
        <w:rPr>
          <w:sz w:val="20"/>
        </w:rPr>
        <w:t>oven-dried</w:t>
      </w:r>
      <w:r>
        <w:rPr>
          <w:spacing w:val="18"/>
          <w:sz w:val="20"/>
        </w:rPr>
        <w:t xml:space="preserve"> </w:t>
      </w:r>
      <w:r>
        <w:rPr>
          <w:sz w:val="20"/>
        </w:rPr>
        <w:t>(45°C,</w:t>
      </w:r>
      <w:r>
        <w:rPr>
          <w:spacing w:val="20"/>
          <w:sz w:val="20"/>
        </w:rPr>
        <w:t xml:space="preserve"> </w:t>
      </w:r>
      <w:r>
        <w:rPr>
          <w:sz w:val="20"/>
        </w:rPr>
        <w:t>24</w:t>
      </w:r>
      <w:r>
        <w:rPr>
          <w:spacing w:val="16"/>
          <w:sz w:val="20"/>
        </w:rPr>
        <w:t xml:space="preserve"> </w:t>
      </w:r>
      <w:r>
        <w:rPr>
          <w:sz w:val="20"/>
        </w:rPr>
        <w:t>hours).</w:t>
      </w:r>
      <w:r>
        <w:rPr>
          <w:spacing w:val="17"/>
          <w:sz w:val="20"/>
        </w:rPr>
        <w:t xml:space="preserve"> </w:t>
      </w:r>
      <w:r>
        <w:rPr>
          <w:sz w:val="20"/>
        </w:rPr>
        <w:t>Following</w:t>
      </w:r>
      <w:r>
        <w:rPr>
          <w:spacing w:val="16"/>
          <w:sz w:val="20"/>
        </w:rPr>
        <w:t xml:space="preserve"> </w:t>
      </w:r>
      <w:r>
        <w:rPr>
          <w:sz w:val="20"/>
        </w:rPr>
        <w:t>drying,</w:t>
      </w:r>
      <w:r>
        <w:rPr>
          <w:spacing w:val="19"/>
          <w:sz w:val="20"/>
        </w:rPr>
        <w:t xml:space="preserve"> </w:t>
      </w:r>
      <w:r>
        <w:rPr>
          <w:sz w:val="20"/>
        </w:rPr>
        <w:t>the</w:t>
      </w:r>
      <w:r>
        <w:rPr>
          <w:spacing w:val="17"/>
          <w:sz w:val="20"/>
        </w:rPr>
        <w:t xml:space="preserve"> </w:t>
      </w:r>
      <w:r>
        <w:rPr>
          <w:sz w:val="20"/>
        </w:rPr>
        <w:t>grains</w:t>
      </w:r>
      <w:r>
        <w:rPr>
          <w:spacing w:val="19"/>
          <w:sz w:val="20"/>
        </w:rPr>
        <w:t xml:space="preserve"> </w:t>
      </w:r>
      <w:r>
        <w:rPr>
          <w:sz w:val="20"/>
        </w:rPr>
        <w:t>were</w:t>
      </w:r>
      <w:r>
        <w:rPr>
          <w:spacing w:val="18"/>
          <w:sz w:val="20"/>
        </w:rPr>
        <w:t xml:space="preserve"> </w:t>
      </w:r>
      <w:r>
        <w:rPr>
          <w:sz w:val="20"/>
        </w:rPr>
        <w:t>hulled,</w:t>
      </w:r>
      <w:r>
        <w:rPr>
          <w:spacing w:val="20"/>
          <w:sz w:val="20"/>
        </w:rPr>
        <w:t xml:space="preserve"> </w:t>
      </w:r>
      <w:r>
        <w:rPr>
          <w:spacing w:val="-2"/>
          <w:sz w:val="20"/>
        </w:rPr>
        <w:t>ground</w:t>
      </w:r>
    </w:p>
    <w:p w14:paraId="69C8F2C2" w14:textId="77777777" w:rsidR="00986E3D" w:rsidRDefault="00D03981">
      <w:pPr>
        <w:pStyle w:val="ListParagraph"/>
        <w:numPr>
          <w:ilvl w:val="0"/>
          <w:numId w:val="14"/>
        </w:numPr>
        <w:tabs>
          <w:tab w:val="left" w:pos="935"/>
        </w:tabs>
        <w:ind w:left="935" w:hanging="580"/>
        <w:rPr>
          <w:sz w:val="20"/>
        </w:rPr>
      </w:pPr>
      <w:r>
        <w:rPr>
          <w:sz w:val="20"/>
        </w:rPr>
        <w:t>(BINATONE,</w:t>
      </w:r>
      <w:r>
        <w:rPr>
          <w:spacing w:val="15"/>
          <w:sz w:val="20"/>
        </w:rPr>
        <w:t xml:space="preserve"> </w:t>
      </w:r>
      <w:r>
        <w:rPr>
          <w:sz w:val="20"/>
        </w:rPr>
        <w:t>China),</w:t>
      </w:r>
      <w:r>
        <w:rPr>
          <w:spacing w:val="18"/>
          <w:sz w:val="20"/>
        </w:rPr>
        <w:t xml:space="preserve"> </w:t>
      </w:r>
      <w:r>
        <w:rPr>
          <w:sz w:val="20"/>
        </w:rPr>
        <w:t>and</w:t>
      </w:r>
      <w:r>
        <w:rPr>
          <w:spacing w:val="13"/>
          <w:sz w:val="20"/>
        </w:rPr>
        <w:t xml:space="preserve"> </w:t>
      </w:r>
      <w:r>
        <w:rPr>
          <w:sz w:val="20"/>
        </w:rPr>
        <w:t>sieved</w:t>
      </w:r>
      <w:r>
        <w:rPr>
          <w:spacing w:val="13"/>
          <w:sz w:val="20"/>
        </w:rPr>
        <w:t xml:space="preserve"> </w:t>
      </w:r>
      <w:r>
        <w:rPr>
          <w:sz w:val="20"/>
        </w:rPr>
        <w:t>using</w:t>
      </w:r>
      <w:r>
        <w:rPr>
          <w:spacing w:val="14"/>
          <w:sz w:val="20"/>
        </w:rPr>
        <w:t xml:space="preserve"> </w:t>
      </w:r>
      <w:r>
        <w:rPr>
          <w:sz w:val="20"/>
        </w:rPr>
        <w:t>a</w:t>
      </w:r>
      <w:r>
        <w:rPr>
          <w:spacing w:val="9"/>
          <w:sz w:val="20"/>
        </w:rPr>
        <w:t xml:space="preserve"> </w:t>
      </w:r>
      <w:r>
        <w:rPr>
          <w:sz w:val="20"/>
        </w:rPr>
        <w:t>250</w:t>
      </w:r>
      <w:r>
        <w:rPr>
          <w:spacing w:val="13"/>
          <w:sz w:val="20"/>
        </w:rPr>
        <w:t xml:space="preserve"> </w:t>
      </w:r>
      <w:r>
        <w:rPr>
          <w:sz w:val="20"/>
        </w:rPr>
        <w:t>µm</w:t>
      </w:r>
      <w:r>
        <w:rPr>
          <w:spacing w:val="11"/>
          <w:sz w:val="20"/>
        </w:rPr>
        <w:t xml:space="preserve"> </w:t>
      </w:r>
      <w:r>
        <w:rPr>
          <w:sz w:val="20"/>
        </w:rPr>
        <w:t>mesh</w:t>
      </w:r>
      <w:r>
        <w:rPr>
          <w:spacing w:val="12"/>
          <w:sz w:val="20"/>
        </w:rPr>
        <w:t xml:space="preserve"> </w:t>
      </w:r>
      <w:r>
        <w:rPr>
          <w:sz w:val="20"/>
        </w:rPr>
        <w:t>sieve.</w:t>
      </w:r>
      <w:r>
        <w:rPr>
          <w:spacing w:val="12"/>
          <w:sz w:val="20"/>
        </w:rPr>
        <w:t xml:space="preserve"> </w:t>
      </w:r>
      <w:r>
        <w:rPr>
          <w:sz w:val="20"/>
        </w:rPr>
        <w:t>The</w:t>
      </w:r>
      <w:r>
        <w:rPr>
          <w:spacing w:val="13"/>
          <w:sz w:val="20"/>
        </w:rPr>
        <w:t xml:space="preserve"> </w:t>
      </w:r>
      <w:r>
        <w:rPr>
          <w:sz w:val="20"/>
        </w:rPr>
        <w:t>different</w:t>
      </w:r>
      <w:r>
        <w:rPr>
          <w:spacing w:val="12"/>
          <w:sz w:val="20"/>
        </w:rPr>
        <w:t xml:space="preserve"> </w:t>
      </w:r>
      <w:r>
        <w:rPr>
          <w:sz w:val="20"/>
        </w:rPr>
        <w:t>flours</w:t>
      </w:r>
      <w:r>
        <w:rPr>
          <w:spacing w:val="17"/>
          <w:sz w:val="20"/>
        </w:rPr>
        <w:t xml:space="preserve"> </w:t>
      </w:r>
      <w:r>
        <w:rPr>
          <w:spacing w:val="-2"/>
          <w:sz w:val="20"/>
        </w:rPr>
        <w:t>obtained</w:t>
      </w:r>
    </w:p>
    <w:p w14:paraId="5D15DF01" w14:textId="77777777" w:rsidR="00986E3D" w:rsidRDefault="00D03981">
      <w:pPr>
        <w:pStyle w:val="ListParagraph"/>
        <w:numPr>
          <w:ilvl w:val="0"/>
          <w:numId w:val="14"/>
        </w:numPr>
        <w:tabs>
          <w:tab w:val="left" w:pos="935"/>
        </w:tabs>
        <w:spacing w:before="1" w:line="228" w:lineRule="exact"/>
        <w:ind w:left="935" w:hanging="580"/>
        <w:rPr>
          <w:sz w:val="20"/>
        </w:rPr>
      </w:pPr>
      <w:proofErr w:type="gramStart"/>
      <w:r>
        <w:rPr>
          <w:sz w:val="20"/>
        </w:rPr>
        <w:t>were</w:t>
      </w:r>
      <w:proofErr w:type="gramEnd"/>
      <w:r>
        <w:rPr>
          <w:spacing w:val="-8"/>
          <w:sz w:val="20"/>
        </w:rPr>
        <w:t xml:space="preserve"> </w:t>
      </w:r>
      <w:r>
        <w:rPr>
          <w:sz w:val="20"/>
        </w:rPr>
        <w:t>stored</w:t>
      </w:r>
      <w:r>
        <w:rPr>
          <w:spacing w:val="-10"/>
          <w:sz w:val="20"/>
        </w:rPr>
        <w:t xml:space="preserve"> </w:t>
      </w:r>
      <w:r>
        <w:rPr>
          <w:sz w:val="20"/>
        </w:rPr>
        <w:t>in</w:t>
      </w:r>
      <w:r>
        <w:rPr>
          <w:spacing w:val="-8"/>
          <w:sz w:val="20"/>
        </w:rPr>
        <w:t xml:space="preserve"> </w:t>
      </w:r>
      <w:r>
        <w:rPr>
          <w:sz w:val="20"/>
        </w:rPr>
        <w:t>airtight</w:t>
      </w:r>
      <w:r>
        <w:rPr>
          <w:spacing w:val="-5"/>
          <w:sz w:val="20"/>
        </w:rPr>
        <w:t xml:space="preserve"> </w:t>
      </w:r>
      <w:r>
        <w:rPr>
          <w:sz w:val="20"/>
        </w:rPr>
        <w:t>containers</w:t>
      </w:r>
      <w:r>
        <w:rPr>
          <w:spacing w:val="-7"/>
          <w:sz w:val="20"/>
        </w:rPr>
        <w:t xml:space="preserve"> </w:t>
      </w:r>
      <w:r>
        <w:rPr>
          <w:sz w:val="20"/>
        </w:rPr>
        <w:t>with</w:t>
      </w:r>
      <w:r>
        <w:rPr>
          <w:spacing w:val="-12"/>
          <w:sz w:val="20"/>
        </w:rPr>
        <w:t xml:space="preserve"> </w:t>
      </w:r>
      <w:r>
        <w:rPr>
          <w:sz w:val="20"/>
        </w:rPr>
        <w:t>hermetic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seals.</w:t>
      </w:r>
    </w:p>
    <w:p w14:paraId="2B192419" w14:textId="77777777" w:rsidR="00986E3D" w:rsidRDefault="00D03981">
      <w:pPr>
        <w:pStyle w:val="Heading3"/>
        <w:numPr>
          <w:ilvl w:val="0"/>
          <w:numId w:val="14"/>
        </w:numPr>
        <w:tabs>
          <w:tab w:val="left" w:pos="935"/>
        </w:tabs>
        <w:spacing w:line="228" w:lineRule="exact"/>
        <w:ind w:left="935" w:hanging="580"/>
        <w:rPr>
          <w:rFonts w:ascii="Arial MT" w:hAnsi="Arial MT"/>
          <w:b w:val="0"/>
        </w:rPr>
      </w:pPr>
      <w:r>
        <w:t>Formulation</w:t>
      </w:r>
      <w:r>
        <w:rPr>
          <w:spacing w:val="-4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ish</w:t>
      </w:r>
      <w:r>
        <w:rPr>
          <w:spacing w:val="-8"/>
        </w:rPr>
        <w:t xml:space="preserve"> </w:t>
      </w:r>
      <w:r>
        <w:rPr>
          <w:spacing w:val="-2"/>
        </w:rPr>
        <w:t>“</w:t>
      </w:r>
      <w:proofErr w:type="spellStart"/>
      <w:r>
        <w:rPr>
          <w:spacing w:val="-2"/>
        </w:rPr>
        <w:t>Konkonde</w:t>
      </w:r>
      <w:proofErr w:type="spellEnd"/>
      <w:r>
        <w:rPr>
          <w:rFonts w:ascii="Arial MT" w:hAnsi="Arial MT"/>
          <w:b w:val="0"/>
          <w:spacing w:val="-2"/>
        </w:rPr>
        <w:t>”</w:t>
      </w:r>
    </w:p>
    <w:p w14:paraId="7E8A9AC9" w14:textId="77777777" w:rsidR="00986E3D" w:rsidRDefault="00D03981">
      <w:pPr>
        <w:pStyle w:val="ListParagraph"/>
        <w:numPr>
          <w:ilvl w:val="0"/>
          <w:numId w:val="14"/>
        </w:numPr>
        <w:tabs>
          <w:tab w:val="left" w:pos="935"/>
        </w:tabs>
        <w:ind w:left="935" w:hanging="580"/>
        <w:rPr>
          <w:sz w:val="20"/>
        </w:rPr>
      </w:pP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 xml:space="preserve">base </w:t>
      </w:r>
      <w:r>
        <w:rPr>
          <w:sz w:val="20"/>
        </w:rPr>
        <w:t>flour</w:t>
      </w:r>
      <w:r>
        <w:rPr>
          <w:spacing w:val="1"/>
          <w:sz w:val="20"/>
        </w:rPr>
        <w:t xml:space="preserve"> </w:t>
      </w:r>
      <w:r>
        <w:rPr>
          <w:sz w:val="20"/>
        </w:rPr>
        <w:t>consists</w:t>
      </w:r>
      <w:r>
        <w:rPr>
          <w:spacing w:val="1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mixture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cassava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banana</w:t>
      </w:r>
      <w:r>
        <w:rPr>
          <w:spacing w:val="-1"/>
          <w:sz w:val="20"/>
        </w:rPr>
        <w:t xml:space="preserve"> </w:t>
      </w:r>
      <w:r>
        <w:rPr>
          <w:sz w:val="20"/>
        </w:rPr>
        <w:t>flours,</w:t>
      </w:r>
      <w:r>
        <w:rPr>
          <w:spacing w:val="2"/>
          <w:sz w:val="20"/>
        </w:rPr>
        <w:t xml:space="preserve"> </w:t>
      </w:r>
      <w:r>
        <w:rPr>
          <w:sz w:val="20"/>
        </w:rPr>
        <w:t>each accounting</w:t>
      </w:r>
      <w:r>
        <w:rPr>
          <w:spacing w:val="-1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pacing w:val="-5"/>
          <w:sz w:val="20"/>
        </w:rPr>
        <w:t>50%</w:t>
      </w:r>
    </w:p>
    <w:p w14:paraId="26610AB4" w14:textId="77777777" w:rsidR="00986E3D" w:rsidRDefault="00D03981">
      <w:pPr>
        <w:pStyle w:val="ListParagraph"/>
        <w:numPr>
          <w:ilvl w:val="0"/>
          <w:numId w:val="14"/>
        </w:numPr>
        <w:tabs>
          <w:tab w:val="left" w:pos="935"/>
        </w:tabs>
        <w:spacing w:before="1"/>
        <w:ind w:left="935" w:hanging="580"/>
        <w:rPr>
          <w:sz w:val="20"/>
        </w:rPr>
      </w:pP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z w:val="20"/>
        </w:rPr>
        <w:t>total,</w:t>
      </w:r>
      <w:r>
        <w:rPr>
          <w:spacing w:val="-5"/>
          <w:sz w:val="20"/>
        </w:rPr>
        <w:t xml:space="preserve"> </w:t>
      </w:r>
      <w:r>
        <w:rPr>
          <w:sz w:val="20"/>
        </w:rPr>
        <w:t>based</w:t>
      </w:r>
      <w:r>
        <w:rPr>
          <w:spacing w:val="-4"/>
          <w:sz w:val="20"/>
        </w:rPr>
        <w:t xml:space="preserve"> </w:t>
      </w:r>
      <w:r>
        <w:rPr>
          <w:sz w:val="20"/>
        </w:rPr>
        <w:t>on</w:t>
      </w:r>
      <w:r>
        <w:rPr>
          <w:spacing w:val="-11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work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7"/>
          <w:sz w:val="20"/>
        </w:rPr>
        <w:t xml:space="preserve"> </w:t>
      </w:r>
      <w:proofErr w:type="spellStart"/>
      <w:r>
        <w:rPr>
          <w:sz w:val="20"/>
        </w:rPr>
        <w:t>Alexendra</w:t>
      </w:r>
      <w:proofErr w:type="spellEnd"/>
      <w:r>
        <w:rPr>
          <w:spacing w:val="-4"/>
          <w:sz w:val="20"/>
        </w:rPr>
        <w:t xml:space="preserve"> </w:t>
      </w:r>
      <w:r>
        <w:rPr>
          <w:sz w:val="20"/>
        </w:rPr>
        <w:t>et</w:t>
      </w:r>
      <w:r>
        <w:rPr>
          <w:spacing w:val="-5"/>
          <w:sz w:val="20"/>
        </w:rPr>
        <w:t xml:space="preserve"> </w:t>
      </w:r>
      <w:r>
        <w:rPr>
          <w:sz w:val="20"/>
        </w:rPr>
        <w:t>al.</w:t>
      </w:r>
      <w:r>
        <w:rPr>
          <w:spacing w:val="-7"/>
          <w:sz w:val="20"/>
        </w:rPr>
        <w:t xml:space="preserve"> </w:t>
      </w:r>
      <w:r>
        <w:rPr>
          <w:sz w:val="20"/>
        </w:rPr>
        <w:t>(2019),</w:t>
      </w:r>
      <w:r>
        <w:rPr>
          <w:spacing w:val="-2"/>
          <w:sz w:val="20"/>
        </w:rPr>
        <w:t xml:space="preserve"> </w:t>
      </w:r>
      <w:r>
        <w:rPr>
          <w:sz w:val="20"/>
        </w:rPr>
        <w:t>modified</w:t>
      </w:r>
      <w:r>
        <w:rPr>
          <w:spacing w:val="-5"/>
          <w:sz w:val="20"/>
        </w:rPr>
        <w:t xml:space="preserve"> </w:t>
      </w:r>
      <w:r>
        <w:rPr>
          <w:sz w:val="20"/>
        </w:rPr>
        <w:t>by</w:t>
      </w:r>
      <w:r>
        <w:rPr>
          <w:spacing w:val="-4"/>
          <w:sz w:val="20"/>
        </w:rPr>
        <w:t xml:space="preserve"> </w:t>
      </w:r>
      <w:r>
        <w:rPr>
          <w:sz w:val="20"/>
        </w:rPr>
        <w:t>increasing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cassava</w:t>
      </w:r>
    </w:p>
    <w:p w14:paraId="1E5B2B24" w14:textId="524D3620" w:rsidR="00986E3D" w:rsidRPr="00841A6A" w:rsidRDefault="000C64CB" w:rsidP="00841A6A">
      <w:pPr>
        <w:pStyle w:val="ListParagraph"/>
        <w:numPr>
          <w:ilvl w:val="0"/>
          <w:numId w:val="14"/>
        </w:numPr>
        <w:tabs>
          <w:tab w:val="left" w:pos="935"/>
        </w:tabs>
        <w:ind w:left="935" w:hanging="580"/>
        <w:rPr>
          <w:sz w:val="20"/>
        </w:rPr>
      </w:pPr>
      <w:proofErr w:type="gramStart"/>
      <w:r w:rsidRPr="00841A6A">
        <w:rPr>
          <w:sz w:val="20"/>
          <w:highlight w:val="yellow"/>
        </w:rPr>
        <w:t>of</w:t>
      </w:r>
      <w:proofErr w:type="gramEnd"/>
      <w:r w:rsidRPr="00841A6A">
        <w:rPr>
          <w:sz w:val="20"/>
          <w:highlight w:val="yellow"/>
        </w:rPr>
        <w:t xml:space="preserve"> </w:t>
      </w:r>
      <w:r w:rsidR="00332B7A" w:rsidRPr="00841A6A">
        <w:rPr>
          <w:sz w:val="20"/>
          <w:highlight w:val="yellow"/>
        </w:rPr>
        <w:t xml:space="preserve">the </w:t>
      </w:r>
      <w:r w:rsidRPr="00841A6A">
        <w:rPr>
          <w:sz w:val="20"/>
          <w:highlight w:val="yellow"/>
        </w:rPr>
        <w:t>content</w:t>
      </w:r>
      <w:r>
        <w:rPr>
          <w:spacing w:val="-9"/>
          <w:sz w:val="20"/>
        </w:rPr>
        <w:t xml:space="preserve"> </w:t>
      </w:r>
      <w:r>
        <w:rPr>
          <w:sz w:val="20"/>
        </w:rPr>
        <w:t>from</w:t>
      </w:r>
      <w:r>
        <w:rPr>
          <w:spacing w:val="-8"/>
          <w:sz w:val="20"/>
        </w:rPr>
        <w:t xml:space="preserve"> </w:t>
      </w:r>
      <w:r>
        <w:rPr>
          <w:sz w:val="20"/>
        </w:rPr>
        <w:t>30%</w:t>
      </w:r>
      <w:r>
        <w:rPr>
          <w:spacing w:val="-14"/>
          <w:sz w:val="20"/>
        </w:rPr>
        <w:t xml:space="preserve"> </w:t>
      </w:r>
      <w:r>
        <w:rPr>
          <w:sz w:val="20"/>
        </w:rPr>
        <w:t>to</w:t>
      </w:r>
      <w:r>
        <w:rPr>
          <w:spacing w:val="-8"/>
          <w:sz w:val="20"/>
        </w:rPr>
        <w:t xml:space="preserve"> </w:t>
      </w:r>
      <w:r>
        <w:rPr>
          <w:sz w:val="20"/>
        </w:rPr>
        <w:t>50%.</w:t>
      </w:r>
      <w:r>
        <w:rPr>
          <w:spacing w:val="-11"/>
          <w:sz w:val="20"/>
        </w:rPr>
        <w:t xml:space="preserve"> </w:t>
      </w:r>
      <w:r>
        <w:rPr>
          <w:sz w:val="20"/>
        </w:rPr>
        <w:t>Soy</w:t>
      </w:r>
      <w:r>
        <w:rPr>
          <w:spacing w:val="-12"/>
          <w:sz w:val="20"/>
        </w:rPr>
        <w:t xml:space="preserve"> </w:t>
      </w:r>
      <w:r>
        <w:rPr>
          <w:sz w:val="20"/>
        </w:rPr>
        <w:t>flour</w:t>
      </w:r>
      <w:r>
        <w:rPr>
          <w:spacing w:val="-8"/>
          <w:sz w:val="20"/>
        </w:rPr>
        <w:t xml:space="preserve"> </w:t>
      </w:r>
      <w:proofErr w:type="gramStart"/>
      <w:r>
        <w:rPr>
          <w:sz w:val="20"/>
        </w:rPr>
        <w:t>was</w:t>
      </w:r>
      <w:r>
        <w:rPr>
          <w:spacing w:val="-9"/>
          <w:sz w:val="20"/>
        </w:rPr>
        <w:t xml:space="preserve"> </w:t>
      </w:r>
      <w:r>
        <w:rPr>
          <w:sz w:val="20"/>
        </w:rPr>
        <w:t>added</w:t>
      </w:r>
      <w:proofErr w:type="gramEnd"/>
      <w:r>
        <w:rPr>
          <w:spacing w:val="-13"/>
          <w:sz w:val="20"/>
        </w:rPr>
        <w:t xml:space="preserve"> </w:t>
      </w:r>
      <w:r>
        <w:rPr>
          <w:sz w:val="20"/>
        </w:rPr>
        <w:t>to</w:t>
      </w:r>
      <w:r>
        <w:rPr>
          <w:spacing w:val="-8"/>
          <w:sz w:val="20"/>
        </w:rPr>
        <w:t xml:space="preserve"> </w:t>
      </w:r>
      <w:r>
        <w:rPr>
          <w:sz w:val="20"/>
        </w:rPr>
        <w:t>the</w:t>
      </w:r>
      <w:r>
        <w:rPr>
          <w:spacing w:val="-12"/>
          <w:sz w:val="20"/>
        </w:rPr>
        <w:t xml:space="preserve"> </w:t>
      </w:r>
      <w:r>
        <w:rPr>
          <w:sz w:val="20"/>
        </w:rPr>
        <w:t>mixture</w:t>
      </w:r>
      <w:r>
        <w:rPr>
          <w:spacing w:val="-8"/>
          <w:sz w:val="20"/>
        </w:rPr>
        <w:t xml:space="preserve"> </w:t>
      </w:r>
      <w:r>
        <w:rPr>
          <w:sz w:val="20"/>
        </w:rPr>
        <w:t>at</w:t>
      </w:r>
      <w:r>
        <w:rPr>
          <w:spacing w:val="-11"/>
          <w:sz w:val="20"/>
        </w:rPr>
        <w:t xml:space="preserve"> </w:t>
      </w:r>
      <w:r>
        <w:rPr>
          <w:sz w:val="20"/>
        </w:rPr>
        <w:t>rates</w:t>
      </w:r>
      <w:r>
        <w:rPr>
          <w:spacing w:val="-8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10%,</w:t>
      </w:r>
      <w:r>
        <w:rPr>
          <w:spacing w:val="-10"/>
          <w:sz w:val="20"/>
        </w:rPr>
        <w:t xml:space="preserve"> </w:t>
      </w:r>
      <w:r>
        <w:rPr>
          <w:sz w:val="20"/>
        </w:rPr>
        <w:t>15%,</w:t>
      </w:r>
      <w:r>
        <w:rPr>
          <w:spacing w:val="-9"/>
          <w:sz w:val="20"/>
        </w:rPr>
        <w:t xml:space="preserve"> </w:t>
      </w:r>
      <w:r>
        <w:rPr>
          <w:sz w:val="20"/>
        </w:rPr>
        <w:t>20%,</w:t>
      </w:r>
      <w:r>
        <w:rPr>
          <w:spacing w:val="-10"/>
          <w:sz w:val="20"/>
        </w:rPr>
        <w:t xml:space="preserve"> </w:t>
      </w:r>
      <w:r>
        <w:rPr>
          <w:spacing w:val="-5"/>
          <w:sz w:val="20"/>
        </w:rPr>
        <w:t xml:space="preserve">and </w:t>
      </w:r>
      <w:r w:rsidRPr="00841A6A">
        <w:rPr>
          <w:sz w:val="20"/>
        </w:rPr>
        <w:t>25%.</w:t>
      </w:r>
      <w:r w:rsidRPr="00841A6A">
        <w:rPr>
          <w:spacing w:val="-3"/>
          <w:sz w:val="20"/>
        </w:rPr>
        <w:t xml:space="preserve"> </w:t>
      </w:r>
      <w:r w:rsidRPr="00841A6A">
        <w:rPr>
          <w:sz w:val="20"/>
        </w:rPr>
        <w:t>The</w:t>
      </w:r>
      <w:r w:rsidRPr="00841A6A">
        <w:rPr>
          <w:spacing w:val="-6"/>
          <w:sz w:val="20"/>
        </w:rPr>
        <w:t xml:space="preserve"> </w:t>
      </w:r>
      <w:r w:rsidRPr="00841A6A">
        <w:rPr>
          <w:sz w:val="20"/>
        </w:rPr>
        <w:t>different formulations</w:t>
      </w:r>
      <w:r w:rsidRPr="00841A6A">
        <w:rPr>
          <w:spacing w:val="-3"/>
          <w:sz w:val="20"/>
        </w:rPr>
        <w:t xml:space="preserve"> </w:t>
      </w:r>
      <w:r w:rsidRPr="00841A6A">
        <w:rPr>
          <w:sz w:val="20"/>
        </w:rPr>
        <w:t>yielded</w:t>
      </w:r>
      <w:r w:rsidRPr="00841A6A">
        <w:rPr>
          <w:spacing w:val="-6"/>
          <w:sz w:val="20"/>
        </w:rPr>
        <w:t xml:space="preserve"> </w:t>
      </w:r>
      <w:r w:rsidRPr="00841A6A">
        <w:rPr>
          <w:sz w:val="20"/>
        </w:rPr>
        <w:t>the</w:t>
      </w:r>
      <w:r w:rsidRPr="00841A6A">
        <w:rPr>
          <w:spacing w:val="-6"/>
          <w:sz w:val="20"/>
        </w:rPr>
        <w:t xml:space="preserve"> </w:t>
      </w:r>
      <w:r w:rsidRPr="00841A6A">
        <w:rPr>
          <w:sz w:val="20"/>
        </w:rPr>
        <w:t>proportions</w:t>
      </w:r>
      <w:r w:rsidRPr="00841A6A">
        <w:rPr>
          <w:spacing w:val="-3"/>
          <w:sz w:val="20"/>
        </w:rPr>
        <w:t xml:space="preserve"> </w:t>
      </w:r>
      <w:r w:rsidRPr="00841A6A">
        <w:rPr>
          <w:sz w:val="20"/>
        </w:rPr>
        <w:t>shown</w:t>
      </w:r>
      <w:r w:rsidRPr="00841A6A">
        <w:rPr>
          <w:spacing w:val="-6"/>
          <w:sz w:val="20"/>
        </w:rPr>
        <w:t xml:space="preserve"> </w:t>
      </w:r>
      <w:r w:rsidRPr="00841A6A">
        <w:rPr>
          <w:sz w:val="20"/>
        </w:rPr>
        <w:t>in</w:t>
      </w:r>
      <w:r w:rsidRPr="00841A6A">
        <w:rPr>
          <w:spacing w:val="-3"/>
          <w:sz w:val="20"/>
        </w:rPr>
        <w:t xml:space="preserve"> </w:t>
      </w:r>
      <w:r w:rsidRPr="00841A6A">
        <w:rPr>
          <w:sz w:val="20"/>
        </w:rPr>
        <w:t>Table</w:t>
      </w:r>
      <w:r w:rsidRPr="00841A6A">
        <w:rPr>
          <w:spacing w:val="-3"/>
          <w:sz w:val="20"/>
        </w:rPr>
        <w:t xml:space="preserve"> </w:t>
      </w:r>
      <w:r w:rsidRPr="00841A6A">
        <w:rPr>
          <w:sz w:val="20"/>
        </w:rPr>
        <w:t xml:space="preserve">1. </w:t>
      </w:r>
      <w:r w:rsidRPr="00841A6A">
        <w:rPr>
          <w:spacing w:val="-6"/>
          <w:sz w:val="20"/>
        </w:rPr>
        <w:t>92</w:t>
      </w:r>
    </w:p>
    <w:p w14:paraId="2A92D839" w14:textId="77777777" w:rsidR="00986E3D" w:rsidRDefault="00D03981">
      <w:pPr>
        <w:pStyle w:val="BodyText"/>
        <w:tabs>
          <w:tab w:val="left" w:pos="935"/>
        </w:tabs>
        <w:spacing w:before="1"/>
        <w:ind w:left="355"/>
      </w:pPr>
      <w:r>
        <w:rPr>
          <w:spacing w:val="-5"/>
        </w:rPr>
        <w:t>93</w:t>
      </w:r>
      <w:r>
        <w:tab/>
        <w:t>Table</w:t>
      </w:r>
      <w:r>
        <w:rPr>
          <w:spacing w:val="-8"/>
        </w:rPr>
        <w:t xml:space="preserve"> </w:t>
      </w:r>
      <w:r>
        <w:t>1:</w:t>
      </w:r>
      <w:r>
        <w:rPr>
          <w:spacing w:val="-8"/>
        </w:rPr>
        <w:t xml:space="preserve"> </w:t>
      </w:r>
      <w:r>
        <w:t>Formulation</w:t>
      </w:r>
      <w:r>
        <w:rPr>
          <w:spacing w:val="-8"/>
        </w:rPr>
        <w:t xml:space="preserve"> </w:t>
      </w:r>
      <w:r>
        <w:rPr>
          <w:spacing w:val="-2"/>
        </w:rPr>
        <w:t>table</w:t>
      </w:r>
    </w:p>
    <w:p w14:paraId="5E7DDBDF" w14:textId="77777777" w:rsidR="00986E3D" w:rsidRDefault="00986E3D">
      <w:pPr>
        <w:pStyle w:val="BodyText"/>
        <w:spacing w:before="8"/>
        <w:rPr>
          <w:sz w:val="5"/>
        </w:rPr>
      </w:pPr>
    </w:p>
    <w:tbl>
      <w:tblPr>
        <w:tblW w:w="0" w:type="auto"/>
        <w:tblInd w:w="3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3"/>
        <w:gridCol w:w="6235"/>
        <w:gridCol w:w="1504"/>
      </w:tblGrid>
      <w:tr w:rsidR="00986E3D" w14:paraId="24AA1EAD" w14:textId="77777777">
        <w:trPr>
          <w:trHeight w:val="459"/>
        </w:trPr>
        <w:tc>
          <w:tcPr>
            <w:tcW w:w="623" w:type="dxa"/>
            <w:vMerge w:val="restart"/>
          </w:tcPr>
          <w:p w14:paraId="1D68D9B3" w14:textId="77777777" w:rsidR="00986E3D" w:rsidRDefault="00986E3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235" w:type="dxa"/>
            <w:tcBorders>
              <w:top w:val="single" w:sz="18" w:space="0" w:color="000000"/>
              <w:bottom w:val="single" w:sz="12" w:space="0" w:color="000000"/>
            </w:tcBorders>
          </w:tcPr>
          <w:p w14:paraId="5A7459C7" w14:textId="77777777" w:rsidR="00986E3D" w:rsidRDefault="00D03981">
            <w:pPr>
              <w:pStyle w:val="TableParagraph"/>
              <w:tabs>
                <w:tab w:val="left" w:pos="4792"/>
              </w:tabs>
              <w:spacing w:line="230" w:lineRule="exact"/>
              <w:ind w:left="2527" w:right="158" w:hanging="1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Cassava flour</w:t>
            </w:r>
            <w:r>
              <w:rPr>
                <w:rFonts w:ascii="Arial"/>
                <w:b/>
                <w:sz w:val="20"/>
              </w:rPr>
              <w:tab/>
              <w:t>Plantain</w:t>
            </w:r>
            <w:r>
              <w:rPr>
                <w:rFonts w:ascii="Arial"/>
                <w:b/>
                <w:spacing w:val="-14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 xml:space="preserve">flour </w:t>
            </w:r>
            <w:r>
              <w:rPr>
                <w:rFonts w:ascii="Arial"/>
                <w:b/>
                <w:spacing w:val="-2"/>
                <w:sz w:val="20"/>
              </w:rPr>
              <w:t>(IAC)</w:t>
            </w:r>
          </w:p>
        </w:tc>
        <w:tc>
          <w:tcPr>
            <w:tcW w:w="1504" w:type="dxa"/>
            <w:tcBorders>
              <w:top w:val="single" w:sz="18" w:space="0" w:color="000000"/>
              <w:bottom w:val="single" w:sz="12" w:space="0" w:color="000000"/>
            </w:tcBorders>
          </w:tcPr>
          <w:p w14:paraId="3CA51883" w14:textId="77777777" w:rsidR="00986E3D" w:rsidRDefault="00D03981">
            <w:pPr>
              <w:pStyle w:val="TableParagraph"/>
              <w:spacing w:line="229" w:lineRule="exact"/>
              <w:ind w:left="161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Soya</w:t>
            </w:r>
            <w:r>
              <w:rPr>
                <w:rFonts w:ascii="Arial"/>
                <w:b/>
                <w:spacing w:val="-3"/>
                <w:sz w:val="20"/>
              </w:rPr>
              <w:t xml:space="preserve"> </w:t>
            </w:r>
            <w:r>
              <w:rPr>
                <w:rFonts w:ascii="Arial"/>
                <w:b/>
                <w:spacing w:val="-2"/>
                <w:sz w:val="20"/>
              </w:rPr>
              <w:t>flour</w:t>
            </w:r>
          </w:p>
        </w:tc>
      </w:tr>
      <w:tr w:rsidR="00986E3D" w14:paraId="6C2F9BF9" w14:textId="77777777">
        <w:trPr>
          <w:trHeight w:val="922"/>
        </w:trPr>
        <w:tc>
          <w:tcPr>
            <w:tcW w:w="623" w:type="dxa"/>
            <w:vMerge/>
            <w:tcBorders>
              <w:top w:val="nil"/>
            </w:tcBorders>
          </w:tcPr>
          <w:p w14:paraId="2D679875" w14:textId="77777777" w:rsidR="00986E3D" w:rsidRDefault="00986E3D">
            <w:pPr>
              <w:rPr>
                <w:sz w:val="2"/>
                <w:szCs w:val="2"/>
              </w:rPr>
            </w:pPr>
          </w:p>
        </w:tc>
        <w:tc>
          <w:tcPr>
            <w:tcW w:w="6235" w:type="dxa"/>
            <w:tcBorders>
              <w:top w:val="single" w:sz="12" w:space="0" w:color="000000"/>
            </w:tcBorders>
          </w:tcPr>
          <w:p w14:paraId="7A509086" w14:textId="77777777" w:rsidR="00986E3D" w:rsidRDefault="00D03981">
            <w:pPr>
              <w:pStyle w:val="TableParagraph"/>
              <w:tabs>
                <w:tab w:val="left" w:pos="2527"/>
                <w:tab w:val="left" w:pos="4792"/>
              </w:tabs>
              <w:spacing w:line="228" w:lineRule="exact"/>
              <w:ind w:left="112"/>
              <w:rPr>
                <w:sz w:val="20"/>
              </w:rPr>
            </w:pPr>
            <w:r>
              <w:rPr>
                <w:rFonts w:ascii="Arial"/>
                <w:b/>
                <w:sz w:val="20"/>
              </w:rPr>
              <w:t>Commercial</w:t>
            </w:r>
            <w:r>
              <w:rPr>
                <w:rFonts w:ascii="Arial"/>
                <w:b/>
                <w:spacing w:val="-12"/>
                <w:sz w:val="20"/>
              </w:rPr>
              <w:t xml:space="preserve"> </w:t>
            </w:r>
            <w:r>
              <w:rPr>
                <w:rFonts w:ascii="Arial"/>
                <w:b/>
                <w:spacing w:val="-2"/>
                <w:sz w:val="20"/>
              </w:rPr>
              <w:t>Flour</w:t>
            </w:r>
            <w:r>
              <w:rPr>
                <w:rFonts w:ascii="Arial"/>
                <w:b/>
                <w:sz w:val="20"/>
              </w:rPr>
              <w:tab/>
            </w:r>
            <w:r>
              <w:rPr>
                <w:spacing w:val="-5"/>
                <w:sz w:val="20"/>
              </w:rPr>
              <w:t>100</w:t>
            </w:r>
            <w:r>
              <w:rPr>
                <w:sz w:val="20"/>
              </w:rPr>
              <w:tab/>
            </w:r>
            <w:r>
              <w:rPr>
                <w:spacing w:val="-10"/>
                <w:sz w:val="20"/>
              </w:rPr>
              <w:t>0</w:t>
            </w:r>
          </w:p>
          <w:p w14:paraId="7FC56494" w14:textId="77777777" w:rsidR="00986E3D" w:rsidRDefault="00D03981">
            <w:pPr>
              <w:pStyle w:val="TableParagraph"/>
              <w:ind w:left="112" w:right="4137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for</w:t>
            </w:r>
            <w:r>
              <w:rPr>
                <w:rFonts w:ascii="Arial"/>
                <w:b/>
                <w:spacing w:val="-14"/>
                <w:sz w:val="20"/>
              </w:rPr>
              <w:t xml:space="preserve"> </w:t>
            </w:r>
            <w:proofErr w:type="spellStart"/>
            <w:r>
              <w:rPr>
                <w:rFonts w:ascii="Arial"/>
                <w:b/>
                <w:sz w:val="20"/>
              </w:rPr>
              <w:t>Konkonde</w:t>
            </w:r>
            <w:proofErr w:type="spellEnd"/>
            <w:r>
              <w:rPr>
                <w:rFonts w:ascii="Arial"/>
                <w:b/>
                <w:spacing w:val="-14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(CFK or FK)</w:t>
            </w:r>
          </w:p>
          <w:p w14:paraId="52B0845D" w14:textId="77777777" w:rsidR="00986E3D" w:rsidRDefault="00D03981">
            <w:pPr>
              <w:pStyle w:val="TableParagraph"/>
              <w:tabs>
                <w:tab w:val="left" w:pos="2527"/>
                <w:tab w:val="right" w:pos="5013"/>
              </w:tabs>
              <w:spacing w:before="1" w:line="213" w:lineRule="exact"/>
              <w:ind w:left="112"/>
              <w:rPr>
                <w:sz w:val="20"/>
              </w:rPr>
            </w:pPr>
            <w:r>
              <w:rPr>
                <w:rFonts w:ascii="Arial"/>
                <w:b/>
                <w:sz w:val="20"/>
              </w:rPr>
              <w:t>Composite</w:t>
            </w:r>
            <w:r>
              <w:rPr>
                <w:rFonts w:ascii="Arial"/>
                <w:b/>
                <w:spacing w:val="-13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flour</w:t>
            </w:r>
            <w:r>
              <w:rPr>
                <w:rFonts w:ascii="Arial"/>
                <w:b/>
                <w:spacing w:val="-11"/>
                <w:sz w:val="20"/>
              </w:rPr>
              <w:t xml:space="preserve"> </w:t>
            </w:r>
            <w:r>
              <w:rPr>
                <w:rFonts w:ascii="Arial"/>
                <w:b/>
                <w:spacing w:val="-5"/>
                <w:sz w:val="20"/>
              </w:rPr>
              <w:t>(CF</w:t>
            </w:r>
            <w:r>
              <w:rPr>
                <w:rFonts w:ascii="Arial"/>
                <w:b/>
                <w:sz w:val="20"/>
              </w:rPr>
              <w:tab/>
            </w:r>
            <w:r>
              <w:rPr>
                <w:spacing w:val="-5"/>
                <w:sz w:val="20"/>
              </w:rPr>
              <w:t>50</w:t>
            </w:r>
            <w:r>
              <w:rPr>
                <w:sz w:val="20"/>
              </w:rPr>
              <w:tab/>
            </w:r>
            <w:r>
              <w:rPr>
                <w:spacing w:val="-5"/>
                <w:sz w:val="20"/>
              </w:rPr>
              <w:t>50</w:t>
            </w:r>
          </w:p>
        </w:tc>
        <w:tc>
          <w:tcPr>
            <w:tcW w:w="1504" w:type="dxa"/>
            <w:tcBorders>
              <w:top w:val="single" w:sz="12" w:space="0" w:color="000000"/>
            </w:tcBorders>
          </w:tcPr>
          <w:p w14:paraId="58D2D4B3" w14:textId="77777777" w:rsidR="00986E3D" w:rsidRDefault="00D03981">
            <w:pPr>
              <w:pStyle w:val="TableParagraph"/>
              <w:spacing w:line="228" w:lineRule="exact"/>
              <w:ind w:left="161"/>
              <w:rPr>
                <w:sz w:val="20"/>
              </w:rPr>
            </w:pPr>
            <w:r>
              <w:rPr>
                <w:spacing w:val="-10"/>
                <w:sz w:val="20"/>
              </w:rPr>
              <w:t>0</w:t>
            </w:r>
          </w:p>
          <w:p w14:paraId="2B36CCF7" w14:textId="77777777" w:rsidR="00986E3D" w:rsidRDefault="00986E3D">
            <w:pPr>
              <w:pStyle w:val="TableParagraph"/>
              <w:rPr>
                <w:sz w:val="20"/>
              </w:rPr>
            </w:pPr>
          </w:p>
          <w:p w14:paraId="7061F5D2" w14:textId="77777777" w:rsidR="00986E3D" w:rsidRDefault="00986E3D">
            <w:pPr>
              <w:pStyle w:val="TableParagraph"/>
              <w:spacing w:before="1"/>
              <w:rPr>
                <w:sz w:val="20"/>
              </w:rPr>
            </w:pPr>
          </w:p>
          <w:p w14:paraId="79206E2D" w14:textId="77777777" w:rsidR="00986E3D" w:rsidRDefault="00D03981">
            <w:pPr>
              <w:pStyle w:val="TableParagraph"/>
              <w:spacing w:line="213" w:lineRule="exact"/>
              <w:ind w:left="161"/>
              <w:rPr>
                <w:sz w:val="20"/>
              </w:rPr>
            </w:pPr>
            <w:r>
              <w:rPr>
                <w:spacing w:val="-10"/>
                <w:sz w:val="20"/>
              </w:rPr>
              <w:t>0</w:t>
            </w:r>
          </w:p>
        </w:tc>
      </w:tr>
      <w:tr w:rsidR="00986E3D" w14:paraId="288D19BF" w14:textId="77777777">
        <w:trPr>
          <w:trHeight w:val="228"/>
        </w:trPr>
        <w:tc>
          <w:tcPr>
            <w:tcW w:w="623" w:type="dxa"/>
            <w:vMerge/>
            <w:tcBorders>
              <w:top w:val="nil"/>
            </w:tcBorders>
          </w:tcPr>
          <w:p w14:paraId="797F8163" w14:textId="77777777" w:rsidR="00986E3D" w:rsidRDefault="00986E3D">
            <w:pPr>
              <w:rPr>
                <w:sz w:val="2"/>
                <w:szCs w:val="2"/>
              </w:rPr>
            </w:pPr>
          </w:p>
        </w:tc>
        <w:tc>
          <w:tcPr>
            <w:tcW w:w="6235" w:type="dxa"/>
            <w:tcBorders>
              <w:bottom w:val="single" w:sz="4" w:space="0" w:color="000000"/>
            </w:tcBorders>
          </w:tcPr>
          <w:p w14:paraId="2B939C64" w14:textId="77777777" w:rsidR="00986E3D" w:rsidRDefault="00D03981">
            <w:pPr>
              <w:pStyle w:val="TableParagraph"/>
              <w:spacing w:line="208" w:lineRule="exact"/>
              <w:ind w:left="112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or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5"/>
                <w:sz w:val="20"/>
              </w:rPr>
              <w:t>FC)</w:t>
            </w:r>
          </w:p>
        </w:tc>
        <w:tc>
          <w:tcPr>
            <w:tcW w:w="1504" w:type="dxa"/>
            <w:tcBorders>
              <w:bottom w:val="single" w:sz="4" w:space="0" w:color="000000"/>
            </w:tcBorders>
          </w:tcPr>
          <w:p w14:paraId="58E371AF" w14:textId="77777777" w:rsidR="00986E3D" w:rsidRDefault="00986E3D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986E3D" w14:paraId="67EB8B65" w14:textId="77777777">
        <w:trPr>
          <w:trHeight w:val="460"/>
        </w:trPr>
        <w:tc>
          <w:tcPr>
            <w:tcW w:w="623" w:type="dxa"/>
            <w:vMerge/>
            <w:tcBorders>
              <w:top w:val="nil"/>
            </w:tcBorders>
          </w:tcPr>
          <w:p w14:paraId="48217FB1" w14:textId="77777777" w:rsidR="00986E3D" w:rsidRDefault="00986E3D">
            <w:pPr>
              <w:rPr>
                <w:sz w:val="2"/>
                <w:szCs w:val="2"/>
              </w:rPr>
            </w:pPr>
          </w:p>
        </w:tc>
        <w:tc>
          <w:tcPr>
            <w:tcW w:w="6235" w:type="dxa"/>
            <w:tcBorders>
              <w:top w:val="single" w:sz="4" w:space="0" w:color="000000"/>
              <w:bottom w:val="single" w:sz="4" w:space="0" w:color="000000"/>
            </w:tcBorders>
          </w:tcPr>
          <w:p w14:paraId="482C71D5" w14:textId="77777777" w:rsidR="00986E3D" w:rsidRDefault="00D03981">
            <w:pPr>
              <w:pStyle w:val="TableParagraph"/>
              <w:spacing w:line="230" w:lineRule="exact"/>
              <w:ind w:left="2527" w:right="1351" w:hanging="1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Composite flour (Plantain</w:t>
            </w:r>
            <w:r>
              <w:rPr>
                <w:rFonts w:ascii="Arial"/>
                <w:b/>
                <w:spacing w:val="-14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+</w:t>
            </w:r>
            <w:r>
              <w:rPr>
                <w:rFonts w:ascii="Arial"/>
                <w:b/>
                <w:spacing w:val="-14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cassava)</w:t>
            </w:r>
          </w:p>
        </w:tc>
        <w:tc>
          <w:tcPr>
            <w:tcW w:w="1504" w:type="dxa"/>
            <w:tcBorders>
              <w:top w:val="single" w:sz="4" w:space="0" w:color="000000"/>
              <w:bottom w:val="single" w:sz="4" w:space="0" w:color="000000"/>
            </w:tcBorders>
          </w:tcPr>
          <w:p w14:paraId="6C17CB9F" w14:textId="77777777" w:rsidR="00986E3D" w:rsidRDefault="00D03981">
            <w:pPr>
              <w:pStyle w:val="TableParagraph"/>
              <w:spacing w:line="229" w:lineRule="exact"/>
              <w:ind w:left="161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Soya</w:t>
            </w:r>
            <w:r>
              <w:rPr>
                <w:rFonts w:ascii="Arial"/>
                <w:b/>
                <w:spacing w:val="-3"/>
                <w:sz w:val="20"/>
              </w:rPr>
              <w:t xml:space="preserve"> </w:t>
            </w:r>
            <w:r>
              <w:rPr>
                <w:rFonts w:ascii="Arial"/>
                <w:b/>
                <w:spacing w:val="-2"/>
                <w:sz w:val="20"/>
              </w:rPr>
              <w:t>Flour</w:t>
            </w:r>
          </w:p>
        </w:tc>
      </w:tr>
      <w:tr w:rsidR="00986E3D" w14:paraId="2B4C537D" w14:textId="77777777">
        <w:trPr>
          <w:trHeight w:val="306"/>
        </w:trPr>
        <w:tc>
          <w:tcPr>
            <w:tcW w:w="623" w:type="dxa"/>
            <w:vMerge/>
            <w:tcBorders>
              <w:top w:val="nil"/>
            </w:tcBorders>
          </w:tcPr>
          <w:p w14:paraId="524F8C9D" w14:textId="77777777" w:rsidR="00986E3D" w:rsidRDefault="00986E3D">
            <w:pPr>
              <w:rPr>
                <w:sz w:val="2"/>
                <w:szCs w:val="2"/>
              </w:rPr>
            </w:pPr>
          </w:p>
        </w:tc>
        <w:tc>
          <w:tcPr>
            <w:tcW w:w="6235" w:type="dxa"/>
            <w:tcBorders>
              <w:top w:val="single" w:sz="4" w:space="0" w:color="000000"/>
            </w:tcBorders>
          </w:tcPr>
          <w:p w14:paraId="50D24497" w14:textId="77777777" w:rsidR="00986E3D" w:rsidRDefault="00D03981">
            <w:pPr>
              <w:pStyle w:val="TableParagraph"/>
              <w:tabs>
                <w:tab w:val="right" w:pos="2749"/>
              </w:tabs>
              <w:spacing w:line="229" w:lineRule="exact"/>
              <w:ind w:left="112"/>
              <w:rPr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FCS1</w:t>
            </w:r>
            <w:r>
              <w:rPr>
                <w:rFonts w:ascii="Arial"/>
                <w:b/>
                <w:sz w:val="20"/>
              </w:rPr>
              <w:tab/>
            </w:r>
            <w:r>
              <w:rPr>
                <w:spacing w:val="-5"/>
                <w:sz w:val="20"/>
              </w:rPr>
              <w:t>90</w:t>
            </w:r>
          </w:p>
        </w:tc>
        <w:tc>
          <w:tcPr>
            <w:tcW w:w="1504" w:type="dxa"/>
            <w:tcBorders>
              <w:top w:val="single" w:sz="4" w:space="0" w:color="000000"/>
            </w:tcBorders>
          </w:tcPr>
          <w:p w14:paraId="2D9E41BA" w14:textId="77777777" w:rsidR="00986E3D" w:rsidRDefault="00D03981">
            <w:pPr>
              <w:pStyle w:val="TableParagraph"/>
              <w:spacing w:line="229" w:lineRule="exact"/>
              <w:ind w:left="161"/>
              <w:rPr>
                <w:sz w:val="20"/>
              </w:rPr>
            </w:pPr>
            <w:r>
              <w:rPr>
                <w:spacing w:val="-5"/>
                <w:sz w:val="20"/>
              </w:rPr>
              <w:t>10</w:t>
            </w:r>
          </w:p>
        </w:tc>
      </w:tr>
      <w:tr w:rsidR="00986E3D" w14:paraId="078A4A09" w14:textId="77777777">
        <w:trPr>
          <w:trHeight w:val="369"/>
        </w:trPr>
        <w:tc>
          <w:tcPr>
            <w:tcW w:w="623" w:type="dxa"/>
            <w:vMerge/>
            <w:tcBorders>
              <w:top w:val="nil"/>
            </w:tcBorders>
          </w:tcPr>
          <w:p w14:paraId="2A2BB0DD" w14:textId="77777777" w:rsidR="00986E3D" w:rsidRDefault="00986E3D">
            <w:pPr>
              <w:rPr>
                <w:sz w:val="2"/>
                <w:szCs w:val="2"/>
              </w:rPr>
            </w:pPr>
          </w:p>
        </w:tc>
        <w:tc>
          <w:tcPr>
            <w:tcW w:w="6235" w:type="dxa"/>
          </w:tcPr>
          <w:p w14:paraId="692CC894" w14:textId="77777777" w:rsidR="00986E3D" w:rsidRDefault="00D03981">
            <w:pPr>
              <w:pStyle w:val="TableParagraph"/>
              <w:tabs>
                <w:tab w:val="right" w:pos="2749"/>
              </w:tabs>
              <w:spacing w:before="72"/>
              <w:ind w:left="112"/>
              <w:rPr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FCS2</w:t>
            </w:r>
            <w:r>
              <w:rPr>
                <w:rFonts w:ascii="Arial"/>
                <w:b/>
                <w:sz w:val="20"/>
              </w:rPr>
              <w:tab/>
            </w:r>
            <w:r>
              <w:rPr>
                <w:spacing w:val="-5"/>
                <w:sz w:val="20"/>
              </w:rPr>
              <w:t>85</w:t>
            </w:r>
          </w:p>
        </w:tc>
        <w:tc>
          <w:tcPr>
            <w:tcW w:w="1504" w:type="dxa"/>
          </w:tcPr>
          <w:p w14:paraId="7617BBBD" w14:textId="77777777" w:rsidR="00986E3D" w:rsidRDefault="00D03981">
            <w:pPr>
              <w:pStyle w:val="TableParagraph"/>
              <w:spacing w:before="72"/>
              <w:ind w:left="161"/>
              <w:rPr>
                <w:sz w:val="20"/>
              </w:rPr>
            </w:pPr>
            <w:r>
              <w:rPr>
                <w:spacing w:val="-5"/>
                <w:sz w:val="20"/>
              </w:rPr>
              <w:t>15</w:t>
            </w:r>
          </w:p>
        </w:tc>
      </w:tr>
      <w:tr w:rsidR="00986E3D" w14:paraId="1D4FB259" w14:textId="77777777">
        <w:trPr>
          <w:trHeight w:val="364"/>
        </w:trPr>
        <w:tc>
          <w:tcPr>
            <w:tcW w:w="623" w:type="dxa"/>
            <w:vMerge/>
            <w:tcBorders>
              <w:top w:val="nil"/>
            </w:tcBorders>
          </w:tcPr>
          <w:p w14:paraId="5F46DEDC" w14:textId="77777777" w:rsidR="00986E3D" w:rsidRDefault="00986E3D">
            <w:pPr>
              <w:rPr>
                <w:sz w:val="2"/>
                <w:szCs w:val="2"/>
              </w:rPr>
            </w:pPr>
          </w:p>
        </w:tc>
        <w:tc>
          <w:tcPr>
            <w:tcW w:w="6235" w:type="dxa"/>
          </w:tcPr>
          <w:p w14:paraId="3CE0827A" w14:textId="77777777" w:rsidR="00986E3D" w:rsidRDefault="00D03981">
            <w:pPr>
              <w:pStyle w:val="TableParagraph"/>
              <w:tabs>
                <w:tab w:val="right" w:pos="2749"/>
              </w:tabs>
              <w:spacing w:before="62"/>
              <w:ind w:left="112"/>
              <w:rPr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FCS3</w:t>
            </w:r>
            <w:r>
              <w:rPr>
                <w:rFonts w:ascii="Arial"/>
                <w:b/>
                <w:sz w:val="20"/>
              </w:rPr>
              <w:tab/>
            </w:r>
            <w:r>
              <w:rPr>
                <w:spacing w:val="-5"/>
                <w:sz w:val="20"/>
              </w:rPr>
              <w:t>80</w:t>
            </w:r>
          </w:p>
        </w:tc>
        <w:tc>
          <w:tcPr>
            <w:tcW w:w="1504" w:type="dxa"/>
          </w:tcPr>
          <w:p w14:paraId="0BFA5306" w14:textId="77777777" w:rsidR="00986E3D" w:rsidRDefault="00D03981">
            <w:pPr>
              <w:pStyle w:val="TableParagraph"/>
              <w:spacing w:before="62"/>
              <w:ind w:left="161"/>
              <w:rPr>
                <w:sz w:val="20"/>
              </w:rPr>
            </w:pPr>
            <w:r>
              <w:rPr>
                <w:spacing w:val="-5"/>
                <w:sz w:val="20"/>
              </w:rPr>
              <w:t>20</w:t>
            </w:r>
          </w:p>
        </w:tc>
      </w:tr>
      <w:tr w:rsidR="00986E3D" w14:paraId="5BF38073" w14:textId="77777777">
        <w:trPr>
          <w:trHeight w:val="301"/>
        </w:trPr>
        <w:tc>
          <w:tcPr>
            <w:tcW w:w="623" w:type="dxa"/>
            <w:vMerge/>
            <w:tcBorders>
              <w:top w:val="nil"/>
            </w:tcBorders>
          </w:tcPr>
          <w:p w14:paraId="1579B768" w14:textId="77777777" w:rsidR="00986E3D" w:rsidRDefault="00986E3D">
            <w:pPr>
              <w:rPr>
                <w:sz w:val="2"/>
                <w:szCs w:val="2"/>
              </w:rPr>
            </w:pPr>
          </w:p>
        </w:tc>
        <w:tc>
          <w:tcPr>
            <w:tcW w:w="6235" w:type="dxa"/>
            <w:tcBorders>
              <w:bottom w:val="single" w:sz="18" w:space="0" w:color="000000"/>
            </w:tcBorders>
          </w:tcPr>
          <w:p w14:paraId="797DD7A9" w14:textId="77777777" w:rsidR="00986E3D" w:rsidRDefault="00D03981">
            <w:pPr>
              <w:pStyle w:val="TableParagraph"/>
              <w:tabs>
                <w:tab w:val="right" w:pos="2749"/>
              </w:tabs>
              <w:spacing w:before="67" w:line="215" w:lineRule="exact"/>
              <w:ind w:left="112"/>
              <w:rPr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FCS4</w:t>
            </w:r>
            <w:r>
              <w:rPr>
                <w:rFonts w:ascii="Arial"/>
                <w:b/>
                <w:sz w:val="20"/>
              </w:rPr>
              <w:tab/>
            </w:r>
            <w:r>
              <w:rPr>
                <w:spacing w:val="-5"/>
                <w:sz w:val="20"/>
              </w:rPr>
              <w:t>75</w:t>
            </w:r>
          </w:p>
        </w:tc>
        <w:tc>
          <w:tcPr>
            <w:tcW w:w="1504" w:type="dxa"/>
            <w:tcBorders>
              <w:bottom w:val="single" w:sz="18" w:space="0" w:color="000000"/>
            </w:tcBorders>
          </w:tcPr>
          <w:p w14:paraId="6BC76827" w14:textId="77777777" w:rsidR="00986E3D" w:rsidRDefault="00D03981">
            <w:pPr>
              <w:pStyle w:val="TableParagraph"/>
              <w:spacing w:before="67" w:line="215" w:lineRule="exact"/>
              <w:ind w:left="161"/>
              <w:rPr>
                <w:sz w:val="20"/>
              </w:rPr>
            </w:pPr>
            <w:r>
              <w:rPr>
                <w:spacing w:val="-5"/>
                <w:sz w:val="20"/>
              </w:rPr>
              <w:t>25</w:t>
            </w:r>
          </w:p>
        </w:tc>
      </w:tr>
      <w:tr w:rsidR="00986E3D" w14:paraId="56C66244" w14:textId="77777777">
        <w:trPr>
          <w:trHeight w:val="229"/>
        </w:trPr>
        <w:tc>
          <w:tcPr>
            <w:tcW w:w="623" w:type="dxa"/>
          </w:tcPr>
          <w:p w14:paraId="2793A55A" w14:textId="77777777" w:rsidR="00986E3D" w:rsidRDefault="00D03981">
            <w:pPr>
              <w:pStyle w:val="TableParagraph"/>
              <w:spacing w:line="209" w:lineRule="exact"/>
              <w:ind w:left="50"/>
              <w:rPr>
                <w:sz w:val="20"/>
              </w:rPr>
            </w:pPr>
            <w:r>
              <w:rPr>
                <w:spacing w:val="-5"/>
                <w:sz w:val="20"/>
              </w:rPr>
              <w:t>94</w:t>
            </w:r>
          </w:p>
        </w:tc>
        <w:tc>
          <w:tcPr>
            <w:tcW w:w="6235" w:type="dxa"/>
            <w:tcBorders>
              <w:top w:val="single" w:sz="18" w:space="0" w:color="000000"/>
            </w:tcBorders>
          </w:tcPr>
          <w:p w14:paraId="663B44E9" w14:textId="77777777" w:rsidR="00986E3D" w:rsidRDefault="00D03981">
            <w:pPr>
              <w:pStyle w:val="TableParagraph"/>
              <w:spacing w:line="209" w:lineRule="exact"/>
              <w:ind w:left="7"/>
              <w:rPr>
                <w:sz w:val="20"/>
              </w:rPr>
            </w:pPr>
            <w:r>
              <w:rPr>
                <w:rFonts w:ascii="Arial"/>
                <w:b/>
                <w:sz w:val="20"/>
              </w:rPr>
              <w:t>CFK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/</w:t>
            </w:r>
            <w:r>
              <w:rPr>
                <w:rFonts w:asci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FK)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:</w:t>
            </w:r>
            <w:r>
              <w:rPr>
                <w:spacing w:val="47"/>
                <w:sz w:val="20"/>
              </w:rPr>
              <w:t xml:space="preserve"> </w:t>
            </w:r>
            <w:r>
              <w:rPr>
                <w:sz w:val="20"/>
              </w:rPr>
              <w:t>Commercial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Flou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7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onkonde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(Control)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10"/>
                <w:sz w:val="20"/>
              </w:rPr>
              <w:t>;</w:t>
            </w:r>
          </w:p>
        </w:tc>
        <w:tc>
          <w:tcPr>
            <w:tcW w:w="1504" w:type="dxa"/>
            <w:tcBorders>
              <w:top w:val="single" w:sz="18" w:space="0" w:color="000000"/>
            </w:tcBorders>
          </w:tcPr>
          <w:p w14:paraId="0ACF88F9" w14:textId="77777777" w:rsidR="00986E3D" w:rsidRDefault="00986E3D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13B4B22F" w14:textId="77777777" w:rsidR="00986E3D" w:rsidRDefault="00D03981">
      <w:pPr>
        <w:pStyle w:val="ListParagraph"/>
        <w:numPr>
          <w:ilvl w:val="0"/>
          <w:numId w:val="13"/>
        </w:numPr>
        <w:tabs>
          <w:tab w:val="left" w:pos="935"/>
        </w:tabs>
        <w:ind w:left="935" w:hanging="580"/>
        <w:jc w:val="left"/>
        <w:rPr>
          <w:sz w:val="20"/>
        </w:rPr>
      </w:pPr>
      <w:r>
        <w:rPr>
          <w:rFonts w:ascii="Arial"/>
          <w:b/>
          <w:sz w:val="20"/>
        </w:rPr>
        <w:t>FC</w:t>
      </w:r>
      <w:r>
        <w:rPr>
          <w:rFonts w:ascii="Arial"/>
          <w:b/>
          <w:spacing w:val="-4"/>
          <w:sz w:val="20"/>
        </w:rPr>
        <w:t xml:space="preserve"> </w:t>
      </w:r>
      <w:r>
        <w:rPr>
          <w:rFonts w:ascii="Arial"/>
          <w:b/>
          <w:sz w:val="20"/>
        </w:rPr>
        <w:t>/</w:t>
      </w:r>
      <w:r>
        <w:rPr>
          <w:rFonts w:ascii="Arial"/>
          <w:b/>
          <w:spacing w:val="-4"/>
          <w:sz w:val="20"/>
        </w:rPr>
        <w:t xml:space="preserve"> </w:t>
      </w:r>
      <w:r>
        <w:rPr>
          <w:rFonts w:ascii="Arial"/>
          <w:b/>
          <w:sz w:val="20"/>
        </w:rPr>
        <w:t>CF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z w:val="20"/>
        </w:rPr>
        <w:t xml:space="preserve">: </w:t>
      </w:r>
      <w:r>
        <w:rPr>
          <w:sz w:val="20"/>
        </w:rPr>
        <w:t>Composite</w:t>
      </w:r>
      <w:r>
        <w:rPr>
          <w:spacing w:val="-7"/>
          <w:sz w:val="20"/>
        </w:rPr>
        <w:t xml:space="preserve"> </w:t>
      </w:r>
      <w:r>
        <w:rPr>
          <w:sz w:val="20"/>
        </w:rPr>
        <w:t>Flour</w:t>
      </w:r>
      <w:r>
        <w:rPr>
          <w:spacing w:val="-1"/>
          <w:sz w:val="20"/>
        </w:rPr>
        <w:t xml:space="preserve"> </w:t>
      </w:r>
      <w:r>
        <w:rPr>
          <w:sz w:val="20"/>
        </w:rPr>
        <w:t>(Plantain</w:t>
      </w:r>
      <w:r>
        <w:rPr>
          <w:spacing w:val="-6"/>
          <w:sz w:val="20"/>
        </w:rPr>
        <w:t xml:space="preserve"> </w:t>
      </w:r>
      <w:r>
        <w:rPr>
          <w:sz w:val="20"/>
        </w:rPr>
        <w:t>+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cassava)</w:t>
      </w:r>
    </w:p>
    <w:p w14:paraId="162462A2" w14:textId="77777777" w:rsidR="00986E3D" w:rsidRDefault="00D03981">
      <w:pPr>
        <w:pStyle w:val="ListParagraph"/>
        <w:numPr>
          <w:ilvl w:val="0"/>
          <w:numId w:val="13"/>
        </w:numPr>
        <w:tabs>
          <w:tab w:val="left" w:pos="935"/>
        </w:tabs>
        <w:ind w:left="935" w:hanging="580"/>
        <w:jc w:val="left"/>
        <w:rPr>
          <w:sz w:val="20"/>
        </w:rPr>
      </w:pPr>
      <w:r>
        <w:rPr>
          <w:rFonts w:ascii="Arial"/>
          <w:b/>
          <w:sz w:val="20"/>
        </w:rPr>
        <w:t>FCS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z w:val="20"/>
        </w:rPr>
        <w:t>:</w:t>
      </w:r>
      <w:r>
        <w:rPr>
          <w:rFonts w:ascii="Arial"/>
          <w:b/>
          <w:spacing w:val="-7"/>
          <w:sz w:val="20"/>
        </w:rPr>
        <w:t xml:space="preserve"> </w:t>
      </w:r>
      <w:r>
        <w:rPr>
          <w:sz w:val="20"/>
        </w:rPr>
        <w:t>Composite</w:t>
      </w:r>
      <w:r>
        <w:rPr>
          <w:spacing w:val="-10"/>
          <w:sz w:val="20"/>
        </w:rPr>
        <w:t xml:space="preserve"> </w:t>
      </w:r>
      <w:r>
        <w:rPr>
          <w:sz w:val="20"/>
        </w:rPr>
        <w:t>Flour</w:t>
      </w:r>
      <w:r>
        <w:rPr>
          <w:spacing w:val="-6"/>
          <w:sz w:val="20"/>
        </w:rPr>
        <w:t xml:space="preserve"> </w:t>
      </w:r>
      <w:r>
        <w:rPr>
          <w:sz w:val="20"/>
        </w:rPr>
        <w:t>plus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Soya,</w:t>
      </w:r>
    </w:p>
    <w:p w14:paraId="0CE8A51D" w14:textId="77777777" w:rsidR="00986E3D" w:rsidRDefault="00D03981">
      <w:pPr>
        <w:pStyle w:val="ListParagraph"/>
        <w:numPr>
          <w:ilvl w:val="0"/>
          <w:numId w:val="13"/>
        </w:numPr>
        <w:tabs>
          <w:tab w:val="left" w:pos="935"/>
        </w:tabs>
        <w:ind w:left="935" w:hanging="580"/>
        <w:jc w:val="left"/>
        <w:rPr>
          <w:sz w:val="20"/>
        </w:rPr>
      </w:pPr>
      <w:r>
        <w:rPr>
          <w:rFonts w:ascii="Arial"/>
          <w:b/>
          <w:sz w:val="20"/>
        </w:rPr>
        <w:t>FIAC</w:t>
      </w:r>
      <w:r>
        <w:rPr>
          <w:rFonts w:ascii="Arial"/>
          <w:b/>
          <w:spacing w:val="-10"/>
          <w:sz w:val="20"/>
        </w:rPr>
        <w:t xml:space="preserve"> </w:t>
      </w:r>
      <w:r>
        <w:rPr>
          <w:sz w:val="20"/>
        </w:rPr>
        <w:t>=</w:t>
      </w:r>
      <w:r>
        <w:rPr>
          <w:spacing w:val="-2"/>
          <w:sz w:val="20"/>
        </w:rPr>
        <w:t xml:space="preserve"> </w:t>
      </w:r>
      <w:r>
        <w:rPr>
          <w:sz w:val="20"/>
        </w:rPr>
        <w:t>100%</w:t>
      </w:r>
      <w:r>
        <w:rPr>
          <w:spacing w:val="-6"/>
          <w:sz w:val="20"/>
        </w:rPr>
        <w:t xml:space="preserve"> </w:t>
      </w:r>
      <w:r>
        <w:rPr>
          <w:sz w:val="20"/>
        </w:rPr>
        <w:t>cassava</w:t>
      </w:r>
      <w:r>
        <w:rPr>
          <w:spacing w:val="-3"/>
          <w:sz w:val="20"/>
        </w:rPr>
        <w:t xml:space="preserve"> </w:t>
      </w:r>
      <w:r>
        <w:rPr>
          <w:sz w:val="20"/>
        </w:rPr>
        <w:t>Flour</w:t>
      </w:r>
      <w:r>
        <w:rPr>
          <w:spacing w:val="-4"/>
          <w:sz w:val="20"/>
        </w:rPr>
        <w:t xml:space="preserve"> </w:t>
      </w:r>
      <w:r>
        <w:rPr>
          <w:sz w:val="20"/>
        </w:rPr>
        <w:t>(Test)</w:t>
      </w:r>
      <w:r>
        <w:rPr>
          <w:spacing w:val="-3"/>
          <w:sz w:val="20"/>
        </w:rPr>
        <w:t xml:space="preserve"> </w:t>
      </w:r>
      <w:r>
        <w:rPr>
          <w:spacing w:val="-10"/>
          <w:sz w:val="20"/>
        </w:rPr>
        <w:t>;</w:t>
      </w:r>
    </w:p>
    <w:p w14:paraId="54130F38" w14:textId="77777777" w:rsidR="00986E3D" w:rsidRDefault="00D03981">
      <w:pPr>
        <w:pStyle w:val="ListParagraph"/>
        <w:numPr>
          <w:ilvl w:val="0"/>
          <w:numId w:val="13"/>
        </w:numPr>
        <w:tabs>
          <w:tab w:val="left" w:pos="935"/>
        </w:tabs>
        <w:ind w:left="935" w:hanging="580"/>
        <w:jc w:val="left"/>
        <w:rPr>
          <w:sz w:val="20"/>
        </w:rPr>
      </w:pPr>
      <w:r>
        <w:rPr>
          <w:rFonts w:ascii="Arial"/>
          <w:b/>
          <w:sz w:val="20"/>
        </w:rPr>
        <w:t>FCS1</w:t>
      </w:r>
      <w:r>
        <w:rPr>
          <w:rFonts w:ascii="Arial"/>
          <w:b/>
          <w:spacing w:val="-3"/>
          <w:sz w:val="20"/>
        </w:rPr>
        <w:t xml:space="preserve"> </w:t>
      </w:r>
      <w:r>
        <w:rPr>
          <w:rFonts w:ascii="Arial"/>
          <w:b/>
          <w:sz w:val="20"/>
        </w:rPr>
        <w:t>:</w:t>
      </w:r>
      <w:r>
        <w:rPr>
          <w:rFonts w:ascii="Arial"/>
          <w:b/>
          <w:spacing w:val="-2"/>
          <w:sz w:val="20"/>
        </w:rPr>
        <w:t xml:space="preserve"> </w:t>
      </w:r>
      <w:r>
        <w:rPr>
          <w:sz w:val="20"/>
        </w:rPr>
        <w:t>90%</w:t>
      </w:r>
      <w:r>
        <w:rPr>
          <w:spacing w:val="-8"/>
          <w:sz w:val="20"/>
        </w:rPr>
        <w:t xml:space="preserve"> </w:t>
      </w:r>
      <w:r>
        <w:rPr>
          <w:sz w:val="20"/>
        </w:rPr>
        <w:t>FC</w:t>
      </w:r>
      <w:r>
        <w:rPr>
          <w:spacing w:val="-8"/>
          <w:sz w:val="20"/>
        </w:rPr>
        <w:t xml:space="preserve"> </w:t>
      </w:r>
      <w:r>
        <w:rPr>
          <w:sz w:val="20"/>
        </w:rPr>
        <w:t>+</w:t>
      </w:r>
      <w:r>
        <w:rPr>
          <w:spacing w:val="-3"/>
          <w:sz w:val="20"/>
        </w:rPr>
        <w:t xml:space="preserve"> </w:t>
      </w:r>
      <w:r>
        <w:rPr>
          <w:sz w:val="20"/>
        </w:rPr>
        <w:t>10%</w:t>
      </w:r>
      <w:r>
        <w:rPr>
          <w:spacing w:val="-2"/>
          <w:sz w:val="20"/>
        </w:rPr>
        <w:t xml:space="preserve"> </w:t>
      </w:r>
      <w:proofErr w:type="spellStart"/>
      <w:r>
        <w:rPr>
          <w:sz w:val="20"/>
        </w:rPr>
        <w:t>FSoya</w:t>
      </w:r>
      <w:proofErr w:type="spellEnd"/>
      <w:r>
        <w:rPr>
          <w:spacing w:val="-10"/>
          <w:sz w:val="20"/>
        </w:rPr>
        <w:t xml:space="preserve"> </w:t>
      </w:r>
      <w:r>
        <w:rPr>
          <w:sz w:val="20"/>
        </w:rPr>
        <w:t>:</w:t>
      </w:r>
      <w:r>
        <w:rPr>
          <w:spacing w:val="-2"/>
          <w:sz w:val="20"/>
        </w:rPr>
        <w:t xml:space="preserve"> </w:t>
      </w:r>
      <w:r>
        <w:rPr>
          <w:sz w:val="20"/>
        </w:rPr>
        <w:t>Formulation</w:t>
      </w:r>
      <w:r>
        <w:rPr>
          <w:spacing w:val="-3"/>
          <w:sz w:val="20"/>
        </w:rPr>
        <w:t xml:space="preserve"> </w:t>
      </w:r>
      <w:r>
        <w:rPr>
          <w:sz w:val="20"/>
        </w:rPr>
        <w:t>1</w:t>
      </w:r>
      <w:r>
        <w:rPr>
          <w:spacing w:val="-7"/>
          <w:sz w:val="20"/>
        </w:rPr>
        <w:t xml:space="preserve"> </w:t>
      </w:r>
      <w:r>
        <w:rPr>
          <w:spacing w:val="-10"/>
          <w:sz w:val="20"/>
        </w:rPr>
        <w:t>;</w:t>
      </w:r>
    </w:p>
    <w:p w14:paraId="7A3BAE55" w14:textId="77777777" w:rsidR="00986E3D" w:rsidRDefault="00D03981">
      <w:pPr>
        <w:pStyle w:val="ListParagraph"/>
        <w:numPr>
          <w:ilvl w:val="0"/>
          <w:numId w:val="13"/>
        </w:numPr>
        <w:tabs>
          <w:tab w:val="left" w:pos="935"/>
        </w:tabs>
        <w:ind w:left="935" w:hanging="580"/>
        <w:jc w:val="left"/>
        <w:rPr>
          <w:sz w:val="20"/>
        </w:rPr>
      </w:pPr>
      <w:r>
        <w:rPr>
          <w:rFonts w:ascii="Arial"/>
          <w:b/>
          <w:sz w:val="20"/>
        </w:rPr>
        <w:t>FCS2</w:t>
      </w:r>
      <w:r>
        <w:rPr>
          <w:rFonts w:ascii="Arial"/>
          <w:b/>
          <w:spacing w:val="-3"/>
          <w:sz w:val="20"/>
        </w:rPr>
        <w:t xml:space="preserve"> </w:t>
      </w:r>
      <w:r>
        <w:rPr>
          <w:rFonts w:ascii="Arial"/>
          <w:b/>
          <w:sz w:val="20"/>
        </w:rPr>
        <w:t>:</w:t>
      </w:r>
      <w:r>
        <w:rPr>
          <w:rFonts w:ascii="Arial"/>
          <w:b/>
          <w:spacing w:val="-2"/>
          <w:sz w:val="20"/>
        </w:rPr>
        <w:t xml:space="preserve"> </w:t>
      </w:r>
      <w:r>
        <w:rPr>
          <w:sz w:val="20"/>
        </w:rPr>
        <w:t>85%</w:t>
      </w:r>
      <w:r>
        <w:rPr>
          <w:spacing w:val="-8"/>
          <w:sz w:val="20"/>
        </w:rPr>
        <w:t xml:space="preserve"> </w:t>
      </w:r>
      <w:r>
        <w:rPr>
          <w:sz w:val="20"/>
        </w:rPr>
        <w:t>FC</w:t>
      </w:r>
      <w:r>
        <w:rPr>
          <w:spacing w:val="-8"/>
          <w:sz w:val="20"/>
        </w:rPr>
        <w:t xml:space="preserve"> </w:t>
      </w:r>
      <w:r>
        <w:rPr>
          <w:sz w:val="20"/>
        </w:rPr>
        <w:t>+</w:t>
      </w:r>
      <w:r>
        <w:rPr>
          <w:spacing w:val="-3"/>
          <w:sz w:val="20"/>
        </w:rPr>
        <w:t xml:space="preserve"> </w:t>
      </w:r>
      <w:r>
        <w:rPr>
          <w:sz w:val="20"/>
        </w:rPr>
        <w:t>15%</w:t>
      </w:r>
      <w:r>
        <w:rPr>
          <w:spacing w:val="-2"/>
          <w:sz w:val="20"/>
        </w:rPr>
        <w:t xml:space="preserve"> </w:t>
      </w:r>
      <w:proofErr w:type="spellStart"/>
      <w:r>
        <w:rPr>
          <w:sz w:val="20"/>
        </w:rPr>
        <w:t>FSoya</w:t>
      </w:r>
      <w:proofErr w:type="spellEnd"/>
      <w:r>
        <w:rPr>
          <w:spacing w:val="-10"/>
          <w:sz w:val="20"/>
        </w:rPr>
        <w:t xml:space="preserve"> </w:t>
      </w:r>
      <w:r>
        <w:rPr>
          <w:sz w:val="20"/>
        </w:rPr>
        <w:t>:</w:t>
      </w:r>
      <w:r>
        <w:rPr>
          <w:spacing w:val="-2"/>
          <w:sz w:val="20"/>
        </w:rPr>
        <w:t xml:space="preserve"> </w:t>
      </w:r>
      <w:r>
        <w:rPr>
          <w:sz w:val="20"/>
        </w:rPr>
        <w:t>Formulation</w:t>
      </w:r>
      <w:r>
        <w:rPr>
          <w:spacing w:val="-3"/>
          <w:sz w:val="20"/>
        </w:rPr>
        <w:t xml:space="preserve"> </w:t>
      </w:r>
      <w:r>
        <w:rPr>
          <w:sz w:val="20"/>
        </w:rPr>
        <w:t>2</w:t>
      </w:r>
      <w:r>
        <w:rPr>
          <w:spacing w:val="-7"/>
          <w:sz w:val="20"/>
        </w:rPr>
        <w:t xml:space="preserve"> </w:t>
      </w:r>
      <w:r>
        <w:rPr>
          <w:spacing w:val="-10"/>
          <w:sz w:val="20"/>
        </w:rPr>
        <w:t>;</w:t>
      </w:r>
    </w:p>
    <w:p w14:paraId="5E9BEEA9" w14:textId="77777777" w:rsidR="00986E3D" w:rsidRDefault="00D03981">
      <w:pPr>
        <w:pStyle w:val="ListParagraph"/>
        <w:numPr>
          <w:ilvl w:val="0"/>
          <w:numId w:val="13"/>
        </w:numPr>
        <w:tabs>
          <w:tab w:val="left" w:pos="935"/>
        </w:tabs>
        <w:ind w:left="935" w:hanging="691"/>
        <w:jc w:val="left"/>
        <w:rPr>
          <w:sz w:val="20"/>
        </w:rPr>
      </w:pPr>
      <w:r>
        <w:rPr>
          <w:rFonts w:ascii="Arial"/>
          <w:b/>
          <w:sz w:val="20"/>
        </w:rPr>
        <w:t>FCS3</w:t>
      </w:r>
      <w:r>
        <w:rPr>
          <w:rFonts w:ascii="Arial"/>
          <w:b/>
          <w:spacing w:val="-3"/>
          <w:sz w:val="20"/>
        </w:rPr>
        <w:t xml:space="preserve"> </w:t>
      </w:r>
      <w:r>
        <w:rPr>
          <w:rFonts w:ascii="Arial"/>
          <w:b/>
          <w:sz w:val="20"/>
        </w:rPr>
        <w:t>:</w:t>
      </w:r>
      <w:r>
        <w:rPr>
          <w:rFonts w:ascii="Arial"/>
          <w:b/>
          <w:spacing w:val="-2"/>
          <w:sz w:val="20"/>
        </w:rPr>
        <w:t xml:space="preserve"> </w:t>
      </w:r>
      <w:r>
        <w:rPr>
          <w:sz w:val="20"/>
        </w:rPr>
        <w:t>80%</w:t>
      </w:r>
      <w:r>
        <w:rPr>
          <w:spacing w:val="-8"/>
          <w:sz w:val="20"/>
        </w:rPr>
        <w:t xml:space="preserve"> </w:t>
      </w:r>
      <w:r>
        <w:rPr>
          <w:sz w:val="20"/>
        </w:rPr>
        <w:t>FC</w:t>
      </w:r>
      <w:r>
        <w:rPr>
          <w:spacing w:val="-8"/>
          <w:sz w:val="20"/>
        </w:rPr>
        <w:t xml:space="preserve"> </w:t>
      </w:r>
      <w:r>
        <w:rPr>
          <w:sz w:val="20"/>
        </w:rPr>
        <w:t>+</w:t>
      </w:r>
      <w:r>
        <w:rPr>
          <w:spacing w:val="-3"/>
          <w:sz w:val="20"/>
        </w:rPr>
        <w:t xml:space="preserve"> </w:t>
      </w:r>
      <w:r>
        <w:rPr>
          <w:sz w:val="20"/>
        </w:rPr>
        <w:t>20%</w:t>
      </w:r>
      <w:r>
        <w:rPr>
          <w:spacing w:val="-2"/>
          <w:sz w:val="20"/>
        </w:rPr>
        <w:t xml:space="preserve"> </w:t>
      </w:r>
      <w:proofErr w:type="spellStart"/>
      <w:r>
        <w:rPr>
          <w:sz w:val="20"/>
        </w:rPr>
        <w:t>FSoya</w:t>
      </w:r>
      <w:proofErr w:type="spellEnd"/>
      <w:r>
        <w:rPr>
          <w:spacing w:val="-10"/>
          <w:sz w:val="20"/>
        </w:rPr>
        <w:t xml:space="preserve"> </w:t>
      </w:r>
      <w:r>
        <w:rPr>
          <w:sz w:val="20"/>
        </w:rPr>
        <w:t>:</w:t>
      </w:r>
      <w:r>
        <w:rPr>
          <w:spacing w:val="-2"/>
          <w:sz w:val="20"/>
        </w:rPr>
        <w:t xml:space="preserve"> </w:t>
      </w:r>
      <w:r>
        <w:rPr>
          <w:sz w:val="20"/>
        </w:rPr>
        <w:t>Formulation</w:t>
      </w:r>
      <w:r>
        <w:rPr>
          <w:spacing w:val="-3"/>
          <w:sz w:val="20"/>
        </w:rPr>
        <w:t xml:space="preserve"> </w:t>
      </w:r>
      <w:r>
        <w:rPr>
          <w:sz w:val="20"/>
        </w:rPr>
        <w:t>3</w:t>
      </w:r>
      <w:r>
        <w:rPr>
          <w:spacing w:val="-7"/>
          <w:sz w:val="20"/>
        </w:rPr>
        <w:t xml:space="preserve"> </w:t>
      </w:r>
      <w:r>
        <w:rPr>
          <w:spacing w:val="-10"/>
          <w:sz w:val="20"/>
        </w:rPr>
        <w:t>;</w:t>
      </w:r>
    </w:p>
    <w:p w14:paraId="1F1FA5EF" w14:textId="77777777" w:rsidR="00986E3D" w:rsidRDefault="00D03981">
      <w:pPr>
        <w:pStyle w:val="ListParagraph"/>
        <w:numPr>
          <w:ilvl w:val="0"/>
          <w:numId w:val="13"/>
        </w:numPr>
        <w:tabs>
          <w:tab w:val="left" w:pos="935"/>
        </w:tabs>
        <w:ind w:left="935" w:hanging="691"/>
        <w:jc w:val="left"/>
        <w:rPr>
          <w:sz w:val="20"/>
        </w:rPr>
      </w:pPr>
      <w:r>
        <w:rPr>
          <w:rFonts w:ascii="Arial"/>
          <w:b/>
          <w:sz w:val="20"/>
        </w:rPr>
        <w:t>FCS4</w:t>
      </w:r>
      <w:r>
        <w:rPr>
          <w:rFonts w:ascii="Arial"/>
          <w:b/>
          <w:spacing w:val="-3"/>
          <w:sz w:val="20"/>
        </w:rPr>
        <w:t xml:space="preserve"> </w:t>
      </w:r>
      <w:r>
        <w:rPr>
          <w:rFonts w:ascii="Arial"/>
          <w:b/>
          <w:sz w:val="20"/>
        </w:rPr>
        <w:t>:</w:t>
      </w:r>
      <w:r>
        <w:rPr>
          <w:rFonts w:ascii="Arial"/>
          <w:b/>
          <w:spacing w:val="-3"/>
          <w:sz w:val="20"/>
        </w:rPr>
        <w:t xml:space="preserve"> </w:t>
      </w:r>
      <w:r>
        <w:rPr>
          <w:sz w:val="20"/>
        </w:rPr>
        <w:t>75%</w:t>
      </w:r>
      <w:r>
        <w:rPr>
          <w:spacing w:val="-8"/>
          <w:sz w:val="20"/>
        </w:rPr>
        <w:t xml:space="preserve"> </w:t>
      </w:r>
      <w:r>
        <w:rPr>
          <w:sz w:val="20"/>
        </w:rPr>
        <w:t>FC</w:t>
      </w:r>
      <w:r>
        <w:rPr>
          <w:spacing w:val="-8"/>
          <w:sz w:val="20"/>
        </w:rPr>
        <w:t xml:space="preserve"> </w:t>
      </w:r>
      <w:r>
        <w:rPr>
          <w:sz w:val="20"/>
        </w:rPr>
        <w:t>+</w:t>
      </w:r>
      <w:r>
        <w:rPr>
          <w:spacing w:val="-3"/>
          <w:sz w:val="20"/>
        </w:rPr>
        <w:t xml:space="preserve"> </w:t>
      </w:r>
      <w:r>
        <w:rPr>
          <w:sz w:val="20"/>
        </w:rPr>
        <w:t>25%</w:t>
      </w:r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FSoya</w:t>
      </w:r>
      <w:proofErr w:type="spellEnd"/>
      <w:r>
        <w:rPr>
          <w:spacing w:val="-10"/>
          <w:sz w:val="20"/>
        </w:rPr>
        <w:t xml:space="preserve"> </w:t>
      </w:r>
      <w:r>
        <w:rPr>
          <w:sz w:val="20"/>
        </w:rPr>
        <w:t>:</w:t>
      </w:r>
      <w:r>
        <w:rPr>
          <w:spacing w:val="-2"/>
          <w:sz w:val="20"/>
        </w:rPr>
        <w:t xml:space="preserve"> </w:t>
      </w:r>
      <w:r>
        <w:rPr>
          <w:sz w:val="20"/>
        </w:rPr>
        <w:t>Formulation</w:t>
      </w:r>
      <w:r>
        <w:rPr>
          <w:spacing w:val="-3"/>
          <w:sz w:val="20"/>
        </w:rPr>
        <w:t xml:space="preserve"> </w:t>
      </w:r>
      <w:r>
        <w:rPr>
          <w:spacing w:val="-10"/>
          <w:sz w:val="20"/>
        </w:rPr>
        <w:t>4</w:t>
      </w:r>
    </w:p>
    <w:p w14:paraId="1C2D81D1" w14:textId="77777777" w:rsidR="00986E3D" w:rsidRDefault="00D03981">
      <w:pPr>
        <w:pStyle w:val="BodyText"/>
        <w:spacing w:line="228" w:lineRule="exact"/>
        <w:ind w:left="244"/>
      </w:pPr>
      <w:r>
        <w:rPr>
          <w:spacing w:val="-5"/>
        </w:rPr>
        <w:t>102</w:t>
      </w:r>
    </w:p>
    <w:p w14:paraId="18D9E70D" w14:textId="77777777" w:rsidR="00986E3D" w:rsidRDefault="00D03981">
      <w:pPr>
        <w:pStyle w:val="Heading2"/>
        <w:numPr>
          <w:ilvl w:val="0"/>
          <w:numId w:val="12"/>
        </w:numPr>
        <w:tabs>
          <w:tab w:val="left" w:pos="935"/>
        </w:tabs>
        <w:spacing w:line="251" w:lineRule="exact"/>
        <w:ind w:left="935" w:hanging="691"/>
      </w:pPr>
      <w:r>
        <w:t>2.2</w:t>
      </w:r>
      <w:r>
        <w:rPr>
          <w:spacing w:val="-5"/>
        </w:rPr>
        <w:t xml:space="preserve"> </w:t>
      </w:r>
      <w:r>
        <w:t>Determination</w:t>
      </w:r>
      <w:r>
        <w:rPr>
          <w:spacing w:val="-10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Nutritional</w:t>
      </w:r>
      <w:r>
        <w:rPr>
          <w:spacing w:val="-5"/>
        </w:rPr>
        <w:t xml:space="preserve"> </w:t>
      </w:r>
      <w:r>
        <w:t>Parameters</w:t>
      </w:r>
      <w:r>
        <w:rPr>
          <w:spacing w:val="-5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spacing w:val="-2"/>
        </w:rPr>
        <w:t>Flours</w:t>
      </w:r>
    </w:p>
    <w:p w14:paraId="7A819311" w14:textId="7F621CC7" w:rsidR="00986E3D" w:rsidRPr="00841A6A" w:rsidRDefault="00D03981">
      <w:pPr>
        <w:pStyle w:val="ListParagraph"/>
        <w:numPr>
          <w:ilvl w:val="0"/>
          <w:numId w:val="12"/>
        </w:numPr>
        <w:tabs>
          <w:tab w:val="left" w:pos="935"/>
        </w:tabs>
        <w:ind w:left="935" w:hanging="691"/>
        <w:rPr>
          <w:sz w:val="20"/>
          <w:highlight w:val="yellow"/>
        </w:rPr>
      </w:pPr>
      <w:r>
        <w:rPr>
          <w:sz w:val="20"/>
        </w:rPr>
        <w:t>The</w:t>
      </w:r>
      <w:r>
        <w:rPr>
          <w:spacing w:val="-16"/>
          <w:sz w:val="20"/>
        </w:rPr>
        <w:t xml:space="preserve"> </w:t>
      </w:r>
      <w:r>
        <w:rPr>
          <w:sz w:val="20"/>
        </w:rPr>
        <w:t>different</w:t>
      </w:r>
      <w:r>
        <w:rPr>
          <w:spacing w:val="-12"/>
          <w:sz w:val="20"/>
        </w:rPr>
        <w:t xml:space="preserve"> </w:t>
      </w:r>
      <w:r>
        <w:rPr>
          <w:sz w:val="20"/>
        </w:rPr>
        <w:t>flours</w:t>
      </w:r>
      <w:r>
        <w:rPr>
          <w:spacing w:val="-14"/>
          <w:sz w:val="20"/>
        </w:rPr>
        <w:t xml:space="preserve"> </w:t>
      </w:r>
      <w:r>
        <w:rPr>
          <w:sz w:val="20"/>
        </w:rPr>
        <w:t>were</w:t>
      </w:r>
      <w:r>
        <w:rPr>
          <w:spacing w:val="-11"/>
          <w:sz w:val="20"/>
        </w:rPr>
        <w:t xml:space="preserve"> </w:t>
      </w:r>
      <w:proofErr w:type="spellStart"/>
      <w:r w:rsidR="0085173A" w:rsidRPr="00841A6A">
        <w:rPr>
          <w:sz w:val="20"/>
          <w:highlight w:val="yellow"/>
        </w:rPr>
        <w:t>analysed</w:t>
      </w:r>
      <w:proofErr w:type="spellEnd"/>
      <w:r w:rsidR="0085173A" w:rsidRPr="00841A6A">
        <w:rPr>
          <w:spacing w:val="-10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by</w:t>
      </w:r>
      <w:r>
        <w:rPr>
          <w:spacing w:val="-14"/>
          <w:sz w:val="20"/>
        </w:rPr>
        <w:t xml:space="preserve"> </w:t>
      </w:r>
      <w:r>
        <w:rPr>
          <w:sz w:val="20"/>
        </w:rPr>
        <w:t>determining</w:t>
      </w:r>
      <w:r>
        <w:rPr>
          <w:spacing w:val="-11"/>
          <w:sz w:val="20"/>
        </w:rPr>
        <w:t xml:space="preserve"> </w:t>
      </w:r>
      <w:r>
        <w:rPr>
          <w:sz w:val="20"/>
        </w:rPr>
        <w:t>their</w:t>
      </w:r>
      <w:r>
        <w:rPr>
          <w:spacing w:val="-14"/>
          <w:sz w:val="20"/>
        </w:rPr>
        <w:t xml:space="preserve"> </w:t>
      </w:r>
      <w:r>
        <w:rPr>
          <w:sz w:val="20"/>
        </w:rPr>
        <w:t>dry</w:t>
      </w:r>
      <w:r>
        <w:rPr>
          <w:spacing w:val="-8"/>
          <w:sz w:val="20"/>
        </w:rPr>
        <w:t xml:space="preserve"> </w:t>
      </w:r>
      <w:r>
        <w:rPr>
          <w:sz w:val="20"/>
        </w:rPr>
        <w:t>matter,</w:t>
      </w:r>
      <w:r>
        <w:rPr>
          <w:spacing w:val="-13"/>
          <w:sz w:val="20"/>
        </w:rPr>
        <w:t xml:space="preserve"> </w:t>
      </w:r>
      <w:r>
        <w:rPr>
          <w:sz w:val="20"/>
        </w:rPr>
        <w:t>protein,</w:t>
      </w:r>
      <w:r>
        <w:rPr>
          <w:spacing w:val="-13"/>
          <w:sz w:val="20"/>
        </w:rPr>
        <w:t xml:space="preserve"> </w:t>
      </w:r>
      <w:r>
        <w:rPr>
          <w:sz w:val="20"/>
        </w:rPr>
        <w:t>lipid,</w:t>
      </w:r>
      <w:r>
        <w:rPr>
          <w:spacing w:val="-9"/>
          <w:sz w:val="20"/>
        </w:rPr>
        <w:t xml:space="preserve"> </w:t>
      </w:r>
      <w:r>
        <w:rPr>
          <w:sz w:val="20"/>
        </w:rPr>
        <w:t>ash,</w:t>
      </w:r>
      <w:r>
        <w:rPr>
          <w:spacing w:val="-13"/>
          <w:sz w:val="20"/>
        </w:rPr>
        <w:t xml:space="preserve"> </w:t>
      </w:r>
      <w:r>
        <w:rPr>
          <w:sz w:val="20"/>
        </w:rPr>
        <w:t>and</w:t>
      </w:r>
      <w:r>
        <w:rPr>
          <w:spacing w:val="-10"/>
          <w:sz w:val="20"/>
        </w:rPr>
        <w:t xml:space="preserve"> </w:t>
      </w:r>
      <w:proofErr w:type="spellStart"/>
      <w:r w:rsidR="0085173A" w:rsidRPr="00841A6A">
        <w:rPr>
          <w:spacing w:val="-2"/>
          <w:sz w:val="20"/>
          <w:highlight w:val="yellow"/>
        </w:rPr>
        <w:t>fibre</w:t>
      </w:r>
      <w:proofErr w:type="spellEnd"/>
    </w:p>
    <w:p w14:paraId="57F3FFF7" w14:textId="77777777" w:rsidR="00986E3D" w:rsidRDefault="00D03981">
      <w:pPr>
        <w:pStyle w:val="ListParagraph"/>
        <w:numPr>
          <w:ilvl w:val="0"/>
          <w:numId w:val="12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content</w:t>
      </w:r>
      <w:proofErr w:type="gramEnd"/>
      <w:r>
        <w:rPr>
          <w:sz w:val="20"/>
        </w:rPr>
        <w:t>.</w:t>
      </w:r>
      <w:r>
        <w:rPr>
          <w:spacing w:val="16"/>
          <w:sz w:val="20"/>
        </w:rPr>
        <w:t xml:space="preserve"> </w:t>
      </w:r>
      <w:r>
        <w:rPr>
          <w:sz w:val="20"/>
        </w:rPr>
        <w:t>Dry</w:t>
      </w:r>
      <w:r>
        <w:rPr>
          <w:spacing w:val="12"/>
          <w:sz w:val="20"/>
        </w:rPr>
        <w:t xml:space="preserve"> </w:t>
      </w:r>
      <w:r>
        <w:rPr>
          <w:sz w:val="20"/>
        </w:rPr>
        <w:t>matter</w:t>
      </w:r>
      <w:r>
        <w:rPr>
          <w:spacing w:val="11"/>
          <w:sz w:val="20"/>
        </w:rPr>
        <w:t xml:space="preserve"> </w:t>
      </w:r>
      <w:r>
        <w:rPr>
          <w:sz w:val="20"/>
        </w:rPr>
        <w:t>was</w:t>
      </w:r>
      <w:r>
        <w:rPr>
          <w:spacing w:val="16"/>
          <w:sz w:val="20"/>
        </w:rPr>
        <w:t xml:space="preserve"> </w:t>
      </w:r>
      <w:r>
        <w:rPr>
          <w:sz w:val="20"/>
        </w:rPr>
        <w:t>calculated</w:t>
      </w:r>
      <w:r>
        <w:rPr>
          <w:spacing w:val="13"/>
          <w:sz w:val="20"/>
        </w:rPr>
        <w:t xml:space="preserve"> </w:t>
      </w:r>
      <w:r>
        <w:rPr>
          <w:sz w:val="20"/>
        </w:rPr>
        <w:t>based</w:t>
      </w:r>
      <w:r>
        <w:rPr>
          <w:spacing w:val="16"/>
          <w:sz w:val="20"/>
        </w:rPr>
        <w:t xml:space="preserve"> </w:t>
      </w:r>
      <w:r>
        <w:rPr>
          <w:sz w:val="20"/>
        </w:rPr>
        <w:t>on</w:t>
      </w:r>
      <w:r>
        <w:rPr>
          <w:spacing w:val="13"/>
          <w:sz w:val="20"/>
        </w:rPr>
        <w:t xml:space="preserve"> </w:t>
      </w:r>
      <w:r>
        <w:rPr>
          <w:sz w:val="20"/>
        </w:rPr>
        <w:t>the</w:t>
      </w:r>
      <w:r>
        <w:rPr>
          <w:spacing w:val="14"/>
          <w:sz w:val="20"/>
        </w:rPr>
        <w:t xml:space="preserve"> </w:t>
      </w:r>
      <w:r>
        <w:rPr>
          <w:sz w:val="20"/>
        </w:rPr>
        <w:t>estimated</w:t>
      </w:r>
      <w:r>
        <w:rPr>
          <w:spacing w:val="13"/>
          <w:sz w:val="20"/>
        </w:rPr>
        <w:t xml:space="preserve"> </w:t>
      </w:r>
      <w:r>
        <w:rPr>
          <w:sz w:val="20"/>
        </w:rPr>
        <w:t>water</w:t>
      </w:r>
      <w:r>
        <w:rPr>
          <w:spacing w:val="16"/>
          <w:sz w:val="20"/>
        </w:rPr>
        <w:t xml:space="preserve"> </w:t>
      </w:r>
      <w:r>
        <w:rPr>
          <w:sz w:val="20"/>
        </w:rPr>
        <w:t>content</w:t>
      </w:r>
      <w:r>
        <w:rPr>
          <w:spacing w:val="16"/>
          <w:sz w:val="20"/>
        </w:rPr>
        <w:t xml:space="preserve"> </w:t>
      </w:r>
      <w:r>
        <w:rPr>
          <w:sz w:val="20"/>
        </w:rPr>
        <w:t>using</w:t>
      </w:r>
      <w:r>
        <w:rPr>
          <w:spacing w:val="11"/>
          <w:sz w:val="20"/>
        </w:rPr>
        <w:t xml:space="preserve"> </w:t>
      </w:r>
      <w:r>
        <w:rPr>
          <w:sz w:val="20"/>
        </w:rPr>
        <w:t>the</w:t>
      </w:r>
      <w:r>
        <w:rPr>
          <w:spacing w:val="14"/>
          <w:sz w:val="20"/>
        </w:rPr>
        <w:t xml:space="preserve"> </w:t>
      </w:r>
      <w:r>
        <w:rPr>
          <w:spacing w:val="-4"/>
          <w:sz w:val="20"/>
        </w:rPr>
        <w:t>AOAC</w:t>
      </w:r>
    </w:p>
    <w:p w14:paraId="46AF8C42" w14:textId="77777777" w:rsidR="00986E3D" w:rsidRDefault="00D03981">
      <w:pPr>
        <w:pStyle w:val="ListParagraph"/>
        <w:numPr>
          <w:ilvl w:val="0"/>
          <w:numId w:val="12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(2000)</w:t>
      </w:r>
      <w:r>
        <w:rPr>
          <w:spacing w:val="4"/>
          <w:sz w:val="20"/>
        </w:rPr>
        <w:t xml:space="preserve"> </w:t>
      </w:r>
      <w:r>
        <w:rPr>
          <w:sz w:val="20"/>
        </w:rPr>
        <w:t>method.</w:t>
      </w:r>
      <w:r>
        <w:rPr>
          <w:spacing w:val="1"/>
          <w:sz w:val="20"/>
        </w:rPr>
        <w:t xml:space="preserve"> </w:t>
      </w:r>
      <w:r>
        <w:rPr>
          <w:sz w:val="20"/>
        </w:rPr>
        <w:t>Protein</w:t>
      </w:r>
      <w:r>
        <w:rPr>
          <w:spacing w:val="2"/>
          <w:sz w:val="20"/>
        </w:rPr>
        <w:t xml:space="preserve"> </w:t>
      </w:r>
      <w:r>
        <w:rPr>
          <w:sz w:val="20"/>
        </w:rPr>
        <w:t>content</w:t>
      </w:r>
      <w:r>
        <w:rPr>
          <w:spacing w:val="1"/>
          <w:sz w:val="20"/>
        </w:rPr>
        <w:t xml:space="preserve"> </w:t>
      </w:r>
      <w:r>
        <w:rPr>
          <w:sz w:val="20"/>
        </w:rPr>
        <w:t>was</w:t>
      </w:r>
      <w:r>
        <w:rPr>
          <w:spacing w:val="3"/>
          <w:sz w:val="20"/>
        </w:rPr>
        <w:t xml:space="preserve"> </w:t>
      </w:r>
      <w:r>
        <w:rPr>
          <w:sz w:val="20"/>
        </w:rPr>
        <w:t>determined</w:t>
      </w:r>
      <w:r>
        <w:rPr>
          <w:spacing w:val="2"/>
          <w:sz w:val="20"/>
        </w:rPr>
        <w:t xml:space="preserve"> </w:t>
      </w:r>
      <w:r>
        <w:rPr>
          <w:sz w:val="20"/>
        </w:rPr>
        <w:t>using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proofErr w:type="spellStart"/>
      <w:r>
        <w:rPr>
          <w:sz w:val="20"/>
        </w:rPr>
        <w:t>Kjeldahl</w:t>
      </w:r>
      <w:proofErr w:type="spellEnd"/>
      <w:r>
        <w:rPr>
          <w:spacing w:val="2"/>
          <w:sz w:val="20"/>
        </w:rPr>
        <w:t xml:space="preserve"> </w:t>
      </w:r>
      <w:r>
        <w:rPr>
          <w:sz w:val="20"/>
        </w:rPr>
        <w:t>method</w:t>
      </w:r>
      <w:r>
        <w:rPr>
          <w:spacing w:val="2"/>
          <w:sz w:val="20"/>
        </w:rPr>
        <w:t xml:space="preserve"> </w:t>
      </w:r>
      <w:r>
        <w:rPr>
          <w:sz w:val="20"/>
        </w:rPr>
        <w:t>(AOAC, 2000)</w:t>
      </w:r>
      <w:r>
        <w:rPr>
          <w:spacing w:val="4"/>
          <w:sz w:val="20"/>
        </w:rPr>
        <w:t xml:space="preserve"> </w:t>
      </w:r>
      <w:r>
        <w:rPr>
          <w:spacing w:val="-5"/>
          <w:sz w:val="20"/>
        </w:rPr>
        <w:t>in</w:t>
      </w:r>
    </w:p>
    <w:p w14:paraId="57A49E89" w14:textId="77777777" w:rsidR="00986E3D" w:rsidRDefault="00D03981">
      <w:pPr>
        <w:pStyle w:val="ListParagraph"/>
        <w:numPr>
          <w:ilvl w:val="0"/>
          <w:numId w:val="12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three</w:t>
      </w:r>
      <w:proofErr w:type="gramEnd"/>
      <w:r>
        <w:rPr>
          <w:spacing w:val="-3"/>
          <w:sz w:val="20"/>
        </w:rPr>
        <w:t xml:space="preserve"> </w:t>
      </w:r>
      <w:r>
        <w:rPr>
          <w:sz w:val="20"/>
        </w:rPr>
        <w:t>stages:</w:t>
      </w:r>
      <w:r>
        <w:rPr>
          <w:spacing w:val="5"/>
          <w:sz w:val="20"/>
        </w:rPr>
        <w:t xml:space="preserve"> </w:t>
      </w:r>
      <w:r>
        <w:rPr>
          <w:sz w:val="20"/>
        </w:rPr>
        <w:t>digestion, distillation,</w:t>
      </w:r>
      <w:r>
        <w:rPr>
          <w:spacing w:val="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titration.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nitrogen-to-protein</w:t>
      </w:r>
      <w:r>
        <w:rPr>
          <w:spacing w:val="1"/>
          <w:sz w:val="20"/>
        </w:rPr>
        <w:t xml:space="preserve"> </w:t>
      </w:r>
      <w:r>
        <w:rPr>
          <w:sz w:val="20"/>
        </w:rPr>
        <w:t>conversion</w:t>
      </w:r>
      <w:r>
        <w:rPr>
          <w:spacing w:val="-3"/>
          <w:sz w:val="20"/>
        </w:rPr>
        <w:t xml:space="preserve"> </w:t>
      </w:r>
      <w:r>
        <w:rPr>
          <w:sz w:val="20"/>
        </w:rPr>
        <w:t>factor</w:t>
      </w:r>
      <w:r>
        <w:rPr>
          <w:spacing w:val="-1"/>
          <w:sz w:val="20"/>
        </w:rPr>
        <w:t xml:space="preserve"> </w:t>
      </w:r>
      <w:r>
        <w:rPr>
          <w:spacing w:val="-5"/>
          <w:sz w:val="20"/>
        </w:rPr>
        <w:t>is</w:t>
      </w:r>
    </w:p>
    <w:p w14:paraId="6162D073" w14:textId="77777777" w:rsidR="00986E3D" w:rsidRDefault="00D03981">
      <w:pPr>
        <w:pStyle w:val="ListParagraph"/>
        <w:numPr>
          <w:ilvl w:val="0"/>
          <w:numId w:val="12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6.25.</w:t>
      </w:r>
      <w:r>
        <w:rPr>
          <w:spacing w:val="-14"/>
          <w:sz w:val="20"/>
        </w:rPr>
        <w:t xml:space="preserve"> </w:t>
      </w:r>
      <w:r>
        <w:rPr>
          <w:sz w:val="20"/>
        </w:rPr>
        <w:t>The</w:t>
      </w:r>
      <w:r>
        <w:rPr>
          <w:spacing w:val="-13"/>
          <w:sz w:val="20"/>
        </w:rPr>
        <w:t xml:space="preserve"> </w:t>
      </w:r>
      <w:r>
        <w:rPr>
          <w:sz w:val="20"/>
        </w:rPr>
        <w:t>lipid</w:t>
      </w:r>
      <w:r>
        <w:rPr>
          <w:spacing w:val="-11"/>
          <w:sz w:val="20"/>
        </w:rPr>
        <w:t xml:space="preserve"> </w:t>
      </w:r>
      <w:r>
        <w:rPr>
          <w:sz w:val="20"/>
        </w:rPr>
        <w:t>content</w:t>
      </w:r>
      <w:r>
        <w:rPr>
          <w:spacing w:val="-6"/>
          <w:sz w:val="20"/>
        </w:rPr>
        <w:t xml:space="preserve"> </w:t>
      </w:r>
      <w:r>
        <w:rPr>
          <w:sz w:val="20"/>
        </w:rPr>
        <w:t>was</w:t>
      </w:r>
      <w:r>
        <w:rPr>
          <w:spacing w:val="-14"/>
          <w:sz w:val="20"/>
        </w:rPr>
        <w:t xml:space="preserve"> </w:t>
      </w:r>
      <w:r>
        <w:rPr>
          <w:sz w:val="20"/>
        </w:rPr>
        <w:t>estimated</w:t>
      </w:r>
      <w:r>
        <w:rPr>
          <w:spacing w:val="-11"/>
          <w:sz w:val="20"/>
        </w:rPr>
        <w:t xml:space="preserve"> </w:t>
      </w:r>
      <w:r>
        <w:rPr>
          <w:sz w:val="20"/>
        </w:rPr>
        <w:t>using</w:t>
      </w:r>
      <w:r>
        <w:rPr>
          <w:spacing w:val="-11"/>
          <w:sz w:val="20"/>
        </w:rPr>
        <w:t xml:space="preserve"> </w:t>
      </w:r>
      <w:proofErr w:type="spellStart"/>
      <w:r>
        <w:rPr>
          <w:sz w:val="20"/>
        </w:rPr>
        <w:t>Soxhlet</w:t>
      </w:r>
      <w:proofErr w:type="spellEnd"/>
      <w:r>
        <w:rPr>
          <w:spacing w:val="-11"/>
          <w:sz w:val="20"/>
        </w:rPr>
        <w:t xml:space="preserve"> </w:t>
      </w:r>
      <w:r>
        <w:rPr>
          <w:sz w:val="20"/>
        </w:rPr>
        <w:t>extraction</w:t>
      </w:r>
      <w:r>
        <w:rPr>
          <w:spacing w:val="-11"/>
          <w:sz w:val="20"/>
        </w:rPr>
        <w:t xml:space="preserve"> </w:t>
      </w:r>
      <w:r>
        <w:rPr>
          <w:sz w:val="20"/>
        </w:rPr>
        <w:t>at</w:t>
      </w:r>
      <w:r>
        <w:rPr>
          <w:spacing w:val="-10"/>
          <w:sz w:val="20"/>
        </w:rPr>
        <w:t xml:space="preserve"> </w:t>
      </w:r>
      <w:r>
        <w:rPr>
          <w:sz w:val="20"/>
        </w:rPr>
        <w:t>100°C</w:t>
      </w:r>
      <w:r>
        <w:rPr>
          <w:spacing w:val="-14"/>
          <w:sz w:val="20"/>
        </w:rPr>
        <w:t xml:space="preserve"> </w:t>
      </w:r>
      <w:r>
        <w:rPr>
          <w:sz w:val="20"/>
        </w:rPr>
        <w:t>with</w:t>
      </w:r>
      <w:r>
        <w:rPr>
          <w:spacing w:val="-11"/>
          <w:sz w:val="20"/>
        </w:rPr>
        <w:t xml:space="preserve"> </w:t>
      </w:r>
      <w:r>
        <w:rPr>
          <w:sz w:val="20"/>
        </w:rPr>
        <w:t>hexane,</w:t>
      </w:r>
      <w:r>
        <w:rPr>
          <w:spacing w:val="-13"/>
          <w:sz w:val="20"/>
        </w:rPr>
        <w:t xml:space="preserve"> </w:t>
      </w:r>
      <w:r>
        <w:rPr>
          <w:spacing w:val="-2"/>
          <w:sz w:val="20"/>
        </w:rPr>
        <w:t>followed</w:t>
      </w:r>
    </w:p>
    <w:p w14:paraId="26E3AE16" w14:textId="77777777" w:rsidR="00986E3D" w:rsidRDefault="00D03981">
      <w:pPr>
        <w:pStyle w:val="ListParagraph"/>
        <w:numPr>
          <w:ilvl w:val="0"/>
          <w:numId w:val="12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by</w:t>
      </w:r>
      <w:proofErr w:type="gramEnd"/>
      <w:r>
        <w:rPr>
          <w:spacing w:val="36"/>
          <w:sz w:val="20"/>
        </w:rPr>
        <w:t xml:space="preserve"> </w:t>
      </w:r>
      <w:r>
        <w:rPr>
          <w:sz w:val="20"/>
        </w:rPr>
        <w:t>evaporation</w:t>
      </w:r>
      <w:r>
        <w:rPr>
          <w:spacing w:val="38"/>
          <w:sz w:val="20"/>
        </w:rPr>
        <w:t xml:space="preserve"> </w:t>
      </w:r>
      <w:r>
        <w:rPr>
          <w:sz w:val="20"/>
        </w:rPr>
        <w:t>of</w:t>
      </w:r>
      <w:r>
        <w:rPr>
          <w:spacing w:val="35"/>
          <w:sz w:val="20"/>
        </w:rPr>
        <w:t xml:space="preserve"> </w:t>
      </w:r>
      <w:r>
        <w:rPr>
          <w:sz w:val="20"/>
        </w:rPr>
        <w:t>the</w:t>
      </w:r>
      <w:r>
        <w:rPr>
          <w:spacing w:val="33"/>
          <w:sz w:val="20"/>
        </w:rPr>
        <w:t xml:space="preserve"> </w:t>
      </w:r>
      <w:r>
        <w:rPr>
          <w:sz w:val="20"/>
        </w:rPr>
        <w:t>solvent</w:t>
      </w:r>
      <w:r>
        <w:rPr>
          <w:spacing w:val="40"/>
          <w:sz w:val="20"/>
        </w:rPr>
        <w:t xml:space="preserve"> </w:t>
      </w:r>
      <w:r>
        <w:rPr>
          <w:sz w:val="20"/>
        </w:rPr>
        <w:t>at</w:t>
      </w:r>
      <w:r>
        <w:rPr>
          <w:spacing w:val="41"/>
          <w:sz w:val="20"/>
        </w:rPr>
        <w:t xml:space="preserve"> </w:t>
      </w:r>
      <w:r>
        <w:rPr>
          <w:sz w:val="20"/>
        </w:rPr>
        <w:t>105°C</w:t>
      </w:r>
      <w:r>
        <w:rPr>
          <w:spacing w:val="34"/>
          <w:sz w:val="20"/>
        </w:rPr>
        <w:t xml:space="preserve"> </w:t>
      </w:r>
      <w:r>
        <w:rPr>
          <w:sz w:val="20"/>
        </w:rPr>
        <w:t>in</w:t>
      </w:r>
      <w:r>
        <w:rPr>
          <w:spacing w:val="38"/>
          <w:sz w:val="20"/>
        </w:rPr>
        <w:t xml:space="preserve"> </w:t>
      </w:r>
      <w:r>
        <w:rPr>
          <w:sz w:val="20"/>
        </w:rPr>
        <w:t>an</w:t>
      </w:r>
      <w:r>
        <w:rPr>
          <w:spacing w:val="33"/>
          <w:sz w:val="20"/>
        </w:rPr>
        <w:t xml:space="preserve"> </w:t>
      </w:r>
      <w:r>
        <w:rPr>
          <w:sz w:val="20"/>
        </w:rPr>
        <w:t>oven</w:t>
      </w:r>
      <w:r>
        <w:rPr>
          <w:spacing w:val="38"/>
          <w:sz w:val="20"/>
        </w:rPr>
        <w:t xml:space="preserve"> </w:t>
      </w:r>
      <w:r>
        <w:rPr>
          <w:sz w:val="20"/>
        </w:rPr>
        <w:t>(AOAC</w:t>
      </w:r>
      <w:r>
        <w:rPr>
          <w:spacing w:val="34"/>
          <w:sz w:val="20"/>
        </w:rPr>
        <w:t xml:space="preserve"> </w:t>
      </w:r>
      <w:r>
        <w:rPr>
          <w:sz w:val="20"/>
        </w:rPr>
        <w:t>2000).</w:t>
      </w:r>
      <w:r>
        <w:rPr>
          <w:spacing w:val="38"/>
          <w:sz w:val="20"/>
        </w:rPr>
        <w:t xml:space="preserve"> </w:t>
      </w:r>
      <w:r>
        <w:rPr>
          <w:sz w:val="20"/>
        </w:rPr>
        <w:t>The</w:t>
      </w:r>
      <w:r>
        <w:rPr>
          <w:spacing w:val="37"/>
          <w:sz w:val="20"/>
        </w:rPr>
        <w:t xml:space="preserve"> </w:t>
      </w:r>
      <w:r>
        <w:rPr>
          <w:sz w:val="20"/>
        </w:rPr>
        <w:t>ash</w:t>
      </w:r>
      <w:r>
        <w:rPr>
          <w:spacing w:val="34"/>
          <w:sz w:val="20"/>
        </w:rPr>
        <w:t xml:space="preserve"> </w:t>
      </w:r>
      <w:r>
        <w:rPr>
          <w:sz w:val="20"/>
        </w:rPr>
        <w:t>content</w:t>
      </w:r>
      <w:r>
        <w:rPr>
          <w:spacing w:val="36"/>
          <w:sz w:val="20"/>
        </w:rPr>
        <w:t xml:space="preserve"> </w:t>
      </w:r>
      <w:r>
        <w:rPr>
          <w:spacing w:val="-5"/>
          <w:sz w:val="20"/>
        </w:rPr>
        <w:t>was</w:t>
      </w:r>
    </w:p>
    <w:p w14:paraId="079A4176" w14:textId="77777777" w:rsidR="00986E3D" w:rsidRDefault="00D03981">
      <w:pPr>
        <w:pStyle w:val="ListParagraph"/>
        <w:numPr>
          <w:ilvl w:val="0"/>
          <w:numId w:val="12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determined</w:t>
      </w:r>
      <w:proofErr w:type="gramEnd"/>
      <w:r>
        <w:rPr>
          <w:spacing w:val="24"/>
          <w:sz w:val="20"/>
        </w:rPr>
        <w:t xml:space="preserve"> </w:t>
      </w:r>
      <w:r>
        <w:rPr>
          <w:sz w:val="20"/>
        </w:rPr>
        <w:t>by</w:t>
      </w:r>
      <w:r>
        <w:rPr>
          <w:spacing w:val="29"/>
          <w:sz w:val="20"/>
        </w:rPr>
        <w:t xml:space="preserve"> </w:t>
      </w:r>
      <w:r>
        <w:rPr>
          <w:sz w:val="20"/>
        </w:rPr>
        <w:t>incineration</w:t>
      </w:r>
      <w:r>
        <w:rPr>
          <w:spacing w:val="26"/>
          <w:sz w:val="20"/>
        </w:rPr>
        <w:t xml:space="preserve"> </w:t>
      </w:r>
      <w:r>
        <w:rPr>
          <w:sz w:val="20"/>
        </w:rPr>
        <w:t>in</w:t>
      </w:r>
      <w:r>
        <w:rPr>
          <w:spacing w:val="27"/>
          <w:sz w:val="20"/>
        </w:rPr>
        <w:t xml:space="preserve"> </w:t>
      </w:r>
      <w:r>
        <w:rPr>
          <w:sz w:val="20"/>
        </w:rPr>
        <w:t>a</w:t>
      </w:r>
      <w:r>
        <w:rPr>
          <w:spacing w:val="26"/>
          <w:sz w:val="20"/>
        </w:rPr>
        <w:t xml:space="preserve"> </w:t>
      </w:r>
      <w:r>
        <w:rPr>
          <w:sz w:val="20"/>
        </w:rPr>
        <w:t>muffle</w:t>
      </w:r>
      <w:r>
        <w:rPr>
          <w:spacing w:val="22"/>
          <w:sz w:val="20"/>
        </w:rPr>
        <w:t xml:space="preserve"> </w:t>
      </w:r>
      <w:r>
        <w:rPr>
          <w:sz w:val="20"/>
        </w:rPr>
        <w:t>furnace</w:t>
      </w:r>
      <w:r>
        <w:rPr>
          <w:spacing w:val="27"/>
          <w:sz w:val="20"/>
        </w:rPr>
        <w:t xml:space="preserve"> </w:t>
      </w:r>
      <w:r>
        <w:rPr>
          <w:sz w:val="20"/>
        </w:rPr>
        <w:t>at</w:t>
      </w:r>
      <w:r>
        <w:rPr>
          <w:spacing w:val="25"/>
          <w:sz w:val="20"/>
        </w:rPr>
        <w:t xml:space="preserve"> </w:t>
      </w:r>
      <w:r>
        <w:rPr>
          <w:sz w:val="20"/>
        </w:rPr>
        <w:t>550°C</w:t>
      </w:r>
      <w:r>
        <w:rPr>
          <w:spacing w:val="29"/>
          <w:sz w:val="20"/>
        </w:rPr>
        <w:t xml:space="preserve"> </w:t>
      </w:r>
      <w:r>
        <w:rPr>
          <w:sz w:val="20"/>
        </w:rPr>
        <w:t>(AOAC</w:t>
      </w:r>
      <w:r>
        <w:rPr>
          <w:spacing w:val="27"/>
          <w:sz w:val="20"/>
        </w:rPr>
        <w:t xml:space="preserve"> </w:t>
      </w:r>
      <w:r>
        <w:rPr>
          <w:sz w:val="20"/>
        </w:rPr>
        <w:t>2000).</w:t>
      </w:r>
      <w:r>
        <w:rPr>
          <w:spacing w:val="22"/>
          <w:sz w:val="20"/>
        </w:rPr>
        <w:t xml:space="preserve"> </w:t>
      </w:r>
      <w:r>
        <w:rPr>
          <w:sz w:val="20"/>
        </w:rPr>
        <w:t>The</w:t>
      </w:r>
      <w:r>
        <w:rPr>
          <w:spacing w:val="27"/>
          <w:sz w:val="20"/>
        </w:rPr>
        <w:t xml:space="preserve"> </w:t>
      </w:r>
      <w:r>
        <w:rPr>
          <w:spacing w:val="-2"/>
          <w:sz w:val="20"/>
        </w:rPr>
        <w:t>carbohydrate</w:t>
      </w:r>
    </w:p>
    <w:p w14:paraId="43CDF993" w14:textId="77777777" w:rsidR="00986E3D" w:rsidRDefault="00D03981">
      <w:pPr>
        <w:pStyle w:val="ListParagraph"/>
        <w:numPr>
          <w:ilvl w:val="0"/>
          <w:numId w:val="12"/>
        </w:numPr>
        <w:tabs>
          <w:tab w:val="left" w:pos="935"/>
        </w:tabs>
        <w:spacing w:line="228" w:lineRule="exact"/>
        <w:ind w:left="935" w:hanging="691"/>
        <w:rPr>
          <w:sz w:val="20"/>
        </w:rPr>
      </w:pPr>
      <w:r>
        <w:rPr>
          <w:sz w:val="20"/>
        </w:rPr>
        <w:t>content</w:t>
      </w:r>
      <w:r>
        <w:rPr>
          <w:spacing w:val="20"/>
          <w:sz w:val="20"/>
        </w:rPr>
        <w:t xml:space="preserve"> </w:t>
      </w:r>
      <w:r>
        <w:rPr>
          <w:sz w:val="20"/>
        </w:rPr>
        <w:t>(CC)</w:t>
      </w:r>
      <w:r>
        <w:rPr>
          <w:spacing w:val="21"/>
          <w:sz w:val="20"/>
        </w:rPr>
        <w:t xml:space="preserve"> </w:t>
      </w:r>
      <w:r>
        <w:rPr>
          <w:sz w:val="20"/>
        </w:rPr>
        <w:t>of</w:t>
      </w:r>
      <w:r>
        <w:rPr>
          <w:spacing w:val="21"/>
          <w:sz w:val="20"/>
        </w:rPr>
        <w:t xml:space="preserve"> </w:t>
      </w:r>
      <w:r>
        <w:rPr>
          <w:sz w:val="20"/>
        </w:rPr>
        <w:t>the</w:t>
      </w:r>
      <w:r>
        <w:rPr>
          <w:spacing w:val="18"/>
          <w:sz w:val="20"/>
        </w:rPr>
        <w:t xml:space="preserve"> </w:t>
      </w:r>
      <w:r>
        <w:rPr>
          <w:sz w:val="20"/>
        </w:rPr>
        <w:t>samples</w:t>
      </w:r>
      <w:r>
        <w:rPr>
          <w:spacing w:val="20"/>
          <w:sz w:val="20"/>
        </w:rPr>
        <w:t xml:space="preserve"> </w:t>
      </w:r>
      <w:r>
        <w:rPr>
          <w:sz w:val="20"/>
        </w:rPr>
        <w:t>was</w:t>
      </w:r>
      <w:r>
        <w:rPr>
          <w:spacing w:val="20"/>
          <w:sz w:val="20"/>
        </w:rPr>
        <w:t xml:space="preserve"> </w:t>
      </w:r>
      <w:r>
        <w:rPr>
          <w:sz w:val="20"/>
        </w:rPr>
        <w:t>calculated</w:t>
      </w:r>
      <w:r>
        <w:rPr>
          <w:spacing w:val="18"/>
          <w:sz w:val="20"/>
        </w:rPr>
        <w:t xml:space="preserve"> </w:t>
      </w:r>
      <w:r>
        <w:rPr>
          <w:sz w:val="20"/>
        </w:rPr>
        <w:t>according</w:t>
      </w:r>
      <w:r>
        <w:rPr>
          <w:spacing w:val="20"/>
          <w:sz w:val="20"/>
        </w:rPr>
        <w:t xml:space="preserve"> </w:t>
      </w:r>
      <w:r>
        <w:rPr>
          <w:sz w:val="20"/>
        </w:rPr>
        <w:t>to</w:t>
      </w:r>
      <w:r>
        <w:rPr>
          <w:spacing w:val="18"/>
          <w:sz w:val="20"/>
        </w:rPr>
        <w:t xml:space="preserve"> </w:t>
      </w:r>
      <w:r>
        <w:rPr>
          <w:sz w:val="20"/>
        </w:rPr>
        <w:t>the</w:t>
      </w:r>
      <w:r>
        <w:rPr>
          <w:spacing w:val="19"/>
          <w:sz w:val="20"/>
        </w:rPr>
        <w:t xml:space="preserve"> </w:t>
      </w:r>
      <w:r>
        <w:rPr>
          <w:sz w:val="20"/>
        </w:rPr>
        <w:t>equati</w:t>
      </w:r>
      <w:bookmarkStart w:id="0" w:name="_GoBack"/>
      <w:bookmarkEnd w:id="0"/>
      <w:r>
        <w:rPr>
          <w:sz w:val="20"/>
        </w:rPr>
        <w:t>on</w:t>
      </w:r>
      <w:r>
        <w:rPr>
          <w:spacing w:val="18"/>
          <w:sz w:val="20"/>
        </w:rPr>
        <w:t xml:space="preserve"> </w:t>
      </w:r>
      <w:r>
        <w:rPr>
          <w:sz w:val="20"/>
        </w:rPr>
        <w:t>provided</w:t>
      </w:r>
      <w:r>
        <w:rPr>
          <w:spacing w:val="21"/>
          <w:sz w:val="20"/>
        </w:rPr>
        <w:t xml:space="preserve"> </w:t>
      </w:r>
      <w:r>
        <w:rPr>
          <w:sz w:val="20"/>
        </w:rPr>
        <w:t>by</w:t>
      </w:r>
      <w:r>
        <w:rPr>
          <w:spacing w:val="20"/>
          <w:sz w:val="20"/>
        </w:rPr>
        <w:t xml:space="preserve"> </w:t>
      </w:r>
      <w:r>
        <w:rPr>
          <w:spacing w:val="-4"/>
          <w:sz w:val="20"/>
        </w:rPr>
        <w:t>AOAC</w:t>
      </w:r>
    </w:p>
    <w:p w14:paraId="4FEC4E99" w14:textId="2C0C9A32" w:rsidR="00986E3D" w:rsidRDefault="00D03981">
      <w:pPr>
        <w:pStyle w:val="ListParagraph"/>
        <w:numPr>
          <w:ilvl w:val="0"/>
          <w:numId w:val="12"/>
        </w:numPr>
        <w:tabs>
          <w:tab w:val="left" w:pos="935"/>
        </w:tabs>
        <w:spacing w:line="228" w:lineRule="exact"/>
        <w:ind w:left="935" w:hanging="691"/>
        <w:rPr>
          <w:sz w:val="20"/>
        </w:rPr>
      </w:pPr>
      <w:r>
        <w:rPr>
          <w:sz w:val="20"/>
        </w:rPr>
        <w:t>(2000).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The </w:t>
      </w:r>
      <w:proofErr w:type="spellStart"/>
      <w:r w:rsidR="0085173A" w:rsidRPr="00841A6A">
        <w:rPr>
          <w:sz w:val="20"/>
          <w:highlight w:val="yellow"/>
        </w:rPr>
        <w:t>fibre</w:t>
      </w:r>
      <w:proofErr w:type="spellEnd"/>
      <w:r w:rsidR="0085173A" w:rsidRPr="00841A6A">
        <w:rPr>
          <w:spacing w:val="1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content</w:t>
      </w:r>
      <w:r>
        <w:rPr>
          <w:spacing w:val="1"/>
          <w:sz w:val="20"/>
        </w:rPr>
        <w:t xml:space="preserve"> </w:t>
      </w:r>
      <w:r>
        <w:rPr>
          <w:sz w:val="20"/>
        </w:rPr>
        <w:t>was</w:t>
      </w:r>
      <w:r>
        <w:rPr>
          <w:spacing w:val="1"/>
          <w:sz w:val="20"/>
        </w:rPr>
        <w:t xml:space="preserve"> </w:t>
      </w:r>
      <w:r>
        <w:rPr>
          <w:sz w:val="20"/>
        </w:rPr>
        <w:t>determined by digestion</w:t>
      </w:r>
      <w:r>
        <w:rPr>
          <w:spacing w:val="-1"/>
          <w:sz w:val="20"/>
        </w:rPr>
        <w:t xml:space="preserve"> </w:t>
      </w:r>
      <w:r>
        <w:rPr>
          <w:sz w:val="20"/>
        </w:rPr>
        <w:t>(dilution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2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sample</w:t>
      </w:r>
      <w:r>
        <w:rPr>
          <w:spacing w:val="-1"/>
          <w:sz w:val="20"/>
        </w:rPr>
        <w:t xml:space="preserve"> </w:t>
      </w:r>
      <w:r>
        <w:rPr>
          <w:sz w:val="20"/>
        </w:rPr>
        <w:t>in sulfuric</w:t>
      </w:r>
      <w:r>
        <w:rPr>
          <w:spacing w:val="2"/>
          <w:sz w:val="20"/>
        </w:rPr>
        <w:t xml:space="preserve"> </w:t>
      </w:r>
      <w:r>
        <w:rPr>
          <w:spacing w:val="-4"/>
          <w:sz w:val="20"/>
        </w:rPr>
        <w:t>acid</w:t>
      </w:r>
    </w:p>
    <w:p w14:paraId="37902763" w14:textId="77777777" w:rsidR="00986E3D" w:rsidRDefault="00D03981">
      <w:pPr>
        <w:pStyle w:val="ListParagraph"/>
        <w:numPr>
          <w:ilvl w:val="0"/>
          <w:numId w:val="12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followed by</w:t>
      </w:r>
      <w:r>
        <w:rPr>
          <w:spacing w:val="1"/>
          <w:sz w:val="20"/>
        </w:rPr>
        <w:t xml:space="preserve"> </w:t>
      </w:r>
      <w:r>
        <w:rPr>
          <w:sz w:val="20"/>
        </w:rPr>
        <w:t>boiling for</w:t>
      </w:r>
      <w:r>
        <w:rPr>
          <w:spacing w:val="1"/>
          <w:sz w:val="20"/>
        </w:rPr>
        <w:t xml:space="preserve"> </w:t>
      </w:r>
      <w:r>
        <w:rPr>
          <w:sz w:val="20"/>
        </w:rPr>
        <w:t>30 min</w:t>
      </w:r>
      <w:r>
        <w:rPr>
          <w:spacing w:val="1"/>
          <w:sz w:val="20"/>
        </w:rPr>
        <w:t xml:space="preserve"> </w:t>
      </w:r>
      <w:r>
        <w:rPr>
          <w:sz w:val="20"/>
        </w:rPr>
        <w:t>under</w:t>
      </w:r>
      <w:r>
        <w:rPr>
          <w:spacing w:val="1"/>
          <w:sz w:val="20"/>
        </w:rPr>
        <w:t xml:space="preserve"> </w:t>
      </w:r>
      <w:r>
        <w:rPr>
          <w:sz w:val="20"/>
        </w:rPr>
        <w:t>reflux),</w:t>
      </w:r>
      <w:r>
        <w:rPr>
          <w:spacing w:val="3"/>
          <w:sz w:val="20"/>
        </w:rPr>
        <w:t xml:space="preserve"> </w:t>
      </w:r>
      <w:r>
        <w:rPr>
          <w:sz w:val="20"/>
        </w:rPr>
        <w:t>filtration,</w:t>
      </w:r>
      <w:r>
        <w:rPr>
          <w:spacing w:val="3"/>
          <w:sz w:val="20"/>
        </w:rPr>
        <w:t xml:space="preserve"> </w:t>
      </w:r>
      <w:r>
        <w:rPr>
          <w:sz w:val="20"/>
        </w:rPr>
        <w:t>drying</w:t>
      </w:r>
      <w:r>
        <w:rPr>
          <w:spacing w:val="1"/>
          <w:sz w:val="20"/>
        </w:rPr>
        <w:t xml:space="preserve"> </w:t>
      </w:r>
      <w:r>
        <w:rPr>
          <w:sz w:val="20"/>
        </w:rPr>
        <w:t>in an oven</w:t>
      </w:r>
      <w:r>
        <w:rPr>
          <w:spacing w:val="1"/>
          <w:sz w:val="20"/>
        </w:rPr>
        <w:t xml:space="preserve"> </w:t>
      </w:r>
      <w:r>
        <w:rPr>
          <w:sz w:val="20"/>
        </w:rPr>
        <w:t>at</w:t>
      </w:r>
      <w:r>
        <w:rPr>
          <w:spacing w:val="3"/>
          <w:sz w:val="20"/>
        </w:rPr>
        <w:t xml:space="preserve"> </w:t>
      </w:r>
      <w:r>
        <w:rPr>
          <w:sz w:val="20"/>
        </w:rPr>
        <w:t>105°C</w:t>
      </w:r>
      <w:r>
        <w:rPr>
          <w:spacing w:val="3"/>
          <w:sz w:val="20"/>
        </w:rPr>
        <w:t xml:space="preserve"> </w:t>
      </w:r>
      <w:r>
        <w:rPr>
          <w:sz w:val="20"/>
        </w:rPr>
        <w:t>for</w:t>
      </w:r>
      <w:r>
        <w:rPr>
          <w:spacing w:val="1"/>
          <w:sz w:val="20"/>
        </w:rPr>
        <w:t xml:space="preserve"> </w:t>
      </w:r>
      <w:r>
        <w:rPr>
          <w:sz w:val="20"/>
        </w:rPr>
        <w:t>8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hours,</w:t>
      </w:r>
    </w:p>
    <w:p w14:paraId="3043D8B5" w14:textId="3CE77EC4" w:rsidR="00986E3D" w:rsidRDefault="00D03981">
      <w:pPr>
        <w:pStyle w:val="ListParagraph"/>
        <w:numPr>
          <w:ilvl w:val="0"/>
          <w:numId w:val="12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and</w:t>
      </w:r>
      <w:proofErr w:type="gramEnd"/>
      <w:r>
        <w:rPr>
          <w:spacing w:val="-6"/>
          <w:sz w:val="20"/>
        </w:rPr>
        <w:t xml:space="preserve"> </w:t>
      </w:r>
      <w:r>
        <w:rPr>
          <w:sz w:val="20"/>
        </w:rPr>
        <w:t>then</w:t>
      </w:r>
      <w:r>
        <w:rPr>
          <w:spacing w:val="-7"/>
          <w:sz w:val="20"/>
        </w:rPr>
        <w:t xml:space="preserve"> </w:t>
      </w:r>
      <w:r>
        <w:rPr>
          <w:sz w:val="20"/>
        </w:rPr>
        <w:t>incineration.</w:t>
      </w:r>
      <w:r>
        <w:rPr>
          <w:spacing w:val="-3"/>
          <w:sz w:val="20"/>
        </w:rPr>
        <w:t xml:space="preserve"> </w:t>
      </w:r>
      <w:r w:rsidRPr="00841A6A">
        <w:rPr>
          <w:sz w:val="20"/>
          <w:highlight w:val="yellow"/>
        </w:rPr>
        <w:t>The</w:t>
      </w:r>
      <w:r w:rsidRPr="00841A6A">
        <w:rPr>
          <w:spacing w:val="-6"/>
          <w:sz w:val="20"/>
          <w:highlight w:val="yellow"/>
        </w:rPr>
        <w:t xml:space="preserve"> </w:t>
      </w:r>
      <w:proofErr w:type="spellStart"/>
      <w:r w:rsidR="0085173A" w:rsidRPr="00841A6A">
        <w:rPr>
          <w:sz w:val="20"/>
          <w:highlight w:val="yellow"/>
        </w:rPr>
        <w:t>fibre</w:t>
      </w:r>
      <w:proofErr w:type="spellEnd"/>
      <w:r w:rsidR="0085173A" w:rsidRPr="00841A6A">
        <w:rPr>
          <w:spacing w:val="-4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content</w:t>
      </w:r>
      <w:r>
        <w:rPr>
          <w:spacing w:val="-8"/>
          <w:sz w:val="20"/>
        </w:rPr>
        <w:t xml:space="preserve"> </w:t>
      </w:r>
      <w:r>
        <w:rPr>
          <w:sz w:val="20"/>
        </w:rPr>
        <w:t>is</w:t>
      </w:r>
      <w:r>
        <w:rPr>
          <w:spacing w:val="-3"/>
          <w:sz w:val="20"/>
        </w:rPr>
        <w:t xml:space="preserve"> </w:t>
      </w:r>
      <w:r>
        <w:rPr>
          <w:sz w:val="20"/>
        </w:rPr>
        <w:t>calculated</w:t>
      </w:r>
      <w:r>
        <w:rPr>
          <w:spacing w:val="-3"/>
          <w:sz w:val="20"/>
        </w:rPr>
        <w:t xml:space="preserve"> </w:t>
      </w:r>
      <w:r>
        <w:rPr>
          <w:sz w:val="20"/>
        </w:rPr>
        <w:t>as</w:t>
      </w:r>
      <w:r>
        <w:rPr>
          <w:spacing w:val="-10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ratio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8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z w:val="20"/>
        </w:rPr>
        <w:t>mass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8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dried</w:t>
      </w:r>
      <w:r>
        <w:rPr>
          <w:spacing w:val="-3"/>
          <w:sz w:val="20"/>
        </w:rPr>
        <w:t xml:space="preserve"> </w:t>
      </w:r>
      <w:r>
        <w:rPr>
          <w:spacing w:val="-5"/>
          <w:sz w:val="20"/>
        </w:rPr>
        <w:t>and</w:t>
      </w:r>
    </w:p>
    <w:p w14:paraId="35DD6621" w14:textId="77777777" w:rsidR="00986E3D" w:rsidRDefault="00D03981">
      <w:pPr>
        <w:pStyle w:val="ListParagraph"/>
        <w:numPr>
          <w:ilvl w:val="0"/>
          <w:numId w:val="12"/>
        </w:numPr>
        <w:tabs>
          <w:tab w:val="left" w:pos="935"/>
        </w:tabs>
        <w:ind w:left="244" w:right="2707" w:firstLine="0"/>
        <w:rPr>
          <w:sz w:val="20"/>
        </w:rPr>
      </w:pPr>
      <w:proofErr w:type="gramStart"/>
      <w:r>
        <w:rPr>
          <w:sz w:val="20"/>
        </w:rPr>
        <w:t>incinerated</w:t>
      </w:r>
      <w:proofErr w:type="gramEnd"/>
      <w:r>
        <w:rPr>
          <w:spacing w:val="-3"/>
          <w:sz w:val="20"/>
        </w:rPr>
        <w:t xml:space="preserve"> </w:t>
      </w:r>
      <w:r>
        <w:rPr>
          <w:sz w:val="20"/>
        </w:rPr>
        <w:t>sample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mass</w:t>
      </w:r>
      <w:r>
        <w:rPr>
          <w:spacing w:val="-10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test sample</w:t>
      </w:r>
      <w:r>
        <w:rPr>
          <w:spacing w:val="-3"/>
          <w:sz w:val="20"/>
        </w:rPr>
        <w:t xml:space="preserve"> </w:t>
      </w:r>
      <w:r>
        <w:rPr>
          <w:sz w:val="20"/>
        </w:rPr>
        <w:t>(AOAC</w:t>
      </w:r>
      <w:r>
        <w:rPr>
          <w:spacing w:val="-3"/>
          <w:sz w:val="20"/>
        </w:rPr>
        <w:t xml:space="preserve"> </w:t>
      </w:r>
      <w:r>
        <w:rPr>
          <w:sz w:val="20"/>
        </w:rPr>
        <w:t xml:space="preserve">2000). </w:t>
      </w:r>
      <w:r>
        <w:rPr>
          <w:spacing w:val="-4"/>
          <w:sz w:val="20"/>
        </w:rPr>
        <w:t>116</w:t>
      </w:r>
    </w:p>
    <w:p w14:paraId="09A3D9AE" w14:textId="77777777" w:rsidR="00986E3D" w:rsidRDefault="00D03981">
      <w:pPr>
        <w:pStyle w:val="BodyText"/>
        <w:ind w:left="244"/>
      </w:pPr>
      <w:r>
        <w:rPr>
          <w:noProof/>
        </w:rPr>
        <mc:AlternateContent>
          <mc:Choice Requires="wps">
            <w:drawing>
              <wp:anchor distT="0" distB="0" distL="0" distR="0" simplePos="0" relativeHeight="251640832" behindDoc="0" locked="0" layoutInCell="1" allowOverlap="1" wp14:anchorId="15E10FB0" wp14:editId="7623807E">
                <wp:simplePos x="0" y="0"/>
                <wp:positionH relativeFrom="page">
                  <wp:posOffset>1962911</wp:posOffset>
                </wp:positionH>
                <wp:positionV relativeFrom="paragraph">
                  <wp:posOffset>-5476</wp:posOffset>
                </wp:positionV>
                <wp:extent cx="4069079" cy="238125"/>
                <wp:effectExtent l="0" t="0" r="0" b="0"/>
                <wp:wrapNone/>
                <wp:docPr id="5" name="Text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069079" cy="238125"/>
                        </a:xfrm>
                        <a:prstGeom prst="rect">
                          <a:avLst/>
                        </a:prstGeom>
                        <a:ln w="6096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43475723" w14:textId="77777777" w:rsidR="00986E3D" w:rsidRDefault="00D03981">
                            <w:pPr>
                              <w:spacing w:before="67"/>
                              <w:ind w:left="215"/>
                              <w:rPr>
                                <w:sz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Carbohydrate</w:t>
                            </w:r>
                            <w:r>
                              <w:rPr>
                                <w:rFonts w:ascii="Arial"/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(%)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 100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[</w:t>
                            </w:r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M</w:t>
                            </w:r>
                            <w:r>
                              <w:rPr>
                                <w:rFonts w:ascii="Arial"/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(%)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+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P</w:t>
                            </w:r>
                            <w:r>
                              <w:rPr>
                                <w:sz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0"/>
                              </w:rPr>
                              <w:t>%)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+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L</w:t>
                            </w:r>
                            <w:r>
                              <w:rPr>
                                <w:sz w:val="20"/>
                              </w:rPr>
                              <w:t>(%)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+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Ash</w:t>
                            </w:r>
                            <w:r>
                              <w:rPr>
                                <w:sz w:val="20"/>
                              </w:rPr>
                              <w:t>(%)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+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2"/>
                                <w:sz w:val="20"/>
                              </w:rPr>
                              <w:t>F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(%)]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E10FB0" id="Textbox 5" o:spid="_x0000_s1027" type="#_x0000_t202" style="position:absolute;left:0;text-align:left;margin-left:154.55pt;margin-top:-.45pt;width:320.4pt;height:18.75pt;z-index:2516408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" filled="f" strokeweight=".48pt">
                <v:path arrowok="t"/>
                <v:textbox inset="0,0,0,0">
                  <w:txbxContent>
                    <w:p w14:paraId="43475723" w14:textId="77777777" w:rsidR="00986E3D" w:rsidRDefault="00D03981">
                      <w:pPr>
                        <w:spacing w:before="67"/>
                        <w:ind w:left="215"/>
                        <w:rPr>
                          <w:sz w:val="20"/>
                        </w:rPr>
                      </w:pPr>
                      <w:r>
                        <w:rPr>
                          <w:rFonts w:ascii="Arial"/>
                          <w:b/>
                          <w:sz w:val="20"/>
                        </w:rPr>
                        <w:t>Carbohydrate</w:t>
                      </w:r>
                      <w:r>
                        <w:rPr>
                          <w:rFonts w:ascii="Arial"/>
                          <w:b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(%)</w:t>
                      </w:r>
                      <w:r>
                        <w:rPr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= 100</w:t>
                      </w:r>
                      <w:r>
                        <w:rPr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-</w:t>
                      </w:r>
                      <w:r>
                        <w:rPr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[</w:t>
                      </w:r>
                      <w:r>
                        <w:rPr>
                          <w:rFonts w:ascii="Arial"/>
                          <w:b/>
                          <w:sz w:val="20"/>
                        </w:rPr>
                        <w:t>M</w:t>
                      </w:r>
                      <w:r>
                        <w:rPr>
                          <w:rFonts w:ascii="Arial"/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(%)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+</w:t>
                      </w:r>
                      <w:r>
                        <w:rPr>
                          <w:spacing w:val="-1"/>
                          <w:sz w:val="20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Arial"/>
                          <w:b/>
                          <w:sz w:val="20"/>
                        </w:rPr>
                        <w:t>P</w:t>
                      </w:r>
                      <w:r>
                        <w:rPr>
                          <w:sz w:val="20"/>
                        </w:rPr>
                        <w:t>(</w:t>
                      </w:r>
                      <w:proofErr w:type="gramEnd"/>
                      <w:r>
                        <w:rPr>
                          <w:sz w:val="20"/>
                        </w:rPr>
                        <w:t>%)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+</w:t>
                      </w:r>
                      <w:r>
                        <w:rPr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z w:val="20"/>
                        </w:rPr>
                        <w:t>L</w:t>
                      </w:r>
                      <w:r>
                        <w:rPr>
                          <w:sz w:val="20"/>
                        </w:rPr>
                        <w:t>(%)</w:t>
                      </w:r>
                      <w:r>
                        <w:rPr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+</w:t>
                      </w:r>
                      <w:r>
                        <w:rPr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z w:val="20"/>
                        </w:rPr>
                        <w:t>Ash</w:t>
                      </w:r>
                      <w:r>
                        <w:rPr>
                          <w:sz w:val="20"/>
                        </w:rPr>
                        <w:t>(%)</w:t>
                      </w:r>
                      <w:r>
                        <w:rPr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+</w:t>
                      </w:r>
                      <w:r>
                        <w:rPr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pacing w:val="-2"/>
                          <w:sz w:val="20"/>
                        </w:rPr>
                        <w:t>F</w:t>
                      </w:r>
                      <w:r>
                        <w:rPr>
                          <w:spacing w:val="-2"/>
                          <w:sz w:val="20"/>
                        </w:rPr>
                        <w:t>(%)]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pacing w:val="-5"/>
        </w:rPr>
        <w:t>117</w:t>
      </w:r>
    </w:p>
    <w:p w14:paraId="6DE2ABF2" w14:textId="77777777" w:rsidR="00986E3D" w:rsidRDefault="00D03981">
      <w:pPr>
        <w:pStyle w:val="BodyText"/>
        <w:ind w:left="244"/>
      </w:pPr>
      <w:r>
        <w:rPr>
          <w:spacing w:val="-5"/>
        </w:rPr>
        <w:t>118</w:t>
      </w:r>
    </w:p>
    <w:p w14:paraId="2BEB448C" w14:textId="77777777" w:rsidR="00986E3D" w:rsidRDefault="00D03981">
      <w:pPr>
        <w:pStyle w:val="BodyText"/>
        <w:ind w:left="244"/>
      </w:pPr>
      <w:r>
        <w:rPr>
          <w:spacing w:val="-5"/>
        </w:rPr>
        <w:t>119</w:t>
      </w:r>
    </w:p>
    <w:p w14:paraId="7BB17C68" w14:textId="77777777" w:rsidR="00986E3D" w:rsidRDefault="00986E3D">
      <w:pPr>
        <w:pStyle w:val="BodyText"/>
        <w:sectPr w:rsidR="00986E3D">
          <w:pgSz w:w="12240" w:h="15840"/>
          <w:pgMar w:top="1300" w:right="1800" w:bottom="280" w:left="1080" w:header="44" w:footer="0" w:gutter="0"/>
          <w:cols w:space="720"/>
        </w:sectPr>
      </w:pPr>
    </w:p>
    <w:p w14:paraId="62FEA1E8" w14:textId="77777777" w:rsidR="00986E3D" w:rsidRDefault="00D03981">
      <w:pPr>
        <w:pStyle w:val="Heading3"/>
        <w:numPr>
          <w:ilvl w:val="0"/>
          <w:numId w:val="11"/>
        </w:numPr>
        <w:tabs>
          <w:tab w:val="left" w:pos="935"/>
        </w:tabs>
        <w:spacing w:before="123"/>
        <w:ind w:left="935" w:hanging="691"/>
      </w:pPr>
      <w:r>
        <w:lastRenderedPageBreak/>
        <w:t>2.3</w:t>
      </w:r>
      <w:r>
        <w:rPr>
          <w:spacing w:val="-9"/>
        </w:rPr>
        <w:t xml:space="preserve"> </w:t>
      </w:r>
      <w:r>
        <w:t>Determinat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water</w:t>
      </w:r>
      <w:r>
        <w:rPr>
          <w:spacing w:val="-7"/>
        </w:rPr>
        <w:t xml:space="preserve"> </w:t>
      </w:r>
      <w:r>
        <w:t>absorption</w:t>
      </w:r>
      <w:r>
        <w:rPr>
          <w:spacing w:val="-9"/>
        </w:rPr>
        <w:t xml:space="preserve"> </w:t>
      </w:r>
      <w:r>
        <w:t>capacity</w:t>
      </w:r>
      <w:r>
        <w:rPr>
          <w:spacing w:val="-9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2"/>
        </w:rPr>
        <w:t>flours</w:t>
      </w:r>
    </w:p>
    <w:p w14:paraId="5D96327F" w14:textId="77777777" w:rsidR="00986E3D" w:rsidRDefault="00D03981">
      <w:pPr>
        <w:pStyle w:val="ListParagraph"/>
        <w:numPr>
          <w:ilvl w:val="0"/>
          <w:numId w:val="11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The</w:t>
      </w:r>
      <w:r>
        <w:rPr>
          <w:spacing w:val="5"/>
          <w:sz w:val="20"/>
        </w:rPr>
        <w:t xml:space="preserve"> </w:t>
      </w:r>
      <w:r>
        <w:rPr>
          <w:sz w:val="20"/>
        </w:rPr>
        <w:t>water</w:t>
      </w:r>
      <w:r>
        <w:rPr>
          <w:spacing w:val="5"/>
          <w:sz w:val="20"/>
        </w:rPr>
        <w:t xml:space="preserve"> </w:t>
      </w:r>
      <w:r>
        <w:rPr>
          <w:sz w:val="20"/>
        </w:rPr>
        <w:t>absorption</w:t>
      </w:r>
      <w:r>
        <w:rPr>
          <w:spacing w:val="8"/>
          <w:sz w:val="20"/>
        </w:rPr>
        <w:t xml:space="preserve"> </w:t>
      </w:r>
      <w:r>
        <w:rPr>
          <w:sz w:val="20"/>
        </w:rPr>
        <w:t>capacity</w:t>
      </w:r>
      <w:r>
        <w:rPr>
          <w:spacing w:val="5"/>
          <w:sz w:val="20"/>
        </w:rPr>
        <w:t xml:space="preserve"> </w:t>
      </w:r>
      <w:r>
        <w:rPr>
          <w:sz w:val="20"/>
        </w:rPr>
        <w:t>(WAC)</w:t>
      </w:r>
      <w:r>
        <w:rPr>
          <w:spacing w:val="11"/>
          <w:sz w:val="20"/>
        </w:rPr>
        <w:t xml:space="preserve"> </w:t>
      </w:r>
      <w:r>
        <w:rPr>
          <w:sz w:val="20"/>
        </w:rPr>
        <w:t>and</w:t>
      </w:r>
      <w:r>
        <w:rPr>
          <w:spacing w:val="3"/>
          <w:sz w:val="20"/>
        </w:rPr>
        <w:t xml:space="preserve"> </w:t>
      </w:r>
      <w:r>
        <w:rPr>
          <w:sz w:val="20"/>
        </w:rPr>
        <w:t>water</w:t>
      </w:r>
      <w:r>
        <w:rPr>
          <w:spacing w:val="5"/>
          <w:sz w:val="20"/>
        </w:rPr>
        <w:t xml:space="preserve"> </w:t>
      </w:r>
      <w:r>
        <w:rPr>
          <w:sz w:val="20"/>
        </w:rPr>
        <w:t>solubility</w:t>
      </w:r>
      <w:r>
        <w:rPr>
          <w:spacing w:val="9"/>
          <w:sz w:val="20"/>
        </w:rPr>
        <w:t xml:space="preserve"> </w:t>
      </w:r>
      <w:r>
        <w:rPr>
          <w:sz w:val="20"/>
        </w:rPr>
        <w:t>index</w:t>
      </w:r>
      <w:r>
        <w:rPr>
          <w:spacing w:val="10"/>
          <w:sz w:val="20"/>
        </w:rPr>
        <w:t xml:space="preserve"> </w:t>
      </w:r>
      <w:r>
        <w:rPr>
          <w:sz w:val="20"/>
        </w:rPr>
        <w:t>(WSI)</w:t>
      </w:r>
      <w:r>
        <w:rPr>
          <w:spacing w:val="5"/>
          <w:sz w:val="20"/>
        </w:rPr>
        <w:t xml:space="preserve"> </w:t>
      </w:r>
      <w:r>
        <w:rPr>
          <w:sz w:val="20"/>
        </w:rPr>
        <w:t>of</w:t>
      </w:r>
      <w:r>
        <w:rPr>
          <w:spacing w:val="6"/>
          <w:sz w:val="20"/>
        </w:rPr>
        <w:t xml:space="preserve"> </w:t>
      </w:r>
      <w:r>
        <w:rPr>
          <w:sz w:val="20"/>
        </w:rPr>
        <w:t>the</w:t>
      </w:r>
      <w:r>
        <w:rPr>
          <w:spacing w:val="4"/>
          <w:sz w:val="20"/>
        </w:rPr>
        <w:t xml:space="preserve"> </w:t>
      </w:r>
      <w:r>
        <w:rPr>
          <w:sz w:val="20"/>
        </w:rPr>
        <w:t>powders</w:t>
      </w:r>
      <w:r>
        <w:rPr>
          <w:spacing w:val="12"/>
          <w:sz w:val="20"/>
        </w:rPr>
        <w:t xml:space="preserve"> </w:t>
      </w:r>
      <w:r>
        <w:rPr>
          <w:spacing w:val="-4"/>
          <w:sz w:val="20"/>
        </w:rPr>
        <w:t>were</w:t>
      </w:r>
    </w:p>
    <w:p w14:paraId="661C1D95" w14:textId="77777777" w:rsidR="00986E3D" w:rsidRDefault="00D03981">
      <w:pPr>
        <w:pStyle w:val="ListParagraph"/>
        <w:numPr>
          <w:ilvl w:val="0"/>
          <w:numId w:val="11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z w:val="20"/>
        </w:rPr>
        <w:t>determined</w:t>
      </w:r>
      <w:proofErr w:type="gramEnd"/>
      <w:r>
        <w:rPr>
          <w:spacing w:val="78"/>
          <w:sz w:val="20"/>
        </w:rPr>
        <w:t xml:space="preserve"> </w:t>
      </w:r>
      <w:r>
        <w:rPr>
          <w:sz w:val="20"/>
        </w:rPr>
        <w:t>using</w:t>
      </w:r>
      <w:r>
        <w:rPr>
          <w:spacing w:val="52"/>
          <w:w w:val="150"/>
          <w:sz w:val="20"/>
        </w:rPr>
        <w:t xml:space="preserve"> </w:t>
      </w:r>
      <w:r>
        <w:rPr>
          <w:sz w:val="20"/>
        </w:rPr>
        <w:t>the</w:t>
      </w:r>
      <w:r>
        <w:rPr>
          <w:spacing w:val="79"/>
          <w:sz w:val="20"/>
        </w:rPr>
        <w:t xml:space="preserve"> </w:t>
      </w:r>
      <w:r>
        <w:rPr>
          <w:sz w:val="20"/>
        </w:rPr>
        <w:t>methods</w:t>
      </w:r>
      <w:r>
        <w:rPr>
          <w:spacing w:val="52"/>
          <w:w w:val="150"/>
          <w:sz w:val="20"/>
        </w:rPr>
        <w:t xml:space="preserve"> </w:t>
      </w:r>
      <w:r>
        <w:rPr>
          <w:sz w:val="20"/>
        </w:rPr>
        <w:t>described</w:t>
      </w:r>
      <w:r>
        <w:rPr>
          <w:spacing w:val="53"/>
          <w:w w:val="150"/>
          <w:sz w:val="20"/>
        </w:rPr>
        <w:t xml:space="preserve"> </w:t>
      </w:r>
      <w:r>
        <w:rPr>
          <w:sz w:val="20"/>
        </w:rPr>
        <w:t>by</w:t>
      </w:r>
      <w:r>
        <w:rPr>
          <w:spacing w:val="75"/>
          <w:sz w:val="20"/>
        </w:rPr>
        <w:t xml:space="preserve"> </w:t>
      </w:r>
      <w:proofErr w:type="spellStart"/>
      <w:r>
        <w:rPr>
          <w:sz w:val="20"/>
        </w:rPr>
        <w:t>Sedlá</w:t>
      </w:r>
      <w:r>
        <w:rPr>
          <w:rFonts w:ascii="Microsoft Sans Serif" w:hAnsi="Microsoft Sans Serif"/>
          <w:sz w:val="20"/>
        </w:rPr>
        <w:t>č</w:t>
      </w:r>
      <w:r>
        <w:rPr>
          <w:sz w:val="20"/>
        </w:rPr>
        <w:t>ek</w:t>
      </w:r>
      <w:proofErr w:type="spellEnd"/>
      <w:r>
        <w:rPr>
          <w:spacing w:val="53"/>
          <w:w w:val="150"/>
          <w:sz w:val="20"/>
        </w:rPr>
        <w:t xml:space="preserve"> </w:t>
      </w:r>
      <w:r>
        <w:rPr>
          <w:sz w:val="20"/>
        </w:rPr>
        <w:t>and</w:t>
      </w:r>
      <w:r>
        <w:rPr>
          <w:spacing w:val="78"/>
          <w:sz w:val="20"/>
        </w:rPr>
        <w:t xml:space="preserve"> </w:t>
      </w:r>
      <w:proofErr w:type="spellStart"/>
      <w:r>
        <w:rPr>
          <w:sz w:val="20"/>
        </w:rPr>
        <w:t>Švec</w:t>
      </w:r>
      <w:proofErr w:type="spellEnd"/>
      <w:r>
        <w:rPr>
          <w:sz w:val="20"/>
        </w:rPr>
        <w:t>.</w:t>
      </w:r>
      <w:r>
        <w:rPr>
          <w:spacing w:val="54"/>
          <w:w w:val="150"/>
          <w:sz w:val="20"/>
        </w:rPr>
        <w:t xml:space="preserve"> </w:t>
      </w:r>
      <w:r>
        <w:rPr>
          <w:sz w:val="20"/>
        </w:rPr>
        <w:t>(2023)</w:t>
      </w:r>
      <w:r>
        <w:rPr>
          <w:spacing w:val="77"/>
          <w:sz w:val="20"/>
        </w:rPr>
        <w:t xml:space="preserve"> </w:t>
      </w:r>
      <w:r>
        <w:rPr>
          <w:sz w:val="20"/>
        </w:rPr>
        <w:t>with</w:t>
      </w:r>
      <w:r>
        <w:rPr>
          <w:spacing w:val="79"/>
          <w:sz w:val="20"/>
        </w:rPr>
        <w:t xml:space="preserve"> </w:t>
      </w:r>
      <w:r>
        <w:rPr>
          <w:spacing w:val="-2"/>
          <w:sz w:val="20"/>
        </w:rPr>
        <w:t>small</w:t>
      </w:r>
    </w:p>
    <w:p w14:paraId="5FA7C919" w14:textId="76C33BC6" w:rsidR="00986E3D" w:rsidRDefault="00D03981">
      <w:pPr>
        <w:pStyle w:val="ListParagraph"/>
        <w:numPr>
          <w:ilvl w:val="0"/>
          <w:numId w:val="11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modification</w:t>
      </w:r>
      <w:proofErr w:type="gramEnd"/>
      <w:r>
        <w:rPr>
          <w:sz w:val="20"/>
        </w:rPr>
        <w:t>.</w:t>
      </w:r>
      <w:r>
        <w:rPr>
          <w:spacing w:val="-16"/>
          <w:sz w:val="20"/>
        </w:rPr>
        <w:t xml:space="preserve"> </w:t>
      </w:r>
      <w:r>
        <w:rPr>
          <w:sz w:val="20"/>
        </w:rPr>
        <w:t>A</w:t>
      </w:r>
      <w:r>
        <w:rPr>
          <w:spacing w:val="-13"/>
          <w:sz w:val="20"/>
        </w:rPr>
        <w:t xml:space="preserve"> </w:t>
      </w:r>
      <w:r>
        <w:rPr>
          <w:sz w:val="20"/>
        </w:rPr>
        <w:t>quantity</w:t>
      </w:r>
      <w:r>
        <w:rPr>
          <w:spacing w:val="-12"/>
          <w:sz w:val="20"/>
        </w:rPr>
        <w:t xml:space="preserve"> </w:t>
      </w:r>
      <w:r>
        <w:rPr>
          <w:sz w:val="20"/>
        </w:rPr>
        <w:t>of</w:t>
      </w:r>
      <w:r>
        <w:rPr>
          <w:spacing w:val="-11"/>
          <w:sz w:val="20"/>
        </w:rPr>
        <w:t xml:space="preserve"> </w:t>
      </w:r>
      <w:r>
        <w:rPr>
          <w:sz w:val="20"/>
        </w:rPr>
        <w:t>1</w:t>
      </w:r>
      <w:r>
        <w:rPr>
          <w:spacing w:val="-14"/>
          <w:sz w:val="20"/>
        </w:rPr>
        <w:t xml:space="preserve"> </w:t>
      </w:r>
      <w:r>
        <w:rPr>
          <w:sz w:val="20"/>
        </w:rPr>
        <w:t>g</w:t>
      </w:r>
      <w:r>
        <w:rPr>
          <w:spacing w:val="-14"/>
          <w:sz w:val="20"/>
        </w:rPr>
        <w:t xml:space="preserve"> </w:t>
      </w:r>
      <w:r>
        <w:rPr>
          <w:sz w:val="20"/>
        </w:rPr>
        <w:t>of</w:t>
      </w:r>
      <w:r>
        <w:rPr>
          <w:spacing w:val="-11"/>
          <w:sz w:val="20"/>
        </w:rPr>
        <w:t xml:space="preserve"> </w:t>
      </w:r>
      <w:r>
        <w:rPr>
          <w:sz w:val="20"/>
        </w:rPr>
        <w:t>sample</w:t>
      </w:r>
      <w:r>
        <w:rPr>
          <w:spacing w:val="-14"/>
          <w:sz w:val="20"/>
        </w:rPr>
        <w:t xml:space="preserve"> </w:t>
      </w:r>
      <w:r>
        <w:rPr>
          <w:sz w:val="20"/>
        </w:rPr>
        <w:t>was</w:t>
      </w:r>
      <w:r>
        <w:rPr>
          <w:spacing w:val="-13"/>
          <w:sz w:val="20"/>
        </w:rPr>
        <w:t xml:space="preserve"> </w:t>
      </w:r>
      <w:proofErr w:type="spellStart"/>
      <w:r w:rsidR="00721581" w:rsidRPr="00841A6A">
        <w:rPr>
          <w:sz w:val="20"/>
          <w:highlight w:val="yellow"/>
        </w:rPr>
        <w:t>solubilised</w:t>
      </w:r>
      <w:proofErr w:type="spellEnd"/>
      <w:r w:rsidR="00721581" w:rsidRPr="00841A6A">
        <w:rPr>
          <w:spacing w:val="-10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in</w:t>
      </w:r>
      <w:r w:rsidRPr="00841A6A">
        <w:rPr>
          <w:spacing w:val="-14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a</w:t>
      </w:r>
      <w:r>
        <w:rPr>
          <w:spacing w:val="-14"/>
          <w:sz w:val="20"/>
        </w:rPr>
        <w:t xml:space="preserve"> </w:t>
      </w:r>
      <w:r>
        <w:rPr>
          <w:sz w:val="20"/>
        </w:rPr>
        <w:t>volume</w:t>
      </w:r>
      <w:r>
        <w:rPr>
          <w:spacing w:val="-13"/>
          <w:sz w:val="20"/>
        </w:rPr>
        <w:t xml:space="preserve"> </w:t>
      </w:r>
      <w:r>
        <w:rPr>
          <w:sz w:val="20"/>
        </w:rPr>
        <w:t>of</w:t>
      </w:r>
      <w:r>
        <w:rPr>
          <w:spacing w:val="-12"/>
          <w:sz w:val="20"/>
        </w:rPr>
        <w:t xml:space="preserve"> </w:t>
      </w:r>
      <w:r>
        <w:rPr>
          <w:sz w:val="20"/>
        </w:rPr>
        <w:t>10</w:t>
      </w:r>
      <w:r>
        <w:rPr>
          <w:spacing w:val="-14"/>
          <w:sz w:val="20"/>
        </w:rPr>
        <w:t xml:space="preserve"> </w:t>
      </w:r>
      <w:r>
        <w:rPr>
          <w:sz w:val="20"/>
        </w:rPr>
        <w:t>mL</w:t>
      </w:r>
      <w:r>
        <w:rPr>
          <w:spacing w:val="-12"/>
          <w:sz w:val="20"/>
        </w:rPr>
        <w:t xml:space="preserve"> </w:t>
      </w:r>
      <w:r>
        <w:rPr>
          <w:sz w:val="20"/>
        </w:rPr>
        <w:t>of</w:t>
      </w:r>
      <w:r>
        <w:rPr>
          <w:spacing w:val="-12"/>
          <w:sz w:val="20"/>
        </w:rPr>
        <w:t xml:space="preserve"> </w:t>
      </w:r>
      <w:r>
        <w:rPr>
          <w:sz w:val="20"/>
        </w:rPr>
        <w:t>distilled</w:t>
      </w:r>
      <w:r>
        <w:rPr>
          <w:spacing w:val="-13"/>
          <w:sz w:val="20"/>
        </w:rPr>
        <w:t xml:space="preserve"> </w:t>
      </w:r>
      <w:r>
        <w:rPr>
          <w:spacing w:val="-2"/>
          <w:sz w:val="20"/>
        </w:rPr>
        <w:t>water</w:t>
      </w:r>
    </w:p>
    <w:p w14:paraId="42DABA78" w14:textId="33019AFC" w:rsidR="00986E3D" w:rsidRDefault="00D03981">
      <w:pPr>
        <w:pStyle w:val="ListParagraph"/>
        <w:numPr>
          <w:ilvl w:val="0"/>
          <w:numId w:val="11"/>
        </w:numPr>
        <w:tabs>
          <w:tab w:val="left" w:pos="935"/>
        </w:tabs>
        <w:spacing w:before="1" w:line="228" w:lineRule="exact"/>
        <w:ind w:left="935" w:hanging="691"/>
        <w:rPr>
          <w:sz w:val="20"/>
        </w:rPr>
      </w:pPr>
      <w:proofErr w:type="gramStart"/>
      <w:r>
        <w:rPr>
          <w:sz w:val="20"/>
        </w:rPr>
        <w:t>contained</w:t>
      </w:r>
      <w:proofErr w:type="gramEnd"/>
      <w:r>
        <w:rPr>
          <w:spacing w:val="4"/>
          <w:sz w:val="20"/>
        </w:rPr>
        <w:t xml:space="preserve"> </w:t>
      </w:r>
      <w:r>
        <w:rPr>
          <w:sz w:val="20"/>
        </w:rPr>
        <w:t>in</w:t>
      </w:r>
      <w:r>
        <w:rPr>
          <w:spacing w:val="4"/>
          <w:sz w:val="20"/>
        </w:rPr>
        <w:t xml:space="preserve"> </w:t>
      </w:r>
      <w:r>
        <w:rPr>
          <w:sz w:val="20"/>
        </w:rPr>
        <w:t>a</w:t>
      </w:r>
      <w:r>
        <w:rPr>
          <w:spacing w:val="4"/>
          <w:sz w:val="20"/>
        </w:rPr>
        <w:t xml:space="preserve"> </w:t>
      </w:r>
      <w:r>
        <w:rPr>
          <w:sz w:val="20"/>
        </w:rPr>
        <w:t>centrifuge</w:t>
      </w:r>
      <w:r>
        <w:rPr>
          <w:spacing w:val="4"/>
          <w:sz w:val="20"/>
        </w:rPr>
        <w:t xml:space="preserve"> </w:t>
      </w:r>
      <w:r>
        <w:rPr>
          <w:sz w:val="20"/>
        </w:rPr>
        <w:t>tube.</w:t>
      </w:r>
      <w:r>
        <w:rPr>
          <w:spacing w:val="-2"/>
          <w:sz w:val="20"/>
        </w:rPr>
        <w:t xml:space="preserve"> </w:t>
      </w:r>
      <w:r>
        <w:rPr>
          <w:sz w:val="20"/>
        </w:rPr>
        <w:t>This</w:t>
      </w:r>
      <w:r>
        <w:rPr>
          <w:spacing w:val="5"/>
          <w:sz w:val="20"/>
        </w:rPr>
        <w:t xml:space="preserve"> </w:t>
      </w:r>
      <w:r>
        <w:rPr>
          <w:sz w:val="20"/>
        </w:rPr>
        <w:t>mixture</w:t>
      </w:r>
      <w:r>
        <w:rPr>
          <w:spacing w:val="3"/>
          <w:sz w:val="20"/>
        </w:rPr>
        <w:t xml:space="preserve"> </w:t>
      </w:r>
      <w:r>
        <w:rPr>
          <w:sz w:val="20"/>
        </w:rPr>
        <w:t>was</w:t>
      </w:r>
      <w:r>
        <w:rPr>
          <w:spacing w:val="2"/>
          <w:sz w:val="20"/>
        </w:rPr>
        <w:t xml:space="preserve"> </w:t>
      </w:r>
      <w:proofErr w:type="spellStart"/>
      <w:r w:rsidR="00721581" w:rsidRPr="00841A6A">
        <w:rPr>
          <w:sz w:val="20"/>
          <w:highlight w:val="yellow"/>
        </w:rPr>
        <w:t>homogenised</w:t>
      </w:r>
      <w:proofErr w:type="spellEnd"/>
      <w:r w:rsidR="00721581" w:rsidRPr="00841A6A">
        <w:rPr>
          <w:spacing w:val="5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for</w:t>
      </w:r>
      <w:r w:rsidRPr="00841A6A">
        <w:rPr>
          <w:spacing w:val="5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30</w:t>
      </w:r>
      <w:r>
        <w:rPr>
          <w:sz w:val="20"/>
        </w:rPr>
        <w:t xml:space="preserve"> min</w:t>
      </w:r>
      <w:r>
        <w:rPr>
          <w:spacing w:val="5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then</w:t>
      </w:r>
      <w:r>
        <w:rPr>
          <w:spacing w:val="4"/>
          <w:sz w:val="20"/>
        </w:rPr>
        <w:t xml:space="preserve"> </w:t>
      </w:r>
      <w:r>
        <w:rPr>
          <w:sz w:val="20"/>
        </w:rPr>
        <w:t>kept</w:t>
      </w:r>
      <w:r>
        <w:rPr>
          <w:spacing w:val="4"/>
          <w:sz w:val="20"/>
        </w:rPr>
        <w:t xml:space="preserve"> </w:t>
      </w:r>
      <w:r>
        <w:rPr>
          <w:sz w:val="20"/>
        </w:rPr>
        <w:t xml:space="preserve">in </w:t>
      </w:r>
      <w:r>
        <w:rPr>
          <w:spacing w:val="-10"/>
          <w:sz w:val="20"/>
        </w:rPr>
        <w:t>a</w:t>
      </w:r>
    </w:p>
    <w:p w14:paraId="5C306722" w14:textId="77777777" w:rsidR="00986E3D" w:rsidRDefault="00D03981">
      <w:pPr>
        <w:pStyle w:val="ListParagraph"/>
        <w:numPr>
          <w:ilvl w:val="0"/>
          <w:numId w:val="11"/>
        </w:numPr>
        <w:tabs>
          <w:tab w:val="left" w:pos="935"/>
        </w:tabs>
        <w:spacing w:line="228" w:lineRule="exact"/>
        <w:ind w:left="935" w:hanging="691"/>
        <w:rPr>
          <w:sz w:val="20"/>
        </w:rPr>
      </w:pPr>
      <w:proofErr w:type="gramStart"/>
      <w:r>
        <w:rPr>
          <w:sz w:val="20"/>
        </w:rPr>
        <w:t>water</w:t>
      </w:r>
      <w:proofErr w:type="gramEnd"/>
      <w:r>
        <w:rPr>
          <w:spacing w:val="19"/>
          <w:sz w:val="20"/>
        </w:rPr>
        <w:t xml:space="preserve"> </w:t>
      </w:r>
      <w:r>
        <w:rPr>
          <w:sz w:val="20"/>
        </w:rPr>
        <w:t>bath</w:t>
      </w:r>
      <w:r>
        <w:rPr>
          <w:spacing w:val="20"/>
          <w:sz w:val="20"/>
        </w:rPr>
        <w:t xml:space="preserve"> </w:t>
      </w:r>
      <w:r>
        <w:rPr>
          <w:sz w:val="20"/>
        </w:rPr>
        <w:t>at</w:t>
      </w:r>
      <w:r>
        <w:rPr>
          <w:spacing w:val="23"/>
          <w:sz w:val="20"/>
        </w:rPr>
        <w:t xml:space="preserve"> </w:t>
      </w:r>
      <w:r>
        <w:rPr>
          <w:sz w:val="20"/>
        </w:rPr>
        <w:t>37°C</w:t>
      </w:r>
      <w:r>
        <w:rPr>
          <w:spacing w:val="23"/>
          <w:sz w:val="20"/>
        </w:rPr>
        <w:t xml:space="preserve"> </w:t>
      </w:r>
      <w:r>
        <w:rPr>
          <w:sz w:val="20"/>
        </w:rPr>
        <w:t>for</w:t>
      </w:r>
      <w:r>
        <w:rPr>
          <w:spacing w:val="21"/>
          <w:sz w:val="20"/>
        </w:rPr>
        <w:t xml:space="preserve"> </w:t>
      </w:r>
      <w:r>
        <w:rPr>
          <w:sz w:val="20"/>
        </w:rPr>
        <w:t>30</w:t>
      </w:r>
      <w:r>
        <w:rPr>
          <w:spacing w:val="20"/>
          <w:sz w:val="20"/>
        </w:rPr>
        <w:t xml:space="preserve"> </w:t>
      </w:r>
      <w:r>
        <w:rPr>
          <w:sz w:val="20"/>
        </w:rPr>
        <w:t>min.</w:t>
      </w:r>
      <w:r>
        <w:rPr>
          <w:spacing w:val="25"/>
          <w:sz w:val="20"/>
        </w:rPr>
        <w:t xml:space="preserve"> </w:t>
      </w:r>
      <w:r>
        <w:rPr>
          <w:sz w:val="20"/>
        </w:rPr>
        <w:t>After</w:t>
      </w:r>
      <w:r>
        <w:rPr>
          <w:spacing w:val="22"/>
          <w:sz w:val="20"/>
        </w:rPr>
        <w:t xml:space="preserve"> </w:t>
      </w:r>
      <w:r>
        <w:rPr>
          <w:sz w:val="20"/>
        </w:rPr>
        <w:t>centrifugation</w:t>
      </w:r>
      <w:r>
        <w:rPr>
          <w:spacing w:val="20"/>
          <w:sz w:val="20"/>
        </w:rPr>
        <w:t xml:space="preserve"> </w:t>
      </w:r>
      <w:r>
        <w:rPr>
          <w:sz w:val="20"/>
        </w:rPr>
        <w:t>at</w:t>
      </w:r>
      <w:r>
        <w:rPr>
          <w:spacing w:val="18"/>
          <w:sz w:val="20"/>
        </w:rPr>
        <w:t xml:space="preserve"> </w:t>
      </w:r>
      <w:r>
        <w:rPr>
          <w:sz w:val="20"/>
        </w:rPr>
        <w:t>4200</w:t>
      </w:r>
      <w:r>
        <w:rPr>
          <w:spacing w:val="20"/>
          <w:sz w:val="20"/>
        </w:rPr>
        <w:t xml:space="preserve"> </w:t>
      </w:r>
      <w:r>
        <w:rPr>
          <w:sz w:val="20"/>
        </w:rPr>
        <w:t>rpm</w:t>
      </w:r>
      <w:r>
        <w:rPr>
          <w:spacing w:val="23"/>
          <w:sz w:val="20"/>
        </w:rPr>
        <w:t xml:space="preserve"> </w:t>
      </w:r>
      <w:r>
        <w:rPr>
          <w:sz w:val="20"/>
        </w:rPr>
        <w:t>for</w:t>
      </w:r>
      <w:r>
        <w:rPr>
          <w:spacing w:val="21"/>
          <w:sz w:val="20"/>
        </w:rPr>
        <w:t xml:space="preserve"> </w:t>
      </w:r>
      <w:r>
        <w:rPr>
          <w:sz w:val="20"/>
        </w:rPr>
        <w:t>15</w:t>
      </w:r>
      <w:r>
        <w:rPr>
          <w:spacing w:val="20"/>
          <w:sz w:val="20"/>
        </w:rPr>
        <w:t xml:space="preserve"> </w:t>
      </w:r>
      <w:r>
        <w:rPr>
          <w:sz w:val="20"/>
        </w:rPr>
        <w:t>min</w:t>
      </w:r>
      <w:r>
        <w:rPr>
          <w:spacing w:val="22"/>
          <w:sz w:val="20"/>
        </w:rPr>
        <w:t xml:space="preserve"> </w:t>
      </w:r>
      <w:r>
        <w:rPr>
          <w:sz w:val="20"/>
        </w:rPr>
        <w:t>in</w:t>
      </w:r>
      <w:r>
        <w:rPr>
          <w:spacing w:val="20"/>
          <w:sz w:val="20"/>
        </w:rPr>
        <w:t xml:space="preserve"> </w:t>
      </w:r>
      <w:r>
        <w:rPr>
          <w:sz w:val="20"/>
        </w:rPr>
        <w:t>a</w:t>
      </w:r>
      <w:r>
        <w:rPr>
          <w:spacing w:val="20"/>
          <w:sz w:val="20"/>
        </w:rPr>
        <w:t xml:space="preserve"> </w:t>
      </w:r>
      <w:r>
        <w:rPr>
          <w:spacing w:val="-2"/>
          <w:sz w:val="20"/>
        </w:rPr>
        <w:t>BIOBASE</w:t>
      </w:r>
    </w:p>
    <w:p w14:paraId="47F15F83" w14:textId="77777777" w:rsidR="00986E3D" w:rsidRDefault="00D03981">
      <w:pPr>
        <w:pStyle w:val="ListParagraph"/>
        <w:numPr>
          <w:ilvl w:val="0"/>
          <w:numId w:val="11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centrifuge</w:t>
      </w:r>
      <w:r>
        <w:rPr>
          <w:spacing w:val="16"/>
          <w:sz w:val="20"/>
        </w:rPr>
        <w:t xml:space="preserve"> </w:t>
      </w:r>
      <w:r>
        <w:rPr>
          <w:sz w:val="20"/>
        </w:rPr>
        <w:t>(Shandong,</w:t>
      </w:r>
      <w:r>
        <w:rPr>
          <w:spacing w:val="19"/>
          <w:sz w:val="20"/>
        </w:rPr>
        <w:t xml:space="preserve"> </w:t>
      </w:r>
      <w:r>
        <w:rPr>
          <w:sz w:val="20"/>
        </w:rPr>
        <w:t>China),</w:t>
      </w:r>
      <w:r>
        <w:rPr>
          <w:spacing w:val="20"/>
          <w:sz w:val="20"/>
        </w:rPr>
        <w:t xml:space="preserve"> </w:t>
      </w:r>
      <w:r>
        <w:rPr>
          <w:sz w:val="20"/>
        </w:rPr>
        <w:t>the</w:t>
      </w:r>
      <w:r>
        <w:rPr>
          <w:spacing w:val="12"/>
          <w:sz w:val="20"/>
        </w:rPr>
        <w:t xml:space="preserve"> </w:t>
      </w:r>
      <w:r>
        <w:rPr>
          <w:sz w:val="20"/>
        </w:rPr>
        <w:t>sediment</w:t>
      </w:r>
      <w:r>
        <w:rPr>
          <w:spacing w:val="19"/>
          <w:sz w:val="20"/>
        </w:rPr>
        <w:t xml:space="preserve"> </w:t>
      </w:r>
      <w:r>
        <w:rPr>
          <w:sz w:val="20"/>
        </w:rPr>
        <w:t>obtained</w:t>
      </w:r>
      <w:r>
        <w:rPr>
          <w:spacing w:val="12"/>
          <w:sz w:val="20"/>
        </w:rPr>
        <w:t xml:space="preserve"> </w:t>
      </w:r>
      <w:r>
        <w:rPr>
          <w:sz w:val="20"/>
        </w:rPr>
        <w:t>(M2)</w:t>
      </w:r>
      <w:r>
        <w:rPr>
          <w:spacing w:val="18"/>
          <w:sz w:val="20"/>
        </w:rPr>
        <w:t xml:space="preserve"> </w:t>
      </w:r>
      <w:r>
        <w:rPr>
          <w:sz w:val="20"/>
        </w:rPr>
        <w:t>was</w:t>
      </w:r>
      <w:r>
        <w:rPr>
          <w:spacing w:val="18"/>
          <w:sz w:val="20"/>
        </w:rPr>
        <w:t xml:space="preserve"> </w:t>
      </w:r>
      <w:r>
        <w:rPr>
          <w:sz w:val="20"/>
        </w:rPr>
        <w:t>weighed</w:t>
      </w:r>
      <w:r>
        <w:rPr>
          <w:spacing w:val="17"/>
          <w:sz w:val="20"/>
        </w:rPr>
        <w:t xml:space="preserve"> </w:t>
      </w:r>
      <w:r>
        <w:rPr>
          <w:sz w:val="20"/>
        </w:rPr>
        <w:t>and</w:t>
      </w:r>
      <w:r>
        <w:rPr>
          <w:spacing w:val="16"/>
          <w:sz w:val="20"/>
        </w:rPr>
        <w:t xml:space="preserve"> </w:t>
      </w:r>
      <w:r>
        <w:rPr>
          <w:sz w:val="20"/>
        </w:rPr>
        <w:t>then</w:t>
      </w:r>
      <w:r>
        <w:rPr>
          <w:spacing w:val="16"/>
          <w:sz w:val="20"/>
        </w:rPr>
        <w:t xml:space="preserve"> </w:t>
      </w:r>
      <w:r>
        <w:rPr>
          <w:sz w:val="20"/>
        </w:rPr>
        <w:t>dried</w:t>
      </w:r>
      <w:r>
        <w:rPr>
          <w:spacing w:val="19"/>
          <w:sz w:val="20"/>
        </w:rPr>
        <w:t xml:space="preserve"> </w:t>
      </w:r>
      <w:r>
        <w:rPr>
          <w:spacing w:val="-5"/>
          <w:sz w:val="20"/>
        </w:rPr>
        <w:t>at</w:t>
      </w:r>
    </w:p>
    <w:p w14:paraId="11EA0E77" w14:textId="77777777" w:rsidR="00986E3D" w:rsidRDefault="00D03981">
      <w:pPr>
        <w:pStyle w:val="ListParagraph"/>
        <w:numPr>
          <w:ilvl w:val="0"/>
          <w:numId w:val="11"/>
        </w:numPr>
        <w:tabs>
          <w:tab w:val="left" w:pos="935"/>
        </w:tabs>
        <w:spacing w:before="1"/>
        <w:ind w:left="935" w:hanging="691"/>
        <w:rPr>
          <w:sz w:val="20"/>
        </w:rPr>
      </w:pPr>
      <w:r>
        <w:rPr>
          <w:sz w:val="20"/>
        </w:rPr>
        <w:t>105°C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8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z w:val="20"/>
        </w:rPr>
        <w:t>ventilated</w:t>
      </w:r>
      <w:r>
        <w:rPr>
          <w:spacing w:val="-8"/>
          <w:sz w:val="20"/>
        </w:rPr>
        <w:t xml:space="preserve"> </w:t>
      </w:r>
      <w:r>
        <w:rPr>
          <w:sz w:val="20"/>
        </w:rPr>
        <w:t>oven</w:t>
      </w:r>
      <w:r>
        <w:rPr>
          <w:spacing w:val="-7"/>
          <w:sz w:val="20"/>
        </w:rPr>
        <w:t xml:space="preserve"> </w:t>
      </w:r>
      <w:r>
        <w:rPr>
          <w:sz w:val="20"/>
        </w:rPr>
        <w:t>(MEMMERT,</w:t>
      </w:r>
      <w:r>
        <w:rPr>
          <w:spacing w:val="-5"/>
          <w:sz w:val="20"/>
        </w:rPr>
        <w:t xml:space="preserve"> </w:t>
      </w:r>
      <w:r>
        <w:rPr>
          <w:sz w:val="20"/>
        </w:rPr>
        <w:t>Germany)</w:t>
      </w:r>
      <w:r>
        <w:rPr>
          <w:spacing w:val="-4"/>
          <w:sz w:val="20"/>
        </w:rPr>
        <w:t xml:space="preserve"> </w:t>
      </w:r>
      <w:r>
        <w:rPr>
          <w:sz w:val="20"/>
        </w:rPr>
        <w:t>until</w:t>
      </w:r>
      <w:r>
        <w:rPr>
          <w:spacing w:val="-5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z w:val="20"/>
        </w:rPr>
        <w:t>constant</w:t>
      </w:r>
      <w:r>
        <w:rPr>
          <w:spacing w:val="-4"/>
          <w:sz w:val="20"/>
        </w:rPr>
        <w:t xml:space="preserve"> </w:t>
      </w:r>
      <w:r>
        <w:rPr>
          <w:sz w:val="20"/>
        </w:rPr>
        <w:t>mass</w:t>
      </w:r>
      <w:r>
        <w:rPr>
          <w:spacing w:val="-5"/>
          <w:sz w:val="20"/>
        </w:rPr>
        <w:t xml:space="preserve"> </w:t>
      </w:r>
      <w:proofErr w:type="gramStart"/>
      <w:r>
        <w:rPr>
          <w:sz w:val="20"/>
        </w:rPr>
        <w:t>was</w:t>
      </w:r>
      <w:r>
        <w:rPr>
          <w:spacing w:val="-4"/>
          <w:sz w:val="20"/>
        </w:rPr>
        <w:t xml:space="preserve"> </w:t>
      </w:r>
      <w:r>
        <w:rPr>
          <w:sz w:val="20"/>
        </w:rPr>
        <w:t>obtained</w:t>
      </w:r>
      <w:proofErr w:type="gramEnd"/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(M1).</w:t>
      </w:r>
    </w:p>
    <w:p w14:paraId="5B39B7F5" w14:textId="77777777" w:rsidR="00986E3D" w:rsidRDefault="00D03981">
      <w:pPr>
        <w:pStyle w:val="ListParagraph"/>
        <w:numPr>
          <w:ilvl w:val="0"/>
          <w:numId w:val="11"/>
        </w:numPr>
        <w:tabs>
          <w:tab w:val="left" w:pos="935"/>
        </w:tabs>
        <w:ind w:left="244" w:right="1740" w:firstLine="0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anchor distT="0" distB="0" distL="0" distR="0" simplePos="0" relativeHeight="251641856" behindDoc="0" locked="0" layoutInCell="1" allowOverlap="1" wp14:anchorId="4B054C65" wp14:editId="2550AAD1">
                <wp:simplePos x="0" y="0"/>
                <wp:positionH relativeFrom="page">
                  <wp:posOffset>1626107</wp:posOffset>
                </wp:positionH>
                <wp:positionV relativeFrom="paragraph">
                  <wp:posOffset>257962</wp:posOffset>
                </wp:positionV>
                <wp:extent cx="1941830" cy="464184"/>
                <wp:effectExtent l="0" t="0" r="0" b="0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941830" cy="464184"/>
                          <a:chOff x="0" y="0"/>
                          <a:chExt cx="1941830" cy="464184"/>
                        </a:xfrm>
                      </wpg:grpSpPr>
                      <wps:wsp>
                        <wps:cNvPr id="7" name="Graphic 7"/>
                        <wps:cNvSpPr/>
                        <wps:spPr>
                          <a:xfrm>
                            <a:off x="797051" y="242315"/>
                            <a:ext cx="612775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12775">
                                <a:moveTo>
                                  <a:pt x="0" y="0"/>
                                </a:moveTo>
                                <a:lnTo>
                                  <a:pt x="612647" y="0"/>
                                </a:lnTo>
                              </a:path>
                            </a:pathLst>
                          </a:custGeom>
                          <a:ln w="12192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Graphic 8"/>
                        <wps:cNvSpPr/>
                        <wps:spPr>
                          <a:xfrm>
                            <a:off x="4572" y="4572"/>
                            <a:ext cx="1932939" cy="45465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32939" h="454659">
                                <a:moveTo>
                                  <a:pt x="0" y="0"/>
                                </a:moveTo>
                                <a:lnTo>
                                  <a:pt x="1932432" y="0"/>
                                </a:lnTo>
                                <a:lnTo>
                                  <a:pt x="1932432" y="454151"/>
                                </a:lnTo>
                                <a:lnTo>
                                  <a:pt x="0" y="45415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Textbox 9"/>
                        <wps:cNvSpPr txBox="1"/>
                        <wps:spPr>
                          <a:xfrm>
                            <a:off x="982980" y="30824"/>
                            <a:ext cx="469900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704A5F4" w14:textId="77777777" w:rsidR="00986E3D" w:rsidRDefault="00D03981">
                              <w:pPr>
                                <w:spacing w:line="226" w:lineRule="exact"/>
                                <w:rPr>
                                  <w:rFonts w:ascii="Arial" w:hAnsi="Arial"/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position w:val="2"/>
                                  <w:sz w:val="20"/>
                                </w:rPr>
                                <w:t>m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13"/>
                                </w:rPr>
                                <w:t>2</w:t>
                              </w:r>
                              <w:r>
                                <w:rPr>
                                  <w:rFonts w:ascii="Arial" w:hAnsi="Arial"/>
                                  <w:b/>
                                  <w:spacing w:val="17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b/>
                                  <w:position w:val="2"/>
                                  <w:sz w:val="20"/>
                                </w:rPr>
                                <w:t>–</w:t>
                              </w:r>
                              <w:r>
                                <w:rPr>
                                  <w:rFonts w:ascii="Arial" w:hAnsi="Arial"/>
                                  <w:b/>
                                  <w:spacing w:val="-2"/>
                                  <w:position w:val="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b/>
                                  <w:spacing w:val="-5"/>
                                  <w:position w:val="2"/>
                                  <w:sz w:val="20"/>
                                </w:rPr>
                                <w:t>m</w:t>
                              </w:r>
                              <w:r>
                                <w:rPr>
                                  <w:rFonts w:ascii="Arial" w:hAnsi="Arial"/>
                                  <w:b/>
                                  <w:spacing w:val="-5"/>
                                  <w:sz w:val="13"/>
                                </w:rPr>
                                <w:t>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0" name="Textbox 10"/>
                        <wps:cNvSpPr txBox="1"/>
                        <wps:spPr>
                          <a:xfrm>
                            <a:off x="105155" y="177128"/>
                            <a:ext cx="650240" cy="1409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5E1E473" w14:textId="77777777" w:rsidR="00986E3D" w:rsidRDefault="00D03981">
                              <w:pPr>
                                <w:spacing w:line="221" w:lineRule="exact"/>
                                <w:rPr>
                                  <w:rFonts w:ascii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sz w:val="20"/>
                                </w:rPr>
                                <w:t>WAC</w:t>
                              </w:r>
                              <w:r>
                                <w:rPr>
                                  <w:rFonts w:ascii="Arial"/>
                                  <w:b/>
                                  <w:spacing w:val="-10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sz w:val="20"/>
                                </w:rPr>
                                <w:t>(%)</w:t>
                              </w:r>
                              <w:r>
                                <w:rPr>
                                  <w:rFonts w:ascii="Arial"/>
                                  <w:b/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spacing w:val="-10"/>
                                  <w:sz w:val="20"/>
                                </w:rPr>
                                <w:t>=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1" name="Textbox 11"/>
                        <wps:cNvSpPr txBox="1"/>
                        <wps:spPr>
                          <a:xfrm>
                            <a:off x="1549748" y="177128"/>
                            <a:ext cx="328295" cy="1409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FBCF795" w14:textId="77777777" w:rsidR="00986E3D" w:rsidRDefault="00D03981">
                              <w:pPr>
                                <w:spacing w:line="221" w:lineRule="exact"/>
                                <w:rPr>
                                  <w:rFonts w:ascii="Arial" w:hAnsi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0"/>
                                </w:rPr>
                                <w:t>×</w:t>
                              </w:r>
                              <w:r>
                                <w:rPr>
                                  <w:rFonts w:ascii="Arial" w:hAnsi="Arial"/>
                                  <w:b/>
                                  <w:spacing w:val="-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b/>
                                  <w:spacing w:val="-5"/>
                                  <w:sz w:val="20"/>
                                </w:rPr>
                                <w:t>10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" name="Textbox 12"/>
                        <wps:cNvSpPr txBox="1"/>
                        <wps:spPr>
                          <a:xfrm>
                            <a:off x="1184147" y="320384"/>
                            <a:ext cx="171450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6940171" w14:textId="77777777" w:rsidR="00986E3D" w:rsidRDefault="00D03981">
                              <w:pPr>
                                <w:spacing w:line="226" w:lineRule="exact"/>
                                <w:rPr>
                                  <w:rFonts w:ascii="Arial"/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spacing w:val="-5"/>
                                  <w:position w:val="2"/>
                                  <w:sz w:val="20"/>
                                </w:rPr>
                                <w:t>m</w:t>
                              </w:r>
                              <w:r>
                                <w:rPr>
                                  <w:rFonts w:ascii="Arial"/>
                                  <w:b/>
                                  <w:spacing w:val="-5"/>
                                  <w:sz w:val="13"/>
                                </w:rPr>
                                <w:t>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B054C65" id="Group 6" o:spid="_x0000_s1028" style="position:absolute;left:0;text-align:left;margin-left:128.05pt;margin-top:20.3pt;width:152.9pt;height:36.55pt;z-index:251641856;mso-wrap-distance-left:0;mso-wrap-distance-right:0;mso-position-horizontal-relative:page" coordsize="19418,46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">
                <v:shape id="Graphic 7" o:spid="_x0000_s1029" style="position:absolute;left:7970;top:2423;width:6128;height:12;visibility:visible;mso-wrap-style:square;v-text-anchor:top" coordsize="612775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" path="m,l612647,e" filled="f" strokeweight=".96pt">
                  <v:path arrowok="t"/>
                </v:shape>
                <v:shape id="Graphic 8" o:spid="_x0000_s1030" style="position:absolute;left:45;top:45;width:19330;height:4547;visibility:visible;mso-wrap-style:square;v-text-anchor:top" coordsize="1932939,4546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" path="m,l1932432,r,454151l,454151,,xe" filled="f" strokeweight=".72pt">
                  <v:path arrowok="t"/>
                </v:shape>
                <v:shape id="Textbox 9" o:spid="_x0000_s1031" type="#_x0000_t202" style="position:absolute;left:9829;top:308;width:4699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14:paraId="0704A5F4" w14:textId="77777777" w:rsidR="00986E3D" w:rsidRDefault="00D03981">
                        <w:pPr>
                          <w:spacing w:line="226" w:lineRule="exact"/>
                          <w:rPr>
                            <w:rFonts w:ascii="Arial" w:hAnsi="Arial"/>
                            <w:b/>
                            <w:sz w:val="13"/>
                          </w:rPr>
                        </w:pPr>
                        <w:r>
                          <w:rPr>
                            <w:rFonts w:ascii="Arial" w:hAnsi="Arial"/>
                            <w:b/>
                            <w:position w:val="2"/>
                            <w:sz w:val="20"/>
                          </w:rPr>
                          <w:t>m</w:t>
                        </w:r>
                        <w:r>
                          <w:rPr>
                            <w:rFonts w:ascii="Arial" w:hAnsi="Arial"/>
                            <w:b/>
                            <w:sz w:val="13"/>
                          </w:rPr>
                          <w:t>2</w:t>
                        </w:r>
                        <w:r>
                          <w:rPr>
                            <w:rFonts w:ascii="Arial" w:hAnsi="Arial"/>
                            <w:b/>
                            <w:spacing w:val="17"/>
                            <w:sz w:val="13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b/>
                            <w:position w:val="2"/>
                            <w:sz w:val="20"/>
                          </w:rPr>
                          <w:t>–</w:t>
                        </w:r>
                        <w:r>
                          <w:rPr>
                            <w:rFonts w:ascii="Arial" w:hAnsi="Arial"/>
                            <w:b/>
                            <w:spacing w:val="-2"/>
                            <w:position w:val="2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b/>
                            <w:spacing w:val="-5"/>
                            <w:position w:val="2"/>
                            <w:sz w:val="20"/>
                          </w:rPr>
                          <w:t>m</w:t>
                        </w:r>
                        <w:r>
                          <w:rPr>
                            <w:rFonts w:ascii="Arial" w:hAnsi="Arial"/>
                            <w:b/>
                            <w:spacing w:val="-5"/>
                            <w:sz w:val="13"/>
                          </w:rPr>
                          <w:t>1</w:t>
                        </w:r>
                      </w:p>
                    </w:txbxContent>
                  </v:textbox>
                </v:shape>
                <v:shape id="Textbox 10" o:spid="_x0000_s1032" type="#_x0000_t202" style="position:absolute;left:1051;top:1771;width:6502;height:14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<v:textbox inset="0,0,0,0">
                    <w:txbxContent>
                      <w:p w14:paraId="55E1E473" w14:textId="77777777" w:rsidR="00986E3D" w:rsidRDefault="00D03981">
                        <w:pPr>
                          <w:spacing w:line="221" w:lineRule="exact"/>
                          <w:rPr>
                            <w:rFonts w:ascii="Arial"/>
                            <w:b/>
                            <w:sz w:val="20"/>
                          </w:rPr>
                        </w:pPr>
                        <w:r>
                          <w:rPr>
                            <w:rFonts w:ascii="Arial"/>
                            <w:b/>
                            <w:sz w:val="20"/>
                          </w:rPr>
                          <w:t>WAC</w:t>
                        </w:r>
                        <w:r>
                          <w:rPr>
                            <w:rFonts w:ascii="Arial"/>
                            <w:b/>
                            <w:spacing w:val="-10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20"/>
                          </w:rPr>
                          <w:t>(%)</w:t>
                        </w:r>
                        <w:r>
                          <w:rPr>
                            <w:rFonts w:ascii="Arial"/>
                            <w:b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pacing w:val="-10"/>
                            <w:sz w:val="20"/>
                          </w:rPr>
                          <w:t>=</w:t>
                        </w:r>
                      </w:p>
                    </w:txbxContent>
                  </v:textbox>
                </v:shape>
                <v:shape id="Textbox 11" o:spid="_x0000_s1033" type="#_x0000_t202" style="position:absolute;left:15497;top:1771;width:3283;height:14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" filled="f" stroked="f">
                  <v:textbox inset="0,0,0,0">
                    <w:txbxContent>
                      <w:p w14:paraId="3FBCF795" w14:textId="77777777" w:rsidR="00986E3D" w:rsidRDefault="00D03981">
                        <w:pPr>
                          <w:spacing w:line="221" w:lineRule="exact"/>
                          <w:rPr>
                            <w:rFonts w:ascii="Arial" w:hAnsi="Arial"/>
                            <w:b/>
                            <w:sz w:val="20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0"/>
                          </w:rPr>
                          <w:t>×</w:t>
                        </w:r>
                        <w:r>
                          <w:rPr>
                            <w:rFonts w:ascii="Arial" w:hAnsi="Arial"/>
                            <w:b/>
                            <w:spacing w:val="-8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b/>
                            <w:spacing w:val="-5"/>
                            <w:sz w:val="20"/>
                          </w:rPr>
                          <w:t>100</w:t>
                        </w:r>
                      </w:p>
                    </w:txbxContent>
                  </v:textbox>
                </v:shape>
                <v:shape id="Textbox 12" o:spid="_x0000_s1034" type="#_x0000_t202" style="position:absolute;left:11841;top:3203;width:171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14:paraId="06940171" w14:textId="77777777" w:rsidR="00986E3D" w:rsidRDefault="00D03981">
                        <w:pPr>
                          <w:spacing w:line="226" w:lineRule="exact"/>
                          <w:rPr>
                            <w:rFonts w:ascii="Arial"/>
                            <w:b/>
                            <w:sz w:val="13"/>
                          </w:rPr>
                        </w:pPr>
                        <w:r>
                          <w:rPr>
                            <w:rFonts w:ascii="Arial"/>
                            <w:b/>
                            <w:spacing w:val="-5"/>
                            <w:position w:val="2"/>
                            <w:sz w:val="20"/>
                          </w:rPr>
                          <w:t>m</w:t>
                        </w:r>
                        <w:r>
                          <w:rPr>
                            <w:rFonts w:ascii="Arial"/>
                            <w:b/>
                            <w:spacing w:val="-5"/>
                            <w:sz w:val="13"/>
                          </w:rPr>
                          <w:t>1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  <w:sz w:val="20"/>
        </w:rPr>
        <mc:AlternateContent>
          <mc:Choice Requires="wpg">
            <w:drawing>
              <wp:anchor distT="0" distB="0" distL="0" distR="0" simplePos="0" relativeHeight="251642880" behindDoc="0" locked="0" layoutInCell="1" allowOverlap="1" wp14:anchorId="22B5CB86" wp14:editId="334DA4FA">
                <wp:simplePos x="0" y="0"/>
                <wp:positionH relativeFrom="page">
                  <wp:posOffset>4049267</wp:posOffset>
                </wp:positionH>
                <wp:positionV relativeFrom="paragraph">
                  <wp:posOffset>239674</wp:posOffset>
                </wp:positionV>
                <wp:extent cx="1819910" cy="506095"/>
                <wp:effectExtent l="0" t="0" r="0" b="0"/>
                <wp:wrapNone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819910" cy="506095"/>
                          <a:chOff x="0" y="0"/>
                          <a:chExt cx="1819910" cy="506095"/>
                        </a:xfrm>
                      </wpg:grpSpPr>
                      <wps:wsp>
                        <wps:cNvPr id="14" name="Graphic 14"/>
                        <wps:cNvSpPr/>
                        <wps:spPr>
                          <a:xfrm>
                            <a:off x="790955" y="251459"/>
                            <a:ext cx="56388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3880">
                                <a:moveTo>
                                  <a:pt x="0" y="0"/>
                                </a:moveTo>
                                <a:lnTo>
                                  <a:pt x="563879" y="0"/>
                                </a:lnTo>
                              </a:path>
                            </a:pathLst>
                          </a:custGeom>
                          <a:ln w="12192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Graphic 15"/>
                        <wps:cNvSpPr/>
                        <wps:spPr>
                          <a:xfrm>
                            <a:off x="4572" y="4572"/>
                            <a:ext cx="1811020" cy="4972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11020" h="497205">
                                <a:moveTo>
                                  <a:pt x="0" y="0"/>
                                </a:moveTo>
                                <a:lnTo>
                                  <a:pt x="1810512" y="0"/>
                                </a:lnTo>
                                <a:lnTo>
                                  <a:pt x="1810512" y="496824"/>
                                </a:lnTo>
                                <a:lnTo>
                                  <a:pt x="0" y="49682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box 16"/>
                        <wps:cNvSpPr txBox="1"/>
                        <wps:spPr>
                          <a:xfrm>
                            <a:off x="824483" y="20545"/>
                            <a:ext cx="470534" cy="15113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9332C19" w14:textId="77777777" w:rsidR="00986E3D" w:rsidRDefault="00D03981">
                              <w:pPr>
                                <w:spacing w:line="237" w:lineRule="exact"/>
                                <w:rPr>
                                  <w:rFonts w:ascii="Times New Roman" w:hAnsi="Times New Roman"/>
                                  <w:b/>
                                  <w:sz w:val="1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b/>
                                  <w:sz w:val="21"/>
                                </w:rPr>
                                <w:t>m</w:t>
                              </w:r>
                              <w:r>
                                <w:rPr>
                                  <w:rFonts w:ascii="Times New Roman" w:hAnsi="Times New Roman"/>
                                  <w:b/>
                                  <w:sz w:val="14"/>
                                </w:rPr>
                                <w:t>0</w:t>
                              </w:r>
                              <w:r>
                                <w:rPr>
                                  <w:rFonts w:ascii="Times New Roman" w:hAnsi="Times New Roman"/>
                                  <w:b/>
                                  <w:spacing w:val="22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b/>
                                  <w:sz w:val="21"/>
                                </w:rPr>
                                <w:t>–</w:t>
                              </w:r>
                              <w:r>
                                <w:rPr>
                                  <w:rFonts w:ascii="Times New Roman" w:hAnsi="Times New Roman"/>
                                  <w:b/>
                                  <w:spacing w:val="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b/>
                                  <w:spacing w:val="-5"/>
                                  <w:sz w:val="21"/>
                                </w:rPr>
                                <w:t>m</w:t>
                              </w:r>
                              <w:r>
                                <w:rPr>
                                  <w:rFonts w:ascii="Times New Roman" w:hAnsi="Times New Roman"/>
                                  <w:b/>
                                  <w:spacing w:val="-5"/>
                                  <w:sz w:val="14"/>
                                </w:rPr>
                                <w:t>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7" name="Textbox 17"/>
                        <wps:cNvSpPr txBox="1"/>
                        <wps:spPr>
                          <a:xfrm>
                            <a:off x="71627" y="175993"/>
                            <a:ext cx="652780" cy="15113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59A36A8" w14:textId="77777777" w:rsidR="00986E3D" w:rsidRDefault="00D03981">
                              <w:pPr>
                                <w:spacing w:line="236" w:lineRule="exact"/>
                                <w:rPr>
                                  <w:rFonts w:ascii="Times New Roman"/>
                                  <w:b/>
                                  <w:sz w:val="21"/>
                                </w:rPr>
                              </w:pPr>
                              <w:r>
                                <w:rPr>
                                  <w:rFonts w:ascii="Times New Roman"/>
                                  <w:b/>
                                  <w:sz w:val="21"/>
                                </w:rPr>
                                <w:t>WSI</w:t>
                              </w:r>
                              <w:r>
                                <w:rPr>
                                  <w:rFonts w:ascii="Times New Roman"/>
                                  <w:b/>
                                  <w:spacing w:val="8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b/>
                                  <w:sz w:val="21"/>
                                </w:rPr>
                                <w:t>(%)</w:t>
                              </w:r>
                              <w:r>
                                <w:rPr>
                                  <w:rFonts w:ascii="Times New Roman"/>
                                  <w:b/>
                                  <w:spacing w:val="9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b/>
                                  <w:spacing w:val="-10"/>
                                  <w:sz w:val="21"/>
                                </w:rPr>
                                <w:t>=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8" name="Textbox 18"/>
                        <wps:cNvSpPr txBox="1"/>
                        <wps:spPr>
                          <a:xfrm>
                            <a:off x="1391991" y="175993"/>
                            <a:ext cx="363855" cy="15113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5F49AC5" w14:textId="77777777" w:rsidR="00986E3D" w:rsidRDefault="00D03981">
                              <w:pPr>
                                <w:spacing w:line="236" w:lineRule="exact"/>
                                <w:rPr>
                                  <w:rFonts w:ascii="Times New Roman" w:hAnsi="Times New Roman"/>
                                  <w:b/>
                                  <w:sz w:val="21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b/>
                                  <w:sz w:val="21"/>
                                </w:rPr>
                                <w:t>×</w:t>
                              </w:r>
                              <w:r>
                                <w:rPr>
                                  <w:rFonts w:ascii="Times New Roman" w:hAnsi="Times New Roman"/>
                                  <w:b/>
                                  <w:spacing w:val="56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b/>
                                  <w:spacing w:val="-5"/>
                                  <w:sz w:val="21"/>
                                </w:rPr>
                                <w:t>10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9" name="Textbox 19"/>
                        <wps:cNvSpPr txBox="1"/>
                        <wps:spPr>
                          <a:xfrm>
                            <a:off x="955547" y="331441"/>
                            <a:ext cx="171450" cy="15113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E763C24" w14:textId="77777777" w:rsidR="00986E3D" w:rsidRDefault="00D03981">
                              <w:pPr>
                                <w:spacing w:line="236" w:lineRule="exact"/>
                                <w:rPr>
                                  <w:rFonts w:ascii="Times New Roman"/>
                                  <w:b/>
                                  <w:sz w:val="14"/>
                                </w:rPr>
                              </w:pPr>
                              <w:r>
                                <w:rPr>
                                  <w:rFonts w:ascii="Times New Roman"/>
                                  <w:b/>
                                  <w:spacing w:val="-5"/>
                                  <w:position w:val="1"/>
                                  <w:sz w:val="21"/>
                                </w:rPr>
                                <w:t>m</w:t>
                              </w:r>
                              <w:r>
                                <w:rPr>
                                  <w:rFonts w:ascii="Times New Roman"/>
                                  <w:b/>
                                  <w:spacing w:val="-5"/>
                                  <w:sz w:val="14"/>
                                </w:rPr>
                                <w:t>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2B5CB86" id="Group 13" o:spid="_x0000_s1035" style="position:absolute;left:0;text-align:left;margin-left:318.85pt;margin-top:18.85pt;width:143.3pt;height:39.85pt;z-index:251642880;mso-wrap-distance-left:0;mso-wrap-distance-right:0;mso-position-horizontal-relative:page" coordsize="18199,50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">
                <v:shape id="Graphic 14" o:spid="_x0000_s1036" style="position:absolute;left:7909;top:2514;width:5639;height:13;visibility:visible;mso-wrap-style:square;v-text-anchor:top" coordsize="5638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" path="m,l563879,e" filled="f" strokeweight=".96pt">
                  <v:path arrowok="t"/>
                </v:shape>
                <v:shape id="Graphic 15" o:spid="_x0000_s1037" style="position:absolute;left:45;top:45;width:18110;height:4972;visibility:visible;mso-wrap-style:square;v-text-anchor:top" coordsize="1811020,497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" path="m,l1810512,r,496824l,496824,,xe" filled="f" strokeweight=".72pt">
                  <v:path arrowok="t"/>
                </v:shape>
                <v:shape id="Textbox 16" o:spid="_x0000_s1038" type="#_x0000_t202" style="position:absolute;left:8244;top:205;width:4706;height:1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<v:textbox inset="0,0,0,0">
                    <w:txbxContent>
                      <w:p w14:paraId="09332C19" w14:textId="77777777" w:rsidR="00986E3D" w:rsidRDefault="00D03981">
                        <w:pPr>
                          <w:spacing w:line="237" w:lineRule="exact"/>
                          <w:rPr>
                            <w:rFonts w:ascii="Times New Roman" w:hAnsi="Times New Roman"/>
                            <w:b/>
                            <w:sz w:val="14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sz w:val="21"/>
                          </w:rPr>
                          <w:t>m</w:t>
                        </w:r>
                        <w:r>
                          <w:rPr>
                            <w:rFonts w:ascii="Times New Roman" w:hAnsi="Times New Roman"/>
                            <w:b/>
                            <w:sz w:val="14"/>
                          </w:rPr>
                          <w:t>0</w:t>
                        </w:r>
                        <w:r>
                          <w:rPr>
                            <w:rFonts w:ascii="Times New Roman" w:hAnsi="Times New Roman"/>
                            <w:b/>
                            <w:spacing w:val="22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b/>
                            <w:sz w:val="21"/>
                          </w:rPr>
                          <w:t>–</w:t>
                        </w:r>
                        <w:r>
                          <w:rPr>
                            <w:rFonts w:ascii="Times New Roman" w:hAnsi="Times New Roman"/>
                            <w:b/>
                            <w:spacing w:val="1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b/>
                            <w:spacing w:val="-5"/>
                            <w:sz w:val="21"/>
                          </w:rPr>
                          <w:t>m</w:t>
                        </w:r>
                        <w:r>
                          <w:rPr>
                            <w:rFonts w:ascii="Times New Roman" w:hAnsi="Times New Roman"/>
                            <w:b/>
                            <w:spacing w:val="-5"/>
                            <w:sz w:val="14"/>
                          </w:rPr>
                          <w:t>1</w:t>
                        </w:r>
                      </w:p>
                    </w:txbxContent>
                  </v:textbox>
                </v:shape>
                <v:shape id="Textbox 17" o:spid="_x0000_s1039" type="#_x0000_t202" style="position:absolute;left:716;top:1759;width:6528;height:15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" filled="f" stroked="f">
                  <v:textbox inset="0,0,0,0">
                    <w:txbxContent>
                      <w:p w14:paraId="359A36A8" w14:textId="77777777" w:rsidR="00986E3D" w:rsidRDefault="00D03981">
                        <w:pPr>
                          <w:spacing w:line="236" w:lineRule="exact"/>
                          <w:rPr>
                            <w:rFonts w:ascii="Times New Roman"/>
                            <w:b/>
                            <w:sz w:val="21"/>
                          </w:rPr>
                        </w:pPr>
                        <w:r>
                          <w:rPr>
                            <w:rFonts w:ascii="Times New Roman"/>
                            <w:b/>
                            <w:sz w:val="21"/>
                          </w:rPr>
                          <w:t>WSI</w:t>
                        </w:r>
                        <w:r>
                          <w:rPr>
                            <w:rFonts w:ascii="Times New Roman"/>
                            <w:b/>
                            <w:spacing w:val="8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b/>
                            <w:sz w:val="21"/>
                          </w:rPr>
                          <w:t>(%)</w:t>
                        </w:r>
                        <w:r>
                          <w:rPr>
                            <w:rFonts w:ascii="Times New Roman"/>
                            <w:b/>
                            <w:spacing w:val="9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b/>
                            <w:spacing w:val="-10"/>
                            <w:sz w:val="21"/>
                          </w:rPr>
                          <w:t>=</w:t>
                        </w:r>
                      </w:p>
                    </w:txbxContent>
                  </v:textbox>
                </v:shape>
                <v:shape id="Textbox 18" o:spid="_x0000_s1040" type="#_x0000_t202" style="position:absolute;left:13919;top:1759;width:3639;height:15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6x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BlV9kAL36BwAA//8DAFBLAQItABQABgAIAAAAIQDb4fbL7gAAAIUBAAATAAAAAAAAAAAA&#10;AAAAAAAAAABbQ29udGVudF9UeXBlc10ueG1sUEsBAi0AFAAGAAgAAAAhAFr0LFu/AAAAFQEAAAsA&#10;AAAAAAAAAAAAAAAAHwEAAF9yZWxzLy5yZWxzUEsBAi0AFAAGAAgAAAAhAOtPrrHEAAAA2wAAAA8A&#10;AAAAAAAAAAAAAAAABwIAAGRycy9kb3ducmV2LnhtbFBLBQYAAAAAAwADALcAAAD4AgAAAAA=&#10;" filled="f" stroked="f">
                  <v:textbox inset="0,0,0,0">
                    <w:txbxContent>
                      <w:p w14:paraId="55F49AC5" w14:textId="77777777" w:rsidR="00986E3D" w:rsidRDefault="00D03981">
                        <w:pPr>
                          <w:spacing w:line="236" w:lineRule="exact"/>
                          <w:rPr>
                            <w:rFonts w:ascii="Times New Roman" w:hAnsi="Times New Roman"/>
                            <w:b/>
                            <w:sz w:val="21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sz w:val="21"/>
                          </w:rPr>
                          <w:t>×</w:t>
                        </w:r>
                        <w:r>
                          <w:rPr>
                            <w:rFonts w:ascii="Times New Roman" w:hAnsi="Times New Roman"/>
                            <w:b/>
                            <w:spacing w:val="56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b/>
                            <w:spacing w:val="-5"/>
                            <w:sz w:val="21"/>
                          </w:rPr>
                          <w:t>100</w:t>
                        </w:r>
                      </w:p>
                    </w:txbxContent>
                  </v:textbox>
                </v:shape>
                <v:shape id="Textbox 19" o:spid="_x0000_s1041" type="#_x0000_t202" style="position:absolute;left:9555;top:3314;width:1714;height:1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" filled="f" stroked="f">
                  <v:textbox inset="0,0,0,0">
                    <w:txbxContent>
                      <w:p w14:paraId="3E763C24" w14:textId="77777777" w:rsidR="00986E3D" w:rsidRDefault="00D03981">
                        <w:pPr>
                          <w:spacing w:line="236" w:lineRule="exact"/>
                          <w:rPr>
                            <w:rFonts w:ascii="Times New Roman"/>
                            <w:b/>
                            <w:sz w:val="14"/>
                          </w:rPr>
                        </w:pPr>
                        <w:r>
                          <w:rPr>
                            <w:rFonts w:ascii="Times New Roman"/>
                            <w:b/>
                            <w:spacing w:val="-5"/>
                            <w:position w:val="1"/>
                            <w:sz w:val="21"/>
                          </w:rPr>
                          <w:t>m</w:t>
                        </w:r>
                        <w:r>
                          <w:rPr>
                            <w:rFonts w:ascii="Times New Roman"/>
                            <w:b/>
                            <w:spacing w:val="-5"/>
                            <w:sz w:val="14"/>
                          </w:rPr>
                          <w:t>0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WAC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WSI</w:t>
      </w:r>
      <w:r>
        <w:rPr>
          <w:spacing w:val="-7"/>
          <w:sz w:val="20"/>
        </w:rPr>
        <w:t xml:space="preserve"> </w:t>
      </w:r>
      <w:proofErr w:type="gramStart"/>
      <w:r>
        <w:rPr>
          <w:sz w:val="20"/>
        </w:rPr>
        <w:t>were</w:t>
      </w:r>
      <w:r>
        <w:rPr>
          <w:spacing w:val="-4"/>
          <w:sz w:val="20"/>
        </w:rPr>
        <w:t xml:space="preserve"> </w:t>
      </w:r>
      <w:r>
        <w:rPr>
          <w:sz w:val="20"/>
        </w:rPr>
        <w:t>calculated</w:t>
      </w:r>
      <w:proofErr w:type="gramEnd"/>
      <w:r>
        <w:rPr>
          <w:spacing w:val="-4"/>
          <w:sz w:val="20"/>
        </w:rPr>
        <w:t xml:space="preserve"> </w:t>
      </w:r>
      <w:r>
        <w:rPr>
          <w:sz w:val="20"/>
        </w:rPr>
        <w:t>using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following</w:t>
      </w:r>
      <w:r>
        <w:rPr>
          <w:spacing w:val="-4"/>
          <w:sz w:val="20"/>
        </w:rPr>
        <w:t xml:space="preserve"> </w:t>
      </w:r>
      <w:r>
        <w:rPr>
          <w:sz w:val="20"/>
        </w:rPr>
        <w:t>mathematical</w:t>
      </w:r>
      <w:r>
        <w:rPr>
          <w:spacing w:val="-2"/>
          <w:sz w:val="20"/>
        </w:rPr>
        <w:t xml:space="preserve"> </w:t>
      </w:r>
      <w:r>
        <w:rPr>
          <w:sz w:val="20"/>
        </w:rPr>
        <w:t xml:space="preserve">ratios. </w:t>
      </w:r>
      <w:r>
        <w:rPr>
          <w:spacing w:val="-4"/>
          <w:sz w:val="20"/>
        </w:rPr>
        <w:t>129</w:t>
      </w:r>
    </w:p>
    <w:p w14:paraId="50530BD8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130</w:t>
      </w:r>
    </w:p>
    <w:p w14:paraId="1CFA2F25" w14:textId="77777777" w:rsidR="00986E3D" w:rsidRDefault="00D03981">
      <w:pPr>
        <w:pStyle w:val="BodyText"/>
        <w:ind w:left="244"/>
      </w:pPr>
      <w:r>
        <w:rPr>
          <w:spacing w:val="-5"/>
        </w:rPr>
        <w:t>131</w:t>
      </w:r>
    </w:p>
    <w:p w14:paraId="44EF5178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132</w:t>
      </w:r>
    </w:p>
    <w:p w14:paraId="2C1536D2" w14:textId="77777777" w:rsidR="00986E3D" w:rsidRDefault="00D03981">
      <w:pPr>
        <w:pStyle w:val="BodyText"/>
        <w:ind w:left="244"/>
      </w:pPr>
      <w:r>
        <w:rPr>
          <w:spacing w:val="-5"/>
        </w:rPr>
        <w:t>133</w:t>
      </w:r>
    </w:p>
    <w:p w14:paraId="44E4E20B" w14:textId="77777777" w:rsidR="00986E3D" w:rsidRDefault="00D03981">
      <w:pPr>
        <w:pStyle w:val="ListParagraph"/>
        <w:numPr>
          <w:ilvl w:val="0"/>
          <w:numId w:val="10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WAC:</w:t>
      </w:r>
      <w:r>
        <w:rPr>
          <w:spacing w:val="-9"/>
          <w:sz w:val="20"/>
        </w:rPr>
        <w:t xml:space="preserve"> </w:t>
      </w:r>
      <w:r>
        <w:rPr>
          <w:sz w:val="20"/>
        </w:rPr>
        <w:t>Water</w:t>
      </w:r>
      <w:r>
        <w:rPr>
          <w:spacing w:val="-5"/>
          <w:sz w:val="20"/>
        </w:rPr>
        <w:t xml:space="preserve"> </w:t>
      </w:r>
      <w:r>
        <w:rPr>
          <w:sz w:val="20"/>
        </w:rPr>
        <w:t>Absorption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Capacity</w:t>
      </w:r>
    </w:p>
    <w:p w14:paraId="1BC08BFA" w14:textId="77777777" w:rsidR="00986E3D" w:rsidRDefault="00D03981">
      <w:pPr>
        <w:pStyle w:val="ListParagraph"/>
        <w:numPr>
          <w:ilvl w:val="0"/>
          <w:numId w:val="10"/>
        </w:numPr>
        <w:tabs>
          <w:tab w:val="left" w:pos="935"/>
        </w:tabs>
        <w:spacing w:before="1"/>
        <w:ind w:left="935" w:hanging="690"/>
        <w:rPr>
          <w:sz w:val="20"/>
        </w:rPr>
      </w:pPr>
      <w:r>
        <w:rPr>
          <w:sz w:val="20"/>
        </w:rPr>
        <w:t>WSI:</w:t>
      </w:r>
      <w:r>
        <w:rPr>
          <w:spacing w:val="-7"/>
          <w:sz w:val="20"/>
        </w:rPr>
        <w:t xml:space="preserve"> </w:t>
      </w:r>
      <w:r>
        <w:rPr>
          <w:sz w:val="20"/>
        </w:rPr>
        <w:t>Water</w:t>
      </w:r>
      <w:r>
        <w:rPr>
          <w:spacing w:val="-8"/>
          <w:sz w:val="20"/>
        </w:rPr>
        <w:t xml:space="preserve"> </w:t>
      </w:r>
      <w:r>
        <w:rPr>
          <w:sz w:val="20"/>
        </w:rPr>
        <w:t>Solubility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Index</w:t>
      </w:r>
    </w:p>
    <w:p w14:paraId="44C6B057" w14:textId="77777777" w:rsidR="00986E3D" w:rsidRDefault="00D03981">
      <w:pPr>
        <w:pStyle w:val="ListParagraph"/>
        <w:numPr>
          <w:ilvl w:val="0"/>
          <w:numId w:val="10"/>
        </w:numPr>
        <w:tabs>
          <w:tab w:val="left" w:pos="935"/>
        </w:tabs>
        <w:spacing w:line="228" w:lineRule="exact"/>
        <w:ind w:left="935" w:hanging="691"/>
        <w:rPr>
          <w:position w:val="1"/>
          <w:sz w:val="20"/>
        </w:rPr>
      </w:pPr>
      <w:r>
        <w:rPr>
          <w:position w:val="1"/>
          <w:sz w:val="20"/>
        </w:rPr>
        <w:t>m</w:t>
      </w:r>
      <w:r>
        <w:rPr>
          <w:sz w:val="13"/>
        </w:rPr>
        <w:t>1</w:t>
      </w:r>
      <w:r>
        <w:rPr>
          <w:position w:val="1"/>
          <w:sz w:val="20"/>
        </w:rPr>
        <w:t>:</w:t>
      </w:r>
      <w:r>
        <w:rPr>
          <w:spacing w:val="1"/>
          <w:position w:val="1"/>
          <w:sz w:val="20"/>
        </w:rPr>
        <w:t xml:space="preserve"> </w:t>
      </w:r>
      <w:r>
        <w:rPr>
          <w:position w:val="1"/>
          <w:sz w:val="20"/>
        </w:rPr>
        <w:t>dry</w:t>
      </w:r>
      <w:r>
        <w:rPr>
          <w:spacing w:val="-8"/>
          <w:position w:val="1"/>
          <w:sz w:val="20"/>
        </w:rPr>
        <w:t xml:space="preserve"> </w:t>
      </w:r>
      <w:r>
        <w:rPr>
          <w:position w:val="1"/>
          <w:sz w:val="20"/>
        </w:rPr>
        <w:t>mass</w:t>
      </w:r>
      <w:r>
        <w:rPr>
          <w:spacing w:val="-6"/>
          <w:position w:val="1"/>
          <w:sz w:val="20"/>
        </w:rPr>
        <w:t xml:space="preserve"> </w:t>
      </w:r>
      <w:r>
        <w:rPr>
          <w:position w:val="1"/>
          <w:sz w:val="20"/>
        </w:rPr>
        <w:t>(g)</w:t>
      </w:r>
      <w:r>
        <w:rPr>
          <w:spacing w:val="-2"/>
          <w:position w:val="1"/>
          <w:sz w:val="20"/>
        </w:rPr>
        <w:t xml:space="preserve"> </w:t>
      </w:r>
      <w:r>
        <w:rPr>
          <w:position w:val="1"/>
          <w:sz w:val="20"/>
        </w:rPr>
        <w:t>of</w:t>
      </w:r>
      <w:r>
        <w:rPr>
          <w:spacing w:val="-4"/>
          <w:position w:val="1"/>
          <w:sz w:val="20"/>
        </w:rPr>
        <w:t xml:space="preserve"> </w:t>
      </w:r>
      <w:r>
        <w:rPr>
          <w:position w:val="1"/>
          <w:sz w:val="20"/>
        </w:rPr>
        <w:t>the</w:t>
      </w:r>
      <w:r>
        <w:rPr>
          <w:spacing w:val="-5"/>
          <w:position w:val="1"/>
          <w:sz w:val="20"/>
        </w:rPr>
        <w:t xml:space="preserve"> </w:t>
      </w:r>
      <w:r>
        <w:rPr>
          <w:position w:val="1"/>
          <w:sz w:val="20"/>
        </w:rPr>
        <w:t>sample</w:t>
      </w:r>
      <w:r>
        <w:rPr>
          <w:spacing w:val="-2"/>
          <w:position w:val="1"/>
          <w:sz w:val="20"/>
        </w:rPr>
        <w:t xml:space="preserve"> </w:t>
      </w:r>
      <w:r>
        <w:rPr>
          <w:position w:val="1"/>
          <w:sz w:val="20"/>
        </w:rPr>
        <w:t>after</w:t>
      </w:r>
      <w:r>
        <w:rPr>
          <w:spacing w:val="-1"/>
          <w:position w:val="1"/>
          <w:sz w:val="20"/>
        </w:rPr>
        <w:t xml:space="preserve"> </w:t>
      </w:r>
      <w:r>
        <w:rPr>
          <w:spacing w:val="-2"/>
          <w:position w:val="1"/>
          <w:sz w:val="20"/>
        </w:rPr>
        <w:t>drying</w:t>
      </w:r>
    </w:p>
    <w:p w14:paraId="1567CE21" w14:textId="77777777" w:rsidR="00986E3D" w:rsidRDefault="00D03981">
      <w:pPr>
        <w:pStyle w:val="ListParagraph"/>
        <w:numPr>
          <w:ilvl w:val="0"/>
          <w:numId w:val="10"/>
        </w:numPr>
        <w:tabs>
          <w:tab w:val="left" w:pos="935"/>
        </w:tabs>
        <w:ind w:left="244" w:right="3654" w:firstLine="0"/>
        <w:rPr>
          <w:position w:val="1"/>
          <w:sz w:val="20"/>
        </w:rPr>
      </w:pPr>
      <w:r>
        <w:rPr>
          <w:position w:val="1"/>
          <w:sz w:val="20"/>
        </w:rPr>
        <w:t>m</w:t>
      </w:r>
      <w:r>
        <w:rPr>
          <w:sz w:val="13"/>
        </w:rPr>
        <w:t>2</w:t>
      </w:r>
      <w:r>
        <w:rPr>
          <w:position w:val="1"/>
          <w:sz w:val="20"/>
        </w:rPr>
        <w:t>:</w:t>
      </w:r>
      <w:r>
        <w:rPr>
          <w:spacing w:val="-1"/>
          <w:position w:val="1"/>
          <w:sz w:val="20"/>
        </w:rPr>
        <w:t xml:space="preserve"> </w:t>
      </w:r>
      <w:r>
        <w:rPr>
          <w:position w:val="1"/>
          <w:sz w:val="20"/>
        </w:rPr>
        <w:t>mass</w:t>
      </w:r>
      <w:r>
        <w:rPr>
          <w:spacing w:val="-4"/>
          <w:position w:val="1"/>
          <w:sz w:val="20"/>
        </w:rPr>
        <w:t xml:space="preserve"> </w:t>
      </w:r>
      <w:r>
        <w:rPr>
          <w:position w:val="1"/>
          <w:sz w:val="20"/>
        </w:rPr>
        <w:t>(g)</w:t>
      </w:r>
      <w:r>
        <w:rPr>
          <w:spacing w:val="-4"/>
          <w:position w:val="1"/>
          <w:sz w:val="20"/>
        </w:rPr>
        <w:t xml:space="preserve"> </w:t>
      </w:r>
      <w:r>
        <w:rPr>
          <w:position w:val="1"/>
          <w:sz w:val="20"/>
        </w:rPr>
        <w:t>of</w:t>
      </w:r>
      <w:r>
        <w:rPr>
          <w:spacing w:val="-4"/>
          <w:position w:val="1"/>
          <w:sz w:val="20"/>
        </w:rPr>
        <w:t xml:space="preserve"> </w:t>
      </w:r>
      <w:r>
        <w:rPr>
          <w:position w:val="1"/>
          <w:sz w:val="20"/>
        </w:rPr>
        <w:t>the</w:t>
      </w:r>
      <w:r>
        <w:rPr>
          <w:spacing w:val="-7"/>
          <w:position w:val="1"/>
          <w:sz w:val="20"/>
        </w:rPr>
        <w:t xml:space="preserve"> </w:t>
      </w:r>
      <w:r>
        <w:rPr>
          <w:position w:val="1"/>
          <w:sz w:val="20"/>
        </w:rPr>
        <w:t>fresh</w:t>
      </w:r>
      <w:r>
        <w:rPr>
          <w:spacing w:val="-10"/>
          <w:position w:val="1"/>
          <w:sz w:val="20"/>
        </w:rPr>
        <w:t xml:space="preserve"> </w:t>
      </w:r>
      <w:r>
        <w:rPr>
          <w:position w:val="1"/>
          <w:sz w:val="20"/>
        </w:rPr>
        <w:t>sediment</w:t>
      </w:r>
      <w:r>
        <w:rPr>
          <w:spacing w:val="-4"/>
          <w:position w:val="1"/>
          <w:sz w:val="20"/>
        </w:rPr>
        <w:t xml:space="preserve"> </w:t>
      </w:r>
      <w:r>
        <w:rPr>
          <w:position w:val="1"/>
          <w:sz w:val="20"/>
        </w:rPr>
        <w:t>after</w:t>
      </w:r>
      <w:r>
        <w:rPr>
          <w:spacing w:val="-4"/>
          <w:position w:val="1"/>
          <w:sz w:val="20"/>
        </w:rPr>
        <w:t xml:space="preserve"> </w:t>
      </w:r>
      <w:r>
        <w:rPr>
          <w:position w:val="1"/>
          <w:sz w:val="20"/>
        </w:rPr>
        <w:t xml:space="preserve">centrifugation </w:t>
      </w:r>
      <w:r>
        <w:rPr>
          <w:spacing w:val="-4"/>
          <w:sz w:val="20"/>
        </w:rPr>
        <w:t>138</w:t>
      </w:r>
    </w:p>
    <w:p w14:paraId="31FB5D25" w14:textId="495B695D" w:rsidR="00986E3D" w:rsidRPr="00841A6A" w:rsidRDefault="00D03981" w:rsidP="00841A6A">
      <w:pPr>
        <w:pStyle w:val="ListParagraph"/>
        <w:numPr>
          <w:ilvl w:val="0"/>
          <w:numId w:val="9"/>
        </w:numPr>
        <w:tabs>
          <w:tab w:val="left" w:pos="935"/>
        </w:tabs>
        <w:ind w:left="935" w:hanging="691"/>
        <w:rPr>
          <w:b/>
        </w:rPr>
      </w:pPr>
      <w:r>
        <w:rPr>
          <w:rFonts w:ascii="Arial"/>
          <w:b/>
          <w:sz w:val="20"/>
        </w:rPr>
        <w:t>2</w:t>
      </w:r>
      <w:r w:rsidRPr="00841A6A">
        <w:rPr>
          <w:rFonts w:ascii="Arial"/>
          <w:b/>
          <w:sz w:val="20"/>
          <w:highlight w:val="yellow"/>
        </w:rPr>
        <w:t>.4</w:t>
      </w:r>
      <w:r w:rsidRPr="00841A6A">
        <w:rPr>
          <w:rFonts w:ascii="Arial"/>
          <w:b/>
          <w:spacing w:val="-4"/>
          <w:sz w:val="20"/>
          <w:highlight w:val="yellow"/>
        </w:rPr>
        <w:t xml:space="preserve"> </w:t>
      </w:r>
      <w:r w:rsidRPr="00841A6A">
        <w:rPr>
          <w:b/>
        </w:rPr>
        <w:t>Preparation</w:t>
      </w:r>
      <w:r w:rsidRPr="00841A6A">
        <w:rPr>
          <w:b/>
          <w:spacing w:val="-12"/>
        </w:rPr>
        <w:t xml:space="preserve"> </w:t>
      </w:r>
      <w:r w:rsidRPr="00841A6A">
        <w:rPr>
          <w:b/>
        </w:rPr>
        <w:t>of</w:t>
      </w:r>
      <w:r w:rsidRPr="00841A6A">
        <w:rPr>
          <w:b/>
          <w:spacing w:val="-7"/>
        </w:rPr>
        <w:t xml:space="preserve"> </w:t>
      </w:r>
      <w:proofErr w:type="spellStart"/>
      <w:r w:rsidRPr="00841A6A">
        <w:rPr>
          <w:b/>
        </w:rPr>
        <w:t>Konkonde</w:t>
      </w:r>
      <w:proofErr w:type="spellEnd"/>
      <w:r w:rsidRPr="00841A6A">
        <w:rPr>
          <w:b/>
          <w:spacing w:val="-6"/>
        </w:rPr>
        <w:t xml:space="preserve"> </w:t>
      </w:r>
      <w:r w:rsidRPr="00841A6A">
        <w:rPr>
          <w:b/>
        </w:rPr>
        <w:t>in</w:t>
      </w:r>
      <w:r w:rsidRPr="00841A6A">
        <w:rPr>
          <w:b/>
          <w:spacing w:val="-10"/>
        </w:rPr>
        <w:t xml:space="preserve"> </w:t>
      </w:r>
      <w:r w:rsidRPr="00841A6A">
        <w:rPr>
          <w:b/>
        </w:rPr>
        <w:t>different</w:t>
      </w:r>
      <w:r w:rsidRPr="00841A6A">
        <w:rPr>
          <w:b/>
          <w:spacing w:val="-6"/>
        </w:rPr>
        <w:t xml:space="preserve"> </w:t>
      </w:r>
      <w:r w:rsidRPr="00841A6A">
        <w:rPr>
          <w:b/>
          <w:spacing w:val="-2"/>
        </w:rPr>
        <w:t>formulations</w:t>
      </w:r>
    </w:p>
    <w:p w14:paraId="13312E6F" w14:textId="77777777" w:rsidR="00986E3D" w:rsidRDefault="00D03981">
      <w:pPr>
        <w:pStyle w:val="ListParagraph"/>
        <w:numPr>
          <w:ilvl w:val="0"/>
          <w:numId w:val="9"/>
        </w:numPr>
        <w:tabs>
          <w:tab w:val="left" w:pos="935"/>
        </w:tabs>
        <w:spacing w:before="1"/>
        <w:ind w:left="935" w:hanging="691"/>
        <w:rPr>
          <w:sz w:val="20"/>
        </w:rPr>
      </w:pPr>
      <w:r>
        <w:rPr>
          <w:spacing w:val="-2"/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preparation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of</w:t>
      </w:r>
      <w:r>
        <w:rPr>
          <w:spacing w:val="-1"/>
          <w:sz w:val="20"/>
        </w:rPr>
        <w:t xml:space="preserve"> </w:t>
      </w:r>
      <w:proofErr w:type="spellStart"/>
      <w:r>
        <w:rPr>
          <w:spacing w:val="-2"/>
          <w:sz w:val="20"/>
        </w:rPr>
        <w:t>Konkonde</w:t>
      </w:r>
      <w:proofErr w:type="spellEnd"/>
      <w:r>
        <w:rPr>
          <w:spacing w:val="-2"/>
          <w:sz w:val="20"/>
        </w:rPr>
        <w:t>, the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technological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diagram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Figure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1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was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used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after several</w:t>
      </w:r>
    </w:p>
    <w:p w14:paraId="60CF1191" w14:textId="77777777" w:rsidR="00986E3D" w:rsidRDefault="00D03981">
      <w:pPr>
        <w:pStyle w:val="ListParagraph"/>
        <w:numPr>
          <w:ilvl w:val="0"/>
          <w:numId w:val="9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attempts</w:t>
      </w:r>
      <w:proofErr w:type="gramEnd"/>
      <w:r>
        <w:rPr>
          <w:sz w:val="20"/>
        </w:rPr>
        <w:t>.</w:t>
      </w:r>
      <w:r>
        <w:rPr>
          <w:spacing w:val="-14"/>
          <w:sz w:val="20"/>
        </w:rPr>
        <w:t xml:space="preserve"> </w:t>
      </w:r>
      <w:r>
        <w:rPr>
          <w:sz w:val="20"/>
        </w:rPr>
        <w:t>The</w:t>
      </w:r>
      <w:r>
        <w:rPr>
          <w:spacing w:val="-14"/>
          <w:sz w:val="20"/>
        </w:rPr>
        <w:t xml:space="preserve"> </w:t>
      </w:r>
      <w:r>
        <w:rPr>
          <w:sz w:val="20"/>
        </w:rPr>
        <w:t>preparation</w:t>
      </w:r>
      <w:r>
        <w:rPr>
          <w:spacing w:val="-14"/>
          <w:sz w:val="20"/>
        </w:rPr>
        <w:t xml:space="preserve"> </w:t>
      </w:r>
      <w:r>
        <w:rPr>
          <w:sz w:val="20"/>
        </w:rPr>
        <w:t>steps</w:t>
      </w:r>
      <w:r>
        <w:rPr>
          <w:spacing w:val="-14"/>
          <w:sz w:val="20"/>
        </w:rPr>
        <w:t xml:space="preserve"> </w:t>
      </w:r>
      <w:r>
        <w:rPr>
          <w:sz w:val="20"/>
        </w:rPr>
        <w:t>included</w:t>
      </w:r>
      <w:r>
        <w:rPr>
          <w:spacing w:val="-11"/>
          <w:sz w:val="20"/>
        </w:rPr>
        <w:t xml:space="preserve"> </w:t>
      </w:r>
      <w:r>
        <w:rPr>
          <w:sz w:val="20"/>
        </w:rPr>
        <w:t>dissolving</w:t>
      </w:r>
      <w:r>
        <w:rPr>
          <w:spacing w:val="-10"/>
          <w:sz w:val="20"/>
        </w:rPr>
        <w:t xml:space="preserve"> </w:t>
      </w:r>
      <w:r>
        <w:rPr>
          <w:sz w:val="20"/>
        </w:rPr>
        <w:t>2/3</w:t>
      </w:r>
      <w:r>
        <w:rPr>
          <w:spacing w:val="-14"/>
          <w:sz w:val="20"/>
        </w:rPr>
        <w:t xml:space="preserve"> </w:t>
      </w:r>
      <w:r>
        <w:rPr>
          <w:sz w:val="20"/>
        </w:rPr>
        <w:t>of</w:t>
      </w:r>
      <w:r>
        <w:rPr>
          <w:spacing w:val="-13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z w:val="20"/>
        </w:rPr>
        <w:t>mass</w:t>
      </w:r>
      <w:r>
        <w:rPr>
          <w:spacing w:val="-14"/>
          <w:sz w:val="20"/>
        </w:rPr>
        <w:t xml:space="preserve"> </w:t>
      </w:r>
      <w:r>
        <w:rPr>
          <w:sz w:val="20"/>
        </w:rPr>
        <w:t>(250</w:t>
      </w:r>
      <w:r>
        <w:rPr>
          <w:spacing w:val="-9"/>
          <w:sz w:val="20"/>
        </w:rPr>
        <w:t xml:space="preserve"> </w:t>
      </w:r>
      <w:r>
        <w:rPr>
          <w:sz w:val="20"/>
        </w:rPr>
        <w:t>g)</w:t>
      </w:r>
      <w:r>
        <w:rPr>
          <w:spacing w:val="-14"/>
          <w:sz w:val="20"/>
        </w:rPr>
        <w:t xml:space="preserve"> </w:t>
      </w:r>
      <w:r>
        <w:rPr>
          <w:sz w:val="20"/>
        </w:rPr>
        <w:t>of</w:t>
      </w:r>
      <w:r>
        <w:rPr>
          <w:spacing w:val="-13"/>
          <w:sz w:val="20"/>
        </w:rPr>
        <w:t xml:space="preserve"> </w:t>
      </w:r>
      <w:r>
        <w:rPr>
          <w:sz w:val="20"/>
        </w:rPr>
        <w:t>composite</w:t>
      </w:r>
      <w:r>
        <w:rPr>
          <w:spacing w:val="-13"/>
          <w:sz w:val="20"/>
        </w:rPr>
        <w:t xml:space="preserve"> </w:t>
      </w:r>
      <w:r>
        <w:rPr>
          <w:spacing w:val="-2"/>
          <w:sz w:val="20"/>
        </w:rPr>
        <w:t>flour</w:t>
      </w:r>
    </w:p>
    <w:p w14:paraId="02E1DF31" w14:textId="77777777" w:rsidR="00986E3D" w:rsidRDefault="00D03981">
      <w:pPr>
        <w:pStyle w:val="ListParagraph"/>
        <w:numPr>
          <w:ilvl w:val="0"/>
          <w:numId w:val="9"/>
        </w:numPr>
        <w:tabs>
          <w:tab w:val="left" w:pos="935"/>
        </w:tabs>
        <w:spacing w:before="1"/>
        <w:ind w:left="935" w:hanging="691"/>
        <w:rPr>
          <w:sz w:val="20"/>
        </w:rPr>
      </w:pPr>
      <w:r>
        <w:rPr>
          <w:sz w:val="20"/>
        </w:rPr>
        <w:t>(FCS1,</w:t>
      </w:r>
      <w:r>
        <w:rPr>
          <w:spacing w:val="-10"/>
          <w:sz w:val="20"/>
        </w:rPr>
        <w:t xml:space="preserve"> </w:t>
      </w:r>
      <w:r>
        <w:rPr>
          <w:sz w:val="20"/>
        </w:rPr>
        <w:t>FCS2,</w:t>
      </w:r>
      <w:r>
        <w:rPr>
          <w:spacing w:val="-11"/>
          <w:sz w:val="20"/>
        </w:rPr>
        <w:t xml:space="preserve"> </w:t>
      </w:r>
      <w:r>
        <w:rPr>
          <w:sz w:val="20"/>
        </w:rPr>
        <w:t>FCS3,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13"/>
          <w:sz w:val="20"/>
        </w:rPr>
        <w:t xml:space="preserve"> </w:t>
      </w:r>
      <w:r>
        <w:rPr>
          <w:sz w:val="20"/>
        </w:rPr>
        <w:t>FCS4)</w:t>
      </w:r>
      <w:r>
        <w:rPr>
          <w:spacing w:val="-6"/>
          <w:sz w:val="20"/>
        </w:rPr>
        <w:t xml:space="preserve"> </w:t>
      </w:r>
      <w:r>
        <w:rPr>
          <w:sz w:val="20"/>
        </w:rPr>
        <w:t>in</w:t>
      </w:r>
      <w:r>
        <w:rPr>
          <w:spacing w:val="-10"/>
          <w:sz w:val="20"/>
        </w:rPr>
        <w:t xml:space="preserve"> </w:t>
      </w:r>
      <w:r>
        <w:rPr>
          <w:sz w:val="20"/>
        </w:rPr>
        <w:t>1/3</w:t>
      </w:r>
      <w:r>
        <w:rPr>
          <w:spacing w:val="-8"/>
          <w:sz w:val="20"/>
        </w:rPr>
        <w:t xml:space="preserve"> </w:t>
      </w:r>
      <w:r>
        <w:rPr>
          <w:sz w:val="20"/>
        </w:rPr>
        <w:t>of</w:t>
      </w:r>
      <w:r>
        <w:rPr>
          <w:spacing w:val="-12"/>
          <w:sz w:val="20"/>
        </w:rPr>
        <w:t xml:space="preserve"> </w:t>
      </w:r>
      <w:r>
        <w:rPr>
          <w:sz w:val="20"/>
        </w:rPr>
        <w:t>750</w:t>
      </w:r>
      <w:r>
        <w:rPr>
          <w:spacing w:val="-11"/>
          <w:sz w:val="20"/>
        </w:rPr>
        <w:t xml:space="preserve"> </w:t>
      </w:r>
      <w:r>
        <w:rPr>
          <w:sz w:val="20"/>
        </w:rPr>
        <w:t>mL</w:t>
      </w:r>
      <w:r>
        <w:rPr>
          <w:spacing w:val="-8"/>
          <w:sz w:val="20"/>
        </w:rPr>
        <w:t xml:space="preserve"> </w:t>
      </w:r>
      <w:r>
        <w:rPr>
          <w:sz w:val="20"/>
        </w:rPr>
        <w:t>of</w:t>
      </w:r>
      <w:r>
        <w:rPr>
          <w:spacing w:val="-8"/>
          <w:sz w:val="20"/>
        </w:rPr>
        <w:t xml:space="preserve"> </w:t>
      </w:r>
      <w:r>
        <w:rPr>
          <w:sz w:val="20"/>
        </w:rPr>
        <w:t>warm</w:t>
      </w:r>
      <w:r>
        <w:rPr>
          <w:spacing w:val="-8"/>
          <w:sz w:val="20"/>
        </w:rPr>
        <w:t xml:space="preserve"> </w:t>
      </w:r>
      <w:r>
        <w:rPr>
          <w:sz w:val="20"/>
        </w:rPr>
        <w:t>water,</w:t>
      </w:r>
      <w:r>
        <w:rPr>
          <w:spacing w:val="-12"/>
          <w:sz w:val="20"/>
        </w:rPr>
        <w:t xml:space="preserve"> </w:t>
      </w:r>
      <w:r>
        <w:rPr>
          <w:sz w:val="20"/>
        </w:rPr>
        <w:t>followed</w:t>
      </w:r>
      <w:r>
        <w:rPr>
          <w:spacing w:val="-8"/>
          <w:sz w:val="20"/>
        </w:rPr>
        <w:t xml:space="preserve"> </w:t>
      </w:r>
      <w:r>
        <w:rPr>
          <w:sz w:val="20"/>
        </w:rPr>
        <w:t>by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homogenization</w:t>
      </w:r>
    </w:p>
    <w:p w14:paraId="2E3C036A" w14:textId="77777777" w:rsidR="00986E3D" w:rsidRDefault="00D03981">
      <w:pPr>
        <w:pStyle w:val="ListParagraph"/>
        <w:numPr>
          <w:ilvl w:val="0"/>
          <w:numId w:val="9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until</w:t>
      </w:r>
      <w:proofErr w:type="gramEnd"/>
      <w:r>
        <w:rPr>
          <w:spacing w:val="3"/>
          <w:sz w:val="20"/>
        </w:rPr>
        <w:t xml:space="preserve"> </w:t>
      </w:r>
      <w:r>
        <w:rPr>
          <w:sz w:val="20"/>
        </w:rPr>
        <w:t>the</w:t>
      </w:r>
      <w:r>
        <w:rPr>
          <w:spacing w:val="3"/>
          <w:sz w:val="20"/>
        </w:rPr>
        <w:t xml:space="preserve"> </w:t>
      </w:r>
      <w:r>
        <w:rPr>
          <w:sz w:val="20"/>
        </w:rPr>
        <w:t>lumps</w:t>
      </w:r>
      <w:r>
        <w:rPr>
          <w:spacing w:val="3"/>
          <w:sz w:val="20"/>
        </w:rPr>
        <w:t xml:space="preserve"> </w:t>
      </w:r>
      <w:r>
        <w:rPr>
          <w:sz w:val="20"/>
        </w:rPr>
        <w:t>were</w:t>
      </w:r>
      <w:r>
        <w:rPr>
          <w:spacing w:val="4"/>
          <w:sz w:val="20"/>
        </w:rPr>
        <w:t xml:space="preserve"> </w:t>
      </w:r>
      <w:r>
        <w:rPr>
          <w:sz w:val="20"/>
        </w:rPr>
        <w:t>completely</w:t>
      </w:r>
      <w:r>
        <w:rPr>
          <w:spacing w:val="3"/>
          <w:sz w:val="20"/>
        </w:rPr>
        <w:t xml:space="preserve"> </w:t>
      </w:r>
      <w:r>
        <w:rPr>
          <w:sz w:val="20"/>
        </w:rPr>
        <w:t>dissolved.</w:t>
      </w:r>
      <w:r>
        <w:rPr>
          <w:spacing w:val="7"/>
          <w:sz w:val="20"/>
        </w:rPr>
        <w:t xml:space="preserve"> </w:t>
      </w:r>
      <w:r>
        <w:rPr>
          <w:sz w:val="20"/>
        </w:rPr>
        <w:t>The</w:t>
      </w:r>
      <w:r>
        <w:rPr>
          <w:spacing w:val="3"/>
          <w:sz w:val="20"/>
        </w:rPr>
        <w:t xml:space="preserve"> </w:t>
      </w:r>
      <w:r>
        <w:rPr>
          <w:sz w:val="20"/>
        </w:rPr>
        <w:t>remaining</w:t>
      </w:r>
      <w:r>
        <w:rPr>
          <w:spacing w:val="2"/>
          <w:sz w:val="20"/>
        </w:rPr>
        <w:t xml:space="preserve"> </w:t>
      </w:r>
      <w:r>
        <w:rPr>
          <w:sz w:val="20"/>
        </w:rPr>
        <w:t>2/3</w:t>
      </w:r>
      <w:r>
        <w:rPr>
          <w:spacing w:val="4"/>
          <w:sz w:val="20"/>
        </w:rPr>
        <w:t xml:space="preserve"> </w:t>
      </w:r>
      <w:r>
        <w:rPr>
          <w:sz w:val="20"/>
        </w:rPr>
        <w:t>of</w:t>
      </w:r>
      <w:r>
        <w:rPr>
          <w:spacing w:val="5"/>
          <w:sz w:val="20"/>
        </w:rPr>
        <w:t xml:space="preserve"> </w:t>
      </w:r>
      <w:r>
        <w:rPr>
          <w:sz w:val="20"/>
        </w:rPr>
        <w:t>the</w:t>
      </w:r>
      <w:r>
        <w:rPr>
          <w:spacing w:val="3"/>
          <w:sz w:val="20"/>
        </w:rPr>
        <w:t xml:space="preserve"> </w:t>
      </w:r>
      <w:r>
        <w:rPr>
          <w:sz w:val="20"/>
        </w:rPr>
        <w:t>water</w:t>
      </w:r>
      <w:r>
        <w:rPr>
          <w:spacing w:val="5"/>
          <w:sz w:val="20"/>
        </w:rPr>
        <w:t xml:space="preserve"> </w:t>
      </w:r>
      <w:r>
        <w:rPr>
          <w:sz w:val="20"/>
        </w:rPr>
        <w:t>was</w:t>
      </w:r>
      <w:r>
        <w:rPr>
          <w:spacing w:val="5"/>
          <w:sz w:val="20"/>
        </w:rPr>
        <w:t xml:space="preserve"> </w:t>
      </w:r>
      <w:r>
        <w:rPr>
          <w:sz w:val="20"/>
        </w:rPr>
        <w:t>brought</w:t>
      </w:r>
      <w:r>
        <w:rPr>
          <w:spacing w:val="5"/>
          <w:sz w:val="20"/>
        </w:rPr>
        <w:t xml:space="preserve"> </w:t>
      </w:r>
      <w:r>
        <w:rPr>
          <w:sz w:val="20"/>
        </w:rPr>
        <w:t>to</w:t>
      </w:r>
      <w:r>
        <w:rPr>
          <w:spacing w:val="6"/>
          <w:sz w:val="20"/>
        </w:rPr>
        <w:t xml:space="preserve"> </w:t>
      </w:r>
      <w:r>
        <w:rPr>
          <w:spacing w:val="-10"/>
          <w:sz w:val="20"/>
        </w:rPr>
        <w:t>a</w:t>
      </w:r>
    </w:p>
    <w:p w14:paraId="4F5BBE38" w14:textId="5928AB7F" w:rsidR="00986E3D" w:rsidRDefault="00D03981">
      <w:pPr>
        <w:pStyle w:val="ListParagraph"/>
        <w:numPr>
          <w:ilvl w:val="0"/>
          <w:numId w:val="9"/>
        </w:numPr>
        <w:tabs>
          <w:tab w:val="left" w:pos="935"/>
        </w:tabs>
        <w:spacing w:line="228" w:lineRule="exact"/>
        <w:ind w:left="935" w:hanging="691"/>
        <w:rPr>
          <w:sz w:val="20"/>
        </w:rPr>
      </w:pPr>
      <w:r>
        <w:rPr>
          <w:sz w:val="20"/>
        </w:rPr>
        <w:t>boil</w:t>
      </w:r>
      <w:r>
        <w:rPr>
          <w:spacing w:val="-11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a</w:t>
      </w:r>
      <w:r>
        <w:rPr>
          <w:spacing w:val="-6"/>
          <w:sz w:val="20"/>
        </w:rPr>
        <w:t xml:space="preserve"> </w:t>
      </w:r>
      <w:r>
        <w:rPr>
          <w:sz w:val="20"/>
        </w:rPr>
        <w:t>pot,</w:t>
      </w:r>
      <w:r>
        <w:rPr>
          <w:spacing w:val="-4"/>
          <w:sz w:val="20"/>
        </w:rPr>
        <w:t xml:space="preserve"> </w:t>
      </w:r>
      <w:r>
        <w:rPr>
          <w:sz w:val="20"/>
        </w:rPr>
        <w:t>followed</w:t>
      </w:r>
      <w:r>
        <w:rPr>
          <w:spacing w:val="-6"/>
          <w:sz w:val="20"/>
        </w:rPr>
        <w:t xml:space="preserve"> </w:t>
      </w:r>
      <w:r>
        <w:rPr>
          <w:sz w:val="20"/>
        </w:rPr>
        <w:t>by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addition</w:t>
      </w:r>
      <w:r>
        <w:rPr>
          <w:spacing w:val="-8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proofErr w:type="spellStart"/>
      <w:r w:rsidR="0018650E" w:rsidRPr="00841A6A">
        <w:rPr>
          <w:sz w:val="20"/>
          <w:highlight w:val="yellow"/>
        </w:rPr>
        <w:t>homogenised</w:t>
      </w:r>
      <w:proofErr w:type="spellEnd"/>
      <w:r w:rsidR="0018650E" w:rsidRPr="00841A6A">
        <w:rPr>
          <w:spacing w:val="-8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mixture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kneading</w:t>
      </w:r>
      <w:r>
        <w:rPr>
          <w:spacing w:val="-6"/>
          <w:sz w:val="20"/>
        </w:rPr>
        <w:t xml:space="preserve"> </w:t>
      </w:r>
      <w:r>
        <w:rPr>
          <w:sz w:val="20"/>
        </w:rPr>
        <w:t>until</w:t>
      </w:r>
      <w:r>
        <w:rPr>
          <w:spacing w:val="-6"/>
          <w:sz w:val="20"/>
        </w:rPr>
        <w:t xml:space="preserve"> </w:t>
      </w:r>
      <w:r>
        <w:rPr>
          <w:sz w:val="20"/>
        </w:rPr>
        <w:t>a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dough</w:t>
      </w:r>
    </w:p>
    <w:p w14:paraId="0D9D4A7B" w14:textId="77777777" w:rsidR="00986E3D" w:rsidRDefault="00D03981">
      <w:pPr>
        <w:pStyle w:val="ListParagraph"/>
        <w:numPr>
          <w:ilvl w:val="0"/>
          <w:numId w:val="9"/>
        </w:numPr>
        <w:tabs>
          <w:tab w:val="left" w:pos="935"/>
        </w:tabs>
        <w:spacing w:line="228" w:lineRule="exact"/>
        <w:ind w:left="935" w:hanging="691"/>
        <w:rPr>
          <w:sz w:val="20"/>
        </w:rPr>
      </w:pPr>
      <w:proofErr w:type="gramStart"/>
      <w:r>
        <w:rPr>
          <w:sz w:val="20"/>
        </w:rPr>
        <w:t>was</w:t>
      </w:r>
      <w:proofErr w:type="gramEnd"/>
      <w:r>
        <w:rPr>
          <w:spacing w:val="-12"/>
          <w:sz w:val="20"/>
        </w:rPr>
        <w:t xml:space="preserve"> </w:t>
      </w:r>
      <w:r>
        <w:rPr>
          <w:sz w:val="20"/>
        </w:rPr>
        <w:t>obtained.</w:t>
      </w:r>
      <w:r>
        <w:rPr>
          <w:spacing w:val="-8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z w:val="20"/>
        </w:rPr>
        <w:t>remaining</w:t>
      </w:r>
      <w:r>
        <w:rPr>
          <w:spacing w:val="-11"/>
          <w:sz w:val="20"/>
        </w:rPr>
        <w:t xml:space="preserve"> </w:t>
      </w:r>
      <w:r>
        <w:rPr>
          <w:sz w:val="20"/>
        </w:rPr>
        <w:t>1/3</w:t>
      </w:r>
      <w:r>
        <w:rPr>
          <w:spacing w:val="-10"/>
          <w:sz w:val="20"/>
        </w:rPr>
        <w:t xml:space="preserve"> </w:t>
      </w:r>
      <w:r>
        <w:rPr>
          <w:sz w:val="20"/>
        </w:rPr>
        <w:t>of</w:t>
      </w:r>
      <w:r>
        <w:rPr>
          <w:spacing w:val="-14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z w:val="20"/>
        </w:rPr>
        <w:t>flour</w:t>
      </w:r>
      <w:r>
        <w:rPr>
          <w:spacing w:val="-11"/>
          <w:sz w:val="20"/>
        </w:rPr>
        <w:t xml:space="preserve"> </w:t>
      </w:r>
      <w:r>
        <w:rPr>
          <w:sz w:val="20"/>
        </w:rPr>
        <w:t>was</w:t>
      </w:r>
      <w:r>
        <w:rPr>
          <w:spacing w:val="-10"/>
          <w:sz w:val="20"/>
        </w:rPr>
        <w:t xml:space="preserve"> </w:t>
      </w:r>
      <w:r>
        <w:rPr>
          <w:sz w:val="20"/>
        </w:rPr>
        <w:t>added</w:t>
      </w:r>
      <w:r>
        <w:rPr>
          <w:spacing w:val="-14"/>
          <w:sz w:val="20"/>
        </w:rPr>
        <w:t xml:space="preserve"> </w:t>
      </w:r>
      <w:r>
        <w:rPr>
          <w:sz w:val="20"/>
        </w:rPr>
        <w:t>during</w:t>
      </w:r>
      <w:r>
        <w:rPr>
          <w:spacing w:val="-10"/>
          <w:sz w:val="20"/>
        </w:rPr>
        <w:t xml:space="preserve"> </w:t>
      </w:r>
      <w:r>
        <w:rPr>
          <w:sz w:val="20"/>
        </w:rPr>
        <w:t>kneading.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z w:val="20"/>
        </w:rPr>
        <w:t>resulting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dough</w:t>
      </w:r>
    </w:p>
    <w:p w14:paraId="663F05E1" w14:textId="77777777" w:rsidR="00986E3D" w:rsidRDefault="00D03981">
      <w:pPr>
        <w:pStyle w:val="ListParagraph"/>
        <w:numPr>
          <w:ilvl w:val="0"/>
          <w:numId w:val="9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z w:val="20"/>
        </w:rPr>
        <w:t>was</w:t>
      </w:r>
      <w:proofErr w:type="gramEnd"/>
      <w:r>
        <w:rPr>
          <w:spacing w:val="-4"/>
          <w:sz w:val="20"/>
        </w:rPr>
        <w:t xml:space="preserve"> </w:t>
      </w:r>
      <w:r>
        <w:rPr>
          <w:sz w:val="20"/>
        </w:rPr>
        <w:t>then</w:t>
      </w:r>
      <w:r>
        <w:rPr>
          <w:spacing w:val="-3"/>
          <w:sz w:val="20"/>
        </w:rPr>
        <w:t xml:space="preserve"> </w:t>
      </w:r>
      <w:r>
        <w:rPr>
          <w:sz w:val="20"/>
        </w:rPr>
        <w:t>cooked</w:t>
      </w:r>
      <w:r>
        <w:rPr>
          <w:spacing w:val="-6"/>
          <w:sz w:val="20"/>
        </w:rPr>
        <w:t xml:space="preserve"> </w:t>
      </w:r>
      <w:r>
        <w:rPr>
          <w:sz w:val="20"/>
        </w:rPr>
        <w:t>over</w:t>
      </w:r>
      <w:r>
        <w:rPr>
          <w:spacing w:val="-3"/>
          <w:sz w:val="20"/>
        </w:rPr>
        <w:t xml:space="preserve"> </w:t>
      </w:r>
      <w:r>
        <w:rPr>
          <w:sz w:val="20"/>
        </w:rPr>
        <w:t>low</w:t>
      </w:r>
      <w:r>
        <w:rPr>
          <w:spacing w:val="-3"/>
          <w:sz w:val="20"/>
        </w:rPr>
        <w:t xml:space="preserve"> </w:t>
      </w:r>
      <w:r>
        <w:rPr>
          <w:sz w:val="20"/>
        </w:rPr>
        <w:t>heat</w:t>
      </w:r>
      <w:r>
        <w:rPr>
          <w:spacing w:val="-6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>5</w:t>
      </w:r>
      <w:r>
        <w:rPr>
          <w:spacing w:val="-6"/>
          <w:sz w:val="20"/>
        </w:rPr>
        <w:t xml:space="preserve"> </w:t>
      </w:r>
      <w:r>
        <w:rPr>
          <w:spacing w:val="-4"/>
          <w:sz w:val="20"/>
        </w:rPr>
        <w:t>min.</w:t>
      </w:r>
    </w:p>
    <w:p w14:paraId="1AD18798" w14:textId="77777777" w:rsidR="00986E3D" w:rsidRDefault="00986E3D">
      <w:pPr>
        <w:pStyle w:val="BodyText"/>
        <w:spacing w:before="10"/>
      </w:pPr>
    </w:p>
    <w:p w14:paraId="734B998C" w14:textId="77777777" w:rsidR="00986E3D" w:rsidRDefault="00D03981">
      <w:pPr>
        <w:pStyle w:val="BodyText"/>
        <w:ind w:left="244"/>
      </w:pPr>
      <w:r>
        <w:rPr>
          <w:spacing w:val="-5"/>
        </w:rPr>
        <w:t>148</w:t>
      </w:r>
    </w:p>
    <w:p w14:paraId="364E8D11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149</w:t>
      </w:r>
    </w:p>
    <w:p w14:paraId="7E868CBB" w14:textId="77777777" w:rsidR="00986E3D" w:rsidRDefault="00986E3D">
      <w:pPr>
        <w:pStyle w:val="BodyText"/>
        <w:sectPr w:rsidR="00986E3D">
          <w:pgSz w:w="12240" w:h="15840"/>
          <w:pgMar w:top="1300" w:right="1800" w:bottom="280" w:left="1080" w:header="44" w:footer="0" w:gutter="0"/>
          <w:cols w:space="720"/>
        </w:sectPr>
      </w:pPr>
    </w:p>
    <w:p w14:paraId="0AD1CDAF" w14:textId="77777777" w:rsidR="00986E3D" w:rsidRDefault="00986E3D">
      <w:pPr>
        <w:pStyle w:val="BodyText"/>
      </w:pPr>
    </w:p>
    <w:p w14:paraId="2DCC6DD8" w14:textId="77777777" w:rsidR="00986E3D" w:rsidRDefault="00986E3D">
      <w:pPr>
        <w:pStyle w:val="BodyText"/>
      </w:pPr>
    </w:p>
    <w:p w14:paraId="169EC4F3" w14:textId="0F89F1EF" w:rsidR="00986E3D" w:rsidRDefault="000B16FC">
      <w:pPr>
        <w:pStyle w:val="BodyText"/>
      </w:pPr>
      <w:r>
        <w:rPr>
          <w:noProof/>
        </w:rPr>
        <w:drawing>
          <wp:anchor distT="0" distB="0" distL="0" distR="0" simplePos="0" relativeHeight="251670528" behindDoc="0" locked="0" layoutInCell="1" allowOverlap="1" wp14:anchorId="44BEE7BB" wp14:editId="18EBD349">
            <wp:simplePos x="0" y="0"/>
            <wp:positionH relativeFrom="page">
              <wp:posOffset>1276351</wp:posOffset>
            </wp:positionH>
            <wp:positionV relativeFrom="paragraph">
              <wp:posOffset>149225</wp:posOffset>
            </wp:positionV>
            <wp:extent cx="2667000" cy="4010025"/>
            <wp:effectExtent l="0" t="0" r="0" b="9525"/>
            <wp:wrapNone/>
            <wp:docPr id="20" name="Image 2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 20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F64AB5" w14:textId="77777777" w:rsidR="00986E3D" w:rsidRDefault="00986E3D">
      <w:pPr>
        <w:pStyle w:val="BodyText"/>
      </w:pPr>
    </w:p>
    <w:p w14:paraId="7A9CF6F0" w14:textId="77777777" w:rsidR="00986E3D" w:rsidRDefault="00986E3D">
      <w:pPr>
        <w:pStyle w:val="BodyText"/>
      </w:pPr>
    </w:p>
    <w:p w14:paraId="72BA58AF" w14:textId="77777777" w:rsidR="00986E3D" w:rsidRDefault="00986E3D">
      <w:pPr>
        <w:pStyle w:val="BodyText"/>
      </w:pPr>
    </w:p>
    <w:p w14:paraId="71E92962" w14:textId="77777777" w:rsidR="00986E3D" w:rsidRDefault="00986E3D">
      <w:pPr>
        <w:pStyle w:val="BodyText"/>
      </w:pPr>
    </w:p>
    <w:p w14:paraId="18E57F87" w14:textId="77777777" w:rsidR="00986E3D" w:rsidRDefault="00986E3D">
      <w:pPr>
        <w:pStyle w:val="BodyText"/>
      </w:pPr>
    </w:p>
    <w:p w14:paraId="375A1950" w14:textId="77777777" w:rsidR="00986E3D" w:rsidRDefault="00986E3D">
      <w:pPr>
        <w:pStyle w:val="BodyText"/>
      </w:pPr>
    </w:p>
    <w:p w14:paraId="1689DF8B" w14:textId="77777777" w:rsidR="00986E3D" w:rsidRDefault="00986E3D">
      <w:pPr>
        <w:pStyle w:val="BodyText"/>
      </w:pPr>
    </w:p>
    <w:p w14:paraId="425183EE" w14:textId="77777777" w:rsidR="00986E3D" w:rsidRDefault="00986E3D">
      <w:pPr>
        <w:pStyle w:val="BodyText"/>
      </w:pPr>
    </w:p>
    <w:p w14:paraId="4C3F1049" w14:textId="77777777" w:rsidR="00986E3D" w:rsidRDefault="00986E3D">
      <w:pPr>
        <w:pStyle w:val="BodyText"/>
      </w:pPr>
    </w:p>
    <w:p w14:paraId="2A609DA8" w14:textId="77777777" w:rsidR="00986E3D" w:rsidRDefault="00986E3D">
      <w:pPr>
        <w:pStyle w:val="BodyText"/>
      </w:pPr>
    </w:p>
    <w:p w14:paraId="578D0767" w14:textId="77777777" w:rsidR="00986E3D" w:rsidRDefault="00986E3D">
      <w:pPr>
        <w:pStyle w:val="BodyText"/>
      </w:pPr>
    </w:p>
    <w:p w14:paraId="5861DE4C" w14:textId="77777777" w:rsidR="00986E3D" w:rsidRDefault="00986E3D">
      <w:pPr>
        <w:pStyle w:val="BodyText"/>
      </w:pPr>
    </w:p>
    <w:p w14:paraId="3D99E852" w14:textId="77777777" w:rsidR="00986E3D" w:rsidRDefault="00986E3D">
      <w:pPr>
        <w:pStyle w:val="BodyText"/>
      </w:pPr>
    </w:p>
    <w:p w14:paraId="54725C0B" w14:textId="77777777" w:rsidR="00986E3D" w:rsidRDefault="00986E3D">
      <w:pPr>
        <w:pStyle w:val="BodyText"/>
      </w:pPr>
    </w:p>
    <w:p w14:paraId="4241EC0F" w14:textId="77777777" w:rsidR="00986E3D" w:rsidRDefault="00986E3D">
      <w:pPr>
        <w:pStyle w:val="BodyText"/>
      </w:pPr>
    </w:p>
    <w:p w14:paraId="7609E206" w14:textId="77777777" w:rsidR="00986E3D" w:rsidRDefault="00986E3D">
      <w:pPr>
        <w:pStyle w:val="BodyText"/>
      </w:pPr>
    </w:p>
    <w:p w14:paraId="7430F391" w14:textId="77777777" w:rsidR="00986E3D" w:rsidRDefault="00986E3D">
      <w:pPr>
        <w:pStyle w:val="BodyText"/>
      </w:pPr>
    </w:p>
    <w:p w14:paraId="14FCF764" w14:textId="77777777" w:rsidR="00986E3D" w:rsidRDefault="00986E3D">
      <w:pPr>
        <w:pStyle w:val="BodyText"/>
      </w:pPr>
    </w:p>
    <w:p w14:paraId="47AB7897" w14:textId="77777777" w:rsidR="00986E3D" w:rsidRDefault="00986E3D">
      <w:pPr>
        <w:pStyle w:val="BodyText"/>
      </w:pPr>
    </w:p>
    <w:p w14:paraId="183E1AB7" w14:textId="77777777" w:rsidR="00986E3D" w:rsidRDefault="00986E3D">
      <w:pPr>
        <w:pStyle w:val="BodyText"/>
      </w:pPr>
    </w:p>
    <w:p w14:paraId="21939A80" w14:textId="77777777" w:rsidR="00986E3D" w:rsidRDefault="00986E3D">
      <w:pPr>
        <w:pStyle w:val="BodyText"/>
      </w:pPr>
    </w:p>
    <w:p w14:paraId="369AE6EF" w14:textId="77777777" w:rsidR="00986E3D" w:rsidRDefault="00986E3D">
      <w:pPr>
        <w:pStyle w:val="BodyText"/>
      </w:pPr>
    </w:p>
    <w:p w14:paraId="6F9A2EC5" w14:textId="77777777" w:rsidR="00986E3D" w:rsidRDefault="00986E3D">
      <w:pPr>
        <w:pStyle w:val="BodyText"/>
      </w:pPr>
    </w:p>
    <w:p w14:paraId="09013481" w14:textId="77777777" w:rsidR="00986E3D" w:rsidRDefault="00986E3D">
      <w:pPr>
        <w:pStyle w:val="BodyText"/>
        <w:spacing w:before="202"/>
      </w:pPr>
    </w:p>
    <w:p w14:paraId="0E47F2F0" w14:textId="77777777" w:rsidR="00986E3D" w:rsidRDefault="00986E3D">
      <w:pPr>
        <w:pStyle w:val="BodyText"/>
        <w:sectPr w:rsidR="00986E3D">
          <w:pgSz w:w="12240" w:h="15840"/>
          <w:pgMar w:top="1300" w:right="1800" w:bottom="280" w:left="1080" w:header="44" w:footer="0" w:gutter="0"/>
          <w:cols w:space="720"/>
        </w:sectPr>
      </w:pPr>
    </w:p>
    <w:p w14:paraId="793F8BE5" w14:textId="77777777" w:rsidR="00986E3D" w:rsidRDefault="00D03981">
      <w:pPr>
        <w:pStyle w:val="BodyText"/>
        <w:spacing w:before="96" w:line="209" w:lineRule="exact"/>
        <w:ind w:left="244"/>
      </w:pPr>
      <w:r>
        <w:rPr>
          <w:spacing w:val="-5"/>
        </w:rPr>
        <w:t>150</w:t>
      </w:r>
    </w:p>
    <w:p w14:paraId="15E6BE90" w14:textId="77777777" w:rsidR="00986E3D" w:rsidRDefault="00D03981">
      <w:pPr>
        <w:pStyle w:val="BodyText"/>
        <w:spacing w:line="209" w:lineRule="exact"/>
        <w:ind w:left="244"/>
      </w:pPr>
      <w:r>
        <w:rPr>
          <w:spacing w:val="-5"/>
        </w:rPr>
        <w:t>151</w:t>
      </w:r>
    </w:p>
    <w:p w14:paraId="50296338" w14:textId="77777777" w:rsidR="00986E3D" w:rsidRDefault="00D03981">
      <w:pPr>
        <w:pStyle w:val="BodyText"/>
        <w:spacing w:line="228" w:lineRule="exact"/>
        <w:ind w:left="244"/>
      </w:pPr>
      <w:r>
        <w:rPr>
          <w:spacing w:val="-5"/>
        </w:rPr>
        <w:t>152</w:t>
      </w:r>
    </w:p>
    <w:p w14:paraId="5ED02B11" w14:textId="77777777" w:rsidR="00986E3D" w:rsidRDefault="00D03981">
      <w:pPr>
        <w:pStyle w:val="BodyText"/>
        <w:spacing w:line="228" w:lineRule="exact"/>
        <w:ind w:left="244"/>
      </w:pPr>
      <w:r>
        <w:rPr>
          <w:spacing w:val="-5"/>
        </w:rPr>
        <w:t>153</w:t>
      </w:r>
    </w:p>
    <w:p w14:paraId="73110F34" w14:textId="77777777" w:rsidR="00986E3D" w:rsidRDefault="00D03981">
      <w:pPr>
        <w:pStyle w:val="BodyText"/>
        <w:ind w:left="244"/>
      </w:pPr>
      <w:r>
        <w:rPr>
          <w:spacing w:val="-5"/>
        </w:rPr>
        <w:t>154</w:t>
      </w:r>
    </w:p>
    <w:p w14:paraId="70812A89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155</w:t>
      </w:r>
    </w:p>
    <w:p w14:paraId="2649B24C" w14:textId="77777777" w:rsidR="00986E3D" w:rsidRDefault="00D03981">
      <w:pPr>
        <w:pStyle w:val="BodyText"/>
        <w:ind w:left="244"/>
      </w:pPr>
      <w:r>
        <w:rPr>
          <w:spacing w:val="-5"/>
        </w:rPr>
        <w:t>156</w:t>
      </w:r>
    </w:p>
    <w:p w14:paraId="7449D011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157</w:t>
      </w:r>
    </w:p>
    <w:p w14:paraId="4EC020CC" w14:textId="77777777" w:rsidR="00986E3D" w:rsidRDefault="00D03981">
      <w:pPr>
        <w:pStyle w:val="BodyText"/>
        <w:ind w:left="244"/>
      </w:pPr>
      <w:r>
        <w:rPr>
          <w:spacing w:val="-5"/>
        </w:rPr>
        <w:t>158</w:t>
      </w:r>
    </w:p>
    <w:p w14:paraId="3BB71F6E" w14:textId="77777777" w:rsidR="00986E3D" w:rsidRDefault="00D03981">
      <w:pPr>
        <w:pStyle w:val="BodyText"/>
        <w:ind w:left="244"/>
      </w:pPr>
      <w:r>
        <w:rPr>
          <w:spacing w:val="-5"/>
        </w:rPr>
        <w:t>159</w:t>
      </w:r>
    </w:p>
    <w:p w14:paraId="7B3D9952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160</w:t>
      </w:r>
    </w:p>
    <w:p w14:paraId="052FE13E" w14:textId="77777777" w:rsidR="00986E3D" w:rsidRDefault="00D03981">
      <w:pPr>
        <w:pStyle w:val="BodyText"/>
        <w:ind w:left="244"/>
      </w:pPr>
      <w:r>
        <w:rPr>
          <w:spacing w:val="-5"/>
        </w:rPr>
        <w:t>161</w:t>
      </w:r>
    </w:p>
    <w:p w14:paraId="18E0C425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162</w:t>
      </w:r>
    </w:p>
    <w:p w14:paraId="01D170E6" w14:textId="77777777" w:rsidR="00986E3D" w:rsidRDefault="00D03981">
      <w:pPr>
        <w:pStyle w:val="BodyText"/>
        <w:ind w:left="244"/>
      </w:pPr>
      <w:r>
        <w:rPr>
          <w:spacing w:val="-5"/>
        </w:rPr>
        <w:t>163</w:t>
      </w:r>
    </w:p>
    <w:p w14:paraId="5AE4D689" w14:textId="77777777" w:rsidR="00986E3D" w:rsidRDefault="00D03981">
      <w:pPr>
        <w:pStyle w:val="BodyText"/>
        <w:spacing w:before="1" w:line="228" w:lineRule="exact"/>
        <w:ind w:left="244"/>
      </w:pPr>
      <w:r>
        <w:rPr>
          <w:spacing w:val="-5"/>
        </w:rPr>
        <w:t>164</w:t>
      </w:r>
    </w:p>
    <w:p w14:paraId="18071B58" w14:textId="77777777" w:rsidR="00986E3D" w:rsidRDefault="00D03981">
      <w:pPr>
        <w:pStyle w:val="BodyText"/>
        <w:spacing w:line="228" w:lineRule="exact"/>
        <w:ind w:left="244"/>
      </w:pPr>
      <w:r>
        <w:rPr>
          <w:spacing w:val="-5"/>
        </w:rPr>
        <w:t>165</w:t>
      </w:r>
    </w:p>
    <w:p w14:paraId="63B0B3B7" w14:textId="77777777" w:rsidR="00986E3D" w:rsidRDefault="00D03981">
      <w:pPr>
        <w:pStyle w:val="BodyText"/>
        <w:ind w:left="244"/>
      </w:pPr>
      <w:r>
        <w:rPr>
          <w:spacing w:val="-5"/>
        </w:rPr>
        <w:t>166</w:t>
      </w:r>
    </w:p>
    <w:p w14:paraId="0CEB6EE4" w14:textId="77777777" w:rsidR="00986E3D" w:rsidRDefault="00D03981">
      <w:pPr>
        <w:pStyle w:val="BodyText"/>
        <w:ind w:left="244"/>
      </w:pPr>
      <w:r>
        <w:rPr>
          <w:spacing w:val="-5"/>
        </w:rPr>
        <w:t>167</w:t>
      </w:r>
    </w:p>
    <w:p w14:paraId="3F09DA86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168</w:t>
      </w:r>
    </w:p>
    <w:p w14:paraId="78111B45" w14:textId="77777777" w:rsidR="00986E3D" w:rsidRDefault="00D03981">
      <w:pPr>
        <w:pStyle w:val="BodyText"/>
        <w:ind w:left="245"/>
      </w:pPr>
      <w:r>
        <w:rPr>
          <w:spacing w:val="-5"/>
        </w:rPr>
        <w:t>169</w:t>
      </w:r>
    </w:p>
    <w:p w14:paraId="4350290B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170</w:t>
      </w:r>
    </w:p>
    <w:p w14:paraId="754351F3" w14:textId="77777777" w:rsidR="00986E3D" w:rsidRDefault="00D03981">
      <w:pPr>
        <w:pStyle w:val="BodyText"/>
        <w:ind w:left="244"/>
      </w:pPr>
      <w:r>
        <w:rPr>
          <w:spacing w:val="-5"/>
        </w:rPr>
        <w:t>171</w:t>
      </w:r>
    </w:p>
    <w:p w14:paraId="32ABD801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172</w:t>
      </w:r>
    </w:p>
    <w:p w14:paraId="058A7A9B" w14:textId="77777777" w:rsidR="00986E3D" w:rsidRDefault="00D03981">
      <w:pPr>
        <w:pStyle w:val="BodyText"/>
        <w:ind w:left="244"/>
      </w:pPr>
      <w:r>
        <w:rPr>
          <w:spacing w:val="-5"/>
        </w:rPr>
        <w:t>173</w:t>
      </w:r>
    </w:p>
    <w:p w14:paraId="2C8E306D" w14:textId="77777777" w:rsidR="00986E3D" w:rsidRDefault="00D03981">
      <w:pPr>
        <w:pStyle w:val="BodyText"/>
        <w:ind w:left="244"/>
      </w:pPr>
      <w:r>
        <w:rPr>
          <w:spacing w:val="-5"/>
        </w:rPr>
        <w:t>174</w:t>
      </w:r>
    </w:p>
    <w:p w14:paraId="65E48E34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175</w:t>
      </w:r>
    </w:p>
    <w:p w14:paraId="798A8404" w14:textId="77777777" w:rsidR="000B16FC" w:rsidRDefault="00D03981">
      <w:pPr>
        <w:pStyle w:val="Heading3"/>
        <w:spacing w:before="63" w:line="450" w:lineRule="atLeast"/>
        <w:ind w:left="249" w:right="2185"/>
        <w:rPr>
          <w:b w:val="0"/>
        </w:rPr>
      </w:pPr>
      <w:r>
        <w:rPr>
          <w:b w:val="0"/>
        </w:rPr>
        <w:br w:type="column"/>
      </w:r>
    </w:p>
    <w:p w14:paraId="0D86D84D" w14:textId="6C64FEA9" w:rsidR="000B16FC" w:rsidRDefault="00D03981">
      <w:pPr>
        <w:pStyle w:val="Heading3"/>
        <w:spacing w:before="63" w:line="450" w:lineRule="atLeast"/>
        <w:ind w:left="249" w:right="2185"/>
      </w:pPr>
      <w:r>
        <w:t>Figure</w:t>
      </w:r>
      <w:r>
        <w:rPr>
          <w:spacing w:val="-4"/>
        </w:rPr>
        <w:t xml:space="preserve"> </w:t>
      </w:r>
      <w:r>
        <w:t>1:</w:t>
      </w:r>
      <w:r>
        <w:rPr>
          <w:spacing w:val="-9"/>
        </w:rPr>
        <w:t xml:space="preserve"> </w:t>
      </w:r>
      <w:r>
        <w:t>Technological</w:t>
      </w:r>
      <w:r>
        <w:rPr>
          <w:spacing w:val="-9"/>
        </w:rPr>
        <w:t xml:space="preserve"> </w:t>
      </w:r>
      <w:r>
        <w:t>diagram</w:t>
      </w:r>
      <w:r>
        <w:rPr>
          <w:spacing w:val="-11"/>
        </w:rPr>
        <w:t xml:space="preserve"> </w:t>
      </w:r>
      <w:r>
        <w:t xml:space="preserve">of </w:t>
      </w:r>
      <w:proofErr w:type="spellStart"/>
      <w:r>
        <w:t>Konkonde</w:t>
      </w:r>
      <w:proofErr w:type="spellEnd"/>
      <w:r>
        <w:rPr>
          <w:spacing w:val="-8"/>
        </w:rPr>
        <w:t xml:space="preserve"> </w:t>
      </w:r>
      <w:r>
        <w:t xml:space="preserve">preparation </w:t>
      </w:r>
    </w:p>
    <w:p w14:paraId="0C303B1C" w14:textId="425FC95A" w:rsidR="00986E3D" w:rsidRDefault="000B16FC">
      <w:pPr>
        <w:pStyle w:val="Heading3"/>
        <w:spacing w:before="63" w:line="450" w:lineRule="atLeast"/>
        <w:ind w:left="249" w:right="2185"/>
      </w:pPr>
      <w:r w:rsidRPr="00841A6A">
        <w:rPr>
          <w:highlight w:val="yellow"/>
        </w:rPr>
        <w:t>2.5 Sensory</w:t>
      </w:r>
      <w:r>
        <w:t xml:space="preserve"> test</w:t>
      </w:r>
    </w:p>
    <w:p w14:paraId="315848F6" w14:textId="4D9C6584" w:rsidR="00986E3D" w:rsidRDefault="00D03981">
      <w:pPr>
        <w:pStyle w:val="BodyText"/>
        <w:spacing w:before="6"/>
        <w:ind w:left="249" w:right="208"/>
        <w:jc w:val="both"/>
      </w:pPr>
      <w:r>
        <w:t xml:space="preserve">The sensory evaluation of the various </w:t>
      </w:r>
      <w:proofErr w:type="spellStart"/>
      <w:r>
        <w:t>Konkonde</w:t>
      </w:r>
      <w:proofErr w:type="spellEnd"/>
      <w:r>
        <w:t xml:space="preserve"> products </w:t>
      </w:r>
      <w:proofErr w:type="gramStart"/>
      <w:r>
        <w:t>was carried out</w:t>
      </w:r>
      <w:proofErr w:type="gramEnd"/>
      <w:r>
        <w:t xml:space="preserve"> in two stages: a descriptive test 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duct</w:t>
      </w:r>
      <w:r w:rsidR="009E2900">
        <w:t>,</w:t>
      </w:r>
      <w:r>
        <w:rPr>
          <w:spacing w:val="-2"/>
        </w:rPr>
        <w:t xml:space="preserve"> </w:t>
      </w:r>
      <w:r>
        <w:t>followed by a preference</w:t>
      </w:r>
      <w:r>
        <w:rPr>
          <w:spacing w:val="-1"/>
        </w:rPr>
        <w:t xml:space="preserve"> </w:t>
      </w:r>
      <w:r>
        <w:t xml:space="preserve">test. </w:t>
      </w:r>
      <w:proofErr w:type="spellStart"/>
      <w:r>
        <w:t>Konkonde</w:t>
      </w:r>
      <w:proofErr w:type="spellEnd"/>
      <w:r>
        <w:t xml:space="preserve"> samples weighing 20 g </w:t>
      </w:r>
      <w:proofErr w:type="gramStart"/>
      <w:r>
        <w:t>were served</w:t>
      </w:r>
      <w:proofErr w:type="gramEnd"/>
      <w:r>
        <w:t xml:space="preserve"> to the </w:t>
      </w:r>
      <w:proofErr w:type="spellStart"/>
      <w:r w:rsidR="009E2900" w:rsidRPr="00841A6A">
        <w:rPr>
          <w:highlight w:val="yellow"/>
        </w:rPr>
        <w:t>panellists</w:t>
      </w:r>
      <w:proofErr w:type="spellEnd"/>
      <w:r>
        <w:t>. Tw</w:t>
      </w:r>
      <w:r>
        <w:t xml:space="preserve">elve tasters (students of both sexes) </w:t>
      </w:r>
      <w:proofErr w:type="gramStart"/>
      <w:r>
        <w:t>were trained</w:t>
      </w:r>
      <w:proofErr w:type="gramEnd"/>
      <w:r>
        <w:t xml:space="preserve"> for the descriptive test. For the hedonic test, 30 untrained individuals of both sexes, including administrative staff and students, </w:t>
      </w:r>
      <w:proofErr w:type="gramStart"/>
      <w:r>
        <w:t>were recruited</w:t>
      </w:r>
      <w:proofErr w:type="gramEnd"/>
      <w:r>
        <w:t>.</w:t>
      </w:r>
    </w:p>
    <w:p w14:paraId="22F3CA27" w14:textId="7A915C5E" w:rsidR="00986E3D" w:rsidRDefault="000B16FC">
      <w:pPr>
        <w:pStyle w:val="Heading3"/>
        <w:spacing w:before="2"/>
        <w:ind w:left="249"/>
        <w:jc w:val="both"/>
      </w:pPr>
      <w:r>
        <w:t>2</w:t>
      </w:r>
      <w:r w:rsidRPr="00841A6A">
        <w:rPr>
          <w:highlight w:val="yellow"/>
        </w:rPr>
        <w:t>.6Sensory</w:t>
      </w:r>
      <w:r>
        <w:rPr>
          <w:spacing w:val="-8"/>
        </w:rPr>
        <w:t xml:space="preserve"> </w:t>
      </w:r>
      <w:r>
        <w:t>evaluation</w:t>
      </w:r>
      <w:r>
        <w:rPr>
          <w:spacing w:val="-7"/>
        </w:rPr>
        <w:t xml:space="preserve"> </w:t>
      </w:r>
      <w:r>
        <w:rPr>
          <w:spacing w:val="-2"/>
        </w:rPr>
        <w:t>procedure</w:t>
      </w:r>
    </w:p>
    <w:p w14:paraId="7D9F0A43" w14:textId="5F20ABDE" w:rsidR="00986E3D" w:rsidRDefault="00D03981">
      <w:pPr>
        <w:pStyle w:val="BodyText"/>
        <w:spacing w:before="1"/>
        <w:ind w:left="249" w:right="207"/>
        <w:jc w:val="both"/>
      </w:pPr>
      <w:r>
        <w:t>To conduct the descripti</w:t>
      </w:r>
      <w:r>
        <w:t xml:space="preserve">ve test, the twelve selected individuals </w:t>
      </w:r>
      <w:proofErr w:type="gramStart"/>
      <w:r>
        <w:t>were trained</w:t>
      </w:r>
      <w:proofErr w:type="gramEnd"/>
      <w:r>
        <w:t>. The training began</w:t>
      </w:r>
      <w:r>
        <w:rPr>
          <w:spacing w:val="-11"/>
        </w:rPr>
        <w:t xml:space="preserve"> </w:t>
      </w:r>
      <w:r>
        <w:t>with</w:t>
      </w:r>
      <w:r>
        <w:rPr>
          <w:spacing w:val="-12"/>
        </w:rPr>
        <w:t xml:space="preserve"> </w:t>
      </w:r>
      <w:r>
        <w:t>preliminary</w:t>
      </w:r>
      <w:r>
        <w:rPr>
          <w:spacing w:val="-10"/>
        </w:rPr>
        <w:t xml:space="preserve"> </w:t>
      </w:r>
      <w:r>
        <w:t>trials</w:t>
      </w:r>
      <w:r>
        <w:rPr>
          <w:spacing w:val="-11"/>
        </w:rPr>
        <w:t xml:space="preserve"> </w:t>
      </w:r>
      <w:r>
        <w:t>using</w:t>
      </w:r>
      <w:r>
        <w:rPr>
          <w:spacing w:val="-11"/>
        </w:rPr>
        <w:t xml:space="preserve"> </w:t>
      </w:r>
      <w:r>
        <w:t>commercial</w:t>
      </w:r>
      <w:r>
        <w:rPr>
          <w:spacing w:val="-12"/>
        </w:rPr>
        <w:t xml:space="preserve"> </w:t>
      </w:r>
      <w:proofErr w:type="spellStart"/>
      <w:r>
        <w:t>Konkonde</w:t>
      </w:r>
      <w:proofErr w:type="spellEnd"/>
      <w:r>
        <w:rPr>
          <w:spacing w:val="-9"/>
        </w:rPr>
        <w:t xml:space="preserve"> </w:t>
      </w:r>
      <w:r>
        <w:t>dough.</w:t>
      </w:r>
      <w:r>
        <w:rPr>
          <w:spacing w:val="-9"/>
        </w:rPr>
        <w:t xml:space="preserve"> </w:t>
      </w:r>
      <w:r>
        <w:t>These</w:t>
      </w:r>
      <w:r>
        <w:rPr>
          <w:spacing w:val="-11"/>
        </w:rPr>
        <w:t xml:space="preserve"> </w:t>
      </w:r>
      <w:r>
        <w:t>training</w:t>
      </w:r>
      <w:r>
        <w:rPr>
          <w:spacing w:val="-12"/>
        </w:rPr>
        <w:t xml:space="preserve"> </w:t>
      </w:r>
      <w:r>
        <w:t>sessions</w:t>
      </w:r>
      <w:r>
        <w:rPr>
          <w:spacing w:val="-10"/>
        </w:rPr>
        <w:t xml:space="preserve"> </w:t>
      </w:r>
      <w:r>
        <w:t>also allowed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proofErr w:type="spellStart"/>
      <w:r w:rsidR="009E2900" w:rsidRPr="00841A6A">
        <w:rPr>
          <w:highlight w:val="yellow"/>
        </w:rPr>
        <w:t>panellists</w:t>
      </w:r>
      <w:proofErr w:type="spellEnd"/>
      <w:r w:rsidR="009E2900" w:rsidRPr="00841A6A">
        <w:rPr>
          <w:spacing w:val="-14"/>
          <w:highlight w:val="yellow"/>
        </w:rPr>
        <w:t xml:space="preserve"> </w:t>
      </w:r>
      <w:r w:rsidRPr="00841A6A">
        <w:rPr>
          <w:highlight w:val="yellow"/>
        </w:rPr>
        <w:t>to</w:t>
      </w:r>
      <w:r w:rsidRPr="00841A6A">
        <w:rPr>
          <w:spacing w:val="-14"/>
          <w:highlight w:val="yellow"/>
        </w:rPr>
        <w:t xml:space="preserve"> </w:t>
      </w:r>
      <w:proofErr w:type="spellStart"/>
      <w:r w:rsidR="009E2900" w:rsidRPr="00841A6A">
        <w:rPr>
          <w:highlight w:val="yellow"/>
        </w:rPr>
        <w:t>familiarise</w:t>
      </w:r>
      <w:proofErr w:type="spellEnd"/>
      <w:r w:rsidR="009E2900" w:rsidRPr="00841A6A">
        <w:rPr>
          <w:spacing w:val="-13"/>
          <w:highlight w:val="yellow"/>
        </w:rPr>
        <w:t xml:space="preserve"> </w:t>
      </w:r>
      <w:r w:rsidRPr="00841A6A">
        <w:rPr>
          <w:highlight w:val="yellow"/>
        </w:rPr>
        <w:t>themselves</w:t>
      </w:r>
      <w:r>
        <w:rPr>
          <w:spacing w:val="-13"/>
        </w:rPr>
        <w:t xml:space="preserve"> </w:t>
      </w:r>
      <w:r>
        <w:t>with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methodology</w:t>
      </w:r>
      <w:r>
        <w:rPr>
          <w:spacing w:val="-11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rating</w:t>
      </w:r>
      <w:r>
        <w:rPr>
          <w:spacing w:val="-13"/>
        </w:rPr>
        <w:t xml:space="preserve"> </w:t>
      </w:r>
      <w:r>
        <w:t>scale</w:t>
      </w:r>
      <w:r>
        <w:rPr>
          <w:spacing w:val="-13"/>
        </w:rPr>
        <w:t xml:space="preserve"> </w:t>
      </w:r>
      <w:r>
        <w:t>by</w:t>
      </w:r>
      <w:r>
        <w:rPr>
          <w:spacing w:val="-14"/>
        </w:rPr>
        <w:t xml:space="preserve"> </w:t>
      </w:r>
      <w:r>
        <w:t xml:space="preserve">better discerning the different descriptors. Finally, at the last session, the </w:t>
      </w:r>
      <w:proofErr w:type="spellStart"/>
      <w:r w:rsidR="009E2900" w:rsidRPr="00841A6A">
        <w:rPr>
          <w:highlight w:val="yellow"/>
        </w:rPr>
        <w:t>panellists</w:t>
      </w:r>
      <w:proofErr w:type="spellEnd"/>
      <w:r w:rsidR="009E2900" w:rsidRPr="00841A6A">
        <w:rPr>
          <w:highlight w:val="yellow"/>
        </w:rPr>
        <w:t xml:space="preserve"> </w:t>
      </w:r>
      <w:r w:rsidRPr="00841A6A">
        <w:rPr>
          <w:highlight w:val="yellow"/>
        </w:rPr>
        <w:t>w</w:t>
      </w:r>
      <w:r>
        <w:t>ere asked to evaluate</w:t>
      </w:r>
      <w:r>
        <w:rPr>
          <w:spacing w:val="-12"/>
        </w:rPr>
        <w:t xml:space="preserve"> </w:t>
      </w:r>
      <w:r>
        <w:t>samples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four</w:t>
      </w:r>
      <w:r>
        <w:rPr>
          <w:spacing w:val="-10"/>
        </w:rPr>
        <w:t xml:space="preserve"> </w:t>
      </w:r>
      <w:r>
        <w:t>formulations</w:t>
      </w:r>
      <w:r>
        <w:rPr>
          <w:spacing w:val="-12"/>
        </w:rPr>
        <w:t xml:space="preserve"> </w:t>
      </w:r>
      <w:r>
        <w:t>made</w:t>
      </w:r>
      <w:r>
        <w:rPr>
          <w:spacing w:val="-13"/>
        </w:rPr>
        <w:t xml:space="preserve"> </w:t>
      </w:r>
      <w:r>
        <w:t>from</w:t>
      </w:r>
      <w:r>
        <w:rPr>
          <w:spacing w:val="-13"/>
        </w:rPr>
        <w:t xml:space="preserve"> </w:t>
      </w:r>
      <w:r>
        <w:t>composite</w:t>
      </w:r>
      <w:r>
        <w:rPr>
          <w:spacing w:val="-9"/>
        </w:rPr>
        <w:t xml:space="preserve"> </w:t>
      </w:r>
      <w:r>
        <w:t>flours,</w:t>
      </w:r>
      <w:r>
        <w:rPr>
          <w:spacing w:val="-10"/>
        </w:rPr>
        <w:t xml:space="preserve"> </w:t>
      </w:r>
      <w:r>
        <w:t>coded</w:t>
      </w:r>
      <w:r>
        <w:rPr>
          <w:spacing w:val="-10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a</w:t>
      </w:r>
      <w:r>
        <w:rPr>
          <w:spacing w:val="-11"/>
        </w:rPr>
        <w:t xml:space="preserve"> </w:t>
      </w:r>
      <w:proofErr w:type="spellStart"/>
      <w:r w:rsidR="009E2900" w:rsidRPr="00841A6A">
        <w:rPr>
          <w:highlight w:val="yellow"/>
        </w:rPr>
        <w:t>randomised</w:t>
      </w:r>
      <w:proofErr w:type="spellEnd"/>
      <w:r w:rsidR="009E2900" w:rsidRPr="00841A6A">
        <w:rPr>
          <w:highlight w:val="yellow"/>
        </w:rPr>
        <w:t xml:space="preserve"> </w:t>
      </w:r>
      <w:r w:rsidRPr="00841A6A">
        <w:rPr>
          <w:highlight w:val="yellow"/>
        </w:rPr>
        <w:t>three</w:t>
      </w:r>
      <w:r>
        <w:t>-digit order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resented</w:t>
      </w:r>
      <w:r>
        <w:rPr>
          <w:spacing w:val="-2"/>
        </w:rPr>
        <w:t xml:space="preserve"> </w:t>
      </w:r>
      <w:r>
        <w:t>simultaneously,</w:t>
      </w:r>
      <w:r>
        <w:rPr>
          <w:spacing w:val="-2"/>
        </w:rPr>
        <w:t xml:space="preserve"> </w:t>
      </w:r>
      <w:r>
        <w:t xml:space="preserve">using a </w:t>
      </w:r>
      <w:r>
        <w:t>form.</w:t>
      </w:r>
      <w:r>
        <w:rPr>
          <w:spacing w:val="-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method</w:t>
      </w:r>
      <w:r w:rsidR="009E2900">
        <w:t>,</w:t>
      </w:r>
      <w:r>
        <w:rPr>
          <w:spacing w:val="-2"/>
        </w:rPr>
        <w:t xml:space="preserve"> </w:t>
      </w:r>
      <w:r>
        <w:t>therefore</w:t>
      </w:r>
      <w:r w:rsidR="009E2900">
        <w:t>,</w:t>
      </w:r>
      <w:r>
        <w:rPr>
          <w:spacing w:val="-2"/>
        </w:rPr>
        <w:t xml:space="preserve"> </w:t>
      </w:r>
      <w:r>
        <w:t xml:space="preserve">consists of evaluating and quantifying the descriptors, namely visually by evaluating </w:t>
      </w:r>
      <w:proofErr w:type="spellStart"/>
      <w:r w:rsidR="009E2900" w:rsidRPr="00841A6A">
        <w:rPr>
          <w:highlight w:val="yellow"/>
        </w:rPr>
        <w:t>colour</w:t>
      </w:r>
      <w:proofErr w:type="spellEnd"/>
      <w:r w:rsidR="009E2900" w:rsidRPr="00841A6A">
        <w:rPr>
          <w:highlight w:val="yellow"/>
        </w:rPr>
        <w:t xml:space="preserve"> </w:t>
      </w:r>
      <w:r w:rsidRPr="00841A6A">
        <w:rPr>
          <w:highlight w:val="yellow"/>
        </w:rPr>
        <w:t>and appearance</w:t>
      </w:r>
      <w:r>
        <w:t xml:space="preserve">, and </w:t>
      </w:r>
      <w:proofErr w:type="spellStart"/>
      <w:r>
        <w:t>gustatorily</w:t>
      </w:r>
      <w:proofErr w:type="spellEnd"/>
      <w:r>
        <w:t xml:space="preserve"> by evaluating sourness and </w:t>
      </w:r>
      <w:proofErr w:type="spellStart"/>
      <w:r w:rsidR="009E2900" w:rsidRPr="00841A6A">
        <w:rPr>
          <w:highlight w:val="yellow"/>
        </w:rPr>
        <w:t>flavour</w:t>
      </w:r>
      <w:proofErr w:type="spellEnd"/>
      <w:r w:rsidRPr="00841A6A">
        <w:rPr>
          <w:highlight w:val="yellow"/>
        </w:rPr>
        <w:t>.</w:t>
      </w:r>
      <w:r>
        <w:t xml:space="preserve"> At the tactile level, elasticity, consistency, cohesiveness, hard</w:t>
      </w:r>
      <w:r>
        <w:t xml:space="preserve">ness, and firmness. The samples were </w:t>
      </w:r>
      <w:proofErr w:type="spellStart"/>
      <w:r w:rsidR="009E2900" w:rsidRPr="00841A6A">
        <w:rPr>
          <w:highlight w:val="yellow"/>
        </w:rPr>
        <w:t>analysed</w:t>
      </w:r>
      <w:proofErr w:type="spellEnd"/>
      <w:r w:rsidR="009E2900" w:rsidRPr="00841A6A">
        <w:rPr>
          <w:highlight w:val="yellow"/>
        </w:rPr>
        <w:t xml:space="preserve"> </w:t>
      </w:r>
      <w:r w:rsidRPr="00841A6A">
        <w:rPr>
          <w:highlight w:val="yellow"/>
        </w:rPr>
        <w:t>using</w:t>
      </w:r>
      <w:r>
        <w:t xml:space="preserve"> a 9- point linear scale.</w:t>
      </w:r>
    </w:p>
    <w:p w14:paraId="5959B336" w14:textId="3B52E6E1" w:rsidR="00986E3D" w:rsidRDefault="00D03981">
      <w:pPr>
        <w:pStyle w:val="BodyText"/>
        <w:ind w:left="249" w:right="210"/>
        <w:jc w:val="both"/>
      </w:pPr>
      <w:r>
        <w:t>For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preference</w:t>
      </w:r>
      <w:r>
        <w:rPr>
          <w:spacing w:val="-14"/>
        </w:rPr>
        <w:t xml:space="preserve"> </w:t>
      </w:r>
      <w:r>
        <w:t>test,</w:t>
      </w:r>
      <w:r>
        <w:rPr>
          <w:spacing w:val="-14"/>
        </w:rPr>
        <w:t xml:space="preserve"> </w:t>
      </w:r>
      <w:r>
        <w:t>thirty</w:t>
      </w:r>
      <w:r>
        <w:rPr>
          <w:spacing w:val="-14"/>
        </w:rPr>
        <w:t xml:space="preserve"> </w:t>
      </w:r>
      <w:r>
        <w:t>untrained</w:t>
      </w:r>
      <w:r>
        <w:rPr>
          <w:spacing w:val="-14"/>
        </w:rPr>
        <w:t xml:space="preserve"> </w:t>
      </w:r>
      <w:r>
        <w:t>individuals</w:t>
      </w:r>
      <w:r>
        <w:rPr>
          <w:spacing w:val="-14"/>
        </w:rPr>
        <w:t xml:space="preserve"> </w:t>
      </w:r>
      <w:proofErr w:type="gramStart"/>
      <w:r>
        <w:t>were</w:t>
      </w:r>
      <w:r>
        <w:rPr>
          <w:spacing w:val="-14"/>
        </w:rPr>
        <w:t xml:space="preserve"> </w:t>
      </w:r>
      <w:r>
        <w:t>selected</w:t>
      </w:r>
      <w:proofErr w:type="gramEnd"/>
      <w:r>
        <w:t>.</w:t>
      </w:r>
      <w:r>
        <w:rPr>
          <w:spacing w:val="-14"/>
        </w:rPr>
        <w:t xml:space="preserve"> </w:t>
      </w:r>
      <w:r>
        <w:t>Samples</w:t>
      </w:r>
      <w:r>
        <w:rPr>
          <w:spacing w:val="-13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dishes</w:t>
      </w:r>
      <w:r>
        <w:rPr>
          <w:spacing w:val="-14"/>
        </w:rPr>
        <w:t xml:space="preserve"> </w:t>
      </w:r>
      <w:r>
        <w:t>made from</w:t>
      </w:r>
      <w:r>
        <w:rPr>
          <w:spacing w:val="-9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coded</w:t>
      </w:r>
      <w:r>
        <w:rPr>
          <w:spacing w:val="-9"/>
        </w:rPr>
        <w:t xml:space="preserve"> </w:t>
      </w:r>
      <w:r>
        <w:t>formulations</w:t>
      </w:r>
      <w:r>
        <w:rPr>
          <w:spacing w:val="-9"/>
        </w:rPr>
        <w:t xml:space="preserve"> </w:t>
      </w:r>
      <w:proofErr w:type="gramStart"/>
      <w:r>
        <w:t>were</w:t>
      </w:r>
      <w:r>
        <w:rPr>
          <w:spacing w:val="-13"/>
        </w:rPr>
        <w:t xml:space="preserve"> </w:t>
      </w:r>
      <w:r>
        <w:t>presented</w:t>
      </w:r>
      <w:proofErr w:type="gramEnd"/>
      <w:r>
        <w:rPr>
          <w:spacing w:val="-9"/>
        </w:rPr>
        <w:t xml:space="preserve"> </w:t>
      </w:r>
      <w:r>
        <w:t>simultaneously.</w:t>
      </w:r>
      <w:r>
        <w:rPr>
          <w:spacing w:val="-11"/>
        </w:rPr>
        <w:t xml:space="preserve"> </w:t>
      </w:r>
      <w:r>
        <w:t>The</w:t>
      </w:r>
      <w:r>
        <w:rPr>
          <w:spacing w:val="-9"/>
        </w:rPr>
        <w:t xml:space="preserve"> </w:t>
      </w:r>
      <w:proofErr w:type="spellStart"/>
      <w:r w:rsidR="009E2900" w:rsidRPr="00841A6A">
        <w:rPr>
          <w:highlight w:val="yellow"/>
        </w:rPr>
        <w:t>panellists</w:t>
      </w:r>
      <w:proofErr w:type="spellEnd"/>
      <w:r w:rsidR="009E2900" w:rsidRPr="00841A6A">
        <w:rPr>
          <w:spacing w:val="-11"/>
          <w:highlight w:val="yellow"/>
        </w:rPr>
        <w:t xml:space="preserve"> </w:t>
      </w:r>
      <w:proofErr w:type="gramStart"/>
      <w:r w:rsidRPr="00841A6A">
        <w:rPr>
          <w:highlight w:val="yellow"/>
        </w:rPr>
        <w:t>were</w:t>
      </w:r>
      <w:r>
        <w:rPr>
          <w:spacing w:val="-9"/>
        </w:rPr>
        <w:t xml:space="preserve"> </w:t>
      </w:r>
      <w:r>
        <w:t>aske</w:t>
      </w:r>
      <w:r>
        <w:t>d</w:t>
      </w:r>
      <w:proofErr w:type="gramEnd"/>
      <w:r>
        <w:rPr>
          <w:spacing w:val="-13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 xml:space="preserve">rate their preferences for a number of attributes (appearance, texture, taste, smell, and overall preference). The degree of perceived preference </w:t>
      </w:r>
      <w:proofErr w:type="gramStart"/>
      <w:r>
        <w:t>was scored</w:t>
      </w:r>
      <w:proofErr w:type="gramEnd"/>
      <w:r>
        <w:t xml:space="preserve"> on a 9-point hedonic scale.</w:t>
      </w:r>
    </w:p>
    <w:p w14:paraId="613CF6A8" w14:textId="77777777" w:rsidR="00986E3D" w:rsidRDefault="00986E3D">
      <w:pPr>
        <w:pStyle w:val="BodyText"/>
        <w:spacing w:before="1"/>
      </w:pPr>
    </w:p>
    <w:p w14:paraId="7ACF7547" w14:textId="7670171B" w:rsidR="00986E3D" w:rsidRDefault="00D03981">
      <w:pPr>
        <w:pStyle w:val="Heading3"/>
        <w:ind w:left="249"/>
      </w:pPr>
      <w:r>
        <w:t>2.</w:t>
      </w:r>
      <w:r w:rsidR="000B16FC">
        <w:t>7</w:t>
      </w:r>
      <w:r>
        <w:rPr>
          <w:spacing w:val="-5"/>
        </w:rPr>
        <w:t xml:space="preserve"> </w:t>
      </w:r>
      <w:r>
        <w:t>Statistical</w:t>
      </w:r>
      <w:r>
        <w:rPr>
          <w:spacing w:val="-4"/>
        </w:rPr>
        <w:t xml:space="preserve"> </w:t>
      </w:r>
      <w:r>
        <w:t>analysis</w:t>
      </w:r>
      <w:r>
        <w:rPr>
          <w:spacing w:val="-8"/>
        </w:rPr>
        <w:t xml:space="preserve"> </w:t>
      </w:r>
      <w:r>
        <w:t>of</w:t>
      </w:r>
      <w:r>
        <w:rPr>
          <w:spacing w:val="-4"/>
        </w:rPr>
        <w:t xml:space="preserve"> data</w:t>
      </w:r>
    </w:p>
    <w:p w14:paraId="03D3145D" w14:textId="77777777" w:rsidR="00986E3D" w:rsidRDefault="00986E3D">
      <w:pPr>
        <w:pStyle w:val="Heading3"/>
        <w:sectPr w:rsidR="00986E3D">
          <w:type w:val="continuous"/>
          <w:pgSz w:w="12240" w:h="15840"/>
          <w:pgMar w:top="1300" w:right="1800" w:bottom="280" w:left="1080" w:header="44" w:footer="0" w:gutter="0"/>
          <w:cols w:num="2" w:space="720" w:equalWidth="0">
            <w:col w:w="617" w:space="69"/>
            <w:col w:w="8674"/>
          </w:cols>
        </w:sectPr>
      </w:pPr>
    </w:p>
    <w:p w14:paraId="53C0F918" w14:textId="77777777" w:rsidR="00986E3D" w:rsidRDefault="00D03981">
      <w:pPr>
        <w:pStyle w:val="BodyText"/>
        <w:spacing w:before="123"/>
        <w:ind w:left="244"/>
      </w:pPr>
      <w:r>
        <w:rPr>
          <w:spacing w:val="-5"/>
        </w:rPr>
        <w:lastRenderedPageBreak/>
        <w:t>176</w:t>
      </w:r>
    </w:p>
    <w:p w14:paraId="2D20E83C" w14:textId="77777777" w:rsidR="00986E3D" w:rsidRDefault="00D03981">
      <w:pPr>
        <w:pStyle w:val="BodyText"/>
        <w:ind w:left="244"/>
      </w:pPr>
      <w:r>
        <w:rPr>
          <w:spacing w:val="-5"/>
        </w:rPr>
        <w:t>177</w:t>
      </w:r>
    </w:p>
    <w:p w14:paraId="627A0975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178</w:t>
      </w:r>
    </w:p>
    <w:p w14:paraId="7EC9A82A" w14:textId="77777777" w:rsidR="00986E3D" w:rsidRDefault="00D03981">
      <w:pPr>
        <w:pStyle w:val="BodyText"/>
        <w:ind w:left="244"/>
      </w:pPr>
      <w:r>
        <w:rPr>
          <w:spacing w:val="-5"/>
        </w:rPr>
        <w:t>179</w:t>
      </w:r>
    </w:p>
    <w:p w14:paraId="19454B38" w14:textId="77777777" w:rsidR="00986E3D" w:rsidRDefault="00D03981">
      <w:pPr>
        <w:pStyle w:val="BodyText"/>
        <w:spacing w:before="1" w:line="228" w:lineRule="exact"/>
        <w:ind w:left="244"/>
      </w:pPr>
      <w:r>
        <w:rPr>
          <w:spacing w:val="-5"/>
        </w:rPr>
        <w:t>180</w:t>
      </w:r>
    </w:p>
    <w:p w14:paraId="126375D8" w14:textId="77777777" w:rsidR="00986E3D" w:rsidRDefault="00D03981">
      <w:pPr>
        <w:pStyle w:val="BodyText"/>
        <w:spacing w:line="228" w:lineRule="exact"/>
        <w:ind w:left="244"/>
      </w:pPr>
      <w:r>
        <w:rPr>
          <w:spacing w:val="-5"/>
        </w:rPr>
        <w:t>181</w:t>
      </w:r>
    </w:p>
    <w:p w14:paraId="0CAC926C" w14:textId="77777777" w:rsidR="00986E3D" w:rsidRDefault="00D03981">
      <w:pPr>
        <w:pStyle w:val="BodyText"/>
        <w:ind w:left="244"/>
      </w:pPr>
      <w:r>
        <w:rPr>
          <w:spacing w:val="-5"/>
        </w:rPr>
        <w:t>182</w:t>
      </w:r>
    </w:p>
    <w:p w14:paraId="537A007E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183</w:t>
      </w:r>
    </w:p>
    <w:p w14:paraId="0A71B1A7" w14:textId="77777777" w:rsidR="00986E3D" w:rsidRDefault="00D03981">
      <w:pPr>
        <w:pStyle w:val="BodyText"/>
        <w:spacing w:before="19"/>
        <w:ind w:left="244"/>
      </w:pPr>
      <w:r>
        <w:rPr>
          <w:spacing w:val="-5"/>
        </w:rPr>
        <w:t>184</w:t>
      </w:r>
    </w:p>
    <w:p w14:paraId="46B8F8E8" w14:textId="77777777" w:rsidR="00986E3D" w:rsidRDefault="00D03981">
      <w:pPr>
        <w:pStyle w:val="BodyText"/>
        <w:spacing w:before="25"/>
        <w:ind w:left="244"/>
      </w:pPr>
      <w:r>
        <w:rPr>
          <w:spacing w:val="-5"/>
        </w:rPr>
        <w:t>185</w:t>
      </w:r>
    </w:p>
    <w:p w14:paraId="4131C0AF" w14:textId="77777777" w:rsidR="00986E3D" w:rsidRDefault="00D03981">
      <w:pPr>
        <w:pStyle w:val="BodyText"/>
        <w:spacing w:before="5"/>
        <w:ind w:left="244"/>
      </w:pPr>
      <w:r>
        <w:rPr>
          <w:spacing w:val="-5"/>
        </w:rPr>
        <w:t>186</w:t>
      </w:r>
    </w:p>
    <w:p w14:paraId="2CB9E2B3" w14:textId="77777777" w:rsidR="00986E3D" w:rsidRDefault="00D03981">
      <w:pPr>
        <w:pStyle w:val="BodyText"/>
        <w:spacing w:line="228" w:lineRule="exact"/>
        <w:ind w:left="244"/>
      </w:pPr>
      <w:r>
        <w:rPr>
          <w:spacing w:val="-5"/>
        </w:rPr>
        <w:t>187</w:t>
      </w:r>
    </w:p>
    <w:p w14:paraId="723AC0CB" w14:textId="77777777" w:rsidR="00986E3D" w:rsidRDefault="00D03981">
      <w:pPr>
        <w:pStyle w:val="BodyText"/>
        <w:spacing w:line="228" w:lineRule="exact"/>
        <w:ind w:left="244"/>
      </w:pPr>
      <w:r>
        <w:rPr>
          <w:spacing w:val="-5"/>
        </w:rPr>
        <w:t>188</w:t>
      </w:r>
    </w:p>
    <w:p w14:paraId="53032ECB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189</w:t>
      </w:r>
    </w:p>
    <w:p w14:paraId="3C27161C" w14:textId="77777777" w:rsidR="00986E3D" w:rsidRDefault="00D03981">
      <w:pPr>
        <w:pStyle w:val="BodyText"/>
        <w:ind w:left="244"/>
      </w:pPr>
      <w:r>
        <w:rPr>
          <w:spacing w:val="-5"/>
        </w:rPr>
        <w:t>190</w:t>
      </w:r>
    </w:p>
    <w:p w14:paraId="42880D62" w14:textId="77777777" w:rsidR="00986E3D" w:rsidRDefault="00D03981">
      <w:pPr>
        <w:pStyle w:val="BodyText"/>
        <w:ind w:left="244"/>
      </w:pPr>
      <w:r>
        <w:rPr>
          <w:spacing w:val="-5"/>
        </w:rPr>
        <w:t>191</w:t>
      </w:r>
    </w:p>
    <w:p w14:paraId="787640F0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192</w:t>
      </w:r>
    </w:p>
    <w:p w14:paraId="6BA63D4F" w14:textId="77777777" w:rsidR="00986E3D" w:rsidRDefault="00986E3D">
      <w:pPr>
        <w:pStyle w:val="BodyText"/>
      </w:pPr>
    </w:p>
    <w:p w14:paraId="638ADEEE" w14:textId="77777777" w:rsidR="00986E3D" w:rsidRDefault="00986E3D">
      <w:pPr>
        <w:pStyle w:val="BodyText"/>
      </w:pPr>
    </w:p>
    <w:p w14:paraId="61974B91" w14:textId="77777777" w:rsidR="00986E3D" w:rsidRDefault="00986E3D">
      <w:pPr>
        <w:pStyle w:val="BodyText"/>
      </w:pPr>
    </w:p>
    <w:p w14:paraId="043AE43A" w14:textId="77777777" w:rsidR="00986E3D" w:rsidRDefault="00986E3D">
      <w:pPr>
        <w:pStyle w:val="BodyText"/>
      </w:pPr>
    </w:p>
    <w:p w14:paraId="625243C9" w14:textId="77777777" w:rsidR="00986E3D" w:rsidRDefault="00986E3D">
      <w:pPr>
        <w:pStyle w:val="BodyText"/>
      </w:pPr>
    </w:p>
    <w:p w14:paraId="08FF5123" w14:textId="77777777" w:rsidR="00986E3D" w:rsidRDefault="00986E3D">
      <w:pPr>
        <w:pStyle w:val="BodyText"/>
      </w:pPr>
    </w:p>
    <w:p w14:paraId="45D85A65" w14:textId="77777777" w:rsidR="00986E3D" w:rsidRDefault="00986E3D">
      <w:pPr>
        <w:pStyle w:val="BodyText"/>
      </w:pPr>
    </w:p>
    <w:p w14:paraId="1810B4C1" w14:textId="77777777" w:rsidR="00986E3D" w:rsidRDefault="00986E3D">
      <w:pPr>
        <w:pStyle w:val="BodyText"/>
      </w:pPr>
    </w:p>
    <w:p w14:paraId="53F2FE58" w14:textId="77777777" w:rsidR="00986E3D" w:rsidRDefault="00986E3D">
      <w:pPr>
        <w:pStyle w:val="BodyText"/>
      </w:pPr>
    </w:p>
    <w:p w14:paraId="2C145295" w14:textId="77777777" w:rsidR="00986E3D" w:rsidRDefault="00986E3D">
      <w:pPr>
        <w:pStyle w:val="BodyText"/>
      </w:pPr>
    </w:p>
    <w:p w14:paraId="22B0E517" w14:textId="77777777" w:rsidR="00986E3D" w:rsidRDefault="00986E3D">
      <w:pPr>
        <w:pStyle w:val="BodyText"/>
      </w:pPr>
    </w:p>
    <w:p w14:paraId="7751575A" w14:textId="77777777" w:rsidR="00986E3D" w:rsidRDefault="00986E3D">
      <w:pPr>
        <w:pStyle w:val="BodyText"/>
      </w:pPr>
    </w:p>
    <w:p w14:paraId="06911A26" w14:textId="77777777" w:rsidR="00986E3D" w:rsidRDefault="00986E3D">
      <w:pPr>
        <w:pStyle w:val="BodyText"/>
      </w:pPr>
    </w:p>
    <w:p w14:paraId="07A4E06D" w14:textId="77777777" w:rsidR="00986E3D" w:rsidRDefault="00986E3D">
      <w:pPr>
        <w:pStyle w:val="BodyText"/>
      </w:pPr>
    </w:p>
    <w:p w14:paraId="5B42670D" w14:textId="77777777" w:rsidR="00986E3D" w:rsidRDefault="00986E3D">
      <w:pPr>
        <w:pStyle w:val="BodyText"/>
      </w:pPr>
    </w:p>
    <w:p w14:paraId="1D783312" w14:textId="77777777" w:rsidR="00986E3D" w:rsidRDefault="00986E3D">
      <w:pPr>
        <w:pStyle w:val="BodyText"/>
      </w:pPr>
    </w:p>
    <w:p w14:paraId="274BE8BF" w14:textId="77777777" w:rsidR="00986E3D" w:rsidRDefault="00986E3D">
      <w:pPr>
        <w:pStyle w:val="BodyText"/>
      </w:pPr>
    </w:p>
    <w:p w14:paraId="262CAB80" w14:textId="77777777" w:rsidR="00986E3D" w:rsidRDefault="00986E3D">
      <w:pPr>
        <w:pStyle w:val="BodyText"/>
        <w:spacing w:before="113"/>
      </w:pPr>
    </w:p>
    <w:p w14:paraId="1ABC0540" w14:textId="77777777" w:rsidR="00986E3D" w:rsidRDefault="00D03981">
      <w:pPr>
        <w:pStyle w:val="BodyText"/>
        <w:spacing w:line="209" w:lineRule="exact"/>
        <w:ind w:left="244"/>
      </w:pPr>
      <w:r>
        <w:rPr>
          <w:spacing w:val="-5"/>
        </w:rPr>
        <w:t>193</w:t>
      </w:r>
    </w:p>
    <w:p w14:paraId="3A22211F" w14:textId="77777777" w:rsidR="00986E3D" w:rsidRDefault="00D03981">
      <w:pPr>
        <w:pStyle w:val="BodyText"/>
        <w:spacing w:line="190" w:lineRule="exact"/>
        <w:ind w:left="244"/>
      </w:pPr>
      <w:r>
        <w:rPr>
          <w:spacing w:val="-5"/>
        </w:rPr>
        <w:t>194</w:t>
      </w:r>
    </w:p>
    <w:p w14:paraId="4A5D76EE" w14:textId="77777777" w:rsidR="00986E3D" w:rsidRDefault="00D03981">
      <w:pPr>
        <w:pStyle w:val="BodyText"/>
        <w:spacing w:line="187" w:lineRule="exact"/>
        <w:ind w:left="244"/>
      </w:pPr>
      <w:r>
        <w:rPr>
          <w:spacing w:val="-5"/>
        </w:rPr>
        <w:t>195</w:t>
      </w:r>
    </w:p>
    <w:p w14:paraId="7EA86C0A" w14:textId="77777777" w:rsidR="00986E3D" w:rsidRDefault="00D03981">
      <w:pPr>
        <w:pStyle w:val="BodyText"/>
        <w:spacing w:line="185" w:lineRule="exact"/>
        <w:ind w:left="244"/>
      </w:pPr>
      <w:r>
        <w:rPr>
          <w:spacing w:val="-5"/>
        </w:rPr>
        <w:t>196</w:t>
      </w:r>
    </w:p>
    <w:p w14:paraId="1E45A4D6" w14:textId="77777777" w:rsidR="00986E3D" w:rsidRDefault="00D03981">
      <w:pPr>
        <w:pStyle w:val="BodyText"/>
        <w:spacing w:line="204" w:lineRule="exact"/>
        <w:ind w:left="244"/>
      </w:pPr>
      <w:r>
        <w:rPr>
          <w:spacing w:val="-5"/>
        </w:rPr>
        <w:t>197</w:t>
      </w:r>
    </w:p>
    <w:p w14:paraId="70D15A1D" w14:textId="77777777" w:rsidR="00986E3D" w:rsidRDefault="00D03981">
      <w:pPr>
        <w:pStyle w:val="BodyText"/>
        <w:spacing w:line="225" w:lineRule="exact"/>
        <w:ind w:left="244"/>
      </w:pPr>
      <w:r>
        <w:rPr>
          <w:spacing w:val="-5"/>
        </w:rPr>
        <w:t>198</w:t>
      </w:r>
    </w:p>
    <w:p w14:paraId="2A7B0977" w14:textId="77777777" w:rsidR="00986E3D" w:rsidRDefault="00D03981">
      <w:pPr>
        <w:pStyle w:val="BodyText"/>
        <w:spacing w:before="20"/>
        <w:ind w:left="244"/>
      </w:pPr>
      <w:r>
        <w:rPr>
          <w:spacing w:val="-5"/>
        </w:rPr>
        <w:t>199</w:t>
      </w:r>
    </w:p>
    <w:p w14:paraId="4D26E8AE" w14:textId="6184DE81" w:rsidR="00986E3D" w:rsidRDefault="00D03981">
      <w:pPr>
        <w:pStyle w:val="BodyText"/>
        <w:spacing w:before="123"/>
        <w:ind w:left="244" w:right="211"/>
        <w:jc w:val="both"/>
      </w:pPr>
      <w:r>
        <w:br w:type="column"/>
      </w:r>
      <w:r>
        <w:t>The</w:t>
      </w:r>
      <w:r>
        <w:rPr>
          <w:spacing w:val="-7"/>
        </w:rPr>
        <w:t xml:space="preserve"> </w:t>
      </w:r>
      <w:r>
        <w:t>collected</w:t>
      </w:r>
      <w:r>
        <w:rPr>
          <w:spacing w:val="-7"/>
        </w:rPr>
        <w:t xml:space="preserve"> </w:t>
      </w:r>
      <w:r>
        <w:t>data</w:t>
      </w:r>
      <w:r>
        <w:rPr>
          <w:spacing w:val="-7"/>
        </w:rPr>
        <w:t xml:space="preserve"> </w:t>
      </w:r>
      <w:r>
        <w:t>were</w:t>
      </w:r>
      <w:r>
        <w:rPr>
          <w:spacing w:val="-7"/>
        </w:rPr>
        <w:t xml:space="preserve"> </w:t>
      </w:r>
      <w:proofErr w:type="spellStart"/>
      <w:r w:rsidR="00B80DA5" w:rsidRPr="00841A6A">
        <w:rPr>
          <w:highlight w:val="yellow"/>
        </w:rPr>
        <w:t>analysed</w:t>
      </w:r>
      <w:proofErr w:type="spellEnd"/>
      <w:r w:rsidR="00B80DA5" w:rsidRPr="00841A6A">
        <w:rPr>
          <w:spacing w:val="-7"/>
          <w:highlight w:val="yellow"/>
        </w:rPr>
        <w:t xml:space="preserve"> </w:t>
      </w:r>
      <w:r w:rsidRPr="00841A6A">
        <w:rPr>
          <w:highlight w:val="yellow"/>
        </w:rPr>
        <w:t>using</w:t>
      </w:r>
      <w:r>
        <w:rPr>
          <w:spacing w:val="-7"/>
        </w:rPr>
        <w:t xml:space="preserve"> </w:t>
      </w:r>
      <w:r>
        <w:t>STATISTICA</w:t>
      </w:r>
      <w:r>
        <w:rPr>
          <w:spacing w:val="-10"/>
        </w:rPr>
        <w:t xml:space="preserve"> </w:t>
      </w:r>
      <w:r>
        <w:t>software</w:t>
      </w:r>
      <w:r>
        <w:rPr>
          <w:spacing w:val="-7"/>
        </w:rPr>
        <w:t xml:space="preserve"> </w:t>
      </w:r>
      <w:r>
        <w:t>(version</w:t>
      </w:r>
      <w:r>
        <w:rPr>
          <w:spacing w:val="-7"/>
        </w:rPr>
        <w:t xml:space="preserve"> </w:t>
      </w:r>
      <w:r>
        <w:t>7.1).</w:t>
      </w:r>
      <w:r>
        <w:rPr>
          <w:spacing w:val="-10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 xml:space="preserve">comparison of means between the different samples </w:t>
      </w:r>
      <w:proofErr w:type="gramStart"/>
      <w:r>
        <w:t>was performed</w:t>
      </w:r>
      <w:proofErr w:type="gramEnd"/>
      <w:r>
        <w:t xml:space="preserve"> </w:t>
      </w:r>
      <w:r>
        <w:t xml:space="preserve">using ANOVA. The specification of differences </w:t>
      </w:r>
      <w:proofErr w:type="gramStart"/>
      <w:r>
        <w:t>was performed</w:t>
      </w:r>
      <w:proofErr w:type="gramEnd"/>
      <w:r>
        <w:t xml:space="preserve"> using Duncan's post-hoc test at a 5% significance level.</w:t>
      </w:r>
    </w:p>
    <w:p w14:paraId="68B93BDE" w14:textId="77777777" w:rsidR="00986E3D" w:rsidRDefault="00986E3D">
      <w:pPr>
        <w:pStyle w:val="BodyText"/>
      </w:pPr>
    </w:p>
    <w:p w14:paraId="253A99A1" w14:textId="77777777" w:rsidR="00986E3D" w:rsidRDefault="00986E3D">
      <w:pPr>
        <w:pStyle w:val="BodyText"/>
      </w:pPr>
    </w:p>
    <w:p w14:paraId="54247121" w14:textId="77777777" w:rsidR="00986E3D" w:rsidRDefault="00986E3D">
      <w:pPr>
        <w:pStyle w:val="BodyText"/>
      </w:pPr>
    </w:p>
    <w:p w14:paraId="1514EF4F" w14:textId="77777777" w:rsidR="00986E3D" w:rsidRDefault="00986E3D">
      <w:pPr>
        <w:pStyle w:val="BodyText"/>
        <w:spacing w:before="229"/>
      </w:pPr>
    </w:p>
    <w:p w14:paraId="5F2D67E3" w14:textId="77777777" w:rsidR="00986E3D" w:rsidRDefault="00D03981">
      <w:pPr>
        <w:pStyle w:val="Heading1"/>
        <w:numPr>
          <w:ilvl w:val="0"/>
          <w:numId w:val="8"/>
        </w:numPr>
        <w:tabs>
          <w:tab w:val="left" w:pos="493"/>
        </w:tabs>
        <w:ind w:left="493" w:hanging="249"/>
      </w:pPr>
      <w:r>
        <w:t>RESULT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2"/>
        </w:rPr>
        <w:t>DISCUSSION</w:t>
      </w:r>
    </w:p>
    <w:p w14:paraId="6BF76686" w14:textId="77777777" w:rsidR="00986E3D" w:rsidRDefault="00D03981">
      <w:pPr>
        <w:pStyle w:val="Heading2"/>
        <w:numPr>
          <w:ilvl w:val="1"/>
          <w:numId w:val="8"/>
        </w:numPr>
        <w:tabs>
          <w:tab w:val="left" w:pos="612"/>
        </w:tabs>
        <w:spacing w:before="1"/>
        <w:ind w:left="612" w:hanging="368"/>
      </w:pPr>
      <w:r>
        <w:t>Moisture</w:t>
      </w:r>
      <w:r>
        <w:rPr>
          <w:spacing w:val="-11"/>
        </w:rPr>
        <w:t xml:space="preserve"> </w:t>
      </w:r>
      <w:r>
        <w:rPr>
          <w:spacing w:val="-2"/>
        </w:rPr>
        <w:t>content</w:t>
      </w:r>
    </w:p>
    <w:p w14:paraId="0D251493" w14:textId="77777777" w:rsidR="00986E3D" w:rsidRDefault="00D03981">
      <w:pPr>
        <w:pStyle w:val="BodyText"/>
        <w:spacing w:before="1"/>
        <w:ind w:left="244" w:right="207"/>
        <w:jc w:val="both"/>
      </w:pPr>
      <w:r>
        <w:rPr>
          <w:noProof/>
        </w:rPr>
        <mc:AlternateContent>
          <mc:Choice Requires="wpg">
            <w:drawing>
              <wp:anchor distT="0" distB="0" distL="0" distR="0" simplePos="0" relativeHeight="251643904" behindDoc="0" locked="0" layoutInCell="1" allowOverlap="1" wp14:anchorId="4EE4D015" wp14:editId="3B0F935D">
                <wp:simplePos x="0" y="0"/>
                <wp:positionH relativeFrom="page">
                  <wp:posOffset>1290827</wp:posOffset>
                </wp:positionH>
                <wp:positionV relativeFrom="paragraph">
                  <wp:posOffset>1033070</wp:posOffset>
                </wp:positionV>
                <wp:extent cx="4599940" cy="2801620"/>
                <wp:effectExtent l="0" t="0" r="0" b="0"/>
                <wp:wrapNone/>
                <wp:docPr id="21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599940" cy="2801620"/>
                          <a:chOff x="0" y="0"/>
                          <a:chExt cx="4599940" cy="2801620"/>
                        </a:xfrm>
                      </wpg:grpSpPr>
                      <wps:wsp>
                        <wps:cNvPr id="22" name="Graphic 22"/>
                        <wps:cNvSpPr/>
                        <wps:spPr>
                          <a:xfrm>
                            <a:off x="608076" y="153924"/>
                            <a:ext cx="3834765" cy="142684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834765" h="1426845">
                                <a:moveTo>
                                  <a:pt x="0" y="1426464"/>
                                </a:moveTo>
                                <a:lnTo>
                                  <a:pt x="3834384" y="1426464"/>
                                </a:lnTo>
                              </a:path>
                              <a:path w="3834765" h="1426845">
                                <a:moveTo>
                                  <a:pt x="0" y="1222248"/>
                                </a:moveTo>
                                <a:lnTo>
                                  <a:pt x="3834384" y="1222248"/>
                                </a:lnTo>
                              </a:path>
                              <a:path w="3834765" h="1426845">
                                <a:moveTo>
                                  <a:pt x="0" y="1018032"/>
                                </a:moveTo>
                                <a:lnTo>
                                  <a:pt x="3834384" y="1018032"/>
                                </a:lnTo>
                              </a:path>
                              <a:path w="3834765" h="1426845">
                                <a:moveTo>
                                  <a:pt x="0" y="813815"/>
                                </a:moveTo>
                                <a:lnTo>
                                  <a:pt x="3834384" y="813815"/>
                                </a:lnTo>
                              </a:path>
                              <a:path w="3834765" h="1426845">
                                <a:moveTo>
                                  <a:pt x="0" y="612647"/>
                                </a:moveTo>
                                <a:lnTo>
                                  <a:pt x="3834384" y="612647"/>
                                </a:lnTo>
                              </a:path>
                              <a:path w="3834765" h="1426845">
                                <a:moveTo>
                                  <a:pt x="0" y="408431"/>
                                </a:moveTo>
                                <a:lnTo>
                                  <a:pt x="3834384" y="408431"/>
                                </a:lnTo>
                              </a:path>
                              <a:path w="3834765" h="1426845">
                                <a:moveTo>
                                  <a:pt x="0" y="204215"/>
                                </a:moveTo>
                                <a:lnTo>
                                  <a:pt x="3834384" y="204215"/>
                                </a:lnTo>
                              </a:path>
                              <a:path w="3834765" h="1426845">
                                <a:moveTo>
                                  <a:pt x="0" y="0"/>
                                </a:moveTo>
                                <a:lnTo>
                                  <a:pt x="3834384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B9BD4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Graphic 23"/>
                        <wps:cNvSpPr/>
                        <wps:spPr>
                          <a:xfrm>
                            <a:off x="787895" y="464832"/>
                            <a:ext cx="3477895" cy="131699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477895" h="1316990">
                                <a:moveTo>
                                  <a:pt x="11887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316736"/>
                                </a:lnTo>
                                <a:lnTo>
                                  <a:pt x="118872" y="1316736"/>
                                </a:lnTo>
                                <a:lnTo>
                                  <a:pt x="118872" y="0"/>
                                </a:lnTo>
                                <a:close/>
                              </a:path>
                              <a:path w="3477895" h="1316990">
                                <a:moveTo>
                                  <a:pt x="597408" y="91440"/>
                                </a:moveTo>
                                <a:lnTo>
                                  <a:pt x="478536" y="91440"/>
                                </a:lnTo>
                                <a:lnTo>
                                  <a:pt x="478536" y="1316736"/>
                                </a:lnTo>
                                <a:lnTo>
                                  <a:pt x="597408" y="1316736"/>
                                </a:lnTo>
                                <a:lnTo>
                                  <a:pt x="597408" y="91440"/>
                                </a:lnTo>
                                <a:close/>
                              </a:path>
                              <a:path w="3477895" h="1316990">
                                <a:moveTo>
                                  <a:pt x="1078992" y="353568"/>
                                </a:moveTo>
                                <a:lnTo>
                                  <a:pt x="960120" y="353568"/>
                                </a:lnTo>
                                <a:lnTo>
                                  <a:pt x="960120" y="1316736"/>
                                </a:lnTo>
                                <a:lnTo>
                                  <a:pt x="1078992" y="1316736"/>
                                </a:lnTo>
                                <a:lnTo>
                                  <a:pt x="1078992" y="353568"/>
                                </a:lnTo>
                                <a:close/>
                              </a:path>
                              <a:path w="3477895" h="1316990">
                                <a:moveTo>
                                  <a:pt x="1557528" y="252984"/>
                                </a:moveTo>
                                <a:lnTo>
                                  <a:pt x="1438656" y="252984"/>
                                </a:lnTo>
                                <a:lnTo>
                                  <a:pt x="1438656" y="1316736"/>
                                </a:lnTo>
                                <a:lnTo>
                                  <a:pt x="1557528" y="1316736"/>
                                </a:lnTo>
                                <a:lnTo>
                                  <a:pt x="1557528" y="252984"/>
                                </a:lnTo>
                                <a:close/>
                              </a:path>
                              <a:path w="3477895" h="1316990">
                                <a:moveTo>
                                  <a:pt x="2036064" y="6096"/>
                                </a:moveTo>
                                <a:lnTo>
                                  <a:pt x="1917192" y="6096"/>
                                </a:lnTo>
                                <a:lnTo>
                                  <a:pt x="1917192" y="1316736"/>
                                </a:lnTo>
                                <a:lnTo>
                                  <a:pt x="2036064" y="1316736"/>
                                </a:lnTo>
                                <a:lnTo>
                                  <a:pt x="2036064" y="6096"/>
                                </a:lnTo>
                                <a:close/>
                              </a:path>
                              <a:path w="3477895" h="1316990">
                                <a:moveTo>
                                  <a:pt x="2517648" y="97536"/>
                                </a:moveTo>
                                <a:lnTo>
                                  <a:pt x="2398776" y="97536"/>
                                </a:lnTo>
                                <a:lnTo>
                                  <a:pt x="2398776" y="1316736"/>
                                </a:lnTo>
                                <a:lnTo>
                                  <a:pt x="2517648" y="1316736"/>
                                </a:lnTo>
                                <a:lnTo>
                                  <a:pt x="2517648" y="97536"/>
                                </a:lnTo>
                                <a:close/>
                              </a:path>
                              <a:path w="3477895" h="1316990">
                                <a:moveTo>
                                  <a:pt x="2996184" y="170688"/>
                                </a:moveTo>
                                <a:lnTo>
                                  <a:pt x="2877312" y="170688"/>
                                </a:lnTo>
                                <a:lnTo>
                                  <a:pt x="2877312" y="1316736"/>
                                </a:lnTo>
                                <a:lnTo>
                                  <a:pt x="2996184" y="1316736"/>
                                </a:lnTo>
                                <a:lnTo>
                                  <a:pt x="2996184" y="170688"/>
                                </a:lnTo>
                                <a:close/>
                              </a:path>
                              <a:path w="3477895" h="1316990">
                                <a:moveTo>
                                  <a:pt x="3477768" y="304800"/>
                                </a:moveTo>
                                <a:lnTo>
                                  <a:pt x="3355848" y="304800"/>
                                </a:lnTo>
                                <a:lnTo>
                                  <a:pt x="3355848" y="1316736"/>
                                </a:lnTo>
                                <a:lnTo>
                                  <a:pt x="3477768" y="1316736"/>
                                </a:lnTo>
                                <a:lnTo>
                                  <a:pt x="3477768" y="3048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BD4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Graphic 24"/>
                        <wps:cNvSpPr/>
                        <wps:spPr>
                          <a:xfrm>
                            <a:off x="818388" y="406908"/>
                            <a:ext cx="3413760" cy="4114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413760" h="411480">
                                <a:moveTo>
                                  <a:pt x="27431" y="57912"/>
                                </a:moveTo>
                                <a:lnTo>
                                  <a:pt x="27431" y="0"/>
                                </a:lnTo>
                              </a:path>
                              <a:path w="3413760" h="411480">
                                <a:moveTo>
                                  <a:pt x="0" y="0"/>
                                </a:moveTo>
                                <a:lnTo>
                                  <a:pt x="54863" y="0"/>
                                </a:lnTo>
                              </a:path>
                              <a:path w="3413760" h="411480">
                                <a:moveTo>
                                  <a:pt x="509016" y="149352"/>
                                </a:moveTo>
                                <a:lnTo>
                                  <a:pt x="509016" y="137160"/>
                                </a:lnTo>
                              </a:path>
                              <a:path w="3413760" h="411480">
                                <a:moveTo>
                                  <a:pt x="478536" y="137160"/>
                                </a:moveTo>
                                <a:lnTo>
                                  <a:pt x="536447" y="137160"/>
                                </a:lnTo>
                              </a:path>
                              <a:path w="3413760" h="411480">
                                <a:moveTo>
                                  <a:pt x="987551" y="411480"/>
                                </a:moveTo>
                                <a:lnTo>
                                  <a:pt x="987551" y="353568"/>
                                </a:lnTo>
                              </a:path>
                              <a:path w="3413760" h="411480">
                                <a:moveTo>
                                  <a:pt x="960119" y="353568"/>
                                </a:moveTo>
                                <a:lnTo>
                                  <a:pt x="1018032" y="353568"/>
                                </a:lnTo>
                              </a:path>
                              <a:path w="3413760" h="411480">
                                <a:moveTo>
                                  <a:pt x="1466088" y="310896"/>
                                </a:moveTo>
                                <a:lnTo>
                                  <a:pt x="1466088" y="274320"/>
                                </a:lnTo>
                              </a:path>
                              <a:path w="3413760" h="411480">
                                <a:moveTo>
                                  <a:pt x="1438656" y="274320"/>
                                </a:moveTo>
                                <a:lnTo>
                                  <a:pt x="1496568" y="274320"/>
                                </a:lnTo>
                              </a:path>
                              <a:path w="3413760" h="411480">
                                <a:moveTo>
                                  <a:pt x="1947671" y="64008"/>
                                </a:moveTo>
                                <a:lnTo>
                                  <a:pt x="1947671" y="54864"/>
                                </a:lnTo>
                              </a:path>
                              <a:path w="3413760" h="411480">
                                <a:moveTo>
                                  <a:pt x="1917192" y="54864"/>
                                </a:moveTo>
                                <a:lnTo>
                                  <a:pt x="1975104" y="54864"/>
                                </a:lnTo>
                              </a:path>
                              <a:path w="3413760" h="411480">
                                <a:moveTo>
                                  <a:pt x="2426208" y="155448"/>
                                </a:moveTo>
                                <a:lnTo>
                                  <a:pt x="2426208" y="124968"/>
                                </a:lnTo>
                              </a:path>
                              <a:path w="3413760" h="411480">
                                <a:moveTo>
                                  <a:pt x="2398776" y="124968"/>
                                </a:moveTo>
                                <a:lnTo>
                                  <a:pt x="2453640" y="124968"/>
                                </a:lnTo>
                              </a:path>
                              <a:path w="3413760" h="411480">
                                <a:moveTo>
                                  <a:pt x="2904744" y="228600"/>
                                </a:moveTo>
                                <a:lnTo>
                                  <a:pt x="2904744" y="204216"/>
                                </a:lnTo>
                              </a:path>
                              <a:path w="3413760" h="411480">
                                <a:moveTo>
                                  <a:pt x="2877312" y="204216"/>
                                </a:moveTo>
                                <a:lnTo>
                                  <a:pt x="2935224" y="204216"/>
                                </a:lnTo>
                              </a:path>
                              <a:path w="3413760" h="411480">
                                <a:moveTo>
                                  <a:pt x="3386328" y="362712"/>
                                </a:moveTo>
                                <a:lnTo>
                                  <a:pt x="3386328" y="323088"/>
                                </a:lnTo>
                              </a:path>
                              <a:path w="3413760" h="411480">
                                <a:moveTo>
                                  <a:pt x="3358896" y="323088"/>
                                </a:moveTo>
                                <a:lnTo>
                                  <a:pt x="3413759" y="323088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85858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Graphic 25"/>
                        <wps:cNvSpPr/>
                        <wps:spPr>
                          <a:xfrm>
                            <a:off x="568452" y="153924"/>
                            <a:ext cx="3874135" cy="162813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874135" h="1628139">
                                <a:moveTo>
                                  <a:pt x="39624" y="1627631"/>
                                </a:moveTo>
                                <a:lnTo>
                                  <a:pt x="39624" y="0"/>
                                </a:lnTo>
                              </a:path>
                              <a:path w="3874135" h="1628139">
                                <a:moveTo>
                                  <a:pt x="0" y="1627631"/>
                                </a:moveTo>
                                <a:lnTo>
                                  <a:pt x="39624" y="1627631"/>
                                </a:lnTo>
                              </a:path>
                              <a:path w="3874135" h="1628139">
                                <a:moveTo>
                                  <a:pt x="0" y="1426463"/>
                                </a:moveTo>
                                <a:lnTo>
                                  <a:pt x="39624" y="1426463"/>
                                </a:lnTo>
                              </a:path>
                              <a:path w="3874135" h="1628139">
                                <a:moveTo>
                                  <a:pt x="0" y="1222247"/>
                                </a:moveTo>
                                <a:lnTo>
                                  <a:pt x="39624" y="1222247"/>
                                </a:lnTo>
                              </a:path>
                              <a:path w="3874135" h="1628139">
                                <a:moveTo>
                                  <a:pt x="0" y="1018031"/>
                                </a:moveTo>
                                <a:lnTo>
                                  <a:pt x="39624" y="1018031"/>
                                </a:lnTo>
                              </a:path>
                              <a:path w="3874135" h="1628139">
                                <a:moveTo>
                                  <a:pt x="0" y="813815"/>
                                </a:moveTo>
                                <a:lnTo>
                                  <a:pt x="39624" y="813815"/>
                                </a:lnTo>
                              </a:path>
                              <a:path w="3874135" h="1628139">
                                <a:moveTo>
                                  <a:pt x="0" y="612647"/>
                                </a:moveTo>
                                <a:lnTo>
                                  <a:pt x="39624" y="612647"/>
                                </a:lnTo>
                              </a:path>
                              <a:path w="3874135" h="1628139">
                                <a:moveTo>
                                  <a:pt x="0" y="408431"/>
                                </a:moveTo>
                                <a:lnTo>
                                  <a:pt x="39624" y="408431"/>
                                </a:lnTo>
                              </a:path>
                              <a:path w="3874135" h="1628139">
                                <a:moveTo>
                                  <a:pt x="0" y="204215"/>
                                </a:moveTo>
                                <a:lnTo>
                                  <a:pt x="39624" y="204215"/>
                                </a:lnTo>
                              </a:path>
                              <a:path w="3874135" h="1628139">
                                <a:moveTo>
                                  <a:pt x="0" y="0"/>
                                </a:moveTo>
                                <a:lnTo>
                                  <a:pt x="39624" y="0"/>
                                </a:lnTo>
                              </a:path>
                              <a:path w="3874135" h="1628139">
                                <a:moveTo>
                                  <a:pt x="39624" y="1627631"/>
                                </a:moveTo>
                                <a:lnTo>
                                  <a:pt x="3874008" y="1627631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Graphic 26"/>
                        <wps:cNvSpPr/>
                        <wps:spPr>
                          <a:xfrm>
                            <a:off x="336803" y="1907031"/>
                            <a:ext cx="527685" cy="50863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27685" h="508634">
                                <a:moveTo>
                                  <a:pt x="42671" y="401828"/>
                                </a:moveTo>
                                <a:lnTo>
                                  <a:pt x="0" y="444500"/>
                                </a:lnTo>
                                <a:lnTo>
                                  <a:pt x="64007" y="508508"/>
                                </a:lnTo>
                                <a:lnTo>
                                  <a:pt x="73151" y="499364"/>
                                </a:lnTo>
                                <a:lnTo>
                                  <a:pt x="42671" y="471932"/>
                                </a:lnTo>
                                <a:lnTo>
                                  <a:pt x="51815" y="462788"/>
                                </a:lnTo>
                                <a:lnTo>
                                  <a:pt x="36575" y="462788"/>
                                </a:lnTo>
                                <a:lnTo>
                                  <a:pt x="15239" y="444500"/>
                                </a:lnTo>
                                <a:lnTo>
                                  <a:pt x="51815" y="407924"/>
                                </a:lnTo>
                                <a:lnTo>
                                  <a:pt x="42671" y="401828"/>
                                </a:lnTo>
                                <a:close/>
                              </a:path>
                              <a:path w="527685" h="508634">
                                <a:moveTo>
                                  <a:pt x="67055" y="432308"/>
                                </a:moveTo>
                                <a:lnTo>
                                  <a:pt x="36575" y="462788"/>
                                </a:lnTo>
                                <a:lnTo>
                                  <a:pt x="51815" y="462788"/>
                                </a:lnTo>
                                <a:lnTo>
                                  <a:pt x="73151" y="441452"/>
                                </a:lnTo>
                                <a:lnTo>
                                  <a:pt x="67055" y="432308"/>
                                </a:lnTo>
                                <a:close/>
                              </a:path>
                              <a:path w="527685" h="508634">
                                <a:moveTo>
                                  <a:pt x="88391" y="356870"/>
                                </a:moveTo>
                                <a:lnTo>
                                  <a:pt x="79247" y="365760"/>
                                </a:lnTo>
                                <a:lnTo>
                                  <a:pt x="143255" y="429260"/>
                                </a:lnTo>
                                <a:lnTo>
                                  <a:pt x="152399" y="420370"/>
                                </a:lnTo>
                                <a:lnTo>
                                  <a:pt x="131063" y="398780"/>
                                </a:lnTo>
                                <a:lnTo>
                                  <a:pt x="131063" y="389890"/>
                                </a:lnTo>
                                <a:lnTo>
                                  <a:pt x="118871" y="389890"/>
                                </a:lnTo>
                                <a:lnTo>
                                  <a:pt x="88391" y="356870"/>
                                </a:lnTo>
                                <a:close/>
                              </a:path>
                              <a:path w="527685" h="508634">
                                <a:moveTo>
                                  <a:pt x="131063" y="313690"/>
                                </a:moveTo>
                                <a:lnTo>
                                  <a:pt x="118871" y="326390"/>
                                </a:lnTo>
                                <a:lnTo>
                                  <a:pt x="118871" y="389890"/>
                                </a:lnTo>
                                <a:lnTo>
                                  <a:pt x="131063" y="389890"/>
                                </a:lnTo>
                                <a:lnTo>
                                  <a:pt x="131063" y="378460"/>
                                </a:lnTo>
                                <a:lnTo>
                                  <a:pt x="195071" y="378460"/>
                                </a:lnTo>
                                <a:lnTo>
                                  <a:pt x="131063" y="365760"/>
                                </a:lnTo>
                                <a:lnTo>
                                  <a:pt x="131063" y="313690"/>
                                </a:lnTo>
                                <a:close/>
                              </a:path>
                              <a:path w="527685" h="508634">
                                <a:moveTo>
                                  <a:pt x="195071" y="378460"/>
                                </a:moveTo>
                                <a:lnTo>
                                  <a:pt x="131063" y="378460"/>
                                </a:lnTo>
                                <a:lnTo>
                                  <a:pt x="185927" y="387350"/>
                                </a:lnTo>
                                <a:lnTo>
                                  <a:pt x="195071" y="378460"/>
                                </a:lnTo>
                                <a:close/>
                              </a:path>
                              <a:path w="527685" h="508634">
                                <a:moveTo>
                                  <a:pt x="201882" y="295910"/>
                                </a:moveTo>
                                <a:lnTo>
                                  <a:pt x="188975" y="295910"/>
                                </a:lnTo>
                                <a:lnTo>
                                  <a:pt x="179831" y="298450"/>
                                </a:lnTo>
                                <a:lnTo>
                                  <a:pt x="167639" y="311150"/>
                                </a:lnTo>
                                <a:lnTo>
                                  <a:pt x="164591" y="317500"/>
                                </a:lnTo>
                                <a:lnTo>
                                  <a:pt x="164591" y="322580"/>
                                </a:lnTo>
                                <a:lnTo>
                                  <a:pt x="165107" y="328930"/>
                                </a:lnTo>
                                <a:lnTo>
                                  <a:pt x="165211" y="330200"/>
                                </a:lnTo>
                                <a:lnTo>
                                  <a:pt x="194786" y="361950"/>
                                </a:lnTo>
                                <a:lnTo>
                                  <a:pt x="201167" y="363220"/>
                                </a:lnTo>
                                <a:lnTo>
                                  <a:pt x="210311" y="363220"/>
                                </a:lnTo>
                                <a:lnTo>
                                  <a:pt x="216407" y="359410"/>
                                </a:lnTo>
                                <a:lnTo>
                                  <a:pt x="222503" y="353060"/>
                                </a:lnTo>
                                <a:lnTo>
                                  <a:pt x="224027" y="350520"/>
                                </a:lnTo>
                                <a:lnTo>
                                  <a:pt x="195071" y="350520"/>
                                </a:lnTo>
                                <a:lnTo>
                                  <a:pt x="185927" y="341630"/>
                                </a:lnTo>
                                <a:lnTo>
                                  <a:pt x="179831" y="335280"/>
                                </a:lnTo>
                                <a:lnTo>
                                  <a:pt x="176783" y="328930"/>
                                </a:lnTo>
                                <a:lnTo>
                                  <a:pt x="176783" y="326390"/>
                                </a:lnTo>
                                <a:lnTo>
                                  <a:pt x="173735" y="320040"/>
                                </a:lnTo>
                                <a:lnTo>
                                  <a:pt x="176783" y="313690"/>
                                </a:lnTo>
                                <a:lnTo>
                                  <a:pt x="179831" y="311150"/>
                                </a:lnTo>
                                <a:lnTo>
                                  <a:pt x="185927" y="307340"/>
                                </a:lnTo>
                                <a:lnTo>
                                  <a:pt x="188975" y="304800"/>
                                </a:lnTo>
                                <a:lnTo>
                                  <a:pt x="219455" y="304800"/>
                                </a:lnTo>
                                <a:lnTo>
                                  <a:pt x="214360" y="300990"/>
                                </a:lnTo>
                                <a:lnTo>
                                  <a:pt x="208406" y="298450"/>
                                </a:lnTo>
                                <a:lnTo>
                                  <a:pt x="201882" y="295910"/>
                                </a:lnTo>
                                <a:close/>
                              </a:path>
                              <a:path w="527685" h="508634">
                                <a:moveTo>
                                  <a:pt x="219455" y="304800"/>
                                </a:moveTo>
                                <a:lnTo>
                                  <a:pt x="201167" y="304800"/>
                                </a:lnTo>
                                <a:lnTo>
                                  <a:pt x="207263" y="307340"/>
                                </a:lnTo>
                                <a:lnTo>
                                  <a:pt x="219455" y="320040"/>
                                </a:lnTo>
                                <a:lnTo>
                                  <a:pt x="222503" y="326390"/>
                                </a:lnTo>
                                <a:lnTo>
                                  <a:pt x="222503" y="337820"/>
                                </a:lnTo>
                                <a:lnTo>
                                  <a:pt x="216407" y="344170"/>
                                </a:lnTo>
                                <a:lnTo>
                                  <a:pt x="213359" y="350520"/>
                                </a:lnTo>
                                <a:lnTo>
                                  <a:pt x="224027" y="350520"/>
                                </a:lnTo>
                                <a:lnTo>
                                  <a:pt x="225551" y="347980"/>
                                </a:lnTo>
                                <a:lnTo>
                                  <a:pt x="228599" y="344170"/>
                                </a:lnTo>
                                <a:lnTo>
                                  <a:pt x="231647" y="337820"/>
                                </a:lnTo>
                                <a:lnTo>
                                  <a:pt x="231647" y="322580"/>
                                </a:lnTo>
                                <a:lnTo>
                                  <a:pt x="225551" y="311150"/>
                                </a:lnTo>
                                <a:lnTo>
                                  <a:pt x="219455" y="304800"/>
                                </a:lnTo>
                                <a:close/>
                              </a:path>
                              <a:path w="527685" h="508634">
                                <a:moveTo>
                                  <a:pt x="213359" y="267970"/>
                                </a:moveTo>
                                <a:lnTo>
                                  <a:pt x="207263" y="274320"/>
                                </a:lnTo>
                                <a:lnTo>
                                  <a:pt x="252983" y="320040"/>
                                </a:lnTo>
                                <a:lnTo>
                                  <a:pt x="259079" y="313690"/>
                                </a:lnTo>
                                <a:lnTo>
                                  <a:pt x="234695" y="287020"/>
                                </a:lnTo>
                                <a:lnTo>
                                  <a:pt x="225551" y="278130"/>
                                </a:lnTo>
                                <a:lnTo>
                                  <a:pt x="225551" y="274320"/>
                                </a:lnTo>
                                <a:lnTo>
                                  <a:pt x="219455" y="274320"/>
                                </a:lnTo>
                                <a:lnTo>
                                  <a:pt x="213359" y="267970"/>
                                </a:lnTo>
                                <a:close/>
                              </a:path>
                              <a:path w="527685" h="508634">
                                <a:moveTo>
                                  <a:pt x="262127" y="256540"/>
                                </a:moveTo>
                                <a:lnTo>
                                  <a:pt x="246887" y="256540"/>
                                </a:lnTo>
                                <a:lnTo>
                                  <a:pt x="252983" y="261620"/>
                                </a:lnTo>
                                <a:lnTo>
                                  <a:pt x="283463" y="289560"/>
                                </a:lnTo>
                                <a:lnTo>
                                  <a:pt x="289559" y="283210"/>
                                </a:lnTo>
                                <a:lnTo>
                                  <a:pt x="262127" y="256540"/>
                                </a:lnTo>
                                <a:close/>
                              </a:path>
                              <a:path w="527685" h="508634">
                                <a:moveTo>
                                  <a:pt x="246887" y="243840"/>
                                </a:moveTo>
                                <a:lnTo>
                                  <a:pt x="234695" y="243840"/>
                                </a:lnTo>
                                <a:lnTo>
                                  <a:pt x="219455" y="259080"/>
                                </a:lnTo>
                                <a:lnTo>
                                  <a:pt x="219455" y="274320"/>
                                </a:lnTo>
                                <a:lnTo>
                                  <a:pt x="225551" y="274320"/>
                                </a:lnTo>
                                <a:lnTo>
                                  <a:pt x="225551" y="267970"/>
                                </a:lnTo>
                                <a:lnTo>
                                  <a:pt x="228599" y="261620"/>
                                </a:lnTo>
                                <a:lnTo>
                                  <a:pt x="231647" y="259080"/>
                                </a:lnTo>
                                <a:lnTo>
                                  <a:pt x="234695" y="259080"/>
                                </a:lnTo>
                                <a:lnTo>
                                  <a:pt x="237743" y="256540"/>
                                </a:lnTo>
                                <a:lnTo>
                                  <a:pt x="262127" y="256540"/>
                                </a:lnTo>
                                <a:lnTo>
                                  <a:pt x="259079" y="250190"/>
                                </a:lnTo>
                                <a:lnTo>
                                  <a:pt x="256031" y="250190"/>
                                </a:lnTo>
                                <a:lnTo>
                                  <a:pt x="252983" y="246380"/>
                                </a:lnTo>
                                <a:lnTo>
                                  <a:pt x="249935" y="246380"/>
                                </a:lnTo>
                                <a:lnTo>
                                  <a:pt x="246887" y="243840"/>
                                </a:lnTo>
                                <a:close/>
                              </a:path>
                              <a:path w="527685" h="508634">
                                <a:moveTo>
                                  <a:pt x="246887" y="198120"/>
                                </a:moveTo>
                                <a:lnTo>
                                  <a:pt x="237743" y="207010"/>
                                </a:lnTo>
                                <a:lnTo>
                                  <a:pt x="301751" y="271780"/>
                                </a:lnTo>
                                <a:lnTo>
                                  <a:pt x="310895" y="261620"/>
                                </a:lnTo>
                                <a:lnTo>
                                  <a:pt x="292607" y="243840"/>
                                </a:lnTo>
                                <a:lnTo>
                                  <a:pt x="292607" y="234950"/>
                                </a:lnTo>
                                <a:lnTo>
                                  <a:pt x="283463" y="234950"/>
                                </a:lnTo>
                                <a:lnTo>
                                  <a:pt x="246887" y="198120"/>
                                </a:lnTo>
                                <a:close/>
                              </a:path>
                              <a:path w="527685" h="508634">
                                <a:moveTo>
                                  <a:pt x="292607" y="189230"/>
                                </a:moveTo>
                                <a:lnTo>
                                  <a:pt x="283463" y="198120"/>
                                </a:lnTo>
                                <a:lnTo>
                                  <a:pt x="283463" y="234950"/>
                                </a:lnTo>
                                <a:lnTo>
                                  <a:pt x="292607" y="234950"/>
                                </a:lnTo>
                                <a:lnTo>
                                  <a:pt x="329183" y="243840"/>
                                </a:lnTo>
                                <a:lnTo>
                                  <a:pt x="341375" y="231140"/>
                                </a:lnTo>
                                <a:lnTo>
                                  <a:pt x="292607" y="222250"/>
                                </a:lnTo>
                                <a:lnTo>
                                  <a:pt x="292607" y="189230"/>
                                </a:lnTo>
                                <a:close/>
                              </a:path>
                              <a:path w="527685" h="508634">
                                <a:moveTo>
                                  <a:pt x="347471" y="149860"/>
                                </a:moveTo>
                                <a:lnTo>
                                  <a:pt x="332231" y="149860"/>
                                </a:lnTo>
                                <a:lnTo>
                                  <a:pt x="326135" y="152400"/>
                                </a:lnTo>
                                <a:lnTo>
                                  <a:pt x="313943" y="165100"/>
                                </a:lnTo>
                                <a:lnTo>
                                  <a:pt x="310895" y="170180"/>
                                </a:lnTo>
                                <a:lnTo>
                                  <a:pt x="307847" y="180340"/>
                                </a:lnTo>
                                <a:lnTo>
                                  <a:pt x="308895" y="186690"/>
                                </a:lnTo>
                                <a:lnTo>
                                  <a:pt x="339328" y="215900"/>
                                </a:lnTo>
                                <a:lnTo>
                                  <a:pt x="344423" y="217170"/>
                                </a:lnTo>
                                <a:lnTo>
                                  <a:pt x="353567" y="217170"/>
                                </a:lnTo>
                                <a:lnTo>
                                  <a:pt x="359663" y="213360"/>
                                </a:lnTo>
                                <a:lnTo>
                                  <a:pt x="365759" y="207010"/>
                                </a:lnTo>
                                <a:lnTo>
                                  <a:pt x="341375" y="207010"/>
                                </a:lnTo>
                                <a:lnTo>
                                  <a:pt x="335279" y="204470"/>
                                </a:lnTo>
                                <a:lnTo>
                                  <a:pt x="323087" y="191770"/>
                                </a:lnTo>
                                <a:lnTo>
                                  <a:pt x="320039" y="185420"/>
                                </a:lnTo>
                                <a:lnTo>
                                  <a:pt x="320039" y="170180"/>
                                </a:lnTo>
                                <a:lnTo>
                                  <a:pt x="326135" y="167640"/>
                                </a:lnTo>
                                <a:lnTo>
                                  <a:pt x="329183" y="161290"/>
                                </a:lnTo>
                                <a:lnTo>
                                  <a:pt x="362711" y="161290"/>
                                </a:lnTo>
                                <a:lnTo>
                                  <a:pt x="356615" y="154940"/>
                                </a:lnTo>
                                <a:lnTo>
                                  <a:pt x="347471" y="149860"/>
                                </a:lnTo>
                                <a:close/>
                              </a:path>
                              <a:path w="527685" h="508634">
                                <a:moveTo>
                                  <a:pt x="362711" y="161290"/>
                                </a:moveTo>
                                <a:lnTo>
                                  <a:pt x="344423" y="161290"/>
                                </a:lnTo>
                                <a:lnTo>
                                  <a:pt x="350519" y="165100"/>
                                </a:lnTo>
                                <a:lnTo>
                                  <a:pt x="362711" y="176530"/>
                                </a:lnTo>
                                <a:lnTo>
                                  <a:pt x="365759" y="182880"/>
                                </a:lnTo>
                                <a:lnTo>
                                  <a:pt x="365759" y="198120"/>
                                </a:lnTo>
                                <a:lnTo>
                                  <a:pt x="359663" y="200660"/>
                                </a:lnTo>
                                <a:lnTo>
                                  <a:pt x="356615" y="204470"/>
                                </a:lnTo>
                                <a:lnTo>
                                  <a:pt x="350519" y="207010"/>
                                </a:lnTo>
                                <a:lnTo>
                                  <a:pt x="365759" y="207010"/>
                                </a:lnTo>
                                <a:lnTo>
                                  <a:pt x="371855" y="204470"/>
                                </a:lnTo>
                                <a:lnTo>
                                  <a:pt x="374903" y="198120"/>
                                </a:lnTo>
                                <a:lnTo>
                                  <a:pt x="374903" y="195580"/>
                                </a:lnTo>
                                <a:lnTo>
                                  <a:pt x="377951" y="189230"/>
                                </a:lnTo>
                                <a:lnTo>
                                  <a:pt x="377951" y="182880"/>
                                </a:lnTo>
                                <a:lnTo>
                                  <a:pt x="374903" y="180340"/>
                                </a:lnTo>
                                <a:lnTo>
                                  <a:pt x="374903" y="173990"/>
                                </a:lnTo>
                                <a:lnTo>
                                  <a:pt x="362711" y="161290"/>
                                </a:lnTo>
                                <a:close/>
                              </a:path>
                              <a:path w="527685" h="508634">
                                <a:moveTo>
                                  <a:pt x="356615" y="121920"/>
                                </a:moveTo>
                                <a:lnTo>
                                  <a:pt x="350519" y="130810"/>
                                </a:lnTo>
                                <a:lnTo>
                                  <a:pt x="396239" y="176530"/>
                                </a:lnTo>
                                <a:lnTo>
                                  <a:pt x="405383" y="167640"/>
                                </a:lnTo>
                                <a:lnTo>
                                  <a:pt x="377951" y="143510"/>
                                </a:lnTo>
                                <a:lnTo>
                                  <a:pt x="371855" y="137160"/>
                                </a:lnTo>
                                <a:lnTo>
                                  <a:pt x="371855" y="130810"/>
                                </a:lnTo>
                                <a:lnTo>
                                  <a:pt x="362711" y="130810"/>
                                </a:lnTo>
                                <a:lnTo>
                                  <a:pt x="356615" y="121920"/>
                                </a:lnTo>
                                <a:close/>
                              </a:path>
                              <a:path w="527685" h="508634">
                                <a:moveTo>
                                  <a:pt x="405383" y="109220"/>
                                </a:moveTo>
                                <a:lnTo>
                                  <a:pt x="387095" y="109220"/>
                                </a:lnTo>
                                <a:lnTo>
                                  <a:pt x="387095" y="113030"/>
                                </a:lnTo>
                                <a:lnTo>
                                  <a:pt x="393191" y="113030"/>
                                </a:lnTo>
                                <a:lnTo>
                                  <a:pt x="426719" y="146050"/>
                                </a:lnTo>
                                <a:lnTo>
                                  <a:pt x="432815" y="140970"/>
                                </a:lnTo>
                                <a:lnTo>
                                  <a:pt x="405383" y="109220"/>
                                </a:lnTo>
                                <a:close/>
                              </a:path>
                              <a:path w="527685" h="508634">
                                <a:moveTo>
                                  <a:pt x="399287" y="104140"/>
                                </a:moveTo>
                                <a:lnTo>
                                  <a:pt x="374903" y="104140"/>
                                </a:lnTo>
                                <a:lnTo>
                                  <a:pt x="371855" y="106680"/>
                                </a:lnTo>
                                <a:lnTo>
                                  <a:pt x="367855" y="111760"/>
                                </a:lnTo>
                                <a:lnTo>
                                  <a:pt x="364997" y="118110"/>
                                </a:lnTo>
                                <a:lnTo>
                                  <a:pt x="363283" y="124460"/>
                                </a:lnTo>
                                <a:lnTo>
                                  <a:pt x="362711" y="130810"/>
                                </a:lnTo>
                                <a:lnTo>
                                  <a:pt x="371855" y="130810"/>
                                </a:lnTo>
                                <a:lnTo>
                                  <a:pt x="371855" y="119380"/>
                                </a:lnTo>
                                <a:lnTo>
                                  <a:pt x="377951" y="113030"/>
                                </a:lnTo>
                                <a:lnTo>
                                  <a:pt x="384047" y="113030"/>
                                </a:lnTo>
                                <a:lnTo>
                                  <a:pt x="387095" y="109220"/>
                                </a:lnTo>
                                <a:lnTo>
                                  <a:pt x="405383" y="109220"/>
                                </a:lnTo>
                                <a:lnTo>
                                  <a:pt x="399287" y="104140"/>
                                </a:lnTo>
                                <a:close/>
                              </a:path>
                              <a:path w="527685" h="508634">
                                <a:moveTo>
                                  <a:pt x="420623" y="24130"/>
                                </a:moveTo>
                                <a:lnTo>
                                  <a:pt x="411479" y="34290"/>
                                </a:lnTo>
                                <a:lnTo>
                                  <a:pt x="435863" y="54610"/>
                                </a:lnTo>
                                <a:lnTo>
                                  <a:pt x="426719" y="54610"/>
                                </a:lnTo>
                                <a:lnTo>
                                  <a:pt x="423671" y="58420"/>
                                </a:lnTo>
                                <a:lnTo>
                                  <a:pt x="420623" y="58420"/>
                                </a:lnTo>
                                <a:lnTo>
                                  <a:pt x="411479" y="67310"/>
                                </a:lnTo>
                                <a:lnTo>
                                  <a:pt x="411479" y="69850"/>
                                </a:lnTo>
                                <a:lnTo>
                                  <a:pt x="408431" y="76200"/>
                                </a:lnTo>
                                <a:lnTo>
                                  <a:pt x="408431" y="85090"/>
                                </a:lnTo>
                                <a:lnTo>
                                  <a:pt x="414527" y="97790"/>
                                </a:lnTo>
                                <a:lnTo>
                                  <a:pt x="417575" y="100330"/>
                                </a:lnTo>
                                <a:lnTo>
                                  <a:pt x="420623" y="106680"/>
                                </a:lnTo>
                                <a:lnTo>
                                  <a:pt x="426719" y="109220"/>
                                </a:lnTo>
                                <a:lnTo>
                                  <a:pt x="429767" y="113030"/>
                                </a:lnTo>
                                <a:lnTo>
                                  <a:pt x="441959" y="119380"/>
                                </a:lnTo>
                                <a:lnTo>
                                  <a:pt x="448055" y="119380"/>
                                </a:lnTo>
                                <a:lnTo>
                                  <a:pt x="451103" y="115570"/>
                                </a:lnTo>
                                <a:lnTo>
                                  <a:pt x="457199" y="115570"/>
                                </a:lnTo>
                                <a:lnTo>
                                  <a:pt x="460247" y="113030"/>
                                </a:lnTo>
                                <a:lnTo>
                                  <a:pt x="466343" y="109220"/>
                                </a:lnTo>
                                <a:lnTo>
                                  <a:pt x="469391" y="106680"/>
                                </a:lnTo>
                                <a:lnTo>
                                  <a:pt x="441959" y="106680"/>
                                </a:lnTo>
                                <a:lnTo>
                                  <a:pt x="435863" y="104140"/>
                                </a:lnTo>
                                <a:lnTo>
                                  <a:pt x="423671" y="91440"/>
                                </a:lnTo>
                                <a:lnTo>
                                  <a:pt x="420623" y="85090"/>
                                </a:lnTo>
                                <a:lnTo>
                                  <a:pt x="420623" y="78740"/>
                                </a:lnTo>
                                <a:lnTo>
                                  <a:pt x="417575" y="76200"/>
                                </a:lnTo>
                                <a:lnTo>
                                  <a:pt x="420623" y="69850"/>
                                </a:lnTo>
                                <a:lnTo>
                                  <a:pt x="426719" y="63500"/>
                                </a:lnTo>
                                <a:lnTo>
                                  <a:pt x="432815" y="60960"/>
                                </a:lnTo>
                                <a:lnTo>
                                  <a:pt x="457020" y="60960"/>
                                </a:lnTo>
                                <a:lnTo>
                                  <a:pt x="420623" y="24130"/>
                                </a:lnTo>
                                <a:close/>
                              </a:path>
                              <a:path w="527685" h="508634">
                                <a:moveTo>
                                  <a:pt x="457020" y="60960"/>
                                </a:moveTo>
                                <a:lnTo>
                                  <a:pt x="432815" y="60960"/>
                                </a:lnTo>
                                <a:lnTo>
                                  <a:pt x="435863" y="63500"/>
                                </a:lnTo>
                                <a:lnTo>
                                  <a:pt x="441959" y="63500"/>
                                </a:lnTo>
                                <a:lnTo>
                                  <a:pt x="448055" y="67310"/>
                                </a:lnTo>
                                <a:lnTo>
                                  <a:pt x="460247" y="78740"/>
                                </a:lnTo>
                                <a:lnTo>
                                  <a:pt x="463295" y="85090"/>
                                </a:lnTo>
                                <a:lnTo>
                                  <a:pt x="463295" y="100330"/>
                                </a:lnTo>
                                <a:lnTo>
                                  <a:pt x="457199" y="106680"/>
                                </a:lnTo>
                                <a:lnTo>
                                  <a:pt x="469391" y="106680"/>
                                </a:lnTo>
                                <a:lnTo>
                                  <a:pt x="472439" y="104140"/>
                                </a:lnTo>
                                <a:lnTo>
                                  <a:pt x="472439" y="91440"/>
                                </a:lnTo>
                                <a:lnTo>
                                  <a:pt x="481583" y="91440"/>
                                </a:lnTo>
                                <a:lnTo>
                                  <a:pt x="484631" y="88900"/>
                                </a:lnTo>
                                <a:lnTo>
                                  <a:pt x="457020" y="60960"/>
                                </a:lnTo>
                                <a:close/>
                              </a:path>
                              <a:path w="527685" h="508634">
                                <a:moveTo>
                                  <a:pt x="396239" y="100330"/>
                                </a:moveTo>
                                <a:lnTo>
                                  <a:pt x="380999" y="100330"/>
                                </a:lnTo>
                                <a:lnTo>
                                  <a:pt x="377951" y="104140"/>
                                </a:lnTo>
                                <a:lnTo>
                                  <a:pt x="396239" y="104140"/>
                                </a:lnTo>
                                <a:lnTo>
                                  <a:pt x="396239" y="100330"/>
                                </a:lnTo>
                                <a:close/>
                              </a:path>
                              <a:path w="527685" h="508634">
                                <a:moveTo>
                                  <a:pt x="481583" y="91440"/>
                                </a:moveTo>
                                <a:lnTo>
                                  <a:pt x="472439" y="91440"/>
                                </a:lnTo>
                                <a:lnTo>
                                  <a:pt x="478535" y="93980"/>
                                </a:lnTo>
                                <a:lnTo>
                                  <a:pt x="481583" y="91440"/>
                                </a:lnTo>
                                <a:close/>
                              </a:path>
                              <a:path w="527685" h="508634">
                                <a:moveTo>
                                  <a:pt x="496823" y="0"/>
                                </a:moveTo>
                                <a:lnTo>
                                  <a:pt x="481583" y="0"/>
                                </a:lnTo>
                                <a:lnTo>
                                  <a:pt x="475487" y="2540"/>
                                </a:lnTo>
                                <a:lnTo>
                                  <a:pt x="460247" y="34290"/>
                                </a:lnTo>
                                <a:lnTo>
                                  <a:pt x="460247" y="39370"/>
                                </a:lnTo>
                                <a:lnTo>
                                  <a:pt x="463295" y="48260"/>
                                </a:lnTo>
                                <a:lnTo>
                                  <a:pt x="472439" y="54610"/>
                                </a:lnTo>
                                <a:lnTo>
                                  <a:pt x="478535" y="63500"/>
                                </a:lnTo>
                                <a:lnTo>
                                  <a:pt x="487679" y="67310"/>
                                </a:lnTo>
                                <a:lnTo>
                                  <a:pt x="493775" y="67310"/>
                                </a:lnTo>
                                <a:lnTo>
                                  <a:pt x="500157" y="66040"/>
                                </a:lnTo>
                                <a:lnTo>
                                  <a:pt x="505967" y="64770"/>
                                </a:lnTo>
                                <a:lnTo>
                                  <a:pt x="511778" y="62230"/>
                                </a:lnTo>
                                <a:lnTo>
                                  <a:pt x="518159" y="58420"/>
                                </a:lnTo>
                                <a:lnTo>
                                  <a:pt x="490727" y="58420"/>
                                </a:lnTo>
                                <a:lnTo>
                                  <a:pt x="481583" y="48260"/>
                                </a:lnTo>
                                <a:lnTo>
                                  <a:pt x="486742" y="43180"/>
                                </a:lnTo>
                                <a:lnTo>
                                  <a:pt x="475487" y="43180"/>
                                </a:lnTo>
                                <a:lnTo>
                                  <a:pt x="472439" y="39370"/>
                                </a:lnTo>
                                <a:lnTo>
                                  <a:pt x="469391" y="34290"/>
                                </a:lnTo>
                                <a:lnTo>
                                  <a:pt x="469391" y="24130"/>
                                </a:lnTo>
                                <a:lnTo>
                                  <a:pt x="472439" y="21590"/>
                                </a:lnTo>
                                <a:lnTo>
                                  <a:pt x="475487" y="15240"/>
                                </a:lnTo>
                                <a:lnTo>
                                  <a:pt x="478535" y="12700"/>
                                </a:lnTo>
                                <a:lnTo>
                                  <a:pt x="512063" y="12700"/>
                                </a:lnTo>
                                <a:lnTo>
                                  <a:pt x="505967" y="6350"/>
                                </a:lnTo>
                                <a:lnTo>
                                  <a:pt x="496823" y="0"/>
                                </a:lnTo>
                                <a:close/>
                              </a:path>
                              <a:path w="527685" h="508634">
                                <a:moveTo>
                                  <a:pt x="521207" y="21590"/>
                                </a:moveTo>
                                <a:lnTo>
                                  <a:pt x="512063" y="30480"/>
                                </a:lnTo>
                                <a:lnTo>
                                  <a:pt x="515111" y="34290"/>
                                </a:lnTo>
                                <a:lnTo>
                                  <a:pt x="515111" y="48260"/>
                                </a:lnTo>
                                <a:lnTo>
                                  <a:pt x="512063" y="52070"/>
                                </a:lnTo>
                                <a:lnTo>
                                  <a:pt x="505967" y="54610"/>
                                </a:lnTo>
                                <a:lnTo>
                                  <a:pt x="502919" y="58420"/>
                                </a:lnTo>
                                <a:lnTo>
                                  <a:pt x="518159" y="58420"/>
                                </a:lnTo>
                                <a:lnTo>
                                  <a:pt x="527303" y="39370"/>
                                </a:lnTo>
                                <a:lnTo>
                                  <a:pt x="527303" y="27940"/>
                                </a:lnTo>
                                <a:lnTo>
                                  <a:pt x="521207" y="21590"/>
                                </a:lnTo>
                                <a:close/>
                              </a:path>
                              <a:path w="527685" h="508634">
                                <a:moveTo>
                                  <a:pt x="515111" y="12700"/>
                                </a:moveTo>
                                <a:lnTo>
                                  <a:pt x="496823" y="12700"/>
                                </a:lnTo>
                                <a:lnTo>
                                  <a:pt x="499871" y="17780"/>
                                </a:lnTo>
                                <a:lnTo>
                                  <a:pt x="475487" y="43180"/>
                                </a:lnTo>
                                <a:lnTo>
                                  <a:pt x="486742" y="43180"/>
                                </a:lnTo>
                                <a:lnTo>
                                  <a:pt x="515111" y="15240"/>
                                </a:lnTo>
                                <a:lnTo>
                                  <a:pt x="515111" y="127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" name="Image 27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095756" y="1891283"/>
                            <a:ext cx="243839" cy="24383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" name="Graphic 28"/>
                        <wps:cNvSpPr/>
                        <wps:spPr>
                          <a:xfrm>
                            <a:off x="1495031" y="1888248"/>
                            <a:ext cx="2728595" cy="44830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728595" h="448309">
                                <a:moveTo>
                                  <a:pt x="73152" y="259067"/>
                                </a:moveTo>
                                <a:lnTo>
                                  <a:pt x="67056" y="252971"/>
                                </a:lnTo>
                                <a:lnTo>
                                  <a:pt x="36576" y="283451"/>
                                </a:lnTo>
                                <a:lnTo>
                                  <a:pt x="18288" y="262115"/>
                                </a:lnTo>
                                <a:lnTo>
                                  <a:pt x="51816" y="228587"/>
                                </a:lnTo>
                                <a:lnTo>
                                  <a:pt x="42672" y="219443"/>
                                </a:lnTo>
                                <a:lnTo>
                                  <a:pt x="0" y="262115"/>
                                </a:lnTo>
                                <a:lnTo>
                                  <a:pt x="64008" y="326123"/>
                                </a:lnTo>
                                <a:lnTo>
                                  <a:pt x="73152" y="320027"/>
                                </a:lnTo>
                                <a:lnTo>
                                  <a:pt x="45720" y="289547"/>
                                </a:lnTo>
                                <a:lnTo>
                                  <a:pt x="51206" y="283451"/>
                                </a:lnTo>
                                <a:lnTo>
                                  <a:pt x="73152" y="259067"/>
                                </a:lnTo>
                                <a:close/>
                              </a:path>
                              <a:path w="2728595" h="448309">
                                <a:moveTo>
                                  <a:pt x="182880" y="201155"/>
                                </a:moveTo>
                                <a:lnTo>
                                  <a:pt x="179832" y="195059"/>
                                </a:lnTo>
                                <a:lnTo>
                                  <a:pt x="179832" y="188963"/>
                                </a:lnTo>
                                <a:lnTo>
                                  <a:pt x="176784" y="185915"/>
                                </a:lnTo>
                                <a:lnTo>
                                  <a:pt x="167640" y="176771"/>
                                </a:lnTo>
                                <a:lnTo>
                                  <a:pt x="161544" y="176771"/>
                                </a:lnTo>
                                <a:lnTo>
                                  <a:pt x="158496" y="173723"/>
                                </a:lnTo>
                                <a:lnTo>
                                  <a:pt x="152400" y="176771"/>
                                </a:lnTo>
                                <a:lnTo>
                                  <a:pt x="146304" y="176771"/>
                                </a:lnTo>
                                <a:lnTo>
                                  <a:pt x="143256" y="179819"/>
                                </a:lnTo>
                                <a:lnTo>
                                  <a:pt x="137160" y="182867"/>
                                </a:lnTo>
                                <a:lnTo>
                                  <a:pt x="128016" y="188963"/>
                                </a:lnTo>
                                <a:lnTo>
                                  <a:pt x="115824" y="195059"/>
                                </a:lnTo>
                                <a:lnTo>
                                  <a:pt x="106680" y="195059"/>
                                </a:lnTo>
                                <a:lnTo>
                                  <a:pt x="100584" y="188963"/>
                                </a:lnTo>
                                <a:lnTo>
                                  <a:pt x="100584" y="176771"/>
                                </a:lnTo>
                                <a:lnTo>
                                  <a:pt x="112776" y="164579"/>
                                </a:lnTo>
                                <a:lnTo>
                                  <a:pt x="118872" y="161531"/>
                                </a:lnTo>
                                <a:lnTo>
                                  <a:pt x="121920" y="161531"/>
                                </a:lnTo>
                                <a:lnTo>
                                  <a:pt x="128016" y="158483"/>
                                </a:lnTo>
                                <a:lnTo>
                                  <a:pt x="131064" y="161531"/>
                                </a:lnTo>
                                <a:lnTo>
                                  <a:pt x="137160" y="164579"/>
                                </a:lnTo>
                                <a:lnTo>
                                  <a:pt x="141224" y="158483"/>
                                </a:lnTo>
                                <a:lnTo>
                                  <a:pt x="143256" y="155435"/>
                                </a:lnTo>
                                <a:lnTo>
                                  <a:pt x="137160" y="149339"/>
                                </a:lnTo>
                                <a:lnTo>
                                  <a:pt x="121920" y="149339"/>
                                </a:lnTo>
                                <a:lnTo>
                                  <a:pt x="115824" y="152387"/>
                                </a:lnTo>
                                <a:lnTo>
                                  <a:pt x="109728" y="152387"/>
                                </a:lnTo>
                                <a:lnTo>
                                  <a:pt x="97536" y="164579"/>
                                </a:lnTo>
                                <a:lnTo>
                                  <a:pt x="94488" y="170675"/>
                                </a:lnTo>
                                <a:lnTo>
                                  <a:pt x="91440" y="173723"/>
                                </a:lnTo>
                                <a:lnTo>
                                  <a:pt x="88392" y="179819"/>
                                </a:lnTo>
                                <a:lnTo>
                                  <a:pt x="88392" y="188963"/>
                                </a:lnTo>
                                <a:lnTo>
                                  <a:pt x="91440" y="195059"/>
                                </a:lnTo>
                                <a:lnTo>
                                  <a:pt x="91440" y="198107"/>
                                </a:lnTo>
                                <a:lnTo>
                                  <a:pt x="97536" y="201155"/>
                                </a:lnTo>
                                <a:lnTo>
                                  <a:pt x="103632" y="207251"/>
                                </a:lnTo>
                                <a:lnTo>
                                  <a:pt x="118872" y="207251"/>
                                </a:lnTo>
                                <a:lnTo>
                                  <a:pt x="121920" y="204203"/>
                                </a:lnTo>
                                <a:lnTo>
                                  <a:pt x="134112" y="198107"/>
                                </a:lnTo>
                                <a:lnTo>
                                  <a:pt x="138684" y="195059"/>
                                </a:lnTo>
                                <a:lnTo>
                                  <a:pt x="143256" y="192011"/>
                                </a:lnTo>
                                <a:lnTo>
                                  <a:pt x="146304" y="192011"/>
                                </a:lnTo>
                                <a:lnTo>
                                  <a:pt x="149352" y="188963"/>
                                </a:lnTo>
                                <a:lnTo>
                                  <a:pt x="152400" y="188963"/>
                                </a:lnTo>
                                <a:lnTo>
                                  <a:pt x="155448" y="185915"/>
                                </a:lnTo>
                                <a:lnTo>
                                  <a:pt x="158496" y="188963"/>
                                </a:lnTo>
                                <a:lnTo>
                                  <a:pt x="164592" y="188963"/>
                                </a:lnTo>
                                <a:lnTo>
                                  <a:pt x="170688" y="195059"/>
                                </a:lnTo>
                                <a:lnTo>
                                  <a:pt x="170688" y="204203"/>
                                </a:lnTo>
                                <a:lnTo>
                                  <a:pt x="167640" y="207251"/>
                                </a:lnTo>
                                <a:lnTo>
                                  <a:pt x="167640" y="210299"/>
                                </a:lnTo>
                                <a:lnTo>
                                  <a:pt x="161544" y="216395"/>
                                </a:lnTo>
                                <a:lnTo>
                                  <a:pt x="158496" y="222491"/>
                                </a:lnTo>
                                <a:lnTo>
                                  <a:pt x="155448" y="225539"/>
                                </a:lnTo>
                                <a:lnTo>
                                  <a:pt x="149352" y="225539"/>
                                </a:lnTo>
                                <a:lnTo>
                                  <a:pt x="146304" y="228587"/>
                                </a:lnTo>
                                <a:lnTo>
                                  <a:pt x="137160" y="228587"/>
                                </a:lnTo>
                                <a:lnTo>
                                  <a:pt x="134112" y="225539"/>
                                </a:lnTo>
                                <a:lnTo>
                                  <a:pt x="131064" y="225539"/>
                                </a:lnTo>
                                <a:lnTo>
                                  <a:pt x="128016" y="222491"/>
                                </a:lnTo>
                                <a:lnTo>
                                  <a:pt x="121920" y="231635"/>
                                </a:lnTo>
                                <a:lnTo>
                                  <a:pt x="124968" y="234683"/>
                                </a:lnTo>
                                <a:lnTo>
                                  <a:pt x="131064" y="237731"/>
                                </a:lnTo>
                                <a:lnTo>
                                  <a:pt x="134112" y="237731"/>
                                </a:lnTo>
                                <a:lnTo>
                                  <a:pt x="140208" y="240779"/>
                                </a:lnTo>
                                <a:lnTo>
                                  <a:pt x="146304" y="237731"/>
                                </a:lnTo>
                                <a:lnTo>
                                  <a:pt x="152400" y="237731"/>
                                </a:lnTo>
                                <a:lnTo>
                                  <a:pt x="164592" y="231635"/>
                                </a:lnTo>
                                <a:lnTo>
                                  <a:pt x="167640" y="228587"/>
                                </a:lnTo>
                                <a:lnTo>
                                  <a:pt x="170688" y="225539"/>
                                </a:lnTo>
                                <a:lnTo>
                                  <a:pt x="173736" y="219443"/>
                                </a:lnTo>
                                <a:lnTo>
                                  <a:pt x="176784" y="216395"/>
                                </a:lnTo>
                                <a:lnTo>
                                  <a:pt x="179832" y="210299"/>
                                </a:lnTo>
                                <a:lnTo>
                                  <a:pt x="179832" y="204203"/>
                                </a:lnTo>
                                <a:lnTo>
                                  <a:pt x="182880" y="201155"/>
                                </a:lnTo>
                                <a:close/>
                              </a:path>
                              <a:path w="2728595" h="448309">
                                <a:moveTo>
                                  <a:pt x="231648" y="140195"/>
                                </a:moveTo>
                                <a:lnTo>
                                  <a:pt x="228600" y="137147"/>
                                </a:lnTo>
                                <a:lnTo>
                                  <a:pt x="225552" y="131051"/>
                                </a:lnTo>
                                <a:lnTo>
                                  <a:pt x="222504" y="128003"/>
                                </a:lnTo>
                                <a:lnTo>
                                  <a:pt x="222504" y="146291"/>
                                </a:lnTo>
                                <a:lnTo>
                                  <a:pt x="222504" y="155435"/>
                                </a:lnTo>
                                <a:lnTo>
                                  <a:pt x="219456" y="161531"/>
                                </a:lnTo>
                                <a:lnTo>
                                  <a:pt x="213360" y="167627"/>
                                </a:lnTo>
                                <a:lnTo>
                                  <a:pt x="207264" y="170675"/>
                                </a:lnTo>
                                <a:lnTo>
                                  <a:pt x="198120" y="170675"/>
                                </a:lnTo>
                                <a:lnTo>
                                  <a:pt x="192024" y="167627"/>
                                </a:lnTo>
                                <a:lnTo>
                                  <a:pt x="179832" y="155435"/>
                                </a:lnTo>
                                <a:lnTo>
                                  <a:pt x="176784" y="149339"/>
                                </a:lnTo>
                                <a:lnTo>
                                  <a:pt x="176784" y="134099"/>
                                </a:lnTo>
                                <a:lnTo>
                                  <a:pt x="179832" y="128003"/>
                                </a:lnTo>
                                <a:lnTo>
                                  <a:pt x="185928" y="124955"/>
                                </a:lnTo>
                                <a:lnTo>
                                  <a:pt x="201168" y="124955"/>
                                </a:lnTo>
                                <a:lnTo>
                                  <a:pt x="207264" y="128003"/>
                                </a:lnTo>
                                <a:lnTo>
                                  <a:pt x="219456" y="140195"/>
                                </a:lnTo>
                                <a:lnTo>
                                  <a:pt x="222504" y="146291"/>
                                </a:lnTo>
                                <a:lnTo>
                                  <a:pt x="222504" y="128003"/>
                                </a:lnTo>
                                <a:lnTo>
                                  <a:pt x="219456" y="124955"/>
                                </a:lnTo>
                                <a:lnTo>
                                  <a:pt x="213360" y="118859"/>
                                </a:lnTo>
                                <a:lnTo>
                                  <a:pt x="204216" y="112763"/>
                                </a:lnTo>
                                <a:lnTo>
                                  <a:pt x="198120" y="112763"/>
                                </a:lnTo>
                                <a:lnTo>
                                  <a:pt x="191312" y="113334"/>
                                </a:lnTo>
                                <a:lnTo>
                                  <a:pt x="164592" y="134099"/>
                                </a:lnTo>
                                <a:lnTo>
                                  <a:pt x="164592" y="143243"/>
                                </a:lnTo>
                                <a:lnTo>
                                  <a:pt x="165150" y="149339"/>
                                </a:lnTo>
                                <a:lnTo>
                                  <a:pt x="165214" y="150063"/>
                                </a:lnTo>
                                <a:lnTo>
                                  <a:pt x="167259" y="156578"/>
                                </a:lnTo>
                                <a:lnTo>
                                  <a:pt x="171030" y="162534"/>
                                </a:lnTo>
                                <a:lnTo>
                                  <a:pt x="176784" y="167627"/>
                                </a:lnTo>
                                <a:lnTo>
                                  <a:pt x="183172" y="173393"/>
                                </a:lnTo>
                                <a:lnTo>
                                  <a:pt x="188976" y="177152"/>
                                </a:lnTo>
                                <a:lnTo>
                                  <a:pt x="194792" y="179209"/>
                                </a:lnTo>
                                <a:lnTo>
                                  <a:pt x="201168" y="179819"/>
                                </a:lnTo>
                                <a:lnTo>
                                  <a:pt x="210312" y="179819"/>
                                </a:lnTo>
                                <a:lnTo>
                                  <a:pt x="216408" y="176771"/>
                                </a:lnTo>
                                <a:lnTo>
                                  <a:pt x="222504" y="170675"/>
                                </a:lnTo>
                                <a:lnTo>
                                  <a:pt x="228600" y="167627"/>
                                </a:lnTo>
                                <a:lnTo>
                                  <a:pt x="228600" y="161531"/>
                                </a:lnTo>
                                <a:lnTo>
                                  <a:pt x="231648" y="158483"/>
                                </a:lnTo>
                                <a:lnTo>
                                  <a:pt x="231648" y="140195"/>
                                </a:lnTo>
                                <a:close/>
                              </a:path>
                              <a:path w="2728595" h="448309">
                                <a:moveTo>
                                  <a:pt x="280416" y="131051"/>
                                </a:moveTo>
                                <a:lnTo>
                                  <a:pt x="277368" y="128003"/>
                                </a:lnTo>
                                <a:lnTo>
                                  <a:pt x="274320" y="118859"/>
                                </a:lnTo>
                                <a:lnTo>
                                  <a:pt x="271424" y="112763"/>
                                </a:lnTo>
                                <a:lnTo>
                                  <a:pt x="243840" y="54851"/>
                                </a:lnTo>
                                <a:lnTo>
                                  <a:pt x="237744" y="63995"/>
                                </a:lnTo>
                                <a:lnTo>
                                  <a:pt x="252984" y="100571"/>
                                </a:lnTo>
                                <a:lnTo>
                                  <a:pt x="256032" y="103619"/>
                                </a:lnTo>
                                <a:lnTo>
                                  <a:pt x="259080" y="109715"/>
                                </a:lnTo>
                                <a:lnTo>
                                  <a:pt x="262128" y="112763"/>
                                </a:lnTo>
                                <a:lnTo>
                                  <a:pt x="256032" y="109715"/>
                                </a:lnTo>
                                <a:lnTo>
                                  <a:pt x="252984" y="109715"/>
                                </a:lnTo>
                                <a:lnTo>
                                  <a:pt x="210312" y="88379"/>
                                </a:lnTo>
                                <a:lnTo>
                                  <a:pt x="201168" y="97523"/>
                                </a:lnTo>
                                <a:lnTo>
                                  <a:pt x="265176" y="124955"/>
                                </a:lnTo>
                                <a:lnTo>
                                  <a:pt x="265176" y="128003"/>
                                </a:lnTo>
                                <a:lnTo>
                                  <a:pt x="268224" y="128003"/>
                                </a:lnTo>
                                <a:lnTo>
                                  <a:pt x="268224" y="134099"/>
                                </a:lnTo>
                                <a:lnTo>
                                  <a:pt x="271272" y="137147"/>
                                </a:lnTo>
                                <a:lnTo>
                                  <a:pt x="271272" y="143243"/>
                                </a:lnTo>
                                <a:lnTo>
                                  <a:pt x="262128" y="152387"/>
                                </a:lnTo>
                                <a:lnTo>
                                  <a:pt x="271272" y="158483"/>
                                </a:lnTo>
                                <a:lnTo>
                                  <a:pt x="271272" y="155435"/>
                                </a:lnTo>
                                <a:lnTo>
                                  <a:pt x="274320" y="155435"/>
                                </a:lnTo>
                                <a:lnTo>
                                  <a:pt x="280416" y="149339"/>
                                </a:lnTo>
                                <a:lnTo>
                                  <a:pt x="280416" y="131051"/>
                                </a:lnTo>
                                <a:close/>
                              </a:path>
                              <a:path w="2728595" h="448309">
                                <a:moveTo>
                                  <a:pt x="338328" y="54851"/>
                                </a:moveTo>
                                <a:lnTo>
                                  <a:pt x="335280" y="54851"/>
                                </a:lnTo>
                                <a:lnTo>
                                  <a:pt x="332232" y="51803"/>
                                </a:lnTo>
                                <a:lnTo>
                                  <a:pt x="329184" y="51803"/>
                                </a:lnTo>
                                <a:lnTo>
                                  <a:pt x="329184" y="48755"/>
                                </a:lnTo>
                                <a:lnTo>
                                  <a:pt x="323088" y="45707"/>
                                </a:lnTo>
                                <a:lnTo>
                                  <a:pt x="321056" y="42659"/>
                                </a:lnTo>
                                <a:lnTo>
                                  <a:pt x="316992" y="36563"/>
                                </a:lnTo>
                                <a:lnTo>
                                  <a:pt x="313944" y="34277"/>
                                </a:lnTo>
                                <a:lnTo>
                                  <a:pt x="313944" y="51803"/>
                                </a:lnTo>
                                <a:lnTo>
                                  <a:pt x="313944" y="67043"/>
                                </a:lnTo>
                                <a:lnTo>
                                  <a:pt x="301752" y="79235"/>
                                </a:lnTo>
                                <a:lnTo>
                                  <a:pt x="292608" y="79235"/>
                                </a:lnTo>
                                <a:lnTo>
                                  <a:pt x="292608" y="76187"/>
                                </a:lnTo>
                                <a:lnTo>
                                  <a:pt x="289560" y="76187"/>
                                </a:lnTo>
                                <a:lnTo>
                                  <a:pt x="289560" y="63995"/>
                                </a:lnTo>
                                <a:lnTo>
                                  <a:pt x="295656" y="57899"/>
                                </a:lnTo>
                                <a:lnTo>
                                  <a:pt x="301752" y="45707"/>
                                </a:lnTo>
                                <a:lnTo>
                                  <a:pt x="304800" y="42659"/>
                                </a:lnTo>
                                <a:lnTo>
                                  <a:pt x="313944" y="51803"/>
                                </a:lnTo>
                                <a:lnTo>
                                  <a:pt x="313944" y="34277"/>
                                </a:lnTo>
                                <a:lnTo>
                                  <a:pt x="304800" y="27419"/>
                                </a:lnTo>
                                <a:lnTo>
                                  <a:pt x="295656" y="18275"/>
                                </a:lnTo>
                                <a:lnTo>
                                  <a:pt x="280416" y="18275"/>
                                </a:lnTo>
                                <a:lnTo>
                                  <a:pt x="271272" y="27419"/>
                                </a:lnTo>
                                <a:lnTo>
                                  <a:pt x="265176" y="30467"/>
                                </a:lnTo>
                                <a:lnTo>
                                  <a:pt x="262128" y="36563"/>
                                </a:lnTo>
                                <a:lnTo>
                                  <a:pt x="262128" y="39611"/>
                                </a:lnTo>
                                <a:lnTo>
                                  <a:pt x="259080" y="42659"/>
                                </a:lnTo>
                                <a:lnTo>
                                  <a:pt x="259080" y="54851"/>
                                </a:lnTo>
                                <a:lnTo>
                                  <a:pt x="262128" y="57899"/>
                                </a:lnTo>
                                <a:lnTo>
                                  <a:pt x="262128" y="63995"/>
                                </a:lnTo>
                                <a:lnTo>
                                  <a:pt x="271272" y="54851"/>
                                </a:lnTo>
                                <a:lnTo>
                                  <a:pt x="271272" y="51803"/>
                                </a:lnTo>
                                <a:lnTo>
                                  <a:pt x="268224" y="48755"/>
                                </a:lnTo>
                                <a:lnTo>
                                  <a:pt x="268224" y="45707"/>
                                </a:lnTo>
                                <a:lnTo>
                                  <a:pt x="271272" y="42659"/>
                                </a:lnTo>
                                <a:lnTo>
                                  <a:pt x="271272" y="39611"/>
                                </a:lnTo>
                                <a:lnTo>
                                  <a:pt x="274320" y="33515"/>
                                </a:lnTo>
                                <a:lnTo>
                                  <a:pt x="280416" y="30467"/>
                                </a:lnTo>
                                <a:lnTo>
                                  <a:pt x="283464" y="30467"/>
                                </a:lnTo>
                                <a:lnTo>
                                  <a:pt x="286512" y="27419"/>
                                </a:lnTo>
                                <a:lnTo>
                                  <a:pt x="289560" y="27419"/>
                                </a:lnTo>
                                <a:lnTo>
                                  <a:pt x="298704" y="36563"/>
                                </a:lnTo>
                                <a:lnTo>
                                  <a:pt x="295656" y="39611"/>
                                </a:lnTo>
                                <a:lnTo>
                                  <a:pt x="292608" y="45707"/>
                                </a:lnTo>
                                <a:lnTo>
                                  <a:pt x="283464" y="54851"/>
                                </a:lnTo>
                                <a:lnTo>
                                  <a:pt x="283464" y="57899"/>
                                </a:lnTo>
                                <a:lnTo>
                                  <a:pt x="280416" y="60947"/>
                                </a:lnTo>
                                <a:lnTo>
                                  <a:pt x="280416" y="63995"/>
                                </a:lnTo>
                                <a:lnTo>
                                  <a:pt x="277368" y="67043"/>
                                </a:lnTo>
                                <a:lnTo>
                                  <a:pt x="277368" y="76187"/>
                                </a:lnTo>
                                <a:lnTo>
                                  <a:pt x="280416" y="79235"/>
                                </a:lnTo>
                                <a:lnTo>
                                  <a:pt x="280416" y="82283"/>
                                </a:lnTo>
                                <a:lnTo>
                                  <a:pt x="286512" y="88379"/>
                                </a:lnTo>
                                <a:lnTo>
                                  <a:pt x="292608" y="91427"/>
                                </a:lnTo>
                                <a:lnTo>
                                  <a:pt x="301752" y="91427"/>
                                </a:lnTo>
                                <a:lnTo>
                                  <a:pt x="307848" y="88379"/>
                                </a:lnTo>
                                <a:lnTo>
                                  <a:pt x="310896" y="82283"/>
                                </a:lnTo>
                                <a:lnTo>
                                  <a:pt x="313944" y="79235"/>
                                </a:lnTo>
                                <a:lnTo>
                                  <a:pt x="320040" y="73139"/>
                                </a:lnTo>
                                <a:lnTo>
                                  <a:pt x="320040" y="67043"/>
                                </a:lnTo>
                                <a:lnTo>
                                  <a:pt x="323088" y="63995"/>
                                </a:lnTo>
                                <a:lnTo>
                                  <a:pt x="323088" y="57899"/>
                                </a:lnTo>
                                <a:lnTo>
                                  <a:pt x="329184" y="63995"/>
                                </a:lnTo>
                                <a:lnTo>
                                  <a:pt x="335280" y="57899"/>
                                </a:lnTo>
                                <a:lnTo>
                                  <a:pt x="338328" y="54851"/>
                                </a:lnTo>
                                <a:close/>
                              </a:path>
                              <a:path w="2728595" h="448309">
                                <a:moveTo>
                                  <a:pt x="432828" y="380987"/>
                                </a:moveTo>
                                <a:lnTo>
                                  <a:pt x="426732" y="371843"/>
                                </a:lnTo>
                                <a:lnTo>
                                  <a:pt x="396252" y="402323"/>
                                </a:lnTo>
                                <a:lnTo>
                                  <a:pt x="377964" y="380987"/>
                                </a:lnTo>
                                <a:lnTo>
                                  <a:pt x="411492" y="347459"/>
                                </a:lnTo>
                                <a:lnTo>
                                  <a:pt x="405396" y="341363"/>
                                </a:lnTo>
                                <a:lnTo>
                                  <a:pt x="359676" y="384035"/>
                                </a:lnTo>
                                <a:lnTo>
                                  <a:pt x="423684" y="448043"/>
                                </a:lnTo>
                                <a:lnTo>
                                  <a:pt x="432828" y="438899"/>
                                </a:lnTo>
                                <a:lnTo>
                                  <a:pt x="405396" y="408419"/>
                                </a:lnTo>
                                <a:lnTo>
                                  <a:pt x="411492" y="402323"/>
                                </a:lnTo>
                                <a:lnTo>
                                  <a:pt x="432828" y="380987"/>
                                </a:lnTo>
                                <a:close/>
                              </a:path>
                              <a:path w="2728595" h="448309">
                                <a:moveTo>
                                  <a:pt x="515124" y="287515"/>
                                </a:moveTo>
                                <a:lnTo>
                                  <a:pt x="512076" y="281165"/>
                                </a:lnTo>
                                <a:lnTo>
                                  <a:pt x="508419" y="277355"/>
                                </a:lnTo>
                                <a:lnTo>
                                  <a:pt x="502932" y="271640"/>
                                </a:lnTo>
                                <a:lnTo>
                                  <a:pt x="502932" y="287515"/>
                                </a:lnTo>
                                <a:lnTo>
                                  <a:pt x="502932" y="298945"/>
                                </a:lnTo>
                                <a:lnTo>
                                  <a:pt x="499884" y="305295"/>
                                </a:lnTo>
                                <a:lnTo>
                                  <a:pt x="478548" y="326885"/>
                                </a:lnTo>
                                <a:lnTo>
                                  <a:pt x="457212" y="302755"/>
                                </a:lnTo>
                                <a:lnTo>
                                  <a:pt x="478548" y="281165"/>
                                </a:lnTo>
                                <a:lnTo>
                                  <a:pt x="481596" y="281165"/>
                                </a:lnTo>
                                <a:lnTo>
                                  <a:pt x="484644" y="277355"/>
                                </a:lnTo>
                                <a:lnTo>
                                  <a:pt x="493788" y="277355"/>
                                </a:lnTo>
                                <a:lnTo>
                                  <a:pt x="502932" y="287515"/>
                                </a:lnTo>
                                <a:lnTo>
                                  <a:pt x="502932" y="271640"/>
                                </a:lnTo>
                                <a:lnTo>
                                  <a:pt x="499884" y="268465"/>
                                </a:lnTo>
                                <a:lnTo>
                                  <a:pt x="496836" y="268465"/>
                                </a:lnTo>
                                <a:lnTo>
                                  <a:pt x="493788" y="265925"/>
                                </a:lnTo>
                                <a:lnTo>
                                  <a:pt x="481596" y="265925"/>
                                </a:lnTo>
                                <a:lnTo>
                                  <a:pt x="475500" y="272275"/>
                                </a:lnTo>
                                <a:lnTo>
                                  <a:pt x="472452" y="272275"/>
                                </a:lnTo>
                                <a:lnTo>
                                  <a:pt x="438924" y="305295"/>
                                </a:lnTo>
                                <a:lnTo>
                                  <a:pt x="502932" y="368795"/>
                                </a:lnTo>
                                <a:lnTo>
                                  <a:pt x="512076" y="359905"/>
                                </a:lnTo>
                                <a:lnTo>
                                  <a:pt x="487692" y="333235"/>
                                </a:lnTo>
                                <a:lnTo>
                                  <a:pt x="494042" y="326885"/>
                                </a:lnTo>
                                <a:lnTo>
                                  <a:pt x="515124" y="292595"/>
                                </a:lnTo>
                                <a:lnTo>
                                  <a:pt x="515124" y="287515"/>
                                </a:lnTo>
                                <a:close/>
                              </a:path>
                              <a:path w="2728595" h="448309">
                                <a:moveTo>
                                  <a:pt x="569988" y="302755"/>
                                </a:moveTo>
                                <a:lnTo>
                                  <a:pt x="505980" y="237985"/>
                                </a:lnTo>
                                <a:lnTo>
                                  <a:pt x="499884" y="244335"/>
                                </a:lnTo>
                                <a:lnTo>
                                  <a:pt x="563892" y="309105"/>
                                </a:lnTo>
                                <a:lnTo>
                                  <a:pt x="569988" y="302755"/>
                                </a:lnTo>
                                <a:close/>
                              </a:path>
                              <a:path w="2728595" h="448309">
                                <a:moveTo>
                                  <a:pt x="621804" y="250685"/>
                                </a:moveTo>
                                <a:lnTo>
                                  <a:pt x="618756" y="250685"/>
                                </a:lnTo>
                                <a:lnTo>
                                  <a:pt x="618756" y="246875"/>
                                </a:lnTo>
                                <a:lnTo>
                                  <a:pt x="615708" y="246875"/>
                                </a:lnTo>
                                <a:lnTo>
                                  <a:pt x="612660" y="244335"/>
                                </a:lnTo>
                                <a:lnTo>
                                  <a:pt x="606564" y="241795"/>
                                </a:lnTo>
                                <a:lnTo>
                                  <a:pt x="603948" y="237985"/>
                                </a:lnTo>
                                <a:lnTo>
                                  <a:pt x="600468" y="232905"/>
                                </a:lnTo>
                                <a:lnTo>
                                  <a:pt x="600468" y="253225"/>
                                </a:lnTo>
                                <a:lnTo>
                                  <a:pt x="600468" y="257035"/>
                                </a:lnTo>
                                <a:lnTo>
                                  <a:pt x="597420" y="259575"/>
                                </a:lnTo>
                                <a:lnTo>
                                  <a:pt x="597420" y="262115"/>
                                </a:lnTo>
                                <a:lnTo>
                                  <a:pt x="585228" y="274815"/>
                                </a:lnTo>
                                <a:lnTo>
                                  <a:pt x="579132" y="274815"/>
                                </a:lnTo>
                                <a:lnTo>
                                  <a:pt x="573036" y="268465"/>
                                </a:lnTo>
                                <a:lnTo>
                                  <a:pt x="573036" y="262115"/>
                                </a:lnTo>
                                <a:lnTo>
                                  <a:pt x="576084" y="259575"/>
                                </a:lnTo>
                                <a:lnTo>
                                  <a:pt x="576084" y="257035"/>
                                </a:lnTo>
                                <a:lnTo>
                                  <a:pt x="585228" y="246875"/>
                                </a:lnTo>
                                <a:lnTo>
                                  <a:pt x="588276" y="241795"/>
                                </a:lnTo>
                                <a:lnTo>
                                  <a:pt x="588276" y="237985"/>
                                </a:lnTo>
                                <a:lnTo>
                                  <a:pt x="597420" y="246875"/>
                                </a:lnTo>
                                <a:lnTo>
                                  <a:pt x="597420" y="250685"/>
                                </a:lnTo>
                                <a:lnTo>
                                  <a:pt x="600468" y="253225"/>
                                </a:lnTo>
                                <a:lnTo>
                                  <a:pt x="600468" y="232905"/>
                                </a:lnTo>
                                <a:lnTo>
                                  <a:pt x="590308" y="222745"/>
                                </a:lnTo>
                                <a:lnTo>
                                  <a:pt x="585228" y="217665"/>
                                </a:lnTo>
                                <a:lnTo>
                                  <a:pt x="582180" y="217665"/>
                                </a:lnTo>
                                <a:lnTo>
                                  <a:pt x="579132" y="213855"/>
                                </a:lnTo>
                                <a:lnTo>
                                  <a:pt x="566940" y="213855"/>
                                </a:lnTo>
                                <a:lnTo>
                                  <a:pt x="563892" y="217665"/>
                                </a:lnTo>
                                <a:lnTo>
                                  <a:pt x="557796" y="220205"/>
                                </a:lnTo>
                                <a:lnTo>
                                  <a:pt x="551700" y="226555"/>
                                </a:lnTo>
                                <a:lnTo>
                                  <a:pt x="548652" y="232905"/>
                                </a:lnTo>
                                <a:lnTo>
                                  <a:pt x="542556" y="237985"/>
                                </a:lnTo>
                                <a:lnTo>
                                  <a:pt x="542556" y="246875"/>
                                </a:lnTo>
                                <a:lnTo>
                                  <a:pt x="545604" y="250685"/>
                                </a:lnTo>
                                <a:lnTo>
                                  <a:pt x="545604" y="253225"/>
                                </a:lnTo>
                                <a:lnTo>
                                  <a:pt x="548652" y="257035"/>
                                </a:lnTo>
                                <a:lnTo>
                                  <a:pt x="557796" y="250685"/>
                                </a:lnTo>
                                <a:lnTo>
                                  <a:pt x="554748" y="246875"/>
                                </a:lnTo>
                                <a:lnTo>
                                  <a:pt x="554748" y="237985"/>
                                </a:lnTo>
                                <a:lnTo>
                                  <a:pt x="557796" y="235445"/>
                                </a:lnTo>
                                <a:lnTo>
                                  <a:pt x="560844" y="229095"/>
                                </a:lnTo>
                                <a:lnTo>
                                  <a:pt x="566940" y="222745"/>
                                </a:lnTo>
                                <a:lnTo>
                                  <a:pt x="576084" y="222745"/>
                                </a:lnTo>
                                <a:lnTo>
                                  <a:pt x="576084" y="226555"/>
                                </a:lnTo>
                                <a:lnTo>
                                  <a:pt x="582180" y="229095"/>
                                </a:lnTo>
                                <a:lnTo>
                                  <a:pt x="582180" y="235445"/>
                                </a:lnTo>
                                <a:lnTo>
                                  <a:pt x="569988" y="246875"/>
                                </a:lnTo>
                                <a:lnTo>
                                  <a:pt x="569988" y="250685"/>
                                </a:lnTo>
                                <a:lnTo>
                                  <a:pt x="566940" y="253225"/>
                                </a:lnTo>
                                <a:lnTo>
                                  <a:pt x="566940" y="257035"/>
                                </a:lnTo>
                                <a:lnTo>
                                  <a:pt x="563892" y="259575"/>
                                </a:lnTo>
                                <a:lnTo>
                                  <a:pt x="563892" y="262115"/>
                                </a:lnTo>
                                <a:lnTo>
                                  <a:pt x="560844" y="265925"/>
                                </a:lnTo>
                                <a:lnTo>
                                  <a:pt x="560844" y="268465"/>
                                </a:lnTo>
                                <a:lnTo>
                                  <a:pt x="563892" y="272275"/>
                                </a:lnTo>
                                <a:lnTo>
                                  <a:pt x="563892" y="274815"/>
                                </a:lnTo>
                                <a:lnTo>
                                  <a:pt x="566940" y="277355"/>
                                </a:lnTo>
                                <a:lnTo>
                                  <a:pt x="566940" y="281165"/>
                                </a:lnTo>
                                <a:lnTo>
                                  <a:pt x="573036" y="283705"/>
                                </a:lnTo>
                                <a:lnTo>
                                  <a:pt x="576084" y="287515"/>
                                </a:lnTo>
                                <a:lnTo>
                                  <a:pt x="582180" y="287515"/>
                                </a:lnTo>
                                <a:lnTo>
                                  <a:pt x="585228" y="283705"/>
                                </a:lnTo>
                                <a:lnTo>
                                  <a:pt x="591324" y="283705"/>
                                </a:lnTo>
                                <a:lnTo>
                                  <a:pt x="600798" y="274815"/>
                                </a:lnTo>
                                <a:lnTo>
                                  <a:pt x="603516" y="272275"/>
                                </a:lnTo>
                                <a:lnTo>
                                  <a:pt x="603516" y="268465"/>
                                </a:lnTo>
                                <a:lnTo>
                                  <a:pt x="606564" y="262115"/>
                                </a:lnTo>
                                <a:lnTo>
                                  <a:pt x="606564" y="253225"/>
                                </a:lnTo>
                                <a:lnTo>
                                  <a:pt x="609612" y="257035"/>
                                </a:lnTo>
                                <a:lnTo>
                                  <a:pt x="615708" y="257035"/>
                                </a:lnTo>
                                <a:lnTo>
                                  <a:pt x="619366" y="253225"/>
                                </a:lnTo>
                                <a:lnTo>
                                  <a:pt x="621804" y="250685"/>
                                </a:lnTo>
                                <a:close/>
                              </a:path>
                              <a:path w="2728595" h="448309">
                                <a:moveTo>
                                  <a:pt x="640092" y="232905"/>
                                </a:moveTo>
                                <a:lnTo>
                                  <a:pt x="615708" y="204965"/>
                                </a:lnTo>
                                <a:lnTo>
                                  <a:pt x="606564" y="196075"/>
                                </a:lnTo>
                                <a:lnTo>
                                  <a:pt x="606564" y="192265"/>
                                </a:lnTo>
                                <a:lnTo>
                                  <a:pt x="600468" y="192265"/>
                                </a:lnTo>
                                <a:lnTo>
                                  <a:pt x="588276" y="192265"/>
                                </a:lnTo>
                                <a:lnTo>
                                  <a:pt x="633996" y="237985"/>
                                </a:lnTo>
                                <a:lnTo>
                                  <a:pt x="640092" y="232905"/>
                                </a:lnTo>
                                <a:close/>
                              </a:path>
                              <a:path w="2728595" h="448309">
                                <a:moveTo>
                                  <a:pt x="670572" y="201155"/>
                                </a:moveTo>
                                <a:lnTo>
                                  <a:pt x="643140" y="174485"/>
                                </a:lnTo>
                                <a:lnTo>
                                  <a:pt x="640092" y="168135"/>
                                </a:lnTo>
                                <a:lnTo>
                                  <a:pt x="637044" y="168135"/>
                                </a:lnTo>
                                <a:lnTo>
                                  <a:pt x="633996" y="165595"/>
                                </a:lnTo>
                                <a:lnTo>
                                  <a:pt x="630948" y="165595"/>
                                </a:lnTo>
                                <a:lnTo>
                                  <a:pt x="627900" y="161785"/>
                                </a:lnTo>
                                <a:lnTo>
                                  <a:pt x="618756" y="161785"/>
                                </a:lnTo>
                                <a:lnTo>
                                  <a:pt x="615708" y="165595"/>
                                </a:lnTo>
                                <a:lnTo>
                                  <a:pt x="612660" y="165595"/>
                                </a:lnTo>
                                <a:lnTo>
                                  <a:pt x="600468" y="177025"/>
                                </a:lnTo>
                                <a:lnTo>
                                  <a:pt x="597420" y="183375"/>
                                </a:lnTo>
                                <a:lnTo>
                                  <a:pt x="598284" y="185915"/>
                                </a:lnTo>
                                <a:lnTo>
                                  <a:pt x="606564" y="185915"/>
                                </a:lnTo>
                                <a:lnTo>
                                  <a:pt x="609612" y="180835"/>
                                </a:lnTo>
                                <a:lnTo>
                                  <a:pt x="612660" y="177025"/>
                                </a:lnTo>
                                <a:lnTo>
                                  <a:pt x="615708" y="177025"/>
                                </a:lnTo>
                                <a:lnTo>
                                  <a:pt x="615708" y="174485"/>
                                </a:lnTo>
                                <a:lnTo>
                                  <a:pt x="627900" y="174485"/>
                                </a:lnTo>
                                <a:lnTo>
                                  <a:pt x="627900" y="177025"/>
                                </a:lnTo>
                                <a:lnTo>
                                  <a:pt x="630948" y="177025"/>
                                </a:lnTo>
                                <a:lnTo>
                                  <a:pt x="664476" y="211315"/>
                                </a:lnTo>
                                <a:lnTo>
                                  <a:pt x="670572" y="201155"/>
                                </a:lnTo>
                                <a:close/>
                              </a:path>
                              <a:path w="2728595" h="448309">
                                <a:moveTo>
                                  <a:pt x="701052" y="170675"/>
                                </a:moveTo>
                                <a:lnTo>
                                  <a:pt x="691908" y="165595"/>
                                </a:lnTo>
                                <a:lnTo>
                                  <a:pt x="691908" y="168135"/>
                                </a:lnTo>
                                <a:lnTo>
                                  <a:pt x="688860" y="168135"/>
                                </a:lnTo>
                                <a:lnTo>
                                  <a:pt x="688860" y="170675"/>
                                </a:lnTo>
                                <a:lnTo>
                                  <a:pt x="682764" y="170675"/>
                                </a:lnTo>
                                <a:lnTo>
                                  <a:pt x="658634" y="146545"/>
                                </a:lnTo>
                                <a:lnTo>
                                  <a:pt x="652284" y="140195"/>
                                </a:lnTo>
                                <a:lnTo>
                                  <a:pt x="655764" y="135115"/>
                                </a:lnTo>
                                <a:lnTo>
                                  <a:pt x="658380" y="131305"/>
                                </a:lnTo>
                                <a:lnTo>
                                  <a:pt x="652284" y="124955"/>
                                </a:lnTo>
                                <a:lnTo>
                                  <a:pt x="646188" y="135115"/>
                                </a:lnTo>
                                <a:lnTo>
                                  <a:pt x="630948" y="119875"/>
                                </a:lnTo>
                                <a:lnTo>
                                  <a:pt x="624852" y="131305"/>
                                </a:lnTo>
                                <a:lnTo>
                                  <a:pt x="637044" y="140195"/>
                                </a:lnTo>
                                <a:lnTo>
                                  <a:pt x="630948" y="146545"/>
                                </a:lnTo>
                                <a:lnTo>
                                  <a:pt x="637044" y="152895"/>
                                </a:lnTo>
                                <a:lnTo>
                                  <a:pt x="643140" y="146545"/>
                                </a:lnTo>
                                <a:lnTo>
                                  <a:pt x="679716" y="183375"/>
                                </a:lnTo>
                                <a:lnTo>
                                  <a:pt x="688860" y="183375"/>
                                </a:lnTo>
                                <a:lnTo>
                                  <a:pt x="694956" y="177025"/>
                                </a:lnTo>
                                <a:lnTo>
                                  <a:pt x="698004" y="177025"/>
                                </a:lnTo>
                                <a:lnTo>
                                  <a:pt x="698004" y="174485"/>
                                </a:lnTo>
                                <a:lnTo>
                                  <a:pt x="701052" y="170675"/>
                                </a:lnTo>
                                <a:close/>
                              </a:path>
                              <a:path w="2728595" h="448309">
                                <a:moveTo>
                                  <a:pt x="710196" y="52565"/>
                                </a:moveTo>
                                <a:lnTo>
                                  <a:pt x="701052" y="43675"/>
                                </a:lnTo>
                                <a:lnTo>
                                  <a:pt x="691908" y="52565"/>
                                </a:lnTo>
                                <a:lnTo>
                                  <a:pt x="701052" y="61455"/>
                                </a:lnTo>
                                <a:lnTo>
                                  <a:pt x="710196" y="52565"/>
                                </a:lnTo>
                                <a:close/>
                              </a:path>
                              <a:path w="2728595" h="448309">
                                <a:moveTo>
                                  <a:pt x="746772" y="124955"/>
                                </a:moveTo>
                                <a:lnTo>
                                  <a:pt x="743724" y="124955"/>
                                </a:lnTo>
                                <a:lnTo>
                                  <a:pt x="737628" y="119875"/>
                                </a:lnTo>
                                <a:lnTo>
                                  <a:pt x="731532" y="116065"/>
                                </a:lnTo>
                                <a:lnTo>
                                  <a:pt x="729780" y="113525"/>
                                </a:lnTo>
                                <a:lnTo>
                                  <a:pt x="725436" y="107175"/>
                                </a:lnTo>
                                <a:lnTo>
                                  <a:pt x="725436" y="128765"/>
                                </a:lnTo>
                                <a:lnTo>
                                  <a:pt x="725436" y="131305"/>
                                </a:lnTo>
                                <a:lnTo>
                                  <a:pt x="722388" y="135115"/>
                                </a:lnTo>
                                <a:lnTo>
                                  <a:pt x="722388" y="137655"/>
                                </a:lnTo>
                                <a:lnTo>
                                  <a:pt x="710196" y="150355"/>
                                </a:lnTo>
                                <a:lnTo>
                                  <a:pt x="704100" y="150355"/>
                                </a:lnTo>
                                <a:lnTo>
                                  <a:pt x="701052" y="146545"/>
                                </a:lnTo>
                                <a:lnTo>
                                  <a:pt x="698004" y="146545"/>
                                </a:lnTo>
                                <a:lnTo>
                                  <a:pt x="698004" y="135115"/>
                                </a:lnTo>
                                <a:lnTo>
                                  <a:pt x="710196" y="122415"/>
                                </a:lnTo>
                                <a:lnTo>
                                  <a:pt x="713244" y="116065"/>
                                </a:lnTo>
                                <a:lnTo>
                                  <a:pt x="713244" y="113525"/>
                                </a:lnTo>
                                <a:lnTo>
                                  <a:pt x="722388" y="122415"/>
                                </a:lnTo>
                                <a:lnTo>
                                  <a:pt x="722388" y="124955"/>
                                </a:lnTo>
                                <a:lnTo>
                                  <a:pt x="725436" y="128765"/>
                                </a:lnTo>
                                <a:lnTo>
                                  <a:pt x="725436" y="107175"/>
                                </a:lnTo>
                                <a:lnTo>
                                  <a:pt x="716292" y="98285"/>
                                </a:lnTo>
                                <a:lnTo>
                                  <a:pt x="710196" y="94475"/>
                                </a:lnTo>
                                <a:lnTo>
                                  <a:pt x="710196" y="91935"/>
                                </a:lnTo>
                                <a:lnTo>
                                  <a:pt x="707148" y="91935"/>
                                </a:lnTo>
                                <a:lnTo>
                                  <a:pt x="704100" y="89395"/>
                                </a:lnTo>
                                <a:lnTo>
                                  <a:pt x="691908" y="89395"/>
                                </a:lnTo>
                                <a:lnTo>
                                  <a:pt x="685812" y="91935"/>
                                </a:lnTo>
                                <a:lnTo>
                                  <a:pt x="676668" y="100825"/>
                                </a:lnTo>
                                <a:lnTo>
                                  <a:pt x="673620" y="107175"/>
                                </a:lnTo>
                                <a:lnTo>
                                  <a:pt x="667524" y="113525"/>
                                </a:lnTo>
                                <a:lnTo>
                                  <a:pt x="667524" y="124955"/>
                                </a:lnTo>
                                <a:lnTo>
                                  <a:pt x="670572" y="128765"/>
                                </a:lnTo>
                                <a:lnTo>
                                  <a:pt x="673620" y="135115"/>
                                </a:lnTo>
                                <a:lnTo>
                                  <a:pt x="682764" y="124955"/>
                                </a:lnTo>
                                <a:lnTo>
                                  <a:pt x="679716" y="122415"/>
                                </a:lnTo>
                                <a:lnTo>
                                  <a:pt x="679716" y="113525"/>
                                </a:lnTo>
                                <a:lnTo>
                                  <a:pt x="682764" y="109715"/>
                                </a:lnTo>
                                <a:lnTo>
                                  <a:pt x="685812" y="104635"/>
                                </a:lnTo>
                                <a:lnTo>
                                  <a:pt x="688860" y="100825"/>
                                </a:lnTo>
                                <a:lnTo>
                                  <a:pt x="691908" y="100825"/>
                                </a:lnTo>
                                <a:lnTo>
                                  <a:pt x="698004" y="98285"/>
                                </a:lnTo>
                                <a:lnTo>
                                  <a:pt x="701052" y="100825"/>
                                </a:lnTo>
                                <a:lnTo>
                                  <a:pt x="707148" y="104635"/>
                                </a:lnTo>
                                <a:lnTo>
                                  <a:pt x="707148" y="109715"/>
                                </a:lnTo>
                                <a:lnTo>
                                  <a:pt x="694956" y="122415"/>
                                </a:lnTo>
                                <a:lnTo>
                                  <a:pt x="694956" y="124955"/>
                                </a:lnTo>
                                <a:lnTo>
                                  <a:pt x="691908" y="128765"/>
                                </a:lnTo>
                                <a:lnTo>
                                  <a:pt x="691908" y="131305"/>
                                </a:lnTo>
                                <a:lnTo>
                                  <a:pt x="688860" y="135115"/>
                                </a:lnTo>
                                <a:lnTo>
                                  <a:pt x="688860" y="137655"/>
                                </a:lnTo>
                                <a:lnTo>
                                  <a:pt x="685812" y="140195"/>
                                </a:lnTo>
                                <a:lnTo>
                                  <a:pt x="685812" y="144005"/>
                                </a:lnTo>
                                <a:lnTo>
                                  <a:pt x="688860" y="146545"/>
                                </a:lnTo>
                                <a:lnTo>
                                  <a:pt x="688860" y="152895"/>
                                </a:lnTo>
                                <a:lnTo>
                                  <a:pt x="694956" y="159245"/>
                                </a:lnTo>
                                <a:lnTo>
                                  <a:pt x="701052" y="161785"/>
                                </a:lnTo>
                                <a:lnTo>
                                  <a:pt x="710196" y="161785"/>
                                </a:lnTo>
                                <a:lnTo>
                                  <a:pt x="716292" y="159245"/>
                                </a:lnTo>
                                <a:lnTo>
                                  <a:pt x="724827" y="150355"/>
                                </a:lnTo>
                                <a:lnTo>
                                  <a:pt x="728484" y="146545"/>
                                </a:lnTo>
                                <a:lnTo>
                                  <a:pt x="728484" y="144005"/>
                                </a:lnTo>
                                <a:lnTo>
                                  <a:pt x="731532" y="137655"/>
                                </a:lnTo>
                                <a:lnTo>
                                  <a:pt x="731532" y="128765"/>
                                </a:lnTo>
                                <a:lnTo>
                                  <a:pt x="734580" y="131305"/>
                                </a:lnTo>
                                <a:lnTo>
                                  <a:pt x="737628" y="131305"/>
                                </a:lnTo>
                                <a:lnTo>
                                  <a:pt x="740676" y="135115"/>
                                </a:lnTo>
                                <a:lnTo>
                                  <a:pt x="744486" y="128765"/>
                                </a:lnTo>
                                <a:lnTo>
                                  <a:pt x="746772" y="124955"/>
                                </a:lnTo>
                                <a:close/>
                              </a:path>
                              <a:path w="2728595" h="448309">
                                <a:moveTo>
                                  <a:pt x="765060" y="107175"/>
                                </a:moveTo>
                                <a:lnTo>
                                  <a:pt x="719340" y="61455"/>
                                </a:lnTo>
                                <a:lnTo>
                                  <a:pt x="710196" y="70345"/>
                                </a:lnTo>
                                <a:lnTo>
                                  <a:pt x="755916" y="116065"/>
                                </a:lnTo>
                                <a:lnTo>
                                  <a:pt x="765060" y="107175"/>
                                </a:lnTo>
                                <a:close/>
                              </a:path>
                              <a:path w="2728595" h="448309">
                                <a:moveTo>
                                  <a:pt x="813828" y="58915"/>
                                </a:moveTo>
                                <a:lnTo>
                                  <a:pt x="788682" y="30975"/>
                                </a:lnTo>
                                <a:lnTo>
                                  <a:pt x="786396" y="28435"/>
                                </a:lnTo>
                                <a:lnTo>
                                  <a:pt x="780300" y="22085"/>
                                </a:lnTo>
                                <a:lnTo>
                                  <a:pt x="777252" y="22085"/>
                                </a:lnTo>
                                <a:lnTo>
                                  <a:pt x="777252" y="18275"/>
                                </a:lnTo>
                                <a:lnTo>
                                  <a:pt x="762012" y="18275"/>
                                </a:lnTo>
                                <a:lnTo>
                                  <a:pt x="758964" y="22085"/>
                                </a:lnTo>
                                <a:lnTo>
                                  <a:pt x="755916" y="22085"/>
                                </a:lnTo>
                                <a:lnTo>
                                  <a:pt x="752868" y="24625"/>
                                </a:lnTo>
                                <a:lnTo>
                                  <a:pt x="748868" y="29705"/>
                                </a:lnTo>
                                <a:lnTo>
                                  <a:pt x="746010" y="36055"/>
                                </a:lnTo>
                                <a:lnTo>
                                  <a:pt x="744296" y="42405"/>
                                </a:lnTo>
                                <a:lnTo>
                                  <a:pt x="743724" y="48755"/>
                                </a:lnTo>
                                <a:lnTo>
                                  <a:pt x="737628" y="43675"/>
                                </a:lnTo>
                                <a:lnTo>
                                  <a:pt x="731532" y="48755"/>
                                </a:lnTo>
                                <a:lnTo>
                                  <a:pt x="777252" y="94475"/>
                                </a:lnTo>
                                <a:lnTo>
                                  <a:pt x="786396" y="85585"/>
                                </a:lnTo>
                                <a:lnTo>
                                  <a:pt x="758964" y="61455"/>
                                </a:lnTo>
                                <a:lnTo>
                                  <a:pt x="752868" y="55105"/>
                                </a:lnTo>
                                <a:lnTo>
                                  <a:pt x="749820" y="48755"/>
                                </a:lnTo>
                                <a:lnTo>
                                  <a:pt x="752868" y="46215"/>
                                </a:lnTo>
                                <a:lnTo>
                                  <a:pt x="752868" y="37325"/>
                                </a:lnTo>
                                <a:lnTo>
                                  <a:pt x="758964" y="30975"/>
                                </a:lnTo>
                                <a:lnTo>
                                  <a:pt x="774204" y="30975"/>
                                </a:lnTo>
                                <a:lnTo>
                                  <a:pt x="807732" y="63995"/>
                                </a:lnTo>
                                <a:lnTo>
                                  <a:pt x="813828" y="58915"/>
                                </a:lnTo>
                                <a:close/>
                              </a:path>
                              <a:path w="2728595" h="448309">
                                <a:moveTo>
                                  <a:pt x="1088148" y="204216"/>
                                </a:moveTo>
                                <a:lnTo>
                                  <a:pt x="1082052" y="198120"/>
                                </a:lnTo>
                                <a:lnTo>
                                  <a:pt x="1051572" y="228600"/>
                                </a:lnTo>
                                <a:lnTo>
                                  <a:pt x="1030236" y="207264"/>
                                </a:lnTo>
                                <a:lnTo>
                                  <a:pt x="1066812" y="173736"/>
                                </a:lnTo>
                                <a:lnTo>
                                  <a:pt x="1057668" y="164592"/>
                                </a:lnTo>
                                <a:lnTo>
                                  <a:pt x="1014996" y="207264"/>
                                </a:lnTo>
                                <a:lnTo>
                                  <a:pt x="1079004" y="271272"/>
                                </a:lnTo>
                                <a:lnTo>
                                  <a:pt x="1088148" y="265176"/>
                                </a:lnTo>
                                <a:lnTo>
                                  <a:pt x="1057668" y="234696"/>
                                </a:lnTo>
                                <a:lnTo>
                                  <a:pt x="1063764" y="228600"/>
                                </a:lnTo>
                                <a:lnTo>
                                  <a:pt x="1088148" y="204216"/>
                                </a:lnTo>
                                <a:close/>
                              </a:path>
                              <a:path w="2728595" h="448309">
                                <a:moveTo>
                                  <a:pt x="1173492" y="176784"/>
                                </a:moveTo>
                                <a:lnTo>
                                  <a:pt x="1173391" y="163830"/>
                                </a:lnTo>
                                <a:lnTo>
                                  <a:pt x="1172730" y="156972"/>
                                </a:lnTo>
                                <a:lnTo>
                                  <a:pt x="1170914" y="150114"/>
                                </a:lnTo>
                                <a:lnTo>
                                  <a:pt x="1167396" y="143256"/>
                                </a:lnTo>
                                <a:lnTo>
                                  <a:pt x="1155204" y="149352"/>
                                </a:lnTo>
                                <a:lnTo>
                                  <a:pt x="1161300" y="155448"/>
                                </a:lnTo>
                                <a:lnTo>
                                  <a:pt x="1161300" y="173736"/>
                                </a:lnTo>
                                <a:lnTo>
                                  <a:pt x="1155204" y="185928"/>
                                </a:lnTo>
                                <a:lnTo>
                                  <a:pt x="1149108" y="188976"/>
                                </a:lnTo>
                                <a:lnTo>
                                  <a:pt x="1146060" y="192024"/>
                                </a:lnTo>
                                <a:lnTo>
                                  <a:pt x="1139964" y="192024"/>
                                </a:lnTo>
                                <a:lnTo>
                                  <a:pt x="1133868" y="195072"/>
                                </a:lnTo>
                                <a:lnTo>
                                  <a:pt x="1130820" y="195072"/>
                                </a:lnTo>
                                <a:lnTo>
                                  <a:pt x="1112532" y="185928"/>
                                </a:lnTo>
                                <a:lnTo>
                                  <a:pt x="1106436" y="179832"/>
                                </a:lnTo>
                                <a:lnTo>
                                  <a:pt x="1103388" y="173736"/>
                                </a:lnTo>
                                <a:lnTo>
                                  <a:pt x="1100340" y="170688"/>
                                </a:lnTo>
                                <a:lnTo>
                                  <a:pt x="1094244" y="158496"/>
                                </a:lnTo>
                                <a:lnTo>
                                  <a:pt x="1094244" y="143256"/>
                                </a:lnTo>
                                <a:lnTo>
                                  <a:pt x="1097292" y="137160"/>
                                </a:lnTo>
                                <a:lnTo>
                                  <a:pt x="1103388" y="134112"/>
                                </a:lnTo>
                                <a:lnTo>
                                  <a:pt x="1106436" y="128016"/>
                                </a:lnTo>
                                <a:lnTo>
                                  <a:pt x="1112532" y="124968"/>
                                </a:lnTo>
                                <a:lnTo>
                                  <a:pt x="1127772" y="124968"/>
                                </a:lnTo>
                                <a:lnTo>
                                  <a:pt x="1133868" y="128016"/>
                                </a:lnTo>
                                <a:lnTo>
                                  <a:pt x="1135900" y="124968"/>
                                </a:lnTo>
                                <a:lnTo>
                                  <a:pt x="1139964" y="118872"/>
                                </a:lnTo>
                                <a:lnTo>
                                  <a:pt x="1130820" y="115824"/>
                                </a:lnTo>
                                <a:lnTo>
                                  <a:pt x="1124724" y="112776"/>
                                </a:lnTo>
                                <a:lnTo>
                                  <a:pt x="1115580" y="112776"/>
                                </a:lnTo>
                                <a:lnTo>
                                  <a:pt x="1103388" y="118872"/>
                                </a:lnTo>
                                <a:lnTo>
                                  <a:pt x="1085100" y="137160"/>
                                </a:lnTo>
                                <a:lnTo>
                                  <a:pt x="1085100" y="143256"/>
                                </a:lnTo>
                                <a:lnTo>
                                  <a:pt x="1082052" y="152400"/>
                                </a:lnTo>
                                <a:lnTo>
                                  <a:pt x="1082052" y="158496"/>
                                </a:lnTo>
                                <a:lnTo>
                                  <a:pt x="1085100" y="167640"/>
                                </a:lnTo>
                                <a:lnTo>
                                  <a:pt x="1088148" y="173736"/>
                                </a:lnTo>
                                <a:lnTo>
                                  <a:pt x="1091196" y="182880"/>
                                </a:lnTo>
                                <a:lnTo>
                                  <a:pt x="1103388" y="195072"/>
                                </a:lnTo>
                                <a:lnTo>
                                  <a:pt x="1112532" y="198120"/>
                                </a:lnTo>
                                <a:lnTo>
                                  <a:pt x="1118628" y="201168"/>
                                </a:lnTo>
                                <a:lnTo>
                                  <a:pt x="1127772" y="204216"/>
                                </a:lnTo>
                                <a:lnTo>
                                  <a:pt x="1149108" y="204216"/>
                                </a:lnTo>
                                <a:lnTo>
                                  <a:pt x="1158252" y="195072"/>
                                </a:lnTo>
                                <a:lnTo>
                                  <a:pt x="1167396" y="185928"/>
                                </a:lnTo>
                                <a:lnTo>
                                  <a:pt x="1173492" y="176784"/>
                                </a:lnTo>
                                <a:close/>
                              </a:path>
                              <a:path w="2728595" h="448309">
                                <a:moveTo>
                                  <a:pt x="1234452" y="94488"/>
                                </a:moveTo>
                                <a:lnTo>
                                  <a:pt x="1231404" y="91440"/>
                                </a:lnTo>
                                <a:lnTo>
                                  <a:pt x="1225308" y="85344"/>
                                </a:lnTo>
                                <a:lnTo>
                                  <a:pt x="1219212" y="82296"/>
                                </a:lnTo>
                                <a:lnTo>
                                  <a:pt x="1216164" y="82296"/>
                                </a:lnTo>
                                <a:lnTo>
                                  <a:pt x="1213116" y="79248"/>
                                </a:lnTo>
                                <a:lnTo>
                                  <a:pt x="1207020" y="82296"/>
                                </a:lnTo>
                                <a:lnTo>
                                  <a:pt x="1200924" y="82296"/>
                                </a:lnTo>
                                <a:lnTo>
                                  <a:pt x="1197876" y="85344"/>
                                </a:lnTo>
                                <a:lnTo>
                                  <a:pt x="1191780" y="88392"/>
                                </a:lnTo>
                                <a:lnTo>
                                  <a:pt x="1182636" y="91440"/>
                                </a:lnTo>
                                <a:lnTo>
                                  <a:pt x="1173492" y="97536"/>
                                </a:lnTo>
                                <a:lnTo>
                                  <a:pt x="1170444" y="100584"/>
                                </a:lnTo>
                                <a:lnTo>
                                  <a:pt x="1161300" y="100584"/>
                                </a:lnTo>
                                <a:lnTo>
                                  <a:pt x="1155204" y="94488"/>
                                </a:lnTo>
                                <a:lnTo>
                                  <a:pt x="1155204" y="82296"/>
                                </a:lnTo>
                                <a:lnTo>
                                  <a:pt x="1158252" y="79248"/>
                                </a:lnTo>
                                <a:lnTo>
                                  <a:pt x="1161300" y="73152"/>
                                </a:lnTo>
                                <a:lnTo>
                                  <a:pt x="1173492" y="67056"/>
                                </a:lnTo>
                                <a:lnTo>
                                  <a:pt x="1176540" y="67056"/>
                                </a:lnTo>
                                <a:lnTo>
                                  <a:pt x="1182636" y="64008"/>
                                </a:lnTo>
                                <a:lnTo>
                                  <a:pt x="1185684" y="67056"/>
                                </a:lnTo>
                                <a:lnTo>
                                  <a:pt x="1191780" y="70104"/>
                                </a:lnTo>
                                <a:lnTo>
                                  <a:pt x="1195844" y="64008"/>
                                </a:lnTo>
                                <a:lnTo>
                                  <a:pt x="1197876" y="60960"/>
                                </a:lnTo>
                                <a:lnTo>
                                  <a:pt x="1194828" y="57912"/>
                                </a:lnTo>
                                <a:lnTo>
                                  <a:pt x="1188732" y="54864"/>
                                </a:lnTo>
                                <a:lnTo>
                                  <a:pt x="1170444" y="54864"/>
                                </a:lnTo>
                                <a:lnTo>
                                  <a:pt x="1158252" y="60960"/>
                                </a:lnTo>
                                <a:lnTo>
                                  <a:pt x="1155204" y="67056"/>
                                </a:lnTo>
                                <a:lnTo>
                                  <a:pt x="1146060" y="76200"/>
                                </a:lnTo>
                                <a:lnTo>
                                  <a:pt x="1146060" y="79248"/>
                                </a:lnTo>
                                <a:lnTo>
                                  <a:pt x="1143012" y="85344"/>
                                </a:lnTo>
                                <a:lnTo>
                                  <a:pt x="1143012" y="94488"/>
                                </a:lnTo>
                                <a:lnTo>
                                  <a:pt x="1146060" y="100584"/>
                                </a:lnTo>
                                <a:lnTo>
                                  <a:pt x="1146060" y="103632"/>
                                </a:lnTo>
                                <a:lnTo>
                                  <a:pt x="1155204" y="112776"/>
                                </a:lnTo>
                                <a:lnTo>
                                  <a:pt x="1173492" y="112776"/>
                                </a:lnTo>
                                <a:lnTo>
                                  <a:pt x="1176540" y="109728"/>
                                </a:lnTo>
                                <a:lnTo>
                                  <a:pt x="1188732" y="103632"/>
                                </a:lnTo>
                                <a:lnTo>
                                  <a:pt x="1193304" y="100584"/>
                                </a:lnTo>
                                <a:lnTo>
                                  <a:pt x="1197876" y="97536"/>
                                </a:lnTo>
                                <a:lnTo>
                                  <a:pt x="1200924" y="94488"/>
                                </a:lnTo>
                                <a:lnTo>
                                  <a:pt x="1207020" y="94488"/>
                                </a:lnTo>
                                <a:lnTo>
                                  <a:pt x="1210068" y="91440"/>
                                </a:lnTo>
                                <a:lnTo>
                                  <a:pt x="1213116" y="91440"/>
                                </a:lnTo>
                                <a:lnTo>
                                  <a:pt x="1216164" y="94488"/>
                                </a:lnTo>
                                <a:lnTo>
                                  <a:pt x="1219212" y="94488"/>
                                </a:lnTo>
                                <a:lnTo>
                                  <a:pt x="1219212" y="97536"/>
                                </a:lnTo>
                                <a:lnTo>
                                  <a:pt x="1222260" y="97536"/>
                                </a:lnTo>
                                <a:lnTo>
                                  <a:pt x="1222260" y="100584"/>
                                </a:lnTo>
                                <a:lnTo>
                                  <a:pt x="1225308" y="103632"/>
                                </a:lnTo>
                                <a:lnTo>
                                  <a:pt x="1225308" y="109728"/>
                                </a:lnTo>
                                <a:lnTo>
                                  <a:pt x="1222260" y="112776"/>
                                </a:lnTo>
                                <a:lnTo>
                                  <a:pt x="1222260" y="115824"/>
                                </a:lnTo>
                                <a:lnTo>
                                  <a:pt x="1216164" y="121920"/>
                                </a:lnTo>
                                <a:lnTo>
                                  <a:pt x="1213116" y="128016"/>
                                </a:lnTo>
                                <a:lnTo>
                                  <a:pt x="1207020" y="128016"/>
                                </a:lnTo>
                                <a:lnTo>
                                  <a:pt x="1200924" y="134112"/>
                                </a:lnTo>
                                <a:lnTo>
                                  <a:pt x="1194828" y="134112"/>
                                </a:lnTo>
                                <a:lnTo>
                                  <a:pt x="1191780" y="131064"/>
                                </a:lnTo>
                                <a:lnTo>
                                  <a:pt x="1185684" y="131064"/>
                                </a:lnTo>
                                <a:lnTo>
                                  <a:pt x="1182636" y="128016"/>
                                </a:lnTo>
                                <a:lnTo>
                                  <a:pt x="1173492" y="137160"/>
                                </a:lnTo>
                                <a:lnTo>
                                  <a:pt x="1179588" y="140208"/>
                                </a:lnTo>
                                <a:lnTo>
                                  <a:pt x="1182636" y="143256"/>
                                </a:lnTo>
                                <a:lnTo>
                                  <a:pt x="1188732" y="143256"/>
                                </a:lnTo>
                                <a:lnTo>
                                  <a:pt x="1194828" y="146304"/>
                                </a:lnTo>
                                <a:lnTo>
                                  <a:pt x="1200924" y="143256"/>
                                </a:lnTo>
                                <a:lnTo>
                                  <a:pt x="1207020" y="143256"/>
                                </a:lnTo>
                                <a:lnTo>
                                  <a:pt x="1213116" y="140208"/>
                                </a:lnTo>
                                <a:lnTo>
                                  <a:pt x="1219212" y="134112"/>
                                </a:lnTo>
                                <a:lnTo>
                                  <a:pt x="1231404" y="121920"/>
                                </a:lnTo>
                                <a:lnTo>
                                  <a:pt x="1234452" y="115824"/>
                                </a:lnTo>
                                <a:lnTo>
                                  <a:pt x="1234452" y="94488"/>
                                </a:lnTo>
                                <a:close/>
                              </a:path>
                              <a:path w="2728595" h="448309">
                                <a:moveTo>
                                  <a:pt x="1283220" y="67056"/>
                                </a:moveTo>
                                <a:lnTo>
                                  <a:pt x="1240548" y="24384"/>
                                </a:lnTo>
                                <a:lnTo>
                                  <a:pt x="1219212" y="3048"/>
                                </a:lnTo>
                                <a:lnTo>
                                  <a:pt x="1216164" y="9144"/>
                                </a:lnTo>
                                <a:lnTo>
                                  <a:pt x="1216164" y="36576"/>
                                </a:lnTo>
                                <a:lnTo>
                                  <a:pt x="1213116" y="42672"/>
                                </a:lnTo>
                                <a:lnTo>
                                  <a:pt x="1219212" y="48768"/>
                                </a:lnTo>
                                <a:lnTo>
                                  <a:pt x="1222260" y="45720"/>
                                </a:lnTo>
                                <a:lnTo>
                                  <a:pt x="1222260" y="42672"/>
                                </a:lnTo>
                                <a:lnTo>
                                  <a:pt x="1225308" y="36576"/>
                                </a:lnTo>
                                <a:lnTo>
                                  <a:pt x="1225308" y="24384"/>
                                </a:lnTo>
                                <a:lnTo>
                                  <a:pt x="1277124" y="76200"/>
                                </a:lnTo>
                                <a:lnTo>
                                  <a:pt x="1283220" y="67056"/>
                                </a:lnTo>
                                <a:close/>
                              </a:path>
                              <a:path w="2728595" h="448309">
                                <a:moveTo>
                                  <a:pt x="1566684" y="204216"/>
                                </a:moveTo>
                                <a:lnTo>
                                  <a:pt x="1560588" y="198120"/>
                                </a:lnTo>
                                <a:lnTo>
                                  <a:pt x="1530108" y="228600"/>
                                </a:lnTo>
                                <a:lnTo>
                                  <a:pt x="1511820" y="207264"/>
                                </a:lnTo>
                                <a:lnTo>
                                  <a:pt x="1545348" y="173736"/>
                                </a:lnTo>
                                <a:lnTo>
                                  <a:pt x="1536204" y="164592"/>
                                </a:lnTo>
                                <a:lnTo>
                                  <a:pt x="1493532" y="207264"/>
                                </a:lnTo>
                                <a:lnTo>
                                  <a:pt x="1557540" y="271272"/>
                                </a:lnTo>
                                <a:lnTo>
                                  <a:pt x="1566684" y="265176"/>
                                </a:lnTo>
                                <a:lnTo>
                                  <a:pt x="1539252" y="234696"/>
                                </a:lnTo>
                                <a:lnTo>
                                  <a:pt x="1544739" y="228600"/>
                                </a:lnTo>
                                <a:lnTo>
                                  <a:pt x="1566684" y="204216"/>
                                </a:lnTo>
                                <a:close/>
                              </a:path>
                              <a:path w="2728595" h="448309">
                                <a:moveTo>
                                  <a:pt x="1653209" y="163830"/>
                                </a:moveTo>
                                <a:lnTo>
                                  <a:pt x="1652409" y="156972"/>
                                </a:lnTo>
                                <a:lnTo>
                                  <a:pt x="1649882" y="150114"/>
                                </a:lnTo>
                                <a:lnTo>
                                  <a:pt x="1645932" y="143256"/>
                                </a:lnTo>
                                <a:lnTo>
                                  <a:pt x="1636788" y="149352"/>
                                </a:lnTo>
                                <a:lnTo>
                                  <a:pt x="1642884" y="161544"/>
                                </a:lnTo>
                                <a:lnTo>
                                  <a:pt x="1642884" y="167640"/>
                                </a:lnTo>
                                <a:lnTo>
                                  <a:pt x="1639836" y="173736"/>
                                </a:lnTo>
                                <a:lnTo>
                                  <a:pt x="1639836" y="179832"/>
                                </a:lnTo>
                                <a:lnTo>
                                  <a:pt x="1630692" y="188976"/>
                                </a:lnTo>
                                <a:lnTo>
                                  <a:pt x="1624596" y="192024"/>
                                </a:lnTo>
                                <a:lnTo>
                                  <a:pt x="1618500" y="192024"/>
                                </a:lnTo>
                                <a:lnTo>
                                  <a:pt x="1615452" y="195072"/>
                                </a:lnTo>
                                <a:lnTo>
                                  <a:pt x="1609356" y="195072"/>
                                </a:lnTo>
                                <a:lnTo>
                                  <a:pt x="1591068" y="185928"/>
                                </a:lnTo>
                                <a:lnTo>
                                  <a:pt x="1588020" y="179832"/>
                                </a:lnTo>
                                <a:lnTo>
                                  <a:pt x="1578876" y="170688"/>
                                </a:lnTo>
                                <a:lnTo>
                                  <a:pt x="1572780" y="158496"/>
                                </a:lnTo>
                                <a:lnTo>
                                  <a:pt x="1572780" y="149352"/>
                                </a:lnTo>
                                <a:lnTo>
                                  <a:pt x="1578876" y="137160"/>
                                </a:lnTo>
                                <a:lnTo>
                                  <a:pt x="1591068" y="124968"/>
                                </a:lnTo>
                                <a:lnTo>
                                  <a:pt x="1606308" y="124968"/>
                                </a:lnTo>
                                <a:lnTo>
                                  <a:pt x="1612404" y="128016"/>
                                </a:lnTo>
                                <a:lnTo>
                                  <a:pt x="1614436" y="124968"/>
                                </a:lnTo>
                                <a:lnTo>
                                  <a:pt x="1618500" y="118872"/>
                                </a:lnTo>
                                <a:lnTo>
                                  <a:pt x="1612404" y="115824"/>
                                </a:lnTo>
                                <a:lnTo>
                                  <a:pt x="1603260" y="112776"/>
                                </a:lnTo>
                                <a:lnTo>
                                  <a:pt x="1597164" y="112776"/>
                                </a:lnTo>
                                <a:lnTo>
                                  <a:pt x="1563636" y="143256"/>
                                </a:lnTo>
                                <a:lnTo>
                                  <a:pt x="1560588" y="152400"/>
                                </a:lnTo>
                                <a:lnTo>
                                  <a:pt x="1560588" y="158496"/>
                                </a:lnTo>
                                <a:lnTo>
                                  <a:pt x="1584972" y="195072"/>
                                </a:lnTo>
                                <a:lnTo>
                                  <a:pt x="1606308" y="204216"/>
                                </a:lnTo>
                                <a:lnTo>
                                  <a:pt x="1627644" y="204216"/>
                                </a:lnTo>
                                <a:lnTo>
                                  <a:pt x="1633740" y="198120"/>
                                </a:lnTo>
                                <a:lnTo>
                                  <a:pt x="1638312" y="195072"/>
                                </a:lnTo>
                                <a:lnTo>
                                  <a:pt x="1642884" y="192024"/>
                                </a:lnTo>
                                <a:lnTo>
                                  <a:pt x="1648980" y="185928"/>
                                </a:lnTo>
                                <a:lnTo>
                                  <a:pt x="1652028" y="176784"/>
                                </a:lnTo>
                                <a:lnTo>
                                  <a:pt x="1652028" y="170688"/>
                                </a:lnTo>
                                <a:lnTo>
                                  <a:pt x="1653209" y="163830"/>
                                </a:lnTo>
                                <a:close/>
                              </a:path>
                              <a:path w="2728595" h="448309">
                                <a:moveTo>
                                  <a:pt x="1716036" y="103632"/>
                                </a:moveTo>
                                <a:lnTo>
                                  <a:pt x="1712988" y="100584"/>
                                </a:lnTo>
                                <a:lnTo>
                                  <a:pt x="1712988" y="94488"/>
                                </a:lnTo>
                                <a:lnTo>
                                  <a:pt x="1709940" y="91440"/>
                                </a:lnTo>
                                <a:lnTo>
                                  <a:pt x="1700796" y="82296"/>
                                </a:lnTo>
                                <a:lnTo>
                                  <a:pt x="1694700" y="82296"/>
                                </a:lnTo>
                                <a:lnTo>
                                  <a:pt x="1691652" y="79248"/>
                                </a:lnTo>
                                <a:lnTo>
                                  <a:pt x="1685556" y="82296"/>
                                </a:lnTo>
                                <a:lnTo>
                                  <a:pt x="1679460" y="82296"/>
                                </a:lnTo>
                                <a:lnTo>
                                  <a:pt x="1676412" y="85344"/>
                                </a:lnTo>
                                <a:lnTo>
                                  <a:pt x="1664220" y="91440"/>
                                </a:lnTo>
                                <a:lnTo>
                                  <a:pt x="1655076" y="97536"/>
                                </a:lnTo>
                                <a:lnTo>
                                  <a:pt x="1648980" y="100584"/>
                                </a:lnTo>
                                <a:lnTo>
                                  <a:pt x="1639836" y="100584"/>
                                </a:lnTo>
                                <a:lnTo>
                                  <a:pt x="1633740" y="94488"/>
                                </a:lnTo>
                                <a:lnTo>
                                  <a:pt x="1633740" y="82296"/>
                                </a:lnTo>
                                <a:lnTo>
                                  <a:pt x="1645932" y="70104"/>
                                </a:lnTo>
                                <a:lnTo>
                                  <a:pt x="1652028" y="67056"/>
                                </a:lnTo>
                                <a:lnTo>
                                  <a:pt x="1658124" y="67056"/>
                                </a:lnTo>
                                <a:lnTo>
                                  <a:pt x="1661172" y="64008"/>
                                </a:lnTo>
                                <a:lnTo>
                                  <a:pt x="1664220" y="67056"/>
                                </a:lnTo>
                                <a:lnTo>
                                  <a:pt x="1670316" y="70104"/>
                                </a:lnTo>
                                <a:lnTo>
                                  <a:pt x="1674380" y="64008"/>
                                </a:lnTo>
                                <a:lnTo>
                                  <a:pt x="1676412" y="60960"/>
                                </a:lnTo>
                                <a:lnTo>
                                  <a:pt x="1670316" y="54864"/>
                                </a:lnTo>
                                <a:lnTo>
                                  <a:pt x="1648980" y="54864"/>
                                </a:lnTo>
                                <a:lnTo>
                                  <a:pt x="1642884" y="57912"/>
                                </a:lnTo>
                                <a:lnTo>
                                  <a:pt x="1630692" y="70104"/>
                                </a:lnTo>
                                <a:lnTo>
                                  <a:pt x="1627644" y="76200"/>
                                </a:lnTo>
                                <a:lnTo>
                                  <a:pt x="1624596" y="79248"/>
                                </a:lnTo>
                                <a:lnTo>
                                  <a:pt x="1621548" y="85344"/>
                                </a:lnTo>
                                <a:lnTo>
                                  <a:pt x="1621548" y="91440"/>
                                </a:lnTo>
                                <a:lnTo>
                                  <a:pt x="1624596" y="94488"/>
                                </a:lnTo>
                                <a:lnTo>
                                  <a:pt x="1624596" y="100584"/>
                                </a:lnTo>
                                <a:lnTo>
                                  <a:pt x="1636788" y="112776"/>
                                </a:lnTo>
                                <a:lnTo>
                                  <a:pt x="1652028" y="112776"/>
                                </a:lnTo>
                                <a:lnTo>
                                  <a:pt x="1655076" y="109728"/>
                                </a:lnTo>
                                <a:lnTo>
                                  <a:pt x="1661172" y="106680"/>
                                </a:lnTo>
                                <a:lnTo>
                                  <a:pt x="1670316" y="103632"/>
                                </a:lnTo>
                                <a:lnTo>
                                  <a:pt x="1673364" y="100584"/>
                                </a:lnTo>
                                <a:lnTo>
                                  <a:pt x="1676412" y="97536"/>
                                </a:lnTo>
                                <a:lnTo>
                                  <a:pt x="1682508" y="94488"/>
                                </a:lnTo>
                                <a:lnTo>
                                  <a:pt x="1688604" y="94488"/>
                                </a:lnTo>
                                <a:lnTo>
                                  <a:pt x="1691652" y="91440"/>
                                </a:lnTo>
                                <a:lnTo>
                                  <a:pt x="1694700" y="94488"/>
                                </a:lnTo>
                                <a:lnTo>
                                  <a:pt x="1697748" y="94488"/>
                                </a:lnTo>
                                <a:lnTo>
                                  <a:pt x="1703844" y="100584"/>
                                </a:lnTo>
                                <a:lnTo>
                                  <a:pt x="1703844" y="109728"/>
                                </a:lnTo>
                                <a:lnTo>
                                  <a:pt x="1700796" y="112776"/>
                                </a:lnTo>
                                <a:lnTo>
                                  <a:pt x="1700796" y="115824"/>
                                </a:lnTo>
                                <a:lnTo>
                                  <a:pt x="1694700" y="121920"/>
                                </a:lnTo>
                                <a:lnTo>
                                  <a:pt x="1691652" y="128016"/>
                                </a:lnTo>
                                <a:lnTo>
                                  <a:pt x="1688604" y="128016"/>
                                </a:lnTo>
                                <a:lnTo>
                                  <a:pt x="1682508" y="131064"/>
                                </a:lnTo>
                                <a:lnTo>
                                  <a:pt x="1679460" y="134112"/>
                                </a:lnTo>
                                <a:lnTo>
                                  <a:pt x="1676412" y="134112"/>
                                </a:lnTo>
                                <a:lnTo>
                                  <a:pt x="1673364" y="131064"/>
                                </a:lnTo>
                                <a:lnTo>
                                  <a:pt x="1664220" y="131064"/>
                                </a:lnTo>
                                <a:lnTo>
                                  <a:pt x="1661172" y="128016"/>
                                </a:lnTo>
                                <a:lnTo>
                                  <a:pt x="1655076" y="137160"/>
                                </a:lnTo>
                                <a:lnTo>
                                  <a:pt x="1658124" y="140208"/>
                                </a:lnTo>
                                <a:lnTo>
                                  <a:pt x="1664220" y="143256"/>
                                </a:lnTo>
                                <a:lnTo>
                                  <a:pt x="1670316" y="143256"/>
                                </a:lnTo>
                                <a:lnTo>
                                  <a:pt x="1673364" y="146304"/>
                                </a:lnTo>
                                <a:lnTo>
                                  <a:pt x="1679460" y="143256"/>
                                </a:lnTo>
                                <a:lnTo>
                                  <a:pt x="1685556" y="143256"/>
                                </a:lnTo>
                                <a:lnTo>
                                  <a:pt x="1697748" y="137160"/>
                                </a:lnTo>
                                <a:lnTo>
                                  <a:pt x="1700796" y="134112"/>
                                </a:lnTo>
                                <a:lnTo>
                                  <a:pt x="1703844" y="131064"/>
                                </a:lnTo>
                                <a:lnTo>
                                  <a:pt x="1706892" y="124968"/>
                                </a:lnTo>
                                <a:lnTo>
                                  <a:pt x="1709940" y="121920"/>
                                </a:lnTo>
                                <a:lnTo>
                                  <a:pt x="1716036" y="109728"/>
                                </a:lnTo>
                                <a:lnTo>
                                  <a:pt x="1716036" y="103632"/>
                                </a:lnTo>
                                <a:close/>
                              </a:path>
                              <a:path w="2728595" h="448309">
                                <a:moveTo>
                                  <a:pt x="1776996" y="54864"/>
                                </a:moveTo>
                                <a:lnTo>
                                  <a:pt x="1767852" y="48768"/>
                                </a:lnTo>
                                <a:lnTo>
                                  <a:pt x="1737372" y="79248"/>
                                </a:lnTo>
                                <a:lnTo>
                                  <a:pt x="1737372" y="21336"/>
                                </a:lnTo>
                                <a:lnTo>
                                  <a:pt x="1734324" y="18288"/>
                                </a:lnTo>
                                <a:lnTo>
                                  <a:pt x="1734324" y="15240"/>
                                </a:lnTo>
                                <a:lnTo>
                                  <a:pt x="1731276" y="12192"/>
                                </a:lnTo>
                                <a:lnTo>
                                  <a:pt x="1728228" y="9144"/>
                                </a:lnTo>
                                <a:lnTo>
                                  <a:pt x="1725180" y="3048"/>
                                </a:lnTo>
                                <a:lnTo>
                                  <a:pt x="1719084" y="0"/>
                                </a:lnTo>
                                <a:lnTo>
                                  <a:pt x="1709940" y="3048"/>
                                </a:lnTo>
                                <a:lnTo>
                                  <a:pt x="1703844" y="3048"/>
                                </a:lnTo>
                                <a:lnTo>
                                  <a:pt x="1697748" y="6096"/>
                                </a:lnTo>
                                <a:lnTo>
                                  <a:pt x="1685556" y="18288"/>
                                </a:lnTo>
                                <a:lnTo>
                                  <a:pt x="1682508" y="24384"/>
                                </a:lnTo>
                                <a:lnTo>
                                  <a:pt x="1682508" y="42672"/>
                                </a:lnTo>
                                <a:lnTo>
                                  <a:pt x="1688604" y="51816"/>
                                </a:lnTo>
                                <a:lnTo>
                                  <a:pt x="1697748" y="42672"/>
                                </a:lnTo>
                                <a:lnTo>
                                  <a:pt x="1694700" y="39624"/>
                                </a:lnTo>
                                <a:lnTo>
                                  <a:pt x="1691652" y="33528"/>
                                </a:lnTo>
                                <a:lnTo>
                                  <a:pt x="1691652" y="24384"/>
                                </a:lnTo>
                                <a:lnTo>
                                  <a:pt x="1700796" y="15240"/>
                                </a:lnTo>
                                <a:lnTo>
                                  <a:pt x="1706892" y="12192"/>
                                </a:lnTo>
                                <a:lnTo>
                                  <a:pt x="1719084" y="12192"/>
                                </a:lnTo>
                                <a:lnTo>
                                  <a:pt x="1722132" y="18288"/>
                                </a:lnTo>
                                <a:lnTo>
                                  <a:pt x="1725180" y="18288"/>
                                </a:lnTo>
                                <a:lnTo>
                                  <a:pt x="1725180" y="24384"/>
                                </a:lnTo>
                                <a:lnTo>
                                  <a:pt x="1728228" y="30480"/>
                                </a:lnTo>
                                <a:lnTo>
                                  <a:pt x="1728177" y="35623"/>
                                </a:lnTo>
                                <a:lnTo>
                                  <a:pt x="1727962" y="39624"/>
                                </a:lnTo>
                                <a:lnTo>
                                  <a:pt x="1727847" y="41910"/>
                                </a:lnTo>
                                <a:lnTo>
                                  <a:pt x="1727009" y="48768"/>
                                </a:lnTo>
                                <a:lnTo>
                                  <a:pt x="1726933" y="49339"/>
                                </a:lnTo>
                                <a:lnTo>
                                  <a:pt x="1725180" y="57912"/>
                                </a:lnTo>
                                <a:lnTo>
                                  <a:pt x="1725180" y="82296"/>
                                </a:lnTo>
                                <a:lnTo>
                                  <a:pt x="1728228" y="88392"/>
                                </a:lnTo>
                                <a:lnTo>
                                  <a:pt x="1728228" y="91440"/>
                                </a:lnTo>
                                <a:lnTo>
                                  <a:pt x="1734324" y="97536"/>
                                </a:lnTo>
                                <a:lnTo>
                                  <a:pt x="1752612" y="79248"/>
                                </a:lnTo>
                                <a:lnTo>
                                  <a:pt x="1776996" y="54864"/>
                                </a:lnTo>
                                <a:close/>
                              </a:path>
                              <a:path w="2728595" h="448309">
                                <a:moveTo>
                                  <a:pt x="2048268" y="204216"/>
                                </a:moveTo>
                                <a:lnTo>
                                  <a:pt x="2039124" y="198120"/>
                                </a:lnTo>
                                <a:lnTo>
                                  <a:pt x="2008644" y="228600"/>
                                </a:lnTo>
                                <a:lnTo>
                                  <a:pt x="1990356" y="207264"/>
                                </a:lnTo>
                                <a:lnTo>
                                  <a:pt x="2023884" y="173736"/>
                                </a:lnTo>
                                <a:lnTo>
                                  <a:pt x="2017788" y="164592"/>
                                </a:lnTo>
                                <a:lnTo>
                                  <a:pt x="1975116" y="207264"/>
                                </a:lnTo>
                                <a:lnTo>
                                  <a:pt x="2039124" y="271272"/>
                                </a:lnTo>
                                <a:lnTo>
                                  <a:pt x="2045220" y="265176"/>
                                </a:lnTo>
                                <a:lnTo>
                                  <a:pt x="2017788" y="234696"/>
                                </a:lnTo>
                                <a:lnTo>
                                  <a:pt x="2023884" y="228600"/>
                                </a:lnTo>
                                <a:lnTo>
                                  <a:pt x="2048268" y="204216"/>
                                </a:lnTo>
                                <a:close/>
                              </a:path>
                              <a:path w="2728595" h="448309">
                                <a:moveTo>
                                  <a:pt x="2133612" y="170688"/>
                                </a:moveTo>
                                <a:lnTo>
                                  <a:pt x="2127516" y="143256"/>
                                </a:lnTo>
                                <a:lnTo>
                                  <a:pt x="2115324" y="149352"/>
                                </a:lnTo>
                                <a:lnTo>
                                  <a:pt x="2121420" y="155448"/>
                                </a:lnTo>
                                <a:lnTo>
                                  <a:pt x="2121420" y="173736"/>
                                </a:lnTo>
                                <a:lnTo>
                                  <a:pt x="2118372" y="179832"/>
                                </a:lnTo>
                                <a:lnTo>
                                  <a:pt x="2106180" y="192024"/>
                                </a:lnTo>
                                <a:lnTo>
                                  <a:pt x="2100084" y="192024"/>
                                </a:lnTo>
                                <a:lnTo>
                                  <a:pt x="2093988" y="195072"/>
                                </a:lnTo>
                                <a:lnTo>
                                  <a:pt x="2087892" y="195072"/>
                                </a:lnTo>
                                <a:lnTo>
                                  <a:pt x="2081796" y="192024"/>
                                </a:lnTo>
                                <a:lnTo>
                                  <a:pt x="2078748" y="188976"/>
                                </a:lnTo>
                                <a:lnTo>
                                  <a:pt x="2072652" y="185928"/>
                                </a:lnTo>
                                <a:lnTo>
                                  <a:pt x="2066556" y="179832"/>
                                </a:lnTo>
                                <a:lnTo>
                                  <a:pt x="2063508" y="173736"/>
                                </a:lnTo>
                                <a:lnTo>
                                  <a:pt x="2057412" y="170688"/>
                                </a:lnTo>
                                <a:lnTo>
                                  <a:pt x="2057412" y="164592"/>
                                </a:lnTo>
                                <a:lnTo>
                                  <a:pt x="2054364" y="158496"/>
                                </a:lnTo>
                                <a:lnTo>
                                  <a:pt x="2051316" y="155448"/>
                                </a:lnTo>
                                <a:lnTo>
                                  <a:pt x="2054364" y="149352"/>
                                </a:lnTo>
                                <a:lnTo>
                                  <a:pt x="2054364" y="143256"/>
                                </a:lnTo>
                                <a:lnTo>
                                  <a:pt x="2057412" y="137160"/>
                                </a:lnTo>
                                <a:lnTo>
                                  <a:pt x="2063508" y="134112"/>
                                </a:lnTo>
                                <a:lnTo>
                                  <a:pt x="2066556" y="128016"/>
                                </a:lnTo>
                                <a:lnTo>
                                  <a:pt x="2072652" y="124968"/>
                                </a:lnTo>
                                <a:lnTo>
                                  <a:pt x="2087892" y="124968"/>
                                </a:lnTo>
                                <a:lnTo>
                                  <a:pt x="2093988" y="128016"/>
                                </a:lnTo>
                                <a:lnTo>
                                  <a:pt x="2096020" y="124968"/>
                                </a:lnTo>
                                <a:lnTo>
                                  <a:pt x="2100084" y="118872"/>
                                </a:lnTo>
                                <a:lnTo>
                                  <a:pt x="2090940" y="115824"/>
                                </a:lnTo>
                                <a:lnTo>
                                  <a:pt x="2084844" y="112776"/>
                                </a:lnTo>
                                <a:lnTo>
                                  <a:pt x="2075700" y="112776"/>
                                </a:lnTo>
                                <a:lnTo>
                                  <a:pt x="2069604" y="115824"/>
                                </a:lnTo>
                                <a:lnTo>
                                  <a:pt x="2060460" y="118872"/>
                                </a:lnTo>
                                <a:lnTo>
                                  <a:pt x="2048268" y="131064"/>
                                </a:lnTo>
                                <a:lnTo>
                                  <a:pt x="2042172" y="143256"/>
                                </a:lnTo>
                                <a:lnTo>
                                  <a:pt x="2042172" y="158496"/>
                                </a:lnTo>
                                <a:lnTo>
                                  <a:pt x="2045220" y="167640"/>
                                </a:lnTo>
                                <a:lnTo>
                                  <a:pt x="2045220" y="173736"/>
                                </a:lnTo>
                                <a:lnTo>
                                  <a:pt x="2051316" y="182880"/>
                                </a:lnTo>
                                <a:lnTo>
                                  <a:pt x="2063508" y="195072"/>
                                </a:lnTo>
                                <a:lnTo>
                                  <a:pt x="2069604" y="198120"/>
                                </a:lnTo>
                                <a:lnTo>
                                  <a:pt x="2078748" y="201168"/>
                                </a:lnTo>
                                <a:lnTo>
                                  <a:pt x="2084844" y="204216"/>
                                </a:lnTo>
                                <a:lnTo>
                                  <a:pt x="2106180" y="204216"/>
                                </a:lnTo>
                                <a:lnTo>
                                  <a:pt x="2115324" y="198120"/>
                                </a:lnTo>
                                <a:lnTo>
                                  <a:pt x="2118372" y="195072"/>
                                </a:lnTo>
                                <a:lnTo>
                                  <a:pt x="2127516" y="185928"/>
                                </a:lnTo>
                                <a:lnTo>
                                  <a:pt x="2130564" y="176784"/>
                                </a:lnTo>
                                <a:lnTo>
                                  <a:pt x="2133612" y="170688"/>
                                </a:lnTo>
                                <a:close/>
                              </a:path>
                              <a:path w="2728595" h="448309">
                                <a:moveTo>
                                  <a:pt x="2194572" y="100584"/>
                                </a:moveTo>
                                <a:lnTo>
                                  <a:pt x="2191524" y="94488"/>
                                </a:lnTo>
                                <a:lnTo>
                                  <a:pt x="2191524" y="91440"/>
                                </a:lnTo>
                                <a:lnTo>
                                  <a:pt x="2188476" y="88392"/>
                                </a:lnTo>
                                <a:lnTo>
                                  <a:pt x="2182380" y="85344"/>
                                </a:lnTo>
                                <a:lnTo>
                                  <a:pt x="2179332" y="82296"/>
                                </a:lnTo>
                                <a:lnTo>
                                  <a:pt x="2176284" y="82296"/>
                                </a:lnTo>
                                <a:lnTo>
                                  <a:pt x="2170188" y="79248"/>
                                </a:lnTo>
                                <a:lnTo>
                                  <a:pt x="2167140" y="82296"/>
                                </a:lnTo>
                                <a:lnTo>
                                  <a:pt x="2161044" y="82296"/>
                                </a:lnTo>
                                <a:lnTo>
                                  <a:pt x="2157996" y="85344"/>
                                </a:lnTo>
                                <a:lnTo>
                                  <a:pt x="2151900" y="88392"/>
                                </a:lnTo>
                                <a:lnTo>
                                  <a:pt x="2142756" y="91440"/>
                                </a:lnTo>
                                <a:lnTo>
                                  <a:pt x="2133612" y="97536"/>
                                </a:lnTo>
                                <a:lnTo>
                                  <a:pt x="2127516" y="100584"/>
                                </a:lnTo>
                                <a:lnTo>
                                  <a:pt x="2118372" y="100584"/>
                                </a:lnTo>
                                <a:lnTo>
                                  <a:pt x="2118372" y="97536"/>
                                </a:lnTo>
                                <a:lnTo>
                                  <a:pt x="2112276" y="91440"/>
                                </a:lnTo>
                                <a:lnTo>
                                  <a:pt x="2112276" y="88392"/>
                                </a:lnTo>
                                <a:lnTo>
                                  <a:pt x="2115324" y="82296"/>
                                </a:lnTo>
                                <a:lnTo>
                                  <a:pt x="2115324" y="79248"/>
                                </a:lnTo>
                                <a:lnTo>
                                  <a:pt x="2121420" y="73152"/>
                                </a:lnTo>
                                <a:lnTo>
                                  <a:pt x="2127516" y="70104"/>
                                </a:lnTo>
                                <a:lnTo>
                                  <a:pt x="2130564" y="67056"/>
                                </a:lnTo>
                                <a:lnTo>
                                  <a:pt x="2136660" y="67056"/>
                                </a:lnTo>
                                <a:lnTo>
                                  <a:pt x="2139708" y="64008"/>
                                </a:lnTo>
                                <a:lnTo>
                                  <a:pt x="2145804" y="67056"/>
                                </a:lnTo>
                                <a:lnTo>
                                  <a:pt x="2148852" y="70104"/>
                                </a:lnTo>
                                <a:lnTo>
                                  <a:pt x="2154948" y="64008"/>
                                </a:lnTo>
                                <a:lnTo>
                                  <a:pt x="2157996" y="60960"/>
                                </a:lnTo>
                                <a:lnTo>
                                  <a:pt x="2151900" y="57912"/>
                                </a:lnTo>
                                <a:lnTo>
                                  <a:pt x="2148852" y="54864"/>
                                </a:lnTo>
                                <a:lnTo>
                                  <a:pt x="2127516" y="54864"/>
                                </a:lnTo>
                                <a:lnTo>
                                  <a:pt x="2124468" y="57912"/>
                                </a:lnTo>
                                <a:lnTo>
                                  <a:pt x="2118372" y="60960"/>
                                </a:lnTo>
                                <a:lnTo>
                                  <a:pt x="2115324" y="67056"/>
                                </a:lnTo>
                                <a:lnTo>
                                  <a:pt x="2109228" y="70104"/>
                                </a:lnTo>
                                <a:lnTo>
                                  <a:pt x="2106180" y="76200"/>
                                </a:lnTo>
                                <a:lnTo>
                                  <a:pt x="2103132" y="79248"/>
                                </a:lnTo>
                                <a:lnTo>
                                  <a:pt x="2103132" y="100584"/>
                                </a:lnTo>
                                <a:lnTo>
                                  <a:pt x="2115324" y="112776"/>
                                </a:lnTo>
                                <a:lnTo>
                                  <a:pt x="2133612" y="112776"/>
                                </a:lnTo>
                                <a:lnTo>
                                  <a:pt x="2136660" y="109728"/>
                                </a:lnTo>
                                <a:lnTo>
                                  <a:pt x="2148852" y="103632"/>
                                </a:lnTo>
                                <a:lnTo>
                                  <a:pt x="2151900" y="100584"/>
                                </a:lnTo>
                                <a:lnTo>
                                  <a:pt x="2154948" y="97536"/>
                                </a:lnTo>
                                <a:lnTo>
                                  <a:pt x="2161044" y="94488"/>
                                </a:lnTo>
                                <a:lnTo>
                                  <a:pt x="2167140" y="94488"/>
                                </a:lnTo>
                                <a:lnTo>
                                  <a:pt x="2170188" y="91440"/>
                                </a:lnTo>
                                <a:lnTo>
                                  <a:pt x="2173236" y="91440"/>
                                </a:lnTo>
                                <a:lnTo>
                                  <a:pt x="2179332" y="97536"/>
                                </a:lnTo>
                                <a:lnTo>
                                  <a:pt x="2182380" y="97536"/>
                                </a:lnTo>
                                <a:lnTo>
                                  <a:pt x="2182380" y="112776"/>
                                </a:lnTo>
                                <a:lnTo>
                                  <a:pt x="2179332" y="115824"/>
                                </a:lnTo>
                                <a:lnTo>
                                  <a:pt x="2179332" y="118872"/>
                                </a:lnTo>
                                <a:lnTo>
                                  <a:pt x="2173236" y="121920"/>
                                </a:lnTo>
                                <a:lnTo>
                                  <a:pt x="2170188" y="128016"/>
                                </a:lnTo>
                                <a:lnTo>
                                  <a:pt x="2167140" y="128016"/>
                                </a:lnTo>
                                <a:lnTo>
                                  <a:pt x="2164092" y="131064"/>
                                </a:lnTo>
                                <a:lnTo>
                                  <a:pt x="2157996" y="134112"/>
                                </a:lnTo>
                                <a:lnTo>
                                  <a:pt x="2154948" y="134112"/>
                                </a:lnTo>
                                <a:lnTo>
                                  <a:pt x="2151900" y="131064"/>
                                </a:lnTo>
                                <a:lnTo>
                                  <a:pt x="2145804" y="131064"/>
                                </a:lnTo>
                                <a:lnTo>
                                  <a:pt x="2139708" y="128016"/>
                                </a:lnTo>
                                <a:lnTo>
                                  <a:pt x="2133612" y="137160"/>
                                </a:lnTo>
                                <a:lnTo>
                                  <a:pt x="2136660" y="140208"/>
                                </a:lnTo>
                                <a:lnTo>
                                  <a:pt x="2142756" y="143256"/>
                                </a:lnTo>
                                <a:lnTo>
                                  <a:pt x="2148852" y="143256"/>
                                </a:lnTo>
                                <a:lnTo>
                                  <a:pt x="2154948" y="146304"/>
                                </a:lnTo>
                                <a:lnTo>
                                  <a:pt x="2161044" y="143256"/>
                                </a:lnTo>
                                <a:lnTo>
                                  <a:pt x="2164092" y="143256"/>
                                </a:lnTo>
                                <a:lnTo>
                                  <a:pt x="2176284" y="137160"/>
                                </a:lnTo>
                                <a:lnTo>
                                  <a:pt x="2179332" y="134112"/>
                                </a:lnTo>
                                <a:lnTo>
                                  <a:pt x="2191524" y="121920"/>
                                </a:lnTo>
                                <a:lnTo>
                                  <a:pt x="2191524" y="115824"/>
                                </a:lnTo>
                                <a:lnTo>
                                  <a:pt x="2194572" y="109728"/>
                                </a:lnTo>
                                <a:lnTo>
                                  <a:pt x="2194572" y="100584"/>
                                </a:lnTo>
                                <a:close/>
                              </a:path>
                              <a:path w="2728595" h="448309">
                                <a:moveTo>
                                  <a:pt x="2246388" y="48768"/>
                                </a:moveTo>
                                <a:lnTo>
                                  <a:pt x="2243340" y="42672"/>
                                </a:lnTo>
                                <a:lnTo>
                                  <a:pt x="2240292" y="39624"/>
                                </a:lnTo>
                                <a:lnTo>
                                  <a:pt x="2237244" y="36576"/>
                                </a:lnTo>
                                <a:lnTo>
                                  <a:pt x="2234196" y="30480"/>
                                </a:lnTo>
                                <a:lnTo>
                                  <a:pt x="2228100" y="30480"/>
                                </a:lnTo>
                                <a:lnTo>
                                  <a:pt x="2225052" y="27432"/>
                                </a:lnTo>
                                <a:lnTo>
                                  <a:pt x="2218956" y="27432"/>
                                </a:lnTo>
                                <a:lnTo>
                                  <a:pt x="2212860" y="30480"/>
                                </a:lnTo>
                                <a:lnTo>
                                  <a:pt x="2209812" y="30480"/>
                                </a:lnTo>
                                <a:lnTo>
                                  <a:pt x="2209812" y="27432"/>
                                </a:lnTo>
                                <a:lnTo>
                                  <a:pt x="2212860" y="24384"/>
                                </a:lnTo>
                                <a:lnTo>
                                  <a:pt x="2209812" y="21336"/>
                                </a:lnTo>
                                <a:lnTo>
                                  <a:pt x="2209812" y="15240"/>
                                </a:lnTo>
                                <a:lnTo>
                                  <a:pt x="2206764" y="12192"/>
                                </a:lnTo>
                                <a:lnTo>
                                  <a:pt x="2206764" y="9144"/>
                                </a:lnTo>
                                <a:lnTo>
                                  <a:pt x="2203716" y="6096"/>
                                </a:lnTo>
                                <a:lnTo>
                                  <a:pt x="2197620" y="6096"/>
                                </a:lnTo>
                                <a:lnTo>
                                  <a:pt x="2194572" y="3048"/>
                                </a:lnTo>
                                <a:lnTo>
                                  <a:pt x="2185428" y="3048"/>
                                </a:lnTo>
                                <a:lnTo>
                                  <a:pt x="2182380" y="6096"/>
                                </a:lnTo>
                                <a:lnTo>
                                  <a:pt x="2176284" y="6096"/>
                                </a:lnTo>
                                <a:lnTo>
                                  <a:pt x="2164092" y="18288"/>
                                </a:lnTo>
                                <a:lnTo>
                                  <a:pt x="2161044" y="24384"/>
                                </a:lnTo>
                                <a:lnTo>
                                  <a:pt x="2161044" y="36576"/>
                                </a:lnTo>
                                <a:lnTo>
                                  <a:pt x="2167140" y="48768"/>
                                </a:lnTo>
                                <a:lnTo>
                                  <a:pt x="2176284" y="42672"/>
                                </a:lnTo>
                                <a:lnTo>
                                  <a:pt x="2173236" y="36576"/>
                                </a:lnTo>
                                <a:lnTo>
                                  <a:pt x="2173236" y="21336"/>
                                </a:lnTo>
                                <a:lnTo>
                                  <a:pt x="2179332" y="15240"/>
                                </a:lnTo>
                                <a:lnTo>
                                  <a:pt x="2194572" y="15240"/>
                                </a:lnTo>
                                <a:lnTo>
                                  <a:pt x="2200668" y="21336"/>
                                </a:lnTo>
                                <a:lnTo>
                                  <a:pt x="2200668" y="33528"/>
                                </a:lnTo>
                                <a:lnTo>
                                  <a:pt x="2197620" y="39624"/>
                                </a:lnTo>
                                <a:lnTo>
                                  <a:pt x="2194572" y="42672"/>
                                </a:lnTo>
                                <a:lnTo>
                                  <a:pt x="2200668" y="51816"/>
                                </a:lnTo>
                                <a:lnTo>
                                  <a:pt x="2200668" y="48768"/>
                                </a:lnTo>
                                <a:lnTo>
                                  <a:pt x="2203716" y="45720"/>
                                </a:lnTo>
                                <a:lnTo>
                                  <a:pt x="2206764" y="39624"/>
                                </a:lnTo>
                                <a:lnTo>
                                  <a:pt x="2225052" y="39624"/>
                                </a:lnTo>
                                <a:lnTo>
                                  <a:pt x="2228100" y="45720"/>
                                </a:lnTo>
                                <a:lnTo>
                                  <a:pt x="2234196" y="48768"/>
                                </a:lnTo>
                                <a:lnTo>
                                  <a:pt x="2234196" y="67056"/>
                                </a:lnTo>
                                <a:lnTo>
                                  <a:pt x="2228100" y="70104"/>
                                </a:lnTo>
                                <a:lnTo>
                                  <a:pt x="2222004" y="76200"/>
                                </a:lnTo>
                                <a:lnTo>
                                  <a:pt x="2212860" y="76200"/>
                                </a:lnTo>
                                <a:lnTo>
                                  <a:pt x="2209812" y="73152"/>
                                </a:lnTo>
                                <a:lnTo>
                                  <a:pt x="2203716" y="70104"/>
                                </a:lnTo>
                                <a:lnTo>
                                  <a:pt x="2197620" y="79248"/>
                                </a:lnTo>
                                <a:lnTo>
                                  <a:pt x="2203716" y="85344"/>
                                </a:lnTo>
                                <a:lnTo>
                                  <a:pt x="2225052" y="85344"/>
                                </a:lnTo>
                                <a:lnTo>
                                  <a:pt x="2231148" y="82296"/>
                                </a:lnTo>
                                <a:lnTo>
                                  <a:pt x="2234196" y="76200"/>
                                </a:lnTo>
                                <a:lnTo>
                                  <a:pt x="2243340" y="70104"/>
                                </a:lnTo>
                                <a:lnTo>
                                  <a:pt x="2246388" y="64008"/>
                                </a:lnTo>
                                <a:lnTo>
                                  <a:pt x="2246388" y="48768"/>
                                </a:lnTo>
                                <a:close/>
                              </a:path>
                              <a:path w="2728595" h="448309">
                                <a:moveTo>
                                  <a:pt x="2526804" y="204216"/>
                                </a:moveTo>
                                <a:lnTo>
                                  <a:pt x="2520708" y="198120"/>
                                </a:lnTo>
                                <a:lnTo>
                                  <a:pt x="2490228" y="228600"/>
                                </a:lnTo>
                                <a:lnTo>
                                  <a:pt x="2468892" y="207264"/>
                                </a:lnTo>
                                <a:lnTo>
                                  <a:pt x="2505468" y="173736"/>
                                </a:lnTo>
                                <a:lnTo>
                                  <a:pt x="2496324" y="164592"/>
                                </a:lnTo>
                                <a:lnTo>
                                  <a:pt x="2453652" y="207264"/>
                                </a:lnTo>
                                <a:lnTo>
                                  <a:pt x="2517660" y="271272"/>
                                </a:lnTo>
                                <a:lnTo>
                                  <a:pt x="2526804" y="265176"/>
                                </a:lnTo>
                                <a:lnTo>
                                  <a:pt x="2496324" y="234696"/>
                                </a:lnTo>
                                <a:lnTo>
                                  <a:pt x="2502420" y="228600"/>
                                </a:lnTo>
                                <a:lnTo>
                                  <a:pt x="2526804" y="204216"/>
                                </a:lnTo>
                                <a:close/>
                              </a:path>
                              <a:path w="2728595" h="448309">
                                <a:moveTo>
                                  <a:pt x="2612148" y="176784"/>
                                </a:moveTo>
                                <a:lnTo>
                                  <a:pt x="2612047" y="163830"/>
                                </a:lnTo>
                                <a:lnTo>
                                  <a:pt x="2611386" y="156972"/>
                                </a:lnTo>
                                <a:lnTo>
                                  <a:pt x="2609570" y="150114"/>
                                </a:lnTo>
                                <a:lnTo>
                                  <a:pt x="2606052" y="143256"/>
                                </a:lnTo>
                                <a:lnTo>
                                  <a:pt x="2593860" y="149352"/>
                                </a:lnTo>
                                <a:lnTo>
                                  <a:pt x="2599956" y="155448"/>
                                </a:lnTo>
                                <a:lnTo>
                                  <a:pt x="2599956" y="173736"/>
                                </a:lnTo>
                                <a:lnTo>
                                  <a:pt x="2593860" y="185928"/>
                                </a:lnTo>
                                <a:lnTo>
                                  <a:pt x="2587764" y="188976"/>
                                </a:lnTo>
                                <a:lnTo>
                                  <a:pt x="2584716" y="192024"/>
                                </a:lnTo>
                                <a:lnTo>
                                  <a:pt x="2578620" y="192024"/>
                                </a:lnTo>
                                <a:lnTo>
                                  <a:pt x="2572524" y="195072"/>
                                </a:lnTo>
                                <a:lnTo>
                                  <a:pt x="2569476" y="195072"/>
                                </a:lnTo>
                                <a:lnTo>
                                  <a:pt x="2551188" y="185928"/>
                                </a:lnTo>
                                <a:lnTo>
                                  <a:pt x="2545092" y="179832"/>
                                </a:lnTo>
                                <a:lnTo>
                                  <a:pt x="2542044" y="173736"/>
                                </a:lnTo>
                                <a:lnTo>
                                  <a:pt x="2538996" y="170688"/>
                                </a:lnTo>
                                <a:lnTo>
                                  <a:pt x="2532900" y="158496"/>
                                </a:lnTo>
                                <a:lnTo>
                                  <a:pt x="2532900" y="143256"/>
                                </a:lnTo>
                                <a:lnTo>
                                  <a:pt x="2535948" y="137160"/>
                                </a:lnTo>
                                <a:lnTo>
                                  <a:pt x="2542044" y="134112"/>
                                </a:lnTo>
                                <a:lnTo>
                                  <a:pt x="2545092" y="128016"/>
                                </a:lnTo>
                                <a:lnTo>
                                  <a:pt x="2551188" y="124968"/>
                                </a:lnTo>
                                <a:lnTo>
                                  <a:pt x="2566428" y="124968"/>
                                </a:lnTo>
                                <a:lnTo>
                                  <a:pt x="2572524" y="128016"/>
                                </a:lnTo>
                                <a:lnTo>
                                  <a:pt x="2574556" y="124968"/>
                                </a:lnTo>
                                <a:lnTo>
                                  <a:pt x="2578620" y="118872"/>
                                </a:lnTo>
                                <a:lnTo>
                                  <a:pt x="2572524" y="115824"/>
                                </a:lnTo>
                                <a:lnTo>
                                  <a:pt x="2563380" y="112776"/>
                                </a:lnTo>
                                <a:lnTo>
                                  <a:pt x="2557284" y="112776"/>
                                </a:lnTo>
                                <a:lnTo>
                                  <a:pt x="2523756" y="143256"/>
                                </a:lnTo>
                                <a:lnTo>
                                  <a:pt x="2520708" y="152400"/>
                                </a:lnTo>
                                <a:lnTo>
                                  <a:pt x="2520708" y="158496"/>
                                </a:lnTo>
                                <a:lnTo>
                                  <a:pt x="2523756" y="167640"/>
                                </a:lnTo>
                                <a:lnTo>
                                  <a:pt x="2526804" y="173736"/>
                                </a:lnTo>
                                <a:lnTo>
                                  <a:pt x="2529852" y="182880"/>
                                </a:lnTo>
                                <a:lnTo>
                                  <a:pt x="2542044" y="195072"/>
                                </a:lnTo>
                                <a:lnTo>
                                  <a:pt x="2551188" y="198120"/>
                                </a:lnTo>
                                <a:lnTo>
                                  <a:pt x="2557284" y="201168"/>
                                </a:lnTo>
                                <a:lnTo>
                                  <a:pt x="2566428" y="204216"/>
                                </a:lnTo>
                                <a:lnTo>
                                  <a:pt x="2587764" y="204216"/>
                                </a:lnTo>
                                <a:lnTo>
                                  <a:pt x="2596908" y="195072"/>
                                </a:lnTo>
                                <a:lnTo>
                                  <a:pt x="2606052" y="185928"/>
                                </a:lnTo>
                                <a:lnTo>
                                  <a:pt x="2612148" y="176784"/>
                                </a:lnTo>
                                <a:close/>
                              </a:path>
                              <a:path w="2728595" h="448309">
                                <a:moveTo>
                                  <a:pt x="2673108" y="94488"/>
                                </a:moveTo>
                                <a:lnTo>
                                  <a:pt x="2670060" y="91440"/>
                                </a:lnTo>
                                <a:lnTo>
                                  <a:pt x="2663964" y="85344"/>
                                </a:lnTo>
                                <a:lnTo>
                                  <a:pt x="2657868" y="82296"/>
                                </a:lnTo>
                                <a:lnTo>
                                  <a:pt x="2654820" y="82296"/>
                                </a:lnTo>
                                <a:lnTo>
                                  <a:pt x="2651772" y="79248"/>
                                </a:lnTo>
                                <a:lnTo>
                                  <a:pt x="2645676" y="82296"/>
                                </a:lnTo>
                                <a:lnTo>
                                  <a:pt x="2639580" y="82296"/>
                                </a:lnTo>
                                <a:lnTo>
                                  <a:pt x="2636532" y="85344"/>
                                </a:lnTo>
                                <a:lnTo>
                                  <a:pt x="2630436" y="88392"/>
                                </a:lnTo>
                                <a:lnTo>
                                  <a:pt x="2621292" y="91440"/>
                                </a:lnTo>
                                <a:lnTo>
                                  <a:pt x="2612148" y="97536"/>
                                </a:lnTo>
                                <a:lnTo>
                                  <a:pt x="2609100" y="100584"/>
                                </a:lnTo>
                                <a:lnTo>
                                  <a:pt x="2599956" y="100584"/>
                                </a:lnTo>
                                <a:lnTo>
                                  <a:pt x="2593860" y="94488"/>
                                </a:lnTo>
                                <a:lnTo>
                                  <a:pt x="2593860" y="82296"/>
                                </a:lnTo>
                                <a:lnTo>
                                  <a:pt x="2606052" y="70104"/>
                                </a:lnTo>
                                <a:lnTo>
                                  <a:pt x="2612148" y="67056"/>
                                </a:lnTo>
                                <a:lnTo>
                                  <a:pt x="2615196" y="67056"/>
                                </a:lnTo>
                                <a:lnTo>
                                  <a:pt x="2621292" y="64008"/>
                                </a:lnTo>
                                <a:lnTo>
                                  <a:pt x="2624340" y="67056"/>
                                </a:lnTo>
                                <a:lnTo>
                                  <a:pt x="2630436" y="70104"/>
                                </a:lnTo>
                                <a:lnTo>
                                  <a:pt x="2634500" y="64008"/>
                                </a:lnTo>
                                <a:lnTo>
                                  <a:pt x="2636532" y="60960"/>
                                </a:lnTo>
                                <a:lnTo>
                                  <a:pt x="2633484" y="57912"/>
                                </a:lnTo>
                                <a:lnTo>
                                  <a:pt x="2627388" y="54864"/>
                                </a:lnTo>
                                <a:lnTo>
                                  <a:pt x="2609100" y="54864"/>
                                </a:lnTo>
                                <a:lnTo>
                                  <a:pt x="2603004" y="57912"/>
                                </a:lnTo>
                                <a:lnTo>
                                  <a:pt x="2590812" y="70104"/>
                                </a:lnTo>
                                <a:lnTo>
                                  <a:pt x="2587764" y="76200"/>
                                </a:lnTo>
                                <a:lnTo>
                                  <a:pt x="2584716" y="79248"/>
                                </a:lnTo>
                                <a:lnTo>
                                  <a:pt x="2581668" y="85344"/>
                                </a:lnTo>
                                <a:lnTo>
                                  <a:pt x="2581668" y="94488"/>
                                </a:lnTo>
                                <a:lnTo>
                                  <a:pt x="2584716" y="100584"/>
                                </a:lnTo>
                                <a:lnTo>
                                  <a:pt x="2584716" y="103632"/>
                                </a:lnTo>
                                <a:lnTo>
                                  <a:pt x="2593860" y="112776"/>
                                </a:lnTo>
                                <a:lnTo>
                                  <a:pt x="2612148" y="112776"/>
                                </a:lnTo>
                                <a:lnTo>
                                  <a:pt x="2615196" y="109728"/>
                                </a:lnTo>
                                <a:lnTo>
                                  <a:pt x="2627388" y="103632"/>
                                </a:lnTo>
                                <a:lnTo>
                                  <a:pt x="2631960" y="100584"/>
                                </a:lnTo>
                                <a:lnTo>
                                  <a:pt x="2636532" y="97536"/>
                                </a:lnTo>
                                <a:lnTo>
                                  <a:pt x="2639580" y="94488"/>
                                </a:lnTo>
                                <a:lnTo>
                                  <a:pt x="2645676" y="94488"/>
                                </a:lnTo>
                                <a:lnTo>
                                  <a:pt x="2648724" y="91440"/>
                                </a:lnTo>
                                <a:lnTo>
                                  <a:pt x="2651772" y="91440"/>
                                </a:lnTo>
                                <a:lnTo>
                                  <a:pt x="2654820" y="94488"/>
                                </a:lnTo>
                                <a:lnTo>
                                  <a:pt x="2657868" y="94488"/>
                                </a:lnTo>
                                <a:lnTo>
                                  <a:pt x="2657868" y="97536"/>
                                </a:lnTo>
                                <a:lnTo>
                                  <a:pt x="2660916" y="97536"/>
                                </a:lnTo>
                                <a:lnTo>
                                  <a:pt x="2660916" y="100584"/>
                                </a:lnTo>
                                <a:lnTo>
                                  <a:pt x="2663964" y="103632"/>
                                </a:lnTo>
                                <a:lnTo>
                                  <a:pt x="2663964" y="109728"/>
                                </a:lnTo>
                                <a:lnTo>
                                  <a:pt x="2660916" y="112776"/>
                                </a:lnTo>
                                <a:lnTo>
                                  <a:pt x="2660916" y="115824"/>
                                </a:lnTo>
                                <a:lnTo>
                                  <a:pt x="2654820" y="121920"/>
                                </a:lnTo>
                                <a:lnTo>
                                  <a:pt x="2651772" y="128016"/>
                                </a:lnTo>
                                <a:lnTo>
                                  <a:pt x="2645676" y="128016"/>
                                </a:lnTo>
                                <a:lnTo>
                                  <a:pt x="2639580" y="134112"/>
                                </a:lnTo>
                                <a:lnTo>
                                  <a:pt x="2633484" y="134112"/>
                                </a:lnTo>
                                <a:lnTo>
                                  <a:pt x="2630436" y="131064"/>
                                </a:lnTo>
                                <a:lnTo>
                                  <a:pt x="2624340" y="131064"/>
                                </a:lnTo>
                                <a:lnTo>
                                  <a:pt x="2621292" y="128016"/>
                                </a:lnTo>
                                <a:lnTo>
                                  <a:pt x="2612148" y="137160"/>
                                </a:lnTo>
                                <a:lnTo>
                                  <a:pt x="2618244" y="140208"/>
                                </a:lnTo>
                                <a:lnTo>
                                  <a:pt x="2621292" y="143256"/>
                                </a:lnTo>
                                <a:lnTo>
                                  <a:pt x="2627388" y="143256"/>
                                </a:lnTo>
                                <a:lnTo>
                                  <a:pt x="2633484" y="146304"/>
                                </a:lnTo>
                                <a:lnTo>
                                  <a:pt x="2639580" y="143256"/>
                                </a:lnTo>
                                <a:lnTo>
                                  <a:pt x="2645676" y="143256"/>
                                </a:lnTo>
                                <a:lnTo>
                                  <a:pt x="2657868" y="137160"/>
                                </a:lnTo>
                                <a:lnTo>
                                  <a:pt x="2659392" y="134112"/>
                                </a:lnTo>
                                <a:lnTo>
                                  <a:pt x="2660916" y="131064"/>
                                </a:lnTo>
                                <a:lnTo>
                                  <a:pt x="2670060" y="121920"/>
                                </a:lnTo>
                                <a:lnTo>
                                  <a:pt x="2673108" y="115824"/>
                                </a:lnTo>
                                <a:lnTo>
                                  <a:pt x="2673108" y="94488"/>
                                </a:lnTo>
                                <a:close/>
                              </a:path>
                              <a:path w="2728595" h="448309">
                                <a:moveTo>
                                  <a:pt x="2727972" y="64008"/>
                                </a:moveTo>
                                <a:lnTo>
                                  <a:pt x="2718828" y="54864"/>
                                </a:lnTo>
                                <a:lnTo>
                                  <a:pt x="2712732" y="48768"/>
                                </a:lnTo>
                                <a:lnTo>
                                  <a:pt x="2718828" y="39624"/>
                                </a:lnTo>
                                <a:lnTo>
                                  <a:pt x="2712732" y="33528"/>
                                </a:lnTo>
                                <a:lnTo>
                                  <a:pt x="2703588" y="39624"/>
                                </a:lnTo>
                                <a:lnTo>
                                  <a:pt x="2697492" y="33528"/>
                                </a:lnTo>
                                <a:lnTo>
                                  <a:pt x="2697492" y="48768"/>
                                </a:lnTo>
                                <a:lnTo>
                                  <a:pt x="2676156" y="70104"/>
                                </a:lnTo>
                                <a:lnTo>
                                  <a:pt x="2667012" y="21336"/>
                                </a:lnTo>
                                <a:lnTo>
                                  <a:pt x="2697492" y="48768"/>
                                </a:lnTo>
                                <a:lnTo>
                                  <a:pt x="2697492" y="33528"/>
                                </a:lnTo>
                                <a:lnTo>
                                  <a:pt x="2685300" y="21336"/>
                                </a:lnTo>
                                <a:lnTo>
                                  <a:pt x="2663964" y="0"/>
                                </a:lnTo>
                                <a:lnTo>
                                  <a:pt x="2657868" y="6096"/>
                                </a:lnTo>
                                <a:lnTo>
                                  <a:pt x="2670060" y="76200"/>
                                </a:lnTo>
                                <a:lnTo>
                                  <a:pt x="2676156" y="82296"/>
                                </a:lnTo>
                                <a:lnTo>
                                  <a:pt x="2688348" y="70104"/>
                                </a:lnTo>
                                <a:lnTo>
                                  <a:pt x="2703588" y="54864"/>
                                </a:lnTo>
                                <a:lnTo>
                                  <a:pt x="2718828" y="70104"/>
                                </a:lnTo>
                                <a:lnTo>
                                  <a:pt x="2727972" y="6400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Graphic 29"/>
                        <wps:cNvSpPr/>
                        <wps:spPr>
                          <a:xfrm>
                            <a:off x="13716" y="13716"/>
                            <a:ext cx="4569460" cy="277114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69460" h="2771140">
                                <a:moveTo>
                                  <a:pt x="0" y="0"/>
                                </a:moveTo>
                                <a:lnTo>
                                  <a:pt x="4568952" y="0"/>
                                </a:lnTo>
                                <a:lnTo>
                                  <a:pt x="4568952" y="2770632"/>
                                </a:lnTo>
                                <a:lnTo>
                                  <a:pt x="0" y="277063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Graphic 30"/>
                        <wps:cNvSpPr/>
                        <wps:spPr>
                          <a:xfrm>
                            <a:off x="4572" y="4572"/>
                            <a:ext cx="4590415" cy="279209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90415" h="2792095">
                                <a:moveTo>
                                  <a:pt x="0" y="0"/>
                                </a:moveTo>
                                <a:lnTo>
                                  <a:pt x="4590288" y="0"/>
                                </a:lnTo>
                                <a:lnTo>
                                  <a:pt x="4590288" y="2791968"/>
                                </a:lnTo>
                                <a:lnTo>
                                  <a:pt x="0" y="279196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Textbox 31"/>
                        <wps:cNvSpPr txBox="1"/>
                        <wps:spPr>
                          <a:xfrm>
                            <a:off x="358140" y="82340"/>
                            <a:ext cx="153035" cy="17659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F4F8C0" w14:textId="77777777" w:rsidR="00986E3D" w:rsidRDefault="00D03981">
                              <w:pPr>
                                <w:spacing w:line="222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5"/>
                                  <w:sz w:val="20"/>
                                </w:rPr>
                                <w:t>16</w:t>
                              </w:r>
                            </w:p>
                            <w:p w14:paraId="79F7C5F9" w14:textId="77777777" w:rsidR="00986E3D" w:rsidRDefault="00D03981">
                              <w:pPr>
                                <w:spacing w:before="87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5"/>
                                  <w:sz w:val="20"/>
                                </w:rPr>
                                <w:t>14</w:t>
                              </w:r>
                            </w:p>
                            <w:p w14:paraId="3172D4B3" w14:textId="77777777" w:rsidR="00986E3D" w:rsidRDefault="00D03981">
                              <w:pPr>
                                <w:spacing w:before="91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5"/>
                                  <w:sz w:val="20"/>
                                </w:rPr>
                                <w:t>12</w:t>
                              </w:r>
                            </w:p>
                            <w:p w14:paraId="1D569898" w14:textId="77777777" w:rsidR="00986E3D" w:rsidRDefault="00D03981">
                              <w:pPr>
                                <w:spacing w:before="92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5"/>
                                  <w:sz w:val="20"/>
                                </w:rPr>
                                <w:t>10</w:t>
                              </w:r>
                            </w:p>
                            <w:p w14:paraId="1E28B039" w14:textId="77777777" w:rsidR="00986E3D" w:rsidRDefault="00D03981">
                              <w:pPr>
                                <w:spacing w:before="87"/>
                                <w:ind w:left="11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10"/>
                                  <w:sz w:val="20"/>
                                </w:rPr>
                                <w:t>8</w:t>
                              </w:r>
                            </w:p>
                            <w:p w14:paraId="19FD4C9B" w14:textId="77777777" w:rsidR="00986E3D" w:rsidRDefault="00D03981">
                              <w:pPr>
                                <w:spacing w:before="91"/>
                                <w:ind w:left="11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10"/>
                                  <w:sz w:val="20"/>
                                </w:rPr>
                                <w:t>6</w:t>
                              </w:r>
                            </w:p>
                            <w:p w14:paraId="25709E3E" w14:textId="77777777" w:rsidR="00986E3D" w:rsidRDefault="00D03981">
                              <w:pPr>
                                <w:spacing w:before="92"/>
                                <w:ind w:left="11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10"/>
                                  <w:sz w:val="20"/>
                                </w:rPr>
                                <w:t>4</w:t>
                              </w:r>
                            </w:p>
                            <w:p w14:paraId="6C737262" w14:textId="77777777" w:rsidR="00986E3D" w:rsidRDefault="00D03981">
                              <w:pPr>
                                <w:spacing w:before="91"/>
                                <w:ind w:left="11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10"/>
                                  <w:sz w:val="20"/>
                                </w:rPr>
                                <w:t>2</w:t>
                              </w:r>
                            </w:p>
                            <w:p w14:paraId="23F80CD8" w14:textId="77777777" w:rsidR="00986E3D" w:rsidRDefault="00D03981">
                              <w:pPr>
                                <w:spacing w:before="87" w:line="230" w:lineRule="exact"/>
                                <w:ind w:left="11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10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32" name="Textbox 32"/>
                        <wps:cNvSpPr txBox="1"/>
                        <wps:spPr>
                          <a:xfrm>
                            <a:off x="739140" y="187386"/>
                            <a:ext cx="15303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D01645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5"/>
                                  <w:sz w:val="20"/>
                                </w:rPr>
                                <w:t>de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33" name="Textbox 33"/>
                        <wps:cNvSpPr txBox="1"/>
                        <wps:spPr>
                          <a:xfrm>
                            <a:off x="1290827" y="361122"/>
                            <a:ext cx="4889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CF01743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f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34" name="Textbox 34"/>
                        <wps:cNvSpPr txBox="1"/>
                        <wps:spPr>
                          <a:xfrm>
                            <a:off x="2689860" y="300162"/>
                            <a:ext cx="15303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CB3829F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5"/>
                                  <w:sz w:val="20"/>
                                </w:rPr>
                                <w:t>de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35" name="Textbox 35"/>
                        <wps:cNvSpPr txBox="1"/>
                        <wps:spPr>
                          <a:xfrm>
                            <a:off x="3147060" y="361122"/>
                            <a:ext cx="1479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7888B30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5"/>
                                  <w:sz w:val="20"/>
                                </w:rPr>
                                <w:t>cd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36" name="Textbox 36"/>
                        <wps:cNvSpPr txBox="1"/>
                        <wps:spPr>
                          <a:xfrm>
                            <a:off x="3680459" y="391602"/>
                            <a:ext cx="7683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5D33A20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c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37" name="Textbox 37"/>
                        <wps:cNvSpPr txBox="1"/>
                        <wps:spPr>
                          <a:xfrm>
                            <a:off x="1757172" y="574482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86870A6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38" name="Textbox 38"/>
                        <wps:cNvSpPr txBox="1"/>
                        <wps:spPr>
                          <a:xfrm>
                            <a:off x="2241804" y="528762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1AC11CE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39" name="Textbox 39"/>
                        <wps:cNvSpPr txBox="1"/>
                        <wps:spPr>
                          <a:xfrm>
                            <a:off x="4119371" y="562290"/>
                            <a:ext cx="15303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54E66E9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5"/>
                                  <w:sz w:val="20"/>
                                </w:rPr>
                                <w:t>ab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0" name="Textbox 40"/>
                        <wps:cNvSpPr txBox="1"/>
                        <wps:spPr>
                          <a:xfrm>
                            <a:off x="2071116" y="2484164"/>
                            <a:ext cx="92583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D083BC6" w14:textId="77777777" w:rsidR="00986E3D" w:rsidRDefault="00D03981">
                              <w:pPr>
                                <w:spacing w:line="222" w:lineRule="exact"/>
                                <w:rPr>
                                  <w:rFonts w:ascii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sz w:val="20"/>
                                </w:rPr>
                                <w:t>Different</w:t>
                              </w:r>
                              <w:r>
                                <w:rPr>
                                  <w:rFonts w:ascii="Arial"/>
                                  <w:b/>
                                  <w:spacing w:val="-1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spacing w:val="-2"/>
                                  <w:sz w:val="20"/>
                                </w:rPr>
                                <w:t>flour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EE4D015" id="Group 21" o:spid="_x0000_s1042" style="position:absolute;left:0;text-align:left;margin-left:101.65pt;margin-top:81.35pt;width:362.2pt;height:220.6pt;z-index:251643904;mso-wrap-distance-left:0;mso-wrap-distance-right:0;mso-position-horizontal-relative:page" coordsize="45999,280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">
                <v:shape id="Graphic 22" o:spid="_x0000_s1043" style="position:absolute;left:6080;top:1539;width:38348;height:14268;visibility:visible;mso-wrap-style:square;v-text-anchor:top" coordsize="3834765,14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" path="m,1426464r3834384,em,1222248r3834384,em,1018032r3834384,em,813815r3834384,em,612647r3834384,em,408431r3834384,em,204215r3834384,em,l3834384,e" filled="f" strokecolor="#5b9bd4" strokeweight=".72pt">
                  <v:path arrowok="t"/>
                </v:shape>
                <v:shape id="Graphic 23" o:spid="_x0000_s1044" style="position:absolute;left:7878;top:4648;width:34779;height:13170;visibility:visible;mso-wrap-style:square;v-text-anchor:top" coordsize="3477895,13169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" path="m118872,l,,,1316736r118872,l118872,xem597408,91440r-118872,l478536,1316736r118872,l597408,91440xem1078992,353568r-118872,l960120,1316736r118872,l1078992,353568xem1557528,252984r-118872,l1438656,1316736r118872,l1557528,252984xem2036064,6096r-118872,l1917192,1316736r118872,l2036064,6096xem2517648,97536r-118872,l2398776,1316736r118872,l2517648,97536xem2996184,170688r-118872,l2877312,1316736r118872,l2996184,170688xem3477768,304800r-121920,l3355848,1316736r121920,l3477768,304800xe" fillcolor="#5b9bd4" stroked="f">
                  <v:path arrowok="t"/>
                </v:shape>
                <v:shape id="Graphic 24" o:spid="_x0000_s1045" style="position:absolute;left:8183;top:4069;width:34138;height:4114;visibility:visible;mso-wrap-style:square;v-text-anchor:top" coordsize="3413760,41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" path="m27431,57912l27431,em,l54863,em509016,149352r,-12192em478536,137160r57911,em987551,411480r,-57912em960119,353568r57913,em1466088,310896r,-36576em1438656,274320r57912,em1947671,64008r,-9144em1917192,54864r57912,em2426208,155448r,-30480em2398776,124968r54864,em2904744,228600r,-24384em2877312,204216r57912,em3386328,362712r,-39624em3358896,323088r54863,e" filled="f" strokecolor="#585858" strokeweight=".72pt">
                  <v:path arrowok="t"/>
                </v:shape>
                <v:shape id="Graphic 25" o:spid="_x0000_s1046" style="position:absolute;left:5684;top:1539;width:38741;height:16281;visibility:visible;mso-wrap-style:square;v-text-anchor:top" coordsize="3874135,16281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" path="m39624,1627631l39624,em,1627631r39624,em,1426463r39624,em,1222247r39624,em,1018031r39624,em,813815r39624,em,612647r39624,em,408431r39624,em,204215r39624,em,l39624,em39624,1627631r3834384,e" filled="f" strokeweight=".72pt">
                  <v:path arrowok="t"/>
                </v:shape>
                <v:shape id="Graphic 26" o:spid="_x0000_s1047" style="position:absolute;left:3368;top:19070;width:5276;height:5086;visibility:visible;mso-wrap-style:square;v-text-anchor:top" coordsize="527685,508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" path="m42671,401828l,444500r64007,64008l73151,499364,42671,471932r9144,-9144l36575,462788,15239,444500,51815,407924r-9144,-6096xem67055,432308l36575,462788r15240,l73151,441452r-6096,-9144xem88391,356870r-9144,8890l143255,429260r9144,-8890l131063,398780r,-8890l118871,389890,88391,356870xem131063,313690r-12192,12700l118871,389890r12192,l131063,378460r64008,l131063,365760r,-52070xem195071,378460r-64008,l185927,387350r9144,-8890xem201882,295910r-12907,l179831,298450r-12192,12700l164591,317500r,5080l165107,328930r104,1270l194786,361950r6381,1270l210311,363220r6096,-3810l222503,353060r1524,-2540l195071,350520r-9144,-8890l179831,335280r-3048,-6350l176783,326390r-3048,-6350l176783,313690r3048,-2540l185927,307340r3048,-2540l219455,304800r-5095,-3810l208406,298450r-6524,-2540xem219455,304800r-18288,l207263,307340r12192,12700l222503,326390r,11430l216407,344170r-3048,6350l224027,350520r1524,-2540l228599,344170r3048,-6350l231647,322580r-6096,-11430l219455,304800xem213359,267970r-6096,6350l252983,320040r6096,-6350l234695,287020r-9144,-8890l225551,274320r-6096,l213359,267970xem262127,256540r-15240,l252983,261620r30480,27940l289559,283210,262127,256540xem246887,243840r-12192,l219455,259080r,15240l225551,274320r,-6350l228599,261620r3048,-2540l234695,259080r3048,-2540l262127,256540r-3048,-6350l256031,250190r-3048,-3810l249935,246380r-3048,-2540xem246887,198120r-9144,8890l301751,271780r9144,-10160l292607,243840r,-8890l283463,234950,246887,198120xem292607,189230r-9144,8890l283463,234950r9144,l329183,243840r12192,-12700l292607,222250r,-33020xem347471,149860r-15240,l326135,152400r-12192,12700l310895,170180r-3048,10160l308895,186690r30433,29210l344423,217170r9144,l359663,213360r6096,-6350l341375,207010r-6096,-2540l323087,191770r-3048,-6350l320039,170180r6096,-2540l329183,161290r33528,l356615,154940r-9144,-5080xem362711,161290r-18288,l350519,165100r12192,11430l365759,182880r,15240l359663,200660r-3048,3810l350519,207010r15240,l371855,204470r3048,-6350l374903,195580r3048,-6350l377951,182880r-3048,-2540l374903,173990,362711,161290xem356615,121920r-6096,8890l396239,176530r9144,-8890l377951,143510r-6096,-6350l371855,130810r-9144,l356615,121920xem405383,109220r-18288,l387095,113030r6096,l426719,146050r6096,-5080l405383,109220xem399287,104140r-24384,l371855,106680r-4000,5080l364997,118110r-1714,6350l362711,130810r9144,l371855,119380r6096,-6350l384047,113030r3048,-3810l405383,109220r-6096,-5080xem420623,24130r-9144,10160l435863,54610r-9144,l423671,58420r-3048,l411479,67310r,2540l408431,76200r,8890l414527,97790r3048,2540l420623,106680r6096,2540l429767,113030r12192,6350l448055,119380r3048,-3810l457199,115570r3048,-2540l466343,109220r3048,-2540l441959,106680r-6096,-2540l423671,91440r-3048,-6350l420623,78740r-3048,-2540l420623,69850r6096,-6350l432815,60960r24205,l420623,24130xem457020,60960r-24205,l435863,63500r6096,l448055,67310r12192,11430l463295,85090r,15240l457199,106680r12192,l472439,104140r,-12700l481583,91440r3048,-2540l457020,60960xem396239,100330r-15240,l377951,104140r18288,l396239,100330xem481583,91440r-9144,l478535,93980r3048,-2540xem496823,l481583,r-6096,2540l460247,34290r,5080l463295,48260r9144,6350l478535,63500r9144,3810l493775,67310r6382,-1270l505967,64770r5811,-2540l518159,58420r-27432,l481583,48260r5159,-5080l475487,43180r-3048,-3810l469391,34290r,-10160l472439,21590r3048,-6350l478535,12700r33528,l505967,6350,496823,xem521207,21590r-9144,8890l515111,34290r,13970l512063,52070r-6096,2540l502919,58420r15240,l527303,39370r,-11430l521207,21590xem515111,12700r-18288,l499871,17780,475487,43180r11255,l515111,15240r,-2540xe" fillcolor="black" stroked="f">
                  <v:path arrowok="t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27" o:spid="_x0000_s1048" type="#_x0000_t75" style="position:absolute;left:10957;top:18912;width:2438;height:2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">
                  <v:imagedata r:id="rId10" o:title=""/>
                </v:shape>
                <v:shape id="Graphic 28" o:spid="_x0000_s1049" style="position:absolute;left:14950;top:18882;width:27286;height:4483;visibility:visible;mso-wrap-style:square;v-text-anchor:top" coordsize="2728595,448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" path="m73152,259067r-6096,-6096l36576,283451,18288,262115,51816,228587r-9144,-9144l,262115r64008,64008l73152,320027,45720,289547r5486,-6096l73152,259067xem182880,201155r-3048,-6096l179832,188963r-3048,-3048l167640,176771r-6096,l158496,173723r-6096,3048l146304,176771r-3048,3048l137160,182867r-9144,6096l115824,195059r-9144,l100584,188963r,-12192l112776,164579r6096,-3048l121920,161531r6096,-3048l131064,161531r6096,3048l141224,158483r2032,-3048l137160,149339r-15240,l115824,152387r-6096,l97536,164579r-3048,6096l91440,173723r-3048,6096l88392,188963r3048,6096l91440,198107r6096,3048l103632,207251r15240,l121920,204203r12192,-6096l138684,195059r4572,-3048l146304,192011r3048,-3048l152400,188963r3048,-3048l158496,188963r6096,l170688,195059r,9144l167640,207251r,3048l161544,216395r-3048,6096l155448,225539r-6096,l146304,228587r-9144,l134112,225539r-3048,l128016,222491r-6096,9144l124968,234683r6096,3048l134112,237731r6096,3048l146304,237731r6096,l164592,231635r3048,-3048l170688,225539r3048,-6096l176784,216395r3048,-6096l179832,204203r3048,-3048xem231648,140195r-3048,-3048l225552,131051r-3048,-3048l222504,146291r,9144l219456,161531r-6096,6096l207264,170675r-9144,l192024,167627,179832,155435r-3048,-6096l176784,134099r3048,-6096l185928,124955r15240,l207264,128003r12192,12192l222504,146291r,-18288l219456,124955r-6096,-6096l204216,112763r-6096,l191312,113334r-26720,20765l164592,143243r558,6096l165214,150063r2045,6515l171030,162534r5754,5093l183172,173393r5804,3759l194792,179209r6376,610l210312,179819r6096,-3048l222504,170675r6096,-3048l228600,161531r3048,-3048l231648,140195xem280416,131051r-3048,-3048l274320,118859r-2896,-6096l243840,54851r-6096,9144l252984,100571r3048,3048l259080,109715r3048,3048l256032,109715r-3048,l210312,88379r-9144,9144l265176,124955r,3048l268224,128003r,6096l271272,137147r,6096l262128,152387r9144,6096l271272,155435r3048,l280416,149339r,-18288xem338328,54851r-3048,l332232,51803r-3048,l329184,48755r-6096,-3048l321056,42659r-4064,-6096l313944,34277r,17526l313944,67043,301752,79235r-9144,l292608,76187r-3048,l289560,63995r6096,-6096l301752,45707r3048,-3048l313944,51803r,-17526l304800,27419r-9144,-9144l280416,18275r-9144,9144l265176,30467r-3048,6096l262128,39611r-3048,3048l259080,54851r3048,3048l262128,63995r9144,-9144l271272,51803r-3048,-3048l268224,45707r3048,-3048l271272,39611r3048,-6096l280416,30467r3048,l286512,27419r3048,l298704,36563r-3048,3048l292608,45707r-9144,9144l283464,57899r-3048,3048l280416,63995r-3048,3048l277368,76187r3048,3048l280416,82283r6096,6096l292608,91427r9144,l307848,88379r3048,-6096l313944,79235r6096,-6096l320040,67043r3048,-3048l323088,57899r6096,6096l335280,57899r3048,-3048xem432828,380987r-6096,-9144l396252,402323,377964,380987r33528,-33528l405396,341363r-45720,42672l423684,448043r9144,-9144l405396,408419r6096,-6096l432828,380987xem515124,287515r-3048,-6350l508419,277355r-5487,-5715l502932,287515r,11430l499884,305295r-21336,21590l457212,302755r21336,-21590l481596,281165r3048,-3810l493788,277355r9144,10160l502932,271640r-3048,-3175l496836,268465r-3048,-2540l481596,265925r-6096,6350l472452,272275r-33528,33020l502932,368795r9144,-8890l487692,333235r6350,-6350l515124,292595r,-5080xem569988,302755l505980,237985r-6096,6350l563892,309105r6096,-6350xem621804,250685r-3048,l618756,246875r-3048,l612660,244335r-6096,-2540l603948,237985r-3480,-5080l600468,253225r,3810l597420,259575r,2540l585228,274815r-6096,l573036,268465r,-6350l576084,259575r,-2540l585228,246875r3048,-5080l588276,237985r9144,8890l597420,250685r3048,2540l600468,232905,590308,222745r-5080,-5080l582180,217665r-3048,-3810l566940,213855r-3048,3810l557796,220205r-6096,6350l548652,232905r-6096,5080l542556,246875r3048,3810l545604,253225r3048,3810l557796,250685r-3048,-3810l554748,237985r3048,-2540l560844,229095r6096,-6350l576084,222745r,3810l582180,229095r,6350l569988,246875r,3810l566940,253225r,3810l563892,259575r,2540l560844,265925r,2540l563892,272275r,2540l566940,277355r,3810l573036,283705r3048,3810l582180,287515r3048,-3810l591324,283705r9474,-8890l603516,272275r,-3810l606564,262115r,-8890l609612,257035r6096,l619366,253225r2438,-2540xem640092,232905l615708,204965r-9144,-8890l606564,192265r-6096,l588276,192265r45720,45720l640092,232905xem670572,201155l643140,174485r-3048,-6350l637044,168135r-3048,-2540l630948,165595r-3048,-3810l618756,161785r-3048,3810l612660,165595r-12192,11430l597420,183375r864,2540l606564,185915r3048,-5080l612660,177025r3048,l615708,174485r12192,l627900,177025r3048,l664476,211315r6096,-10160xem701052,170675r-9144,-5080l691908,168135r-3048,l688860,170675r-6096,l658634,146545r-6350,-6350l655764,135115r2616,-3810l652284,124955r-6096,10160l630948,119875r-6096,11430l637044,140195r-6096,6350l637044,152895r6096,-6350l679716,183375r9144,l694956,177025r3048,l698004,174485r3048,-3810xem710196,52565r-9144,-8890l691908,52565r9144,8890l710196,52565xem746772,124955r-3048,l737628,119875r-6096,-3810l729780,113525r-4344,-6350l725436,128765r,2540l722388,135115r,2540l710196,150355r-6096,l701052,146545r-3048,l698004,135115r12192,-12700l713244,116065r,-2540l722388,122415r,2540l725436,128765r,-21590l716292,98285r-6096,-3810l710196,91935r-3048,l704100,89395r-12192,l685812,91935r-9144,8890l673620,107175r-6096,6350l667524,124955r3048,3810l673620,135115r9144,-10160l679716,122415r,-8890l682764,109715r3048,-5080l688860,100825r3048,l698004,98285r3048,2540l707148,104635r,5080l694956,122415r,2540l691908,128765r,2540l688860,135115r,2540l685812,140195r,3810l688860,146545r,6350l694956,159245r6096,2540l710196,161785r6096,-2540l724827,150355r3657,-3810l728484,144005r3048,-6350l731532,128765r3048,2540l737628,131305r3048,3810l744486,128765r2286,-3810xem765060,107175l719340,61455r-9144,8890l755916,116065r9144,-8890xem813828,58915l788682,30975r-2286,-2540l780300,22085r-3048,l777252,18275r-15240,l758964,22085r-3048,l752868,24625r-4000,5080l746010,36055r-1714,6350l743724,48755r-6096,-5080l731532,48755r45720,45720l786396,85585,758964,61455r-6096,-6350l749820,48755r3048,-2540l752868,37325r6096,-6350l774204,30975r33528,33020l813828,58915xem1088148,204216r-6096,-6096l1051572,228600r-21336,-21336l1066812,173736r-9144,-9144l1014996,207264r64008,64008l1088148,265176r-30480,-30480l1063764,228600r24384,-24384xem1173492,176784r-101,-12954l1172730,156972r-1816,-6858l1167396,143256r-12192,6096l1161300,155448r,18288l1155204,185928r-6096,3048l1146060,192024r-6096,l1133868,195072r-3048,l1112532,185928r-6096,-6096l1103388,173736r-3048,-3048l1094244,158496r,-15240l1097292,137160r6096,-3048l1106436,128016r6096,-3048l1127772,124968r6096,3048l1135900,124968r4064,-6096l1130820,115824r-6096,-3048l1115580,112776r-12192,6096l1085100,137160r,6096l1082052,152400r,6096l1085100,167640r3048,6096l1091196,182880r12192,12192l1112532,198120r6096,3048l1127772,204216r21336,l1158252,195072r9144,-9144l1173492,176784xem1234452,94488r-3048,-3048l1225308,85344r-6096,-3048l1216164,82296r-3048,-3048l1207020,82296r-6096,l1197876,85344r-6096,3048l1182636,91440r-9144,6096l1170444,100584r-9144,l1155204,94488r,-12192l1158252,79248r3048,-6096l1173492,67056r3048,l1182636,64008r3048,3048l1191780,70104r4064,-6096l1197876,60960r-3048,-3048l1188732,54864r-18288,l1158252,60960r-3048,6096l1146060,76200r,3048l1143012,85344r,9144l1146060,100584r,3048l1155204,112776r18288,l1176540,109728r12192,-6096l1193304,100584r4572,-3048l1200924,94488r6096,l1210068,91440r3048,l1216164,94488r3048,l1219212,97536r3048,l1222260,100584r3048,3048l1225308,109728r-3048,3048l1222260,115824r-6096,6096l1213116,128016r-6096,l1200924,134112r-6096,l1191780,131064r-6096,l1182636,128016r-9144,9144l1179588,140208r3048,3048l1188732,143256r6096,3048l1200924,143256r6096,l1213116,140208r6096,-6096l1231404,121920r3048,-6096l1234452,94488xem1283220,67056l1240548,24384,1219212,3048r-3048,6096l1216164,36576r-3048,6096l1219212,48768r3048,-3048l1222260,42672r3048,-6096l1225308,24384r51816,51816l1283220,67056xem1566684,204216r-6096,-6096l1530108,228600r-18288,-21336l1545348,173736r-9144,-9144l1493532,207264r64008,64008l1566684,265176r-27432,-30480l1544739,228600r21945,-24384xem1653209,163830r-800,-6858l1649882,150114r-3950,-6858l1636788,149352r6096,12192l1642884,167640r-3048,6096l1639836,179832r-9144,9144l1624596,192024r-6096,l1615452,195072r-6096,l1591068,185928r-3048,-6096l1578876,170688r-6096,-12192l1572780,149352r6096,-12192l1591068,124968r15240,l1612404,128016r2032,-3048l1618500,118872r-6096,-3048l1603260,112776r-6096,l1563636,143256r-3048,9144l1560588,158496r24384,36576l1606308,204216r21336,l1633740,198120r4572,-3048l1642884,192024r6096,-6096l1652028,176784r,-6096l1653209,163830xem1716036,103632r-3048,-3048l1712988,94488r-3048,-3048l1700796,82296r-6096,l1691652,79248r-6096,3048l1679460,82296r-3048,3048l1664220,91440r-9144,6096l1648980,100584r-9144,l1633740,94488r,-12192l1645932,70104r6096,-3048l1658124,67056r3048,-3048l1664220,67056r6096,3048l1674380,64008r2032,-3048l1670316,54864r-21336,l1642884,57912r-12192,12192l1627644,76200r-3048,3048l1621548,85344r,6096l1624596,94488r,6096l1636788,112776r15240,l1655076,109728r6096,-3048l1670316,103632r3048,-3048l1676412,97536r6096,-3048l1688604,94488r3048,-3048l1694700,94488r3048,l1703844,100584r,9144l1700796,112776r,3048l1694700,121920r-3048,6096l1688604,128016r-6096,3048l1679460,134112r-3048,l1673364,131064r-9144,l1661172,128016r-6096,9144l1658124,140208r6096,3048l1670316,143256r3048,3048l1679460,143256r6096,l1697748,137160r3048,-3048l1703844,131064r3048,-6096l1709940,121920r6096,-12192l1716036,103632xem1776996,54864r-9144,-6096l1737372,79248r,-57912l1734324,18288r,-3048l1731276,12192r-3048,-3048l1725180,3048,1719084,r-9144,3048l1703844,3048r-6096,3048l1685556,18288r-3048,6096l1682508,42672r6096,9144l1697748,42672r-3048,-3048l1691652,33528r,-9144l1700796,15240r6096,-3048l1719084,12192r3048,6096l1725180,18288r,6096l1728228,30480r-51,5143l1727962,39624r-115,2286l1727009,48768r-76,571l1725180,57912r,24384l1728228,88392r,3048l1734324,97536r18288,-18288l1776996,54864xem2048268,204216r-9144,-6096l2008644,228600r-18288,-21336l2023884,173736r-6096,-9144l1975116,207264r64008,64008l2045220,265176r-27432,-30480l2023884,228600r24384,-24384xem2133612,170688r-6096,-27432l2115324,149352r6096,6096l2121420,173736r-3048,6096l2106180,192024r-6096,l2093988,195072r-6096,l2081796,192024r-3048,-3048l2072652,185928r-6096,-6096l2063508,173736r-6096,-3048l2057412,164592r-3048,-6096l2051316,155448r3048,-6096l2054364,143256r3048,-6096l2063508,134112r3048,-6096l2072652,124968r15240,l2093988,128016r2032,-3048l2100084,118872r-9144,-3048l2084844,112776r-9144,l2069604,115824r-9144,3048l2048268,131064r-6096,12192l2042172,158496r3048,9144l2045220,173736r6096,9144l2063508,195072r6096,3048l2078748,201168r6096,3048l2106180,204216r9144,-6096l2118372,195072r9144,-9144l2130564,176784r3048,-6096xem2194572,100584r-3048,-6096l2191524,91440r-3048,-3048l2182380,85344r-3048,-3048l2176284,82296r-6096,-3048l2167140,82296r-6096,l2157996,85344r-6096,3048l2142756,91440r-9144,6096l2127516,100584r-9144,l2118372,97536r-6096,-6096l2112276,88392r3048,-6096l2115324,79248r6096,-6096l2127516,70104r3048,-3048l2136660,67056r3048,-3048l2145804,67056r3048,3048l2154948,64008r3048,-3048l2151900,57912r-3048,-3048l2127516,54864r-3048,3048l2118372,60960r-3048,6096l2109228,70104r-3048,6096l2103132,79248r,21336l2115324,112776r18288,l2136660,109728r12192,-6096l2151900,100584r3048,-3048l2161044,94488r6096,l2170188,91440r3048,l2179332,97536r3048,l2182380,112776r-3048,3048l2179332,118872r-6096,3048l2170188,128016r-3048,l2164092,131064r-6096,3048l2154948,134112r-3048,-3048l2145804,131064r-6096,-3048l2133612,137160r3048,3048l2142756,143256r6096,l2154948,146304r6096,-3048l2164092,143256r12192,-6096l2179332,134112r12192,-12192l2191524,115824r3048,-6096l2194572,100584xem2246388,48768r-3048,-6096l2240292,39624r-3048,-3048l2234196,30480r-6096,l2225052,27432r-6096,l2212860,30480r-3048,l2209812,27432r3048,-3048l2209812,21336r,-6096l2206764,12192r,-3048l2203716,6096r-6096,l2194572,3048r-9144,l2182380,6096r-6096,l2164092,18288r-3048,6096l2161044,36576r6096,12192l2176284,42672r-3048,-6096l2173236,21336r6096,-6096l2194572,15240r6096,6096l2200668,33528r-3048,6096l2194572,42672r6096,9144l2200668,48768r3048,-3048l2206764,39624r18288,l2228100,45720r6096,3048l2234196,67056r-6096,3048l2222004,76200r-9144,l2209812,73152r-6096,-3048l2197620,79248r6096,6096l2225052,85344r6096,-3048l2234196,76200r9144,-6096l2246388,64008r,-15240xem2526804,204216r-6096,-6096l2490228,228600r-21336,-21336l2505468,173736r-9144,-9144l2453652,207264r64008,64008l2526804,265176r-30480,-30480l2502420,228600r24384,-24384xem2612148,176784r-101,-12954l2611386,156972r-1816,-6858l2606052,143256r-12192,6096l2599956,155448r,18288l2593860,185928r-6096,3048l2584716,192024r-6096,l2572524,195072r-3048,l2551188,185928r-6096,-6096l2542044,173736r-3048,-3048l2532900,158496r,-15240l2535948,137160r6096,-3048l2545092,128016r6096,-3048l2566428,124968r6096,3048l2574556,124968r4064,-6096l2572524,115824r-9144,-3048l2557284,112776r-33528,30480l2520708,152400r,6096l2523756,167640r3048,6096l2529852,182880r12192,12192l2551188,198120r6096,3048l2566428,204216r21336,l2596908,195072r9144,-9144l2612148,176784xem2673108,94488r-3048,-3048l2663964,85344r-6096,-3048l2654820,82296r-3048,-3048l2645676,82296r-6096,l2636532,85344r-6096,3048l2621292,91440r-9144,6096l2609100,100584r-9144,l2593860,94488r,-12192l2606052,70104r6096,-3048l2615196,67056r6096,-3048l2624340,67056r6096,3048l2634500,64008r2032,-3048l2633484,57912r-6096,-3048l2609100,54864r-6096,3048l2590812,70104r-3048,6096l2584716,79248r-3048,6096l2581668,94488r3048,6096l2584716,103632r9144,9144l2612148,112776r3048,-3048l2627388,103632r4572,-3048l2636532,97536r3048,-3048l2645676,94488r3048,-3048l2651772,91440r3048,3048l2657868,94488r,3048l2660916,97536r,3048l2663964,103632r,6096l2660916,112776r,3048l2654820,121920r-3048,6096l2645676,128016r-6096,6096l2633484,134112r-3048,-3048l2624340,131064r-3048,-3048l2612148,137160r6096,3048l2621292,143256r6096,l2633484,146304r6096,-3048l2645676,143256r12192,-6096l2659392,134112r1524,-3048l2670060,121920r3048,-6096l2673108,94488xem2727972,64008r-9144,-9144l2712732,48768r6096,-9144l2712732,33528r-9144,6096l2697492,33528r,15240l2676156,70104r-9144,-48768l2697492,48768r,-15240l2685300,21336,2663964,r-6096,6096l2670060,76200r6096,6096l2688348,70104r15240,-15240l2718828,70104r9144,-6096xe" fillcolor="black" stroked="f">
                  <v:path arrowok="t"/>
                </v:shape>
                <v:shape id="Graphic 29" o:spid="_x0000_s1050" style="position:absolute;left:137;top:137;width:45694;height:27711;visibility:visible;mso-wrap-style:square;v-text-anchor:top" coordsize="4569460,2771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" path="m,l4568952,r,2770632l,2770632,,xe" filled="f" strokecolor="#d9d9d9" strokeweight=".72pt">
                  <v:path arrowok="t"/>
                </v:shape>
                <v:shape id="Graphic 30" o:spid="_x0000_s1051" style="position:absolute;left:45;top:45;width:45904;height:27921;visibility:visible;mso-wrap-style:square;v-text-anchor:top" coordsize="4590415,2792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" path="m,l4590288,r,2791968l,2791968,,xe" filled="f" strokeweight=".72pt">
                  <v:path arrowok="t"/>
                </v:shape>
                <v:shape id="Textbox 31" o:spid="_x0000_s1052" type="#_x0000_t202" style="position:absolute;left:3581;top:823;width:1530;height:176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FtMxQAAANsAAAAPAAAAZHJzL2Rvd25yZXYueG1sRI9Ba8JA&#10;FITvhf6H5RW8NRsV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AxwFtMxQAAANsAAAAP&#10;AAAAAAAAAAAAAAAAAAcCAABkcnMvZG93bnJldi54bWxQSwUGAAAAAAMAAwC3AAAA+QIAAAAA&#10;" filled="f" stroked="f">
                  <v:textbox inset="0,0,0,0">
                    <w:txbxContent>
                      <w:p w14:paraId="3DF4F8C0" w14:textId="77777777" w:rsidR="00986E3D" w:rsidRDefault="00D03981">
                        <w:pPr>
                          <w:spacing w:line="222" w:lineRule="exact"/>
                          <w:rPr>
                            <w:sz w:val="20"/>
                          </w:rPr>
                        </w:pPr>
                        <w:r>
                          <w:rPr>
                            <w:spacing w:val="-5"/>
                            <w:sz w:val="20"/>
                          </w:rPr>
                          <w:t>16</w:t>
                        </w:r>
                      </w:p>
                      <w:p w14:paraId="79F7C5F9" w14:textId="77777777" w:rsidR="00986E3D" w:rsidRDefault="00D03981">
                        <w:pPr>
                          <w:spacing w:before="87"/>
                          <w:rPr>
                            <w:sz w:val="20"/>
                          </w:rPr>
                        </w:pPr>
                        <w:r>
                          <w:rPr>
                            <w:spacing w:val="-5"/>
                            <w:sz w:val="20"/>
                          </w:rPr>
                          <w:t>14</w:t>
                        </w:r>
                      </w:p>
                      <w:p w14:paraId="3172D4B3" w14:textId="77777777" w:rsidR="00986E3D" w:rsidRDefault="00D03981">
                        <w:pPr>
                          <w:spacing w:before="91"/>
                          <w:rPr>
                            <w:sz w:val="20"/>
                          </w:rPr>
                        </w:pPr>
                        <w:r>
                          <w:rPr>
                            <w:spacing w:val="-5"/>
                            <w:sz w:val="20"/>
                          </w:rPr>
                          <w:t>12</w:t>
                        </w:r>
                      </w:p>
                      <w:p w14:paraId="1D569898" w14:textId="77777777" w:rsidR="00986E3D" w:rsidRDefault="00D03981">
                        <w:pPr>
                          <w:spacing w:before="92"/>
                          <w:rPr>
                            <w:sz w:val="20"/>
                          </w:rPr>
                        </w:pPr>
                        <w:r>
                          <w:rPr>
                            <w:spacing w:val="-5"/>
                            <w:sz w:val="20"/>
                          </w:rPr>
                          <w:t>10</w:t>
                        </w:r>
                      </w:p>
                      <w:p w14:paraId="1E28B039" w14:textId="77777777" w:rsidR="00986E3D" w:rsidRDefault="00D03981">
                        <w:pPr>
                          <w:spacing w:before="87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spacing w:val="-10"/>
                            <w:sz w:val="20"/>
                          </w:rPr>
                          <w:t>8</w:t>
                        </w:r>
                      </w:p>
                      <w:p w14:paraId="19FD4C9B" w14:textId="77777777" w:rsidR="00986E3D" w:rsidRDefault="00D03981">
                        <w:pPr>
                          <w:spacing w:before="91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spacing w:val="-10"/>
                            <w:sz w:val="20"/>
                          </w:rPr>
                          <w:t>6</w:t>
                        </w:r>
                      </w:p>
                      <w:p w14:paraId="25709E3E" w14:textId="77777777" w:rsidR="00986E3D" w:rsidRDefault="00D03981">
                        <w:pPr>
                          <w:spacing w:before="92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spacing w:val="-10"/>
                            <w:sz w:val="20"/>
                          </w:rPr>
                          <w:t>4</w:t>
                        </w:r>
                      </w:p>
                      <w:p w14:paraId="6C737262" w14:textId="77777777" w:rsidR="00986E3D" w:rsidRDefault="00D03981">
                        <w:pPr>
                          <w:spacing w:before="91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spacing w:val="-10"/>
                            <w:sz w:val="20"/>
                          </w:rPr>
                          <w:t>2</w:t>
                        </w:r>
                      </w:p>
                      <w:p w14:paraId="23F80CD8" w14:textId="77777777" w:rsidR="00986E3D" w:rsidRDefault="00D03981">
                        <w:pPr>
                          <w:spacing w:before="87" w:line="230" w:lineRule="exact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spacing w:val="-10"/>
                            <w:sz w:val="20"/>
                          </w:rPr>
                          <w:t>0</w:t>
                        </w:r>
                      </w:p>
                    </w:txbxContent>
                  </v:textbox>
                </v:shape>
                <v:shape id="Textbox 32" o:spid="_x0000_s1053" type="#_x0000_t202" style="position:absolute;left:7391;top:1873;width:1530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sU7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wRLFO8MAAADbAAAADwAA&#10;AAAAAAAAAAAAAAAHAgAAZHJzL2Rvd25yZXYueG1sUEsFBgAAAAADAAMAtwAAAPcCAAAAAA==&#10;" filled="f" stroked="f">
                  <v:textbox inset="0,0,0,0">
                    <w:txbxContent>
                      <w:p w14:paraId="7FD01645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5"/>
                            <w:sz w:val="20"/>
                          </w:rPr>
                          <w:t>de</w:t>
                        </w:r>
                        <w:proofErr w:type="gramEnd"/>
                      </w:p>
                    </w:txbxContent>
                  </v:textbox>
                </v:shape>
                <v:shape id="Textbox 33" o:spid="_x0000_s1054" type="#_x0000_t202" style="position:absolute;left:12908;top:3611;width:489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mCgxQAAANsAAAAPAAAAZHJzL2Rvd25yZXYueG1sRI9Ba8JA&#10;FITvBf/D8oTemo0V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uXmCgxQAAANsAAAAP&#10;AAAAAAAAAAAAAAAAAAcCAABkcnMvZG93bnJldi54bWxQSwUGAAAAAAMAAwC3AAAA+QIAAAAA&#10;" filled="f" stroked="f">
                  <v:textbox inset="0,0,0,0">
                    <w:txbxContent>
                      <w:p w14:paraId="4CF01743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f</w:t>
                        </w:r>
                        <w:proofErr w:type="gramEnd"/>
                      </w:p>
                    </w:txbxContent>
                  </v:textbox>
                </v:shape>
                <v:shape id="Textbox 34" o:spid="_x0000_s1055" type="#_x0000_t202" style="position:absolute;left:26898;top:3001;width:1530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/jU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CG3+NTEAAAA2wAAAA8A&#10;AAAAAAAAAAAAAAAABwIAAGRycy9kb3ducmV2LnhtbFBLBQYAAAAAAwADALcAAAD4AgAAAAA=&#10;" filled="f" stroked="f">
                  <v:textbox inset="0,0,0,0">
                    <w:txbxContent>
                      <w:p w14:paraId="2CB3829F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5"/>
                            <w:sz w:val="20"/>
                          </w:rPr>
                          <w:t>de</w:t>
                        </w:r>
                        <w:proofErr w:type="gramEnd"/>
                      </w:p>
                    </w:txbxContent>
                  </v:textbox>
                </v:shape>
                <v:shape id="Textbox 35" o:spid="_x0000_s1056" type="#_x0000_t202" style="position:absolute;left:31470;top:3611;width:1480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11P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E77XU/EAAAA2wAAAA8A&#10;AAAAAAAAAAAAAAAABwIAAGRycy9kb3ducmV2LnhtbFBLBQYAAAAAAwADALcAAAD4AgAAAAA=&#10;" filled="f" stroked="f">
                  <v:textbox inset="0,0,0,0">
                    <w:txbxContent>
                      <w:p w14:paraId="07888B30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5"/>
                            <w:sz w:val="20"/>
                          </w:rPr>
                          <w:t>cd</w:t>
                        </w:r>
                        <w:proofErr w:type="gramEnd"/>
                      </w:p>
                    </w:txbxContent>
                  </v:textbox>
                </v:shape>
                <v:shape id="Textbox 36" o:spid="_x0000_s1057" type="#_x0000_t202" style="position:absolute;left:36804;top:3916;width:768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cM4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L4pwzjEAAAA2wAAAA8A&#10;AAAAAAAAAAAAAAAABwIAAGRycy9kb3ducmV2LnhtbFBLBQYAAAAAAwADALcAAAD4AgAAAAA=&#10;" filled="f" stroked="f">
                  <v:textbox inset="0,0,0,0">
                    <w:txbxContent>
                      <w:p w14:paraId="55D33A20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c</w:t>
                        </w:r>
                        <w:proofErr w:type="gramEnd"/>
                      </w:p>
                    </w:txbxContent>
                  </v:textbox>
                </v:shape>
                <v:shape id="Textbox 37" o:spid="_x0000_s1058" type="#_x0000_t202" style="position:absolute;left:17571;top:5744;width:845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Waj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DRZWajxQAAANsAAAAP&#10;AAAAAAAAAAAAAAAAAAcCAABkcnMvZG93bnJldi54bWxQSwUGAAAAAAMAAwC3AAAA+QIAAAAA&#10;" filled="f" stroked="f">
                  <v:textbox inset="0,0,0,0">
                    <w:txbxContent>
                      <w:p w14:paraId="286870A6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Textbox 38" o:spid="_x0000_s1059" type="#_x0000_t202" style="position:absolute;left:22418;top:5287;width:84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vLR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oPry0cAAAADbAAAADwAAAAAA&#10;AAAAAAAAAAAHAgAAZHJzL2Rvd25yZXYueG1sUEsFBgAAAAADAAMAtwAAAPQCAAAAAA==&#10;" filled="f" stroked="f">
                  <v:textbox inset="0,0,0,0">
                    <w:txbxContent>
                      <w:p w14:paraId="71AC11CE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v:shape id="Textbox 39" o:spid="_x0000_s1060" type="#_x0000_t202" style="position:absolute;left:41193;top:5622;width:1531;height:14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ldKwwAAANsAAAAPAAAAZHJzL2Rvd25yZXYueG1sRI9Ba8JA&#10;FITvBf/D8gre6qYK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z7ZXSsMAAADbAAAADwAA&#10;AAAAAAAAAAAAAAAHAgAAZHJzL2Rvd25yZXYueG1sUEsFBgAAAAADAAMAtwAAAPcCAAAAAA==&#10;" filled="f" stroked="f">
                  <v:textbox inset="0,0,0,0">
                    <w:txbxContent>
                      <w:p w14:paraId="754E66E9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5"/>
                            <w:sz w:val="20"/>
                          </w:rPr>
                          <w:t>ab</w:t>
                        </w:r>
                        <w:proofErr w:type="gramEnd"/>
                      </w:p>
                    </w:txbxContent>
                  </v:textbox>
                </v:shape>
                <v:shape id="Textbox 40" o:spid="_x0000_s1061" type="#_x0000_t202" style="position:absolute;left:20711;top:24841;width:9258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o2q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BoqNqsAAAADbAAAADwAAAAAA&#10;AAAAAAAAAAAHAgAAZHJzL2Rvd25yZXYueG1sUEsFBgAAAAADAAMAtwAAAPQCAAAAAA==&#10;" filled="f" stroked="f">
                  <v:textbox inset="0,0,0,0">
                    <w:txbxContent>
                      <w:p w14:paraId="2D083BC6" w14:textId="77777777" w:rsidR="00986E3D" w:rsidRDefault="00D03981">
                        <w:pPr>
                          <w:spacing w:line="222" w:lineRule="exact"/>
                          <w:rPr>
                            <w:rFonts w:ascii="Arial"/>
                            <w:b/>
                            <w:sz w:val="20"/>
                          </w:rPr>
                        </w:pPr>
                        <w:r>
                          <w:rPr>
                            <w:rFonts w:ascii="Arial"/>
                            <w:b/>
                            <w:sz w:val="20"/>
                          </w:rPr>
                          <w:t>Different</w:t>
                        </w:r>
                        <w:r>
                          <w:rPr>
                            <w:rFonts w:ascii="Arial"/>
                            <w:b/>
                            <w:spacing w:val="-1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pacing w:val="-2"/>
                            <w:sz w:val="20"/>
                          </w:rPr>
                          <w:t>flours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44928" behindDoc="0" locked="0" layoutInCell="1" allowOverlap="1" wp14:anchorId="5F95398A" wp14:editId="7ACD4C67">
                <wp:simplePos x="0" y="0"/>
                <wp:positionH relativeFrom="page">
                  <wp:posOffset>1457903</wp:posOffset>
                </wp:positionH>
                <wp:positionV relativeFrom="paragraph">
                  <wp:posOffset>1335523</wp:posOffset>
                </wp:positionV>
                <wp:extent cx="167005" cy="1333500"/>
                <wp:effectExtent l="0" t="0" r="0" b="0"/>
                <wp:wrapNone/>
                <wp:docPr id="41" name="Text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7005" cy="13335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85B150C" w14:textId="77777777" w:rsidR="00986E3D" w:rsidRDefault="00D03981">
                            <w:pPr>
                              <w:pStyle w:val="BodyText"/>
                              <w:spacing w:before="12"/>
                              <w:ind w:left="20"/>
                            </w:pPr>
                            <w:r>
                              <w:t>Percentage</w:t>
                            </w:r>
                            <w:r>
                              <w:rPr>
                                <w:spacing w:val="-11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oisture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95398A" id="Textbox 41" o:spid="_x0000_s1062" type="#_x0000_t202" style="position:absolute;left:0;text-align:left;margin-left:114.8pt;margin-top:105.15pt;width:13.15pt;height:105pt;z-index:2516449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" filled="f" stroked="f">
                <v:path arrowok="t"/>
                <v:textbox style="layout-flow:vertical;mso-layout-flow-alt:bottom-to-top" inset="0,0,0,0">
                  <w:txbxContent>
                    <w:p w14:paraId="385B150C" w14:textId="77777777" w:rsidR="00986E3D" w:rsidRDefault="00D03981">
                      <w:pPr>
                        <w:pStyle w:val="BodyText"/>
                        <w:spacing w:before="12"/>
                        <w:ind w:left="20"/>
                      </w:pPr>
                      <w:r>
                        <w:t>Percentage</w:t>
                      </w:r>
                      <w:r>
                        <w:rPr>
                          <w:spacing w:val="-11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oistur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t>The moisture content of the various single-ingredient flours and mixed flours shows a significant difference (p = .05). The lowest content is observed in soy flour (SF), followed by plantain</w:t>
      </w:r>
      <w:r>
        <w:rPr>
          <w:spacing w:val="-2"/>
        </w:rPr>
        <w:t xml:space="preserve"> </w:t>
      </w:r>
      <w:r>
        <w:t>flour (F Plantain), with respective</w:t>
      </w:r>
      <w:r>
        <w:rPr>
          <w:spacing w:val="-2"/>
        </w:rPr>
        <w:t xml:space="preserve"> </w:t>
      </w:r>
      <w:r>
        <w:t>values of 9.48%</w:t>
      </w:r>
      <w:r>
        <w:rPr>
          <w:spacing w:val="-3"/>
        </w:rPr>
        <w:t xml:space="preserve"> </w:t>
      </w:r>
      <w:r>
        <w:t>±</w:t>
      </w:r>
      <w:r>
        <w:rPr>
          <w:spacing w:val="-6"/>
        </w:rPr>
        <w:t xml:space="preserve"> </w:t>
      </w:r>
      <w:r>
        <w:t>0.56 and</w:t>
      </w:r>
      <w:r>
        <w:rPr>
          <w:spacing w:val="-3"/>
        </w:rPr>
        <w:t xml:space="preserve"> </w:t>
      </w:r>
      <w:r>
        <w:t>10.47% ±</w:t>
      </w:r>
      <w:r>
        <w:rPr>
          <w:spacing w:val="-6"/>
        </w:rPr>
        <w:t xml:space="preserve"> </w:t>
      </w:r>
      <w:r>
        <w:t>0.35 (Figure 2). Among</w:t>
      </w:r>
      <w:r>
        <w:rPr>
          <w:spacing w:val="-7"/>
        </w:rPr>
        <w:t xml:space="preserve"> </w:t>
      </w:r>
      <w:r>
        <w:t>the composite</w:t>
      </w:r>
      <w:r>
        <w:rPr>
          <w:spacing w:val="-5"/>
        </w:rPr>
        <w:t xml:space="preserve"> </w:t>
      </w:r>
      <w:r>
        <w:t>flours,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owest</w:t>
      </w:r>
      <w:r>
        <w:rPr>
          <w:spacing w:val="-5"/>
        </w:rPr>
        <w:t xml:space="preserve"> </w:t>
      </w:r>
      <w:r>
        <w:t xml:space="preserve">value </w:t>
      </w:r>
      <w:proofErr w:type="gramStart"/>
      <w:r>
        <w:t>is observed</w:t>
      </w:r>
      <w:proofErr w:type="gramEnd"/>
      <w:r>
        <w:t xml:space="preserve"> 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mposite</w:t>
      </w:r>
      <w:r>
        <w:rPr>
          <w:spacing w:val="-6"/>
        </w:rPr>
        <w:t xml:space="preserve"> </w:t>
      </w:r>
      <w:r>
        <w:t>flour with</w:t>
      </w:r>
      <w:r>
        <w:rPr>
          <w:spacing w:val="-5"/>
        </w:rPr>
        <w:t xml:space="preserve"> </w:t>
      </w:r>
      <w:r>
        <w:t>25% soy (9.97% ± 0.38) and the highest value in the flour with 10% soya (12.0% ± 0.10). The moisture content decreases with the incorpo</w:t>
      </w:r>
      <w:r>
        <w:t>ration rate of soybean flour in composite flours.</w:t>
      </w:r>
    </w:p>
    <w:p w14:paraId="62930279" w14:textId="77777777" w:rsidR="00986E3D" w:rsidRDefault="00986E3D">
      <w:pPr>
        <w:pStyle w:val="BodyText"/>
      </w:pPr>
    </w:p>
    <w:p w14:paraId="3CD2C934" w14:textId="77777777" w:rsidR="00986E3D" w:rsidRDefault="00986E3D">
      <w:pPr>
        <w:pStyle w:val="BodyText"/>
      </w:pPr>
    </w:p>
    <w:p w14:paraId="7D7DA348" w14:textId="77777777" w:rsidR="00986E3D" w:rsidRDefault="00986E3D">
      <w:pPr>
        <w:pStyle w:val="BodyText"/>
      </w:pPr>
    </w:p>
    <w:p w14:paraId="57EE07BA" w14:textId="77777777" w:rsidR="00986E3D" w:rsidRDefault="00986E3D">
      <w:pPr>
        <w:pStyle w:val="BodyText"/>
      </w:pPr>
    </w:p>
    <w:p w14:paraId="61AB4D19" w14:textId="77777777" w:rsidR="00986E3D" w:rsidRDefault="00986E3D">
      <w:pPr>
        <w:pStyle w:val="BodyText"/>
      </w:pPr>
    </w:p>
    <w:p w14:paraId="03B9B2D2" w14:textId="77777777" w:rsidR="00986E3D" w:rsidRDefault="00986E3D">
      <w:pPr>
        <w:pStyle w:val="BodyText"/>
      </w:pPr>
    </w:p>
    <w:p w14:paraId="060DC3A3" w14:textId="77777777" w:rsidR="00986E3D" w:rsidRDefault="00986E3D">
      <w:pPr>
        <w:pStyle w:val="BodyText"/>
      </w:pPr>
    </w:p>
    <w:p w14:paraId="5916F12C" w14:textId="77777777" w:rsidR="00986E3D" w:rsidRDefault="00986E3D">
      <w:pPr>
        <w:pStyle w:val="BodyText"/>
      </w:pPr>
    </w:p>
    <w:p w14:paraId="602EFE39" w14:textId="77777777" w:rsidR="00986E3D" w:rsidRDefault="00986E3D">
      <w:pPr>
        <w:pStyle w:val="BodyText"/>
      </w:pPr>
    </w:p>
    <w:p w14:paraId="05DBB75D" w14:textId="77777777" w:rsidR="00986E3D" w:rsidRDefault="00986E3D">
      <w:pPr>
        <w:pStyle w:val="BodyText"/>
      </w:pPr>
    </w:p>
    <w:p w14:paraId="5916186A" w14:textId="77777777" w:rsidR="00986E3D" w:rsidRDefault="00986E3D">
      <w:pPr>
        <w:pStyle w:val="BodyText"/>
      </w:pPr>
    </w:p>
    <w:p w14:paraId="3FB38C19" w14:textId="77777777" w:rsidR="00986E3D" w:rsidRDefault="00986E3D">
      <w:pPr>
        <w:pStyle w:val="BodyText"/>
      </w:pPr>
    </w:p>
    <w:p w14:paraId="66128301" w14:textId="77777777" w:rsidR="00986E3D" w:rsidRDefault="00986E3D">
      <w:pPr>
        <w:pStyle w:val="BodyText"/>
      </w:pPr>
    </w:p>
    <w:p w14:paraId="6F38BB17" w14:textId="77777777" w:rsidR="00986E3D" w:rsidRDefault="00986E3D">
      <w:pPr>
        <w:pStyle w:val="BodyText"/>
      </w:pPr>
    </w:p>
    <w:p w14:paraId="6E6E599D" w14:textId="77777777" w:rsidR="00986E3D" w:rsidRDefault="00986E3D">
      <w:pPr>
        <w:pStyle w:val="BodyText"/>
      </w:pPr>
    </w:p>
    <w:p w14:paraId="1A70CA68" w14:textId="77777777" w:rsidR="00986E3D" w:rsidRDefault="00986E3D">
      <w:pPr>
        <w:pStyle w:val="BodyText"/>
      </w:pPr>
    </w:p>
    <w:p w14:paraId="7411C0AF" w14:textId="77777777" w:rsidR="00986E3D" w:rsidRDefault="00986E3D">
      <w:pPr>
        <w:pStyle w:val="BodyText"/>
      </w:pPr>
    </w:p>
    <w:p w14:paraId="6819EFA9" w14:textId="77777777" w:rsidR="00986E3D" w:rsidRDefault="00986E3D">
      <w:pPr>
        <w:pStyle w:val="BodyText"/>
      </w:pPr>
    </w:p>
    <w:p w14:paraId="460C0A6C" w14:textId="77777777" w:rsidR="00986E3D" w:rsidRDefault="00986E3D">
      <w:pPr>
        <w:pStyle w:val="BodyText"/>
      </w:pPr>
    </w:p>
    <w:p w14:paraId="56F8BDE1" w14:textId="77777777" w:rsidR="00986E3D" w:rsidRDefault="00986E3D">
      <w:pPr>
        <w:pStyle w:val="BodyText"/>
        <w:spacing w:before="69"/>
      </w:pPr>
    </w:p>
    <w:p w14:paraId="1F99491E" w14:textId="77777777" w:rsidR="00986E3D" w:rsidRDefault="00D03981">
      <w:pPr>
        <w:pStyle w:val="Heading3"/>
        <w:spacing w:line="230" w:lineRule="exact"/>
        <w:jc w:val="both"/>
      </w:pPr>
      <w:r>
        <w:t>Figure</w:t>
      </w:r>
      <w:r>
        <w:rPr>
          <w:spacing w:val="-7"/>
        </w:rPr>
        <w:t xml:space="preserve"> </w:t>
      </w:r>
      <w:r>
        <w:t>2:</w:t>
      </w:r>
      <w:r>
        <w:rPr>
          <w:spacing w:val="-12"/>
        </w:rPr>
        <w:t xml:space="preserve"> </w:t>
      </w:r>
      <w:r>
        <w:t>Moisture</w:t>
      </w:r>
      <w:r>
        <w:rPr>
          <w:spacing w:val="-9"/>
        </w:rPr>
        <w:t xml:space="preserve"> </w:t>
      </w:r>
      <w:r>
        <w:t>content</w:t>
      </w:r>
      <w:r>
        <w:rPr>
          <w:spacing w:val="-6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different</w:t>
      </w:r>
      <w:r>
        <w:rPr>
          <w:spacing w:val="-4"/>
        </w:rPr>
        <w:t xml:space="preserve"> </w:t>
      </w:r>
      <w:r>
        <w:t>single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mixed</w:t>
      </w:r>
      <w:r>
        <w:rPr>
          <w:spacing w:val="-6"/>
        </w:rPr>
        <w:t xml:space="preserve"> </w:t>
      </w:r>
      <w:r>
        <w:rPr>
          <w:spacing w:val="-2"/>
        </w:rPr>
        <w:t>flours</w:t>
      </w:r>
    </w:p>
    <w:p w14:paraId="5696B859" w14:textId="77777777" w:rsidR="00986E3D" w:rsidRDefault="00D03981">
      <w:pPr>
        <w:ind w:left="244" w:right="217"/>
        <w:jc w:val="both"/>
        <w:rPr>
          <w:sz w:val="16"/>
        </w:rPr>
      </w:pPr>
      <w:r>
        <w:rPr>
          <w:rFonts w:ascii="Arial"/>
          <w:b/>
          <w:sz w:val="16"/>
        </w:rPr>
        <w:t>FIAC</w:t>
      </w:r>
      <w:r>
        <w:rPr>
          <w:rFonts w:ascii="Arial"/>
          <w:b/>
          <w:spacing w:val="-4"/>
          <w:sz w:val="16"/>
        </w:rPr>
        <w:t xml:space="preserve"> </w:t>
      </w:r>
      <w:r>
        <w:rPr>
          <w:sz w:val="16"/>
        </w:rPr>
        <w:t>=</w:t>
      </w:r>
      <w:r>
        <w:rPr>
          <w:spacing w:val="-5"/>
          <w:sz w:val="16"/>
        </w:rPr>
        <w:t xml:space="preserve"> </w:t>
      </w:r>
      <w:r>
        <w:rPr>
          <w:sz w:val="16"/>
        </w:rPr>
        <w:t>100%</w:t>
      </w:r>
      <w:r>
        <w:rPr>
          <w:spacing w:val="-9"/>
          <w:sz w:val="16"/>
        </w:rPr>
        <w:t xml:space="preserve"> </w:t>
      </w:r>
      <w:r>
        <w:rPr>
          <w:sz w:val="16"/>
        </w:rPr>
        <w:t>cassava</w:t>
      </w:r>
      <w:r>
        <w:rPr>
          <w:spacing w:val="-3"/>
          <w:sz w:val="16"/>
        </w:rPr>
        <w:t xml:space="preserve"> </w:t>
      </w:r>
      <w:r>
        <w:rPr>
          <w:sz w:val="16"/>
        </w:rPr>
        <w:t>Flour</w:t>
      </w:r>
      <w:r>
        <w:rPr>
          <w:spacing w:val="-4"/>
          <w:sz w:val="16"/>
        </w:rPr>
        <w:t xml:space="preserve"> </w:t>
      </w:r>
      <w:r>
        <w:rPr>
          <w:sz w:val="16"/>
        </w:rPr>
        <w:t>(Test);</w:t>
      </w:r>
      <w:r>
        <w:rPr>
          <w:spacing w:val="-5"/>
          <w:sz w:val="16"/>
        </w:rPr>
        <w:t xml:space="preserve"> </w:t>
      </w:r>
      <w:r>
        <w:rPr>
          <w:sz w:val="16"/>
        </w:rPr>
        <w:t>F</w:t>
      </w:r>
      <w:r>
        <w:rPr>
          <w:spacing w:val="-4"/>
          <w:sz w:val="16"/>
        </w:rPr>
        <w:t xml:space="preserve"> </w:t>
      </w:r>
      <w:proofErr w:type="spellStart"/>
      <w:r>
        <w:rPr>
          <w:sz w:val="16"/>
        </w:rPr>
        <w:t>Konkonde</w:t>
      </w:r>
      <w:proofErr w:type="spellEnd"/>
      <w:r>
        <w:rPr>
          <w:spacing w:val="-2"/>
          <w:sz w:val="16"/>
        </w:rPr>
        <w:t xml:space="preserve"> </w:t>
      </w:r>
      <w:r>
        <w:rPr>
          <w:sz w:val="16"/>
        </w:rPr>
        <w:t>:</w:t>
      </w:r>
      <w:r>
        <w:rPr>
          <w:spacing w:val="-9"/>
          <w:sz w:val="16"/>
        </w:rPr>
        <w:t xml:space="preserve"> </w:t>
      </w:r>
      <w:r>
        <w:rPr>
          <w:sz w:val="16"/>
        </w:rPr>
        <w:t>Commercial</w:t>
      </w:r>
      <w:r>
        <w:rPr>
          <w:spacing w:val="-7"/>
          <w:sz w:val="16"/>
        </w:rPr>
        <w:t xml:space="preserve"> </w:t>
      </w:r>
      <w:r>
        <w:rPr>
          <w:sz w:val="16"/>
        </w:rPr>
        <w:t>Flour</w:t>
      </w:r>
      <w:r>
        <w:rPr>
          <w:spacing w:val="-5"/>
          <w:sz w:val="16"/>
        </w:rPr>
        <w:t xml:space="preserve"> </w:t>
      </w:r>
      <w:r>
        <w:rPr>
          <w:sz w:val="16"/>
        </w:rPr>
        <w:t>for</w:t>
      </w:r>
      <w:r>
        <w:rPr>
          <w:spacing w:val="-5"/>
          <w:sz w:val="16"/>
        </w:rPr>
        <w:t xml:space="preserve"> </w:t>
      </w:r>
      <w:proofErr w:type="spellStart"/>
      <w:r>
        <w:rPr>
          <w:sz w:val="16"/>
        </w:rPr>
        <w:t>Konkonde</w:t>
      </w:r>
      <w:proofErr w:type="spellEnd"/>
      <w:r>
        <w:rPr>
          <w:spacing w:val="-5"/>
          <w:sz w:val="16"/>
        </w:rPr>
        <w:t xml:space="preserve"> </w:t>
      </w:r>
      <w:r>
        <w:rPr>
          <w:sz w:val="16"/>
        </w:rPr>
        <w:t>(Control)</w:t>
      </w:r>
      <w:r>
        <w:rPr>
          <w:spacing w:val="-5"/>
          <w:sz w:val="16"/>
        </w:rPr>
        <w:t xml:space="preserve"> </w:t>
      </w:r>
      <w:r>
        <w:rPr>
          <w:sz w:val="16"/>
        </w:rPr>
        <w:t>;</w:t>
      </w:r>
      <w:r>
        <w:rPr>
          <w:spacing w:val="-5"/>
          <w:sz w:val="16"/>
        </w:rPr>
        <w:t xml:space="preserve"> </w:t>
      </w:r>
      <w:r>
        <w:rPr>
          <w:sz w:val="16"/>
        </w:rPr>
        <w:t>F</w:t>
      </w:r>
      <w:r>
        <w:rPr>
          <w:spacing w:val="-4"/>
          <w:sz w:val="16"/>
        </w:rPr>
        <w:t xml:space="preserve"> </w:t>
      </w:r>
      <w:r>
        <w:rPr>
          <w:sz w:val="16"/>
        </w:rPr>
        <w:t>Soya</w:t>
      </w:r>
      <w:r>
        <w:rPr>
          <w:spacing w:val="-3"/>
          <w:sz w:val="16"/>
        </w:rPr>
        <w:t xml:space="preserve"> </w:t>
      </w:r>
      <w:r>
        <w:rPr>
          <w:sz w:val="16"/>
        </w:rPr>
        <w:t>:</w:t>
      </w:r>
      <w:r>
        <w:rPr>
          <w:spacing w:val="-6"/>
          <w:sz w:val="16"/>
        </w:rPr>
        <w:t xml:space="preserve"> </w:t>
      </w:r>
      <w:r>
        <w:rPr>
          <w:sz w:val="16"/>
        </w:rPr>
        <w:t>Soya</w:t>
      </w:r>
      <w:r>
        <w:rPr>
          <w:spacing w:val="-5"/>
          <w:sz w:val="16"/>
        </w:rPr>
        <w:t xml:space="preserve"> </w:t>
      </w:r>
      <w:r>
        <w:rPr>
          <w:sz w:val="16"/>
        </w:rPr>
        <w:t>Flour</w:t>
      </w:r>
      <w:r>
        <w:rPr>
          <w:spacing w:val="-5"/>
          <w:sz w:val="16"/>
        </w:rPr>
        <w:t xml:space="preserve"> </w:t>
      </w:r>
      <w:r>
        <w:rPr>
          <w:sz w:val="16"/>
        </w:rPr>
        <w:t>;</w:t>
      </w:r>
      <w:r>
        <w:rPr>
          <w:spacing w:val="-5"/>
          <w:sz w:val="16"/>
        </w:rPr>
        <w:t xml:space="preserve"> </w:t>
      </w:r>
      <w:r>
        <w:rPr>
          <w:sz w:val="16"/>
        </w:rPr>
        <w:t>F Plantain</w:t>
      </w:r>
      <w:r>
        <w:rPr>
          <w:spacing w:val="-1"/>
          <w:sz w:val="16"/>
        </w:rPr>
        <w:t xml:space="preserve"> </w:t>
      </w:r>
      <w:r>
        <w:rPr>
          <w:sz w:val="16"/>
        </w:rPr>
        <w:t>:</w:t>
      </w:r>
      <w:r>
        <w:rPr>
          <w:spacing w:val="-10"/>
          <w:sz w:val="16"/>
        </w:rPr>
        <w:t xml:space="preserve"> </w:t>
      </w:r>
      <w:r>
        <w:rPr>
          <w:sz w:val="16"/>
        </w:rPr>
        <w:t>Plantain</w:t>
      </w:r>
      <w:r>
        <w:rPr>
          <w:spacing w:val="-6"/>
          <w:sz w:val="16"/>
        </w:rPr>
        <w:t xml:space="preserve"> </w:t>
      </w:r>
      <w:r>
        <w:rPr>
          <w:sz w:val="16"/>
        </w:rPr>
        <w:t>Flour</w:t>
      </w:r>
      <w:r>
        <w:rPr>
          <w:spacing w:val="-1"/>
          <w:sz w:val="16"/>
        </w:rPr>
        <w:t xml:space="preserve"> </w:t>
      </w:r>
      <w:r>
        <w:rPr>
          <w:sz w:val="16"/>
        </w:rPr>
        <w:t>;</w:t>
      </w:r>
      <w:r>
        <w:rPr>
          <w:spacing w:val="-10"/>
          <w:sz w:val="16"/>
        </w:rPr>
        <w:t xml:space="preserve"> </w:t>
      </w:r>
      <w:r>
        <w:rPr>
          <w:rFonts w:ascii="Arial"/>
          <w:b/>
          <w:sz w:val="16"/>
        </w:rPr>
        <w:t>FCS1</w:t>
      </w:r>
      <w:r>
        <w:rPr>
          <w:rFonts w:ascii="Arial"/>
          <w:b/>
          <w:spacing w:val="-10"/>
          <w:sz w:val="16"/>
        </w:rPr>
        <w:t xml:space="preserve"> </w:t>
      </w:r>
      <w:r>
        <w:rPr>
          <w:rFonts w:ascii="Arial"/>
          <w:b/>
          <w:sz w:val="16"/>
        </w:rPr>
        <w:t>:</w:t>
      </w:r>
      <w:r>
        <w:rPr>
          <w:rFonts w:ascii="Arial"/>
          <w:b/>
          <w:spacing w:val="-8"/>
          <w:sz w:val="16"/>
        </w:rPr>
        <w:t xml:space="preserve"> </w:t>
      </w:r>
      <w:r>
        <w:rPr>
          <w:sz w:val="16"/>
        </w:rPr>
        <w:t>90%</w:t>
      </w:r>
      <w:r>
        <w:rPr>
          <w:spacing w:val="-6"/>
          <w:sz w:val="16"/>
        </w:rPr>
        <w:t xml:space="preserve"> </w:t>
      </w:r>
      <w:r>
        <w:rPr>
          <w:sz w:val="16"/>
        </w:rPr>
        <w:t>FC</w:t>
      </w:r>
      <w:r>
        <w:rPr>
          <w:spacing w:val="-7"/>
          <w:sz w:val="16"/>
        </w:rPr>
        <w:t xml:space="preserve"> </w:t>
      </w:r>
      <w:r>
        <w:rPr>
          <w:sz w:val="16"/>
        </w:rPr>
        <w:t>+</w:t>
      </w:r>
      <w:r>
        <w:rPr>
          <w:spacing w:val="-10"/>
          <w:sz w:val="16"/>
        </w:rPr>
        <w:t xml:space="preserve"> </w:t>
      </w:r>
      <w:r>
        <w:rPr>
          <w:sz w:val="16"/>
        </w:rPr>
        <w:t>10%</w:t>
      </w:r>
      <w:r>
        <w:rPr>
          <w:spacing w:val="-6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pacing w:val="-10"/>
          <w:sz w:val="16"/>
        </w:rPr>
        <w:t xml:space="preserve"> </w:t>
      </w:r>
      <w:r>
        <w:rPr>
          <w:sz w:val="16"/>
        </w:rPr>
        <w:t>:</w:t>
      </w:r>
      <w:r>
        <w:rPr>
          <w:spacing w:val="-6"/>
          <w:sz w:val="16"/>
        </w:rPr>
        <w:t xml:space="preserve"> </w:t>
      </w:r>
      <w:r>
        <w:rPr>
          <w:sz w:val="16"/>
        </w:rPr>
        <w:t>Formulation</w:t>
      </w:r>
      <w:r>
        <w:rPr>
          <w:spacing w:val="-6"/>
          <w:sz w:val="16"/>
        </w:rPr>
        <w:t xml:space="preserve"> </w:t>
      </w:r>
      <w:r>
        <w:rPr>
          <w:sz w:val="16"/>
        </w:rPr>
        <w:t>1</w:t>
      </w:r>
      <w:r>
        <w:rPr>
          <w:spacing w:val="-6"/>
          <w:sz w:val="16"/>
        </w:rPr>
        <w:t xml:space="preserve"> </w:t>
      </w:r>
      <w:r>
        <w:rPr>
          <w:sz w:val="16"/>
        </w:rPr>
        <w:t>;</w:t>
      </w:r>
      <w:r>
        <w:rPr>
          <w:spacing w:val="-9"/>
          <w:sz w:val="16"/>
        </w:rPr>
        <w:t xml:space="preserve"> </w:t>
      </w:r>
      <w:r>
        <w:rPr>
          <w:rFonts w:ascii="Arial"/>
          <w:b/>
          <w:sz w:val="16"/>
        </w:rPr>
        <w:t>FCS2</w:t>
      </w:r>
      <w:r>
        <w:rPr>
          <w:rFonts w:ascii="Arial"/>
          <w:b/>
          <w:spacing w:val="-10"/>
          <w:sz w:val="16"/>
        </w:rPr>
        <w:t xml:space="preserve"> </w:t>
      </w:r>
      <w:r>
        <w:rPr>
          <w:rFonts w:ascii="Arial"/>
          <w:b/>
          <w:sz w:val="16"/>
        </w:rPr>
        <w:t>:</w:t>
      </w:r>
      <w:r>
        <w:rPr>
          <w:rFonts w:ascii="Arial"/>
          <w:b/>
          <w:spacing w:val="-8"/>
          <w:sz w:val="16"/>
        </w:rPr>
        <w:t xml:space="preserve"> </w:t>
      </w:r>
      <w:r>
        <w:rPr>
          <w:sz w:val="16"/>
        </w:rPr>
        <w:t>85%</w:t>
      </w:r>
      <w:r>
        <w:rPr>
          <w:spacing w:val="-10"/>
          <w:sz w:val="16"/>
        </w:rPr>
        <w:t xml:space="preserve"> </w:t>
      </w:r>
      <w:r>
        <w:rPr>
          <w:sz w:val="16"/>
        </w:rPr>
        <w:t>FC</w:t>
      </w:r>
      <w:r>
        <w:rPr>
          <w:spacing w:val="-8"/>
          <w:sz w:val="16"/>
        </w:rPr>
        <w:t xml:space="preserve"> </w:t>
      </w:r>
      <w:r>
        <w:rPr>
          <w:sz w:val="16"/>
        </w:rPr>
        <w:t>+</w:t>
      </w:r>
      <w:r>
        <w:rPr>
          <w:spacing w:val="-3"/>
          <w:sz w:val="16"/>
        </w:rPr>
        <w:t xml:space="preserve"> </w:t>
      </w:r>
      <w:r>
        <w:rPr>
          <w:sz w:val="16"/>
        </w:rPr>
        <w:t>15%</w:t>
      </w:r>
      <w:r>
        <w:rPr>
          <w:spacing w:val="-3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pacing w:val="-10"/>
          <w:sz w:val="16"/>
        </w:rPr>
        <w:t xml:space="preserve"> </w:t>
      </w:r>
      <w:r>
        <w:rPr>
          <w:sz w:val="16"/>
        </w:rPr>
        <w:t>:</w:t>
      </w:r>
      <w:r>
        <w:rPr>
          <w:spacing w:val="-9"/>
          <w:sz w:val="16"/>
        </w:rPr>
        <w:t xml:space="preserve"> </w:t>
      </w:r>
      <w:r>
        <w:rPr>
          <w:sz w:val="16"/>
        </w:rPr>
        <w:t xml:space="preserve">Formulation 2 ; </w:t>
      </w:r>
      <w:r>
        <w:rPr>
          <w:rFonts w:ascii="Arial"/>
          <w:b/>
          <w:sz w:val="16"/>
        </w:rPr>
        <w:t xml:space="preserve">FCS3 : </w:t>
      </w:r>
      <w:r>
        <w:rPr>
          <w:sz w:val="16"/>
        </w:rPr>
        <w:t xml:space="preserve">80% FC + 20% </w:t>
      </w:r>
      <w:proofErr w:type="spellStart"/>
      <w:r>
        <w:rPr>
          <w:sz w:val="16"/>
        </w:rPr>
        <w:t>FSoya</w:t>
      </w:r>
      <w:proofErr w:type="spellEnd"/>
      <w:r>
        <w:rPr>
          <w:sz w:val="16"/>
        </w:rPr>
        <w:t xml:space="preserve"> : Formulation 3 ; </w:t>
      </w:r>
      <w:r>
        <w:rPr>
          <w:rFonts w:ascii="Arial"/>
          <w:b/>
          <w:sz w:val="16"/>
        </w:rPr>
        <w:t xml:space="preserve">FCS4 : </w:t>
      </w:r>
      <w:r>
        <w:rPr>
          <w:sz w:val="16"/>
        </w:rPr>
        <w:t xml:space="preserve">75% FC + 25% </w:t>
      </w:r>
      <w:proofErr w:type="spellStart"/>
      <w:r>
        <w:rPr>
          <w:sz w:val="16"/>
        </w:rPr>
        <w:t>FSoya</w:t>
      </w:r>
      <w:proofErr w:type="spellEnd"/>
      <w:r>
        <w:rPr>
          <w:sz w:val="16"/>
        </w:rPr>
        <w:t xml:space="preserve"> : Formulation 4</w:t>
      </w:r>
    </w:p>
    <w:p w14:paraId="6F2B0DDD" w14:textId="77777777" w:rsidR="00986E3D" w:rsidRDefault="00986E3D">
      <w:pPr>
        <w:pStyle w:val="BodyText"/>
        <w:spacing w:before="47"/>
        <w:rPr>
          <w:sz w:val="16"/>
        </w:rPr>
      </w:pPr>
    </w:p>
    <w:p w14:paraId="61BFC7D3" w14:textId="77777777" w:rsidR="00986E3D" w:rsidRDefault="00D03981">
      <w:pPr>
        <w:pStyle w:val="Heading2"/>
        <w:numPr>
          <w:ilvl w:val="1"/>
          <w:numId w:val="8"/>
        </w:numPr>
        <w:tabs>
          <w:tab w:val="left" w:pos="613"/>
        </w:tabs>
      </w:pPr>
      <w:r>
        <w:t>Protein</w:t>
      </w:r>
      <w:r>
        <w:rPr>
          <w:spacing w:val="-8"/>
        </w:rPr>
        <w:t xml:space="preserve"> </w:t>
      </w:r>
      <w:r>
        <w:t>content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asic</w:t>
      </w:r>
      <w:r>
        <w:rPr>
          <w:spacing w:val="-5"/>
        </w:rPr>
        <w:t xml:space="preserve"> </w:t>
      </w:r>
      <w:r>
        <w:t>flours</w:t>
      </w:r>
      <w:r>
        <w:rPr>
          <w:spacing w:val="-5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composite</w:t>
      </w:r>
      <w:r>
        <w:rPr>
          <w:spacing w:val="-5"/>
        </w:rPr>
        <w:t xml:space="preserve"> </w:t>
      </w:r>
      <w:r>
        <w:rPr>
          <w:spacing w:val="-2"/>
        </w:rPr>
        <w:t>flours</w:t>
      </w:r>
    </w:p>
    <w:p w14:paraId="1561E344" w14:textId="77777777" w:rsidR="00986E3D" w:rsidRDefault="00986E3D">
      <w:pPr>
        <w:pStyle w:val="Heading2"/>
        <w:sectPr w:rsidR="00986E3D">
          <w:pgSz w:w="12240" w:h="15840"/>
          <w:pgMar w:top="1300" w:right="1800" w:bottom="280" w:left="1080" w:header="44" w:footer="0" w:gutter="0"/>
          <w:cols w:num="2" w:space="720" w:equalWidth="0">
            <w:col w:w="617" w:space="75"/>
            <w:col w:w="8668"/>
          </w:cols>
        </w:sectPr>
      </w:pPr>
    </w:p>
    <w:p w14:paraId="6758539C" w14:textId="77777777" w:rsidR="00986E3D" w:rsidRDefault="00986E3D">
      <w:pPr>
        <w:pStyle w:val="BodyText"/>
        <w:spacing w:before="11"/>
        <w:rPr>
          <w:rFonts w:ascii="Arial"/>
          <w:b/>
        </w:rPr>
      </w:pPr>
    </w:p>
    <w:p w14:paraId="428C7272" w14:textId="77777777" w:rsidR="00986E3D" w:rsidRDefault="00D03981">
      <w:pPr>
        <w:pStyle w:val="ListParagraph"/>
        <w:numPr>
          <w:ilvl w:val="0"/>
          <w:numId w:val="7"/>
        </w:numPr>
        <w:tabs>
          <w:tab w:val="left" w:pos="935"/>
        </w:tabs>
        <w:spacing w:line="228" w:lineRule="exact"/>
        <w:ind w:left="935" w:hanging="691"/>
        <w:rPr>
          <w:sz w:val="20"/>
        </w:rPr>
      </w:pPr>
      <w:r>
        <w:rPr>
          <w:sz w:val="20"/>
        </w:rPr>
        <w:t>The</w:t>
      </w:r>
      <w:r>
        <w:rPr>
          <w:spacing w:val="-11"/>
          <w:sz w:val="20"/>
        </w:rPr>
        <w:t xml:space="preserve"> </w:t>
      </w:r>
      <w:r>
        <w:rPr>
          <w:sz w:val="20"/>
        </w:rPr>
        <w:t>protein</w:t>
      </w:r>
      <w:r>
        <w:rPr>
          <w:spacing w:val="-8"/>
          <w:sz w:val="20"/>
        </w:rPr>
        <w:t xml:space="preserve"> </w:t>
      </w:r>
      <w:r>
        <w:rPr>
          <w:sz w:val="20"/>
        </w:rPr>
        <w:t>content</w:t>
      </w:r>
      <w:r>
        <w:rPr>
          <w:spacing w:val="-6"/>
          <w:sz w:val="20"/>
        </w:rPr>
        <w:t xml:space="preserve"> </w:t>
      </w:r>
      <w:r>
        <w:rPr>
          <w:sz w:val="20"/>
        </w:rPr>
        <w:t>(Figure</w:t>
      </w:r>
      <w:r>
        <w:rPr>
          <w:spacing w:val="-9"/>
          <w:sz w:val="20"/>
        </w:rPr>
        <w:t xml:space="preserve"> </w:t>
      </w:r>
      <w:r>
        <w:rPr>
          <w:sz w:val="20"/>
        </w:rPr>
        <w:t>3)</w:t>
      </w:r>
      <w:r>
        <w:rPr>
          <w:spacing w:val="-8"/>
          <w:sz w:val="20"/>
        </w:rPr>
        <w:t xml:space="preserve"> </w:t>
      </w:r>
      <w:r>
        <w:rPr>
          <w:sz w:val="20"/>
        </w:rPr>
        <w:t>of</w:t>
      </w:r>
      <w:r>
        <w:rPr>
          <w:spacing w:val="-9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z w:val="20"/>
        </w:rPr>
        <w:t>various</w:t>
      </w:r>
      <w:r>
        <w:rPr>
          <w:spacing w:val="-5"/>
          <w:sz w:val="20"/>
        </w:rPr>
        <w:t xml:space="preserve"> </w:t>
      </w:r>
      <w:r>
        <w:rPr>
          <w:sz w:val="20"/>
        </w:rPr>
        <w:t>basic</w:t>
      </w:r>
      <w:r>
        <w:rPr>
          <w:spacing w:val="-9"/>
          <w:sz w:val="20"/>
        </w:rPr>
        <w:t xml:space="preserve"> </w:t>
      </w:r>
      <w:r>
        <w:rPr>
          <w:sz w:val="20"/>
        </w:rPr>
        <w:t>flours</w:t>
      </w:r>
      <w:r>
        <w:rPr>
          <w:spacing w:val="-8"/>
          <w:sz w:val="20"/>
        </w:rPr>
        <w:t xml:space="preserve"> </w:t>
      </w:r>
      <w:r>
        <w:rPr>
          <w:sz w:val="20"/>
        </w:rPr>
        <w:t>is</w:t>
      </w:r>
      <w:r>
        <w:rPr>
          <w:spacing w:val="-9"/>
          <w:sz w:val="20"/>
        </w:rPr>
        <w:t xml:space="preserve"> </w:t>
      </w:r>
      <w:r>
        <w:rPr>
          <w:sz w:val="20"/>
        </w:rPr>
        <w:t>low,</w:t>
      </w:r>
      <w:r>
        <w:rPr>
          <w:spacing w:val="-8"/>
          <w:sz w:val="20"/>
        </w:rPr>
        <w:t xml:space="preserve"> </w:t>
      </w:r>
      <w:r>
        <w:rPr>
          <w:sz w:val="20"/>
        </w:rPr>
        <w:t>with</w:t>
      </w:r>
      <w:r>
        <w:rPr>
          <w:spacing w:val="-9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z w:val="20"/>
        </w:rPr>
        <w:t>exception</w:t>
      </w:r>
      <w:r>
        <w:rPr>
          <w:spacing w:val="-9"/>
          <w:sz w:val="20"/>
        </w:rPr>
        <w:t xml:space="preserve"> </w:t>
      </w:r>
      <w:r>
        <w:rPr>
          <w:sz w:val="20"/>
        </w:rPr>
        <w:t>of</w:t>
      </w:r>
      <w:r>
        <w:rPr>
          <w:spacing w:val="-8"/>
          <w:sz w:val="20"/>
        </w:rPr>
        <w:t xml:space="preserve"> </w:t>
      </w:r>
      <w:r>
        <w:rPr>
          <w:sz w:val="20"/>
        </w:rPr>
        <w:t>soy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flour</w:t>
      </w:r>
    </w:p>
    <w:p w14:paraId="210F5309" w14:textId="77777777" w:rsidR="00986E3D" w:rsidRDefault="00D03981">
      <w:pPr>
        <w:pStyle w:val="ListParagraph"/>
        <w:numPr>
          <w:ilvl w:val="0"/>
          <w:numId w:val="7"/>
        </w:numPr>
        <w:tabs>
          <w:tab w:val="left" w:pos="935"/>
        </w:tabs>
        <w:spacing w:line="228" w:lineRule="exact"/>
        <w:ind w:left="935" w:hanging="691"/>
        <w:rPr>
          <w:sz w:val="20"/>
        </w:rPr>
      </w:pPr>
      <w:r>
        <w:rPr>
          <w:spacing w:val="-2"/>
          <w:sz w:val="20"/>
        </w:rPr>
        <w:t>(p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=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.05).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control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flour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from</w:t>
      </w:r>
      <w:r>
        <w:rPr>
          <w:spacing w:val="-3"/>
          <w:sz w:val="20"/>
        </w:rPr>
        <w:t xml:space="preserve"> </w:t>
      </w:r>
      <w:proofErr w:type="spellStart"/>
      <w:r>
        <w:rPr>
          <w:spacing w:val="-2"/>
          <w:sz w:val="20"/>
        </w:rPr>
        <w:t>Konkonde</w:t>
      </w:r>
      <w:proofErr w:type="spellEnd"/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(commercial),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cassava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flour,</w:t>
      </w:r>
      <w:r>
        <w:rPr>
          <w:sz w:val="20"/>
        </w:rPr>
        <w:t xml:space="preserve"> </w:t>
      </w:r>
      <w:r>
        <w:rPr>
          <w:spacing w:val="-2"/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plantain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flour</w:t>
      </w:r>
      <w:r>
        <w:rPr>
          <w:spacing w:val="-3"/>
          <w:sz w:val="20"/>
        </w:rPr>
        <w:t xml:space="preserve"> </w:t>
      </w:r>
      <w:r>
        <w:rPr>
          <w:spacing w:val="-4"/>
          <w:sz w:val="20"/>
        </w:rPr>
        <w:t>were</w:t>
      </w:r>
    </w:p>
    <w:p w14:paraId="63F14F04" w14:textId="77777777" w:rsidR="00986E3D" w:rsidRDefault="00D03981">
      <w:pPr>
        <w:pStyle w:val="ListParagraph"/>
        <w:numPr>
          <w:ilvl w:val="0"/>
          <w:numId w:val="7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z w:val="20"/>
        </w:rPr>
        <w:t>1.90</w:t>
      </w:r>
      <w:proofErr w:type="gramEnd"/>
      <w:r>
        <w:rPr>
          <w:sz w:val="20"/>
        </w:rPr>
        <w:t>% ±</w:t>
      </w:r>
      <w:r>
        <w:rPr>
          <w:spacing w:val="-4"/>
          <w:sz w:val="20"/>
        </w:rPr>
        <w:t xml:space="preserve"> </w:t>
      </w:r>
      <w:r>
        <w:rPr>
          <w:sz w:val="20"/>
        </w:rPr>
        <w:t>0.10,</w:t>
      </w:r>
      <w:r>
        <w:rPr>
          <w:spacing w:val="-1"/>
          <w:sz w:val="20"/>
        </w:rPr>
        <w:t xml:space="preserve"> </w:t>
      </w:r>
      <w:r>
        <w:rPr>
          <w:sz w:val="20"/>
        </w:rPr>
        <w:t>2.30%</w:t>
      </w:r>
      <w:r>
        <w:rPr>
          <w:spacing w:val="-4"/>
          <w:sz w:val="20"/>
        </w:rPr>
        <w:t xml:space="preserve"> </w:t>
      </w:r>
      <w:r>
        <w:rPr>
          <w:sz w:val="20"/>
        </w:rPr>
        <w:t>±</w:t>
      </w:r>
      <w:r>
        <w:rPr>
          <w:spacing w:val="-4"/>
          <w:sz w:val="20"/>
        </w:rPr>
        <w:t xml:space="preserve"> </w:t>
      </w:r>
      <w:r>
        <w:rPr>
          <w:sz w:val="20"/>
        </w:rPr>
        <w:t>0.44,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1"/>
          <w:sz w:val="20"/>
        </w:rPr>
        <w:t xml:space="preserve"> </w:t>
      </w:r>
      <w:r>
        <w:rPr>
          <w:sz w:val="20"/>
        </w:rPr>
        <w:t>2.97%</w:t>
      </w:r>
      <w:r>
        <w:rPr>
          <w:spacing w:val="-4"/>
          <w:sz w:val="20"/>
        </w:rPr>
        <w:t xml:space="preserve"> </w:t>
      </w:r>
      <w:r>
        <w:rPr>
          <w:sz w:val="20"/>
        </w:rPr>
        <w:t>±</w:t>
      </w:r>
      <w:r>
        <w:rPr>
          <w:spacing w:val="-5"/>
          <w:sz w:val="20"/>
        </w:rPr>
        <w:t xml:space="preserve"> </w:t>
      </w:r>
      <w:r>
        <w:rPr>
          <w:sz w:val="20"/>
        </w:rPr>
        <w:t>0.3,</w:t>
      </w:r>
      <w:r>
        <w:rPr>
          <w:spacing w:val="4"/>
          <w:sz w:val="20"/>
        </w:rPr>
        <w:t xml:space="preserve"> </w:t>
      </w:r>
      <w:r>
        <w:rPr>
          <w:sz w:val="20"/>
        </w:rPr>
        <w:t>respectively.</w:t>
      </w:r>
      <w:r>
        <w:rPr>
          <w:spacing w:val="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highest</w:t>
      </w:r>
      <w:r>
        <w:rPr>
          <w:spacing w:val="6"/>
          <w:sz w:val="20"/>
        </w:rPr>
        <w:t xml:space="preserve"> </w:t>
      </w:r>
      <w:r>
        <w:rPr>
          <w:sz w:val="20"/>
        </w:rPr>
        <w:t xml:space="preserve">protein content </w:t>
      </w:r>
      <w:r>
        <w:rPr>
          <w:spacing w:val="-5"/>
          <w:sz w:val="20"/>
        </w:rPr>
        <w:t>was</w:t>
      </w:r>
    </w:p>
    <w:p w14:paraId="3B7148FC" w14:textId="77777777" w:rsidR="00986E3D" w:rsidRDefault="00D03981">
      <w:pPr>
        <w:pStyle w:val="ListParagraph"/>
        <w:numPr>
          <w:ilvl w:val="0"/>
          <w:numId w:val="7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found</w:t>
      </w:r>
      <w:proofErr w:type="gramEnd"/>
      <w:r>
        <w:rPr>
          <w:spacing w:val="4"/>
          <w:sz w:val="20"/>
        </w:rPr>
        <w:t xml:space="preserve"> </w:t>
      </w:r>
      <w:r>
        <w:rPr>
          <w:sz w:val="20"/>
        </w:rPr>
        <w:t>in</w:t>
      </w:r>
      <w:r>
        <w:rPr>
          <w:spacing w:val="6"/>
          <w:sz w:val="20"/>
        </w:rPr>
        <w:t xml:space="preserve"> </w:t>
      </w:r>
      <w:r>
        <w:rPr>
          <w:sz w:val="20"/>
        </w:rPr>
        <w:t>soybean flour</w:t>
      </w:r>
      <w:r>
        <w:rPr>
          <w:spacing w:val="3"/>
          <w:sz w:val="20"/>
        </w:rPr>
        <w:t xml:space="preserve"> </w:t>
      </w:r>
      <w:r>
        <w:rPr>
          <w:sz w:val="20"/>
        </w:rPr>
        <w:t>(38.67%</w:t>
      </w:r>
      <w:r>
        <w:rPr>
          <w:spacing w:val="6"/>
          <w:sz w:val="20"/>
        </w:rPr>
        <w:t xml:space="preserve"> </w:t>
      </w:r>
      <w:r>
        <w:rPr>
          <w:sz w:val="20"/>
        </w:rPr>
        <w:t>±</w:t>
      </w:r>
      <w:r>
        <w:rPr>
          <w:spacing w:val="-5"/>
          <w:sz w:val="20"/>
        </w:rPr>
        <w:t xml:space="preserve"> </w:t>
      </w:r>
      <w:r>
        <w:rPr>
          <w:sz w:val="20"/>
        </w:rPr>
        <w:t>0.68).</w:t>
      </w:r>
      <w:r>
        <w:rPr>
          <w:spacing w:val="6"/>
          <w:sz w:val="20"/>
        </w:rPr>
        <w:t xml:space="preserve"> </w:t>
      </w:r>
      <w:r>
        <w:rPr>
          <w:sz w:val="20"/>
        </w:rPr>
        <w:t>As</w:t>
      </w:r>
      <w:r>
        <w:rPr>
          <w:spacing w:val="3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5"/>
          <w:sz w:val="20"/>
        </w:rPr>
        <w:t xml:space="preserve"> </w:t>
      </w:r>
      <w:r>
        <w:rPr>
          <w:sz w:val="20"/>
        </w:rPr>
        <w:t>protein</w:t>
      </w:r>
      <w:r>
        <w:rPr>
          <w:spacing w:val="5"/>
          <w:sz w:val="20"/>
        </w:rPr>
        <w:t xml:space="preserve"> </w:t>
      </w:r>
      <w:r>
        <w:rPr>
          <w:sz w:val="20"/>
        </w:rPr>
        <w:t>content</w:t>
      </w:r>
      <w:r>
        <w:rPr>
          <w:spacing w:val="4"/>
          <w:sz w:val="20"/>
        </w:rPr>
        <w:t xml:space="preserve"> </w:t>
      </w:r>
      <w:r>
        <w:rPr>
          <w:sz w:val="20"/>
        </w:rPr>
        <w:t>of</w:t>
      </w:r>
      <w:r>
        <w:rPr>
          <w:spacing w:val="4"/>
          <w:sz w:val="20"/>
        </w:rPr>
        <w:t xml:space="preserve"> </w:t>
      </w:r>
      <w:r>
        <w:rPr>
          <w:sz w:val="20"/>
        </w:rPr>
        <w:t>mixed flours,</w:t>
      </w:r>
      <w:r>
        <w:rPr>
          <w:spacing w:val="3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gradual</w:t>
      </w:r>
    </w:p>
    <w:p w14:paraId="0409C10B" w14:textId="77777777" w:rsidR="00986E3D" w:rsidRDefault="00D03981">
      <w:pPr>
        <w:pStyle w:val="ListParagraph"/>
        <w:numPr>
          <w:ilvl w:val="0"/>
          <w:numId w:val="7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z w:val="20"/>
        </w:rPr>
        <w:t>increase</w:t>
      </w:r>
      <w:proofErr w:type="gramEnd"/>
      <w:r>
        <w:rPr>
          <w:spacing w:val="55"/>
          <w:sz w:val="20"/>
        </w:rPr>
        <w:t xml:space="preserve"> </w:t>
      </w:r>
      <w:r>
        <w:rPr>
          <w:sz w:val="20"/>
        </w:rPr>
        <w:t>is</w:t>
      </w:r>
      <w:r>
        <w:rPr>
          <w:spacing w:val="56"/>
          <w:sz w:val="20"/>
        </w:rPr>
        <w:t xml:space="preserve"> </w:t>
      </w:r>
      <w:r>
        <w:rPr>
          <w:sz w:val="20"/>
        </w:rPr>
        <w:t>observed</w:t>
      </w:r>
      <w:r>
        <w:rPr>
          <w:spacing w:val="56"/>
          <w:sz w:val="20"/>
        </w:rPr>
        <w:t xml:space="preserve"> </w:t>
      </w:r>
      <w:r>
        <w:rPr>
          <w:sz w:val="20"/>
        </w:rPr>
        <w:t>as</w:t>
      </w:r>
      <w:r>
        <w:rPr>
          <w:spacing w:val="56"/>
          <w:sz w:val="20"/>
        </w:rPr>
        <w:t xml:space="preserve"> </w:t>
      </w:r>
      <w:r>
        <w:rPr>
          <w:sz w:val="20"/>
        </w:rPr>
        <w:t>the</w:t>
      </w:r>
      <w:r>
        <w:rPr>
          <w:spacing w:val="55"/>
          <w:sz w:val="20"/>
        </w:rPr>
        <w:t xml:space="preserve"> </w:t>
      </w:r>
      <w:r>
        <w:rPr>
          <w:sz w:val="20"/>
        </w:rPr>
        <w:t>amount</w:t>
      </w:r>
      <w:r>
        <w:rPr>
          <w:spacing w:val="60"/>
          <w:sz w:val="20"/>
        </w:rPr>
        <w:t xml:space="preserve"> </w:t>
      </w:r>
      <w:r>
        <w:rPr>
          <w:sz w:val="20"/>
        </w:rPr>
        <w:t>of</w:t>
      </w:r>
      <w:r>
        <w:rPr>
          <w:spacing w:val="57"/>
          <w:sz w:val="20"/>
        </w:rPr>
        <w:t xml:space="preserve"> </w:t>
      </w:r>
      <w:r>
        <w:rPr>
          <w:sz w:val="20"/>
        </w:rPr>
        <w:t>soybean</w:t>
      </w:r>
      <w:r>
        <w:rPr>
          <w:spacing w:val="55"/>
          <w:sz w:val="20"/>
        </w:rPr>
        <w:t xml:space="preserve"> </w:t>
      </w:r>
      <w:r>
        <w:rPr>
          <w:sz w:val="20"/>
        </w:rPr>
        <w:t>flour</w:t>
      </w:r>
      <w:r>
        <w:rPr>
          <w:spacing w:val="56"/>
          <w:sz w:val="20"/>
        </w:rPr>
        <w:t xml:space="preserve"> </w:t>
      </w:r>
      <w:r>
        <w:rPr>
          <w:sz w:val="20"/>
        </w:rPr>
        <w:t>increases.</w:t>
      </w:r>
      <w:r>
        <w:rPr>
          <w:spacing w:val="58"/>
          <w:sz w:val="20"/>
        </w:rPr>
        <w:t xml:space="preserve"> </w:t>
      </w:r>
      <w:r>
        <w:rPr>
          <w:sz w:val="20"/>
        </w:rPr>
        <w:t>Mixed</w:t>
      </w:r>
      <w:r>
        <w:rPr>
          <w:spacing w:val="55"/>
          <w:sz w:val="20"/>
        </w:rPr>
        <w:t xml:space="preserve"> </w:t>
      </w:r>
      <w:r>
        <w:rPr>
          <w:sz w:val="20"/>
        </w:rPr>
        <w:t>flours</w:t>
      </w:r>
      <w:r>
        <w:rPr>
          <w:spacing w:val="58"/>
          <w:sz w:val="20"/>
        </w:rPr>
        <w:t xml:space="preserve"> </w:t>
      </w:r>
      <w:r>
        <w:rPr>
          <w:sz w:val="20"/>
        </w:rPr>
        <w:t>have</w:t>
      </w:r>
      <w:r>
        <w:rPr>
          <w:spacing w:val="56"/>
          <w:sz w:val="20"/>
        </w:rPr>
        <w:t xml:space="preserve"> </w:t>
      </w:r>
      <w:r>
        <w:rPr>
          <w:spacing w:val="-10"/>
          <w:sz w:val="20"/>
        </w:rPr>
        <w:t>a</w:t>
      </w:r>
    </w:p>
    <w:p w14:paraId="053F8024" w14:textId="77777777" w:rsidR="00986E3D" w:rsidRDefault="00D03981">
      <w:pPr>
        <w:pStyle w:val="ListParagraph"/>
        <w:numPr>
          <w:ilvl w:val="0"/>
          <w:numId w:val="7"/>
        </w:numPr>
        <w:tabs>
          <w:tab w:val="left" w:pos="935"/>
        </w:tabs>
        <w:ind w:left="244" w:right="2753" w:firstLine="0"/>
        <w:rPr>
          <w:sz w:val="20"/>
        </w:rPr>
      </w:pPr>
      <w:proofErr w:type="gramStart"/>
      <w:r>
        <w:rPr>
          <w:sz w:val="20"/>
        </w:rPr>
        <w:t>statistically</w:t>
      </w:r>
      <w:proofErr w:type="gramEnd"/>
      <w:r>
        <w:rPr>
          <w:spacing w:val="-4"/>
          <w:sz w:val="20"/>
        </w:rPr>
        <w:t xml:space="preserve"> </w:t>
      </w:r>
      <w:r>
        <w:rPr>
          <w:sz w:val="20"/>
        </w:rPr>
        <w:t>higher</w:t>
      </w:r>
      <w:r>
        <w:rPr>
          <w:spacing w:val="-4"/>
          <w:sz w:val="20"/>
        </w:rPr>
        <w:t xml:space="preserve"> </w:t>
      </w:r>
      <w:r>
        <w:rPr>
          <w:sz w:val="20"/>
        </w:rPr>
        <w:t>content</w:t>
      </w:r>
      <w:r>
        <w:rPr>
          <w:spacing w:val="-8"/>
          <w:sz w:val="20"/>
        </w:rPr>
        <w:t xml:space="preserve"> </w:t>
      </w:r>
      <w:r>
        <w:rPr>
          <w:sz w:val="20"/>
        </w:rPr>
        <w:t>than</w:t>
      </w:r>
      <w:r>
        <w:rPr>
          <w:spacing w:val="-7"/>
          <w:sz w:val="20"/>
        </w:rPr>
        <w:t xml:space="preserve"> </w:t>
      </w:r>
      <w:r>
        <w:rPr>
          <w:sz w:val="20"/>
        </w:rPr>
        <w:t>single-ingredient</w:t>
      </w:r>
      <w:r>
        <w:rPr>
          <w:spacing w:val="-1"/>
          <w:sz w:val="20"/>
        </w:rPr>
        <w:t xml:space="preserve"> </w:t>
      </w:r>
      <w:r>
        <w:rPr>
          <w:sz w:val="20"/>
        </w:rPr>
        <w:t>flours</w:t>
      </w:r>
      <w:r>
        <w:rPr>
          <w:spacing w:val="-4"/>
          <w:sz w:val="20"/>
        </w:rPr>
        <w:t xml:space="preserve"> </w:t>
      </w:r>
      <w:r>
        <w:rPr>
          <w:sz w:val="20"/>
        </w:rPr>
        <w:t>(p</w:t>
      </w:r>
      <w:r>
        <w:rPr>
          <w:spacing w:val="-4"/>
          <w:sz w:val="20"/>
        </w:rPr>
        <w:t xml:space="preserve"> </w:t>
      </w:r>
      <w:r>
        <w:rPr>
          <w:sz w:val="20"/>
        </w:rPr>
        <w:t>=</w:t>
      </w:r>
      <w:r>
        <w:rPr>
          <w:spacing w:val="-3"/>
          <w:sz w:val="20"/>
        </w:rPr>
        <w:t xml:space="preserve"> </w:t>
      </w:r>
      <w:r>
        <w:rPr>
          <w:sz w:val="20"/>
        </w:rPr>
        <w:t xml:space="preserve">.05). </w:t>
      </w:r>
      <w:r>
        <w:rPr>
          <w:spacing w:val="-4"/>
          <w:sz w:val="20"/>
        </w:rPr>
        <w:t>206</w:t>
      </w:r>
    </w:p>
    <w:p w14:paraId="7023A0F1" w14:textId="77777777" w:rsidR="00986E3D" w:rsidRDefault="00986E3D">
      <w:pPr>
        <w:pStyle w:val="ListParagraph"/>
        <w:rPr>
          <w:sz w:val="20"/>
        </w:rPr>
        <w:sectPr w:rsidR="00986E3D">
          <w:type w:val="continuous"/>
          <w:pgSz w:w="12240" w:h="15840"/>
          <w:pgMar w:top="1300" w:right="1800" w:bottom="280" w:left="1080" w:header="44" w:footer="0" w:gutter="0"/>
          <w:cols w:space="720"/>
        </w:sectPr>
      </w:pPr>
    </w:p>
    <w:p w14:paraId="21E242C7" w14:textId="77777777" w:rsidR="00986E3D" w:rsidRDefault="00986E3D">
      <w:pPr>
        <w:pStyle w:val="BodyText"/>
      </w:pPr>
    </w:p>
    <w:p w14:paraId="00287E46" w14:textId="77777777" w:rsidR="00986E3D" w:rsidRDefault="00986E3D">
      <w:pPr>
        <w:pStyle w:val="BodyText"/>
      </w:pPr>
    </w:p>
    <w:p w14:paraId="2C80FCD4" w14:textId="77777777" w:rsidR="00986E3D" w:rsidRDefault="00986E3D">
      <w:pPr>
        <w:pStyle w:val="BodyText"/>
      </w:pPr>
    </w:p>
    <w:p w14:paraId="6B7009BC" w14:textId="77777777" w:rsidR="00986E3D" w:rsidRDefault="00986E3D">
      <w:pPr>
        <w:pStyle w:val="BodyText"/>
      </w:pPr>
    </w:p>
    <w:p w14:paraId="44326CC7" w14:textId="77777777" w:rsidR="00986E3D" w:rsidRDefault="00986E3D">
      <w:pPr>
        <w:pStyle w:val="BodyText"/>
      </w:pPr>
    </w:p>
    <w:p w14:paraId="5D83F551" w14:textId="77777777" w:rsidR="00986E3D" w:rsidRDefault="00986E3D">
      <w:pPr>
        <w:pStyle w:val="BodyText"/>
      </w:pPr>
    </w:p>
    <w:p w14:paraId="2A671B44" w14:textId="77777777" w:rsidR="00986E3D" w:rsidRDefault="00986E3D">
      <w:pPr>
        <w:pStyle w:val="BodyText"/>
      </w:pPr>
    </w:p>
    <w:p w14:paraId="508DB653" w14:textId="77777777" w:rsidR="00986E3D" w:rsidRDefault="00986E3D">
      <w:pPr>
        <w:pStyle w:val="BodyText"/>
      </w:pPr>
    </w:p>
    <w:p w14:paraId="679877F3" w14:textId="77777777" w:rsidR="00986E3D" w:rsidRDefault="00986E3D">
      <w:pPr>
        <w:pStyle w:val="BodyText"/>
      </w:pPr>
    </w:p>
    <w:p w14:paraId="5F3E9166" w14:textId="77777777" w:rsidR="00986E3D" w:rsidRDefault="00986E3D">
      <w:pPr>
        <w:pStyle w:val="BodyText"/>
      </w:pPr>
    </w:p>
    <w:p w14:paraId="7E5CD403" w14:textId="77777777" w:rsidR="00986E3D" w:rsidRDefault="00986E3D">
      <w:pPr>
        <w:pStyle w:val="BodyText"/>
      </w:pPr>
    </w:p>
    <w:p w14:paraId="4A3E6EC0" w14:textId="77777777" w:rsidR="00986E3D" w:rsidRDefault="00986E3D">
      <w:pPr>
        <w:pStyle w:val="BodyText"/>
      </w:pPr>
    </w:p>
    <w:p w14:paraId="582B98BC" w14:textId="77777777" w:rsidR="00986E3D" w:rsidRDefault="00986E3D">
      <w:pPr>
        <w:pStyle w:val="BodyText"/>
      </w:pPr>
    </w:p>
    <w:p w14:paraId="1B8F4E19" w14:textId="77777777" w:rsidR="00986E3D" w:rsidRDefault="00986E3D">
      <w:pPr>
        <w:pStyle w:val="BodyText"/>
      </w:pPr>
    </w:p>
    <w:p w14:paraId="63B3DAD7" w14:textId="77777777" w:rsidR="00986E3D" w:rsidRDefault="00986E3D">
      <w:pPr>
        <w:pStyle w:val="BodyText"/>
      </w:pPr>
    </w:p>
    <w:p w14:paraId="05DF4812" w14:textId="77777777" w:rsidR="00986E3D" w:rsidRDefault="00986E3D">
      <w:pPr>
        <w:pStyle w:val="BodyText"/>
      </w:pPr>
    </w:p>
    <w:p w14:paraId="61DC8579" w14:textId="77777777" w:rsidR="00986E3D" w:rsidRDefault="00986E3D">
      <w:pPr>
        <w:pStyle w:val="BodyText"/>
      </w:pPr>
    </w:p>
    <w:p w14:paraId="63F94FDE" w14:textId="77777777" w:rsidR="00986E3D" w:rsidRDefault="00986E3D">
      <w:pPr>
        <w:pStyle w:val="BodyText"/>
        <w:spacing w:before="141"/>
      </w:pPr>
    </w:p>
    <w:p w14:paraId="6E79DA7A" w14:textId="77777777" w:rsidR="00986E3D" w:rsidRDefault="00986E3D">
      <w:pPr>
        <w:pStyle w:val="BodyText"/>
        <w:sectPr w:rsidR="00986E3D">
          <w:pgSz w:w="12240" w:h="15840"/>
          <w:pgMar w:top="1300" w:right="1800" w:bottom="280" w:left="1080" w:header="44" w:footer="0" w:gutter="0"/>
          <w:cols w:space="720"/>
        </w:sectPr>
      </w:pPr>
    </w:p>
    <w:p w14:paraId="53BF6A90" w14:textId="77777777" w:rsidR="00986E3D" w:rsidRDefault="00D03981">
      <w:pPr>
        <w:pStyle w:val="BodyText"/>
        <w:spacing w:before="95" w:line="209" w:lineRule="exact"/>
        <w:ind w:left="244"/>
      </w:pPr>
      <w:r>
        <w:rPr>
          <w:noProof/>
        </w:rPr>
        <mc:AlternateContent>
          <mc:Choice Requires="wps">
            <w:drawing>
              <wp:anchor distT="0" distB="0" distL="0" distR="0" simplePos="0" relativeHeight="251649024" behindDoc="0" locked="0" layoutInCell="1" allowOverlap="1" wp14:anchorId="30F9137D" wp14:editId="5E6D76DA">
                <wp:simplePos x="0" y="0"/>
                <wp:positionH relativeFrom="page">
                  <wp:posOffset>1527971</wp:posOffset>
                </wp:positionH>
                <wp:positionV relativeFrom="paragraph">
                  <wp:posOffset>-2360604</wp:posOffset>
                </wp:positionV>
                <wp:extent cx="167005" cy="1468120"/>
                <wp:effectExtent l="0" t="0" r="0" b="0"/>
                <wp:wrapNone/>
                <wp:docPr id="42" name="Text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7005" cy="14681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517E0D0" w14:textId="77777777" w:rsidR="00986E3D" w:rsidRDefault="00D03981">
                            <w:pPr>
                              <w:pStyle w:val="BodyText"/>
                              <w:spacing w:before="12"/>
                              <w:ind w:left="20"/>
                            </w:pPr>
                            <w:r>
                              <w:t>Percentage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12"/>
                              </w:rPr>
                              <w:t xml:space="preserve"> </w:t>
                            </w:r>
                            <w:r>
                              <w:t>protein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spacing w:val="-5"/>
                              </w:rPr>
                              <w:t>%</w:t>
                            </w:r>
                            <w:proofErr w:type="gramEnd"/>
                            <w:r>
                              <w:rPr>
                                <w:spacing w:val="-5"/>
                              </w:rPr>
                              <w:t>)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F9137D" id="Textbox 42" o:spid="_x0000_s1063" type="#_x0000_t202" style="position:absolute;left:0;text-align:left;margin-left:120.3pt;margin-top:-185.85pt;width:13.15pt;height:115.6pt;z-index:2516490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" filled="f" stroked="f">
                <v:path arrowok="t"/>
                <v:textbox style="layout-flow:vertical;mso-layout-flow-alt:bottom-to-top" inset="0,0,0,0">
                  <w:txbxContent>
                    <w:p w14:paraId="4517E0D0" w14:textId="77777777" w:rsidR="00986E3D" w:rsidRDefault="00D03981">
                      <w:pPr>
                        <w:pStyle w:val="BodyText"/>
                        <w:spacing w:before="12"/>
                        <w:ind w:left="20"/>
                      </w:pPr>
                      <w:r>
                        <w:t>Percentage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12"/>
                        </w:rPr>
                        <w:t xml:space="preserve"> </w:t>
                      </w:r>
                      <w:r>
                        <w:t>protein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rPr>
                          <w:spacing w:val="-5"/>
                        </w:rPr>
                        <w:t>(</w:t>
                      </w:r>
                      <w:proofErr w:type="gramStart"/>
                      <w:r>
                        <w:rPr>
                          <w:spacing w:val="-5"/>
                        </w:rPr>
                        <w:t>%</w:t>
                      </w:r>
                      <w:proofErr w:type="gramEnd"/>
                      <w:r>
                        <w:rPr>
                          <w:spacing w:val="-5"/>
                        </w:rPr>
                        <w:t>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pacing w:val="-5"/>
        </w:rPr>
        <w:t>207</w:t>
      </w:r>
    </w:p>
    <w:p w14:paraId="7167F40C" w14:textId="77777777" w:rsidR="00986E3D" w:rsidRDefault="00D03981">
      <w:pPr>
        <w:pStyle w:val="BodyText"/>
        <w:spacing w:line="190" w:lineRule="exact"/>
        <w:ind w:left="244"/>
      </w:pPr>
      <w:r>
        <w:rPr>
          <w:spacing w:val="-5"/>
        </w:rPr>
        <w:t>208</w:t>
      </w:r>
    </w:p>
    <w:p w14:paraId="3C0A531E" w14:textId="77777777" w:rsidR="00986E3D" w:rsidRDefault="00D03981">
      <w:pPr>
        <w:pStyle w:val="BodyText"/>
        <w:spacing w:line="187" w:lineRule="exact"/>
        <w:ind w:left="244"/>
      </w:pPr>
      <w:r>
        <w:rPr>
          <w:spacing w:val="-5"/>
        </w:rPr>
        <w:t>209</w:t>
      </w:r>
    </w:p>
    <w:p w14:paraId="732368F5" w14:textId="77777777" w:rsidR="00986E3D" w:rsidRDefault="00D03981">
      <w:pPr>
        <w:pStyle w:val="BodyText"/>
        <w:spacing w:line="185" w:lineRule="exact"/>
        <w:ind w:left="244"/>
      </w:pPr>
      <w:r>
        <w:rPr>
          <w:spacing w:val="-5"/>
        </w:rPr>
        <w:t>210</w:t>
      </w:r>
    </w:p>
    <w:p w14:paraId="307E6EA6" w14:textId="77777777" w:rsidR="00986E3D" w:rsidRDefault="00D03981">
      <w:pPr>
        <w:pStyle w:val="BodyText"/>
        <w:spacing w:line="204" w:lineRule="exact"/>
        <w:ind w:left="244"/>
      </w:pPr>
      <w:r>
        <w:rPr>
          <w:spacing w:val="-5"/>
        </w:rPr>
        <w:t>211</w:t>
      </w:r>
    </w:p>
    <w:p w14:paraId="7D67A2A7" w14:textId="77777777" w:rsidR="00986E3D" w:rsidRDefault="00D03981">
      <w:pPr>
        <w:pStyle w:val="BodyText"/>
        <w:spacing w:line="225" w:lineRule="exact"/>
        <w:ind w:left="244"/>
      </w:pPr>
      <w:r>
        <w:rPr>
          <w:spacing w:val="-5"/>
        </w:rPr>
        <w:t>212</w:t>
      </w:r>
    </w:p>
    <w:p w14:paraId="0BD7E465" w14:textId="77777777" w:rsidR="00986E3D" w:rsidRDefault="00D03981">
      <w:pPr>
        <w:pStyle w:val="BodyText"/>
        <w:spacing w:before="20"/>
        <w:ind w:left="244"/>
      </w:pPr>
      <w:r>
        <w:rPr>
          <w:spacing w:val="-5"/>
        </w:rPr>
        <w:t>213</w:t>
      </w:r>
    </w:p>
    <w:p w14:paraId="7461B6C1" w14:textId="77777777" w:rsidR="00986E3D" w:rsidRDefault="00D03981">
      <w:pPr>
        <w:pStyle w:val="BodyText"/>
        <w:ind w:left="244"/>
      </w:pPr>
      <w:r>
        <w:rPr>
          <w:spacing w:val="-5"/>
        </w:rPr>
        <w:t>214</w:t>
      </w:r>
    </w:p>
    <w:p w14:paraId="63ACEF90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215</w:t>
      </w:r>
    </w:p>
    <w:p w14:paraId="7C6F656A" w14:textId="77777777" w:rsidR="00986E3D" w:rsidRDefault="00D03981">
      <w:pPr>
        <w:pStyle w:val="BodyText"/>
        <w:ind w:left="244"/>
      </w:pPr>
      <w:r>
        <w:rPr>
          <w:spacing w:val="-5"/>
        </w:rPr>
        <w:t>216</w:t>
      </w:r>
    </w:p>
    <w:p w14:paraId="5892883F" w14:textId="77777777" w:rsidR="00986E3D" w:rsidRDefault="00D03981">
      <w:pPr>
        <w:pStyle w:val="BodyText"/>
        <w:ind w:left="244"/>
      </w:pPr>
      <w:r>
        <w:rPr>
          <w:spacing w:val="-5"/>
        </w:rPr>
        <w:t>217</w:t>
      </w:r>
    </w:p>
    <w:p w14:paraId="0881B2BB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218</w:t>
      </w:r>
    </w:p>
    <w:p w14:paraId="72B25B3D" w14:textId="77777777" w:rsidR="00986E3D" w:rsidRDefault="00D03981">
      <w:pPr>
        <w:pStyle w:val="BodyText"/>
        <w:ind w:left="244"/>
      </w:pPr>
      <w:r>
        <w:rPr>
          <w:spacing w:val="-5"/>
        </w:rPr>
        <w:t>219</w:t>
      </w:r>
    </w:p>
    <w:p w14:paraId="3F6332EA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220</w:t>
      </w:r>
    </w:p>
    <w:p w14:paraId="5BA5094E" w14:textId="77777777" w:rsidR="00986E3D" w:rsidRDefault="00986E3D">
      <w:pPr>
        <w:pStyle w:val="BodyText"/>
      </w:pPr>
    </w:p>
    <w:p w14:paraId="6562EE6B" w14:textId="77777777" w:rsidR="00986E3D" w:rsidRDefault="00986E3D">
      <w:pPr>
        <w:pStyle w:val="BodyText"/>
      </w:pPr>
    </w:p>
    <w:p w14:paraId="1F616D18" w14:textId="77777777" w:rsidR="00986E3D" w:rsidRDefault="00986E3D">
      <w:pPr>
        <w:pStyle w:val="BodyText"/>
      </w:pPr>
    </w:p>
    <w:p w14:paraId="77A2EC9C" w14:textId="77777777" w:rsidR="00986E3D" w:rsidRDefault="00986E3D">
      <w:pPr>
        <w:pStyle w:val="BodyText"/>
      </w:pPr>
    </w:p>
    <w:p w14:paraId="405C1408" w14:textId="77777777" w:rsidR="00986E3D" w:rsidRDefault="00986E3D">
      <w:pPr>
        <w:pStyle w:val="BodyText"/>
      </w:pPr>
    </w:p>
    <w:p w14:paraId="27795E62" w14:textId="77777777" w:rsidR="00986E3D" w:rsidRDefault="00986E3D">
      <w:pPr>
        <w:pStyle w:val="BodyText"/>
      </w:pPr>
    </w:p>
    <w:p w14:paraId="7626A985" w14:textId="77777777" w:rsidR="00986E3D" w:rsidRDefault="00986E3D">
      <w:pPr>
        <w:pStyle w:val="BodyText"/>
      </w:pPr>
    </w:p>
    <w:p w14:paraId="44423DF0" w14:textId="77777777" w:rsidR="00986E3D" w:rsidRDefault="00986E3D">
      <w:pPr>
        <w:pStyle w:val="BodyText"/>
      </w:pPr>
    </w:p>
    <w:p w14:paraId="3C4F0C4F" w14:textId="77777777" w:rsidR="00986E3D" w:rsidRDefault="00986E3D">
      <w:pPr>
        <w:pStyle w:val="BodyText"/>
      </w:pPr>
    </w:p>
    <w:p w14:paraId="3F9810A9" w14:textId="77777777" w:rsidR="00986E3D" w:rsidRDefault="00986E3D">
      <w:pPr>
        <w:pStyle w:val="BodyText"/>
      </w:pPr>
    </w:p>
    <w:p w14:paraId="47C3F4B1" w14:textId="77777777" w:rsidR="00986E3D" w:rsidRDefault="00986E3D">
      <w:pPr>
        <w:pStyle w:val="BodyText"/>
      </w:pPr>
    </w:p>
    <w:p w14:paraId="438F0736" w14:textId="77777777" w:rsidR="00986E3D" w:rsidRDefault="00986E3D">
      <w:pPr>
        <w:pStyle w:val="BodyText"/>
      </w:pPr>
    </w:p>
    <w:p w14:paraId="61148572" w14:textId="77777777" w:rsidR="00986E3D" w:rsidRDefault="00986E3D">
      <w:pPr>
        <w:pStyle w:val="BodyText"/>
      </w:pPr>
    </w:p>
    <w:p w14:paraId="6B5056A8" w14:textId="77777777" w:rsidR="00986E3D" w:rsidRDefault="00986E3D">
      <w:pPr>
        <w:pStyle w:val="BodyText"/>
      </w:pPr>
    </w:p>
    <w:p w14:paraId="0419489F" w14:textId="77777777" w:rsidR="00986E3D" w:rsidRDefault="00986E3D">
      <w:pPr>
        <w:pStyle w:val="BodyText"/>
      </w:pPr>
    </w:p>
    <w:p w14:paraId="5903AA4A" w14:textId="77777777" w:rsidR="00986E3D" w:rsidRDefault="00986E3D">
      <w:pPr>
        <w:pStyle w:val="BodyText"/>
      </w:pPr>
    </w:p>
    <w:p w14:paraId="7CA8D15D" w14:textId="77777777" w:rsidR="00986E3D" w:rsidRDefault="00986E3D">
      <w:pPr>
        <w:pStyle w:val="BodyText"/>
      </w:pPr>
    </w:p>
    <w:p w14:paraId="7374DFFB" w14:textId="77777777" w:rsidR="00986E3D" w:rsidRDefault="00986E3D">
      <w:pPr>
        <w:pStyle w:val="BodyText"/>
        <w:spacing w:before="113"/>
      </w:pPr>
    </w:p>
    <w:p w14:paraId="65C1A27B" w14:textId="77777777" w:rsidR="00986E3D" w:rsidRDefault="00D03981">
      <w:pPr>
        <w:pStyle w:val="BodyText"/>
        <w:spacing w:line="209" w:lineRule="exact"/>
        <w:ind w:left="244"/>
      </w:pPr>
      <w:r>
        <w:rPr>
          <w:spacing w:val="-5"/>
        </w:rPr>
        <w:t>221</w:t>
      </w:r>
    </w:p>
    <w:p w14:paraId="50834417" w14:textId="77777777" w:rsidR="00986E3D" w:rsidRDefault="00D03981">
      <w:pPr>
        <w:pStyle w:val="BodyText"/>
        <w:spacing w:line="209" w:lineRule="exact"/>
        <w:ind w:left="244"/>
      </w:pPr>
      <w:r>
        <w:rPr>
          <w:spacing w:val="-5"/>
        </w:rPr>
        <w:t>222</w:t>
      </w:r>
    </w:p>
    <w:p w14:paraId="56D8066A" w14:textId="77777777" w:rsidR="00986E3D" w:rsidRDefault="00D03981">
      <w:pPr>
        <w:spacing w:before="52"/>
        <w:rPr>
          <w:sz w:val="20"/>
        </w:rPr>
      </w:pPr>
      <w:r>
        <w:br w:type="column"/>
      </w:r>
    </w:p>
    <w:p w14:paraId="387AE51A" w14:textId="77777777" w:rsidR="00986E3D" w:rsidRDefault="00D03981">
      <w:pPr>
        <w:pStyle w:val="Heading3"/>
        <w:spacing w:line="230" w:lineRule="exact"/>
        <w:jc w:val="both"/>
      </w:pPr>
      <w:r>
        <w:rPr>
          <w:noProof/>
        </w:rPr>
        <mc:AlternateContent>
          <mc:Choice Requires="wpg">
            <w:drawing>
              <wp:anchor distT="0" distB="0" distL="0" distR="0" simplePos="0" relativeHeight="251645952" behindDoc="0" locked="0" layoutInCell="1" allowOverlap="1" wp14:anchorId="28757E3C" wp14:editId="3E7892FF">
                <wp:simplePos x="0" y="0"/>
                <wp:positionH relativeFrom="page">
                  <wp:posOffset>1360932</wp:posOffset>
                </wp:positionH>
                <wp:positionV relativeFrom="paragraph">
                  <wp:posOffset>-2808049</wp:posOffset>
                </wp:positionV>
                <wp:extent cx="4602480" cy="2801620"/>
                <wp:effectExtent l="0" t="0" r="0" b="0"/>
                <wp:wrapNone/>
                <wp:docPr id="43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602480" cy="2801620"/>
                          <a:chOff x="0" y="0"/>
                          <a:chExt cx="4602480" cy="2801620"/>
                        </a:xfrm>
                      </wpg:grpSpPr>
                      <wps:wsp>
                        <wps:cNvPr id="44" name="Graphic 44"/>
                        <wps:cNvSpPr/>
                        <wps:spPr>
                          <a:xfrm>
                            <a:off x="580644" y="531876"/>
                            <a:ext cx="3865245" cy="11277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865245" h="1127760">
                                <a:moveTo>
                                  <a:pt x="1267967" y="1127759"/>
                                </a:moveTo>
                                <a:lnTo>
                                  <a:pt x="2115311" y="1127759"/>
                                </a:lnTo>
                              </a:path>
                              <a:path w="3865245" h="1127760">
                                <a:moveTo>
                                  <a:pt x="2715767" y="1127759"/>
                                </a:moveTo>
                                <a:lnTo>
                                  <a:pt x="3078479" y="1127759"/>
                                </a:lnTo>
                              </a:path>
                              <a:path w="3865245" h="1127760">
                                <a:moveTo>
                                  <a:pt x="0" y="1127759"/>
                                </a:moveTo>
                                <a:lnTo>
                                  <a:pt x="1149095" y="1127759"/>
                                </a:lnTo>
                              </a:path>
                              <a:path w="3865245" h="1127760">
                                <a:moveTo>
                                  <a:pt x="2234183" y="1127759"/>
                                </a:moveTo>
                                <a:lnTo>
                                  <a:pt x="2596895" y="1127759"/>
                                </a:lnTo>
                              </a:path>
                              <a:path w="3865245" h="1127760">
                                <a:moveTo>
                                  <a:pt x="3200399" y="1127759"/>
                                </a:moveTo>
                                <a:lnTo>
                                  <a:pt x="3563111" y="1127759"/>
                                </a:lnTo>
                              </a:path>
                              <a:path w="3865245" h="1127760">
                                <a:moveTo>
                                  <a:pt x="3685031" y="1127759"/>
                                </a:moveTo>
                                <a:lnTo>
                                  <a:pt x="3864864" y="1127759"/>
                                </a:lnTo>
                              </a:path>
                              <a:path w="3865245" h="1127760">
                                <a:moveTo>
                                  <a:pt x="3685031" y="938783"/>
                                </a:moveTo>
                                <a:lnTo>
                                  <a:pt x="3864864" y="938783"/>
                                </a:lnTo>
                              </a:path>
                              <a:path w="3865245" h="1127760">
                                <a:moveTo>
                                  <a:pt x="2715767" y="938783"/>
                                </a:moveTo>
                                <a:lnTo>
                                  <a:pt x="3078479" y="938783"/>
                                </a:lnTo>
                              </a:path>
                              <a:path w="3865245" h="1127760">
                                <a:moveTo>
                                  <a:pt x="3200399" y="938783"/>
                                </a:moveTo>
                                <a:lnTo>
                                  <a:pt x="3563111" y="938783"/>
                                </a:lnTo>
                              </a:path>
                              <a:path w="3865245" h="1127760">
                                <a:moveTo>
                                  <a:pt x="0" y="938783"/>
                                </a:moveTo>
                                <a:lnTo>
                                  <a:pt x="1149095" y="938783"/>
                                </a:lnTo>
                              </a:path>
                              <a:path w="3865245" h="1127760">
                                <a:moveTo>
                                  <a:pt x="1267967" y="938783"/>
                                </a:moveTo>
                                <a:lnTo>
                                  <a:pt x="2115311" y="938783"/>
                                </a:lnTo>
                              </a:path>
                              <a:path w="3865245" h="1127760">
                                <a:moveTo>
                                  <a:pt x="2234183" y="938783"/>
                                </a:moveTo>
                                <a:lnTo>
                                  <a:pt x="2596895" y="938783"/>
                                </a:lnTo>
                              </a:path>
                              <a:path w="3865245" h="1127760">
                                <a:moveTo>
                                  <a:pt x="1267967" y="752855"/>
                                </a:moveTo>
                                <a:lnTo>
                                  <a:pt x="2596895" y="752855"/>
                                </a:lnTo>
                              </a:path>
                              <a:path w="3865245" h="1127760">
                                <a:moveTo>
                                  <a:pt x="0" y="752855"/>
                                </a:moveTo>
                                <a:lnTo>
                                  <a:pt x="1149095" y="752855"/>
                                </a:lnTo>
                              </a:path>
                              <a:path w="3865245" h="1127760">
                                <a:moveTo>
                                  <a:pt x="3685031" y="752855"/>
                                </a:moveTo>
                                <a:lnTo>
                                  <a:pt x="3864864" y="752855"/>
                                </a:lnTo>
                              </a:path>
                              <a:path w="3865245" h="1127760">
                                <a:moveTo>
                                  <a:pt x="3200399" y="752855"/>
                                </a:moveTo>
                                <a:lnTo>
                                  <a:pt x="3563111" y="752855"/>
                                </a:lnTo>
                              </a:path>
                              <a:path w="3865245" h="1127760">
                                <a:moveTo>
                                  <a:pt x="2715767" y="752855"/>
                                </a:moveTo>
                                <a:lnTo>
                                  <a:pt x="3078479" y="752855"/>
                                </a:lnTo>
                              </a:path>
                              <a:path w="3865245" h="1127760">
                                <a:moveTo>
                                  <a:pt x="0" y="563879"/>
                                </a:moveTo>
                                <a:lnTo>
                                  <a:pt x="1149095" y="563879"/>
                                </a:lnTo>
                              </a:path>
                              <a:path w="3865245" h="1127760">
                                <a:moveTo>
                                  <a:pt x="1267967" y="563879"/>
                                </a:moveTo>
                                <a:lnTo>
                                  <a:pt x="3864864" y="563879"/>
                                </a:lnTo>
                              </a:path>
                              <a:path w="3865245" h="1127760">
                                <a:moveTo>
                                  <a:pt x="0" y="374903"/>
                                </a:moveTo>
                                <a:lnTo>
                                  <a:pt x="1149095" y="374903"/>
                                </a:lnTo>
                              </a:path>
                              <a:path w="3865245" h="1127760">
                                <a:moveTo>
                                  <a:pt x="1267967" y="374903"/>
                                </a:moveTo>
                                <a:lnTo>
                                  <a:pt x="3864864" y="374903"/>
                                </a:lnTo>
                              </a:path>
                              <a:path w="3865245" h="1127760">
                                <a:moveTo>
                                  <a:pt x="1267967" y="185927"/>
                                </a:moveTo>
                                <a:lnTo>
                                  <a:pt x="3864864" y="185927"/>
                                </a:lnTo>
                              </a:path>
                              <a:path w="3865245" h="1127760">
                                <a:moveTo>
                                  <a:pt x="0" y="185927"/>
                                </a:moveTo>
                                <a:lnTo>
                                  <a:pt x="1149095" y="185927"/>
                                </a:lnTo>
                              </a:path>
                              <a:path w="3865245" h="1127760">
                                <a:moveTo>
                                  <a:pt x="1267967" y="0"/>
                                </a:moveTo>
                                <a:lnTo>
                                  <a:pt x="3864864" y="0"/>
                                </a:lnTo>
                              </a:path>
                              <a:path w="3865245" h="1127760">
                                <a:moveTo>
                                  <a:pt x="0" y="0"/>
                                </a:moveTo>
                                <a:lnTo>
                                  <a:pt x="1149095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Graphic 45"/>
                        <wps:cNvSpPr/>
                        <wps:spPr>
                          <a:xfrm>
                            <a:off x="580644" y="153924"/>
                            <a:ext cx="3865245" cy="1892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865245" h="189230">
                                <a:moveTo>
                                  <a:pt x="0" y="188976"/>
                                </a:moveTo>
                                <a:lnTo>
                                  <a:pt x="3864864" y="188976"/>
                                </a:lnTo>
                              </a:path>
                              <a:path w="3865245" h="189230">
                                <a:moveTo>
                                  <a:pt x="0" y="0"/>
                                </a:moveTo>
                                <a:lnTo>
                                  <a:pt x="3864864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Graphic 46"/>
                        <wps:cNvSpPr/>
                        <wps:spPr>
                          <a:xfrm>
                            <a:off x="763511" y="394728"/>
                            <a:ext cx="3502660" cy="14541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502660" h="1454150">
                                <a:moveTo>
                                  <a:pt x="121920" y="1380744"/>
                                </a:moveTo>
                                <a:lnTo>
                                  <a:pt x="0" y="1380744"/>
                                </a:lnTo>
                                <a:lnTo>
                                  <a:pt x="0" y="1453896"/>
                                </a:lnTo>
                                <a:lnTo>
                                  <a:pt x="121920" y="1453896"/>
                                </a:lnTo>
                                <a:lnTo>
                                  <a:pt x="121920" y="1380744"/>
                                </a:lnTo>
                                <a:close/>
                              </a:path>
                              <a:path w="3502660" h="1454150">
                                <a:moveTo>
                                  <a:pt x="603504" y="1365504"/>
                                </a:moveTo>
                                <a:lnTo>
                                  <a:pt x="484632" y="1365504"/>
                                </a:lnTo>
                                <a:lnTo>
                                  <a:pt x="484632" y="1453896"/>
                                </a:lnTo>
                                <a:lnTo>
                                  <a:pt x="603504" y="1453896"/>
                                </a:lnTo>
                                <a:lnTo>
                                  <a:pt x="603504" y="1365504"/>
                                </a:lnTo>
                                <a:close/>
                              </a:path>
                              <a:path w="3502660" h="1454150">
                                <a:moveTo>
                                  <a:pt x="1085088" y="0"/>
                                </a:moveTo>
                                <a:lnTo>
                                  <a:pt x="966216" y="0"/>
                                </a:lnTo>
                                <a:lnTo>
                                  <a:pt x="966216" y="1453896"/>
                                </a:lnTo>
                                <a:lnTo>
                                  <a:pt x="1085088" y="1453896"/>
                                </a:lnTo>
                                <a:lnTo>
                                  <a:pt x="1085088" y="0"/>
                                </a:lnTo>
                                <a:close/>
                              </a:path>
                              <a:path w="3502660" h="1454150">
                                <a:moveTo>
                                  <a:pt x="1569720" y="1341120"/>
                                </a:moveTo>
                                <a:lnTo>
                                  <a:pt x="1447800" y="1341120"/>
                                </a:lnTo>
                                <a:lnTo>
                                  <a:pt x="1447800" y="1453896"/>
                                </a:lnTo>
                                <a:lnTo>
                                  <a:pt x="1569720" y="1453896"/>
                                </a:lnTo>
                                <a:lnTo>
                                  <a:pt x="1569720" y="1341120"/>
                                </a:lnTo>
                                <a:close/>
                              </a:path>
                              <a:path w="3502660" h="1454150">
                                <a:moveTo>
                                  <a:pt x="2051304" y="969264"/>
                                </a:moveTo>
                                <a:lnTo>
                                  <a:pt x="1932432" y="969264"/>
                                </a:lnTo>
                                <a:lnTo>
                                  <a:pt x="1932432" y="1453896"/>
                                </a:lnTo>
                                <a:lnTo>
                                  <a:pt x="2051304" y="1453896"/>
                                </a:lnTo>
                                <a:lnTo>
                                  <a:pt x="2051304" y="969264"/>
                                </a:lnTo>
                                <a:close/>
                              </a:path>
                              <a:path w="3502660" h="1454150">
                                <a:moveTo>
                                  <a:pt x="2532888" y="874776"/>
                                </a:moveTo>
                                <a:lnTo>
                                  <a:pt x="2414016" y="874776"/>
                                </a:lnTo>
                                <a:lnTo>
                                  <a:pt x="2414016" y="1453896"/>
                                </a:lnTo>
                                <a:lnTo>
                                  <a:pt x="2532888" y="1453896"/>
                                </a:lnTo>
                                <a:lnTo>
                                  <a:pt x="2532888" y="874776"/>
                                </a:lnTo>
                                <a:close/>
                              </a:path>
                              <a:path w="3502660" h="1454150">
                                <a:moveTo>
                                  <a:pt x="3017520" y="804672"/>
                                </a:moveTo>
                                <a:lnTo>
                                  <a:pt x="2895600" y="804672"/>
                                </a:lnTo>
                                <a:lnTo>
                                  <a:pt x="2895600" y="1453896"/>
                                </a:lnTo>
                                <a:lnTo>
                                  <a:pt x="3017520" y="1453896"/>
                                </a:lnTo>
                                <a:lnTo>
                                  <a:pt x="3017520" y="804672"/>
                                </a:lnTo>
                                <a:close/>
                              </a:path>
                              <a:path w="3502660" h="1454150">
                                <a:moveTo>
                                  <a:pt x="3502152" y="752856"/>
                                </a:moveTo>
                                <a:lnTo>
                                  <a:pt x="3380232" y="752856"/>
                                </a:lnTo>
                                <a:lnTo>
                                  <a:pt x="3380232" y="1453896"/>
                                </a:lnTo>
                                <a:lnTo>
                                  <a:pt x="3502152" y="1453896"/>
                                </a:lnTo>
                                <a:lnTo>
                                  <a:pt x="3502152" y="75285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BD4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Graphic 47"/>
                        <wps:cNvSpPr/>
                        <wps:spPr>
                          <a:xfrm>
                            <a:off x="794004" y="367284"/>
                            <a:ext cx="3438525" cy="14084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438525" h="1408430">
                                <a:moveTo>
                                  <a:pt x="30480" y="1408176"/>
                                </a:moveTo>
                                <a:lnTo>
                                  <a:pt x="30480" y="1405128"/>
                                </a:lnTo>
                              </a:path>
                              <a:path w="3438525" h="1408430">
                                <a:moveTo>
                                  <a:pt x="0" y="1405128"/>
                                </a:moveTo>
                                <a:lnTo>
                                  <a:pt x="57912" y="1405128"/>
                                </a:lnTo>
                              </a:path>
                              <a:path w="3438525" h="1408430">
                                <a:moveTo>
                                  <a:pt x="512064" y="1392936"/>
                                </a:moveTo>
                                <a:lnTo>
                                  <a:pt x="512064" y="1377695"/>
                                </a:lnTo>
                              </a:path>
                              <a:path w="3438525" h="1408430">
                                <a:moveTo>
                                  <a:pt x="484632" y="1377695"/>
                                </a:moveTo>
                                <a:lnTo>
                                  <a:pt x="542544" y="1377695"/>
                                </a:lnTo>
                              </a:path>
                              <a:path w="3438525" h="1408430">
                                <a:moveTo>
                                  <a:pt x="993648" y="27431"/>
                                </a:moveTo>
                                <a:lnTo>
                                  <a:pt x="993648" y="0"/>
                                </a:lnTo>
                              </a:path>
                              <a:path w="3438525" h="1408430">
                                <a:moveTo>
                                  <a:pt x="966216" y="0"/>
                                </a:moveTo>
                                <a:lnTo>
                                  <a:pt x="1024128" y="0"/>
                                </a:lnTo>
                              </a:path>
                              <a:path w="3438525" h="1408430">
                                <a:moveTo>
                                  <a:pt x="1962912" y="996695"/>
                                </a:moveTo>
                                <a:lnTo>
                                  <a:pt x="1962912" y="990600"/>
                                </a:lnTo>
                              </a:path>
                              <a:path w="3438525" h="1408430">
                                <a:moveTo>
                                  <a:pt x="1932432" y="990600"/>
                                </a:moveTo>
                                <a:lnTo>
                                  <a:pt x="1990344" y="990600"/>
                                </a:lnTo>
                              </a:path>
                              <a:path w="3438525" h="1408430">
                                <a:moveTo>
                                  <a:pt x="2444496" y="902207"/>
                                </a:moveTo>
                                <a:lnTo>
                                  <a:pt x="2444496" y="853439"/>
                                </a:lnTo>
                              </a:path>
                              <a:path w="3438525" h="1408430">
                                <a:moveTo>
                                  <a:pt x="2414016" y="853439"/>
                                </a:moveTo>
                                <a:lnTo>
                                  <a:pt x="2471928" y="853439"/>
                                </a:lnTo>
                              </a:path>
                              <a:path w="3438525" h="1408430">
                                <a:moveTo>
                                  <a:pt x="2926080" y="832104"/>
                                </a:moveTo>
                                <a:lnTo>
                                  <a:pt x="2926080" y="725424"/>
                                </a:lnTo>
                              </a:path>
                              <a:path w="3438525" h="1408430">
                                <a:moveTo>
                                  <a:pt x="2898648" y="725424"/>
                                </a:moveTo>
                                <a:lnTo>
                                  <a:pt x="2956560" y="725424"/>
                                </a:lnTo>
                              </a:path>
                              <a:path w="3438525" h="1408430">
                                <a:moveTo>
                                  <a:pt x="3410712" y="780288"/>
                                </a:moveTo>
                                <a:lnTo>
                                  <a:pt x="3410712" y="667511"/>
                                </a:lnTo>
                              </a:path>
                              <a:path w="3438525" h="1408430">
                                <a:moveTo>
                                  <a:pt x="3380231" y="667511"/>
                                </a:moveTo>
                                <a:lnTo>
                                  <a:pt x="3438144" y="667511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85858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Graphic 48"/>
                        <wps:cNvSpPr/>
                        <wps:spPr>
                          <a:xfrm>
                            <a:off x="547116" y="153924"/>
                            <a:ext cx="3898900" cy="169481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898900" h="1694814">
                                <a:moveTo>
                                  <a:pt x="33527" y="1694687"/>
                                </a:moveTo>
                                <a:lnTo>
                                  <a:pt x="33527" y="0"/>
                                </a:lnTo>
                              </a:path>
                              <a:path w="3898900" h="1694814">
                                <a:moveTo>
                                  <a:pt x="0" y="1694687"/>
                                </a:moveTo>
                                <a:lnTo>
                                  <a:pt x="33527" y="1694687"/>
                                </a:lnTo>
                              </a:path>
                              <a:path w="3898900" h="1694814">
                                <a:moveTo>
                                  <a:pt x="0" y="1505711"/>
                                </a:moveTo>
                                <a:lnTo>
                                  <a:pt x="33527" y="1505711"/>
                                </a:lnTo>
                              </a:path>
                              <a:path w="3898900" h="1694814">
                                <a:moveTo>
                                  <a:pt x="0" y="1316735"/>
                                </a:moveTo>
                                <a:lnTo>
                                  <a:pt x="33527" y="1316735"/>
                                </a:lnTo>
                              </a:path>
                              <a:path w="3898900" h="1694814">
                                <a:moveTo>
                                  <a:pt x="0" y="1130807"/>
                                </a:moveTo>
                                <a:lnTo>
                                  <a:pt x="33527" y="1130807"/>
                                </a:lnTo>
                              </a:path>
                              <a:path w="3898900" h="1694814">
                                <a:moveTo>
                                  <a:pt x="0" y="941831"/>
                                </a:moveTo>
                                <a:lnTo>
                                  <a:pt x="33527" y="941831"/>
                                </a:lnTo>
                              </a:path>
                              <a:path w="3898900" h="1694814">
                                <a:moveTo>
                                  <a:pt x="0" y="752855"/>
                                </a:moveTo>
                                <a:lnTo>
                                  <a:pt x="33527" y="752855"/>
                                </a:lnTo>
                              </a:path>
                              <a:path w="3898900" h="1694814">
                                <a:moveTo>
                                  <a:pt x="0" y="563879"/>
                                </a:moveTo>
                                <a:lnTo>
                                  <a:pt x="33527" y="563879"/>
                                </a:lnTo>
                              </a:path>
                              <a:path w="3898900" h="1694814">
                                <a:moveTo>
                                  <a:pt x="0" y="377951"/>
                                </a:moveTo>
                                <a:lnTo>
                                  <a:pt x="33527" y="377951"/>
                                </a:lnTo>
                              </a:path>
                              <a:path w="3898900" h="1694814">
                                <a:moveTo>
                                  <a:pt x="0" y="188975"/>
                                </a:moveTo>
                                <a:lnTo>
                                  <a:pt x="33527" y="188975"/>
                                </a:lnTo>
                              </a:path>
                              <a:path w="3898900" h="1694814">
                                <a:moveTo>
                                  <a:pt x="0" y="0"/>
                                </a:moveTo>
                                <a:lnTo>
                                  <a:pt x="33527" y="0"/>
                                </a:lnTo>
                              </a:path>
                              <a:path w="3898900" h="1694814">
                                <a:moveTo>
                                  <a:pt x="33527" y="1694687"/>
                                </a:moveTo>
                                <a:lnTo>
                                  <a:pt x="3898391" y="1694687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Graphic 49"/>
                        <wps:cNvSpPr/>
                        <wps:spPr>
                          <a:xfrm>
                            <a:off x="364235" y="1961388"/>
                            <a:ext cx="475615" cy="457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5615" h="457200">
                                <a:moveTo>
                                  <a:pt x="39624" y="359664"/>
                                </a:moveTo>
                                <a:lnTo>
                                  <a:pt x="0" y="399288"/>
                                </a:lnTo>
                                <a:lnTo>
                                  <a:pt x="57912" y="457200"/>
                                </a:lnTo>
                                <a:lnTo>
                                  <a:pt x="67056" y="448056"/>
                                </a:lnTo>
                                <a:lnTo>
                                  <a:pt x="39624" y="423672"/>
                                </a:lnTo>
                                <a:lnTo>
                                  <a:pt x="48768" y="414528"/>
                                </a:lnTo>
                                <a:lnTo>
                                  <a:pt x="33528" y="414528"/>
                                </a:lnTo>
                                <a:lnTo>
                                  <a:pt x="15240" y="399288"/>
                                </a:lnTo>
                                <a:lnTo>
                                  <a:pt x="45720" y="365760"/>
                                </a:lnTo>
                                <a:lnTo>
                                  <a:pt x="39624" y="359664"/>
                                </a:lnTo>
                                <a:close/>
                              </a:path>
                              <a:path w="475615" h="457200">
                                <a:moveTo>
                                  <a:pt x="60960" y="390144"/>
                                </a:moveTo>
                                <a:lnTo>
                                  <a:pt x="33528" y="414528"/>
                                </a:lnTo>
                                <a:lnTo>
                                  <a:pt x="48768" y="414528"/>
                                </a:lnTo>
                                <a:lnTo>
                                  <a:pt x="67056" y="396240"/>
                                </a:lnTo>
                                <a:lnTo>
                                  <a:pt x="60960" y="390144"/>
                                </a:lnTo>
                                <a:close/>
                              </a:path>
                              <a:path w="475615" h="457200">
                                <a:moveTo>
                                  <a:pt x="79248" y="320040"/>
                                </a:moveTo>
                                <a:lnTo>
                                  <a:pt x="73152" y="326136"/>
                                </a:lnTo>
                                <a:lnTo>
                                  <a:pt x="131064" y="384048"/>
                                </a:lnTo>
                                <a:lnTo>
                                  <a:pt x="137160" y="377952"/>
                                </a:lnTo>
                                <a:lnTo>
                                  <a:pt x="118872" y="356616"/>
                                </a:lnTo>
                                <a:lnTo>
                                  <a:pt x="118872" y="347472"/>
                                </a:lnTo>
                                <a:lnTo>
                                  <a:pt x="109728" y="347472"/>
                                </a:lnTo>
                                <a:lnTo>
                                  <a:pt x="79248" y="320040"/>
                                </a:lnTo>
                                <a:close/>
                              </a:path>
                              <a:path w="475615" h="457200">
                                <a:moveTo>
                                  <a:pt x="118872" y="280416"/>
                                </a:moveTo>
                                <a:lnTo>
                                  <a:pt x="109728" y="292608"/>
                                </a:lnTo>
                                <a:lnTo>
                                  <a:pt x="109728" y="347472"/>
                                </a:lnTo>
                                <a:lnTo>
                                  <a:pt x="118872" y="347472"/>
                                </a:lnTo>
                                <a:lnTo>
                                  <a:pt x="118872" y="338328"/>
                                </a:lnTo>
                                <a:lnTo>
                                  <a:pt x="176784" y="338328"/>
                                </a:lnTo>
                                <a:lnTo>
                                  <a:pt x="118872" y="329184"/>
                                </a:lnTo>
                                <a:lnTo>
                                  <a:pt x="118872" y="280416"/>
                                </a:lnTo>
                                <a:close/>
                              </a:path>
                              <a:path w="475615" h="457200">
                                <a:moveTo>
                                  <a:pt x="176784" y="338328"/>
                                </a:moveTo>
                                <a:lnTo>
                                  <a:pt x="118872" y="338328"/>
                                </a:lnTo>
                                <a:lnTo>
                                  <a:pt x="167640" y="347472"/>
                                </a:lnTo>
                                <a:lnTo>
                                  <a:pt x="176784" y="338328"/>
                                </a:lnTo>
                                <a:close/>
                              </a:path>
                              <a:path w="475615" h="457200">
                                <a:moveTo>
                                  <a:pt x="185928" y="265176"/>
                                </a:moveTo>
                                <a:lnTo>
                                  <a:pt x="164592" y="265176"/>
                                </a:lnTo>
                                <a:lnTo>
                                  <a:pt x="152400" y="277368"/>
                                </a:lnTo>
                                <a:lnTo>
                                  <a:pt x="149352" y="283464"/>
                                </a:lnTo>
                                <a:lnTo>
                                  <a:pt x="149352" y="289560"/>
                                </a:lnTo>
                                <a:lnTo>
                                  <a:pt x="170688" y="321183"/>
                                </a:lnTo>
                                <a:lnTo>
                                  <a:pt x="182880" y="326136"/>
                                </a:lnTo>
                                <a:lnTo>
                                  <a:pt x="188976" y="326136"/>
                                </a:lnTo>
                                <a:lnTo>
                                  <a:pt x="195072" y="323088"/>
                                </a:lnTo>
                                <a:lnTo>
                                  <a:pt x="204216" y="313944"/>
                                </a:lnTo>
                                <a:lnTo>
                                  <a:pt x="176784" y="313944"/>
                                </a:lnTo>
                                <a:lnTo>
                                  <a:pt x="173736" y="310896"/>
                                </a:lnTo>
                                <a:lnTo>
                                  <a:pt x="167640" y="307848"/>
                                </a:lnTo>
                                <a:lnTo>
                                  <a:pt x="161544" y="301752"/>
                                </a:lnTo>
                                <a:lnTo>
                                  <a:pt x="158496" y="295656"/>
                                </a:lnTo>
                                <a:lnTo>
                                  <a:pt x="158496" y="280416"/>
                                </a:lnTo>
                                <a:lnTo>
                                  <a:pt x="164592" y="277368"/>
                                </a:lnTo>
                                <a:lnTo>
                                  <a:pt x="167640" y="274320"/>
                                </a:lnTo>
                                <a:lnTo>
                                  <a:pt x="198120" y="274320"/>
                                </a:lnTo>
                                <a:lnTo>
                                  <a:pt x="192024" y="268223"/>
                                </a:lnTo>
                                <a:lnTo>
                                  <a:pt x="185928" y="265176"/>
                                </a:lnTo>
                                <a:close/>
                              </a:path>
                              <a:path w="475615" h="457200">
                                <a:moveTo>
                                  <a:pt x="198120" y="274320"/>
                                </a:moveTo>
                                <a:lnTo>
                                  <a:pt x="179832" y="274320"/>
                                </a:lnTo>
                                <a:lnTo>
                                  <a:pt x="192024" y="280416"/>
                                </a:lnTo>
                                <a:lnTo>
                                  <a:pt x="198120" y="286512"/>
                                </a:lnTo>
                                <a:lnTo>
                                  <a:pt x="201168" y="292608"/>
                                </a:lnTo>
                                <a:lnTo>
                                  <a:pt x="201168" y="301752"/>
                                </a:lnTo>
                                <a:lnTo>
                                  <a:pt x="198120" y="307848"/>
                                </a:lnTo>
                                <a:lnTo>
                                  <a:pt x="192024" y="313944"/>
                                </a:lnTo>
                                <a:lnTo>
                                  <a:pt x="204216" y="313944"/>
                                </a:lnTo>
                                <a:lnTo>
                                  <a:pt x="207264" y="307848"/>
                                </a:lnTo>
                                <a:lnTo>
                                  <a:pt x="210312" y="304800"/>
                                </a:lnTo>
                                <a:lnTo>
                                  <a:pt x="210312" y="289560"/>
                                </a:lnTo>
                                <a:lnTo>
                                  <a:pt x="207264" y="283464"/>
                                </a:lnTo>
                                <a:lnTo>
                                  <a:pt x="198120" y="274320"/>
                                </a:lnTo>
                                <a:close/>
                              </a:path>
                              <a:path w="475615" h="457200">
                                <a:moveTo>
                                  <a:pt x="192024" y="240792"/>
                                </a:moveTo>
                                <a:lnTo>
                                  <a:pt x="185928" y="246888"/>
                                </a:lnTo>
                                <a:lnTo>
                                  <a:pt x="228600" y="286512"/>
                                </a:lnTo>
                                <a:lnTo>
                                  <a:pt x="234696" y="280416"/>
                                </a:lnTo>
                                <a:lnTo>
                                  <a:pt x="210312" y="259079"/>
                                </a:lnTo>
                                <a:lnTo>
                                  <a:pt x="204216" y="246888"/>
                                </a:lnTo>
                                <a:lnTo>
                                  <a:pt x="198120" y="246888"/>
                                </a:lnTo>
                                <a:lnTo>
                                  <a:pt x="192024" y="240792"/>
                                </a:lnTo>
                                <a:close/>
                              </a:path>
                              <a:path w="475615" h="457200">
                                <a:moveTo>
                                  <a:pt x="234696" y="228600"/>
                                </a:moveTo>
                                <a:lnTo>
                                  <a:pt x="222504" y="228600"/>
                                </a:lnTo>
                                <a:lnTo>
                                  <a:pt x="222504" y="231647"/>
                                </a:lnTo>
                                <a:lnTo>
                                  <a:pt x="225552" y="231647"/>
                                </a:lnTo>
                                <a:lnTo>
                                  <a:pt x="256032" y="262128"/>
                                </a:lnTo>
                                <a:lnTo>
                                  <a:pt x="262128" y="252984"/>
                                </a:lnTo>
                                <a:lnTo>
                                  <a:pt x="234696" y="228600"/>
                                </a:lnTo>
                                <a:close/>
                              </a:path>
                              <a:path w="475615" h="457200">
                                <a:moveTo>
                                  <a:pt x="231648" y="222504"/>
                                </a:moveTo>
                                <a:lnTo>
                                  <a:pt x="207264" y="222504"/>
                                </a:lnTo>
                                <a:lnTo>
                                  <a:pt x="198120" y="231647"/>
                                </a:lnTo>
                                <a:lnTo>
                                  <a:pt x="195072" y="237744"/>
                                </a:lnTo>
                                <a:lnTo>
                                  <a:pt x="198120" y="246888"/>
                                </a:lnTo>
                                <a:lnTo>
                                  <a:pt x="204216" y="246888"/>
                                </a:lnTo>
                                <a:lnTo>
                                  <a:pt x="204216" y="240792"/>
                                </a:lnTo>
                                <a:lnTo>
                                  <a:pt x="207264" y="234696"/>
                                </a:lnTo>
                                <a:lnTo>
                                  <a:pt x="213360" y="228600"/>
                                </a:lnTo>
                                <a:lnTo>
                                  <a:pt x="234696" y="228600"/>
                                </a:lnTo>
                                <a:lnTo>
                                  <a:pt x="231648" y="225552"/>
                                </a:lnTo>
                                <a:lnTo>
                                  <a:pt x="231648" y="222504"/>
                                </a:lnTo>
                                <a:close/>
                              </a:path>
                              <a:path w="475615" h="457200">
                                <a:moveTo>
                                  <a:pt x="222504" y="176784"/>
                                </a:moveTo>
                                <a:lnTo>
                                  <a:pt x="216408" y="185928"/>
                                </a:lnTo>
                                <a:lnTo>
                                  <a:pt x="274320" y="243840"/>
                                </a:lnTo>
                                <a:lnTo>
                                  <a:pt x="280416" y="234696"/>
                                </a:lnTo>
                                <a:lnTo>
                                  <a:pt x="262128" y="219456"/>
                                </a:lnTo>
                                <a:lnTo>
                                  <a:pt x="262128" y="210311"/>
                                </a:lnTo>
                                <a:lnTo>
                                  <a:pt x="256032" y="210311"/>
                                </a:lnTo>
                                <a:lnTo>
                                  <a:pt x="222504" y="176784"/>
                                </a:lnTo>
                                <a:close/>
                              </a:path>
                              <a:path w="475615" h="457200">
                                <a:moveTo>
                                  <a:pt x="225552" y="219456"/>
                                </a:moveTo>
                                <a:lnTo>
                                  <a:pt x="213360" y="219456"/>
                                </a:lnTo>
                                <a:lnTo>
                                  <a:pt x="210312" y="222504"/>
                                </a:lnTo>
                                <a:lnTo>
                                  <a:pt x="228600" y="222504"/>
                                </a:lnTo>
                                <a:lnTo>
                                  <a:pt x="225552" y="219456"/>
                                </a:lnTo>
                                <a:close/>
                              </a:path>
                              <a:path w="475615" h="457200">
                                <a:moveTo>
                                  <a:pt x="265176" y="167640"/>
                                </a:moveTo>
                                <a:lnTo>
                                  <a:pt x="256032" y="176784"/>
                                </a:lnTo>
                                <a:lnTo>
                                  <a:pt x="256032" y="210311"/>
                                </a:lnTo>
                                <a:lnTo>
                                  <a:pt x="262128" y="210311"/>
                                </a:lnTo>
                                <a:lnTo>
                                  <a:pt x="298704" y="216408"/>
                                </a:lnTo>
                                <a:lnTo>
                                  <a:pt x="307848" y="207264"/>
                                </a:lnTo>
                                <a:lnTo>
                                  <a:pt x="262128" y="198120"/>
                                </a:lnTo>
                                <a:lnTo>
                                  <a:pt x="265176" y="167640"/>
                                </a:lnTo>
                                <a:close/>
                              </a:path>
                              <a:path w="475615" h="457200">
                                <a:moveTo>
                                  <a:pt x="313944" y="134111"/>
                                </a:moveTo>
                                <a:lnTo>
                                  <a:pt x="301752" y="134111"/>
                                </a:lnTo>
                                <a:lnTo>
                                  <a:pt x="292608" y="137160"/>
                                </a:lnTo>
                                <a:lnTo>
                                  <a:pt x="283464" y="146304"/>
                                </a:lnTo>
                                <a:lnTo>
                                  <a:pt x="280416" y="152400"/>
                                </a:lnTo>
                                <a:lnTo>
                                  <a:pt x="280416" y="158496"/>
                                </a:lnTo>
                                <a:lnTo>
                                  <a:pt x="279776" y="164592"/>
                                </a:lnTo>
                                <a:lnTo>
                                  <a:pt x="304800" y="195072"/>
                                </a:lnTo>
                                <a:lnTo>
                                  <a:pt x="320040" y="195072"/>
                                </a:lnTo>
                                <a:lnTo>
                                  <a:pt x="326136" y="192024"/>
                                </a:lnTo>
                                <a:lnTo>
                                  <a:pt x="332232" y="185928"/>
                                </a:lnTo>
                                <a:lnTo>
                                  <a:pt x="307848" y="185928"/>
                                </a:lnTo>
                                <a:lnTo>
                                  <a:pt x="301752" y="182879"/>
                                </a:lnTo>
                                <a:lnTo>
                                  <a:pt x="298704" y="176784"/>
                                </a:lnTo>
                                <a:lnTo>
                                  <a:pt x="292608" y="170688"/>
                                </a:lnTo>
                                <a:lnTo>
                                  <a:pt x="289560" y="164592"/>
                                </a:lnTo>
                                <a:lnTo>
                                  <a:pt x="289560" y="152400"/>
                                </a:lnTo>
                                <a:lnTo>
                                  <a:pt x="298704" y="143256"/>
                                </a:lnTo>
                                <a:lnTo>
                                  <a:pt x="329184" y="143256"/>
                                </a:lnTo>
                                <a:lnTo>
                                  <a:pt x="323088" y="137160"/>
                                </a:lnTo>
                                <a:lnTo>
                                  <a:pt x="313944" y="134111"/>
                                </a:lnTo>
                                <a:close/>
                              </a:path>
                              <a:path w="475615" h="457200">
                                <a:moveTo>
                                  <a:pt x="329184" y="143256"/>
                                </a:moveTo>
                                <a:lnTo>
                                  <a:pt x="310896" y="143256"/>
                                </a:lnTo>
                                <a:lnTo>
                                  <a:pt x="316992" y="146304"/>
                                </a:lnTo>
                                <a:lnTo>
                                  <a:pt x="323088" y="152400"/>
                                </a:lnTo>
                                <a:lnTo>
                                  <a:pt x="326136" y="158496"/>
                                </a:lnTo>
                                <a:lnTo>
                                  <a:pt x="329184" y="161544"/>
                                </a:lnTo>
                                <a:lnTo>
                                  <a:pt x="329184" y="167640"/>
                                </a:lnTo>
                                <a:lnTo>
                                  <a:pt x="332232" y="173736"/>
                                </a:lnTo>
                                <a:lnTo>
                                  <a:pt x="323088" y="182879"/>
                                </a:lnTo>
                                <a:lnTo>
                                  <a:pt x="316992" y="185928"/>
                                </a:lnTo>
                                <a:lnTo>
                                  <a:pt x="332232" y="185928"/>
                                </a:lnTo>
                                <a:lnTo>
                                  <a:pt x="335280" y="182879"/>
                                </a:lnTo>
                                <a:lnTo>
                                  <a:pt x="338328" y="176784"/>
                                </a:lnTo>
                                <a:lnTo>
                                  <a:pt x="338328" y="173736"/>
                                </a:lnTo>
                                <a:lnTo>
                                  <a:pt x="341376" y="167640"/>
                                </a:lnTo>
                                <a:lnTo>
                                  <a:pt x="341376" y="164592"/>
                                </a:lnTo>
                                <a:lnTo>
                                  <a:pt x="338328" y="158496"/>
                                </a:lnTo>
                                <a:lnTo>
                                  <a:pt x="338328" y="155447"/>
                                </a:lnTo>
                                <a:lnTo>
                                  <a:pt x="335280" y="149352"/>
                                </a:lnTo>
                                <a:lnTo>
                                  <a:pt x="329184" y="143256"/>
                                </a:lnTo>
                                <a:close/>
                              </a:path>
                              <a:path w="475615" h="457200">
                                <a:moveTo>
                                  <a:pt x="359664" y="91439"/>
                                </a:moveTo>
                                <a:lnTo>
                                  <a:pt x="338328" y="91439"/>
                                </a:lnTo>
                                <a:lnTo>
                                  <a:pt x="329184" y="100584"/>
                                </a:lnTo>
                                <a:lnTo>
                                  <a:pt x="326136" y="106679"/>
                                </a:lnTo>
                                <a:lnTo>
                                  <a:pt x="329184" y="115824"/>
                                </a:lnTo>
                                <a:lnTo>
                                  <a:pt x="316992" y="115824"/>
                                </a:lnTo>
                                <a:lnTo>
                                  <a:pt x="356616" y="158496"/>
                                </a:lnTo>
                                <a:lnTo>
                                  <a:pt x="365760" y="149352"/>
                                </a:lnTo>
                                <a:lnTo>
                                  <a:pt x="341376" y="128015"/>
                                </a:lnTo>
                                <a:lnTo>
                                  <a:pt x="335280" y="121920"/>
                                </a:lnTo>
                                <a:lnTo>
                                  <a:pt x="335280" y="115824"/>
                                </a:lnTo>
                                <a:lnTo>
                                  <a:pt x="329184" y="115824"/>
                                </a:lnTo>
                                <a:lnTo>
                                  <a:pt x="323088" y="109728"/>
                                </a:lnTo>
                                <a:lnTo>
                                  <a:pt x="335280" y="109728"/>
                                </a:lnTo>
                                <a:lnTo>
                                  <a:pt x="335280" y="106679"/>
                                </a:lnTo>
                                <a:lnTo>
                                  <a:pt x="341376" y="100584"/>
                                </a:lnTo>
                                <a:lnTo>
                                  <a:pt x="344424" y="100584"/>
                                </a:lnTo>
                                <a:lnTo>
                                  <a:pt x="347472" y="97536"/>
                                </a:lnTo>
                                <a:lnTo>
                                  <a:pt x="365760" y="97536"/>
                                </a:lnTo>
                                <a:lnTo>
                                  <a:pt x="359664" y="91439"/>
                                </a:lnTo>
                                <a:close/>
                              </a:path>
                              <a:path w="475615" h="457200">
                                <a:moveTo>
                                  <a:pt x="365760" y="97536"/>
                                </a:moveTo>
                                <a:lnTo>
                                  <a:pt x="350520" y="97536"/>
                                </a:lnTo>
                                <a:lnTo>
                                  <a:pt x="350520" y="100584"/>
                                </a:lnTo>
                                <a:lnTo>
                                  <a:pt x="353568" y="100584"/>
                                </a:lnTo>
                                <a:lnTo>
                                  <a:pt x="384048" y="131064"/>
                                </a:lnTo>
                                <a:lnTo>
                                  <a:pt x="393192" y="124968"/>
                                </a:lnTo>
                                <a:lnTo>
                                  <a:pt x="365760" y="97536"/>
                                </a:lnTo>
                                <a:close/>
                              </a:path>
                              <a:path w="475615" h="457200">
                                <a:moveTo>
                                  <a:pt x="408432" y="103632"/>
                                </a:moveTo>
                                <a:lnTo>
                                  <a:pt x="399288" y="103632"/>
                                </a:lnTo>
                                <a:lnTo>
                                  <a:pt x="402336" y="106679"/>
                                </a:lnTo>
                                <a:lnTo>
                                  <a:pt x="408432" y="103632"/>
                                </a:lnTo>
                                <a:close/>
                              </a:path>
                              <a:path w="475615" h="457200">
                                <a:moveTo>
                                  <a:pt x="377952" y="21335"/>
                                </a:moveTo>
                                <a:lnTo>
                                  <a:pt x="371856" y="27431"/>
                                </a:lnTo>
                                <a:lnTo>
                                  <a:pt x="393192" y="48768"/>
                                </a:lnTo>
                                <a:lnTo>
                                  <a:pt x="384048" y="48768"/>
                                </a:lnTo>
                                <a:lnTo>
                                  <a:pt x="381000" y="51815"/>
                                </a:lnTo>
                                <a:lnTo>
                                  <a:pt x="377952" y="51815"/>
                                </a:lnTo>
                                <a:lnTo>
                                  <a:pt x="368808" y="60960"/>
                                </a:lnTo>
                                <a:lnTo>
                                  <a:pt x="368808" y="76200"/>
                                </a:lnTo>
                                <a:lnTo>
                                  <a:pt x="371856" y="82296"/>
                                </a:lnTo>
                                <a:lnTo>
                                  <a:pt x="371856" y="85343"/>
                                </a:lnTo>
                                <a:lnTo>
                                  <a:pt x="374904" y="91439"/>
                                </a:lnTo>
                                <a:lnTo>
                                  <a:pt x="381000" y="94488"/>
                                </a:lnTo>
                                <a:lnTo>
                                  <a:pt x="387096" y="100584"/>
                                </a:lnTo>
                                <a:lnTo>
                                  <a:pt x="393192" y="103632"/>
                                </a:lnTo>
                                <a:lnTo>
                                  <a:pt x="411480" y="103632"/>
                                </a:lnTo>
                                <a:lnTo>
                                  <a:pt x="417576" y="100584"/>
                                </a:lnTo>
                                <a:lnTo>
                                  <a:pt x="420624" y="97536"/>
                                </a:lnTo>
                                <a:lnTo>
                                  <a:pt x="408432" y="97536"/>
                                </a:lnTo>
                                <a:lnTo>
                                  <a:pt x="402336" y="94488"/>
                                </a:lnTo>
                                <a:lnTo>
                                  <a:pt x="396240" y="94488"/>
                                </a:lnTo>
                                <a:lnTo>
                                  <a:pt x="393192" y="91439"/>
                                </a:lnTo>
                                <a:lnTo>
                                  <a:pt x="387096" y="88392"/>
                                </a:lnTo>
                                <a:lnTo>
                                  <a:pt x="381000" y="82296"/>
                                </a:lnTo>
                                <a:lnTo>
                                  <a:pt x="377952" y="76200"/>
                                </a:lnTo>
                                <a:lnTo>
                                  <a:pt x="377952" y="64007"/>
                                </a:lnTo>
                                <a:lnTo>
                                  <a:pt x="384048" y="57911"/>
                                </a:lnTo>
                                <a:lnTo>
                                  <a:pt x="390144" y="54864"/>
                                </a:lnTo>
                                <a:lnTo>
                                  <a:pt x="411480" y="54864"/>
                                </a:lnTo>
                                <a:lnTo>
                                  <a:pt x="377952" y="21335"/>
                                </a:lnTo>
                                <a:close/>
                              </a:path>
                              <a:path w="475615" h="457200">
                                <a:moveTo>
                                  <a:pt x="411480" y="54864"/>
                                </a:moveTo>
                                <a:lnTo>
                                  <a:pt x="399288" y="54864"/>
                                </a:lnTo>
                                <a:lnTo>
                                  <a:pt x="405384" y="57911"/>
                                </a:lnTo>
                                <a:lnTo>
                                  <a:pt x="411480" y="64007"/>
                                </a:lnTo>
                                <a:lnTo>
                                  <a:pt x="417576" y="76200"/>
                                </a:lnTo>
                                <a:lnTo>
                                  <a:pt x="417576" y="88392"/>
                                </a:lnTo>
                                <a:lnTo>
                                  <a:pt x="408432" y="97536"/>
                                </a:lnTo>
                                <a:lnTo>
                                  <a:pt x="420624" y="97536"/>
                                </a:lnTo>
                                <a:lnTo>
                                  <a:pt x="423672" y="94488"/>
                                </a:lnTo>
                                <a:lnTo>
                                  <a:pt x="426720" y="88392"/>
                                </a:lnTo>
                                <a:lnTo>
                                  <a:pt x="423672" y="79247"/>
                                </a:lnTo>
                                <a:lnTo>
                                  <a:pt x="435864" y="79247"/>
                                </a:lnTo>
                                <a:lnTo>
                                  <a:pt x="411480" y="54864"/>
                                </a:lnTo>
                                <a:close/>
                              </a:path>
                              <a:path w="475615" h="457200">
                                <a:moveTo>
                                  <a:pt x="353568" y="88392"/>
                                </a:moveTo>
                                <a:lnTo>
                                  <a:pt x="344424" y="88392"/>
                                </a:lnTo>
                                <a:lnTo>
                                  <a:pt x="341376" y="91439"/>
                                </a:lnTo>
                                <a:lnTo>
                                  <a:pt x="356616" y="91439"/>
                                </a:lnTo>
                                <a:lnTo>
                                  <a:pt x="353568" y="88392"/>
                                </a:lnTo>
                                <a:close/>
                              </a:path>
                              <a:path w="475615" h="457200">
                                <a:moveTo>
                                  <a:pt x="435864" y="79247"/>
                                </a:moveTo>
                                <a:lnTo>
                                  <a:pt x="423672" y="79247"/>
                                </a:lnTo>
                                <a:lnTo>
                                  <a:pt x="429768" y="85343"/>
                                </a:lnTo>
                                <a:lnTo>
                                  <a:pt x="435864" y="79247"/>
                                </a:lnTo>
                                <a:close/>
                              </a:path>
                              <a:path w="475615" h="457200">
                                <a:moveTo>
                                  <a:pt x="448056" y="0"/>
                                </a:moveTo>
                                <a:lnTo>
                                  <a:pt x="435864" y="0"/>
                                </a:lnTo>
                                <a:lnTo>
                                  <a:pt x="423672" y="6095"/>
                                </a:lnTo>
                                <a:lnTo>
                                  <a:pt x="417576" y="12192"/>
                                </a:lnTo>
                                <a:lnTo>
                                  <a:pt x="414528" y="21335"/>
                                </a:lnTo>
                                <a:lnTo>
                                  <a:pt x="414528" y="33528"/>
                                </a:lnTo>
                                <a:lnTo>
                                  <a:pt x="417576" y="42671"/>
                                </a:lnTo>
                                <a:lnTo>
                                  <a:pt x="426720" y="48768"/>
                                </a:lnTo>
                                <a:lnTo>
                                  <a:pt x="438912" y="60960"/>
                                </a:lnTo>
                                <a:lnTo>
                                  <a:pt x="454152" y="60960"/>
                                </a:lnTo>
                                <a:lnTo>
                                  <a:pt x="460248" y="57911"/>
                                </a:lnTo>
                                <a:lnTo>
                                  <a:pt x="469392" y="48768"/>
                                </a:lnTo>
                                <a:lnTo>
                                  <a:pt x="438912" y="48768"/>
                                </a:lnTo>
                                <a:lnTo>
                                  <a:pt x="432816" y="42671"/>
                                </a:lnTo>
                                <a:lnTo>
                                  <a:pt x="439521" y="36576"/>
                                </a:lnTo>
                                <a:lnTo>
                                  <a:pt x="429768" y="36576"/>
                                </a:lnTo>
                                <a:lnTo>
                                  <a:pt x="423672" y="30479"/>
                                </a:lnTo>
                                <a:lnTo>
                                  <a:pt x="423672" y="21335"/>
                                </a:lnTo>
                                <a:lnTo>
                                  <a:pt x="426720" y="15240"/>
                                </a:lnTo>
                                <a:lnTo>
                                  <a:pt x="432816" y="9143"/>
                                </a:lnTo>
                                <a:lnTo>
                                  <a:pt x="463296" y="9143"/>
                                </a:lnTo>
                                <a:lnTo>
                                  <a:pt x="457200" y="3048"/>
                                </a:lnTo>
                                <a:lnTo>
                                  <a:pt x="448056" y="0"/>
                                </a:lnTo>
                                <a:close/>
                              </a:path>
                              <a:path w="475615" h="457200">
                                <a:moveTo>
                                  <a:pt x="472440" y="18287"/>
                                </a:moveTo>
                                <a:lnTo>
                                  <a:pt x="463296" y="24384"/>
                                </a:lnTo>
                                <a:lnTo>
                                  <a:pt x="466344" y="30479"/>
                                </a:lnTo>
                                <a:lnTo>
                                  <a:pt x="466344" y="39623"/>
                                </a:lnTo>
                                <a:lnTo>
                                  <a:pt x="457200" y="48768"/>
                                </a:lnTo>
                                <a:lnTo>
                                  <a:pt x="469392" y="48768"/>
                                </a:lnTo>
                                <a:lnTo>
                                  <a:pt x="472440" y="45720"/>
                                </a:lnTo>
                                <a:lnTo>
                                  <a:pt x="475488" y="39623"/>
                                </a:lnTo>
                                <a:lnTo>
                                  <a:pt x="475488" y="24384"/>
                                </a:lnTo>
                                <a:lnTo>
                                  <a:pt x="472440" y="18287"/>
                                </a:lnTo>
                                <a:close/>
                              </a:path>
                              <a:path w="475615" h="457200">
                                <a:moveTo>
                                  <a:pt x="463296" y="9143"/>
                                </a:moveTo>
                                <a:lnTo>
                                  <a:pt x="448056" y="9143"/>
                                </a:lnTo>
                                <a:lnTo>
                                  <a:pt x="451104" y="15240"/>
                                </a:lnTo>
                                <a:lnTo>
                                  <a:pt x="429768" y="36576"/>
                                </a:lnTo>
                                <a:lnTo>
                                  <a:pt x="439521" y="36576"/>
                                </a:lnTo>
                                <a:lnTo>
                                  <a:pt x="466344" y="12192"/>
                                </a:lnTo>
                                <a:lnTo>
                                  <a:pt x="463296" y="12192"/>
                                </a:lnTo>
                                <a:lnTo>
                                  <a:pt x="463296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0" name="Image 50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098804" y="1946147"/>
                            <a:ext cx="220646" cy="2194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1" name="Graphic 51"/>
                        <wps:cNvSpPr/>
                        <wps:spPr>
                          <a:xfrm>
                            <a:off x="1510284" y="1958339"/>
                            <a:ext cx="783590" cy="3873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83590" h="387350">
                                <a:moveTo>
                                  <a:pt x="67056" y="219456"/>
                                </a:moveTo>
                                <a:lnTo>
                                  <a:pt x="60960" y="213360"/>
                                </a:lnTo>
                                <a:lnTo>
                                  <a:pt x="33528" y="240792"/>
                                </a:lnTo>
                                <a:lnTo>
                                  <a:pt x="15240" y="222504"/>
                                </a:lnTo>
                                <a:lnTo>
                                  <a:pt x="45720" y="188976"/>
                                </a:lnTo>
                                <a:lnTo>
                                  <a:pt x="39624" y="182880"/>
                                </a:lnTo>
                                <a:lnTo>
                                  <a:pt x="0" y="222504"/>
                                </a:lnTo>
                                <a:lnTo>
                                  <a:pt x="57912" y="280416"/>
                                </a:lnTo>
                                <a:lnTo>
                                  <a:pt x="67056" y="271272"/>
                                </a:lnTo>
                                <a:lnTo>
                                  <a:pt x="39624" y="246888"/>
                                </a:lnTo>
                                <a:lnTo>
                                  <a:pt x="45720" y="240792"/>
                                </a:lnTo>
                                <a:lnTo>
                                  <a:pt x="67056" y="219456"/>
                                </a:lnTo>
                                <a:close/>
                              </a:path>
                              <a:path w="783590" h="387350">
                                <a:moveTo>
                                  <a:pt x="164592" y="164592"/>
                                </a:moveTo>
                                <a:lnTo>
                                  <a:pt x="161544" y="161544"/>
                                </a:lnTo>
                                <a:lnTo>
                                  <a:pt x="161544" y="155448"/>
                                </a:lnTo>
                                <a:lnTo>
                                  <a:pt x="158496" y="152400"/>
                                </a:lnTo>
                                <a:lnTo>
                                  <a:pt x="149352" y="143256"/>
                                </a:lnTo>
                                <a:lnTo>
                                  <a:pt x="134112" y="143256"/>
                                </a:lnTo>
                                <a:lnTo>
                                  <a:pt x="131064" y="146304"/>
                                </a:lnTo>
                                <a:lnTo>
                                  <a:pt x="124968" y="149352"/>
                                </a:lnTo>
                                <a:lnTo>
                                  <a:pt x="115824" y="152400"/>
                                </a:lnTo>
                                <a:lnTo>
                                  <a:pt x="109728" y="158496"/>
                                </a:lnTo>
                                <a:lnTo>
                                  <a:pt x="103632" y="161544"/>
                                </a:lnTo>
                                <a:lnTo>
                                  <a:pt x="94488" y="161544"/>
                                </a:lnTo>
                                <a:lnTo>
                                  <a:pt x="94488" y="158496"/>
                                </a:lnTo>
                                <a:lnTo>
                                  <a:pt x="91440" y="155448"/>
                                </a:lnTo>
                                <a:lnTo>
                                  <a:pt x="91440" y="146304"/>
                                </a:lnTo>
                                <a:lnTo>
                                  <a:pt x="94488" y="140208"/>
                                </a:lnTo>
                                <a:lnTo>
                                  <a:pt x="106680" y="128016"/>
                                </a:lnTo>
                                <a:lnTo>
                                  <a:pt x="115824" y="128016"/>
                                </a:lnTo>
                                <a:lnTo>
                                  <a:pt x="121920" y="134112"/>
                                </a:lnTo>
                                <a:lnTo>
                                  <a:pt x="128016" y="128016"/>
                                </a:lnTo>
                                <a:lnTo>
                                  <a:pt x="131064" y="124968"/>
                                </a:lnTo>
                                <a:lnTo>
                                  <a:pt x="124968" y="121920"/>
                                </a:lnTo>
                                <a:lnTo>
                                  <a:pt x="121920" y="118872"/>
                                </a:lnTo>
                                <a:lnTo>
                                  <a:pt x="109728" y="118872"/>
                                </a:lnTo>
                                <a:lnTo>
                                  <a:pt x="103632" y="121920"/>
                                </a:lnTo>
                                <a:lnTo>
                                  <a:pt x="100584" y="121920"/>
                                </a:lnTo>
                                <a:lnTo>
                                  <a:pt x="94488" y="124968"/>
                                </a:lnTo>
                                <a:lnTo>
                                  <a:pt x="91440" y="131064"/>
                                </a:lnTo>
                                <a:lnTo>
                                  <a:pt x="85344" y="137160"/>
                                </a:lnTo>
                                <a:lnTo>
                                  <a:pt x="82296" y="143256"/>
                                </a:lnTo>
                                <a:lnTo>
                                  <a:pt x="79248" y="146304"/>
                                </a:lnTo>
                                <a:lnTo>
                                  <a:pt x="79248" y="152400"/>
                                </a:lnTo>
                                <a:lnTo>
                                  <a:pt x="82296" y="155448"/>
                                </a:lnTo>
                                <a:lnTo>
                                  <a:pt x="82296" y="164592"/>
                                </a:lnTo>
                                <a:lnTo>
                                  <a:pt x="85344" y="167640"/>
                                </a:lnTo>
                                <a:lnTo>
                                  <a:pt x="88392" y="167640"/>
                                </a:lnTo>
                                <a:lnTo>
                                  <a:pt x="91440" y="170688"/>
                                </a:lnTo>
                                <a:lnTo>
                                  <a:pt x="109728" y="170688"/>
                                </a:lnTo>
                                <a:lnTo>
                                  <a:pt x="115824" y="167640"/>
                                </a:lnTo>
                                <a:lnTo>
                                  <a:pt x="121920" y="161544"/>
                                </a:lnTo>
                                <a:lnTo>
                                  <a:pt x="134112" y="155448"/>
                                </a:lnTo>
                                <a:lnTo>
                                  <a:pt x="137160" y="155448"/>
                                </a:lnTo>
                                <a:lnTo>
                                  <a:pt x="140208" y="152400"/>
                                </a:lnTo>
                                <a:lnTo>
                                  <a:pt x="143256" y="152400"/>
                                </a:lnTo>
                                <a:lnTo>
                                  <a:pt x="146304" y="155448"/>
                                </a:lnTo>
                                <a:lnTo>
                                  <a:pt x="149352" y="155448"/>
                                </a:lnTo>
                                <a:lnTo>
                                  <a:pt x="152400" y="158496"/>
                                </a:lnTo>
                                <a:lnTo>
                                  <a:pt x="152400" y="164592"/>
                                </a:lnTo>
                                <a:lnTo>
                                  <a:pt x="155448" y="164592"/>
                                </a:lnTo>
                                <a:lnTo>
                                  <a:pt x="152400" y="167640"/>
                                </a:lnTo>
                                <a:lnTo>
                                  <a:pt x="152400" y="170688"/>
                                </a:lnTo>
                                <a:lnTo>
                                  <a:pt x="149352" y="173736"/>
                                </a:lnTo>
                                <a:lnTo>
                                  <a:pt x="149352" y="176784"/>
                                </a:lnTo>
                                <a:lnTo>
                                  <a:pt x="140208" y="185928"/>
                                </a:lnTo>
                                <a:lnTo>
                                  <a:pt x="134112" y="188976"/>
                                </a:lnTo>
                                <a:lnTo>
                                  <a:pt x="121920" y="188976"/>
                                </a:lnTo>
                                <a:lnTo>
                                  <a:pt x="118872" y="185928"/>
                                </a:lnTo>
                                <a:lnTo>
                                  <a:pt x="115824" y="185928"/>
                                </a:lnTo>
                                <a:lnTo>
                                  <a:pt x="109728" y="192024"/>
                                </a:lnTo>
                                <a:lnTo>
                                  <a:pt x="115824" y="198120"/>
                                </a:lnTo>
                                <a:lnTo>
                                  <a:pt x="121920" y="201168"/>
                                </a:lnTo>
                                <a:lnTo>
                                  <a:pt x="131064" y="201168"/>
                                </a:lnTo>
                                <a:lnTo>
                                  <a:pt x="143256" y="195072"/>
                                </a:lnTo>
                                <a:lnTo>
                                  <a:pt x="146304" y="192024"/>
                                </a:lnTo>
                                <a:lnTo>
                                  <a:pt x="152400" y="188976"/>
                                </a:lnTo>
                                <a:lnTo>
                                  <a:pt x="158496" y="182880"/>
                                </a:lnTo>
                                <a:lnTo>
                                  <a:pt x="158496" y="179832"/>
                                </a:lnTo>
                                <a:lnTo>
                                  <a:pt x="161544" y="173736"/>
                                </a:lnTo>
                                <a:lnTo>
                                  <a:pt x="164592" y="170688"/>
                                </a:lnTo>
                                <a:lnTo>
                                  <a:pt x="164592" y="164592"/>
                                </a:lnTo>
                                <a:close/>
                              </a:path>
                              <a:path w="783590" h="387350">
                                <a:moveTo>
                                  <a:pt x="210312" y="118872"/>
                                </a:moveTo>
                                <a:lnTo>
                                  <a:pt x="207264" y="112776"/>
                                </a:lnTo>
                                <a:lnTo>
                                  <a:pt x="207264" y="106680"/>
                                </a:lnTo>
                                <a:lnTo>
                                  <a:pt x="201168" y="100584"/>
                                </a:lnTo>
                                <a:lnTo>
                                  <a:pt x="201168" y="121920"/>
                                </a:lnTo>
                                <a:lnTo>
                                  <a:pt x="201168" y="124968"/>
                                </a:lnTo>
                                <a:lnTo>
                                  <a:pt x="198120" y="131064"/>
                                </a:lnTo>
                                <a:lnTo>
                                  <a:pt x="192024" y="137160"/>
                                </a:lnTo>
                                <a:lnTo>
                                  <a:pt x="185928" y="140208"/>
                                </a:lnTo>
                                <a:lnTo>
                                  <a:pt x="182880" y="137160"/>
                                </a:lnTo>
                                <a:lnTo>
                                  <a:pt x="176784" y="137160"/>
                                </a:lnTo>
                                <a:lnTo>
                                  <a:pt x="170688" y="134112"/>
                                </a:lnTo>
                                <a:lnTo>
                                  <a:pt x="161544" y="124968"/>
                                </a:lnTo>
                                <a:lnTo>
                                  <a:pt x="158496" y="118872"/>
                                </a:lnTo>
                                <a:lnTo>
                                  <a:pt x="158496" y="106680"/>
                                </a:lnTo>
                                <a:lnTo>
                                  <a:pt x="161544" y="100584"/>
                                </a:lnTo>
                                <a:lnTo>
                                  <a:pt x="167640" y="97536"/>
                                </a:lnTo>
                                <a:lnTo>
                                  <a:pt x="179832" y="97536"/>
                                </a:lnTo>
                                <a:lnTo>
                                  <a:pt x="185928" y="100584"/>
                                </a:lnTo>
                                <a:lnTo>
                                  <a:pt x="195072" y="109728"/>
                                </a:lnTo>
                                <a:lnTo>
                                  <a:pt x="201168" y="121920"/>
                                </a:lnTo>
                                <a:lnTo>
                                  <a:pt x="201168" y="100584"/>
                                </a:lnTo>
                                <a:lnTo>
                                  <a:pt x="198120" y="97536"/>
                                </a:lnTo>
                                <a:lnTo>
                                  <a:pt x="192024" y="91440"/>
                                </a:lnTo>
                                <a:lnTo>
                                  <a:pt x="182880" y="88392"/>
                                </a:lnTo>
                                <a:lnTo>
                                  <a:pt x="170688" y="88392"/>
                                </a:lnTo>
                                <a:lnTo>
                                  <a:pt x="161544" y="91440"/>
                                </a:lnTo>
                                <a:lnTo>
                                  <a:pt x="155448" y="94488"/>
                                </a:lnTo>
                                <a:lnTo>
                                  <a:pt x="149352" y="106680"/>
                                </a:lnTo>
                                <a:lnTo>
                                  <a:pt x="149352" y="112776"/>
                                </a:lnTo>
                                <a:lnTo>
                                  <a:pt x="167640" y="143256"/>
                                </a:lnTo>
                                <a:lnTo>
                                  <a:pt x="173736" y="149352"/>
                                </a:lnTo>
                                <a:lnTo>
                                  <a:pt x="188976" y="149352"/>
                                </a:lnTo>
                                <a:lnTo>
                                  <a:pt x="195072" y="146304"/>
                                </a:lnTo>
                                <a:lnTo>
                                  <a:pt x="201168" y="140208"/>
                                </a:lnTo>
                                <a:lnTo>
                                  <a:pt x="204216" y="137160"/>
                                </a:lnTo>
                                <a:lnTo>
                                  <a:pt x="207264" y="131064"/>
                                </a:lnTo>
                                <a:lnTo>
                                  <a:pt x="207264" y="128016"/>
                                </a:lnTo>
                                <a:lnTo>
                                  <a:pt x="210312" y="121920"/>
                                </a:lnTo>
                                <a:lnTo>
                                  <a:pt x="210312" y="118872"/>
                                </a:lnTo>
                                <a:close/>
                              </a:path>
                              <a:path w="783590" h="387350">
                                <a:moveTo>
                                  <a:pt x="252984" y="106680"/>
                                </a:moveTo>
                                <a:lnTo>
                                  <a:pt x="249936" y="103632"/>
                                </a:lnTo>
                                <a:lnTo>
                                  <a:pt x="249936" y="100584"/>
                                </a:lnTo>
                                <a:lnTo>
                                  <a:pt x="246888" y="94488"/>
                                </a:lnTo>
                                <a:lnTo>
                                  <a:pt x="243992" y="88392"/>
                                </a:lnTo>
                                <a:lnTo>
                                  <a:pt x="219456" y="36576"/>
                                </a:lnTo>
                                <a:lnTo>
                                  <a:pt x="213360" y="42672"/>
                                </a:lnTo>
                                <a:lnTo>
                                  <a:pt x="228600" y="76200"/>
                                </a:lnTo>
                                <a:lnTo>
                                  <a:pt x="228600" y="79248"/>
                                </a:lnTo>
                                <a:lnTo>
                                  <a:pt x="231648" y="85344"/>
                                </a:lnTo>
                                <a:lnTo>
                                  <a:pt x="234696" y="88392"/>
                                </a:lnTo>
                                <a:lnTo>
                                  <a:pt x="228600" y="85344"/>
                                </a:lnTo>
                                <a:lnTo>
                                  <a:pt x="225552" y="82296"/>
                                </a:lnTo>
                                <a:lnTo>
                                  <a:pt x="222504" y="82296"/>
                                </a:lnTo>
                                <a:lnTo>
                                  <a:pt x="188976" y="67056"/>
                                </a:lnTo>
                                <a:lnTo>
                                  <a:pt x="179832" y="73152"/>
                                </a:lnTo>
                                <a:lnTo>
                                  <a:pt x="237744" y="100584"/>
                                </a:lnTo>
                                <a:lnTo>
                                  <a:pt x="240792" y="100584"/>
                                </a:lnTo>
                                <a:lnTo>
                                  <a:pt x="240792" y="106680"/>
                                </a:lnTo>
                                <a:lnTo>
                                  <a:pt x="243840" y="109728"/>
                                </a:lnTo>
                                <a:lnTo>
                                  <a:pt x="243840" y="115824"/>
                                </a:lnTo>
                                <a:lnTo>
                                  <a:pt x="240792" y="115824"/>
                                </a:lnTo>
                                <a:lnTo>
                                  <a:pt x="240792" y="118872"/>
                                </a:lnTo>
                                <a:lnTo>
                                  <a:pt x="237744" y="118872"/>
                                </a:lnTo>
                                <a:lnTo>
                                  <a:pt x="237744" y="121920"/>
                                </a:lnTo>
                                <a:lnTo>
                                  <a:pt x="234696" y="121920"/>
                                </a:lnTo>
                                <a:lnTo>
                                  <a:pt x="243840" y="128016"/>
                                </a:lnTo>
                                <a:lnTo>
                                  <a:pt x="252984" y="118872"/>
                                </a:lnTo>
                                <a:lnTo>
                                  <a:pt x="252984" y="106680"/>
                                </a:lnTo>
                                <a:close/>
                              </a:path>
                              <a:path w="783590" h="387350">
                                <a:moveTo>
                                  <a:pt x="304800" y="33528"/>
                                </a:moveTo>
                                <a:lnTo>
                                  <a:pt x="298704" y="33528"/>
                                </a:lnTo>
                                <a:lnTo>
                                  <a:pt x="289560" y="24384"/>
                                </a:lnTo>
                                <a:lnTo>
                                  <a:pt x="283464" y="18288"/>
                                </a:lnTo>
                                <a:lnTo>
                                  <a:pt x="283464" y="33528"/>
                                </a:lnTo>
                                <a:lnTo>
                                  <a:pt x="283464" y="42672"/>
                                </a:lnTo>
                                <a:lnTo>
                                  <a:pt x="280416" y="45720"/>
                                </a:lnTo>
                                <a:lnTo>
                                  <a:pt x="280416" y="48768"/>
                                </a:lnTo>
                                <a:lnTo>
                                  <a:pt x="271272" y="57912"/>
                                </a:lnTo>
                                <a:lnTo>
                                  <a:pt x="265176" y="57912"/>
                                </a:lnTo>
                                <a:lnTo>
                                  <a:pt x="259080" y="51816"/>
                                </a:lnTo>
                                <a:lnTo>
                                  <a:pt x="259080" y="42672"/>
                                </a:lnTo>
                                <a:lnTo>
                                  <a:pt x="265176" y="36576"/>
                                </a:lnTo>
                                <a:lnTo>
                                  <a:pt x="268224" y="30480"/>
                                </a:lnTo>
                                <a:lnTo>
                                  <a:pt x="274320" y="24384"/>
                                </a:lnTo>
                                <a:lnTo>
                                  <a:pt x="277368" y="24384"/>
                                </a:lnTo>
                                <a:lnTo>
                                  <a:pt x="280416" y="27432"/>
                                </a:lnTo>
                                <a:lnTo>
                                  <a:pt x="280416" y="30480"/>
                                </a:lnTo>
                                <a:lnTo>
                                  <a:pt x="283464" y="33528"/>
                                </a:lnTo>
                                <a:lnTo>
                                  <a:pt x="283464" y="18288"/>
                                </a:lnTo>
                                <a:lnTo>
                                  <a:pt x="277368" y="12192"/>
                                </a:lnTo>
                                <a:lnTo>
                                  <a:pt x="271272" y="6096"/>
                                </a:lnTo>
                                <a:lnTo>
                                  <a:pt x="268224" y="6096"/>
                                </a:lnTo>
                                <a:lnTo>
                                  <a:pt x="268224" y="3048"/>
                                </a:lnTo>
                                <a:lnTo>
                                  <a:pt x="265176" y="3048"/>
                                </a:lnTo>
                                <a:lnTo>
                                  <a:pt x="262128" y="0"/>
                                </a:lnTo>
                                <a:lnTo>
                                  <a:pt x="256032" y="0"/>
                                </a:lnTo>
                                <a:lnTo>
                                  <a:pt x="252984" y="3048"/>
                                </a:lnTo>
                                <a:lnTo>
                                  <a:pt x="249936" y="3048"/>
                                </a:lnTo>
                                <a:lnTo>
                                  <a:pt x="237744" y="15240"/>
                                </a:lnTo>
                                <a:lnTo>
                                  <a:pt x="237744" y="18288"/>
                                </a:lnTo>
                                <a:lnTo>
                                  <a:pt x="231648" y="24384"/>
                                </a:lnTo>
                                <a:lnTo>
                                  <a:pt x="231648" y="33528"/>
                                </a:lnTo>
                                <a:lnTo>
                                  <a:pt x="234696" y="39624"/>
                                </a:lnTo>
                                <a:lnTo>
                                  <a:pt x="237744" y="42672"/>
                                </a:lnTo>
                                <a:lnTo>
                                  <a:pt x="243840" y="36576"/>
                                </a:lnTo>
                                <a:lnTo>
                                  <a:pt x="243840" y="33528"/>
                                </a:lnTo>
                                <a:lnTo>
                                  <a:pt x="240792" y="30480"/>
                                </a:lnTo>
                                <a:lnTo>
                                  <a:pt x="240792" y="27432"/>
                                </a:lnTo>
                                <a:lnTo>
                                  <a:pt x="243840" y="24384"/>
                                </a:lnTo>
                                <a:lnTo>
                                  <a:pt x="243840" y="21336"/>
                                </a:lnTo>
                                <a:lnTo>
                                  <a:pt x="246888" y="18288"/>
                                </a:lnTo>
                                <a:lnTo>
                                  <a:pt x="249936" y="12192"/>
                                </a:lnTo>
                                <a:lnTo>
                                  <a:pt x="262128" y="12192"/>
                                </a:lnTo>
                                <a:lnTo>
                                  <a:pt x="265176" y="15240"/>
                                </a:lnTo>
                                <a:lnTo>
                                  <a:pt x="268224" y="15240"/>
                                </a:lnTo>
                                <a:lnTo>
                                  <a:pt x="268224" y="18288"/>
                                </a:lnTo>
                                <a:lnTo>
                                  <a:pt x="265176" y="21336"/>
                                </a:lnTo>
                                <a:lnTo>
                                  <a:pt x="259080" y="33528"/>
                                </a:lnTo>
                                <a:lnTo>
                                  <a:pt x="249936" y="42672"/>
                                </a:lnTo>
                                <a:lnTo>
                                  <a:pt x="249936" y="57912"/>
                                </a:lnTo>
                                <a:lnTo>
                                  <a:pt x="259080" y="67056"/>
                                </a:lnTo>
                                <a:lnTo>
                                  <a:pt x="271272" y="67056"/>
                                </a:lnTo>
                                <a:lnTo>
                                  <a:pt x="277368" y="64008"/>
                                </a:lnTo>
                                <a:lnTo>
                                  <a:pt x="283464" y="57912"/>
                                </a:lnTo>
                                <a:lnTo>
                                  <a:pt x="286512" y="54864"/>
                                </a:lnTo>
                                <a:lnTo>
                                  <a:pt x="286512" y="51816"/>
                                </a:lnTo>
                                <a:lnTo>
                                  <a:pt x="289560" y="45720"/>
                                </a:lnTo>
                                <a:lnTo>
                                  <a:pt x="289560" y="39624"/>
                                </a:lnTo>
                                <a:lnTo>
                                  <a:pt x="292608" y="39624"/>
                                </a:lnTo>
                                <a:lnTo>
                                  <a:pt x="295656" y="42672"/>
                                </a:lnTo>
                                <a:lnTo>
                                  <a:pt x="298704" y="39624"/>
                                </a:lnTo>
                                <a:lnTo>
                                  <a:pt x="304800" y="33528"/>
                                </a:lnTo>
                                <a:close/>
                              </a:path>
                              <a:path w="783590" h="387350">
                                <a:moveTo>
                                  <a:pt x="441960" y="326148"/>
                                </a:moveTo>
                                <a:lnTo>
                                  <a:pt x="435864" y="320052"/>
                                </a:lnTo>
                                <a:lnTo>
                                  <a:pt x="408432" y="347484"/>
                                </a:lnTo>
                                <a:lnTo>
                                  <a:pt x="390144" y="329196"/>
                                </a:lnTo>
                                <a:lnTo>
                                  <a:pt x="420624" y="298716"/>
                                </a:lnTo>
                                <a:lnTo>
                                  <a:pt x="414528" y="292620"/>
                                </a:lnTo>
                                <a:lnTo>
                                  <a:pt x="374904" y="329196"/>
                                </a:lnTo>
                                <a:lnTo>
                                  <a:pt x="432816" y="387108"/>
                                </a:lnTo>
                                <a:lnTo>
                                  <a:pt x="441960" y="381012"/>
                                </a:lnTo>
                                <a:lnTo>
                                  <a:pt x="414528" y="353580"/>
                                </a:lnTo>
                                <a:lnTo>
                                  <a:pt x="420624" y="347484"/>
                                </a:lnTo>
                                <a:lnTo>
                                  <a:pt x="441960" y="326148"/>
                                </a:lnTo>
                                <a:close/>
                              </a:path>
                              <a:path w="783590" h="387350">
                                <a:moveTo>
                                  <a:pt x="515112" y="240804"/>
                                </a:moveTo>
                                <a:lnTo>
                                  <a:pt x="512064" y="234708"/>
                                </a:lnTo>
                                <a:lnTo>
                                  <a:pt x="505968" y="228612"/>
                                </a:lnTo>
                                <a:lnTo>
                                  <a:pt x="505968" y="246900"/>
                                </a:lnTo>
                                <a:lnTo>
                                  <a:pt x="505968" y="252996"/>
                                </a:lnTo>
                                <a:lnTo>
                                  <a:pt x="502920" y="259092"/>
                                </a:lnTo>
                                <a:lnTo>
                                  <a:pt x="496824" y="262140"/>
                                </a:lnTo>
                                <a:lnTo>
                                  <a:pt x="481584" y="277380"/>
                                </a:lnTo>
                                <a:lnTo>
                                  <a:pt x="460248" y="259092"/>
                                </a:lnTo>
                                <a:lnTo>
                                  <a:pt x="481584" y="237756"/>
                                </a:lnTo>
                                <a:lnTo>
                                  <a:pt x="484632" y="237756"/>
                                </a:lnTo>
                                <a:lnTo>
                                  <a:pt x="487680" y="234708"/>
                                </a:lnTo>
                                <a:lnTo>
                                  <a:pt x="493776" y="234708"/>
                                </a:lnTo>
                                <a:lnTo>
                                  <a:pt x="496824" y="237756"/>
                                </a:lnTo>
                                <a:lnTo>
                                  <a:pt x="499872" y="237756"/>
                                </a:lnTo>
                                <a:lnTo>
                                  <a:pt x="502920" y="243852"/>
                                </a:lnTo>
                                <a:lnTo>
                                  <a:pt x="505968" y="246900"/>
                                </a:lnTo>
                                <a:lnTo>
                                  <a:pt x="505968" y="228612"/>
                                </a:lnTo>
                                <a:lnTo>
                                  <a:pt x="502920" y="225564"/>
                                </a:lnTo>
                                <a:lnTo>
                                  <a:pt x="499872" y="225564"/>
                                </a:lnTo>
                                <a:lnTo>
                                  <a:pt x="493776" y="222516"/>
                                </a:lnTo>
                                <a:lnTo>
                                  <a:pt x="487680" y="222516"/>
                                </a:lnTo>
                                <a:lnTo>
                                  <a:pt x="484632" y="225564"/>
                                </a:lnTo>
                                <a:lnTo>
                                  <a:pt x="481584" y="225564"/>
                                </a:lnTo>
                                <a:lnTo>
                                  <a:pt x="478536" y="228612"/>
                                </a:lnTo>
                                <a:lnTo>
                                  <a:pt x="475488" y="228612"/>
                                </a:lnTo>
                                <a:lnTo>
                                  <a:pt x="472440" y="231660"/>
                                </a:lnTo>
                                <a:lnTo>
                                  <a:pt x="469392" y="237756"/>
                                </a:lnTo>
                                <a:lnTo>
                                  <a:pt x="448056" y="259092"/>
                                </a:lnTo>
                                <a:lnTo>
                                  <a:pt x="505968" y="317004"/>
                                </a:lnTo>
                                <a:lnTo>
                                  <a:pt x="512064" y="307860"/>
                                </a:lnTo>
                                <a:lnTo>
                                  <a:pt x="487680" y="286524"/>
                                </a:lnTo>
                                <a:lnTo>
                                  <a:pt x="496824" y="277380"/>
                                </a:lnTo>
                                <a:lnTo>
                                  <a:pt x="515112" y="246900"/>
                                </a:lnTo>
                                <a:lnTo>
                                  <a:pt x="515112" y="240804"/>
                                </a:lnTo>
                                <a:close/>
                              </a:path>
                              <a:path w="783590" h="387350">
                                <a:moveTo>
                                  <a:pt x="563880" y="256044"/>
                                </a:moveTo>
                                <a:lnTo>
                                  <a:pt x="505968" y="198132"/>
                                </a:lnTo>
                                <a:lnTo>
                                  <a:pt x="499872" y="207276"/>
                                </a:lnTo>
                                <a:lnTo>
                                  <a:pt x="557784" y="262140"/>
                                </a:lnTo>
                                <a:lnTo>
                                  <a:pt x="563880" y="256044"/>
                                </a:lnTo>
                                <a:close/>
                              </a:path>
                              <a:path w="783590" h="387350">
                                <a:moveTo>
                                  <a:pt x="612648" y="210324"/>
                                </a:moveTo>
                                <a:lnTo>
                                  <a:pt x="609600" y="210324"/>
                                </a:lnTo>
                                <a:lnTo>
                                  <a:pt x="606552" y="207276"/>
                                </a:lnTo>
                                <a:lnTo>
                                  <a:pt x="603504" y="207276"/>
                                </a:lnTo>
                                <a:lnTo>
                                  <a:pt x="603504" y="204228"/>
                                </a:lnTo>
                                <a:lnTo>
                                  <a:pt x="597408" y="201180"/>
                                </a:lnTo>
                                <a:lnTo>
                                  <a:pt x="594360" y="198132"/>
                                </a:lnTo>
                                <a:lnTo>
                                  <a:pt x="591312" y="195084"/>
                                </a:lnTo>
                                <a:lnTo>
                                  <a:pt x="591312" y="213372"/>
                                </a:lnTo>
                                <a:lnTo>
                                  <a:pt x="591312" y="216420"/>
                                </a:lnTo>
                                <a:lnTo>
                                  <a:pt x="588264" y="219468"/>
                                </a:lnTo>
                                <a:lnTo>
                                  <a:pt x="588264" y="225564"/>
                                </a:lnTo>
                                <a:lnTo>
                                  <a:pt x="582168" y="231660"/>
                                </a:lnTo>
                                <a:lnTo>
                                  <a:pt x="569976" y="231660"/>
                                </a:lnTo>
                                <a:lnTo>
                                  <a:pt x="569976" y="228612"/>
                                </a:lnTo>
                                <a:lnTo>
                                  <a:pt x="566928" y="228612"/>
                                </a:lnTo>
                                <a:lnTo>
                                  <a:pt x="566928" y="219468"/>
                                </a:lnTo>
                                <a:lnTo>
                                  <a:pt x="573024" y="213372"/>
                                </a:lnTo>
                                <a:lnTo>
                                  <a:pt x="579120" y="201180"/>
                                </a:lnTo>
                                <a:lnTo>
                                  <a:pt x="582168" y="198132"/>
                                </a:lnTo>
                                <a:lnTo>
                                  <a:pt x="582168" y="201180"/>
                                </a:lnTo>
                                <a:lnTo>
                                  <a:pt x="588264" y="207276"/>
                                </a:lnTo>
                                <a:lnTo>
                                  <a:pt x="588264" y="210324"/>
                                </a:lnTo>
                                <a:lnTo>
                                  <a:pt x="591312" y="213372"/>
                                </a:lnTo>
                                <a:lnTo>
                                  <a:pt x="591312" y="195084"/>
                                </a:lnTo>
                                <a:lnTo>
                                  <a:pt x="582168" y="185940"/>
                                </a:lnTo>
                                <a:lnTo>
                                  <a:pt x="573024" y="176796"/>
                                </a:lnTo>
                                <a:lnTo>
                                  <a:pt x="560832" y="176796"/>
                                </a:lnTo>
                                <a:lnTo>
                                  <a:pt x="554736" y="182892"/>
                                </a:lnTo>
                                <a:lnTo>
                                  <a:pt x="548640" y="185940"/>
                                </a:lnTo>
                                <a:lnTo>
                                  <a:pt x="542544" y="192036"/>
                                </a:lnTo>
                                <a:lnTo>
                                  <a:pt x="542544" y="198132"/>
                                </a:lnTo>
                                <a:lnTo>
                                  <a:pt x="539496" y="201180"/>
                                </a:lnTo>
                                <a:lnTo>
                                  <a:pt x="539496" y="210324"/>
                                </a:lnTo>
                                <a:lnTo>
                                  <a:pt x="542544" y="213372"/>
                                </a:lnTo>
                                <a:lnTo>
                                  <a:pt x="542544" y="216420"/>
                                </a:lnTo>
                                <a:lnTo>
                                  <a:pt x="551688" y="210324"/>
                                </a:lnTo>
                                <a:lnTo>
                                  <a:pt x="548640" y="207276"/>
                                </a:lnTo>
                                <a:lnTo>
                                  <a:pt x="548640" y="198132"/>
                                </a:lnTo>
                                <a:lnTo>
                                  <a:pt x="560832" y="185940"/>
                                </a:lnTo>
                                <a:lnTo>
                                  <a:pt x="566928" y="185940"/>
                                </a:lnTo>
                                <a:lnTo>
                                  <a:pt x="573024" y="192036"/>
                                </a:lnTo>
                                <a:lnTo>
                                  <a:pt x="576072" y="192036"/>
                                </a:lnTo>
                                <a:lnTo>
                                  <a:pt x="573024" y="195084"/>
                                </a:lnTo>
                                <a:lnTo>
                                  <a:pt x="569976" y="201180"/>
                                </a:lnTo>
                                <a:lnTo>
                                  <a:pt x="563880" y="207276"/>
                                </a:lnTo>
                                <a:lnTo>
                                  <a:pt x="563880" y="210324"/>
                                </a:lnTo>
                                <a:lnTo>
                                  <a:pt x="560832" y="213372"/>
                                </a:lnTo>
                                <a:lnTo>
                                  <a:pt x="560832" y="216420"/>
                                </a:lnTo>
                                <a:lnTo>
                                  <a:pt x="557784" y="216420"/>
                                </a:lnTo>
                                <a:lnTo>
                                  <a:pt x="557784" y="231660"/>
                                </a:lnTo>
                                <a:lnTo>
                                  <a:pt x="560832" y="234708"/>
                                </a:lnTo>
                                <a:lnTo>
                                  <a:pt x="560832" y="237756"/>
                                </a:lnTo>
                                <a:lnTo>
                                  <a:pt x="563880" y="240804"/>
                                </a:lnTo>
                                <a:lnTo>
                                  <a:pt x="569976" y="243852"/>
                                </a:lnTo>
                                <a:lnTo>
                                  <a:pt x="573024" y="243852"/>
                                </a:lnTo>
                                <a:lnTo>
                                  <a:pt x="579120" y="240804"/>
                                </a:lnTo>
                                <a:lnTo>
                                  <a:pt x="582168" y="240804"/>
                                </a:lnTo>
                                <a:lnTo>
                                  <a:pt x="591312" y="231660"/>
                                </a:lnTo>
                                <a:lnTo>
                                  <a:pt x="594360" y="228612"/>
                                </a:lnTo>
                                <a:lnTo>
                                  <a:pt x="594360" y="225564"/>
                                </a:lnTo>
                                <a:lnTo>
                                  <a:pt x="597408" y="222516"/>
                                </a:lnTo>
                                <a:lnTo>
                                  <a:pt x="597408" y="213372"/>
                                </a:lnTo>
                                <a:lnTo>
                                  <a:pt x="600456" y="216420"/>
                                </a:lnTo>
                                <a:lnTo>
                                  <a:pt x="603504" y="216420"/>
                                </a:lnTo>
                                <a:lnTo>
                                  <a:pt x="608076" y="213372"/>
                                </a:lnTo>
                                <a:lnTo>
                                  <a:pt x="612648" y="210324"/>
                                </a:lnTo>
                                <a:close/>
                              </a:path>
                              <a:path w="783590" h="387350">
                                <a:moveTo>
                                  <a:pt x="627888" y="195084"/>
                                </a:moveTo>
                                <a:lnTo>
                                  <a:pt x="603504" y="170700"/>
                                </a:lnTo>
                                <a:lnTo>
                                  <a:pt x="600456" y="164604"/>
                                </a:lnTo>
                                <a:lnTo>
                                  <a:pt x="597408" y="161556"/>
                                </a:lnTo>
                                <a:lnTo>
                                  <a:pt x="597408" y="158508"/>
                                </a:lnTo>
                                <a:lnTo>
                                  <a:pt x="591312" y="158508"/>
                                </a:lnTo>
                                <a:lnTo>
                                  <a:pt x="579120" y="158508"/>
                                </a:lnTo>
                                <a:lnTo>
                                  <a:pt x="621792" y="201180"/>
                                </a:lnTo>
                                <a:lnTo>
                                  <a:pt x="627888" y="195084"/>
                                </a:lnTo>
                                <a:close/>
                              </a:path>
                              <a:path w="783590" h="387350">
                                <a:moveTo>
                                  <a:pt x="655320" y="167652"/>
                                </a:moveTo>
                                <a:lnTo>
                                  <a:pt x="630936" y="143268"/>
                                </a:lnTo>
                                <a:lnTo>
                                  <a:pt x="624840" y="137172"/>
                                </a:lnTo>
                                <a:lnTo>
                                  <a:pt x="621792" y="137172"/>
                                </a:lnTo>
                                <a:lnTo>
                                  <a:pt x="621792" y="134124"/>
                                </a:lnTo>
                                <a:lnTo>
                                  <a:pt x="618744" y="134124"/>
                                </a:lnTo>
                                <a:lnTo>
                                  <a:pt x="615696" y="131076"/>
                                </a:lnTo>
                                <a:lnTo>
                                  <a:pt x="609600" y="131076"/>
                                </a:lnTo>
                                <a:lnTo>
                                  <a:pt x="606552" y="134124"/>
                                </a:lnTo>
                                <a:lnTo>
                                  <a:pt x="603504" y="134124"/>
                                </a:lnTo>
                                <a:lnTo>
                                  <a:pt x="600456" y="137172"/>
                                </a:lnTo>
                                <a:lnTo>
                                  <a:pt x="597408" y="137172"/>
                                </a:lnTo>
                                <a:lnTo>
                                  <a:pt x="591312" y="143268"/>
                                </a:lnTo>
                                <a:lnTo>
                                  <a:pt x="588264" y="152412"/>
                                </a:lnTo>
                                <a:lnTo>
                                  <a:pt x="597408" y="152412"/>
                                </a:lnTo>
                                <a:lnTo>
                                  <a:pt x="597408" y="149364"/>
                                </a:lnTo>
                                <a:lnTo>
                                  <a:pt x="603504" y="143268"/>
                                </a:lnTo>
                                <a:lnTo>
                                  <a:pt x="615696" y="143268"/>
                                </a:lnTo>
                                <a:lnTo>
                                  <a:pt x="646176" y="173748"/>
                                </a:lnTo>
                                <a:lnTo>
                                  <a:pt x="655320" y="167652"/>
                                </a:lnTo>
                                <a:close/>
                              </a:path>
                              <a:path w="783590" h="387350">
                                <a:moveTo>
                                  <a:pt x="682752" y="140220"/>
                                </a:moveTo>
                                <a:lnTo>
                                  <a:pt x="673608" y="134124"/>
                                </a:lnTo>
                                <a:lnTo>
                                  <a:pt x="673608" y="137172"/>
                                </a:lnTo>
                                <a:lnTo>
                                  <a:pt x="670560" y="137172"/>
                                </a:lnTo>
                                <a:lnTo>
                                  <a:pt x="670560" y="140220"/>
                                </a:lnTo>
                                <a:lnTo>
                                  <a:pt x="664464" y="140220"/>
                                </a:lnTo>
                                <a:lnTo>
                                  <a:pt x="664464" y="137172"/>
                                </a:lnTo>
                                <a:lnTo>
                                  <a:pt x="646176" y="118884"/>
                                </a:lnTo>
                                <a:lnTo>
                                  <a:pt x="637032" y="109740"/>
                                </a:lnTo>
                                <a:lnTo>
                                  <a:pt x="641604" y="106692"/>
                                </a:lnTo>
                                <a:lnTo>
                                  <a:pt x="646176" y="103644"/>
                                </a:lnTo>
                                <a:lnTo>
                                  <a:pt x="640080" y="97548"/>
                                </a:lnTo>
                                <a:lnTo>
                                  <a:pt x="630936" y="106692"/>
                                </a:lnTo>
                                <a:lnTo>
                                  <a:pt x="618744" y="91452"/>
                                </a:lnTo>
                                <a:lnTo>
                                  <a:pt x="615696" y="103644"/>
                                </a:lnTo>
                                <a:lnTo>
                                  <a:pt x="624840" y="112788"/>
                                </a:lnTo>
                                <a:lnTo>
                                  <a:pt x="618744" y="118884"/>
                                </a:lnTo>
                                <a:lnTo>
                                  <a:pt x="624840" y="121932"/>
                                </a:lnTo>
                                <a:lnTo>
                                  <a:pt x="630936" y="118884"/>
                                </a:lnTo>
                                <a:lnTo>
                                  <a:pt x="661416" y="149364"/>
                                </a:lnTo>
                                <a:lnTo>
                                  <a:pt x="673608" y="149364"/>
                                </a:lnTo>
                                <a:lnTo>
                                  <a:pt x="673608" y="146316"/>
                                </a:lnTo>
                                <a:lnTo>
                                  <a:pt x="676656" y="146316"/>
                                </a:lnTo>
                                <a:lnTo>
                                  <a:pt x="679704" y="143268"/>
                                </a:lnTo>
                                <a:lnTo>
                                  <a:pt x="679704" y="140220"/>
                                </a:lnTo>
                                <a:lnTo>
                                  <a:pt x="682752" y="140220"/>
                                </a:lnTo>
                                <a:close/>
                              </a:path>
                              <a:path w="783590" h="387350">
                                <a:moveTo>
                                  <a:pt x="688848" y="33540"/>
                                </a:moveTo>
                                <a:lnTo>
                                  <a:pt x="682752" y="24396"/>
                                </a:lnTo>
                                <a:lnTo>
                                  <a:pt x="673608" y="30492"/>
                                </a:lnTo>
                                <a:lnTo>
                                  <a:pt x="682752" y="39636"/>
                                </a:lnTo>
                                <a:lnTo>
                                  <a:pt x="688848" y="33540"/>
                                </a:lnTo>
                                <a:close/>
                              </a:path>
                              <a:path w="783590" h="387350">
                                <a:moveTo>
                                  <a:pt x="725424" y="97548"/>
                                </a:moveTo>
                                <a:lnTo>
                                  <a:pt x="722376" y="97548"/>
                                </a:lnTo>
                                <a:lnTo>
                                  <a:pt x="719328" y="94500"/>
                                </a:lnTo>
                                <a:lnTo>
                                  <a:pt x="716280" y="94500"/>
                                </a:lnTo>
                                <a:lnTo>
                                  <a:pt x="716280" y="91452"/>
                                </a:lnTo>
                                <a:lnTo>
                                  <a:pt x="710184" y="88404"/>
                                </a:lnTo>
                                <a:lnTo>
                                  <a:pt x="707136" y="85356"/>
                                </a:lnTo>
                                <a:lnTo>
                                  <a:pt x="704088" y="82308"/>
                                </a:lnTo>
                                <a:lnTo>
                                  <a:pt x="704088" y="100596"/>
                                </a:lnTo>
                                <a:lnTo>
                                  <a:pt x="704088" y="106692"/>
                                </a:lnTo>
                                <a:lnTo>
                                  <a:pt x="701040" y="109740"/>
                                </a:lnTo>
                                <a:lnTo>
                                  <a:pt x="701040" y="112788"/>
                                </a:lnTo>
                                <a:lnTo>
                                  <a:pt x="694944" y="118884"/>
                                </a:lnTo>
                                <a:lnTo>
                                  <a:pt x="682752" y="118884"/>
                                </a:lnTo>
                                <a:lnTo>
                                  <a:pt x="682752" y="115836"/>
                                </a:lnTo>
                                <a:lnTo>
                                  <a:pt x="679704" y="115836"/>
                                </a:lnTo>
                                <a:lnTo>
                                  <a:pt x="679704" y="106692"/>
                                </a:lnTo>
                                <a:lnTo>
                                  <a:pt x="685800" y="100596"/>
                                </a:lnTo>
                                <a:lnTo>
                                  <a:pt x="691896" y="88404"/>
                                </a:lnTo>
                                <a:lnTo>
                                  <a:pt x="694944" y="85356"/>
                                </a:lnTo>
                                <a:lnTo>
                                  <a:pt x="701040" y="91452"/>
                                </a:lnTo>
                                <a:lnTo>
                                  <a:pt x="701040" y="97548"/>
                                </a:lnTo>
                                <a:lnTo>
                                  <a:pt x="704088" y="100596"/>
                                </a:lnTo>
                                <a:lnTo>
                                  <a:pt x="704088" y="82308"/>
                                </a:lnTo>
                                <a:lnTo>
                                  <a:pt x="694944" y="73164"/>
                                </a:lnTo>
                                <a:lnTo>
                                  <a:pt x="685800" y="64020"/>
                                </a:lnTo>
                                <a:lnTo>
                                  <a:pt x="673608" y="64020"/>
                                </a:lnTo>
                                <a:lnTo>
                                  <a:pt x="664464" y="73164"/>
                                </a:lnTo>
                                <a:lnTo>
                                  <a:pt x="658368" y="76212"/>
                                </a:lnTo>
                                <a:lnTo>
                                  <a:pt x="655320" y="79260"/>
                                </a:lnTo>
                                <a:lnTo>
                                  <a:pt x="655320" y="82308"/>
                                </a:lnTo>
                                <a:lnTo>
                                  <a:pt x="652272" y="88404"/>
                                </a:lnTo>
                                <a:lnTo>
                                  <a:pt x="652272" y="97548"/>
                                </a:lnTo>
                                <a:lnTo>
                                  <a:pt x="658368" y="103644"/>
                                </a:lnTo>
                                <a:lnTo>
                                  <a:pt x="664464" y="97548"/>
                                </a:lnTo>
                                <a:lnTo>
                                  <a:pt x="661416" y="94500"/>
                                </a:lnTo>
                                <a:lnTo>
                                  <a:pt x="661416" y="85356"/>
                                </a:lnTo>
                                <a:lnTo>
                                  <a:pt x="673608" y="73164"/>
                                </a:lnTo>
                                <a:lnTo>
                                  <a:pt x="679704" y="73164"/>
                                </a:lnTo>
                                <a:lnTo>
                                  <a:pt x="685800" y="79260"/>
                                </a:lnTo>
                                <a:lnTo>
                                  <a:pt x="688848" y="79260"/>
                                </a:lnTo>
                                <a:lnTo>
                                  <a:pt x="685800" y="82308"/>
                                </a:lnTo>
                                <a:lnTo>
                                  <a:pt x="682752" y="88404"/>
                                </a:lnTo>
                                <a:lnTo>
                                  <a:pt x="676656" y="94500"/>
                                </a:lnTo>
                                <a:lnTo>
                                  <a:pt x="676656" y="97548"/>
                                </a:lnTo>
                                <a:lnTo>
                                  <a:pt x="673608" y="100596"/>
                                </a:lnTo>
                                <a:lnTo>
                                  <a:pt x="673608" y="103644"/>
                                </a:lnTo>
                                <a:lnTo>
                                  <a:pt x="670560" y="103644"/>
                                </a:lnTo>
                                <a:lnTo>
                                  <a:pt x="670560" y="118884"/>
                                </a:lnTo>
                                <a:lnTo>
                                  <a:pt x="673608" y="121932"/>
                                </a:lnTo>
                                <a:lnTo>
                                  <a:pt x="673608" y="124980"/>
                                </a:lnTo>
                                <a:lnTo>
                                  <a:pt x="679704" y="128028"/>
                                </a:lnTo>
                                <a:lnTo>
                                  <a:pt x="682752" y="131076"/>
                                </a:lnTo>
                                <a:lnTo>
                                  <a:pt x="685800" y="128028"/>
                                </a:lnTo>
                                <a:lnTo>
                                  <a:pt x="694944" y="128028"/>
                                </a:lnTo>
                                <a:lnTo>
                                  <a:pt x="704088" y="118884"/>
                                </a:lnTo>
                                <a:lnTo>
                                  <a:pt x="707136" y="115836"/>
                                </a:lnTo>
                                <a:lnTo>
                                  <a:pt x="707136" y="112788"/>
                                </a:lnTo>
                                <a:lnTo>
                                  <a:pt x="710184" y="109740"/>
                                </a:lnTo>
                                <a:lnTo>
                                  <a:pt x="710184" y="100596"/>
                                </a:lnTo>
                                <a:lnTo>
                                  <a:pt x="713232" y="103644"/>
                                </a:lnTo>
                                <a:lnTo>
                                  <a:pt x="716280" y="103644"/>
                                </a:lnTo>
                                <a:lnTo>
                                  <a:pt x="720852" y="100596"/>
                                </a:lnTo>
                                <a:lnTo>
                                  <a:pt x="725424" y="97548"/>
                                </a:lnTo>
                                <a:close/>
                              </a:path>
                              <a:path w="783590" h="387350">
                                <a:moveTo>
                                  <a:pt x="740664" y="82308"/>
                                </a:moveTo>
                                <a:lnTo>
                                  <a:pt x="697992" y="39636"/>
                                </a:lnTo>
                                <a:lnTo>
                                  <a:pt x="691896" y="45732"/>
                                </a:lnTo>
                                <a:lnTo>
                                  <a:pt x="731520" y="88404"/>
                                </a:lnTo>
                                <a:lnTo>
                                  <a:pt x="740664" y="82308"/>
                                </a:lnTo>
                                <a:close/>
                              </a:path>
                              <a:path w="783590" h="387350">
                                <a:moveTo>
                                  <a:pt x="783336" y="36588"/>
                                </a:moveTo>
                                <a:lnTo>
                                  <a:pt x="758952" y="12204"/>
                                </a:lnTo>
                                <a:lnTo>
                                  <a:pt x="752856" y="6108"/>
                                </a:lnTo>
                                <a:lnTo>
                                  <a:pt x="752856" y="3060"/>
                                </a:lnTo>
                                <a:lnTo>
                                  <a:pt x="746760" y="3060"/>
                                </a:lnTo>
                                <a:lnTo>
                                  <a:pt x="743712" y="12"/>
                                </a:lnTo>
                                <a:lnTo>
                                  <a:pt x="737616" y="12"/>
                                </a:lnTo>
                                <a:lnTo>
                                  <a:pt x="734568" y="3060"/>
                                </a:lnTo>
                                <a:lnTo>
                                  <a:pt x="731520" y="3060"/>
                                </a:lnTo>
                                <a:lnTo>
                                  <a:pt x="731520" y="6108"/>
                                </a:lnTo>
                                <a:lnTo>
                                  <a:pt x="722376" y="15252"/>
                                </a:lnTo>
                                <a:lnTo>
                                  <a:pt x="719328" y="21348"/>
                                </a:lnTo>
                                <a:lnTo>
                                  <a:pt x="722376" y="27444"/>
                                </a:lnTo>
                                <a:lnTo>
                                  <a:pt x="716280" y="21348"/>
                                </a:lnTo>
                                <a:lnTo>
                                  <a:pt x="710184" y="27444"/>
                                </a:lnTo>
                                <a:lnTo>
                                  <a:pt x="749808" y="70116"/>
                                </a:lnTo>
                                <a:lnTo>
                                  <a:pt x="758952" y="64020"/>
                                </a:lnTo>
                                <a:lnTo>
                                  <a:pt x="734568" y="39636"/>
                                </a:lnTo>
                                <a:lnTo>
                                  <a:pt x="728472" y="36588"/>
                                </a:lnTo>
                                <a:lnTo>
                                  <a:pt x="725424" y="30492"/>
                                </a:lnTo>
                                <a:lnTo>
                                  <a:pt x="728472" y="27444"/>
                                </a:lnTo>
                                <a:lnTo>
                                  <a:pt x="728472" y="18300"/>
                                </a:lnTo>
                                <a:lnTo>
                                  <a:pt x="731520" y="15252"/>
                                </a:lnTo>
                                <a:lnTo>
                                  <a:pt x="734568" y="15252"/>
                                </a:lnTo>
                                <a:lnTo>
                                  <a:pt x="737616" y="12204"/>
                                </a:lnTo>
                                <a:lnTo>
                                  <a:pt x="746760" y="12204"/>
                                </a:lnTo>
                                <a:lnTo>
                                  <a:pt x="777240" y="42684"/>
                                </a:lnTo>
                                <a:lnTo>
                                  <a:pt x="783336" y="365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2" name="Image 52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25267" y="1946148"/>
                            <a:ext cx="243839" cy="2438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" name="Image 53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009900" y="1946148"/>
                            <a:ext cx="252984" cy="2438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4" name="Image 54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491484" y="1946148"/>
                            <a:ext cx="243839" cy="2438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5" name="Image 55"/>
                          <pic:cNvPicPr/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973067" y="1943100"/>
                            <a:ext cx="246887" cy="2468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6" name="Graphic 56"/>
                        <wps:cNvSpPr/>
                        <wps:spPr>
                          <a:xfrm>
                            <a:off x="13716" y="13716"/>
                            <a:ext cx="4572000" cy="277114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72000" h="2771140">
                                <a:moveTo>
                                  <a:pt x="0" y="0"/>
                                </a:moveTo>
                                <a:lnTo>
                                  <a:pt x="4571999" y="0"/>
                                </a:lnTo>
                                <a:lnTo>
                                  <a:pt x="4571999" y="2770632"/>
                                </a:lnTo>
                                <a:lnTo>
                                  <a:pt x="0" y="277063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3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Graphic 57"/>
                        <wps:cNvSpPr/>
                        <wps:spPr>
                          <a:xfrm>
                            <a:off x="4572" y="4572"/>
                            <a:ext cx="4593590" cy="279209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93590" h="2792095">
                                <a:moveTo>
                                  <a:pt x="0" y="0"/>
                                </a:moveTo>
                                <a:lnTo>
                                  <a:pt x="4593336" y="0"/>
                                </a:lnTo>
                                <a:lnTo>
                                  <a:pt x="4593336" y="2791968"/>
                                </a:lnTo>
                                <a:lnTo>
                                  <a:pt x="0" y="279196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Textbox 58"/>
                        <wps:cNvSpPr txBox="1"/>
                        <wps:spPr>
                          <a:xfrm>
                            <a:off x="2101596" y="2484164"/>
                            <a:ext cx="83756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10B6835" w14:textId="77777777" w:rsidR="00986E3D" w:rsidRDefault="00D03981">
                              <w:pPr>
                                <w:spacing w:line="222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Different</w:t>
                              </w:r>
                              <w:r>
                                <w:rPr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>flour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9" name="Textbox 59"/>
                        <wps:cNvSpPr txBox="1"/>
                        <wps:spPr>
                          <a:xfrm>
                            <a:off x="2226564" y="1580322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9CB1BF0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  <w:u w:val="single" w:color="585858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0" name="Textbox 60"/>
                        <wps:cNvSpPr txBox="1"/>
                        <wps:spPr>
                          <a:xfrm>
                            <a:off x="1269491" y="1580322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6D60478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1" name="Textbox 61"/>
                        <wps:cNvSpPr txBox="1"/>
                        <wps:spPr>
                          <a:xfrm>
                            <a:off x="736091" y="1586418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561A82F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2" name="Textbox 62"/>
                        <wps:cNvSpPr txBox="1"/>
                        <wps:spPr>
                          <a:xfrm>
                            <a:off x="3186683" y="1056066"/>
                            <a:ext cx="146050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0191D21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spellStart"/>
                              <w:proofErr w:type="gramStart"/>
                              <w:r>
                                <w:rPr>
                                  <w:spacing w:val="-5"/>
                                  <w:sz w:val="20"/>
                                </w:rPr>
                                <w:t>bc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3" name="Textbox 63"/>
                        <wps:cNvSpPr txBox="1"/>
                        <wps:spPr>
                          <a:xfrm>
                            <a:off x="2717292" y="1153602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4312E59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4" name="Textbox 64"/>
                        <wps:cNvSpPr txBox="1"/>
                        <wps:spPr>
                          <a:xfrm>
                            <a:off x="4158996" y="833562"/>
                            <a:ext cx="7683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E5BE4EB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c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5" name="Textbox 65"/>
                        <wps:cNvSpPr txBox="1"/>
                        <wps:spPr>
                          <a:xfrm>
                            <a:off x="3625596" y="876234"/>
                            <a:ext cx="146050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AE9737E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spellStart"/>
                              <w:proofErr w:type="gramStart"/>
                              <w:r>
                                <w:rPr>
                                  <w:spacing w:val="-5"/>
                                  <w:sz w:val="20"/>
                                </w:rPr>
                                <w:t>bc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6" name="Textbox 66"/>
                        <wps:cNvSpPr txBox="1"/>
                        <wps:spPr>
                          <a:xfrm>
                            <a:off x="1735835" y="163002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240E27B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d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7" name="Textbox 67"/>
                        <wps:cNvSpPr txBox="1"/>
                        <wps:spPr>
                          <a:xfrm>
                            <a:off x="358140" y="90305"/>
                            <a:ext cx="140970" cy="1819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A433801" w14:textId="77777777" w:rsidR="00986E3D" w:rsidRDefault="00D03981">
                              <w:pPr>
                                <w:spacing w:line="201" w:lineRule="exact"/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45</w:t>
                              </w:r>
                            </w:p>
                            <w:p w14:paraId="5FC858BA" w14:textId="77777777" w:rsidR="00986E3D" w:rsidRDefault="00D03981">
                              <w:pPr>
                                <w:spacing w:before="86"/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40</w:t>
                              </w:r>
                            </w:p>
                            <w:p w14:paraId="2400B3A9" w14:textId="77777777" w:rsidR="00986E3D" w:rsidRDefault="00D03981">
                              <w:pPr>
                                <w:spacing w:before="90"/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35</w:t>
                              </w:r>
                            </w:p>
                            <w:p w14:paraId="49F916F0" w14:textId="77777777" w:rsidR="00986E3D" w:rsidRDefault="00D03981">
                              <w:pPr>
                                <w:spacing w:before="91"/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30</w:t>
                              </w:r>
                            </w:p>
                            <w:p w14:paraId="73F1C608" w14:textId="77777777" w:rsidR="00986E3D" w:rsidRDefault="00D03981">
                              <w:pPr>
                                <w:spacing w:before="86"/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25</w:t>
                              </w:r>
                            </w:p>
                            <w:p w14:paraId="1D4720BD" w14:textId="77777777" w:rsidR="00986E3D" w:rsidRDefault="00D03981">
                              <w:pPr>
                                <w:spacing w:before="90"/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20</w:t>
                              </w:r>
                            </w:p>
                            <w:p w14:paraId="4CBFA1A4" w14:textId="77777777" w:rsidR="00986E3D" w:rsidRDefault="00D03981">
                              <w:pPr>
                                <w:spacing w:before="91"/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15</w:t>
                              </w:r>
                            </w:p>
                            <w:p w14:paraId="6EA8E625" w14:textId="77777777" w:rsidR="00986E3D" w:rsidRDefault="00D03981">
                              <w:pPr>
                                <w:spacing w:before="86"/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10</w:t>
                              </w:r>
                            </w:p>
                            <w:p w14:paraId="609203EA" w14:textId="77777777" w:rsidR="00986E3D" w:rsidRDefault="00D03981">
                              <w:pPr>
                                <w:spacing w:before="90"/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10"/>
                                  <w:sz w:val="18"/>
                                </w:rPr>
                                <w:t>5</w:t>
                              </w:r>
                            </w:p>
                            <w:p w14:paraId="5CAD0631" w14:textId="77777777" w:rsidR="00986E3D" w:rsidRDefault="00D03981">
                              <w:pPr>
                                <w:spacing w:before="91"/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10"/>
                                  <w:sz w:val="18"/>
                                </w:rPr>
                                <w:t>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757E3C" id="Group 43" o:spid="_x0000_s1064" style="position:absolute;left:0;text-align:left;margin-left:107.15pt;margin-top:-221.1pt;width:362.4pt;height:220.6pt;z-index:251645952;mso-wrap-distance-left:0;mso-wrap-distance-right:0;mso-position-horizontal-relative:page" coordsize="46024,280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">
                <v:shape id="Graphic 44" o:spid="_x0000_s1065" style="position:absolute;left:5806;top:5318;width:38652;height:11278;visibility:visible;mso-wrap-style:square;v-text-anchor:top" coordsize="3865245,1127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" path="m1267967,1127759r847344,em2715767,1127759r362712,em,1127759r1149095,em2234183,1127759r362712,em3200399,1127759r362712,em3685031,1127759r179833,em3685031,938783r179833,em2715767,938783r362712,em3200399,938783r362712,em,938783r1149095,em1267967,938783r847344,em2234183,938783r362712,em1267967,752855r1328928,em,752855r1149095,em3685031,752855r179833,em3200399,752855r362712,em2715767,752855r362712,em,563879r1149095,em1267967,563879r2596897,em,374903r1149095,em1267967,374903r2596897,em1267967,185927r2596897,em,185927r1149095,em1267967,l3864864,em,l1149095,e" filled="f" strokecolor="#d9d9d9" strokeweight=".72pt">
                  <v:path arrowok="t"/>
                </v:shape>
                <v:shape id="Graphic 45" o:spid="_x0000_s1066" style="position:absolute;left:5806;top:1539;width:38652;height:1892;visibility:visible;mso-wrap-style:square;v-text-anchor:top" coordsize="3865245,189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" path="m,188976r3864864,em,l3864864,e" filled="f" strokecolor="#d9d9d9" strokeweight=".72pt">
                  <v:path arrowok="t"/>
                </v:shape>
                <v:shape id="Graphic 46" o:spid="_x0000_s1067" style="position:absolute;left:7635;top:3947;width:35026;height:14541;visibility:visible;mso-wrap-style:square;v-text-anchor:top" coordsize="3502660,1454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" path="m121920,1380744l,1380744r,73152l121920,1453896r,-73152xem603504,1365504r-118872,l484632,1453896r118872,l603504,1365504xem1085088,l966216,r,1453896l1085088,1453896,1085088,xem1569720,1341120r-121920,l1447800,1453896r121920,l1569720,1341120xem2051304,969264r-118872,l1932432,1453896r118872,l2051304,969264xem2532888,874776r-118872,l2414016,1453896r118872,l2532888,874776xem3017520,804672r-121920,l2895600,1453896r121920,l3017520,804672xem3502152,752856r-121920,l3380232,1453896r121920,l3502152,752856xe" fillcolor="#5b9bd4" stroked="f">
                  <v:path arrowok="t"/>
                </v:shape>
                <v:shape id="Graphic 47" o:spid="_x0000_s1068" style="position:absolute;left:7940;top:3672;width:34385;height:14085;visibility:visible;mso-wrap-style:square;v-text-anchor:top" coordsize="3438525,1408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" path="m30480,1408176r,-3048em,1405128r57912,em512064,1392936r,-15241em484632,1377695r57912,em993648,27431l993648,em966216,r57912,em1962912,996695r,-6095em1932432,990600r57912,em2444496,902207r,-48768em2414016,853439r57912,em2926080,832104r,-106680em2898648,725424r57912,em3410712,780288r,-112777em3380231,667511r57913,e" filled="f" strokecolor="#585858" strokeweight=".72pt">
                  <v:path arrowok="t"/>
                </v:shape>
                <v:shape id="Graphic 48" o:spid="_x0000_s1069" style="position:absolute;left:5471;top:1539;width:38989;height:16948;visibility:visible;mso-wrap-style:square;v-text-anchor:top" coordsize="3898900,169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" path="m33527,1694687l33527,em,1694687r33527,em,1505711r33527,em,1316735r33527,em,1130807r33527,em,941831r33527,em,752855r33527,em,563879r33527,em,377951r33527,em,188975r33527,em,l33527,em33527,1694687r3864864,e" filled="f" strokeweight=".72pt">
                  <v:path arrowok="t"/>
                </v:shape>
                <v:shape id="Graphic 49" o:spid="_x0000_s1070" style="position:absolute;left:3642;top:19613;width:4756;height:4572;visibility:visible;mso-wrap-style:square;v-text-anchor:top" coordsize="475615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" path="m39624,359664l,399288r57912,57912l67056,448056,39624,423672r9144,-9144l33528,414528,15240,399288,45720,365760r-6096,-6096xem60960,390144l33528,414528r15240,l67056,396240r-6096,-6096xem79248,320040r-6096,6096l131064,384048r6096,-6096l118872,356616r,-9144l109728,347472,79248,320040xem118872,280416r-9144,12192l109728,347472r9144,l118872,338328r57912,l118872,329184r,-48768xem176784,338328r-57912,l167640,347472r9144,-9144xem185928,265176r-21336,l152400,277368r-3048,6096l149352,289560r21336,31623l182880,326136r6096,l195072,323088r9144,-9144l176784,313944r-3048,-3048l167640,307848r-6096,-6096l158496,295656r,-15240l164592,277368r3048,-3048l198120,274320r-6096,-6097l185928,265176xem198120,274320r-18288,l192024,280416r6096,6096l201168,292608r,9144l198120,307848r-6096,6096l204216,313944r3048,-6096l210312,304800r,-15240l207264,283464r-9144,-9144xem192024,240792r-6096,6096l228600,286512r6096,-6096l210312,259079r-6096,-12191l198120,246888r-6096,-6096xem234696,228600r-12192,l222504,231647r3048,l256032,262128r6096,-9144l234696,228600xem231648,222504r-24384,l198120,231647r-3048,6097l198120,246888r6096,l204216,240792r3048,-6096l213360,228600r21336,l231648,225552r,-3048xem222504,176784r-6096,9144l274320,243840r6096,-9144l262128,219456r,-9145l256032,210311,222504,176784xem225552,219456r-12192,l210312,222504r18288,l225552,219456xem265176,167640r-9144,9144l256032,210311r6096,l298704,216408r9144,-9144l262128,198120r3048,-30480xem313944,134111r-12192,l292608,137160r-9144,9144l280416,152400r,6096l279776,164592r25024,30480l320040,195072r6096,-3048l332232,185928r-24384,l301752,182879r-3048,-6095l292608,170688r-3048,-6096l289560,152400r9144,-9144l329184,143256r-6096,-6096l313944,134111xem329184,143256r-18288,l316992,146304r6096,6096l326136,158496r3048,3048l329184,167640r3048,6096l323088,182879r-6096,3049l332232,185928r3048,-3049l338328,176784r,-3048l341376,167640r,-3048l338328,158496r,-3049l335280,149352r-6096,-6096xem359664,91439r-21336,l329184,100584r-3048,6095l329184,115824r-12192,l356616,158496r9144,-9144l341376,128015r-6096,-6095l335280,115824r-6096,l323088,109728r12192,l335280,106679r6096,-6095l344424,100584r3048,-3048l365760,97536r-6096,-6097xem365760,97536r-15240,l350520,100584r3048,l384048,131064r9144,-6096l365760,97536xem408432,103632r-9144,l402336,106679r6096,-3047xem377952,21335r-6096,6096l393192,48768r-9144,l381000,51815r-3048,l368808,60960r,15240l371856,82296r,3047l374904,91439r6096,3049l387096,100584r6096,3048l411480,103632r6096,-3048l420624,97536r-12192,l402336,94488r-6096,l393192,91439r-6096,-3047l381000,82296r-3048,-6096l377952,64007r6096,-6096l390144,54864r21336,l377952,21335xem411480,54864r-12192,l405384,57911r6096,6096l417576,76200r,12192l408432,97536r12192,l423672,94488r3048,-6096l423672,79247r12192,l411480,54864xem353568,88392r-9144,l341376,91439r15240,l353568,88392xem435864,79247r-12192,l429768,85343r6096,-6096xem448056,l435864,,423672,6095r-6096,6097l414528,21335r,12193l417576,42671r9144,6097l438912,60960r15240,l460248,57911r9144,-9143l438912,48768r-6096,-6097l439521,36576r-9753,l423672,30479r,-9144l426720,15240r6096,-6097l463296,9143,457200,3048,448056,xem472440,18287r-9144,6097l466344,30479r,9144l457200,48768r12192,l472440,45720r3048,-6097l475488,24384r-3048,-6097xem463296,9143r-15240,l451104,15240,429768,36576r9753,l466344,12192r-3048,l463296,9143xe" fillcolor="black" stroked="f">
                  <v:path arrowok="t"/>
                </v:shape>
                <v:shape id="Image 50" o:spid="_x0000_s1071" type="#_x0000_t75" style="position:absolute;left:10988;top:19461;width:2206;height:2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">
                  <v:imagedata r:id="rId16" o:title=""/>
                </v:shape>
                <v:shape id="Graphic 51" o:spid="_x0000_s1072" style="position:absolute;left:15102;top:19583;width:7836;height:3873;visibility:visible;mso-wrap-style:square;v-text-anchor:top" coordsize="783590,387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" path="m67056,219456r-6096,-6096l33528,240792,15240,222504,45720,188976r-6096,-6096l,222504r57912,57912l67056,271272,39624,246888r6096,-6096l67056,219456xem164592,164592r-3048,-3048l161544,155448r-3048,-3048l149352,143256r-15240,l131064,146304r-6096,3048l115824,152400r-6096,6096l103632,161544r-9144,l94488,158496r-3048,-3048l91440,146304r3048,-6096l106680,128016r9144,l121920,134112r6096,-6096l131064,124968r-6096,-3048l121920,118872r-12192,l103632,121920r-3048,l94488,124968r-3048,6096l85344,137160r-3048,6096l79248,146304r,6096l82296,155448r,9144l85344,167640r3048,l91440,170688r18288,l115824,167640r6096,-6096l134112,155448r3048,l140208,152400r3048,l146304,155448r3048,l152400,158496r,6096l155448,164592r-3048,3048l152400,170688r-3048,3048l149352,176784r-9144,9144l134112,188976r-12192,l118872,185928r-3048,l109728,192024r6096,6096l121920,201168r9144,l143256,195072r3048,-3048l152400,188976r6096,-6096l158496,179832r3048,-6096l164592,170688r,-6096xem210312,118872r-3048,-6096l207264,106680r-6096,-6096l201168,121920r,3048l198120,131064r-6096,6096l185928,140208r-3048,-3048l176784,137160r-6096,-3048l161544,124968r-3048,-6096l158496,106680r3048,-6096l167640,97536r12192,l185928,100584r9144,9144l201168,121920r,-21336l198120,97536r-6096,-6096l182880,88392r-12192,l161544,91440r-6096,3048l149352,106680r,6096l167640,143256r6096,6096l188976,149352r6096,-3048l201168,140208r3048,-3048l207264,131064r,-3048l210312,121920r,-3048xem252984,106680r-3048,-3048l249936,100584r-3048,-6096l243992,88392,219456,36576r-6096,6096l228600,76200r,3048l231648,85344r3048,3048l228600,85344r-3048,-3048l222504,82296,188976,67056r-9144,6096l237744,100584r3048,l240792,106680r3048,3048l243840,115824r-3048,l240792,118872r-3048,l237744,121920r-3048,l243840,128016r9144,-9144l252984,106680xem304800,33528r-6096,l289560,24384r-6096,-6096l283464,33528r,9144l280416,45720r,3048l271272,57912r-6096,l259080,51816r,-9144l265176,36576r3048,-6096l274320,24384r3048,l280416,27432r,3048l283464,33528r,-15240l277368,12192,271272,6096r-3048,l268224,3048r-3048,l262128,r-6096,l252984,3048r-3048,l237744,15240r,3048l231648,24384r,9144l234696,39624r3048,3048l243840,36576r,-3048l240792,30480r,-3048l243840,24384r,-3048l246888,18288r3048,-6096l262128,12192r3048,3048l268224,15240r,3048l265176,21336r-6096,12192l249936,42672r,15240l259080,67056r12192,l277368,64008r6096,-6096l286512,54864r,-3048l289560,45720r,-6096l292608,39624r3048,3048l298704,39624r6096,-6096xem441960,326148r-6096,-6096l408432,347484,390144,329196r30480,-30480l414528,292620r-39624,36576l432816,387108r9144,-6096l414528,353580r6096,-6096l441960,326148xem515112,240804r-3048,-6096l505968,228612r,18288l505968,252996r-3048,6096l496824,262140r-15240,15240l460248,259092r21336,-21336l484632,237756r3048,-3048l493776,234708r3048,3048l499872,237756r3048,6096l505968,246900r,-18288l502920,225564r-3048,l493776,222516r-6096,l484632,225564r-3048,l478536,228612r-3048,l472440,231660r-3048,6096l448056,259092r57912,57912l512064,307860,487680,286524r9144,-9144l515112,246900r,-6096xem563880,256044l505968,198132r-6096,9144l557784,262140r6096,-6096xem612648,210324r-3048,l606552,207276r-3048,l603504,204228r-6096,-3048l594360,198132r-3048,-3048l591312,213372r,3048l588264,219468r,6096l582168,231660r-12192,l569976,228612r-3048,l566928,219468r6096,-6096l579120,201180r3048,-3048l582168,201180r6096,6096l588264,210324r3048,3048l591312,195084r-9144,-9144l573024,176796r-12192,l554736,182892r-6096,3048l542544,192036r,6096l539496,201180r,9144l542544,213372r,3048l551688,210324r-3048,-3048l548640,198132r12192,-12192l566928,185940r6096,6096l576072,192036r-3048,3048l569976,201180r-6096,6096l563880,210324r-3048,3048l560832,216420r-3048,l557784,231660r3048,3048l560832,237756r3048,3048l569976,243852r3048,l579120,240804r3048,l591312,231660r3048,-3048l594360,225564r3048,-3048l597408,213372r3048,3048l603504,216420r4572,-3048l612648,210324xem627888,195084l603504,170700r-3048,-6096l597408,161556r,-3048l591312,158508r-12192,l621792,201180r6096,-6096xem655320,167652l630936,143268r-6096,-6096l621792,137172r,-3048l618744,134124r-3048,-3048l609600,131076r-3048,3048l603504,134124r-3048,3048l597408,137172r-6096,6096l588264,152412r9144,l597408,149364r6096,-6096l615696,143268r30480,30480l655320,167652xem682752,140220r-9144,-6096l673608,137172r-3048,l670560,140220r-6096,l664464,137172,646176,118884r-9144,-9144l641604,106692r4572,-3048l640080,97548r-9144,9144l618744,91452r-3048,12192l624840,112788r-6096,6096l624840,121932r6096,-3048l661416,149364r12192,l673608,146316r3048,l679704,143268r,-3048l682752,140220xem688848,33540r-6096,-9144l673608,30492r9144,9144l688848,33540xem725424,97548r-3048,l719328,94500r-3048,l716280,91452r-6096,-3048l707136,85356r-3048,-3048l704088,100596r,6096l701040,109740r,3048l694944,118884r-12192,l682752,115836r-3048,l679704,106692r6096,-6096l691896,88404r3048,-3048l701040,91452r,6096l704088,100596r,-18288l694944,73164r-9144,-9144l673608,64020r-9144,9144l658368,76212r-3048,3048l655320,82308r-3048,6096l652272,97548r6096,6096l664464,97548r-3048,-3048l661416,85356,673608,73164r6096,l685800,79260r3048,l685800,82308r-3048,6096l676656,94500r,3048l673608,100596r,3048l670560,103644r,15240l673608,121932r,3048l679704,128028r3048,3048l685800,128028r9144,l704088,118884r3048,-3048l707136,112788r3048,-3048l710184,100596r3048,3048l716280,103644r4572,-3048l725424,97548xem740664,82308l697992,39636r-6096,6096l731520,88404r9144,-6096xem783336,36588l758952,12204,752856,6108r,-3048l746760,3060,743712,12r-6096,l734568,3060r-3048,l731520,6108r-9144,9144l719328,21348r3048,6096l716280,21348r-6096,6096l749808,70116r9144,-6096l734568,39636r-6096,-3048l725424,30492r3048,-3048l728472,18300r3048,-3048l734568,15252r3048,-3048l746760,12204r30480,30480l783336,36588xe" fillcolor="black" stroked="f">
                  <v:path arrowok="t"/>
                </v:shape>
                <v:shape id="Image 52" o:spid="_x0000_s1073" type="#_x0000_t75" style="position:absolute;left:25252;top:19461;width:2439;height:2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">
                  <v:imagedata r:id="rId17" o:title=""/>
                </v:shape>
                <v:shape id="Image 53" o:spid="_x0000_s1074" type="#_x0000_t75" style="position:absolute;left:30099;top:19461;width:2529;height:2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">
                  <v:imagedata r:id="rId18" o:title=""/>
                </v:shape>
                <v:shape id="Image 54" o:spid="_x0000_s1075" type="#_x0000_t75" style="position:absolute;left:34914;top:19461;width:2439;height:2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">
                  <v:imagedata r:id="rId19" o:title=""/>
                </v:shape>
                <v:shape id="Image 55" o:spid="_x0000_s1076" type="#_x0000_t75" style="position:absolute;left:39730;top:19431;width:2469;height:24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">
                  <v:imagedata r:id="rId20" o:title=""/>
                </v:shape>
                <v:shape id="Graphic 56" o:spid="_x0000_s1077" style="position:absolute;left:137;top:137;width:45720;height:27711;visibility:visible;mso-wrap-style:square;v-text-anchor:top" coordsize="4572000,2771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" path="m,l4571999,r,2770632l,2770632,,xe" filled="f" strokecolor="#d9d9d9" strokeweight=".25397mm">
                  <v:path arrowok="t"/>
                </v:shape>
                <v:shape id="Graphic 57" o:spid="_x0000_s1078" style="position:absolute;left:45;top:45;width:45936;height:27921;visibility:visible;mso-wrap-style:square;v-text-anchor:top" coordsize="4593590,2792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" path="m,l4593336,r,2791968l,2791968,,xe" filled="f" strokeweight=".72pt">
                  <v:path arrowok="t"/>
                </v:shape>
                <v:shape id="Textbox 58" o:spid="_x0000_s1079" type="#_x0000_t202" style="position:absolute;left:21015;top:24841;width:8376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Rdx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fSUXccAAAADbAAAADwAAAAAA&#10;AAAAAAAAAAAHAgAAZHJzL2Rvd25yZXYueG1sUEsFBgAAAAADAAMAtwAAAPQCAAAAAA==&#10;" filled="f" stroked="f">
                  <v:textbox inset="0,0,0,0">
                    <w:txbxContent>
                      <w:p w14:paraId="010B6835" w14:textId="77777777" w:rsidR="00986E3D" w:rsidRDefault="00D03981">
                        <w:pPr>
                          <w:spacing w:line="222" w:lineRule="exac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Different</w:t>
                        </w:r>
                        <w:r>
                          <w:rPr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0"/>
                          </w:rPr>
                          <w:t>flours</w:t>
                        </w:r>
                      </w:p>
                    </w:txbxContent>
                  </v:textbox>
                </v:shape>
                <v:shape id="Textbox 59" o:spid="_x0000_s1080" type="#_x0000_t202" style="position:absolute;left:22265;top:15803;width:845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bLqwwAAANsAAAAPAAAAZHJzL2Rvd25yZXYueG1sRI9Ba8JA&#10;FITvBf/D8gre6qaC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Emmy6sMAAADbAAAADwAA&#10;AAAAAAAAAAAAAAAHAgAAZHJzL2Rvd25yZXYueG1sUEsFBgAAAAADAAMAtwAAAPcCAAAAAA==&#10;" filled="f" stroked="f">
                  <v:textbox inset="0,0,0,0">
                    <w:txbxContent>
                      <w:p w14:paraId="59CB1BF0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  <w:u w:val="single" w:color="585858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Textbox 60" o:spid="_x0000_s1081" type="#_x0000_t202" style="position:absolute;left:12694;top:15803;width:845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" filled="f" stroked="f">
                  <v:textbox inset="0,0,0,0">
                    <w:txbxContent>
                      <w:p w14:paraId="56D60478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Textbox 61" o:spid="_x0000_s1082" type="#_x0000_t202" style="position:absolute;left:7360;top:15864;width:845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" filled="f" stroked="f">
                  <v:textbox inset="0,0,0,0">
                    <w:txbxContent>
                      <w:p w14:paraId="3561A82F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Textbox 62" o:spid="_x0000_s1083" type="#_x0000_t202" style="position:absolute;left:31866;top:10560;width:1461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" filled="f" stroked="f">
                  <v:textbox inset="0,0,0,0">
                    <w:txbxContent>
                      <w:p w14:paraId="40191D21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spellStart"/>
                        <w:proofErr w:type="gramStart"/>
                        <w:r>
                          <w:rPr>
                            <w:spacing w:val="-5"/>
                            <w:sz w:val="20"/>
                          </w:rPr>
                          <w:t>bc</w:t>
                        </w:r>
                        <w:proofErr w:type="spellEnd"/>
                        <w:proofErr w:type="gramEnd"/>
                      </w:p>
                    </w:txbxContent>
                  </v:textbox>
                </v:shape>
                <v:shape id="Textbox 63" o:spid="_x0000_s1084" type="#_x0000_t202" style="position:absolute;left:27172;top:11536;width:845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U+9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QfoC9y/xB8j8FwAA//8DAFBLAQItABQABgAIAAAAIQDb4fbL7gAAAIUBAAATAAAAAAAAAAAA&#10;AAAAAAAAAABbQ29udGVudF9UeXBlc10ueG1sUEsBAi0AFAAGAAgAAAAhAFr0LFu/AAAAFQEAAAsA&#10;AAAAAAAAAAAAAAAAHwEAAF9yZWxzLy5yZWxzUEsBAi0AFAAGAAgAAAAhAL3tT73EAAAA2wAAAA8A&#10;AAAAAAAAAAAAAAAABwIAAGRycy9kb3ducmV2LnhtbFBLBQYAAAAAAwADALcAAAD4AgAAAAA=&#10;" filled="f" stroked="f">
                  <v:textbox inset="0,0,0,0">
                    <w:txbxContent>
                      <w:p w14:paraId="14312E59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v:shape id="Textbox 64" o:spid="_x0000_s1085" type="#_x0000_t202" style="position:absolute;left:41589;top:8335;width:769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" filled="f" stroked="f">
                  <v:textbox inset="0,0,0,0">
                    <w:txbxContent>
                      <w:p w14:paraId="4E5BE4EB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c</w:t>
                        </w:r>
                        <w:proofErr w:type="gramEnd"/>
                      </w:p>
                    </w:txbxContent>
                  </v:textbox>
                </v:shape>
                <v:shape id="Textbox 65" o:spid="_x0000_s1086" type="#_x0000_t202" style="position:absolute;left:36255;top:8762;width:1461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" filled="f" stroked="f">
                  <v:textbox inset="0,0,0,0">
                    <w:txbxContent>
                      <w:p w14:paraId="1AE9737E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spellStart"/>
                        <w:proofErr w:type="gramStart"/>
                        <w:r>
                          <w:rPr>
                            <w:spacing w:val="-5"/>
                            <w:sz w:val="20"/>
                          </w:rPr>
                          <w:t>bc</w:t>
                        </w:r>
                        <w:proofErr w:type="spellEnd"/>
                        <w:proofErr w:type="gramEnd"/>
                      </w:p>
                    </w:txbxContent>
                  </v:textbox>
                </v:shape>
                <v:shape id="Textbox 66" o:spid="_x0000_s1087" type="#_x0000_t202" style="position:absolute;left:17358;top:1630;width:84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" filled="f" stroked="f">
                  <v:textbox inset="0,0,0,0">
                    <w:txbxContent>
                      <w:p w14:paraId="7240E27B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d</w:t>
                        </w:r>
                        <w:proofErr w:type="gramEnd"/>
                      </w:p>
                    </w:txbxContent>
                  </v:textbox>
                </v:shape>
                <v:shape id="Textbox 67" o:spid="_x0000_s1088" type="#_x0000_t202" style="position:absolute;left:3581;top:903;width:1410;height:18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" filled="f" stroked="f">
                  <v:textbox inset="0,0,0,0">
                    <w:txbxContent>
                      <w:p w14:paraId="5A433801" w14:textId="77777777" w:rsidR="00986E3D" w:rsidRDefault="00D03981">
                        <w:pPr>
                          <w:spacing w:line="201" w:lineRule="exact"/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45</w:t>
                        </w:r>
                      </w:p>
                      <w:p w14:paraId="5FC858BA" w14:textId="77777777" w:rsidR="00986E3D" w:rsidRDefault="00D03981">
                        <w:pPr>
                          <w:spacing w:before="86"/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40</w:t>
                        </w:r>
                      </w:p>
                      <w:p w14:paraId="2400B3A9" w14:textId="77777777" w:rsidR="00986E3D" w:rsidRDefault="00D03981">
                        <w:pPr>
                          <w:spacing w:before="90"/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35</w:t>
                        </w:r>
                      </w:p>
                      <w:p w14:paraId="49F916F0" w14:textId="77777777" w:rsidR="00986E3D" w:rsidRDefault="00D03981">
                        <w:pPr>
                          <w:spacing w:before="91"/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30</w:t>
                        </w:r>
                      </w:p>
                      <w:p w14:paraId="73F1C608" w14:textId="77777777" w:rsidR="00986E3D" w:rsidRDefault="00D03981">
                        <w:pPr>
                          <w:spacing w:before="86"/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25</w:t>
                        </w:r>
                      </w:p>
                      <w:p w14:paraId="1D4720BD" w14:textId="77777777" w:rsidR="00986E3D" w:rsidRDefault="00D03981">
                        <w:pPr>
                          <w:spacing w:before="90"/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20</w:t>
                        </w:r>
                      </w:p>
                      <w:p w14:paraId="4CBFA1A4" w14:textId="77777777" w:rsidR="00986E3D" w:rsidRDefault="00D03981">
                        <w:pPr>
                          <w:spacing w:before="91"/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15</w:t>
                        </w:r>
                      </w:p>
                      <w:p w14:paraId="6EA8E625" w14:textId="77777777" w:rsidR="00986E3D" w:rsidRDefault="00D03981">
                        <w:pPr>
                          <w:spacing w:before="86"/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10</w:t>
                        </w:r>
                      </w:p>
                      <w:p w14:paraId="609203EA" w14:textId="77777777" w:rsidR="00986E3D" w:rsidRDefault="00D03981">
                        <w:pPr>
                          <w:spacing w:before="90"/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10"/>
                            <w:sz w:val="18"/>
                          </w:rPr>
                          <w:t>5</w:t>
                        </w:r>
                      </w:p>
                      <w:p w14:paraId="5CAD0631" w14:textId="77777777" w:rsidR="00986E3D" w:rsidRDefault="00D03981">
                        <w:pPr>
                          <w:spacing w:before="91"/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10"/>
                            <w:sz w:val="18"/>
                          </w:rPr>
                          <w:t>0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Figure</w:t>
      </w:r>
      <w:r>
        <w:rPr>
          <w:spacing w:val="-7"/>
        </w:rPr>
        <w:t xml:space="preserve"> </w:t>
      </w:r>
      <w:r>
        <w:t>3:</w:t>
      </w:r>
      <w:r>
        <w:rPr>
          <w:spacing w:val="-12"/>
        </w:rPr>
        <w:t xml:space="preserve"> </w:t>
      </w:r>
      <w:r>
        <w:t>Protein</w:t>
      </w:r>
      <w:r>
        <w:rPr>
          <w:spacing w:val="-4"/>
        </w:rPr>
        <w:t xml:space="preserve"> </w:t>
      </w:r>
      <w:r>
        <w:t>content</w:t>
      </w:r>
      <w:r>
        <w:rPr>
          <w:spacing w:val="-6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different</w:t>
      </w:r>
      <w:r>
        <w:rPr>
          <w:spacing w:val="-6"/>
        </w:rPr>
        <w:t xml:space="preserve"> </w:t>
      </w:r>
      <w:r>
        <w:t>single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mixed</w:t>
      </w:r>
      <w:r>
        <w:rPr>
          <w:spacing w:val="-6"/>
        </w:rPr>
        <w:t xml:space="preserve"> </w:t>
      </w:r>
      <w:r>
        <w:rPr>
          <w:spacing w:val="-2"/>
        </w:rPr>
        <w:t>flours</w:t>
      </w:r>
    </w:p>
    <w:p w14:paraId="5DB3F30E" w14:textId="77777777" w:rsidR="00986E3D" w:rsidRDefault="00D03981">
      <w:pPr>
        <w:ind w:left="244" w:right="217"/>
        <w:jc w:val="both"/>
        <w:rPr>
          <w:sz w:val="16"/>
        </w:rPr>
      </w:pPr>
      <w:r>
        <w:rPr>
          <w:rFonts w:ascii="Arial"/>
          <w:b/>
          <w:sz w:val="16"/>
        </w:rPr>
        <w:t>FIAC</w:t>
      </w:r>
      <w:r>
        <w:rPr>
          <w:rFonts w:ascii="Arial"/>
          <w:b/>
          <w:spacing w:val="-5"/>
          <w:sz w:val="16"/>
        </w:rPr>
        <w:t xml:space="preserve"> </w:t>
      </w:r>
      <w:r>
        <w:rPr>
          <w:sz w:val="16"/>
        </w:rPr>
        <w:t>= 100%</w:t>
      </w:r>
      <w:r>
        <w:rPr>
          <w:spacing w:val="-6"/>
          <w:sz w:val="16"/>
        </w:rPr>
        <w:t xml:space="preserve"> </w:t>
      </w:r>
      <w:r>
        <w:rPr>
          <w:sz w:val="16"/>
        </w:rPr>
        <w:t>cassava Flour</w:t>
      </w:r>
      <w:r>
        <w:rPr>
          <w:spacing w:val="-1"/>
          <w:sz w:val="16"/>
        </w:rPr>
        <w:t xml:space="preserve"> </w:t>
      </w:r>
      <w:r>
        <w:rPr>
          <w:sz w:val="16"/>
        </w:rPr>
        <w:t>(Test);</w:t>
      </w:r>
      <w:r>
        <w:rPr>
          <w:spacing w:val="-1"/>
          <w:sz w:val="16"/>
        </w:rPr>
        <w:t xml:space="preserve"> </w:t>
      </w:r>
      <w:r>
        <w:rPr>
          <w:sz w:val="16"/>
        </w:rPr>
        <w:t>F</w:t>
      </w:r>
      <w:r>
        <w:rPr>
          <w:spacing w:val="-4"/>
          <w:sz w:val="16"/>
        </w:rPr>
        <w:t xml:space="preserve"> </w:t>
      </w:r>
      <w:proofErr w:type="spellStart"/>
      <w:r>
        <w:rPr>
          <w:sz w:val="16"/>
        </w:rPr>
        <w:t>Konkonde</w:t>
      </w:r>
      <w:proofErr w:type="spellEnd"/>
      <w:r>
        <w:rPr>
          <w:spacing w:val="-4"/>
          <w:sz w:val="16"/>
        </w:rPr>
        <w:t xml:space="preserve"> </w:t>
      </w:r>
      <w:r>
        <w:rPr>
          <w:sz w:val="16"/>
        </w:rPr>
        <w:t>:</w:t>
      </w:r>
      <w:r>
        <w:rPr>
          <w:spacing w:val="-1"/>
          <w:sz w:val="16"/>
        </w:rPr>
        <w:t xml:space="preserve"> </w:t>
      </w:r>
      <w:r>
        <w:rPr>
          <w:sz w:val="16"/>
        </w:rPr>
        <w:t>Commercial</w:t>
      </w:r>
      <w:r>
        <w:rPr>
          <w:spacing w:val="-4"/>
          <w:sz w:val="16"/>
        </w:rPr>
        <w:t xml:space="preserve"> </w:t>
      </w:r>
      <w:r>
        <w:rPr>
          <w:sz w:val="16"/>
        </w:rPr>
        <w:t>Flour for</w:t>
      </w:r>
      <w:r>
        <w:rPr>
          <w:spacing w:val="-6"/>
          <w:sz w:val="16"/>
        </w:rPr>
        <w:t xml:space="preserve"> </w:t>
      </w:r>
      <w:proofErr w:type="spellStart"/>
      <w:r>
        <w:rPr>
          <w:sz w:val="16"/>
        </w:rPr>
        <w:t>Konkonde</w:t>
      </w:r>
      <w:proofErr w:type="spellEnd"/>
      <w:r>
        <w:rPr>
          <w:sz w:val="16"/>
        </w:rPr>
        <w:t>(Control)</w:t>
      </w:r>
      <w:r>
        <w:rPr>
          <w:spacing w:val="-4"/>
          <w:sz w:val="16"/>
        </w:rPr>
        <w:t xml:space="preserve"> </w:t>
      </w:r>
      <w:r>
        <w:rPr>
          <w:sz w:val="16"/>
        </w:rPr>
        <w:t>; F</w:t>
      </w:r>
      <w:r>
        <w:rPr>
          <w:spacing w:val="-4"/>
          <w:sz w:val="16"/>
        </w:rPr>
        <w:t xml:space="preserve"> </w:t>
      </w:r>
      <w:r>
        <w:rPr>
          <w:sz w:val="16"/>
        </w:rPr>
        <w:t>Soya</w:t>
      </w:r>
      <w:r>
        <w:rPr>
          <w:spacing w:val="-4"/>
          <w:sz w:val="16"/>
        </w:rPr>
        <w:t xml:space="preserve"> </w:t>
      </w:r>
      <w:r>
        <w:rPr>
          <w:sz w:val="16"/>
        </w:rPr>
        <w:t>:</w:t>
      </w:r>
      <w:r>
        <w:rPr>
          <w:spacing w:val="-4"/>
          <w:sz w:val="16"/>
        </w:rPr>
        <w:t xml:space="preserve"> </w:t>
      </w:r>
      <w:r>
        <w:rPr>
          <w:sz w:val="16"/>
        </w:rPr>
        <w:t>Soya</w:t>
      </w:r>
      <w:r>
        <w:rPr>
          <w:spacing w:val="-6"/>
          <w:sz w:val="16"/>
        </w:rPr>
        <w:t xml:space="preserve"> </w:t>
      </w:r>
      <w:r>
        <w:rPr>
          <w:sz w:val="16"/>
        </w:rPr>
        <w:t>Flour</w:t>
      </w:r>
      <w:r>
        <w:rPr>
          <w:spacing w:val="-4"/>
          <w:sz w:val="16"/>
        </w:rPr>
        <w:t xml:space="preserve"> </w:t>
      </w:r>
      <w:r>
        <w:rPr>
          <w:sz w:val="16"/>
        </w:rPr>
        <w:t>;</w:t>
      </w:r>
      <w:r>
        <w:rPr>
          <w:spacing w:val="-4"/>
          <w:sz w:val="16"/>
        </w:rPr>
        <w:t xml:space="preserve"> </w:t>
      </w:r>
      <w:r>
        <w:rPr>
          <w:sz w:val="16"/>
        </w:rPr>
        <w:t>F Plantain</w:t>
      </w:r>
      <w:r>
        <w:rPr>
          <w:spacing w:val="-1"/>
          <w:sz w:val="16"/>
        </w:rPr>
        <w:t xml:space="preserve"> </w:t>
      </w:r>
      <w:r>
        <w:rPr>
          <w:sz w:val="16"/>
        </w:rPr>
        <w:t>:</w:t>
      </w:r>
      <w:r>
        <w:rPr>
          <w:spacing w:val="-10"/>
          <w:sz w:val="16"/>
        </w:rPr>
        <w:t xml:space="preserve"> </w:t>
      </w:r>
      <w:r>
        <w:rPr>
          <w:sz w:val="16"/>
        </w:rPr>
        <w:t>Plantain</w:t>
      </w:r>
      <w:r>
        <w:rPr>
          <w:spacing w:val="-6"/>
          <w:sz w:val="16"/>
        </w:rPr>
        <w:t xml:space="preserve"> </w:t>
      </w:r>
      <w:r>
        <w:rPr>
          <w:sz w:val="16"/>
        </w:rPr>
        <w:t>Flour</w:t>
      </w:r>
      <w:r>
        <w:rPr>
          <w:spacing w:val="-1"/>
          <w:sz w:val="16"/>
        </w:rPr>
        <w:t xml:space="preserve"> </w:t>
      </w:r>
      <w:r>
        <w:rPr>
          <w:sz w:val="16"/>
        </w:rPr>
        <w:t>;</w:t>
      </w:r>
      <w:r>
        <w:rPr>
          <w:spacing w:val="-10"/>
          <w:sz w:val="16"/>
        </w:rPr>
        <w:t xml:space="preserve"> </w:t>
      </w:r>
      <w:r>
        <w:rPr>
          <w:rFonts w:ascii="Arial"/>
          <w:b/>
          <w:sz w:val="16"/>
        </w:rPr>
        <w:t>FCS1</w:t>
      </w:r>
      <w:r>
        <w:rPr>
          <w:rFonts w:ascii="Arial"/>
          <w:b/>
          <w:spacing w:val="-10"/>
          <w:sz w:val="16"/>
        </w:rPr>
        <w:t xml:space="preserve"> </w:t>
      </w:r>
      <w:r>
        <w:rPr>
          <w:rFonts w:ascii="Arial"/>
          <w:b/>
          <w:sz w:val="16"/>
        </w:rPr>
        <w:t>:</w:t>
      </w:r>
      <w:r>
        <w:rPr>
          <w:rFonts w:ascii="Arial"/>
          <w:b/>
          <w:spacing w:val="-8"/>
          <w:sz w:val="16"/>
        </w:rPr>
        <w:t xml:space="preserve"> </w:t>
      </w:r>
      <w:r>
        <w:rPr>
          <w:sz w:val="16"/>
        </w:rPr>
        <w:t>90%</w:t>
      </w:r>
      <w:r>
        <w:rPr>
          <w:spacing w:val="-6"/>
          <w:sz w:val="16"/>
        </w:rPr>
        <w:t xml:space="preserve"> </w:t>
      </w:r>
      <w:r>
        <w:rPr>
          <w:sz w:val="16"/>
        </w:rPr>
        <w:t>FC</w:t>
      </w:r>
      <w:r>
        <w:rPr>
          <w:spacing w:val="-7"/>
          <w:sz w:val="16"/>
        </w:rPr>
        <w:t xml:space="preserve"> </w:t>
      </w:r>
      <w:r>
        <w:rPr>
          <w:sz w:val="16"/>
        </w:rPr>
        <w:t>+</w:t>
      </w:r>
      <w:r>
        <w:rPr>
          <w:spacing w:val="-10"/>
          <w:sz w:val="16"/>
        </w:rPr>
        <w:t xml:space="preserve"> </w:t>
      </w:r>
      <w:r>
        <w:rPr>
          <w:sz w:val="16"/>
        </w:rPr>
        <w:t>10%</w:t>
      </w:r>
      <w:r>
        <w:rPr>
          <w:spacing w:val="-6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pacing w:val="-10"/>
          <w:sz w:val="16"/>
        </w:rPr>
        <w:t xml:space="preserve"> </w:t>
      </w:r>
      <w:r>
        <w:rPr>
          <w:sz w:val="16"/>
        </w:rPr>
        <w:t>:</w:t>
      </w:r>
      <w:r>
        <w:rPr>
          <w:spacing w:val="-6"/>
          <w:sz w:val="16"/>
        </w:rPr>
        <w:t xml:space="preserve"> </w:t>
      </w:r>
      <w:r>
        <w:rPr>
          <w:sz w:val="16"/>
        </w:rPr>
        <w:t>Formulation</w:t>
      </w:r>
      <w:r>
        <w:rPr>
          <w:spacing w:val="-6"/>
          <w:sz w:val="16"/>
        </w:rPr>
        <w:t xml:space="preserve"> </w:t>
      </w:r>
      <w:r>
        <w:rPr>
          <w:sz w:val="16"/>
        </w:rPr>
        <w:t>1</w:t>
      </w:r>
      <w:r>
        <w:rPr>
          <w:spacing w:val="-6"/>
          <w:sz w:val="16"/>
        </w:rPr>
        <w:t xml:space="preserve"> </w:t>
      </w:r>
      <w:r>
        <w:rPr>
          <w:sz w:val="16"/>
        </w:rPr>
        <w:t>;</w:t>
      </w:r>
      <w:r>
        <w:rPr>
          <w:spacing w:val="-9"/>
          <w:sz w:val="16"/>
        </w:rPr>
        <w:t xml:space="preserve"> </w:t>
      </w:r>
      <w:r>
        <w:rPr>
          <w:rFonts w:ascii="Arial"/>
          <w:b/>
          <w:sz w:val="16"/>
        </w:rPr>
        <w:t>FCS2</w:t>
      </w:r>
      <w:r>
        <w:rPr>
          <w:rFonts w:ascii="Arial"/>
          <w:b/>
          <w:spacing w:val="-10"/>
          <w:sz w:val="16"/>
        </w:rPr>
        <w:t xml:space="preserve"> </w:t>
      </w:r>
      <w:r>
        <w:rPr>
          <w:rFonts w:ascii="Arial"/>
          <w:b/>
          <w:sz w:val="16"/>
        </w:rPr>
        <w:t>:</w:t>
      </w:r>
      <w:r>
        <w:rPr>
          <w:rFonts w:ascii="Arial"/>
          <w:b/>
          <w:spacing w:val="-8"/>
          <w:sz w:val="16"/>
        </w:rPr>
        <w:t xml:space="preserve"> </w:t>
      </w:r>
      <w:r>
        <w:rPr>
          <w:sz w:val="16"/>
        </w:rPr>
        <w:t>85%</w:t>
      </w:r>
      <w:r>
        <w:rPr>
          <w:spacing w:val="-10"/>
          <w:sz w:val="16"/>
        </w:rPr>
        <w:t xml:space="preserve"> </w:t>
      </w:r>
      <w:r>
        <w:rPr>
          <w:sz w:val="16"/>
        </w:rPr>
        <w:t>FC</w:t>
      </w:r>
      <w:r>
        <w:rPr>
          <w:spacing w:val="-8"/>
          <w:sz w:val="16"/>
        </w:rPr>
        <w:t xml:space="preserve"> </w:t>
      </w:r>
      <w:r>
        <w:rPr>
          <w:sz w:val="16"/>
        </w:rPr>
        <w:t>+</w:t>
      </w:r>
      <w:r>
        <w:rPr>
          <w:spacing w:val="-3"/>
          <w:sz w:val="16"/>
        </w:rPr>
        <w:t xml:space="preserve"> </w:t>
      </w:r>
      <w:r>
        <w:rPr>
          <w:sz w:val="16"/>
        </w:rPr>
        <w:t>15%</w:t>
      </w:r>
      <w:r>
        <w:rPr>
          <w:spacing w:val="-3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pacing w:val="-10"/>
          <w:sz w:val="16"/>
        </w:rPr>
        <w:t xml:space="preserve"> </w:t>
      </w:r>
      <w:r>
        <w:rPr>
          <w:sz w:val="16"/>
        </w:rPr>
        <w:t>:</w:t>
      </w:r>
      <w:r>
        <w:rPr>
          <w:spacing w:val="-9"/>
          <w:sz w:val="16"/>
        </w:rPr>
        <w:t xml:space="preserve"> </w:t>
      </w:r>
      <w:r>
        <w:rPr>
          <w:sz w:val="16"/>
        </w:rPr>
        <w:t xml:space="preserve">Formulation 2 ; </w:t>
      </w:r>
      <w:r>
        <w:rPr>
          <w:rFonts w:ascii="Arial"/>
          <w:b/>
          <w:sz w:val="16"/>
        </w:rPr>
        <w:t xml:space="preserve">FCS3 : </w:t>
      </w:r>
      <w:r>
        <w:rPr>
          <w:sz w:val="16"/>
        </w:rPr>
        <w:t xml:space="preserve">80% FC + 20% </w:t>
      </w:r>
      <w:proofErr w:type="spellStart"/>
      <w:r>
        <w:rPr>
          <w:sz w:val="16"/>
        </w:rPr>
        <w:t>FSoya</w:t>
      </w:r>
      <w:proofErr w:type="spellEnd"/>
      <w:r>
        <w:rPr>
          <w:sz w:val="16"/>
        </w:rPr>
        <w:t xml:space="preserve"> : Formulation 3 ; </w:t>
      </w:r>
      <w:r>
        <w:rPr>
          <w:rFonts w:ascii="Arial"/>
          <w:b/>
          <w:sz w:val="16"/>
        </w:rPr>
        <w:t xml:space="preserve">FCS4 : </w:t>
      </w:r>
      <w:r>
        <w:rPr>
          <w:sz w:val="16"/>
        </w:rPr>
        <w:t xml:space="preserve">75% FC + 25% </w:t>
      </w:r>
      <w:proofErr w:type="spellStart"/>
      <w:r>
        <w:rPr>
          <w:sz w:val="16"/>
        </w:rPr>
        <w:t>FSoya</w:t>
      </w:r>
      <w:proofErr w:type="spellEnd"/>
      <w:r>
        <w:rPr>
          <w:sz w:val="16"/>
        </w:rPr>
        <w:t xml:space="preserve"> : Formulation 4</w:t>
      </w:r>
    </w:p>
    <w:p w14:paraId="5B804D68" w14:textId="77777777" w:rsidR="00986E3D" w:rsidRDefault="00986E3D">
      <w:pPr>
        <w:pStyle w:val="BodyText"/>
        <w:spacing w:before="48"/>
        <w:rPr>
          <w:sz w:val="16"/>
        </w:rPr>
      </w:pPr>
    </w:p>
    <w:p w14:paraId="64266925" w14:textId="77777777" w:rsidR="00986E3D" w:rsidRDefault="00D03981">
      <w:pPr>
        <w:pStyle w:val="Heading2"/>
        <w:numPr>
          <w:ilvl w:val="1"/>
          <w:numId w:val="8"/>
        </w:numPr>
        <w:tabs>
          <w:tab w:val="left" w:pos="612"/>
        </w:tabs>
        <w:spacing w:line="251" w:lineRule="exact"/>
        <w:ind w:left="612" w:hanging="368"/>
      </w:pPr>
      <w:r>
        <w:t>Lipid</w:t>
      </w:r>
      <w:r>
        <w:rPr>
          <w:spacing w:val="-4"/>
        </w:rPr>
        <w:t xml:space="preserve"> </w:t>
      </w:r>
      <w:r>
        <w:t>content</w:t>
      </w:r>
      <w:r>
        <w:rPr>
          <w:spacing w:val="-4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basic flours</w:t>
      </w:r>
      <w:r>
        <w:rPr>
          <w:spacing w:val="-4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composite</w:t>
      </w:r>
      <w:r>
        <w:rPr>
          <w:spacing w:val="-3"/>
        </w:rPr>
        <w:t xml:space="preserve"> </w:t>
      </w:r>
      <w:r>
        <w:rPr>
          <w:spacing w:val="-2"/>
        </w:rPr>
        <w:t>flours</w:t>
      </w:r>
    </w:p>
    <w:p w14:paraId="309C8C88" w14:textId="77777777" w:rsidR="00986E3D" w:rsidRDefault="00D03981">
      <w:pPr>
        <w:pStyle w:val="BodyText"/>
        <w:spacing w:line="228" w:lineRule="exact"/>
        <w:ind w:left="244"/>
        <w:jc w:val="both"/>
      </w:pPr>
      <w:r>
        <w:t>The</w:t>
      </w:r>
      <w:r>
        <w:rPr>
          <w:spacing w:val="-6"/>
        </w:rPr>
        <w:t xml:space="preserve"> </w:t>
      </w:r>
      <w:r>
        <w:t>lipid</w:t>
      </w:r>
      <w:r>
        <w:rPr>
          <w:spacing w:val="-6"/>
        </w:rPr>
        <w:t xml:space="preserve"> </w:t>
      </w:r>
      <w:r>
        <w:t>conten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(Figure</w:t>
      </w:r>
      <w:r>
        <w:rPr>
          <w:spacing w:val="-8"/>
        </w:rPr>
        <w:t xml:space="preserve"> </w:t>
      </w:r>
      <w:r>
        <w:t>4)</w:t>
      </w:r>
      <w:r>
        <w:rPr>
          <w:spacing w:val="-6"/>
        </w:rPr>
        <w:t xml:space="preserve"> </w:t>
      </w:r>
      <w:r>
        <w:t>elementary</w:t>
      </w:r>
      <w:r>
        <w:rPr>
          <w:spacing w:val="-6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mixed</w:t>
      </w:r>
      <w:r>
        <w:rPr>
          <w:spacing w:val="-8"/>
        </w:rPr>
        <w:t xml:space="preserve"> </w:t>
      </w:r>
      <w:r>
        <w:t>flours</w:t>
      </w:r>
      <w:r>
        <w:rPr>
          <w:spacing w:val="-6"/>
        </w:rPr>
        <w:t xml:space="preserve"> </w:t>
      </w:r>
      <w:r>
        <w:t>shows</w:t>
      </w:r>
      <w:r>
        <w:rPr>
          <w:spacing w:val="-6"/>
        </w:rPr>
        <w:t xml:space="preserve"> </w:t>
      </w:r>
      <w:r>
        <w:t>significant</w:t>
      </w:r>
      <w:r>
        <w:rPr>
          <w:spacing w:val="-3"/>
        </w:rPr>
        <w:t xml:space="preserve"> </w:t>
      </w:r>
      <w:r>
        <w:t>differences</w:t>
      </w:r>
      <w:r>
        <w:rPr>
          <w:spacing w:val="-6"/>
        </w:rPr>
        <w:t xml:space="preserve"> </w:t>
      </w:r>
      <w:r>
        <w:t>(p</w:t>
      </w:r>
      <w:r>
        <w:rPr>
          <w:spacing w:val="-5"/>
        </w:rPr>
        <w:t xml:space="preserve"> </w:t>
      </w:r>
      <w:r>
        <w:rPr>
          <w:spacing w:val="-10"/>
        </w:rPr>
        <w:t>=</w:t>
      </w:r>
    </w:p>
    <w:p w14:paraId="00C7F9F4" w14:textId="67D42DF8" w:rsidR="00986E3D" w:rsidRDefault="00D03981">
      <w:pPr>
        <w:pStyle w:val="BodyText"/>
        <w:ind w:left="244" w:right="209"/>
        <w:jc w:val="both"/>
      </w:pPr>
      <w:r>
        <w:rPr>
          <w:noProof/>
        </w:rPr>
        <mc:AlternateContent>
          <mc:Choice Requires="wpg">
            <w:drawing>
              <wp:anchor distT="0" distB="0" distL="0" distR="0" simplePos="0" relativeHeight="251646976" behindDoc="0" locked="0" layoutInCell="1" allowOverlap="1" wp14:anchorId="32AC1A41" wp14:editId="0F77EC62">
                <wp:simplePos x="0" y="0"/>
                <wp:positionH relativeFrom="page">
                  <wp:posOffset>1290827</wp:posOffset>
                </wp:positionH>
                <wp:positionV relativeFrom="paragraph">
                  <wp:posOffset>889156</wp:posOffset>
                </wp:positionV>
                <wp:extent cx="4599940" cy="2801620"/>
                <wp:effectExtent l="0" t="0" r="0" b="0"/>
                <wp:wrapNone/>
                <wp:docPr id="68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599940" cy="2801620"/>
                          <a:chOff x="0" y="0"/>
                          <a:chExt cx="4599940" cy="2801620"/>
                        </a:xfrm>
                      </wpg:grpSpPr>
                      <wps:wsp>
                        <wps:cNvPr id="69" name="Graphic 69"/>
                        <wps:cNvSpPr/>
                        <wps:spPr>
                          <a:xfrm>
                            <a:off x="583692" y="830580"/>
                            <a:ext cx="3858895" cy="68008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858895" h="680085">
                                <a:moveTo>
                                  <a:pt x="3678935" y="679704"/>
                                </a:moveTo>
                                <a:lnTo>
                                  <a:pt x="3858767" y="679704"/>
                                </a:lnTo>
                              </a:path>
                              <a:path w="3858895" h="680085">
                                <a:moveTo>
                                  <a:pt x="3197351" y="679704"/>
                                </a:moveTo>
                                <a:lnTo>
                                  <a:pt x="3560063" y="679704"/>
                                </a:lnTo>
                              </a:path>
                              <a:path w="3858895" h="680085">
                                <a:moveTo>
                                  <a:pt x="2712719" y="679704"/>
                                </a:moveTo>
                                <a:lnTo>
                                  <a:pt x="3075431" y="679704"/>
                                </a:lnTo>
                              </a:path>
                              <a:path w="3858895" h="680085">
                                <a:moveTo>
                                  <a:pt x="0" y="679704"/>
                                </a:moveTo>
                                <a:lnTo>
                                  <a:pt x="1146047" y="679704"/>
                                </a:lnTo>
                              </a:path>
                              <a:path w="3858895" h="680085">
                                <a:moveTo>
                                  <a:pt x="1264919" y="679704"/>
                                </a:moveTo>
                                <a:lnTo>
                                  <a:pt x="2593847" y="679704"/>
                                </a:lnTo>
                              </a:path>
                              <a:path w="3858895" h="680085">
                                <a:moveTo>
                                  <a:pt x="0" y="338327"/>
                                </a:moveTo>
                                <a:lnTo>
                                  <a:pt x="1146047" y="338327"/>
                                </a:lnTo>
                              </a:path>
                              <a:path w="3858895" h="680085">
                                <a:moveTo>
                                  <a:pt x="1264919" y="338327"/>
                                </a:moveTo>
                                <a:lnTo>
                                  <a:pt x="3858767" y="338327"/>
                                </a:lnTo>
                              </a:path>
                              <a:path w="3858895" h="680085">
                                <a:moveTo>
                                  <a:pt x="0" y="0"/>
                                </a:moveTo>
                                <a:lnTo>
                                  <a:pt x="1146047" y="0"/>
                                </a:lnTo>
                              </a:path>
                              <a:path w="3858895" h="680085">
                                <a:moveTo>
                                  <a:pt x="1264919" y="0"/>
                                </a:moveTo>
                                <a:lnTo>
                                  <a:pt x="3858767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" name="Graphic 70"/>
                        <wps:cNvSpPr/>
                        <wps:spPr>
                          <a:xfrm>
                            <a:off x="583692" y="153924"/>
                            <a:ext cx="3858895" cy="3384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858895" h="338455">
                                <a:moveTo>
                                  <a:pt x="0" y="338327"/>
                                </a:moveTo>
                                <a:lnTo>
                                  <a:pt x="3858767" y="338327"/>
                                </a:lnTo>
                              </a:path>
                              <a:path w="3858895" h="338455">
                                <a:moveTo>
                                  <a:pt x="0" y="0"/>
                                </a:moveTo>
                                <a:lnTo>
                                  <a:pt x="3858767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Graphic 71"/>
                        <wps:cNvSpPr/>
                        <wps:spPr>
                          <a:xfrm>
                            <a:off x="763511" y="559307"/>
                            <a:ext cx="3499485" cy="128968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499485" h="1289685">
                                <a:moveTo>
                                  <a:pt x="118872" y="1225296"/>
                                </a:moveTo>
                                <a:lnTo>
                                  <a:pt x="0" y="1225296"/>
                                </a:lnTo>
                                <a:lnTo>
                                  <a:pt x="0" y="1289304"/>
                                </a:lnTo>
                                <a:lnTo>
                                  <a:pt x="118872" y="1289304"/>
                                </a:lnTo>
                                <a:lnTo>
                                  <a:pt x="118872" y="1225296"/>
                                </a:lnTo>
                                <a:close/>
                              </a:path>
                              <a:path w="3499485" h="1289685">
                                <a:moveTo>
                                  <a:pt x="603504" y="1231392"/>
                                </a:moveTo>
                                <a:lnTo>
                                  <a:pt x="481584" y="1231392"/>
                                </a:lnTo>
                                <a:lnTo>
                                  <a:pt x="481584" y="1289304"/>
                                </a:lnTo>
                                <a:lnTo>
                                  <a:pt x="603504" y="1289304"/>
                                </a:lnTo>
                                <a:lnTo>
                                  <a:pt x="603504" y="1231392"/>
                                </a:lnTo>
                                <a:close/>
                              </a:path>
                              <a:path w="3499485" h="1289685">
                                <a:moveTo>
                                  <a:pt x="1085088" y="0"/>
                                </a:moveTo>
                                <a:lnTo>
                                  <a:pt x="966216" y="0"/>
                                </a:lnTo>
                                <a:lnTo>
                                  <a:pt x="966216" y="1289304"/>
                                </a:lnTo>
                                <a:lnTo>
                                  <a:pt x="1085088" y="1289304"/>
                                </a:lnTo>
                                <a:lnTo>
                                  <a:pt x="1085088" y="0"/>
                                </a:lnTo>
                                <a:close/>
                              </a:path>
                              <a:path w="3499485" h="1289685">
                                <a:moveTo>
                                  <a:pt x="1569720" y="1173480"/>
                                </a:moveTo>
                                <a:lnTo>
                                  <a:pt x="1447800" y="1173480"/>
                                </a:lnTo>
                                <a:lnTo>
                                  <a:pt x="1447800" y="1289304"/>
                                </a:lnTo>
                                <a:lnTo>
                                  <a:pt x="1569720" y="1289304"/>
                                </a:lnTo>
                                <a:lnTo>
                                  <a:pt x="1569720" y="1173480"/>
                                </a:lnTo>
                                <a:close/>
                              </a:path>
                              <a:path w="3499485" h="1289685">
                                <a:moveTo>
                                  <a:pt x="2051304" y="999744"/>
                                </a:moveTo>
                                <a:lnTo>
                                  <a:pt x="1932432" y="999744"/>
                                </a:lnTo>
                                <a:lnTo>
                                  <a:pt x="1932432" y="1289304"/>
                                </a:lnTo>
                                <a:lnTo>
                                  <a:pt x="2051304" y="1289304"/>
                                </a:lnTo>
                                <a:lnTo>
                                  <a:pt x="2051304" y="999744"/>
                                </a:lnTo>
                                <a:close/>
                              </a:path>
                              <a:path w="3499485" h="1289685">
                                <a:moveTo>
                                  <a:pt x="2532888" y="908304"/>
                                </a:moveTo>
                                <a:lnTo>
                                  <a:pt x="2414016" y="908304"/>
                                </a:lnTo>
                                <a:lnTo>
                                  <a:pt x="2414016" y="1289304"/>
                                </a:lnTo>
                                <a:lnTo>
                                  <a:pt x="2532888" y="1289304"/>
                                </a:lnTo>
                                <a:lnTo>
                                  <a:pt x="2532888" y="908304"/>
                                </a:lnTo>
                                <a:close/>
                              </a:path>
                              <a:path w="3499485" h="1289685">
                                <a:moveTo>
                                  <a:pt x="3017520" y="826008"/>
                                </a:moveTo>
                                <a:lnTo>
                                  <a:pt x="2895600" y="826008"/>
                                </a:lnTo>
                                <a:lnTo>
                                  <a:pt x="2895600" y="1289304"/>
                                </a:lnTo>
                                <a:lnTo>
                                  <a:pt x="3017520" y="1289304"/>
                                </a:lnTo>
                                <a:lnTo>
                                  <a:pt x="3017520" y="826008"/>
                                </a:lnTo>
                                <a:close/>
                              </a:path>
                              <a:path w="3499485" h="1289685">
                                <a:moveTo>
                                  <a:pt x="3499104" y="792480"/>
                                </a:moveTo>
                                <a:lnTo>
                                  <a:pt x="3380232" y="792480"/>
                                </a:lnTo>
                                <a:lnTo>
                                  <a:pt x="3380232" y="1289304"/>
                                </a:lnTo>
                                <a:lnTo>
                                  <a:pt x="3499104" y="1289304"/>
                                </a:lnTo>
                                <a:lnTo>
                                  <a:pt x="3499104" y="79248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BD4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Graphic 72"/>
                        <wps:cNvSpPr/>
                        <wps:spPr>
                          <a:xfrm>
                            <a:off x="794004" y="519683"/>
                            <a:ext cx="2954020" cy="127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954020" h="1271270">
                                <a:moveTo>
                                  <a:pt x="27431" y="1264920"/>
                                </a:moveTo>
                                <a:lnTo>
                                  <a:pt x="27431" y="1258823"/>
                                </a:lnTo>
                              </a:path>
                              <a:path w="2954020" h="1271270">
                                <a:moveTo>
                                  <a:pt x="0" y="1258823"/>
                                </a:moveTo>
                                <a:lnTo>
                                  <a:pt x="57911" y="1258823"/>
                                </a:lnTo>
                              </a:path>
                              <a:path w="2954020" h="1271270">
                                <a:moveTo>
                                  <a:pt x="512063" y="1271016"/>
                                </a:moveTo>
                                <a:lnTo>
                                  <a:pt x="512063" y="1264920"/>
                                </a:lnTo>
                              </a:path>
                              <a:path w="2954020" h="1271270">
                                <a:moveTo>
                                  <a:pt x="484631" y="1264920"/>
                                </a:moveTo>
                                <a:lnTo>
                                  <a:pt x="539496" y="1264920"/>
                                </a:lnTo>
                              </a:path>
                              <a:path w="2954020" h="1271270">
                                <a:moveTo>
                                  <a:pt x="996695" y="39623"/>
                                </a:moveTo>
                                <a:lnTo>
                                  <a:pt x="996695" y="0"/>
                                </a:lnTo>
                              </a:path>
                              <a:path w="2954020" h="1271270">
                                <a:moveTo>
                                  <a:pt x="966216" y="0"/>
                                </a:moveTo>
                                <a:lnTo>
                                  <a:pt x="1024128" y="0"/>
                                </a:lnTo>
                              </a:path>
                              <a:path w="2954020" h="1271270">
                                <a:moveTo>
                                  <a:pt x="1478280" y="1213104"/>
                                </a:moveTo>
                                <a:lnTo>
                                  <a:pt x="1478280" y="1203960"/>
                                </a:lnTo>
                              </a:path>
                              <a:path w="2954020" h="1271270">
                                <a:moveTo>
                                  <a:pt x="1447800" y="1203960"/>
                                </a:moveTo>
                                <a:lnTo>
                                  <a:pt x="1505712" y="1203960"/>
                                </a:lnTo>
                              </a:path>
                              <a:path w="2954020" h="1271270">
                                <a:moveTo>
                                  <a:pt x="1959864" y="1039367"/>
                                </a:moveTo>
                                <a:lnTo>
                                  <a:pt x="1959864" y="1011935"/>
                                </a:lnTo>
                              </a:path>
                              <a:path w="2954020" h="1271270">
                                <a:moveTo>
                                  <a:pt x="1932432" y="1011935"/>
                                </a:moveTo>
                                <a:lnTo>
                                  <a:pt x="1990344" y="1011935"/>
                                </a:lnTo>
                              </a:path>
                              <a:path w="2954020" h="1271270">
                                <a:moveTo>
                                  <a:pt x="2441448" y="947927"/>
                                </a:moveTo>
                                <a:lnTo>
                                  <a:pt x="2441448" y="929639"/>
                                </a:lnTo>
                              </a:path>
                              <a:path w="2954020" h="1271270">
                                <a:moveTo>
                                  <a:pt x="2417064" y="929639"/>
                                </a:moveTo>
                                <a:lnTo>
                                  <a:pt x="2471928" y="929639"/>
                                </a:lnTo>
                              </a:path>
                              <a:path w="2954020" h="1271270">
                                <a:moveTo>
                                  <a:pt x="2926080" y="865632"/>
                                </a:moveTo>
                                <a:lnTo>
                                  <a:pt x="2926080" y="856488"/>
                                </a:lnTo>
                              </a:path>
                              <a:path w="2954020" h="1271270">
                                <a:moveTo>
                                  <a:pt x="2898648" y="856488"/>
                                </a:moveTo>
                                <a:lnTo>
                                  <a:pt x="2953512" y="856488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85858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Graphic 73"/>
                        <wps:cNvSpPr/>
                        <wps:spPr>
                          <a:xfrm>
                            <a:off x="547116" y="153924"/>
                            <a:ext cx="3895725" cy="169481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895725" h="1694814">
                                <a:moveTo>
                                  <a:pt x="36575" y="1694688"/>
                                </a:moveTo>
                                <a:lnTo>
                                  <a:pt x="36575" y="0"/>
                                </a:lnTo>
                              </a:path>
                              <a:path w="3895725" h="1694814">
                                <a:moveTo>
                                  <a:pt x="0" y="1694688"/>
                                </a:moveTo>
                                <a:lnTo>
                                  <a:pt x="36575" y="1694688"/>
                                </a:lnTo>
                              </a:path>
                              <a:path w="3895725" h="1694814">
                                <a:moveTo>
                                  <a:pt x="0" y="1356360"/>
                                </a:moveTo>
                                <a:lnTo>
                                  <a:pt x="36575" y="1356360"/>
                                </a:lnTo>
                              </a:path>
                              <a:path w="3895725" h="1694814">
                                <a:moveTo>
                                  <a:pt x="0" y="1014984"/>
                                </a:moveTo>
                                <a:lnTo>
                                  <a:pt x="36575" y="1014984"/>
                                </a:lnTo>
                              </a:path>
                              <a:path w="3895725" h="1694814">
                                <a:moveTo>
                                  <a:pt x="0" y="676656"/>
                                </a:moveTo>
                                <a:lnTo>
                                  <a:pt x="36575" y="676656"/>
                                </a:lnTo>
                              </a:path>
                              <a:path w="3895725" h="1694814">
                                <a:moveTo>
                                  <a:pt x="0" y="338328"/>
                                </a:moveTo>
                                <a:lnTo>
                                  <a:pt x="36575" y="338328"/>
                                </a:lnTo>
                              </a:path>
                              <a:path w="3895725" h="1694814">
                                <a:moveTo>
                                  <a:pt x="0" y="0"/>
                                </a:moveTo>
                                <a:lnTo>
                                  <a:pt x="36575" y="0"/>
                                </a:lnTo>
                              </a:path>
                              <a:path w="3895725" h="1694814">
                                <a:moveTo>
                                  <a:pt x="36575" y="1694688"/>
                                </a:moveTo>
                                <a:lnTo>
                                  <a:pt x="3895343" y="1694688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Graphic 74"/>
                        <wps:cNvSpPr/>
                        <wps:spPr>
                          <a:xfrm>
                            <a:off x="364236" y="1961387"/>
                            <a:ext cx="475615" cy="457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5615" h="457200">
                                <a:moveTo>
                                  <a:pt x="39624" y="359663"/>
                                </a:moveTo>
                                <a:lnTo>
                                  <a:pt x="0" y="399287"/>
                                </a:lnTo>
                                <a:lnTo>
                                  <a:pt x="57912" y="457199"/>
                                </a:lnTo>
                                <a:lnTo>
                                  <a:pt x="67056" y="448055"/>
                                </a:lnTo>
                                <a:lnTo>
                                  <a:pt x="39624" y="423671"/>
                                </a:lnTo>
                                <a:lnTo>
                                  <a:pt x="48768" y="414527"/>
                                </a:lnTo>
                                <a:lnTo>
                                  <a:pt x="33528" y="414527"/>
                                </a:lnTo>
                                <a:lnTo>
                                  <a:pt x="15240" y="399287"/>
                                </a:lnTo>
                                <a:lnTo>
                                  <a:pt x="45720" y="365759"/>
                                </a:lnTo>
                                <a:lnTo>
                                  <a:pt x="39624" y="359663"/>
                                </a:lnTo>
                                <a:close/>
                              </a:path>
                              <a:path w="475615" h="457200">
                                <a:moveTo>
                                  <a:pt x="60960" y="390143"/>
                                </a:moveTo>
                                <a:lnTo>
                                  <a:pt x="33528" y="414527"/>
                                </a:lnTo>
                                <a:lnTo>
                                  <a:pt x="48768" y="414527"/>
                                </a:lnTo>
                                <a:lnTo>
                                  <a:pt x="67056" y="396239"/>
                                </a:lnTo>
                                <a:lnTo>
                                  <a:pt x="60960" y="390143"/>
                                </a:lnTo>
                                <a:close/>
                              </a:path>
                              <a:path w="475615" h="457200">
                                <a:moveTo>
                                  <a:pt x="79248" y="320039"/>
                                </a:moveTo>
                                <a:lnTo>
                                  <a:pt x="73152" y="326135"/>
                                </a:lnTo>
                                <a:lnTo>
                                  <a:pt x="131064" y="384047"/>
                                </a:lnTo>
                                <a:lnTo>
                                  <a:pt x="137160" y="377951"/>
                                </a:lnTo>
                                <a:lnTo>
                                  <a:pt x="118872" y="356615"/>
                                </a:lnTo>
                                <a:lnTo>
                                  <a:pt x="118872" y="347471"/>
                                </a:lnTo>
                                <a:lnTo>
                                  <a:pt x="109728" y="347471"/>
                                </a:lnTo>
                                <a:lnTo>
                                  <a:pt x="79248" y="320039"/>
                                </a:lnTo>
                                <a:close/>
                              </a:path>
                              <a:path w="475615" h="457200">
                                <a:moveTo>
                                  <a:pt x="118872" y="280415"/>
                                </a:moveTo>
                                <a:lnTo>
                                  <a:pt x="109728" y="292607"/>
                                </a:lnTo>
                                <a:lnTo>
                                  <a:pt x="109728" y="347471"/>
                                </a:lnTo>
                                <a:lnTo>
                                  <a:pt x="118872" y="347471"/>
                                </a:lnTo>
                                <a:lnTo>
                                  <a:pt x="118872" y="338327"/>
                                </a:lnTo>
                                <a:lnTo>
                                  <a:pt x="176784" y="338327"/>
                                </a:lnTo>
                                <a:lnTo>
                                  <a:pt x="118872" y="329183"/>
                                </a:lnTo>
                                <a:lnTo>
                                  <a:pt x="118872" y="280415"/>
                                </a:lnTo>
                                <a:close/>
                              </a:path>
                              <a:path w="475615" h="457200">
                                <a:moveTo>
                                  <a:pt x="176784" y="338327"/>
                                </a:moveTo>
                                <a:lnTo>
                                  <a:pt x="118872" y="338327"/>
                                </a:lnTo>
                                <a:lnTo>
                                  <a:pt x="167640" y="347471"/>
                                </a:lnTo>
                                <a:lnTo>
                                  <a:pt x="176784" y="338327"/>
                                </a:lnTo>
                                <a:close/>
                              </a:path>
                              <a:path w="475615" h="457200">
                                <a:moveTo>
                                  <a:pt x="185928" y="265175"/>
                                </a:moveTo>
                                <a:lnTo>
                                  <a:pt x="164592" y="265175"/>
                                </a:lnTo>
                                <a:lnTo>
                                  <a:pt x="152400" y="277367"/>
                                </a:lnTo>
                                <a:lnTo>
                                  <a:pt x="149352" y="283463"/>
                                </a:lnTo>
                                <a:lnTo>
                                  <a:pt x="149352" y="289559"/>
                                </a:lnTo>
                                <a:lnTo>
                                  <a:pt x="173736" y="323087"/>
                                </a:lnTo>
                                <a:lnTo>
                                  <a:pt x="179832" y="323087"/>
                                </a:lnTo>
                                <a:lnTo>
                                  <a:pt x="188976" y="326135"/>
                                </a:lnTo>
                                <a:lnTo>
                                  <a:pt x="195072" y="323087"/>
                                </a:lnTo>
                                <a:lnTo>
                                  <a:pt x="201168" y="316991"/>
                                </a:lnTo>
                                <a:lnTo>
                                  <a:pt x="202692" y="313943"/>
                                </a:lnTo>
                                <a:lnTo>
                                  <a:pt x="176784" y="313943"/>
                                </a:lnTo>
                                <a:lnTo>
                                  <a:pt x="173736" y="310895"/>
                                </a:lnTo>
                                <a:lnTo>
                                  <a:pt x="167640" y="307847"/>
                                </a:lnTo>
                                <a:lnTo>
                                  <a:pt x="161544" y="301751"/>
                                </a:lnTo>
                                <a:lnTo>
                                  <a:pt x="158496" y="295655"/>
                                </a:lnTo>
                                <a:lnTo>
                                  <a:pt x="158496" y="280415"/>
                                </a:lnTo>
                                <a:lnTo>
                                  <a:pt x="164592" y="277367"/>
                                </a:lnTo>
                                <a:lnTo>
                                  <a:pt x="167640" y="274319"/>
                                </a:lnTo>
                                <a:lnTo>
                                  <a:pt x="198120" y="274319"/>
                                </a:lnTo>
                                <a:lnTo>
                                  <a:pt x="192024" y="268223"/>
                                </a:lnTo>
                                <a:lnTo>
                                  <a:pt x="185928" y="265175"/>
                                </a:lnTo>
                                <a:close/>
                              </a:path>
                              <a:path w="475615" h="457200">
                                <a:moveTo>
                                  <a:pt x="198120" y="274319"/>
                                </a:moveTo>
                                <a:lnTo>
                                  <a:pt x="179832" y="274319"/>
                                </a:lnTo>
                                <a:lnTo>
                                  <a:pt x="192024" y="280415"/>
                                </a:lnTo>
                                <a:lnTo>
                                  <a:pt x="198120" y="286511"/>
                                </a:lnTo>
                                <a:lnTo>
                                  <a:pt x="201168" y="292607"/>
                                </a:lnTo>
                                <a:lnTo>
                                  <a:pt x="201168" y="301751"/>
                                </a:lnTo>
                                <a:lnTo>
                                  <a:pt x="198120" y="307847"/>
                                </a:lnTo>
                                <a:lnTo>
                                  <a:pt x="192024" y="313943"/>
                                </a:lnTo>
                                <a:lnTo>
                                  <a:pt x="202692" y="313943"/>
                                </a:lnTo>
                                <a:lnTo>
                                  <a:pt x="204216" y="310895"/>
                                </a:lnTo>
                                <a:lnTo>
                                  <a:pt x="207264" y="307847"/>
                                </a:lnTo>
                                <a:lnTo>
                                  <a:pt x="207264" y="304799"/>
                                </a:lnTo>
                                <a:lnTo>
                                  <a:pt x="210312" y="298703"/>
                                </a:lnTo>
                                <a:lnTo>
                                  <a:pt x="210312" y="292607"/>
                                </a:lnTo>
                                <a:lnTo>
                                  <a:pt x="207264" y="289559"/>
                                </a:lnTo>
                                <a:lnTo>
                                  <a:pt x="207264" y="283463"/>
                                </a:lnTo>
                                <a:lnTo>
                                  <a:pt x="198120" y="274319"/>
                                </a:lnTo>
                                <a:close/>
                              </a:path>
                              <a:path w="475615" h="457200">
                                <a:moveTo>
                                  <a:pt x="192024" y="240791"/>
                                </a:moveTo>
                                <a:lnTo>
                                  <a:pt x="185928" y="246887"/>
                                </a:lnTo>
                                <a:lnTo>
                                  <a:pt x="228600" y="286511"/>
                                </a:lnTo>
                                <a:lnTo>
                                  <a:pt x="234696" y="280415"/>
                                </a:lnTo>
                                <a:lnTo>
                                  <a:pt x="210312" y="259079"/>
                                </a:lnTo>
                                <a:lnTo>
                                  <a:pt x="204216" y="246887"/>
                                </a:lnTo>
                                <a:lnTo>
                                  <a:pt x="198120" y="246887"/>
                                </a:lnTo>
                                <a:lnTo>
                                  <a:pt x="192024" y="240791"/>
                                </a:lnTo>
                                <a:close/>
                              </a:path>
                              <a:path w="475615" h="457200">
                                <a:moveTo>
                                  <a:pt x="234696" y="228599"/>
                                </a:moveTo>
                                <a:lnTo>
                                  <a:pt x="222504" y="228599"/>
                                </a:lnTo>
                                <a:lnTo>
                                  <a:pt x="222504" y="231647"/>
                                </a:lnTo>
                                <a:lnTo>
                                  <a:pt x="225552" y="231647"/>
                                </a:lnTo>
                                <a:lnTo>
                                  <a:pt x="228600" y="234695"/>
                                </a:lnTo>
                                <a:lnTo>
                                  <a:pt x="252984" y="262127"/>
                                </a:lnTo>
                                <a:lnTo>
                                  <a:pt x="262128" y="252983"/>
                                </a:lnTo>
                                <a:lnTo>
                                  <a:pt x="234696" y="228599"/>
                                </a:lnTo>
                                <a:close/>
                              </a:path>
                              <a:path w="475615" h="457200">
                                <a:moveTo>
                                  <a:pt x="225552" y="219455"/>
                                </a:moveTo>
                                <a:lnTo>
                                  <a:pt x="213360" y="219455"/>
                                </a:lnTo>
                                <a:lnTo>
                                  <a:pt x="210312" y="222503"/>
                                </a:lnTo>
                                <a:lnTo>
                                  <a:pt x="207264" y="222503"/>
                                </a:lnTo>
                                <a:lnTo>
                                  <a:pt x="198120" y="231647"/>
                                </a:lnTo>
                                <a:lnTo>
                                  <a:pt x="195072" y="237743"/>
                                </a:lnTo>
                                <a:lnTo>
                                  <a:pt x="198120" y="246887"/>
                                </a:lnTo>
                                <a:lnTo>
                                  <a:pt x="204216" y="246887"/>
                                </a:lnTo>
                                <a:lnTo>
                                  <a:pt x="204216" y="240791"/>
                                </a:lnTo>
                                <a:lnTo>
                                  <a:pt x="207264" y="234695"/>
                                </a:lnTo>
                                <a:lnTo>
                                  <a:pt x="213360" y="228599"/>
                                </a:lnTo>
                                <a:lnTo>
                                  <a:pt x="234696" y="228599"/>
                                </a:lnTo>
                                <a:lnTo>
                                  <a:pt x="225552" y="219455"/>
                                </a:lnTo>
                                <a:close/>
                              </a:path>
                              <a:path w="475615" h="457200">
                                <a:moveTo>
                                  <a:pt x="222504" y="176783"/>
                                </a:moveTo>
                                <a:lnTo>
                                  <a:pt x="213360" y="185927"/>
                                </a:lnTo>
                                <a:lnTo>
                                  <a:pt x="271272" y="243839"/>
                                </a:lnTo>
                                <a:lnTo>
                                  <a:pt x="280416" y="234695"/>
                                </a:lnTo>
                                <a:lnTo>
                                  <a:pt x="262128" y="219455"/>
                                </a:lnTo>
                                <a:lnTo>
                                  <a:pt x="262128" y="210311"/>
                                </a:lnTo>
                                <a:lnTo>
                                  <a:pt x="256032" y="210311"/>
                                </a:lnTo>
                                <a:lnTo>
                                  <a:pt x="222504" y="176783"/>
                                </a:lnTo>
                                <a:close/>
                              </a:path>
                              <a:path w="475615" h="457200">
                                <a:moveTo>
                                  <a:pt x="265176" y="167639"/>
                                </a:moveTo>
                                <a:lnTo>
                                  <a:pt x="256032" y="176783"/>
                                </a:lnTo>
                                <a:lnTo>
                                  <a:pt x="256032" y="210311"/>
                                </a:lnTo>
                                <a:lnTo>
                                  <a:pt x="262128" y="210311"/>
                                </a:lnTo>
                                <a:lnTo>
                                  <a:pt x="298704" y="216407"/>
                                </a:lnTo>
                                <a:lnTo>
                                  <a:pt x="307848" y="207263"/>
                                </a:lnTo>
                                <a:lnTo>
                                  <a:pt x="262128" y="198119"/>
                                </a:lnTo>
                                <a:lnTo>
                                  <a:pt x="265176" y="167639"/>
                                </a:lnTo>
                                <a:close/>
                              </a:path>
                              <a:path w="475615" h="457200">
                                <a:moveTo>
                                  <a:pt x="313944" y="134111"/>
                                </a:moveTo>
                                <a:lnTo>
                                  <a:pt x="298704" y="134111"/>
                                </a:lnTo>
                                <a:lnTo>
                                  <a:pt x="292608" y="137159"/>
                                </a:lnTo>
                                <a:lnTo>
                                  <a:pt x="283464" y="146303"/>
                                </a:lnTo>
                                <a:lnTo>
                                  <a:pt x="280416" y="152399"/>
                                </a:lnTo>
                                <a:lnTo>
                                  <a:pt x="280416" y="158495"/>
                                </a:lnTo>
                                <a:lnTo>
                                  <a:pt x="279776" y="164591"/>
                                </a:lnTo>
                                <a:lnTo>
                                  <a:pt x="279701" y="165306"/>
                                </a:lnTo>
                                <a:lnTo>
                                  <a:pt x="281559" y="171830"/>
                                </a:lnTo>
                                <a:lnTo>
                                  <a:pt x="285130" y="177784"/>
                                </a:lnTo>
                                <a:lnTo>
                                  <a:pt x="289560" y="182879"/>
                                </a:lnTo>
                                <a:lnTo>
                                  <a:pt x="295656" y="192023"/>
                                </a:lnTo>
                                <a:lnTo>
                                  <a:pt x="304800" y="195071"/>
                                </a:lnTo>
                                <a:lnTo>
                                  <a:pt x="320040" y="195071"/>
                                </a:lnTo>
                                <a:lnTo>
                                  <a:pt x="326136" y="192023"/>
                                </a:lnTo>
                                <a:lnTo>
                                  <a:pt x="332232" y="185927"/>
                                </a:lnTo>
                                <a:lnTo>
                                  <a:pt x="307848" y="185927"/>
                                </a:lnTo>
                                <a:lnTo>
                                  <a:pt x="301752" y="182879"/>
                                </a:lnTo>
                                <a:lnTo>
                                  <a:pt x="298704" y="176783"/>
                                </a:lnTo>
                                <a:lnTo>
                                  <a:pt x="292608" y="170687"/>
                                </a:lnTo>
                                <a:lnTo>
                                  <a:pt x="289560" y="164591"/>
                                </a:lnTo>
                                <a:lnTo>
                                  <a:pt x="289560" y="152399"/>
                                </a:lnTo>
                                <a:lnTo>
                                  <a:pt x="292608" y="149351"/>
                                </a:lnTo>
                                <a:lnTo>
                                  <a:pt x="295656" y="143255"/>
                                </a:lnTo>
                                <a:lnTo>
                                  <a:pt x="329184" y="143255"/>
                                </a:lnTo>
                                <a:lnTo>
                                  <a:pt x="323088" y="137159"/>
                                </a:lnTo>
                                <a:lnTo>
                                  <a:pt x="313944" y="134111"/>
                                </a:lnTo>
                                <a:close/>
                              </a:path>
                              <a:path w="475615" h="457200">
                                <a:moveTo>
                                  <a:pt x="329184" y="143255"/>
                                </a:moveTo>
                                <a:lnTo>
                                  <a:pt x="310896" y="143255"/>
                                </a:lnTo>
                                <a:lnTo>
                                  <a:pt x="316992" y="146303"/>
                                </a:lnTo>
                                <a:lnTo>
                                  <a:pt x="326136" y="155447"/>
                                </a:lnTo>
                                <a:lnTo>
                                  <a:pt x="329184" y="161543"/>
                                </a:lnTo>
                                <a:lnTo>
                                  <a:pt x="329184" y="176783"/>
                                </a:lnTo>
                                <a:lnTo>
                                  <a:pt x="323088" y="182879"/>
                                </a:lnTo>
                                <a:lnTo>
                                  <a:pt x="316992" y="185927"/>
                                </a:lnTo>
                                <a:lnTo>
                                  <a:pt x="332232" y="185927"/>
                                </a:lnTo>
                                <a:lnTo>
                                  <a:pt x="335280" y="182879"/>
                                </a:lnTo>
                                <a:lnTo>
                                  <a:pt x="338328" y="176783"/>
                                </a:lnTo>
                                <a:lnTo>
                                  <a:pt x="338328" y="173735"/>
                                </a:lnTo>
                                <a:lnTo>
                                  <a:pt x="341376" y="167639"/>
                                </a:lnTo>
                                <a:lnTo>
                                  <a:pt x="341376" y="164591"/>
                                </a:lnTo>
                                <a:lnTo>
                                  <a:pt x="338328" y="158495"/>
                                </a:lnTo>
                                <a:lnTo>
                                  <a:pt x="338328" y="155447"/>
                                </a:lnTo>
                                <a:lnTo>
                                  <a:pt x="335280" y="149351"/>
                                </a:lnTo>
                                <a:lnTo>
                                  <a:pt x="329184" y="143255"/>
                                </a:lnTo>
                                <a:close/>
                              </a:path>
                              <a:path w="475615" h="457200">
                                <a:moveTo>
                                  <a:pt x="353568" y="88391"/>
                                </a:moveTo>
                                <a:lnTo>
                                  <a:pt x="341376" y="88391"/>
                                </a:lnTo>
                                <a:lnTo>
                                  <a:pt x="329184" y="100583"/>
                                </a:lnTo>
                                <a:lnTo>
                                  <a:pt x="326136" y="106679"/>
                                </a:lnTo>
                                <a:lnTo>
                                  <a:pt x="329184" y="115823"/>
                                </a:lnTo>
                                <a:lnTo>
                                  <a:pt x="316992" y="115823"/>
                                </a:lnTo>
                                <a:lnTo>
                                  <a:pt x="356616" y="158495"/>
                                </a:lnTo>
                                <a:lnTo>
                                  <a:pt x="365760" y="149351"/>
                                </a:lnTo>
                                <a:lnTo>
                                  <a:pt x="341376" y="128015"/>
                                </a:lnTo>
                                <a:lnTo>
                                  <a:pt x="335280" y="121919"/>
                                </a:lnTo>
                                <a:lnTo>
                                  <a:pt x="335280" y="115823"/>
                                </a:lnTo>
                                <a:lnTo>
                                  <a:pt x="329184" y="115823"/>
                                </a:lnTo>
                                <a:lnTo>
                                  <a:pt x="323088" y="109727"/>
                                </a:lnTo>
                                <a:lnTo>
                                  <a:pt x="335280" y="109727"/>
                                </a:lnTo>
                                <a:lnTo>
                                  <a:pt x="335280" y="106679"/>
                                </a:lnTo>
                                <a:lnTo>
                                  <a:pt x="341376" y="100583"/>
                                </a:lnTo>
                                <a:lnTo>
                                  <a:pt x="344424" y="100583"/>
                                </a:lnTo>
                                <a:lnTo>
                                  <a:pt x="347472" y="97535"/>
                                </a:lnTo>
                                <a:lnTo>
                                  <a:pt x="365760" y="97535"/>
                                </a:lnTo>
                                <a:lnTo>
                                  <a:pt x="359664" y="91439"/>
                                </a:lnTo>
                                <a:lnTo>
                                  <a:pt x="356616" y="91439"/>
                                </a:lnTo>
                                <a:lnTo>
                                  <a:pt x="353568" y="88391"/>
                                </a:lnTo>
                                <a:close/>
                              </a:path>
                              <a:path w="475615" h="457200">
                                <a:moveTo>
                                  <a:pt x="365760" y="97535"/>
                                </a:moveTo>
                                <a:lnTo>
                                  <a:pt x="350520" y="97535"/>
                                </a:lnTo>
                                <a:lnTo>
                                  <a:pt x="350520" y="100583"/>
                                </a:lnTo>
                                <a:lnTo>
                                  <a:pt x="353568" y="100583"/>
                                </a:lnTo>
                                <a:lnTo>
                                  <a:pt x="384048" y="131063"/>
                                </a:lnTo>
                                <a:lnTo>
                                  <a:pt x="390144" y="124967"/>
                                </a:lnTo>
                                <a:lnTo>
                                  <a:pt x="365760" y="97535"/>
                                </a:lnTo>
                                <a:close/>
                              </a:path>
                              <a:path w="475615" h="457200">
                                <a:moveTo>
                                  <a:pt x="408432" y="103631"/>
                                </a:moveTo>
                                <a:lnTo>
                                  <a:pt x="399288" y="103631"/>
                                </a:lnTo>
                                <a:lnTo>
                                  <a:pt x="402336" y="106679"/>
                                </a:lnTo>
                                <a:lnTo>
                                  <a:pt x="408432" y="103631"/>
                                </a:lnTo>
                                <a:close/>
                              </a:path>
                              <a:path w="475615" h="457200">
                                <a:moveTo>
                                  <a:pt x="377952" y="21335"/>
                                </a:moveTo>
                                <a:lnTo>
                                  <a:pt x="371856" y="27431"/>
                                </a:lnTo>
                                <a:lnTo>
                                  <a:pt x="393192" y="48767"/>
                                </a:lnTo>
                                <a:lnTo>
                                  <a:pt x="384048" y="48767"/>
                                </a:lnTo>
                                <a:lnTo>
                                  <a:pt x="381000" y="51815"/>
                                </a:lnTo>
                                <a:lnTo>
                                  <a:pt x="377952" y="51815"/>
                                </a:lnTo>
                                <a:lnTo>
                                  <a:pt x="368808" y="60959"/>
                                </a:lnTo>
                                <a:lnTo>
                                  <a:pt x="368808" y="82295"/>
                                </a:lnTo>
                                <a:lnTo>
                                  <a:pt x="371856" y="85343"/>
                                </a:lnTo>
                                <a:lnTo>
                                  <a:pt x="374904" y="91439"/>
                                </a:lnTo>
                                <a:lnTo>
                                  <a:pt x="377952" y="94487"/>
                                </a:lnTo>
                                <a:lnTo>
                                  <a:pt x="384048" y="97535"/>
                                </a:lnTo>
                                <a:lnTo>
                                  <a:pt x="387096" y="100583"/>
                                </a:lnTo>
                                <a:lnTo>
                                  <a:pt x="393192" y="103631"/>
                                </a:lnTo>
                                <a:lnTo>
                                  <a:pt x="411480" y="103631"/>
                                </a:lnTo>
                                <a:lnTo>
                                  <a:pt x="414528" y="100583"/>
                                </a:lnTo>
                                <a:lnTo>
                                  <a:pt x="420624" y="97535"/>
                                </a:lnTo>
                                <a:lnTo>
                                  <a:pt x="408432" y="97535"/>
                                </a:lnTo>
                                <a:lnTo>
                                  <a:pt x="402336" y="94487"/>
                                </a:lnTo>
                                <a:lnTo>
                                  <a:pt x="396240" y="94487"/>
                                </a:lnTo>
                                <a:lnTo>
                                  <a:pt x="393192" y="91439"/>
                                </a:lnTo>
                                <a:lnTo>
                                  <a:pt x="387096" y="88391"/>
                                </a:lnTo>
                                <a:lnTo>
                                  <a:pt x="381000" y="82295"/>
                                </a:lnTo>
                                <a:lnTo>
                                  <a:pt x="377952" y="76199"/>
                                </a:lnTo>
                                <a:lnTo>
                                  <a:pt x="377952" y="64007"/>
                                </a:lnTo>
                                <a:lnTo>
                                  <a:pt x="384048" y="57911"/>
                                </a:lnTo>
                                <a:lnTo>
                                  <a:pt x="390144" y="54863"/>
                                </a:lnTo>
                                <a:lnTo>
                                  <a:pt x="411480" y="54863"/>
                                </a:lnTo>
                                <a:lnTo>
                                  <a:pt x="377952" y="21335"/>
                                </a:lnTo>
                                <a:close/>
                              </a:path>
                              <a:path w="475615" h="457200">
                                <a:moveTo>
                                  <a:pt x="411480" y="54863"/>
                                </a:moveTo>
                                <a:lnTo>
                                  <a:pt x="399288" y="54863"/>
                                </a:lnTo>
                                <a:lnTo>
                                  <a:pt x="405384" y="57911"/>
                                </a:lnTo>
                                <a:lnTo>
                                  <a:pt x="408432" y="64007"/>
                                </a:lnTo>
                                <a:lnTo>
                                  <a:pt x="414528" y="70103"/>
                                </a:lnTo>
                                <a:lnTo>
                                  <a:pt x="417576" y="76199"/>
                                </a:lnTo>
                                <a:lnTo>
                                  <a:pt x="417576" y="88391"/>
                                </a:lnTo>
                                <a:lnTo>
                                  <a:pt x="408432" y="97535"/>
                                </a:lnTo>
                                <a:lnTo>
                                  <a:pt x="420624" y="97535"/>
                                </a:lnTo>
                                <a:lnTo>
                                  <a:pt x="423672" y="94487"/>
                                </a:lnTo>
                                <a:lnTo>
                                  <a:pt x="426720" y="88391"/>
                                </a:lnTo>
                                <a:lnTo>
                                  <a:pt x="423672" y="79247"/>
                                </a:lnTo>
                                <a:lnTo>
                                  <a:pt x="435864" y="79247"/>
                                </a:lnTo>
                                <a:lnTo>
                                  <a:pt x="411480" y="54863"/>
                                </a:lnTo>
                                <a:close/>
                              </a:path>
                              <a:path w="475615" h="457200">
                                <a:moveTo>
                                  <a:pt x="435864" y="79247"/>
                                </a:moveTo>
                                <a:lnTo>
                                  <a:pt x="423672" y="79247"/>
                                </a:lnTo>
                                <a:lnTo>
                                  <a:pt x="429768" y="85343"/>
                                </a:lnTo>
                                <a:lnTo>
                                  <a:pt x="435864" y="79247"/>
                                </a:lnTo>
                                <a:close/>
                              </a:path>
                              <a:path w="475615" h="457200">
                                <a:moveTo>
                                  <a:pt x="448056" y="0"/>
                                </a:moveTo>
                                <a:lnTo>
                                  <a:pt x="435864" y="0"/>
                                </a:lnTo>
                                <a:lnTo>
                                  <a:pt x="426720" y="3047"/>
                                </a:lnTo>
                                <a:lnTo>
                                  <a:pt x="417576" y="12191"/>
                                </a:lnTo>
                                <a:lnTo>
                                  <a:pt x="414528" y="21335"/>
                                </a:lnTo>
                                <a:lnTo>
                                  <a:pt x="414528" y="33527"/>
                                </a:lnTo>
                                <a:lnTo>
                                  <a:pt x="417576" y="42671"/>
                                </a:lnTo>
                                <a:lnTo>
                                  <a:pt x="423672" y="48767"/>
                                </a:lnTo>
                                <a:lnTo>
                                  <a:pt x="432816" y="54863"/>
                                </a:lnTo>
                                <a:lnTo>
                                  <a:pt x="438912" y="60959"/>
                                </a:lnTo>
                                <a:lnTo>
                                  <a:pt x="454152" y="60959"/>
                                </a:lnTo>
                                <a:lnTo>
                                  <a:pt x="460248" y="57911"/>
                                </a:lnTo>
                                <a:lnTo>
                                  <a:pt x="469392" y="48767"/>
                                </a:lnTo>
                                <a:lnTo>
                                  <a:pt x="438912" y="48767"/>
                                </a:lnTo>
                                <a:lnTo>
                                  <a:pt x="432816" y="42671"/>
                                </a:lnTo>
                                <a:lnTo>
                                  <a:pt x="439521" y="36575"/>
                                </a:lnTo>
                                <a:lnTo>
                                  <a:pt x="429768" y="36575"/>
                                </a:lnTo>
                                <a:lnTo>
                                  <a:pt x="423672" y="33527"/>
                                </a:lnTo>
                                <a:lnTo>
                                  <a:pt x="423672" y="15239"/>
                                </a:lnTo>
                                <a:lnTo>
                                  <a:pt x="429768" y="12191"/>
                                </a:lnTo>
                                <a:lnTo>
                                  <a:pt x="432816" y="9143"/>
                                </a:lnTo>
                                <a:lnTo>
                                  <a:pt x="463296" y="9143"/>
                                </a:lnTo>
                                <a:lnTo>
                                  <a:pt x="457200" y="3047"/>
                                </a:lnTo>
                                <a:lnTo>
                                  <a:pt x="448056" y="0"/>
                                </a:lnTo>
                                <a:close/>
                              </a:path>
                              <a:path w="475615" h="457200">
                                <a:moveTo>
                                  <a:pt x="472440" y="18287"/>
                                </a:moveTo>
                                <a:lnTo>
                                  <a:pt x="463296" y="24383"/>
                                </a:lnTo>
                                <a:lnTo>
                                  <a:pt x="466344" y="30479"/>
                                </a:lnTo>
                                <a:lnTo>
                                  <a:pt x="466344" y="39623"/>
                                </a:lnTo>
                                <a:lnTo>
                                  <a:pt x="457200" y="48767"/>
                                </a:lnTo>
                                <a:lnTo>
                                  <a:pt x="469392" y="48767"/>
                                </a:lnTo>
                                <a:lnTo>
                                  <a:pt x="472440" y="45719"/>
                                </a:lnTo>
                                <a:lnTo>
                                  <a:pt x="475488" y="39623"/>
                                </a:lnTo>
                                <a:lnTo>
                                  <a:pt x="475488" y="24383"/>
                                </a:lnTo>
                                <a:lnTo>
                                  <a:pt x="472440" y="18287"/>
                                </a:lnTo>
                                <a:close/>
                              </a:path>
                              <a:path w="475615" h="457200">
                                <a:moveTo>
                                  <a:pt x="463296" y="9143"/>
                                </a:moveTo>
                                <a:lnTo>
                                  <a:pt x="448056" y="9143"/>
                                </a:lnTo>
                                <a:lnTo>
                                  <a:pt x="451104" y="15239"/>
                                </a:lnTo>
                                <a:lnTo>
                                  <a:pt x="429768" y="36575"/>
                                </a:lnTo>
                                <a:lnTo>
                                  <a:pt x="439521" y="36575"/>
                                </a:lnTo>
                                <a:lnTo>
                                  <a:pt x="466344" y="12191"/>
                                </a:lnTo>
                                <a:lnTo>
                                  <a:pt x="463296" y="12191"/>
                                </a:lnTo>
                                <a:lnTo>
                                  <a:pt x="463296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5" name="Image 75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098804" y="1946147"/>
                            <a:ext cx="219456" cy="21945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6" name="Graphic 76"/>
                        <wps:cNvSpPr/>
                        <wps:spPr>
                          <a:xfrm>
                            <a:off x="1510271" y="1958352"/>
                            <a:ext cx="783590" cy="3873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83590" h="387350">
                                <a:moveTo>
                                  <a:pt x="67056" y="219456"/>
                                </a:moveTo>
                                <a:lnTo>
                                  <a:pt x="60960" y="213360"/>
                                </a:lnTo>
                                <a:lnTo>
                                  <a:pt x="33528" y="240792"/>
                                </a:lnTo>
                                <a:lnTo>
                                  <a:pt x="15240" y="222504"/>
                                </a:lnTo>
                                <a:lnTo>
                                  <a:pt x="45720" y="188976"/>
                                </a:lnTo>
                                <a:lnTo>
                                  <a:pt x="39624" y="182880"/>
                                </a:lnTo>
                                <a:lnTo>
                                  <a:pt x="0" y="222504"/>
                                </a:lnTo>
                                <a:lnTo>
                                  <a:pt x="57912" y="280416"/>
                                </a:lnTo>
                                <a:lnTo>
                                  <a:pt x="64008" y="271272"/>
                                </a:lnTo>
                                <a:lnTo>
                                  <a:pt x="39624" y="246888"/>
                                </a:lnTo>
                                <a:lnTo>
                                  <a:pt x="45720" y="240792"/>
                                </a:lnTo>
                                <a:lnTo>
                                  <a:pt x="67056" y="219456"/>
                                </a:lnTo>
                                <a:close/>
                              </a:path>
                              <a:path w="783590" h="387350">
                                <a:moveTo>
                                  <a:pt x="164592" y="164592"/>
                                </a:moveTo>
                                <a:lnTo>
                                  <a:pt x="161544" y="161544"/>
                                </a:lnTo>
                                <a:lnTo>
                                  <a:pt x="161544" y="155448"/>
                                </a:lnTo>
                                <a:lnTo>
                                  <a:pt x="158496" y="152400"/>
                                </a:lnTo>
                                <a:lnTo>
                                  <a:pt x="149352" y="143256"/>
                                </a:lnTo>
                                <a:lnTo>
                                  <a:pt x="134112" y="143256"/>
                                </a:lnTo>
                                <a:lnTo>
                                  <a:pt x="128016" y="146304"/>
                                </a:lnTo>
                                <a:lnTo>
                                  <a:pt x="124968" y="149352"/>
                                </a:lnTo>
                                <a:lnTo>
                                  <a:pt x="115824" y="152400"/>
                                </a:lnTo>
                                <a:lnTo>
                                  <a:pt x="109728" y="158496"/>
                                </a:lnTo>
                                <a:lnTo>
                                  <a:pt x="103632" y="161544"/>
                                </a:lnTo>
                                <a:lnTo>
                                  <a:pt x="94488" y="161544"/>
                                </a:lnTo>
                                <a:lnTo>
                                  <a:pt x="94488" y="158496"/>
                                </a:lnTo>
                                <a:lnTo>
                                  <a:pt x="88392" y="152400"/>
                                </a:lnTo>
                                <a:lnTo>
                                  <a:pt x="91440" y="149352"/>
                                </a:lnTo>
                                <a:lnTo>
                                  <a:pt x="91440" y="146304"/>
                                </a:lnTo>
                                <a:lnTo>
                                  <a:pt x="94488" y="140208"/>
                                </a:lnTo>
                                <a:lnTo>
                                  <a:pt x="106680" y="128016"/>
                                </a:lnTo>
                                <a:lnTo>
                                  <a:pt x="115824" y="128016"/>
                                </a:lnTo>
                                <a:lnTo>
                                  <a:pt x="121920" y="134112"/>
                                </a:lnTo>
                                <a:lnTo>
                                  <a:pt x="128016" y="128016"/>
                                </a:lnTo>
                                <a:lnTo>
                                  <a:pt x="131064" y="124968"/>
                                </a:lnTo>
                                <a:lnTo>
                                  <a:pt x="124968" y="121920"/>
                                </a:lnTo>
                                <a:lnTo>
                                  <a:pt x="121920" y="118872"/>
                                </a:lnTo>
                                <a:lnTo>
                                  <a:pt x="109728" y="118872"/>
                                </a:lnTo>
                                <a:lnTo>
                                  <a:pt x="103632" y="121920"/>
                                </a:lnTo>
                                <a:lnTo>
                                  <a:pt x="100584" y="121920"/>
                                </a:lnTo>
                                <a:lnTo>
                                  <a:pt x="94488" y="124968"/>
                                </a:lnTo>
                                <a:lnTo>
                                  <a:pt x="91440" y="131064"/>
                                </a:lnTo>
                                <a:lnTo>
                                  <a:pt x="85344" y="134112"/>
                                </a:lnTo>
                                <a:lnTo>
                                  <a:pt x="85344" y="137160"/>
                                </a:lnTo>
                                <a:lnTo>
                                  <a:pt x="82296" y="143256"/>
                                </a:lnTo>
                                <a:lnTo>
                                  <a:pt x="79248" y="146304"/>
                                </a:lnTo>
                                <a:lnTo>
                                  <a:pt x="79248" y="155448"/>
                                </a:lnTo>
                                <a:lnTo>
                                  <a:pt x="82296" y="158496"/>
                                </a:lnTo>
                                <a:lnTo>
                                  <a:pt x="82296" y="164592"/>
                                </a:lnTo>
                                <a:lnTo>
                                  <a:pt x="85344" y="164592"/>
                                </a:lnTo>
                                <a:lnTo>
                                  <a:pt x="91440" y="170688"/>
                                </a:lnTo>
                                <a:lnTo>
                                  <a:pt x="109728" y="170688"/>
                                </a:lnTo>
                                <a:lnTo>
                                  <a:pt x="115824" y="167640"/>
                                </a:lnTo>
                                <a:lnTo>
                                  <a:pt x="121920" y="161544"/>
                                </a:lnTo>
                                <a:lnTo>
                                  <a:pt x="134112" y="155448"/>
                                </a:lnTo>
                                <a:lnTo>
                                  <a:pt x="137160" y="155448"/>
                                </a:lnTo>
                                <a:lnTo>
                                  <a:pt x="140208" y="152400"/>
                                </a:lnTo>
                                <a:lnTo>
                                  <a:pt x="143256" y="152400"/>
                                </a:lnTo>
                                <a:lnTo>
                                  <a:pt x="146304" y="155448"/>
                                </a:lnTo>
                                <a:lnTo>
                                  <a:pt x="149352" y="155448"/>
                                </a:lnTo>
                                <a:lnTo>
                                  <a:pt x="152400" y="158496"/>
                                </a:lnTo>
                                <a:lnTo>
                                  <a:pt x="152400" y="170688"/>
                                </a:lnTo>
                                <a:lnTo>
                                  <a:pt x="149352" y="173736"/>
                                </a:lnTo>
                                <a:lnTo>
                                  <a:pt x="149352" y="176784"/>
                                </a:lnTo>
                                <a:lnTo>
                                  <a:pt x="143256" y="182880"/>
                                </a:lnTo>
                                <a:lnTo>
                                  <a:pt x="137160" y="185928"/>
                                </a:lnTo>
                                <a:lnTo>
                                  <a:pt x="134112" y="188976"/>
                                </a:lnTo>
                                <a:lnTo>
                                  <a:pt x="121920" y="188976"/>
                                </a:lnTo>
                                <a:lnTo>
                                  <a:pt x="118872" y="185928"/>
                                </a:lnTo>
                                <a:lnTo>
                                  <a:pt x="115824" y="185928"/>
                                </a:lnTo>
                                <a:lnTo>
                                  <a:pt x="109728" y="192024"/>
                                </a:lnTo>
                                <a:lnTo>
                                  <a:pt x="115824" y="198120"/>
                                </a:lnTo>
                                <a:lnTo>
                                  <a:pt x="121920" y="201168"/>
                                </a:lnTo>
                                <a:lnTo>
                                  <a:pt x="131064" y="201168"/>
                                </a:lnTo>
                                <a:lnTo>
                                  <a:pt x="143256" y="195072"/>
                                </a:lnTo>
                                <a:lnTo>
                                  <a:pt x="146304" y="192024"/>
                                </a:lnTo>
                                <a:lnTo>
                                  <a:pt x="152400" y="188976"/>
                                </a:lnTo>
                                <a:lnTo>
                                  <a:pt x="155448" y="182880"/>
                                </a:lnTo>
                                <a:lnTo>
                                  <a:pt x="158496" y="179832"/>
                                </a:lnTo>
                                <a:lnTo>
                                  <a:pt x="161544" y="173736"/>
                                </a:lnTo>
                                <a:lnTo>
                                  <a:pt x="164592" y="170688"/>
                                </a:lnTo>
                                <a:lnTo>
                                  <a:pt x="164592" y="164592"/>
                                </a:lnTo>
                                <a:close/>
                              </a:path>
                              <a:path w="783590" h="387350">
                                <a:moveTo>
                                  <a:pt x="210312" y="118872"/>
                                </a:moveTo>
                                <a:lnTo>
                                  <a:pt x="207264" y="112776"/>
                                </a:lnTo>
                                <a:lnTo>
                                  <a:pt x="207264" y="106680"/>
                                </a:lnTo>
                                <a:lnTo>
                                  <a:pt x="198120" y="97536"/>
                                </a:lnTo>
                                <a:lnTo>
                                  <a:pt x="198120" y="115824"/>
                                </a:lnTo>
                                <a:lnTo>
                                  <a:pt x="198120" y="131064"/>
                                </a:lnTo>
                                <a:lnTo>
                                  <a:pt x="192024" y="137160"/>
                                </a:lnTo>
                                <a:lnTo>
                                  <a:pt x="185928" y="140208"/>
                                </a:lnTo>
                                <a:lnTo>
                                  <a:pt x="182880" y="137160"/>
                                </a:lnTo>
                                <a:lnTo>
                                  <a:pt x="176784" y="137160"/>
                                </a:lnTo>
                                <a:lnTo>
                                  <a:pt x="170688" y="134112"/>
                                </a:lnTo>
                                <a:lnTo>
                                  <a:pt x="161544" y="124968"/>
                                </a:lnTo>
                                <a:lnTo>
                                  <a:pt x="158496" y="118872"/>
                                </a:lnTo>
                                <a:lnTo>
                                  <a:pt x="158496" y="106680"/>
                                </a:lnTo>
                                <a:lnTo>
                                  <a:pt x="161544" y="100584"/>
                                </a:lnTo>
                                <a:lnTo>
                                  <a:pt x="164592" y="97536"/>
                                </a:lnTo>
                                <a:lnTo>
                                  <a:pt x="179832" y="97536"/>
                                </a:lnTo>
                                <a:lnTo>
                                  <a:pt x="185928" y="100584"/>
                                </a:lnTo>
                                <a:lnTo>
                                  <a:pt x="195072" y="109728"/>
                                </a:lnTo>
                                <a:lnTo>
                                  <a:pt x="198120" y="115824"/>
                                </a:lnTo>
                                <a:lnTo>
                                  <a:pt x="198120" y="97536"/>
                                </a:lnTo>
                                <a:lnTo>
                                  <a:pt x="192024" y="91440"/>
                                </a:lnTo>
                                <a:lnTo>
                                  <a:pt x="182880" y="88392"/>
                                </a:lnTo>
                                <a:lnTo>
                                  <a:pt x="167640" y="88392"/>
                                </a:lnTo>
                                <a:lnTo>
                                  <a:pt x="155448" y="94488"/>
                                </a:lnTo>
                                <a:lnTo>
                                  <a:pt x="149352" y="106680"/>
                                </a:lnTo>
                                <a:lnTo>
                                  <a:pt x="149352" y="112776"/>
                                </a:lnTo>
                                <a:lnTo>
                                  <a:pt x="148717" y="118872"/>
                                </a:lnTo>
                                <a:lnTo>
                                  <a:pt x="173736" y="149352"/>
                                </a:lnTo>
                                <a:lnTo>
                                  <a:pt x="188976" y="149352"/>
                                </a:lnTo>
                                <a:lnTo>
                                  <a:pt x="195072" y="146304"/>
                                </a:lnTo>
                                <a:lnTo>
                                  <a:pt x="201168" y="140208"/>
                                </a:lnTo>
                                <a:lnTo>
                                  <a:pt x="204216" y="137160"/>
                                </a:lnTo>
                                <a:lnTo>
                                  <a:pt x="207264" y="131064"/>
                                </a:lnTo>
                                <a:lnTo>
                                  <a:pt x="207264" y="128016"/>
                                </a:lnTo>
                                <a:lnTo>
                                  <a:pt x="210312" y="121920"/>
                                </a:lnTo>
                                <a:lnTo>
                                  <a:pt x="210312" y="118872"/>
                                </a:lnTo>
                                <a:close/>
                              </a:path>
                              <a:path w="783590" h="387350">
                                <a:moveTo>
                                  <a:pt x="252984" y="109728"/>
                                </a:moveTo>
                                <a:lnTo>
                                  <a:pt x="249936" y="106680"/>
                                </a:lnTo>
                                <a:lnTo>
                                  <a:pt x="249936" y="100584"/>
                                </a:lnTo>
                                <a:lnTo>
                                  <a:pt x="246888" y="94488"/>
                                </a:lnTo>
                                <a:lnTo>
                                  <a:pt x="244005" y="88392"/>
                                </a:lnTo>
                                <a:lnTo>
                                  <a:pt x="219456" y="36576"/>
                                </a:lnTo>
                                <a:lnTo>
                                  <a:pt x="213360" y="42672"/>
                                </a:lnTo>
                                <a:lnTo>
                                  <a:pt x="228600" y="76200"/>
                                </a:lnTo>
                                <a:lnTo>
                                  <a:pt x="228600" y="79248"/>
                                </a:lnTo>
                                <a:lnTo>
                                  <a:pt x="231648" y="85344"/>
                                </a:lnTo>
                                <a:lnTo>
                                  <a:pt x="234696" y="88392"/>
                                </a:lnTo>
                                <a:lnTo>
                                  <a:pt x="228600" y="85344"/>
                                </a:lnTo>
                                <a:lnTo>
                                  <a:pt x="225552" y="82296"/>
                                </a:lnTo>
                                <a:lnTo>
                                  <a:pt x="222504" y="82296"/>
                                </a:lnTo>
                                <a:lnTo>
                                  <a:pt x="188976" y="67056"/>
                                </a:lnTo>
                                <a:lnTo>
                                  <a:pt x="179832" y="73152"/>
                                </a:lnTo>
                                <a:lnTo>
                                  <a:pt x="237744" y="100584"/>
                                </a:lnTo>
                                <a:lnTo>
                                  <a:pt x="240792" y="100584"/>
                                </a:lnTo>
                                <a:lnTo>
                                  <a:pt x="240792" y="106680"/>
                                </a:lnTo>
                                <a:lnTo>
                                  <a:pt x="243840" y="109728"/>
                                </a:lnTo>
                                <a:lnTo>
                                  <a:pt x="243840" y="112776"/>
                                </a:lnTo>
                                <a:lnTo>
                                  <a:pt x="240792" y="115824"/>
                                </a:lnTo>
                                <a:lnTo>
                                  <a:pt x="240792" y="118872"/>
                                </a:lnTo>
                                <a:lnTo>
                                  <a:pt x="237744" y="118872"/>
                                </a:lnTo>
                                <a:lnTo>
                                  <a:pt x="237744" y="121920"/>
                                </a:lnTo>
                                <a:lnTo>
                                  <a:pt x="234696" y="121920"/>
                                </a:lnTo>
                                <a:lnTo>
                                  <a:pt x="243840" y="128016"/>
                                </a:lnTo>
                                <a:lnTo>
                                  <a:pt x="249936" y="121920"/>
                                </a:lnTo>
                                <a:lnTo>
                                  <a:pt x="249936" y="118872"/>
                                </a:lnTo>
                                <a:lnTo>
                                  <a:pt x="252984" y="115824"/>
                                </a:lnTo>
                                <a:lnTo>
                                  <a:pt x="252984" y="109728"/>
                                </a:lnTo>
                                <a:close/>
                              </a:path>
                              <a:path w="783590" h="387350">
                                <a:moveTo>
                                  <a:pt x="304800" y="33528"/>
                                </a:moveTo>
                                <a:lnTo>
                                  <a:pt x="298704" y="33528"/>
                                </a:lnTo>
                                <a:lnTo>
                                  <a:pt x="289560" y="24384"/>
                                </a:lnTo>
                                <a:lnTo>
                                  <a:pt x="283464" y="18288"/>
                                </a:lnTo>
                                <a:lnTo>
                                  <a:pt x="283464" y="36576"/>
                                </a:lnTo>
                                <a:lnTo>
                                  <a:pt x="283464" y="39624"/>
                                </a:lnTo>
                                <a:lnTo>
                                  <a:pt x="280416" y="42672"/>
                                </a:lnTo>
                                <a:lnTo>
                                  <a:pt x="280416" y="48768"/>
                                </a:lnTo>
                                <a:lnTo>
                                  <a:pt x="271272" y="57912"/>
                                </a:lnTo>
                                <a:lnTo>
                                  <a:pt x="265176" y="57912"/>
                                </a:lnTo>
                                <a:lnTo>
                                  <a:pt x="259080" y="51816"/>
                                </a:lnTo>
                                <a:lnTo>
                                  <a:pt x="259080" y="42672"/>
                                </a:lnTo>
                                <a:lnTo>
                                  <a:pt x="265176" y="36576"/>
                                </a:lnTo>
                                <a:lnTo>
                                  <a:pt x="268224" y="30480"/>
                                </a:lnTo>
                                <a:lnTo>
                                  <a:pt x="274320" y="24384"/>
                                </a:lnTo>
                                <a:lnTo>
                                  <a:pt x="280416" y="30480"/>
                                </a:lnTo>
                                <a:lnTo>
                                  <a:pt x="280416" y="33528"/>
                                </a:lnTo>
                                <a:lnTo>
                                  <a:pt x="283464" y="36576"/>
                                </a:lnTo>
                                <a:lnTo>
                                  <a:pt x="283464" y="18288"/>
                                </a:lnTo>
                                <a:lnTo>
                                  <a:pt x="277368" y="12192"/>
                                </a:lnTo>
                                <a:lnTo>
                                  <a:pt x="271272" y="6096"/>
                                </a:lnTo>
                                <a:lnTo>
                                  <a:pt x="268224" y="6096"/>
                                </a:lnTo>
                                <a:lnTo>
                                  <a:pt x="268224" y="3048"/>
                                </a:lnTo>
                                <a:lnTo>
                                  <a:pt x="265176" y="3048"/>
                                </a:lnTo>
                                <a:lnTo>
                                  <a:pt x="262128" y="0"/>
                                </a:lnTo>
                                <a:lnTo>
                                  <a:pt x="256032" y="0"/>
                                </a:lnTo>
                                <a:lnTo>
                                  <a:pt x="252984" y="3048"/>
                                </a:lnTo>
                                <a:lnTo>
                                  <a:pt x="249936" y="3048"/>
                                </a:lnTo>
                                <a:lnTo>
                                  <a:pt x="234696" y="18288"/>
                                </a:lnTo>
                                <a:lnTo>
                                  <a:pt x="234696" y="21336"/>
                                </a:lnTo>
                                <a:lnTo>
                                  <a:pt x="231648" y="24384"/>
                                </a:lnTo>
                                <a:lnTo>
                                  <a:pt x="231648" y="33528"/>
                                </a:lnTo>
                                <a:lnTo>
                                  <a:pt x="234696" y="39624"/>
                                </a:lnTo>
                                <a:lnTo>
                                  <a:pt x="237744" y="42672"/>
                                </a:lnTo>
                                <a:lnTo>
                                  <a:pt x="243840" y="36576"/>
                                </a:lnTo>
                                <a:lnTo>
                                  <a:pt x="240792" y="33528"/>
                                </a:lnTo>
                                <a:lnTo>
                                  <a:pt x="240792" y="24384"/>
                                </a:lnTo>
                                <a:lnTo>
                                  <a:pt x="246888" y="18288"/>
                                </a:lnTo>
                                <a:lnTo>
                                  <a:pt x="249936" y="12192"/>
                                </a:lnTo>
                                <a:lnTo>
                                  <a:pt x="262128" y="12192"/>
                                </a:lnTo>
                                <a:lnTo>
                                  <a:pt x="268224" y="18288"/>
                                </a:lnTo>
                                <a:lnTo>
                                  <a:pt x="265176" y="21336"/>
                                </a:lnTo>
                                <a:lnTo>
                                  <a:pt x="262128" y="27432"/>
                                </a:lnTo>
                                <a:lnTo>
                                  <a:pt x="256032" y="33528"/>
                                </a:lnTo>
                                <a:lnTo>
                                  <a:pt x="256032" y="36576"/>
                                </a:lnTo>
                                <a:lnTo>
                                  <a:pt x="249936" y="42672"/>
                                </a:lnTo>
                                <a:lnTo>
                                  <a:pt x="249936" y="57912"/>
                                </a:lnTo>
                                <a:lnTo>
                                  <a:pt x="252984" y="60960"/>
                                </a:lnTo>
                                <a:lnTo>
                                  <a:pt x="256032" y="67056"/>
                                </a:lnTo>
                                <a:lnTo>
                                  <a:pt x="271272" y="67056"/>
                                </a:lnTo>
                                <a:lnTo>
                                  <a:pt x="274320" y="64008"/>
                                </a:lnTo>
                                <a:lnTo>
                                  <a:pt x="280416" y="60960"/>
                                </a:lnTo>
                                <a:lnTo>
                                  <a:pt x="283464" y="57912"/>
                                </a:lnTo>
                                <a:lnTo>
                                  <a:pt x="286512" y="54864"/>
                                </a:lnTo>
                                <a:lnTo>
                                  <a:pt x="286512" y="51816"/>
                                </a:lnTo>
                                <a:lnTo>
                                  <a:pt x="289560" y="45720"/>
                                </a:lnTo>
                                <a:lnTo>
                                  <a:pt x="289560" y="39624"/>
                                </a:lnTo>
                                <a:lnTo>
                                  <a:pt x="292608" y="39624"/>
                                </a:lnTo>
                                <a:lnTo>
                                  <a:pt x="292608" y="42672"/>
                                </a:lnTo>
                                <a:lnTo>
                                  <a:pt x="295656" y="42672"/>
                                </a:lnTo>
                                <a:lnTo>
                                  <a:pt x="298704" y="39624"/>
                                </a:lnTo>
                                <a:lnTo>
                                  <a:pt x="304800" y="33528"/>
                                </a:lnTo>
                                <a:close/>
                              </a:path>
                              <a:path w="783590" h="387350">
                                <a:moveTo>
                                  <a:pt x="441972" y="326136"/>
                                </a:moveTo>
                                <a:lnTo>
                                  <a:pt x="435876" y="320040"/>
                                </a:lnTo>
                                <a:lnTo>
                                  <a:pt x="408444" y="347472"/>
                                </a:lnTo>
                                <a:lnTo>
                                  <a:pt x="390156" y="329184"/>
                                </a:lnTo>
                                <a:lnTo>
                                  <a:pt x="420636" y="298704"/>
                                </a:lnTo>
                                <a:lnTo>
                                  <a:pt x="414540" y="292608"/>
                                </a:lnTo>
                                <a:lnTo>
                                  <a:pt x="374916" y="329184"/>
                                </a:lnTo>
                                <a:lnTo>
                                  <a:pt x="432828" y="387096"/>
                                </a:lnTo>
                                <a:lnTo>
                                  <a:pt x="441972" y="381000"/>
                                </a:lnTo>
                                <a:lnTo>
                                  <a:pt x="414540" y="353568"/>
                                </a:lnTo>
                                <a:lnTo>
                                  <a:pt x="420636" y="347472"/>
                                </a:lnTo>
                                <a:lnTo>
                                  <a:pt x="441972" y="326136"/>
                                </a:lnTo>
                                <a:close/>
                              </a:path>
                              <a:path w="783590" h="387350">
                                <a:moveTo>
                                  <a:pt x="515124" y="240792"/>
                                </a:moveTo>
                                <a:lnTo>
                                  <a:pt x="512076" y="235712"/>
                                </a:lnTo>
                                <a:lnTo>
                                  <a:pt x="505980" y="228942"/>
                                </a:lnTo>
                                <a:lnTo>
                                  <a:pt x="505980" y="247142"/>
                                </a:lnTo>
                                <a:lnTo>
                                  <a:pt x="505980" y="250952"/>
                                </a:lnTo>
                                <a:lnTo>
                                  <a:pt x="502932" y="253492"/>
                                </a:lnTo>
                                <a:lnTo>
                                  <a:pt x="502932" y="259842"/>
                                </a:lnTo>
                                <a:lnTo>
                                  <a:pt x="496836" y="262382"/>
                                </a:lnTo>
                                <a:lnTo>
                                  <a:pt x="481596" y="277622"/>
                                </a:lnTo>
                                <a:lnTo>
                                  <a:pt x="460260" y="259842"/>
                                </a:lnTo>
                                <a:lnTo>
                                  <a:pt x="484644" y="235712"/>
                                </a:lnTo>
                                <a:lnTo>
                                  <a:pt x="493788" y="235712"/>
                                </a:lnTo>
                                <a:lnTo>
                                  <a:pt x="496836" y="238252"/>
                                </a:lnTo>
                                <a:lnTo>
                                  <a:pt x="499884" y="238252"/>
                                </a:lnTo>
                                <a:lnTo>
                                  <a:pt x="502932" y="244602"/>
                                </a:lnTo>
                                <a:lnTo>
                                  <a:pt x="505980" y="247142"/>
                                </a:lnTo>
                                <a:lnTo>
                                  <a:pt x="505980" y="228942"/>
                                </a:lnTo>
                                <a:lnTo>
                                  <a:pt x="502932" y="225552"/>
                                </a:lnTo>
                                <a:lnTo>
                                  <a:pt x="496836" y="225552"/>
                                </a:lnTo>
                                <a:lnTo>
                                  <a:pt x="493788" y="223012"/>
                                </a:lnTo>
                                <a:lnTo>
                                  <a:pt x="487692" y="223012"/>
                                </a:lnTo>
                                <a:lnTo>
                                  <a:pt x="484644" y="225552"/>
                                </a:lnTo>
                                <a:lnTo>
                                  <a:pt x="481596" y="225552"/>
                                </a:lnTo>
                                <a:lnTo>
                                  <a:pt x="478548" y="229362"/>
                                </a:lnTo>
                                <a:lnTo>
                                  <a:pt x="475500" y="229362"/>
                                </a:lnTo>
                                <a:lnTo>
                                  <a:pt x="472452" y="231902"/>
                                </a:lnTo>
                                <a:lnTo>
                                  <a:pt x="469404" y="238252"/>
                                </a:lnTo>
                                <a:lnTo>
                                  <a:pt x="448068" y="259842"/>
                                </a:lnTo>
                                <a:lnTo>
                                  <a:pt x="505980" y="316992"/>
                                </a:lnTo>
                                <a:lnTo>
                                  <a:pt x="512076" y="308102"/>
                                </a:lnTo>
                                <a:lnTo>
                                  <a:pt x="487692" y="286512"/>
                                </a:lnTo>
                                <a:lnTo>
                                  <a:pt x="496582" y="277622"/>
                                </a:lnTo>
                                <a:lnTo>
                                  <a:pt x="515124" y="247142"/>
                                </a:lnTo>
                                <a:lnTo>
                                  <a:pt x="515124" y="240792"/>
                                </a:lnTo>
                                <a:close/>
                              </a:path>
                              <a:path w="783590" h="387350">
                                <a:moveTo>
                                  <a:pt x="563892" y="256032"/>
                                </a:moveTo>
                                <a:lnTo>
                                  <a:pt x="505980" y="198882"/>
                                </a:lnTo>
                                <a:lnTo>
                                  <a:pt x="499884" y="205232"/>
                                </a:lnTo>
                                <a:lnTo>
                                  <a:pt x="557796" y="262382"/>
                                </a:lnTo>
                                <a:lnTo>
                                  <a:pt x="563892" y="256032"/>
                                </a:lnTo>
                                <a:close/>
                              </a:path>
                              <a:path w="783590" h="387350">
                                <a:moveTo>
                                  <a:pt x="609612" y="210312"/>
                                </a:moveTo>
                                <a:lnTo>
                                  <a:pt x="606564" y="207772"/>
                                </a:lnTo>
                                <a:lnTo>
                                  <a:pt x="603516" y="207772"/>
                                </a:lnTo>
                                <a:lnTo>
                                  <a:pt x="603516" y="205232"/>
                                </a:lnTo>
                                <a:lnTo>
                                  <a:pt x="597420" y="201422"/>
                                </a:lnTo>
                                <a:lnTo>
                                  <a:pt x="594842" y="198882"/>
                                </a:lnTo>
                                <a:lnTo>
                                  <a:pt x="591324" y="195402"/>
                                </a:lnTo>
                                <a:lnTo>
                                  <a:pt x="591324" y="214122"/>
                                </a:lnTo>
                                <a:lnTo>
                                  <a:pt x="591324" y="216662"/>
                                </a:lnTo>
                                <a:lnTo>
                                  <a:pt x="588276" y="220472"/>
                                </a:lnTo>
                                <a:lnTo>
                                  <a:pt x="588276" y="223012"/>
                                </a:lnTo>
                                <a:lnTo>
                                  <a:pt x="585228" y="225552"/>
                                </a:lnTo>
                                <a:lnTo>
                                  <a:pt x="585228" y="229362"/>
                                </a:lnTo>
                                <a:lnTo>
                                  <a:pt x="582180" y="231902"/>
                                </a:lnTo>
                                <a:lnTo>
                                  <a:pt x="569988" y="231902"/>
                                </a:lnTo>
                                <a:lnTo>
                                  <a:pt x="569988" y="229362"/>
                                </a:lnTo>
                                <a:lnTo>
                                  <a:pt x="566940" y="229362"/>
                                </a:lnTo>
                                <a:lnTo>
                                  <a:pt x="566940" y="220472"/>
                                </a:lnTo>
                                <a:lnTo>
                                  <a:pt x="573036" y="214122"/>
                                </a:lnTo>
                                <a:lnTo>
                                  <a:pt x="579132" y="201422"/>
                                </a:lnTo>
                                <a:lnTo>
                                  <a:pt x="579132" y="198882"/>
                                </a:lnTo>
                                <a:lnTo>
                                  <a:pt x="588276" y="207772"/>
                                </a:lnTo>
                                <a:lnTo>
                                  <a:pt x="588276" y="210312"/>
                                </a:lnTo>
                                <a:lnTo>
                                  <a:pt x="591324" y="214122"/>
                                </a:lnTo>
                                <a:lnTo>
                                  <a:pt x="591324" y="195402"/>
                                </a:lnTo>
                                <a:lnTo>
                                  <a:pt x="582015" y="186182"/>
                                </a:lnTo>
                                <a:lnTo>
                                  <a:pt x="573036" y="177292"/>
                                </a:lnTo>
                                <a:lnTo>
                                  <a:pt x="560844" y="177292"/>
                                </a:lnTo>
                                <a:lnTo>
                                  <a:pt x="557796" y="179832"/>
                                </a:lnTo>
                                <a:lnTo>
                                  <a:pt x="551700" y="183642"/>
                                </a:lnTo>
                                <a:lnTo>
                                  <a:pt x="542556" y="192532"/>
                                </a:lnTo>
                                <a:lnTo>
                                  <a:pt x="542556" y="195072"/>
                                </a:lnTo>
                                <a:lnTo>
                                  <a:pt x="539508" y="201422"/>
                                </a:lnTo>
                                <a:lnTo>
                                  <a:pt x="539508" y="210312"/>
                                </a:lnTo>
                                <a:lnTo>
                                  <a:pt x="542556" y="214122"/>
                                </a:lnTo>
                                <a:lnTo>
                                  <a:pt x="542556" y="216662"/>
                                </a:lnTo>
                                <a:lnTo>
                                  <a:pt x="551700" y="210312"/>
                                </a:lnTo>
                                <a:lnTo>
                                  <a:pt x="548652" y="207772"/>
                                </a:lnTo>
                                <a:lnTo>
                                  <a:pt x="548652" y="198882"/>
                                </a:lnTo>
                                <a:lnTo>
                                  <a:pt x="560844" y="186182"/>
                                </a:lnTo>
                                <a:lnTo>
                                  <a:pt x="566940" y="186182"/>
                                </a:lnTo>
                                <a:lnTo>
                                  <a:pt x="573036" y="192532"/>
                                </a:lnTo>
                                <a:lnTo>
                                  <a:pt x="576084" y="192532"/>
                                </a:lnTo>
                                <a:lnTo>
                                  <a:pt x="573036" y="195072"/>
                                </a:lnTo>
                                <a:lnTo>
                                  <a:pt x="569988" y="201422"/>
                                </a:lnTo>
                                <a:lnTo>
                                  <a:pt x="560844" y="210312"/>
                                </a:lnTo>
                                <a:lnTo>
                                  <a:pt x="560844" y="216662"/>
                                </a:lnTo>
                                <a:lnTo>
                                  <a:pt x="557796" y="216662"/>
                                </a:lnTo>
                                <a:lnTo>
                                  <a:pt x="557796" y="223012"/>
                                </a:lnTo>
                                <a:lnTo>
                                  <a:pt x="554748" y="225552"/>
                                </a:lnTo>
                                <a:lnTo>
                                  <a:pt x="557796" y="229362"/>
                                </a:lnTo>
                                <a:lnTo>
                                  <a:pt x="557796" y="235712"/>
                                </a:lnTo>
                                <a:lnTo>
                                  <a:pt x="563892" y="240792"/>
                                </a:lnTo>
                                <a:lnTo>
                                  <a:pt x="569988" y="244602"/>
                                </a:lnTo>
                                <a:lnTo>
                                  <a:pt x="573036" y="244602"/>
                                </a:lnTo>
                                <a:lnTo>
                                  <a:pt x="579132" y="240792"/>
                                </a:lnTo>
                                <a:lnTo>
                                  <a:pt x="582180" y="240792"/>
                                </a:lnTo>
                                <a:lnTo>
                                  <a:pt x="591324" y="231902"/>
                                </a:lnTo>
                                <a:lnTo>
                                  <a:pt x="591324" y="229362"/>
                                </a:lnTo>
                                <a:lnTo>
                                  <a:pt x="594372" y="225552"/>
                                </a:lnTo>
                                <a:lnTo>
                                  <a:pt x="594372" y="223012"/>
                                </a:lnTo>
                                <a:lnTo>
                                  <a:pt x="597420" y="220472"/>
                                </a:lnTo>
                                <a:lnTo>
                                  <a:pt x="597420" y="214122"/>
                                </a:lnTo>
                                <a:lnTo>
                                  <a:pt x="600468" y="216662"/>
                                </a:lnTo>
                                <a:lnTo>
                                  <a:pt x="603516" y="216662"/>
                                </a:lnTo>
                                <a:lnTo>
                                  <a:pt x="605955" y="214122"/>
                                </a:lnTo>
                                <a:lnTo>
                                  <a:pt x="609612" y="210312"/>
                                </a:lnTo>
                                <a:close/>
                              </a:path>
                              <a:path w="783590" h="387350">
                                <a:moveTo>
                                  <a:pt x="627900" y="195072"/>
                                </a:moveTo>
                                <a:lnTo>
                                  <a:pt x="597420" y="164592"/>
                                </a:lnTo>
                                <a:lnTo>
                                  <a:pt x="597420" y="159512"/>
                                </a:lnTo>
                                <a:lnTo>
                                  <a:pt x="591324" y="159512"/>
                                </a:lnTo>
                                <a:lnTo>
                                  <a:pt x="579132" y="159512"/>
                                </a:lnTo>
                                <a:lnTo>
                                  <a:pt x="618756" y="201422"/>
                                </a:lnTo>
                                <a:lnTo>
                                  <a:pt x="627900" y="195072"/>
                                </a:lnTo>
                                <a:close/>
                              </a:path>
                              <a:path w="783590" h="387350">
                                <a:moveTo>
                                  <a:pt x="655332" y="168402"/>
                                </a:moveTo>
                                <a:lnTo>
                                  <a:pt x="631202" y="144272"/>
                                </a:lnTo>
                                <a:lnTo>
                                  <a:pt x="624852" y="137922"/>
                                </a:lnTo>
                                <a:lnTo>
                                  <a:pt x="621804" y="137922"/>
                                </a:lnTo>
                                <a:lnTo>
                                  <a:pt x="621804" y="134112"/>
                                </a:lnTo>
                                <a:lnTo>
                                  <a:pt x="618756" y="134112"/>
                                </a:lnTo>
                                <a:lnTo>
                                  <a:pt x="615708" y="131572"/>
                                </a:lnTo>
                                <a:lnTo>
                                  <a:pt x="609612" y="131572"/>
                                </a:lnTo>
                                <a:lnTo>
                                  <a:pt x="606564" y="134112"/>
                                </a:lnTo>
                                <a:lnTo>
                                  <a:pt x="603516" y="134112"/>
                                </a:lnTo>
                                <a:lnTo>
                                  <a:pt x="600468" y="137922"/>
                                </a:lnTo>
                                <a:lnTo>
                                  <a:pt x="597420" y="137922"/>
                                </a:lnTo>
                                <a:lnTo>
                                  <a:pt x="591324" y="144272"/>
                                </a:lnTo>
                                <a:lnTo>
                                  <a:pt x="588276" y="153162"/>
                                </a:lnTo>
                                <a:lnTo>
                                  <a:pt x="597420" y="153162"/>
                                </a:lnTo>
                                <a:lnTo>
                                  <a:pt x="597420" y="149352"/>
                                </a:lnTo>
                                <a:lnTo>
                                  <a:pt x="603516" y="144272"/>
                                </a:lnTo>
                                <a:lnTo>
                                  <a:pt x="615708" y="144272"/>
                                </a:lnTo>
                                <a:lnTo>
                                  <a:pt x="646188" y="174752"/>
                                </a:lnTo>
                                <a:lnTo>
                                  <a:pt x="655332" y="168402"/>
                                </a:lnTo>
                                <a:close/>
                              </a:path>
                              <a:path w="783590" h="387350">
                                <a:moveTo>
                                  <a:pt x="682764" y="140462"/>
                                </a:moveTo>
                                <a:lnTo>
                                  <a:pt x="673620" y="134112"/>
                                </a:lnTo>
                                <a:lnTo>
                                  <a:pt x="673620" y="137922"/>
                                </a:lnTo>
                                <a:lnTo>
                                  <a:pt x="670572" y="137922"/>
                                </a:lnTo>
                                <a:lnTo>
                                  <a:pt x="670572" y="140462"/>
                                </a:lnTo>
                                <a:lnTo>
                                  <a:pt x="664476" y="140462"/>
                                </a:lnTo>
                                <a:lnTo>
                                  <a:pt x="664476" y="137922"/>
                                </a:lnTo>
                                <a:lnTo>
                                  <a:pt x="645769" y="118872"/>
                                </a:lnTo>
                                <a:lnTo>
                                  <a:pt x="637044" y="109982"/>
                                </a:lnTo>
                                <a:lnTo>
                                  <a:pt x="639483" y="107442"/>
                                </a:lnTo>
                                <a:lnTo>
                                  <a:pt x="643140" y="103632"/>
                                </a:lnTo>
                                <a:lnTo>
                                  <a:pt x="640092" y="98552"/>
                                </a:lnTo>
                                <a:lnTo>
                                  <a:pt x="630948" y="107442"/>
                                </a:lnTo>
                                <a:lnTo>
                                  <a:pt x="615708" y="92202"/>
                                </a:lnTo>
                                <a:lnTo>
                                  <a:pt x="615708" y="103632"/>
                                </a:lnTo>
                                <a:lnTo>
                                  <a:pt x="624852" y="113792"/>
                                </a:lnTo>
                                <a:lnTo>
                                  <a:pt x="618756" y="118872"/>
                                </a:lnTo>
                                <a:lnTo>
                                  <a:pt x="624852" y="122682"/>
                                </a:lnTo>
                                <a:lnTo>
                                  <a:pt x="630948" y="118872"/>
                                </a:lnTo>
                                <a:lnTo>
                                  <a:pt x="661428" y="149352"/>
                                </a:lnTo>
                                <a:lnTo>
                                  <a:pt x="670572" y="149352"/>
                                </a:lnTo>
                                <a:lnTo>
                                  <a:pt x="673620" y="146812"/>
                                </a:lnTo>
                                <a:lnTo>
                                  <a:pt x="676668" y="146812"/>
                                </a:lnTo>
                                <a:lnTo>
                                  <a:pt x="679716" y="144272"/>
                                </a:lnTo>
                                <a:lnTo>
                                  <a:pt x="679716" y="140462"/>
                                </a:lnTo>
                                <a:lnTo>
                                  <a:pt x="682764" y="140462"/>
                                </a:lnTo>
                                <a:close/>
                              </a:path>
                              <a:path w="783590" h="387350">
                                <a:moveTo>
                                  <a:pt x="688860" y="33782"/>
                                </a:moveTo>
                                <a:lnTo>
                                  <a:pt x="679716" y="24892"/>
                                </a:lnTo>
                                <a:lnTo>
                                  <a:pt x="673620" y="31242"/>
                                </a:lnTo>
                                <a:lnTo>
                                  <a:pt x="682764" y="40132"/>
                                </a:lnTo>
                                <a:lnTo>
                                  <a:pt x="688860" y="33782"/>
                                </a:lnTo>
                                <a:close/>
                              </a:path>
                              <a:path w="783590" h="387350">
                                <a:moveTo>
                                  <a:pt x="722388" y="98552"/>
                                </a:moveTo>
                                <a:lnTo>
                                  <a:pt x="719340" y="94742"/>
                                </a:lnTo>
                                <a:lnTo>
                                  <a:pt x="716292" y="94742"/>
                                </a:lnTo>
                                <a:lnTo>
                                  <a:pt x="716292" y="92202"/>
                                </a:lnTo>
                                <a:lnTo>
                                  <a:pt x="710196" y="88392"/>
                                </a:lnTo>
                                <a:lnTo>
                                  <a:pt x="707618" y="85852"/>
                                </a:lnTo>
                                <a:lnTo>
                                  <a:pt x="704100" y="82372"/>
                                </a:lnTo>
                                <a:lnTo>
                                  <a:pt x="704100" y="101092"/>
                                </a:lnTo>
                                <a:lnTo>
                                  <a:pt x="704100" y="103632"/>
                                </a:lnTo>
                                <a:lnTo>
                                  <a:pt x="701052" y="107442"/>
                                </a:lnTo>
                                <a:lnTo>
                                  <a:pt x="701052" y="109982"/>
                                </a:lnTo>
                                <a:lnTo>
                                  <a:pt x="698004" y="113792"/>
                                </a:lnTo>
                                <a:lnTo>
                                  <a:pt x="698004" y="116332"/>
                                </a:lnTo>
                                <a:lnTo>
                                  <a:pt x="694956" y="118872"/>
                                </a:lnTo>
                                <a:lnTo>
                                  <a:pt x="682764" y="118872"/>
                                </a:lnTo>
                                <a:lnTo>
                                  <a:pt x="682764" y="116332"/>
                                </a:lnTo>
                                <a:lnTo>
                                  <a:pt x="679716" y="116332"/>
                                </a:lnTo>
                                <a:lnTo>
                                  <a:pt x="679716" y="107442"/>
                                </a:lnTo>
                                <a:lnTo>
                                  <a:pt x="685812" y="101092"/>
                                </a:lnTo>
                                <a:lnTo>
                                  <a:pt x="691908" y="88392"/>
                                </a:lnTo>
                                <a:lnTo>
                                  <a:pt x="694956" y="85852"/>
                                </a:lnTo>
                                <a:lnTo>
                                  <a:pt x="694956" y="88392"/>
                                </a:lnTo>
                                <a:lnTo>
                                  <a:pt x="701052" y="94742"/>
                                </a:lnTo>
                                <a:lnTo>
                                  <a:pt x="701052" y="98552"/>
                                </a:lnTo>
                                <a:lnTo>
                                  <a:pt x="704100" y="101092"/>
                                </a:lnTo>
                                <a:lnTo>
                                  <a:pt x="704100" y="82372"/>
                                </a:lnTo>
                                <a:lnTo>
                                  <a:pt x="694791" y="73152"/>
                                </a:lnTo>
                                <a:lnTo>
                                  <a:pt x="685812" y="64262"/>
                                </a:lnTo>
                                <a:lnTo>
                                  <a:pt x="673620" y="64262"/>
                                </a:lnTo>
                                <a:lnTo>
                                  <a:pt x="667524" y="70612"/>
                                </a:lnTo>
                                <a:lnTo>
                                  <a:pt x="661428" y="73152"/>
                                </a:lnTo>
                                <a:lnTo>
                                  <a:pt x="655332" y="79502"/>
                                </a:lnTo>
                                <a:lnTo>
                                  <a:pt x="655332" y="83312"/>
                                </a:lnTo>
                                <a:lnTo>
                                  <a:pt x="652284" y="88392"/>
                                </a:lnTo>
                                <a:lnTo>
                                  <a:pt x="652284" y="98552"/>
                                </a:lnTo>
                                <a:lnTo>
                                  <a:pt x="655332" y="101092"/>
                                </a:lnTo>
                                <a:lnTo>
                                  <a:pt x="655332" y="103632"/>
                                </a:lnTo>
                                <a:lnTo>
                                  <a:pt x="664476" y="98552"/>
                                </a:lnTo>
                                <a:lnTo>
                                  <a:pt x="661428" y="94742"/>
                                </a:lnTo>
                                <a:lnTo>
                                  <a:pt x="661428" y="85852"/>
                                </a:lnTo>
                                <a:lnTo>
                                  <a:pt x="673620" y="73152"/>
                                </a:lnTo>
                                <a:lnTo>
                                  <a:pt x="679716" y="73152"/>
                                </a:lnTo>
                                <a:lnTo>
                                  <a:pt x="685812" y="79502"/>
                                </a:lnTo>
                                <a:lnTo>
                                  <a:pt x="688860" y="79502"/>
                                </a:lnTo>
                                <a:lnTo>
                                  <a:pt x="685812" y="83312"/>
                                </a:lnTo>
                                <a:lnTo>
                                  <a:pt x="682764" y="88392"/>
                                </a:lnTo>
                                <a:lnTo>
                                  <a:pt x="676668" y="94742"/>
                                </a:lnTo>
                                <a:lnTo>
                                  <a:pt x="676668" y="98552"/>
                                </a:lnTo>
                                <a:lnTo>
                                  <a:pt x="673620" y="101092"/>
                                </a:lnTo>
                                <a:lnTo>
                                  <a:pt x="673620" y="103632"/>
                                </a:lnTo>
                                <a:lnTo>
                                  <a:pt x="670572" y="103632"/>
                                </a:lnTo>
                                <a:lnTo>
                                  <a:pt x="670572" y="118872"/>
                                </a:lnTo>
                                <a:lnTo>
                                  <a:pt x="673620" y="122682"/>
                                </a:lnTo>
                                <a:lnTo>
                                  <a:pt x="673620" y="125222"/>
                                </a:lnTo>
                                <a:lnTo>
                                  <a:pt x="676668" y="129032"/>
                                </a:lnTo>
                                <a:lnTo>
                                  <a:pt x="682764" y="131572"/>
                                </a:lnTo>
                                <a:lnTo>
                                  <a:pt x="685812" y="129032"/>
                                </a:lnTo>
                                <a:lnTo>
                                  <a:pt x="694956" y="129032"/>
                                </a:lnTo>
                                <a:lnTo>
                                  <a:pt x="704100" y="118872"/>
                                </a:lnTo>
                                <a:lnTo>
                                  <a:pt x="704100" y="116332"/>
                                </a:lnTo>
                                <a:lnTo>
                                  <a:pt x="707148" y="113792"/>
                                </a:lnTo>
                                <a:lnTo>
                                  <a:pt x="707148" y="109982"/>
                                </a:lnTo>
                                <a:lnTo>
                                  <a:pt x="710196" y="107442"/>
                                </a:lnTo>
                                <a:lnTo>
                                  <a:pt x="710196" y="101092"/>
                                </a:lnTo>
                                <a:lnTo>
                                  <a:pt x="713244" y="103632"/>
                                </a:lnTo>
                                <a:lnTo>
                                  <a:pt x="716292" y="103632"/>
                                </a:lnTo>
                                <a:lnTo>
                                  <a:pt x="719340" y="101092"/>
                                </a:lnTo>
                                <a:lnTo>
                                  <a:pt x="722388" y="98552"/>
                                </a:lnTo>
                                <a:close/>
                              </a:path>
                              <a:path w="783590" h="387350">
                                <a:moveTo>
                                  <a:pt x="737628" y="83312"/>
                                </a:moveTo>
                                <a:lnTo>
                                  <a:pt x="698004" y="40132"/>
                                </a:lnTo>
                                <a:lnTo>
                                  <a:pt x="688860" y="46482"/>
                                </a:lnTo>
                                <a:lnTo>
                                  <a:pt x="731532" y="88392"/>
                                </a:lnTo>
                                <a:lnTo>
                                  <a:pt x="737628" y="83312"/>
                                </a:lnTo>
                                <a:close/>
                              </a:path>
                              <a:path w="783590" h="387350">
                                <a:moveTo>
                                  <a:pt x="783348" y="37592"/>
                                </a:moveTo>
                                <a:lnTo>
                                  <a:pt x="757948" y="12192"/>
                                </a:lnTo>
                                <a:lnTo>
                                  <a:pt x="752868" y="7112"/>
                                </a:lnTo>
                                <a:lnTo>
                                  <a:pt x="749820" y="7112"/>
                                </a:lnTo>
                                <a:lnTo>
                                  <a:pt x="749820" y="3302"/>
                                </a:lnTo>
                                <a:lnTo>
                                  <a:pt x="743724" y="3302"/>
                                </a:lnTo>
                                <a:lnTo>
                                  <a:pt x="740676" y="762"/>
                                </a:lnTo>
                                <a:lnTo>
                                  <a:pt x="737628" y="3302"/>
                                </a:lnTo>
                                <a:lnTo>
                                  <a:pt x="731532" y="3302"/>
                                </a:lnTo>
                                <a:lnTo>
                                  <a:pt x="728484" y="7112"/>
                                </a:lnTo>
                                <a:lnTo>
                                  <a:pt x="728484" y="9652"/>
                                </a:lnTo>
                                <a:lnTo>
                                  <a:pt x="722388" y="16002"/>
                                </a:lnTo>
                                <a:lnTo>
                                  <a:pt x="719340" y="22352"/>
                                </a:lnTo>
                                <a:lnTo>
                                  <a:pt x="719340" y="27432"/>
                                </a:lnTo>
                                <a:lnTo>
                                  <a:pt x="713244" y="22352"/>
                                </a:lnTo>
                                <a:lnTo>
                                  <a:pt x="707148" y="31242"/>
                                </a:lnTo>
                                <a:lnTo>
                                  <a:pt x="749820" y="70612"/>
                                </a:lnTo>
                                <a:lnTo>
                                  <a:pt x="755916" y="64262"/>
                                </a:lnTo>
                                <a:lnTo>
                                  <a:pt x="734580" y="40132"/>
                                </a:lnTo>
                                <a:lnTo>
                                  <a:pt x="728484" y="37592"/>
                                </a:lnTo>
                                <a:lnTo>
                                  <a:pt x="725436" y="31242"/>
                                </a:lnTo>
                                <a:lnTo>
                                  <a:pt x="725436" y="27432"/>
                                </a:lnTo>
                                <a:lnTo>
                                  <a:pt x="728484" y="22352"/>
                                </a:lnTo>
                                <a:lnTo>
                                  <a:pt x="728484" y="18542"/>
                                </a:lnTo>
                                <a:lnTo>
                                  <a:pt x="731532" y="16002"/>
                                </a:lnTo>
                                <a:lnTo>
                                  <a:pt x="734580" y="16002"/>
                                </a:lnTo>
                                <a:lnTo>
                                  <a:pt x="734580" y="12192"/>
                                </a:lnTo>
                                <a:lnTo>
                                  <a:pt x="746772" y="12192"/>
                                </a:lnTo>
                                <a:lnTo>
                                  <a:pt x="777252" y="42672"/>
                                </a:lnTo>
                                <a:lnTo>
                                  <a:pt x="783348" y="3759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7" name="Image 77"/>
                          <pic:cNvPicPr/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25268" y="1946147"/>
                            <a:ext cx="243839" cy="2438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8" name="Image 78"/>
                          <pic:cNvPicPr/>
                        </pic:nvPicPr>
                        <pic:blipFill>
                          <a:blip r:embed="rId2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006851" y="1946147"/>
                            <a:ext cx="252984" cy="2438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9" name="Image 79"/>
                          <pic:cNvPicPr/>
                        </pic:nvPicPr>
                        <pic:blipFill>
                          <a:blip r:embed="rId2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491483" y="1946147"/>
                            <a:ext cx="243839" cy="2438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0" name="Image 80"/>
                          <pic:cNvPicPr/>
                        </pic:nvPicPr>
                        <pic:blipFill>
                          <a:blip r:embed="rId2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973067" y="1943100"/>
                            <a:ext cx="246887" cy="24688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1" name="Graphic 81"/>
                        <wps:cNvSpPr/>
                        <wps:spPr>
                          <a:xfrm>
                            <a:off x="13716" y="13716"/>
                            <a:ext cx="4569460" cy="277114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69460" h="2771140">
                                <a:moveTo>
                                  <a:pt x="0" y="0"/>
                                </a:moveTo>
                                <a:lnTo>
                                  <a:pt x="4568952" y="0"/>
                                </a:lnTo>
                                <a:lnTo>
                                  <a:pt x="4568952" y="2770632"/>
                                </a:lnTo>
                                <a:lnTo>
                                  <a:pt x="0" y="277063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" name="Graphic 82"/>
                        <wps:cNvSpPr/>
                        <wps:spPr>
                          <a:xfrm>
                            <a:off x="4572" y="4572"/>
                            <a:ext cx="4590415" cy="279209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90415" h="2792095">
                                <a:moveTo>
                                  <a:pt x="0" y="0"/>
                                </a:moveTo>
                                <a:lnTo>
                                  <a:pt x="4590288" y="0"/>
                                </a:lnTo>
                                <a:lnTo>
                                  <a:pt x="4590288" y="2791968"/>
                                </a:lnTo>
                                <a:lnTo>
                                  <a:pt x="0" y="279196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" name="Textbox 83"/>
                        <wps:cNvSpPr txBox="1"/>
                        <wps:spPr>
                          <a:xfrm>
                            <a:off x="358140" y="87310"/>
                            <a:ext cx="140970" cy="1276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DE332E9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25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4" name="Textbox 84"/>
                        <wps:cNvSpPr txBox="1"/>
                        <wps:spPr>
                          <a:xfrm>
                            <a:off x="1723644" y="269682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564CB34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g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5" name="Textbox 85"/>
                        <wps:cNvSpPr txBox="1"/>
                        <wps:spPr>
                          <a:xfrm>
                            <a:off x="358140" y="428686"/>
                            <a:ext cx="140970" cy="8045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03BC97E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20</w:t>
                              </w:r>
                            </w:p>
                            <w:p w14:paraId="10ADA052" w14:textId="77777777" w:rsidR="00986E3D" w:rsidRDefault="00986E3D">
                              <w:pPr>
                                <w:spacing w:before="118"/>
                                <w:rPr>
                                  <w:sz w:val="18"/>
                                </w:rPr>
                              </w:pPr>
                            </w:p>
                            <w:p w14:paraId="6FEC3072" w14:textId="77777777" w:rsidR="00986E3D" w:rsidRDefault="00D03981">
                              <w:pPr>
                                <w:spacing w:before="1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15</w:t>
                              </w:r>
                            </w:p>
                            <w:p w14:paraId="530B78A2" w14:textId="77777777" w:rsidR="00986E3D" w:rsidRDefault="00986E3D">
                              <w:pPr>
                                <w:spacing w:before="118"/>
                                <w:rPr>
                                  <w:sz w:val="18"/>
                                </w:rPr>
                              </w:pPr>
                            </w:p>
                            <w:p w14:paraId="7A1FCE91" w14:textId="77777777" w:rsidR="00986E3D" w:rsidRDefault="00D03981">
                              <w:pPr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1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6" name="Textbox 86"/>
                        <wps:cNvSpPr txBox="1"/>
                        <wps:spPr>
                          <a:xfrm>
                            <a:off x="3186683" y="1266378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D770512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d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7" name="Textbox 87"/>
                        <wps:cNvSpPr txBox="1"/>
                        <wps:spPr>
                          <a:xfrm>
                            <a:off x="3653028" y="1181034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A2BC9BC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e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8" name="Textbox 88"/>
                        <wps:cNvSpPr txBox="1"/>
                        <wps:spPr>
                          <a:xfrm>
                            <a:off x="4146803" y="1181034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FDDBD5F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  <w:u w:val="single" w:color="585858"/>
                                </w:rPr>
                                <w:t>e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9" name="Textbox 89"/>
                        <wps:cNvSpPr txBox="1"/>
                        <wps:spPr>
                          <a:xfrm>
                            <a:off x="422148" y="1443670"/>
                            <a:ext cx="76200" cy="1276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47BE104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10"/>
                                  <w:sz w:val="18"/>
                                </w:rPr>
                                <w:t>5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0" name="Textbox 90"/>
                        <wps:cNvSpPr txBox="1"/>
                        <wps:spPr>
                          <a:xfrm>
                            <a:off x="2689860" y="1327338"/>
                            <a:ext cx="7683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595FD3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c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1" name="Textbox 91"/>
                        <wps:cNvSpPr txBox="1"/>
                        <wps:spPr>
                          <a:xfrm>
                            <a:off x="763523" y="1601658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3EA7384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2" name="Textbox 92"/>
                        <wps:cNvSpPr txBox="1"/>
                        <wps:spPr>
                          <a:xfrm>
                            <a:off x="1257300" y="1601658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DE3A4C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3" name="Textbox 93"/>
                        <wps:cNvSpPr txBox="1"/>
                        <wps:spPr>
                          <a:xfrm>
                            <a:off x="2223516" y="1540698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CD7D102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4" name="Textbox 94"/>
                        <wps:cNvSpPr txBox="1"/>
                        <wps:spPr>
                          <a:xfrm>
                            <a:off x="422148" y="1781998"/>
                            <a:ext cx="76200" cy="1276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50C86E5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10"/>
                                  <w:sz w:val="18"/>
                                </w:rPr>
                                <w:t>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5" name="Textbox 95"/>
                        <wps:cNvSpPr txBox="1"/>
                        <wps:spPr>
                          <a:xfrm>
                            <a:off x="2122931" y="2548230"/>
                            <a:ext cx="836930" cy="1409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C98272" w14:textId="77777777" w:rsidR="00986E3D" w:rsidRDefault="00D03981">
                              <w:pPr>
                                <w:spacing w:line="222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Different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>flour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2AC1A41" id="Group 68" o:spid="_x0000_s1089" style="position:absolute;left:0;text-align:left;margin-left:101.65pt;margin-top:70pt;width:362.2pt;height:220.6pt;z-index:251646976;mso-wrap-distance-left:0;mso-wrap-distance-right:0;mso-position-horizontal-relative:page" coordsize="45999,280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">
                <v:shape id="Graphic 69" o:spid="_x0000_s1090" style="position:absolute;left:5836;top:8305;width:38589;height:6801;visibility:visible;mso-wrap-style:square;v-text-anchor:top" coordsize="3858895,6800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" path="m3678935,679704r179832,em3197351,679704r362712,em2712719,679704r362712,em,679704r1146047,em1264919,679704r1328928,em,338327r1146047,em1264919,338327r2593848,em,l1146047,em1264919,l3858767,e" filled="f" strokecolor="#d9d9d9" strokeweight=".72pt">
                  <v:path arrowok="t"/>
                </v:shape>
                <v:shape id="Graphic 70" o:spid="_x0000_s1091" style="position:absolute;left:5836;top:1539;width:38589;height:3384;visibility:visible;mso-wrap-style:square;v-text-anchor:top" coordsize="3858895,338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" path="m,338327r3858767,em,l3858767,e" filled="f" strokecolor="#d9d9d9" strokeweight=".72pt">
                  <v:path arrowok="t"/>
                </v:shape>
                <v:shape id="Graphic 71" o:spid="_x0000_s1092" style="position:absolute;left:7635;top:5593;width:34994;height:12896;visibility:visible;mso-wrap-style:square;v-text-anchor:top" coordsize="3499485,1289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" path="m118872,1225296l,1225296r,64008l118872,1289304r,-64008xem603504,1231392r-121920,l481584,1289304r121920,l603504,1231392xem1085088,l966216,r,1289304l1085088,1289304,1085088,xem1569720,1173480r-121920,l1447800,1289304r121920,l1569720,1173480xem2051304,999744r-118872,l1932432,1289304r118872,l2051304,999744xem2532888,908304r-118872,l2414016,1289304r118872,l2532888,908304xem3017520,826008r-121920,l2895600,1289304r121920,l3017520,826008xem3499104,792480r-118872,l3380232,1289304r118872,l3499104,792480xe" fillcolor="#5b9bd4" stroked="f">
                  <v:path arrowok="t"/>
                </v:shape>
                <v:shape id="Graphic 72" o:spid="_x0000_s1093" style="position:absolute;left:7940;top:5196;width:29540;height:12713;visibility:visible;mso-wrap-style:square;v-text-anchor:top" coordsize="2954020,127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" path="m27431,1264920r,-6097em,1258823r57911,em512063,1271016r,-6096em484631,1264920r54865,em996695,39623l996695,em966216,r57912,em1478280,1213104r,-9144em1447800,1203960r57912,em1959864,1039367r,-27432em1932432,1011935r57912,em2441448,947927r,-18288em2417064,929639r54864,em2926080,865632r,-9144em2898648,856488r54864,e" filled="f" strokecolor="#585858" strokeweight=".72pt">
                  <v:path arrowok="t"/>
                </v:shape>
                <v:shape id="Graphic 73" o:spid="_x0000_s1094" style="position:absolute;left:5471;top:1539;width:38957;height:16948;visibility:visible;mso-wrap-style:square;v-text-anchor:top" coordsize="3895725,169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" path="m36575,1694688l36575,em,1694688r36575,em,1356360r36575,em,1014984r36575,em,676656r36575,em,338328r36575,em,l36575,em36575,1694688r3858768,e" filled="f" strokeweight=".72pt">
                  <v:path arrowok="t"/>
                </v:shape>
                <v:shape id="Graphic 74" o:spid="_x0000_s1095" style="position:absolute;left:3642;top:19613;width:4756;height:4572;visibility:visible;mso-wrap-style:square;v-text-anchor:top" coordsize="475615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" path="m39624,359663l,399287r57912,57912l67056,448055,39624,423671r9144,-9144l33528,414527,15240,399287,45720,365759r-6096,-6096xem60960,390143l33528,414527r15240,l67056,396239r-6096,-6096xem79248,320039r-6096,6096l131064,384047r6096,-6096l118872,356615r,-9144l109728,347471,79248,320039xem118872,280415r-9144,12192l109728,347471r9144,l118872,338327r57912,l118872,329183r,-48768xem176784,338327r-57912,l167640,347471r9144,-9144xem185928,265175r-21336,l152400,277367r-3048,6096l149352,289559r24384,33528l179832,323087r9144,3048l195072,323087r6096,-6096l202692,313943r-25908,l173736,310895r-6096,-3048l161544,301751r-3048,-6096l158496,280415r6096,-3048l167640,274319r30480,l192024,268223r-6096,-3048xem198120,274319r-18288,l192024,280415r6096,6096l201168,292607r,9144l198120,307847r-6096,6096l202692,313943r1524,-3048l207264,307847r,-3048l210312,298703r,-6096l207264,289559r,-6096l198120,274319xem192024,240791r-6096,6096l228600,286511r6096,-6096l210312,259079r-6096,-12192l198120,246887r-6096,-6096xem234696,228599r-12192,l222504,231647r3048,l228600,234695r24384,27432l262128,252983,234696,228599xem225552,219455r-12192,l210312,222503r-3048,l198120,231647r-3048,6096l198120,246887r6096,l204216,240791r3048,-6096l213360,228599r21336,l225552,219455xem222504,176783r-9144,9144l271272,243839r9144,-9144l262128,219455r,-9144l256032,210311,222504,176783xem265176,167639r-9144,9144l256032,210311r6096,l298704,216407r9144,-9144l262128,198119r3048,-30480xem313944,134111r-15240,l292608,137159r-9144,9144l280416,152399r,6096l279776,164591r-75,715l281559,171830r3571,5954l289560,182879r6096,9144l304800,195071r15240,l326136,192023r6096,-6096l307848,185927r-6096,-3048l298704,176783r-6096,-6096l289560,164591r,-12192l292608,149351r3048,-6096l329184,143255r-6096,-6096l313944,134111xem329184,143255r-18288,l316992,146303r9144,9144l329184,161543r,15240l323088,182879r-6096,3048l332232,185927r3048,-3048l338328,176783r,-3048l341376,167639r,-3048l338328,158495r,-3048l335280,149351r-6096,-6096xem353568,88391r-12192,l329184,100583r-3048,6096l329184,115823r-12192,l356616,158495r9144,-9144l341376,128015r-6096,-6096l335280,115823r-6096,l323088,109727r12192,l335280,106679r6096,-6096l344424,100583r3048,-3048l365760,97535r-6096,-6096l356616,91439r-3048,-3048xem365760,97535r-15240,l350520,100583r3048,l384048,131063r6096,-6096l365760,97535xem408432,103631r-9144,l402336,106679r6096,-3048xem377952,21335r-6096,6096l393192,48767r-9144,l381000,51815r-3048,l368808,60959r,21336l371856,85343r3048,6096l377952,94487r6096,3048l387096,100583r6096,3048l411480,103631r3048,-3048l420624,97535r-12192,l402336,94487r-6096,l393192,91439r-6096,-3048l381000,82295r-3048,-6096l377952,64007r6096,-6096l390144,54863r21336,l377952,21335xem411480,54863r-12192,l405384,57911r3048,6096l414528,70103r3048,6096l417576,88391r-9144,9144l420624,97535r3048,-3048l426720,88391r-3048,-9144l435864,79247,411480,54863xem435864,79247r-12192,l429768,85343r6096,-6096xem448056,l435864,r-9144,3047l417576,12191r-3048,9144l414528,33527r3048,9144l423672,48767r9144,6096l438912,60959r15240,l460248,57911r9144,-9144l438912,48767r-6096,-6096l439521,36575r-9753,l423672,33527r,-18288l429768,12191r3048,-3048l463296,9143,457200,3047,448056,xem472440,18287r-9144,6096l466344,30479r,9144l457200,48767r12192,l472440,45719r3048,-6096l475488,24383r-3048,-6096xem463296,9143r-15240,l451104,15239,429768,36575r9753,l466344,12191r-3048,l463296,9143xe" fillcolor="black" stroked="f">
                  <v:path arrowok="t"/>
                </v:shape>
                <v:shape id="Image 75" o:spid="_x0000_s1096" type="#_x0000_t75" style="position:absolute;left:10988;top:19461;width:2194;height:2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">
                  <v:imagedata r:id="rId26" o:title=""/>
                </v:shape>
                <v:shape id="Graphic 76" o:spid="_x0000_s1097" style="position:absolute;left:15102;top:19583;width:7836;height:3874;visibility:visible;mso-wrap-style:square;v-text-anchor:top" coordsize="783590,387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" path="m67056,219456r-6096,-6096l33528,240792,15240,222504,45720,188976r-6096,-6096l,222504r57912,57912l64008,271272,39624,246888r6096,-6096l67056,219456xem164592,164592r-3048,-3048l161544,155448r-3048,-3048l149352,143256r-15240,l128016,146304r-3048,3048l115824,152400r-6096,6096l103632,161544r-9144,l94488,158496r-6096,-6096l91440,149352r,-3048l94488,140208r12192,-12192l115824,128016r6096,6096l128016,128016r3048,-3048l124968,121920r-3048,-3048l109728,118872r-6096,3048l100584,121920r-6096,3048l91440,131064r-6096,3048l85344,137160r-3048,6096l79248,146304r,9144l82296,158496r,6096l85344,164592r6096,6096l109728,170688r6096,-3048l121920,161544r12192,-6096l137160,155448r3048,-3048l143256,152400r3048,3048l149352,155448r3048,3048l152400,170688r-3048,3048l149352,176784r-6096,6096l137160,185928r-3048,3048l121920,188976r-3048,-3048l115824,185928r-6096,6096l115824,198120r6096,3048l131064,201168r12192,-6096l146304,192024r6096,-3048l155448,182880r3048,-3048l161544,173736r3048,-3048l164592,164592xem210312,118872r-3048,-6096l207264,106680r-9144,-9144l198120,115824r,15240l192024,137160r-6096,3048l182880,137160r-6096,l170688,134112r-9144,-9144l158496,118872r,-12192l161544,100584r3048,-3048l179832,97536r6096,3048l195072,109728r3048,6096l198120,97536r-6096,-6096l182880,88392r-15240,l155448,94488r-6096,12192l149352,112776r-635,6096l173736,149352r15240,l195072,146304r6096,-6096l204216,137160r3048,-6096l207264,128016r3048,-6096l210312,118872xem252984,109728r-3048,-3048l249936,100584r-3048,-6096l244005,88392,219456,36576r-6096,6096l228600,76200r,3048l231648,85344r3048,3048l228600,85344r-3048,-3048l222504,82296,188976,67056r-9144,6096l237744,100584r3048,l240792,106680r3048,3048l243840,112776r-3048,3048l240792,118872r-3048,l237744,121920r-3048,l243840,128016r6096,-6096l249936,118872r3048,-3048l252984,109728xem304800,33528r-6096,l289560,24384r-6096,-6096l283464,36576r,3048l280416,42672r,6096l271272,57912r-6096,l259080,51816r,-9144l265176,36576r3048,-6096l274320,24384r6096,6096l280416,33528r3048,3048l283464,18288r-6096,-6096l271272,6096r-3048,l268224,3048r-3048,l262128,r-6096,l252984,3048r-3048,l234696,18288r,3048l231648,24384r,9144l234696,39624r3048,3048l243840,36576r-3048,-3048l240792,24384r6096,-6096l249936,12192r12192,l268224,18288r-3048,3048l262128,27432r-6096,6096l256032,36576r-6096,6096l249936,57912r3048,3048l256032,67056r15240,l274320,64008r6096,-3048l283464,57912r3048,-3048l286512,51816r3048,-6096l289560,39624r3048,l292608,42672r3048,l298704,39624r6096,-6096xem441972,326136r-6096,-6096l408444,347472,390156,329184r30480,-30480l414540,292608r-39624,36576l432828,387096r9144,-6096l414540,353568r6096,-6096l441972,326136xem515124,240792r-3048,-5080l505980,228942r,18200l505980,250952r-3048,2540l502932,259842r-6096,2540l481596,277622,460260,259842r24384,-24130l493788,235712r3048,2540l499884,238252r3048,6350l505980,247142r,-18200l502932,225552r-6096,l493788,223012r-6096,l484644,225552r-3048,l478548,229362r-3048,l472452,231902r-3048,6350l448068,259842r57912,57150l512076,308102,487692,286512r8890,-8890l515124,247142r,-6350xem563892,256032l505980,198882r-6096,6350l557796,262382r6096,-6350xem609612,210312r-3048,-2540l603516,207772r,-2540l597420,201422r-2578,-2540l591324,195402r,18720l591324,216662r-3048,3810l588276,223012r-3048,2540l585228,229362r-3048,2540l569988,231902r,-2540l566940,229362r,-8890l573036,214122r6096,-12700l579132,198882r9144,8890l588276,210312r3048,3810l591324,195402r-9309,-9220l573036,177292r-12192,l557796,179832r-6096,3810l542556,192532r,2540l539508,201422r,8890l542556,214122r,2540l551700,210312r-3048,-2540l548652,198882r12192,-12700l566940,186182r6096,6350l576084,192532r-3048,2540l569988,201422r-9144,8890l560844,216662r-3048,l557796,223012r-3048,2540l557796,229362r,6350l563892,240792r6096,3810l573036,244602r6096,-3810l582180,240792r9144,-8890l591324,229362r3048,-3810l594372,223012r3048,-2540l597420,214122r3048,2540l603516,216662r2439,-2540l609612,210312xem627900,195072l597420,164592r,-5080l591324,159512r-12192,l618756,201422r9144,-6350xem655332,168402l631202,144272r-6350,-6350l621804,137922r,-3810l618756,134112r-3048,-2540l609612,131572r-3048,2540l603516,134112r-3048,3810l597420,137922r-6096,6350l588276,153162r9144,l597420,149352r6096,-5080l615708,144272r30480,30480l655332,168402xem682764,140462r-9144,-6350l673620,137922r-3048,l670572,140462r-6096,l664476,137922,645769,118872r-8725,-8890l639483,107442r3657,-3810l640092,98552r-9144,8890l615708,92202r,11430l624852,113792r-6096,5080l624852,122682r6096,-3810l661428,149352r9144,l673620,146812r3048,l679716,144272r,-3810l682764,140462xem688860,33782r-9144,-8890l673620,31242r9144,8890l688860,33782xem722388,98552r-3048,-3810l716292,94742r,-2540l710196,88392r-2578,-2540l704100,82372r,18720l704100,103632r-3048,3810l701052,109982r-3048,3810l698004,116332r-3048,2540l682764,118872r,-2540l679716,116332r,-8890l685812,101092r6096,-12700l694956,85852r,2540l701052,94742r,3810l704100,101092r,-18720l694791,73152r-8979,-8890l673620,64262r-6096,6350l661428,73152r-6096,6350l655332,83312r-3048,5080l652284,98552r3048,2540l655332,103632r9144,-5080l661428,94742r,-8890l673620,73152r6096,l685812,79502r3048,l685812,83312r-3048,5080l676668,94742r,3810l673620,101092r,2540l670572,103632r,15240l673620,122682r,2540l676668,129032r6096,2540l685812,129032r9144,l704100,118872r,-2540l707148,113792r,-3810l710196,107442r,-6350l713244,103632r3048,l719340,101092r3048,-2540xem737628,83312l698004,40132r-9144,6350l731532,88392r6096,-5080xem783348,37592l757948,12192,752868,7112r-3048,l749820,3302r-6096,l740676,762r-3048,2540l731532,3302r-3048,3810l728484,9652r-6096,6350l719340,22352r,5080l713244,22352r-6096,8890l749820,70612r6096,-6350l734580,40132r-6096,-2540l725436,31242r,-3810l728484,22352r,-3810l731532,16002r3048,l734580,12192r12192,l777252,42672r6096,-5080xe" fillcolor="black" stroked="f">
                  <v:path arrowok="t"/>
                </v:shape>
                <v:shape id="Image 77" o:spid="_x0000_s1098" type="#_x0000_t75" style="position:absolute;left:25252;top:19461;width:2439;height:2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">
                  <v:imagedata r:id="rId27" o:title=""/>
                </v:shape>
                <v:shape id="Image 78" o:spid="_x0000_s1099" type="#_x0000_t75" style="position:absolute;left:30068;top:19461;width:2530;height:2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">
                  <v:imagedata r:id="rId28" o:title=""/>
                </v:shape>
                <v:shape id="Image 79" o:spid="_x0000_s1100" type="#_x0000_t75" style="position:absolute;left:34914;top:19461;width:2439;height:2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">
                  <v:imagedata r:id="rId29" o:title=""/>
                </v:shape>
                <v:shape id="Image 80" o:spid="_x0000_s1101" type="#_x0000_t75" style="position:absolute;left:39730;top:19431;width:2469;height:24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">
                  <v:imagedata r:id="rId30" o:title=""/>
                </v:shape>
                <v:shape id="Graphic 81" o:spid="_x0000_s1102" style="position:absolute;left:137;top:137;width:45694;height:27711;visibility:visible;mso-wrap-style:square;v-text-anchor:top" coordsize="4569460,2771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" path="m,l4568952,r,2770632l,2770632,,xe" filled="f" strokecolor="#d9d9d9" strokeweight=".72pt">
                  <v:path arrowok="t"/>
                </v:shape>
                <v:shape id="Graphic 82" o:spid="_x0000_s1103" style="position:absolute;left:45;top:45;width:45904;height:27921;visibility:visible;mso-wrap-style:square;v-text-anchor:top" coordsize="4590415,2792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" path="m,l4590288,r,2791968l,2791968,,xe" filled="f" strokeweight=".72pt">
                  <v:path arrowok="t"/>
                </v:shape>
                <v:shape id="Textbox 83" o:spid="_x0000_s1104" type="#_x0000_t202" style="position:absolute;left:3581;top:873;width:1410;height:1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" filled="f" stroked="f">
                  <v:textbox inset="0,0,0,0">
                    <w:txbxContent>
                      <w:p w14:paraId="6DE332E9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25</w:t>
                        </w:r>
                      </w:p>
                    </w:txbxContent>
                  </v:textbox>
                </v:shape>
                <v:shape id="Textbox 84" o:spid="_x0000_s1105" type="#_x0000_t202" style="position:absolute;left:17236;top:2696;width:84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" filled="f" stroked="f">
                  <v:textbox inset="0,0,0,0">
                    <w:txbxContent>
                      <w:p w14:paraId="6564CB34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g</w:t>
                        </w:r>
                        <w:proofErr w:type="gramEnd"/>
                      </w:p>
                    </w:txbxContent>
                  </v:textbox>
                </v:shape>
                <v:shape id="Textbox 85" o:spid="_x0000_s1106" type="#_x0000_t202" style="position:absolute;left:3581;top:4286;width:1410;height:80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" filled="f" stroked="f">
                  <v:textbox inset="0,0,0,0">
                    <w:txbxContent>
                      <w:p w14:paraId="003BC97E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20</w:t>
                        </w:r>
                      </w:p>
                      <w:p w14:paraId="10ADA052" w14:textId="77777777" w:rsidR="00986E3D" w:rsidRDefault="00986E3D">
                        <w:pPr>
                          <w:spacing w:before="118"/>
                          <w:rPr>
                            <w:sz w:val="18"/>
                          </w:rPr>
                        </w:pPr>
                      </w:p>
                      <w:p w14:paraId="6FEC3072" w14:textId="77777777" w:rsidR="00986E3D" w:rsidRDefault="00D03981">
                        <w:pPr>
                          <w:spacing w:before="1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15</w:t>
                        </w:r>
                      </w:p>
                      <w:p w14:paraId="530B78A2" w14:textId="77777777" w:rsidR="00986E3D" w:rsidRDefault="00986E3D">
                        <w:pPr>
                          <w:spacing w:before="118"/>
                          <w:rPr>
                            <w:sz w:val="18"/>
                          </w:rPr>
                        </w:pPr>
                      </w:p>
                      <w:p w14:paraId="7A1FCE91" w14:textId="77777777" w:rsidR="00986E3D" w:rsidRDefault="00D03981">
                        <w:pPr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10</w:t>
                        </w:r>
                      </w:p>
                    </w:txbxContent>
                  </v:textbox>
                </v:shape>
                <v:shape id="Textbox 86" o:spid="_x0000_s1107" type="#_x0000_t202" style="position:absolute;left:31866;top:12663;width:845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" filled="f" stroked="f">
                  <v:textbox inset="0,0,0,0">
                    <w:txbxContent>
                      <w:p w14:paraId="2D770512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d</w:t>
                        </w:r>
                        <w:proofErr w:type="gramEnd"/>
                      </w:p>
                    </w:txbxContent>
                  </v:textbox>
                </v:shape>
                <v:shape id="Textbox 87" o:spid="_x0000_s1108" type="#_x0000_t202" style="position:absolute;left:36530;top:11810;width:84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" filled="f" stroked="f">
                  <v:textbox inset="0,0,0,0">
                    <w:txbxContent>
                      <w:p w14:paraId="0A2BC9BC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e</w:t>
                        </w:r>
                        <w:proofErr w:type="gramEnd"/>
                      </w:p>
                    </w:txbxContent>
                  </v:textbox>
                </v:shape>
                <v:shape id="Textbox 88" o:spid="_x0000_s1109" type="#_x0000_t202" style="position:absolute;left:41468;top:11810;width:84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Ts2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bHxS/wBcvkEAAD//wMAUEsBAi0AFAAGAAgAAAAhANvh9svuAAAAhQEAABMAAAAAAAAAAAAAAAAA&#10;AAAAAFtDb250ZW50X1R5cGVzXS54bWxQSwECLQAUAAYACAAAACEAWvQsW78AAAAVAQAACwAAAAAA&#10;AAAAAAAAAAAfAQAAX3JlbHMvLnJlbHNQSwECLQAUAAYACAAAACEAA0U7NsAAAADbAAAADwAAAAAA&#10;AAAAAAAAAAAHAgAAZHJzL2Rvd25yZXYueG1sUEsFBgAAAAADAAMAtwAAAPQCAAAAAA==&#10;" filled="f" stroked="f">
                  <v:textbox inset="0,0,0,0">
                    <w:txbxContent>
                      <w:p w14:paraId="4FDDBD5F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  <w:u w:val="single" w:color="585858"/>
                          </w:rPr>
                          <w:t>e</w:t>
                        </w:r>
                        <w:proofErr w:type="gramEnd"/>
                      </w:p>
                    </w:txbxContent>
                  </v:textbox>
                </v:shape>
                <v:shape id="Textbox 89" o:spid="_x0000_s1110" type="#_x0000_t202" style="position:absolute;left:4221;top:14436;width:762;height:1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" filled="f" stroked="f">
                  <v:textbox inset="0,0,0,0">
                    <w:txbxContent>
                      <w:p w14:paraId="647BE104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10"/>
                            <w:sz w:val="18"/>
                          </w:rPr>
                          <w:t>5</w:t>
                        </w:r>
                      </w:p>
                    </w:txbxContent>
                  </v:textbox>
                </v:shape>
                <v:shape id="Textbox 90" o:spid="_x0000_s1111" type="#_x0000_t202" style="position:absolute;left:26898;top:13273;width:768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qHt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/XxS/wBcvkEAAD//wMAUEsBAi0AFAAGAAgAAAAhANvh9svuAAAAhQEAABMAAAAAAAAAAAAAAAAA&#10;AAAAAFtDb250ZW50X1R5cGVzXS54bWxQSwECLQAUAAYACAAAACEAWvQsW78AAAAVAQAACwAAAAAA&#10;AAAAAAAAAAAfAQAAX3JlbHMvLnJlbHNQSwECLQAUAAYACAAAACEAeOqh7cAAAADbAAAADwAAAAAA&#10;AAAAAAAAAAAHAgAAZHJzL2Rvd25yZXYueG1sUEsFBgAAAAADAAMAtwAAAPQCAAAAAA==&#10;" filled="f" stroked="f">
                  <v:textbox inset="0,0,0,0">
                    <w:txbxContent>
                      <w:p w14:paraId="27595FD3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c</w:t>
                        </w:r>
                        <w:proofErr w:type="gramEnd"/>
                      </w:p>
                    </w:txbxContent>
                  </v:textbox>
                </v:shape>
                <v:shape id="Textbox 91" o:spid="_x0000_s1112" type="#_x0000_t202" style="position:absolute;left:7635;top:16016;width:84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" filled="f" stroked="f">
                  <v:textbox inset="0,0,0,0">
                    <w:txbxContent>
                      <w:p w14:paraId="53EA7384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Textbox 92" o:spid="_x0000_s1113" type="#_x0000_t202" style="position:absolute;left:12573;top:16016;width:84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" filled="f" stroked="f">
                  <v:textbox inset="0,0,0,0">
                    <w:txbxContent>
                      <w:p w14:paraId="15DE3A4C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Textbox 93" o:spid="_x0000_s1114" type="#_x0000_t202" style="position:absolute;left:22235;top:15406;width:844;height:14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" filled="f" stroked="f">
                  <v:textbox inset="0,0,0,0">
                    <w:txbxContent>
                      <w:p w14:paraId="0CD7D102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v:shape id="Textbox 94" o:spid="_x0000_s1115" type="#_x0000_t202" style="position:absolute;left:4221;top:17819;width:762;height:1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" filled="f" stroked="f">
                  <v:textbox inset="0,0,0,0">
                    <w:txbxContent>
                      <w:p w14:paraId="350C86E5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10"/>
                            <w:sz w:val="18"/>
                          </w:rPr>
                          <w:t>0</w:t>
                        </w:r>
                      </w:p>
                    </w:txbxContent>
                  </v:textbox>
                </v:shape>
                <v:shape id="Textbox 95" o:spid="_x0000_s1116" type="#_x0000_t202" style="position:absolute;left:21229;top:25482;width:8369;height:1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" filled="f" stroked="f">
                  <v:textbox inset="0,0,0,0">
                    <w:txbxContent>
                      <w:p w14:paraId="57C98272" w14:textId="77777777" w:rsidR="00986E3D" w:rsidRDefault="00D03981">
                        <w:pPr>
                          <w:spacing w:line="222" w:lineRule="exac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Different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0"/>
                          </w:rPr>
                          <w:t>flours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48000" behindDoc="0" locked="0" layoutInCell="1" allowOverlap="1" wp14:anchorId="06B42AFF" wp14:editId="48E21F60">
                <wp:simplePos x="0" y="0"/>
                <wp:positionH relativeFrom="page">
                  <wp:posOffset>1457903</wp:posOffset>
                </wp:positionH>
                <wp:positionV relativeFrom="paragraph">
                  <wp:posOffset>1239082</wp:posOffset>
                </wp:positionV>
                <wp:extent cx="167005" cy="1304290"/>
                <wp:effectExtent l="0" t="0" r="0" b="0"/>
                <wp:wrapNone/>
                <wp:docPr id="96" name="Text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7005" cy="130429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63FB8AF" w14:textId="77777777" w:rsidR="00986E3D" w:rsidRDefault="00D03981">
                            <w:pPr>
                              <w:pStyle w:val="BodyText"/>
                              <w:spacing w:before="12"/>
                              <w:ind w:left="20"/>
                            </w:pPr>
                            <w:r>
                              <w:t>Percentage</w:t>
                            </w:r>
                            <w:r>
                              <w:rPr>
                                <w:spacing w:val="-12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lipid</w:t>
                            </w:r>
                            <w:r>
                              <w:rPr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spacing w:val="-5"/>
                              </w:rPr>
                              <w:t>%</w:t>
                            </w:r>
                            <w:proofErr w:type="gramEnd"/>
                            <w:r>
                              <w:rPr>
                                <w:spacing w:val="-5"/>
                              </w:rPr>
                              <w:t>)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B42AFF" id="Textbox 96" o:spid="_x0000_s1117" type="#_x0000_t202" style="position:absolute;left:0;text-align:left;margin-left:114.8pt;margin-top:97.55pt;width:13.15pt;height:102.7pt;z-index:2516480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" filled="f" stroked="f">
                <v:path arrowok="t"/>
                <v:textbox style="layout-flow:vertical;mso-layout-flow-alt:bottom-to-top" inset="0,0,0,0">
                  <w:txbxContent>
                    <w:p w14:paraId="163FB8AF" w14:textId="77777777" w:rsidR="00986E3D" w:rsidRDefault="00D03981">
                      <w:pPr>
                        <w:pStyle w:val="BodyText"/>
                        <w:spacing w:before="12"/>
                        <w:ind w:left="20"/>
                      </w:pPr>
                      <w:r>
                        <w:t>Percentage</w:t>
                      </w:r>
                      <w:r>
                        <w:rPr>
                          <w:spacing w:val="-12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lipid</w:t>
                      </w:r>
                      <w:r>
                        <w:rPr>
                          <w:spacing w:val="-12"/>
                        </w:rPr>
                        <w:t xml:space="preserve"> </w:t>
                      </w:r>
                      <w:r>
                        <w:rPr>
                          <w:spacing w:val="-5"/>
                        </w:rPr>
                        <w:t>(</w:t>
                      </w:r>
                      <w:proofErr w:type="gramStart"/>
                      <w:r>
                        <w:rPr>
                          <w:spacing w:val="-5"/>
                        </w:rPr>
                        <w:t>%</w:t>
                      </w:r>
                      <w:proofErr w:type="gramEnd"/>
                      <w:r>
                        <w:rPr>
                          <w:spacing w:val="-5"/>
                        </w:rPr>
                        <w:t>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t>.05). Cassava and plantain flours have the lowest values, 0.81% ± 0.11 and 1.67% ± 0.15,</w:t>
      </w:r>
      <w:r>
        <w:t xml:space="preserve"> respectively, compared</w:t>
      </w:r>
      <w:r>
        <w:rPr>
          <w:spacing w:val="-3"/>
        </w:rPr>
        <w:t xml:space="preserve"> </w:t>
      </w:r>
      <w:r>
        <w:t>to soybean flour (19 ±</w:t>
      </w:r>
      <w:r>
        <w:rPr>
          <w:spacing w:val="-7"/>
        </w:rPr>
        <w:t xml:space="preserve"> </w:t>
      </w:r>
      <w:r>
        <w:t>0.36). The lipid content of mixed</w:t>
      </w:r>
      <w:r>
        <w:rPr>
          <w:spacing w:val="-3"/>
        </w:rPr>
        <w:t xml:space="preserve"> </w:t>
      </w:r>
      <w:r>
        <w:t>flours (FCS1, FCS2,</w:t>
      </w:r>
      <w:r>
        <w:rPr>
          <w:spacing w:val="-7"/>
        </w:rPr>
        <w:t xml:space="preserve"> </w:t>
      </w:r>
      <w:r>
        <w:t>FCS3,</w:t>
      </w:r>
      <w:r>
        <w:rPr>
          <w:spacing w:val="-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FCS4)</w:t>
      </w:r>
      <w:r>
        <w:rPr>
          <w:spacing w:val="-11"/>
        </w:rPr>
        <w:t xml:space="preserve"> </w:t>
      </w:r>
      <w:r>
        <w:t>increases</w:t>
      </w:r>
      <w:r>
        <w:rPr>
          <w:spacing w:val="-11"/>
        </w:rPr>
        <w:t xml:space="preserve"> </w:t>
      </w:r>
      <w:r>
        <w:t>with</w:t>
      </w:r>
      <w:r>
        <w:rPr>
          <w:spacing w:val="-12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ncorporation</w:t>
      </w:r>
      <w:r>
        <w:rPr>
          <w:spacing w:val="-7"/>
        </w:rPr>
        <w:t xml:space="preserve"> </w:t>
      </w:r>
      <w:r>
        <w:t>rate</w:t>
      </w:r>
      <w:r>
        <w:rPr>
          <w:spacing w:val="-14"/>
        </w:rPr>
        <w:t xml:space="preserve"> </w:t>
      </w:r>
      <w:r>
        <w:t>(10-25%)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soybean</w:t>
      </w:r>
      <w:r>
        <w:rPr>
          <w:spacing w:val="-13"/>
        </w:rPr>
        <w:t xml:space="preserve"> </w:t>
      </w:r>
      <w:r>
        <w:t>flour.</w:t>
      </w:r>
      <w:r>
        <w:rPr>
          <w:spacing w:val="-9"/>
        </w:rPr>
        <w:t xml:space="preserve"> </w:t>
      </w:r>
      <w:r>
        <w:t>The values are as follows: 4.27% ± 0.38; 5.63% ± 0.25; 6.83 ± 0.15</w:t>
      </w:r>
      <w:r w:rsidR="00B80DA5">
        <w:t>,</w:t>
      </w:r>
      <w:r>
        <w:t xml:space="preserve"> and 7.</w:t>
      </w:r>
      <w:r>
        <w:t>30% ± 0.20. The incorporation of soybean flour increases the lipid content of composite flours.</w:t>
      </w:r>
    </w:p>
    <w:p w14:paraId="12CCB021" w14:textId="77777777" w:rsidR="00986E3D" w:rsidRDefault="00986E3D">
      <w:pPr>
        <w:pStyle w:val="BodyText"/>
      </w:pPr>
    </w:p>
    <w:p w14:paraId="518D9517" w14:textId="77777777" w:rsidR="00986E3D" w:rsidRDefault="00986E3D">
      <w:pPr>
        <w:pStyle w:val="BodyText"/>
      </w:pPr>
    </w:p>
    <w:p w14:paraId="3F9D740D" w14:textId="77777777" w:rsidR="00986E3D" w:rsidRDefault="00986E3D">
      <w:pPr>
        <w:pStyle w:val="BodyText"/>
      </w:pPr>
    </w:p>
    <w:p w14:paraId="1679ED0B" w14:textId="77777777" w:rsidR="00986E3D" w:rsidRDefault="00986E3D">
      <w:pPr>
        <w:pStyle w:val="BodyText"/>
      </w:pPr>
    </w:p>
    <w:p w14:paraId="5E877C10" w14:textId="77777777" w:rsidR="00986E3D" w:rsidRDefault="00986E3D">
      <w:pPr>
        <w:pStyle w:val="BodyText"/>
      </w:pPr>
    </w:p>
    <w:p w14:paraId="0EAF4D14" w14:textId="77777777" w:rsidR="00986E3D" w:rsidRDefault="00986E3D">
      <w:pPr>
        <w:pStyle w:val="BodyText"/>
      </w:pPr>
    </w:p>
    <w:p w14:paraId="762CB4E1" w14:textId="77777777" w:rsidR="00986E3D" w:rsidRDefault="00986E3D">
      <w:pPr>
        <w:pStyle w:val="BodyText"/>
      </w:pPr>
    </w:p>
    <w:p w14:paraId="2C2419EB" w14:textId="77777777" w:rsidR="00986E3D" w:rsidRDefault="00986E3D">
      <w:pPr>
        <w:pStyle w:val="BodyText"/>
      </w:pPr>
    </w:p>
    <w:p w14:paraId="000321B8" w14:textId="77777777" w:rsidR="00986E3D" w:rsidRDefault="00986E3D">
      <w:pPr>
        <w:pStyle w:val="BodyText"/>
      </w:pPr>
    </w:p>
    <w:p w14:paraId="13313F0D" w14:textId="77777777" w:rsidR="00986E3D" w:rsidRDefault="00986E3D">
      <w:pPr>
        <w:pStyle w:val="BodyText"/>
      </w:pPr>
    </w:p>
    <w:p w14:paraId="634C99D5" w14:textId="77777777" w:rsidR="00986E3D" w:rsidRDefault="00986E3D">
      <w:pPr>
        <w:pStyle w:val="BodyText"/>
      </w:pPr>
    </w:p>
    <w:p w14:paraId="0CB66C51" w14:textId="77777777" w:rsidR="00986E3D" w:rsidRDefault="00986E3D">
      <w:pPr>
        <w:pStyle w:val="BodyText"/>
      </w:pPr>
    </w:p>
    <w:p w14:paraId="4D6618D2" w14:textId="77777777" w:rsidR="00986E3D" w:rsidRDefault="00986E3D">
      <w:pPr>
        <w:pStyle w:val="BodyText"/>
      </w:pPr>
    </w:p>
    <w:p w14:paraId="60D30F5F" w14:textId="77777777" w:rsidR="00986E3D" w:rsidRDefault="00986E3D">
      <w:pPr>
        <w:pStyle w:val="BodyText"/>
      </w:pPr>
    </w:p>
    <w:p w14:paraId="1C019C9C" w14:textId="77777777" w:rsidR="00986E3D" w:rsidRDefault="00986E3D">
      <w:pPr>
        <w:pStyle w:val="BodyText"/>
      </w:pPr>
    </w:p>
    <w:p w14:paraId="04E1D222" w14:textId="77777777" w:rsidR="00986E3D" w:rsidRDefault="00986E3D">
      <w:pPr>
        <w:pStyle w:val="BodyText"/>
      </w:pPr>
    </w:p>
    <w:p w14:paraId="66472470" w14:textId="77777777" w:rsidR="00986E3D" w:rsidRDefault="00986E3D">
      <w:pPr>
        <w:pStyle w:val="BodyText"/>
      </w:pPr>
    </w:p>
    <w:p w14:paraId="524DBE78" w14:textId="77777777" w:rsidR="00986E3D" w:rsidRDefault="00986E3D">
      <w:pPr>
        <w:pStyle w:val="BodyText"/>
      </w:pPr>
    </w:p>
    <w:p w14:paraId="0B90DD03" w14:textId="77777777" w:rsidR="00986E3D" w:rsidRDefault="00986E3D">
      <w:pPr>
        <w:pStyle w:val="BodyText"/>
      </w:pPr>
    </w:p>
    <w:p w14:paraId="4F7B6048" w14:textId="77777777" w:rsidR="00986E3D" w:rsidRDefault="00986E3D">
      <w:pPr>
        <w:pStyle w:val="BodyText"/>
        <w:spacing w:before="73"/>
      </w:pPr>
    </w:p>
    <w:p w14:paraId="4B2979BB" w14:textId="77777777" w:rsidR="00986E3D" w:rsidRDefault="00D03981">
      <w:pPr>
        <w:pStyle w:val="Heading3"/>
        <w:jc w:val="both"/>
      </w:pPr>
      <w:r>
        <w:t>Figure</w:t>
      </w:r>
      <w:r>
        <w:rPr>
          <w:spacing w:val="-7"/>
        </w:rPr>
        <w:t xml:space="preserve"> </w:t>
      </w:r>
      <w:r>
        <w:t>4:</w:t>
      </w:r>
      <w:r>
        <w:rPr>
          <w:spacing w:val="-12"/>
        </w:rPr>
        <w:t xml:space="preserve"> </w:t>
      </w:r>
      <w:r>
        <w:t>Lipid</w:t>
      </w:r>
      <w:r>
        <w:rPr>
          <w:spacing w:val="-6"/>
        </w:rPr>
        <w:t xml:space="preserve"> </w:t>
      </w:r>
      <w:r>
        <w:t>content</w:t>
      </w:r>
      <w:r>
        <w:rPr>
          <w:spacing w:val="-7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different</w:t>
      </w:r>
      <w:r>
        <w:rPr>
          <w:spacing w:val="-6"/>
        </w:rPr>
        <w:t xml:space="preserve"> </w:t>
      </w:r>
      <w:r>
        <w:t>single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mixed</w:t>
      </w:r>
      <w:r>
        <w:rPr>
          <w:spacing w:val="-3"/>
        </w:rPr>
        <w:t xml:space="preserve"> </w:t>
      </w:r>
      <w:r>
        <w:rPr>
          <w:spacing w:val="-2"/>
        </w:rPr>
        <w:t>flours</w:t>
      </w:r>
    </w:p>
    <w:p w14:paraId="112FD108" w14:textId="77777777" w:rsidR="00986E3D" w:rsidRDefault="00986E3D">
      <w:pPr>
        <w:pStyle w:val="Heading3"/>
        <w:jc w:val="both"/>
        <w:sectPr w:rsidR="00986E3D">
          <w:type w:val="continuous"/>
          <w:pgSz w:w="12240" w:h="15840"/>
          <w:pgMar w:top="1300" w:right="1800" w:bottom="280" w:left="1080" w:header="44" w:footer="0" w:gutter="0"/>
          <w:cols w:num="2" w:space="720" w:equalWidth="0">
            <w:col w:w="617" w:space="75"/>
            <w:col w:w="8668"/>
          </w:cols>
        </w:sectPr>
      </w:pPr>
    </w:p>
    <w:p w14:paraId="7272C811" w14:textId="77777777" w:rsidR="00986E3D" w:rsidRDefault="00D03981">
      <w:pPr>
        <w:pStyle w:val="BodyText"/>
        <w:spacing w:before="85" w:line="206" w:lineRule="exact"/>
        <w:ind w:left="244"/>
      </w:pPr>
      <w:r>
        <w:rPr>
          <w:spacing w:val="-5"/>
        </w:rPr>
        <w:lastRenderedPageBreak/>
        <w:t>223</w:t>
      </w:r>
    </w:p>
    <w:p w14:paraId="38721BCD" w14:textId="77777777" w:rsidR="00986E3D" w:rsidRDefault="00D03981">
      <w:pPr>
        <w:pStyle w:val="BodyText"/>
        <w:spacing w:line="185" w:lineRule="exact"/>
        <w:ind w:left="244"/>
      </w:pPr>
      <w:r>
        <w:rPr>
          <w:spacing w:val="-5"/>
        </w:rPr>
        <w:t>224</w:t>
      </w:r>
    </w:p>
    <w:p w14:paraId="0CA16968" w14:textId="77777777" w:rsidR="00986E3D" w:rsidRDefault="00D03981">
      <w:pPr>
        <w:pStyle w:val="BodyText"/>
        <w:spacing w:line="204" w:lineRule="exact"/>
        <w:ind w:left="244"/>
      </w:pPr>
      <w:r>
        <w:rPr>
          <w:spacing w:val="-5"/>
        </w:rPr>
        <w:t>225</w:t>
      </w:r>
    </w:p>
    <w:p w14:paraId="27557DC5" w14:textId="77777777" w:rsidR="00986E3D" w:rsidRDefault="00D03981">
      <w:pPr>
        <w:pStyle w:val="BodyText"/>
        <w:spacing w:line="225" w:lineRule="exact"/>
        <w:ind w:left="244"/>
      </w:pPr>
      <w:r>
        <w:rPr>
          <w:spacing w:val="-5"/>
        </w:rPr>
        <w:t>226</w:t>
      </w:r>
    </w:p>
    <w:p w14:paraId="15C6B0E1" w14:textId="77777777" w:rsidR="00986E3D" w:rsidRDefault="00D03981">
      <w:pPr>
        <w:pStyle w:val="BodyText"/>
        <w:spacing w:before="19"/>
        <w:ind w:left="244"/>
      </w:pPr>
      <w:r>
        <w:rPr>
          <w:spacing w:val="-5"/>
        </w:rPr>
        <w:t>227</w:t>
      </w:r>
    </w:p>
    <w:p w14:paraId="027C7811" w14:textId="77777777" w:rsidR="00986E3D" w:rsidRDefault="00D03981">
      <w:pPr>
        <w:pStyle w:val="BodyText"/>
        <w:spacing w:before="5" w:line="228" w:lineRule="exact"/>
        <w:ind w:left="244"/>
      </w:pPr>
      <w:r>
        <w:rPr>
          <w:spacing w:val="-5"/>
        </w:rPr>
        <w:t>228</w:t>
      </w:r>
    </w:p>
    <w:p w14:paraId="7C16CCDC" w14:textId="77777777" w:rsidR="00986E3D" w:rsidRDefault="00D03981">
      <w:pPr>
        <w:pStyle w:val="BodyText"/>
        <w:spacing w:line="228" w:lineRule="exact"/>
        <w:ind w:left="244"/>
      </w:pPr>
      <w:r>
        <w:rPr>
          <w:spacing w:val="-5"/>
        </w:rPr>
        <w:t>229</w:t>
      </w:r>
    </w:p>
    <w:p w14:paraId="11BE05F8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230</w:t>
      </w:r>
    </w:p>
    <w:p w14:paraId="41F7B0D1" w14:textId="77777777" w:rsidR="00986E3D" w:rsidRDefault="00D03981">
      <w:pPr>
        <w:pStyle w:val="BodyText"/>
        <w:ind w:left="244"/>
      </w:pPr>
      <w:r>
        <w:rPr>
          <w:spacing w:val="-5"/>
        </w:rPr>
        <w:t>231</w:t>
      </w:r>
    </w:p>
    <w:p w14:paraId="564724D5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232</w:t>
      </w:r>
    </w:p>
    <w:p w14:paraId="025CD03B" w14:textId="77777777" w:rsidR="00986E3D" w:rsidRDefault="00D03981">
      <w:pPr>
        <w:pStyle w:val="BodyText"/>
        <w:ind w:left="244"/>
      </w:pPr>
      <w:r>
        <w:rPr>
          <w:spacing w:val="-5"/>
        </w:rPr>
        <w:t>233</w:t>
      </w:r>
    </w:p>
    <w:p w14:paraId="3DAD1A89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234</w:t>
      </w:r>
    </w:p>
    <w:p w14:paraId="34DFCEF7" w14:textId="77777777" w:rsidR="00986E3D" w:rsidRDefault="00D03981">
      <w:pPr>
        <w:pStyle w:val="BodyText"/>
        <w:ind w:left="244"/>
      </w:pPr>
      <w:r>
        <w:rPr>
          <w:spacing w:val="-5"/>
        </w:rPr>
        <w:t>235</w:t>
      </w:r>
    </w:p>
    <w:p w14:paraId="0913B85E" w14:textId="77777777" w:rsidR="00986E3D" w:rsidRDefault="00986E3D">
      <w:pPr>
        <w:pStyle w:val="BodyText"/>
      </w:pPr>
    </w:p>
    <w:p w14:paraId="5494B16F" w14:textId="77777777" w:rsidR="00986E3D" w:rsidRDefault="00986E3D">
      <w:pPr>
        <w:pStyle w:val="BodyText"/>
      </w:pPr>
    </w:p>
    <w:p w14:paraId="6767CD82" w14:textId="77777777" w:rsidR="00986E3D" w:rsidRDefault="00986E3D">
      <w:pPr>
        <w:pStyle w:val="BodyText"/>
      </w:pPr>
    </w:p>
    <w:p w14:paraId="1443DA6F" w14:textId="77777777" w:rsidR="00986E3D" w:rsidRDefault="00986E3D">
      <w:pPr>
        <w:pStyle w:val="BodyText"/>
      </w:pPr>
    </w:p>
    <w:p w14:paraId="0A1F7E83" w14:textId="77777777" w:rsidR="00986E3D" w:rsidRDefault="00986E3D">
      <w:pPr>
        <w:pStyle w:val="BodyText"/>
      </w:pPr>
    </w:p>
    <w:p w14:paraId="7545252E" w14:textId="77777777" w:rsidR="00986E3D" w:rsidRDefault="00986E3D">
      <w:pPr>
        <w:pStyle w:val="BodyText"/>
      </w:pPr>
    </w:p>
    <w:p w14:paraId="78B03B63" w14:textId="77777777" w:rsidR="00986E3D" w:rsidRDefault="00986E3D">
      <w:pPr>
        <w:pStyle w:val="BodyText"/>
      </w:pPr>
    </w:p>
    <w:p w14:paraId="1BE3318A" w14:textId="77777777" w:rsidR="00986E3D" w:rsidRDefault="00986E3D">
      <w:pPr>
        <w:pStyle w:val="BodyText"/>
      </w:pPr>
    </w:p>
    <w:p w14:paraId="75F03640" w14:textId="77777777" w:rsidR="00986E3D" w:rsidRDefault="00986E3D">
      <w:pPr>
        <w:pStyle w:val="BodyText"/>
      </w:pPr>
    </w:p>
    <w:p w14:paraId="1B5E1B28" w14:textId="77777777" w:rsidR="00986E3D" w:rsidRDefault="00986E3D">
      <w:pPr>
        <w:pStyle w:val="BodyText"/>
      </w:pPr>
    </w:p>
    <w:p w14:paraId="04448236" w14:textId="77777777" w:rsidR="00986E3D" w:rsidRDefault="00986E3D">
      <w:pPr>
        <w:pStyle w:val="BodyText"/>
      </w:pPr>
    </w:p>
    <w:p w14:paraId="5343F954" w14:textId="77777777" w:rsidR="00986E3D" w:rsidRDefault="00986E3D">
      <w:pPr>
        <w:pStyle w:val="BodyText"/>
      </w:pPr>
    </w:p>
    <w:p w14:paraId="71C0EFB1" w14:textId="77777777" w:rsidR="00986E3D" w:rsidRDefault="00986E3D">
      <w:pPr>
        <w:pStyle w:val="BodyText"/>
      </w:pPr>
    </w:p>
    <w:p w14:paraId="11B853E3" w14:textId="77777777" w:rsidR="00986E3D" w:rsidRDefault="00986E3D">
      <w:pPr>
        <w:pStyle w:val="BodyText"/>
      </w:pPr>
    </w:p>
    <w:p w14:paraId="6776E53C" w14:textId="77777777" w:rsidR="00986E3D" w:rsidRDefault="00986E3D">
      <w:pPr>
        <w:pStyle w:val="BodyText"/>
      </w:pPr>
    </w:p>
    <w:p w14:paraId="57450A5C" w14:textId="77777777" w:rsidR="00986E3D" w:rsidRDefault="00986E3D">
      <w:pPr>
        <w:pStyle w:val="BodyText"/>
      </w:pPr>
    </w:p>
    <w:p w14:paraId="0EAB43EA" w14:textId="77777777" w:rsidR="00986E3D" w:rsidRDefault="00986E3D">
      <w:pPr>
        <w:pStyle w:val="BodyText"/>
      </w:pPr>
    </w:p>
    <w:p w14:paraId="5B592F57" w14:textId="77777777" w:rsidR="00986E3D" w:rsidRDefault="00986E3D">
      <w:pPr>
        <w:pStyle w:val="BodyText"/>
        <w:spacing w:before="113"/>
      </w:pPr>
    </w:p>
    <w:p w14:paraId="0779F373" w14:textId="77777777" w:rsidR="00986E3D" w:rsidRDefault="00D03981">
      <w:pPr>
        <w:pStyle w:val="BodyText"/>
        <w:spacing w:before="1" w:line="209" w:lineRule="exact"/>
        <w:ind w:left="244"/>
      </w:pPr>
      <w:r>
        <w:rPr>
          <w:spacing w:val="-5"/>
        </w:rPr>
        <w:t>236</w:t>
      </w:r>
    </w:p>
    <w:p w14:paraId="6C7D4A42" w14:textId="77777777" w:rsidR="00986E3D" w:rsidRDefault="00D03981">
      <w:pPr>
        <w:pStyle w:val="BodyText"/>
        <w:spacing w:line="190" w:lineRule="exact"/>
        <w:ind w:left="244"/>
      </w:pPr>
      <w:r>
        <w:rPr>
          <w:spacing w:val="-5"/>
        </w:rPr>
        <w:t>237</w:t>
      </w:r>
    </w:p>
    <w:p w14:paraId="1D96AAC2" w14:textId="77777777" w:rsidR="00986E3D" w:rsidRDefault="00D03981">
      <w:pPr>
        <w:pStyle w:val="BodyText"/>
        <w:spacing w:line="187" w:lineRule="exact"/>
        <w:ind w:left="244"/>
      </w:pPr>
      <w:r>
        <w:rPr>
          <w:spacing w:val="-5"/>
        </w:rPr>
        <w:t>238</w:t>
      </w:r>
    </w:p>
    <w:p w14:paraId="382193CB" w14:textId="77777777" w:rsidR="00986E3D" w:rsidRDefault="00D03981">
      <w:pPr>
        <w:pStyle w:val="BodyText"/>
        <w:spacing w:line="182" w:lineRule="exact"/>
        <w:ind w:left="244"/>
      </w:pPr>
      <w:r>
        <w:rPr>
          <w:spacing w:val="-5"/>
        </w:rPr>
        <w:t>239</w:t>
      </w:r>
    </w:p>
    <w:p w14:paraId="7B2F98E0" w14:textId="77777777" w:rsidR="00986E3D" w:rsidRDefault="00D03981">
      <w:pPr>
        <w:pStyle w:val="BodyText"/>
        <w:spacing w:line="185" w:lineRule="exact"/>
        <w:ind w:left="244"/>
      </w:pPr>
      <w:r>
        <w:rPr>
          <w:spacing w:val="-5"/>
        </w:rPr>
        <w:t>240</w:t>
      </w:r>
    </w:p>
    <w:p w14:paraId="6C08CA2D" w14:textId="77777777" w:rsidR="00986E3D" w:rsidRDefault="00D03981">
      <w:pPr>
        <w:pStyle w:val="BodyText"/>
        <w:spacing w:line="209" w:lineRule="exact"/>
        <w:ind w:left="244"/>
      </w:pPr>
      <w:r>
        <w:rPr>
          <w:spacing w:val="-5"/>
        </w:rPr>
        <w:t>241</w:t>
      </w:r>
    </w:p>
    <w:p w14:paraId="2841037B" w14:textId="77777777" w:rsidR="00986E3D" w:rsidRDefault="00D03981">
      <w:pPr>
        <w:pStyle w:val="BodyText"/>
        <w:spacing w:before="10"/>
        <w:ind w:left="244"/>
      </w:pPr>
      <w:r>
        <w:rPr>
          <w:spacing w:val="-5"/>
        </w:rPr>
        <w:t>242</w:t>
      </w:r>
    </w:p>
    <w:p w14:paraId="612F4525" w14:textId="77777777" w:rsidR="00986E3D" w:rsidRDefault="00D03981">
      <w:pPr>
        <w:pStyle w:val="BodyText"/>
        <w:spacing w:before="5"/>
        <w:ind w:left="244"/>
      </w:pPr>
      <w:r>
        <w:rPr>
          <w:spacing w:val="-5"/>
        </w:rPr>
        <w:t>243</w:t>
      </w:r>
    </w:p>
    <w:p w14:paraId="6D7C96DF" w14:textId="77777777" w:rsidR="00986E3D" w:rsidRDefault="00D03981">
      <w:pPr>
        <w:pStyle w:val="BodyText"/>
        <w:ind w:left="244"/>
      </w:pPr>
      <w:r>
        <w:rPr>
          <w:spacing w:val="-5"/>
        </w:rPr>
        <w:t>244</w:t>
      </w:r>
    </w:p>
    <w:p w14:paraId="5FB4E192" w14:textId="77777777" w:rsidR="00986E3D" w:rsidRDefault="00D03981">
      <w:pPr>
        <w:pStyle w:val="BodyText"/>
        <w:spacing w:before="1" w:line="228" w:lineRule="exact"/>
        <w:ind w:left="244"/>
      </w:pPr>
      <w:r>
        <w:rPr>
          <w:spacing w:val="-5"/>
        </w:rPr>
        <w:t>245</w:t>
      </w:r>
    </w:p>
    <w:p w14:paraId="393E81EB" w14:textId="77777777" w:rsidR="00986E3D" w:rsidRDefault="00D03981">
      <w:pPr>
        <w:pStyle w:val="BodyText"/>
        <w:spacing w:line="228" w:lineRule="exact"/>
        <w:ind w:left="244"/>
      </w:pPr>
      <w:r>
        <w:rPr>
          <w:spacing w:val="-5"/>
        </w:rPr>
        <w:t>246</w:t>
      </w:r>
    </w:p>
    <w:p w14:paraId="2E0AF315" w14:textId="77777777" w:rsidR="00986E3D" w:rsidRDefault="00D03981">
      <w:pPr>
        <w:pStyle w:val="BodyText"/>
        <w:ind w:left="244"/>
      </w:pPr>
      <w:r>
        <w:rPr>
          <w:spacing w:val="-5"/>
        </w:rPr>
        <w:t>247</w:t>
      </w:r>
    </w:p>
    <w:p w14:paraId="751C36E1" w14:textId="77777777" w:rsidR="00986E3D" w:rsidRDefault="00D03981">
      <w:pPr>
        <w:pStyle w:val="BodyText"/>
        <w:ind w:left="244"/>
      </w:pPr>
      <w:r>
        <w:rPr>
          <w:spacing w:val="-5"/>
        </w:rPr>
        <w:t>248</w:t>
      </w:r>
    </w:p>
    <w:p w14:paraId="5672562A" w14:textId="77777777" w:rsidR="00986E3D" w:rsidRDefault="00D03981">
      <w:pPr>
        <w:spacing w:before="122"/>
        <w:ind w:left="244" w:right="217"/>
        <w:jc w:val="both"/>
        <w:rPr>
          <w:sz w:val="16"/>
        </w:rPr>
      </w:pPr>
      <w:r>
        <w:br w:type="column"/>
      </w:r>
      <w:r>
        <w:rPr>
          <w:rFonts w:ascii="Arial"/>
          <w:b/>
          <w:sz w:val="16"/>
        </w:rPr>
        <w:t>FIAC</w:t>
      </w:r>
      <w:r>
        <w:rPr>
          <w:rFonts w:ascii="Arial"/>
          <w:b/>
          <w:spacing w:val="-4"/>
          <w:sz w:val="16"/>
        </w:rPr>
        <w:t xml:space="preserve"> </w:t>
      </w:r>
      <w:r>
        <w:rPr>
          <w:sz w:val="16"/>
        </w:rPr>
        <w:t>=</w:t>
      </w:r>
      <w:r>
        <w:rPr>
          <w:spacing w:val="-5"/>
          <w:sz w:val="16"/>
        </w:rPr>
        <w:t xml:space="preserve"> </w:t>
      </w:r>
      <w:r>
        <w:rPr>
          <w:sz w:val="16"/>
        </w:rPr>
        <w:t>100%</w:t>
      </w:r>
      <w:r>
        <w:rPr>
          <w:spacing w:val="-9"/>
          <w:sz w:val="16"/>
        </w:rPr>
        <w:t xml:space="preserve"> </w:t>
      </w:r>
      <w:r>
        <w:rPr>
          <w:sz w:val="16"/>
        </w:rPr>
        <w:t>cassava</w:t>
      </w:r>
      <w:r>
        <w:rPr>
          <w:spacing w:val="-3"/>
          <w:sz w:val="16"/>
        </w:rPr>
        <w:t xml:space="preserve"> </w:t>
      </w:r>
      <w:r>
        <w:rPr>
          <w:sz w:val="16"/>
        </w:rPr>
        <w:t>Flour</w:t>
      </w:r>
      <w:r>
        <w:rPr>
          <w:spacing w:val="-4"/>
          <w:sz w:val="16"/>
        </w:rPr>
        <w:t xml:space="preserve"> </w:t>
      </w:r>
      <w:r>
        <w:rPr>
          <w:sz w:val="16"/>
        </w:rPr>
        <w:t>(Test);</w:t>
      </w:r>
      <w:r>
        <w:rPr>
          <w:spacing w:val="-5"/>
          <w:sz w:val="16"/>
        </w:rPr>
        <w:t xml:space="preserve"> </w:t>
      </w:r>
      <w:r>
        <w:rPr>
          <w:sz w:val="16"/>
        </w:rPr>
        <w:t>F</w:t>
      </w:r>
      <w:r>
        <w:rPr>
          <w:spacing w:val="-4"/>
          <w:sz w:val="16"/>
        </w:rPr>
        <w:t xml:space="preserve"> </w:t>
      </w:r>
      <w:proofErr w:type="spellStart"/>
      <w:r>
        <w:rPr>
          <w:sz w:val="16"/>
        </w:rPr>
        <w:t>Konkonde</w:t>
      </w:r>
      <w:proofErr w:type="spellEnd"/>
      <w:r>
        <w:rPr>
          <w:spacing w:val="-2"/>
          <w:sz w:val="16"/>
        </w:rPr>
        <w:t xml:space="preserve"> </w:t>
      </w:r>
      <w:r>
        <w:rPr>
          <w:sz w:val="16"/>
        </w:rPr>
        <w:t>:</w:t>
      </w:r>
      <w:r>
        <w:rPr>
          <w:spacing w:val="-9"/>
          <w:sz w:val="16"/>
        </w:rPr>
        <w:t xml:space="preserve"> </w:t>
      </w:r>
      <w:r>
        <w:rPr>
          <w:sz w:val="16"/>
        </w:rPr>
        <w:t>Commercial</w:t>
      </w:r>
      <w:r>
        <w:rPr>
          <w:spacing w:val="-7"/>
          <w:sz w:val="16"/>
        </w:rPr>
        <w:t xml:space="preserve"> </w:t>
      </w:r>
      <w:r>
        <w:rPr>
          <w:sz w:val="16"/>
        </w:rPr>
        <w:t>Flour</w:t>
      </w:r>
      <w:r>
        <w:rPr>
          <w:spacing w:val="-5"/>
          <w:sz w:val="16"/>
        </w:rPr>
        <w:t xml:space="preserve"> </w:t>
      </w:r>
      <w:r>
        <w:rPr>
          <w:sz w:val="16"/>
        </w:rPr>
        <w:t>for</w:t>
      </w:r>
      <w:r>
        <w:rPr>
          <w:spacing w:val="-5"/>
          <w:sz w:val="16"/>
        </w:rPr>
        <w:t xml:space="preserve"> </w:t>
      </w:r>
      <w:proofErr w:type="spellStart"/>
      <w:r>
        <w:rPr>
          <w:sz w:val="16"/>
        </w:rPr>
        <w:t>Konkonde</w:t>
      </w:r>
      <w:proofErr w:type="spellEnd"/>
      <w:r>
        <w:rPr>
          <w:spacing w:val="-5"/>
          <w:sz w:val="16"/>
        </w:rPr>
        <w:t xml:space="preserve"> </w:t>
      </w:r>
      <w:r>
        <w:rPr>
          <w:sz w:val="16"/>
        </w:rPr>
        <w:t>(Control)</w:t>
      </w:r>
      <w:r>
        <w:rPr>
          <w:spacing w:val="-5"/>
          <w:sz w:val="16"/>
        </w:rPr>
        <w:t xml:space="preserve"> </w:t>
      </w:r>
      <w:r>
        <w:rPr>
          <w:sz w:val="16"/>
        </w:rPr>
        <w:t>;</w:t>
      </w:r>
      <w:r>
        <w:rPr>
          <w:spacing w:val="-5"/>
          <w:sz w:val="16"/>
        </w:rPr>
        <w:t xml:space="preserve"> </w:t>
      </w:r>
      <w:r>
        <w:rPr>
          <w:sz w:val="16"/>
        </w:rPr>
        <w:t>F</w:t>
      </w:r>
      <w:r>
        <w:rPr>
          <w:spacing w:val="-4"/>
          <w:sz w:val="16"/>
        </w:rPr>
        <w:t xml:space="preserve"> </w:t>
      </w:r>
      <w:r>
        <w:rPr>
          <w:sz w:val="16"/>
        </w:rPr>
        <w:t>Soya</w:t>
      </w:r>
      <w:r>
        <w:rPr>
          <w:spacing w:val="-3"/>
          <w:sz w:val="16"/>
        </w:rPr>
        <w:t xml:space="preserve"> </w:t>
      </w:r>
      <w:r>
        <w:rPr>
          <w:sz w:val="16"/>
        </w:rPr>
        <w:t>:</w:t>
      </w:r>
      <w:r>
        <w:rPr>
          <w:spacing w:val="-6"/>
          <w:sz w:val="16"/>
        </w:rPr>
        <w:t xml:space="preserve"> </w:t>
      </w:r>
      <w:r>
        <w:rPr>
          <w:sz w:val="16"/>
        </w:rPr>
        <w:t>Soya</w:t>
      </w:r>
      <w:r>
        <w:rPr>
          <w:spacing w:val="-5"/>
          <w:sz w:val="16"/>
        </w:rPr>
        <w:t xml:space="preserve"> </w:t>
      </w:r>
      <w:r>
        <w:rPr>
          <w:sz w:val="16"/>
        </w:rPr>
        <w:t>Flour</w:t>
      </w:r>
      <w:r>
        <w:rPr>
          <w:spacing w:val="-5"/>
          <w:sz w:val="16"/>
        </w:rPr>
        <w:t xml:space="preserve"> </w:t>
      </w:r>
      <w:r>
        <w:rPr>
          <w:sz w:val="16"/>
        </w:rPr>
        <w:t>;</w:t>
      </w:r>
      <w:r>
        <w:rPr>
          <w:spacing w:val="-5"/>
          <w:sz w:val="16"/>
        </w:rPr>
        <w:t xml:space="preserve"> </w:t>
      </w:r>
      <w:r>
        <w:rPr>
          <w:sz w:val="16"/>
        </w:rPr>
        <w:t>F Plantain</w:t>
      </w:r>
      <w:r>
        <w:rPr>
          <w:spacing w:val="-1"/>
          <w:sz w:val="16"/>
        </w:rPr>
        <w:t xml:space="preserve"> </w:t>
      </w:r>
      <w:r>
        <w:rPr>
          <w:sz w:val="16"/>
        </w:rPr>
        <w:t>:</w:t>
      </w:r>
      <w:r>
        <w:rPr>
          <w:spacing w:val="-10"/>
          <w:sz w:val="16"/>
        </w:rPr>
        <w:t xml:space="preserve"> </w:t>
      </w:r>
      <w:r>
        <w:rPr>
          <w:sz w:val="16"/>
        </w:rPr>
        <w:t>Plantain</w:t>
      </w:r>
      <w:r>
        <w:rPr>
          <w:spacing w:val="-6"/>
          <w:sz w:val="16"/>
        </w:rPr>
        <w:t xml:space="preserve"> </w:t>
      </w:r>
      <w:r>
        <w:rPr>
          <w:sz w:val="16"/>
        </w:rPr>
        <w:t>Flour</w:t>
      </w:r>
      <w:r>
        <w:rPr>
          <w:spacing w:val="-1"/>
          <w:sz w:val="16"/>
        </w:rPr>
        <w:t xml:space="preserve"> </w:t>
      </w:r>
      <w:r>
        <w:rPr>
          <w:sz w:val="16"/>
        </w:rPr>
        <w:t>;</w:t>
      </w:r>
      <w:r>
        <w:rPr>
          <w:spacing w:val="-10"/>
          <w:sz w:val="16"/>
        </w:rPr>
        <w:t xml:space="preserve"> </w:t>
      </w:r>
      <w:r>
        <w:rPr>
          <w:rFonts w:ascii="Arial"/>
          <w:b/>
          <w:sz w:val="16"/>
        </w:rPr>
        <w:t>FCS1</w:t>
      </w:r>
      <w:r>
        <w:rPr>
          <w:rFonts w:ascii="Arial"/>
          <w:b/>
          <w:spacing w:val="-10"/>
          <w:sz w:val="16"/>
        </w:rPr>
        <w:t xml:space="preserve"> </w:t>
      </w:r>
      <w:r>
        <w:rPr>
          <w:rFonts w:ascii="Arial"/>
          <w:b/>
          <w:sz w:val="16"/>
        </w:rPr>
        <w:t>:</w:t>
      </w:r>
      <w:r>
        <w:rPr>
          <w:rFonts w:ascii="Arial"/>
          <w:b/>
          <w:spacing w:val="-8"/>
          <w:sz w:val="16"/>
        </w:rPr>
        <w:t xml:space="preserve"> </w:t>
      </w:r>
      <w:r>
        <w:rPr>
          <w:sz w:val="16"/>
        </w:rPr>
        <w:t>90%</w:t>
      </w:r>
      <w:r>
        <w:rPr>
          <w:spacing w:val="-6"/>
          <w:sz w:val="16"/>
        </w:rPr>
        <w:t xml:space="preserve"> </w:t>
      </w:r>
      <w:r>
        <w:rPr>
          <w:sz w:val="16"/>
        </w:rPr>
        <w:t>FC</w:t>
      </w:r>
      <w:r>
        <w:rPr>
          <w:spacing w:val="-7"/>
          <w:sz w:val="16"/>
        </w:rPr>
        <w:t xml:space="preserve"> </w:t>
      </w:r>
      <w:r>
        <w:rPr>
          <w:sz w:val="16"/>
        </w:rPr>
        <w:t>+</w:t>
      </w:r>
      <w:r>
        <w:rPr>
          <w:spacing w:val="-10"/>
          <w:sz w:val="16"/>
        </w:rPr>
        <w:t xml:space="preserve"> </w:t>
      </w:r>
      <w:r>
        <w:rPr>
          <w:sz w:val="16"/>
        </w:rPr>
        <w:t>10%</w:t>
      </w:r>
      <w:r>
        <w:rPr>
          <w:spacing w:val="-6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pacing w:val="-10"/>
          <w:sz w:val="16"/>
        </w:rPr>
        <w:t xml:space="preserve"> </w:t>
      </w:r>
      <w:r>
        <w:rPr>
          <w:sz w:val="16"/>
        </w:rPr>
        <w:t>:</w:t>
      </w:r>
      <w:r>
        <w:rPr>
          <w:spacing w:val="-6"/>
          <w:sz w:val="16"/>
        </w:rPr>
        <w:t xml:space="preserve"> </w:t>
      </w:r>
      <w:r>
        <w:rPr>
          <w:sz w:val="16"/>
        </w:rPr>
        <w:t>Formulation</w:t>
      </w:r>
      <w:r>
        <w:rPr>
          <w:spacing w:val="-6"/>
          <w:sz w:val="16"/>
        </w:rPr>
        <w:t xml:space="preserve"> </w:t>
      </w:r>
      <w:r>
        <w:rPr>
          <w:sz w:val="16"/>
        </w:rPr>
        <w:t>1</w:t>
      </w:r>
      <w:r>
        <w:rPr>
          <w:spacing w:val="-6"/>
          <w:sz w:val="16"/>
        </w:rPr>
        <w:t xml:space="preserve"> </w:t>
      </w:r>
      <w:r>
        <w:rPr>
          <w:sz w:val="16"/>
        </w:rPr>
        <w:t>;</w:t>
      </w:r>
      <w:r>
        <w:rPr>
          <w:spacing w:val="-9"/>
          <w:sz w:val="16"/>
        </w:rPr>
        <w:t xml:space="preserve"> </w:t>
      </w:r>
      <w:r>
        <w:rPr>
          <w:rFonts w:ascii="Arial"/>
          <w:b/>
          <w:sz w:val="16"/>
        </w:rPr>
        <w:t>FCS2</w:t>
      </w:r>
      <w:r>
        <w:rPr>
          <w:rFonts w:ascii="Arial"/>
          <w:b/>
          <w:spacing w:val="-10"/>
          <w:sz w:val="16"/>
        </w:rPr>
        <w:t xml:space="preserve"> </w:t>
      </w:r>
      <w:r>
        <w:rPr>
          <w:rFonts w:ascii="Arial"/>
          <w:b/>
          <w:sz w:val="16"/>
        </w:rPr>
        <w:t>:</w:t>
      </w:r>
      <w:r>
        <w:rPr>
          <w:rFonts w:ascii="Arial"/>
          <w:b/>
          <w:spacing w:val="-8"/>
          <w:sz w:val="16"/>
        </w:rPr>
        <w:t xml:space="preserve"> </w:t>
      </w:r>
      <w:r>
        <w:rPr>
          <w:sz w:val="16"/>
        </w:rPr>
        <w:t>85%</w:t>
      </w:r>
      <w:r>
        <w:rPr>
          <w:spacing w:val="-10"/>
          <w:sz w:val="16"/>
        </w:rPr>
        <w:t xml:space="preserve"> </w:t>
      </w:r>
      <w:r>
        <w:rPr>
          <w:sz w:val="16"/>
        </w:rPr>
        <w:t>FC</w:t>
      </w:r>
      <w:r>
        <w:rPr>
          <w:spacing w:val="-8"/>
          <w:sz w:val="16"/>
        </w:rPr>
        <w:t xml:space="preserve"> </w:t>
      </w:r>
      <w:r>
        <w:rPr>
          <w:sz w:val="16"/>
        </w:rPr>
        <w:t>+</w:t>
      </w:r>
      <w:r>
        <w:rPr>
          <w:spacing w:val="-3"/>
          <w:sz w:val="16"/>
        </w:rPr>
        <w:t xml:space="preserve"> </w:t>
      </w:r>
      <w:r>
        <w:rPr>
          <w:sz w:val="16"/>
        </w:rPr>
        <w:t>15%</w:t>
      </w:r>
      <w:r>
        <w:rPr>
          <w:spacing w:val="-3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pacing w:val="-10"/>
          <w:sz w:val="16"/>
        </w:rPr>
        <w:t xml:space="preserve"> </w:t>
      </w:r>
      <w:r>
        <w:rPr>
          <w:sz w:val="16"/>
        </w:rPr>
        <w:t>:</w:t>
      </w:r>
      <w:r>
        <w:rPr>
          <w:spacing w:val="-9"/>
          <w:sz w:val="16"/>
        </w:rPr>
        <w:t xml:space="preserve"> </w:t>
      </w:r>
      <w:r>
        <w:rPr>
          <w:sz w:val="16"/>
        </w:rPr>
        <w:t xml:space="preserve">Formulation 2 ; </w:t>
      </w:r>
      <w:r>
        <w:rPr>
          <w:rFonts w:ascii="Arial"/>
          <w:b/>
          <w:sz w:val="16"/>
        </w:rPr>
        <w:t xml:space="preserve">FCS3 : </w:t>
      </w:r>
      <w:r>
        <w:rPr>
          <w:sz w:val="16"/>
        </w:rPr>
        <w:t xml:space="preserve">80% FC + 20% </w:t>
      </w:r>
      <w:proofErr w:type="spellStart"/>
      <w:r>
        <w:rPr>
          <w:sz w:val="16"/>
        </w:rPr>
        <w:t>FSoya</w:t>
      </w:r>
      <w:proofErr w:type="spellEnd"/>
      <w:r>
        <w:rPr>
          <w:sz w:val="16"/>
        </w:rPr>
        <w:t xml:space="preserve"> : Formulation 3 ; </w:t>
      </w:r>
      <w:r>
        <w:rPr>
          <w:rFonts w:ascii="Arial"/>
          <w:b/>
          <w:sz w:val="16"/>
        </w:rPr>
        <w:t xml:space="preserve">FCS4 : </w:t>
      </w:r>
      <w:r>
        <w:rPr>
          <w:sz w:val="16"/>
        </w:rPr>
        <w:t xml:space="preserve">75% FC + 25% </w:t>
      </w:r>
      <w:proofErr w:type="spellStart"/>
      <w:r>
        <w:rPr>
          <w:sz w:val="16"/>
        </w:rPr>
        <w:t>FSoya</w:t>
      </w:r>
      <w:proofErr w:type="spellEnd"/>
      <w:r>
        <w:rPr>
          <w:sz w:val="16"/>
        </w:rPr>
        <w:t xml:space="preserve"> : Formulation 4</w:t>
      </w:r>
    </w:p>
    <w:p w14:paraId="7B606FFB" w14:textId="77777777" w:rsidR="00986E3D" w:rsidRDefault="00986E3D">
      <w:pPr>
        <w:pStyle w:val="BodyText"/>
        <w:spacing w:before="48"/>
        <w:rPr>
          <w:sz w:val="16"/>
        </w:rPr>
      </w:pPr>
    </w:p>
    <w:p w14:paraId="3DB4F183" w14:textId="77777777" w:rsidR="00986E3D" w:rsidRDefault="00D03981">
      <w:pPr>
        <w:pStyle w:val="Heading2"/>
        <w:ind w:left="244" w:firstLine="0"/>
        <w:jc w:val="both"/>
      </w:pPr>
      <w:r>
        <w:t>3.4.</w:t>
      </w:r>
      <w:r>
        <w:rPr>
          <w:spacing w:val="-5"/>
        </w:rPr>
        <w:t xml:space="preserve"> </w:t>
      </w:r>
      <w:r>
        <w:t>Ash</w:t>
      </w:r>
      <w:r>
        <w:rPr>
          <w:spacing w:val="-4"/>
        </w:rPr>
        <w:t xml:space="preserve"> </w:t>
      </w:r>
      <w:r>
        <w:t>content</w:t>
      </w:r>
      <w:r>
        <w:rPr>
          <w:spacing w:val="-4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elementary</w:t>
      </w:r>
      <w:r>
        <w:rPr>
          <w:spacing w:val="-4"/>
        </w:rPr>
        <w:t xml:space="preserve"> </w:t>
      </w:r>
      <w:r>
        <w:t>flour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omposite</w:t>
      </w:r>
      <w:r>
        <w:rPr>
          <w:spacing w:val="-1"/>
        </w:rPr>
        <w:t xml:space="preserve"> </w:t>
      </w:r>
      <w:r>
        <w:rPr>
          <w:spacing w:val="-2"/>
        </w:rPr>
        <w:t>flours</w:t>
      </w:r>
    </w:p>
    <w:p w14:paraId="61A1F5D8" w14:textId="77777777" w:rsidR="00986E3D" w:rsidRDefault="00D03981">
      <w:pPr>
        <w:pStyle w:val="BodyText"/>
        <w:spacing w:before="1" w:line="228" w:lineRule="exact"/>
        <w:ind w:left="244"/>
        <w:jc w:val="both"/>
      </w:pPr>
      <w:r>
        <w:t>The</w:t>
      </w:r>
      <w:r>
        <w:rPr>
          <w:spacing w:val="-10"/>
        </w:rPr>
        <w:t xml:space="preserve"> </w:t>
      </w:r>
      <w:r>
        <w:t>ash</w:t>
      </w:r>
      <w:r>
        <w:rPr>
          <w:spacing w:val="-9"/>
        </w:rPr>
        <w:t xml:space="preserve"> </w:t>
      </w:r>
      <w:r>
        <w:t>content</w:t>
      </w:r>
      <w:r>
        <w:rPr>
          <w:spacing w:val="-7"/>
        </w:rPr>
        <w:t xml:space="preserve"> </w:t>
      </w:r>
      <w:r>
        <w:t>(Figure</w:t>
      </w:r>
      <w:r>
        <w:rPr>
          <w:spacing w:val="-9"/>
        </w:rPr>
        <w:t xml:space="preserve"> </w:t>
      </w:r>
      <w:r>
        <w:t>5)</w:t>
      </w:r>
      <w:r>
        <w:rPr>
          <w:spacing w:val="-10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elemental</w:t>
      </w:r>
      <w:r>
        <w:rPr>
          <w:spacing w:val="-9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mixed</w:t>
      </w:r>
      <w:r>
        <w:rPr>
          <w:spacing w:val="-9"/>
        </w:rPr>
        <w:t xml:space="preserve"> </w:t>
      </w:r>
      <w:r>
        <w:t>flours</w:t>
      </w:r>
      <w:r>
        <w:rPr>
          <w:spacing w:val="-10"/>
        </w:rPr>
        <w:t xml:space="preserve"> </w:t>
      </w:r>
      <w:r>
        <w:t>shows</w:t>
      </w:r>
      <w:r>
        <w:rPr>
          <w:spacing w:val="-6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significant</w:t>
      </w:r>
      <w:r>
        <w:rPr>
          <w:spacing w:val="-5"/>
        </w:rPr>
        <w:t xml:space="preserve"> </w:t>
      </w:r>
      <w:r>
        <w:t>difference</w:t>
      </w:r>
      <w:r>
        <w:rPr>
          <w:spacing w:val="-9"/>
        </w:rPr>
        <w:t xml:space="preserve"> </w:t>
      </w:r>
      <w:r>
        <w:rPr>
          <w:spacing w:val="-5"/>
        </w:rPr>
        <w:t>(p</w:t>
      </w:r>
    </w:p>
    <w:p w14:paraId="1D6155B5" w14:textId="77777777" w:rsidR="00986E3D" w:rsidRDefault="00D03981">
      <w:pPr>
        <w:pStyle w:val="BodyText"/>
        <w:ind w:left="244" w:right="211"/>
        <w:jc w:val="both"/>
      </w:pPr>
      <w:r>
        <w:t xml:space="preserve">= .05). The values observed for the basic plantain flour (1.83% ± 0.15) and cassava flour (2.83% ± 0.15), as well as the commercial </w:t>
      </w:r>
      <w:proofErr w:type="spellStart"/>
      <w:r>
        <w:t>Konkonde</w:t>
      </w:r>
      <w:proofErr w:type="spellEnd"/>
      <w:r>
        <w:t xml:space="preserve"> flour (1.90 ± 0.10), do not show a significant</w:t>
      </w:r>
      <w:r>
        <w:rPr>
          <w:spacing w:val="-10"/>
        </w:rPr>
        <w:t xml:space="preserve"> </w:t>
      </w:r>
      <w:r>
        <w:t>difference</w:t>
      </w:r>
      <w:r>
        <w:rPr>
          <w:spacing w:val="-12"/>
        </w:rPr>
        <w:t xml:space="preserve"> </w:t>
      </w:r>
      <w:r>
        <w:t>(p</w:t>
      </w:r>
      <w:r>
        <w:rPr>
          <w:spacing w:val="-11"/>
        </w:rPr>
        <w:t xml:space="preserve"> </w:t>
      </w:r>
      <w:r>
        <w:t>=</w:t>
      </w:r>
      <w:r>
        <w:rPr>
          <w:spacing w:val="-12"/>
        </w:rPr>
        <w:t xml:space="preserve"> </w:t>
      </w:r>
      <w:r>
        <w:t>.05).</w:t>
      </w:r>
      <w:r>
        <w:rPr>
          <w:spacing w:val="-9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ash</w:t>
      </w:r>
      <w:r>
        <w:rPr>
          <w:spacing w:val="-13"/>
        </w:rPr>
        <w:t xml:space="preserve"> </w:t>
      </w:r>
      <w:r>
        <w:t>content</w:t>
      </w:r>
      <w:r>
        <w:rPr>
          <w:spacing w:val="-9"/>
        </w:rPr>
        <w:t xml:space="preserve"> </w:t>
      </w:r>
      <w:r>
        <w:t>o</w:t>
      </w:r>
      <w:r>
        <w:t>f</w:t>
      </w:r>
      <w:r>
        <w:rPr>
          <w:spacing w:val="-9"/>
        </w:rPr>
        <w:t xml:space="preserve"> </w:t>
      </w:r>
      <w:r>
        <w:t>soybean</w:t>
      </w:r>
      <w:r>
        <w:rPr>
          <w:spacing w:val="-13"/>
        </w:rPr>
        <w:t xml:space="preserve"> </w:t>
      </w:r>
      <w:r>
        <w:t>flour</w:t>
      </w:r>
      <w:r>
        <w:rPr>
          <w:spacing w:val="-9"/>
        </w:rPr>
        <w:t xml:space="preserve"> </w:t>
      </w:r>
      <w:r>
        <w:t>was</w:t>
      </w:r>
      <w:r>
        <w:rPr>
          <w:spacing w:val="-9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highest</w:t>
      </w:r>
      <w:r>
        <w:rPr>
          <w:spacing w:val="-9"/>
        </w:rPr>
        <w:t xml:space="preserve"> </w:t>
      </w:r>
      <w:r>
        <w:t>(6.83</w:t>
      </w:r>
      <w:r>
        <w:rPr>
          <w:spacing w:val="-13"/>
        </w:rPr>
        <w:t xml:space="preserve"> </w:t>
      </w:r>
      <w:r>
        <w:t>±</w:t>
      </w:r>
      <w:r>
        <w:rPr>
          <w:spacing w:val="-14"/>
        </w:rPr>
        <w:t xml:space="preserve"> </w:t>
      </w:r>
      <w:r>
        <w:t>0.25). However, the values observed for mixed flours (FCS1, FCS2, FCS3, and FCS4) varied depending</w:t>
      </w:r>
      <w:r>
        <w:rPr>
          <w:spacing w:val="3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the soybean</w:t>
      </w:r>
      <w:r>
        <w:rPr>
          <w:spacing w:val="4"/>
        </w:rPr>
        <w:t xml:space="preserve"> </w:t>
      </w:r>
      <w:r>
        <w:t>flour</w:t>
      </w:r>
      <w:r>
        <w:rPr>
          <w:spacing w:val="2"/>
        </w:rPr>
        <w:t xml:space="preserve"> </w:t>
      </w:r>
      <w:r>
        <w:t>content</w:t>
      </w:r>
      <w:r>
        <w:rPr>
          <w:spacing w:val="2"/>
        </w:rPr>
        <w:t xml:space="preserve"> </w:t>
      </w:r>
      <w:r>
        <w:t>(10-25%)</w:t>
      </w:r>
      <w:r>
        <w:rPr>
          <w:spacing w:val="5"/>
        </w:rPr>
        <w:t xml:space="preserve"> </w:t>
      </w:r>
      <w:r>
        <w:t>incorporated.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values</w:t>
      </w:r>
      <w:r>
        <w:rPr>
          <w:spacing w:val="7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3.27</w:t>
      </w:r>
      <w:r>
        <w:rPr>
          <w:spacing w:val="-1"/>
        </w:rPr>
        <w:t xml:space="preserve"> </w:t>
      </w:r>
      <w:r>
        <w:t>±</w:t>
      </w:r>
      <w:r>
        <w:rPr>
          <w:spacing w:val="-1"/>
        </w:rPr>
        <w:t xml:space="preserve"> </w:t>
      </w:r>
      <w:r>
        <w:rPr>
          <w:spacing w:val="-2"/>
        </w:rPr>
        <w:t>0.15,</w:t>
      </w:r>
    </w:p>
    <w:p w14:paraId="3A21CC5B" w14:textId="77777777" w:rsidR="00986E3D" w:rsidRDefault="00D03981">
      <w:pPr>
        <w:pStyle w:val="BodyText"/>
        <w:ind w:left="244"/>
        <w:jc w:val="both"/>
      </w:pPr>
      <w:r>
        <w:rPr>
          <w:noProof/>
        </w:rPr>
        <mc:AlternateContent>
          <mc:Choice Requires="wpg">
            <w:drawing>
              <wp:anchor distT="0" distB="0" distL="0" distR="0" simplePos="0" relativeHeight="251650048" behindDoc="0" locked="0" layoutInCell="1" allowOverlap="1" wp14:anchorId="25DA7C32" wp14:editId="49DB473B">
                <wp:simplePos x="0" y="0"/>
                <wp:positionH relativeFrom="page">
                  <wp:posOffset>1290827</wp:posOffset>
                </wp:positionH>
                <wp:positionV relativeFrom="paragraph">
                  <wp:posOffset>303590</wp:posOffset>
                </wp:positionV>
                <wp:extent cx="4599940" cy="2801620"/>
                <wp:effectExtent l="0" t="0" r="0" b="0"/>
                <wp:wrapNone/>
                <wp:docPr id="97" name="Group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599940" cy="2801620"/>
                          <a:chOff x="0" y="0"/>
                          <a:chExt cx="4599940" cy="2801620"/>
                        </a:xfrm>
                      </wpg:grpSpPr>
                      <wps:wsp>
                        <wps:cNvPr id="98" name="Graphic 98"/>
                        <wps:cNvSpPr/>
                        <wps:spPr>
                          <a:xfrm>
                            <a:off x="537972" y="562355"/>
                            <a:ext cx="3907790" cy="10153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907790" h="1015365">
                                <a:moveTo>
                                  <a:pt x="792479" y="1014983"/>
                                </a:moveTo>
                                <a:lnTo>
                                  <a:pt x="1161287" y="1014983"/>
                                </a:lnTo>
                              </a:path>
                              <a:path w="3907790" h="1015365">
                                <a:moveTo>
                                  <a:pt x="2258567" y="1014983"/>
                                </a:moveTo>
                                <a:lnTo>
                                  <a:pt x="2624327" y="1014983"/>
                                </a:lnTo>
                              </a:path>
                              <a:path w="3907790" h="1015365">
                                <a:moveTo>
                                  <a:pt x="3233927" y="1014983"/>
                                </a:moveTo>
                                <a:lnTo>
                                  <a:pt x="3602735" y="1014983"/>
                                </a:lnTo>
                              </a:path>
                              <a:path w="3907790" h="1015365">
                                <a:moveTo>
                                  <a:pt x="1283207" y="1014983"/>
                                </a:moveTo>
                                <a:lnTo>
                                  <a:pt x="1648967" y="1014983"/>
                                </a:lnTo>
                              </a:path>
                              <a:path w="3907790" h="1015365">
                                <a:moveTo>
                                  <a:pt x="1770887" y="1014983"/>
                                </a:moveTo>
                                <a:lnTo>
                                  <a:pt x="2136647" y="1014983"/>
                                </a:lnTo>
                              </a:path>
                              <a:path w="3907790" h="1015365">
                                <a:moveTo>
                                  <a:pt x="0" y="1014983"/>
                                </a:moveTo>
                                <a:lnTo>
                                  <a:pt x="182879" y="1014983"/>
                                </a:lnTo>
                              </a:path>
                              <a:path w="3907790" h="1015365">
                                <a:moveTo>
                                  <a:pt x="2746247" y="1014983"/>
                                </a:moveTo>
                                <a:lnTo>
                                  <a:pt x="3112007" y="1014983"/>
                                </a:lnTo>
                              </a:path>
                              <a:path w="3907790" h="1015365">
                                <a:moveTo>
                                  <a:pt x="3724655" y="1014983"/>
                                </a:moveTo>
                                <a:lnTo>
                                  <a:pt x="3907536" y="1014983"/>
                                </a:lnTo>
                              </a:path>
                              <a:path w="3907790" h="1015365">
                                <a:moveTo>
                                  <a:pt x="304799" y="1014983"/>
                                </a:moveTo>
                                <a:lnTo>
                                  <a:pt x="670559" y="1014983"/>
                                </a:lnTo>
                              </a:path>
                              <a:path w="3907790" h="1015365">
                                <a:moveTo>
                                  <a:pt x="0" y="810767"/>
                                </a:moveTo>
                                <a:lnTo>
                                  <a:pt x="670559" y="810767"/>
                                </a:lnTo>
                              </a:path>
                              <a:path w="3907790" h="1015365">
                                <a:moveTo>
                                  <a:pt x="792479" y="810767"/>
                                </a:moveTo>
                                <a:lnTo>
                                  <a:pt x="1161287" y="810767"/>
                                </a:lnTo>
                              </a:path>
                              <a:path w="3907790" h="1015365">
                                <a:moveTo>
                                  <a:pt x="2746247" y="810767"/>
                                </a:moveTo>
                                <a:lnTo>
                                  <a:pt x="3112007" y="810767"/>
                                </a:lnTo>
                              </a:path>
                              <a:path w="3907790" h="1015365">
                                <a:moveTo>
                                  <a:pt x="3233927" y="810767"/>
                                </a:moveTo>
                                <a:lnTo>
                                  <a:pt x="3602735" y="810767"/>
                                </a:lnTo>
                              </a:path>
                              <a:path w="3907790" h="1015365">
                                <a:moveTo>
                                  <a:pt x="1283207" y="810767"/>
                                </a:moveTo>
                                <a:lnTo>
                                  <a:pt x="2136647" y="810767"/>
                                </a:lnTo>
                              </a:path>
                              <a:path w="3907790" h="1015365">
                                <a:moveTo>
                                  <a:pt x="2258567" y="810767"/>
                                </a:moveTo>
                                <a:lnTo>
                                  <a:pt x="2624327" y="810767"/>
                                </a:lnTo>
                              </a:path>
                              <a:path w="3907790" h="1015365">
                                <a:moveTo>
                                  <a:pt x="3724655" y="810767"/>
                                </a:moveTo>
                                <a:lnTo>
                                  <a:pt x="3907536" y="810767"/>
                                </a:lnTo>
                              </a:path>
                              <a:path w="3907790" h="1015365">
                                <a:moveTo>
                                  <a:pt x="3233927" y="609599"/>
                                </a:moveTo>
                                <a:lnTo>
                                  <a:pt x="3602735" y="609599"/>
                                </a:lnTo>
                              </a:path>
                              <a:path w="3907790" h="1015365">
                                <a:moveTo>
                                  <a:pt x="0" y="609599"/>
                                </a:moveTo>
                                <a:lnTo>
                                  <a:pt x="1161287" y="609599"/>
                                </a:lnTo>
                              </a:path>
                              <a:path w="3907790" h="1015365">
                                <a:moveTo>
                                  <a:pt x="1283207" y="609599"/>
                                </a:moveTo>
                                <a:lnTo>
                                  <a:pt x="2136647" y="609599"/>
                                </a:lnTo>
                              </a:path>
                              <a:path w="3907790" h="1015365">
                                <a:moveTo>
                                  <a:pt x="2746247" y="609599"/>
                                </a:moveTo>
                                <a:lnTo>
                                  <a:pt x="3112007" y="609599"/>
                                </a:lnTo>
                              </a:path>
                              <a:path w="3907790" h="1015365">
                                <a:moveTo>
                                  <a:pt x="2258567" y="609599"/>
                                </a:moveTo>
                                <a:lnTo>
                                  <a:pt x="2624327" y="609599"/>
                                </a:lnTo>
                              </a:path>
                              <a:path w="3907790" h="1015365">
                                <a:moveTo>
                                  <a:pt x="3724655" y="609599"/>
                                </a:moveTo>
                                <a:lnTo>
                                  <a:pt x="3907536" y="609599"/>
                                </a:lnTo>
                              </a:path>
                              <a:path w="3907790" h="1015365">
                                <a:moveTo>
                                  <a:pt x="0" y="405383"/>
                                </a:moveTo>
                                <a:lnTo>
                                  <a:pt x="1161287" y="405383"/>
                                </a:lnTo>
                              </a:path>
                              <a:path w="3907790" h="1015365">
                                <a:moveTo>
                                  <a:pt x="1283207" y="405383"/>
                                </a:moveTo>
                                <a:lnTo>
                                  <a:pt x="3112007" y="405383"/>
                                </a:lnTo>
                              </a:path>
                              <a:path w="3907790" h="1015365">
                                <a:moveTo>
                                  <a:pt x="3724655" y="405383"/>
                                </a:moveTo>
                                <a:lnTo>
                                  <a:pt x="3907536" y="405383"/>
                                </a:lnTo>
                              </a:path>
                              <a:path w="3907790" h="1015365">
                                <a:moveTo>
                                  <a:pt x="3233927" y="405383"/>
                                </a:moveTo>
                                <a:lnTo>
                                  <a:pt x="3602735" y="405383"/>
                                </a:lnTo>
                              </a:path>
                              <a:path w="3907790" h="1015365">
                                <a:moveTo>
                                  <a:pt x="0" y="204215"/>
                                </a:moveTo>
                                <a:lnTo>
                                  <a:pt x="1161287" y="204215"/>
                                </a:lnTo>
                              </a:path>
                              <a:path w="3907790" h="1015365">
                                <a:moveTo>
                                  <a:pt x="3724655" y="204215"/>
                                </a:moveTo>
                                <a:lnTo>
                                  <a:pt x="3907536" y="204215"/>
                                </a:lnTo>
                              </a:path>
                              <a:path w="3907790" h="1015365">
                                <a:moveTo>
                                  <a:pt x="1283207" y="204215"/>
                                </a:moveTo>
                                <a:lnTo>
                                  <a:pt x="3602735" y="204215"/>
                                </a:lnTo>
                              </a:path>
                              <a:path w="3907790" h="1015365">
                                <a:moveTo>
                                  <a:pt x="0" y="0"/>
                                </a:moveTo>
                                <a:lnTo>
                                  <a:pt x="1161287" y="0"/>
                                </a:lnTo>
                              </a:path>
                              <a:path w="3907790" h="1015365">
                                <a:moveTo>
                                  <a:pt x="1283207" y="0"/>
                                </a:moveTo>
                                <a:lnTo>
                                  <a:pt x="3907536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9" name="Graphic 99"/>
                        <wps:cNvSpPr/>
                        <wps:spPr>
                          <a:xfrm>
                            <a:off x="537972" y="153923"/>
                            <a:ext cx="3907790" cy="2044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907790" h="204470">
                                <a:moveTo>
                                  <a:pt x="0" y="204216"/>
                                </a:moveTo>
                                <a:lnTo>
                                  <a:pt x="3907536" y="204216"/>
                                </a:lnTo>
                              </a:path>
                              <a:path w="3907790" h="204470">
                                <a:moveTo>
                                  <a:pt x="0" y="0"/>
                                </a:moveTo>
                                <a:lnTo>
                                  <a:pt x="3907536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Graphic 100"/>
                        <wps:cNvSpPr/>
                        <wps:spPr>
                          <a:xfrm>
                            <a:off x="720839" y="391667"/>
                            <a:ext cx="3542029" cy="13900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542029" h="1390015">
                                <a:moveTo>
                                  <a:pt x="121920" y="1002792"/>
                                </a:moveTo>
                                <a:lnTo>
                                  <a:pt x="0" y="1002792"/>
                                </a:lnTo>
                                <a:lnTo>
                                  <a:pt x="0" y="1389888"/>
                                </a:lnTo>
                                <a:lnTo>
                                  <a:pt x="121920" y="1389888"/>
                                </a:lnTo>
                                <a:lnTo>
                                  <a:pt x="121920" y="1002792"/>
                                </a:lnTo>
                                <a:close/>
                              </a:path>
                              <a:path w="3542029" h="1390015">
                                <a:moveTo>
                                  <a:pt x="609600" y="813816"/>
                                </a:moveTo>
                                <a:lnTo>
                                  <a:pt x="487680" y="813816"/>
                                </a:lnTo>
                                <a:lnTo>
                                  <a:pt x="487680" y="1389888"/>
                                </a:lnTo>
                                <a:lnTo>
                                  <a:pt x="609600" y="1389888"/>
                                </a:lnTo>
                                <a:lnTo>
                                  <a:pt x="609600" y="813816"/>
                                </a:lnTo>
                                <a:close/>
                              </a:path>
                              <a:path w="3542029" h="1390015">
                                <a:moveTo>
                                  <a:pt x="1100328" y="0"/>
                                </a:moveTo>
                                <a:lnTo>
                                  <a:pt x="978408" y="0"/>
                                </a:lnTo>
                                <a:lnTo>
                                  <a:pt x="978408" y="1389888"/>
                                </a:lnTo>
                                <a:lnTo>
                                  <a:pt x="1100328" y="1389888"/>
                                </a:lnTo>
                                <a:lnTo>
                                  <a:pt x="1100328" y="0"/>
                                </a:lnTo>
                                <a:close/>
                              </a:path>
                              <a:path w="3542029" h="1390015">
                                <a:moveTo>
                                  <a:pt x="1588008" y="1018032"/>
                                </a:moveTo>
                                <a:lnTo>
                                  <a:pt x="1466088" y="1018032"/>
                                </a:lnTo>
                                <a:lnTo>
                                  <a:pt x="1466088" y="1389888"/>
                                </a:lnTo>
                                <a:lnTo>
                                  <a:pt x="1588008" y="1389888"/>
                                </a:lnTo>
                                <a:lnTo>
                                  <a:pt x="1588008" y="1018032"/>
                                </a:lnTo>
                                <a:close/>
                              </a:path>
                              <a:path w="3542029" h="1390015">
                                <a:moveTo>
                                  <a:pt x="2075688" y="725424"/>
                                </a:moveTo>
                                <a:lnTo>
                                  <a:pt x="1953768" y="725424"/>
                                </a:lnTo>
                                <a:lnTo>
                                  <a:pt x="1953768" y="1389888"/>
                                </a:lnTo>
                                <a:lnTo>
                                  <a:pt x="2075688" y="1389888"/>
                                </a:lnTo>
                                <a:lnTo>
                                  <a:pt x="2075688" y="725424"/>
                                </a:lnTo>
                                <a:close/>
                              </a:path>
                              <a:path w="3542029" h="1390015">
                                <a:moveTo>
                                  <a:pt x="2563368" y="615696"/>
                                </a:moveTo>
                                <a:lnTo>
                                  <a:pt x="2441448" y="615696"/>
                                </a:lnTo>
                                <a:lnTo>
                                  <a:pt x="2441448" y="1389888"/>
                                </a:lnTo>
                                <a:lnTo>
                                  <a:pt x="2563368" y="1389888"/>
                                </a:lnTo>
                                <a:lnTo>
                                  <a:pt x="2563368" y="615696"/>
                                </a:lnTo>
                                <a:close/>
                              </a:path>
                              <a:path w="3542029" h="1390015">
                                <a:moveTo>
                                  <a:pt x="3051048" y="472440"/>
                                </a:moveTo>
                                <a:lnTo>
                                  <a:pt x="2929128" y="472440"/>
                                </a:lnTo>
                                <a:lnTo>
                                  <a:pt x="2929128" y="1389888"/>
                                </a:lnTo>
                                <a:lnTo>
                                  <a:pt x="3051048" y="1389888"/>
                                </a:lnTo>
                                <a:lnTo>
                                  <a:pt x="3051048" y="472440"/>
                                </a:lnTo>
                                <a:close/>
                              </a:path>
                              <a:path w="3542029" h="1390015">
                                <a:moveTo>
                                  <a:pt x="3541776" y="359664"/>
                                </a:moveTo>
                                <a:lnTo>
                                  <a:pt x="3419856" y="359664"/>
                                </a:lnTo>
                                <a:lnTo>
                                  <a:pt x="3419856" y="1389888"/>
                                </a:lnTo>
                                <a:lnTo>
                                  <a:pt x="3541776" y="1389888"/>
                                </a:lnTo>
                                <a:lnTo>
                                  <a:pt x="3541776" y="35966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BD4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1" name="Graphic 101"/>
                        <wps:cNvSpPr/>
                        <wps:spPr>
                          <a:xfrm>
                            <a:off x="754379" y="339851"/>
                            <a:ext cx="3474720" cy="1069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474720" h="1069975">
                                <a:moveTo>
                                  <a:pt x="27431" y="1054607"/>
                                </a:moveTo>
                                <a:lnTo>
                                  <a:pt x="27431" y="1027175"/>
                                </a:lnTo>
                              </a:path>
                              <a:path w="3474720" h="1069975">
                                <a:moveTo>
                                  <a:pt x="0" y="1027175"/>
                                </a:moveTo>
                                <a:lnTo>
                                  <a:pt x="54863" y="1027175"/>
                                </a:lnTo>
                              </a:path>
                              <a:path w="3474720" h="1069975">
                                <a:moveTo>
                                  <a:pt x="515111" y="865631"/>
                                </a:moveTo>
                                <a:lnTo>
                                  <a:pt x="515111" y="835151"/>
                                </a:lnTo>
                              </a:path>
                              <a:path w="3474720" h="1069975">
                                <a:moveTo>
                                  <a:pt x="487680" y="835151"/>
                                </a:moveTo>
                                <a:lnTo>
                                  <a:pt x="545591" y="835151"/>
                                </a:lnTo>
                              </a:path>
                              <a:path w="3474720" h="1069975">
                                <a:moveTo>
                                  <a:pt x="1005840" y="51815"/>
                                </a:moveTo>
                                <a:lnTo>
                                  <a:pt x="1005840" y="0"/>
                                </a:lnTo>
                              </a:path>
                              <a:path w="3474720" h="1069975">
                                <a:moveTo>
                                  <a:pt x="975360" y="0"/>
                                </a:moveTo>
                                <a:lnTo>
                                  <a:pt x="1033272" y="0"/>
                                </a:lnTo>
                              </a:path>
                              <a:path w="3474720" h="1069975">
                                <a:moveTo>
                                  <a:pt x="1493520" y="1069847"/>
                                </a:moveTo>
                                <a:lnTo>
                                  <a:pt x="1493520" y="1039367"/>
                                </a:lnTo>
                              </a:path>
                              <a:path w="3474720" h="1069975">
                                <a:moveTo>
                                  <a:pt x="1463040" y="1039367"/>
                                </a:moveTo>
                                <a:lnTo>
                                  <a:pt x="1520952" y="1039367"/>
                                </a:lnTo>
                              </a:path>
                              <a:path w="3474720" h="1069975">
                                <a:moveTo>
                                  <a:pt x="1981200" y="777239"/>
                                </a:moveTo>
                                <a:lnTo>
                                  <a:pt x="1981200" y="746759"/>
                                </a:lnTo>
                              </a:path>
                              <a:path w="3474720" h="1069975">
                                <a:moveTo>
                                  <a:pt x="1953768" y="746759"/>
                                </a:moveTo>
                                <a:lnTo>
                                  <a:pt x="2008632" y="746759"/>
                                </a:lnTo>
                              </a:path>
                              <a:path w="3474720" h="1069975">
                                <a:moveTo>
                                  <a:pt x="2468880" y="667511"/>
                                </a:moveTo>
                                <a:lnTo>
                                  <a:pt x="2468880" y="649223"/>
                                </a:lnTo>
                              </a:path>
                              <a:path w="3474720" h="1069975">
                                <a:moveTo>
                                  <a:pt x="2441448" y="649223"/>
                                </a:moveTo>
                                <a:lnTo>
                                  <a:pt x="2496312" y="649223"/>
                                </a:lnTo>
                              </a:path>
                              <a:path w="3474720" h="1069975">
                                <a:moveTo>
                                  <a:pt x="2956560" y="524255"/>
                                </a:moveTo>
                                <a:lnTo>
                                  <a:pt x="2956560" y="484631"/>
                                </a:lnTo>
                              </a:path>
                              <a:path w="3474720" h="1069975">
                                <a:moveTo>
                                  <a:pt x="2929128" y="484631"/>
                                </a:moveTo>
                                <a:lnTo>
                                  <a:pt x="2987040" y="484631"/>
                                </a:lnTo>
                              </a:path>
                              <a:path w="3474720" h="1069975">
                                <a:moveTo>
                                  <a:pt x="3447287" y="411479"/>
                                </a:moveTo>
                                <a:lnTo>
                                  <a:pt x="3447287" y="368807"/>
                                </a:lnTo>
                              </a:path>
                              <a:path w="3474720" h="1069975">
                                <a:moveTo>
                                  <a:pt x="3419855" y="368807"/>
                                </a:moveTo>
                                <a:lnTo>
                                  <a:pt x="3474720" y="368807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85858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2" name="Graphic 102"/>
                        <wps:cNvSpPr/>
                        <wps:spPr>
                          <a:xfrm>
                            <a:off x="498348" y="153924"/>
                            <a:ext cx="3947160" cy="162813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947160" h="1628139">
                                <a:moveTo>
                                  <a:pt x="39624" y="1627631"/>
                                </a:moveTo>
                                <a:lnTo>
                                  <a:pt x="39624" y="0"/>
                                </a:lnTo>
                              </a:path>
                              <a:path w="3947160" h="1628139">
                                <a:moveTo>
                                  <a:pt x="0" y="1627631"/>
                                </a:moveTo>
                                <a:lnTo>
                                  <a:pt x="39624" y="1627631"/>
                                </a:lnTo>
                              </a:path>
                              <a:path w="3947160" h="1628139">
                                <a:moveTo>
                                  <a:pt x="0" y="1423415"/>
                                </a:moveTo>
                                <a:lnTo>
                                  <a:pt x="39624" y="1423415"/>
                                </a:lnTo>
                              </a:path>
                              <a:path w="3947160" h="1628139">
                                <a:moveTo>
                                  <a:pt x="0" y="1219199"/>
                                </a:moveTo>
                                <a:lnTo>
                                  <a:pt x="39624" y="1219199"/>
                                </a:lnTo>
                              </a:path>
                              <a:path w="3947160" h="1628139">
                                <a:moveTo>
                                  <a:pt x="0" y="1018031"/>
                                </a:moveTo>
                                <a:lnTo>
                                  <a:pt x="39624" y="1018031"/>
                                </a:lnTo>
                              </a:path>
                              <a:path w="3947160" h="1628139">
                                <a:moveTo>
                                  <a:pt x="0" y="813815"/>
                                </a:moveTo>
                                <a:lnTo>
                                  <a:pt x="39624" y="813815"/>
                                </a:lnTo>
                              </a:path>
                              <a:path w="3947160" h="1628139">
                                <a:moveTo>
                                  <a:pt x="0" y="612647"/>
                                </a:moveTo>
                                <a:lnTo>
                                  <a:pt x="39624" y="612647"/>
                                </a:lnTo>
                              </a:path>
                              <a:path w="3947160" h="1628139">
                                <a:moveTo>
                                  <a:pt x="0" y="408431"/>
                                </a:moveTo>
                                <a:lnTo>
                                  <a:pt x="39624" y="408431"/>
                                </a:lnTo>
                              </a:path>
                              <a:path w="3947160" h="1628139">
                                <a:moveTo>
                                  <a:pt x="0" y="204215"/>
                                </a:moveTo>
                                <a:lnTo>
                                  <a:pt x="39624" y="204215"/>
                                </a:lnTo>
                              </a:path>
                              <a:path w="3947160" h="1628139">
                                <a:moveTo>
                                  <a:pt x="0" y="0"/>
                                </a:moveTo>
                                <a:lnTo>
                                  <a:pt x="39624" y="0"/>
                                </a:lnTo>
                              </a:path>
                              <a:path w="3947160" h="1628139">
                                <a:moveTo>
                                  <a:pt x="39624" y="1627631"/>
                                </a:moveTo>
                                <a:lnTo>
                                  <a:pt x="3947160" y="1627631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3" name="Graphic 103"/>
                        <wps:cNvSpPr/>
                        <wps:spPr>
                          <a:xfrm>
                            <a:off x="272796" y="1906523"/>
                            <a:ext cx="527685" cy="50609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27685" h="506095">
                                <a:moveTo>
                                  <a:pt x="42672" y="399287"/>
                                </a:moveTo>
                                <a:lnTo>
                                  <a:pt x="0" y="441959"/>
                                </a:lnTo>
                                <a:lnTo>
                                  <a:pt x="64008" y="505967"/>
                                </a:lnTo>
                                <a:lnTo>
                                  <a:pt x="73152" y="499871"/>
                                </a:lnTo>
                                <a:lnTo>
                                  <a:pt x="42672" y="469391"/>
                                </a:lnTo>
                                <a:lnTo>
                                  <a:pt x="48768" y="463295"/>
                                </a:lnTo>
                                <a:lnTo>
                                  <a:pt x="36576" y="463295"/>
                                </a:lnTo>
                                <a:lnTo>
                                  <a:pt x="15240" y="441959"/>
                                </a:lnTo>
                                <a:lnTo>
                                  <a:pt x="48768" y="408431"/>
                                </a:lnTo>
                                <a:lnTo>
                                  <a:pt x="42672" y="399287"/>
                                </a:lnTo>
                                <a:close/>
                              </a:path>
                              <a:path w="527685" h="506095">
                                <a:moveTo>
                                  <a:pt x="64008" y="432815"/>
                                </a:moveTo>
                                <a:lnTo>
                                  <a:pt x="36576" y="463295"/>
                                </a:lnTo>
                                <a:lnTo>
                                  <a:pt x="48768" y="463295"/>
                                </a:lnTo>
                                <a:lnTo>
                                  <a:pt x="73152" y="438911"/>
                                </a:lnTo>
                                <a:lnTo>
                                  <a:pt x="64008" y="432815"/>
                                </a:lnTo>
                                <a:close/>
                              </a:path>
                              <a:path w="527685" h="506095">
                                <a:moveTo>
                                  <a:pt x="85344" y="356615"/>
                                </a:moveTo>
                                <a:lnTo>
                                  <a:pt x="79248" y="365759"/>
                                </a:lnTo>
                                <a:lnTo>
                                  <a:pt x="143256" y="429767"/>
                                </a:lnTo>
                                <a:lnTo>
                                  <a:pt x="149352" y="420623"/>
                                </a:lnTo>
                                <a:lnTo>
                                  <a:pt x="128016" y="399287"/>
                                </a:lnTo>
                                <a:lnTo>
                                  <a:pt x="128016" y="387095"/>
                                </a:lnTo>
                                <a:lnTo>
                                  <a:pt x="118872" y="387095"/>
                                </a:lnTo>
                                <a:lnTo>
                                  <a:pt x="85344" y="356615"/>
                                </a:lnTo>
                                <a:close/>
                              </a:path>
                              <a:path w="527685" h="506095">
                                <a:moveTo>
                                  <a:pt x="131064" y="313943"/>
                                </a:moveTo>
                                <a:lnTo>
                                  <a:pt x="118872" y="323087"/>
                                </a:lnTo>
                                <a:lnTo>
                                  <a:pt x="118872" y="387095"/>
                                </a:lnTo>
                                <a:lnTo>
                                  <a:pt x="128016" y="387095"/>
                                </a:lnTo>
                                <a:lnTo>
                                  <a:pt x="128016" y="377951"/>
                                </a:lnTo>
                                <a:lnTo>
                                  <a:pt x="192024" y="377951"/>
                                </a:lnTo>
                                <a:lnTo>
                                  <a:pt x="195072" y="374903"/>
                                </a:lnTo>
                                <a:lnTo>
                                  <a:pt x="128016" y="365759"/>
                                </a:lnTo>
                                <a:lnTo>
                                  <a:pt x="131064" y="313943"/>
                                </a:lnTo>
                                <a:close/>
                              </a:path>
                              <a:path w="527685" h="506095">
                                <a:moveTo>
                                  <a:pt x="192024" y="377951"/>
                                </a:moveTo>
                                <a:lnTo>
                                  <a:pt x="128016" y="377951"/>
                                </a:lnTo>
                                <a:lnTo>
                                  <a:pt x="182880" y="387095"/>
                                </a:lnTo>
                                <a:lnTo>
                                  <a:pt x="192024" y="377951"/>
                                </a:lnTo>
                                <a:close/>
                              </a:path>
                              <a:path w="527685" h="506095">
                                <a:moveTo>
                                  <a:pt x="195072" y="292607"/>
                                </a:moveTo>
                                <a:lnTo>
                                  <a:pt x="185928" y="292607"/>
                                </a:lnTo>
                                <a:lnTo>
                                  <a:pt x="179832" y="295655"/>
                                </a:lnTo>
                                <a:lnTo>
                                  <a:pt x="167640" y="307847"/>
                                </a:lnTo>
                                <a:lnTo>
                                  <a:pt x="164592" y="313943"/>
                                </a:lnTo>
                                <a:lnTo>
                                  <a:pt x="164592" y="323087"/>
                                </a:lnTo>
                                <a:lnTo>
                                  <a:pt x="163995" y="329183"/>
                                </a:lnTo>
                                <a:lnTo>
                                  <a:pt x="163925" y="329898"/>
                                </a:lnTo>
                                <a:lnTo>
                                  <a:pt x="166116" y="336422"/>
                                </a:lnTo>
                                <a:lnTo>
                                  <a:pt x="170592" y="342376"/>
                                </a:lnTo>
                                <a:lnTo>
                                  <a:pt x="176784" y="347471"/>
                                </a:lnTo>
                                <a:lnTo>
                                  <a:pt x="182880" y="356615"/>
                                </a:lnTo>
                                <a:lnTo>
                                  <a:pt x="192024" y="359663"/>
                                </a:lnTo>
                                <a:lnTo>
                                  <a:pt x="198120" y="359663"/>
                                </a:lnTo>
                                <a:lnTo>
                                  <a:pt x="204930" y="359092"/>
                                </a:lnTo>
                                <a:lnTo>
                                  <a:pt x="211455" y="357377"/>
                                </a:lnTo>
                                <a:lnTo>
                                  <a:pt x="217408" y="354520"/>
                                </a:lnTo>
                                <a:lnTo>
                                  <a:pt x="222504" y="350519"/>
                                </a:lnTo>
                                <a:lnTo>
                                  <a:pt x="195072" y="350519"/>
                                </a:lnTo>
                                <a:lnTo>
                                  <a:pt x="188976" y="347471"/>
                                </a:lnTo>
                                <a:lnTo>
                                  <a:pt x="176784" y="335279"/>
                                </a:lnTo>
                                <a:lnTo>
                                  <a:pt x="173736" y="329183"/>
                                </a:lnTo>
                                <a:lnTo>
                                  <a:pt x="173736" y="316991"/>
                                </a:lnTo>
                                <a:lnTo>
                                  <a:pt x="179832" y="310895"/>
                                </a:lnTo>
                                <a:lnTo>
                                  <a:pt x="182880" y="304799"/>
                                </a:lnTo>
                                <a:lnTo>
                                  <a:pt x="219456" y="304799"/>
                                </a:lnTo>
                                <a:lnTo>
                                  <a:pt x="213074" y="300323"/>
                                </a:lnTo>
                                <a:lnTo>
                                  <a:pt x="207264" y="296417"/>
                                </a:lnTo>
                                <a:lnTo>
                                  <a:pt x="201453" y="293655"/>
                                </a:lnTo>
                                <a:lnTo>
                                  <a:pt x="195072" y="292607"/>
                                </a:lnTo>
                                <a:close/>
                              </a:path>
                              <a:path w="527685" h="506095">
                                <a:moveTo>
                                  <a:pt x="219456" y="304799"/>
                                </a:moveTo>
                                <a:lnTo>
                                  <a:pt x="198120" y="304799"/>
                                </a:lnTo>
                                <a:lnTo>
                                  <a:pt x="204216" y="307847"/>
                                </a:lnTo>
                                <a:lnTo>
                                  <a:pt x="216408" y="320039"/>
                                </a:lnTo>
                                <a:lnTo>
                                  <a:pt x="219456" y="326135"/>
                                </a:lnTo>
                                <a:lnTo>
                                  <a:pt x="219456" y="341375"/>
                                </a:lnTo>
                                <a:lnTo>
                                  <a:pt x="216408" y="344423"/>
                                </a:lnTo>
                                <a:lnTo>
                                  <a:pt x="210312" y="347471"/>
                                </a:lnTo>
                                <a:lnTo>
                                  <a:pt x="207264" y="350519"/>
                                </a:lnTo>
                                <a:lnTo>
                                  <a:pt x="222504" y="350519"/>
                                </a:lnTo>
                                <a:lnTo>
                                  <a:pt x="225552" y="347471"/>
                                </a:lnTo>
                                <a:lnTo>
                                  <a:pt x="228600" y="341375"/>
                                </a:lnTo>
                                <a:lnTo>
                                  <a:pt x="228600" y="338327"/>
                                </a:lnTo>
                                <a:lnTo>
                                  <a:pt x="231648" y="332231"/>
                                </a:lnTo>
                                <a:lnTo>
                                  <a:pt x="231648" y="326135"/>
                                </a:lnTo>
                                <a:lnTo>
                                  <a:pt x="228600" y="320039"/>
                                </a:lnTo>
                                <a:lnTo>
                                  <a:pt x="228600" y="316991"/>
                                </a:lnTo>
                                <a:lnTo>
                                  <a:pt x="225552" y="310895"/>
                                </a:lnTo>
                                <a:lnTo>
                                  <a:pt x="219456" y="304799"/>
                                </a:lnTo>
                                <a:close/>
                              </a:path>
                              <a:path w="527685" h="506095">
                                <a:moveTo>
                                  <a:pt x="213360" y="265175"/>
                                </a:moveTo>
                                <a:lnTo>
                                  <a:pt x="204216" y="274319"/>
                                </a:lnTo>
                                <a:lnTo>
                                  <a:pt x="249936" y="320039"/>
                                </a:lnTo>
                                <a:lnTo>
                                  <a:pt x="259080" y="310895"/>
                                </a:lnTo>
                                <a:lnTo>
                                  <a:pt x="228600" y="280415"/>
                                </a:lnTo>
                                <a:lnTo>
                                  <a:pt x="225552" y="274319"/>
                                </a:lnTo>
                                <a:lnTo>
                                  <a:pt x="219456" y="274319"/>
                                </a:lnTo>
                                <a:lnTo>
                                  <a:pt x="213360" y="265175"/>
                                </a:lnTo>
                                <a:close/>
                              </a:path>
                              <a:path w="527685" h="506095">
                                <a:moveTo>
                                  <a:pt x="259080" y="252983"/>
                                </a:moveTo>
                                <a:lnTo>
                                  <a:pt x="243840" y="252983"/>
                                </a:lnTo>
                                <a:lnTo>
                                  <a:pt x="243840" y="256031"/>
                                </a:lnTo>
                                <a:lnTo>
                                  <a:pt x="246888" y="256031"/>
                                </a:lnTo>
                                <a:lnTo>
                                  <a:pt x="280416" y="289559"/>
                                </a:lnTo>
                                <a:lnTo>
                                  <a:pt x="289560" y="283463"/>
                                </a:lnTo>
                                <a:lnTo>
                                  <a:pt x="259080" y="252983"/>
                                </a:lnTo>
                                <a:close/>
                              </a:path>
                              <a:path w="527685" h="506095">
                                <a:moveTo>
                                  <a:pt x="249936" y="243839"/>
                                </a:moveTo>
                                <a:lnTo>
                                  <a:pt x="234696" y="243839"/>
                                </a:lnTo>
                                <a:lnTo>
                                  <a:pt x="231648" y="246887"/>
                                </a:lnTo>
                                <a:lnTo>
                                  <a:pt x="228600" y="246887"/>
                                </a:lnTo>
                                <a:lnTo>
                                  <a:pt x="225552" y="249935"/>
                                </a:lnTo>
                                <a:lnTo>
                                  <a:pt x="221599" y="255031"/>
                                </a:lnTo>
                                <a:lnTo>
                                  <a:pt x="219075" y="260984"/>
                                </a:lnTo>
                                <a:lnTo>
                                  <a:pt x="218265" y="267509"/>
                                </a:lnTo>
                                <a:lnTo>
                                  <a:pt x="219456" y="274319"/>
                                </a:lnTo>
                                <a:lnTo>
                                  <a:pt x="225552" y="274319"/>
                                </a:lnTo>
                                <a:lnTo>
                                  <a:pt x="225552" y="265175"/>
                                </a:lnTo>
                                <a:lnTo>
                                  <a:pt x="231648" y="259079"/>
                                </a:lnTo>
                                <a:lnTo>
                                  <a:pt x="231648" y="256031"/>
                                </a:lnTo>
                                <a:lnTo>
                                  <a:pt x="237744" y="256031"/>
                                </a:lnTo>
                                <a:lnTo>
                                  <a:pt x="240792" y="252983"/>
                                </a:lnTo>
                                <a:lnTo>
                                  <a:pt x="259080" y="252983"/>
                                </a:lnTo>
                                <a:lnTo>
                                  <a:pt x="249936" y="243839"/>
                                </a:lnTo>
                                <a:close/>
                              </a:path>
                              <a:path w="527685" h="506095">
                                <a:moveTo>
                                  <a:pt x="243840" y="198119"/>
                                </a:moveTo>
                                <a:lnTo>
                                  <a:pt x="237744" y="207263"/>
                                </a:lnTo>
                                <a:lnTo>
                                  <a:pt x="301752" y="271271"/>
                                </a:lnTo>
                                <a:lnTo>
                                  <a:pt x="307848" y="262127"/>
                                </a:lnTo>
                                <a:lnTo>
                                  <a:pt x="289560" y="243839"/>
                                </a:lnTo>
                                <a:lnTo>
                                  <a:pt x="289560" y="234695"/>
                                </a:lnTo>
                                <a:lnTo>
                                  <a:pt x="280416" y="234695"/>
                                </a:lnTo>
                                <a:lnTo>
                                  <a:pt x="243840" y="198119"/>
                                </a:lnTo>
                                <a:close/>
                              </a:path>
                              <a:path w="527685" h="506095">
                                <a:moveTo>
                                  <a:pt x="338328" y="231647"/>
                                </a:moveTo>
                                <a:lnTo>
                                  <a:pt x="289560" y="231647"/>
                                </a:lnTo>
                                <a:lnTo>
                                  <a:pt x="329184" y="240791"/>
                                </a:lnTo>
                                <a:lnTo>
                                  <a:pt x="338328" y="231647"/>
                                </a:lnTo>
                                <a:close/>
                              </a:path>
                              <a:path w="527685" h="506095">
                                <a:moveTo>
                                  <a:pt x="289560" y="185927"/>
                                </a:moveTo>
                                <a:lnTo>
                                  <a:pt x="280416" y="198119"/>
                                </a:lnTo>
                                <a:lnTo>
                                  <a:pt x="280416" y="234695"/>
                                </a:lnTo>
                                <a:lnTo>
                                  <a:pt x="289560" y="234695"/>
                                </a:lnTo>
                                <a:lnTo>
                                  <a:pt x="289560" y="231647"/>
                                </a:lnTo>
                                <a:lnTo>
                                  <a:pt x="338328" y="231647"/>
                                </a:lnTo>
                                <a:lnTo>
                                  <a:pt x="289560" y="222503"/>
                                </a:lnTo>
                                <a:lnTo>
                                  <a:pt x="289560" y="185927"/>
                                </a:lnTo>
                                <a:close/>
                              </a:path>
                              <a:path w="527685" h="506095">
                                <a:moveTo>
                                  <a:pt x="338328" y="149351"/>
                                </a:moveTo>
                                <a:lnTo>
                                  <a:pt x="332232" y="149351"/>
                                </a:lnTo>
                                <a:lnTo>
                                  <a:pt x="323088" y="152399"/>
                                </a:lnTo>
                                <a:lnTo>
                                  <a:pt x="310896" y="164591"/>
                                </a:lnTo>
                                <a:lnTo>
                                  <a:pt x="307848" y="170687"/>
                                </a:lnTo>
                                <a:lnTo>
                                  <a:pt x="307848" y="179831"/>
                                </a:lnTo>
                                <a:lnTo>
                                  <a:pt x="320040" y="204215"/>
                                </a:lnTo>
                                <a:lnTo>
                                  <a:pt x="325135" y="209978"/>
                                </a:lnTo>
                                <a:lnTo>
                                  <a:pt x="331089" y="213740"/>
                                </a:lnTo>
                                <a:lnTo>
                                  <a:pt x="337613" y="215788"/>
                                </a:lnTo>
                                <a:lnTo>
                                  <a:pt x="344424" y="216407"/>
                                </a:lnTo>
                                <a:lnTo>
                                  <a:pt x="350520" y="216407"/>
                                </a:lnTo>
                                <a:lnTo>
                                  <a:pt x="359664" y="213359"/>
                                </a:lnTo>
                                <a:lnTo>
                                  <a:pt x="365760" y="207263"/>
                                </a:lnTo>
                                <a:lnTo>
                                  <a:pt x="338328" y="207263"/>
                                </a:lnTo>
                                <a:lnTo>
                                  <a:pt x="335280" y="201167"/>
                                </a:lnTo>
                                <a:lnTo>
                                  <a:pt x="329184" y="198119"/>
                                </a:lnTo>
                                <a:lnTo>
                                  <a:pt x="323088" y="192023"/>
                                </a:lnTo>
                                <a:lnTo>
                                  <a:pt x="316992" y="179831"/>
                                </a:lnTo>
                                <a:lnTo>
                                  <a:pt x="316992" y="173735"/>
                                </a:lnTo>
                                <a:lnTo>
                                  <a:pt x="320040" y="170687"/>
                                </a:lnTo>
                                <a:lnTo>
                                  <a:pt x="323088" y="164591"/>
                                </a:lnTo>
                                <a:lnTo>
                                  <a:pt x="329184" y="161543"/>
                                </a:lnTo>
                                <a:lnTo>
                                  <a:pt x="332232" y="158495"/>
                                </a:lnTo>
                                <a:lnTo>
                                  <a:pt x="360016" y="158495"/>
                                </a:lnTo>
                                <a:lnTo>
                                  <a:pt x="357616" y="155781"/>
                                </a:lnTo>
                                <a:lnTo>
                                  <a:pt x="351663" y="152018"/>
                                </a:lnTo>
                                <a:lnTo>
                                  <a:pt x="345138" y="149971"/>
                                </a:lnTo>
                                <a:lnTo>
                                  <a:pt x="338328" y="149351"/>
                                </a:lnTo>
                                <a:close/>
                              </a:path>
                              <a:path w="527685" h="506095">
                                <a:moveTo>
                                  <a:pt x="360016" y="158495"/>
                                </a:moveTo>
                                <a:lnTo>
                                  <a:pt x="332232" y="158495"/>
                                </a:lnTo>
                                <a:lnTo>
                                  <a:pt x="338328" y="161543"/>
                                </a:lnTo>
                                <a:lnTo>
                                  <a:pt x="344424" y="161543"/>
                                </a:lnTo>
                                <a:lnTo>
                                  <a:pt x="350520" y="164591"/>
                                </a:lnTo>
                                <a:lnTo>
                                  <a:pt x="353568" y="170687"/>
                                </a:lnTo>
                                <a:lnTo>
                                  <a:pt x="362712" y="179831"/>
                                </a:lnTo>
                                <a:lnTo>
                                  <a:pt x="365760" y="185927"/>
                                </a:lnTo>
                                <a:lnTo>
                                  <a:pt x="365760" y="192023"/>
                                </a:lnTo>
                                <a:lnTo>
                                  <a:pt x="362712" y="198119"/>
                                </a:lnTo>
                                <a:lnTo>
                                  <a:pt x="356616" y="204215"/>
                                </a:lnTo>
                                <a:lnTo>
                                  <a:pt x="350520" y="207263"/>
                                </a:lnTo>
                                <a:lnTo>
                                  <a:pt x="365760" y="207263"/>
                                </a:lnTo>
                                <a:lnTo>
                                  <a:pt x="368808" y="204215"/>
                                </a:lnTo>
                                <a:lnTo>
                                  <a:pt x="374904" y="192023"/>
                                </a:lnTo>
                                <a:lnTo>
                                  <a:pt x="374904" y="176783"/>
                                </a:lnTo>
                                <a:lnTo>
                                  <a:pt x="371856" y="173735"/>
                                </a:lnTo>
                                <a:lnTo>
                                  <a:pt x="368808" y="167639"/>
                                </a:lnTo>
                                <a:lnTo>
                                  <a:pt x="362712" y="161543"/>
                                </a:lnTo>
                                <a:lnTo>
                                  <a:pt x="360016" y="158495"/>
                                </a:lnTo>
                                <a:close/>
                              </a:path>
                              <a:path w="527685" h="506095">
                                <a:moveTo>
                                  <a:pt x="393192" y="100583"/>
                                </a:moveTo>
                                <a:lnTo>
                                  <a:pt x="374904" y="100583"/>
                                </a:lnTo>
                                <a:lnTo>
                                  <a:pt x="362712" y="112775"/>
                                </a:lnTo>
                                <a:lnTo>
                                  <a:pt x="359664" y="118871"/>
                                </a:lnTo>
                                <a:lnTo>
                                  <a:pt x="362712" y="128015"/>
                                </a:lnTo>
                                <a:lnTo>
                                  <a:pt x="350520" y="128015"/>
                                </a:lnTo>
                                <a:lnTo>
                                  <a:pt x="396240" y="176783"/>
                                </a:lnTo>
                                <a:lnTo>
                                  <a:pt x="402336" y="167639"/>
                                </a:lnTo>
                                <a:lnTo>
                                  <a:pt x="371856" y="137159"/>
                                </a:lnTo>
                                <a:lnTo>
                                  <a:pt x="368808" y="131063"/>
                                </a:lnTo>
                                <a:lnTo>
                                  <a:pt x="368808" y="128015"/>
                                </a:lnTo>
                                <a:lnTo>
                                  <a:pt x="362712" y="128015"/>
                                </a:lnTo>
                                <a:lnTo>
                                  <a:pt x="356616" y="121919"/>
                                </a:lnTo>
                                <a:lnTo>
                                  <a:pt x="368808" y="121919"/>
                                </a:lnTo>
                                <a:lnTo>
                                  <a:pt x="381000" y="109727"/>
                                </a:lnTo>
                                <a:lnTo>
                                  <a:pt x="405384" y="109727"/>
                                </a:lnTo>
                                <a:lnTo>
                                  <a:pt x="399288" y="103631"/>
                                </a:lnTo>
                                <a:lnTo>
                                  <a:pt x="396240" y="103631"/>
                                </a:lnTo>
                                <a:lnTo>
                                  <a:pt x="393192" y="100583"/>
                                </a:lnTo>
                                <a:close/>
                              </a:path>
                              <a:path w="527685" h="506095">
                                <a:moveTo>
                                  <a:pt x="405384" y="109727"/>
                                </a:moveTo>
                                <a:lnTo>
                                  <a:pt x="387096" y="109727"/>
                                </a:lnTo>
                                <a:lnTo>
                                  <a:pt x="396240" y="118871"/>
                                </a:lnTo>
                                <a:lnTo>
                                  <a:pt x="426720" y="146303"/>
                                </a:lnTo>
                                <a:lnTo>
                                  <a:pt x="432816" y="137159"/>
                                </a:lnTo>
                                <a:lnTo>
                                  <a:pt x="405384" y="109727"/>
                                </a:lnTo>
                                <a:close/>
                              </a:path>
                              <a:path w="527685" h="506095">
                                <a:moveTo>
                                  <a:pt x="420624" y="24383"/>
                                </a:moveTo>
                                <a:lnTo>
                                  <a:pt x="411480" y="30479"/>
                                </a:lnTo>
                                <a:lnTo>
                                  <a:pt x="435864" y="54863"/>
                                </a:lnTo>
                                <a:lnTo>
                                  <a:pt x="420624" y="54863"/>
                                </a:lnTo>
                                <a:lnTo>
                                  <a:pt x="411480" y="64007"/>
                                </a:lnTo>
                                <a:lnTo>
                                  <a:pt x="408432" y="70103"/>
                                </a:lnTo>
                                <a:lnTo>
                                  <a:pt x="408432" y="91439"/>
                                </a:lnTo>
                                <a:lnTo>
                                  <a:pt x="411480" y="94487"/>
                                </a:lnTo>
                                <a:lnTo>
                                  <a:pt x="414528" y="100583"/>
                                </a:lnTo>
                                <a:lnTo>
                                  <a:pt x="420624" y="103631"/>
                                </a:lnTo>
                                <a:lnTo>
                                  <a:pt x="423672" y="109727"/>
                                </a:lnTo>
                                <a:lnTo>
                                  <a:pt x="435864" y="115823"/>
                                </a:lnTo>
                                <a:lnTo>
                                  <a:pt x="457200" y="115823"/>
                                </a:lnTo>
                                <a:lnTo>
                                  <a:pt x="466344" y="106679"/>
                                </a:lnTo>
                                <a:lnTo>
                                  <a:pt x="438912" y="106679"/>
                                </a:lnTo>
                                <a:lnTo>
                                  <a:pt x="432816" y="103631"/>
                                </a:lnTo>
                                <a:lnTo>
                                  <a:pt x="420624" y="91439"/>
                                </a:lnTo>
                                <a:lnTo>
                                  <a:pt x="417576" y="85343"/>
                                </a:lnTo>
                                <a:lnTo>
                                  <a:pt x="417576" y="73151"/>
                                </a:lnTo>
                                <a:lnTo>
                                  <a:pt x="429768" y="60959"/>
                                </a:lnTo>
                                <a:lnTo>
                                  <a:pt x="457200" y="60959"/>
                                </a:lnTo>
                                <a:lnTo>
                                  <a:pt x="420624" y="24383"/>
                                </a:lnTo>
                                <a:close/>
                              </a:path>
                              <a:path w="527685" h="506095">
                                <a:moveTo>
                                  <a:pt x="457200" y="60959"/>
                                </a:moveTo>
                                <a:lnTo>
                                  <a:pt x="435864" y="60959"/>
                                </a:lnTo>
                                <a:lnTo>
                                  <a:pt x="448056" y="67055"/>
                                </a:lnTo>
                                <a:lnTo>
                                  <a:pt x="463296" y="82295"/>
                                </a:lnTo>
                                <a:lnTo>
                                  <a:pt x="463296" y="97535"/>
                                </a:lnTo>
                                <a:lnTo>
                                  <a:pt x="457200" y="100583"/>
                                </a:lnTo>
                                <a:lnTo>
                                  <a:pt x="454152" y="106679"/>
                                </a:lnTo>
                                <a:lnTo>
                                  <a:pt x="466344" y="106679"/>
                                </a:lnTo>
                                <a:lnTo>
                                  <a:pt x="469392" y="103631"/>
                                </a:lnTo>
                                <a:lnTo>
                                  <a:pt x="472440" y="97535"/>
                                </a:lnTo>
                                <a:lnTo>
                                  <a:pt x="469392" y="88391"/>
                                </a:lnTo>
                                <a:lnTo>
                                  <a:pt x="484632" y="88391"/>
                                </a:lnTo>
                                <a:lnTo>
                                  <a:pt x="457200" y="60959"/>
                                </a:lnTo>
                                <a:close/>
                              </a:path>
                              <a:path w="527685" h="506095">
                                <a:moveTo>
                                  <a:pt x="387096" y="97535"/>
                                </a:moveTo>
                                <a:lnTo>
                                  <a:pt x="381000" y="97535"/>
                                </a:lnTo>
                                <a:lnTo>
                                  <a:pt x="377952" y="100583"/>
                                </a:lnTo>
                                <a:lnTo>
                                  <a:pt x="390144" y="100583"/>
                                </a:lnTo>
                                <a:lnTo>
                                  <a:pt x="387096" y="97535"/>
                                </a:lnTo>
                                <a:close/>
                              </a:path>
                              <a:path w="527685" h="506095">
                                <a:moveTo>
                                  <a:pt x="484632" y="88391"/>
                                </a:moveTo>
                                <a:lnTo>
                                  <a:pt x="469392" y="88391"/>
                                </a:lnTo>
                                <a:lnTo>
                                  <a:pt x="475488" y="94487"/>
                                </a:lnTo>
                                <a:lnTo>
                                  <a:pt x="484632" y="88391"/>
                                </a:lnTo>
                                <a:close/>
                              </a:path>
                              <a:path w="527685" h="506095">
                                <a:moveTo>
                                  <a:pt x="487680" y="0"/>
                                </a:moveTo>
                                <a:lnTo>
                                  <a:pt x="481584" y="0"/>
                                </a:lnTo>
                                <a:lnTo>
                                  <a:pt x="472440" y="3047"/>
                                </a:lnTo>
                                <a:lnTo>
                                  <a:pt x="460248" y="15239"/>
                                </a:lnTo>
                                <a:lnTo>
                                  <a:pt x="457200" y="24383"/>
                                </a:lnTo>
                                <a:lnTo>
                                  <a:pt x="457200" y="30479"/>
                                </a:lnTo>
                                <a:lnTo>
                                  <a:pt x="481584" y="64388"/>
                                </a:lnTo>
                                <a:lnTo>
                                  <a:pt x="493776" y="67055"/>
                                </a:lnTo>
                                <a:lnTo>
                                  <a:pt x="502920" y="67055"/>
                                </a:lnTo>
                                <a:lnTo>
                                  <a:pt x="509016" y="64007"/>
                                </a:lnTo>
                                <a:lnTo>
                                  <a:pt x="515112" y="57911"/>
                                </a:lnTo>
                                <a:lnTo>
                                  <a:pt x="496824" y="57911"/>
                                </a:lnTo>
                                <a:lnTo>
                                  <a:pt x="490728" y="54863"/>
                                </a:lnTo>
                                <a:lnTo>
                                  <a:pt x="484632" y="54863"/>
                                </a:lnTo>
                                <a:lnTo>
                                  <a:pt x="478536" y="48767"/>
                                </a:lnTo>
                                <a:lnTo>
                                  <a:pt x="485186" y="42671"/>
                                </a:lnTo>
                                <a:lnTo>
                                  <a:pt x="472440" y="42671"/>
                                </a:lnTo>
                                <a:lnTo>
                                  <a:pt x="469392" y="36575"/>
                                </a:lnTo>
                                <a:lnTo>
                                  <a:pt x="469392" y="18287"/>
                                </a:lnTo>
                                <a:lnTo>
                                  <a:pt x="472440" y="15239"/>
                                </a:lnTo>
                                <a:lnTo>
                                  <a:pt x="478536" y="12191"/>
                                </a:lnTo>
                                <a:lnTo>
                                  <a:pt x="481584" y="9143"/>
                                </a:lnTo>
                                <a:lnTo>
                                  <a:pt x="508594" y="9143"/>
                                </a:lnTo>
                                <a:lnTo>
                                  <a:pt x="506968" y="7715"/>
                                </a:lnTo>
                                <a:lnTo>
                                  <a:pt x="501015" y="3809"/>
                                </a:lnTo>
                                <a:lnTo>
                                  <a:pt x="494490" y="1047"/>
                                </a:lnTo>
                                <a:lnTo>
                                  <a:pt x="487680" y="0"/>
                                </a:lnTo>
                                <a:close/>
                              </a:path>
                              <a:path w="527685" h="506095">
                                <a:moveTo>
                                  <a:pt x="521208" y="21335"/>
                                </a:moveTo>
                                <a:lnTo>
                                  <a:pt x="512064" y="30479"/>
                                </a:lnTo>
                                <a:lnTo>
                                  <a:pt x="515112" y="33527"/>
                                </a:lnTo>
                                <a:lnTo>
                                  <a:pt x="515112" y="45719"/>
                                </a:lnTo>
                                <a:lnTo>
                                  <a:pt x="505968" y="54863"/>
                                </a:lnTo>
                                <a:lnTo>
                                  <a:pt x="499872" y="57911"/>
                                </a:lnTo>
                                <a:lnTo>
                                  <a:pt x="515112" y="57911"/>
                                </a:lnTo>
                                <a:lnTo>
                                  <a:pt x="521208" y="51815"/>
                                </a:lnTo>
                                <a:lnTo>
                                  <a:pt x="524256" y="45719"/>
                                </a:lnTo>
                                <a:lnTo>
                                  <a:pt x="524256" y="39623"/>
                                </a:lnTo>
                                <a:lnTo>
                                  <a:pt x="527304" y="33527"/>
                                </a:lnTo>
                                <a:lnTo>
                                  <a:pt x="521208" y="21335"/>
                                </a:lnTo>
                                <a:close/>
                              </a:path>
                              <a:path w="527685" h="506095">
                                <a:moveTo>
                                  <a:pt x="508594" y="9143"/>
                                </a:moveTo>
                                <a:lnTo>
                                  <a:pt x="487680" y="9143"/>
                                </a:lnTo>
                                <a:lnTo>
                                  <a:pt x="490728" y="12191"/>
                                </a:lnTo>
                                <a:lnTo>
                                  <a:pt x="496824" y="12191"/>
                                </a:lnTo>
                                <a:lnTo>
                                  <a:pt x="499872" y="15239"/>
                                </a:lnTo>
                                <a:lnTo>
                                  <a:pt x="472440" y="42671"/>
                                </a:lnTo>
                                <a:lnTo>
                                  <a:pt x="485186" y="42671"/>
                                </a:lnTo>
                                <a:lnTo>
                                  <a:pt x="515112" y="15239"/>
                                </a:lnTo>
                                <a:lnTo>
                                  <a:pt x="512064" y="12191"/>
                                </a:lnTo>
                                <a:lnTo>
                                  <a:pt x="508594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4" name="Image 104"/>
                          <pic:cNvPicPr/>
                        </pic:nvPicPr>
                        <pic:blipFill>
                          <a:blip r:embed="rId3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040891" y="1891283"/>
                            <a:ext cx="243839" cy="24383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5" name="Graphic 105"/>
                        <wps:cNvSpPr/>
                        <wps:spPr>
                          <a:xfrm>
                            <a:off x="1449324" y="1888248"/>
                            <a:ext cx="2771140" cy="44513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771140" h="445134">
                                <a:moveTo>
                                  <a:pt x="73152" y="259067"/>
                                </a:moveTo>
                                <a:lnTo>
                                  <a:pt x="64008" y="249923"/>
                                </a:lnTo>
                                <a:lnTo>
                                  <a:pt x="33528" y="280403"/>
                                </a:lnTo>
                                <a:lnTo>
                                  <a:pt x="15240" y="262115"/>
                                </a:lnTo>
                                <a:lnTo>
                                  <a:pt x="48768" y="225539"/>
                                </a:lnTo>
                                <a:lnTo>
                                  <a:pt x="42672" y="219443"/>
                                </a:lnTo>
                                <a:lnTo>
                                  <a:pt x="0" y="262115"/>
                                </a:lnTo>
                                <a:lnTo>
                                  <a:pt x="64008" y="326123"/>
                                </a:lnTo>
                                <a:lnTo>
                                  <a:pt x="70104" y="316979"/>
                                </a:lnTo>
                                <a:lnTo>
                                  <a:pt x="42672" y="289547"/>
                                </a:lnTo>
                                <a:lnTo>
                                  <a:pt x="51816" y="280403"/>
                                </a:lnTo>
                                <a:lnTo>
                                  <a:pt x="73152" y="259067"/>
                                </a:lnTo>
                                <a:close/>
                              </a:path>
                              <a:path w="2771140" h="445134">
                                <a:moveTo>
                                  <a:pt x="179832" y="195059"/>
                                </a:moveTo>
                                <a:lnTo>
                                  <a:pt x="176784" y="188963"/>
                                </a:lnTo>
                                <a:lnTo>
                                  <a:pt x="176784" y="185915"/>
                                </a:lnTo>
                                <a:lnTo>
                                  <a:pt x="173736" y="179819"/>
                                </a:lnTo>
                                <a:lnTo>
                                  <a:pt x="167640" y="176771"/>
                                </a:lnTo>
                                <a:lnTo>
                                  <a:pt x="164592" y="176771"/>
                                </a:lnTo>
                                <a:lnTo>
                                  <a:pt x="161544" y="173723"/>
                                </a:lnTo>
                                <a:lnTo>
                                  <a:pt x="152400" y="173723"/>
                                </a:lnTo>
                                <a:lnTo>
                                  <a:pt x="146304" y="176771"/>
                                </a:lnTo>
                                <a:lnTo>
                                  <a:pt x="143256" y="176771"/>
                                </a:lnTo>
                                <a:lnTo>
                                  <a:pt x="137160" y="182867"/>
                                </a:lnTo>
                                <a:lnTo>
                                  <a:pt x="128016" y="185915"/>
                                </a:lnTo>
                                <a:lnTo>
                                  <a:pt x="118872" y="192011"/>
                                </a:lnTo>
                                <a:lnTo>
                                  <a:pt x="112776" y="195059"/>
                                </a:lnTo>
                                <a:lnTo>
                                  <a:pt x="103632" y="195059"/>
                                </a:lnTo>
                                <a:lnTo>
                                  <a:pt x="100584" y="192011"/>
                                </a:lnTo>
                                <a:lnTo>
                                  <a:pt x="100584" y="188963"/>
                                </a:lnTo>
                                <a:lnTo>
                                  <a:pt x="97536" y="185915"/>
                                </a:lnTo>
                                <a:lnTo>
                                  <a:pt x="97536" y="182867"/>
                                </a:lnTo>
                                <a:lnTo>
                                  <a:pt x="100584" y="176771"/>
                                </a:lnTo>
                                <a:lnTo>
                                  <a:pt x="100584" y="173723"/>
                                </a:lnTo>
                                <a:lnTo>
                                  <a:pt x="115824" y="158483"/>
                                </a:lnTo>
                                <a:lnTo>
                                  <a:pt x="124968" y="158483"/>
                                </a:lnTo>
                                <a:lnTo>
                                  <a:pt x="131064" y="161531"/>
                                </a:lnTo>
                                <a:lnTo>
                                  <a:pt x="134112" y="164579"/>
                                </a:lnTo>
                                <a:lnTo>
                                  <a:pt x="140208" y="158483"/>
                                </a:lnTo>
                                <a:lnTo>
                                  <a:pt x="143256" y="155435"/>
                                </a:lnTo>
                                <a:lnTo>
                                  <a:pt x="137160" y="152387"/>
                                </a:lnTo>
                                <a:lnTo>
                                  <a:pt x="134112" y="149339"/>
                                </a:lnTo>
                                <a:lnTo>
                                  <a:pt x="128016" y="149339"/>
                                </a:lnTo>
                                <a:lnTo>
                                  <a:pt x="124968" y="146291"/>
                                </a:lnTo>
                                <a:lnTo>
                                  <a:pt x="118872" y="149339"/>
                                </a:lnTo>
                                <a:lnTo>
                                  <a:pt x="112776" y="149339"/>
                                </a:lnTo>
                                <a:lnTo>
                                  <a:pt x="109728" y="152387"/>
                                </a:lnTo>
                                <a:lnTo>
                                  <a:pt x="103632" y="155435"/>
                                </a:lnTo>
                                <a:lnTo>
                                  <a:pt x="100584" y="161531"/>
                                </a:lnTo>
                                <a:lnTo>
                                  <a:pt x="94488" y="164579"/>
                                </a:lnTo>
                                <a:lnTo>
                                  <a:pt x="91440" y="170675"/>
                                </a:lnTo>
                                <a:lnTo>
                                  <a:pt x="88392" y="173723"/>
                                </a:lnTo>
                                <a:lnTo>
                                  <a:pt x="88392" y="192011"/>
                                </a:lnTo>
                                <a:lnTo>
                                  <a:pt x="91440" y="198107"/>
                                </a:lnTo>
                                <a:lnTo>
                                  <a:pt x="97536" y="204203"/>
                                </a:lnTo>
                                <a:lnTo>
                                  <a:pt x="100584" y="204203"/>
                                </a:lnTo>
                                <a:lnTo>
                                  <a:pt x="103632" y="207251"/>
                                </a:lnTo>
                                <a:lnTo>
                                  <a:pt x="112776" y="207251"/>
                                </a:lnTo>
                                <a:lnTo>
                                  <a:pt x="118872" y="204203"/>
                                </a:lnTo>
                                <a:lnTo>
                                  <a:pt x="121920" y="204203"/>
                                </a:lnTo>
                                <a:lnTo>
                                  <a:pt x="124968" y="201155"/>
                                </a:lnTo>
                                <a:lnTo>
                                  <a:pt x="134112" y="198107"/>
                                </a:lnTo>
                                <a:lnTo>
                                  <a:pt x="137160" y="195059"/>
                                </a:lnTo>
                                <a:lnTo>
                                  <a:pt x="140208" y="192011"/>
                                </a:lnTo>
                                <a:lnTo>
                                  <a:pt x="146304" y="188963"/>
                                </a:lnTo>
                                <a:lnTo>
                                  <a:pt x="149352" y="188963"/>
                                </a:lnTo>
                                <a:lnTo>
                                  <a:pt x="152400" y="185915"/>
                                </a:lnTo>
                                <a:lnTo>
                                  <a:pt x="161544" y="185915"/>
                                </a:lnTo>
                                <a:lnTo>
                                  <a:pt x="161544" y="188963"/>
                                </a:lnTo>
                                <a:lnTo>
                                  <a:pt x="164592" y="188963"/>
                                </a:lnTo>
                                <a:lnTo>
                                  <a:pt x="167640" y="192011"/>
                                </a:lnTo>
                                <a:lnTo>
                                  <a:pt x="167640" y="207251"/>
                                </a:lnTo>
                                <a:lnTo>
                                  <a:pt x="149352" y="225539"/>
                                </a:lnTo>
                                <a:lnTo>
                                  <a:pt x="134112" y="225539"/>
                                </a:lnTo>
                                <a:lnTo>
                                  <a:pt x="131064" y="222491"/>
                                </a:lnTo>
                                <a:lnTo>
                                  <a:pt x="124968" y="222491"/>
                                </a:lnTo>
                                <a:lnTo>
                                  <a:pt x="118872" y="228587"/>
                                </a:lnTo>
                                <a:lnTo>
                                  <a:pt x="121920" y="234683"/>
                                </a:lnTo>
                                <a:lnTo>
                                  <a:pt x="128016" y="237731"/>
                                </a:lnTo>
                                <a:lnTo>
                                  <a:pt x="146304" y="237731"/>
                                </a:lnTo>
                                <a:lnTo>
                                  <a:pt x="149352" y="234683"/>
                                </a:lnTo>
                                <a:lnTo>
                                  <a:pt x="155448" y="234683"/>
                                </a:lnTo>
                                <a:lnTo>
                                  <a:pt x="161544" y="228587"/>
                                </a:lnTo>
                                <a:lnTo>
                                  <a:pt x="167640" y="225539"/>
                                </a:lnTo>
                                <a:lnTo>
                                  <a:pt x="173736" y="219443"/>
                                </a:lnTo>
                                <a:lnTo>
                                  <a:pt x="176784" y="213347"/>
                                </a:lnTo>
                                <a:lnTo>
                                  <a:pt x="176784" y="210299"/>
                                </a:lnTo>
                                <a:lnTo>
                                  <a:pt x="179832" y="204203"/>
                                </a:lnTo>
                                <a:lnTo>
                                  <a:pt x="179832" y="195059"/>
                                </a:lnTo>
                                <a:close/>
                              </a:path>
                              <a:path w="2771140" h="445134">
                                <a:moveTo>
                                  <a:pt x="231648" y="146291"/>
                                </a:moveTo>
                                <a:lnTo>
                                  <a:pt x="228600" y="140195"/>
                                </a:lnTo>
                                <a:lnTo>
                                  <a:pt x="228600" y="134099"/>
                                </a:lnTo>
                                <a:lnTo>
                                  <a:pt x="219456" y="124955"/>
                                </a:lnTo>
                                <a:lnTo>
                                  <a:pt x="219456" y="143243"/>
                                </a:lnTo>
                                <a:lnTo>
                                  <a:pt x="219456" y="161531"/>
                                </a:lnTo>
                                <a:lnTo>
                                  <a:pt x="216408" y="164579"/>
                                </a:lnTo>
                                <a:lnTo>
                                  <a:pt x="210312" y="167627"/>
                                </a:lnTo>
                                <a:lnTo>
                                  <a:pt x="207264" y="170675"/>
                                </a:lnTo>
                                <a:lnTo>
                                  <a:pt x="201168" y="170675"/>
                                </a:lnTo>
                                <a:lnTo>
                                  <a:pt x="188976" y="164579"/>
                                </a:lnTo>
                                <a:lnTo>
                                  <a:pt x="182880" y="158483"/>
                                </a:lnTo>
                                <a:lnTo>
                                  <a:pt x="176784" y="155435"/>
                                </a:lnTo>
                                <a:lnTo>
                                  <a:pt x="173736" y="149339"/>
                                </a:lnTo>
                                <a:lnTo>
                                  <a:pt x="173736" y="137147"/>
                                </a:lnTo>
                                <a:lnTo>
                                  <a:pt x="176784" y="131051"/>
                                </a:lnTo>
                                <a:lnTo>
                                  <a:pt x="182880" y="124955"/>
                                </a:lnTo>
                                <a:lnTo>
                                  <a:pt x="188976" y="121907"/>
                                </a:lnTo>
                                <a:lnTo>
                                  <a:pt x="195072" y="121907"/>
                                </a:lnTo>
                                <a:lnTo>
                                  <a:pt x="198120" y="124955"/>
                                </a:lnTo>
                                <a:lnTo>
                                  <a:pt x="210312" y="131051"/>
                                </a:lnTo>
                                <a:lnTo>
                                  <a:pt x="216408" y="137147"/>
                                </a:lnTo>
                                <a:lnTo>
                                  <a:pt x="219456" y="143243"/>
                                </a:lnTo>
                                <a:lnTo>
                                  <a:pt x="219456" y="124955"/>
                                </a:lnTo>
                                <a:lnTo>
                                  <a:pt x="195072" y="112763"/>
                                </a:lnTo>
                                <a:lnTo>
                                  <a:pt x="185928" y="112763"/>
                                </a:lnTo>
                                <a:lnTo>
                                  <a:pt x="179832" y="115811"/>
                                </a:lnTo>
                                <a:lnTo>
                                  <a:pt x="167640" y="128003"/>
                                </a:lnTo>
                                <a:lnTo>
                                  <a:pt x="164592" y="134099"/>
                                </a:lnTo>
                                <a:lnTo>
                                  <a:pt x="164592" y="143243"/>
                                </a:lnTo>
                                <a:lnTo>
                                  <a:pt x="163918" y="148348"/>
                                </a:lnTo>
                                <a:lnTo>
                                  <a:pt x="166116" y="154292"/>
                                </a:lnTo>
                                <a:lnTo>
                                  <a:pt x="170586" y="160820"/>
                                </a:lnTo>
                                <a:lnTo>
                                  <a:pt x="176784" y="167627"/>
                                </a:lnTo>
                                <a:lnTo>
                                  <a:pt x="182880" y="176771"/>
                                </a:lnTo>
                                <a:lnTo>
                                  <a:pt x="192024" y="179819"/>
                                </a:lnTo>
                                <a:lnTo>
                                  <a:pt x="198120" y="179819"/>
                                </a:lnTo>
                                <a:lnTo>
                                  <a:pt x="228600" y="161531"/>
                                </a:lnTo>
                                <a:lnTo>
                                  <a:pt x="228600" y="155435"/>
                                </a:lnTo>
                                <a:lnTo>
                                  <a:pt x="231648" y="152387"/>
                                </a:lnTo>
                                <a:lnTo>
                                  <a:pt x="231648" y="146291"/>
                                </a:lnTo>
                                <a:close/>
                              </a:path>
                              <a:path w="2771140" h="445134">
                                <a:moveTo>
                                  <a:pt x="280416" y="137147"/>
                                </a:moveTo>
                                <a:lnTo>
                                  <a:pt x="277368" y="134099"/>
                                </a:lnTo>
                                <a:lnTo>
                                  <a:pt x="277368" y="131051"/>
                                </a:lnTo>
                                <a:lnTo>
                                  <a:pt x="271272" y="118859"/>
                                </a:lnTo>
                                <a:lnTo>
                                  <a:pt x="268655" y="112763"/>
                                </a:lnTo>
                                <a:lnTo>
                                  <a:pt x="243840" y="54851"/>
                                </a:lnTo>
                                <a:lnTo>
                                  <a:pt x="234696" y="60947"/>
                                </a:lnTo>
                                <a:lnTo>
                                  <a:pt x="252984" y="100571"/>
                                </a:lnTo>
                                <a:lnTo>
                                  <a:pt x="252984" y="103619"/>
                                </a:lnTo>
                                <a:lnTo>
                                  <a:pt x="256032" y="109715"/>
                                </a:lnTo>
                                <a:lnTo>
                                  <a:pt x="249936" y="106667"/>
                                </a:lnTo>
                                <a:lnTo>
                                  <a:pt x="243840" y="106667"/>
                                </a:lnTo>
                                <a:lnTo>
                                  <a:pt x="207264" y="88379"/>
                                </a:lnTo>
                                <a:lnTo>
                                  <a:pt x="201168" y="97523"/>
                                </a:lnTo>
                                <a:lnTo>
                                  <a:pt x="265176" y="124955"/>
                                </a:lnTo>
                                <a:lnTo>
                                  <a:pt x="265176" y="128003"/>
                                </a:lnTo>
                                <a:lnTo>
                                  <a:pt x="268224" y="131051"/>
                                </a:lnTo>
                                <a:lnTo>
                                  <a:pt x="268224" y="146291"/>
                                </a:lnTo>
                                <a:lnTo>
                                  <a:pt x="265176" y="146291"/>
                                </a:lnTo>
                                <a:lnTo>
                                  <a:pt x="265176" y="149339"/>
                                </a:lnTo>
                                <a:lnTo>
                                  <a:pt x="259080" y="149339"/>
                                </a:lnTo>
                                <a:lnTo>
                                  <a:pt x="268224" y="155435"/>
                                </a:lnTo>
                                <a:lnTo>
                                  <a:pt x="274320" y="155435"/>
                                </a:lnTo>
                                <a:lnTo>
                                  <a:pt x="274320" y="152387"/>
                                </a:lnTo>
                                <a:lnTo>
                                  <a:pt x="277368" y="149339"/>
                                </a:lnTo>
                                <a:lnTo>
                                  <a:pt x="277368" y="146291"/>
                                </a:lnTo>
                                <a:lnTo>
                                  <a:pt x="280416" y="143243"/>
                                </a:lnTo>
                                <a:lnTo>
                                  <a:pt x="280416" y="137147"/>
                                </a:lnTo>
                                <a:close/>
                              </a:path>
                              <a:path w="2771140" h="445134">
                                <a:moveTo>
                                  <a:pt x="335280" y="54851"/>
                                </a:moveTo>
                                <a:lnTo>
                                  <a:pt x="329184" y="48755"/>
                                </a:lnTo>
                                <a:lnTo>
                                  <a:pt x="326136" y="48755"/>
                                </a:lnTo>
                                <a:lnTo>
                                  <a:pt x="323088" y="42659"/>
                                </a:lnTo>
                                <a:lnTo>
                                  <a:pt x="318516" y="39611"/>
                                </a:lnTo>
                                <a:lnTo>
                                  <a:pt x="313944" y="36563"/>
                                </a:lnTo>
                                <a:lnTo>
                                  <a:pt x="313944" y="54851"/>
                                </a:lnTo>
                                <a:lnTo>
                                  <a:pt x="313944" y="60947"/>
                                </a:lnTo>
                                <a:lnTo>
                                  <a:pt x="310896" y="63995"/>
                                </a:lnTo>
                                <a:lnTo>
                                  <a:pt x="310896" y="67043"/>
                                </a:lnTo>
                                <a:lnTo>
                                  <a:pt x="298704" y="79235"/>
                                </a:lnTo>
                                <a:lnTo>
                                  <a:pt x="295656" y="79235"/>
                                </a:lnTo>
                                <a:lnTo>
                                  <a:pt x="292608" y="76187"/>
                                </a:lnTo>
                                <a:lnTo>
                                  <a:pt x="289560" y="76187"/>
                                </a:lnTo>
                                <a:lnTo>
                                  <a:pt x="289560" y="73139"/>
                                </a:lnTo>
                                <a:lnTo>
                                  <a:pt x="286512" y="73139"/>
                                </a:lnTo>
                                <a:lnTo>
                                  <a:pt x="286512" y="63995"/>
                                </a:lnTo>
                                <a:lnTo>
                                  <a:pt x="289560" y="63995"/>
                                </a:lnTo>
                                <a:lnTo>
                                  <a:pt x="289560" y="60947"/>
                                </a:lnTo>
                                <a:lnTo>
                                  <a:pt x="292608" y="57899"/>
                                </a:lnTo>
                                <a:lnTo>
                                  <a:pt x="298704" y="48755"/>
                                </a:lnTo>
                                <a:lnTo>
                                  <a:pt x="301752" y="45707"/>
                                </a:lnTo>
                                <a:lnTo>
                                  <a:pt x="301752" y="39611"/>
                                </a:lnTo>
                                <a:lnTo>
                                  <a:pt x="310896" y="48755"/>
                                </a:lnTo>
                                <a:lnTo>
                                  <a:pt x="310896" y="51803"/>
                                </a:lnTo>
                                <a:lnTo>
                                  <a:pt x="313944" y="54851"/>
                                </a:lnTo>
                                <a:lnTo>
                                  <a:pt x="313944" y="36563"/>
                                </a:lnTo>
                                <a:lnTo>
                                  <a:pt x="304800" y="27419"/>
                                </a:lnTo>
                                <a:lnTo>
                                  <a:pt x="301752" y="21323"/>
                                </a:lnTo>
                                <a:lnTo>
                                  <a:pt x="298704" y="21323"/>
                                </a:lnTo>
                                <a:lnTo>
                                  <a:pt x="295656" y="18275"/>
                                </a:lnTo>
                                <a:lnTo>
                                  <a:pt x="289560" y="18275"/>
                                </a:lnTo>
                                <a:lnTo>
                                  <a:pt x="289560" y="15227"/>
                                </a:lnTo>
                                <a:lnTo>
                                  <a:pt x="286512" y="15227"/>
                                </a:lnTo>
                                <a:lnTo>
                                  <a:pt x="283464" y="18275"/>
                                </a:lnTo>
                                <a:lnTo>
                                  <a:pt x="280416" y="18275"/>
                                </a:lnTo>
                                <a:lnTo>
                                  <a:pt x="277368" y="21323"/>
                                </a:lnTo>
                                <a:lnTo>
                                  <a:pt x="271272" y="21323"/>
                                </a:lnTo>
                                <a:lnTo>
                                  <a:pt x="268224" y="27419"/>
                                </a:lnTo>
                                <a:lnTo>
                                  <a:pt x="262128" y="33515"/>
                                </a:lnTo>
                                <a:lnTo>
                                  <a:pt x="259080" y="39611"/>
                                </a:lnTo>
                                <a:lnTo>
                                  <a:pt x="259080" y="42659"/>
                                </a:lnTo>
                                <a:lnTo>
                                  <a:pt x="256032" y="45707"/>
                                </a:lnTo>
                                <a:lnTo>
                                  <a:pt x="256032" y="51803"/>
                                </a:lnTo>
                                <a:lnTo>
                                  <a:pt x="259080" y="54851"/>
                                </a:lnTo>
                                <a:lnTo>
                                  <a:pt x="259080" y="57899"/>
                                </a:lnTo>
                                <a:lnTo>
                                  <a:pt x="262128" y="60947"/>
                                </a:lnTo>
                                <a:lnTo>
                                  <a:pt x="271272" y="54851"/>
                                </a:lnTo>
                                <a:lnTo>
                                  <a:pt x="268224" y="51803"/>
                                </a:lnTo>
                                <a:lnTo>
                                  <a:pt x="268224" y="42659"/>
                                </a:lnTo>
                                <a:lnTo>
                                  <a:pt x="271272" y="36563"/>
                                </a:lnTo>
                                <a:lnTo>
                                  <a:pt x="280416" y="27419"/>
                                </a:lnTo>
                                <a:lnTo>
                                  <a:pt x="289560" y="27419"/>
                                </a:lnTo>
                                <a:lnTo>
                                  <a:pt x="295656" y="33515"/>
                                </a:lnTo>
                                <a:lnTo>
                                  <a:pt x="295656" y="39611"/>
                                </a:lnTo>
                                <a:lnTo>
                                  <a:pt x="289560" y="45707"/>
                                </a:lnTo>
                                <a:lnTo>
                                  <a:pt x="286512" y="51803"/>
                                </a:lnTo>
                                <a:lnTo>
                                  <a:pt x="280416" y="57899"/>
                                </a:lnTo>
                                <a:lnTo>
                                  <a:pt x="280416" y="60947"/>
                                </a:lnTo>
                                <a:lnTo>
                                  <a:pt x="277368" y="60947"/>
                                </a:lnTo>
                                <a:lnTo>
                                  <a:pt x="277368" y="67043"/>
                                </a:lnTo>
                                <a:lnTo>
                                  <a:pt x="274320" y="70091"/>
                                </a:lnTo>
                                <a:lnTo>
                                  <a:pt x="277368" y="73139"/>
                                </a:lnTo>
                                <a:lnTo>
                                  <a:pt x="277368" y="79235"/>
                                </a:lnTo>
                                <a:lnTo>
                                  <a:pt x="280416" y="82283"/>
                                </a:lnTo>
                                <a:lnTo>
                                  <a:pt x="280416" y="85331"/>
                                </a:lnTo>
                                <a:lnTo>
                                  <a:pt x="286512" y="88379"/>
                                </a:lnTo>
                                <a:lnTo>
                                  <a:pt x="298704" y="88379"/>
                                </a:lnTo>
                                <a:lnTo>
                                  <a:pt x="310896" y="82283"/>
                                </a:lnTo>
                                <a:lnTo>
                                  <a:pt x="313944" y="79235"/>
                                </a:lnTo>
                                <a:lnTo>
                                  <a:pt x="316992" y="76187"/>
                                </a:lnTo>
                                <a:lnTo>
                                  <a:pt x="316992" y="70091"/>
                                </a:lnTo>
                                <a:lnTo>
                                  <a:pt x="320040" y="67043"/>
                                </a:lnTo>
                                <a:lnTo>
                                  <a:pt x="320040" y="57899"/>
                                </a:lnTo>
                                <a:lnTo>
                                  <a:pt x="323088" y="60947"/>
                                </a:lnTo>
                                <a:lnTo>
                                  <a:pt x="329184" y="60947"/>
                                </a:lnTo>
                                <a:lnTo>
                                  <a:pt x="332232" y="57899"/>
                                </a:lnTo>
                                <a:lnTo>
                                  <a:pt x="335280" y="54851"/>
                                </a:lnTo>
                                <a:close/>
                              </a:path>
                              <a:path w="2771140" h="445134">
                                <a:moveTo>
                                  <a:pt x="441947" y="377952"/>
                                </a:moveTo>
                                <a:lnTo>
                                  <a:pt x="432803" y="371856"/>
                                </a:lnTo>
                                <a:lnTo>
                                  <a:pt x="402323" y="402336"/>
                                </a:lnTo>
                                <a:lnTo>
                                  <a:pt x="384035" y="381000"/>
                                </a:lnTo>
                                <a:lnTo>
                                  <a:pt x="417563" y="347472"/>
                                </a:lnTo>
                                <a:lnTo>
                                  <a:pt x="411467" y="338328"/>
                                </a:lnTo>
                                <a:lnTo>
                                  <a:pt x="368795" y="381000"/>
                                </a:lnTo>
                                <a:lnTo>
                                  <a:pt x="432803" y="445008"/>
                                </a:lnTo>
                                <a:lnTo>
                                  <a:pt x="438899" y="438912"/>
                                </a:lnTo>
                                <a:lnTo>
                                  <a:pt x="411467" y="408432"/>
                                </a:lnTo>
                                <a:lnTo>
                                  <a:pt x="417563" y="402336"/>
                                </a:lnTo>
                                <a:lnTo>
                                  <a:pt x="441947" y="377952"/>
                                </a:lnTo>
                                <a:close/>
                              </a:path>
                              <a:path w="2771140" h="445134">
                                <a:moveTo>
                                  <a:pt x="524243" y="284480"/>
                                </a:moveTo>
                                <a:lnTo>
                                  <a:pt x="521195" y="278130"/>
                                </a:lnTo>
                                <a:lnTo>
                                  <a:pt x="512051" y="269240"/>
                                </a:lnTo>
                                <a:lnTo>
                                  <a:pt x="512051" y="289560"/>
                                </a:lnTo>
                                <a:lnTo>
                                  <a:pt x="512051" y="299720"/>
                                </a:lnTo>
                                <a:lnTo>
                                  <a:pt x="484619" y="326390"/>
                                </a:lnTo>
                                <a:lnTo>
                                  <a:pt x="463283" y="302260"/>
                                </a:lnTo>
                                <a:lnTo>
                                  <a:pt x="487667" y="278130"/>
                                </a:lnTo>
                                <a:lnTo>
                                  <a:pt x="499859" y="278130"/>
                                </a:lnTo>
                                <a:lnTo>
                                  <a:pt x="502907" y="280670"/>
                                </a:lnTo>
                                <a:lnTo>
                                  <a:pt x="505955" y="280670"/>
                                </a:lnTo>
                                <a:lnTo>
                                  <a:pt x="509003" y="287020"/>
                                </a:lnTo>
                                <a:lnTo>
                                  <a:pt x="512051" y="289560"/>
                                </a:lnTo>
                                <a:lnTo>
                                  <a:pt x="512051" y="269240"/>
                                </a:lnTo>
                                <a:lnTo>
                                  <a:pt x="509003" y="269240"/>
                                </a:lnTo>
                                <a:lnTo>
                                  <a:pt x="502907" y="265430"/>
                                </a:lnTo>
                                <a:lnTo>
                                  <a:pt x="487667" y="265430"/>
                                </a:lnTo>
                                <a:lnTo>
                                  <a:pt x="484619" y="269240"/>
                                </a:lnTo>
                                <a:lnTo>
                                  <a:pt x="481571" y="269240"/>
                                </a:lnTo>
                                <a:lnTo>
                                  <a:pt x="448043" y="302260"/>
                                </a:lnTo>
                                <a:lnTo>
                                  <a:pt x="512051" y="365760"/>
                                </a:lnTo>
                                <a:lnTo>
                                  <a:pt x="518147" y="360680"/>
                                </a:lnTo>
                                <a:lnTo>
                                  <a:pt x="493763" y="332740"/>
                                </a:lnTo>
                                <a:lnTo>
                                  <a:pt x="500113" y="326390"/>
                                </a:lnTo>
                                <a:lnTo>
                                  <a:pt x="524243" y="293370"/>
                                </a:lnTo>
                                <a:lnTo>
                                  <a:pt x="524243" y="284480"/>
                                </a:lnTo>
                                <a:close/>
                              </a:path>
                              <a:path w="2771140" h="445134">
                                <a:moveTo>
                                  <a:pt x="579107" y="299720"/>
                                </a:moveTo>
                                <a:lnTo>
                                  <a:pt x="515099" y="234950"/>
                                </a:lnTo>
                                <a:lnTo>
                                  <a:pt x="505955" y="243840"/>
                                </a:lnTo>
                                <a:lnTo>
                                  <a:pt x="569963" y="308610"/>
                                </a:lnTo>
                                <a:lnTo>
                                  <a:pt x="579107" y="299720"/>
                                </a:lnTo>
                                <a:close/>
                              </a:path>
                              <a:path w="2771140" h="445134">
                                <a:moveTo>
                                  <a:pt x="630923" y="247650"/>
                                </a:moveTo>
                                <a:lnTo>
                                  <a:pt x="624827" y="247650"/>
                                </a:lnTo>
                                <a:lnTo>
                                  <a:pt x="621779" y="243840"/>
                                </a:lnTo>
                                <a:lnTo>
                                  <a:pt x="618731" y="243840"/>
                                </a:lnTo>
                                <a:lnTo>
                                  <a:pt x="615683" y="238760"/>
                                </a:lnTo>
                                <a:lnTo>
                                  <a:pt x="610196" y="234950"/>
                                </a:lnTo>
                                <a:lnTo>
                                  <a:pt x="606539" y="232410"/>
                                </a:lnTo>
                                <a:lnTo>
                                  <a:pt x="606539" y="247650"/>
                                </a:lnTo>
                                <a:lnTo>
                                  <a:pt x="606539" y="259080"/>
                                </a:lnTo>
                                <a:lnTo>
                                  <a:pt x="603491" y="262890"/>
                                </a:lnTo>
                                <a:lnTo>
                                  <a:pt x="603491" y="265430"/>
                                </a:lnTo>
                                <a:lnTo>
                                  <a:pt x="594347" y="274320"/>
                                </a:lnTo>
                                <a:lnTo>
                                  <a:pt x="588251" y="274320"/>
                                </a:lnTo>
                                <a:lnTo>
                                  <a:pt x="585203" y="271780"/>
                                </a:lnTo>
                                <a:lnTo>
                                  <a:pt x="582155" y="271780"/>
                                </a:lnTo>
                                <a:lnTo>
                                  <a:pt x="582155" y="269240"/>
                                </a:lnTo>
                                <a:lnTo>
                                  <a:pt x="579107" y="265430"/>
                                </a:lnTo>
                                <a:lnTo>
                                  <a:pt x="579107" y="262890"/>
                                </a:lnTo>
                                <a:lnTo>
                                  <a:pt x="582155" y="259080"/>
                                </a:lnTo>
                                <a:lnTo>
                                  <a:pt x="582155" y="256540"/>
                                </a:lnTo>
                                <a:lnTo>
                                  <a:pt x="585203" y="250190"/>
                                </a:lnTo>
                                <a:lnTo>
                                  <a:pt x="594347" y="241300"/>
                                </a:lnTo>
                                <a:lnTo>
                                  <a:pt x="597395" y="234950"/>
                                </a:lnTo>
                                <a:lnTo>
                                  <a:pt x="597395" y="238760"/>
                                </a:lnTo>
                                <a:lnTo>
                                  <a:pt x="603491" y="241300"/>
                                </a:lnTo>
                                <a:lnTo>
                                  <a:pt x="603491" y="243840"/>
                                </a:lnTo>
                                <a:lnTo>
                                  <a:pt x="606539" y="247650"/>
                                </a:lnTo>
                                <a:lnTo>
                                  <a:pt x="606539" y="232410"/>
                                </a:lnTo>
                                <a:lnTo>
                                  <a:pt x="600138" y="223520"/>
                                </a:lnTo>
                                <a:lnTo>
                                  <a:pt x="597395" y="219710"/>
                                </a:lnTo>
                                <a:lnTo>
                                  <a:pt x="594347" y="217170"/>
                                </a:lnTo>
                                <a:lnTo>
                                  <a:pt x="591299" y="217170"/>
                                </a:lnTo>
                                <a:lnTo>
                                  <a:pt x="585203" y="210820"/>
                                </a:lnTo>
                                <a:lnTo>
                                  <a:pt x="576059" y="210820"/>
                                </a:lnTo>
                                <a:lnTo>
                                  <a:pt x="573011" y="214630"/>
                                </a:lnTo>
                                <a:lnTo>
                                  <a:pt x="569963" y="214630"/>
                                </a:lnTo>
                                <a:lnTo>
                                  <a:pt x="554723" y="229870"/>
                                </a:lnTo>
                                <a:lnTo>
                                  <a:pt x="551675" y="234950"/>
                                </a:lnTo>
                                <a:lnTo>
                                  <a:pt x="551675" y="254000"/>
                                </a:lnTo>
                                <a:lnTo>
                                  <a:pt x="554723" y="256540"/>
                                </a:lnTo>
                                <a:lnTo>
                                  <a:pt x="563867" y="250190"/>
                                </a:lnTo>
                                <a:lnTo>
                                  <a:pt x="560819" y="247650"/>
                                </a:lnTo>
                                <a:lnTo>
                                  <a:pt x="560819" y="234950"/>
                                </a:lnTo>
                                <a:lnTo>
                                  <a:pt x="569963" y="226060"/>
                                </a:lnTo>
                                <a:lnTo>
                                  <a:pt x="576059" y="223520"/>
                                </a:lnTo>
                                <a:lnTo>
                                  <a:pt x="582155" y="223520"/>
                                </a:lnTo>
                                <a:lnTo>
                                  <a:pt x="588251" y="229870"/>
                                </a:lnTo>
                                <a:lnTo>
                                  <a:pt x="591299" y="229870"/>
                                </a:lnTo>
                                <a:lnTo>
                                  <a:pt x="588251" y="234950"/>
                                </a:lnTo>
                                <a:lnTo>
                                  <a:pt x="585203" y="238760"/>
                                </a:lnTo>
                                <a:lnTo>
                                  <a:pt x="579107" y="247650"/>
                                </a:lnTo>
                                <a:lnTo>
                                  <a:pt x="569963" y="256540"/>
                                </a:lnTo>
                                <a:lnTo>
                                  <a:pt x="569963" y="274320"/>
                                </a:lnTo>
                                <a:lnTo>
                                  <a:pt x="573011" y="278130"/>
                                </a:lnTo>
                                <a:lnTo>
                                  <a:pt x="576059" y="278130"/>
                                </a:lnTo>
                                <a:lnTo>
                                  <a:pt x="579107" y="284480"/>
                                </a:lnTo>
                                <a:lnTo>
                                  <a:pt x="594347" y="284480"/>
                                </a:lnTo>
                                <a:lnTo>
                                  <a:pt x="597395" y="280670"/>
                                </a:lnTo>
                                <a:lnTo>
                                  <a:pt x="603491" y="278130"/>
                                </a:lnTo>
                                <a:lnTo>
                                  <a:pt x="606539" y="274320"/>
                                </a:lnTo>
                                <a:lnTo>
                                  <a:pt x="609587" y="269240"/>
                                </a:lnTo>
                                <a:lnTo>
                                  <a:pt x="609587" y="265430"/>
                                </a:lnTo>
                                <a:lnTo>
                                  <a:pt x="612635" y="262890"/>
                                </a:lnTo>
                                <a:lnTo>
                                  <a:pt x="612635" y="259080"/>
                                </a:lnTo>
                                <a:lnTo>
                                  <a:pt x="615683" y="254000"/>
                                </a:lnTo>
                                <a:lnTo>
                                  <a:pt x="618731" y="256540"/>
                                </a:lnTo>
                                <a:lnTo>
                                  <a:pt x="621779" y="256540"/>
                                </a:lnTo>
                                <a:lnTo>
                                  <a:pt x="624395" y="254000"/>
                                </a:lnTo>
                                <a:lnTo>
                                  <a:pt x="630923" y="247650"/>
                                </a:lnTo>
                                <a:close/>
                              </a:path>
                              <a:path w="2771140" h="445134">
                                <a:moveTo>
                                  <a:pt x="676643" y="201930"/>
                                </a:moveTo>
                                <a:lnTo>
                                  <a:pt x="651497" y="173990"/>
                                </a:lnTo>
                                <a:lnTo>
                                  <a:pt x="649211" y="171450"/>
                                </a:lnTo>
                                <a:lnTo>
                                  <a:pt x="643115" y="165100"/>
                                </a:lnTo>
                                <a:lnTo>
                                  <a:pt x="640067" y="165100"/>
                                </a:lnTo>
                                <a:lnTo>
                                  <a:pt x="640067" y="162560"/>
                                </a:lnTo>
                                <a:lnTo>
                                  <a:pt x="624827" y="162560"/>
                                </a:lnTo>
                                <a:lnTo>
                                  <a:pt x="621779" y="165100"/>
                                </a:lnTo>
                                <a:lnTo>
                                  <a:pt x="618731" y="165100"/>
                                </a:lnTo>
                                <a:lnTo>
                                  <a:pt x="615683" y="167640"/>
                                </a:lnTo>
                                <a:lnTo>
                                  <a:pt x="611682" y="173990"/>
                                </a:lnTo>
                                <a:lnTo>
                                  <a:pt x="608825" y="179070"/>
                                </a:lnTo>
                                <a:lnTo>
                                  <a:pt x="607110" y="185420"/>
                                </a:lnTo>
                                <a:lnTo>
                                  <a:pt x="606539" y="193040"/>
                                </a:lnTo>
                                <a:lnTo>
                                  <a:pt x="600443" y="186690"/>
                                </a:lnTo>
                                <a:lnTo>
                                  <a:pt x="594347" y="193040"/>
                                </a:lnTo>
                                <a:lnTo>
                                  <a:pt x="640067" y="238760"/>
                                </a:lnTo>
                                <a:lnTo>
                                  <a:pt x="649211" y="229870"/>
                                </a:lnTo>
                                <a:lnTo>
                                  <a:pt x="621779" y="204470"/>
                                </a:lnTo>
                                <a:lnTo>
                                  <a:pt x="615683" y="198120"/>
                                </a:lnTo>
                                <a:lnTo>
                                  <a:pt x="612635" y="193040"/>
                                </a:lnTo>
                                <a:lnTo>
                                  <a:pt x="615683" y="189230"/>
                                </a:lnTo>
                                <a:lnTo>
                                  <a:pt x="615683" y="180340"/>
                                </a:lnTo>
                                <a:lnTo>
                                  <a:pt x="621779" y="173990"/>
                                </a:lnTo>
                                <a:lnTo>
                                  <a:pt x="637019" y="173990"/>
                                </a:lnTo>
                                <a:lnTo>
                                  <a:pt x="670547" y="208280"/>
                                </a:lnTo>
                                <a:lnTo>
                                  <a:pt x="676643" y="201930"/>
                                </a:lnTo>
                                <a:close/>
                              </a:path>
                              <a:path w="2771140" h="445134">
                                <a:moveTo>
                                  <a:pt x="707123" y="171450"/>
                                </a:moveTo>
                                <a:lnTo>
                                  <a:pt x="701027" y="165100"/>
                                </a:lnTo>
                                <a:lnTo>
                                  <a:pt x="697979" y="165100"/>
                                </a:lnTo>
                                <a:lnTo>
                                  <a:pt x="697979" y="167640"/>
                                </a:lnTo>
                                <a:lnTo>
                                  <a:pt x="694931" y="167640"/>
                                </a:lnTo>
                                <a:lnTo>
                                  <a:pt x="694931" y="171450"/>
                                </a:lnTo>
                                <a:lnTo>
                                  <a:pt x="688835" y="171450"/>
                                </a:lnTo>
                                <a:lnTo>
                                  <a:pt x="688835" y="167640"/>
                                </a:lnTo>
                                <a:lnTo>
                                  <a:pt x="685787" y="165100"/>
                                </a:lnTo>
                                <a:lnTo>
                                  <a:pt x="665581" y="147320"/>
                                </a:lnTo>
                                <a:lnTo>
                                  <a:pt x="658355" y="140970"/>
                                </a:lnTo>
                                <a:lnTo>
                                  <a:pt x="664895" y="134620"/>
                                </a:lnTo>
                                <a:lnTo>
                                  <a:pt x="667499" y="132080"/>
                                </a:lnTo>
                                <a:lnTo>
                                  <a:pt x="661403" y="125730"/>
                                </a:lnTo>
                                <a:lnTo>
                                  <a:pt x="652259" y="134620"/>
                                </a:lnTo>
                                <a:lnTo>
                                  <a:pt x="637019" y="116840"/>
                                </a:lnTo>
                                <a:lnTo>
                                  <a:pt x="633971" y="128270"/>
                                </a:lnTo>
                                <a:lnTo>
                                  <a:pt x="646163" y="140970"/>
                                </a:lnTo>
                                <a:lnTo>
                                  <a:pt x="640067" y="147320"/>
                                </a:lnTo>
                                <a:lnTo>
                                  <a:pt x="646163" y="153670"/>
                                </a:lnTo>
                                <a:lnTo>
                                  <a:pt x="652259" y="147320"/>
                                </a:lnTo>
                                <a:lnTo>
                                  <a:pt x="676643" y="173990"/>
                                </a:lnTo>
                                <a:lnTo>
                                  <a:pt x="682739" y="177800"/>
                                </a:lnTo>
                                <a:lnTo>
                                  <a:pt x="688835" y="182880"/>
                                </a:lnTo>
                                <a:lnTo>
                                  <a:pt x="694931" y="182880"/>
                                </a:lnTo>
                                <a:lnTo>
                                  <a:pt x="697979" y="180340"/>
                                </a:lnTo>
                                <a:lnTo>
                                  <a:pt x="701027" y="180340"/>
                                </a:lnTo>
                                <a:lnTo>
                                  <a:pt x="704075" y="177800"/>
                                </a:lnTo>
                                <a:lnTo>
                                  <a:pt x="704075" y="173990"/>
                                </a:lnTo>
                                <a:lnTo>
                                  <a:pt x="707123" y="173990"/>
                                </a:lnTo>
                                <a:lnTo>
                                  <a:pt x="707123" y="171450"/>
                                </a:lnTo>
                                <a:close/>
                              </a:path>
                              <a:path w="2771140" h="445134">
                                <a:moveTo>
                                  <a:pt x="716267" y="52070"/>
                                </a:moveTo>
                                <a:lnTo>
                                  <a:pt x="707123" y="43180"/>
                                </a:lnTo>
                                <a:lnTo>
                                  <a:pt x="701027" y="49530"/>
                                </a:lnTo>
                                <a:lnTo>
                                  <a:pt x="710171" y="58420"/>
                                </a:lnTo>
                                <a:lnTo>
                                  <a:pt x="716267" y="52070"/>
                                </a:lnTo>
                                <a:close/>
                              </a:path>
                              <a:path w="2771140" h="445134">
                                <a:moveTo>
                                  <a:pt x="755891" y="125730"/>
                                </a:moveTo>
                                <a:lnTo>
                                  <a:pt x="752843" y="121920"/>
                                </a:lnTo>
                                <a:lnTo>
                                  <a:pt x="749795" y="121920"/>
                                </a:lnTo>
                                <a:lnTo>
                                  <a:pt x="746747" y="119380"/>
                                </a:lnTo>
                                <a:lnTo>
                                  <a:pt x="743699" y="119380"/>
                                </a:lnTo>
                                <a:lnTo>
                                  <a:pt x="740651" y="113030"/>
                                </a:lnTo>
                                <a:lnTo>
                                  <a:pt x="736993" y="110490"/>
                                </a:lnTo>
                                <a:lnTo>
                                  <a:pt x="731507" y="106680"/>
                                </a:lnTo>
                                <a:lnTo>
                                  <a:pt x="731507" y="121920"/>
                                </a:lnTo>
                                <a:lnTo>
                                  <a:pt x="731507" y="134620"/>
                                </a:lnTo>
                                <a:lnTo>
                                  <a:pt x="728459" y="137160"/>
                                </a:lnTo>
                                <a:lnTo>
                                  <a:pt x="728459" y="140970"/>
                                </a:lnTo>
                                <a:lnTo>
                                  <a:pt x="719315" y="149860"/>
                                </a:lnTo>
                                <a:lnTo>
                                  <a:pt x="713219" y="149860"/>
                                </a:lnTo>
                                <a:lnTo>
                                  <a:pt x="710171" y="147320"/>
                                </a:lnTo>
                                <a:lnTo>
                                  <a:pt x="707123" y="147320"/>
                                </a:lnTo>
                                <a:lnTo>
                                  <a:pt x="707123" y="143510"/>
                                </a:lnTo>
                                <a:lnTo>
                                  <a:pt x="704075" y="143510"/>
                                </a:lnTo>
                                <a:lnTo>
                                  <a:pt x="704075" y="137160"/>
                                </a:lnTo>
                                <a:lnTo>
                                  <a:pt x="707123" y="134620"/>
                                </a:lnTo>
                                <a:lnTo>
                                  <a:pt x="707123" y="132080"/>
                                </a:lnTo>
                                <a:lnTo>
                                  <a:pt x="710171" y="128270"/>
                                </a:lnTo>
                                <a:lnTo>
                                  <a:pt x="716267" y="119380"/>
                                </a:lnTo>
                                <a:lnTo>
                                  <a:pt x="719315" y="116840"/>
                                </a:lnTo>
                                <a:lnTo>
                                  <a:pt x="722363" y="110490"/>
                                </a:lnTo>
                                <a:lnTo>
                                  <a:pt x="722363" y="113030"/>
                                </a:lnTo>
                                <a:lnTo>
                                  <a:pt x="728459" y="116840"/>
                                </a:lnTo>
                                <a:lnTo>
                                  <a:pt x="728459" y="119380"/>
                                </a:lnTo>
                                <a:lnTo>
                                  <a:pt x="731507" y="121920"/>
                                </a:lnTo>
                                <a:lnTo>
                                  <a:pt x="731507" y="106680"/>
                                </a:lnTo>
                                <a:lnTo>
                                  <a:pt x="722363" y="97790"/>
                                </a:lnTo>
                                <a:lnTo>
                                  <a:pt x="719315" y="91440"/>
                                </a:lnTo>
                                <a:lnTo>
                                  <a:pt x="716267" y="91440"/>
                                </a:lnTo>
                                <a:lnTo>
                                  <a:pt x="710171" y="86360"/>
                                </a:lnTo>
                                <a:lnTo>
                                  <a:pt x="704075" y="86360"/>
                                </a:lnTo>
                                <a:lnTo>
                                  <a:pt x="701027" y="88900"/>
                                </a:lnTo>
                                <a:lnTo>
                                  <a:pt x="697979" y="88900"/>
                                </a:lnTo>
                                <a:lnTo>
                                  <a:pt x="694931" y="91440"/>
                                </a:lnTo>
                                <a:lnTo>
                                  <a:pt x="691883" y="91440"/>
                                </a:lnTo>
                                <a:lnTo>
                                  <a:pt x="679691" y="104140"/>
                                </a:lnTo>
                                <a:lnTo>
                                  <a:pt x="676643" y="110490"/>
                                </a:lnTo>
                                <a:lnTo>
                                  <a:pt x="676643" y="128270"/>
                                </a:lnTo>
                                <a:lnTo>
                                  <a:pt x="679691" y="132080"/>
                                </a:lnTo>
                                <a:lnTo>
                                  <a:pt x="688835" y="125730"/>
                                </a:lnTo>
                                <a:lnTo>
                                  <a:pt x="685787" y="121920"/>
                                </a:lnTo>
                                <a:lnTo>
                                  <a:pt x="685787" y="113030"/>
                                </a:lnTo>
                                <a:lnTo>
                                  <a:pt x="688835" y="106680"/>
                                </a:lnTo>
                                <a:lnTo>
                                  <a:pt x="694931" y="101600"/>
                                </a:lnTo>
                                <a:lnTo>
                                  <a:pt x="701027" y="97790"/>
                                </a:lnTo>
                                <a:lnTo>
                                  <a:pt x="707123" y="97790"/>
                                </a:lnTo>
                                <a:lnTo>
                                  <a:pt x="713219" y="104140"/>
                                </a:lnTo>
                                <a:lnTo>
                                  <a:pt x="713219" y="110490"/>
                                </a:lnTo>
                                <a:lnTo>
                                  <a:pt x="710171" y="116840"/>
                                </a:lnTo>
                                <a:lnTo>
                                  <a:pt x="697979" y="128270"/>
                                </a:lnTo>
                                <a:lnTo>
                                  <a:pt x="697979" y="132080"/>
                                </a:lnTo>
                                <a:lnTo>
                                  <a:pt x="694931" y="132080"/>
                                </a:lnTo>
                                <a:lnTo>
                                  <a:pt x="694931" y="149860"/>
                                </a:lnTo>
                                <a:lnTo>
                                  <a:pt x="704075" y="158750"/>
                                </a:lnTo>
                                <a:lnTo>
                                  <a:pt x="719315" y="158750"/>
                                </a:lnTo>
                                <a:lnTo>
                                  <a:pt x="722363" y="156210"/>
                                </a:lnTo>
                                <a:lnTo>
                                  <a:pt x="728459" y="153670"/>
                                </a:lnTo>
                                <a:lnTo>
                                  <a:pt x="732116" y="149860"/>
                                </a:lnTo>
                                <a:lnTo>
                                  <a:pt x="734555" y="147320"/>
                                </a:lnTo>
                                <a:lnTo>
                                  <a:pt x="734555" y="140970"/>
                                </a:lnTo>
                                <a:lnTo>
                                  <a:pt x="737603" y="137160"/>
                                </a:lnTo>
                                <a:lnTo>
                                  <a:pt x="737603" y="128270"/>
                                </a:lnTo>
                                <a:lnTo>
                                  <a:pt x="740651" y="132080"/>
                                </a:lnTo>
                                <a:lnTo>
                                  <a:pt x="746747" y="132080"/>
                                </a:lnTo>
                                <a:lnTo>
                                  <a:pt x="752233" y="128270"/>
                                </a:lnTo>
                                <a:lnTo>
                                  <a:pt x="755891" y="125730"/>
                                </a:lnTo>
                                <a:close/>
                              </a:path>
                              <a:path w="2771140" h="445134">
                                <a:moveTo>
                                  <a:pt x="771131" y="106680"/>
                                </a:moveTo>
                                <a:lnTo>
                                  <a:pt x="725411" y="60960"/>
                                </a:lnTo>
                                <a:lnTo>
                                  <a:pt x="716267" y="67310"/>
                                </a:lnTo>
                                <a:lnTo>
                                  <a:pt x="765035" y="113030"/>
                                </a:lnTo>
                                <a:lnTo>
                                  <a:pt x="771131" y="106680"/>
                                </a:lnTo>
                                <a:close/>
                              </a:path>
                              <a:path w="2771140" h="445134">
                                <a:moveTo>
                                  <a:pt x="822947" y="55880"/>
                                </a:moveTo>
                                <a:lnTo>
                                  <a:pt x="792467" y="27940"/>
                                </a:lnTo>
                                <a:lnTo>
                                  <a:pt x="783323" y="19050"/>
                                </a:lnTo>
                                <a:lnTo>
                                  <a:pt x="777227" y="19050"/>
                                </a:lnTo>
                                <a:lnTo>
                                  <a:pt x="774179" y="15240"/>
                                </a:lnTo>
                                <a:lnTo>
                                  <a:pt x="771131" y="19050"/>
                                </a:lnTo>
                                <a:lnTo>
                                  <a:pt x="768083" y="19050"/>
                                </a:lnTo>
                                <a:lnTo>
                                  <a:pt x="765035" y="21590"/>
                                </a:lnTo>
                                <a:lnTo>
                                  <a:pt x="761987" y="21590"/>
                                </a:lnTo>
                                <a:lnTo>
                                  <a:pt x="752843" y="30480"/>
                                </a:lnTo>
                                <a:lnTo>
                                  <a:pt x="749795" y="40640"/>
                                </a:lnTo>
                                <a:lnTo>
                                  <a:pt x="752843" y="45720"/>
                                </a:lnTo>
                                <a:lnTo>
                                  <a:pt x="746747" y="40640"/>
                                </a:lnTo>
                                <a:lnTo>
                                  <a:pt x="737603" y="49530"/>
                                </a:lnTo>
                                <a:lnTo>
                                  <a:pt x="783323" y="95250"/>
                                </a:lnTo>
                                <a:lnTo>
                                  <a:pt x="792467" y="86360"/>
                                </a:lnTo>
                                <a:lnTo>
                                  <a:pt x="761987" y="55880"/>
                                </a:lnTo>
                                <a:lnTo>
                                  <a:pt x="758939" y="49530"/>
                                </a:lnTo>
                                <a:lnTo>
                                  <a:pt x="758939" y="45720"/>
                                </a:lnTo>
                                <a:lnTo>
                                  <a:pt x="758939" y="40640"/>
                                </a:lnTo>
                                <a:lnTo>
                                  <a:pt x="765035" y="34290"/>
                                </a:lnTo>
                                <a:lnTo>
                                  <a:pt x="765035" y="30480"/>
                                </a:lnTo>
                                <a:lnTo>
                                  <a:pt x="771131" y="30480"/>
                                </a:lnTo>
                                <a:lnTo>
                                  <a:pt x="774179" y="27940"/>
                                </a:lnTo>
                                <a:lnTo>
                                  <a:pt x="777227" y="27940"/>
                                </a:lnTo>
                                <a:lnTo>
                                  <a:pt x="777227" y="30480"/>
                                </a:lnTo>
                                <a:lnTo>
                                  <a:pt x="780275" y="30480"/>
                                </a:lnTo>
                                <a:lnTo>
                                  <a:pt x="813803" y="64770"/>
                                </a:lnTo>
                                <a:lnTo>
                                  <a:pt x="822947" y="55880"/>
                                </a:lnTo>
                                <a:close/>
                              </a:path>
                              <a:path w="2771140" h="445134">
                                <a:moveTo>
                                  <a:pt x="1103376" y="204216"/>
                                </a:moveTo>
                                <a:lnTo>
                                  <a:pt x="1097280" y="198120"/>
                                </a:lnTo>
                                <a:lnTo>
                                  <a:pt x="1066800" y="225552"/>
                                </a:lnTo>
                                <a:lnTo>
                                  <a:pt x="1045464" y="207264"/>
                                </a:lnTo>
                                <a:lnTo>
                                  <a:pt x="1082040" y="173736"/>
                                </a:lnTo>
                                <a:lnTo>
                                  <a:pt x="1072896" y="164592"/>
                                </a:lnTo>
                                <a:lnTo>
                                  <a:pt x="1030224" y="207264"/>
                                </a:lnTo>
                                <a:lnTo>
                                  <a:pt x="1094232" y="271272"/>
                                </a:lnTo>
                                <a:lnTo>
                                  <a:pt x="1103376" y="262128"/>
                                </a:lnTo>
                                <a:lnTo>
                                  <a:pt x="1072896" y="234696"/>
                                </a:lnTo>
                                <a:lnTo>
                                  <a:pt x="1082040" y="225552"/>
                                </a:lnTo>
                                <a:lnTo>
                                  <a:pt x="1103376" y="204216"/>
                                </a:lnTo>
                                <a:close/>
                              </a:path>
                              <a:path w="2771140" h="445134">
                                <a:moveTo>
                                  <a:pt x="1189901" y="162534"/>
                                </a:moveTo>
                                <a:lnTo>
                                  <a:pt x="1189101" y="156591"/>
                                </a:lnTo>
                                <a:lnTo>
                                  <a:pt x="1186573" y="150063"/>
                                </a:lnTo>
                                <a:lnTo>
                                  <a:pt x="1182624" y="143256"/>
                                </a:lnTo>
                                <a:lnTo>
                                  <a:pt x="1173480" y="149352"/>
                                </a:lnTo>
                                <a:lnTo>
                                  <a:pt x="1179576" y="161544"/>
                                </a:lnTo>
                                <a:lnTo>
                                  <a:pt x="1176528" y="167640"/>
                                </a:lnTo>
                                <a:lnTo>
                                  <a:pt x="1176528" y="173736"/>
                                </a:lnTo>
                                <a:lnTo>
                                  <a:pt x="1173480" y="179832"/>
                                </a:lnTo>
                                <a:lnTo>
                                  <a:pt x="1170432" y="182880"/>
                                </a:lnTo>
                                <a:lnTo>
                                  <a:pt x="1167384" y="188976"/>
                                </a:lnTo>
                                <a:lnTo>
                                  <a:pt x="1161288" y="192024"/>
                                </a:lnTo>
                                <a:lnTo>
                                  <a:pt x="1146048" y="192024"/>
                                </a:lnTo>
                                <a:lnTo>
                                  <a:pt x="1139952" y="188976"/>
                                </a:lnTo>
                                <a:lnTo>
                                  <a:pt x="1133856" y="188976"/>
                                </a:lnTo>
                                <a:lnTo>
                                  <a:pt x="1127760" y="182880"/>
                                </a:lnTo>
                                <a:lnTo>
                                  <a:pt x="1121664" y="179832"/>
                                </a:lnTo>
                                <a:lnTo>
                                  <a:pt x="1118616" y="173736"/>
                                </a:lnTo>
                                <a:lnTo>
                                  <a:pt x="1115568" y="170688"/>
                                </a:lnTo>
                                <a:lnTo>
                                  <a:pt x="1109472" y="158496"/>
                                </a:lnTo>
                                <a:lnTo>
                                  <a:pt x="1109472" y="149352"/>
                                </a:lnTo>
                                <a:lnTo>
                                  <a:pt x="1118616" y="131064"/>
                                </a:lnTo>
                                <a:lnTo>
                                  <a:pt x="1124712" y="128016"/>
                                </a:lnTo>
                                <a:lnTo>
                                  <a:pt x="1127760" y="124968"/>
                                </a:lnTo>
                                <a:lnTo>
                                  <a:pt x="1143000" y="124968"/>
                                </a:lnTo>
                                <a:lnTo>
                                  <a:pt x="1149096" y="128016"/>
                                </a:lnTo>
                                <a:lnTo>
                                  <a:pt x="1151128" y="124968"/>
                                </a:lnTo>
                                <a:lnTo>
                                  <a:pt x="1155192" y="118872"/>
                                </a:lnTo>
                                <a:lnTo>
                                  <a:pt x="1149096" y="112776"/>
                                </a:lnTo>
                                <a:lnTo>
                                  <a:pt x="1133856" y="112776"/>
                                </a:lnTo>
                                <a:lnTo>
                                  <a:pt x="1100328" y="143256"/>
                                </a:lnTo>
                                <a:lnTo>
                                  <a:pt x="1097280" y="152400"/>
                                </a:lnTo>
                                <a:lnTo>
                                  <a:pt x="1097280" y="158496"/>
                                </a:lnTo>
                                <a:lnTo>
                                  <a:pt x="1100328" y="164592"/>
                                </a:lnTo>
                                <a:lnTo>
                                  <a:pt x="1102614" y="170688"/>
                                </a:lnTo>
                                <a:lnTo>
                                  <a:pt x="1102702" y="170916"/>
                                </a:lnTo>
                                <a:lnTo>
                                  <a:pt x="1105662" y="176403"/>
                                </a:lnTo>
                                <a:lnTo>
                                  <a:pt x="1109751" y="181305"/>
                                </a:lnTo>
                                <a:lnTo>
                                  <a:pt x="1115568" y="185928"/>
                                </a:lnTo>
                                <a:lnTo>
                                  <a:pt x="1127760" y="198120"/>
                                </a:lnTo>
                                <a:lnTo>
                                  <a:pt x="1133856" y="201168"/>
                                </a:lnTo>
                                <a:lnTo>
                                  <a:pt x="1143000" y="204216"/>
                                </a:lnTo>
                                <a:lnTo>
                                  <a:pt x="1158240" y="204216"/>
                                </a:lnTo>
                                <a:lnTo>
                                  <a:pt x="1188097" y="174015"/>
                                </a:lnTo>
                                <a:lnTo>
                                  <a:pt x="1188720" y="167640"/>
                                </a:lnTo>
                                <a:lnTo>
                                  <a:pt x="1189901" y="162534"/>
                                </a:lnTo>
                                <a:close/>
                              </a:path>
                              <a:path w="2771140" h="445134">
                                <a:moveTo>
                                  <a:pt x="1252728" y="103632"/>
                                </a:moveTo>
                                <a:lnTo>
                                  <a:pt x="1249680" y="100584"/>
                                </a:lnTo>
                                <a:lnTo>
                                  <a:pt x="1249680" y="94488"/>
                                </a:lnTo>
                                <a:lnTo>
                                  <a:pt x="1246632" y="91440"/>
                                </a:lnTo>
                                <a:lnTo>
                                  <a:pt x="1243584" y="85344"/>
                                </a:lnTo>
                                <a:lnTo>
                                  <a:pt x="1240536" y="82296"/>
                                </a:lnTo>
                                <a:lnTo>
                                  <a:pt x="1237488" y="82296"/>
                                </a:lnTo>
                                <a:lnTo>
                                  <a:pt x="1231392" y="79248"/>
                                </a:lnTo>
                                <a:lnTo>
                                  <a:pt x="1222248" y="79248"/>
                                </a:lnTo>
                                <a:lnTo>
                                  <a:pt x="1216152" y="82296"/>
                                </a:lnTo>
                                <a:lnTo>
                                  <a:pt x="1213104" y="82296"/>
                                </a:lnTo>
                                <a:lnTo>
                                  <a:pt x="1207008" y="85344"/>
                                </a:lnTo>
                                <a:lnTo>
                                  <a:pt x="1197864" y="91440"/>
                                </a:lnTo>
                                <a:lnTo>
                                  <a:pt x="1191768" y="97536"/>
                                </a:lnTo>
                                <a:lnTo>
                                  <a:pt x="1185672" y="100584"/>
                                </a:lnTo>
                                <a:lnTo>
                                  <a:pt x="1176528" y="100584"/>
                                </a:lnTo>
                                <a:lnTo>
                                  <a:pt x="1170432" y="94488"/>
                                </a:lnTo>
                                <a:lnTo>
                                  <a:pt x="1170432" y="82296"/>
                                </a:lnTo>
                                <a:lnTo>
                                  <a:pt x="1179576" y="73152"/>
                                </a:lnTo>
                                <a:lnTo>
                                  <a:pt x="1182624" y="67056"/>
                                </a:lnTo>
                                <a:lnTo>
                                  <a:pt x="1188720" y="64008"/>
                                </a:lnTo>
                                <a:lnTo>
                                  <a:pt x="1197864" y="64008"/>
                                </a:lnTo>
                                <a:lnTo>
                                  <a:pt x="1200912" y="67056"/>
                                </a:lnTo>
                                <a:lnTo>
                                  <a:pt x="1207008" y="70104"/>
                                </a:lnTo>
                                <a:lnTo>
                                  <a:pt x="1211072" y="64008"/>
                                </a:lnTo>
                                <a:lnTo>
                                  <a:pt x="1213104" y="60960"/>
                                </a:lnTo>
                                <a:lnTo>
                                  <a:pt x="1207008" y="54864"/>
                                </a:lnTo>
                                <a:lnTo>
                                  <a:pt x="1200912" y="54864"/>
                                </a:lnTo>
                                <a:lnTo>
                                  <a:pt x="1194816" y="51816"/>
                                </a:lnTo>
                                <a:lnTo>
                                  <a:pt x="1191768" y="54864"/>
                                </a:lnTo>
                                <a:lnTo>
                                  <a:pt x="1185672" y="54864"/>
                                </a:lnTo>
                                <a:lnTo>
                                  <a:pt x="1179576" y="57912"/>
                                </a:lnTo>
                                <a:lnTo>
                                  <a:pt x="1167384" y="70104"/>
                                </a:lnTo>
                                <a:lnTo>
                                  <a:pt x="1164336" y="76200"/>
                                </a:lnTo>
                                <a:lnTo>
                                  <a:pt x="1161288" y="79248"/>
                                </a:lnTo>
                                <a:lnTo>
                                  <a:pt x="1158240" y="85344"/>
                                </a:lnTo>
                                <a:lnTo>
                                  <a:pt x="1158240" y="94488"/>
                                </a:lnTo>
                                <a:lnTo>
                                  <a:pt x="1161288" y="97536"/>
                                </a:lnTo>
                                <a:lnTo>
                                  <a:pt x="1161288" y="103632"/>
                                </a:lnTo>
                                <a:lnTo>
                                  <a:pt x="1167384" y="106680"/>
                                </a:lnTo>
                                <a:lnTo>
                                  <a:pt x="1170432" y="109728"/>
                                </a:lnTo>
                                <a:lnTo>
                                  <a:pt x="1173480" y="109728"/>
                                </a:lnTo>
                                <a:lnTo>
                                  <a:pt x="1176528" y="112776"/>
                                </a:lnTo>
                                <a:lnTo>
                                  <a:pt x="1185672" y="112776"/>
                                </a:lnTo>
                                <a:lnTo>
                                  <a:pt x="1188720" y="109728"/>
                                </a:lnTo>
                                <a:lnTo>
                                  <a:pt x="1191768" y="109728"/>
                                </a:lnTo>
                                <a:lnTo>
                                  <a:pt x="1203960" y="103632"/>
                                </a:lnTo>
                                <a:lnTo>
                                  <a:pt x="1208532" y="100584"/>
                                </a:lnTo>
                                <a:lnTo>
                                  <a:pt x="1213104" y="97536"/>
                                </a:lnTo>
                                <a:lnTo>
                                  <a:pt x="1216152" y="94488"/>
                                </a:lnTo>
                                <a:lnTo>
                                  <a:pt x="1219200" y="94488"/>
                                </a:lnTo>
                                <a:lnTo>
                                  <a:pt x="1222248" y="91440"/>
                                </a:lnTo>
                                <a:lnTo>
                                  <a:pt x="1231392" y="91440"/>
                                </a:lnTo>
                                <a:lnTo>
                                  <a:pt x="1234440" y="94488"/>
                                </a:lnTo>
                                <a:lnTo>
                                  <a:pt x="1237488" y="94488"/>
                                </a:lnTo>
                                <a:lnTo>
                                  <a:pt x="1237488" y="97536"/>
                                </a:lnTo>
                                <a:lnTo>
                                  <a:pt x="1240536" y="100584"/>
                                </a:lnTo>
                                <a:lnTo>
                                  <a:pt x="1240536" y="109728"/>
                                </a:lnTo>
                                <a:lnTo>
                                  <a:pt x="1237488" y="112776"/>
                                </a:lnTo>
                                <a:lnTo>
                                  <a:pt x="1237488" y="115824"/>
                                </a:lnTo>
                                <a:lnTo>
                                  <a:pt x="1225296" y="128016"/>
                                </a:lnTo>
                                <a:lnTo>
                                  <a:pt x="1219200" y="131064"/>
                                </a:lnTo>
                                <a:lnTo>
                                  <a:pt x="1203960" y="131064"/>
                                </a:lnTo>
                                <a:lnTo>
                                  <a:pt x="1197864" y="124968"/>
                                </a:lnTo>
                                <a:lnTo>
                                  <a:pt x="1191768" y="134112"/>
                                </a:lnTo>
                                <a:lnTo>
                                  <a:pt x="1194816" y="140208"/>
                                </a:lnTo>
                                <a:lnTo>
                                  <a:pt x="1200912" y="143256"/>
                                </a:lnTo>
                                <a:lnTo>
                                  <a:pt x="1216152" y="143256"/>
                                </a:lnTo>
                                <a:lnTo>
                                  <a:pt x="1222248" y="140208"/>
                                </a:lnTo>
                                <a:lnTo>
                                  <a:pt x="1228344" y="140208"/>
                                </a:lnTo>
                                <a:lnTo>
                                  <a:pt x="1237488" y="131064"/>
                                </a:lnTo>
                                <a:lnTo>
                                  <a:pt x="1243584" y="124968"/>
                                </a:lnTo>
                                <a:lnTo>
                                  <a:pt x="1246632" y="118872"/>
                                </a:lnTo>
                                <a:lnTo>
                                  <a:pt x="1249680" y="115824"/>
                                </a:lnTo>
                                <a:lnTo>
                                  <a:pt x="1249680" y="109728"/>
                                </a:lnTo>
                                <a:lnTo>
                                  <a:pt x="1252728" y="103632"/>
                                </a:lnTo>
                                <a:close/>
                              </a:path>
                              <a:path w="2771140" h="445134">
                                <a:moveTo>
                                  <a:pt x="1301496" y="67056"/>
                                </a:moveTo>
                                <a:lnTo>
                                  <a:pt x="1258824" y="24384"/>
                                </a:lnTo>
                                <a:lnTo>
                                  <a:pt x="1237488" y="3048"/>
                                </a:lnTo>
                                <a:lnTo>
                                  <a:pt x="1231392" y="6096"/>
                                </a:lnTo>
                                <a:lnTo>
                                  <a:pt x="1231392" y="12192"/>
                                </a:lnTo>
                                <a:lnTo>
                                  <a:pt x="1234440" y="15240"/>
                                </a:lnTo>
                                <a:lnTo>
                                  <a:pt x="1231392" y="21336"/>
                                </a:lnTo>
                                <a:lnTo>
                                  <a:pt x="1231392" y="36576"/>
                                </a:lnTo>
                                <a:lnTo>
                                  <a:pt x="1228344" y="42672"/>
                                </a:lnTo>
                                <a:lnTo>
                                  <a:pt x="1237488" y="48768"/>
                                </a:lnTo>
                                <a:lnTo>
                                  <a:pt x="1237488" y="45720"/>
                                </a:lnTo>
                                <a:lnTo>
                                  <a:pt x="1240536" y="42672"/>
                                </a:lnTo>
                                <a:lnTo>
                                  <a:pt x="1240536" y="33528"/>
                                </a:lnTo>
                                <a:lnTo>
                                  <a:pt x="1243584" y="27432"/>
                                </a:lnTo>
                                <a:lnTo>
                                  <a:pt x="1243584" y="24384"/>
                                </a:lnTo>
                                <a:lnTo>
                                  <a:pt x="1292352" y="73152"/>
                                </a:lnTo>
                                <a:lnTo>
                                  <a:pt x="1301496" y="67056"/>
                                </a:lnTo>
                                <a:close/>
                              </a:path>
                              <a:path w="2771140" h="445134">
                                <a:moveTo>
                                  <a:pt x="1594104" y="204216"/>
                                </a:moveTo>
                                <a:lnTo>
                                  <a:pt x="1584960" y="198120"/>
                                </a:lnTo>
                                <a:lnTo>
                                  <a:pt x="1554480" y="225552"/>
                                </a:lnTo>
                                <a:lnTo>
                                  <a:pt x="1536192" y="207264"/>
                                </a:lnTo>
                                <a:lnTo>
                                  <a:pt x="1569720" y="173736"/>
                                </a:lnTo>
                                <a:lnTo>
                                  <a:pt x="1563624" y="164592"/>
                                </a:lnTo>
                                <a:lnTo>
                                  <a:pt x="1517904" y="207264"/>
                                </a:lnTo>
                                <a:lnTo>
                                  <a:pt x="1581912" y="271272"/>
                                </a:lnTo>
                                <a:lnTo>
                                  <a:pt x="1591056" y="262128"/>
                                </a:lnTo>
                                <a:lnTo>
                                  <a:pt x="1563624" y="234696"/>
                                </a:lnTo>
                                <a:lnTo>
                                  <a:pt x="1572768" y="225552"/>
                                </a:lnTo>
                                <a:lnTo>
                                  <a:pt x="1594104" y="204216"/>
                                </a:lnTo>
                                <a:close/>
                              </a:path>
                              <a:path w="2771140" h="445134">
                                <a:moveTo>
                                  <a:pt x="1677581" y="162534"/>
                                </a:moveTo>
                                <a:lnTo>
                                  <a:pt x="1676781" y="156591"/>
                                </a:lnTo>
                                <a:lnTo>
                                  <a:pt x="1674253" y="150063"/>
                                </a:lnTo>
                                <a:lnTo>
                                  <a:pt x="1670304" y="143256"/>
                                </a:lnTo>
                                <a:lnTo>
                                  <a:pt x="1661160" y="149352"/>
                                </a:lnTo>
                                <a:lnTo>
                                  <a:pt x="1667256" y="161544"/>
                                </a:lnTo>
                                <a:lnTo>
                                  <a:pt x="1667256" y="173736"/>
                                </a:lnTo>
                                <a:lnTo>
                                  <a:pt x="1664208" y="179832"/>
                                </a:lnTo>
                                <a:lnTo>
                                  <a:pt x="1658112" y="182880"/>
                                </a:lnTo>
                                <a:lnTo>
                                  <a:pt x="1655064" y="188976"/>
                                </a:lnTo>
                                <a:lnTo>
                                  <a:pt x="1648968" y="192024"/>
                                </a:lnTo>
                                <a:lnTo>
                                  <a:pt x="1633728" y="192024"/>
                                </a:lnTo>
                                <a:lnTo>
                                  <a:pt x="1627632" y="188976"/>
                                </a:lnTo>
                                <a:lnTo>
                                  <a:pt x="1621536" y="188976"/>
                                </a:lnTo>
                                <a:lnTo>
                                  <a:pt x="1618488" y="182880"/>
                                </a:lnTo>
                                <a:lnTo>
                                  <a:pt x="1612392" y="179832"/>
                                </a:lnTo>
                                <a:lnTo>
                                  <a:pt x="1603248" y="170688"/>
                                </a:lnTo>
                                <a:lnTo>
                                  <a:pt x="1597152" y="158496"/>
                                </a:lnTo>
                                <a:lnTo>
                                  <a:pt x="1597152" y="152400"/>
                                </a:lnTo>
                                <a:lnTo>
                                  <a:pt x="1600200" y="149352"/>
                                </a:lnTo>
                                <a:lnTo>
                                  <a:pt x="1600200" y="143256"/>
                                </a:lnTo>
                                <a:lnTo>
                                  <a:pt x="1606296" y="131064"/>
                                </a:lnTo>
                                <a:lnTo>
                                  <a:pt x="1612392" y="128016"/>
                                </a:lnTo>
                                <a:lnTo>
                                  <a:pt x="1615440" y="124968"/>
                                </a:lnTo>
                                <a:lnTo>
                                  <a:pt x="1630680" y="124968"/>
                                </a:lnTo>
                                <a:lnTo>
                                  <a:pt x="1636776" y="128016"/>
                                </a:lnTo>
                                <a:lnTo>
                                  <a:pt x="1638808" y="124968"/>
                                </a:lnTo>
                                <a:lnTo>
                                  <a:pt x="1642872" y="118872"/>
                                </a:lnTo>
                                <a:lnTo>
                                  <a:pt x="1636776" y="112776"/>
                                </a:lnTo>
                                <a:lnTo>
                                  <a:pt x="1621536" y="112776"/>
                                </a:lnTo>
                                <a:lnTo>
                                  <a:pt x="1612392" y="115824"/>
                                </a:lnTo>
                                <a:lnTo>
                                  <a:pt x="1606296" y="118872"/>
                                </a:lnTo>
                                <a:lnTo>
                                  <a:pt x="1594104" y="131064"/>
                                </a:lnTo>
                                <a:lnTo>
                                  <a:pt x="1588008" y="143256"/>
                                </a:lnTo>
                                <a:lnTo>
                                  <a:pt x="1588008" y="164592"/>
                                </a:lnTo>
                                <a:lnTo>
                                  <a:pt x="1612773" y="194691"/>
                                </a:lnTo>
                                <a:lnTo>
                                  <a:pt x="1624584" y="201168"/>
                                </a:lnTo>
                                <a:lnTo>
                                  <a:pt x="1630680" y="204216"/>
                                </a:lnTo>
                                <a:lnTo>
                                  <a:pt x="1645920" y="204216"/>
                                </a:lnTo>
                                <a:lnTo>
                                  <a:pt x="1658112" y="198120"/>
                                </a:lnTo>
                                <a:lnTo>
                                  <a:pt x="1676400" y="167640"/>
                                </a:lnTo>
                                <a:lnTo>
                                  <a:pt x="1677581" y="162534"/>
                                </a:lnTo>
                                <a:close/>
                              </a:path>
                              <a:path w="2771140" h="445134">
                                <a:moveTo>
                                  <a:pt x="1740408" y="100584"/>
                                </a:moveTo>
                                <a:lnTo>
                                  <a:pt x="1737360" y="94488"/>
                                </a:lnTo>
                                <a:lnTo>
                                  <a:pt x="1734312" y="91440"/>
                                </a:lnTo>
                                <a:lnTo>
                                  <a:pt x="1731264" y="85344"/>
                                </a:lnTo>
                                <a:lnTo>
                                  <a:pt x="1728216" y="82296"/>
                                </a:lnTo>
                                <a:lnTo>
                                  <a:pt x="1725168" y="82296"/>
                                </a:lnTo>
                                <a:lnTo>
                                  <a:pt x="1719072" y="79248"/>
                                </a:lnTo>
                                <a:lnTo>
                                  <a:pt x="1709928" y="79248"/>
                                </a:lnTo>
                                <a:lnTo>
                                  <a:pt x="1706880" y="82296"/>
                                </a:lnTo>
                                <a:lnTo>
                                  <a:pt x="1700784" y="82296"/>
                                </a:lnTo>
                                <a:lnTo>
                                  <a:pt x="1694688" y="85344"/>
                                </a:lnTo>
                                <a:lnTo>
                                  <a:pt x="1688592" y="91440"/>
                                </a:lnTo>
                                <a:lnTo>
                                  <a:pt x="1679448" y="97536"/>
                                </a:lnTo>
                                <a:lnTo>
                                  <a:pt x="1673352" y="100584"/>
                                </a:lnTo>
                                <a:lnTo>
                                  <a:pt x="1664208" y="100584"/>
                                </a:lnTo>
                                <a:lnTo>
                                  <a:pt x="1658112" y="94488"/>
                                </a:lnTo>
                                <a:lnTo>
                                  <a:pt x="1658112" y="82296"/>
                                </a:lnTo>
                                <a:lnTo>
                                  <a:pt x="1676400" y="64008"/>
                                </a:lnTo>
                                <a:lnTo>
                                  <a:pt x="1685544" y="64008"/>
                                </a:lnTo>
                                <a:lnTo>
                                  <a:pt x="1691640" y="67056"/>
                                </a:lnTo>
                                <a:lnTo>
                                  <a:pt x="1694688" y="70104"/>
                                </a:lnTo>
                                <a:lnTo>
                                  <a:pt x="1700784" y="64008"/>
                                </a:lnTo>
                                <a:lnTo>
                                  <a:pt x="1703832" y="60960"/>
                                </a:lnTo>
                                <a:lnTo>
                                  <a:pt x="1697736" y="57912"/>
                                </a:lnTo>
                                <a:lnTo>
                                  <a:pt x="1694688" y="54864"/>
                                </a:lnTo>
                                <a:lnTo>
                                  <a:pt x="1688592" y="54864"/>
                                </a:lnTo>
                                <a:lnTo>
                                  <a:pt x="1685544" y="51816"/>
                                </a:lnTo>
                                <a:lnTo>
                                  <a:pt x="1679448" y="54864"/>
                                </a:lnTo>
                                <a:lnTo>
                                  <a:pt x="1673352" y="54864"/>
                                </a:lnTo>
                                <a:lnTo>
                                  <a:pt x="1670304" y="57912"/>
                                </a:lnTo>
                                <a:lnTo>
                                  <a:pt x="1664208" y="60960"/>
                                </a:lnTo>
                                <a:lnTo>
                                  <a:pt x="1655064" y="70104"/>
                                </a:lnTo>
                                <a:lnTo>
                                  <a:pt x="1652016" y="76200"/>
                                </a:lnTo>
                                <a:lnTo>
                                  <a:pt x="1648968" y="79248"/>
                                </a:lnTo>
                                <a:lnTo>
                                  <a:pt x="1648968" y="85344"/>
                                </a:lnTo>
                                <a:lnTo>
                                  <a:pt x="1645920" y="88392"/>
                                </a:lnTo>
                                <a:lnTo>
                                  <a:pt x="1648968" y="94488"/>
                                </a:lnTo>
                                <a:lnTo>
                                  <a:pt x="1648968" y="97536"/>
                                </a:lnTo>
                                <a:lnTo>
                                  <a:pt x="1652016" y="103632"/>
                                </a:lnTo>
                                <a:lnTo>
                                  <a:pt x="1658112" y="109728"/>
                                </a:lnTo>
                                <a:lnTo>
                                  <a:pt x="1661160" y="109728"/>
                                </a:lnTo>
                                <a:lnTo>
                                  <a:pt x="1664208" y="112776"/>
                                </a:lnTo>
                                <a:lnTo>
                                  <a:pt x="1673352" y="112776"/>
                                </a:lnTo>
                                <a:lnTo>
                                  <a:pt x="1676400" y="109728"/>
                                </a:lnTo>
                                <a:lnTo>
                                  <a:pt x="1682496" y="109728"/>
                                </a:lnTo>
                                <a:lnTo>
                                  <a:pt x="1685544" y="106680"/>
                                </a:lnTo>
                                <a:lnTo>
                                  <a:pt x="1694688" y="103632"/>
                                </a:lnTo>
                                <a:lnTo>
                                  <a:pt x="1697736" y="100584"/>
                                </a:lnTo>
                                <a:lnTo>
                                  <a:pt x="1700784" y="97536"/>
                                </a:lnTo>
                                <a:lnTo>
                                  <a:pt x="1712976" y="91440"/>
                                </a:lnTo>
                                <a:lnTo>
                                  <a:pt x="1719072" y="91440"/>
                                </a:lnTo>
                                <a:lnTo>
                                  <a:pt x="1722120" y="94488"/>
                                </a:lnTo>
                                <a:lnTo>
                                  <a:pt x="1725168" y="94488"/>
                                </a:lnTo>
                                <a:lnTo>
                                  <a:pt x="1728216" y="97536"/>
                                </a:lnTo>
                                <a:lnTo>
                                  <a:pt x="1728216" y="112776"/>
                                </a:lnTo>
                                <a:lnTo>
                                  <a:pt x="1712976" y="128016"/>
                                </a:lnTo>
                                <a:lnTo>
                                  <a:pt x="1706880" y="131064"/>
                                </a:lnTo>
                                <a:lnTo>
                                  <a:pt x="1694688" y="131064"/>
                                </a:lnTo>
                                <a:lnTo>
                                  <a:pt x="1688592" y="128016"/>
                                </a:lnTo>
                                <a:lnTo>
                                  <a:pt x="1685544" y="124968"/>
                                </a:lnTo>
                                <a:lnTo>
                                  <a:pt x="1679448" y="134112"/>
                                </a:lnTo>
                                <a:lnTo>
                                  <a:pt x="1682496" y="140208"/>
                                </a:lnTo>
                                <a:lnTo>
                                  <a:pt x="1688592" y="143256"/>
                                </a:lnTo>
                                <a:lnTo>
                                  <a:pt x="1703832" y="143256"/>
                                </a:lnTo>
                                <a:lnTo>
                                  <a:pt x="1709928" y="140208"/>
                                </a:lnTo>
                                <a:lnTo>
                                  <a:pt x="1716024" y="140208"/>
                                </a:lnTo>
                                <a:lnTo>
                                  <a:pt x="1725168" y="131064"/>
                                </a:lnTo>
                                <a:lnTo>
                                  <a:pt x="1731264" y="124968"/>
                                </a:lnTo>
                                <a:lnTo>
                                  <a:pt x="1734312" y="118872"/>
                                </a:lnTo>
                                <a:lnTo>
                                  <a:pt x="1737360" y="115824"/>
                                </a:lnTo>
                                <a:lnTo>
                                  <a:pt x="1740408" y="109728"/>
                                </a:lnTo>
                                <a:lnTo>
                                  <a:pt x="1740408" y="100584"/>
                                </a:lnTo>
                                <a:close/>
                              </a:path>
                              <a:path w="2771140" h="445134">
                                <a:moveTo>
                                  <a:pt x="1801368" y="54864"/>
                                </a:moveTo>
                                <a:lnTo>
                                  <a:pt x="1792224" y="45720"/>
                                </a:lnTo>
                                <a:lnTo>
                                  <a:pt x="1761744" y="79248"/>
                                </a:lnTo>
                                <a:lnTo>
                                  <a:pt x="1761744" y="21336"/>
                                </a:lnTo>
                                <a:lnTo>
                                  <a:pt x="1758696" y="18288"/>
                                </a:lnTo>
                                <a:lnTo>
                                  <a:pt x="1758696" y="15240"/>
                                </a:lnTo>
                                <a:lnTo>
                                  <a:pt x="1755648" y="12192"/>
                                </a:lnTo>
                                <a:lnTo>
                                  <a:pt x="1755648" y="9144"/>
                                </a:lnTo>
                                <a:lnTo>
                                  <a:pt x="1749552" y="3048"/>
                                </a:lnTo>
                                <a:lnTo>
                                  <a:pt x="1743456" y="0"/>
                                </a:lnTo>
                                <a:lnTo>
                                  <a:pt x="1728216" y="0"/>
                                </a:lnTo>
                                <a:lnTo>
                                  <a:pt x="1722120" y="3048"/>
                                </a:lnTo>
                                <a:lnTo>
                                  <a:pt x="1709928" y="15240"/>
                                </a:lnTo>
                                <a:lnTo>
                                  <a:pt x="1706880" y="24384"/>
                                </a:lnTo>
                                <a:lnTo>
                                  <a:pt x="1706880" y="36576"/>
                                </a:lnTo>
                                <a:lnTo>
                                  <a:pt x="1712976" y="48768"/>
                                </a:lnTo>
                                <a:lnTo>
                                  <a:pt x="1722120" y="42672"/>
                                </a:lnTo>
                                <a:lnTo>
                                  <a:pt x="1719072" y="39624"/>
                                </a:lnTo>
                                <a:lnTo>
                                  <a:pt x="1716024" y="33528"/>
                                </a:lnTo>
                                <a:lnTo>
                                  <a:pt x="1716024" y="24384"/>
                                </a:lnTo>
                                <a:lnTo>
                                  <a:pt x="1722120" y="18288"/>
                                </a:lnTo>
                                <a:lnTo>
                                  <a:pt x="1725168" y="12192"/>
                                </a:lnTo>
                                <a:lnTo>
                                  <a:pt x="1743456" y="12192"/>
                                </a:lnTo>
                                <a:lnTo>
                                  <a:pt x="1749552" y="18288"/>
                                </a:lnTo>
                                <a:lnTo>
                                  <a:pt x="1749552" y="24384"/>
                                </a:lnTo>
                                <a:lnTo>
                                  <a:pt x="1752600" y="30480"/>
                                </a:lnTo>
                                <a:lnTo>
                                  <a:pt x="1752600" y="57912"/>
                                </a:lnTo>
                                <a:lnTo>
                                  <a:pt x="1749552" y="64008"/>
                                </a:lnTo>
                                <a:lnTo>
                                  <a:pt x="1749552" y="82296"/>
                                </a:lnTo>
                                <a:lnTo>
                                  <a:pt x="1752600" y="85344"/>
                                </a:lnTo>
                                <a:lnTo>
                                  <a:pt x="1752600" y="91440"/>
                                </a:lnTo>
                                <a:lnTo>
                                  <a:pt x="1755648" y="91440"/>
                                </a:lnTo>
                                <a:lnTo>
                                  <a:pt x="1755648" y="94488"/>
                                </a:lnTo>
                                <a:lnTo>
                                  <a:pt x="1758696" y="97536"/>
                                </a:lnTo>
                                <a:lnTo>
                                  <a:pt x="1776984" y="79248"/>
                                </a:lnTo>
                                <a:lnTo>
                                  <a:pt x="1801368" y="54864"/>
                                </a:lnTo>
                                <a:close/>
                              </a:path>
                              <a:path w="2771140" h="445134">
                                <a:moveTo>
                                  <a:pt x="2081771" y="204216"/>
                                </a:moveTo>
                                <a:lnTo>
                                  <a:pt x="2072627" y="198120"/>
                                </a:lnTo>
                                <a:lnTo>
                                  <a:pt x="2042147" y="225552"/>
                                </a:lnTo>
                                <a:lnTo>
                                  <a:pt x="2023859" y="207264"/>
                                </a:lnTo>
                                <a:lnTo>
                                  <a:pt x="2057387" y="173736"/>
                                </a:lnTo>
                                <a:lnTo>
                                  <a:pt x="2051291" y="164592"/>
                                </a:lnTo>
                                <a:lnTo>
                                  <a:pt x="2008619" y="207264"/>
                                </a:lnTo>
                                <a:lnTo>
                                  <a:pt x="2072627" y="271272"/>
                                </a:lnTo>
                                <a:lnTo>
                                  <a:pt x="2078723" y="262128"/>
                                </a:lnTo>
                                <a:lnTo>
                                  <a:pt x="2051291" y="234696"/>
                                </a:lnTo>
                                <a:lnTo>
                                  <a:pt x="2060435" y="225552"/>
                                </a:lnTo>
                                <a:lnTo>
                                  <a:pt x="2081771" y="204216"/>
                                </a:lnTo>
                                <a:close/>
                              </a:path>
                              <a:path w="2771140" h="445134">
                                <a:moveTo>
                                  <a:pt x="2167115" y="161544"/>
                                </a:moveTo>
                                <a:lnTo>
                                  <a:pt x="2161019" y="143256"/>
                                </a:lnTo>
                                <a:lnTo>
                                  <a:pt x="2148827" y="149352"/>
                                </a:lnTo>
                                <a:lnTo>
                                  <a:pt x="2154923" y="155448"/>
                                </a:lnTo>
                                <a:lnTo>
                                  <a:pt x="2154923" y="173736"/>
                                </a:lnTo>
                                <a:lnTo>
                                  <a:pt x="2151875" y="179832"/>
                                </a:lnTo>
                                <a:lnTo>
                                  <a:pt x="2145779" y="182880"/>
                                </a:lnTo>
                                <a:lnTo>
                                  <a:pt x="2142731" y="188976"/>
                                </a:lnTo>
                                <a:lnTo>
                                  <a:pt x="2139683" y="192024"/>
                                </a:lnTo>
                                <a:lnTo>
                                  <a:pt x="2121395" y="192024"/>
                                </a:lnTo>
                                <a:lnTo>
                                  <a:pt x="2115299" y="188976"/>
                                </a:lnTo>
                                <a:lnTo>
                                  <a:pt x="2112251" y="188976"/>
                                </a:lnTo>
                                <a:lnTo>
                                  <a:pt x="2106155" y="182880"/>
                                </a:lnTo>
                                <a:lnTo>
                                  <a:pt x="2100059" y="179832"/>
                                </a:lnTo>
                                <a:lnTo>
                                  <a:pt x="2097011" y="173736"/>
                                </a:lnTo>
                                <a:lnTo>
                                  <a:pt x="2090915" y="170688"/>
                                </a:lnTo>
                                <a:lnTo>
                                  <a:pt x="2090915" y="164592"/>
                                </a:lnTo>
                                <a:lnTo>
                                  <a:pt x="2084819" y="152400"/>
                                </a:lnTo>
                                <a:lnTo>
                                  <a:pt x="2087867" y="149352"/>
                                </a:lnTo>
                                <a:lnTo>
                                  <a:pt x="2087867" y="143256"/>
                                </a:lnTo>
                                <a:lnTo>
                                  <a:pt x="2090915" y="137160"/>
                                </a:lnTo>
                                <a:lnTo>
                                  <a:pt x="2100059" y="128016"/>
                                </a:lnTo>
                                <a:lnTo>
                                  <a:pt x="2106155" y="124968"/>
                                </a:lnTo>
                                <a:lnTo>
                                  <a:pt x="2121395" y="124968"/>
                                </a:lnTo>
                                <a:lnTo>
                                  <a:pt x="2127491" y="128016"/>
                                </a:lnTo>
                                <a:lnTo>
                                  <a:pt x="2129523" y="124968"/>
                                </a:lnTo>
                                <a:lnTo>
                                  <a:pt x="2133587" y="118872"/>
                                </a:lnTo>
                                <a:lnTo>
                                  <a:pt x="2124443" y="112776"/>
                                </a:lnTo>
                                <a:lnTo>
                                  <a:pt x="2109203" y="112776"/>
                                </a:lnTo>
                                <a:lnTo>
                                  <a:pt x="2103107" y="115824"/>
                                </a:lnTo>
                                <a:lnTo>
                                  <a:pt x="2093963" y="118872"/>
                                </a:lnTo>
                                <a:lnTo>
                                  <a:pt x="2081771" y="131064"/>
                                </a:lnTo>
                                <a:lnTo>
                                  <a:pt x="2078723" y="137160"/>
                                </a:lnTo>
                                <a:lnTo>
                                  <a:pt x="2078723" y="143256"/>
                                </a:lnTo>
                                <a:lnTo>
                                  <a:pt x="2075675" y="152400"/>
                                </a:lnTo>
                                <a:lnTo>
                                  <a:pt x="2075675" y="158496"/>
                                </a:lnTo>
                                <a:lnTo>
                                  <a:pt x="2078723" y="164592"/>
                                </a:lnTo>
                                <a:lnTo>
                                  <a:pt x="2078723" y="173736"/>
                                </a:lnTo>
                                <a:lnTo>
                                  <a:pt x="2112251" y="201168"/>
                                </a:lnTo>
                                <a:lnTo>
                                  <a:pt x="2118347" y="204216"/>
                                </a:lnTo>
                                <a:lnTo>
                                  <a:pt x="2133587" y="204216"/>
                                </a:lnTo>
                                <a:lnTo>
                                  <a:pt x="2139683" y="201168"/>
                                </a:lnTo>
                                <a:lnTo>
                                  <a:pt x="2148827" y="198120"/>
                                </a:lnTo>
                                <a:lnTo>
                                  <a:pt x="2167115" y="167640"/>
                                </a:lnTo>
                                <a:lnTo>
                                  <a:pt x="2167115" y="161544"/>
                                </a:lnTo>
                                <a:close/>
                              </a:path>
                              <a:path w="2771140" h="445134">
                                <a:moveTo>
                                  <a:pt x="2228075" y="100584"/>
                                </a:moveTo>
                                <a:lnTo>
                                  <a:pt x="2225027" y="94488"/>
                                </a:lnTo>
                                <a:lnTo>
                                  <a:pt x="2225027" y="91440"/>
                                </a:lnTo>
                                <a:lnTo>
                                  <a:pt x="2221979" y="85344"/>
                                </a:lnTo>
                                <a:lnTo>
                                  <a:pt x="2215883" y="82296"/>
                                </a:lnTo>
                                <a:lnTo>
                                  <a:pt x="2212835" y="82296"/>
                                </a:lnTo>
                                <a:lnTo>
                                  <a:pt x="2209787" y="79248"/>
                                </a:lnTo>
                                <a:lnTo>
                                  <a:pt x="2200643" y="79248"/>
                                </a:lnTo>
                                <a:lnTo>
                                  <a:pt x="2194547" y="82296"/>
                                </a:lnTo>
                                <a:lnTo>
                                  <a:pt x="2191499" y="82296"/>
                                </a:lnTo>
                                <a:lnTo>
                                  <a:pt x="2185403" y="85344"/>
                                </a:lnTo>
                                <a:lnTo>
                                  <a:pt x="2167115" y="97536"/>
                                </a:lnTo>
                                <a:lnTo>
                                  <a:pt x="2161019" y="100584"/>
                                </a:lnTo>
                                <a:lnTo>
                                  <a:pt x="2151875" y="100584"/>
                                </a:lnTo>
                                <a:lnTo>
                                  <a:pt x="2151875" y="97536"/>
                                </a:lnTo>
                                <a:lnTo>
                                  <a:pt x="2145779" y="91440"/>
                                </a:lnTo>
                                <a:lnTo>
                                  <a:pt x="2145779" y="85344"/>
                                </a:lnTo>
                                <a:lnTo>
                                  <a:pt x="2151875" y="79248"/>
                                </a:lnTo>
                                <a:lnTo>
                                  <a:pt x="2154923" y="73152"/>
                                </a:lnTo>
                                <a:lnTo>
                                  <a:pt x="2164067" y="64008"/>
                                </a:lnTo>
                                <a:lnTo>
                                  <a:pt x="2173211" y="64008"/>
                                </a:lnTo>
                                <a:lnTo>
                                  <a:pt x="2179307" y="67056"/>
                                </a:lnTo>
                                <a:lnTo>
                                  <a:pt x="2182355" y="70104"/>
                                </a:lnTo>
                                <a:lnTo>
                                  <a:pt x="2188451" y="64008"/>
                                </a:lnTo>
                                <a:lnTo>
                                  <a:pt x="2191499" y="60960"/>
                                </a:lnTo>
                                <a:lnTo>
                                  <a:pt x="2188451" y="57912"/>
                                </a:lnTo>
                                <a:lnTo>
                                  <a:pt x="2182355" y="54864"/>
                                </a:lnTo>
                                <a:lnTo>
                                  <a:pt x="2176259" y="54864"/>
                                </a:lnTo>
                                <a:lnTo>
                                  <a:pt x="2173211" y="51816"/>
                                </a:lnTo>
                                <a:lnTo>
                                  <a:pt x="2167115" y="54864"/>
                                </a:lnTo>
                                <a:lnTo>
                                  <a:pt x="2164067" y="54864"/>
                                </a:lnTo>
                                <a:lnTo>
                                  <a:pt x="2151875" y="60960"/>
                                </a:lnTo>
                                <a:lnTo>
                                  <a:pt x="2148827" y="67056"/>
                                </a:lnTo>
                                <a:lnTo>
                                  <a:pt x="2142731" y="70104"/>
                                </a:lnTo>
                                <a:lnTo>
                                  <a:pt x="2139683" y="76200"/>
                                </a:lnTo>
                                <a:lnTo>
                                  <a:pt x="2139683" y="79248"/>
                                </a:lnTo>
                                <a:lnTo>
                                  <a:pt x="2136635" y="85344"/>
                                </a:lnTo>
                                <a:lnTo>
                                  <a:pt x="2136635" y="97536"/>
                                </a:lnTo>
                                <a:lnTo>
                                  <a:pt x="2139683" y="103632"/>
                                </a:lnTo>
                                <a:lnTo>
                                  <a:pt x="2145779" y="109728"/>
                                </a:lnTo>
                                <a:lnTo>
                                  <a:pt x="2148827" y="109728"/>
                                </a:lnTo>
                                <a:lnTo>
                                  <a:pt x="2151875" y="112776"/>
                                </a:lnTo>
                                <a:lnTo>
                                  <a:pt x="2161019" y="112776"/>
                                </a:lnTo>
                                <a:lnTo>
                                  <a:pt x="2167115" y="109728"/>
                                </a:lnTo>
                                <a:lnTo>
                                  <a:pt x="2170163" y="109728"/>
                                </a:lnTo>
                                <a:lnTo>
                                  <a:pt x="2182355" y="103632"/>
                                </a:lnTo>
                                <a:lnTo>
                                  <a:pt x="2185403" y="100584"/>
                                </a:lnTo>
                                <a:lnTo>
                                  <a:pt x="2188451" y="97536"/>
                                </a:lnTo>
                                <a:lnTo>
                                  <a:pt x="2194547" y="94488"/>
                                </a:lnTo>
                                <a:lnTo>
                                  <a:pt x="2197595" y="94488"/>
                                </a:lnTo>
                                <a:lnTo>
                                  <a:pt x="2200643" y="91440"/>
                                </a:lnTo>
                                <a:lnTo>
                                  <a:pt x="2209787" y="91440"/>
                                </a:lnTo>
                                <a:lnTo>
                                  <a:pt x="2209787" y="94488"/>
                                </a:lnTo>
                                <a:lnTo>
                                  <a:pt x="2212835" y="94488"/>
                                </a:lnTo>
                                <a:lnTo>
                                  <a:pt x="2215883" y="97536"/>
                                </a:lnTo>
                                <a:lnTo>
                                  <a:pt x="2215883" y="112776"/>
                                </a:lnTo>
                                <a:lnTo>
                                  <a:pt x="2212835" y="115824"/>
                                </a:lnTo>
                                <a:lnTo>
                                  <a:pt x="2212835" y="118872"/>
                                </a:lnTo>
                                <a:lnTo>
                                  <a:pt x="2206739" y="121920"/>
                                </a:lnTo>
                                <a:lnTo>
                                  <a:pt x="2197595" y="131064"/>
                                </a:lnTo>
                                <a:lnTo>
                                  <a:pt x="2182355" y="131064"/>
                                </a:lnTo>
                                <a:lnTo>
                                  <a:pt x="2179307" y="128016"/>
                                </a:lnTo>
                                <a:lnTo>
                                  <a:pt x="2173211" y="124968"/>
                                </a:lnTo>
                                <a:lnTo>
                                  <a:pt x="2167115" y="134112"/>
                                </a:lnTo>
                                <a:lnTo>
                                  <a:pt x="2176259" y="143256"/>
                                </a:lnTo>
                                <a:lnTo>
                                  <a:pt x="2194547" y="143256"/>
                                </a:lnTo>
                                <a:lnTo>
                                  <a:pt x="2200643" y="140208"/>
                                </a:lnTo>
                                <a:lnTo>
                                  <a:pt x="2203691" y="140208"/>
                                </a:lnTo>
                                <a:lnTo>
                                  <a:pt x="2212835" y="131064"/>
                                </a:lnTo>
                                <a:lnTo>
                                  <a:pt x="2215883" y="128016"/>
                                </a:lnTo>
                                <a:lnTo>
                                  <a:pt x="2221979" y="124968"/>
                                </a:lnTo>
                                <a:lnTo>
                                  <a:pt x="2225027" y="118872"/>
                                </a:lnTo>
                                <a:lnTo>
                                  <a:pt x="2225027" y="115824"/>
                                </a:lnTo>
                                <a:lnTo>
                                  <a:pt x="2228075" y="109728"/>
                                </a:lnTo>
                                <a:lnTo>
                                  <a:pt x="2228075" y="100584"/>
                                </a:lnTo>
                                <a:close/>
                              </a:path>
                              <a:path w="2771140" h="445134">
                                <a:moveTo>
                                  <a:pt x="2279891" y="48768"/>
                                </a:moveTo>
                                <a:lnTo>
                                  <a:pt x="2276843" y="39624"/>
                                </a:lnTo>
                                <a:lnTo>
                                  <a:pt x="2267699" y="30480"/>
                                </a:lnTo>
                                <a:lnTo>
                                  <a:pt x="2261603" y="27432"/>
                                </a:lnTo>
                                <a:lnTo>
                                  <a:pt x="2246363" y="27432"/>
                                </a:lnTo>
                                <a:lnTo>
                                  <a:pt x="2243315" y="30480"/>
                                </a:lnTo>
                                <a:lnTo>
                                  <a:pt x="2243315" y="27432"/>
                                </a:lnTo>
                                <a:lnTo>
                                  <a:pt x="2246363" y="24384"/>
                                </a:lnTo>
                                <a:lnTo>
                                  <a:pt x="2243315" y="18288"/>
                                </a:lnTo>
                                <a:lnTo>
                                  <a:pt x="2243315" y="12192"/>
                                </a:lnTo>
                                <a:lnTo>
                                  <a:pt x="2237219" y="6096"/>
                                </a:lnTo>
                                <a:lnTo>
                                  <a:pt x="2231123" y="6096"/>
                                </a:lnTo>
                                <a:lnTo>
                                  <a:pt x="2228075" y="3048"/>
                                </a:lnTo>
                                <a:lnTo>
                                  <a:pt x="2215883" y="3048"/>
                                </a:lnTo>
                                <a:lnTo>
                                  <a:pt x="2209787" y="6096"/>
                                </a:lnTo>
                                <a:lnTo>
                                  <a:pt x="2203691" y="12192"/>
                                </a:lnTo>
                                <a:lnTo>
                                  <a:pt x="2197595" y="15240"/>
                                </a:lnTo>
                                <a:lnTo>
                                  <a:pt x="2194547" y="21336"/>
                                </a:lnTo>
                                <a:lnTo>
                                  <a:pt x="2194547" y="33528"/>
                                </a:lnTo>
                                <a:lnTo>
                                  <a:pt x="2197595" y="42672"/>
                                </a:lnTo>
                                <a:lnTo>
                                  <a:pt x="2200643" y="48768"/>
                                </a:lnTo>
                                <a:lnTo>
                                  <a:pt x="2209787" y="39624"/>
                                </a:lnTo>
                                <a:lnTo>
                                  <a:pt x="2206739" y="36576"/>
                                </a:lnTo>
                                <a:lnTo>
                                  <a:pt x="2206739" y="21336"/>
                                </a:lnTo>
                                <a:lnTo>
                                  <a:pt x="2215883" y="12192"/>
                                </a:lnTo>
                                <a:lnTo>
                                  <a:pt x="2225027" y="12192"/>
                                </a:lnTo>
                                <a:lnTo>
                                  <a:pt x="2237219" y="24384"/>
                                </a:lnTo>
                                <a:lnTo>
                                  <a:pt x="2234171" y="30480"/>
                                </a:lnTo>
                                <a:lnTo>
                                  <a:pt x="2234171" y="33528"/>
                                </a:lnTo>
                                <a:lnTo>
                                  <a:pt x="2228075" y="39624"/>
                                </a:lnTo>
                                <a:lnTo>
                                  <a:pt x="2228075" y="42672"/>
                                </a:lnTo>
                                <a:lnTo>
                                  <a:pt x="2234171" y="48768"/>
                                </a:lnTo>
                                <a:lnTo>
                                  <a:pt x="2234171" y="45720"/>
                                </a:lnTo>
                                <a:lnTo>
                                  <a:pt x="2237219" y="45720"/>
                                </a:lnTo>
                                <a:lnTo>
                                  <a:pt x="2237219" y="42672"/>
                                </a:lnTo>
                                <a:lnTo>
                                  <a:pt x="2240267" y="39624"/>
                                </a:lnTo>
                                <a:lnTo>
                                  <a:pt x="2258555" y="39624"/>
                                </a:lnTo>
                                <a:lnTo>
                                  <a:pt x="2267699" y="48768"/>
                                </a:lnTo>
                                <a:lnTo>
                                  <a:pt x="2267699" y="67056"/>
                                </a:lnTo>
                                <a:lnTo>
                                  <a:pt x="2261603" y="70104"/>
                                </a:lnTo>
                                <a:lnTo>
                                  <a:pt x="2255507" y="76200"/>
                                </a:lnTo>
                                <a:lnTo>
                                  <a:pt x="2249411" y="76200"/>
                                </a:lnTo>
                                <a:lnTo>
                                  <a:pt x="2237219" y="70104"/>
                                </a:lnTo>
                                <a:lnTo>
                                  <a:pt x="2231123" y="79248"/>
                                </a:lnTo>
                                <a:lnTo>
                                  <a:pt x="2243315" y="85344"/>
                                </a:lnTo>
                                <a:lnTo>
                                  <a:pt x="2258555" y="85344"/>
                                </a:lnTo>
                                <a:lnTo>
                                  <a:pt x="2264651" y="82296"/>
                                </a:lnTo>
                                <a:lnTo>
                                  <a:pt x="2270747" y="76200"/>
                                </a:lnTo>
                                <a:lnTo>
                                  <a:pt x="2276843" y="70104"/>
                                </a:lnTo>
                                <a:lnTo>
                                  <a:pt x="2279891" y="64008"/>
                                </a:lnTo>
                                <a:lnTo>
                                  <a:pt x="2279891" y="48768"/>
                                </a:lnTo>
                                <a:close/>
                              </a:path>
                              <a:path w="2771140" h="445134">
                                <a:moveTo>
                                  <a:pt x="2569451" y="204216"/>
                                </a:moveTo>
                                <a:lnTo>
                                  <a:pt x="2563355" y="198120"/>
                                </a:lnTo>
                                <a:lnTo>
                                  <a:pt x="2532875" y="225552"/>
                                </a:lnTo>
                                <a:lnTo>
                                  <a:pt x="2511539" y="207264"/>
                                </a:lnTo>
                                <a:lnTo>
                                  <a:pt x="2548115" y="173736"/>
                                </a:lnTo>
                                <a:lnTo>
                                  <a:pt x="2538971" y="164592"/>
                                </a:lnTo>
                                <a:lnTo>
                                  <a:pt x="2496299" y="207264"/>
                                </a:lnTo>
                                <a:lnTo>
                                  <a:pt x="2560307" y="271272"/>
                                </a:lnTo>
                                <a:lnTo>
                                  <a:pt x="2569451" y="262128"/>
                                </a:lnTo>
                                <a:lnTo>
                                  <a:pt x="2538971" y="234696"/>
                                </a:lnTo>
                                <a:lnTo>
                                  <a:pt x="2548115" y="225552"/>
                                </a:lnTo>
                                <a:lnTo>
                                  <a:pt x="2569451" y="204216"/>
                                </a:lnTo>
                                <a:close/>
                              </a:path>
                              <a:path w="2771140" h="445134">
                                <a:moveTo>
                                  <a:pt x="2654795" y="152400"/>
                                </a:moveTo>
                                <a:lnTo>
                                  <a:pt x="2648699" y="143256"/>
                                </a:lnTo>
                                <a:lnTo>
                                  <a:pt x="2636507" y="149352"/>
                                </a:lnTo>
                                <a:lnTo>
                                  <a:pt x="2642603" y="155448"/>
                                </a:lnTo>
                                <a:lnTo>
                                  <a:pt x="2642603" y="173736"/>
                                </a:lnTo>
                                <a:lnTo>
                                  <a:pt x="2639555" y="179832"/>
                                </a:lnTo>
                                <a:lnTo>
                                  <a:pt x="2627363" y="192024"/>
                                </a:lnTo>
                                <a:lnTo>
                                  <a:pt x="2612123" y="192024"/>
                                </a:lnTo>
                                <a:lnTo>
                                  <a:pt x="2606027" y="188976"/>
                                </a:lnTo>
                                <a:lnTo>
                                  <a:pt x="2599931" y="188976"/>
                                </a:lnTo>
                                <a:lnTo>
                                  <a:pt x="2593835" y="182880"/>
                                </a:lnTo>
                                <a:lnTo>
                                  <a:pt x="2587739" y="179832"/>
                                </a:lnTo>
                                <a:lnTo>
                                  <a:pt x="2584691" y="173736"/>
                                </a:lnTo>
                                <a:lnTo>
                                  <a:pt x="2581643" y="170688"/>
                                </a:lnTo>
                                <a:lnTo>
                                  <a:pt x="2575547" y="158496"/>
                                </a:lnTo>
                                <a:lnTo>
                                  <a:pt x="2575547" y="143256"/>
                                </a:lnTo>
                                <a:lnTo>
                                  <a:pt x="2578595" y="137160"/>
                                </a:lnTo>
                                <a:lnTo>
                                  <a:pt x="2587739" y="128016"/>
                                </a:lnTo>
                                <a:lnTo>
                                  <a:pt x="2593835" y="124968"/>
                                </a:lnTo>
                                <a:lnTo>
                                  <a:pt x="2609075" y="124968"/>
                                </a:lnTo>
                                <a:lnTo>
                                  <a:pt x="2615171" y="128016"/>
                                </a:lnTo>
                                <a:lnTo>
                                  <a:pt x="2617203" y="124968"/>
                                </a:lnTo>
                                <a:lnTo>
                                  <a:pt x="2621267" y="118872"/>
                                </a:lnTo>
                                <a:lnTo>
                                  <a:pt x="2612123" y="112776"/>
                                </a:lnTo>
                                <a:lnTo>
                                  <a:pt x="2596883" y="112776"/>
                                </a:lnTo>
                                <a:lnTo>
                                  <a:pt x="2584691" y="118872"/>
                                </a:lnTo>
                                <a:lnTo>
                                  <a:pt x="2566403" y="137160"/>
                                </a:lnTo>
                                <a:lnTo>
                                  <a:pt x="2566403" y="143256"/>
                                </a:lnTo>
                                <a:lnTo>
                                  <a:pt x="2563355" y="152400"/>
                                </a:lnTo>
                                <a:lnTo>
                                  <a:pt x="2563355" y="158496"/>
                                </a:lnTo>
                                <a:lnTo>
                                  <a:pt x="2566403" y="164592"/>
                                </a:lnTo>
                                <a:lnTo>
                                  <a:pt x="2569451" y="173736"/>
                                </a:lnTo>
                                <a:lnTo>
                                  <a:pt x="2599931" y="201168"/>
                                </a:lnTo>
                                <a:lnTo>
                                  <a:pt x="2609075" y="204216"/>
                                </a:lnTo>
                                <a:lnTo>
                                  <a:pt x="2621267" y="204216"/>
                                </a:lnTo>
                                <a:lnTo>
                                  <a:pt x="2650985" y="179832"/>
                                </a:lnTo>
                                <a:lnTo>
                                  <a:pt x="2654795" y="167640"/>
                                </a:lnTo>
                                <a:lnTo>
                                  <a:pt x="2654795" y="152400"/>
                                </a:lnTo>
                                <a:close/>
                              </a:path>
                              <a:path w="2771140" h="445134">
                                <a:moveTo>
                                  <a:pt x="2715755" y="94488"/>
                                </a:moveTo>
                                <a:lnTo>
                                  <a:pt x="2712707" y="91440"/>
                                </a:lnTo>
                                <a:lnTo>
                                  <a:pt x="2709659" y="85344"/>
                                </a:lnTo>
                                <a:lnTo>
                                  <a:pt x="2706611" y="82296"/>
                                </a:lnTo>
                                <a:lnTo>
                                  <a:pt x="2700515" y="82296"/>
                                </a:lnTo>
                                <a:lnTo>
                                  <a:pt x="2697467" y="79248"/>
                                </a:lnTo>
                                <a:lnTo>
                                  <a:pt x="2688323" y="79248"/>
                                </a:lnTo>
                                <a:lnTo>
                                  <a:pt x="2682227" y="82296"/>
                                </a:lnTo>
                                <a:lnTo>
                                  <a:pt x="2679179" y="82296"/>
                                </a:lnTo>
                                <a:lnTo>
                                  <a:pt x="2673083" y="85344"/>
                                </a:lnTo>
                                <a:lnTo>
                                  <a:pt x="2654795" y="97536"/>
                                </a:lnTo>
                                <a:lnTo>
                                  <a:pt x="2648699" y="100584"/>
                                </a:lnTo>
                                <a:lnTo>
                                  <a:pt x="2642603" y="100584"/>
                                </a:lnTo>
                                <a:lnTo>
                                  <a:pt x="2636507" y="94488"/>
                                </a:lnTo>
                                <a:lnTo>
                                  <a:pt x="2636507" y="82296"/>
                                </a:lnTo>
                                <a:lnTo>
                                  <a:pt x="2639555" y="79248"/>
                                </a:lnTo>
                                <a:lnTo>
                                  <a:pt x="2642603" y="73152"/>
                                </a:lnTo>
                                <a:lnTo>
                                  <a:pt x="2648699" y="67056"/>
                                </a:lnTo>
                                <a:lnTo>
                                  <a:pt x="2654795" y="64008"/>
                                </a:lnTo>
                                <a:lnTo>
                                  <a:pt x="2663939" y="64008"/>
                                </a:lnTo>
                                <a:lnTo>
                                  <a:pt x="2666987" y="67056"/>
                                </a:lnTo>
                                <a:lnTo>
                                  <a:pt x="2673083" y="70104"/>
                                </a:lnTo>
                                <a:lnTo>
                                  <a:pt x="2677147" y="64008"/>
                                </a:lnTo>
                                <a:lnTo>
                                  <a:pt x="2679179" y="60960"/>
                                </a:lnTo>
                                <a:lnTo>
                                  <a:pt x="2676131" y="57912"/>
                                </a:lnTo>
                                <a:lnTo>
                                  <a:pt x="2670035" y="54864"/>
                                </a:lnTo>
                                <a:lnTo>
                                  <a:pt x="2666987" y="54864"/>
                                </a:lnTo>
                                <a:lnTo>
                                  <a:pt x="2660891" y="51816"/>
                                </a:lnTo>
                                <a:lnTo>
                                  <a:pt x="2654795" y="54864"/>
                                </a:lnTo>
                                <a:lnTo>
                                  <a:pt x="2651747" y="54864"/>
                                </a:lnTo>
                                <a:lnTo>
                                  <a:pt x="2639555" y="60960"/>
                                </a:lnTo>
                                <a:lnTo>
                                  <a:pt x="2636507" y="67056"/>
                                </a:lnTo>
                                <a:lnTo>
                                  <a:pt x="2627363" y="76200"/>
                                </a:lnTo>
                                <a:lnTo>
                                  <a:pt x="2627363" y="79248"/>
                                </a:lnTo>
                                <a:lnTo>
                                  <a:pt x="2624315" y="85344"/>
                                </a:lnTo>
                                <a:lnTo>
                                  <a:pt x="2624315" y="94488"/>
                                </a:lnTo>
                                <a:lnTo>
                                  <a:pt x="2627363" y="97536"/>
                                </a:lnTo>
                                <a:lnTo>
                                  <a:pt x="2627363" y="103632"/>
                                </a:lnTo>
                                <a:lnTo>
                                  <a:pt x="2633459" y="109728"/>
                                </a:lnTo>
                                <a:lnTo>
                                  <a:pt x="2636507" y="109728"/>
                                </a:lnTo>
                                <a:lnTo>
                                  <a:pt x="2642603" y="112776"/>
                                </a:lnTo>
                                <a:lnTo>
                                  <a:pt x="2648699" y="112776"/>
                                </a:lnTo>
                                <a:lnTo>
                                  <a:pt x="2654795" y="109728"/>
                                </a:lnTo>
                                <a:lnTo>
                                  <a:pt x="2657843" y="109728"/>
                                </a:lnTo>
                                <a:lnTo>
                                  <a:pt x="2670035" y="103632"/>
                                </a:lnTo>
                                <a:lnTo>
                                  <a:pt x="2674607" y="100584"/>
                                </a:lnTo>
                                <a:lnTo>
                                  <a:pt x="2679179" y="97536"/>
                                </a:lnTo>
                                <a:lnTo>
                                  <a:pt x="2682227" y="94488"/>
                                </a:lnTo>
                                <a:lnTo>
                                  <a:pt x="2685275" y="94488"/>
                                </a:lnTo>
                                <a:lnTo>
                                  <a:pt x="2688323" y="91440"/>
                                </a:lnTo>
                                <a:lnTo>
                                  <a:pt x="2697467" y="91440"/>
                                </a:lnTo>
                                <a:lnTo>
                                  <a:pt x="2703563" y="97536"/>
                                </a:lnTo>
                                <a:lnTo>
                                  <a:pt x="2703563" y="100584"/>
                                </a:lnTo>
                                <a:lnTo>
                                  <a:pt x="2706611" y="103632"/>
                                </a:lnTo>
                                <a:lnTo>
                                  <a:pt x="2706611" y="109728"/>
                                </a:lnTo>
                                <a:lnTo>
                                  <a:pt x="2703563" y="112776"/>
                                </a:lnTo>
                                <a:lnTo>
                                  <a:pt x="2703563" y="115824"/>
                                </a:lnTo>
                                <a:lnTo>
                                  <a:pt x="2694419" y="124968"/>
                                </a:lnTo>
                                <a:lnTo>
                                  <a:pt x="2688323" y="128016"/>
                                </a:lnTo>
                                <a:lnTo>
                                  <a:pt x="2685275" y="131064"/>
                                </a:lnTo>
                                <a:lnTo>
                                  <a:pt x="2670035" y="131064"/>
                                </a:lnTo>
                                <a:lnTo>
                                  <a:pt x="2663939" y="124968"/>
                                </a:lnTo>
                                <a:lnTo>
                                  <a:pt x="2654795" y="134112"/>
                                </a:lnTo>
                                <a:lnTo>
                                  <a:pt x="2663939" y="143256"/>
                                </a:lnTo>
                                <a:lnTo>
                                  <a:pt x="2682227" y="143256"/>
                                </a:lnTo>
                                <a:lnTo>
                                  <a:pt x="2688323" y="140208"/>
                                </a:lnTo>
                                <a:lnTo>
                                  <a:pt x="2694419" y="140208"/>
                                </a:lnTo>
                                <a:lnTo>
                                  <a:pt x="2697467" y="134112"/>
                                </a:lnTo>
                                <a:lnTo>
                                  <a:pt x="2700515" y="131064"/>
                                </a:lnTo>
                                <a:lnTo>
                                  <a:pt x="2703563" y="128016"/>
                                </a:lnTo>
                                <a:lnTo>
                                  <a:pt x="2709659" y="124968"/>
                                </a:lnTo>
                                <a:lnTo>
                                  <a:pt x="2712707" y="118872"/>
                                </a:lnTo>
                                <a:lnTo>
                                  <a:pt x="2715755" y="115824"/>
                                </a:lnTo>
                                <a:lnTo>
                                  <a:pt x="2715755" y="94488"/>
                                </a:lnTo>
                                <a:close/>
                              </a:path>
                              <a:path w="2771140" h="445134">
                                <a:moveTo>
                                  <a:pt x="2770619" y="64008"/>
                                </a:moveTo>
                                <a:lnTo>
                                  <a:pt x="2761475" y="54864"/>
                                </a:lnTo>
                                <a:lnTo>
                                  <a:pt x="2755379" y="48768"/>
                                </a:lnTo>
                                <a:lnTo>
                                  <a:pt x="2761475" y="39624"/>
                                </a:lnTo>
                                <a:lnTo>
                                  <a:pt x="2755379" y="30480"/>
                                </a:lnTo>
                                <a:lnTo>
                                  <a:pt x="2746235" y="39624"/>
                                </a:lnTo>
                                <a:lnTo>
                                  <a:pt x="2740139" y="33528"/>
                                </a:lnTo>
                                <a:lnTo>
                                  <a:pt x="2740139" y="48768"/>
                                </a:lnTo>
                                <a:lnTo>
                                  <a:pt x="2718803" y="67056"/>
                                </a:lnTo>
                                <a:lnTo>
                                  <a:pt x="2709659" y="18288"/>
                                </a:lnTo>
                                <a:lnTo>
                                  <a:pt x="2740139" y="48768"/>
                                </a:lnTo>
                                <a:lnTo>
                                  <a:pt x="2740139" y="33528"/>
                                </a:lnTo>
                                <a:lnTo>
                                  <a:pt x="2724899" y="18288"/>
                                </a:lnTo>
                                <a:lnTo>
                                  <a:pt x="2706611" y="0"/>
                                </a:lnTo>
                                <a:lnTo>
                                  <a:pt x="2697467" y="6096"/>
                                </a:lnTo>
                                <a:lnTo>
                                  <a:pt x="2712707" y="76200"/>
                                </a:lnTo>
                                <a:lnTo>
                                  <a:pt x="2718803" y="82296"/>
                                </a:lnTo>
                                <a:lnTo>
                                  <a:pt x="2734043" y="67056"/>
                                </a:lnTo>
                                <a:lnTo>
                                  <a:pt x="2746235" y="54864"/>
                                </a:lnTo>
                                <a:lnTo>
                                  <a:pt x="2761475" y="70104"/>
                                </a:lnTo>
                                <a:lnTo>
                                  <a:pt x="2770619" y="6400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6" name="Graphic 106"/>
                        <wps:cNvSpPr/>
                        <wps:spPr>
                          <a:xfrm>
                            <a:off x="13716" y="13716"/>
                            <a:ext cx="4569460" cy="277114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69460" h="2771140">
                                <a:moveTo>
                                  <a:pt x="0" y="0"/>
                                </a:moveTo>
                                <a:lnTo>
                                  <a:pt x="4568952" y="0"/>
                                </a:lnTo>
                                <a:lnTo>
                                  <a:pt x="4568952" y="2770631"/>
                                </a:lnTo>
                                <a:lnTo>
                                  <a:pt x="0" y="27706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7" name="Graphic 107"/>
                        <wps:cNvSpPr/>
                        <wps:spPr>
                          <a:xfrm>
                            <a:off x="4572" y="4572"/>
                            <a:ext cx="4590415" cy="279209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90415" h="2792095">
                                <a:moveTo>
                                  <a:pt x="0" y="0"/>
                                </a:moveTo>
                                <a:lnTo>
                                  <a:pt x="4590288" y="0"/>
                                </a:lnTo>
                                <a:lnTo>
                                  <a:pt x="4590288" y="2791968"/>
                                </a:lnTo>
                                <a:lnTo>
                                  <a:pt x="0" y="279196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Textbox 108"/>
                        <wps:cNvSpPr txBox="1"/>
                        <wps:spPr>
                          <a:xfrm>
                            <a:off x="2080260" y="2484296"/>
                            <a:ext cx="836930" cy="1409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EF2AFB" w14:textId="77777777" w:rsidR="00986E3D" w:rsidRDefault="00D03981">
                              <w:pPr>
                                <w:spacing w:line="222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Different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>flour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09" name="Textbox 109"/>
                        <wps:cNvSpPr txBox="1"/>
                        <wps:spPr>
                          <a:xfrm>
                            <a:off x="733044" y="1174938"/>
                            <a:ext cx="1541145" cy="1619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BACFF5C" w14:textId="77777777" w:rsidR="00986E3D" w:rsidRDefault="00D03981">
                              <w:pPr>
                                <w:tabs>
                                  <w:tab w:val="left" w:pos="2294"/>
                                </w:tabs>
                                <w:spacing w:line="254" w:lineRule="exact"/>
                                <w:rPr>
                                  <w:position w:val="-2"/>
                                  <w:sz w:val="20"/>
                                </w:rPr>
                              </w:pPr>
                              <w:proofErr w:type="spellStart"/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a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sz w:val="20"/>
                                </w:rPr>
                                <w:tab/>
                              </w:r>
                              <w:proofErr w:type="spellStart"/>
                              <w:r>
                                <w:rPr>
                                  <w:spacing w:val="-10"/>
                                  <w:position w:val="-2"/>
                                  <w:sz w:val="20"/>
                                </w:rPr>
                                <w:t>a</w:t>
                              </w:r>
                              <w:proofErr w:type="spell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10" name="Textbox 110"/>
                        <wps:cNvSpPr txBox="1"/>
                        <wps:spPr>
                          <a:xfrm>
                            <a:off x="2677667" y="928050"/>
                            <a:ext cx="7683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F0FA75A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c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11" name="Textbox 111"/>
                        <wps:cNvSpPr txBox="1"/>
                        <wps:spPr>
                          <a:xfrm>
                            <a:off x="1220724" y="989010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830E941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12" name="Textbox 112"/>
                        <wps:cNvSpPr txBox="1"/>
                        <wps:spPr>
                          <a:xfrm>
                            <a:off x="358140" y="1097456"/>
                            <a:ext cx="83185" cy="7505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8973FF5" w14:textId="77777777" w:rsidR="00986E3D" w:rsidRDefault="00D03981">
                              <w:pPr>
                                <w:spacing w:line="222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10"/>
                                  <w:sz w:val="20"/>
                                </w:rPr>
                                <w:t>3</w:t>
                              </w:r>
                            </w:p>
                            <w:p w14:paraId="1D7D7E2F" w14:textId="77777777" w:rsidR="00986E3D" w:rsidRDefault="00D03981">
                              <w:pPr>
                                <w:spacing w:before="91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10"/>
                                  <w:sz w:val="20"/>
                                </w:rPr>
                                <w:t>2</w:t>
                              </w:r>
                            </w:p>
                            <w:p w14:paraId="725EA54A" w14:textId="77777777" w:rsidR="00986E3D" w:rsidRDefault="00D03981">
                              <w:pPr>
                                <w:spacing w:before="87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10"/>
                                  <w:sz w:val="20"/>
                                </w:rPr>
                                <w:t>1</w:t>
                              </w:r>
                            </w:p>
                            <w:p w14:paraId="33F80E61" w14:textId="77777777" w:rsidR="00986E3D" w:rsidRDefault="00D03981">
                              <w:pPr>
                                <w:spacing w:before="92" w:line="230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10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13" name="Textbox 113"/>
                        <wps:cNvSpPr txBox="1"/>
                        <wps:spPr>
                          <a:xfrm>
                            <a:off x="3162300" y="796986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712C2D5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d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14" name="Textbox 114"/>
                        <wps:cNvSpPr txBox="1"/>
                        <wps:spPr>
                          <a:xfrm>
                            <a:off x="358140" y="893240"/>
                            <a:ext cx="83185" cy="1409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6E6BDDC" w14:textId="77777777" w:rsidR="00986E3D" w:rsidRDefault="00D03981">
                              <w:pPr>
                                <w:spacing w:line="222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10"/>
                                  <w:sz w:val="20"/>
                                </w:rPr>
                                <w:t>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15" name="Textbox 115"/>
                        <wps:cNvSpPr txBox="1"/>
                        <wps:spPr>
                          <a:xfrm>
                            <a:off x="3659123" y="635442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C410247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e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16" name="Textbox 116"/>
                        <wps:cNvSpPr txBox="1"/>
                        <wps:spPr>
                          <a:xfrm>
                            <a:off x="4143755" y="516570"/>
                            <a:ext cx="4889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113DF2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f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17" name="Textbox 117"/>
                        <wps:cNvSpPr txBox="1"/>
                        <wps:spPr>
                          <a:xfrm>
                            <a:off x="1714500" y="144714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B691F42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g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18" name="Textbox 118"/>
                        <wps:cNvSpPr txBox="1"/>
                        <wps:spPr>
                          <a:xfrm>
                            <a:off x="358140" y="82472"/>
                            <a:ext cx="83185" cy="7505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36DB4AC" w14:textId="77777777" w:rsidR="00986E3D" w:rsidRDefault="00D03981">
                              <w:pPr>
                                <w:spacing w:line="222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10"/>
                                  <w:sz w:val="20"/>
                                </w:rPr>
                                <w:t>8</w:t>
                              </w:r>
                            </w:p>
                            <w:p w14:paraId="42B8E48E" w14:textId="77777777" w:rsidR="00986E3D" w:rsidRDefault="00D03981">
                              <w:pPr>
                                <w:spacing w:before="87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10"/>
                                  <w:sz w:val="20"/>
                                </w:rPr>
                                <w:t>7</w:t>
                              </w:r>
                            </w:p>
                            <w:p w14:paraId="4A24ECA8" w14:textId="77777777" w:rsidR="00986E3D" w:rsidRDefault="00D03981">
                              <w:pPr>
                                <w:spacing w:before="91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10"/>
                                  <w:sz w:val="20"/>
                                </w:rPr>
                                <w:t>6</w:t>
                              </w:r>
                            </w:p>
                            <w:p w14:paraId="0597D768" w14:textId="77777777" w:rsidR="00986E3D" w:rsidRDefault="00D03981">
                              <w:pPr>
                                <w:spacing w:before="92" w:line="230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10"/>
                                  <w:sz w:val="20"/>
                                </w:rPr>
                                <w:t>5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DA7C32" id="Group 97" o:spid="_x0000_s1118" style="position:absolute;left:0;text-align:left;margin-left:101.65pt;margin-top:23.9pt;width:362.2pt;height:220.6pt;z-index:251650048;mso-wrap-distance-left:0;mso-wrap-distance-right:0;mso-position-horizontal-relative:page" coordsize="45999,280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">
                <v:shape id="Graphic 98" o:spid="_x0000_s1119" style="position:absolute;left:5379;top:5623;width:39078;height:10154;visibility:visible;mso-wrap-style:square;v-text-anchor:top" coordsize="3907790,1015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" path="m792479,1014983r368808,em2258567,1014983r365760,em3233927,1014983r368808,em1283207,1014983r365760,em1770887,1014983r365760,em,1014983r182879,em2746247,1014983r365760,em3724655,1014983r182881,em304799,1014983r365760,em,810767r670559,em792479,810767r368808,em2746247,810767r365760,em3233927,810767r368808,em1283207,810767r853440,em2258567,810767r365760,em3724655,810767r182881,em3233927,609599r368808,em,609599r1161287,em1283207,609599r853440,em2746247,609599r365760,em2258567,609599r365760,em3724655,609599r182881,em,405383r1161287,em1283207,405383r1828800,em3724655,405383r182881,em3233927,405383r368808,em,204215r1161287,em3724655,204215r182881,em1283207,204215r2319528,em,l1161287,em1283207,l3907536,e" filled="f" strokecolor="#d9d9d9" strokeweight=".72pt">
                  <v:path arrowok="t"/>
                </v:shape>
                <v:shape id="Graphic 99" o:spid="_x0000_s1120" style="position:absolute;left:5379;top:1539;width:39078;height:2044;visibility:visible;mso-wrap-style:square;v-text-anchor:top" coordsize="3907790,2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" path="m,204216r3907536,em,l3907536,e" filled="f" strokecolor="#d9d9d9" strokeweight=".72pt">
                  <v:path arrowok="t"/>
                </v:shape>
                <v:shape id="Graphic 100" o:spid="_x0000_s1121" style="position:absolute;left:7208;top:3916;width:35420;height:13900;visibility:visible;mso-wrap-style:square;v-text-anchor:top" coordsize="3542029,13900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" path="m121920,1002792l,1002792r,387096l121920,1389888r,-387096xem609600,813816r-121920,l487680,1389888r121920,l609600,813816xem1100328,l978408,r,1389888l1100328,1389888,1100328,xem1588008,1018032r-121920,l1466088,1389888r121920,l1588008,1018032xem2075688,725424r-121920,l1953768,1389888r121920,l2075688,725424xem2563368,615696r-121920,l2441448,1389888r121920,l2563368,615696xem3051048,472440r-121920,l2929128,1389888r121920,l3051048,472440xem3541776,359664r-121920,l3419856,1389888r121920,l3541776,359664xe" fillcolor="#5b9bd4" stroked="f">
                  <v:path arrowok="t"/>
                </v:shape>
                <v:shape id="Graphic 101" o:spid="_x0000_s1122" style="position:absolute;left:7543;top:3398;width:34747;height:10700;visibility:visible;mso-wrap-style:square;v-text-anchor:top" coordsize="3474720,1069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" path="m27431,1054607r,-27432em,1027175r54863,em515111,865631r,-30480em487680,835151r57911,em1005840,51815r,-51815em975360,r57912,em1493520,1069847r,-30480em1463040,1039367r57912,em1981200,777239r,-30480em1953768,746759r54864,em2468880,667511r,-18288em2441448,649223r54864,em2956560,524255r,-39624em2929128,484631r57912,em3447287,411479r,-42672em3419855,368807r54865,e" filled="f" strokecolor="#585858" strokeweight=".72pt">
                  <v:path arrowok="t"/>
                </v:shape>
                <v:shape id="Graphic 102" o:spid="_x0000_s1123" style="position:absolute;left:4983;top:1539;width:39472;height:16281;visibility:visible;mso-wrap-style:square;v-text-anchor:top" coordsize="3947160,16281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" path="m39624,1627631l39624,em,1627631r39624,em,1423415r39624,em,1219199r39624,em,1018031r39624,em,813815r39624,em,612647r39624,em,408431r39624,em,204215r39624,em,l39624,em39624,1627631r3907536,e" filled="f" strokeweight=".72pt">
                  <v:path arrowok="t"/>
                </v:shape>
                <v:shape id="Graphic 103" o:spid="_x0000_s1124" style="position:absolute;left:2727;top:19065;width:5277;height:5061;visibility:visible;mso-wrap-style:square;v-text-anchor:top" coordsize="527685,506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" path="m42672,399287l,441959r64008,64008l73152,499871,42672,469391r6096,-6096l36576,463295,15240,441959,48768,408431r-6096,-9144xem64008,432815l36576,463295r12192,l73152,438911r-9144,-6096xem85344,356615r-6096,9144l143256,429767r6096,-9144l128016,399287r,-12192l118872,387095,85344,356615xem131064,313943r-12192,9144l118872,387095r9144,l128016,377951r64008,l195072,374903r-67056,-9144l131064,313943xem192024,377951r-64008,l182880,387095r9144,-9144xem195072,292607r-9144,l179832,295655r-12192,12192l164592,313943r,9144l163995,329183r-70,715l166116,336422r4476,5954l176784,347471r6096,9144l192024,359663r6096,l204930,359092r6525,-1715l217408,354520r5096,-4001l195072,350519r-6096,-3048l176784,335279r-3048,-6096l173736,316991r6096,-6096l182880,304799r36576,l213074,300323r-5810,-3906l201453,293655r-6381,-1048xem219456,304799r-21336,l204216,307847r12192,12192l219456,326135r,15240l216408,344423r-6096,3048l207264,350519r15240,l225552,347471r3048,-6096l228600,338327r3048,-6096l231648,326135r-3048,-6096l228600,316991r-3048,-6096l219456,304799xem213360,265175r-9144,9144l249936,320039r9144,-9144l228600,280415r-3048,-6096l219456,274319r-6096,-9144xem259080,252983r-15240,l243840,256031r3048,l280416,289559r9144,-6096l259080,252983xem249936,243839r-15240,l231648,246887r-3048,l225552,249935r-3953,5096l219075,260984r-810,6525l219456,274319r6096,l225552,265175r6096,-6096l231648,256031r6096,l240792,252983r18288,l249936,243839xem243840,198119r-6096,9144l301752,271271r6096,-9144l289560,243839r,-9144l280416,234695,243840,198119xem338328,231647r-48768,l329184,240791r9144,-9144xem289560,185927r-9144,12192l280416,234695r9144,l289560,231647r48768,l289560,222503r,-36576xem338328,149351r-6096,l323088,152399r-12192,12192l307848,170687r,9144l320040,204215r5095,5763l331089,213740r6524,2048l344424,216407r6096,l359664,213359r6096,-6096l338328,207263r-3048,-6096l329184,198119r-6096,-6096l316992,179831r,-6096l320040,170687r3048,-6096l329184,161543r3048,-3048l360016,158495r-2400,-2714l351663,152018r-6525,-2047l338328,149351xem360016,158495r-27784,l338328,161543r6096,l350520,164591r3048,6096l362712,179831r3048,6096l365760,192023r-3048,6096l356616,204215r-6096,3048l365760,207263r3048,-3048l374904,192023r,-15240l371856,173735r-3048,-6096l362712,161543r-2696,-3048xem393192,100583r-18288,l362712,112775r-3048,6096l362712,128015r-12192,l396240,176783r6096,-9144l371856,137159r-3048,-6096l368808,128015r-6096,l356616,121919r12192,l381000,109727r24384,l399288,103631r-3048,l393192,100583xem405384,109727r-18288,l396240,118871r30480,27432l432816,137159,405384,109727xem420624,24383r-9144,6096l435864,54863r-15240,l411480,64007r-3048,6096l408432,91439r3048,3048l414528,100583r6096,3048l423672,109727r12192,6096l457200,115823r9144,-9144l438912,106679r-6096,-3048l420624,91439r-3048,-6096l417576,73151,429768,60959r27432,l420624,24383xem457200,60959r-21336,l448056,67055r15240,15240l463296,97535r-6096,3048l454152,106679r12192,l469392,103631r3048,-6096l469392,88391r15240,l457200,60959xem387096,97535r-6096,l377952,100583r12192,l387096,97535xem484632,88391r-15240,l475488,94487r9144,-6096xem487680,r-6096,l472440,3047,460248,15239r-3048,9144l457200,30479r24384,33909l493776,67055r9144,l509016,64007r6096,-6096l496824,57911r-6096,-3048l484632,54863r-6096,-6096l485186,42671r-12746,l469392,36575r,-18288l472440,15239r6096,-3048l481584,9143r27010,l506968,7715,501015,3809,494490,1047,487680,xem521208,21335r-9144,9144l515112,33527r,12192l505968,54863r-6096,3048l515112,57911r6096,-6096l524256,45719r,-6096l527304,33527,521208,21335xem508594,9143r-20914,l490728,12191r6096,l499872,15239,472440,42671r12746,l515112,15239r-3048,-3048l508594,9143xe" fillcolor="black" stroked="f">
                  <v:path arrowok="t"/>
                </v:shape>
                <v:shape id="Image 104" o:spid="_x0000_s1125" type="#_x0000_t75" style="position:absolute;left:10408;top:18912;width:2439;height:2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">
                  <v:imagedata r:id="rId32" o:title=""/>
                </v:shape>
                <v:shape id="Graphic 105" o:spid="_x0000_s1126" style="position:absolute;left:14493;top:18882;width:27711;height:4451;visibility:visible;mso-wrap-style:square;v-text-anchor:top" coordsize="2771140,445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" path="m73152,259067r-9144,-9144l33528,280403,15240,262115,48768,225539r-6096,-6096l,262115r64008,64008l70104,316979,42672,289547r9144,-9144l73152,259067xem179832,195059r-3048,-6096l176784,185915r-3048,-6096l167640,176771r-3048,l161544,173723r-9144,l146304,176771r-3048,l137160,182867r-9144,3048l118872,192011r-6096,3048l103632,195059r-3048,-3048l100584,188963r-3048,-3048l97536,182867r3048,-6096l100584,173723r15240,-15240l124968,158483r6096,3048l134112,164579r6096,-6096l143256,155435r-6096,-3048l134112,149339r-6096,l124968,146291r-6096,3048l112776,149339r-3048,3048l103632,155435r-3048,6096l94488,164579r-3048,6096l88392,173723r,18288l91440,198107r6096,6096l100584,204203r3048,3048l112776,207251r6096,-3048l121920,204203r3048,-3048l134112,198107r3048,-3048l140208,192011r6096,-3048l149352,188963r3048,-3048l161544,185915r,3048l164592,188963r3048,3048l167640,207251r-18288,18288l134112,225539r-3048,-3048l124968,222491r-6096,6096l121920,234683r6096,3048l146304,237731r3048,-3048l155448,234683r6096,-6096l167640,225539r6096,-6096l176784,213347r,-3048l179832,204203r,-9144xem231648,146291r-3048,-6096l228600,134099r-9144,-9144l219456,143243r,18288l216408,164579r-6096,3048l207264,170675r-6096,l188976,164579r-6096,-6096l176784,155435r-3048,-6096l173736,137147r3048,-6096l182880,124955r6096,-3048l195072,121907r3048,3048l210312,131051r6096,6096l219456,143243r,-18288l195072,112763r-9144,l179832,115811r-12192,12192l164592,134099r,9144l163918,148348r2198,5944l170586,160820r6198,6807l182880,176771r9144,3048l198120,179819r30480,-18288l228600,155435r3048,-3048l231648,146291xem280416,137147r-3048,-3048l277368,131051r-6096,-12192l268655,112763,243840,54851r-9144,6096l252984,100571r,3048l256032,109715r-6096,-3048l243840,106667,207264,88379r-6096,9144l265176,124955r,3048l268224,131051r,15240l265176,146291r,3048l259080,149339r9144,6096l274320,155435r,-3048l277368,149339r,-3048l280416,143243r,-6096xem335280,54851r-6096,-6096l326136,48755r-3048,-6096l318516,39611r-4572,-3048l313944,54851r,6096l310896,63995r,3048l298704,79235r-3048,l292608,76187r-3048,l289560,73139r-3048,l286512,63995r3048,l289560,60947r3048,-3048l298704,48755r3048,-3048l301752,39611r9144,9144l310896,51803r3048,3048l313944,36563r-9144,-9144l301752,21323r-3048,l295656,18275r-6096,l289560,15227r-3048,l283464,18275r-3048,l277368,21323r-6096,l268224,27419r-6096,6096l259080,39611r,3048l256032,45707r,6096l259080,54851r,3048l262128,60947r9144,-6096l268224,51803r,-9144l271272,36563r9144,-9144l289560,27419r6096,6096l295656,39611r-6096,6096l286512,51803r-6096,6096l280416,60947r-3048,l277368,67043r-3048,3048l277368,73139r,6096l280416,82283r,3048l286512,88379r12192,l310896,82283r3048,-3048l316992,76187r,-6096l320040,67043r,-9144l323088,60947r6096,l332232,57899r3048,-3048xem441947,377952r-9144,-6096l402323,402336,384035,381000r33528,-33528l411467,338328r-42672,42672l432803,445008r6096,-6096l411467,408432r6096,-6096l441947,377952xem524243,284480r-3048,-6350l512051,269240r,20320l512051,299720r-27432,26670l463283,302260r24384,-24130l499859,278130r3048,2540l505955,280670r3048,6350l512051,289560r,-20320l509003,269240r-6096,-3810l487667,265430r-3048,3810l481571,269240r-33528,33020l512051,365760r6096,-5080l493763,332740r6350,-6350l524243,293370r,-8890xem579107,299720l515099,234950r-9144,8890l569963,308610r9144,-8890xem630923,247650r-6096,l621779,243840r-3048,l615683,238760r-5487,-3810l606539,232410r,15240l606539,259080r-3048,3810l603491,265430r-9144,8890l588251,274320r-3048,-2540l582155,271780r,-2540l579107,265430r,-2540l582155,259080r,-2540l585203,250190r9144,-8890l597395,234950r,3810l603491,241300r,2540l606539,247650r,-15240l600138,223520r-2743,-3810l594347,217170r-3048,l585203,210820r-9144,l573011,214630r-3048,l554723,229870r-3048,5080l551675,254000r3048,2540l563867,250190r-3048,-2540l560819,234950r9144,-8890l576059,223520r6096,l588251,229870r3048,l588251,234950r-3048,3810l579107,247650r-9144,8890l569963,274320r3048,3810l576059,278130r3048,6350l594347,284480r3048,-3810l603491,278130r3048,-3810l609587,269240r,-3810l612635,262890r,-3810l615683,254000r3048,2540l621779,256540r2616,-2540l630923,247650xem676643,201930l651497,173990r-2286,-2540l643115,165100r-3048,l640067,162560r-15240,l621779,165100r-3048,l615683,167640r-4001,6350l608825,179070r-1715,6350l606539,193040r-6096,-6350l594347,193040r45720,45720l649211,229870,621779,204470r-6096,-6350l612635,193040r3048,-3810l615683,180340r6096,-6350l637019,173990r33528,34290l676643,201930xem707123,171450r-6096,-6350l697979,165100r,2540l694931,167640r,3810l688835,171450r,-3810l685787,165100,665581,147320r-7226,-6350l664895,134620r2604,-2540l661403,125730r-9144,8890l637019,116840r-3048,11430l646163,140970r-6096,6350l646163,153670r6096,-6350l676643,173990r6096,3810l688835,182880r6096,l697979,180340r3048,l704075,177800r,-3810l707123,173990r,-2540xem716267,52070r-9144,-8890l701027,49530r9144,8890l716267,52070xem755891,125730r-3048,-3810l749795,121920r-3048,-2540l743699,119380r-3048,-6350l736993,110490r-5486,-3810l731507,121920r,12700l728459,137160r,3810l719315,149860r-6096,l710171,147320r-3048,l707123,143510r-3048,l704075,137160r3048,-2540l707123,132080r3048,-3810l716267,119380r3048,-2540l722363,110490r,2540l728459,116840r,2540l731507,121920r,-15240l722363,97790r-3048,-6350l716267,91440r-6096,-5080l704075,86360r-3048,2540l697979,88900r-3048,2540l691883,91440r-12192,12700l676643,110490r,17780l679691,132080r9144,-6350l685787,121920r,-8890l688835,106680r6096,-5080l701027,97790r6096,l713219,104140r,6350l710171,116840r-12192,11430l697979,132080r-3048,l694931,149860r9144,8890l719315,158750r3048,-2540l728459,153670r3657,-3810l734555,147320r,-6350l737603,137160r,-8890l740651,132080r6096,l752233,128270r3658,-2540xem771131,106680l725411,60960r-9144,6350l765035,113030r6096,-6350xem822947,55880l792467,27940r-9144,-8890l777227,19050r-3048,-3810l771131,19050r-3048,l765035,21590r-3048,l752843,30480r-3048,10160l752843,45720r-6096,-5080l737603,49530r45720,45720l792467,86360,761987,55880r-3048,-6350l758939,45720r,-5080l765035,34290r,-3810l771131,30480r3048,-2540l777227,27940r,2540l780275,30480r33528,34290l822947,55880xem1103376,204216r-6096,-6096l1066800,225552r-21336,-18288l1082040,173736r-9144,-9144l1030224,207264r64008,64008l1103376,262128r-30480,-27432l1082040,225552r21336,-21336xem1189901,162534r-800,-5943l1186573,150063r-3949,-6807l1173480,149352r6096,12192l1176528,167640r,6096l1173480,179832r-3048,3048l1167384,188976r-6096,3048l1146048,192024r-6096,-3048l1133856,188976r-6096,-6096l1121664,179832r-3048,-6096l1115568,170688r-6096,-12192l1109472,149352r9144,-18288l1124712,128016r3048,-3048l1143000,124968r6096,3048l1151128,124968r4064,-6096l1149096,112776r-15240,l1100328,143256r-3048,9144l1097280,158496r3048,6096l1102614,170688r88,228l1105662,176403r4089,4902l1115568,185928r12192,12192l1133856,201168r9144,3048l1158240,204216r29857,-30201l1188720,167640r1181,-5106xem1252728,103632r-3048,-3048l1249680,94488r-3048,-3048l1243584,85344r-3048,-3048l1237488,82296r-6096,-3048l1222248,79248r-6096,3048l1213104,82296r-6096,3048l1197864,91440r-6096,6096l1185672,100584r-9144,l1170432,94488r,-12192l1179576,73152r3048,-6096l1188720,64008r9144,l1200912,67056r6096,3048l1211072,64008r2032,-3048l1207008,54864r-6096,l1194816,51816r-3048,3048l1185672,54864r-6096,3048l1167384,70104r-3048,6096l1161288,79248r-3048,6096l1158240,94488r3048,3048l1161288,103632r6096,3048l1170432,109728r3048,l1176528,112776r9144,l1188720,109728r3048,l1203960,103632r4572,-3048l1213104,97536r3048,-3048l1219200,94488r3048,-3048l1231392,91440r3048,3048l1237488,94488r,3048l1240536,100584r,9144l1237488,112776r,3048l1225296,128016r-6096,3048l1203960,131064r-6096,-6096l1191768,134112r3048,6096l1200912,143256r15240,l1222248,140208r6096,l1237488,131064r6096,-6096l1246632,118872r3048,-3048l1249680,109728r3048,-6096xem1301496,67056l1258824,24384,1237488,3048r-6096,3048l1231392,12192r3048,3048l1231392,21336r,15240l1228344,42672r9144,6096l1237488,45720r3048,-3048l1240536,33528r3048,-6096l1243584,24384r48768,48768l1301496,67056xem1594104,204216r-9144,-6096l1554480,225552r-18288,-18288l1569720,173736r-6096,-9144l1517904,207264r64008,64008l1591056,262128r-27432,-27432l1572768,225552r21336,-21336xem1677581,162534r-800,-5943l1674253,150063r-3949,-6807l1661160,149352r6096,12192l1667256,173736r-3048,6096l1658112,182880r-3048,6096l1648968,192024r-15240,l1627632,188976r-6096,l1618488,182880r-6096,-3048l1603248,170688r-6096,-12192l1597152,152400r3048,-3048l1600200,143256r6096,-12192l1612392,128016r3048,-3048l1630680,124968r6096,3048l1638808,124968r4064,-6096l1636776,112776r-15240,l1612392,115824r-6096,3048l1594104,131064r-6096,12192l1588008,164592r24765,30099l1624584,201168r6096,3048l1645920,204216r12192,-6096l1676400,167640r1181,-5106xem1740408,100584r-3048,-6096l1734312,91440r-3048,-6096l1728216,82296r-3048,l1719072,79248r-9144,l1706880,82296r-6096,l1694688,85344r-6096,6096l1679448,97536r-6096,3048l1664208,100584r-6096,-6096l1658112,82296r18288,-18288l1685544,64008r6096,3048l1694688,70104r6096,-6096l1703832,60960r-6096,-3048l1694688,54864r-6096,l1685544,51816r-6096,3048l1673352,54864r-3048,3048l1664208,60960r-9144,9144l1652016,76200r-3048,3048l1648968,85344r-3048,3048l1648968,94488r,3048l1652016,103632r6096,6096l1661160,109728r3048,3048l1673352,112776r3048,-3048l1682496,109728r3048,-3048l1694688,103632r3048,-3048l1700784,97536r12192,-6096l1719072,91440r3048,3048l1725168,94488r3048,3048l1728216,112776r-15240,15240l1706880,131064r-12192,l1688592,128016r-3048,-3048l1679448,134112r3048,6096l1688592,143256r15240,l1709928,140208r6096,l1725168,131064r6096,-6096l1734312,118872r3048,-3048l1740408,109728r,-9144xem1801368,54864r-9144,-9144l1761744,79248r,-57912l1758696,18288r,-3048l1755648,12192r,-3048l1749552,3048,1743456,r-15240,l1722120,3048r-12192,12192l1706880,24384r,12192l1712976,48768r9144,-6096l1719072,39624r-3048,-6096l1716024,24384r6096,-6096l1725168,12192r18288,l1749552,18288r,6096l1752600,30480r,27432l1749552,64008r,18288l1752600,85344r,6096l1755648,91440r,3048l1758696,97536r18288,-18288l1801368,54864xem2081771,204216r-9144,-6096l2042147,225552r-18288,-18288l2057387,173736r-6096,-9144l2008619,207264r64008,64008l2078723,262128r-27432,-27432l2060435,225552r21336,-21336xem2167115,161544r-6096,-18288l2148827,149352r6096,6096l2154923,173736r-3048,6096l2145779,182880r-3048,6096l2139683,192024r-18288,l2115299,188976r-3048,l2106155,182880r-6096,-3048l2097011,173736r-6096,-3048l2090915,164592r-6096,-12192l2087867,149352r,-6096l2090915,137160r9144,-9144l2106155,124968r15240,l2127491,128016r2032,-3048l2133587,118872r-9144,-6096l2109203,112776r-6096,3048l2093963,118872r-12192,12192l2078723,137160r,6096l2075675,152400r,6096l2078723,164592r,9144l2112251,201168r6096,3048l2133587,204216r6096,-3048l2148827,198120r18288,-30480l2167115,161544xem2228075,100584r-3048,-6096l2225027,91440r-3048,-6096l2215883,82296r-3048,l2209787,79248r-9144,l2194547,82296r-3048,l2185403,85344r-18288,12192l2161019,100584r-9144,l2151875,97536r-6096,-6096l2145779,85344r6096,-6096l2154923,73152r9144,-9144l2173211,64008r6096,3048l2182355,70104r6096,-6096l2191499,60960r-3048,-3048l2182355,54864r-6096,l2173211,51816r-6096,3048l2164067,54864r-12192,6096l2148827,67056r-6096,3048l2139683,76200r,3048l2136635,85344r,12192l2139683,103632r6096,6096l2148827,109728r3048,3048l2161019,112776r6096,-3048l2170163,109728r12192,-6096l2185403,100584r3048,-3048l2194547,94488r3048,l2200643,91440r9144,l2209787,94488r3048,l2215883,97536r,15240l2212835,115824r,3048l2206739,121920r-9144,9144l2182355,131064r-3048,-3048l2173211,124968r-6096,9144l2176259,143256r18288,l2200643,140208r3048,l2212835,131064r3048,-3048l2221979,124968r3048,-6096l2225027,115824r3048,-6096l2228075,100584xem2279891,48768r-3048,-9144l2267699,30480r-6096,-3048l2246363,27432r-3048,3048l2243315,27432r3048,-3048l2243315,18288r,-6096l2237219,6096r-6096,l2228075,3048r-12192,l2209787,6096r-6096,6096l2197595,15240r-3048,6096l2194547,33528r3048,9144l2200643,48768r9144,-9144l2206739,36576r,-15240l2215883,12192r9144,l2237219,24384r-3048,6096l2234171,33528r-6096,6096l2228075,42672r6096,6096l2234171,45720r3048,l2237219,42672r3048,-3048l2258555,39624r9144,9144l2267699,67056r-6096,3048l2255507,76200r-6096,l2237219,70104r-6096,9144l2243315,85344r15240,l2264651,82296r6096,-6096l2276843,70104r3048,-6096l2279891,48768xem2569451,204216r-6096,-6096l2532875,225552r-21336,-18288l2548115,173736r-9144,-9144l2496299,207264r64008,64008l2569451,262128r-30480,-27432l2548115,225552r21336,-21336xem2654795,152400r-6096,-9144l2636507,149352r6096,6096l2642603,173736r-3048,6096l2627363,192024r-15240,l2606027,188976r-6096,l2593835,182880r-6096,-3048l2584691,173736r-3048,-3048l2575547,158496r,-15240l2578595,137160r9144,-9144l2593835,124968r15240,l2615171,128016r2032,-3048l2621267,118872r-9144,-6096l2596883,112776r-12192,6096l2566403,137160r,6096l2563355,152400r,6096l2566403,164592r3048,9144l2599931,201168r9144,3048l2621267,204216r29718,-24384l2654795,167640r,-15240xem2715755,94488r-3048,-3048l2709659,85344r-3048,-3048l2700515,82296r-3048,-3048l2688323,79248r-6096,3048l2679179,82296r-6096,3048l2654795,97536r-6096,3048l2642603,100584r-6096,-6096l2636507,82296r3048,-3048l2642603,73152r6096,-6096l2654795,64008r9144,l2666987,67056r6096,3048l2677147,64008r2032,-3048l2676131,57912r-6096,-3048l2666987,54864r-6096,-3048l2654795,54864r-3048,l2639555,60960r-3048,6096l2627363,76200r,3048l2624315,85344r,9144l2627363,97536r,6096l2633459,109728r3048,l2642603,112776r6096,l2654795,109728r3048,l2670035,103632r4572,-3048l2679179,97536r3048,-3048l2685275,94488r3048,-3048l2697467,91440r6096,6096l2703563,100584r3048,3048l2706611,109728r-3048,3048l2703563,115824r-9144,9144l2688323,128016r-3048,3048l2670035,131064r-6096,-6096l2654795,134112r9144,9144l2682227,143256r6096,-3048l2694419,140208r3048,-6096l2700515,131064r3048,-3048l2709659,124968r3048,-6096l2715755,115824r,-21336xem2770619,64008r-9144,-9144l2755379,48768r6096,-9144l2755379,30480r-9144,9144l2740139,33528r,15240l2718803,67056r-9144,-48768l2740139,48768r,-15240l2724899,18288,2706611,r-9144,6096l2712707,76200r6096,6096l2734043,67056r12192,-12192l2761475,70104r9144,-6096xe" fillcolor="black" stroked="f">
                  <v:path arrowok="t"/>
                </v:shape>
                <v:shape id="Graphic 106" o:spid="_x0000_s1127" style="position:absolute;left:137;top:137;width:45694;height:27711;visibility:visible;mso-wrap-style:square;v-text-anchor:top" coordsize="4569460,2771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" path="m,l4568952,r,2770631l,2770631,,xe" filled="f" strokecolor="#d9d9d9" strokeweight=".72pt">
                  <v:path arrowok="t"/>
                </v:shape>
                <v:shape id="Graphic 107" o:spid="_x0000_s1128" style="position:absolute;left:45;top:45;width:45904;height:27921;visibility:visible;mso-wrap-style:square;v-text-anchor:top" coordsize="4590415,2792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" path="m,l4590288,r,2791968l,2791968,,xe" filled="f" strokeweight=".72pt">
                  <v:path arrowok="t"/>
                </v:shape>
                <v:shape id="Textbox 108" o:spid="_x0000_s1129" type="#_x0000_t202" style="position:absolute;left:20802;top:24842;width:8369;height:1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" filled="f" stroked="f">
                  <v:textbox inset="0,0,0,0">
                    <w:txbxContent>
                      <w:p w14:paraId="0DEF2AFB" w14:textId="77777777" w:rsidR="00986E3D" w:rsidRDefault="00D03981">
                        <w:pPr>
                          <w:spacing w:line="222" w:lineRule="exac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Different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0"/>
                          </w:rPr>
                          <w:t>flours</w:t>
                        </w:r>
                      </w:p>
                    </w:txbxContent>
                  </v:textbox>
                </v:shape>
                <v:shape id="Textbox 109" o:spid="_x0000_s1130" type="#_x0000_t202" style="position:absolute;left:7330;top:11749;width:15411;height:16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" filled="f" stroked="f">
                  <v:textbox inset="0,0,0,0">
                    <w:txbxContent>
                      <w:p w14:paraId="4BACFF5C" w14:textId="77777777" w:rsidR="00986E3D" w:rsidRDefault="00D03981">
                        <w:pPr>
                          <w:tabs>
                            <w:tab w:val="left" w:pos="2294"/>
                          </w:tabs>
                          <w:spacing w:line="254" w:lineRule="exact"/>
                          <w:rPr>
                            <w:position w:val="-2"/>
                            <w:sz w:val="20"/>
                          </w:rPr>
                        </w:pPr>
                        <w:proofErr w:type="spellStart"/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a</w:t>
                        </w:r>
                        <w:proofErr w:type="spellEnd"/>
                        <w:proofErr w:type="gramEnd"/>
                        <w:r>
                          <w:rPr>
                            <w:sz w:val="20"/>
                          </w:rPr>
                          <w:tab/>
                        </w:r>
                        <w:proofErr w:type="spellStart"/>
                        <w:r>
                          <w:rPr>
                            <w:spacing w:val="-10"/>
                            <w:position w:val="-2"/>
                            <w:sz w:val="20"/>
                          </w:rPr>
                          <w:t>a</w:t>
                        </w:r>
                        <w:proofErr w:type="spellEnd"/>
                      </w:p>
                    </w:txbxContent>
                  </v:textbox>
                </v:shape>
                <v:shape id="Textbox 110" o:spid="_x0000_s1131" type="#_x0000_t202" style="position:absolute;left:26776;top:9280;width:769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" filled="f" stroked="f">
                  <v:textbox inset="0,0,0,0">
                    <w:txbxContent>
                      <w:p w14:paraId="4F0FA75A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c</w:t>
                        </w:r>
                        <w:proofErr w:type="gramEnd"/>
                      </w:p>
                    </w:txbxContent>
                  </v:textbox>
                </v:shape>
                <v:shape id="Textbox 111" o:spid="_x0000_s1132" type="#_x0000_t202" style="position:absolute;left:12207;top:9890;width:84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" filled="f" stroked="f">
                  <v:textbox inset="0,0,0,0">
                    <w:txbxContent>
                      <w:p w14:paraId="1830E941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v:shape id="Textbox 112" o:spid="_x0000_s1133" type="#_x0000_t202" style="position:absolute;left:3581;top:10974;width:832;height:75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" filled="f" stroked="f">
                  <v:textbox inset="0,0,0,0">
                    <w:txbxContent>
                      <w:p w14:paraId="38973FF5" w14:textId="77777777" w:rsidR="00986E3D" w:rsidRDefault="00D03981">
                        <w:pPr>
                          <w:spacing w:line="222" w:lineRule="exact"/>
                          <w:rPr>
                            <w:sz w:val="20"/>
                          </w:rPr>
                        </w:pPr>
                        <w:r>
                          <w:rPr>
                            <w:spacing w:val="-10"/>
                            <w:sz w:val="20"/>
                          </w:rPr>
                          <w:t>3</w:t>
                        </w:r>
                      </w:p>
                      <w:p w14:paraId="1D7D7E2F" w14:textId="77777777" w:rsidR="00986E3D" w:rsidRDefault="00D03981">
                        <w:pPr>
                          <w:spacing w:before="91"/>
                          <w:rPr>
                            <w:sz w:val="20"/>
                          </w:rPr>
                        </w:pPr>
                        <w:r>
                          <w:rPr>
                            <w:spacing w:val="-10"/>
                            <w:sz w:val="20"/>
                          </w:rPr>
                          <w:t>2</w:t>
                        </w:r>
                      </w:p>
                      <w:p w14:paraId="725EA54A" w14:textId="77777777" w:rsidR="00986E3D" w:rsidRDefault="00D03981">
                        <w:pPr>
                          <w:spacing w:before="87"/>
                          <w:rPr>
                            <w:sz w:val="20"/>
                          </w:rPr>
                        </w:pPr>
                        <w:r>
                          <w:rPr>
                            <w:spacing w:val="-10"/>
                            <w:sz w:val="20"/>
                          </w:rPr>
                          <w:t>1</w:t>
                        </w:r>
                      </w:p>
                      <w:p w14:paraId="33F80E61" w14:textId="77777777" w:rsidR="00986E3D" w:rsidRDefault="00D03981">
                        <w:pPr>
                          <w:spacing w:before="92" w:line="230" w:lineRule="exact"/>
                          <w:rPr>
                            <w:sz w:val="20"/>
                          </w:rPr>
                        </w:pPr>
                        <w:r>
                          <w:rPr>
                            <w:spacing w:val="-10"/>
                            <w:sz w:val="20"/>
                          </w:rPr>
                          <w:t>0</w:t>
                        </w:r>
                      </w:p>
                    </w:txbxContent>
                  </v:textbox>
                </v:shape>
                <v:shape id="Textbox 113" o:spid="_x0000_s1134" type="#_x0000_t202" style="position:absolute;left:31623;top:7969;width:84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" filled="f" stroked="f">
                  <v:textbox inset="0,0,0,0">
                    <w:txbxContent>
                      <w:p w14:paraId="6712C2D5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d</w:t>
                        </w:r>
                        <w:proofErr w:type="gramEnd"/>
                      </w:p>
                    </w:txbxContent>
                  </v:textbox>
                </v:shape>
                <v:shape id="Textbox 114" o:spid="_x0000_s1135" type="#_x0000_t202" style="position:absolute;left:3581;top:8932;width:832;height:1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" filled="f" stroked="f">
                  <v:textbox inset="0,0,0,0">
                    <w:txbxContent>
                      <w:p w14:paraId="26E6BDDC" w14:textId="77777777" w:rsidR="00986E3D" w:rsidRDefault="00D03981">
                        <w:pPr>
                          <w:spacing w:line="222" w:lineRule="exact"/>
                          <w:rPr>
                            <w:sz w:val="20"/>
                          </w:rPr>
                        </w:pPr>
                        <w:r>
                          <w:rPr>
                            <w:spacing w:val="-10"/>
                            <w:sz w:val="20"/>
                          </w:rPr>
                          <w:t>4</w:t>
                        </w:r>
                      </w:p>
                    </w:txbxContent>
                  </v:textbox>
                </v:shape>
                <v:shape id="Textbox 115" o:spid="_x0000_s1136" type="#_x0000_t202" style="position:absolute;left:36591;top:6354;width:84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" filled="f" stroked="f">
                  <v:textbox inset="0,0,0,0">
                    <w:txbxContent>
                      <w:p w14:paraId="2C410247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e</w:t>
                        </w:r>
                        <w:proofErr w:type="gramEnd"/>
                      </w:p>
                    </w:txbxContent>
                  </v:textbox>
                </v:shape>
                <v:shape id="Textbox 116" o:spid="_x0000_s1137" type="#_x0000_t202" style="position:absolute;left:41437;top:5165;width:489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" filled="f" stroked="f">
                  <v:textbox inset="0,0,0,0">
                    <w:txbxContent>
                      <w:p w14:paraId="27113DF2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f</w:t>
                        </w:r>
                        <w:proofErr w:type="gramEnd"/>
                      </w:p>
                    </w:txbxContent>
                  </v:textbox>
                </v:shape>
                <v:shape id="Textbox 117" o:spid="_x0000_s1138" type="#_x0000_t202" style="position:absolute;left:17145;top:1447;width:84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" filled="f" stroked="f">
                  <v:textbox inset="0,0,0,0">
                    <w:txbxContent>
                      <w:p w14:paraId="2B691F42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g</w:t>
                        </w:r>
                        <w:proofErr w:type="gramEnd"/>
                      </w:p>
                    </w:txbxContent>
                  </v:textbox>
                </v:shape>
                <v:shape id="Textbox 118" o:spid="_x0000_s1139" type="#_x0000_t202" style="position:absolute;left:3581;top:824;width:832;height:75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" filled="f" stroked="f">
                  <v:textbox inset="0,0,0,0">
                    <w:txbxContent>
                      <w:p w14:paraId="236DB4AC" w14:textId="77777777" w:rsidR="00986E3D" w:rsidRDefault="00D03981">
                        <w:pPr>
                          <w:spacing w:line="222" w:lineRule="exact"/>
                          <w:rPr>
                            <w:sz w:val="20"/>
                          </w:rPr>
                        </w:pPr>
                        <w:r>
                          <w:rPr>
                            <w:spacing w:val="-10"/>
                            <w:sz w:val="20"/>
                          </w:rPr>
                          <w:t>8</w:t>
                        </w:r>
                      </w:p>
                      <w:p w14:paraId="42B8E48E" w14:textId="77777777" w:rsidR="00986E3D" w:rsidRDefault="00D03981">
                        <w:pPr>
                          <w:spacing w:before="87"/>
                          <w:rPr>
                            <w:sz w:val="20"/>
                          </w:rPr>
                        </w:pPr>
                        <w:r>
                          <w:rPr>
                            <w:spacing w:val="-10"/>
                            <w:sz w:val="20"/>
                          </w:rPr>
                          <w:t>7</w:t>
                        </w:r>
                      </w:p>
                      <w:p w14:paraId="4A24ECA8" w14:textId="77777777" w:rsidR="00986E3D" w:rsidRDefault="00D03981">
                        <w:pPr>
                          <w:spacing w:before="91"/>
                          <w:rPr>
                            <w:sz w:val="20"/>
                          </w:rPr>
                        </w:pPr>
                        <w:r>
                          <w:rPr>
                            <w:spacing w:val="-10"/>
                            <w:sz w:val="20"/>
                          </w:rPr>
                          <w:t>6</w:t>
                        </w:r>
                      </w:p>
                      <w:p w14:paraId="0597D768" w14:textId="77777777" w:rsidR="00986E3D" w:rsidRDefault="00D03981">
                        <w:pPr>
                          <w:spacing w:before="92" w:line="230" w:lineRule="exact"/>
                          <w:rPr>
                            <w:sz w:val="20"/>
                          </w:rPr>
                        </w:pPr>
                        <w:r>
                          <w:rPr>
                            <w:spacing w:val="-10"/>
                            <w:sz w:val="20"/>
                          </w:rPr>
                          <w:t>5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1072" behindDoc="0" locked="0" layoutInCell="1" allowOverlap="1" wp14:anchorId="7C487DB1" wp14:editId="040AF8A6">
                <wp:simplePos x="0" y="0"/>
                <wp:positionH relativeFrom="page">
                  <wp:posOffset>1457903</wp:posOffset>
                </wp:positionH>
                <wp:positionV relativeFrom="paragraph">
                  <wp:posOffset>630668</wp:posOffset>
                </wp:positionV>
                <wp:extent cx="167005" cy="1284605"/>
                <wp:effectExtent l="0" t="0" r="0" b="0"/>
                <wp:wrapNone/>
                <wp:docPr id="119" name="Textbox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7005" cy="12846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B998702" w14:textId="77777777" w:rsidR="00986E3D" w:rsidRDefault="00D03981">
                            <w:pPr>
                              <w:pStyle w:val="BodyText"/>
                              <w:spacing w:before="12"/>
                              <w:ind w:left="20"/>
                            </w:pPr>
                            <w:r>
                              <w:t>Percentag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ash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spacing w:val="-5"/>
                              </w:rPr>
                              <w:t>%</w:t>
                            </w:r>
                            <w:proofErr w:type="gramEnd"/>
                            <w:r>
                              <w:rPr>
                                <w:spacing w:val="-5"/>
                              </w:rPr>
                              <w:t>)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487DB1" id="Textbox 119" o:spid="_x0000_s1140" type="#_x0000_t202" style="position:absolute;left:0;text-align:left;margin-left:114.8pt;margin-top:49.65pt;width:13.15pt;height:101.15pt;z-index:2516510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" filled="f" stroked="f">
                <v:path arrowok="t"/>
                <v:textbox style="layout-flow:vertical;mso-layout-flow-alt:bottom-to-top" inset="0,0,0,0">
                  <w:txbxContent>
                    <w:p w14:paraId="0B998702" w14:textId="77777777" w:rsidR="00986E3D" w:rsidRDefault="00D03981">
                      <w:pPr>
                        <w:pStyle w:val="BodyText"/>
                        <w:spacing w:before="12"/>
                        <w:ind w:left="20"/>
                      </w:pPr>
                      <w:r>
                        <w:t>Percentag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ash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rPr>
                          <w:spacing w:val="-5"/>
                        </w:rPr>
                        <w:t>(</w:t>
                      </w:r>
                      <w:proofErr w:type="gramStart"/>
                      <w:r>
                        <w:rPr>
                          <w:spacing w:val="-5"/>
                        </w:rPr>
                        <w:t>%</w:t>
                      </w:r>
                      <w:proofErr w:type="gramEnd"/>
                      <w:r>
                        <w:rPr>
                          <w:spacing w:val="-5"/>
                        </w:rPr>
                        <w:t>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proofErr w:type="gramStart"/>
      <w:r>
        <w:t>3.80</w:t>
      </w:r>
      <w:proofErr w:type="gramEnd"/>
      <w:r>
        <w:rPr>
          <w:spacing w:val="-4"/>
        </w:rPr>
        <w:t xml:space="preserve"> </w:t>
      </w:r>
      <w:r>
        <w:t>±</w:t>
      </w:r>
      <w:r>
        <w:rPr>
          <w:spacing w:val="-6"/>
        </w:rPr>
        <w:t xml:space="preserve"> </w:t>
      </w:r>
      <w:r>
        <w:t>0.10,</w:t>
      </w:r>
      <w:r>
        <w:rPr>
          <w:spacing w:val="-3"/>
        </w:rPr>
        <w:t xml:space="preserve"> </w:t>
      </w:r>
      <w:r>
        <w:t>4.50</w:t>
      </w:r>
      <w:r>
        <w:rPr>
          <w:spacing w:val="1"/>
        </w:rPr>
        <w:t xml:space="preserve"> </w:t>
      </w:r>
      <w:r>
        <w:t>±</w:t>
      </w:r>
      <w:r>
        <w:rPr>
          <w:spacing w:val="-13"/>
        </w:rPr>
        <w:t xml:space="preserve"> </w:t>
      </w:r>
      <w:r>
        <w:t>0.20,</w:t>
      </w:r>
      <w:r>
        <w:rPr>
          <w:spacing w:val="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5.07</w:t>
      </w:r>
      <w:r>
        <w:rPr>
          <w:spacing w:val="1"/>
        </w:rPr>
        <w:t xml:space="preserve"> </w:t>
      </w:r>
      <w:r>
        <w:t>±</w:t>
      </w:r>
      <w:r>
        <w:rPr>
          <w:spacing w:val="-6"/>
        </w:rPr>
        <w:t xml:space="preserve"> </w:t>
      </w:r>
      <w:r>
        <w:t>0.21,</w:t>
      </w:r>
      <w:r>
        <w:rPr>
          <w:spacing w:val="4"/>
        </w:rPr>
        <w:t xml:space="preserve"> </w:t>
      </w:r>
      <w:r>
        <w:rPr>
          <w:spacing w:val="-2"/>
        </w:rPr>
        <w:t>respectively.</w:t>
      </w:r>
    </w:p>
    <w:p w14:paraId="3DA9A377" w14:textId="77777777" w:rsidR="00986E3D" w:rsidRDefault="00986E3D">
      <w:pPr>
        <w:pStyle w:val="BodyText"/>
      </w:pPr>
    </w:p>
    <w:p w14:paraId="2FF0CEFE" w14:textId="77777777" w:rsidR="00986E3D" w:rsidRDefault="00986E3D">
      <w:pPr>
        <w:pStyle w:val="BodyText"/>
      </w:pPr>
    </w:p>
    <w:p w14:paraId="4441BA0B" w14:textId="77777777" w:rsidR="00986E3D" w:rsidRDefault="00986E3D">
      <w:pPr>
        <w:pStyle w:val="BodyText"/>
      </w:pPr>
    </w:p>
    <w:p w14:paraId="288B14AF" w14:textId="77777777" w:rsidR="00986E3D" w:rsidRDefault="00986E3D">
      <w:pPr>
        <w:pStyle w:val="BodyText"/>
      </w:pPr>
    </w:p>
    <w:p w14:paraId="7AA54B7F" w14:textId="77777777" w:rsidR="00986E3D" w:rsidRDefault="00986E3D">
      <w:pPr>
        <w:pStyle w:val="BodyText"/>
      </w:pPr>
    </w:p>
    <w:p w14:paraId="324E43BE" w14:textId="77777777" w:rsidR="00986E3D" w:rsidRDefault="00986E3D">
      <w:pPr>
        <w:pStyle w:val="BodyText"/>
      </w:pPr>
    </w:p>
    <w:p w14:paraId="7F89AC8E" w14:textId="77777777" w:rsidR="00986E3D" w:rsidRDefault="00986E3D">
      <w:pPr>
        <w:pStyle w:val="BodyText"/>
      </w:pPr>
    </w:p>
    <w:p w14:paraId="5FADD04D" w14:textId="77777777" w:rsidR="00986E3D" w:rsidRDefault="00986E3D">
      <w:pPr>
        <w:pStyle w:val="BodyText"/>
      </w:pPr>
    </w:p>
    <w:p w14:paraId="2A1CF89C" w14:textId="77777777" w:rsidR="00986E3D" w:rsidRDefault="00986E3D">
      <w:pPr>
        <w:pStyle w:val="BodyText"/>
      </w:pPr>
    </w:p>
    <w:p w14:paraId="347A3BF5" w14:textId="77777777" w:rsidR="00986E3D" w:rsidRDefault="00986E3D">
      <w:pPr>
        <w:pStyle w:val="BodyText"/>
      </w:pPr>
    </w:p>
    <w:p w14:paraId="505B0430" w14:textId="77777777" w:rsidR="00986E3D" w:rsidRDefault="00986E3D">
      <w:pPr>
        <w:pStyle w:val="BodyText"/>
      </w:pPr>
    </w:p>
    <w:p w14:paraId="4EBC8BA4" w14:textId="77777777" w:rsidR="00986E3D" w:rsidRDefault="00986E3D">
      <w:pPr>
        <w:pStyle w:val="BodyText"/>
      </w:pPr>
    </w:p>
    <w:p w14:paraId="3245E321" w14:textId="77777777" w:rsidR="00986E3D" w:rsidRDefault="00986E3D">
      <w:pPr>
        <w:pStyle w:val="BodyText"/>
      </w:pPr>
    </w:p>
    <w:p w14:paraId="3E272694" w14:textId="77777777" w:rsidR="00986E3D" w:rsidRDefault="00986E3D">
      <w:pPr>
        <w:pStyle w:val="BodyText"/>
      </w:pPr>
    </w:p>
    <w:p w14:paraId="7EFFE171" w14:textId="77777777" w:rsidR="00986E3D" w:rsidRDefault="00986E3D">
      <w:pPr>
        <w:pStyle w:val="BodyText"/>
      </w:pPr>
    </w:p>
    <w:p w14:paraId="3978988C" w14:textId="77777777" w:rsidR="00986E3D" w:rsidRDefault="00986E3D">
      <w:pPr>
        <w:pStyle w:val="BodyText"/>
      </w:pPr>
    </w:p>
    <w:p w14:paraId="62810D4C" w14:textId="77777777" w:rsidR="00986E3D" w:rsidRDefault="00986E3D">
      <w:pPr>
        <w:pStyle w:val="BodyText"/>
      </w:pPr>
    </w:p>
    <w:p w14:paraId="0BE7FFAB" w14:textId="77777777" w:rsidR="00986E3D" w:rsidRDefault="00986E3D">
      <w:pPr>
        <w:pStyle w:val="BodyText"/>
      </w:pPr>
    </w:p>
    <w:p w14:paraId="5E47FB8A" w14:textId="77777777" w:rsidR="00986E3D" w:rsidRDefault="00986E3D">
      <w:pPr>
        <w:pStyle w:val="BodyText"/>
      </w:pPr>
    </w:p>
    <w:p w14:paraId="0A89D4B9" w14:textId="77777777" w:rsidR="00986E3D" w:rsidRDefault="00986E3D">
      <w:pPr>
        <w:pStyle w:val="BodyText"/>
        <w:spacing w:before="71"/>
      </w:pPr>
    </w:p>
    <w:p w14:paraId="64B26CC9" w14:textId="77777777" w:rsidR="00986E3D" w:rsidRDefault="00D03981">
      <w:pPr>
        <w:pStyle w:val="Heading3"/>
        <w:spacing w:line="230" w:lineRule="exact"/>
        <w:jc w:val="both"/>
      </w:pPr>
      <w:r>
        <w:t>Figure</w:t>
      </w:r>
      <w:r>
        <w:rPr>
          <w:spacing w:val="-6"/>
        </w:rPr>
        <w:t xml:space="preserve"> </w:t>
      </w:r>
      <w:r>
        <w:t>5:</w:t>
      </w:r>
      <w:r>
        <w:rPr>
          <w:spacing w:val="-11"/>
        </w:rPr>
        <w:t xml:space="preserve"> </w:t>
      </w:r>
      <w:r>
        <w:t>Ash</w:t>
      </w:r>
      <w:r>
        <w:rPr>
          <w:spacing w:val="-5"/>
        </w:rPr>
        <w:t xml:space="preserve"> </w:t>
      </w:r>
      <w:r>
        <w:t>content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different</w:t>
      </w:r>
      <w:r>
        <w:rPr>
          <w:spacing w:val="-6"/>
        </w:rPr>
        <w:t xml:space="preserve"> </w:t>
      </w:r>
      <w:r>
        <w:t>single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mixed</w:t>
      </w:r>
      <w:r>
        <w:rPr>
          <w:spacing w:val="-10"/>
        </w:rPr>
        <w:t xml:space="preserve"> </w:t>
      </w:r>
      <w:r>
        <w:rPr>
          <w:spacing w:val="-2"/>
        </w:rPr>
        <w:t>flours</w:t>
      </w:r>
    </w:p>
    <w:p w14:paraId="2C0441F9" w14:textId="77777777" w:rsidR="00986E3D" w:rsidRDefault="00D03981">
      <w:pPr>
        <w:ind w:left="244" w:right="217"/>
        <w:jc w:val="both"/>
        <w:rPr>
          <w:sz w:val="16"/>
        </w:rPr>
      </w:pPr>
      <w:r>
        <w:rPr>
          <w:rFonts w:ascii="Arial"/>
          <w:b/>
          <w:sz w:val="16"/>
        </w:rPr>
        <w:t>FIAC</w:t>
      </w:r>
      <w:r>
        <w:rPr>
          <w:rFonts w:ascii="Arial"/>
          <w:b/>
          <w:spacing w:val="-4"/>
          <w:sz w:val="16"/>
        </w:rPr>
        <w:t xml:space="preserve"> </w:t>
      </w:r>
      <w:r>
        <w:rPr>
          <w:sz w:val="16"/>
        </w:rPr>
        <w:t>=</w:t>
      </w:r>
      <w:r>
        <w:rPr>
          <w:spacing w:val="-5"/>
          <w:sz w:val="16"/>
        </w:rPr>
        <w:t xml:space="preserve"> </w:t>
      </w:r>
      <w:r>
        <w:rPr>
          <w:sz w:val="16"/>
        </w:rPr>
        <w:t>100%</w:t>
      </w:r>
      <w:r>
        <w:rPr>
          <w:spacing w:val="-9"/>
          <w:sz w:val="16"/>
        </w:rPr>
        <w:t xml:space="preserve"> </w:t>
      </w:r>
      <w:r>
        <w:rPr>
          <w:sz w:val="16"/>
        </w:rPr>
        <w:t>cassava</w:t>
      </w:r>
      <w:r>
        <w:rPr>
          <w:spacing w:val="-3"/>
          <w:sz w:val="16"/>
        </w:rPr>
        <w:t xml:space="preserve"> </w:t>
      </w:r>
      <w:r>
        <w:rPr>
          <w:sz w:val="16"/>
        </w:rPr>
        <w:t>Flour</w:t>
      </w:r>
      <w:r>
        <w:rPr>
          <w:spacing w:val="-4"/>
          <w:sz w:val="16"/>
        </w:rPr>
        <w:t xml:space="preserve"> </w:t>
      </w:r>
      <w:r>
        <w:rPr>
          <w:sz w:val="16"/>
        </w:rPr>
        <w:t>(Test);</w:t>
      </w:r>
      <w:r>
        <w:rPr>
          <w:spacing w:val="-5"/>
          <w:sz w:val="16"/>
        </w:rPr>
        <w:t xml:space="preserve"> </w:t>
      </w:r>
      <w:r>
        <w:rPr>
          <w:sz w:val="16"/>
        </w:rPr>
        <w:t>F</w:t>
      </w:r>
      <w:r>
        <w:rPr>
          <w:spacing w:val="-4"/>
          <w:sz w:val="16"/>
        </w:rPr>
        <w:t xml:space="preserve"> </w:t>
      </w:r>
      <w:proofErr w:type="spellStart"/>
      <w:r>
        <w:rPr>
          <w:sz w:val="16"/>
        </w:rPr>
        <w:t>Konkonde</w:t>
      </w:r>
      <w:proofErr w:type="spellEnd"/>
      <w:r>
        <w:rPr>
          <w:spacing w:val="-2"/>
          <w:sz w:val="16"/>
        </w:rPr>
        <w:t xml:space="preserve"> </w:t>
      </w:r>
      <w:r>
        <w:rPr>
          <w:sz w:val="16"/>
        </w:rPr>
        <w:t>:</w:t>
      </w:r>
      <w:r>
        <w:rPr>
          <w:spacing w:val="-9"/>
          <w:sz w:val="16"/>
        </w:rPr>
        <w:t xml:space="preserve"> </w:t>
      </w:r>
      <w:r>
        <w:rPr>
          <w:sz w:val="16"/>
        </w:rPr>
        <w:t>Commercial</w:t>
      </w:r>
      <w:r>
        <w:rPr>
          <w:spacing w:val="-7"/>
          <w:sz w:val="16"/>
        </w:rPr>
        <w:t xml:space="preserve"> </w:t>
      </w:r>
      <w:r>
        <w:rPr>
          <w:sz w:val="16"/>
        </w:rPr>
        <w:t>Flour</w:t>
      </w:r>
      <w:r>
        <w:rPr>
          <w:spacing w:val="-5"/>
          <w:sz w:val="16"/>
        </w:rPr>
        <w:t xml:space="preserve"> </w:t>
      </w:r>
      <w:r>
        <w:rPr>
          <w:sz w:val="16"/>
        </w:rPr>
        <w:t>for</w:t>
      </w:r>
      <w:r>
        <w:rPr>
          <w:spacing w:val="-5"/>
          <w:sz w:val="16"/>
        </w:rPr>
        <w:t xml:space="preserve"> </w:t>
      </w:r>
      <w:proofErr w:type="spellStart"/>
      <w:r>
        <w:rPr>
          <w:sz w:val="16"/>
        </w:rPr>
        <w:t>Konkonde</w:t>
      </w:r>
      <w:proofErr w:type="spellEnd"/>
      <w:r>
        <w:rPr>
          <w:spacing w:val="-5"/>
          <w:sz w:val="16"/>
        </w:rPr>
        <w:t xml:space="preserve"> </w:t>
      </w:r>
      <w:r>
        <w:rPr>
          <w:sz w:val="16"/>
        </w:rPr>
        <w:t>(Control)</w:t>
      </w:r>
      <w:r>
        <w:rPr>
          <w:spacing w:val="-5"/>
          <w:sz w:val="16"/>
        </w:rPr>
        <w:t xml:space="preserve"> </w:t>
      </w:r>
      <w:r>
        <w:rPr>
          <w:sz w:val="16"/>
        </w:rPr>
        <w:t>;</w:t>
      </w:r>
      <w:r>
        <w:rPr>
          <w:spacing w:val="-5"/>
          <w:sz w:val="16"/>
        </w:rPr>
        <w:t xml:space="preserve"> </w:t>
      </w:r>
      <w:r>
        <w:rPr>
          <w:sz w:val="16"/>
        </w:rPr>
        <w:t>F</w:t>
      </w:r>
      <w:r>
        <w:rPr>
          <w:spacing w:val="-4"/>
          <w:sz w:val="16"/>
        </w:rPr>
        <w:t xml:space="preserve"> </w:t>
      </w:r>
      <w:r>
        <w:rPr>
          <w:sz w:val="16"/>
        </w:rPr>
        <w:t>Soya</w:t>
      </w:r>
      <w:r>
        <w:rPr>
          <w:spacing w:val="-3"/>
          <w:sz w:val="16"/>
        </w:rPr>
        <w:t xml:space="preserve"> </w:t>
      </w:r>
      <w:r>
        <w:rPr>
          <w:sz w:val="16"/>
        </w:rPr>
        <w:t>:</w:t>
      </w:r>
      <w:r>
        <w:rPr>
          <w:spacing w:val="-6"/>
          <w:sz w:val="16"/>
        </w:rPr>
        <w:t xml:space="preserve"> </w:t>
      </w:r>
      <w:r>
        <w:rPr>
          <w:sz w:val="16"/>
        </w:rPr>
        <w:t>Soya</w:t>
      </w:r>
      <w:r>
        <w:rPr>
          <w:spacing w:val="-5"/>
          <w:sz w:val="16"/>
        </w:rPr>
        <w:t xml:space="preserve"> </w:t>
      </w:r>
      <w:r>
        <w:rPr>
          <w:sz w:val="16"/>
        </w:rPr>
        <w:t>Flour</w:t>
      </w:r>
      <w:r>
        <w:rPr>
          <w:spacing w:val="-5"/>
          <w:sz w:val="16"/>
        </w:rPr>
        <w:t xml:space="preserve"> </w:t>
      </w:r>
      <w:r>
        <w:rPr>
          <w:sz w:val="16"/>
        </w:rPr>
        <w:t>;</w:t>
      </w:r>
      <w:r>
        <w:rPr>
          <w:spacing w:val="-5"/>
          <w:sz w:val="16"/>
        </w:rPr>
        <w:t xml:space="preserve"> </w:t>
      </w:r>
      <w:r>
        <w:rPr>
          <w:sz w:val="16"/>
        </w:rPr>
        <w:t>F Plantain</w:t>
      </w:r>
      <w:r>
        <w:rPr>
          <w:spacing w:val="-1"/>
          <w:sz w:val="16"/>
        </w:rPr>
        <w:t xml:space="preserve"> </w:t>
      </w:r>
      <w:r>
        <w:rPr>
          <w:sz w:val="16"/>
        </w:rPr>
        <w:t>:</w:t>
      </w:r>
      <w:r>
        <w:rPr>
          <w:spacing w:val="-10"/>
          <w:sz w:val="16"/>
        </w:rPr>
        <w:t xml:space="preserve"> </w:t>
      </w:r>
      <w:r>
        <w:rPr>
          <w:sz w:val="16"/>
        </w:rPr>
        <w:t>Plantain</w:t>
      </w:r>
      <w:r>
        <w:rPr>
          <w:spacing w:val="-6"/>
          <w:sz w:val="16"/>
        </w:rPr>
        <w:t xml:space="preserve"> </w:t>
      </w:r>
      <w:r>
        <w:rPr>
          <w:sz w:val="16"/>
        </w:rPr>
        <w:t>Flour</w:t>
      </w:r>
      <w:r>
        <w:rPr>
          <w:spacing w:val="-1"/>
          <w:sz w:val="16"/>
        </w:rPr>
        <w:t xml:space="preserve"> </w:t>
      </w:r>
      <w:r>
        <w:rPr>
          <w:sz w:val="16"/>
        </w:rPr>
        <w:t>;</w:t>
      </w:r>
      <w:r>
        <w:rPr>
          <w:spacing w:val="-10"/>
          <w:sz w:val="16"/>
        </w:rPr>
        <w:t xml:space="preserve"> </w:t>
      </w:r>
      <w:r>
        <w:rPr>
          <w:rFonts w:ascii="Arial"/>
          <w:b/>
          <w:sz w:val="16"/>
        </w:rPr>
        <w:t>FCS1</w:t>
      </w:r>
      <w:r>
        <w:rPr>
          <w:rFonts w:ascii="Arial"/>
          <w:b/>
          <w:spacing w:val="-10"/>
          <w:sz w:val="16"/>
        </w:rPr>
        <w:t xml:space="preserve"> </w:t>
      </w:r>
      <w:r>
        <w:rPr>
          <w:rFonts w:ascii="Arial"/>
          <w:b/>
          <w:sz w:val="16"/>
        </w:rPr>
        <w:t>:</w:t>
      </w:r>
      <w:r>
        <w:rPr>
          <w:rFonts w:ascii="Arial"/>
          <w:b/>
          <w:spacing w:val="-8"/>
          <w:sz w:val="16"/>
        </w:rPr>
        <w:t xml:space="preserve"> </w:t>
      </w:r>
      <w:r>
        <w:rPr>
          <w:sz w:val="16"/>
        </w:rPr>
        <w:t>90%</w:t>
      </w:r>
      <w:r>
        <w:rPr>
          <w:spacing w:val="-6"/>
          <w:sz w:val="16"/>
        </w:rPr>
        <w:t xml:space="preserve"> </w:t>
      </w:r>
      <w:r>
        <w:rPr>
          <w:sz w:val="16"/>
        </w:rPr>
        <w:t>FC</w:t>
      </w:r>
      <w:r>
        <w:rPr>
          <w:spacing w:val="-7"/>
          <w:sz w:val="16"/>
        </w:rPr>
        <w:t xml:space="preserve"> </w:t>
      </w:r>
      <w:r>
        <w:rPr>
          <w:sz w:val="16"/>
        </w:rPr>
        <w:t>+</w:t>
      </w:r>
      <w:r>
        <w:rPr>
          <w:spacing w:val="-10"/>
          <w:sz w:val="16"/>
        </w:rPr>
        <w:t xml:space="preserve"> </w:t>
      </w:r>
      <w:r>
        <w:rPr>
          <w:sz w:val="16"/>
        </w:rPr>
        <w:t>10%</w:t>
      </w:r>
      <w:r>
        <w:rPr>
          <w:spacing w:val="-6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pacing w:val="-10"/>
          <w:sz w:val="16"/>
        </w:rPr>
        <w:t xml:space="preserve"> </w:t>
      </w:r>
      <w:r>
        <w:rPr>
          <w:sz w:val="16"/>
        </w:rPr>
        <w:t>:</w:t>
      </w:r>
      <w:r>
        <w:rPr>
          <w:spacing w:val="-6"/>
          <w:sz w:val="16"/>
        </w:rPr>
        <w:t xml:space="preserve"> </w:t>
      </w:r>
      <w:r>
        <w:rPr>
          <w:sz w:val="16"/>
        </w:rPr>
        <w:t>Formulation</w:t>
      </w:r>
      <w:r>
        <w:rPr>
          <w:spacing w:val="-6"/>
          <w:sz w:val="16"/>
        </w:rPr>
        <w:t xml:space="preserve"> </w:t>
      </w:r>
      <w:r>
        <w:rPr>
          <w:sz w:val="16"/>
        </w:rPr>
        <w:t>1</w:t>
      </w:r>
      <w:r>
        <w:rPr>
          <w:spacing w:val="-6"/>
          <w:sz w:val="16"/>
        </w:rPr>
        <w:t xml:space="preserve"> </w:t>
      </w:r>
      <w:r>
        <w:rPr>
          <w:sz w:val="16"/>
        </w:rPr>
        <w:t>;</w:t>
      </w:r>
      <w:r>
        <w:rPr>
          <w:spacing w:val="-9"/>
          <w:sz w:val="16"/>
        </w:rPr>
        <w:t xml:space="preserve"> </w:t>
      </w:r>
      <w:r>
        <w:rPr>
          <w:rFonts w:ascii="Arial"/>
          <w:b/>
          <w:sz w:val="16"/>
        </w:rPr>
        <w:t>FCS2</w:t>
      </w:r>
      <w:r>
        <w:rPr>
          <w:rFonts w:ascii="Arial"/>
          <w:b/>
          <w:spacing w:val="-10"/>
          <w:sz w:val="16"/>
        </w:rPr>
        <w:t xml:space="preserve"> </w:t>
      </w:r>
      <w:r>
        <w:rPr>
          <w:rFonts w:ascii="Arial"/>
          <w:b/>
          <w:sz w:val="16"/>
        </w:rPr>
        <w:t>:</w:t>
      </w:r>
      <w:r>
        <w:rPr>
          <w:rFonts w:ascii="Arial"/>
          <w:b/>
          <w:spacing w:val="-8"/>
          <w:sz w:val="16"/>
        </w:rPr>
        <w:t xml:space="preserve"> </w:t>
      </w:r>
      <w:r>
        <w:rPr>
          <w:sz w:val="16"/>
        </w:rPr>
        <w:t>85%</w:t>
      </w:r>
      <w:r>
        <w:rPr>
          <w:spacing w:val="-10"/>
          <w:sz w:val="16"/>
        </w:rPr>
        <w:t xml:space="preserve"> </w:t>
      </w:r>
      <w:r>
        <w:rPr>
          <w:sz w:val="16"/>
        </w:rPr>
        <w:t>FC</w:t>
      </w:r>
      <w:r>
        <w:rPr>
          <w:spacing w:val="-8"/>
          <w:sz w:val="16"/>
        </w:rPr>
        <w:t xml:space="preserve"> </w:t>
      </w:r>
      <w:r>
        <w:rPr>
          <w:sz w:val="16"/>
        </w:rPr>
        <w:t>+</w:t>
      </w:r>
      <w:r>
        <w:rPr>
          <w:spacing w:val="-3"/>
          <w:sz w:val="16"/>
        </w:rPr>
        <w:t xml:space="preserve"> </w:t>
      </w:r>
      <w:r>
        <w:rPr>
          <w:sz w:val="16"/>
        </w:rPr>
        <w:t>15%</w:t>
      </w:r>
      <w:r>
        <w:rPr>
          <w:spacing w:val="-3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pacing w:val="-10"/>
          <w:sz w:val="16"/>
        </w:rPr>
        <w:t xml:space="preserve"> </w:t>
      </w:r>
      <w:r>
        <w:rPr>
          <w:sz w:val="16"/>
        </w:rPr>
        <w:t>:</w:t>
      </w:r>
      <w:r>
        <w:rPr>
          <w:spacing w:val="-9"/>
          <w:sz w:val="16"/>
        </w:rPr>
        <w:t xml:space="preserve"> </w:t>
      </w:r>
      <w:r>
        <w:rPr>
          <w:sz w:val="16"/>
        </w:rPr>
        <w:t xml:space="preserve">Formulation 2 ; </w:t>
      </w:r>
      <w:r>
        <w:rPr>
          <w:rFonts w:ascii="Arial"/>
          <w:b/>
          <w:sz w:val="16"/>
        </w:rPr>
        <w:t xml:space="preserve">FCS3 : </w:t>
      </w:r>
      <w:r>
        <w:rPr>
          <w:sz w:val="16"/>
        </w:rPr>
        <w:t xml:space="preserve">80% FC + 20% </w:t>
      </w:r>
      <w:proofErr w:type="spellStart"/>
      <w:r>
        <w:rPr>
          <w:sz w:val="16"/>
        </w:rPr>
        <w:t>FSoya</w:t>
      </w:r>
      <w:proofErr w:type="spellEnd"/>
      <w:r>
        <w:rPr>
          <w:sz w:val="16"/>
        </w:rPr>
        <w:t xml:space="preserve"> : Formulation 3 ; </w:t>
      </w:r>
      <w:r>
        <w:rPr>
          <w:rFonts w:ascii="Arial"/>
          <w:b/>
          <w:sz w:val="16"/>
        </w:rPr>
        <w:t xml:space="preserve">FCS4 : </w:t>
      </w:r>
      <w:r>
        <w:rPr>
          <w:sz w:val="16"/>
        </w:rPr>
        <w:t xml:space="preserve">75% FC + 25% </w:t>
      </w:r>
      <w:proofErr w:type="spellStart"/>
      <w:r>
        <w:rPr>
          <w:sz w:val="16"/>
        </w:rPr>
        <w:t>FSoya</w:t>
      </w:r>
      <w:proofErr w:type="spellEnd"/>
      <w:r>
        <w:rPr>
          <w:sz w:val="16"/>
        </w:rPr>
        <w:t xml:space="preserve"> : Formulation 4</w:t>
      </w:r>
    </w:p>
    <w:p w14:paraId="3A63B6F6" w14:textId="0C59FBB9" w:rsidR="00986E3D" w:rsidRDefault="003A2930">
      <w:pPr>
        <w:pStyle w:val="Heading2"/>
        <w:numPr>
          <w:ilvl w:val="1"/>
          <w:numId w:val="6"/>
        </w:numPr>
        <w:tabs>
          <w:tab w:val="left" w:pos="612"/>
        </w:tabs>
        <w:spacing w:before="184"/>
        <w:ind w:left="612" w:hanging="368"/>
        <w:jc w:val="both"/>
      </w:pPr>
      <w:proofErr w:type="spellStart"/>
      <w:r w:rsidRPr="00841A6A">
        <w:rPr>
          <w:highlight w:val="yellow"/>
        </w:rPr>
        <w:t>Fibre</w:t>
      </w:r>
      <w:proofErr w:type="spellEnd"/>
      <w:r w:rsidRPr="00841A6A">
        <w:rPr>
          <w:spacing w:val="-5"/>
          <w:highlight w:val="yellow"/>
        </w:rPr>
        <w:t xml:space="preserve"> </w:t>
      </w:r>
      <w:r w:rsidRPr="00841A6A">
        <w:rPr>
          <w:highlight w:val="yellow"/>
        </w:rPr>
        <w:t>conten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basic</w:t>
      </w:r>
      <w:r>
        <w:rPr>
          <w:spacing w:val="-5"/>
        </w:rPr>
        <w:t xml:space="preserve"> </w:t>
      </w:r>
      <w:r>
        <w:t>flours</w:t>
      </w:r>
      <w:r>
        <w:rPr>
          <w:spacing w:val="-4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composite</w:t>
      </w:r>
      <w:r>
        <w:rPr>
          <w:spacing w:val="-4"/>
        </w:rPr>
        <w:t xml:space="preserve"> </w:t>
      </w:r>
      <w:r>
        <w:rPr>
          <w:spacing w:val="-2"/>
        </w:rPr>
        <w:t>flours</w:t>
      </w:r>
    </w:p>
    <w:p w14:paraId="1E6EDC7A" w14:textId="731AA8CB" w:rsidR="00986E3D" w:rsidRDefault="00D03981">
      <w:pPr>
        <w:pStyle w:val="BodyText"/>
        <w:spacing w:before="1"/>
        <w:ind w:left="244" w:right="210"/>
        <w:jc w:val="both"/>
      </w:pPr>
      <w:r>
        <w:t xml:space="preserve">The </w:t>
      </w:r>
      <w:proofErr w:type="spellStart"/>
      <w:r w:rsidR="003A2930" w:rsidRPr="00841A6A">
        <w:rPr>
          <w:highlight w:val="yellow"/>
        </w:rPr>
        <w:t>fibre</w:t>
      </w:r>
      <w:proofErr w:type="spellEnd"/>
      <w:r w:rsidR="003A2930" w:rsidRPr="00841A6A">
        <w:rPr>
          <w:highlight w:val="yellow"/>
        </w:rPr>
        <w:t xml:space="preserve"> </w:t>
      </w:r>
      <w:r w:rsidRPr="00841A6A">
        <w:rPr>
          <w:highlight w:val="yellow"/>
        </w:rPr>
        <w:t>content</w:t>
      </w:r>
      <w:r>
        <w:t xml:space="preserve"> of the elemental and mixed flours (Figure 6) shows a significant difference (p = 5%). Soybean</w:t>
      </w:r>
      <w:r>
        <w:rPr>
          <w:spacing w:val="-2"/>
        </w:rPr>
        <w:t xml:space="preserve"> </w:t>
      </w:r>
      <w:r>
        <w:t>flour has</w:t>
      </w:r>
      <w:r>
        <w:rPr>
          <w:spacing w:val="-1"/>
        </w:rPr>
        <w:t xml:space="preserve"> </w:t>
      </w:r>
      <w:r>
        <w:t>a higher content (5.77%</w:t>
      </w:r>
      <w:r>
        <w:rPr>
          <w:spacing w:val="-2"/>
        </w:rPr>
        <w:t xml:space="preserve"> </w:t>
      </w:r>
      <w:r>
        <w:t>±</w:t>
      </w:r>
      <w:r>
        <w:rPr>
          <w:spacing w:val="-8"/>
        </w:rPr>
        <w:t xml:space="preserve"> </w:t>
      </w:r>
      <w:r>
        <w:t>0.76) compared 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ther samples of</w:t>
      </w:r>
      <w:r>
        <w:rPr>
          <w:spacing w:val="-1"/>
        </w:rPr>
        <w:t xml:space="preserve"> </w:t>
      </w:r>
      <w:r>
        <w:t>IAC</w:t>
      </w:r>
      <w:r>
        <w:rPr>
          <w:spacing w:val="-5"/>
        </w:rPr>
        <w:t xml:space="preserve"> </w:t>
      </w:r>
      <w:r>
        <w:t>single-ingred</w:t>
      </w:r>
      <w:r>
        <w:t>ient flours</w:t>
      </w:r>
      <w:r>
        <w:rPr>
          <w:spacing w:val="-1"/>
        </w:rPr>
        <w:t xml:space="preserve"> </w:t>
      </w:r>
      <w:r>
        <w:t>(1.03%</w:t>
      </w:r>
      <w:r>
        <w:rPr>
          <w:spacing w:val="-9"/>
        </w:rPr>
        <w:t xml:space="preserve"> </w:t>
      </w:r>
      <w:r>
        <w:t>±</w:t>
      </w:r>
      <w:r>
        <w:rPr>
          <w:spacing w:val="-8"/>
        </w:rPr>
        <w:t xml:space="preserve"> </w:t>
      </w:r>
      <w:r>
        <w:t>0.15)</w:t>
      </w:r>
      <w:r>
        <w:rPr>
          <w:spacing w:val="-1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ommercial</w:t>
      </w:r>
      <w:r>
        <w:rPr>
          <w:spacing w:val="-4"/>
        </w:rPr>
        <w:t xml:space="preserve"> </w:t>
      </w:r>
      <w:proofErr w:type="spellStart"/>
      <w:r>
        <w:t>Konkonde</w:t>
      </w:r>
      <w:proofErr w:type="spellEnd"/>
      <w:r>
        <w:rPr>
          <w:spacing w:val="-1"/>
        </w:rPr>
        <w:t xml:space="preserve"> </w:t>
      </w:r>
      <w:r>
        <w:t>flour</w:t>
      </w:r>
      <w:r>
        <w:rPr>
          <w:spacing w:val="-1"/>
        </w:rPr>
        <w:t xml:space="preserve"> </w:t>
      </w:r>
      <w:r>
        <w:t>(1.60%</w:t>
      </w:r>
      <w:r>
        <w:rPr>
          <w:spacing w:val="-9"/>
        </w:rPr>
        <w:t xml:space="preserve"> </w:t>
      </w:r>
      <w:r>
        <w:t>±</w:t>
      </w:r>
      <w:r>
        <w:rPr>
          <w:spacing w:val="-12"/>
        </w:rPr>
        <w:t xml:space="preserve"> </w:t>
      </w:r>
      <w:r>
        <w:t>0.30) (p</w:t>
      </w:r>
      <w:r>
        <w:rPr>
          <w:spacing w:val="-9"/>
        </w:rPr>
        <w:t xml:space="preserve"> </w:t>
      </w:r>
      <w:r>
        <w:rPr>
          <w:rFonts w:ascii="Microsoft Sans Serif" w:hAnsi="Microsoft Sans Serif"/>
        </w:rPr>
        <w:t>≤</w:t>
      </w:r>
      <w:r>
        <w:rPr>
          <w:rFonts w:ascii="Microsoft Sans Serif" w:hAnsi="Microsoft Sans Serif"/>
          <w:spacing w:val="-2"/>
        </w:rPr>
        <w:t xml:space="preserve"> </w:t>
      </w:r>
      <w:r>
        <w:t>5%).</w:t>
      </w:r>
      <w:r>
        <w:rPr>
          <w:spacing w:val="-6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ontents</w:t>
      </w:r>
      <w:r>
        <w:rPr>
          <w:spacing w:val="-9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omposite</w:t>
      </w:r>
      <w:r>
        <w:rPr>
          <w:spacing w:val="-12"/>
        </w:rPr>
        <w:t xml:space="preserve"> </w:t>
      </w:r>
      <w:r>
        <w:t>flours</w:t>
      </w:r>
      <w:r>
        <w:rPr>
          <w:spacing w:val="-3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2.60%</w:t>
      </w:r>
      <w:r>
        <w:rPr>
          <w:spacing w:val="-6"/>
        </w:rPr>
        <w:t xml:space="preserve"> </w:t>
      </w:r>
      <w:r>
        <w:t>±</w:t>
      </w:r>
      <w:r>
        <w:rPr>
          <w:spacing w:val="-12"/>
        </w:rPr>
        <w:t xml:space="preserve"> </w:t>
      </w:r>
      <w:r>
        <w:t>0.30,</w:t>
      </w:r>
      <w:r>
        <w:rPr>
          <w:spacing w:val="-6"/>
        </w:rPr>
        <w:t xml:space="preserve"> </w:t>
      </w:r>
      <w:r>
        <w:t>3.70%</w:t>
      </w:r>
      <w:r>
        <w:rPr>
          <w:spacing w:val="-6"/>
        </w:rPr>
        <w:t xml:space="preserve"> </w:t>
      </w:r>
      <w:r>
        <w:t>±</w:t>
      </w:r>
      <w:r>
        <w:rPr>
          <w:spacing w:val="-14"/>
        </w:rPr>
        <w:t xml:space="preserve"> </w:t>
      </w:r>
      <w:r>
        <w:t>0.26,</w:t>
      </w:r>
      <w:r>
        <w:rPr>
          <w:spacing w:val="-5"/>
        </w:rPr>
        <w:t xml:space="preserve"> </w:t>
      </w:r>
      <w:r>
        <w:t>4.03%</w:t>
      </w:r>
      <w:r>
        <w:rPr>
          <w:spacing w:val="-6"/>
        </w:rPr>
        <w:t xml:space="preserve"> </w:t>
      </w:r>
      <w:r>
        <w:t>±</w:t>
      </w:r>
      <w:r>
        <w:rPr>
          <w:spacing w:val="-14"/>
        </w:rPr>
        <w:t xml:space="preserve"> </w:t>
      </w:r>
      <w:r>
        <w:t>0.32, and 4.77% ± 0.25 for FCS1, FCS2, FCS3, and FCS4 flours, respectively.</w:t>
      </w:r>
    </w:p>
    <w:p w14:paraId="1E0CF762" w14:textId="77777777" w:rsidR="00986E3D" w:rsidRDefault="00986E3D">
      <w:pPr>
        <w:pStyle w:val="BodyText"/>
        <w:jc w:val="both"/>
        <w:sectPr w:rsidR="00986E3D">
          <w:pgSz w:w="12240" w:h="15840"/>
          <w:pgMar w:top="1300" w:right="1800" w:bottom="280" w:left="1080" w:header="44" w:footer="0" w:gutter="0"/>
          <w:cols w:num="2" w:space="720" w:equalWidth="0">
            <w:col w:w="617" w:space="75"/>
            <w:col w:w="8668"/>
          </w:cols>
        </w:sectPr>
      </w:pPr>
    </w:p>
    <w:p w14:paraId="727B33E1" w14:textId="77777777" w:rsidR="00986E3D" w:rsidRDefault="00986E3D">
      <w:pPr>
        <w:pStyle w:val="BodyText"/>
      </w:pPr>
    </w:p>
    <w:p w14:paraId="7B82314D" w14:textId="77777777" w:rsidR="00986E3D" w:rsidRDefault="00986E3D">
      <w:pPr>
        <w:pStyle w:val="BodyText"/>
      </w:pPr>
    </w:p>
    <w:p w14:paraId="4CAA4CD6" w14:textId="77777777" w:rsidR="00986E3D" w:rsidRDefault="00986E3D">
      <w:pPr>
        <w:pStyle w:val="BodyText"/>
      </w:pPr>
    </w:p>
    <w:p w14:paraId="3C527CF1" w14:textId="77777777" w:rsidR="00986E3D" w:rsidRDefault="00986E3D">
      <w:pPr>
        <w:pStyle w:val="BodyText"/>
      </w:pPr>
    </w:p>
    <w:p w14:paraId="4390032A" w14:textId="77777777" w:rsidR="00986E3D" w:rsidRDefault="00986E3D">
      <w:pPr>
        <w:pStyle w:val="BodyText"/>
      </w:pPr>
    </w:p>
    <w:p w14:paraId="06D64564" w14:textId="77777777" w:rsidR="00986E3D" w:rsidRDefault="00986E3D">
      <w:pPr>
        <w:pStyle w:val="BodyText"/>
      </w:pPr>
    </w:p>
    <w:p w14:paraId="6530CCB7" w14:textId="77777777" w:rsidR="00986E3D" w:rsidRDefault="00986E3D">
      <w:pPr>
        <w:pStyle w:val="BodyText"/>
      </w:pPr>
    </w:p>
    <w:p w14:paraId="1C2A7BF3" w14:textId="77777777" w:rsidR="00986E3D" w:rsidRDefault="00986E3D">
      <w:pPr>
        <w:pStyle w:val="BodyText"/>
      </w:pPr>
    </w:p>
    <w:p w14:paraId="24E1C93C" w14:textId="77777777" w:rsidR="00986E3D" w:rsidRDefault="00986E3D">
      <w:pPr>
        <w:pStyle w:val="BodyText"/>
      </w:pPr>
    </w:p>
    <w:p w14:paraId="04F1BFDE" w14:textId="77777777" w:rsidR="00986E3D" w:rsidRDefault="00986E3D">
      <w:pPr>
        <w:pStyle w:val="BodyText"/>
      </w:pPr>
    </w:p>
    <w:p w14:paraId="495A5C8C" w14:textId="77777777" w:rsidR="00986E3D" w:rsidRDefault="00986E3D">
      <w:pPr>
        <w:pStyle w:val="BodyText"/>
      </w:pPr>
    </w:p>
    <w:p w14:paraId="2A9D49D7" w14:textId="77777777" w:rsidR="00986E3D" w:rsidRDefault="00986E3D">
      <w:pPr>
        <w:pStyle w:val="BodyText"/>
      </w:pPr>
    </w:p>
    <w:p w14:paraId="6F2694EB" w14:textId="77777777" w:rsidR="00986E3D" w:rsidRDefault="00986E3D">
      <w:pPr>
        <w:pStyle w:val="BodyText"/>
      </w:pPr>
    </w:p>
    <w:p w14:paraId="362BF714" w14:textId="77777777" w:rsidR="00986E3D" w:rsidRDefault="00986E3D">
      <w:pPr>
        <w:pStyle w:val="BodyText"/>
      </w:pPr>
    </w:p>
    <w:p w14:paraId="4FB28FE8" w14:textId="77777777" w:rsidR="00986E3D" w:rsidRDefault="00986E3D">
      <w:pPr>
        <w:pStyle w:val="BodyText"/>
      </w:pPr>
    </w:p>
    <w:p w14:paraId="1047A8BA" w14:textId="77777777" w:rsidR="00986E3D" w:rsidRDefault="00986E3D">
      <w:pPr>
        <w:pStyle w:val="BodyText"/>
      </w:pPr>
    </w:p>
    <w:p w14:paraId="28209B33" w14:textId="77777777" w:rsidR="00986E3D" w:rsidRDefault="00986E3D">
      <w:pPr>
        <w:pStyle w:val="BodyText"/>
      </w:pPr>
    </w:p>
    <w:p w14:paraId="05EEACC7" w14:textId="77777777" w:rsidR="00986E3D" w:rsidRDefault="00986E3D">
      <w:pPr>
        <w:pStyle w:val="BodyText"/>
        <w:spacing w:before="141"/>
      </w:pPr>
    </w:p>
    <w:p w14:paraId="3066F914" w14:textId="77777777" w:rsidR="00986E3D" w:rsidRDefault="00986E3D">
      <w:pPr>
        <w:pStyle w:val="BodyText"/>
        <w:sectPr w:rsidR="00986E3D">
          <w:pgSz w:w="12240" w:h="15840"/>
          <w:pgMar w:top="1300" w:right="1800" w:bottom="280" w:left="1080" w:header="44" w:footer="0" w:gutter="0"/>
          <w:cols w:space="720"/>
        </w:sectPr>
      </w:pPr>
    </w:p>
    <w:p w14:paraId="796E433D" w14:textId="77777777" w:rsidR="00986E3D" w:rsidRDefault="00D03981">
      <w:pPr>
        <w:pStyle w:val="BodyText"/>
        <w:spacing w:before="95" w:line="209" w:lineRule="exact"/>
        <w:ind w:left="244"/>
      </w:pPr>
      <w:r>
        <w:rPr>
          <w:noProof/>
        </w:rPr>
        <mc:AlternateContent>
          <mc:Choice Requires="wps">
            <w:drawing>
              <wp:anchor distT="0" distB="0" distL="0" distR="0" simplePos="0" relativeHeight="251655168" behindDoc="0" locked="0" layoutInCell="1" allowOverlap="1" wp14:anchorId="33F1A9D5" wp14:editId="590D2CB0">
                <wp:simplePos x="0" y="0"/>
                <wp:positionH relativeFrom="page">
                  <wp:posOffset>1457903</wp:posOffset>
                </wp:positionH>
                <wp:positionV relativeFrom="paragraph">
                  <wp:posOffset>-2287300</wp:posOffset>
                </wp:positionV>
                <wp:extent cx="167005" cy="1324610"/>
                <wp:effectExtent l="0" t="0" r="0" b="0"/>
                <wp:wrapNone/>
                <wp:docPr id="120" name="Textbox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7005" cy="132461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C28A2DD" w14:textId="77777777" w:rsidR="00986E3D" w:rsidRDefault="00D03981">
                            <w:pPr>
                              <w:pStyle w:val="BodyText"/>
                              <w:spacing w:before="12"/>
                              <w:ind w:left="20"/>
                            </w:pPr>
                            <w:r>
                              <w:t>Percentag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12"/>
                              </w:rPr>
                              <w:t xml:space="preserve"> </w:t>
                            </w:r>
                            <w:r>
                              <w:t>fiber</w:t>
                            </w:r>
                            <w:r>
                              <w:rPr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spacing w:val="-5"/>
                              </w:rPr>
                              <w:t>%</w:t>
                            </w:r>
                            <w:proofErr w:type="gramEnd"/>
                            <w:r>
                              <w:rPr>
                                <w:spacing w:val="-5"/>
                              </w:rPr>
                              <w:t>)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F1A9D5" id="Textbox 120" o:spid="_x0000_s1141" type="#_x0000_t202" style="position:absolute;left:0;text-align:left;margin-left:114.8pt;margin-top:-180.1pt;width:13.15pt;height:104.3pt;z-index:251655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" filled="f" stroked="f">
                <v:path arrowok="t"/>
                <v:textbox style="layout-flow:vertical;mso-layout-flow-alt:bottom-to-top" inset="0,0,0,0">
                  <w:txbxContent>
                    <w:p w14:paraId="0C28A2DD" w14:textId="77777777" w:rsidR="00986E3D" w:rsidRDefault="00D03981">
                      <w:pPr>
                        <w:pStyle w:val="BodyText"/>
                        <w:spacing w:before="12"/>
                        <w:ind w:left="20"/>
                      </w:pPr>
                      <w:r>
                        <w:t>Percentag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12"/>
                        </w:rPr>
                        <w:t xml:space="preserve"> </w:t>
                      </w:r>
                      <w:r>
                        <w:t>fiber</w:t>
                      </w:r>
                      <w:r>
                        <w:rPr>
                          <w:spacing w:val="-11"/>
                        </w:rPr>
                        <w:t xml:space="preserve"> </w:t>
                      </w:r>
                      <w:r>
                        <w:rPr>
                          <w:spacing w:val="-5"/>
                        </w:rPr>
                        <w:t>(</w:t>
                      </w:r>
                      <w:proofErr w:type="gramStart"/>
                      <w:r>
                        <w:rPr>
                          <w:spacing w:val="-5"/>
                        </w:rPr>
                        <w:t>%</w:t>
                      </w:r>
                      <w:proofErr w:type="gramEnd"/>
                      <w:r>
                        <w:rPr>
                          <w:spacing w:val="-5"/>
                        </w:rPr>
                        <w:t>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pacing w:val="-5"/>
        </w:rPr>
        <w:t>249</w:t>
      </w:r>
    </w:p>
    <w:p w14:paraId="1616663C" w14:textId="77777777" w:rsidR="00986E3D" w:rsidRDefault="00D03981">
      <w:pPr>
        <w:pStyle w:val="BodyText"/>
        <w:spacing w:line="190" w:lineRule="exact"/>
        <w:ind w:left="244"/>
      </w:pPr>
      <w:r>
        <w:rPr>
          <w:spacing w:val="-5"/>
        </w:rPr>
        <w:t>250</w:t>
      </w:r>
    </w:p>
    <w:p w14:paraId="745CD500" w14:textId="77777777" w:rsidR="00986E3D" w:rsidRDefault="00D03981">
      <w:pPr>
        <w:pStyle w:val="BodyText"/>
        <w:spacing w:line="187" w:lineRule="exact"/>
        <w:ind w:left="244"/>
      </w:pPr>
      <w:r>
        <w:rPr>
          <w:spacing w:val="-5"/>
        </w:rPr>
        <w:t>251</w:t>
      </w:r>
    </w:p>
    <w:p w14:paraId="28644C99" w14:textId="77777777" w:rsidR="00986E3D" w:rsidRDefault="00D03981">
      <w:pPr>
        <w:pStyle w:val="BodyText"/>
        <w:spacing w:line="185" w:lineRule="exact"/>
        <w:ind w:left="244"/>
      </w:pPr>
      <w:r>
        <w:rPr>
          <w:spacing w:val="-5"/>
        </w:rPr>
        <w:t>252</w:t>
      </w:r>
    </w:p>
    <w:p w14:paraId="2ADB5D21" w14:textId="77777777" w:rsidR="00986E3D" w:rsidRDefault="00D03981">
      <w:pPr>
        <w:pStyle w:val="BodyText"/>
        <w:spacing w:line="204" w:lineRule="exact"/>
        <w:ind w:left="244"/>
      </w:pPr>
      <w:r>
        <w:rPr>
          <w:spacing w:val="-5"/>
        </w:rPr>
        <w:t>253</w:t>
      </w:r>
    </w:p>
    <w:p w14:paraId="3C9082C5" w14:textId="77777777" w:rsidR="00986E3D" w:rsidRDefault="00D03981">
      <w:pPr>
        <w:pStyle w:val="BodyText"/>
        <w:spacing w:line="225" w:lineRule="exact"/>
        <w:ind w:left="244"/>
      </w:pPr>
      <w:r>
        <w:rPr>
          <w:spacing w:val="-5"/>
        </w:rPr>
        <w:t>254</w:t>
      </w:r>
    </w:p>
    <w:p w14:paraId="0EF599DC" w14:textId="77777777" w:rsidR="00986E3D" w:rsidRDefault="00D03981">
      <w:pPr>
        <w:pStyle w:val="BodyText"/>
        <w:spacing w:before="20"/>
        <w:ind w:left="244"/>
      </w:pPr>
      <w:r>
        <w:rPr>
          <w:spacing w:val="-5"/>
        </w:rPr>
        <w:t>255</w:t>
      </w:r>
    </w:p>
    <w:p w14:paraId="7F1C3BAC" w14:textId="77777777" w:rsidR="00986E3D" w:rsidRDefault="00D03981">
      <w:pPr>
        <w:pStyle w:val="BodyText"/>
        <w:ind w:left="244"/>
      </w:pPr>
      <w:r>
        <w:rPr>
          <w:spacing w:val="-5"/>
        </w:rPr>
        <w:t>256</w:t>
      </w:r>
    </w:p>
    <w:p w14:paraId="792A42DF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257</w:t>
      </w:r>
    </w:p>
    <w:p w14:paraId="65545BEC" w14:textId="77777777" w:rsidR="00986E3D" w:rsidRDefault="00D03981">
      <w:pPr>
        <w:pStyle w:val="BodyText"/>
        <w:ind w:left="244"/>
      </w:pPr>
      <w:r>
        <w:rPr>
          <w:spacing w:val="-5"/>
        </w:rPr>
        <w:t>258</w:t>
      </w:r>
    </w:p>
    <w:p w14:paraId="705750C3" w14:textId="77777777" w:rsidR="00986E3D" w:rsidRDefault="00D03981">
      <w:pPr>
        <w:pStyle w:val="BodyText"/>
        <w:ind w:left="244"/>
      </w:pPr>
      <w:r>
        <w:rPr>
          <w:spacing w:val="-5"/>
        </w:rPr>
        <w:t>259</w:t>
      </w:r>
    </w:p>
    <w:p w14:paraId="60C2357C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260</w:t>
      </w:r>
    </w:p>
    <w:p w14:paraId="158ABE93" w14:textId="77777777" w:rsidR="00986E3D" w:rsidRDefault="00D03981">
      <w:pPr>
        <w:pStyle w:val="BodyText"/>
        <w:ind w:left="244"/>
      </w:pPr>
      <w:r>
        <w:rPr>
          <w:spacing w:val="-5"/>
        </w:rPr>
        <w:t>261</w:t>
      </w:r>
    </w:p>
    <w:p w14:paraId="06BDCFCB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262</w:t>
      </w:r>
    </w:p>
    <w:p w14:paraId="3AD94FAD" w14:textId="77777777" w:rsidR="00986E3D" w:rsidRDefault="00D03981">
      <w:pPr>
        <w:pStyle w:val="BodyText"/>
        <w:ind w:left="244"/>
      </w:pPr>
      <w:r>
        <w:rPr>
          <w:spacing w:val="-5"/>
        </w:rPr>
        <w:t>263</w:t>
      </w:r>
    </w:p>
    <w:p w14:paraId="3DD26AC7" w14:textId="77777777" w:rsidR="00986E3D" w:rsidRDefault="00986E3D">
      <w:pPr>
        <w:pStyle w:val="BodyText"/>
      </w:pPr>
    </w:p>
    <w:p w14:paraId="4C572058" w14:textId="77777777" w:rsidR="00986E3D" w:rsidRDefault="00986E3D">
      <w:pPr>
        <w:pStyle w:val="BodyText"/>
      </w:pPr>
    </w:p>
    <w:p w14:paraId="4580B7D2" w14:textId="77777777" w:rsidR="00986E3D" w:rsidRDefault="00986E3D">
      <w:pPr>
        <w:pStyle w:val="BodyText"/>
      </w:pPr>
    </w:p>
    <w:p w14:paraId="7618C3AF" w14:textId="77777777" w:rsidR="00986E3D" w:rsidRDefault="00986E3D">
      <w:pPr>
        <w:pStyle w:val="BodyText"/>
      </w:pPr>
    </w:p>
    <w:p w14:paraId="2F180CF5" w14:textId="77777777" w:rsidR="00986E3D" w:rsidRDefault="00986E3D">
      <w:pPr>
        <w:pStyle w:val="BodyText"/>
      </w:pPr>
    </w:p>
    <w:p w14:paraId="48B5DA8F" w14:textId="77777777" w:rsidR="00986E3D" w:rsidRDefault="00986E3D">
      <w:pPr>
        <w:pStyle w:val="BodyText"/>
      </w:pPr>
    </w:p>
    <w:p w14:paraId="038E8BB3" w14:textId="77777777" w:rsidR="00986E3D" w:rsidRDefault="00986E3D">
      <w:pPr>
        <w:pStyle w:val="BodyText"/>
      </w:pPr>
    </w:p>
    <w:p w14:paraId="0E920D26" w14:textId="77777777" w:rsidR="00986E3D" w:rsidRDefault="00986E3D">
      <w:pPr>
        <w:pStyle w:val="BodyText"/>
      </w:pPr>
    </w:p>
    <w:p w14:paraId="140F2A59" w14:textId="77777777" w:rsidR="00986E3D" w:rsidRDefault="00986E3D">
      <w:pPr>
        <w:pStyle w:val="BodyText"/>
      </w:pPr>
    </w:p>
    <w:p w14:paraId="24D84D02" w14:textId="77777777" w:rsidR="00986E3D" w:rsidRDefault="00986E3D">
      <w:pPr>
        <w:pStyle w:val="BodyText"/>
      </w:pPr>
    </w:p>
    <w:p w14:paraId="190F13CE" w14:textId="77777777" w:rsidR="00986E3D" w:rsidRDefault="00986E3D">
      <w:pPr>
        <w:pStyle w:val="BodyText"/>
      </w:pPr>
    </w:p>
    <w:p w14:paraId="727783A6" w14:textId="77777777" w:rsidR="00986E3D" w:rsidRDefault="00986E3D">
      <w:pPr>
        <w:pStyle w:val="BodyText"/>
      </w:pPr>
    </w:p>
    <w:p w14:paraId="6E0271E3" w14:textId="77777777" w:rsidR="00986E3D" w:rsidRDefault="00986E3D">
      <w:pPr>
        <w:pStyle w:val="BodyText"/>
      </w:pPr>
    </w:p>
    <w:p w14:paraId="6ED7F198" w14:textId="77777777" w:rsidR="00986E3D" w:rsidRDefault="00986E3D">
      <w:pPr>
        <w:pStyle w:val="BodyText"/>
      </w:pPr>
    </w:p>
    <w:p w14:paraId="6D5C5638" w14:textId="77777777" w:rsidR="00986E3D" w:rsidRDefault="00986E3D">
      <w:pPr>
        <w:pStyle w:val="BodyText"/>
      </w:pPr>
    </w:p>
    <w:p w14:paraId="0A6481E2" w14:textId="77777777" w:rsidR="00986E3D" w:rsidRDefault="00986E3D">
      <w:pPr>
        <w:pStyle w:val="BodyText"/>
      </w:pPr>
    </w:p>
    <w:p w14:paraId="4CD75EFE" w14:textId="77777777" w:rsidR="00986E3D" w:rsidRDefault="00986E3D">
      <w:pPr>
        <w:pStyle w:val="BodyText"/>
      </w:pPr>
    </w:p>
    <w:p w14:paraId="7D641055" w14:textId="77777777" w:rsidR="00986E3D" w:rsidRDefault="00986E3D">
      <w:pPr>
        <w:pStyle w:val="BodyText"/>
        <w:spacing w:before="114"/>
      </w:pPr>
    </w:p>
    <w:p w14:paraId="02D399D3" w14:textId="77777777" w:rsidR="00986E3D" w:rsidRDefault="00D03981">
      <w:pPr>
        <w:pStyle w:val="BodyText"/>
        <w:spacing w:line="209" w:lineRule="exact"/>
        <w:ind w:left="244"/>
      </w:pPr>
      <w:r>
        <w:rPr>
          <w:spacing w:val="-5"/>
        </w:rPr>
        <w:t>264</w:t>
      </w:r>
    </w:p>
    <w:p w14:paraId="0AC0DA65" w14:textId="77777777" w:rsidR="00986E3D" w:rsidRDefault="00D03981">
      <w:pPr>
        <w:pStyle w:val="BodyText"/>
        <w:spacing w:line="209" w:lineRule="exact"/>
        <w:ind w:left="244"/>
      </w:pPr>
      <w:r>
        <w:rPr>
          <w:spacing w:val="-5"/>
        </w:rPr>
        <w:t>265</w:t>
      </w:r>
    </w:p>
    <w:p w14:paraId="238704A6" w14:textId="77777777" w:rsidR="00986E3D" w:rsidRDefault="00D03981">
      <w:pPr>
        <w:spacing w:before="52"/>
        <w:rPr>
          <w:sz w:val="20"/>
        </w:rPr>
      </w:pPr>
      <w:r>
        <w:br w:type="column"/>
      </w:r>
    </w:p>
    <w:p w14:paraId="0DCA285E" w14:textId="77777777" w:rsidR="00986E3D" w:rsidRDefault="00D03981">
      <w:pPr>
        <w:pStyle w:val="Heading3"/>
        <w:spacing w:line="230" w:lineRule="exact"/>
        <w:jc w:val="both"/>
      </w:pPr>
      <w:r>
        <w:rPr>
          <w:noProof/>
        </w:rPr>
        <mc:AlternateContent>
          <mc:Choice Requires="wpg">
            <w:drawing>
              <wp:anchor distT="0" distB="0" distL="0" distR="0" simplePos="0" relativeHeight="251652096" behindDoc="0" locked="0" layoutInCell="1" allowOverlap="1" wp14:anchorId="697853BF" wp14:editId="4831B13C">
                <wp:simplePos x="0" y="0"/>
                <wp:positionH relativeFrom="page">
                  <wp:posOffset>1290827</wp:posOffset>
                </wp:positionH>
                <wp:positionV relativeFrom="paragraph">
                  <wp:posOffset>-2808049</wp:posOffset>
                </wp:positionV>
                <wp:extent cx="4599940" cy="2801620"/>
                <wp:effectExtent l="0" t="0" r="0" b="0"/>
                <wp:wrapNone/>
                <wp:docPr id="121" name="Group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599940" cy="2801620"/>
                          <a:chOff x="0" y="0"/>
                          <a:chExt cx="4599940" cy="2801620"/>
                        </a:xfrm>
                      </wpg:grpSpPr>
                      <wps:wsp>
                        <wps:cNvPr id="122" name="Graphic 122"/>
                        <wps:cNvSpPr/>
                        <wps:spPr>
                          <a:xfrm>
                            <a:off x="519683" y="638556"/>
                            <a:ext cx="3926204" cy="96646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926204" h="966469">
                                <a:moveTo>
                                  <a:pt x="0" y="966216"/>
                                </a:moveTo>
                                <a:lnTo>
                                  <a:pt x="185927" y="966216"/>
                                </a:lnTo>
                              </a:path>
                              <a:path w="3926204" h="966469">
                                <a:moveTo>
                                  <a:pt x="1776983" y="966216"/>
                                </a:moveTo>
                                <a:lnTo>
                                  <a:pt x="2145791" y="966216"/>
                                </a:lnTo>
                              </a:path>
                              <a:path w="3926204" h="966469">
                                <a:moveTo>
                                  <a:pt x="2270759" y="966216"/>
                                </a:moveTo>
                                <a:lnTo>
                                  <a:pt x="2636519" y="966216"/>
                                </a:lnTo>
                              </a:path>
                              <a:path w="3926204" h="966469">
                                <a:moveTo>
                                  <a:pt x="304799" y="966216"/>
                                </a:moveTo>
                                <a:lnTo>
                                  <a:pt x="673607" y="966216"/>
                                </a:lnTo>
                              </a:path>
                              <a:path w="3926204" h="966469">
                                <a:moveTo>
                                  <a:pt x="1289303" y="966216"/>
                                </a:moveTo>
                                <a:lnTo>
                                  <a:pt x="1655063" y="966216"/>
                                </a:lnTo>
                              </a:path>
                              <a:path w="3926204" h="966469">
                                <a:moveTo>
                                  <a:pt x="3742943" y="966216"/>
                                </a:moveTo>
                                <a:lnTo>
                                  <a:pt x="3925824" y="966216"/>
                                </a:lnTo>
                              </a:path>
                              <a:path w="3926204" h="966469">
                                <a:moveTo>
                                  <a:pt x="2758439" y="966216"/>
                                </a:moveTo>
                                <a:lnTo>
                                  <a:pt x="3127247" y="966216"/>
                                </a:lnTo>
                              </a:path>
                              <a:path w="3926204" h="966469">
                                <a:moveTo>
                                  <a:pt x="3249167" y="966216"/>
                                </a:moveTo>
                                <a:lnTo>
                                  <a:pt x="3617975" y="966216"/>
                                </a:lnTo>
                              </a:path>
                              <a:path w="3926204" h="966469">
                                <a:moveTo>
                                  <a:pt x="795527" y="966216"/>
                                </a:moveTo>
                                <a:lnTo>
                                  <a:pt x="1164335" y="966216"/>
                                </a:lnTo>
                              </a:path>
                              <a:path w="3926204" h="966469">
                                <a:moveTo>
                                  <a:pt x="1289303" y="725424"/>
                                </a:moveTo>
                                <a:lnTo>
                                  <a:pt x="1655063" y="725424"/>
                                </a:lnTo>
                              </a:path>
                              <a:path w="3926204" h="966469">
                                <a:moveTo>
                                  <a:pt x="0" y="725424"/>
                                </a:moveTo>
                                <a:lnTo>
                                  <a:pt x="1164335" y="725424"/>
                                </a:lnTo>
                              </a:path>
                              <a:path w="3926204" h="966469">
                                <a:moveTo>
                                  <a:pt x="2270759" y="725424"/>
                                </a:moveTo>
                                <a:lnTo>
                                  <a:pt x="2636519" y="725424"/>
                                </a:lnTo>
                              </a:path>
                              <a:path w="3926204" h="966469">
                                <a:moveTo>
                                  <a:pt x="3249167" y="725424"/>
                                </a:moveTo>
                                <a:lnTo>
                                  <a:pt x="3617975" y="725424"/>
                                </a:lnTo>
                              </a:path>
                              <a:path w="3926204" h="966469">
                                <a:moveTo>
                                  <a:pt x="1776983" y="725424"/>
                                </a:moveTo>
                                <a:lnTo>
                                  <a:pt x="2145791" y="725424"/>
                                </a:lnTo>
                              </a:path>
                              <a:path w="3926204" h="966469">
                                <a:moveTo>
                                  <a:pt x="2758439" y="725424"/>
                                </a:moveTo>
                                <a:lnTo>
                                  <a:pt x="3127247" y="725424"/>
                                </a:lnTo>
                              </a:path>
                              <a:path w="3926204" h="966469">
                                <a:moveTo>
                                  <a:pt x="3742943" y="725424"/>
                                </a:moveTo>
                                <a:lnTo>
                                  <a:pt x="3925824" y="725424"/>
                                </a:lnTo>
                              </a:path>
                              <a:path w="3926204" h="966469">
                                <a:moveTo>
                                  <a:pt x="3742943" y="484632"/>
                                </a:moveTo>
                                <a:lnTo>
                                  <a:pt x="3925824" y="484632"/>
                                </a:lnTo>
                              </a:path>
                              <a:path w="3926204" h="966469">
                                <a:moveTo>
                                  <a:pt x="2758439" y="484632"/>
                                </a:moveTo>
                                <a:lnTo>
                                  <a:pt x="3127247" y="484632"/>
                                </a:lnTo>
                              </a:path>
                              <a:path w="3926204" h="966469">
                                <a:moveTo>
                                  <a:pt x="1776983" y="484632"/>
                                </a:moveTo>
                                <a:lnTo>
                                  <a:pt x="2636519" y="484632"/>
                                </a:lnTo>
                              </a:path>
                              <a:path w="3926204" h="966469">
                                <a:moveTo>
                                  <a:pt x="3249167" y="484632"/>
                                </a:moveTo>
                                <a:lnTo>
                                  <a:pt x="3617975" y="484632"/>
                                </a:lnTo>
                              </a:path>
                              <a:path w="3926204" h="966469">
                                <a:moveTo>
                                  <a:pt x="0" y="484632"/>
                                </a:moveTo>
                                <a:lnTo>
                                  <a:pt x="1164335" y="484632"/>
                                </a:lnTo>
                              </a:path>
                              <a:path w="3926204" h="966469">
                                <a:moveTo>
                                  <a:pt x="1289303" y="484632"/>
                                </a:moveTo>
                                <a:lnTo>
                                  <a:pt x="1655063" y="484632"/>
                                </a:lnTo>
                              </a:path>
                              <a:path w="3926204" h="966469">
                                <a:moveTo>
                                  <a:pt x="3742943" y="240792"/>
                                </a:moveTo>
                                <a:lnTo>
                                  <a:pt x="3925824" y="240792"/>
                                </a:lnTo>
                              </a:path>
                              <a:path w="3926204" h="966469">
                                <a:moveTo>
                                  <a:pt x="3249167" y="240792"/>
                                </a:moveTo>
                                <a:lnTo>
                                  <a:pt x="3617975" y="240792"/>
                                </a:lnTo>
                              </a:path>
                              <a:path w="3926204" h="966469">
                                <a:moveTo>
                                  <a:pt x="0" y="240792"/>
                                </a:moveTo>
                                <a:lnTo>
                                  <a:pt x="1164335" y="240792"/>
                                </a:lnTo>
                              </a:path>
                              <a:path w="3926204" h="966469">
                                <a:moveTo>
                                  <a:pt x="1289303" y="240792"/>
                                </a:moveTo>
                                <a:lnTo>
                                  <a:pt x="3127247" y="240792"/>
                                </a:lnTo>
                              </a:path>
                              <a:path w="3926204" h="966469">
                                <a:moveTo>
                                  <a:pt x="1289303" y="0"/>
                                </a:moveTo>
                                <a:lnTo>
                                  <a:pt x="3925824" y="0"/>
                                </a:lnTo>
                              </a:path>
                              <a:path w="3926204" h="966469">
                                <a:moveTo>
                                  <a:pt x="0" y="0"/>
                                </a:moveTo>
                                <a:lnTo>
                                  <a:pt x="1164335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3" name="Graphic 123"/>
                        <wps:cNvSpPr/>
                        <wps:spPr>
                          <a:xfrm>
                            <a:off x="519683" y="153924"/>
                            <a:ext cx="3926204" cy="24384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926204" h="243840">
                                <a:moveTo>
                                  <a:pt x="0" y="243840"/>
                                </a:moveTo>
                                <a:lnTo>
                                  <a:pt x="3925824" y="243840"/>
                                </a:lnTo>
                              </a:path>
                              <a:path w="3926204" h="243840">
                                <a:moveTo>
                                  <a:pt x="0" y="0"/>
                                </a:moveTo>
                                <a:lnTo>
                                  <a:pt x="3925824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4" name="Graphic 124"/>
                        <wps:cNvSpPr/>
                        <wps:spPr>
                          <a:xfrm>
                            <a:off x="705599" y="452627"/>
                            <a:ext cx="3557270" cy="139319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557270" h="1393190">
                                <a:moveTo>
                                  <a:pt x="118872" y="1146048"/>
                                </a:moveTo>
                                <a:lnTo>
                                  <a:pt x="0" y="1146048"/>
                                </a:lnTo>
                                <a:lnTo>
                                  <a:pt x="0" y="1392936"/>
                                </a:lnTo>
                                <a:lnTo>
                                  <a:pt x="118872" y="1392936"/>
                                </a:lnTo>
                                <a:lnTo>
                                  <a:pt x="118872" y="1146048"/>
                                </a:lnTo>
                                <a:close/>
                              </a:path>
                              <a:path w="3557270" h="1393190">
                                <a:moveTo>
                                  <a:pt x="609600" y="1008888"/>
                                </a:moveTo>
                                <a:lnTo>
                                  <a:pt x="487680" y="1008888"/>
                                </a:lnTo>
                                <a:lnTo>
                                  <a:pt x="487680" y="1392936"/>
                                </a:lnTo>
                                <a:lnTo>
                                  <a:pt x="609600" y="1392936"/>
                                </a:lnTo>
                                <a:lnTo>
                                  <a:pt x="609600" y="1008888"/>
                                </a:lnTo>
                                <a:close/>
                              </a:path>
                              <a:path w="3557270" h="1393190">
                                <a:moveTo>
                                  <a:pt x="1103376" y="0"/>
                                </a:moveTo>
                                <a:lnTo>
                                  <a:pt x="978408" y="0"/>
                                </a:lnTo>
                                <a:lnTo>
                                  <a:pt x="978408" y="1392936"/>
                                </a:lnTo>
                                <a:lnTo>
                                  <a:pt x="1103376" y="1392936"/>
                                </a:lnTo>
                                <a:lnTo>
                                  <a:pt x="1103376" y="0"/>
                                </a:lnTo>
                                <a:close/>
                              </a:path>
                              <a:path w="3557270" h="1393190">
                                <a:moveTo>
                                  <a:pt x="1591056" y="499872"/>
                                </a:moveTo>
                                <a:lnTo>
                                  <a:pt x="1469136" y="499872"/>
                                </a:lnTo>
                                <a:lnTo>
                                  <a:pt x="1469136" y="1392936"/>
                                </a:lnTo>
                                <a:lnTo>
                                  <a:pt x="1591056" y="1392936"/>
                                </a:lnTo>
                                <a:lnTo>
                                  <a:pt x="1591056" y="499872"/>
                                </a:lnTo>
                                <a:close/>
                              </a:path>
                              <a:path w="3557270" h="1393190">
                                <a:moveTo>
                                  <a:pt x="2084832" y="765048"/>
                                </a:moveTo>
                                <a:lnTo>
                                  <a:pt x="1959864" y="765048"/>
                                </a:lnTo>
                                <a:lnTo>
                                  <a:pt x="1959864" y="1392936"/>
                                </a:lnTo>
                                <a:lnTo>
                                  <a:pt x="2084832" y="1392936"/>
                                </a:lnTo>
                                <a:lnTo>
                                  <a:pt x="2084832" y="765048"/>
                                </a:lnTo>
                                <a:close/>
                              </a:path>
                              <a:path w="3557270" h="1393190">
                                <a:moveTo>
                                  <a:pt x="2572512" y="499872"/>
                                </a:moveTo>
                                <a:lnTo>
                                  <a:pt x="2450592" y="499872"/>
                                </a:lnTo>
                                <a:lnTo>
                                  <a:pt x="2450592" y="1392936"/>
                                </a:lnTo>
                                <a:lnTo>
                                  <a:pt x="2572512" y="1392936"/>
                                </a:lnTo>
                                <a:lnTo>
                                  <a:pt x="2572512" y="499872"/>
                                </a:lnTo>
                                <a:close/>
                              </a:path>
                              <a:path w="3557270" h="1393190">
                                <a:moveTo>
                                  <a:pt x="3063240" y="420624"/>
                                </a:moveTo>
                                <a:lnTo>
                                  <a:pt x="2941320" y="420624"/>
                                </a:lnTo>
                                <a:lnTo>
                                  <a:pt x="2941320" y="1392936"/>
                                </a:lnTo>
                                <a:lnTo>
                                  <a:pt x="3063240" y="1392936"/>
                                </a:lnTo>
                                <a:lnTo>
                                  <a:pt x="3063240" y="420624"/>
                                </a:lnTo>
                                <a:close/>
                              </a:path>
                              <a:path w="3557270" h="1393190">
                                <a:moveTo>
                                  <a:pt x="3557016" y="240792"/>
                                </a:moveTo>
                                <a:lnTo>
                                  <a:pt x="3432048" y="240792"/>
                                </a:lnTo>
                                <a:lnTo>
                                  <a:pt x="3432048" y="1392936"/>
                                </a:lnTo>
                                <a:lnTo>
                                  <a:pt x="3557016" y="1392936"/>
                                </a:lnTo>
                                <a:lnTo>
                                  <a:pt x="3557016" y="24079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BD4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5" name="Graphic 125"/>
                        <wps:cNvSpPr/>
                        <wps:spPr>
                          <a:xfrm>
                            <a:off x="736091" y="330707"/>
                            <a:ext cx="3493135" cy="126809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493135" h="1268095">
                                <a:moveTo>
                                  <a:pt x="30480" y="1267968"/>
                                </a:moveTo>
                                <a:lnTo>
                                  <a:pt x="30480" y="1210056"/>
                                </a:lnTo>
                              </a:path>
                              <a:path w="3493135" h="1268095">
                                <a:moveTo>
                                  <a:pt x="0" y="1210056"/>
                                </a:moveTo>
                                <a:lnTo>
                                  <a:pt x="57912" y="1210056"/>
                                </a:lnTo>
                              </a:path>
                              <a:path w="3493135" h="1268095">
                                <a:moveTo>
                                  <a:pt x="518160" y="1130808"/>
                                </a:moveTo>
                                <a:lnTo>
                                  <a:pt x="518160" y="1057656"/>
                                </a:lnTo>
                              </a:path>
                              <a:path w="3493135" h="1268095">
                                <a:moveTo>
                                  <a:pt x="490728" y="1057656"/>
                                </a:moveTo>
                                <a:lnTo>
                                  <a:pt x="548640" y="1057656"/>
                                </a:lnTo>
                              </a:path>
                              <a:path w="3493135" h="1268095">
                                <a:moveTo>
                                  <a:pt x="1011936" y="121920"/>
                                </a:moveTo>
                                <a:lnTo>
                                  <a:pt x="1011936" y="0"/>
                                </a:lnTo>
                              </a:path>
                              <a:path w="3493135" h="1268095">
                                <a:moveTo>
                                  <a:pt x="981456" y="0"/>
                                </a:moveTo>
                                <a:lnTo>
                                  <a:pt x="1039368" y="0"/>
                                </a:lnTo>
                              </a:path>
                              <a:path w="3493135" h="1268095">
                                <a:moveTo>
                                  <a:pt x="1499616" y="621792"/>
                                </a:moveTo>
                                <a:lnTo>
                                  <a:pt x="1499616" y="524256"/>
                                </a:lnTo>
                              </a:path>
                              <a:path w="3493135" h="1268095">
                                <a:moveTo>
                                  <a:pt x="1472184" y="524256"/>
                                </a:moveTo>
                                <a:lnTo>
                                  <a:pt x="1530096" y="524256"/>
                                </a:lnTo>
                              </a:path>
                              <a:path w="3493135" h="1268095">
                                <a:moveTo>
                                  <a:pt x="1990344" y="886968"/>
                                </a:moveTo>
                                <a:lnTo>
                                  <a:pt x="1990344" y="816864"/>
                                </a:lnTo>
                              </a:path>
                              <a:path w="3493135" h="1268095">
                                <a:moveTo>
                                  <a:pt x="1962912" y="816864"/>
                                </a:moveTo>
                                <a:lnTo>
                                  <a:pt x="2020824" y="816864"/>
                                </a:lnTo>
                              </a:path>
                              <a:path w="3493135" h="1268095">
                                <a:moveTo>
                                  <a:pt x="2484120" y="621792"/>
                                </a:moveTo>
                                <a:lnTo>
                                  <a:pt x="2484120" y="557784"/>
                                </a:lnTo>
                              </a:path>
                              <a:path w="3493135" h="1268095">
                                <a:moveTo>
                                  <a:pt x="2453640" y="557784"/>
                                </a:moveTo>
                                <a:lnTo>
                                  <a:pt x="2508504" y="557784"/>
                                </a:lnTo>
                              </a:path>
                              <a:path w="3493135" h="1268095">
                                <a:moveTo>
                                  <a:pt x="2971800" y="542544"/>
                                </a:moveTo>
                                <a:lnTo>
                                  <a:pt x="2971800" y="463296"/>
                                </a:lnTo>
                              </a:path>
                              <a:path w="3493135" h="1268095">
                                <a:moveTo>
                                  <a:pt x="2944368" y="463296"/>
                                </a:moveTo>
                                <a:lnTo>
                                  <a:pt x="3002280" y="463296"/>
                                </a:lnTo>
                              </a:path>
                              <a:path w="3493135" h="1268095">
                                <a:moveTo>
                                  <a:pt x="3465576" y="362712"/>
                                </a:moveTo>
                                <a:lnTo>
                                  <a:pt x="3465576" y="301752"/>
                                </a:lnTo>
                              </a:path>
                              <a:path w="3493135" h="1268095">
                                <a:moveTo>
                                  <a:pt x="3435096" y="301752"/>
                                </a:moveTo>
                                <a:lnTo>
                                  <a:pt x="3493007" y="301752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85858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6" name="Graphic 126"/>
                        <wps:cNvSpPr/>
                        <wps:spPr>
                          <a:xfrm>
                            <a:off x="486155" y="153923"/>
                            <a:ext cx="3959860" cy="169163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959860" h="1691639">
                                <a:moveTo>
                                  <a:pt x="33527" y="1691639"/>
                                </a:moveTo>
                                <a:lnTo>
                                  <a:pt x="33527" y="0"/>
                                </a:lnTo>
                              </a:path>
                              <a:path w="3959860" h="1691639">
                                <a:moveTo>
                                  <a:pt x="0" y="1691639"/>
                                </a:moveTo>
                                <a:lnTo>
                                  <a:pt x="33527" y="1691639"/>
                                </a:lnTo>
                              </a:path>
                              <a:path w="3959860" h="1691639">
                                <a:moveTo>
                                  <a:pt x="0" y="1450847"/>
                                </a:moveTo>
                                <a:lnTo>
                                  <a:pt x="33527" y="1450847"/>
                                </a:lnTo>
                              </a:path>
                              <a:path w="3959860" h="1691639">
                                <a:moveTo>
                                  <a:pt x="0" y="1210055"/>
                                </a:moveTo>
                                <a:lnTo>
                                  <a:pt x="33527" y="1210055"/>
                                </a:lnTo>
                              </a:path>
                              <a:path w="3959860" h="1691639">
                                <a:moveTo>
                                  <a:pt x="0" y="969263"/>
                                </a:moveTo>
                                <a:lnTo>
                                  <a:pt x="33527" y="969263"/>
                                </a:lnTo>
                              </a:path>
                              <a:path w="3959860" h="1691639">
                                <a:moveTo>
                                  <a:pt x="0" y="725423"/>
                                </a:moveTo>
                                <a:lnTo>
                                  <a:pt x="33527" y="725423"/>
                                </a:lnTo>
                              </a:path>
                              <a:path w="3959860" h="1691639">
                                <a:moveTo>
                                  <a:pt x="0" y="484631"/>
                                </a:moveTo>
                                <a:lnTo>
                                  <a:pt x="33527" y="484631"/>
                                </a:lnTo>
                              </a:path>
                              <a:path w="3959860" h="1691639">
                                <a:moveTo>
                                  <a:pt x="0" y="243839"/>
                                </a:moveTo>
                                <a:lnTo>
                                  <a:pt x="33527" y="243839"/>
                                </a:lnTo>
                              </a:path>
                              <a:path w="3959860" h="1691639">
                                <a:moveTo>
                                  <a:pt x="0" y="0"/>
                                </a:moveTo>
                                <a:lnTo>
                                  <a:pt x="33527" y="0"/>
                                </a:lnTo>
                              </a:path>
                              <a:path w="3959860" h="1691639">
                                <a:moveTo>
                                  <a:pt x="33527" y="1691639"/>
                                </a:moveTo>
                                <a:lnTo>
                                  <a:pt x="3959352" y="1691639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7" name="Graphic 127"/>
                        <wps:cNvSpPr/>
                        <wps:spPr>
                          <a:xfrm>
                            <a:off x="306324" y="1961388"/>
                            <a:ext cx="475615" cy="457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5615" h="457200">
                                <a:moveTo>
                                  <a:pt x="39624" y="359664"/>
                                </a:moveTo>
                                <a:lnTo>
                                  <a:pt x="0" y="399288"/>
                                </a:lnTo>
                                <a:lnTo>
                                  <a:pt x="57912" y="457200"/>
                                </a:lnTo>
                                <a:lnTo>
                                  <a:pt x="67056" y="448056"/>
                                </a:lnTo>
                                <a:lnTo>
                                  <a:pt x="39624" y="423672"/>
                                </a:lnTo>
                                <a:lnTo>
                                  <a:pt x="48768" y="414528"/>
                                </a:lnTo>
                                <a:lnTo>
                                  <a:pt x="33528" y="414528"/>
                                </a:lnTo>
                                <a:lnTo>
                                  <a:pt x="15240" y="399288"/>
                                </a:lnTo>
                                <a:lnTo>
                                  <a:pt x="45720" y="365760"/>
                                </a:lnTo>
                                <a:lnTo>
                                  <a:pt x="39624" y="359664"/>
                                </a:lnTo>
                                <a:close/>
                              </a:path>
                              <a:path w="475615" h="457200">
                                <a:moveTo>
                                  <a:pt x="60960" y="387096"/>
                                </a:moveTo>
                                <a:lnTo>
                                  <a:pt x="33528" y="414528"/>
                                </a:lnTo>
                                <a:lnTo>
                                  <a:pt x="48768" y="414528"/>
                                </a:lnTo>
                                <a:lnTo>
                                  <a:pt x="67056" y="396240"/>
                                </a:lnTo>
                                <a:lnTo>
                                  <a:pt x="60960" y="387096"/>
                                </a:lnTo>
                                <a:close/>
                              </a:path>
                              <a:path w="475615" h="457200">
                                <a:moveTo>
                                  <a:pt x="79248" y="320040"/>
                                </a:moveTo>
                                <a:lnTo>
                                  <a:pt x="70104" y="326136"/>
                                </a:lnTo>
                                <a:lnTo>
                                  <a:pt x="128016" y="384048"/>
                                </a:lnTo>
                                <a:lnTo>
                                  <a:pt x="137160" y="377952"/>
                                </a:lnTo>
                                <a:lnTo>
                                  <a:pt x="115824" y="356616"/>
                                </a:lnTo>
                                <a:lnTo>
                                  <a:pt x="115824" y="347472"/>
                                </a:lnTo>
                                <a:lnTo>
                                  <a:pt x="106680" y="347472"/>
                                </a:lnTo>
                                <a:lnTo>
                                  <a:pt x="79248" y="320040"/>
                                </a:lnTo>
                                <a:close/>
                              </a:path>
                              <a:path w="475615" h="457200">
                                <a:moveTo>
                                  <a:pt x="118872" y="280416"/>
                                </a:moveTo>
                                <a:lnTo>
                                  <a:pt x="106680" y="289560"/>
                                </a:lnTo>
                                <a:lnTo>
                                  <a:pt x="106680" y="347472"/>
                                </a:lnTo>
                                <a:lnTo>
                                  <a:pt x="115824" y="347472"/>
                                </a:lnTo>
                                <a:lnTo>
                                  <a:pt x="115824" y="338328"/>
                                </a:lnTo>
                                <a:lnTo>
                                  <a:pt x="176784" y="338328"/>
                                </a:lnTo>
                                <a:lnTo>
                                  <a:pt x="118872" y="329184"/>
                                </a:lnTo>
                                <a:lnTo>
                                  <a:pt x="118872" y="280416"/>
                                </a:lnTo>
                                <a:close/>
                              </a:path>
                              <a:path w="475615" h="457200">
                                <a:moveTo>
                                  <a:pt x="176784" y="338328"/>
                                </a:moveTo>
                                <a:lnTo>
                                  <a:pt x="115824" y="338328"/>
                                </a:lnTo>
                                <a:lnTo>
                                  <a:pt x="167640" y="347472"/>
                                </a:lnTo>
                                <a:lnTo>
                                  <a:pt x="176784" y="338328"/>
                                </a:lnTo>
                                <a:close/>
                              </a:path>
                              <a:path w="475615" h="457200">
                                <a:moveTo>
                                  <a:pt x="176784" y="262128"/>
                                </a:moveTo>
                                <a:lnTo>
                                  <a:pt x="167640" y="262128"/>
                                </a:lnTo>
                                <a:lnTo>
                                  <a:pt x="161544" y="265176"/>
                                </a:lnTo>
                                <a:lnTo>
                                  <a:pt x="155448" y="271272"/>
                                </a:lnTo>
                                <a:lnTo>
                                  <a:pt x="149352" y="283464"/>
                                </a:lnTo>
                                <a:lnTo>
                                  <a:pt x="149352" y="289560"/>
                                </a:lnTo>
                                <a:lnTo>
                                  <a:pt x="148669" y="295656"/>
                                </a:lnTo>
                                <a:lnTo>
                                  <a:pt x="173736" y="323088"/>
                                </a:lnTo>
                                <a:lnTo>
                                  <a:pt x="195072" y="323088"/>
                                </a:lnTo>
                                <a:lnTo>
                                  <a:pt x="201168" y="316992"/>
                                </a:lnTo>
                                <a:lnTo>
                                  <a:pt x="202692" y="313944"/>
                                </a:lnTo>
                                <a:lnTo>
                                  <a:pt x="176784" y="313944"/>
                                </a:lnTo>
                                <a:lnTo>
                                  <a:pt x="170688" y="310896"/>
                                </a:lnTo>
                                <a:lnTo>
                                  <a:pt x="167640" y="304800"/>
                                </a:lnTo>
                                <a:lnTo>
                                  <a:pt x="161544" y="301752"/>
                                </a:lnTo>
                                <a:lnTo>
                                  <a:pt x="158496" y="295656"/>
                                </a:lnTo>
                                <a:lnTo>
                                  <a:pt x="158496" y="280416"/>
                                </a:lnTo>
                                <a:lnTo>
                                  <a:pt x="164592" y="274320"/>
                                </a:lnTo>
                                <a:lnTo>
                                  <a:pt x="198120" y="274320"/>
                                </a:lnTo>
                                <a:lnTo>
                                  <a:pt x="192024" y="268223"/>
                                </a:lnTo>
                                <a:lnTo>
                                  <a:pt x="182880" y="265176"/>
                                </a:lnTo>
                                <a:lnTo>
                                  <a:pt x="176784" y="262128"/>
                                </a:lnTo>
                                <a:close/>
                              </a:path>
                              <a:path w="475615" h="457200">
                                <a:moveTo>
                                  <a:pt x="198120" y="274320"/>
                                </a:moveTo>
                                <a:lnTo>
                                  <a:pt x="179832" y="274320"/>
                                </a:lnTo>
                                <a:lnTo>
                                  <a:pt x="192024" y="280416"/>
                                </a:lnTo>
                                <a:lnTo>
                                  <a:pt x="198120" y="292608"/>
                                </a:lnTo>
                                <a:lnTo>
                                  <a:pt x="198120" y="295656"/>
                                </a:lnTo>
                                <a:lnTo>
                                  <a:pt x="201168" y="301752"/>
                                </a:lnTo>
                                <a:lnTo>
                                  <a:pt x="198120" y="307848"/>
                                </a:lnTo>
                                <a:lnTo>
                                  <a:pt x="192024" y="313944"/>
                                </a:lnTo>
                                <a:lnTo>
                                  <a:pt x="202692" y="313944"/>
                                </a:lnTo>
                                <a:lnTo>
                                  <a:pt x="204216" y="310896"/>
                                </a:lnTo>
                                <a:lnTo>
                                  <a:pt x="207264" y="307848"/>
                                </a:lnTo>
                                <a:lnTo>
                                  <a:pt x="207264" y="301752"/>
                                </a:lnTo>
                                <a:lnTo>
                                  <a:pt x="210312" y="298704"/>
                                </a:lnTo>
                                <a:lnTo>
                                  <a:pt x="210312" y="292608"/>
                                </a:lnTo>
                                <a:lnTo>
                                  <a:pt x="207264" y="289560"/>
                                </a:lnTo>
                                <a:lnTo>
                                  <a:pt x="207264" y="283464"/>
                                </a:lnTo>
                                <a:lnTo>
                                  <a:pt x="198120" y="274320"/>
                                </a:lnTo>
                                <a:close/>
                              </a:path>
                              <a:path w="475615" h="457200">
                                <a:moveTo>
                                  <a:pt x="192024" y="240792"/>
                                </a:moveTo>
                                <a:lnTo>
                                  <a:pt x="185928" y="246888"/>
                                </a:lnTo>
                                <a:lnTo>
                                  <a:pt x="225552" y="286512"/>
                                </a:lnTo>
                                <a:lnTo>
                                  <a:pt x="234696" y="280416"/>
                                </a:lnTo>
                                <a:lnTo>
                                  <a:pt x="210312" y="259079"/>
                                </a:lnTo>
                                <a:lnTo>
                                  <a:pt x="204216" y="252984"/>
                                </a:lnTo>
                                <a:lnTo>
                                  <a:pt x="204216" y="246888"/>
                                </a:lnTo>
                                <a:lnTo>
                                  <a:pt x="198120" y="246888"/>
                                </a:lnTo>
                                <a:lnTo>
                                  <a:pt x="192024" y="240792"/>
                                </a:lnTo>
                                <a:close/>
                              </a:path>
                              <a:path w="475615" h="457200">
                                <a:moveTo>
                                  <a:pt x="234696" y="228600"/>
                                </a:moveTo>
                                <a:lnTo>
                                  <a:pt x="219456" y="228600"/>
                                </a:lnTo>
                                <a:lnTo>
                                  <a:pt x="222504" y="231647"/>
                                </a:lnTo>
                                <a:lnTo>
                                  <a:pt x="225552" y="231647"/>
                                </a:lnTo>
                                <a:lnTo>
                                  <a:pt x="228600" y="234696"/>
                                </a:lnTo>
                                <a:lnTo>
                                  <a:pt x="252984" y="262128"/>
                                </a:lnTo>
                                <a:lnTo>
                                  <a:pt x="262128" y="252984"/>
                                </a:lnTo>
                                <a:lnTo>
                                  <a:pt x="234696" y="228600"/>
                                </a:lnTo>
                                <a:close/>
                              </a:path>
                              <a:path w="475615" h="457200">
                                <a:moveTo>
                                  <a:pt x="225552" y="219456"/>
                                </a:moveTo>
                                <a:lnTo>
                                  <a:pt x="210312" y="219456"/>
                                </a:lnTo>
                                <a:lnTo>
                                  <a:pt x="198120" y="231647"/>
                                </a:lnTo>
                                <a:lnTo>
                                  <a:pt x="195072" y="237744"/>
                                </a:lnTo>
                                <a:lnTo>
                                  <a:pt x="198120" y="246888"/>
                                </a:lnTo>
                                <a:lnTo>
                                  <a:pt x="204216" y="246888"/>
                                </a:lnTo>
                                <a:lnTo>
                                  <a:pt x="204216" y="234696"/>
                                </a:lnTo>
                                <a:lnTo>
                                  <a:pt x="207264" y="231647"/>
                                </a:lnTo>
                                <a:lnTo>
                                  <a:pt x="210312" y="231647"/>
                                </a:lnTo>
                                <a:lnTo>
                                  <a:pt x="213360" y="228600"/>
                                </a:lnTo>
                                <a:lnTo>
                                  <a:pt x="234696" y="228600"/>
                                </a:lnTo>
                                <a:lnTo>
                                  <a:pt x="225552" y="219456"/>
                                </a:lnTo>
                                <a:close/>
                              </a:path>
                              <a:path w="475615" h="457200">
                                <a:moveTo>
                                  <a:pt x="222504" y="176784"/>
                                </a:moveTo>
                                <a:lnTo>
                                  <a:pt x="213360" y="185928"/>
                                </a:lnTo>
                                <a:lnTo>
                                  <a:pt x="271272" y="243840"/>
                                </a:lnTo>
                                <a:lnTo>
                                  <a:pt x="280416" y="234696"/>
                                </a:lnTo>
                                <a:lnTo>
                                  <a:pt x="262128" y="219456"/>
                                </a:lnTo>
                                <a:lnTo>
                                  <a:pt x="262128" y="210311"/>
                                </a:lnTo>
                                <a:lnTo>
                                  <a:pt x="252984" y="210311"/>
                                </a:lnTo>
                                <a:lnTo>
                                  <a:pt x="222504" y="176784"/>
                                </a:lnTo>
                                <a:close/>
                              </a:path>
                              <a:path w="475615" h="457200">
                                <a:moveTo>
                                  <a:pt x="262128" y="167640"/>
                                </a:moveTo>
                                <a:lnTo>
                                  <a:pt x="252984" y="176784"/>
                                </a:lnTo>
                                <a:lnTo>
                                  <a:pt x="252984" y="210311"/>
                                </a:lnTo>
                                <a:lnTo>
                                  <a:pt x="262128" y="210311"/>
                                </a:lnTo>
                                <a:lnTo>
                                  <a:pt x="298704" y="216408"/>
                                </a:lnTo>
                                <a:lnTo>
                                  <a:pt x="307848" y="207264"/>
                                </a:lnTo>
                                <a:lnTo>
                                  <a:pt x="262128" y="198120"/>
                                </a:lnTo>
                                <a:lnTo>
                                  <a:pt x="262128" y="167640"/>
                                </a:lnTo>
                                <a:close/>
                              </a:path>
                              <a:path w="475615" h="457200">
                                <a:moveTo>
                                  <a:pt x="313944" y="134111"/>
                                </a:moveTo>
                                <a:lnTo>
                                  <a:pt x="298704" y="134111"/>
                                </a:lnTo>
                                <a:lnTo>
                                  <a:pt x="292608" y="137160"/>
                                </a:lnTo>
                                <a:lnTo>
                                  <a:pt x="286512" y="143256"/>
                                </a:lnTo>
                                <a:lnTo>
                                  <a:pt x="280416" y="146304"/>
                                </a:lnTo>
                                <a:lnTo>
                                  <a:pt x="280416" y="152400"/>
                                </a:lnTo>
                                <a:lnTo>
                                  <a:pt x="277368" y="158496"/>
                                </a:lnTo>
                                <a:lnTo>
                                  <a:pt x="277922" y="164592"/>
                                </a:lnTo>
                                <a:lnTo>
                                  <a:pt x="277987" y="165306"/>
                                </a:lnTo>
                                <a:lnTo>
                                  <a:pt x="280035" y="171831"/>
                                </a:lnTo>
                                <a:lnTo>
                                  <a:pt x="283797" y="177784"/>
                                </a:lnTo>
                                <a:lnTo>
                                  <a:pt x="289560" y="182879"/>
                                </a:lnTo>
                                <a:lnTo>
                                  <a:pt x="295656" y="188976"/>
                                </a:lnTo>
                                <a:lnTo>
                                  <a:pt x="304800" y="195072"/>
                                </a:lnTo>
                                <a:lnTo>
                                  <a:pt x="316992" y="195072"/>
                                </a:lnTo>
                                <a:lnTo>
                                  <a:pt x="326136" y="192024"/>
                                </a:lnTo>
                                <a:lnTo>
                                  <a:pt x="329184" y="185928"/>
                                </a:lnTo>
                                <a:lnTo>
                                  <a:pt x="310896" y="185928"/>
                                </a:lnTo>
                                <a:lnTo>
                                  <a:pt x="307848" y="182879"/>
                                </a:lnTo>
                                <a:lnTo>
                                  <a:pt x="301752" y="182879"/>
                                </a:lnTo>
                                <a:lnTo>
                                  <a:pt x="295656" y="176784"/>
                                </a:lnTo>
                                <a:lnTo>
                                  <a:pt x="289560" y="164592"/>
                                </a:lnTo>
                                <a:lnTo>
                                  <a:pt x="286512" y="161544"/>
                                </a:lnTo>
                                <a:lnTo>
                                  <a:pt x="286512" y="155447"/>
                                </a:lnTo>
                                <a:lnTo>
                                  <a:pt x="289560" y="152400"/>
                                </a:lnTo>
                                <a:lnTo>
                                  <a:pt x="292608" y="146304"/>
                                </a:lnTo>
                                <a:lnTo>
                                  <a:pt x="295656" y="143256"/>
                                </a:lnTo>
                                <a:lnTo>
                                  <a:pt x="329184" y="143256"/>
                                </a:lnTo>
                                <a:lnTo>
                                  <a:pt x="320040" y="137160"/>
                                </a:lnTo>
                                <a:lnTo>
                                  <a:pt x="313944" y="134111"/>
                                </a:lnTo>
                                <a:close/>
                              </a:path>
                              <a:path w="475615" h="457200">
                                <a:moveTo>
                                  <a:pt x="329184" y="143256"/>
                                </a:moveTo>
                                <a:lnTo>
                                  <a:pt x="310896" y="143256"/>
                                </a:lnTo>
                                <a:lnTo>
                                  <a:pt x="316992" y="146304"/>
                                </a:lnTo>
                                <a:lnTo>
                                  <a:pt x="320040" y="152400"/>
                                </a:lnTo>
                                <a:lnTo>
                                  <a:pt x="326136" y="155447"/>
                                </a:lnTo>
                                <a:lnTo>
                                  <a:pt x="329184" y="161544"/>
                                </a:lnTo>
                                <a:lnTo>
                                  <a:pt x="329184" y="176784"/>
                                </a:lnTo>
                                <a:lnTo>
                                  <a:pt x="326136" y="179832"/>
                                </a:lnTo>
                                <a:lnTo>
                                  <a:pt x="320040" y="182879"/>
                                </a:lnTo>
                                <a:lnTo>
                                  <a:pt x="316992" y="185928"/>
                                </a:lnTo>
                                <a:lnTo>
                                  <a:pt x="329184" y="185928"/>
                                </a:lnTo>
                                <a:lnTo>
                                  <a:pt x="335280" y="182879"/>
                                </a:lnTo>
                                <a:lnTo>
                                  <a:pt x="338328" y="176784"/>
                                </a:lnTo>
                                <a:lnTo>
                                  <a:pt x="338328" y="158496"/>
                                </a:lnTo>
                                <a:lnTo>
                                  <a:pt x="335280" y="155447"/>
                                </a:lnTo>
                                <a:lnTo>
                                  <a:pt x="329184" y="143256"/>
                                </a:lnTo>
                                <a:close/>
                              </a:path>
                              <a:path w="475615" h="457200">
                                <a:moveTo>
                                  <a:pt x="320040" y="109728"/>
                                </a:moveTo>
                                <a:lnTo>
                                  <a:pt x="313944" y="115824"/>
                                </a:lnTo>
                                <a:lnTo>
                                  <a:pt x="356616" y="158496"/>
                                </a:lnTo>
                                <a:lnTo>
                                  <a:pt x="362712" y="149352"/>
                                </a:lnTo>
                                <a:lnTo>
                                  <a:pt x="332232" y="118872"/>
                                </a:lnTo>
                                <a:lnTo>
                                  <a:pt x="332232" y="115824"/>
                                </a:lnTo>
                                <a:lnTo>
                                  <a:pt x="326136" y="115824"/>
                                </a:lnTo>
                                <a:lnTo>
                                  <a:pt x="320040" y="109728"/>
                                </a:lnTo>
                                <a:close/>
                              </a:path>
                              <a:path w="475615" h="457200">
                                <a:moveTo>
                                  <a:pt x="365760" y="97536"/>
                                </a:moveTo>
                                <a:lnTo>
                                  <a:pt x="350520" y="97536"/>
                                </a:lnTo>
                                <a:lnTo>
                                  <a:pt x="350520" y="100584"/>
                                </a:lnTo>
                                <a:lnTo>
                                  <a:pt x="353568" y="100584"/>
                                </a:lnTo>
                                <a:lnTo>
                                  <a:pt x="356616" y="103632"/>
                                </a:lnTo>
                                <a:lnTo>
                                  <a:pt x="359664" y="103632"/>
                                </a:lnTo>
                                <a:lnTo>
                                  <a:pt x="384048" y="131064"/>
                                </a:lnTo>
                                <a:lnTo>
                                  <a:pt x="390144" y="124968"/>
                                </a:lnTo>
                                <a:lnTo>
                                  <a:pt x="365760" y="97536"/>
                                </a:lnTo>
                                <a:close/>
                              </a:path>
                              <a:path w="475615" h="457200">
                                <a:moveTo>
                                  <a:pt x="359664" y="91439"/>
                                </a:moveTo>
                                <a:lnTo>
                                  <a:pt x="335280" y="91439"/>
                                </a:lnTo>
                                <a:lnTo>
                                  <a:pt x="335280" y="94488"/>
                                </a:lnTo>
                                <a:lnTo>
                                  <a:pt x="329184" y="100584"/>
                                </a:lnTo>
                                <a:lnTo>
                                  <a:pt x="326136" y="106679"/>
                                </a:lnTo>
                                <a:lnTo>
                                  <a:pt x="326136" y="115824"/>
                                </a:lnTo>
                                <a:lnTo>
                                  <a:pt x="332232" y="115824"/>
                                </a:lnTo>
                                <a:lnTo>
                                  <a:pt x="332232" y="112775"/>
                                </a:lnTo>
                                <a:lnTo>
                                  <a:pt x="335280" y="109728"/>
                                </a:lnTo>
                                <a:lnTo>
                                  <a:pt x="335280" y="106679"/>
                                </a:lnTo>
                                <a:lnTo>
                                  <a:pt x="344424" y="97536"/>
                                </a:lnTo>
                                <a:lnTo>
                                  <a:pt x="365760" y="97536"/>
                                </a:lnTo>
                                <a:lnTo>
                                  <a:pt x="359664" y="91439"/>
                                </a:lnTo>
                                <a:close/>
                              </a:path>
                              <a:path w="475615" h="457200">
                                <a:moveTo>
                                  <a:pt x="405384" y="103632"/>
                                </a:moveTo>
                                <a:lnTo>
                                  <a:pt x="396240" y="103632"/>
                                </a:lnTo>
                                <a:lnTo>
                                  <a:pt x="402336" y="106679"/>
                                </a:lnTo>
                                <a:lnTo>
                                  <a:pt x="405384" y="103632"/>
                                </a:lnTo>
                                <a:close/>
                              </a:path>
                              <a:path w="475615" h="457200">
                                <a:moveTo>
                                  <a:pt x="377952" y="21335"/>
                                </a:moveTo>
                                <a:lnTo>
                                  <a:pt x="371856" y="27431"/>
                                </a:lnTo>
                                <a:lnTo>
                                  <a:pt x="393192" y="48768"/>
                                </a:lnTo>
                                <a:lnTo>
                                  <a:pt x="381000" y="48768"/>
                                </a:lnTo>
                                <a:lnTo>
                                  <a:pt x="368808" y="60960"/>
                                </a:lnTo>
                                <a:lnTo>
                                  <a:pt x="368808" y="67056"/>
                                </a:lnTo>
                                <a:lnTo>
                                  <a:pt x="365760" y="70104"/>
                                </a:lnTo>
                                <a:lnTo>
                                  <a:pt x="368808" y="76200"/>
                                </a:lnTo>
                                <a:lnTo>
                                  <a:pt x="368808" y="79247"/>
                                </a:lnTo>
                                <a:lnTo>
                                  <a:pt x="371856" y="85343"/>
                                </a:lnTo>
                                <a:lnTo>
                                  <a:pt x="374904" y="88392"/>
                                </a:lnTo>
                                <a:lnTo>
                                  <a:pt x="377952" y="94488"/>
                                </a:lnTo>
                                <a:lnTo>
                                  <a:pt x="384048" y="97536"/>
                                </a:lnTo>
                                <a:lnTo>
                                  <a:pt x="387096" y="100584"/>
                                </a:lnTo>
                                <a:lnTo>
                                  <a:pt x="393192" y="103632"/>
                                </a:lnTo>
                                <a:lnTo>
                                  <a:pt x="411480" y="103632"/>
                                </a:lnTo>
                                <a:lnTo>
                                  <a:pt x="420624" y="94488"/>
                                </a:lnTo>
                                <a:lnTo>
                                  <a:pt x="396240" y="94488"/>
                                </a:lnTo>
                                <a:lnTo>
                                  <a:pt x="390144" y="91439"/>
                                </a:lnTo>
                                <a:lnTo>
                                  <a:pt x="387096" y="85343"/>
                                </a:lnTo>
                                <a:lnTo>
                                  <a:pt x="381000" y="82296"/>
                                </a:lnTo>
                                <a:lnTo>
                                  <a:pt x="377952" y="76200"/>
                                </a:lnTo>
                                <a:lnTo>
                                  <a:pt x="377952" y="64007"/>
                                </a:lnTo>
                                <a:lnTo>
                                  <a:pt x="381000" y="60960"/>
                                </a:lnTo>
                                <a:lnTo>
                                  <a:pt x="384048" y="54864"/>
                                </a:lnTo>
                                <a:lnTo>
                                  <a:pt x="411480" y="54864"/>
                                </a:lnTo>
                                <a:lnTo>
                                  <a:pt x="377952" y="21335"/>
                                </a:lnTo>
                                <a:close/>
                              </a:path>
                              <a:path w="475615" h="457200">
                                <a:moveTo>
                                  <a:pt x="411480" y="54864"/>
                                </a:moveTo>
                                <a:lnTo>
                                  <a:pt x="399288" y="54864"/>
                                </a:lnTo>
                                <a:lnTo>
                                  <a:pt x="414528" y="70104"/>
                                </a:lnTo>
                                <a:lnTo>
                                  <a:pt x="417576" y="76200"/>
                                </a:lnTo>
                                <a:lnTo>
                                  <a:pt x="417576" y="88392"/>
                                </a:lnTo>
                                <a:lnTo>
                                  <a:pt x="411480" y="94488"/>
                                </a:lnTo>
                                <a:lnTo>
                                  <a:pt x="420624" y="94488"/>
                                </a:lnTo>
                                <a:lnTo>
                                  <a:pt x="423672" y="91439"/>
                                </a:lnTo>
                                <a:lnTo>
                                  <a:pt x="426720" y="85343"/>
                                </a:lnTo>
                                <a:lnTo>
                                  <a:pt x="423672" y="79247"/>
                                </a:lnTo>
                                <a:lnTo>
                                  <a:pt x="435864" y="79247"/>
                                </a:lnTo>
                                <a:lnTo>
                                  <a:pt x="411480" y="54864"/>
                                </a:lnTo>
                                <a:close/>
                              </a:path>
                              <a:path w="475615" h="457200">
                                <a:moveTo>
                                  <a:pt x="356616" y="88392"/>
                                </a:moveTo>
                                <a:lnTo>
                                  <a:pt x="341376" y="88392"/>
                                </a:lnTo>
                                <a:lnTo>
                                  <a:pt x="338328" y="91439"/>
                                </a:lnTo>
                                <a:lnTo>
                                  <a:pt x="356616" y="91439"/>
                                </a:lnTo>
                                <a:lnTo>
                                  <a:pt x="356616" y="88392"/>
                                </a:lnTo>
                                <a:close/>
                              </a:path>
                              <a:path w="475615" h="457200">
                                <a:moveTo>
                                  <a:pt x="435864" y="79247"/>
                                </a:moveTo>
                                <a:lnTo>
                                  <a:pt x="423672" y="79247"/>
                                </a:lnTo>
                                <a:lnTo>
                                  <a:pt x="429768" y="85343"/>
                                </a:lnTo>
                                <a:lnTo>
                                  <a:pt x="435864" y="79247"/>
                                </a:lnTo>
                                <a:close/>
                              </a:path>
                              <a:path w="475615" h="457200">
                                <a:moveTo>
                                  <a:pt x="448056" y="0"/>
                                </a:moveTo>
                                <a:lnTo>
                                  <a:pt x="432816" y="0"/>
                                </a:lnTo>
                                <a:lnTo>
                                  <a:pt x="420624" y="6095"/>
                                </a:lnTo>
                                <a:lnTo>
                                  <a:pt x="414528" y="12192"/>
                                </a:lnTo>
                                <a:lnTo>
                                  <a:pt x="414528" y="33528"/>
                                </a:lnTo>
                                <a:lnTo>
                                  <a:pt x="417576" y="42671"/>
                                </a:lnTo>
                                <a:lnTo>
                                  <a:pt x="429768" y="54864"/>
                                </a:lnTo>
                                <a:lnTo>
                                  <a:pt x="438912" y="57911"/>
                                </a:lnTo>
                                <a:lnTo>
                                  <a:pt x="445008" y="57911"/>
                                </a:lnTo>
                                <a:lnTo>
                                  <a:pt x="454152" y="60960"/>
                                </a:lnTo>
                                <a:lnTo>
                                  <a:pt x="460248" y="57911"/>
                                </a:lnTo>
                                <a:lnTo>
                                  <a:pt x="466344" y="51815"/>
                                </a:lnTo>
                                <a:lnTo>
                                  <a:pt x="467867" y="48768"/>
                                </a:lnTo>
                                <a:lnTo>
                                  <a:pt x="438912" y="48768"/>
                                </a:lnTo>
                                <a:lnTo>
                                  <a:pt x="432816" y="42671"/>
                                </a:lnTo>
                                <a:lnTo>
                                  <a:pt x="438912" y="36576"/>
                                </a:lnTo>
                                <a:lnTo>
                                  <a:pt x="426720" y="36576"/>
                                </a:lnTo>
                                <a:lnTo>
                                  <a:pt x="423672" y="33528"/>
                                </a:lnTo>
                                <a:lnTo>
                                  <a:pt x="423672" y="15240"/>
                                </a:lnTo>
                                <a:lnTo>
                                  <a:pt x="429768" y="9143"/>
                                </a:lnTo>
                                <a:lnTo>
                                  <a:pt x="463296" y="9143"/>
                                </a:lnTo>
                                <a:lnTo>
                                  <a:pt x="454152" y="3048"/>
                                </a:lnTo>
                                <a:lnTo>
                                  <a:pt x="448056" y="0"/>
                                </a:lnTo>
                                <a:close/>
                              </a:path>
                              <a:path w="475615" h="457200">
                                <a:moveTo>
                                  <a:pt x="469392" y="18287"/>
                                </a:moveTo>
                                <a:lnTo>
                                  <a:pt x="463296" y="24384"/>
                                </a:lnTo>
                                <a:lnTo>
                                  <a:pt x="463296" y="30479"/>
                                </a:lnTo>
                                <a:lnTo>
                                  <a:pt x="466344" y="33528"/>
                                </a:lnTo>
                                <a:lnTo>
                                  <a:pt x="463296" y="36576"/>
                                </a:lnTo>
                                <a:lnTo>
                                  <a:pt x="463296" y="42671"/>
                                </a:lnTo>
                                <a:lnTo>
                                  <a:pt x="457200" y="48768"/>
                                </a:lnTo>
                                <a:lnTo>
                                  <a:pt x="467867" y="48768"/>
                                </a:lnTo>
                                <a:lnTo>
                                  <a:pt x="475488" y="33528"/>
                                </a:lnTo>
                                <a:lnTo>
                                  <a:pt x="475488" y="30479"/>
                                </a:lnTo>
                                <a:lnTo>
                                  <a:pt x="469392" y="18287"/>
                                </a:lnTo>
                                <a:close/>
                              </a:path>
                              <a:path w="475615" h="457200">
                                <a:moveTo>
                                  <a:pt x="463296" y="9143"/>
                                </a:moveTo>
                                <a:lnTo>
                                  <a:pt x="448056" y="9143"/>
                                </a:lnTo>
                                <a:lnTo>
                                  <a:pt x="451104" y="12192"/>
                                </a:lnTo>
                                <a:lnTo>
                                  <a:pt x="426720" y="36576"/>
                                </a:lnTo>
                                <a:lnTo>
                                  <a:pt x="438912" y="36576"/>
                                </a:lnTo>
                                <a:lnTo>
                                  <a:pt x="463296" y="12192"/>
                                </a:lnTo>
                                <a:lnTo>
                                  <a:pt x="463296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8" name="Image 128"/>
                          <pic:cNvPicPr/>
                        </pic:nvPicPr>
                        <pic:blipFill>
                          <a:blip r:embed="rId3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050036" y="1946147"/>
                            <a:ext cx="219456" cy="2194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9" name="Graphic 129"/>
                        <wps:cNvSpPr/>
                        <wps:spPr>
                          <a:xfrm>
                            <a:off x="1467599" y="1958339"/>
                            <a:ext cx="793115" cy="3873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93115" h="387350">
                                <a:moveTo>
                                  <a:pt x="67056" y="219456"/>
                                </a:moveTo>
                                <a:lnTo>
                                  <a:pt x="57912" y="213360"/>
                                </a:lnTo>
                                <a:lnTo>
                                  <a:pt x="33528" y="237744"/>
                                </a:lnTo>
                                <a:lnTo>
                                  <a:pt x="15240" y="222504"/>
                                </a:lnTo>
                                <a:lnTo>
                                  <a:pt x="45720" y="188976"/>
                                </a:lnTo>
                                <a:lnTo>
                                  <a:pt x="39624" y="182880"/>
                                </a:lnTo>
                                <a:lnTo>
                                  <a:pt x="0" y="222504"/>
                                </a:lnTo>
                                <a:lnTo>
                                  <a:pt x="57912" y="280416"/>
                                </a:lnTo>
                                <a:lnTo>
                                  <a:pt x="64008" y="271272"/>
                                </a:lnTo>
                                <a:lnTo>
                                  <a:pt x="39624" y="246888"/>
                                </a:lnTo>
                                <a:lnTo>
                                  <a:pt x="48768" y="237744"/>
                                </a:lnTo>
                                <a:lnTo>
                                  <a:pt x="67056" y="219456"/>
                                </a:lnTo>
                                <a:close/>
                              </a:path>
                              <a:path w="793115" h="387350">
                                <a:moveTo>
                                  <a:pt x="164592" y="164592"/>
                                </a:moveTo>
                                <a:lnTo>
                                  <a:pt x="161544" y="158496"/>
                                </a:lnTo>
                                <a:lnTo>
                                  <a:pt x="161544" y="155448"/>
                                </a:lnTo>
                                <a:lnTo>
                                  <a:pt x="158496" y="152400"/>
                                </a:lnTo>
                                <a:lnTo>
                                  <a:pt x="149352" y="143256"/>
                                </a:lnTo>
                                <a:lnTo>
                                  <a:pt x="131064" y="143256"/>
                                </a:lnTo>
                                <a:lnTo>
                                  <a:pt x="124968" y="149352"/>
                                </a:lnTo>
                                <a:lnTo>
                                  <a:pt x="115824" y="152400"/>
                                </a:lnTo>
                                <a:lnTo>
                                  <a:pt x="109728" y="158496"/>
                                </a:lnTo>
                                <a:lnTo>
                                  <a:pt x="103632" y="161544"/>
                                </a:lnTo>
                                <a:lnTo>
                                  <a:pt x="97536" y="161544"/>
                                </a:lnTo>
                                <a:lnTo>
                                  <a:pt x="94488" y="158496"/>
                                </a:lnTo>
                                <a:lnTo>
                                  <a:pt x="91440" y="158496"/>
                                </a:lnTo>
                                <a:lnTo>
                                  <a:pt x="91440" y="155448"/>
                                </a:lnTo>
                                <a:lnTo>
                                  <a:pt x="88392" y="152400"/>
                                </a:lnTo>
                                <a:lnTo>
                                  <a:pt x="91440" y="149352"/>
                                </a:lnTo>
                                <a:lnTo>
                                  <a:pt x="91440" y="140208"/>
                                </a:lnTo>
                                <a:lnTo>
                                  <a:pt x="97536" y="137160"/>
                                </a:lnTo>
                                <a:lnTo>
                                  <a:pt x="100584" y="131064"/>
                                </a:lnTo>
                                <a:lnTo>
                                  <a:pt x="106680" y="128016"/>
                                </a:lnTo>
                                <a:lnTo>
                                  <a:pt x="115824" y="128016"/>
                                </a:lnTo>
                                <a:lnTo>
                                  <a:pt x="121920" y="134112"/>
                                </a:lnTo>
                                <a:lnTo>
                                  <a:pt x="125984" y="128016"/>
                                </a:lnTo>
                                <a:lnTo>
                                  <a:pt x="128016" y="124968"/>
                                </a:lnTo>
                                <a:lnTo>
                                  <a:pt x="121920" y="118872"/>
                                </a:lnTo>
                                <a:lnTo>
                                  <a:pt x="103632" y="118872"/>
                                </a:lnTo>
                                <a:lnTo>
                                  <a:pt x="100584" y="121920"/>
                                </a:lnTo>
                                <a:lnTo>
                                  <a:pt x="94488" y="124968"/>
                                </a:lnTo>
                                <a:lnTo>
                                  <a:pt x="91440" y="131064"/>
                                </a:lnTo>
                                <a:lnTo>
                                  <a:pt x="85344" y="134112"/>
                                </a:lnTo>
                                <a:lnTo>
                                  <a:pt x="82296" y="137160"/>
                                </a:lnTo>
                                <a:lnTo>
                                  <a:pt x="82296" y="143256"/>
                                </a:lnTo>
                                <a:lnTo>
                                  <a:pt x="79248" y="146304"/>
                                </a:lnTo>
                                <a:lnTo>
                                  <a:pt x="79248" y="155448"/>
                                </a:lnTo>
                                <a:lnTo>
                                  <a:pt x="82296" y="158496"/>
                                </a:lnTo>
                                <a:lnTo>
                                  <a:pt x="82296" y="161544"/>
                                </a:lnTo>
                                <a:lnTo>
                                  <a:pt x="91440" y="170688"/>
                                </a:lnTo>
                                <a:lnTo>
                                  <a:pt x="109728" y="170688"/>
                                </a:lnTo>
                                <a:lnTo>
                                  <a:pt x="115824" y="167640"/>
                                </a:lnTo>
                                <a:lnTo>
                                  <a:pt x="121920" y="161544"/>
                                </a:lnTo>
                                <a:lnTo>
                                  <a:pt x="128016" y="158496"/>
                                </a:lnTo>
                                <a:lnTo>
                                  <a:pt x="131064" y="155448"/>
                                </a:lnTo>
                                <a:lnTo>
                                  <a:pt x="134112" y="155448"/>
                                </a:lnTo>
                                <a:lnTo>
                                  <a:pt x="137160" y="152400"/>
                                </a:lnTo>
                                <a:lnTo>
                                  <a:pt x="146304" y="152400"/>
                                </a:lnTo>
                                <a:lnTo>
                                  <a:pt x="146304" y="155448"/>
                                </a:lnTo>
                                <a:lnTo>
                                  <a:pt x="149352" y="155448"/>
                                </a:lnTo>
                                <a:lnTo>
                                  <a:pt x="152400" y="158496"/>
                                </a:lnTo>
                                <a:lnTo>
                                  <a:pt x="152400" y="170688"/>
                                </a:lnTo>
                                <a:lnTo>
                                  <a:pt x="149352" y="173736"/>
                                </a:lnTo>
                                <a:lnTo>
                                  <a:pt x="149352" y="176784"/>
                                </a:lnTo>
                                <a:lnTo>
                                  <a:pt x="143256" y="182880"/>
                                </a:lnTo>
                                <a:lnTo>
                                  <a:pt x="137160" y="185928"/>
                                </a:lnTo>
                                <a:lnTo>
                                  <a:pt x="134112" y="188976"/>
                                </a:lnTo>
                                <a:lnTo>
                                  <a:pt x="121920" y="188976"/>
                                </a:lnTo>
                                <a:lnTo>
                                  <a:pt x="118872" y="185928"/>
                                </a:lnTo>
                                <a:lnTo>
                                  <a:pt x="115824" y="185928"/>
                                </a:lnTo>
                                <a:lnTo>
                                  <a:pt x="106680" y="192024"/>
                                </a:lnTo>
                                <a:lnTo>
                                  <a:pt x="112776" y="195072"/>
                                </a:lnTo>
                                <a:lnTo>
                                  <a:pt x="115824" y="198120"/>
                                </a:lnTo>
                                <a:lnTo>
                                  <a:pt x="121920" y="198120"/>
                                </a:lnTo>
                                <a:lnTo>
                                  <a:pt x="128016" y="201168"/>
                                </a:lnTo>
                                <a:lnTo>
                                  <a:pt x="131064" y="201168"/>
                                </a:lnTo>
                                <a:lnTo>
                                  <a:pt x="143256" y="195072"/>
                                </a:lnTo>
                                <a:lnTo>
                                  <a:pt x="149352" y="188976"/>
                                </a:lnTo>
                                <a:lnTo>
                                  <a:pt x="158496" y="179832"/>
                                </a:lnTo>
                                <a:lnTo>
                                  <a:pt x="161544" y="173736"/>
                                </a:lnTo>
                                <a:lnTo>
                                  <a:pt x="161544" y="167640"/>
                                </a:lnTo>
                                <a:lnTo>
                                  <a:pt x="164592" y="164592"/>
                                </a:lnTo>
                                <a:close/>
                              </a:path>
                              <a:path w="793115" h="387350">
                                <a:moveTo>
                                  <a:pt x="210312" y="115824"/>
                                </a:moveTo>
                                <a:lnTo>
                                  <a:pt x="207264" y="112776"/>
                                </a:lnTo>
                                <a:lnTo>
                                  <a:pt x="207264" y="106680"/>
                                </a:lnTo>
                                <a:lnTo>
                                  <a:pt x="201168" y="103632"/>
                                </a:lnTo>
                                <a:lnTo>
                                  <a:pt x="198120" y="97536"/>
                                </a:lnTo>
                                <a:lnTo>
                                  <a:pt x="198120" y="115824"/>
                                </a:lnTo>
                                <a:lnTo>
                                  <a:pt x="198120" y="131064"/>
                                </a:lnTo>
                                <a:lnTo>
                                  <a:pt x="192024" y="137160"/>
                                </a:lnTo>
                                <a:lnTo>
                                  <a:pt x="176784" y="137160"/>
                                </a:lnTo>
                                <a:lnTo>
                                  <a:pt x="164592" y="131064"/>
                                </a:lnTo>
                                <a:lnTo>
                                  <a:pt x="158496" y="118872"/>
                                </a:lnTo>
                                <a:lnTo>
                                  <a:pt x="158496" y="103632"/>
                                </a:lnTo>
                                <a:lnTo>
                                  <a:pt x="164592" y="97536"/>
                                </a:lnTo>
                                <a:lnTo>
                                  <a:pt x="179832" y="97536"/>
                                </a:lnTo>
                                <a:lnTo>
                                  <a:pt x="185928" y="100584"/>
                                </a:lnTo>
                                <a:lnTo>
                                  <a:pt x="195072" y="109728"/>
                                </a:lnTo>
                                <a:lnTo>
                                  <a:pt x="198120" y="115824"/>
                                </a:lnTo>
                                <a:lnTo>
                                  <a:pt x="198120" y="97536"/>
                                </a:lnTo>
                                <a:lnTo>
                                  <a:pt x="192024" y="91440"/>
                                </a:lnTo>
                                <a:lnTo>
                                  <a:pt x="182880" y="88392"/>
                                </a:lnTo>
                                <a:lnTo>
                                  <a:pt x="161544" y="88392"/>
                                </a:lnTo>
                                <a:lnTo>
                                  <a:pt x="155448" y="94488"/>
                                </a:lnTo>
                                <a:lnTo>
                                  <a:pt x="149352" y="106680"/>
                                </a:lnTo>
                                <a:lnTo>
                                  <a:pt x="149352" y="112776"/>
                                </a:lnTo>
                                <a:lnTo>
                                  <a:pt x="148678" y="118872"/>
                                </a:lnTo>
                                <a:lnTo>
                                  <a:pt x="173736" y="146304"/>
                                </a:lnTo>
                                <a:lnTo>
                                  <a:pt x="179832" y="149352"/>
                                </a:lnTo>
                                <a:lnTo>
                                  <a:pt x="188976" y="149352"/>
                                </a:lnTo>
                                <a:lnTo>
                                  <a:pt x="195072" y="146304"/>
                                </a:lnTo>
                                <a:lnTo>
                                  <a:pt x="204216" y="137160"/>
                                </a:lnTo>
                                <a:lnTo>
                                  <a:pt x="207264" y="131064"/>
                                </a:lnTo>
                                <a:lnTo>
                                  <a:pt x="207264" y="128016"/>
                                </a:lnTo>
                                <a:lnTo>
                                  <a:pt x="210312" y="121920"/>
                                </a:lnTo>
                                <a:lnTo>
                                  <a:pt x="210312" y="115824"/>
                                </a:lnTo>
                                <a:close/>
                              </a:path>
                              <a:path w="793115" h="387350">
                                <a:moveTo>
                                  <a:pt x="252984" y="109728"/>
                                </a:moveTo>
                                <a:lnTo>
                                  <a:pt x="249936" y="106680"/>
                                </a:lnTo>
                                <a:lnTo>
                                  <a:pt x="249936" y="103632"/>
                                </a:lnTo>
                                <a:lnTo>
                                  <a:pt x="246888" y="100584"/>
                                </a:lnTo>
                                <a:lnTo>
                                  <a:pt x="246888" y="94488"/>
                                </a:lnTo>
                                <a:lnTo>
                                  <a:pt x="244005" y="88392"/>
                                </a:lnTo>
                                <a:lnTo>
                                  <a:pt x="219456" y="36576"/>
                                </a:lnTo>
                                <a:lnTo>
                                  <a:pt x="210312" y="42672"/>
                                </a:lnTo>
                                <a:lnTo>
                                  <a:pt x="228600" y="76200"/>
                                </a:lnTo>
                                <a:lnTo>
                                  <a:pt x="228600" y="79248"/>
                                </a:lnTo>
                                <a:lnTo>
                                  <a:pt x="231648" y="85344"/>
                                </a:lnTo>
                                <a:lnTo>
                                  <a:pt x="234696" y="88392"/>
                                </a:lnTo>
                                <a:lnTo>
                                  <a:pt x="228600" y="85344"/>
                                </a:lnTo>
                                <a:lnTo>
                                  <a:pt x="225552" y="82296"/>
                                </a:lnTo>
                                <a:lnTo>
                                  <a:pt x="222504" y="82296"/>
                                </a:lnTo>
                                <a:lnTo>
                                  <a:pt x="188976" y="67056"/>
                                </a:lnTo>
                                <a:lnTo>
                                  <a:pt x="179832" y="73152"/>
                                </a:lnTo>
                                <a:lnTo>
                                  <a:pt x="237744" y="100584"/>
                                </a:lnTo>
                                <a:lnTo>
                                  <a:pt x="240792" y="100584"/>
                                </a:lnTo>
                                <a:lnTo>
                                  <a:pt x="240792" y="106680"/>
                                </a:lnTo>
                                <a:lnTo>
                                  <a:pt x="243840" y="109728"/>
                                </a:lnTo>
                                <a:lnTo>
                                  <a:pt x="243840" y="112776"/>
                                </a:lnTo>
                                <a:lnTo>
                                  <a:pt x="240792" y="115824"/>
                                </a:lnTo>
                                <a:lnTo>
                                  <a:pt x="240792" y="118872"/>
                                </a:lnTo>
                                <a:lnTo>
                                  <a:pt x="237744" y="118872"/>
                                </a:lnTo>
                                <a:lnTo>
                                  <a:pt x="237744" y="121920"/>
                                </a:lnTo>
                                <a:lnTo>
                                  <a:pt x="234696" y="121920"/>
                                </a:lnTo>
                                <a:lnTo>
                                  <a:pt x="240792" y="128016"/>
                                </a:lnTo>
                                <a:lnTo>
                                  <a:pt x="243840" y="128016"/>
                                </a:lnTo>
                                <a:lnTo>
                                  <a:pt x="249936" y="121920"/>
                                </a:lnTo>
                                <a:lnTo>
                                  <a:pt x="249936" y="118872"/>
                                </a:lnTo>
                                <a:lnTo>
                                  <a:pt x="252984" y="115824"/>
                                </a:lnTo>
                                <a:lnTo>
                                  <a:pt x="252984" y="109728"/>
                                </a:lnTo>
                                <a:close/>
                              </a:path>
                              <a:path w="793115" h="387350">
                                <a:moveTo>
                                  <a:pt x="304800" y="33528"/>
                                </a:moveTo>
                                <a:lnTo>
                                  <a:pt x="298704" y="33528"/>
                                </a:lnTo>
                                <a:lnTo>
                                  <a:pt x="286512" y="21336"/>
                                </a:lnTo>
                                <a:lnTo>
                                  <a:pt x="283464" y="18288"/>
                                </a:lnTo>
                                <a:lnTo>
                                  <a:pt x="283464" y="36576"/>
                                </a:lnTo>
                                <a:lnTo>
                                  <a:pt x="283464" y="39624"/>
                                </a:lnTo>
                                <a:lnTo>
                                  <a:pt x="280416" y="42672"/>
                                </a:lnTo>
                                <a:lnTo>
                                  <a:pt x="280416" y="48768"/>
                                </a:lnTo>
                                <a:lnTo>
                                  <a:pt x="274320" y="54864"/>
                                </a:lnTo>
                                <a:lnTo>
                                  <a:pt x="271272" y="54864"/>
                                </a:lnTo>
                                <a:lnTo>
                                  <a:pt x="268224" y="57912"/>
                                </a:lnTo>
                                <a:lnTo>
                                  <a:pt x="265176" y="57912"/>
                                </a:lnTo>
                                <a:lnTo>
                                  <a:pt x="259080" y="51816"/>
                                </a:lnTo>
                                <a:lnTo>
                                  <a:pt x="259080" y="42672"/>
                                </a:lnTo>
                                <a:lnTo>
                                  <a:pt x="265176" y="36576"/>
                                </a:lnTo>
                                <a:lnTo>
                                  <a:pt x="268224" y="30480"/>
                                </a:lnTo>
                                <a:lnTo>
                                  <a:pt x="271272" y="27432"/>
                                </a:lnTo>
                                <a:lnTo>
                                  <a:pt x="274320" y="21336"/>
                                </a:lnTo>
                                <a:lnTo>
                                  <a:pt x="274320" y="24384"/>
                                </a:lnTo>
                                <a:lnTo>
                                  <a:pt x="280416" y="30480"/>
                                </a:lnTo>
                                <a:lnTo>
                                  <a:pt x="280416" y="33528"/>
                                </a:lnTo>
                                <a:lnTo>
                                  <a:pt x="283464" y="36576"/>
                                </a:lnTo>
                                <a:lnTo>
                                  <a:pt x="283464" y="18288"/>
                                </a:lnTo>
                                <a:lnTo>
                                  <a:pt x="277368" y="12192"/>
                                </a:lnTo>
                                <a:lnTo>
                                  <a:pt x="268224" y="3048"/>
                                </a:lnTo>
                                <a:lnTo>
                                  <a:pt x="265176" y="3048"/>
                                </a:lnTo>
                                <a:lnTo>
                                  <a:pt x="262128" y="0"/>
                                </a:lnTo>
                                <a:lnTo>
                                  <a:pt x="256032" y="0"/>
                                </a:lnTo>
                                <a:lnTo>
                                  <a:pt x="252984" y="3048"/>
                                </a:lnTo>
                                <a:lnTo>
                                  <a:pt x="249936" y="3048"/>
                                </a:lnTo>
                                <a:lnTo>
                                  <a:pt x="246888" y="6096"/>
                                </a:lnTo>
                                <a:lnTo>
                                  <a:pt x="240792" y="9144"/>
                                </a:lnTo>
                                <a:lnTo>
                                  <a:pt x="237744" y="12192"/>
                                </a:lnTo>
                                <a:lnTo>
                                  <a:pt x="234696" y="18288"/>
                                </a:lnTo>
                                <a:lnTo>
                                  <a:pt x="234696" y="21336"/>
                                </a:lnTo>
                                <a:lnTo>
                                  <a:pt x="231648" y="24384"/>
                                </a:lnTo>
                                <a:lnTo>
                                  <a:pt x="231648" y="33528"/>
                                </a:lnTo>
                                <a:lnTo>
                                  <a:pt x="234696" y="36576"/>
                                </a:lnTo>
                                <a:lnTo>
                                  <a:pt x="234696" y="42672"/>
                                </a:lnTo>
                                <a:lnTo>
                                  <a:pt x="243840" y="36576"/>
                                </a:lnTo>
                                <a:lnTo>
                                  <a:pt x="240792" y="30480"/>
                                </a:lnTo>
                                <a:lnTo>
                                  <a:pt x="240792" y="24384"/>
                                </a:lnTo>
                                <a:lnTo>
                                  <a:pt x="246888" y="18288"/>
                                </a:lnTo>
                                <a:lnTo>
                                  <a:pt x="249936" y="12192"/>
                                </a:lnTo>
                                <a:lnTo>
                                  <a:pt x="262128" y="12192"/>
                                </a:lnTo>
                                <a:lnTo>
                                  <a:pt x="268224" y="18288"/>
                                </a:lnTo>
                                <a:lnTo>
                                  <a:pt x="262128" y="24384"/>
                                </a:lnTo>
                                <a:lnTo>
                                  <a:pt x="256032" y="33528"/>
                                </a:lnTo>
                                <a:lnTo>
                                  <a:pt x="256032" y="36576"/>
                                </a:lnTo>
                                <a:lnTo>
                                  <a:pt x="252984" y="36576"/>
                                </a:lnTo>
                                <a:lnTo>
                                  <a:pt x="252984" y="39624"/>
                                </a:lnTo>
                                <a:lnTo>
                                  <a:pt x="249936" y="42672"/>
                                </a:lnTo>
                                <a:lnTo>
                                  <a:pt x="249936" y="57912"/>
                                </a:lnTo>
                                <a:lnTo>
                                  <a:pt x="256032" y="64008"/>
                                </a:lnTo>
                                <a:lnTo>
                                  <a:pt x="262128" y="67056"/>
                                </a:lnTo>
                                <a:lnTo>
                                  <a:pt x="271272" y="67056"/>
                                </a:lnTo>
                                <a:lnTo>
                                  <a:pt x="280416" y="57912"/>
                                </a:lnTo>
                                <a:lnTo>
                                  <a:pt x="283464" y="57912"/>
                                </a:lnTo>
                                <a:lnTo>
                                  <a:pt x="286512" y="54864"/>
                                </a:lnTo>
                                <a:lnTo>
                                  <a:pt x="286512" y="45720"/>
                                </a:lnTo>
                                <a:lnTo>
                                  <a:pt x="289560" y="42672"/>
                                </a:lnTo>
                                <a:lnTo>
                                  <a:pt x="289560" y="36576"/>
                                </a:lnTo>
                                <a:lnTo>
                                  <a:pt x="295656" y="42672"/>
                                </a:lnTo>
                                <a:lnTo>
                                  <a:pt x="301752" y="36576"/>
                                </a:lnTo>
                                <a:lnTo>
                                  <a:pt x="304800" y="33528"/>
                                </a:lnTo>
                                <a:close/>
                              </a:path>
                              <a:path w="793115" h="387350">
                                <a:moveTo>
                                  <a:pt x="448068" y="326148"/>
                                </a:moveTo>
                                <a:lnTo>
                                  <a:pt x="441972" y="320052"/>
                                </a:lnTo>
                                <a:lnTo>
                                  <a:pt x="414540" y="347484"/>
                                </a:lnTo>
                                <a:lnTo>
                                  <a:pt x="396252" y="329196"/>
                                </a:lnTo>
                                <a:lnTo>
                                  <a:pt x="429780" y="298716"/>
                                </a:lnTo>
                                <a:lnTo>
                                  <a:pt x="420636" y="289572"/>
                                </a:lnTo>
                                <a:lnTo>
                                  <a:pt x="384060" y="329196"/>
                                </a:lnTo>
                                <a:lnTo>
                                  <a:pt x="441972" y="387108"/>
                                </a:lnTo>
                                <a:lnTo>
                                  <a:pt x="448068" y="381012"/>
                                </a:lnTo>
                                <a:lnTo>
                                  <a:pt x="420636" y="353580"/>
                                </a:lnTo>
                                <a:lnTo>
                                  <a:pt x="426732" y="347484"/>
                                </a:lnTo>
                                <a:lnTo>
                                  <a:pt x="448068" y="326148"/>
                                </a:lnTo>
                                <a:close/>
                              </a:path>
                              <a:path w="793115" h="387350">
                                <a:moveTo>
                                  <a:pt x="524268" y="240804"/>
                                </a:moveTo>
                                <a:lnTo>
                                  <a:pt x="521220" y="234708"/>
                                </a:lnTo>
                                <a:lnTo>
                                  <a:pt x="515124" y="231660"/>
                                </a:lnTo>
                                <a:lnTo>
                                  <a:pt x="512076" y="228612"/>
                                </a:lnTo>
                                <a:lnTo>
                                  <a:pt x="512076" y="240804"/>
                                </a:lnTo>
                                <a:lnTo>
                                  <a:pt x="512076" y="252996"/>
                                </a:lnTo>
                                <a:lnTo>
                                  <a:pt x="509028" y="259092"/>
                                </a:lnTo>
                                <a:lnTo>
                                  <a:pt x="490740" y="277380"/>
                                </a:lnTo>
                                <a:lnTo>
                                  <a:pt x="469404" y="256044"/>
                                </a:lnTo>
                                <a:lnTo>
                                  <a:pt x="484644" y="243852"/>
                                </a:lnTo>
                                <a:lnTo>
                                  <a:pt x="487692" y="237756"/>
                                </a:lnTo>
                                <a:lnTo>
                                  <a:pt x="490740" y="237756"/>
                                </a:lnTo>
                                <a:lnTo>
                                  <a:pt x="490740" y="234708"/>
                                </a:lnTo>
                                <a:lnTo>
                                  <a:pt x="502932" y="234708"/>
                                </a:lnTo>
                                <a:lnTo>
                                  <a:pt x="505980" y="237756"/>
                                </a:lnTo>
                                <a:lnTo>
                                  <a:pt x="509028" y="237756"/>
                                </a:lnTo>
                                <a:lnTo>
                                  <a:pt x="512076" y="240804"/>
                                </a:lnTo>
                                <a:lnTo>
                                  <a:pt x="512076" y="228612"/>
                                </a:lnTo>
                                <a:lnTo>
                                  <a:pt x="509028" y="225564"/>
                                </a:lnTo>
                                <a:lnTo>
                                  <a:pt x="505980" y="225564"/>
                                </a:lnTo>
                                <a:lnTo>
                                  <a:pt x="502932" y="222516"/>
                                </a:lnTo>
                                <a:lnTo>
                                  <a:pt x="496836" y="222516"/>
                                </a:lnTo>
                                <a:lnTo>
                                  <a:pt x="490740" y="225564"/>
                                </a:lnTo>
                                <a:lnTo>
                                  <a:pt x="487692" y="225564"/>
                                </a:lnTo>
                                <a:lnTo>
                                  <a:pt x="454164" y="259092"/>
                                </a:lnTo>
                                <a:lnTo>
                                  <a:pt x="512076" y="317004"/>
                                </a:lnTo>
                                <a:lnTo>
                                  <a:pt x="521220" y="307860"/>
                                </a:lnTo>
                                <a:lnTo>
                                  <a:pt x="496836" y="283476"/>
                                </a:lnTo>
                                <a:lnTo>
                                  <a:pt x="504456" y="277380"/>
                                </a:lnTo>
                                <a:lnTo>
                                  <a:pt x="524268" y="246900"/>
                                </a:lnTo>
                                <a:lnTo>
                                  <a:pt x="524268" y="240804"/>
                                </a:lnTo>
                                <a:close/>
                              </a:path>
                              <a:path w="793115" h="387350">
                                <a:moveTo>
                                  <a:pt x="573036" y="256044"/>
                                </a:moveTo>
                                <a:lnTo>
                                  <a:pt x="515124" y="198132"/>
                                </a:lnTo>
                                <a:lnTo>
                                  <a:pt x="505980" y="204228"/>
                                </a:lnTo>
                                <a:lnTo>
                                  <a:pt x="563892" y="262140"/>
                                </a:lnTo>
                                <a:lnTo>
                                  <a:pt x="573036" y="256044"/>
                                </a:lnTo>
                                <a:close/>
                              </a:path>
                              <a:path w="793115" h="387350">
                                <a:moveTo>
                                  <a:pt x="618756" y="210324"/>
                                </a:moveTo>
                                <a:lnTo>
                                  <a:pt x="615708" y="210324"/>
                                </a:lnTo>
                                <a:lnTo>
                                  <a:pt x="606564" y="201180"/>
                                </a:lnTo>
                                <a:lnTo>
                                  <a:pt x="601992" y="198132"/>
                                </a:lnTo>
                                <a:lnTo>
                                  <a:pt x="597420" y="195084"/>
                                </a:lnTo>
                                <a:lnTo>
                                  <a:pt x="597420" y="210324"/>
                                </a:lnTo>
                                <a:lnTo>
                                  <a:pt x="597420" y="222516"/>
                                </a:lnTo>
                                <a:lnTo>
                                  <a:pt x="588276" y="231660"/>
                                </a:lnTo>
                                <a:lnTo>
                                  <a:pt x="579132" y="231660"/>
                                </a:lnTo>
                                <a:lnTo>
                                  <a:pt x="573036" y="225564"/>
                                </a:lnTo>
                                <a:lnTo>
                                  <a:pt x="573036" y="219468"/>
                                </a:lnTo>
                                <a:lnTo>
                                  <a:pt x="576084" y="219468"/>
                                </a:lnTo>
                                <a:lnTo>
                                  <a:pt x="576084" y="216420"/>
                                </a:lnTo>
                                <a:lnTo>
                                  <a:pt x="579132" y="213372"/>
                                </a:lnTo>
                                <a:lnTo>
                                  <a:pt x="585228" y="201180"/>
                                </a:lnTo>
                                <a:lnTo>
                                  <a:pt x="588276" y="198132"/>
                                </a:lnTo>
                                <a:lnTo>
                                  <a:pt x="594372" y="204228"/>
                                </a:lnTo>
                                <a:lnTo>
                                  <a:pt x="594372" y="207276"/>
                                </a:lnTo>
                                <a:lnTo>
                                  <a:pt x="597420" y="210324"/>
                                </a:lnTo>
                                <a:lnTo>
                                  <a:pt x="597420" y="195084"/>
                                </a:lnTo>
                                <a:lnTo>
                                  <a:pt x="588276" y="185940"/>
                                </a:lnTo>
                                <a:lnTo>
                                  <a:pt x="585228" y="182892"/>
                                </a:lnTo>
                                <a:lnTo>
                                  <a:pt x="585228" y="179844"/>
                                </a:lnTo>
                                <a:lnTo>
                                  <a:pt x="582180" y="179844"/>
                                </a:lnTo>
                                <a:lnTo>
                                  <a:pt x="579132" y="176796"/>
                                </a:lnTo>
                                <a:lnTo>
                                  <a:pt x="566940" y="176796"/>
                                </a:lnTo>
                                <a:lnTo>
                                  <a:pt x="548652" y="195084"/>
                                </a:lnTo>
                                <a:lnTo>
                                  <a:pt x="548652" y="201180"/>
                                </a:lnTo>
                                <a:lnTo>
                                  <a:pt x="545604" y="204228"/>
                                </a:lnTo>
                                <a:lnTo>
                                  <a:pt x="548652" y="207276"/>
                                </a:lnTo>
                                <a:lnTo>
                                  <a:pt x="548652" y="213372"/>
                                </a:lnTo>
                                <a:lnTo>
                                  <a:pt x="551700" y="216420"/>
                                </a:lnTo>
                                <a:lnTo>
                                  <a:pt x="557796" y="210324"/>
                                </a:lnTo>
                                <a:lnTo>
                                  <a:pt x="557796" y="207276"/>
                                </a:lnTo>
                                <a:lnTo>
                                  <a:pt x="554748" y="204228"/>
                                </a:lnTo>
                                <a:lnTo>
                                  <a:pt x="557796" y="201180"/>
                                </a:lnTo>
                                <a:lnTo>
                                  <a:pt x="557796" y="195084"/>
                                </a:lnTo>
                                <a:lnTo>
                                  <a:pt x="560844" y="192036"/>
                                </a:lnTo>
                                <a:lnTo>
                                  <a:pt x="566940" y="188988"/>
                                </a:lnTo>
                                <a:lnTo>
                                  <a:pt x="569988" y="185940"/>
                                </a:lnTo>
                                <a:lnTo>
                                  <a:pt x="576084" y="185940"/>
                                </a:lnTo>
                                <a:lnTo>
                                  <a:pt x="582180" y="192036"/>
                                </a:lnTo>
                                <a:lnTo>
                                  <a:pt x="582180" y="195084"/>
                                </a:lnTo>
                                <a:lnTo>
                                  <a:pt x="576084" y="201180"/>
                                </a:lnTo>
                                <a:lnTo>
                                  <a:pt x="573036" y="207276"/>
                                </a:lnTo>
                                <a:lnTo>
                                  <a:pt x="566940" y="213372"/>
                                </a:lnTo>
                                <a:lnTo>
                                  <a:pt x="566940" y="216420"/>
                                </a:lnTo>
                                <a:lnTo>
                                  <a:pt x="563892" y="219468"/>
                                </a:lnTo>
                                <a:lnTo>
                                  <a:pt x="563892" y="231660"/>
                                </a:lnTo>
                                <a:lnTo>
                                  <a:pt x="566940" y="231660"/>
                                </a:lnTo>
                                <a:lnTo>
                                  <a:pt x="566940" y="234708"/>
                                </a:lnTo>
                                <a:lnTo>
                                  <a:pt x="573036" y="240804"/>
                                </a:lnTo>
                                <a:lnTo>
                                  <a:pt x="591324" y="240804"/>
                                </a:lnTo>
                                <a:lnTo>
                                  <a:pt x="594372" y="234708"/>
                                </a:lnTo>
                                <a:lnTo>
                                  <a:pt x="600468" y="228612"/>
                                </a:lnTo>
                                <a:lnTo>
                                  <a:pt x="600468" y="225564"/>
                                </a:lnTo>
                                <a:lnTo>
                                  <a:pt x="603516" y="222516"/>
                                </a:lnTo>
                                <a:lnTo>
                                  <a:pt x="603516" y="213372"/>
                                </a:lnTo>
                                <a:lnTo>
                                  <a:pt x="606564" y="216420"/>
                                </a:lnTo>
                                <a:lnTo>
                                  <a:pt x="612660" y="216420"/>
                                </a:lnTo>
                                <a:lnTo>
                                  <a:pt x="615708" y="213372"/>
                                </a:lnTo>
                                <a:lnTo>
                                  <a:pt x="618756" y="210324"/>
                                </a:lnTo>
                                <a:close/>
                              </a:path>
                              <a:path w="793115" h="387350">
                                <a:moveTo>
                                  <a:pt x="633996" y="192036"/>
                                </a:moveTo>
                                <a:lnTo>
                                  <a:pt x="603516" y="161556"/>
                                </a:lnTo>
                                <a:lnTo>
                                  <a:pt x="603516" y="158508"/>
                                </a:lnTo>
                                <a:lnTo>
                                  <a:pt x="597420" y="158508"/>
                                </a:lnTo>
                                <a:lnTo>
                                  <a:pt x="585228" y="158508"/>
                                </a:lnTo>
                                <a:lnTo>
                                  <a:pt x="627900" y="201180"/>
                                </a:lnTo>
                                <a:lnTo>
                                  <a:pt x="633996" y="192036"/>
                                </a:lnTo>
                                <a:close/>
                              </a:path>
                              <a:path w="793115" h="387350">
                                <a:moveTo>
                                  <a:pt x="661428" y="167652"/>
                                </a:moveTo>
                                <a:lnTo>
                                  <a:pt x="637044" y="140220"/>
                                </a:lnTo>
                                <a:lnTo>
                                  <a:pt x="630948" y="134124"/>
                                </a:lnTo>
                                <a:lnTo>
                                  <a:pt x="624852" y="134124"/>
                                </a:lnTo>
                                <a:lnTo>
                                  <a:pt x="624852" y="131076"/>
                                </a:lnTo>
                                <a:lnTo>
                                  <a:pt x="612660" y="131076"/>
                                </a:lnTo>
                                <a:lnTo>
                                  <a:pt x="609612" y="134124"/>
                                </a:lnTo>
                                <a:lnTo>
                                  <a:pt x="606564" y="134124"/>
                                </a:lnTo>
                                <a:lnTo>
                                  <a:pt x="597420" y="143268"/>
                                </a:lnTo>
                                <a:lnTo>
                                  <a:pt x="597420" y="152412"/>
                                </a:lnTo>
                                <a:lnTo>
                                  <a:pt x="603516" y="152412"/>
                                </a:lnTo>
                                <a:lnTo>
                                  <a:pt x="609612" y="146316"/>
                                </a:lnTo>
                                <a:lnTo>
                                  <a:pt x="609612" y="143268"/>
                                </a:lnTo>
                                <a:lnTo>
                                  <a:pt x="615708" y="143268"/>
                                </a:lnTo>
                                <a:lnTo>
                                  <a:pt x="618756" y="140220"/>
                                </a:lnTo>
                                <a:lnTo>
                                  <a:pt x="618756" y="143268"/>
                                </a:lnTo>
                                <a:lnTo>
                                  <a:pt x="624852" y="143268"/>
                                </a:lnTo>
                                <a:lnTo>
                                  <a:pt x="624852" y="146316"/>
                                </a:lnTo>
                                <a:lnTo>
                                  <a:pt x="627900" y="149364"/>
                                </a:lnTo>
                                <a:lnTo>
                                  <a:pt x="655332" y="173748"/>
                                </a:lnTo>
                                <a:lnTo>
                                  <a:pt x="661428" y="167652"/>
                                </a:lnTo>
                                <a:close/>
                              </a:path>
                              <a:path w="793115" h="387350">
                                <a:moveTo>
                                  <a:pt x="688860" y="140220"/>
                                </a:moveTo>
                                <a:lnTo>
                                  <a:pt x="682764" y="134124"/>
                                </a:lnTo>
                                <a:lnTo>
                                  <a:pt x="679716" y="134124"/>
                                </a:lnTo>
                                <a:lnTo>
                                  <a:pt x="679716" y="137172"/>
                                </a:lnTo>
                                <a:lnTo>
                                  <a:pt x="676668" y="137172"/>
                                </a:lnTo>
                                <a:lnTo>
                                  <a:pt x="676668" y="140220"/>
                                </a:lnTo>
                                <a:lnTo>
                                  <a:pt x="673620" y="140220"/>
                                </a:lnTo>
                                <a:lnTo>
                                  <a:pt x="673620" y="137172"/>
                                </a:lnTo>
                                <a:lnTo>
                                  <a:pt x="670572" y="137172"/>
                                </a:lnTo>
                                <a:lnTo>
                                  <a:pt x="670572" y="134124"/>
                                </a:lnTo>
                                <a:lnTo>
                                  <a:pt x="655332" y="118884"/>
                                </a:lnTo>
                                <a:lnTo>
                                  <a:pt x="646188" y="109740"/>
                                </a:lnTo>
                                <a:lnTo>
                                  <a:pt x="649236" y="106692"/>
                                </a:lnTo>
                                <a:lnTo>
                                  <a:pt x="652284" y="103644"/>
                                </a:lnTo>
                                <a:lnTo>
                                  <a:pt x="646188" y="97548"/>
                                </a:lnTo>
                                <a:lnTo>
                                  <a:pt x="640092" y="106692"/>
                                </a:lnTo>
                                <a:lnTo>
                                  <a:pt x="624852" y="91452"/>
                                </a:lnTo>
                                <a:lnTo>
                                  <a:pt x="621804" y="100596"/>
                                </a:lnTo>
                                <a:lnTo>
                                  <a:pt x="630948" y="112788"/>
                                </a:lnTo>
                                <a:lnTo>
                                  <a:pt x="627900" y="118884"/>
                                </a:lnTo>
                                <a:lnTo>
                                  <a:pt x="633996" y="121932"/>
                                </a:lnTo>
                                <a:lnTo>
                                  <a:pt x="637044" y="118884"/>
                                </a:lnTo>
                                <a:lnTo>
                                  <a:pt x="661428" y="143268"/>
                                </a:lnTo>
                                <a:lnTo>
                                  <a:pt x="667524" y="146316"/>
                                </a:lnTo>
                                <a:lnTo>
                                  <a:pt x="670572" y="149364"/>
                                </a:lnTo>
                                <a:lnTo>
                                  <a:pt x="679716" y="149364"/>
                                </a:lnTo>
                                <a:lnTo>
                                  <a:pt x="682764" y="146316"/>
                                </a:lnTo>
                                <a:lnTo>
                                  <a:pt x="685812" y="146316"/>
                                </a:lnTo>
                                <a:lnTo>
                                  <a:pt x="685812" y="143268"/>
                                </a:lnTo>
                                <a:lnTo>
                                  <a:pt x="688860" y="140220"/>
                                </a:lnTo>
                                <a:close/>
                              </a:path>
                              <a:path w="793115" h="387350">
                                <a:moveTo>
                                  <a:pt x="698004" y="33540"/>
                                </a:moveTo>
                                <a:lnTo>
                                  <a:pt x="688860" y="24396"/>
                                </a:lnTo>
                                <a:lnTo>
                                  <a:pt x="682764" y="30492"/>
                                </a:lnTo>
                                <a:lnTo>
                                  <a:pt x="688860" y="39636"/>
                                </a:lnTo>
                                <a:lnTo>
                                  <a:pt x="698004" y="33540"/>
                                </a:lnTo>
                                <a:close/>
                              </a:path>
                              <a:path w="793115" h="387350">
                                <a:moveTo>
                                  <a:pt x="731532" y="97548"/>
                                </a:moveTo>
                                <a:lnTo>
                                  <a:pt x="728484" y="97548"/>
                                </a:lnTo>
                                <a:lnTo>
                                  <a:pt x="716292" y="85356"/>
                                </a:lnTo>
                                <a:lnTo>
                                  <a:pt x="713244" y="82308"/>
                                </a:lnTo>
                                <a:lnTo>
                                  <a:pt x="710196" y="80022"/>
                                </a:lnTo>
                                <a:lnTo>
                                  <a:pt x="710196" y="94500"/>
                                </a:lnTo>
                                <a:lnTo>
                                  <a:pt x="710196" y="109740"/>
                                </a:lnTo>
                                <a:lnTo>
                                  <a:pt x="701052" y="118884"/>
                                </a:lnTo>
                                <a:lnTo>
                                  <a:pt x="691908" y="118884"/>
                                </a:lnTo>
                                <a:lnTo>
                                  <a:pt x="685812" y="112788"/>
                                </a:lnTo>
                                <a:lnTo>
                                  <a:pt x="685812" y="109740"/>
                                </a:lnTo>
                                <a:lnTo>
                                  <a:pt x="688860" y="106692"/>
                                </a:lnTo>
                                <a:lnTo>
                                  <a:pt x="688860" y="103644"/>
                                </a:lnTo>
                                <a:lnTo>
                                  <a:pt x="698004" y="94500"/>
                                </a:lnTo>
                                <a:lnTo>
                                  <a:pt x="701052" y="88404"/>
                                </a:lnTo>
                                <a:lnTo>
                                  <a:pt x="701052" y="85356"/>
                                </a:lnTo>
                                <a:lnTo>
                                  <a:pt x="710196" y="94500"/>
                                </a:lnTo>
                                <a:lnTo>
                                  <a:pt x="710196" y="80022"/>
                                </a:lnTo>
                                <a:lnTo>
                                  <a:pt x="701052" y="73164"/>
                                </a:lnTo>
                                <a:lnTo>
                                  <a:pt x="698004" y="70116"/>
                                </a:lnTo>
                                <a:lnTo>
                                  <a:pt x="698004" y="67068"/>
                                </a:lnTo>
                                <a:lnTo>
                                  <a:pt x="694956" y="67068"/>
                                </a:lnTo>
                                <a:lnTo>
                                  <a:pt x="691908" y="64020"/>
                                </a:lnTo>
                                <a:lnTo>
                                  <a:pt x="679716" y="64020"/>
                                </a:lnTo>
                                <a:lnTo>
                                  <a:pt x="661428" y="82308"/>
                                </a:lnTo>
                                <a:lnTo>
                                  <a:pt x="661428" y="88404"/>
                                </a:lnTo>
                                <a:lnTo>
                                  <a:pt x="658380" y="91452"/>
                                </a:lnTo>
                                <a:lnTo>
                                  <a:pt x="661428" y="94500"/>
                                </a:lnTo>
                                <a:lnTo>
                                  <a:pt x="661428" y="100596"/>
                                </a:lnTo>
                                <a:lnTo>
                                  <a:pt x="664476" y="103644"/>
                                </a:lnTo>
                                <a:lnTo>
                                  <a:pt x="673620" y="97548"/>
                                </a:lnTo>
                                <a:lnTo>
                                  <a:pt x="670572" y="94500"/>
                                </a:lnTo>
                                <a:lnTo>
                                  <a:pt x="670572" y="82308"/>
                                </a:lnTo>
                                <a:lnTo>
                                  <a:pt x="676668" y="79260"/>
                                </a:lnTo>
                                <a:lnTo>
                                  <a:pt x="682764" y="73164"/>
                                </a:lnTo>
                                <a:lnTo>
                                  <a:pt x="688860" y="73164"/>
                                </a:lnTo>
                                <a:lnTo>
                                  <a:pt x="691908" y="76212"/>
                                </a:lnTo>
                                <a:lnTo>
                                  <a:pt x="694956" y="76212"/>
                                </a:lnTo>
                                <a:lnTo>
                                  <a:pt x="694956" y="82308"/>
                                </a:lnTo>
                                <a:lnTo>
                                  <a:pt x="691908" y="88404"/>
                                </a:lnTo>
                                <a:lnTo>
                                  <a:pt x="679716" y="100596"/>
                                </a:lnTo>
                                <a:lnTo>
                                  <a:pt x="679716" y="103644"/>
                                </a:lnTo>
                                <a:lnTo>
                                  <a:pt x="676668" y="106692"/>
                                </a:lnTo>
                                <a:lnTo>
                                  <a:pt x="676668" y="115836"/>
                                </a:lnTo>
                                <a:lnTo>
                                  <a:pt x="679716" y="118884"/>
                                </a:lnTo>
                                <a:lnTo>
                                  <a:pt x="679716" y="121932"/>
                                </a:lnTo>
                                <a:lnTo>
                                  <a:pt x="685812" y="128028"/>
                                </a:lnTo>
                                <a:lnTo>
                                  <a:pt x="704100" y="128028"/>
                                </a:lnTo>
                                <a:lnTo>
                                  <a:pt x="707148" y="121932"/>
                                </a:lnTo>
                                <a:lnTo>
                                  <a:pt x="710196" y="118884"/>
                                </a:lnTo>
                                <a:lnTo>
                                  <a:pt x="713244" y="115836"/>
                                </a:lnTo>
                                <a:lnTo>
                                  <a:pt x="713244" y="112788"/>
                                </a:lnTo>
                                <a:lnTo>
                                  <a:pt x="716292" y="109740"/>
                                </a:lnTo>
                                <a:lnTo>
                                  <a:pt x="716292" y="100596"/>
                                </a:lnTo>
                                <a:lnTo>
                                  <a:pt x="719340" y="103644"/>
                                </a:lnTo>
                                <a:lnTo>
                                  <a:pt x="725436" y="103644"/>
                                </a:lnTo>
                                <a:lnTo>
                                  <a:pt x="728484" y="100596"/>
                                </a:lnTo>
                                <a:lnTo>
                                  <a:pt x="731532" y="97548"/>
                                </a:lnTo>
                                <a:close/>
                              </a:path>
                              <a:path w="793115" h="387350">
                                <a:moveTo>
                                  <a:pt x="746772" y="82308"/>
                                </a:moveTo>
                                <a:lnTo>
                                  <a:pt x="704100" y="39636"/>
                                </a:lnTo>
                                <a:lnTo>
                                  <a:pt x="698004" y="45732"/>
                                </a:lnTo>
                                <a:lnTo>
                                  <a:pt x="740676" y="88404"/>
                                </a:lnTo>
                                <a:lnTo>
                                  <a:pt x="746772" y="82308"/>
                                </a:lnTo>
                                <a:close/>
                              </a:path>
                              <a:path w="793115" h="387350">
                                <a:moveTo>
                                  <a:pt x="792492" y="36588"/>
                                </a:moveTo>
                                <a:lnTo>
                                  <a:pt x="765060" y="12204"/>
                                </a:lnTo>
                                <a:lnTo>
                                  <a:pt x="762012" y="6108"/>
                                </a:lnTo>
                                <a:lnTo>
                                  <a:pt x="758964" y="6108"/>
                                </a:lnTo>
                                <a:lnTo>
                                  <a:pt x="758964" y="3060"/>
                                </a:lnTo>
                                <a:lnTo>
                                  <a:pt x="752868" y="3060"/>
                                </a:lnTo>
                                <a:lnTo>
                                  <a:pt x="752868" y="12"/>
                                </a:lnTo>
                                <a:lnTo>
                                  <a:pt x="746772" y="12"/>
                                </a:lnTo>
                                <a:lnTo>
                                  <a:pt x="743724" y="3060"/>
                                </a:lnTo>
                                <a:lnTo>
                                  <a:pt x="740676" y="3060"/>
                                </a:lnTo>
                                <a:lnTo>
                                  <a:pt x="728484" y="15252"/>
                                </a:lnTo>
                                <a:lnTo>
                                  <a:pt x="725436" y="21348"/>
                                </a:lnTo>
                                <a:lnTo>
                                  <a:pt x="728484" y="27444"/>
                                </a:lnTo>
                                <a:lnTo>
                                  <a:pt x="722388" y="21348"/>
                                </a:lnTo>
                                <a:lnTo>
                                  <a:pt x="716292" y="27444"/>
                                </a:lnTo>
                                <a:lnTo>
                                  <a:pt x="758964" y="70116"/>
                                </a:lnTo>
                                <a:lnTo>
                                  <a:pt x="765060" y="64020"/>
                                </a:lnTo>
                                <a:lnTo>
                                  <a:pt x="737628" y="36588"/>
                                </a:lnTo>
                                <a:lnTo>
                                  <a:pt x="734580" y="30492"/>
                                </a:lnTo>
                                <a:lnTo>
                                  <a:pt x="734580" y="27444"/>
                                </a:lnTo>
                                <a:lnTo>
                                  <a:pt x="734580" y="21348"/>
                                </a:lnTo>
                                <a:lnTo>
                                  <a:pt x="743724" y="12204"/>
                                </a:lnTo>
                                <a:lnTo>
                                  <a:pt x="752868" y="12204"/>
                                </a:lnTo>
                                <a:lnTo>
                                  <a:pt x="783348" y="42684"/>
                                </a:lnTo>
                                <a:lnTo>
                                  <a:pt x="792492" y="365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0" name="Image 130"/>
                          <pic:cNvPicPr/>
                        </pic:nvPicPr>
                        <pic:blipFill>
                          <a:blip r:embed="rId3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497836" y="1946148"/>
                            <a:ext cx="243839" cy="2438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1" name="Image 131"/>
                          <pic:cNvPicPr/>
                        </pic:nvPicPr>
                        <pic:blipFill>
                          <a:blip r:embed="rId3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988563" y="1946148"/>
                            <a:ext cx="252984" cy="2438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2" name="Image 132"/>
                          <pic:cNvPicPr/>
                        </pic:nvPicPr>
                        <pic:blipFill>
                          <a:blip r:embed="rId3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479291" y="1946148"/>
                            <a:ext cx="243839" cy="2438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3" name="Image 133"/>
                          <pic:cNvPicPr/>
                        </pic:nvPicPr>
                        <pic:blipFill>
                          <a:blip r:embed="rId3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970019" y="1943100"/>
                            <a:ext cx="246887" cy="2468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4" name="Graphic 134"/>
                        <wps:cNvSpPr/>
                        <wps:spPr>
                          <a:xfrm>
                            <a:off x="13716" y="13716"/>
                            <a:ext cx="4569460" cy="277114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69460" h="2771140">
                                <a:moveTo>
                                  <a:pt x="0" y="0"/>
                                </a:moveTo>
                                <a:lnTo>
                                  <a:pt x="4568952" y="0"/>
                                </a:lnTo>
                                <a:lnTo>
                                  <a:pt x="4568952" y="2770631"/>
                                </a:lnTo>
                                <a:lnTo>
                                  <a:pt x="0" y="27706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5" name="Graphic 135"/>
                        <wps:cNvSpPr/>
                        <wps:spPr>
                          <a:xfrm>
                            <a:off x="4572" y="4572"/>
                            <a:ext cx="4590415" cy="279209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90415" h="2792095">
                                <a:moveTo>
                                  <a:pt x="0" y="0"/>
                                </a:moveTo>
                                <a:lnTo>
                                  <a:pt x="4590288" y="0"/>
                                </a:lnTo>
                                <a:lnTo>
                                  <a:pt x="4590288" y="2791967"/>
                                </a:lnTo>
                                <a:lnTo>
                                  <a:pt x="0" y="279196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3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6" name="Textbox 136"/>
                        <wps:cNvSpPr txBox="1"/>
                        <wps:spPr>
                          <a:xfrm>
                            <a:off x="2071116" y="2484164"/>
                            <a:ext cx="83693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40AEA58" w14:textId="77777777" w:rsidR="00986E3D" w:rsidRDefault="00D03981">
                              <w:pPr>
                                <w:spacing w:line="222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Different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>flour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7" name="Textbox 137"/>
                        <wps:cNvSpPr txBox="1"/>
                        <wps:spPr>
                          <a:xfrm>
                            <a:off x="358140" y="1538105"/>
                            <a:ext cx="76200" cy="3714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2DD6F46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10"/>
                                  <w:sz w:val="18"/>
                                </w:rPr>
                                <w:t>1</w:t>
                              </w:r>
                            </w:p>
                            <w:p w14:paraId="1402BDD4" w14:textId="77777777" w:rsidR="00986E3D" w:rsidRDefault="00D03981">
                              <w:pPr>
                                <w:spacing w:before="177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10"/>
                                  <w:sz w:val="18"/>
                                </w:rPr>
                                <w:t>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8" name="Textbox 138"/>
                        <wps:cNvSpPr txBox="1"/>
                        <wps:spPr>
                          <a:xfrm>
                            <a:off x="705611" y="1333434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3E62383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9" name="Textbox 139"/>
                        <wps:cNvSpPr txBox="1"/>
                        <wps:spPr>
                          <a:xfrm>
                            <a:off x="1190244" y="1181034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E1EA757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40" name="Textbox 140"/>
                        <wps:cNvSpPr txBox="1"/>
                        <wps:spPr>
                          <a:xfrm>
                            <a:off x="358140" y="1297313"/>
                            <a:ext cx="76200" cy="1276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86EA14C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10"/>
                                  <w:sz w:val="18"/>
                                </w:rPr>
                                <w:t>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41" name="Textbox 141"/>
                        <wps:cNvSpPr txBox="1"/>
                        <wps:spPr>
                          <a:xfrm>
                            <a:off x="2677667" y="964626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155B0E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42" name="Textbox 142"/>
                        <wps:cNvSpPr txBox="1"/>
                        <wps:spPr>
                          <a:xfrm>
                            <a:off x="358140" y="1056521"/>
                            <a:ext cx="76200" cy="1276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CAC5EBD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10"/>
                                  <w:sz w:val="18"/>
                                </w:rPr>
                                <w:t>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43" name="Textbox 143"/>
                        <wps:cNvSpPr txBox="1"/>
                        <wps:spPr>
                          <a:xfrm>
                            <a:off x="3649979" y="629346"/>
                            <a:ext cx="7683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F4FA81A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c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44" name="Textbox 144"/>
                        <wps:cNvSpPr txBox="1"/>
                        <wps:spPr>
                          <a:xfrm>
                            <a:off x="3162300" y="714690"/>
                            <a:ext cx="7683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DC5D764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c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45" name="Textbox 145"/>
                        <wps:cNvSpPr txBox="1"/>
                        <wps:spPr>
                          <a:xfrm>
                            <a:off x="358140" y="815729"/>
                            <a:ext cx="76200" cy="1276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0BF7C74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10"/>
                                  <w:sz w:val="18"/>
                                </w:rPr>
                                <w:t>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46" name="Textbox 146"/>
                        <wps:cNvSpPr txBox="1"/>
                        <wps:spPr>
                          <a:xfrm>
                            <a:off x="2180844" y="665922"/>
                            <a:ext cx="7683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8AF328F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c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47" name="Textbox 147"/>
                        <wps:cNvSpPr txBox="1"/>
                        <wps:spPr>
                          <a:xfrm>
                            <a:off x="358140" y="571889"/>
                            <a:ext cx="76200" cy="1276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1C9E4C7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10"/>
                                  <w:sz w:val="18"/>
                                </w:rPr>
                                <w:t>5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48" name="Textbox 148"/>
                        <wps:cNvSpPr txBox="1"/>
                        <wps:spPr>
                          <a:xfrm>
                            <a:off x="4152900" y="452562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B27013E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d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49" name="Textbox 149"/>
                        <wps:cNvSpPr txBox="1"/>
                        <wps:spPr>
                          <a:xfrm>
                            <a:off x="358140" y="331097"/>
                            <a:ext cx="76200" cy="1276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CC885D4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10"/>
                                  <w:sz w:val="18"/>
                                </w:rPr>
                                <w:t>6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50" name="Textbox 150"/>
                        <wps:cNvSpPr txBox="1"/>
                        <wps:spPr>
                          <a:xfrm>
                            <a:off x="1705355" y="163002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F54C75C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e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51" name="Textbox 151"/>
                        <wps:cNvSpPr txBox="1"/>
                        <wps:spPr>
                          <a:xfrm>
                            <a:off x="358140" y="90305"/>
                            <a:ext cx="76200" cy="1276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590428C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10"/>
                                  <w:sz w:val="18"/>
                                </w:rPr>
                                <w:t>7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7853BF" id="Group 121" o:spid="_x0000_s1142" style="position:absolute;left:0;text-align:left;margin-left:101.65pt;margin-top:-221.1pt;width:362.2pt;height:220.6pt;z-index:251652096;mso-wrap-distance-left:0;mso-wrap-distance-right:0;mso-position-horizontal-relative:page" coordsize="45999,280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">
                <v:shape id="Graphic 122" o:spid="_x0000_s1143" style="position:absolute;left:5196;top:6385;width:39262;height:9665;visibility:visible;mso-wrap-style:square;v-text-anchor:top" coordsize="3926204,966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" path="m,966216r185927,em1776983,966216r368808,em2270759,966216r365760,em304799,966216r368808,em1289303,966216r365760,em3742943,966216r182881,em2758439,966216r368808,em3249167,966216r368808,em795527,966216r368808,em1289303,725424r365760,em,725424r1164335,em2270759,725424r365760,em3249167,725424r368808,em1776983,725424r368808,em2758439,725424r368808,em3742943,725424r182881,em3742943,484632r182881,em2758439,484632r368808,em1776983,484632r859536,em3249167,484632r368808,em,484632r1164335,em1289303,484632r365760,em3742943,240792r182881,em3249167,240792r368808,em,240792r1164335,em1289303,240792r1837944,em1289303,l3925824,em,l1164335,e" filled="f" strokecolor="#d9d9d9" strokeweight=".72pt">
                  <v:path arrowok="t"/>
                </v:shape>
                <v:shape id="Graphic 123" o:spid="_x0000_s1144" style="position:absolute;left:5196;top:1539;width:39262;height:2438;visibility:visible;mso-wrap-style:square;v-text-anchor:top" coordsize="3926204,243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" path="m,243840r3925824,em,l3925824,e" filled="f" strokecolor="#d9d9d9" strokeweight=".72pt">
                  <v:path arrowok="t"/>
                </v:shape>
                <v:shape id="Graphic 124" o:spid="_x0000_s1145" style="position:absolute;left:7055;top:4526;width:35573;height:13932;visibility:visible;mso-wrap-style:square;v-text-anchor:top" coordsize="3557270,1393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" path="m118872,1146048l,1146048r,246888l118872,1392936r,-246888xem609600,1008888r-121920,l487680,1392936r121920,l609600,1008888xem1103376,l978408,r,1392936l1103376,1392936,1103376,xem1591056,499872r-121920,l1469136,1392936r121920,l1591056,499872xem2084832,765048r-124968,l1959864,1392936r124968,l2084832,765048xem2572512,499872r-121920,l2450592,1392936r121920,l2572512,499872xem3063240,420624r-121920,l2941320,1392936r121920,l3063240,420624xem3557016,240792r-124968,l3432048,1392936r124968,l3557016,240792xe" fillcolor="#5b9bd4" stroked="f">
                  <v:path arrowok="t"/>
                </v:shape>
                <v:shape id="Graphic 125" o:spid="_x0000_s1146" style="position:absolute;left:7360;top:3307;width:34932;height:12681;visibility:visible;mso-wrap-style:square;v-text-anchor:top" coordsize="3493135,1268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" path="m30480,1267968r,-57912em,1210056r57912,em518160,1130808r,-73152em490728,1057656r57912,em1011936,121920l1011936,em981456,r57912,em1499616,621792r,-97536em1472184,524256r57912,em1990344,886968r,-70104em1962912,816864r57912,em2484120,621792r,-64008em2453640,557784r54864,em2971800,542544r,-79248em2944368,463296r57912,em3465576,362712r,-60960em3435096,301752r57911,e" filled="f" strokecolor="#585858" strokeweight=".72pt">
                  <v:path arrowok="t"/>
                </v:shape>
                <v:shape id="Graphic 126" o:spid="_x0000_s1147" style="position:absolute;left:4861;top:1539;width:39599;height:16916;visibility:visible;mso-wrap-style:square;v-text-anchor:top" coordsize="3959860,1691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" path="m33527,1691639l33527,em,1691639r33527,em,1450847r33527,em,1210055r33527,em,969263r33527,em,725423r33527,em,484631r33527,em,243839r33527,em,l33527,em33527,1691639r3925825,e" filled="f" strokeweight=".72pt">
                  <v:path arrowok="t"/>
                </v:shape>
                <v:shape id="Graphic 127" o:spid="_x0000_s1148" style="position:absolute;left:3063;top:19613;width:4756;height:4572;visibility:visible;mso-wrap-style:square;v-text-anchor:top" coordsize="475615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" path="m39624,359664l,399288r57912,57912l67056,448056,39624,423672r9144,-9144l33528,414528,15240,399288,45720,365760r-6096,-6096xem60960,387096l33528,414528r15240,l67056,396240r-6096,-9144xem79248,320040r-9144,6096l128016,384048r9144,-6096l115824,356616r,-9144l106680,347472,79248,320040xem118872,280416r-12192,9144l106680,347472r9144,l115824,338328r60960,l118872,329184r,-48768xem176784,338328r-60960,l167640,347472r9144,-9144xem176784,262128r-9144,l161544,265176r-6096,6096l149352,283464r,6096l148669,295656r25067,27432l195072,323088r6096,-6096l202692,313944r-25908,l170688,310896r-3048,-6096l161544,301752r-3048,-6096l158496,280416r6096,-6096l198120,274320r-6096,-6097l182880,265176r-6096,-3048xem198120,274320r-18288,l192024,280416r6096,12192l198120,295656r3048,6096l198120,307848r-6096,6096l202692,313944r1524,-3048l207264,307848r,-6096l210312,298704r,-6096l207264,289560r,-6096l198120,274320xem192024,240792r-6096,6096l225552,286512r9144,-6096l210312,259079r-6096,-6095l204216,246888r-6096,l192024,240792xem234696,228600r-15240,l222504,231647r3048,l228600,234696r24384,27432l262128,252984,234696,228600xem225552,219456r-15240,l198120,231647r-3048,6097l198120,246888r6096,l204216,234696r3048,-3049l210312,231647r3048,-3047l234696,228600r-9144,-9144xem222504,176784r-9144,9144l271272,243840r9144,-9144l262128,219456r,-9145l252984,210311,222504,176784xem262128,167640r-9144,9144l252984,210311r9144,l298704,216408r9144,-9144l262128,198120r,-30480xem313944,134111r-15240,l292608,137160r-6096,6096l280416,146304r,6096l277368,158496r554,6096l277987,165306r2048,6525l283797,177784r5763,5095l295656,188976r9144,6096l316992,195072r9144,-3048l329184,185928r-18288,l307848,182879r-6096,l295656,176784r-6096,-12192l286512,161544r,-6097l289560,152400r3048,-6096l295656,143256r33528,l320040,137160r-6096,-3049xem329184,143256r-18288,l316992,146304r3048,6096l326136,155447r3048,6097l329184,176784r-3048,3048l320040,182879r-3048,3049l329184,185928r6096,-3049l338328,176784r,-18288l335280,155447r-6096,-12191xem320040,109728r-6096,6096l356616,158496r6096,-9144l332232,118872r,-3048l326136,115824r-6096,-6096xem365760,97536r-15240,l350520,100584r3048,l356616,103632r3048,l384048,131064r6096,-6096l365760,97536xem359664,91439r-24384,l335280,94488r-6096,6096l326136,106679r,9145l332232,115824r,-3049l335280,109728r,-3049l344424,97536r21336,l359664,91439xem405384,103632r-9144,l402336,106679r3048,-3047xem377952,21335r-6096,6096l393192,48768r-12192,l368808,60960r,6096l365760,70104r3048,6096l368808,79247r3048,6096l374904,88392r3048,6096l384048,97536r3048,3048l393192,103632r18288,l420624,94488r-24384,l390144,91439r-3048,-6096l381000,82296r-3048,-6096l377952,64007r3048,-3047l384048,54864r27432,l377952,21335xem411480,54864r-12192,l414528,70104r3048,6096l417576,88392r-6096,6096l420624,94488r3048,-3049l426720,85343r-3048,-6096l435864,79247,411480,54864xem356616,88392r-15240,l338328,91439r18288,l356616,88392xem435864,79247r-12192,l429768,85343r6096,-6096xem448056,l432816,,420624,6095r-6096,6097l414528,33528r3048,9143l429768,54864r9144,3047l445008,57911r9144,3049l460248,57911r6096,-6096l467867,48768r-28955,l432816,42671r6096,-6095l426720,36576r-3048,-3048l423672,15240r6096,-6097l463296,9143,454152,3048,448056,xem469392,18287r-6096,6097l463296,30479r3048,3049l463296,36576r,6095l457200,48768r10667,l475488,33528r,-3049l469392,18287xem463296,9143r-15240,l451104,12192,426720,36576r12192,l463296,12192r,-3049xe" fillcolor="black" stroked="f">
                  <v:path arrowok="t"/>
                </v:shape>
                <v:shape id="Image 128" o:spid="_x0000_s1149" type="#_x0000_t75" style="position:absolute;left:10500;top:19461;width:2194;height:2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">
                  <v:imagedata r:id="rId38" o:title=""/>
                </v:shape>
                <v:shape id="Graphic 129" o:spid="_x0000_s1150" style="position:absolute;left:14675;top:19583;width:7932;height:3873;visibility:visible;mso-wrap-style:square;v-text-anchor:top" coordsize="793115,387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" path="m67056,219456r-9144,-6096l33528,237744,15240,222504,45720,188976r-6096,-6096l,222504r57912,57912l64008,271272,39624,246888r9144,-9144l67056,219456xem164592,164592r-3048,-6096l161544,155448r-3048,-3048l149352,143256r-18288,l124968,149352r-9144,3048l109728,158496r-6096,3048l97536,161544r-3048,-3048l91440,158496r,-3048l88392,152400r3048,-3048l91440,140208r6096,-3048l100584,131064r6096,-3048l115824,128016r6096,6096l125984,128016r2032,-3048l121920,118872r-18288,l100584,121920r-6096,3048l91440,131064r-6096,3048l82296,137160r,6096l79248,146304r,9144l82296,158496r,3048l91440,170688r18288,l115824,167640r6096,-6096l128016,158496r3048,-3048l134112,155448r3048,-3048l146304,152400r,3048l149352,155448r3048,3048l152400,170688r-3048,3048l149352,176784r-6096,6096l137160,185928r-3048,3048l121920,188976r-3048,-3048l115824,185928r-9144,6096l112776,195072r3048,3048l121920,198120r6096,3048l131064,201168r12192,-6096l149352,188976r9144,-9144l161544,173736r,-6096l164592,164592xem210312,115824r-3048,-3048l207264,106680r-6096,-3048l198120,97536r,18288l198120,131064r-6096,6096l176784,137160r-12192,-6096l158496,118872r,-15240l164592,97536r15240,l185928,100584r9144,9144l198120,115824r,-18288l192024,91440r-9144,-3048l161544,88392r-6096,6096l149352,106680r,6096l148678,118872r25058,27432l179832,149352r9144,l195072,146304r9144,-9144l207264,131064r,-3048l210312,121920r,-6096xem252984,109728r-3048,-3048l249936,103632r-3048,-3048l246888,94488r-2883,-6096l219456,36576r-9144,6096l228600,76200r,3048l231648,85344r3048,3048l228600,85344r-3048,-3048l222504,82296,188976,67056r-9144,6096l237744,100584r3048,l240792,106680r3048,3048l243840,112776r-3048,3048l240792,118872r-3048,l237744,121920r-3048,l240792,128016r3048,l249936,121920r,-3048l252984,115824r,-6096xem304800,33528r-6096,l286512,21336r-3048,-3048l283464,36576r,3048l280416,42672r,6096l274320,54864r-3048,l268224,57912r-3048,l259080,51816r,-9144l265176,36576r3048,-6096l271272,27432r3048,-6096l274320,24384r6096,6096l280416,33528r3048,3048l283464,18288r-6096,-6096l268224,3048r-3048,l262128,r-6096,l252984,3048r-3048,l246888,6096r-6096,3048l237744,12192r-3048,6096l234696,21336r-3048,3048l231648,33528r3048,3048l234696,42672r9144,-6096l240792,30480r,-6096l246888,18288r3048,-6096l262128,12192r6096,6096l262128,24384r-6096,9144l256032,36576r-3048,l252984,39624r-3048,3048l249936,57912r6096,6096l262128,67056r9144,l280416,57912r3048,l286512,54864r,-9144l289560,42672r,-6096l295656,42672r6096,-6096l304800,33528xem448068,326148r-6096,-6096l414540,347484,396252,329196r33528,-30480l420636,289572r-36576,39624l441972,387108r6096,-6096l420636,353580r6096,-6096l448068,326148xem524268,240804r-3048,-6096l515124,231660r-3048,-3048l512076,240804r,12192l509028,259092r-18288,18288l469404,256044r15240,-12192l487692,237756r3048,l490740,234708r12192,l505980,237756r3048,l512076,240804r,-12192l509028,225564r-3048,l502932,222516r-6096,l490740,225564r-3048,l454164,259092r57912,57912l521220,307860,496836,283476r7620,-6096l524268,246900r,-6096xem573036,256044l515124,198132r-9144,6096l563892,262140r9144,-6096xem618756,210324r-3048,l606564,201180r-4572,-3048l597420,195084r,15240l597420,222516r-9144,9144l579132,231660r-6096,-6096l573036,219468r3048,l576084,216420r3048,-3048l585228,201180r3048,-3048l594372,204228r,3048l597420,210324r,-15240l588276,185940r-3048,-3048l585228,179844r-3048,l579132,176796r-12192,l548652,195084r,6096l545604,204228r3048,3048l548652,213372r3048,3048l557796,210324r,-3048l554748,204228r3048,-3048l557796,195084r3048,-3048l566940,188988r3048,-3048l576084,185940r6096,6096l582180,195084r-6096,6096l573036,207276r-6096,6096l566940,216420r-3048,3048l563892,231660r3048,l566940,234708r6096,6096l591324,240804r3048,-6096l600468,228612r,-3048l603516,222516r,-9144l606564,216420r6096,l615708,213372r3048,-3048xem633996,192036l603516,161556r,-3048l597420,158508r-12192,l627900,201180r6096,-9144xem661428,167652l637044,140220r-6096,-6096l624852,134124r,-3048l612660,131076r-3048,3048l606564,134124r-9144,9144l597420,152412r6096,l609612,146316r,-3048l615708,143268r3048,-3048l618756,143268r6096,l624852,146316r3048,3048l655332,173748r6096,-6096xem688860,140220r-6096,-6096l679716,134124r,3048l676668,137172r,3048l673620,140220r,-3048l670572,137172r,-3048l655332,118884r-9144,-9144l649236,106692r3048,-3048l646188,97548r-6096,9144l624852,91452r-3048,9144l630948,112788r-3048,6096l633996,121932r3048,-3048l661428,143268r6096,3048l670572,149364r9144,l682764,146316r3048,l685812,143268r3048,-3048xem698004,33540r-9144,-9144l682764,30492r6096,9144l698004,33540xem731532,97548r-3048,l716292,85356r-3048,-3048l710196,80022r,14478l710196,109740r-9144,9144l691908,118884r-6096,-6096l685812,109740r3048,-3048l688860,103644r9144,-9144l701052,88404r,-3048l710196,94500r,-14478l701052,73164r-3048,-3048l698004,67068r-3048,l691908,64020r-12192,l661428,82308r,6096l658380,91452r3048,3048l661428,100596r3048,3048l673620,97548r-3048,-3048l670572,82308r6096,-3048l682764,73164r6096,l691908,76212r3048,l694956,82308r-3048,6096l679716,100596r,3048l676668,106692r,9144l679716,118884r,3048l685812,128028r18288,l707148,121932r3048,-3048l713244,115836r,-3048l716292,109740r,-9144l719340,103644r6096,l728484,100596r3048,-3048xem746772,82308l704100,39636r-6096,6096l740676,88404r6096,-6096xem792492,36588l765060,12204,762012,6108r-3048,l758964,3060r-6096,l752868,12r-6096,l743724,3060r-3048,l728484,15252r-3048,6096l728484,27444r-6096,-6096l716292,27444r42672,42672l765060,64020,737628,36588r-3048,-6096l734580,27444r,-6096l743724,12204r9144,l783348,42684r9144,-6096xe" fillcolor="black" stroked="f">
                  <v:path arrowok="t"/>
                </v:shape>
                <v:shape id="Image 130" o:spid="_x0000_s1151" type="#_x0000_t75" style="position:absolute;left:24978;top:19461;width:2438;height:2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">
                  <v:imagedata r:id="rId39" o:title=""/>
                </v:shape>
                <v:shape id="Image 131" o:spid="_x0000_s1152" type="#_x0000_t75" style="position:absolute;left:29885;top:19461;width:2530;height:2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">
                  <v:imagedata r:id="rId40" o:title=""/>
                </v:shape>
                <v:shape id="Image 132" o:spid="_x0000_s1153" type="#_x0000_t75" style="position:absolute;left:34792;top:19461;width:2439;height:2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">
                  <v:imagedata r:id="rId41" o:title=""/>
                </v:shape>
                <v:shape id="Image 133" o:spid="_x0000_s1154" type="#_x0000_t75" style="position:absolute;left:39700;top:19431;width:2469;height:24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">
                  <v:imagedata r:id="rId42" o:title=""/>
                </v:shape>
                <v:shape id="Graphic 134" o:spid="_x0000_s1155" style="position:absolute;left:137;top:137;width:45694;height:27711;visibility:visible;mso-wrap-style:square;v-text-anchor:top" coordsize="4569460,2771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" path="m,l4568952,r,2770631l,2770631,,xe" filled="f" strokecolor="#d9d9d9" strokeweight=".72pt">
                  <v:path arrowok="t"/>
                </v:shape>
                <v:shape id="Graphic 135" o:spid="_x0000_s1156" style="position:absolute;left:45;top:45;width:45904;height:27921;visibility:visible;mso-wrap-style:square;v-text-anchor:top" coordsize="4590415,2792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" path="m,l4590288,r,2791967l,2791967,,xe" filled="f" strokeweight=".25397mm">
                  <v:path arrowok="t"/>
                </v:shape>
                <v:shape id="Textbox 136" o:spid="_x0000_s1157" type="#_x0000_t202" style="position:absolute;left:20711;top:24841;width:8369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" filled="f" stroked="f">
                  <v:textbox inset="0,0,0,0">
                    <w:txbxContent>
                      <w:p w14:paraId="340AEA58" w14:textId="77777777" w:rsidR="00986E3D" w:rsidRDefault="00D03981">
                        <w:pPr>
                          <w:spacing w:line="222" w:lineRule="exac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Different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0"/>
                          </w:rPr>
                          <w:t>flours</w:t>
                        </w:r>
                      </w:p>
                    </w:txbxContent>
                  </v:textbox>
                </v:shape>
                <v:shape id="Textbox 137" o:spid="_x0000_s1158" type="#_x0000_t202" style="position:absolute;left:3581;top:15381;width:762;height:3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" filled="f" stroked="f">
                  <v:textbox inset="0,0,0,0">
                    <w:txbxContent>
                      <w:p w14:paraId="52DD6F46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10"/>
                            <w:sz w:val="18"/>
                          </w:rPr>
                          <w:t>1</w:t>
                        </w:r>
                      </w:p>
                      <w:p w14:paraId="1402BDD4" w14:textId="77777777" w:rsidR="00986E3D" w:rsidRDefault="00D03981">
                        <w:pPr>
                          <w:spacing w:before="177"/>
                          <w:rPr>
                            <w:sz w:val="18"/>
                          </w:rPr>
                        </w:pPr>
                        <w:r>
                          <w:rPr>
                            <w:spacing w:val="-10"/>
                            <w:sz w:val="18"/>
                          </w:rPr>
                          <w:t>0</w:t>
                        </w:r>
                      </w:p>
                    </w:txbxContent>
                  </v:textbox>
                </v:shape>
                <v:shape id="Textbox 138" o:spid="_x0000_s1159" type="#_x0000_t202" style="position:absolute;left:7056;top:13334;width:84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" filled="f" stroked="f">
                  <v:textbox inset="0,0,0,0">
                    <w:txbxContent>
                      <w:p w14:paraId="53E62383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Textbox 139" o:spid="_x0000_s1160" type="#_x0000_t202" style="position:absolute;left:11902;top:11810;width:84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" filled="f" stroked="f">
                  <v:textbox inset="0,0,0,0">
                    <w:txbxContent>
                      <w:p w14:paraId="2E1EA757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Textbox 140" o:spid="_x0000_s1161" type="#_x0000_t202" style="position:absolute;left:3581;top:12973;width:762;height:1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" filled="f" stroked="f">
                  <v:textbox inset="0,0,0,0">
                    <w:txbxContent>
                      <w:p w14:paraId="386EA14C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10"/>
                            <w:sz w:val="18"/>
                          </w:rPr>
                          <w:t>2</w:t>
                        </w:r>
                      </w:p>
                    </w:txbxContent>
                  </v:textbox>
                </v:shape>
                <v:shape id="Textbox 141" o:spid="_x0000_s1162" type="#_x0000_t202" style="position:absolute;left:26776;top:9646;width:845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" filled="f" stroked="f">
                  <v:textbox inset="0,0,0,0">
                    <w:txbxContent>
                      <w:p w14:paraId="27155B0E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v:shape id="Textbox 142" o:spid="_x0000_s1163" type="#_x0000_t202" style="position:absolute;left:3581;top:10565;width:762;height:1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" filled="f" stroked="f">
                  <v:textbox inset="0,0,0,0">
                    <w:txbxContent>
                      <w:p w14:paraId="7CAC5EBD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10"/>
                            <w:sz w:val="18"/>
                          </w:rPr>
                          <w:t>3</w:t>
                        </w:r>
                      </w:p>
                    </w:txbxContent>
                  </v:textbox>
                </v:shape>
                <v:shape id="Textbox 143" o:spid="_x0000_s1164" type="#_x0000_t202" style="position:absolute;left:36499;top:6293;width:769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" filled="f" stroked="f">
                  <v:textbox inset="0,0,0,0">
                    <w:txbxContent>
                      <w:p w14:paraId="5F4FA81A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c</w:t>
                        </w:r>
                        <w:proofErr w:type="gramEnd"/>
                      </w:p>
                    </w:txbxContent>
                  </v:textbox>
                </v:shape>
                <v:shape id="Textbox 144" o:spid="_x0000_s1165" type="#_x0000_t202" style="position:absolute;left:31623;top:7146;width:768;height:14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" filled="f" stroked="f">
                  <v:textbox inset="0,0,0,0">
                    <w:txbxContent>
                      <w:p w14:paraId="6DC5D764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c</w:t>
                        </w:r>
                        <w:proofErr w:type="gramEnd"/>
                      </w:p>
                    </w:txbxContent>
                  </v:textbox>
                </v:shape>
                <v:shape id="Textbox 145" o:spid="_x0000_s1166" type="#_x0000_t202" style="position:absolute;left:3581;top:8157;width:762;height:1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" filled="f" stroked="f">
                  <v:textbox inset="0,0,0,0">
                    <w:txbxContent>
                      <w:p w14:paraId="40BF7C74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10"/>
                            <w:sz w:val="18"/>
                          </w:rPr>
                          <w:t>4</w:t>
                        </w:r>
                      </w:p>
                    </w:txbxContent>
                  </v:textbox>
                </v:shape>
                <v:shape id="Textbox 146" o:spid="_x0000_s1167" type="#_x0000_t202" style="position:absolute;left:21808;top:6659;width:768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" filled="f" stroked="f">
                  <v:textbox inset="0,0,0,0">
                    <w:txbxContent>
                      <w:p w14:paraId="28AF328F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c</w:t>
                        </w:r>
                        <w:proofErr w:type="gramEnd"/>
                      </w:p>
                    </w:txbxContent>
                  </v:textbox>
                </v:shape>
                <v:shape id="Textbox 147" o:spid="_x0000_s1168" type="#_x0000_t202" style="position:absolute;left:3581;top:5718;width:762;height:1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" filled="f" stroked="f">
                  <v:textbox inset="0,0,0,0">
                    <w:txbxContent>
                      <w:p w14:paraId="21C9E4C7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10"/>
                            <w:sz w:val="18"/>
                          </w:rPr>
                          <w:t>5</w:t>
                        </w:r>
                      </w:p>
                    </w:txbxContent>
                  </v:textbox>
                </v:shape>
                <v:shape id="Textbox 148" o:spid="_x0000_s1169" type="#_x0000_t202" style="position:absolute;left:41529;top:4525;width:84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" filled="f" stroked="f">
                  <v:textbox inset="0,0,0,0">
                    <w:txbxContent>
                      <w:p w14:paraId="7B27013E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d</w:t>
                        </w:r>
                        <w:proofErr w:type="gramEnd"/>
                      </w:p>
                    </w:txbxContent>
                  </v:textbox>
                </v:shape>
                <v:shape id="Textbox 149" o:spid="_x0000_s1170" type="#_x0000_t202" style="position:absolute;left:3581;top:3310;width:762;height:1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" filled="f" stroked="f">
                  <v:textbox inset="0,0,0,0">
                    <w:txbxContent>
                      <w:p w14:paraId="7CC885D4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10"/>
                            <w:sz w:val="18"/>
                          </w:rPr>
                          <w:t>6</w:t>
                        </w:r>
                      </w:p>
                    </w:txbxContent>
                  </v:textbox>
                </v:shape>
                <v:shape id="Textbox 150" o:spid="_x0000_s1171" type="#_x0000_t202" style="position:absolute;left:17053;top:1630;width:845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" filled="f" stroked="f">
                  <v:textbox inset="0,0,0,0">
                    <w:txbxContent>
                      <w:p w14:paraId="5F54C75C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e</w:t>
                        </w:r>
                        <w:proofErr w:type="gramEnd"/>
                      </w:p>
                    </w:txbxContent>
                  </v:textbox>
                </v:shape>
                <v:shape id="Textbox 151" o:spid="_x0000_s1172" type="#_x0000_t202" style="position:absolute;left:3581;top:903;width:762;height:1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" filled="f" stroked="f">
                  <v:textbox inset="0,0,0,0">
                    <w:txbxContent>
                      <w:p w14:paraId="5590428C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10"/>
                            <w:sz w:val="18"/>
                          </w:rPr>
                          <w:t>7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Figure</w:t>
      </w:r>
      <w:r>
        <w:rPr>
          <w:spacing w:val="-6"/>
        </w:rPr>
        <w:t xml:space="preserve"> </w:t>
      </w:r>
      <w:r>
        <w:t>6:</w:t>
      </w:r>
      <w:r>
        <w:rPr>
          <w:spacing w:val="-12"/>
        </w:rPr>
        <w:t xml:space="preserve"> </w:t>
      </w:r>
      <w:r>
        <w:t>Fiber</w:t>
      </w:r>
      <w:r>
        <w:rPr>
          <w:spacing w:val="-5"/>
        </w:rPr>
        <w:t xml:space="preserve"> </w:t>
      </w:r>
      <w:r>
        <w:t>content</w:t>
      </w:r>
      <w:r>
        <w:rPr>
          <w:spacing w:val="-5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different</w:t>
      </w:r>
      <w:r>
        <w:rPr>
          <w:spacing w:val="-5"/>
        </w:rPr>
        <w:t xml:space="preserve"> </w:t>
      </w:r>
      <w:r>
        <w:t>single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ixed</w:t>
      </w:r>
      <w:r>
        <w:rPr>
          <w:spacing w:val="-5"/>
        </w:rPr>
        <w:t xml:space="preserve"> </w:t>
      </w:r>
      <w:r>
        <w:rPr>
          <w:spacing w:val="-2"/>
        </w:rPr>
        <w:t>flours</w:t>
      </w:r>
    </w:p>
    <w:p w14:paraId="1F7B6119" w14:textId="77777777" w:rsidR="00986E3D" w:rsidRDefault="00D03981">
      <w:pPr>
        <w:ind w:left="244" w:right="217"/>
        <w:jc w:val="both"/>
        <w:rPr>
          <w:sz w:val="16"/>
        </w:rPr>
      </w:pPr>
      <w:r>
        <w:rPr>
          <w:rFonts w:ascii="Arial"/>
          <w:b/>
          <w:sz w:val="16"/>
        </w:rPr>
        <w:t>FIAC</w:t>
      </w:r>
      <w:r>
        <w:rPr>
          <w:rFonts w:ascii="Arial"/>
          <w:b/>
          <w:spacing w:val="-4"/>
          <w:sz w:val="16"/>
        </w:rPr>
        <w:t xml:space="preserve"> </w:t>
      </w:r>
      <w:r>
        <w:rPr>
          <w:sz w:val="16"/>
        </w:rPr>
        <w:t>=</w:t>
      </w:r>
      <w:r>
        <w:rPr>
          <w:spacing w:val="-5"/>
          <w:sz w:val="16"/>
        </w:rPr>
        <w:t xml:space="preserve"> </w:t>
      </w:r>
      <w:r>
        <w:rPr>
          <w:sz w:val="16"/>
        </w:rPr>
        <w:t>100%</w:t>
      </w:r>
      <w:r>
        <w:rPr>
          <w:spacing w:val="-9"/>
          <w:sz w:val="16"/>
        </w:rPr>
        <w:t xml:space="preserve"> </w:t>
      </w:r>
      <w:r>
        <w:rPr>
          <w:sz w:val="16"/>
        </w:rPr>
        <w:t>cassava</w:t>
      </w:r>
      <w:r>
        <w:rPr>
          <w:spacing w:val="-3"/>
          <w:sz w:val="16"/>
        </w:rPr>
        <w:t xml:space="preserve"> </w:t>
      </w:r>
      <w:r>
        <w:rPr>
          <w:sz w:val="16"/>
        </w:rPr>
        <w:t>Flour</w:t>
      </w:r>
      <w:r>
        <w:rPr>
          <w:spacing w:val="-4"/>
          <w:sz w:val="16"/>
        </w:rPr>
        <w:t xml:space="preserve"> </w:t>
      </w:r>
      <w:r>
        <w:rPr>
          <w:sz w:val="16"/>
        </w:rPr>
        <w:t>(Test);</w:t>
      </w:r>
      <w:r>
        <w:rPr>
          <w:spacing w:val="-5"/>
          <w:sz w:val="16"/>
        </w:rPr>
        <w:t xml:space="preserve"> </w:t>
      </w:r>
      <w:r>
        <w:rPr>
          <w:sz w:val="16"/>
        </w:rPr>
        <w:t>F</w:t>
      </w:r>
      <w:r>
        <w:rPr>
          <w:spacing w:val="-4"/>
          <w:sz w:val="16"/>
        </w:rPr>
        <w:t xml:space="preserve"> </w:t>
      </w:r>
      <w:proofErr w:type="spellStart"/>
      <w:r>
        <w:rPr>
          <w:sz w:val="16"/>
        </w:rPr>
        <w:t>Konkonde</w:t>
      </w:r>
      <w:proofErr w:type="spellEnd"/>
      <w:r>
        <w:rPr>
          <w:spacing w:val="-2"/>
          <w:sz w:val="16"/>
        </w:rPr>
        <w:t xml:space="preserve"> </w:t>
      </w:r>
      <w:r>
        <w:rPr>
          <w:sz w:val="16"/>
        </w:rPr>
        <w:t>:</w:t>
      </w:r>
      <w:r>
        <w:rPr>
          <w:spacing w:val="-9"/>
          <w:sz w:val="16"/>
        </w:rPr>
        <w:t xml:space="preserve"> </w:t>
      </w:r>
      <w:r>
        <w:rPr>
          <w:sz w:val="16"/>
        </w:rPr>
        <w:t>Commercial</w:t>
      </w:r>
      <w:r>
        <w:rPr>
          <w:spacing w:val="-7"/>
          <w:sz w:val="16"/>
        </w:rPr>
        <w:t xml:space="preserve"> </w:t>
      </w:r>
      <w:r>
        <w:rPr>
          <w:sz w:val="16"/>
        </w:rPr>
        <w:t>Flour</w:t>
      </w:r>
      <w:r>
        <w:rPr>
          <w:spacing w:val="-5"/>
          <w:sz w:val="16"/>
        </w:rPr>
        <w:t xml:space="preserve"> </w:t>
      </w:r>
      <w:r>
        <w:rPr>
          <w:sz w:val="16"/>
        </w:rPr>
        <w:t>for</w:t>
      </w:r>
      <w:r>
        <w:rPr>
          <w:spacing w:val="-5"/>
          <w:sz w:val="16"/>
        </w:rPr>
        <w:t xml:space="preserve"> </w:t>
      </w:r>
      <w:proofErr w:type="spellStart"/>
      <w:r>
        <w:rPr>
          <w:sz w:val="16"/>
        </w:rPr>
        <w:t>Konkonde</w:t>
      </w:r>
      <w:proofErr w:type="spellEnd"/>
      <w:r>
        <w:rPr>
          <w:spacing w:val="-5"/>
          <w:sz w:val="16"/>
        </w:rPr>
        <w:t xml:space="preserve"> </w:t>
      </w:r>
      <w:r>
        <w:rPr>
          <w:sz w:val="16"/>
        </w:rPr>
        <w:t>(Control)</w:t>
      </w:r>
      <w:r>
        <w:rPr>
          <w:spacing w:val="-5"/>
          <w:sz w:val="16"/>
        </w:rPr>
        <w:t xml:space="preserve"> </w:t>
      </w:r>
      <w:r>
        <w:rPr>
          <w:sz w:val="16"/>
        </w:rPr>
        <w:t>;</w:t>
      </w:r>
      <w:r>
        <w:rPr>
          <w:spacing w:val="-5"/>
          <w:sz w:val="16"/>
        </w:rPr>
        <w:t xml:space="preserve"> </w:t>
      </w:r>
      <w:r>
        <w:rPr>
          <w:sz w:val="16"/>
        </w:rPr>
        <w:t>F</w:t>
      </w:r>
      <w:r>
        <w:rPr>
          <w:spacing w:val="-4"/>
          <w:sz w:val="16"/>
        </w:rPr>
        <w:t xml:space="preserve"> </w:t>
      </w:r>
      <w:r>
        <w:rPr>
          <w:sz w:val="16"/>
        </w:rPr>
        <w:t>Soya</w:t>
      </w:r>
      <w:r>
        <w:rPr>
          <w:spacing w:val="-3"/>
          <w:sz w:val="16"/>
        </w:rPr>
        <w:t xml:space="preserve"> </w:t>
      </w:r>
      <w:r>
        <w:rPr>
          <w:sz w:val="16"/>
        </w:rPr>
        <w:t>:</w:t>
      </w:r>
      <w:r>
        <w:rPr>
          <w:spacing w:val="-6"/>
          <w:sz w:val="16"/>
        </w:rPr>
        <w:t xml:space="preserve"> </w:t>
      </w:r>
      <w:r>
        <w:rPr>
          <w:sz w:val="16"/>
        </w:rPr>
        <w:t>Soya</w:t>
      </w:r>
      <w:r>
        <w:rPr>
          <w:spacing w:val="-5"/>
          <w:sz w:val="16"/>
        </w:rPr>
        <w:t xml:space="preserve"> </w:t>
      </w:r>
      <w:r>
        <w:rPr>
          <w:sz w:val="16"/>
        </w:rPr>
        <w:t>Flour</w:t>
      </w:r>
      <w:r>
        <w:rPr>
          <w:spacing w:val="-5"/>
          <w:sz w:val="16"/>
        </w:rPr>
        <w:t xml:space="preserve"> </w:t>
      </w:r>
      <w:r>
        <w:rPr>
          <w:sz w:val="16"/>
        </w:rPr>
        <w:t>;</w:t>
      </w:r>
      <w:r>
        <w:rPr>
          <w:spacing w:val="-5"/>
          <w:sz w:val="16"/>
        </w:rPr>
        <w:t xml:space="preserve"> </w:t>
      </w:r>
      <w:r>
        <w:rPr>
          <w:sz w:val="16"/>
        </w:rPr>
        <w:t>F Plantain</w:t>
      </w:r>
      <w:r>
        <w:rPr>
          <w:spacing w:val="-1"/>
          <w:sz w:val="16"/>
        </w:rPr>
        <w:t xml:space="preserve"> </w:t>
      </w:r>
      <w:r>
        <w:rPr>
          <w:sz w:val="16"/>
        </w:rPr>
        <w:t>:</w:t>
      </w:r>
      <w:r>
        <w:rPr>
          <w:spacing w:val="-10"/>
          <w:sz w:val="16"/>
        </w:rPr>
        <w:t xml:space="preserve"> </w:t>
      </w:r>
      <w:r>
        <w:rPr>
          <w:sz w:val="16"/>
        </w:rPr>
        <w:t>Plantain</w:t>
      </w:r>
      <w:r>
        <w:rPr>
          <w:spacing w:val="-6"/>
          <w:sz w:val="16"/>
        </w:rPr>
        <w:t xml:space="preserve"> </w:t>
      </w:r>
      <w:r>
        <w:rPr>
          <w:sz w:val="16"/>
        </w:rPr>
        <w:t>Flour</w:t>
      </w:r>
      <w:r>
        <w:rPr>
          <w:spacing w:val="-1"/>
          <w:sz w:val="16"/>
        </w:rPr>
        <w:t xml:space="preserve"> </w:t>
      </w:r>
      <w:r>
        <w:rPr>
          <w:sz w:val="16"/>
        </w:rPr>
        <w:t>;</w:t>
      </w:r>
      <w:r>
        <w:rPr>
          <w:spacing w:val="-10"/>
          <w:sz w:val="16"/>
        </w:rPr>
        <w:t xml:space="preserve"> </w:t>
      </w:r>
      <w:r>
        <w:rPr>
          <w:rFonts w:ascii="Arial"/>
          <w:b/>
          <w:sz w:val="16"/>
        </w:rPr>
        <w:t>FCS1</w:t>
      </w:r>
      <w:r>
        <w:rPr>
          <w:rFonts w:ascii="Arial"/>
          <w:b/>
          <w:spacing w:val="-10"/>
          <w:sz w:val="16"/>
        </w:rPr>
        <w:t xml:space="preserve"> </w:t>
      </w:r>
      <w:r>
        <w:rPr>
          <w:rFonts w:ascii="Arial"/>
          <w:b/>
          <w:sz w:val="16"/>
        </w:rPr>
        <w:t>:</w:t>
      </w:r>
      <w:r>
        <w:rPr>
          <w:rFonts w:ascii="Arial"/>
          <w:b/>
          <w:spacing w:val="-8"/>
          <w:sz w:val="16"/>
        </w:rPr>
        <w:t xml:space="preserve"> </w:t>
      </w:r>
      <w:r>
        <w:rPr>
          <w:sz w:val="16"/>
        </w:rPr>
        <w:t>90%</w:t>
      </w:r>
      <w:r>
        <w:rPr>
          <w:spacing w:val="-6"/>
          <w:sz w:val="16"/>
        </w:rPr>
        <w:t xml:space="preserve"> </w:t>
      </w:r>
      <w:r>
        <w:rPr>
          <w:sz w:val="16"/>
        </w:rPr>
        <w:t>FC</w:t>
      </w:r>
      <w:r>
        <w:rPr>
          <w:spacing w:val="-7"/>
          <w:sz w:val="16"/>
        </w:rPr>
        <w:t xml:space="preserve"> </w:t>
      </w:r>
      <w:r>
        <w:rPr>
          <w:sz w:val="16"/>
        </w:rPr>
        <w:t>+</w:t>
      </w:r>
      <w:r>
        <w:rPr>
          <w:spacing w:val="-10"/>
          <w:sz w:val="16"/>
        </w:rPr>
        <w:t xml:space="preserve"> </w:t>
      </w:r>
      <w:r>
        <w:rPr>
          <w:sz w:val="16"/>
        </w:rPr>
        <w:t>10%</w:t>
      </w:r>
      <w:r>
        <w:rPr>
          <w:spacing w:val="-6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pacing w:val="-10"/>
          <w:sz w:val="16"/>
        </w:rPr>
        <w:t xml:space="preserve"> </w:t>
      </w:r>
      <w:r>
        <w:rPr>
          <w:sz w:val="16"/>
        </w:rPr>
        <w:t>:</w:t>
      </w:r>
      <w:r>
        <w:rPr>
          <w:spacing w:val="-6"/>
          <w:sz w:val="16"/>
        </w:rPr>
        <w:t xml:space="preserve"> </w:t>
      </w:r>
      <w:r>
        <w:rPr>
          <w:sz w:val="16"/>
        </w:rPr>
        <w:t>Formulation</w:t>
      </w:r>
      <w:r>
        <w:rPr>
          <w:spacing w:val="-6"/>
          <w:sz w:val="16"/>
        </w:rPr>
        <w:t xml:space="preserve"> </w:t>
      </w:r>
      <w:r>
        <w:rPr>
          <w:sz w:val="16"/>
        </w:rPr>
        <w:t>1</w:t>
      </w:r>
      <w:r>
        <w:rPr>
          <w:spacing w:val="-6"/>
          <w:sz w:val="16"/>
        </w:rPr>
        <w:t xml:space="preserve"> </w:t>
      </w:r>
      <w:r>
        <w:rPr>
          <w:sz w:val="16"/>
        </w:rPr>
        <w:t>;</w:t>
      </w:r>
      <w:r>
        <w:rPr>
          <w:spacing w:val="-9"/>
          <w:sz w:val="16"/>
        </w:rPr>
        <w:t xml:space="preserve"> </w:t>
      </w:r>
      <w:r>
        <w:rPr>
          <w:rFonts w:ascii="Arial"/>
          <w:b/>
          <w:sz w:val="16"/>
        </w:rPr>
        <w:t>FCS2</w:t>
      </w:r>
      <w:r>
        <w:rPr>
          <w:rFonts w:ascii="Arial"/>
          <w:b/>
          <w:spacing w:val="-10"/>
          <w:sz w:val="16"/>
        </w:rPr>
        <w:t xml:space="preserve"> </w:t>
      </w:r>
      <w:r>
        <w:rPr>
          <w:rFonts w:ascii="Arial"/>
          <w:b/>
          <w:sz w:val="16"/>
        </w:rPr>
        <w:t>:</w:t>
      </w:r>
      <w:r>
        <w:rPr>
          <w:rFonts w:ascii="Arial"/>
          <w:b/>
          <w:spacing w:val="-8"/>
          <w:sz w:val="16"/>
        </w:rPr>
        <w:t xml:space="preserve"> </w:t>
      </w:r>
      <w:r>
        <w:rPr>
          <w:sz w:val="16"/>
        </w:rPr>
        <w:t>85%</w:t>
      </w:r>
      <w:r>
        <w:rPr>
          <w:spacing w:val="-10"/>
          <w:sz w:val="16"/>
        </w:rPr>
        <w:t xml:space="preserve"> </w:t>
      </w:r>
      <w:r>
        <w:rPr>
          <w:sz w:val="16"/>
        </w:rPr>
        <w:t>FC</w:t>
      </w:r>
      <w:r>
        <w:rPr>
          <w:spacing w:val="-8"/>
          <w:sz w:val="16"/>
        </w:rPr>
        <w:t xml:space="preserve"> </w:t>
      </w:r>
      <w:r>
        <w:rPr>
          <w:sz w:val="16"/>
        </w:rPr>
        <w:t>+</w:t>
      </w:r>
      <w:r>
        <w:rPr>
          <w:spacing w:val="-3"/>
          <w:sz w:val="16"/>
        </w:rPr>
        <w:t xml:space="preserve"> </w:t>
      </w:r>
      <w:r>
        <w:rPr>
          <w:sz w:val="16"/>
        </w:rPr>
        <w:t>15%</w:t>
      </w:r>
      <w:r>
        <w:rPr>
          <w:spacing w:val="-3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pacing w:val="-10"/>
          <w:sz w:val="16"/>
        </w:rPr>
        <w:t xml:space="preserve"> </w:t>
      </w:r>
      <w:r>
        <w:rPr>
          <w:sz w:val="16"/>
        </w:rPr>
        <w:t>:</w:t>
      </w:r>
      <w:r>
        <w:rPr>
          <w:spacing w:val="-9"/>
          <w:sz w:val="16"/>
        </w:rPr>
        <w:t xml:space="preserve"> </w:t>
      </w:r>
      <w:r>
        <w:rPr>
          <w:sz w:val="16"/>
        </w:rPr>
        <w:t xml:space="preserve">Formulation 2 ; </w:t>
      </w:r>
      <w:r>
        <w:rPr>
          <w:rFonts w:ascii="Arial"/>
          <w:b/>
          <w:sz w:val="16"/>
        </w:rPr>
        <w:t xml:space="preserve">FCS3 : </w:t>
      </w:r>
      <w:r>
        <w:rPr>
          <w:sz w:val="16"/>
        </w:rPr>
        <w:t xml:space="preserve">80% FC + 20% </w:t>
      </w:r>
      <w:proofErr w:type="spellStart"/>
      <w:r>
        <w:rPr>
          <w:sz w:val="16"/>
        </w:rPr>
        <w:t>FSoya</w:t>
      </w:r>
      <w:proofErr w:type="spellEnd"/>
      <w:r>
        <w:rPr>
          <w:sz w:val="16"/>
        </w:rPr>
        <w:t xml:space="preserve"> : Formulation 3 ; </w:t>
      </w:r>
      <w:r>
        <w:rPr>
          <w:rFonts w:ascii="Arial"/>
          <w:b/>
          <w:sz w:val="16"/>
        </w:rPr>
        <w:t xml:space="preserve">FCS4 : </w:t>
      </w:r>
      <w:r>
        <w:rPr>
          <w:sz w:val="16"/>
        </w:rPr>
        <w:t xml:space="preserve">75% FC + 25% </w:t>
      </w:r>
      <w:proofErr w:type="spellStart"/>
      <w:r>
        <w:rPr>
          <w:sz w:val="16"/>
        </w:rPr>
        <w:t>FSoya</w:t>
      </w:r>
      <w:proofErr w:type="spellEnd"/>
      <w:r>
        <w:rPr>
          <w:sz w:val="16"/>
        </w:rPr>
        <w:t xml:space="preserve"> : Formulation 4</w:t>
      </w:r>
    </w:p>
    <w:p w14:paraId="5B48CE17" w14:textId="77777777" w:rsidR="00986E3D" w:rsidRDefault="00986E3D">
      <w:pPr>
        <w:pStyle w:val="BodyText"/>
        <w:spacing w:before="48"/>
        <w:rPr>
          <w:sz w:val="16"/>
        </w:rPr>
      </w:pPr>
    </w:p>
    <w:p w14:paraId="13172DED" w14:textId="77777777" w:rsidR="00986E3D" w:rsidRDefault="00D03981">
      <w:pPr>
        <w:pStyle w:val="Heading2"/>
        <w:numPr>
          <w:ilvl w:val="1"/>
          <w:numId w:val="6"/>
        </w:numPr>
        <w:tabs>
          <w:tab w:val="left" w:pos="607"/>
        </w:tabs>
        <w:spacing w:line="251" w:lineRule="exact"/>
        <w:ind w:left="607" w:hanging="363"/>
      </w:pPr>
      <w:r>
        <w:t>Total</w:t>
      </w:r>
      <w:r>
        <w:rPr>
          <w:spacing w:val="-6"/>
        </w:rPr>
        <w:t xml:space="preserve"> </w:t>
      </w:r>
      <w:r>
        <w:t>carbohydrate</w:t>
      </w:r>
      <w:r>
        <w:rPr>
          <w:spacing w:val="-3"/>
        </w:rPr>
        <w:t xml:space="preserve"> </w:t>
      </w:r>
      <w:r>
        <w:t>content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basic</w:t>
      </w:r>
      <w:r>
        <w:rPr>
          <w:spacing w:val="-6"/>
        </w:rPr>
        <w:t xml:space="preserve"> </w:t>
      </w:r>
      <w:r>
        <w:t>flours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mposite</w:t>
      </w:r>
      <w:r>
        <w:rPr>
          <w:spacing w:val="-5"/>
        </w:rPr>
        <w:t xml:space="preserve"> </w:t>
      </w:r>
      <w:r>
        <w:rPr>
          <w:spacing w:val="-2"/>
        </w:rPr>
        <w:t>flours</w:t>
      </w:r>
    </w:p>
    <w:p w14:paraId="7B49858E" w14:textId="4F5C5F37" w:rsidR="00986E3D" w:rsidRDefault="00D03981">
      <w:pPr>
        <w:pStyle w:val="BodyText"/>
        <w:ind w:left="244" w:right="206"/>
        <w:jc w:val="both"/>
      </w:pPr>
      <w:r>
        <w:t xml:space="preserve">The carbohydrate content (Figure 7) of the single-ingredient and mixed </w:t>
      </w:r>
      <w:r>
        <w:t>flours shows a significant</w:t>
      </w:r>
      <w:r>
        <w:rPr>
          <w:spacing w:val="-2"/>
        </w:rPr>
        <w:t xml:space="preserve"> </w:t>
      </w:r>
      <w:r>
        <w:t>difference</w:t>
      </w:r>
      <w:r>
        <w:rPr>
          <w:spacing w:val="-7"/>
        </w:rPr>
        <w:t xml:space="preserve"> </w:t>
      </w:r>
      <w:r>
        <w:t>(p</w:t>
      </w:r>
      <w:r>
        <w:rPr>
          <w:spacing w:val="-7"/>
        </w:rPr>
        <w:t xml:space="preserve"> </w:t>
      </w:r>
      <w:r>
        <w:t>=</w:t>
      </w:r>
      <w:r>
        <w:rPr>
          <w:spacing w:val="-7"/>
        </w:rPr>
        <w:t xml:space="preserve"> </w:t>
      </w:r>
      <w:r>
        <w:t>.05).</w:t>
      </w:r>
      <w:r>
        <w:rPr>
          <w:spacing w:val="-3"/>
        </w:rPr>
        <w:t xml:space="preserve"> </w:t>
      </w:r>
      <w:r>
        <w:t>Soybean</w:t>
      </w:r>
      <w:r>
        <w:rPr>
          <w:spacing w:val="-7"/>
        </w:rPr>
        <w:t xml:space="preserve"> </w:t>
      </w:r>
      <w:r>
        <w:t>flour</w:t>
      </w:r>
      <w:r>
        <w:rPr>
          <w:spacing w:val="-7"/>
        </w:rPr>
        <w:t xml:space="preserve"> </w:t>
      </w:r>
      <w:r>
        <w:t>has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lowest</w:t>
      </w:r>
      <w:r>
        <w:rPr>
          <w:spacing w:val="-4"/>
        </w:rPr>
        <w:t xml:space="preserve"> </w:t>
      </w:r>
      <w:r>
        <w:t>carbohydrate</w:t>
      </w:r>
      <w:r>
        <w:rPr>
          <w:spacing w:val="-7"/>
        </w:rPr>
        <w:t xml:space="preserve"> </w:t>
      </w:r>
      <w:r>
        <w:t>content</w:t>
      </w:r>
      <w:r>
        <w:rPr>
          <w:spacing w:val="-4"/>
        </w:rPr>
        <w:t xml:space="preserve"> </w:t>
      </w:r>
      <w:r>
        <w:t>among</w:t>
      </w:r>
      <w:r>
        <w:rPr>
          <w:spacing w:val="-7"/>
        </w:rPr>
        <w:t xml:space="preserve"> </w:t>
      </w:r>
      <w:r>
        <w:t>the single-ingredient flours</w:t>
      </w:r>
      <w:r>
        <w:rPr>
          <w:spacing w:val="-3"/>
        </w:rPr>
        <w:t xml:space="preserve"> </w:t>
      </w:r>
      <w:r>
        <w:t>(20.25%</w:t>
      </w:r>
      <w:r>
        <w:rPr>
          <w:spacing w:val="-3"/>
        </w:rPr>
        <w:t xml:space="preserve"> </w:t>
      </w:r>
      <w:r>
        <w:t>±</w:t>
      </w:r>
      <w:r>
        <w:rPr>
          <w:spacing w:val="-14"/>
        </w:rPr>
        <w:t xml:space="preserve"> </w:t>
      </w:r>
      <w:r>
        <w:t>1.39).</w:t>
      </w:r>
      <w:r>
        <w:rPr>
          <w:spacing w:val="-7"/>
        </w:rPr>
        <w:t xml:space="preserve"> </w:t>
      </w:r>
      <w:r>
        <w:t>Commercial</w:t>
      </w:r>
      <w:r>
        <w:rPr>
          <w:spacing w:val="-3"/>
        </w:rPr>
        <w:t xml:space="preserve"> </w:t>
      </w:r>
      <w:proofErr w:type="spellStart"/>
      <w:r>
        <w:t>Konkonde</w:t>
      </w:r>
      <w:proofErr w:type="spellEnd"/>
      <w:r>
        <w:t>, cassava,</w:t>
      </w:r>
      <w:r>
        <w:rPr>
          <w:spacing w:val="-3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plantain</w:t>
      </w:r>
      <w:r>
        <w:rPr>
          <w:spacing w:val="-3"/>
        </w:rPr>
        <w:t xml:space="preserve"> </w:t>
      </w:r>
      <w:r>
        <w:t>flours have high values of 81.54% ± 0.57, 80.40% ±</w:t>
      </w:r>
      <w:r>
        <w:rPr>
          <w:spacing w:val="-2"/>
        </w:rPr>
        <w:t xml:space="preserve"> </w:t>
      </w:r>
      <w:r>
        <w:t xml:space="preserve">0.54, and </w:t>
      </w:r>
      <w:r>
        <w:t>79.37% ± 0.55, respectively. As for mixed</w:t>
      </w:r>
      <w:r>
        <w:rPr>
          <w:spacing w:val="-14"/>
        </w:rPr>
        <w:t xml:space="preserve"> </w:t>
      </w:r>
      <w:r>
        <w:t>flours,</w:t>
      </w:r>
      <w:r>
        <w:rPr>
          <w:spacing w:val="-14"/>
        </w:rPr>
        <w:t xml:space="preserve"> </w:t>
      </w:r>
      <w:r>
        <w:t>they</w:t>
      </w:r>
      <w:r>
        <w:rPr>
          <w:spacing w:val="-14"/>
        </w:rPr>
        <w:t xml:space="preserve"> </w:t>
      </w:r>
      <w:r>
        <w:t>have</w:t>
      </w:r>
      <w:r>
        <w:rPr>
          <w:spacing w:val="-14"/>
        </w:rPr>
        <w:t xml:space="preserve"> </w:t>
      </w:r>
      <w:r>
        <w:t>lower</w:t>
      </w:r>
      <w:r>
        <w:rPr>
          <w:spacing w:val="-14"/>
        </w:rPr>
        <w:t xml:space="preserve"> </w:t>
      </w:r>
      <w:r>
        <w:t>values,</w:t>
      </w:r>
      <w:r>
        <w:rPr>
          <w:spacing w:val="-14"/>
        </w:rPr>
        <w:t xml:space="preserve"> </w:t>
      </w:r>
      <w:r>
        <w:t>with</w:t>
      </w:r>
      <w:r>
        <w:rPr>
          <w:spacing w:val="-14"/>
        </w:rPr>
        <w:t xml:space="preserve"> </w:t>
      </w:r>
      <w:r>
        <w:t>significant</w:t>
      </w:r>
      <w:r>
        <w:rPr>
          <w:spacing w:val="-14"/>
        </w:rPr>
        <w:t xml:space="preserve"> </w:t>
      </w:r>
      <w:r>
        <w:t>differences</w:t>
      </w:r>
      <w:r>
        <w:rPr>
          <w:spacing w:val="-14"/>
        </w:rPr>
        <w:t xml:space="preserve"> </w:t>
      </w:r>
      <w:r>
        <w:t>(p</w:t>
      </w:r>
      <w:r>
        <w:rPr>
          <w:spacing w:val="-13"/>
        </w:rPr>
        <w:t xml:space="preserve"> </w:t>
      </w:r>
      <w:r>
        <w:t>=</w:t>
      </w:r>
      <w:r>
        <w:rPr>
          <w:spacing w:val="-14"/>
        </w:rPr>
        <w:t xml:space="preserve"> </w:t>
      </w:r>
      <w:r>
        <w:t>.05)</w:t>
      </w:r>
      <w:r>
        <w:rPr>
          <w:spacing w:val="-14"/>
        </w:rPr>
        <w:t xml:space="preserve"> </w:t>
      </w:r>
      <w:r>
        <w:t>between</w:t>
      </w:r>
      <w:r>
        <w:rPr>
          <w:spacing w:val="-14"/>
        </w:rPr>
        <w:t xml:space="preserve"> </w:t>
      </w:r>
      <w:r>
        <w:t>FCS1</w:t>
      </w:r>
      <w:r>
        <w:rPr>
          <w:spacing w:val="-14"/>
        </w:rPr>
        <w:t xml:space="preserve"> </w:t>
      </w:r>
      <w:r>
        <w:t>flours (64.40%</w:t>
      </w:r>
      <w:r>
        <w:rPr>
          <w:spacing w:val="6"/>
        </w:rPr>
        <w:t xml:space="preserve"> </w:t>
      </w:r>
      <w:r>
        <w:t>±</w:t>
      </w:r>
      <w:r>
        <w:rPr>
          <w:spacing w:val="2"/>
        </w:rPr>
        <w:t xml:space="preserve"> </w:t>
      </w:r>
      <w:r>
        <w:t>0.31),</w:t>
      </w:r>
      <w:r>
        <w:rPr>
          <w:spacing w:val="12"/>
        </w:rPr>
        <w:t xml:space="preserve"> </w:t>
      </w:r>
      <w:r>
        <w:t>FCS2</w:t>
      </w:r>
      <w:r>
        <w:rPr>
          <w:spacing w:val="7"/>
        </w:rPr>
        <w:t xml:space="preserve"> </w:t>
      </w:r>
      <w:r>
        <w:t>flours</w:t>
      </w:r>
      <w:r>
        <w:rPr>
          <w:spacing w:val="9"/>
        </w:rPr>
        <w:t xml:space="preserve"> </w:t>
      </w:r>
      <w:r>
        <w:t>(58.47%</w:t>
      </w:r>
      <w:r>
        <w:rPr>
          <w:spacing w:val="7"/>
        </w:rPr>
        <w:t xml:space="preserve"> </w:t>
      </w:r>
      <w:r>
        <w:t>±</w:t>
      </w:r>
      <w:r>
        <w:rPr>
          <w:spacing w:val="2"/>
        </w:rPr>
        <w:t xml:space="preserve"> </w:t>
      </w:r>
      <w:r>
        <w:t>2.8</w:t>
      </w:r>
      <w:r w:rsidR="007E7C29">
        <w:t>),</w:t>
      </w:r>
      <w:r w:rsidR="007E7C29">
        <w:rPr>
          <w:spacing w:val="11"/>
        </w:rPr>
        <w:t xml:space="preserve"> </w:t>
      </w:r>
      <w:r>
        <w:t>FCS3</w:t>
      </w:r>
      <w:r>
        <w:rPr>
          <w:spacing w:val="8"/>
        </w:rPr>
        <w:t xml:space="preserve"> </w:t>
      </w:r>
      <w:r>
        <w:t>(56.17%</w:t>
      </w:r>
      <w:r>
        <w:rPr>
          <w:spacing w:val="6"/>
        </w:rPr>
        <w:t xml:space="preserve"> </w:t>
      </w:r>
      <w:r>
        <w:t>±</w:t>
      </w:r>
      <w:r>
        <w:rPr>
          <w:spacing w:val="2"/>
        </w:rPr>
        <w:t xml:space="preserve"> </w:t>
      </w:r>
      <w:r>
        <w:t>4.22),</w:t>
      </w:r>
      <w:r>
        <w:rPr>
          <w:spacing w:val="12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FCS4</w:t>
      </w:r>
      <w:r>
        <w:rPr>
          <w:spacing w:val="7"/>
        </w:rPr>
        <w:t xml:space="preserve"> </w:t>
      </w:r>
      <w:r>
        <w:t>(54.30%</w:t>
      </w:r>
      <w:r>
        <w:rPr>
          <w:spacing w:val="7"/>
        </w:rPr>
        <w:t xml:space="preserve"> </w:t>
      </w:r>
      <w:r>
        <w:rPr>
          <w:spacing w:val="-10"/>
        </w:rPr>
        <w:t>±</w:t>
      </w:r>
    </w:p>
    <w:p w14:paraId="4E959C16" w14:textId="77777777" w:rsidR="00986E3D" w:rsidRDefault="00D03981">
      <w:pPr>
        <w:pStyle w:val="BodyText"/>
        <w:spacing w:before="1"/>
        <w:ind w:left="244"/>
      </w:pPr>
      <w:r>
        <w:rPr>
          <w:noProof/>
        </w:rPr>
        <mc:AlternateContent>
          <mc:Choice Requires="wpg">
            <w:drawing>
              <wp:anchor distT="0" distB="0" distL="0" distR="0" simplePos="0" relativeHeight="251653120" behindDoc="0" locked="0" layoutInCell="1" allowOverlap="1" wp14:anchorId="35692563" wp14:editId="1DCC1199">
                <wp:simplePos x="0" y="0"/>
                <wp:positionH relativeFrom="page">
                  <wp:posOffset>1290827</wp:posOffset>
                </wp:positionH>
                <wp:positionV relativeFrom="paragraph">
                  <wp:posOffset>304059</wp:posOffset>
                </wp:positionV>
                <wp:extent cx="4599940" cy="2801620"/>
                <wp:effectExtent l="0" t="0" r="0" b="0"/>
                <wp:wrapNone/>
                <wp:docPr id="152" name="Group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599940" cy="2801620"/>
                          <a:chOff x="0" y="0"/>
                          <a:chExt cx="4599940" cy="2801620"/>
                        </a:xfrm>
                      </wpg:grpSpPr>
                      <wps:wsp>
                        <wps:cNvPr id="153" name="Graphic 153"/>
                        <wps:cNvSpPr/>
                        <wps:spPr>
                          <a:xfrm>
                            <a:off x="583692" y="339852"/>
                            <a:ext cx="3858895" cy="13201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858895" h="1320165">
                                <a:moveTo>
                                  <a:pt x="783335" y="1319784"/>
                                </a:moveTo>
                                <a:lnTo>
                                  <a:pt x="1146047" y="1319784"/>
                                </a:lnTo>
                              </a:path>
                              <a:path w="3858895" h="1320165">
                                <a:moveTo>
                                  <a:pt x="2712719" y="1319784"/>
                                </a:moveTo>
                                <a:lnTo>
                                  <a:pt x="3075431" y="1319784"/>
                                </a:lnTo>
                              </a:path>
                              <a:path w="3858895" h="1320165">
                                <a:moveTo>
                                  <a:pt x="3197351" y="1319784"/>
                                </a:moveTo>
                                <a:lnTo>
                                  <a:pt x="3560063" y="1319784"/>
                                </a:lnTo>
                              </a:path>
                              <a:path w="3858895" h="1320165">
                                <a:moveTo>
                                  <a:pt x="298703" y="1319784"/>
                                </a:moveTo>
                                <a:lnTo>
                                  <a:pt x="661415" y="1319784"/>
                                </a:lnTo>
                              </a:path>
                              <a:path w="3858895" h="1320165">
                                <a:moveTo>
                                  <a:pt x="1749551" y="1319784"/>
                                </a:moveTo>
                                <a:lnTo>
                                  <a:pt x="2112263" y="1319784"/>
                                </a:lnTo>
                              </a:path>
                              <a:path w="3858895" h="1320165">
                                <a:moveTo>
                                  <a:pt x="2231135" y="1319784"/>
                                </a:moveTo>
                                <a:lnTo>
                                  <a:pt x="2593847" y="1319784"/>
                                </a:lnTo>
                              </a:path>
                              <a:path w="3858895" h="1320165">
                                <a:moveTo>
                                  <a:pt x="0" y="1319784"/>
                                </a:moveTo>
                                <a:lnTo>
                                  <a:pt x="179831" y="1319784"/>
                                </a:lnTo>
                              </a:path>
                              <a:path w="3858895" h="1320165">
                                <a:moveTo>
                                  <a:pt x="1264919" y="1319784"/>
                                </a:moveTo>
                                <a:lnTo>
                                  <a:pt x="1627631" y="1319784"/>
                                </a:lnTo>
                              </a:path>
                              <a:path w="3858895" h="1320165">
                                <a:moveTo>
                                  <a:pt x="3678935" y="1319784"/>
                                </a:moveTo>
                                <a:lnTo>
                                  <a:pt x="3858767" y="1319784"/>
                                </a:lnTo>
                              </a:path>
                              <a:path w="3858895" h="1320165">
                                <a:moveTo>
                                  <a:pt x="2712719" y="1130808"/>
                                </a:moveTo>
                                <a:lnTo>
                                  <a:pt x="3075431" y="1130808"/>
                                </a:lnTo>
                              </a:path>
                              <a:path w="3858895" h="1320165">
                                <a:moveTo>
                                  <a:pt x="0" y="1130808"/>
                                </a:moveTo>
                                <a:lnTo>
                                  <a:pt x="179831" y="1130808"/>
                                </a:lnTo>
                              </a:path>
                              <a:path w="3858895" h="1320165">
                                <a:moveTo>
                                  <a:pt x="3678935" y="1130808"/>
                                </a:moveTo>
                                <a:lnTo>
                                  <a:pt x="3858767" y="1130808"/>
                                </a:lnTo>
                              </a:path>
                              <a:path w="3858895" h="1320165">
                                <a:moveTo>
                                  <a:pt x="1749551" y="1130808"/>
                                </a:moveTo>
                                <a:lnTo>
                                  <a:pt x="2112263" y="1130808"/>
                                </a:lnTo>
                              </a:path>
                              <a:path w="3858895" h="1320165">
                                <a:moveTo>
                                  <a:pt x="3197351" y="1130808"/>
                                </a:moveTo>
                                <a:lnTo>
                                  <a:pt x="3560063" y="1130808"/>
                                </a:lnTo>
                              </a:path>
                              <a:path w="3858895" h="1320165">
                                <a:moveTo>
                                  <a:pt x="2231135" y="1130808"/>
                                </a:moveTo>
                                <a:lnTo>
                                  <a:pt x="2593847" y="1130808"/>
                                </a:lnTo>
                              </a:path>
                              <a:path w="3858895" h="1320165">
                                <a:moveTo>
                                  <a:pt x="298703" y="1130808"/>
                                </a:moveTo>
                                <a:lnTo>
                                  <a:pt x="661415" y="1130808"/>
                                </a:lnTo>
                              </a:path>
                              <a:path w="3858895" h="1320165">
                                <a:moveTo>
                                  <a:pt x="783335" y="1130808"/>
                                </a:moveTo>
                                <a:lnTo>
                                  <a:pt x="1627631" y="1130808"/>
                                </a:lnTo>
                              </a:path>
                              <a:path w="3858895" h="1320165">
                                <a:moveTo>
                                  <a:pt x="0" y="941832"/>
                                </a:moveTo>
                                <a:lnTo>
                                  <a:pt x="179831" y="941832"/>
                                </a:lnTo>
                              </a:path>
                              <a:path w="3858895" h="1320165">
                                <a:moveTo>
                                  <a:pt x="3678935" y="941832"/>
                                </a:moveTo>
                                <a:lnTo>
                                  <a:pt x="3858767" y="941832"/>
                                </a:lnTo>
                              </a:path>
                              <a:path w="3858895" h="1320165">
                                <a:moveTo>
                                  <a:pt x="298703" y="941832"/>
                                </a:moveTo>
                                <a:lnTo>
                                  <a:pt x="661415" y="941832"/>
                                </a:lnTo>
                              </a:path>
                              <a:path w="3858895" h="1320165">
                                <a:moveTo>
                                  <a:pt x="2231135" y="941832"/>
                                </a:moveTo>
                                <a:lnTo>
                                  <a:pt x="2593847" y="941832"/>
                                </a:lnTo>
                              </a:path>
                              <a:path w="3858895" h="1320165">
                                <a:moveTo>
                                  <a:pt x="783335" y="941832"/>
                                </a:moveTo>
                                <a:lnTo>
                                  <a:pt x="1627631" y="941832"/>
                                </a:lnTo>
                              </a:path>
                              <a:path w="3858895" h="1320165">
                                <a:moveTo>
                                  <a:pt x="3197351" y="941832"/>
                                </a:moveTo>
                                <a:lnTo>
                                  <a:pt x="3560063" y="941832"/>
                                </a:lnTo>
                              </a:path>
                              <a:path w="3858895" h="1320165">
                                <a:moveTo>
                                  <a:pt x="1749551" y="941832"/>
                                </a:moveTo>
                                <a:lnTo>
                                  <a:pt x="2112263" y="941832"/>
                                </a:lnTo>
                              </a:path>
                              <a:path w="3858895" h="1320165">
                                <a:moveTo>
                                  <a:pt x="2712719" y="941832"/>
                                </a:moveTo>
                                <a:lnTo>
                                  <a:pt x="3075431" y="941832"/>
                                </a:lnTo>
                              </a:path>
                              <a:path w="3858895" h="1320165">
                                <a:moveTo>
                                  <a:pt x="2712719" y="752856"/>
                                </a:moveTo>
                                <a:lnTo>
                                  <a:pt x="3075431" y="752856"/>
                                </a:lnTo>
                              </a:path>
                              <a:path w="3858895" h="1320165">
                                <a:moveTo>
                                  <a:pt x="3678935" y="752856"/>
                                </a:moveTo>
                                <a:lnTo>
                                  <a:pt x="3858767" y="752856"/>
                                </a:lnTo>
                              </a:path>
                              <a:path w="3858895" h="1320165">
                                <a:moveTo>
                                  <a:pt x="2231135" y="752856"/>
                                </a:moveTo>
                                <a:lnTo>
                                  <a:pt x="2593847" y="752856"/>
                                </a:lnTo>
                              </a:path>
                              <a:path w="3858895" h="1320165">
                                <a:moveTo>
                                  <a:pt x="0" y="752856"/>
                                </a:moveTo>
                                <a:lnTo>
                                  <a:pt x="179831" y="752856"/>
                                </a:lnTo>
                              </a:path>
                              <a:path w="3858895" h="1320165">
                                <a:moveTo>
                                  <a:pt x="783335" y="752856"/>
                                </a:moveTo>
                                <a:lnTo>
                                  <a:pt x="1627631" y="752856"/>
                                </a:lnTo>
                              </a:path>
                              <a:path w="3858895" h="1320165">
                                <a:moveTo>
                                  <a:pt x="298703" y="752856"/>
                                </a:moveTo>
                                <a:lnTo>
                                  <a:pt x="661415" y="752856"/>
                                </a:lnTo>
                              </a:path>
                              <a:path w="3858895" h="1320165">
                                <a:moveTo>
                                  <a:pt x="1749551" y="752856"/>
                                </a:moveTo>
                                <a:lnTo>
                                  <a:pt x="2112263" y="752856"/>
                                </a:lnTo>
                              </a:path>
                              <a:path w="3858895" h="1320165">
                                <a:moveTo>
                                  <a:pt x="3197351" y="752856"/>
                                </a:moveTo>
                                <a:lnTo>
                                  <a:pt x="3560063" y="752856"/>
                                </a:lnTo>
                              </a:path>
                              <a:path w="3858895" h="1320165">
                                <a:moveTo>
                                  <a:pt x="783335" y="566927"/>
                                </a:moveTo>
                                <a:lnTo>
                                  <a:pt x="1627631" y="566927"/>
                                </a:lnTo>
                              </a:path>
                              <a:path w="3858895" h="1320165">
                                <a:moveTo>
                                  <a:pt x="0" y="566927"/>
                                </a:moveTo>
                                <a:lnTo>
                                  <a:pt x="179831" y="566927"/>
                                </a:lnTo>
                              </a:path>
                              <a:path w="3858895" h="1320165">
                                <a:moveTo>
                                  <a:pt x="3197351" y="566927"/>
                                </a:moveTo>
                                <a:lnTo>
                                  <a:pt x="3560063" y="566927"/>
                                </a:lnTo>
                              </a:path>
                              <a:path w="3858895" h="1320165">
                                <a:moveTo>
                                  <a:pt x="298703" y="566927"/>
                                </a:moveTo>
                                <a:lnTo>
                                  <a:pt x="661415" y="566927"/>
                                </a:lnTo>
                              </a:path>
                              <a:path w="3858895" h="1320165">
                                <a:moveTo>
                                  <a:pt x="2231135" y="566927"/>
                                </a:moveTo>
                                <a:lnTo>
                                  <a:pt x="2593847" y="566927"/>
                                </a:lnTo>
                              </a:path>
                              <a:path w="3858895" h="1320165">
                                <a:moveTo>
                                  <a:pt x="2712719" y="566927"/>
                                </a:moveTo>
                                <a:lnTo>
                                  <a:pt x="3075431" y="566927"/>
                                </a:lnTo>
                              </a:path>
                              <a:path w="3858895" h="1320165">
                                <a:moveTo>
                                  <a:pt x="3678935" y="566927"/>
                                </a:moveTo>
                                <a:lnTo>
                                  <a:pt x="3858767" y="566927"/>
                                </a:lnTo>
                              </a:path>
                              <a:path w="3858895" h="1320165">
                                <a:moveTo>
                                  <a:pt x="1749551" y="566927"/>
                                </a:moveTo>
                                <a:lnTo>
                                  <a:pt x="2112263" y="566927"/>
                                </a:lnTo>
                              </a:path>
                              <a:path w="3858895" h="1320165">
                                <a:moveTo>
                                  <a:pt x="0" y="377951"/>
                                </a:moveTo>
                                <a:lnTo>
                                  <a:pt x="179831" y="377951"/>
                                </a:lnTo>
                              </a:path>
                              <a:path w="3858895" h="1320165">
                                <a:moveTo>
                                  <a:pt x="783335" y="377951"/>
                                </a:moveTo>
                                <a:lnTo>
                                  <a:pt x="1627631" y="377951"/>
                                </a:lnTo>
                              </a:path>
                              <a:path w="3858895" h="1320165">
                                <a:moveTo>
                                  <a:pt x="1749551" y="377951"/>
                                </a:moveTo>
                                <a:lnTo>
                                  <a:pt x="2112263" y="377951"/>
                                </a:lnTo>
                              </a:path>
                              <a:path w="3858895" h="1320165">
                                <a:moveTo>
                                  <a:pt x="298703" y="377951"/>
                                </a:moveTo>
                                <a:lnTo>
                                  <a:pt x="661415" y="377951"/>
                                </a:lnTo>
                              </a:path>
                              <a:path w="3858895" h="1320165">
                                <a:moveTo>
                                  <a:pt x="2231135" y="377951"/>
                                </a:moveTo>
                                <a:lnTo>
                                  <a:pt x="3858767" y="377951"/>
                                </a:lnTo>
                              </a:path>
                              <a:path w="3858895" h="1320165">
                                <a:moveTo>
                                  <a:pt x="298703" y="188975"/>
                                </a:moveTo>
                                <a:lnTo>
                                  <a:pt x="661415" y="188975"/>
                                </a:lnTo>
                              </a:path>
                              <a:path w="3858895" h="1320165">
                                <a:moveTo>
                                  <a:pt x="783335" y="188975"/>
                                </a:moveTo>
                                <a:lnTo>
                                  <a:pt x="1627631" y="188975"/>
                                </a:lnTo>
                              </a:path>
                              <a:path w="3858895" h="1320165">
                                <a:moveTo>
                                  <a:pt x="1749551" y="188975"/>
                                </a:moveTo>
                                <a:lnTo>
                                  <a:pt x="3858767" y="188975"/>
                                </a:lnTo>
                              </a:path>
                              <a:path w="3858895" h="1320165">
                                <a:moveTo>
                                  <a:pt x="0" y="188975"/>
                                </a:moveTo>
                                <a:lnTo>
                                  <a:pt x="179831" y="188975"/>
                                </a:lnTo>
                              </a:path>
                              <a:path w="3858895" h="1320165">
                                <a:moveTo>
                                  <a:pt x="0" y="0"/>
                                </a:moveTo>
                                <a:lnTo>
                                  <a:pt x="179831" y="0"/>
                                </a:lnTo>
                              </a:path>
                              <a:path w="3858895" h="1320165">
                                <a:moveTo>
                                  <a:pt x="298703" y="0"/>
                                </a:moveTo>
                                <a:lnTo>
                                  <a:pt x="661415" y="0"/>
                                </a:lnTo>
                              </a:path>
                              <a:path w="3858895" h="1320165">
                                <a:moveTo>
                                  <a:pt x="783335" y="0"/>
                                </a:moveTo>
                                <a:lnTo>
                                  <a:pt x="3858767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4" name="Graphic 154"/>
                        <wps:cNvSpPr/>
                        <wps:spPr>
                          <a:xfrm>
                            <a:off x="583692" y="153924"/>
                            <a:ext cx="3858895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858895">
                                <a:moveTo>
                                  <a:pt x="0" y="0"/>
                                </a:moveTo>
                                <a:lnTo>
                                  <a:pt x="3858767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5" name="Graphic 155"/>
                        <wps:cNvSpPr/>
                        <wps:spPr>
                          <a:xfrm>
                            <a:off x="763511" y="312432"/>
                            <a:ext cx="3499485" cy="1533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499485" h="1533525">
                                <a:moveTo>
                                  <a:pt x="11887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533144"/>
                                </a:lnTo>
                                <a:lnTo>
                                  <a:pt x="118872" y="1533144"/>
                                </a:lnTo>
                                <a:lnTo>
                                  <a:pt x="118872" y="0"/>
                                </a:lnTo>
                                <a:close/>
                              </a:path>
                              <a:path w="3499485" h="1533525">
                                <a:moveTo>
                                  <a:pt x="603504" y="21336"/>
                                </a:moveTo>
                                <a:lnTo>
                                  <a:pt x="481584" y="21336"/>
                                </a:lnTo>
                                <a:lnTo>
                                  <a:pt x="481584" y="1533144"/>
                                </a:lnTo>
                                <a:lnTo>
                                  <a:pt x="603504" y="1533144"/>
                                </a:lnTo>
                                <a:lnTo>
                                  <a:pt x="603504" y="21336"/>
                                </a:lnTo>
                                <a:close/>
                              </a:path>
                              <a:path w="3499485" h="1533525">
                                <a:moveTo>
                                  <a:pt x="1085088" y="1155192"/>
                                </a:moveTo>
                                <a:lnTo>
                                  <a:pt x="966216" y="1155192"/>
                                </a:lnTo>
                                <a:lnTo>
                                  <a:pt x="966216" y="1533144"/>
                                </a:lnTo>
                                <a:lnTo>
                                  <a:pt x="1085088" y="1533144"/>
                                </a:lnTo>
                                <a:lnTo>
                                  <a:pt x="1085088" y="1155192"/>
                                </a:lnTo>
                                <a:close/>
                              </a:path>
                              <a:path w="3499485" h="1533525">
                                <a:moveTo>
                                  <a:pt x="1569720" y="39624"/>
                                </a:moveTo>
                                <a:lnTo>
                                  <a:pt x="1447800" y="39624"/>
                                </a:lnTo>
                                <a:lnTo>
                                  <a:pt x="1447800" y="1533144"/>
                                </a:lnTo>
                                <a:lnTo>
                                  <a:pt x="1569720" y="1533144"/>
                                </a:lnTo>
                                <a:lnTo>
                                  <a:pt x="1569720" y="39624"/>
                                </a:lnTo>
                                <a:close/>
                              </a:path>
                              <a:path w="3499485" h="1533525">
                                <a:moveTo>
                                  <a:pt x="2051304" y="365760"/>
                                </a:moveTo>
                                <a:lnTo>
                                  <a:pt x="1932432" y="365760"/>
                                </a:lnTo>
                                <a:lnTo>
                                  <a:pt x="1932432" y="1533144"/>
                                </a:lnTo>
                                <a:lnTo>
                                  <a:pt x="2051304" y="1533144"/>
                                </a:lnTo>
                                <a:lnTo>
                                  <a:pt x="2051304" y="365760"/>
                                </a:lnTo>
                                <a:close/>
                              </a:path>
                              <a:path w="3499485" h="1533525">
                                <a:moveTo>
                                  <a:pt x="2532888" y="435864"/>
                                </a:moveTo>
                                <a:lnTo>
                                  <a:pt x="2414016" y="435864"/>
                                </a:lnTo>
                                <a:lnTo>
                                  <a:pt x="2414016" y="1533144"/>
                                </a:lnTo>
                                <a:lnTo>
                                  <a:pt x="2532888" y="1533144"/>
                                </a:lnTo>
                                <a:lnTo>
                                  <a:pt x="2532888" y="435864"/>
                                </a:lnTo>
                                <a:close/>
                              </a:path>
                              <a:path w="3499485" h="1533525">
                                <a:moveTo>
                                  <a:pt x="3017520" y="478536"/>
                                </a:moveTo>
                                <a:lnTo>
                                  <a:pt x="2895600" y="478536"/>
                                </a:lnTo>
                                <a:lnTo>
                                  <a:pt x="2895600" y="1533144"/>
                                </a:lnTo>
                                <a:lnTo>
                                  <a:pt x="3017520" y="1533144"/>
                                </a:lnTo>
                                <a:lnTo>
                                  <a:pt x="3017520" y="478536"/>
                                </a:lnTo>
                                <a:close/>
                              </a:path>
                              <a:path w="3499485" h="1533525">
                                <a:moveTo>
                                  <a:pt x="3499104" y="512064"/>
                                </a:moveTo>
                                <a:lnTo>
                                  <a:pt x="3380232" y="512064"/>
                                </a:lnTo>
                                <a:lnTo>
                                  <a:pt x="3380232" y="1533144"/>
                                </a:lnTo>
                                <a:lnTo>
                                  <a:pt x="3499104" y="1533144"/>
                                </a:lnTo>
                                <a:lnTo>
                                  <a:pt x="3499104" y="51206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BD4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6" name="Graphic 156"/>
                        <wps:cNvSpPr/>
                        <wps:spPr>
                          <a:xfrm>
                            <a:off x="794003" y="303276"/>
                            <a:ext cx="3438525" cy="116459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438525" h="1164590">
                                <a:moveTo>
                                  <a:pt x="30480" y="9144"/>
                                </a:moveTo>
                                <a:lnTo>
                                  <a:pt x="30480" y="0"/>
                                </a:lnTo>
                              </a:path>
                              <a:path w="3438525" h="1164590">
                                <a:moveTo>
                                  <a:pt x="0" y="0"/>
                                </a:moveTo>
                                <a:lnTo>
                                  <a:pt x="57912" y="0"/>
                                </a:lnTo>
                              </a:path>
                              <a:path w="3438525" h="1164590">
                                <a:moveTo>
                                  <a:pt x="512064" y="30480"/>
                                </a:moveTo>
                                <a:lnTo>
                                  <a:pt x="512064" y="21336"/>
                                </a:lnTo>
                              </a:path>
                              <a:path w="3438525" h="1164590">
                                <a:moveTo>
                                  <a:pt x="484632" y="21336"/>
                                </a:moveTo>
                                <a:lnTo>
                                  <a:pt x="539496" y="21336"/>
                                </a:lnTo>
                              </a:path>
                              <a:path w="3438525" h="1164590">
                                <a:moveTo>
                                  <a:pt x="996696" y="1164336"/>
                                </a:moveTo>
                                <a:lnTo>
                                  <a:pt x="996696" y="1136904"/>
                                </a:lnTo>
                              </a:path>
                              <a:path w="3438525" h="1164590">
                                <a:moveTo>
                                  <a:pt x="966216" y="1136904"/>
                                </a:moveTo>
                                <a:lnTo>
                                  <a:pt x="1024128" y="1136904"/>
                                </a:lnTo>
                              </a:path>
                              <a:path w="3438525" h="1164590">
                                <a:moveTo>
                                  <a:pt x="1478280" y="48768"/>
                                </a:moveTo>
                                <a:lnTo>
                                  <a:pt x="1478280" y="39624"/>
                                </a:lnTo>
                              </a:path>
                              <a:path w="3438525" h="1164590">
                                <a:moveTo>
                                  <a:pt x="1447800" y="39624"/>
                                </a:moveTo>
                                <a:lnTo>
                                  <a:pt x="1505712" y="39624"/>
                                </a:lnTo>
                              </a:path>
                              <a:path w="3438525" h="1164590">
                                <a:moveTo>
                                  <a:pt x="1959864" y="374904"/>
                                </a:moveTo>
                                <a:lnTo>
                                  <a:pt x="1959864" y="368808"/>
                                </a:lnTo>
                              </a:path>
                              <a:path w="3438525" h="1164590">
                                <a:moveTo>
                                  <a:pt x="1932432" y="368808"/>
                                </a:moveTo>
                                <a:lnTo>
                                  <a:pt x="1990344" y="368808"/>
                                </a:lnTo>
                              </a:path>
                              <a:path w="3438525" h="1164590">
                                <a:moveTo>
                                  <a:pt x="2441448" y="445008"/>
                                </a:moveTo>
                                <a:lnTo>
                                  <a:pt x="2441448" y="390144"/>
                                </a:lnTo>
                              </a:path>
                              <a:path w="3438525" h="1164590">
                                <a:moveTo>
                                  <a:pt x="2417064" y="390144"/>
                                </a:moveTo>
                                <a:lnTo>
                                  <a:pt x="2471928" y="390144"/>
                                </a:lnTo>
                              </a:path>
                              <a:path w="3438525" h="1164590">
                                <a:moveTo>
                                  <a:pt x="2926080" y="487680"/>
                                </a:moveTo>
                                <a:lnTo>
                                  <a:pt x="2926080" y="408432"/>
                                </a:lnTo>
                              </a:path>
                              <a:path w="3438525" h="1164590">
                                <a:moveTo>
                                  <a:pt x="2898648" y="408432"/>
                                </a:moveTo>
                                <a:lnTo>
                                  <a:pt x="2953512" y="408432"/>
                                </a:lnTo>
                              </a:path>
                              <a:path w="3438525" h="1164590">
                                <a:moveTo>
                                  <a:pt x="3410712" y="521208"/>
                                </a:moveTo>
                                <a:lnTo>
                                  <a:pt x="3410712" y="429768"/>
                                </a:lnTo>
                              </a:path>
                              <a:path w="3438525" h="1164590">
                                <a:moveTo>
                                  <a:pt x="3380231" y="429768"/>
                                </a:moveTo>
                                <a:lnTo>
                                  <a:pt x="3438144" y="429768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85858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" name="Graphic 157"/>
                        <wps:cNvSpPr/>
                        <wps:spPr>
                          <a:xfrm>
                            <a:off x="547116" y="153924"/>
                            <a:ext cx="3895725" cy="169163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895725" h="1691639">
                                <a:moveTo>
                                  <a:pt x="36575" y="1691639"/>
                                </a:moveTo>
                                <a:lnTo>
                                  <a:pt x="36575" y="0"/>
                                </a:lnTo>
                              </a:path>
                              <a:path w="3895725" h="1691639">
                                <a:moveTo>
                                  <a:pt x="0" y="1691639"/>
                                </a:moveTo>
                                <a:lnTo>
                                  <a:pt x="36575" y="1691639"/>
                                </a:lnTo>
                              </a:path>
                              <a:path w="3895725" h="1691639">
                                <a:moveTo>
                                  <a:pt x="0" y="1505711"/>
                                </a:moveTo>
                                <a:lnTo>
                                  <a:pt x="36575" y="1505711"/>
                                </a:lnTo>
                              </a:path>
                              <a:path w="3895725" h="1691639">
                                <a:moveTo>
                                  <a:pt x="0" y="1316735"/>
                                </a:moveTo>
                                <a:lnTo>
                                  <a:pt x="36575" y="1316735"/>
                                </a:lnTo>
                              </a:path>
                              <a:path w="3895725" h="1691639">
                                <a:moveTo>
                                  <a:pt x="0" y="1127759"/>
                                </a:moveTo>
                                <a:lnTo>
                                  <a:pt x="36575" y="1127759"/>
                                </a:lnTo>
                              </a:path>
                              <a:path w="3895725" h="1691639">
                                <a:moveTo>
                                  <a:pt x="0" y="938783"/>
                                </a:moveTo>
                                <a:lnTo>
                                  <a:pt x="36575" y="938783"/>
                                </a:lnTo>
                              </a:path>
                              <a:path w="3895725" h="1691639">
                                <a:moveTo>
                                  <a:pt x="0" y="752855"/>
                                </a:moveTo>
                                <a:lnTo>
                                  <a:pt x="36575" y="752855"/>
                                </a:lnTo>
                              </a:path>
                              <a:path w="3895725" h="1691639">
                                <a:moveTo>
                                  <a:pt x="0" y="563879"/>
                                </a:moveTo>
                                <a:lnTo>
                                  <a:pt x="36575" y="563879"/>
                                </a:lnTo>
                              </a:path>
                              <a:path w="3895725" h="1691639">
                                <a:moveTo>
                                  <a:pt x="0" y="374903"/>
                                </a:moveTo>
                                <a:lnTo>
                                  <a:pt x="36575" y="374903"/>
                                </a:lnTo>
                              </a:path>
                              <a:path w="3895725" h="1691639">
                                <a:moveTo>
                                  <a:pt x="0" y="185927"/>
                                </a:moveTo>
                                <a:lnTo>
                                  <a:pt x="36575" y="185927"/>
                                </a:lnTo>
                              </a:path>
                              <a:path w="3895725" h="1691639">
                                <a:moveTo>
                                  <a:pt x="0" y="0"/>
                                </a:moveTo>
                                <a:lnTo>
                                  <a:pt x="36575" y="0"/>
                                </a:lnTo>
                              </a:path>
                              <a:path w="3895725" h="1691639">
                                <a:moveTo>
                                  <a:pt x="36575" y="1691639"/>
                                </a:moveTo>
                                <a:lnTo>
                                  <a:pt x="3895343" y="1691639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8" name="Graphic 158"/>
                        <wps:cNvSpPr/>
                        <wps:spPr>
                          <a:xfrm>
                            <a:off x="364236" y="1961388"/>
                            <a:ext cx="475615" cy="457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5615" h="457200">
                                <a:moveTo>
                                  <a:pt x="39624" y="359664"/>
                                </a:moveTo>
                                <a:lnTo>
                                  <a:pt x="0" y="399288"/>
                                </a:lnTo>
                                <a:lnTo>
                                  <a:pt x="57912" y="457200"/>
                                </a:lnTo>
                                <a:lnTo>
                                  <a:pt x="67056" y="448056"/>
                                </a:lnTo>
                                <a:lnTo>
                                  <a:pt x="39624" y="423672"/>
                                </a:lnTo>
                                <a:lnTo>
                                  <a:pt x="48768" y="414528"/>
                                </a:lnTo>
                                <a:lnTo>
                                  <a:pt x="33528" y="414528"/>
                                </a:lnTo>
                                <a:lnTo>
                                  <a:pt x="15240" y="396240"/>
                                </a:lnTo>
                                <a:lnTo>
                                  <a:pt x="45720" y="365760"/>
                                </a:lnTo>
                                <a:lnTo>
                                  <a:pt x="39624" y="359664"/>
                                </a:lnTo>
                                <a:close/>
                              </a:path>
                              <a:path w="475615" h="457200">
                                <a:moveTo>
                                  <a:pt x="60960" y="387096"/>
                                </a:moveTo>
                                <a:lnTo>
                                  <a:pt x="33528" y="414528"/>
                                </a:lnTo>
                                <a:lnTo>
                                  <a:pt x="48768" y="414528"/>
                                </a:lnTo>
                                <a:lnTo>
                                  <a:pt x="67056" y="396240"/>
                                </a:lnTo>
                                <a:lnTo>
                                  <a:pt x="60960" y="387096"/>
                                </a:lnTo>
                                <a:close/>
                              </a:path>
                              <a:path w="475615" h="457200">
                                <a:moveTo>
                                  <a:pt x="79248" y="320040"/>
                                </a:moveTo>
                                <a:lnTo>
                                  <a:pt x="73152" y="326136"/>
                                </a:lnTo>
                                <a:lnTo>
                                  <a:pt x="131064" y="384048"/>
                                </a:lnTo>
                                <a:lnTo>
                                  <a:pt x="137160" y="377952"/>
                                </a:lnTo>
                                <a:lnTo>
                                  <a:pt x="118872" y="356616"/>
                                </a:lnTo>
                                <a:lnTo>
                                  <a:pt x="118872" y="347472"/>
                                </a:lnTo>
                                <a:lnTo>
                                  <a:pt x="109728" y="347472"/>
                                </a:lnTo>
                                <a:lnTo>
                                  <a:pt x="79248" y="320040"/>
                                </a:lnTo>
                                <a:close/>
                              </a:path>
                              <a:path w="475615" h="457200">
                                <a:moveTo>
                                  <a:pt x="118872" y="280416"/>
                                </a:moveTo>
                                <a:lnTo>
                                  <a:pt x="109728" y="289560"/>
                                </a:lnTo>
                                <a:lnTo>
                                  <a:pt x="109728" y="347472"/>
                                </a:lnTo>
                                <a:lnTo>
                                  <a:pt x="118872" y="347472"/>
                                </a:lnTo>
                                <a:lnTo>
                                  <a:pt x="118872" y="338328"/>
                                </a:lnTo>
                                <a:lnTo>
                                  <a:pt x="176784" y="338328"/>
                                </a:lnTo>
                                <a:lnTo>
                                  <a:pt x="118872" y="329184"/>
                                </a:lnTo>
                                <a:lnTo>
                                  <a:pt x="118872" y="280416"/>
                                </a:lnTo>
                                <a:close/>
                              </a:path>
                              <a:path w="475615" h="457200">
                                <a:moveTo>
                                  <a:pt x="176784" y="338328"/>
                                </a:moveTo>
                                <a:lnTo>
                                  <a:pt x="118872" y="338328"/>
                                </a:lnTo>
                                <a:lnTo>
                                  <a:pt x="167640" y="347472"/>
                                </a:lnTo>
                                <a:lnTo>
                                  <a:pt x="176784" y="338328"/>
                                </a:lnTo>
                                <a:close/>
                              </a:path>
                              <a:path w="475615" h="457200">
                                <a:moveTo>
                                  <a:pt x="185928" y="262128"/>
                                </a:moveTo>
                                <a:lnTo>
                                  <a:pt x="170688" y="262128"/>
                                </a:lnTo>
                                <a:lnTo>
                                  <a:pt x="164592" y="265176"/>
                                </a:lnTo>
                                <a:lnTo>
                                  <a:pt x="152400" y="277368"/>
                                </a:lnTo>
                                <a:lnTo>
                                  <a:pt x="149352" y="283464"/>
                                </a:lnTo>
                                <a:lnTo>
                                  <a:pt x="149352" y="289560"/>
                                </a:lnTo>
                                <a:lnTo>
                                  <a:pt x="176498" y="322516"/>
                                </a:lnTo>
                                <a:lnTo>
                                  <a:pt x="182880" y="323088"/>
                                </a:lnTo>
                                <a:lnTo>
                                  <a:pt x="188976" y="323088"/>
                                </a:lnTo>
                                <a:lnTo>
                                  <a:pt x="201168" y="316992"/>
                                </a:lnTo>
                                <a:lnTo>
                                  <a:pt x="202692" y="313944"/>
                                </a:lnTo>
                                <a:lnTo>
                                  <a:pt x="176784" y="313944"/>
                                </a:lnTo>
                                <a:lnTo>
                                  <a:pt x="167640" y="304800"/>
                                </a:lnTo>
                                <a:lnTo>
                                  <a:pt x="161544" y="301752"/>
                                </a:lnTo>
                                <a:lnTo>
                                  <a:pt x="158496" y="295656"/>
                                </a:lnTo>
                                <a:lnTo>
                                  <a:pt x="158496" y="280416"/>
                                </a:lnTo>
                                <a:lnTo>
                                  <a:pt x="164592" y="277368"/>
                                </a:lnTo>
                                <a:lnTo>
                                  <a:pt x="170688" y="271272"/>
                                </a:lnTo>
                                <a:lnTo>
                                  <a:pt x="195072" y="271272"/>
                                </a:lnTo>
                                <a:lnTo>
                                  <a:pt x="185928" y="262128"/>
                                </a:lnTo>
                                <a:close/>
                              </a:path>
                              <a:path w="475615" h="457200">
                                <a:moveTo>
                                  <a:pt x="195072" y="271272"/>
                                </a:moveTo>
                                <a:lnTo>
                                  <a:pt x="170688" y="271272"/>
                                </a:lnTo>
                                <a:lnTo>
                                  <a:pt x="176784" y="274320"/>
                                </a:lnTo>
                                <a:lnTo>
                                  <a:pt x="179832" y="274320"/>
                                </a:lnTo>
                                <a:lnTo>
                                  <a:pt x="192024" y="280416"/>
                                </a:lnTo>
                                <a:lnTo>
                                  <a:pt x="198120" y="286512"/>
                                </a:lnTo>
                                <a:lnTo>
                                  <a:pt x="201168" y="292608"/>
                                </a:lnTo>
                                <a:lnTo>
                                  <a:pt x="201168" y="301752"/>
                                </a:lnTo>
                                <a:lnTo>
                                  <a:pt x="198120" y="304800"/>
                                </a:lnTo>
                                <a:lnTo>
                                  <a:pt x="195072" y="310896"/>
                                </a:lnTo>
                                <a:lnTo>
                                  <a:pt x="192024" y="313944"/>
                                </a:lnTo>
                                <a:lnTo>
                                  <a:pt x="202692" y="313944"/>
                                </a:lnTo>
                                <a:lnTo>
                                  <a:pt x="204216" y="310896"/>
                                </a:lnTo>
                                <a:lnTo>
                                  <a:pt x="207264" y="307848"/>
                                </a:lnTo>
                                <a:lnTo>
                                  <a:pt x="210312" y="301752"/>
                                </a:lnTo>
                                <a:lnTo>
                                  <a:pt x="210312" y="289560"/>
                                </a:lnTo>
                                <a:lnTo>
                                  <a:pt x="207264" y="283464"/>
                                </a:lnTo>
                                <a:lnTo>
                                  <a:pt x="195072" y="271272"/>
                                </a:lnTo>
                                <a:close/>
                              </a:path>
                              <a:path w="475615" h="457200">
                                <a:moveTo>
                                  <a:pt x="192024" y="240792"/>
                                </a:moveTo>
                                <a:lnTo>
                                  <a:pt x="185928" y="246888"/>
                                </a:lnTo>
                                <a:lnTo>
                                  <a:pt x="228600" y="286512"/>
                                </a:lnTo>
                                <a:lnTo>
                                  <a:pt x="234696" y="280416"/>
                                </a:lnTo>
                                <a:lnTo>
                                  <a:pt x="207264" y="252984"/>
                                </a:lnTo>
                                <a:lnTo>
                                  <a:pt x="204216" y="246888"/>
                                </a:lnTo>
                                <a:lnTo>
                                  <a:pt x="204216" y="243840"/>
                                </a:lnTo>
                                <a:lnTo>
                                  <a:pt x="198120" y="243840"/>
                                </a:lnTo>
                                <a:lnTo>
                                  <a:pt x="192024" y="240792"/>
                                </a:lnTo>
                                <a:close/>
                              </a:path>
                              <a:path w="475615" h="457200">
                                <a:moveTo>
                                  <a:pt x="234696" y="228600"/>
                                </a:moveTo>
                                <a:lnTo>
                                  <a:pt x="222504" y="228600"/>
                                </a:lnTo>
                                <a:lnTo>
                                  <a:pt x="222504" y="231648"/>
                                </a:lnTo>
                                <a:lnTo>
                                  <a:pt x="225552" y="231648"/>
                                </a:lnTo>
                                <a:lnTo>
                                  <a:pt x="228600" y="234696"/>
                                </a:lnTo>
                                <a:lnTo>
                                  <a:pt x="256032" y="259080"/>
                                </a:lnTo>
                                <a:lnTo>
                                  <a:pt x="262128" y="252984"/>
                                </a:lnTo>
                                <a:lnTo>
                                  <a:pt x="234696" y="228600"/>
                                </a:lnTo>
                                <a:close/>
                              </a:path>
                              <a:path w="475615" h="457200">
                                <a:moveTo>
                                  <a:pt x="225552" y="219456"/>
                                </a:moveTo>
                                <a:lnTo>
                                  <a:pt x="210312" y="219456"/>
                                </a:lnTo>
                                <a:lnTo>
                                  <a:pt x="198120" y="231648"/>
                                </a:lnTo>
                                <a:lnTo>
                                  <a:pt x="195072" y="237744"/>
                                </a:lnTo>
                                <a:lnTo>
                                  <a:pt x="198120" y="243840"/>
                                </a:lnTo>
                                <a:lnTo>
                                  <a:pt x="204216" y="243840"/>
                                </a:lnTo>
                                <a:lnTo>
                                  <a:pt x="204216" y="237744"/>
                                </a:lnTo>
                                <a:lnTo>
                                  <a:pt x="213360" y="228600"/>
                                </a:lnTo>
                                <a:lnTo>
                                  <a:pt x="234696" y="228600"/>
                                </a:lnTo>
                                <a:lnTo>
                                  <a:pt x="231648" y="225552"/>
                                </a:lnTo>
                                <a:lnTo>
                                  <a:pt x="231648" y="222504"/>
                                </a:lnTo>
                                <a:lnTo>
                                  <a:pt x="228600" y="222504"/>
                                </a:lnTo>
                                <a:lnTo>
                                  <a:pt x="225552" y="219456"/>
                                </a:lnTo>
                                <a:close/>
                              </a:path>
                              <a:path w="475615" h="457200">
                                <a:moveTo>
                                  <a:pt x="222504" y="176784"/>
                                </a:moveTo>
                                <a:lnTo>
                                  <a:pt x="216408" y="185928"/>
                                </a:lnTo>
                                <a:lnTo>
                                  <a:pt x="274320" y="240792"/>
                                </a:lnTo>
                                <a:lnTo>
                                  <a:pt x="280416" y="234696"/>
                                </a:lnTo>
                                <a:lnTo>
                                  <a:pt x="262128" y="219456"/>
                                </a:lnTo>
                                <a:lnTo>
                                  <a:pt x="262128" y="210312"/>
                                </a:lnTo>
                                <a:lnTo>
                                  <a:pt x="256032" y="210312"/>
                                </a:lnTo>
                                <a:lnTo>
                                  <a:pt x="222504" y="176784"/>
                                </a:lnTo>
                                <a:close/>
                              </a:path>
                              <a:path w="475615" h="457200">
                                <a:moveTo>
                                  <a:pt x="219456" y="216408"/>
                                </a:moveTo>
                                <a:lnTo>
                                  <a:pt x="216408" y="219456"/>
                                </a:lnTo>
                                <a:lnTo>
                                  <a:pt x="222504" y="219456"/>
                                </a:lnTo>
                                <a:lnTo>
                                  <a:pt x="219456" y="216408"/>
                                </a:lnTo>
                                <a:close/>
                              </a:path>
                              <a:path w="475615" h="457200">
                                <a:moveTo>
                                  <a:pt x="265176" y="167640"/>
                                </a:moveTo>
                                <a:lnTo>
                                  <a:pt x="256032" y="176784"/>
                                </a:lnTo>
                                <a:lnTo>
                                  <a:pt x="256032" y="210312"/>
                                </a:lnTo>
                                <a:lnTo>
                                  <a:pt x="262128" y="210312"/>
                                </a:lnTo>
                                <a:lnTo>
                                  <a:pt x="298704" y="216408"/>
                                </a:lnTo>
                                <a:lnTo>
                                  <a:pt x="307848" y="207264"/>
                                </a:lnTo>
                                <a:lnTo>
                                  <a:pt x="262128" y="198120"/>
                                </a:lnTo>
                                <a:lnTo>
                                  <a:pt x="265176" y="167640"/>
                                </a:lnTo>
                                <a:close/>
                              </a:path>
                              <a:path w="475615" h="457200">
                                <a:moveTo>
                                  <a:pt x="313944" y="134112"/>
                                </a:moveTo>
                                <a:lnTo>
                                  <a:pt x="301752" y="134112"/>
                                </a:lnTo>
                                <a:lnTo>
                                  <a:pt x="292608" y="137160"/>
                                </a:lnTo>
                                <a:lnTo>
                                  <a:pt x="283464" y="146304"/>
                                </a:lnTo>
                                <a:lnTo>
                                  <a:pt x="280416" y="152400"/>
                                </a:lnTo>
                                <a:lnTo>
                                  <a:pt x="280416" y="158496"/>
                                </a:lnTo>
                                <a:lnTo>
                                  <a:pt x="279776" y="164592"/>
                                </a:lnTo>
                                <a:lnTo>
                                  <a:pt x="298704" y="188976"/>
                                </a:lnTo>
                                <a:lnTo>
                                  <a:pt x="304800" y="195072"/>
                                </a:lnTo>
                                <a:lnTo>
                                  <a:pt x="320040" y="195072"/>
                                </a:lnTo>
                                <a:lnTo>
                                  <a:pt x="326136" y="192024"/>
                                </a:lnTo>
                                <a:lnTo>
                                  <a:pt x="332232" y="185928"/>
                                </a:lnTo>
                                <a:lnTo>
                                  <a:pt x="313944" y="185928"/>
                                </a:lnTo>
                                <a:lnTo>
                                  <a:pt x="301752" y="179832"/>
                                </a:lnTo>
                                <a:lnTo>
                                  <a:pt x="292608" y="170688"/>
                                </a:lnTo>
                                <a:lnTo>
                                  <a:pt x="289560" y="164592"/>
                                </a:lnTo>
                                <a:lnTo>
                                  <a:pt x="289560" y="152400"/>
                                </a:lnTo>
                                <a:lnTo>
                                  <a:pt x="292608" y="146304"/>
                                </a:lnTo>
                                <a:lnTo>
                                  <a:pt x="298704" y="143256"/>
                                </a:lnTo>
                                <a:lnTo>
                                  <a:pt x="329184" y="143256"/>
                                </a:lnTo>
                                <a:lnTo>
                                  <a:pt x="323088" y="137160"/>
                                </a:lnTo>
                                <a:lnTo>
                                  <a:pt x="313944" y="134112"/>
                                </a:lnTo>
                                <a:close/>
                              </a:path>
                              <a:path w="475615" h="457200">
                                <a:moveTo>
                                  <a:pt x="329184" y="143256"/>
                                </a:moveTo>
                                <a:lnTo>
                                  <a:pt x="310896" y="143256"/>
                                </a:lnTo>
                                <a:lnTo>
                                  <a:pt x="316992" y="146304"/>
                                </a:lnTo>
                                <a:lnTo>
                                  <a:pt x="326136" y="155448"/>
                                </a:lnTo>
                                <a:lnTo>
                                  <a:pt x="329184" y="161544"/>
                                </a:lnTo>
                                <a:lnTo>
                                  <a:pt x="329184" y="167640"/>
                                </a:lnTo>
                                <a:lnTo>
                                  <a:pt x="332232" y="170688"/>
                                </a:lnTo>
                                <a:lnTo>
                                  <a:pt x="329184" y="176784"/>
                                </a:lnTo>
                                <a:lnTo>
                                  <a:pt x="323088" y="182880"/>
                                </a:lnTo>
                                <a:lnTo>
                                  <a:pt x="316992" y="185928"/>
                                </a:lnTo>
                                <a:lnTo>
                                  <a:pt x="332232" y="185928"/>
                                </a:lnTo>
                                <a:lnTo>
                                  <a:pt x="335280" y="182880"/>
                                </a:lnTo>
                                <a:lnTo>
                                  <a:pt x="338328" y="176784"/>
                                </a:lnTo>
                                <a:lnTo>
                                  <a:pt x="338328" y="173736"/>
                                </a:lnTo>
                                <a:lnTo>
                                  <a:pt x="341376" y="167640"/>
                                </a:lnTo>
                                <a:lnTo>
                                  <a:pt x="341376" y="164592"/>
                                </a:lnTo>
                                <a:lnTo>
                                  <a:pt x="338328" y="158496"/>
                                </a:lnTo>
                                <a:lnTo>
                                  <a:pt x="338328" y="152400"/>
                                </a:lnTo>
                                <a:lnTo>
                                  <a:pt x="329184" y="143256"/>
                                </a:lnTo>
                                <a:close/>
                              </a:path>
                              <a:path w="475615" h="457200">
                                <a:moveTo>
                                  <a:pt x="356616" y="88392"/>
                                </a:moveTo>
                                <a:lnTo>
                                  <a:pt x="344424" y="88392"/>
                                </a:lnTo>
                                <a:lnTo>
                                  <a:pt x="341376" y="91440"/>
                                </a:lnTo>
                                <a:lnTo>
                                  <a:pt x="338328" y="91440"/>
                                </a:lnTo>
                                <a:lnTo>
                                  <a:pt x="329184" y="100584"/>
                                </a:lnTo>
                                <a:lnTo>
                                  <a:pt x="326136" y="106680"/>
                                </a:lnTo>
                                <a:lnTo>
                                  <a:pt x="329184" y="115824"/>
                                </a:lnTo>
                                <a:lnTo>
                                  <a:pt x="316992" y="115824"/>
                                </a:lnTo>
                                <a:lnTo>
                                  <a:pt x="356616" y="158496"/>
                                </a:lnTo>
                                <a:lnTo>
                                  <a:pt x="365760" y="149352"/>
                                </a:lnTo>
                                <a:lnTo>
                                  <a:pt x="341376" y="128016"/>
                                </a:lnTo>
                                <a:lnTo>
                                  <a:pt x="335280" y="121920"/>
                                </a:lnTo>
                                <a:lnTo>
                                  <a:pt x="335280" y="115824"/>
                                </a:lnTo>
                                <a:lnTo>
                                  <a:pt x="329184" y="115824"/>
                                </a:lnTo>
                                <a:lnTo>
                                  <a:pt x="323088" y="109728"/>
                                </a:lnTo>
                                <a:lnTo>
                                  <a:pt x="335280" y="109728"/>
                                </a:lnTo>
                                <a:lnTo>
                                  <a:pt x="335280" y="106680"/>
                                </a:lnTo>
                                <a:lnTo>
                                  <a:pt x="341376" y="100584"/>
                                </a:lnTo>
                                <a:lnTo>
                                  <a:pt x="344424" y="100584"/>
                                </a:lnTo>
                                <a:lnTo>
                                  <a:pt x="344424" y="97536"/>
                                </a:lnTo>
                                <a:lnTo>
                                  <a:pt x="365760" y="97536"/>
                                </a:lnTo>
                                <a:lnTo>
                                  <a:pt x="356616" y="88392"/>
                                </a:lnTo>
                                <a:close/>
                              </a:path>
                              <a:path w="475615" h="457200">
                                <a:moveTo>
                                  <a:pt x="365760" y="97536"/>
                                </a:moveTo>
                                <a:lnTo>
                                  <a:pt x="350520" y="97536"/>
                                </a:lnTo>
                                <a:lnTo>
                                  <a:pt x="350520" y="100584"/>
                                </a:lnTo>
                                <a:lnTo>
                                  <a:pt x="353568" y="100584"/>
                                </a:lnTo>
                                <a:lnTo>
                                  <a:pt x="356616" y="103632"/>
                                </a:lnTo>
                                <a:lnTo>
                                  <a:pt x="359664" y="103632"/>
                                </a:lnTo>
                                <a:lnTo>
                                  <a:pt x="384048" y="131064"/>
                                </a:lnTo>
                                <a:lnTo>
                                  <a:pt x="393192" y="121920"/>
                                </a:lnTo>
                                <a:lnTo>
                                  <a:pt x="365760" y="97536"/>
                                </a:lnTo>
                                <a:close/>
                              </a:path>
                              <a:path w="475615" h="457200">
                                <a:moveTo>
                                  <a:pt x="377952" y="21336"/>
                                </a:moveTo>
                                <a:lnTo>
                                  <a:pt x="371856" y="27432"/>
                                </a:lnTo>
                                <a:lnTo>
                                  <a:pt x="393192" y="48768"/>
                                </a:lnTo>
                                <a:lnTo>
                                  <a:pt x="381000" y="48768"/>
                                </a:lnTo>
                                <a:lnTo>
                                  <a:pt x="368808" y="60960"/>
                                </a:lnTo>
                                <a:lnTo>
                                  <a:pt x="368808" y="76200"/>
                                </a:lnTo>
                                <a:lnTo>
                                  <a:pt x="371856" y="79248"/>
                                </a:lnTo>
                                <a:lnTo>
                                  <a:pt x="371856" y="85344"/>
                                </a:lnTo>
                                <a:lnTo>
                                  <a:pt x="387096" y="100584"/>
                                </a:lnTo>
                                <a:lnTo>
                                  <a:pt x="393192" y="103632"/>
                                </a:lnTo>
                                <a:lnTo>
                                  <a:pt x="411480" y="103632"/>
                                </a:lnTo>
                                <a:lnTo>
                                  <a:pt x="417576" y="100584"/>
                                </a:lnTo>
                                <a:lnTo>
                                  <a:pt x="420624" y="97536"/>
                                </a:lnTo>
                                <a:lnTo>
                                  <a:pt x="422148" y="94488"/>
                                </a:lnTo>
                                <a:lnTo>
                                  <a:pt x="396240" y="94488"/>
                                </a:lnTo>
                                <a:lnTo>
                                  <a:pt x="387096" y="85344"/>
                                </a:lnTo>
                                <a:lnTo>
                                  <a:pt x="381000" y="82296"/>
                                </a:lnTo>
                                <a:lnTo>
                                  <a:pt x="377952" y="76200"/>
                                </a:lnTo>
                                <a:lnTo>
                                  <a:pt x="377952" y="64008"/>
                                </a:lnTo>
                                <a:lnTo>
                                  <a:pt x="381000" y="60960"/>
                                </a:lnTo>
                                <a:lnTo>
                                  <a:pt x="384048" y="54864"/>
                                </a:lnTo>
                                <a:lnTo>
                                  <a:pt x="411480" y="54864"/>
                                </a:lnTo>
                                <a:lnTo>
                                  <a:pt x="377952" y="21336"/>
                                </a:lnTo>
                                <a:close/>
                              </a:path>
                              <a:path w="475615" h="457200">
                                <a:moveTo>
                                  <a:pt x="411480" y="54864"/>
                                </a:moveTo>
                                <a:lnTo>
                                  <a:pt x="399288" y="54864"/>
                                </a:lnTo>
                                <a:lnTo>
                                  <a:pt x="405384" y="57912"/>
                                </a:lnTo>
                                <a:lnTo>
                                  <a:pt x="411480" y="64008"/>
                                </a:lnTo>
                                <a:lnTo>
                                  <a:pt x="417576" y="76200"/>
                                </a:lnTo>
                                <a:lnTo>
                                  <a:pt x="417576" y="88392"/>
                                </a:lnTo>
                                <a:lnTo>
                                  <a:pt x="411480" y="94488"/>
                                </a:lnTo>
                                <a:lnTo>
                                  <a:pt x="422148" y="94488"/>
                                </a:lnTo>
                                <a:lnTo>
                                  <a:pt x="426720" y="85344"/>
                                </a:lnTo>
                                <a:lnTo>
                                  <a:pt x="423672" y="79248"/>
                                </a:lnTo>
                                <a:lnTo>
                                  <a:pt x="435864" y="79248"/>
                                </a:lnTo>
                                <a:lnTo>
                                  <a:pt x="411480" y="54864"/>
                                </a:lnTo>
                                <a:close/>
                              </a:path>
                              <a:path w="475615" h="457200">
                                <a:moveTo>
                                  <a:pt x="435864" y="79248"/>
                                </a:moveTo>
                                <a:lnTo>
                                  <a:pt x="423672" y="79248"/>
                                </a:lnTo>
                                <a:lnTo>
                                  <a:pt x="429768" y="85344"/>
                                </a:lnTo>
                                <a:lnTo>
                                  <a:pt x="435864" y="79248"/>
                                </a:lnTo>
                                <a:close/>
                              </a:path>
                              <a:path w="475615" h="457200">
                                <a:moveTo>
                                  <a:pt x="448056" y="0"/>
                                </a:moveTo>
                                <a:lnTo>
                                  <a:pt x="435864" y="0"/>
                                </a:lnTo>
                                <a:lnTo>
                                  <a:pt x="423672" y="6096"/>
                                </a:lnTo>
                                <a:lnTo>
                                  <a:pt x="417576" y="12192"/>
                                </a:lnTo>
                                <a:lnTo>
                                  <a:pt x="414528" y="18288"/>
                                </a:lnTo>
                                <a:lnTo>
                                  <a:pt x="414528" y="33528"/>
                                </a:lnTo>
                                <a:lnTo>
                                  <a:pt x="417576" y="42672"/>
                                </a:lnTo>
                                <a:lnTo>
                                  <a:pt x="426720" y="48768"/>
                                </a:lnTo>
                                <a:lnTo>
                                  <a:pt x="432816" y="54864"/>
                                </a:lnTo>
                                <a:lnTo>
                                  <a:pt x="438912" y="57912"/>
                                </a:lnTo>
                                <a:lnTo>
                                  <a:pt x="448056" y="57912"/>
                                </a:lnTo>
                                <a:lnTo>
                                  <a:pt x="454152" y="60960"/>
                                </a:lnTo>
                                <a:lnTo>
                                  <a:pt x="460248" y="57912"/>
                                </a:lnTo>
                                <a:lnTo>
                                  <a:pt x="469392" y="48768"/>
                                </a:lnTo>
                                <a:lnTo>
                                  <a:pt x="438912" y="48768"/>
                                </a:lnTo>
                                <a:lnTo>
                                  <a:pt x="432816" y="42672"/>
                                </a:lnTo>
                                <a:lnTo>
                                  <a:pt x="439521" y="36576"/>
                                </a:lnTo>
                                <a:lnTo>
                                  <a:pt x="429768" y="36576"/>
                                </a:lnTo>
                                <a:lnTo>
                                  <a:pt x="426720" y="33528"/>
                                </a:lnTo>
                                <a:lnTo>
                                  <a:pt x="423672" y="27432"/>
                                </a:lnTo>
                                <a:lnTo>
                                  <a:pt x="423672" y="21336"/>
                                </a:lnTo>
                                <a:lnTo>
                                  <a:pt x="426720" y="15240"/>
                                </a:lnTo>
                                <a:lnTo>
                                  <a:pt x="432816" y="9144"/>
                                </a:lnTo>
                                <a:lnTo>
                                  <a:pt x="463296" y="9144"/>
                                </a:lnTo>
                                <a:lnTo>
                                  <a:pt x="457200" y="3048"/>
                                </a:lnTo>
                                <a:lnTo>
                                  <a:pt x="448056" y="0"/>
                                </a:lnTo>
                                <a:close/>
                              </a:path>
                              <a:path w="475615" h="457200">
                                <a:moveTo>
                                  <a:pt x="472440" y="18288"/>
                                </a:moveTo>
                                <a:lnTo>
                                  <a:pt x="463296" y="24384"/>
                                </a:lnTo>
                                <a:lnTo>
                                  <a:pt x="466344" y="30480"/>
                                </a:lnTo>
                                <a:lnTo>
                                  <a:pt x="466344" y="39624"/>
                                </a:lnTo>
                                <a:lnTo>
                                  <a:pt x="457200" y="48768"/>
                                </a:lnTo>
                                <a:lnTo>
                                  <a:pt x="469392" y="48768"/>
                                </a:lnTo>
                                <a:lnTo>
                                  <a:pt x="472440" y="45720"/>
                                </a:lnTo>
                                <a:lnTo>
                                  <a:pt x="475488" y="39624"/>
                                </a:lnTo>
                                <a:lnTo>
                                  <a:pt x="475488" y="24384"/>
                                </a:lnTo>
                                <a:lnTo>
                                  <a:pt x="472440" y="18288"/>
                                </a:lnTo>
                                <a:close/>
                              </a:path>
                              <a:path w="475615" h="457200">
                                <a:moveTo>
                                  <a:pt x="463296" y="9144"/>
                                </a:moveTo>
                                <a:lnTo>
                                  <a:pt x="448056" y="9144"/>
                                </a:lnTo>
                                <a:lnTo>
                                  <a:pt x="451104" y="12192"/>
                                </a:lnTo>
                                <a:lnTo>
                                  <a:pt x="429768" y="36576"/>
                                </a:lnTo>
                                <a:lnTo>
                                  <a:pt x="439521" y="36576"/>
                                </a:lnTo>
                                <a:lnTo>
                                  <a:pt x="466344" y="12192"/>
                                </a:lnTo>
                                <a:lnTo>
                                  <a:pt x="463296" y="12192"/>
                                </a:lnTo>
                                <a:lnTo>
                                  <a:pt x="463296" y="91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9" name="Image 159"/>
                          <pic:cNvPicPr/>
                        </pic:nvPicPr>
                        <pic:blipFill>
                          <a:blip r:embed="rId4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098804" y="1946148"/>
                            <a:ext cx="220646" cy="21945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0" name="Graphic 160"/>
                        <wps:cNvSpPr/>
                        <wps:spPr>
                          <a:xfrm>
                            <a:off x="1510271" y="1958339"/>
                            <a:ext cx="783590" cy="3873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83590" h="387350">
                                <a:moveTo>
                                  <a:pt x="67056" y="219456"/>
                                </a:moveTo>
                                <a:lnTo>
                                  <a:pt x="60960" y="213360"/>
                                </a:lnTo>
                                <a:lnTo>
                                  <a:pt x="33528" y="237744"/>
                                </a:lnTo>
                                <a:lnTo>
                                  <a:pt x="15240" y="222504"/>
                                </a:lnTo>
                                <a:lnTo>
                                  <a:pt x="45720" y="188976"/>
                                </a:lnTo>
                                <a:lnTo>
                                  <a:pt x="39624" y="182880"/>
                                </a:lnTo>
                                <a:lnTo>
                                  <a:pt x="0" y="222504"/>
                                </a:lnTo>
                                <a:lnTo>
                                  <a:pt x="57912" y="280416"/>
                                </a:lnTo>
                                <a:lnTo>
                                  <a:pt x="67056" y="271272"/>
                                </a:lnTo>
                                <a:lnTo>
                                  <a:pt x="39624" y="246888"/>
                                </a:lnTo>
                                <a:lnTo>
                                  <a:pt x="48768" y="237744"/>
                                </a:lnTo>
                                <a:lnTo>
                                  <a:pt x="67056" y="219456"/>
                                </a:lnTo>
                                <a:close/>
                              </a:path>
                              <a:path w="783590" h="387350">
                                <a:moveTo>
                                  <a:pt x="164592" y="164592"/>
                                </a:moveTo>
                                <a:lnTo>
                                  <a:pt x="161544" y="158496"/>
                                </a:lnTo>
                                <a:lnTo>
                                  <a:pt x="161544" y="155448"/>
                                </a:lnTo>
                                <a:lnTo>
                                  <a:pt x="158496" y="152400"/>
                                </a:lnTo>
                                <a:lnTo>
                                  <a:pt x="149352" y="143256"/>
                                </a:lnTo>
                                <a:lnTo>
                                  <a:pt x="134112" y="143256"/>
                                </a:lnTo>
                                <a:lnTo>
                                  <a:pt x="128016" y="146304"/>
                                </a:lnTo>
                                <a:lnTo>
                                  <a:pt x="124968" y="149352"/>
                                </a:lnTo>
                                <a:lnTo>
                                  <a:pt x="115824" y="152400"/>
                                </a:lnTo>
                                <a:lnTo>
                                  <a:pt x="109728" y="158496"/>
                                </a:lnTo>
                                <a:lnTo>
                                  <a:pt x="103632" y="161544"/>
                                </a:lnTo>
                                <a:lnTo>
                                  <a:pt x="97536" y="161544"/>
                                </a:lnTo>
                                <a:lnTo>
                                  <a:pt x="88392" y="152400"/>
                                </a:lnTo>
                                <a:lnTo>
                                  <a:pt x="91440" y="149352"/>
                                </a:lnTo>
                                <a:lnTo>
                                  <a:pt x="91440" y="143256"/>
                                </a:lnTo>
                                <a:lnTo>
                                  <a:pt x="106680" y="128016"/>
                                </a:lnTo>
                                <a:lnTo>
                                  <a:pt x="115824" y="128016"/>
                                </a:lnTo>
                                <a:lnTo>
                                  <a:pt x="121920" y="134112"/>
                                </a:lnTo>
                                <a:lnTo>
                                  <a:pt x="128016" y="128016"/>
                                </a:lnTo>
                                <a:lnTo>
                                  <a:pt x="131064" y="124968"/>
                                </a:lnTo>
                                <a:lnTo>
                                  <a:pt x="124968" y="121920"/>
                                </a:lnTo>
                                <a:lnTo>
                                  <a:pt x="121920" y="118872"/>
                                </a:lnTo>
                                <a:lnTo>
                                  <a:pt x="103632" y="118872"/>
                                </a:lnTo>
                                <a:lnTo>
                                  <a:pt x="100584" y="121920"/>
                                </a:lnTo>
                                <a:lnTo>
                                  <a:pt x="94488" y="124968"/>
                                </a:lnTo>
                                <a:lnTo>
                                  <a:pt x="91440" y="128016"/>
                                </a:lnTo>
                                <a:lnTo>
                                  <a:pt x="88392" y="134112"/>
                                </a:lnTo>
                                <a:lnTo>
                                  <a:pt x="85344" y="137160"/>
                                </a:lnTo>
                                <a:lnTo>
                                  <a:pt x="82296" y="143256"/>
                                </a:lnTo>
                                <a:lnTo>
                                  <a:pt x="79248" y="146304"/>
                                </a:lnTo>
                                <a:lnTo>
                                  <a:pt x="79248" y="155448"/>
                                </a:lnTo>
                                <a:lnTo>
                                  <a:pt x="82296" y="158496"/>
                                </a:lnTo>
                                <a:lnTo>
                                  <a:pt x="82296" y="161544"/>
                                </a:lnTo>
                                <a:lnTo>
                                  <a:pt x="91440" y="170688"/>
                                </a:lnTo>
                                <a:lnTo>
                                  <a:pt x="106680" y="170688"/>
                                </a:lnTo>
                                <a:lnTo>
                                  <a:pt x="109728" y="167640"/>
                                </a:lnTo>
                                <a:lnTo>
                                  <a:pt x="115824" y="167640"/>
                                </a:lnTo>
                                <a:lnTo>
                                  <a:pt x="121920" y="161544"/>
                                </a:lnTo>
                                <a:lnTo>
                                  <a:pt x="134112" y="155448"/>
                                </a:lnTo>
                                <a:lnTo>
                                  <a:pt x="137160" y="152400"/>
                                </a:lnTo>
                                <a:lnTo>
                                  <a:pt x="146304" y="152400"/>
                                </a:lnTo>
                                <a:lnTo>
                                  <a:pt x="152400" y="158496"/>
                                </a:lnTo>
                                <a:lnTo>
                                  <a:pt x="152400" y="170688"/>
                                </a:lnTo>
                                <a:lnTo>
                                  <a:pt x="149352" y="173736"/>
                                </a:lnTo>
                                <a:lnTo>
                                  <a:pt x="149352" y="176784"/>
                                </a:lnTo>
                                <a:lnTo>
                                  <a:pt x="143256" y="182880"/>
                                </a:lnTo>
                                <a:lnTo>
                                  <a:pt x="137160" y="185928"/>
                                </a:lnTo>
                                <a:lnTo>
                                  <a:pt x="134112" y="188976"/>
                                </a:lnTo>
                                <a:lnTo>
                                  <a:pt x="121920" y="188976"/>
                                </a:lnTo>
                                <a:lnTo>
                                  <a:pt x="115824" y="182880"/>
                                </a:lnTo>
                                <a:lnTo>
                                  <a:pt x="109728" y="192024"/>
                                </a:lnTo>
                                <a:lnTo>
                                  <a:pt x="115824" y="198120"/>
                                </a:lnTo>
                                <a:lnTo>
                                  <a:pt x="121920" y="198120"/>
                                </a:lnTo>
                                <a:lnTo>
                                  <a:pt x="128016" y="201168"/>
                                </a:lnTo>
                                <a:lnTo>
                                  <a:pt x="131064" y="201168"/>
                                </a:lnTo>
                                <a:lnTo>
                                  <a:pt x="143256" y="195072"/>
                                </a:lnTo>
                                <a:lnTo>
                                  <a:pt x="149352" y="188976"/>
                                </a:lnTo>
                                <a:lnTo>
                                  <a:pt x="158496" y="179832"/>
                                </a:lnTo>
                                <a:lnTo>
                                  <a:pt x="164592" y="167640"/>
                                </a:lnTo>
                                <a:lnTo>
                                  <a:pt x="164592" y="164592"/>
                                </a:lnTo>
                                <a:close/>
                              </a:path>
                              <a:path w="783590" h="387350">
                                <a:moveTo>
                                  <a:pt x="210312" y="115824"/>
                                </a:moveTo>
                                <a:lnTo>
                                  <a:pt x="207264" y="112776"/>
                                </a:lnTo>
                                <a:lnTo>
                                  <a:pt x="207264" y="106680"/>
                                </a:lnTo>
                                <a:lnTo>
                                  <a:pt x="201168" y="100584"/>
                                </a:lnTo>
                                <a:lnTo>
                                  <a:pt x="201168" y="124968"/>
                                </a:lnTo>
                                <a:lnTo>
                                  <a:pt x="198120" y="131064"/>
                                </a:lnTo>
                                <a:lnTo>
                                  <a:pt x="192024" y="137160"/>
                                </a:lnTo>
                                <a:lnTo>
                                  <a:pt x="176784" y="137160"/>
                                </a:lnTo>
                                <a:lnTo>
                                  <a:pt x="170688" y="134112"/>
                                </a:lnTo>
                                <a:lnTo>
                                  <a:pt x="161544" y="124968"/>
                                </a:lnTo>
                                <a:lnTo>
                                  <a:pt x="158496" y="118872"/>
                                </a:lnTo>
                                <a:lnTo>
                                  <a:pt x="158496" y="103632"/>
                                </a:lnTo>
                                <a:lnTo>
                                  <a:pt x="164592" y="97536"/>
                                </a:lnTo>
                                <a:lnTo>
                                  <a:pt x="179832" y="97536"/>
                                </a:lnTo>
                                <a:lnTo>
                                  <a:pt x="192024" y="103632"/>
                                </a:lnTo>
                                <a:lnTo>
                                  <a:pt x="198120" y="115824"/>
                                </a:lnTo>
                                <a:lnTo>
                                  <a:pt x="198120" y="121920"/>
                                </a:lnTo>
                                <a:lnTo>
                                  <a:pt x="201168" y="124968"/>
                                </a:lnTo>
                                <a:lnTo>
                                  <a:pt x="201168" y="100584"/>
                                </a:lnTo>
                                <a:lnTo>
                                  <a:pt x="198120" y="97536"/>
                                </a:lnTo>
                                <a:lnTo>
                                  <a:pt x="192024" y="91440"/>
                                </a:lnTo>
                                <a:lnTo>
                                  <a:pt x="182880" y="88392"/>
                                </a:lnTo>
                                <a:lnTo>
                                  <a:pt x="161544" y="88392"/>
                                </a:lnTo>
                                <a:lnTo>
                                  <a:pt x="155448" y="94488"/>
                                </a:lnTo>
                                <a:lnTo>
                                  <a:pt x="149352" y="106680"/>
                                </a:lnTo>
                                <a:lnTo>
                                  <a:pt x="149352" y="112776"/>
                                </a:lnTo>
                                <a:lnTo>
                                  <a:pt x="148678" y="118872"/>
                                </a:lnTo>
                                <a:lnTo>
                                  <a:pt x="173736" y="146304"/>
                                </a:lnTo>
                                <a:lnTo>
                                  <a:pt x="179832" y="146304"/>
                                </a:lnTo>
                                <a:lnTo>
                                  <a:pt x="188976" y="149352"/>
                                </a:lnTo>
                                <a:lnTo>
                                  <a:pt x="195072" y="146304"/>
                                </a:lnTo>
                                <a:lnTo>
                                  <a:pt x="201168" y="140208"/>
                                </a:lnTo>
                                <a:lnTo>
                                  <a:pt x="202692" y="137160"/>
                                </a:lnTo>
                                <a:lnTo>
                                  <a:pt x="204216" y="134112"/>
                                </a:lnTo>
                                <a:lnTo>
                                  <a:pt x="207264" y="131064"/>
                                </a:lnTo>
                                <a:lnTo>
                                  <a:pt x="207264" y="128016"/>
                                </a:lnTo>
                                <a:lnTo>
                                  <a:pt x="210312" y="121920"/>
                                </a:lnTo>
                                <a:lnTo>
                                  <a:pt x="210312" y="115824"/>
                                </a:lnTo>
                                <a:close/>
                              </a:path>
                              <a:path w="783590" h="387350">
                                <a:moveTo>
                                  <a:pt x="252984" y="109728"/>
                                </a:moveTo>
                                <a:lnTo>
                                  <a:pt x="249936" y="106680"/>
                                </a:lnTo>
                                <a:lnTo>
                                  <a:pt x="249936" y="100584"/>
                                </a:lnTo>
                                <a:lnTo>
                                  <a:pt x="246888" y="94488"/>
                                </a:lnTo>
                                <a:lnTo>
                                  <a:pt x="244144" y="88392"/>
                                </a:lnTo>
                                <a:lnTo>
                                  <a:pt x="219456" y="33528"/>
                                </a:lnTo>
                                <a:lnTo>
                                  <a:pt x="213360" y="42672"/>
                                </a:lnTo>
                                <a:lnTo>
                                  <a:pt x="228600" y="76200"/>
                                </a:lnTo>
                                <a:lnTo>
                                  <a:pt x="228600" y="79248"/>
                                </a:lnTo>
                                <a:lnTo>
                                  <a:pt x="231648" y="82296"/>
                                </a:lnTo>
                                <a:lnTo>
                                  <a:pt x="234696" y="88392"/>
                                </a:lnTo>
                                <a:lnTo>
                                  <a:pt x="228600" y="85344"/>
                                </a:lnTo>
                                <a:lnTo>
                                  <a:pt x="225552" y="82296"/>
                                </a:lnTo>
                                <a:lnTo>
                                  <a:pt x="222504" y="82296"/>
                                </a:lnTo>
                                <a:lnTo>
                                  <a:pt x="188976" y="67056"/>
                                </a:lnTo>
                                <a:lnTo>
                                  <a:pt x="179832" y="73152"/>
                                </a:lnTo>
                                <a:lnTo>
                                  <a:pt x="237744" y="100584"/>
                                </a:lnTo>
                                <a:lnTo>
                                  <a:pt x="240792" y="100584"/>
                                </a:lnTo>
                                <a:lnTo>
                                  <a:pt x="240792" y="106680"/>
                                </a:lnTo>
                                <a:lnTo>
                                  <a:pt x="243840" y="106680"/>
                                </a:lnTo>
                                <a:lnTo>
                                  <a:pt x="243840" y="112776"/>
                                </a:lnTo>
                                <a:lnTo>
                                  <a:pt x="240792" y="115824"/>
                                </a:lnTo>
                                <a:lnTo>
                                  <a:pt x="240792" y="118872"/>
                                </a:lnTo>
                                <a:lnTo>
                                  <a:pt x="237744" y="118872"/>
                                </a:lnTo>
                                <a:lnTo>
                                  <a:pt x="237744" y="121920"/>
                                </a:lnTo>
                                <a:lnTo>
                                  <a:pt x="234696" y="121920"/>
                                </a:lnTo>
                                <a:lnTo>
                                  <a:pt x="243840" y="128016"/>
                                </a:lnTo>
                                <a:lnTo>
                                  <a:pt x="243840" y="124968"/>
                                </a:lnTo>
                                <a:lnTo>
                                  <a:pt x="246888" y="124968"/>
                                </a:lnTo>
                                <a:lnTo>
                                  <a:pt x="252984" y="118872"/>
                                </a:lnTo>
                                <a:lnTo>
                                  <a:pt x="252984" y="109728"/>
                                </a:lnTo>
                                <a:close/>
                              </a:path>
                              <a:path w="783590" h="387350">
                                <a:moveTo>
                                  <a:pt x="304800" y="33528"/>
                                </a:moveTo>
                                <a:lnTo>
                                  <a:pt x="298704" y="33528"/>
                                </a:lnTo>
                                <a:lnTo>
                                  <a:pt x="286512" y="21336"/>
                                </a:lnTo>
                                <a:lnTo>
                                  <a:pt x="283464" y="18288"/>
                                </a:lnTo>
                                <a:lnTo>
                                  <a:pt x="283464" y="36576"/>
                                </a:lnTo>
                                <a:lnTo>
                                  <a:pt x="283464" y="42672"/>
                                </a:lnTo>
                                <a:lnTo>
                                  <a:pt x="280416" y="45720"/>
                                </a:lnTo>
                                <a:lnTo>
                                  <a:pt x="280416" y="48768"/>
                                </a:lnTo>
                                <a:lnTo>
                                  <a:pt x="274320" y="54864"/>
                                </a:lnTo>
                                <a:lnTo>
                                  <a:pt x="271272" y="54864"/>
                                </a:lnTo>
                                <a:lnTo>
                                  <a:pt x="268224" y="57912"/>
                                </a:lnTo>
                                <a:lnTo>
                                  <a:pt x="265176" y="57912"/>
                                </a:lnTo>
                                <a:lnTo>
                                  <a:pt x="259080" y="51816"/>
                                </a:lnTo>
                                <a:lnTo>
                                  <a:pt x="259080" y="42672"/>
                                </a:lnTo>
                                <a:lnTo>
                                  <a:pt x="265176" y="36576"/>
                                </a:lnTo>
                                <a:lnTo>
                                  <a:pt x="268224" y="30480"/>
                                </a:lnTo>
                                <a:lnTo>
                                  <a:pt x="271272" y="27432"/>
                                </a:lnTo>
                                <a:lnTo>
                                  <a:pt x="274320" y="21336"/>
                                </a:lnTo>
                                <a:lnTo>
                                  <a:pt x="280416" y="27432"/>
                                </a:lnTo>
                                <a:lnTo>
                                  <a:pt x="280416" y="33528"/>
                                </a:lnTo>
                                <a:lnTo>
                                  <a:pt x="283464" y="36576"/>
                                </a:lnTo>
                                <a:lnTo>
                                  <a:pt x="283464" y="18288"/>
                                </a:lnTo>
                                <a:lnTo>
                                  <a:pt x="277368" y="12192"/>
                                </a:lnTo>
                                <a:lnTo>
                                  <a:pt x="268224" y="3048"/>
                                </a:lnTo>
                                <a:lnTo>
                                  <a:pt x="265176" y="3048"/>
                                </a:lnTo>
                                <a:lnTo>
                                  <a:pt x="262128" y="0"/>
                                </a:lnTo>
                                <a:lnTo>
                                  <a:pt x="256032" y="0"/>
                                </a:lnTo>
                                <a:lnTo>
                                  <a:pt x="252984" y="3048"/>
                                </a:lnTo>
                                <a:lnTo>
                                  <a:pt x="249936" y="3048"/>
                                </a:lnTo>
                                <a:lnTo>
                                  <a:pt x="243840" y="9144"/>
                                </a:lnTo>
                                <a:lnTo>
                                  <a:pt x="237744" y="12192"/>
                                </a:lnTo>
                                <a:lnTo>
                                  <a:pt x="234696" y="18288"/>
                                </a:lnTo>
                                <a:lnTo>
                                  <a:pt x="234696" y="21336"/>
                                </a:lnTo>
                                <a:lnTo>
                                  <a:pt x="231648" y="24384"/>
                                </a:lnTo>
                                <a:lnTo>
                                  <a:pt x="231648" y="33528"/>
                                </a:lnTo>
                                <a:lnTo>
                                  <a:pt x="234696" y="36576"/>
                                </a:lnTo>
                                <a:lnTo>
                                  <a:pt x="237744" y="42672"/>
                                </a:lnTo>
                                <a:lnTo>
                                  <a:pt x="243840" y="36576"/>
                                </a:lnTo>
                                <a:lnTo>
                                  <a:pt x="240792" y="30480"/>
                                </a:lnTo>
                                <a:lnTo>
                                  <a:pt x="240792" y="24384"/>
                                </a:lnTo>
                                <a:lnTo>
                                  <a:pt x="243840" y="21336"/>
                                </a:lnTo>
                                <a:lnTo>
                                  <a:pt x="246888" y="15240"/>
                                </a:lnTo>
                                <a:lnTo>
                                  <a:pt x="249936" y="12192"/>
                                </a:lnTo>
                                <a:lnTo>
                                  <a:pt x="262128" y="12192"/>
                                </a:lnTo>
                                <a:lnTo>
                                  <a:pt x="265176" y="15240"/>
                                </a:lnTo>
                                <a:lnTo>
                                  <a:pt x="268224" y="15240"/>
                                </a:lnTo>
                                <a:lnTo>
                                  <a:pt x="268224" y="18288"/>
                                </a:lnTo>
                                <a:lnTo>
                                  <a:pt x="262128" y="24384"/>
                                </a:lnTo>
                                <a:lnTo>
                                  <a:pt x="256032" y="33528"/>
                                </a:lnTo>
                                <a:lnTo>
                                  <a:pt x="256032" y="36576"/>
                                </a:lnTo>
                                <a:lnTo>
                                  <a:pt x="252984" y="36576"/>
                                </a:lnTo>
                                <a:lnTo>
                                  <a:pt x="252984" y="39624"/>
                                </a:lnTo>
                                <a:lnTo>
                                  <a:pt x="249936" y="42672"/>
                                </a:lnTo>
                                <a:lnTo>
                                  <a:pt x="249936" y="57912"/>
                                </a:lnTo>
                                <a:lnTo>
                                  <a:pt x="252984" y="60960"/>
                                </a:lnTo>
                                <a:lnTo>
                                  <a:pt x="259080" y="64008"/>
                                </a:lnTo>
                                <a:lnTo>
                                  <a:pt x="262128" y="67056"/>
                                </a:lnTo>
                                <a:lnTo>
                                  <a:pt x="271272" y="67056"/>
                                </a:lnTo>
                                <a:lnTo>
                                  <a:pt x="280416" y="57912"/>
                                </a:lnTo>
                                <a:lnTo>
                                  <a:pt x="283464" y="57912"/>
                                </a:lnTo>
                                <a:lnTo>
                                  <a:pt x="286512" y="54864"/>
                                </a:lnTo>
                                <a:lnTo>
                                  <a:pt x="286512" y="48768"/>
                                </a:lnTo>
                                <a:lnTo>
                                  <a:pt x="289560" y="45720"/>
                                </a:lnTo>
                                <a:lnTo>
                                  <a:pt x="289560" y="36576"/>
                                </a:lnTo>
                                <a:lnTo>
                                  <a:pt x="295656" y="42672"/>
                                </a:lnTo>
                                <a:lnTo>
                                  <a:pt x="301752" y="36576"/>
                                </a:lnTo>
                                <a:lnTo>
                                  <a:pt x="304800" y="33528"/>
                                </a:lnTo>
                                <a:close/>
                              </a:path>
                              <a:path w="783590" h="387350">
                                <a:moveTo>
                                  <a:pt x="441960" y="326148"/>
                                </a:moveTo>
                                <a:lnTo>
                                  <a:pt x="435864" y="320052"/>
                                </a:lnTo>
                                <a:lnTo>
                                  <a:pt x="408432" y="347484"/>
                                </a:lnTo>
                                <a:lnTo>
                                  <a:pt x="390144" y="329196"/>
                                </a:lnTo>
                                <a:lnTo>
                                  <a:pt x="420624" y="298716"/>
                                </a:lnTo>
                                <a:lnTo>
                                  <a:pt x="414528" y="289572"/>
                                </a:lnTo>
                                <a:lnTo>
                                  <a:pt x="374904" y="329196"/>
                                </a:lnTo>
                                <a:lnTo>
                                  <a:pt x="432816" y="387108"/>
                                </a:lnTo>
                                <a:lnTo>
                                  <a:pt x="441960" y="381012"/>
                                </a:lnTo>
                                <a:lnTo>
                                  <a:pt x="414528" y="353580"/>
                                </a:lnTo>
                                <a:lnTo>
                                  <a:pt x="420624" y="347484"/>
                                </a:lnTo>
                                <a:lnTo>
                                  <a:pt x="441960" y="326148"/>
                                </a:lnTo>
                                <a:close/>
                              </a:path>
                              <a:path w="783590" h="387350">
                                <a:moveTo>
                                  <a:pt x="515112" y="240804"/>
                                </a:moveTo>
                                <a:lnTo>
                                  <a:pt x="512064" y="235724"/>
                                </a:lnTo>
                                <a:lnTo>
                                  <a:pt x="505968" y="228955"/>
                                </a:lnTo>
                                <a:lnTo>
                                  <a:pt x="505968" y="247154"/>
                                </a:lnTo>
                                <a:lnTo>
                                  <a:pt x="505968" y="253504"/>
                                </a:lnTo>
                                <a:lnTo>
                                  <a:pt x="502920" y="259854"/>
                                </a:lnTo>
                                <a:lnTo>
                                  <a:pt x="496824" y="262394"/>
                                </a:lnTo>
                                <a:lnTo>
                                  <a:pt x="481584" y="277634"/>
                                </a:lnTo>
                                <a:lnTo>
                                  <a:pt x="460248" y="256044"/>
                                </a:lnTo>
                                <a:lnTo>
                                  <a:pt x="475488" y="244614"/>
                                </a:lnTo>
                                <a:lnTo>
                                  <a:pt x="478536" y="238264"/>
                                </a:lnTo>
                                <a:lnTo>
                                  <a:pt x="481584" y="238264"/>
                                </a:lnTo>
                                <a:lnTo>
                                  <a:pt x="484632" y="235724"/>
                                </a:lnTo>
                                <a:lnTo>
                                  <a:pt x="493776" y="235724"/>
                                </a:lnTo>
                                <a:lnTo>
                                  <a:pt x="496824" y="238264"/>
                                </a:lnTo>
                                <a:lnTo>
                                  <a:pt x="499872" y="238264"/>
                                </a:lnTo>
                                <a:lnTo>
                                  <a:pt x="502920" y="240804"/>
                                </a:lnTo>
                                <a:lnTo>
                                  <a:pt x="505968" y="247154"/>
                                </a:lnTo>
                                <a:lnTo>
                                  <a:pt x="505968" y="228955"/>
                                </a:lnTo>
                                <a:lnTo>
                                  <a:pt x="502920" y="225564"/>
                                </a:lnTo>
                                <a:lnTo>
                                  <a:pt x="496824" y="225564"/>
                                </a:lnTo>
                                <a:lnTo>
                                  <a:pt x="493776" y="223024"/>
                                </a:lnTo>
                                <a:lnTo>
                                  <a:pt x="487680" y="223024"/>
                                </a:lnTo>
                                <a:lnTo>
                                  <a:pt x="484632" y="225564"/>
                                </a:lnTo>
                                <a:lnTo>
                                  <a:pt x="481584" y="225564"/>
                                </a:lnTo>
                                <a:lnTo>
                                  <a:pt x="478536" y="229374"/>
                                </a:lnTo>
                                <a:lnTo>
                                  <a:pt x="475488" y="229374"/>
                                </a:lnTo>
                                <a:lnTo>
                                  <a:pt x="469392" y="235724"/>
                                </a:lnTo>
                                <a:lnTo>
                                  <a:pt x="448056" y="259854"/>
                                </a:lnTo>
                                <a:lnTo>
                                  <a:pt x="505968" y="317004"/>
                                </a:lnTo>
                                <a:lnTo>
                                  <a:pt x="512064" y="308114"/>
                                </a:lnTo>
                                <a:lnTo>
                                  <a:pt x="487680" y="283984"/>
                                </a:lnTo>
                                <a:lnTo>
                                  <a:pt x="495300" y="277634"/>
                                </a:lnTo>
                                <a:lnTo>
                                  <a:pt x="515112" y="247154"/>
                                </a:lnTo>
                                <a:lnTo>
                                  <a:pt x="515112" y="240804"/>
                                </a:lnTo>
                                <a:close/>
                              </a:path>
                              <a:path w="783590" h="387350">
                                <a:moveTo>
                                  <a:pt x="563880" y="256044"/>
                                </a:moveTo>
                                <a:lnTo>
                                  <a:pt x="505968" y="198894"/>
                                </a:lnTo>
                                <a:lnTo>
                                  <a:pt x="499872" y="205244"/>
                                </a:lnTo>
                                <a:lnTo>
                                  <a:pt x="557784" y="262394"/>
                                </a:lnTo>
                                <a:lnTo>
                                  <a:pt x="563880" y="256044"/>
                                </a:lnTo>
                                <a:close/>
                              </a:path>
                              <a:path w="783590" h="387350">
                                <a:moveTo>
                                  <a:pt x="609600" y="210324"/>
                                </a:moveTo>
                                <a:lnTo>
                                  <a:pt x="606552" y="207784"/>
                                </a:lnTo>
                                <a:lnTo>
                                  <a:pt x="603504" y="207784"/>
                                </a:lnTo>
                                <a:lnTo>
                                  <a:pt x="603504" y="205244"/>
                                </a:lnTo>
                                <a:lnTo>
                                  <a:pt x="597408" y="201434"/>
                                </a:lnTo>
                                <a:lnTo>
                                  <a:pt x="594842" y="198894"/>
                                </a:lnTo>
                                <a:lnTo>
                                  <a:pt x="591312" y="195402"/>
                                </a:lnTo>
                                <a:lnTo>
                                  <a:pt x="591312" y="214134"/>
                                </a:lnTo>
                                <a:lnTo>
                                  <a:pt x="591312" y="216674"/>
                                </a:lnTo>
                                <a:lnTo>
                                  <a:pt x="588264" y="220484"/>
                                </a:lnTo>
                                <a:lnTo>
                                  <a:pt x="588264" y="223024"/>
                                </a:lnTo>
                                <a:lnTo>
                                  <a:pt x="585216" y="225564"/>
                                </a:lnTo>
                                <a:lnTo>
                                  <a:pt x="585216" y="229374"/>
                                </a:lnTo>
                                <a:lnTo>
                                  <a:pt x="582168" y="231914"/>
                                </a:lnTo>
                                <a:lnTo>
                                  <a:pt x="569976" y="231914"/>
                                </a:lnTo>
                                <a:lnTo>
                                  <a:pt x="569976" y="229374"/>
                                </a:lnTo>
                                <a:lnTo>
                                  <a:pt x="566928" y="229374"/>
                                </a:lnTo>
                                <a:lnTo>
                                  <a:pt x="566928" y="220484"/>
                                </a:lnTo>
                                <a:lnTo>
                                  <a:pt x="573024" y="214134"/>
                                </a:lnTo>
                                <a:lnTo>
                                  <a:pt x="579120" y="201434"/>
                                </a:lnTo>
                                <a:lnTo>
                                  <a:pt x="579120" y="198894"/>
                                </a:lnTo>
                                <a:lnTo>
                                  <a:pt x="588264" y="207784"/>
                                </a:lnTo>
                                <a:lnTo>
                                  <a:pt x="588264" y="210324"/>
                                </a:lnTo>
                                <a:lnTo>
                                  <a:pt x="591312" y="214134"/>
                                </a:lnTo>
                                <a:lnTo>
                                  <a:pt x="591312" y="195402"/>
                                </a:lnTo>
                                <a:lnTo>
                                  <a:pt x="582015" y="186194"/>
                                </a:lnTo>
                                <a:lnTo>
                                  <a:pt x="573024" y="177304"/>
                                </a:lnTo>
                                <a:lnTo>
                                  <a:pt x="560832" y="177304"/>
                                </a:lnTo>
                                <a:lnTo>
                                  <a:pt x="554736" y="183654"/>
                                </a:lnTo>
                                <a:lnTo>
                                  <a:pt x="548640" y="186194"/>
                                </a:lnTo>
                                <a:lnTo>
                                  <a:pt x="542544" y="192544"/>
                                </a:lnTo>
                                <a:lnTo>
                                  <a:pt x="542544" y="195084"/>
                                </a:lnTo>
                                <a:lnTo>
                                  <a:pt x="539496" y="201434"/>
                                </a:lnTo>
                                <a:lnTo>
                                  <a:pt x="539496" y="210324"/>
                                </a:lnTo>
                                <a:lnTo>
                                  <a:pt x="542544" y="214134"/>
                                </a:lnTo>
                                <a:lnTo>
                                  <a:pt x="542544" y="216674"/>
                                </a:lnTo>
                                <a:lnTo>
                                  <a:pt x="551688" y="210324"/>
                                </a:lnTo>
                                <a:lnTo>
                                  <a:pt x="548640" y="207784"/>
                                </a:lnTo>
                                <a:lnTo>
                                  <a:pt x="548640" y="198894"/>
                                </a:lnTo>
                                <a:lnTo>
                                  <a:pt x="560832" y="186194"/>
                                </a:lnTo>
                                <a:lnTo>
                                  <a:pt x="566928" y="186194"/>
                                </a:lnTo>
                                <a:lnTo>
                                  <a:pt x="573024" y="192544"/>
                                </a:lnTo>
                                <a:lnTo>
                                  <a:pt x="576072" y="192544"/>
                                </a:lnTo>
                                <a:lnTo>
                                  <a:pt x="573024" y="195084"/>
                                </a:lnTo>
                                <a:lnTo>
                                  <a:pt x="569976" y="201434"/>
                                </a:lnTo>
                                <a:lnTo>
                                  <a:pt x="560832" y="210324"/>
                                </a:lnTo>
                                <a:lnTo>
                                  <a:pt x="560832" y="214134"/>
                                </a:lnTo>
                                <a:lnTo>
                                  <a:pt x="557784" y="216674"/>
                                </a:lnTo>
                                <a:lnTo>
                                  <a:pt x="557784" y="223024"/>
                                </a:lnTo>
                                <a:lnTo>
                                  <a:pt x="554736" y="225564"/>
                                </a:lnTo>
                                <a:lnTo>
                                  <a:pt x="557784" y="229374"/>
                                </a:lnTo>
                                <a:lnTo>
                                  <a:pt x="557784" y="231914"/>
                                </a:lnTo>
                                <a:lnTo>
                                  <a:pt x="560832" y="235724"/>
                                </a:lnTo>
                                <a:lnTo>
                                  <a:pt x="560832" y="238264"/>
                                </a:lnTo>
                                <a:lnTo>
                                  <a:pt x="563880" y="240804"/>
                                </a:lnTo>
                                <a:lnTo>
                                  <a:pt x="582168" y="240804"/>
                                </a:lnTo>
                                <a:lnTo>
                                  <a:pt x="591312" y="231914"/>
                                </a:lnTo>
                                <a:lnTo>
                                  <a:pt x="591312" y="229374"/>
                                </a:lnTo>
                                <a:lnTo>
                                  <a:pt x="594360" y="225564"/>
                                </a:lnTo>
                                <a:lnTo>
                                  <a:pt x="594360" y="223024"/>
                                </a:lnTo>
                                <a:lnTo>
                                  <a:pt x="597408" y="220484"/>
                                </a:lnTo>
                                <a:lnTo>
                                  <a:pt x="597408" y="214134"/>
                                </a:lnTo>
                                <a:lnTo>
                                  <a:pt x="600456" y="216674"/>
                                </a:lnTo>
                                <a:lnTo>
                                  <a:pt x="603504" y="216674"/>
                                </a:lnTo>
                                <a:lnTo>
                                  <a:pt x="605942" y="214134"/>
                                </a:lnTo>
                                <a:lnTo>
                                  <a:pt x="609600" y="210324"/>
                                </a:lnTo>
                                <a:close/>
                              </a:path>
                              <a:path w="783590" h="387350">
                                <a:moveTo>
                                  <a:pt x="627888" y="192544"/>
                                </a:moveTo>
                                <a:lnTo>
                                  <a:pt x="603504" y="170954"/>
                                </a:lnTo>
                                <a:lnTo>
                                  <a:pt x="597408" y="164604"/>
                                </a:lnTo>
                                <a:lnTo>
                                  <a:pt x="597408" y="159524"/>
                                </a:lnTo>
                                <a:lnTo>
                                  <a:pt x="591312" y="159524"/>
                                </a:lnTo>
                                <a:lnTo>
                                  <a:pt x="579120" y="159524"/>
                                </a:lnTo>
                                <a:lnTo>
                                  <a:pt x="618744" y="201434"/>
                                </a:lnTo>
                                <a:lnTo>
                                  <a:pt x="627888" y="192544"/>
                                </a:lnTo>
                                <a:close/>
                              </a:path>
                              <a:path w="783590" h="387350">
                                <a:moveTo>
                                  <a:pt x="655320" y="168414"/>
                                </a:moveTo>
                                <a:lnTo>
                                  <a:pt x="628002" y="140474"/>
                                </a:lnTo>
                                <a:lnTo>
                                  <a:pt x="621792" y="134124"/>
                                </a:lnTo>
                                <a:lnTo>
                                  <a:pt x="618744" y="134124"/>
                                </a:lnTo>
                                <a:lnTo>
                                  <a:pt x="615696" y="131584"/>
                                </a:lnTo>
                                <a:lnTo>
                                  <a:pt x="606552" y="131584"/>
                                </a:lnTo>
                                <a:lnTo>
                                  <a:pt x="603504" y="134124"/>
                                </a:lnTo>
                                <a:lnTo>
                                  <a:pt x="600456" y="134124"/>
                                </a:lnTo>
                                <a:lnTo>
                                  <a:pt x="591312" y="144284"/>
                                </a:lnTo>
                                <a:lnTo>
                                  <a:pt x="588264" y="149364"/>
                                </a:lnTo>
                                <a:lnTo>
                                  <a:pt x="589407" y="153174"/>
                                </a:lnTo>
                                <a:lnTo>
                                  <a:pt x="597408" y="153174"/>
                                </a:lnTo>
                                <a:lnTo>
                                  <a:pt x="597408" y="149364"/>
                                </a:lnTo>
                                <a:lnTo>
                                  <a:pt x="603504" y="144284"/>
                                </a:lnTo>
                                <a:lnTo>
                                  <a:pt x="606552" y="144284"/>
                                </a:lnTo>
                                <a:lnTo>
                                  <a:pt x="609600" y="140474"/>
                                </a:lnTo>
                                <a:lnTo>
                                  <a:pt x="612648" y="140474"/>
                                </a:lnTo>
                                <a:lnTo>
                                  <a:pt x="612648" y="144284"/>
                                </a:lnTo>
                                <a:lnTo>
                                  <a:pt x="615696" y="144284"/>
                                </a:lnTo>
                                <a:lnTo>
                                  <a:pt x="646176" y="174764"/>
                                </a:lnTo>
                                <a:lnTo>
                                  <a:pt x="655320" y="168414"/>
                                </a:lnTo>
                                <a:close/>
                              </a:path>
                              <a:path w="783590" h="387350">
                                <a:moveTo>
                                  <a:pt x="682752" y="140474"/>
                                </a:moveTo>
                                <a:lnTo>
                                  <a:pt x="673608" y="134124"/>
                                </a:lnTo>
                                <a:lnTo>
                                  <a:pt x="673608" y="137934"/>
                                </a:lnTo>
                                <a:lnTo>
                                  <a:pt x="670560" y="137934"/>
                                </a:lnTo>
                                <a:lnTo>
                                  <a:pt x="667512" y="140474"/>
                                </a:lnTo>
                                <a:lnTo>
                                  <a:pt x="667512" y="137934"/>
                                </a:lnTo>
                                <a:lnTo>
                                  <a:pt x="664464" y="137934"/>
                                </a:lnTo>
                                <a:lnTo>
                                  <a:pt x="645769" y="118884"/>
                                </a:lnTo>
                                <a:lnTo>
                                  <a:pt x="637032" y="109994"/>
                                </a:lnTo>
                                <a:lnTo>
                                  <a:pt x="639470" y="107454"/>
                                </a:lnTo>
                                <a:lnTo>
                                  <a:pt x="643128" y="103644"/>
                                </a:lnTo>
                                <a:lnTo>
                                  <a:pt x="640080" y="98564"/>
                                </a:lnTo>
                                <a:lnTo>
                                  <a:pt x="630936" y="107454"/>
                                </a:lnTo>
                                <a:lnTo>
                                  <a:pt x="615696" y="92214"/>
                                </a:lnTo>
                                <a:lnTo>
                                  <a:pt x="615696" y="101104"/>
                                </a:lnTo>
                                <a:lnTo>
                                  <a:pt x="624840" y="113804"/>
                                </a:lnTo>
                                <a:lnTo>
                                  <a:pt x="618744" y="118884"/>
                                </a:lnTo>
                                <a:lnTo>
                                  <a:pt x="624840" y="122694"/>
                                </a:lnTo>
                                <a:lnTo>
                                  <a:pt x="630936" y="118884"/>
                                </a:lnTo>
                                <a:lnTo>
                                  <a:pt x="661416" y="149364"/>
                                </a:lnTo>
                                <a:lnTo>
                                  <a:pt x="670560" y="149364"/>
                                </a:lnTo>
                                <a:lnTo>
                                  <a:pt x="676656" y="144284"/>
                                </a:lnTo>
                                <a:lnTo>
                                  <a:pt x="679704" y="144284"/>
                                </a:lnTo>
                                <a:lnTo>
                                  <a:pt x="679704" y="140474"/>
                                </a:lnTo>
                                <a:lnTo>
                                  <a:pt x="682752" y="140474"/>
                                </a:lnTo>
                                <a:close/>
                              </a:path>
                              <a:path w="783590" h="387350">
                                <a:moveTo>
                                  <a:pt x="688848" y="31254"/>
                                </a:moveTo>
                                <a:lnTo>
                                  <a:pt x="682752" y="24904"/>
                                </a:lnTo>
                                <a:lnTo>
                                  <a:pt x="673608" y="31254"/>
                                </a:lnTo>
                                <a:lnTo>
                                  <a:pt x="682752" y="40144"/>
                                </a:lnTo>
                                <a:lnTo>
                                  <a:pt x="688848" y="31254"/>
                                </a:lnTo>
                                <a:close/>
                              </a:path>
                              <a:path w="783590" h="387350">
                                <a:moveTo>
                                  <a:pt x="725424" y="98564"/>
                                </a:moveTo>
                                <a:lnTo>
                                  <a:pt x="722376" y="94754"/>
                                </a:lnTo>
                                <a:lnTo>
                                  <a:pt x="716280" y="94754"/>
                                </a:lnTo>
                                <a:lnTo>
                                  <a:pt x="716280" y="92214"/>
                                </a:lnTo>
                                <a:lnTo>
                                  <a:pt x="710184" y="88404"/>
                                </a:lnTo>
                                <a:lnTo>
                                  <a:pt x="707618" y="85864"/>
                                </a:lnTo>
                                <a:lnTo>
                                  <a:pt x="704088" y="82372"/>
                                </a:lnTo>
                                <a:lnTo>
                                  <a:pt x="704088" y="98564"/>
                                </a:lnTo>
                                <a:lnTo>
                                  <a:pt x="704088" y="103644"/>
                                </a:lnTo>
                                <a:lnTo>
                                  <a:pt x="701040" y="107454"/>
                                </a:lnTo>
                                <a:lnTo>
                                  <a:pt x="701040" y="113804"/>
                                </a:lnTo>
                                <a:lnTo>
                                  <a:pt x="697992" y="116344"/>
                                </a:lnTo>
                                <a:lnTo>
                                  <a:pt x="694944" y="116344"/>
                                </a:lnTo>
                                <a:lnTo>
                                  <a:pt x="691896" y="118884"/>
                                </a:lnTo>
                                <a:lnTo>
                                  <a:pt x="682752" y="118884"/>
                                </a:lnTo>
                                <a:lnTo>
                                  <a:pt x="682752" y="116344"/>
                                </a:lnTo>
                                <a:lnTo>
                                  <a:pt x="679704" y="116344"/>
                                </a:lnTo>
                                <a:lnTo>
                                  <a:pt x="679704" y="107454"/>
                                </a:lnTo>
                                <a:lnTo>
                                  <a:pt x="685800" y="101104"/>
                                </a:lnTo>
                                <a:lnTo>
                                  <a:pt x="691896" y="88404"/>
                                </a:lnTo>
                                <a:lnTo>
                                  <a:pt x="694944" y="85864"/>
                                </a:lnTo>
                                <a:lnTo>
                                  <a:pt x="694944" y="88404"/>
                                </a:lnTo>
                                <a:lnTo>
                                  <a:pt x="704088" y="98564"/>
                                </a:lnTo>
                                <a:lnTo>
                                  <a:pt x="704088" y="82372"/>
                                </a:lnTo>
                                <a:lnTo>
                                  <a:pt x="694791" y="73164"/>
                                </a:lnTo>
                                <a:lnTo>
                                  <a:pt x="685800" y="64274"/>
                                </a:lnTo>
                                <a:lnTo>
                                  <a:pt x="673608" y="64274"/>
                                </a:lnTo>
                                <a:lnTo>
                                  <a:pt x="667512" y="70624"/>
                                </a:lnTo>
                                <a:lnTo>
                                  <a:pt x="661416" y="73164"/>
                                </a:lnTo>
                                <a:lnTo>
                                  <a:pt x="655320" y="79514"/>
                                </a:lnTo>
                                <a:lnTo>
                                  <a:pt x="655320" y="83324"/>
                                </a:lnTo>
                                <a:lnTo>
                                  <a:pt x="652272" y="88404"/>
                                </a:lnTo>
                                <a:lnTo>
                                  <a:pt x="652272" y="98564"/>
                                </a:lnTo>
                                <a:lnTo>
                                  <a:pt x="655320" y="101104"/>
                                </a:lnTo>
                                <a:lnTo>
                                  <a:pt x="655320" y="103644"/>
                                </a:lnTo>
                                <a:lnTo>
                                  <a:pt x="664464" y="98564"/>
                                </a:lnTo>
                                <a:lnTo>
                                  <a:pt x="661416" y="94754"/>
                                </a:lnTo>
                                <a:lnTo>
                                  <a:pt x="661416" y="85864"/>
                                </a:lnTo>
                                <a:lnTo>
                                  <a:pt x="673608" y="73164"/>
                                </a:lnTo>
                                <a:lnTo>
                                  <a:pt x="679704" y="73164"/>
                                </a:lnTo>
                                <a:lnTo>
                                  <a:pt x="682752" y="76974"/>
                                </a:lnTo>
                                <a:lnTo>
                                  <a:pt x="685800" y="76974"/>
                                </a:lnTo>
                                <a:lnTo>
                                  <a:pt x="685800" y="79514"/>
                                </a:lnTo>
                                <a:lnTo>
                                  <a:pt x="688848" y="79514"/>
                                </a:lnTo>
                                <a:lnTo>
                                  <a:pt x="685800" y="83324"/>
                                </a:lnTo>
                                <a:lnTo>
                                  <a:pt x="682752" y="88404"/>
                                </a:lnTo>
                                <a:lnTo>
                                  <a:pt x="676656" y="94754"/>
                                </a:lnTo>
                                <a:lnTo>
                                  <a:pt x="676656" y="98564"/>
                                </a:lnTo>
                                <a:lnTo>
                                  <a:pt x="670560" y="103644"/>
                                </a:lnTo>
                                <a:lnTo>
                                  <a:pt x="670560" y="118884"/>
                                </a:lnTo>
                                <a:lnTo>
                                  <a:pt x="673608" y="122694"/>
                                </a:lnTo>
                                <a:lnTo>
                                  <a:pt x="673608" y="125234"/>
                                </a:lnTo>
                                <a:lnTo>
                                  <a:pt x="676656" y="129044"/>
                                </a:lnTo>
                                <a:lnTo>
                                  <a:pt x="691896" y="129044"/>
                                </a:lnTo>
                                <a:lnTo>
                                  <a:pt x="694944" y="125234"/>
                                </a:lnTo>
                                <a:lnTo>
                                  <a:pt x="701040" y="122694"/>
                                </a:lnTo>
                                <a:lnTo>
                                  <a:pt x="704088" y="118884"/>
                                </a:lnTo>
                                <a:lnTo>
                                  <a:pt x="704088" y="116344"/>
                                </a:lnTo>
                                <a:lnTo>
                                  <a:pt x="707136" y="113804"/>
                                </a:lnTo>
                                <a:lnTo>
                                  <a:pt x="707136" y="109994"/>
                                </a:lnTo>
                                <a:lnTo>
                                  <a:pt x="710184" y="107454"/>
                                </a:lnTo>
                                <a:lnTo>
                                  <a:pt x="710184" y="101104"/>
                                </a:lnTo>
                                <a:lnTo>
                                  <a:pt x="713232" y="101104"/>
                                </a:lnTo>
                                <a:lnTo>
                                  <a:pt x="713232" y="103644"/>
                                </a:lnTo>
                                <a:lnTo>
                                  <a:pt x="716280" y="103644"/>
                                </a:lnTo>
                                <a:lnTo>
                                  <a:pt x="720852" y="101104"/>
                                </a:lnTo>
                                <a:lnTo>
                                  <a:pt x="725424" y="98564"/>
                                </a:lnTo>
                                <a:close/>
                              </a:path>
                              <a:path w="783590" h="387350">
                                <a:moveTo>
                                  <a:pt x="737616" y="83324"/>
                                </a:moveTo>
                                <a:lnTo>
                                  <a:pt x="697992" y="40144"/>
                                </a:lnTo>
                                <a:lnTo>
                                  <a:pt x="688848" y="46494"/>
                                </a:lnTo>
                                <a:lnTo>
                                  <a:pt x="731520" y="88404"/>
                                </a:lnTo>
                                <a:lnTo>
                                  <a:pt x="737616" y="83324"/>
                                </a:lnTo>
                                <a:close/>
                              </a:path>
                              <a:path w="783590" h="387350">
                                <a:moveTo>
                                  <a:pt x="783336" y="37604"/>
                                </a:moveTo>
                                <a:lnTo>
                                  <a:pt x="758952" y="12204"/>
                                </a:lnTo>
                                <a:lnTo>
                                  <a:pt x="755904" y="7124"/>
                                </a:lnTo>
                                <a:lnTo>
                                  <a:pt x="752856" y="7124"/>
                                </a:lnTo>
                                <a:lnTo>
                                  <a:pt x="749808" y="3314"/>
                                </a:lnTo>
                                <a:lnTo>
                                  <a:pt x="746760" y="3314"/>
                                </a:lnTo>
                                <a:lnTo>
                                  <a:pt x="743712" y="774"/>
                                </a:lnTo>
                                <a:lnTo>
                                  <a:pt x="737616" y="774"/>
                                </a:lnTo>
                                <a:lnTo>
                                  <a:pt x="734568" y="3314"/>
                                </a:lnTo>
                                <a:lnTo>
                                  <a:pt x="731520" y="3314"/>
                                </a:lnTo>
                                <a:lnTo>
                                  <a:pt x="728472" y="7124"/>
                                </a:lnTo>
                                <a:lnTo>
                                  <a:pt x="728472" y="9664"/>
                                </a:lnTo>
                                <a:lnTo>
                                  <a:pt x="722376" y="16014"/>
                                </a:lnTo>
                                <a:lnTo>
                                  <a:pt x="719328" y="22364"/>
                                </a:lnTo>
                                <a:lnTo>
                                  <a:pt x="719328" y="27444"/>
                                </a:lnTo>
                                <a:lnTo>
                                  <a:pt x="716280" y="22364"/>
                                </a:lnTo>
                                <a:lnTo>
                                  <a:pt x="707136" y="27444"/>
                                </a:lnTo>
                                <a:lnTo>
                                  <a:pt x="749808" y="70624"/>
                                </a:lnTo>
                                <a:lnTo>
                                  <a:pt x="755904" y="64274"/>
                                </a:lnTo>
                                <a:lnTo>
                                  <a:pt x="734568" y="40144"/>
                                </a:lnTo>
                                <a:lnTo>
                                  <a:pt x="728472" y="37604"/>
                                </a:lnTo>
                                <a:lnTo>
                                  <a:pt x="725424" y="31254"/>
                                </a:lnTo>
                                <a:lnTo>
                                  <a:pt x="725424" y="27444"/>
                                </a:lnTo>
                                <a:lnTo>
                                  <a:pt x="728472" y="22364"/>
                                </a:lnTo>
                                <a:lnTo>
                                  <a:pt x="728472" y="18554"/>
                                </a:lnTo>
                                <a:lnTo>
                                  <a:pt x="734568" y="12204"/>
                                </a:lnTo>
                                <a:lnTo>
                                  <a:pt x="746760" y="12204"/>
                                </a:lnTo>
                                <a:lnTo>
                                  <a:pt x="777240" y="42684"/>
                                </a:lnTo>
                                <a:lnTo>
                                  <a:pt x="783336" y="3760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1" name="Image 161"/>
                          <pic:cNvPicPr/>
                        </pic:nvPicPr>
                        <pic:blipFill>
                          <a:blip r:embed="rId4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25268" y="1946147"/>
                            <a:ext cx="243839" cy="2438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2" name="Image 162"/>
                          <pic:cNvPicPr/>
                        </pic:nvPicPr>
                        <pic:blipFill>
                          <a:blip r:embed="rId4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006851" y="1946147"/>
                            <a:ext cx="252984" cy="2438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3" name="Image 163"/>
                          <pic:cNvPicPr/>
                        </pic:nvPicPr>
                        <pic:blipFill>
                          <a:blip r:embed="rId4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491483" y="1946147"/>
                            <a:ext cx="243839" cy="2438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4" name="Image 164"/>
                          <pic:cNvPicPr/>
                        </pic:nvPicPr>
                        <pic:blipFill>
                          <a:blip r:embed="rId4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973067" y="1943100"/>
                            <a:ext cx="246887" cy="24688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5" name="Graphic 165"/>
                        <wps:cNvSpPr/>
                        <wps:spPr>
                          <a:xfrm>
                            <a:off x="13716" y="13716"/>
                            <a:ext cx="4569460" cy="277114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69460" h="2771140">
                                <a:moveTo>
                                  <a:pt x="0" y="0"/>
                                </a:moveTo>
                                <a:lnTo>
                                  <a:pt x="4568951" y="0"/>
                                </a:lnTo>
                                <a:lnTo>
                                  <a:pt x="4568951" y="2770631"/>
                                </a:lnTo>
                                <a:lnTo>
                                  <a:pt x="0" y="27706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6" name="Graphic 166"/>
                        <wps:cNvSpPr/>
                        <wps:spPr>
                          <a:xfrm>
                            <a:off x="4572" y="4572"/>
                            <a:ext cx="4590415" cy="279209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90415" h="2792095">
                                <a:moveTo>
                                  <a:pt x="0" y="0"/>
                                </a:moveTo>
                                <a:lnTo>
                                  <a:pt x="4590287" y="0"/>
                                </a:lnTo>
                                <a:lnTo>
                                  <a:pt x="4590287" y="2791967"/>
                                </a:lnTo>
                                <a:lnTo>
                                  <a:pt x="0" y="279196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7" name="Textbox 167"/>
                        <wps:cNvSpPr txBox="1"/>
                        <wps:spPr>
                          <a:xfrm>
                            <a:off x="358140" y="87310"/>
                            <a:ext cx="140970" cy="182245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C263552" w14:textId="77777777" w:rsidR="00986E3D" w:rsidRDefault="00D03981">
                              <w:pPr>
                                <w:spacing w:line="201" w:lineRule="exact"/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90</w:t>
                              </w:r>
                            </w:p>
                            <w:p w14:paraId="10D888D2" w14:textId="77777777" w:rsidR="00986E3D" w:rsidRDefault="00D03981">
                              <w:pPr>
                                <w:spacing w:before="90"/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80</w:t>
                              </w:r>
                            </w:p>
                            <w:p w14:paraId="5E05A7D8" w14:textId="77777777" w:rsidR="00986E3D" w:rsidRDefault="00D03981">
                              <w:pPr>
                                <w:spacing w:before="91"/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70</w:t>
                              </w:r>
                            </w:p>
                            <w:p w14:paraId="1A04F538" w14:textId="77777777" w:rsidR="00986E3D" w:rsidRDefault="00D03981">
                              <w:pPr>
                                <w:spacing w:before="91"/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60</w:t>
                              </w:r>
                            </w:p>
                            <w:p w14:paraId="4B402076" w14:textId="77777777" w:rsidR="00986E3D" w:rsidRDefault="00D03981">
                              <w:pPr>
                                <w:spacing w:before="85"/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50</w:t>
                              </w:r>
                            </w:p>
                            <w:p w14:paraId="762A34C4" w14:textId="77777777" w:rsidR="00986E3D" w:rsidRDefault="00D03981">
                              <w:pPr>
                                <w:spacing w:before="91"/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40</w:t>
                              </w:r>
                            </w:p>
                            <w:p w14:paraId="4C37449B" w14:textId="77777777" w:rsidR="00986E3D" w:rsidRDefault="00D03981">
                              <w:pPr>
                                <w:spacing w:before="91"/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30</w:t>
                              </w:r>
                            </w:p>
                            <w:p w14:paraId="7F4FBC75" w14:textId="77777777" w:rsidR="00986E3D" w:rsidRDefault="00D03981">
                              <w:pPr>
                                <w:spacing w:before="85"/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20</w:t>
                              </w:r>
                            </w:p>
                            <w:p w14:paraId="30FDBFA7" w14:textId="77777777" w:rsidR="00986E3D" w:rsidRDefault="00D03981">
                              <w:pPr>
                                <w:spacing w:before="91"/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10</w:t>
                              </w:r>
                            </w:p>
                            <w:p w14:paraId="11AE39EB" w14:textId="77777777" w:rsidR="00986E3D" w:rsidRDefault="00D03981">
                              <w:pPr>
                                <w:spacing w:before="91"/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10"/>
                                  <w:sz w:val="18"/>
                                </w:rPr>
                                <w:t>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68" name="Textbox 168"/>
                        <wps:cNvSpPr txBox="1"/>
                        <wps:spPr>
                          <a:xfrm>
                            <a:off x="772668" y="123378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44795F1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e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69" name="Textbox 169"/>
                        <wps:cNvSpPr txBox="1"/>
                        <wps:spPr>
                          <a:xfrm>
                            <a:off x="1266444" y="150810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970A9A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e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70" name="Textbox 170"/>
                        <wps:cNvSpPr txBox="1"/>
                        <wps:spPr>
                          <a:xfrm>
                            <a:off x="2238755" y="181290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CDB2C2C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e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71" name="Textbox 171"/>
                        <wps:cNvSpPr txBox="1"/>
                        <wps:spPr>
                          <a:xfrm>
                            <a:off x="2695955" y="486090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D580310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d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72" name="Textbox 172"/>
                        <wps:cNvSpPr txBox="1"/>
                        <wps:spPr>
                          <a:xfrm>
                            <a:off x="3171444" y="486090"/>
                            <a:ext cx="7683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B4E05E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c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73" name="Textbox 173"/>
                        <wps:cNvSpPr txBox="1"/>
                        <wps:spPr>
                          <a:xfrm>
                            <a:off x="3659123" y="531810"/>
                            <a:ext cx="146050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00692F7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spellStart"/>
                              <w:proofErr w:type="gramStart"/>
                              <w:r>
                                <w:rPr>
                                  <w:spacing w:val="-5"/>
                                  <w:sz w:val="20"/>
                                </w:rPr>
                                <w:t>bc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74" name="Textbox 174"/>
                        <wps:cNvSpPr txBox="1"/>
                        <wps:spPr>
                          <a:xfrm>
                            <a:off x="4152900" y="531810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CEFE104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75" name="Textbox 175"/>
                        <wps:cNvSpPr txBox="1"/>
                        <wps:spPr>
                          <a:xfrm>
                            <a:off x="1732788" y="1266378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0504A19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76" name="Textbox 176"/>
                        <wps:cNvSpPr txBox="1"/>
                        <wps:spPr>
                          <a:xfrm>
                            <a:off x="2101595" y="2484222"/>
                            <a:ext cx="836930" cy="1409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B035B5" w14:textId="77777777" w:rsidR="00986E3D" w:rsidRDefault="00D03981">
                              <w:pPr>
                                <w:spacing w:line="222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Different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>flour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5692563" id="Group 152" o:spid="_x0000_s1173" style="position:absolute;left:0;text-align:left;margin-left:101.65pt;margin-top:23.95pt;width:362.2pt;height:220.6pt;z-index:251653120;mso-wrap-distance-left:0;mso-wrap-distance-right:0;mso-position-horizontal-relative:page" coordsize="45999,280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">
                <v:shape id="Graphic 153" o:spid="_x0000_s1174" style="position:absolute;left:5836;top:3398;width:38589;height:13202;visibility:visible;mso-wrap-style:square;v-text-anchor:top" coordsize="3858895,13201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" path="m783335,1319784r362712,em2712719,1319784r362712,em3197351,1319784r362712,em298703,1319784r362712,em1749551,1319784r362712,em2231135,1319784r362712,em,1319784r179831,em1264919,1319784r362712,em3678935,1319784r179832,em2712719,1130808r362712,em,1130808r179831,em3678935,1130808r179832,em1749551,1130808r362712,em3197351,1130808r362712,em2231135,1130808r362712,em298703,1130808r362712,em783335,1130808r844296,em,941832r179831,em3678935,941832r179832,em298703,941832r362712,em2231135,941832r362712,em783335,941832r844296,em3197351,941832r362712,em1749551,941832r362712,em2712719,941832r362712,em2712719,752856r362712,em3678935,752856r179832,em2231135,752856r362712,em,752856r179831,em783335,752856r844296,em298703,752856r362712,em1749551,752856r362712,em3197351,752856r362712,em783335,566927r844296,em,566927r179831,em3197351,566927r362712,em298703,566927r362712,em2231135,566927r362712,em2712719,566927r362712,em3678935,566927r179832,em1749551,566927r362712,em,377951r179831,em783335,377951r844296,em1749551,377951r362712,em298703,377951r362712,em2231135,377951r1627632,em298703,188975r362712,em783335,188975r844296,em1749551,188975r2109216,em,188975r179831,em,l179831,em298703,l661415,em783335,l3858767,e" filled="f" strokecolor="#d9d9d9" strokeweight=".72pt">
                  <v:path arrowok="t"/>
                </v:shape>
                <v:shape id="Graphic 154" o:spid="_x0000_s1175" style="position:absolute;left:5836;top:1539;width:38589;height:12;visibility:visible;mso-wrap-style:square;v-text-anchor:top" coordsize="3858895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" path="m,l3858767,e" filled="f" strokecolor="#d9d9d9" strokeweight=".72pt">
                  <v:path arrowok="t"/>
                </v:shape>
                <v:shape id="Graphic 155" o:spid="_x0000_s1176" style="position:absolute;left:7635;top:3124;width:34994;height:15335;visibility:visible;mso-wrap-style:square;v-text-anchor:top" coordsize="3499485,1533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" path="m118872,l,,,1533144r118872,l118872,xem603504,21336r-121920,l481584,1533144r121920,l603504,21336xem1085088,1155192r-118872,l966216,1533144r118872,l1085088,1155192xem1569720,39624r-121920,l1447800,1533144r121920,l1569720,39624xem2051304,365760r-118872,l1932432,1533144r118872,l2051304,365760xem2532888,435864r-118872,l2414016,1533144r118872,l2532888,435864xem3017520,478536r-121920,l2895600,1533144r121920,l3017520,478536xem3499104,512064r-118872,l3380232,1533144r118872,l3499104,512064xe" fillcolor="#5b9bd4" stroked="f">
                  <v:path arrowok="t"/>
                </v:shape>
                <v:shape id="Graphic 156" o:spid="_x0000_s1177" style="position:absolute;left:7940;top:3032;width:34385;height:11646;visibility:visible;mso-wrap-style:square;v-text-anchor:top" coordsize="3438525,1164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" path="m30480,9144l30480,em,l57912,em512064,30480r,-9144em484632,21336r54864,em996696,1164336r,-27432em966216,1136904r57912,em1478280,48768r,-9144em1447800,39624r57912,em1959864,374904r,-6096em1932432,368808r57912,em2441448,445008r,-54864em2417064,390144r54864,em2926080,487680r,-79248em2898648,408432r54864,em3410712,521208r,-91440em3380231,429768r57913,e" filled="f" strokecolor="#585858" strokeweight=".72pt">
                  <v:path arrowok="t"/>
                </v:shape>
                <v:shape id="Graphic 157" o:spid="_x0000_s1178" style="position:absolute;left:5471;top:1539;width:38957;height:16916;visibility:visible;mso-wrap-style:square;v-text-anchor:top" coordsize="3895725,1691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" path="m36575,1691639l36575,em,1691639r36575,em,1505711r36575,em,1316735r36575,em,1127759r36575,em,938783r36575,em,752855r36575,em,563879r36575,em,374903r36575,em,185927r36575,em,l36575,em36575,1691639r3858768,e" filled="f" strokeweight=".72pt">
                  <v:path arrowok="t"/>
                </v:shape>
                <v:shape id="Graphic 158" o:spid="_x0000_s1179" style="position:absolute;left:3642;top:19613;width:4756;height:4572;visibility:visible;mso-wrap-style:square;v-text-anchor:top" coordsize="475615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" path="m39624,359664l,399288r57912,57912l67056,448056,39624,423672r9144,-9144l33528,414528,15240,396240,45720,365760r-6096,-6096xem60960,387096l33528,414528r15240,l67056,396240r-6096,-9144xem79248,320040r-6096,6096l131064,384048r6096,-6096l118872,356616r,-9144l109728,347472,79248,320040xem118872,280416r-9144,9144l109728,347472r9144,l118872,338328r57912,l118872,329184r,-48768xem176784,338328r-57912,l167640,347472r9144,-9144xem185928,262128r-15240,l164592,265176r-12192,12192l149352,283464r,6096l176498,322516r6382,572l188976,323088r12192,-6096l202692,313944r-25908,l167640,304800r-6096,-3048l158496,295656r,-15240l164592,277368r6096,-6096l195072,271272r-9144,-9144xem195072,271272r-24384,l176784,274320r3048,l192024,280416r6096,6096l201168,292608r,9144l198120,304800r-3048,6096l192024,313944r10668,l204216,310896r3048,-3048l210312,301752r,-12192l207264,283464,195072,271272xem192024,240792r-6096,6096l228600,286512r6096,-6096l207264,252984r-3048,-6096l204216,243840r-6096,l192024,240792xem234696,228600r-12192,l222504,231648r3048,l228600,234696r27432,24384l262128,252984,234696,228600xem225552,219456r-15240,l198120,231648r-3048,6096l198120,243840r6096,l204216,237744r9144,-9144l234696,228600r-3048,-3048l231648,222504r-3048,l225552,219456xem222504,176784r-6096,9144l274320,240792r6096,-6096l262128,219456r,-9144l256032,210312,222504,176784xem219456,216408r-3048,3048l222504,219456r-3048,-3048xem265176,167640r-9144,9144l256032,210312r6096,l298704,216408r9144,-9144l262128,198120r3048,-30480xem313944,134112r-12192,l292608,137160r-9144,9144l280416,152400r,6096l279776,164592r18928,24384l304800,195072r15240,l326136,192024r6096,-6096l313944,185928r-12192,-6096l292608,170688r-3048,-6096l289560,152400r3048,-6096l298704,143256r30480,l323088,137160r-9144,-3048xem329184,143256r-18288,l316992,146304r9144,9144l329184,161544r,6096l332232,170688r-3048,6096l323088,182880r-6096,3048l332232,185928r3048,-3048l338328,176784r,-3048l341376,167640r,-3048l338328,158496r,-6096l329184,143256xem356616,88392r-12192,l341376,91440r-3048,l329184,100584r-3048,6096l329184,115824r-12192,l356616,158496r9144,-9144l341376,128016r-6096,-6096l335280,115824r-6096,l323088,109728r12192,l335280,106680r6096,-6096l344424,100584r,-3048l365760,97536r-9144,-9144xem365760,97536r-15240,l350520,100584r3048,l356616,103632r3048,l384048,131064r9144,-9144l365760,97536xem377952,21336r-6096,6096l393192,48768r-12192,l368808,60960r,15240l371856,79248r,6096l387096,100584r6096,3048l411480,103632r6096,-3048l420624,97536r1524,-3048l396240,94488r-9144,-9144l381000,82296r-3048,-6096l377952,64008r3048,-3048l384048,54864r27432,l377952,21336xem411480,54864r-12192,l405384,57912r6096,6096l417576,76200r,12192l411480,94488r10668,l426720,85344r-3048,-6096l435864,79248,411480,54864xem435864,79248r-12192,l429768,85344r6096,-6096xem448056,l435864,,423672,6096r-6096,6096l414528,18288r,15240l417576,42672r9144,6096l432816,54864r6096,3048l448056,57912r6096,3048l460248,57912r9144,-9144l438912,48768r-6096,-6096l439521,36576r-9753,l426720,33528r-3048,-6096l423672,21336r3048,-6096l432816,9144r30480,l457200,3048,448056,xem472440,18288r-9144,6096l466344,30480r,9144l457200,48768r12192,l472440,45720r3048,-6096l475488,24384r-3048,-6096xem463296,9144r-15240,l451104,12192,429768,36576r9753,l466344,12192r-3048,l463296,9144xe" fillcolor="black" stroked="f">
                  <v:path arrowok="t"/>
                </v:shape>
                <v:shape id="Image 159" o:spid="_x0000_s1180" type="#_x0000_t75" style="position:absolute;left:10988;top:19461;width:2206;height:2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">
                  <v:imagedata r:id="rId48" o:title=""/>
                </v:shape>
                <v:shape id="Graphic 160" o:spid="_x0000_s1181" style="position:absolute;left:15102;top:19583;width:7836;height:3873;visibility:visible;mso-wrap-style:square;v-text-anchor:top" coordsize="783590,387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" path="m67056,219456r-6096,-6096l33528,237744,15240,222504,45720,188976r-6096,-6096l,222504r57912,57912l67056,271272,39624,246888r9144,-9144l67056,219456xem164592,164592r-3048,-6096l161544,155448r-3048,-3048l149352,143256r-15240,l128016,146304r-3048,3048l115824,152400r-6096,6096l103632,161544r-6096,l88392,152400r3048,-3048l91440,143256r15240,-15240l115824,128016r6096,6096l128016,128016r3048,-3048l124968,121920r-3048,-3048l103632,118872r-3048,3048l94488,124968r-3048,3048l88392,134112r-3048,3048l82296,143256r-3048,3048l79248,155448r3048,3048l82296,161544r9144,9144l106680,170688r3048,-3048l115824,167640r6096,-6096l134112,155448r3048,-3048l146304,152400r6096,6096l152400,170688r-3048,3048l149352,176784r-6096,6096l137160,185928r-3048,3048l121920,188976r-6096,-6096l109728,192024r6096,6096l121920,198120r6096,3048l131064,201168r12192,-6096l149352,188976r9144,-9144l164592,167640r,-3048xem210312,115824r-3048,-3048l207264,106680r-6096,-6096l201168,124968r-3048,6096l192024,137160r-15240,l170688,134112r-9144,-9144l158496,118872r,-15240l164592,97536r15240,l192024,103632r6096,12192l198120,121920r3048,3048l201168,100584r-3048,-3048l192024,91440r-9144,-3048l161544,88392r-6096,6096l149352,106680r,6096l148678,118872r25058,27432l179832,146304r9144,3048l195072,146304r6096,-6096l202692,137160r1524,-3048l207264,131064r,-3048l210312,121920r,-6096xem252984,109728r-3048,-3048l249936,100584r-3048,-6096l244144,88392,219456,33528r-6096,9144l228600,76200r,3048l231648,82296r3048,6096l228600,85344r-3048,-3048l222504,82296,188976,67056r-9144,6096l237744,100584r3048,l240792,106680r3048,l243840,112776r-3048,3048l240792,118872r-3048,l237744,121920r-3048,l243840,128016r,-3048l246888,124968r6096,-6096l252984,109728xem304800,33528r-6096,l286512,21336r-3048,-3048l283464,36576r,6096l280416,45720r,3048l274320,54864r-3048,l268224,57912r-3048,l259080,51816r,-9144l265176,36576r3048,-6096l271272,27432r3048,-6096l280416,27432r,6096l283464,36576r,-18288l277368,12192,268224,3048r-3048,l262128,r-6096,l252984,3048r-3048,l243840,9144r-6096,3048l234696,18288r,3048l231648,24384r,9144l234696,36576r3048,6096l243840,36576r-3048,-6096l240792,24384r3048,-3048l246888,15240r3048,-3048l262128,12192r3048,3048l268224,15240r,3048l262128,24384r-6096,9144l256032,36576r-3048,l252984,39624r-3048,3048l249936,57912r3048,3048l259080,64008r3048,3048l271272,67056r9144,-9144l283464,57912r3048,-3048l286512,48768r3048,-3048l289560,36576r6096,6096l301752,36576r3048,-3048xem441960,326148r-6096,-6096l408432,347484,390144,329196r30480,-30480l414528,289572r-39624,39624l432816,387108r9144,-6096l414528,353580r6096,-6096l441960,326148xem515112,240804r-3048,-5080l505968,228955r,18199l505968,253504r-3048,6350l496824,262394r-15240,15240l460248,256044r15240,-11430l478536,238264r3048,l484632,235724r9144,l496824,238264r3048,l502920,240804r3048,6350l505968,228955r-3048,-3391l496824,225564r-3048,-2540l487680,223024r-3048,2540l481584,225564r-3048,3810l475488,229374r-6096,6350l448056,259854r57912,57150l512064,308114,487680,283984r7620,-6350l515112,247154r,-6350xem563880,256044l505968,198894r-6096,6350l557784,262394r6096,-6350xem609600,210324r-3048,-2540l603504,207784r,-2540l597408,201434r-2566,-2540l591312,195402r,18732l591312,216674r-3048,3810l588264,223024r-3048,2540l585216,229374r-3048,2540l569976,231914r,-2540l566928,229374r,-8890l573024,214134r6096,-12700l579120,198894r9144,8890l588264,210324r3048,3810l591312,195402r-9297,-9208l573024,177304r-12192,l554736,183654r-6096,2540l542544,192544r,2540l539496,201434r,8890l542544,214134r,2540l551688,210324r-3048,-2540l548640,198894r12192,-12700l566928,186194r6096,6350l576072,192544r-3048,2540l569976,201434r-9144,8890l560832,214134r-3048,2540l557784,223024r-3048,2540l557784,229374r,2540l560832,235724r,2540l563880,240804r18288,l591312,231914r,-2540l594360,225564r,-2540l597408,220484r,-6350l600456,216674r3048,l605942,214134r3658,-3810xem627888,192544l603504,170954r-6096,-6350l597408,159524r-6096,l579120,159524r39624,41910l627888,192544xem655320,168414l628002,140474r-6210,-6350l618744,134124r-3048,-2540l606552,131584r-3048,2540l600456,134124r-9144,10160l588264,149364r1143,3810l597408,153174r,-3810l603504,144284r3048,l609600,140474r3048,l612648,144284r3048,l646176,174764r9144,-6350xem682752,140474r-9144,-6350l673608,137934r-3048,l667512,140474r,-2540l664464,137934,645769,118884r-8737,-8890l639470,107454r3658,-3810l640080,98564r-9144,8890l615696,92214r,8890l624840,113804r-6096,5080l624840,122694r6096,-3810l661416,149364r9144,l676656,144284r3048,l679704,140474r3048,xem688848,31254r-6096,-6350l673608,31254r9144,8890l688848,31254xem725424,98564r-3048,-3810l716280,94754r,-2540l710184,88404r-2566,-2540l704088,82372r,16192l704088,103644r-3048,3810l701040,113804r-3048,2540l694944,116344r-3048,2540l682752,118884r,-2540l679704,116344r,-8890l685800,101104r6096,-12700l694944,85864r,2540l704088,98564r,-16192l694791,73164r-8991,-8890l673608,64274r-6096,6350l661416,73164r-6096,6350l655320,83324r-3048,5080l652272,98564r3048,2540l655320,103644r9144,-5080l661416,94754r,-8890l673608,73164r6096,l682752,76974r3048,l685800,79514r3048,l685800,83324r-3048,5080l676656,94754r,3810l670560,103644r,15240l673608,122694r,2540l676656,129044r15240,l694944,125234r6096,-2540l704088,118884r,-2540l707136,113804r,-3810l710184,107454r,-6350l713232,101104r,2540l716280,103644r4572,-2540l725424,98564xem737616,83324l697992,40144r-9144,6350l731520,88404r6096,-5080xem783336,37604l758952,12204,755904,7124r-3048,l749808,3314r-3048,l743712,774r-6096,l734568,3314r-3048,l728472,7124r,2540l722376,16014r-3048,6350l719328,27444r-3048,-5080l707136,27444r42672,43180l755904,64274,734568,40144r-6096,-2540l725424,31254r,-3810l728472,22364r,-3810l734568,12204r12192,l777240,42684r6096,-5080xe" fillcolor="black" stroked="f">
                  <v:path arrowok="t"/>
                </v:shape>
                <v:shape id="Image 161" o:spid="_x0000_s1182" type="#_x0000_t75" style="position:absolute;left:25252;top:19461;width:2439;height:2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">
                  <v:imagedata r:id="rId49" o:title=""/>
                </v:shape>
                <v:shape id="Image 162" o:spid="_x0000_s1183" type="#_x0000_t75" style="position:absolute;left:30068;top:19461;width:2530;height:2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">
                  <v:imagedata r:id="rId50" o:title=""/>
                </v:shape>
                <v:shape id="Image 163" o:spid="_x0000_s1184" type="#_x0000_t75" style="position:absolute;left:34914;top:19461;width:2439;height:2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">
                  <v:imagedata r:id="rId51" o:title=""/>
                </v:shape>
                <v:shape id="Image 164" o:spid="_x0000_s1185" type="#_x0000_t75" style="position:absolute;left:39730;top:19431;width:2469;height:24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">
                  <v:imagedata r:id="rId52" o:title=""/>
                </v:shape>
                <v:shape id="Graphic 165" o:spid="_x0000_s1186" style="position:absolute;left:137;top:137;width:45694;height:27711;visibility:visible;mso-wrap-style:square;v-text-anchor:top" coordsize="4569460,2771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" path="m,l4568951,r,2770631l,2770631,,xe" filled="f" strokecolor="#d9d9d9" strokeweight=".72pt">
                  <v:path arrowok="t"/>
                </v:shape>
                <v:shape id="Graphic 166" o:spid="_x0000_s1187" style="position:absolute;left:45;top:45;width:45904;height:27921;visibility:visible;mso-wrap-style:square;v-text-anchor:top" coordsize="4590415,2792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" path="m,l4590287,r,2791967l,2791967,,xe" filled="f" strokeweight=".72pt">
                  <v:path arrowok="t"/>
                </v:shape>
                <v:shape id="Textbox 167" o:spid="_x0000_s1188" type="#_x0000_t202" style="position:absolute;left:3581;top:873;width:1410;height:182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" filled="f" stroked="f">
                  <v:textbox inset="0,0,0,0">
                    <w:txbxContent>
                      <w:p w14:paraId="6C263552" w14:textId="77777777" w:rsidR="00986E3D" w:rsidRDefault="00D03981">
                        <w:pPr>
                          <w:spacing w:line="201" w:lineRule="exact"/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90</w:t>
                        </w:r>
                      </w:p>
                      <w:p w14:paraId="10D888D2" w14:textId="77777777" w:rsidR="00986E3D" w:rsidRDefault="00D03981">
                        <w:pPr>
                          <w:spacing w:before="90"/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80</w:t>
                        </w:r>
                      </w:p>
                      <w:p w14:paraId="5E05A7D8" w14:textId="77777777" w:rsidR="00986E3D" w:rsidRDefault="00D03981">
                        <w:pPr>
                          <w:spacing w:before="91"/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70</w:t>
                        </w:r>
                      </w:p>
                      <w:p w14:paraId="1A04F538" w14:textId="77777777" w:rsidR="00986E3D" w:rsidRDefault="00D03981">
                        <w:pPr>
                          <w:spacing w:before="91"/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60</w:t>
                        </w:r>
                      </w:p>
                      <w:p w14:paraId="4B402076" w14:textId="77777777" w:rsidR="00986E3D" w:rsidRDefault="00D03981">
                        <w:pPr>
                          <w:spacing w:before="85"/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50</w:t>
                        </w:r>
                      </w:p>
                      <w:p w14:paraId="762A34C4" w14:textId="77777777" w:rsidR="00986E3D" w:rsidRDefault="00D03981">
                        <w:pPr>
                          <w:spacing w:before="91"/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40</w:t>
                        </w:r>
                      </w:p>
                      <w:p w14:paraId="4C37449B" w14:textId="77777777" w:rsidR="00986E3D" w:rsidRDefault="00D03981">
                        <w:pPr>
                          <w:spacing w:before="91"/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30</w:t>
                        </w:r>
                      </w:p>
                      <w:p w14:paraId="7F4FBC75" w14:textId="77777777" w:rsidR="00986E3D" w:rsidRDefault="00D03981">
                        <w:pPr>
                          <w:spacing w:before="85"/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20</w:t>
                        </w:r>
                      </w:p>
                      <w:p w14:paraId="30FDBFA7" w14:textId="77777777" w:rsidR="00986E3D" w:rsidRDefault="00D03981">
                        <w:pPr>
                          <w:spacing w:before="91"/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10</w:t>
                        </w:r>
                      </w:p>
                      <w:p w14:paraId="11AE39EB" w14:textId="77777777" w:rsidR="00986E3D" w:rsidRDefault="00D03981">
                        <w:pPr>
                          <w:spacing w:before="91"/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10"/>
                            <w:sz w:val="18"/>
                          </w:rPr>
                          <w:t>0</w:t>
                        </w:r>
                      </w:p>
                    </w:txbxContent>
                  </v:textbox>
                </v:shape>
                <v:shape id="Textbox 168" o:spid="_x0000_s1189" type="#_x0000_t202" style="position:absolute;left:7726;top:1233;width:845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" filled="f" stroked="f">
                  <v:textbox inset="0,0,0,0">
                    <w:txbxContent>
                      <w:p w14:paraId="244795F1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e</w:t>
                        </w:r>
                        <w:proofErr w:type="gramEnd"/>
                      </w:p>
                    </w:txbxContent>
                  </v:textbox>
                </v:shape>
                <v:shape id="Textbox 169" o:spid="_x0000_s1190" type="#_x0000_t202" style="position:absolute;left:12664;top:1508;width:84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" filled="f" stroked="f">
                  <v:textbox inset="0,0,0,0">
                    <w:txbxContent>
                      <w:p w14:paraId="3D970A9A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e</w:t>
                        </w:r>
                        <w:proofErr w:type="gramEnd"/>
                      </w:p>
                    </w:txbxContent>
                  </v:textbox>
                </v:shape>
                <v:shape id="Textbox 170" o:spid="_x0000_s1191" type="#_x0000_t202" style="position:absolute;left:22387;top:1812;width:845;height:14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" filled="f" stroked="f">
                  <v:textbox inset="0,0,0,0">
                    <w:txbxContent>
                      <w:p w14:paraId="1CDB2C2C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e</w:t>
                        </w:r>
                        <w:proofErr w:type="gramEnd"/>
                      </w:p>
                    </w:txbxContent>
                  </v:textbox>
                </v:shape>
                <v:shape id="Textbox 171" o:spid="_x0000_s1192" type="#_x0000_t202" style="position:absolute;left:26959;top:4860;width:845;height:14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" filled="f" stroked="f">
                  <v:textbox inset="0,0,0,0">
                    <w:txbxContent>
                      <w:p w14:paraId="1D580310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d</w:t>
                        </w:r>
                        <w:proofErr w:type="gramEnd"/>
                      </w:p>
                    </w:txbxContent>
                  </v:textbox>
                </v:shape>
                <v:shape id="Textbox 172" o:spid="_x0000_s1193" type="#_x0000_t202" style="position:absolute;left:31714;top:4860;width:768;height:14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" filled="f" stroked="f">
                  <v:textbox inset="0,0,0,0">
                    <w:txbxContent>
                      <w:p w14:paraId="70B4E05E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c</w:t>
                        </w:r>
                        <w:proofErr w:type="gramEnd"/>
                      </w:p>
                    </w:txbxContent>
                  </v:textbox>
                </v:shape>
                <v:shape id="Textbox 173" o:spid="_x0000_s1194" type="#_x0000_t202" style="position:absolute;left:36591;top:5318;width:1460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" filled="f" stroked="f">
                  <v:textbox inset="0,0,0,0">
                    <w:txbxContent>
                      <w:p w14:paraId="200692F7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spellStart"/>
                        <w:proofErr w:type="gramStart"/>
                        <w:r>
                          <w:rPr>
                            <w:spacing w:val="-5"/>
                            <w:sz w:val="20"/>
                          </w:rPr>
                          <w:t>bc</w:t>
                        </w:r>
                        <w:proofErr w:type="spellEnd"/>
                        <w:proofErr w:type="gramEnd"/>
                      </w:p>
                    </w:txbxContent>
                  </v:textbox>
                </v:shape>
                <v:shape id="Textbox 174" o:spid="_x0000_s1195" type="#_x0000_t202" style="position:absolute;left:41529;top:5318;width:84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" filled="f" stroked="f">
                  <v:textbox inset="0,0,0,0">
                    <w:txbxContent>
                      <w:p w14:paraId="4CEFE104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v:shape id="Textbox 175" o:spid="_x0000_s1196" type="#_x0000_t202" style="position:absolute;left:17327;top:12663;width:845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" filled="f" stroked="f">
                  <v:textbox inset="0,0,0,0">
                    <w:txbxContent>
                      <w:p w14:paraId="50504A19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Textbox 176" o:spid="_x0000_s1197" type="#_x0000_t202" style="position:absolute;left:21015;top:24842;width:8370;height:14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" filled="f" stroked="f">
                  <v:textbox inset="0,0,0,0">
                    <w:txbxContent>
                      <w:p w14:paraId="70B035B5" w14:textId="77777777" w:rsidR="00986E3D" w:rsidRDefault="00D03981">
                        <w:pPr>
                          <w:spacing w:line="222" w:lineRule="exac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Different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0"/>
                          </w:rPr>
                          <w:t>flours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4144" behindDoc="0" locked="0" layoutInCell="1" allowOverlap="1" wp14:anchorId="38CBCAC3" wp14:editId="7D2E6CCF">
                <wp:simplePos x="0" y="0"/>
                <wp:positionH relativeFrom="page">
                  <wp:posOffset>1457903</wp:posOffset>
                </wp:positionH>
                <wp:positionV relativeFrom="paragraph">
                  <wp:posOffset>487058</wp:posOffset>
                </wp:positionV>
                <wp:extent cx="167005" cy="1748789"/>
                <wp:effectExtent l="0" t="0" r="0" b="0"/>
                <wp:wrapNone/>
                <wp:docPr id="177" name="Textbox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7005" cy="1748789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901D261" w14:textId="77777777" w:rsidR="00986E3D" w:rsidRDefault="00D03981">
                            <w:pPr>
                              <w:pStyle w:val="BodyText"/>
                              <w:spacing w:before="12"/>
                              <w:ind w:left="20"/>
                            </w:pPr>
                            <w:r>
                              <w:t>Percentage</w:t>
                            </w:r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proofErr w:type="spellStart"/>
                            <w:r>
                              <w:t>f</w:t>
                            </w:r>
                            <w:proofErr w:type="spellEnd"/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carbohydrate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spacing w:val="-5"/>
                              </w:rPr>
                              <w:t>%</w:t>
                            </w:r>
                            <w:proofErr w:type="gramEnd"/>
                            <w:r>
                              <w:rPr>
                                <w:spacing w:val="-5"/>
                              </w:rPr>
                              <w:t>)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CBCAC3" id="Textbox 177" o:spid="_x0000_s1198" type="#_x0000_t202" style="position:absolute;left:0;text-align:left;margin-left:114.8pt;margin-top:38.35pt;width:13.15pt;height:137.7pt;z-index:251654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" filled="f" stroked="f">
                <v:path arrowok="t"/>
                <v:textbox style="layout-flow:vertical;mso-layout-flow-alt:bottom-to-top" inset="0,0,0,0">
                  <w:txbxContent>
                    <w:p w14:paraId="0901D261" w14:textId="77777777" w:rsidR="00986E3D" w:rsidRDefault="00D03981">
                      <w:pPr>
                        <w:pStyle w:val="BodyText"/>
                        <w:spacing w:before="12"/>
                        <w:ind w:left="20"/>
                      </w:pPr>
                      <w:r>
                        <w:t>Percentage</w:t>
                      </w:r>
                      <w:r>
                        <w:rPr>
                          <w:spacing w:val="-13"/>
                        </w:rPr>
                        <w:t xml:space="preserve"> </w:t>
                      </w:r>
                      <w:proofErr w:type="spellStart"/>
                      <w:r>
                        <w:t>f</w:t>
                      </w:r>
                      <w:proofErr w:type="spellEnd"/>
                      <w:r>
                        <w:rPr>
                          <w:spacing w:val="-14"/>
                        </w:rPr>
                        <w:t xml:space="preserve"> </w:t>
                      </w:r>
                      <w:r>
                        <w:t>carbohydrate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rPr>
                          <w:spacing w:val="-5"/>
                        </w:rPr>
                        <w:t>(</w:t>
                      </w:r>
                      <w:proofErr w:type="gramStart"/>
                      <w:r>
                        <w:rPr>
                          <w:spacing w:val="-5"/>
                        </w:rPr>
                        <w:t>%</w:t>
                      </w:r>
                      <w:proofErr w:type="gramEnd"/>
                      <w:r>
                        <w:rPr>
                          <w:spacing w:val="-5"/>
                        </w:rPr>
                        <w:t>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pacing w:val="-2"/>
        </w:rPr>
        <w:t>4.94).</w:t>
      </w:r>
    </w:p>
    <w:p w14:paraId="5C91C970" w14:textId="77777777" w:rsidR="00986E3D" w:rsidRDefault="00986E3D">
      <w:pPr>
        <w:pStyle w:val="BodyText"/>
      </w:pPr>
    </w:p>
    <w:p w14:paraId="5FE9B889" w14:textId="77777777" w:rsidR="00986E3D" w:rsidRDefault="00986E3D">
      <w:pPr>
        <w:pStyle w:val="BodyText"/>
      </w:pPr>
    </w:p>
    <w:p w14:paraId="24593A5C" w14:textId="77777777" w:rsidR="00986E3D" w:rsidRDefault="00986E3D">
      <w:pPr>
        <w:pStyle w:val="BodyText"/>
      </w:pPr>
    </w:p>
    <w:p w14:paraId="0E20A60E" w14:textId="77777777" w:rsidR="00986E3D" w:rsidRDefault="00986E3D">
      <w:pPr>
        <w:pStyle w:val="BodyText"/>
      </w:pPr>
    </w:p>
    <w:p w14:paraId="158F1745" w14:textId="77777777" w:rsidR="00986E3D" w:rsidRDefault="00986E3D">
      <w:pPr>
        <w:pStyle w:val="BodyText"/>
      </w:pPr>
    </w:p>
    <w:p w14:paraId="2D7C5DAD" w14:textId="77777777" w:rsidR="00986E3D" w:rsidRDefault="00986E3D">
      <w:pPr>
        <w:pStyle w:val="BodyText"/>
      </w:pPr>
    </w:p>
    <w:p w14:paraId="172284C0" w14:textId="77777777" w:rsidR="00986E3D" w:rsidRDefault="00986E3D">
      <w:pPr>
        <w:pStyle w:val="BodyText"/>
      </w:pPr>
    </w:p>
    <w:p w14:paraId="224B777E" w14:textId="77777777" w:rsidR="00986E3D" w:rsidRDefault="00986E3D">
      <w:pPr>
        <w:pStyle w:val="BodyText"/>
      </w:pPr>
    </w:p>
    <w:p w14:paraId="4433EA06" w14:textId="77777777" w:rsidR="00986E3D" w:rsidRDefault="00986E3D">
      <w:pPr>
        <w:pStyle w:val="BodyText"/>
      </w:pPr>
    </w:p>
    <w:p w14:paraId="16A5CC70" w14:textId="77777777" w:rsidR="00986E3D" w:rsidRDefault="00986E3D">
      <w:pPr>
        <w:pStyle w:val="BodyText"/>
      </w:pPr>
    </w:p>
    <w:p w14:paraId="71A09982" w14:textId="77777777" w:rsidR="00986E3D" w:rsidRDefault="00986E3D">
      <w:pPr>
        <w:pStyle w:val="BodyText"/>
      </w:pPr>
    </w:p>
    <w:p w14:paraId="392E129A" w14:textId="77777777" w:rsidR="00986E3D" w:rsidRDefault="00986E3D">
      <w:pPr>
        <w:pStyle w:val="BodyText"/>
      </w:pPr>
    </w:p>
    <w:p w14:paraId="378C79E2" w14:textId="77777777" w:rsidR="00986E3D" w:rsidRDefault="00986E3D">
      <w:pPr>
        <w:pStyle w:val="BodyText"/>
      </w:pPr>
    </w:p>
    <w:p w14:paraId="232CA813" w14:textId="77777777" w:rsidR="00986E3D" w:rsidRDefault="00986E3D">
      <w:pPr>
        <w:pStyle w:val="BodyText"/>
      </w:pPr>
    </w:p>
    <w:p w14:paraId="033893A2" w14:textId="77777777" w:rsidR="00986E3D" w:rsidRDefault="00986E3D">
      <w:pPr>
        <w:pStyle w:val="BodyText"/>
      </w:pPr>
    </w:p>
    <w:p w14:paraId="2C846034" w14:textId="77777777" w:rsidR="00986E3D" w:rsidRDefault="00986E3D">
      <w:pPr>
        <w:pStyle w:val="BodyText"/>
      </w:pPr>
    </w:p>
    <w:p w14:paraId="6D6B8721" w14:textId="77777777" w:rsidR="00986E3D" w:rsidRDefault="00986E3D">
      <w:pPr>
        <w:pStyle w:val="BodyText"/>
      </w:pPr>
    </w:p>
    <w:p w14:paraId="512BDE78" w14:textId="77777777" w:rsidR="00986E3D" w:rsidRDefault="00986E3D">
      <w:pPr>
        <w:pStyle w:val="BodyText"/>
      </w:pPr>
    </w:p>
    <w:p w14:paraId="1B028793" w14:textId="77777777" w:rsidR="00986E3D" w:rsidRDefault="00986E3D">
      <w:pPr>
        <w:pStyle w:val="BodyText"/>
      </w:pPr>
    </w:p>
    <w:p w14:paraId="4B17CE0B" w14:textId="77777777" w:rsidR="00986E3D" w:rsidRDefault="00986E3D">
      <w:pPr>
        <w:pStyle w:val="BodyText"/>
        <w:spacing w:before="71"/>
      </w:pPr>
    </w:p>
    <w:p w14:paraId="6B486C50" w14:textId="77777777" w:rsidR="00986E3D" w:rsidRDefault="00D03981">
      <w:pPr>
        <w:pStyle w:val="Heading3"/>
      </w:pPr>
      <w:r>
        <w:t>Figure</w:t>
      </w:r>
      <w:r>
        <w:rPr>
          <w:spacing w:val="-8"/>
        </w:rPr>
        <w:t xml:space="preserve"> </w:t>
      </w:r>
      <w:r>
        <w:t>7:</w:t>
      </w:r>
      <w:r>
        <w:rPr>
          <w:spacing w:val="-13"/>
        </w:rPr>
        <w:t xml:space="preserve"> </w:t>
      </w:r>
      <w:r>
        <w:t>Carbohydrate</w:t>
      </w:r>
      <w:r>
        <w:rPr>
          <w:spacing w:val="-7"/>
        </w:rPr>
        <w:t xml:space="preserve"> </w:t>
      </w:r>
      <w:r>
        <w:t>content</w:t>
      </w:r>
      <w:r>
        <w:rPr>
          <w:spacing w:val="-8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different</w:t>
      </w:r>
      <w:r>
        <w:rPr>
          <w:spacing w:val="-7"/>
        </w:rPr>
        <w:t xml:space="preserve"> </w:t>
      </w:r>
      <w:r>
        <w:t>single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mixed</w:t>
      </w:r>
      <w:r>
        <w:rPr>
          <w:spacing w:val="-9"/>
        </w:rPr>
        <w:t xml:space="preserve"> </w:t>
      </w:r>
      <w:r>
        <w:rPr>
          <w:spacing w:val="-2"/>
        </w:rPr>
        <w:t>flours</w:t>
      </w:r>
    </w:p>
    <w:p w14:paraId="54701D9E" w14:textId="77777777" w:rsidR="00986E3D" w:rsidRDefault="00986E3D">
      <w:pPr>
        <w:pStyle w:val="Heading3"/>
        <w:sectPr w:rsidR="00986E3D">
          <w:type w:val="continuous"/>
          <w:pgSz w:w="12240" w:h="15840"/>
          <w:pgMar w:top="1300" w:right="1800" w:bottom="280" w:left="1080" w:header="44" w:footer="0" w:gutter="0"/>
          <w:cols w:num="2" w:space="720" w:equalWidth="0">
            <w:col w:w="617" w:space="75"/>
            <w:col w:w="8668"/>
          </w:cols>
        </w:sectPr>
      </w:pPr>
    </w:p>
    <w:p w14:paraId="6C2D073E" w14:textId="77777777" w:rsidR="00986E3D" w:rsidRDefault="00D03981">
      <w:pPr>
        <w:pStyle w:val="BodyText"/>
        <w:spacing w:before="85" w:line="206" w:lineRule="exact"/>
        <w:ind w:left="244"/>
      </w:pPr>
      <w:r>
        <w:rPr>
          <w:spacing w:val="-5"/>
        </w:rPr>
        <w:lastRenderedPageBreak/>
        <w:t>266</w:t>
      </w:r>
    </w:p>
    <w:p w14:paraId="167BD55B" w14:textId="77777777" w:rsidR="00986E3D" w:rsidRDefault="00D03981">
      <w:pPr>
        <w:pStyle w:val="BodyText"/>
        <w:spacing w:line="169" w:lineRule="exact"/>
        <w:ind w:left="244"/>
      </w:pPr>
      <w:r>
        <w:rPr>
          <w:spacing w:val="-5"/>
        </w:rPr>
        <w:t>267</w:t>
      </w:r>
    </w:p>
    <w:p w14:paraId="27B4B30A" w14:textId="77777777" w:rsidR="00986E3D" w:rsidRDefault="00D03981">
      <w:pPr>
        <w:spacing w:before="91"/>
        <w:ind w:left="244"/>
        <w:rPr>
          <w:sz w:val="16"/>
        </w:rPr>
      </w:pPr>
      <w:r>
        <w:br w:type="column"/>
      </w:r>
      <w:r>
        <w:rPr>
          <w:rFonts w:ascii="Arial"/>
          <w:b/>
          <w:sz w:val="16"/>
        </w:rPr>
        <w:t>FIAC</w:t>
      </w:r>
      <w:r>
        <w:rPr>
          <w:rFonts w:ascii="Arial"/>
          <w:b/>
          <w:spacing w:val="-4"/>
          <w:sz w:val="16"/>
        </w:rPr>
        <w:t xml:space="preserve"> </w:t>
      </w:r>
      <w:r>
        <w:rPr>
          <w:sz w:val="16"/>
        </w:rPr>
        <w:t>=</w:t>
      </w:r>
      <w:r>
        <w:rPr>
          <w:spacing w:val="-5"/>
          <w:sz w:val="16"/>
        </w:rPr>
        <w:t xml:space="preserve"> </w:t>
      </w:r>
      <w:r>
        <w:rPr>
          <w:sz w:val="16"/>
        </w:rPr>
        <w:t>100%</w:t>
      </w:r>
      <w:r>
        <w:rPr>
          <w:spacing w:val="-9"/>
          <w:sz w:val="16"/>
        </w:rPr>
        <w:t xml:space="preserve"> </w:t>
      </w:r>
      <w:r>
        <w:rPr>
          <w:sz w:val="16"/>
        </w:rPr>
        <w:t>cassava</w:t>
      </w:r>
      <w:r>
        <w:rPr>
          <w:spacing w:val="-3"/>
          <w:sz w:val="16"/>
        </w:rPr>
        <w:t xml:space="preserve"> </w:t>
      </w:r>
      <w:r>
        <w:rPr>
          <w:sz w:val="16"/>
        </w:rPr>
        <w:t>Flour</w:t>
      </w:r>
      <w:r>
        <w:rPr>
          <w:spacing w:val="-4"/>
          <w:sz w:val="16"/>
        </w:rPr>
        <w:t xml:space="preserve"> </w:t>
      </w:r>
      <w:r>
        <w:rPr>
          <w:sz w:val="16"/>
        </w:rPr>
        <w:t>(Test);</w:t>
      </w:r>
      <w:r>
        <w:rPr>
          <w:spacing w:val="-5"/>
          <w:sz w:val="16"/>
        </w:rPr>
        <w:t xml:space="preserve"> </w:t>
      </w:r>
      <w:r>
        <w:rPr>
          <w:sz w:val="16"/>
        </w:rPr>
        <w:t>F</w:t>
      </w:r>
      <w:r>
        <w:rPr>
          <w:spacing w:val="-4"/>
          <w:sz w:val="16"/>
        </w:rPr>
        <w:t xml:space="preserve"> </w:t>
      </w:r>
      <w:proofErr w:type="spellStart"/>
      <w:r>
        <w:rPr>
          <w:sz w:val="16"/>
        </w:rPr>
        <w:t>Konkonde</w:t>
      </w:r>
      <w:proofErr w:type="spellEnd"/>
      <w:r>
        <w:rPr>
          <w:spacing w:val="-2"/>
          <w:sz w:val="16"/>
        </w:rPr>
        <w:t xml:space="preserve"> </w:t>
      </w:r>
      <w:r>
        <w:rPr>
          <w:sz w:val="16"/>
        </w:rPr>
        <w:t>:</w:t>
      </w:r>
      <w:r>
        <w:rPr>
          <w:spacing w:val="-9"/>
          <w:sz w:val="16"/>
        </w:rPr>
        <w:t xml:space="preserve"> </w:t>
      </w:r>
      <w:r>
        <w:rPr>
          <w:sz w:val="16"/>
        </w:rPr>
        <w:t>Commercial</w:t>
      </w:r>
      <w:r>
        <w:rPr>
          <w:spacing w:val="-7"/>
          <w:sz w:val="16"/>
        </w:rPr>
        <w:t xml:space="preserve"> </w:t>
      </w:r>
      <w:r>
        <w:rPr>
          <w:sz w:val="16"/>
        </w:rPr>
        <w:t>Flour</w:t>
      </w:r>
      <w:r>
        <w:rPr>
          <w:spacing w:val="-5"/>
          <w:sz w:val="16"/>
        </w:rPr>
        <w:t xml:space="preserve"> </w:t>
      </w:r>
      <w:r>
        <w:rPr>
          <w:sz w:val="16"/>
        </w:rPr>
        <w:t>for</w:t>
      </w:r>
      <w:r>
        <w:rPr>
          <w:spacing w:val="-5"/>
          <w:sz w:val="16"/>
        </w:rPr>
        <w:t xml:space="preserve"> </w:t>
      </w:r>
      <w:proofErr w:type="spellStart"/>
      <w:r>
        <w:rPr>
          <w:sz w:val="16"/>
        </w:rPr>
        <w:t>Konkonde</w:t>
      </w:r>
      <w:proofErr w:type="spellEnd"/>
      <w:r>
        <w:rPr>
          <w:spacing w:val="-5"/>
          <w:sz w:val="16"/>
        </w:rPr>
        <w:t xml:space="preserve"> </w:t>
      </w:r>
      <w:r>
        <w:rPr>
          <w:sz w:val="16"/>
        </w:rPr>
        <w:t>(Control)</w:t>
      </w:r>
      <w:r>
        <w:rPr>
          <w:spacing w:val="-5"/>
          <w:sz w:val="16"/>
        </w:rPr>
        <w:t xml:space="preserve"> </w:t>
      </w:r>
      <w:r>
        <w:rPr>
          <w:sz w:val="16"/>
        </w:rPr>
        <w:t>;</w:t>
      </w:r>
      <w:r>
        <w:rPr>
          <w:spacing w:val="-5"/>
          <w:sz w:val="16"/>
        </w:rPr>
        <w:t xml:space="preserve"> </w:t>
      </w:r>
      <w:r>
        <w:rPr>
          <w:sz w:val="16"/>
        </w:rPr>
        <w:t>F</w:t>
      </w:r>
      <w:r>
        <w:rPr>
          <w:spacing w:val="-4"/>
          <w:sz w:val="16"/>
        </w:rPr>
        <w:t xml:space="preserve"> </w:t>
      </w:r>
      <w:r>
        <w:rPr>
          <w:sz w:val="16"/>
        </w:rPr>
        <w:t>Soya</w:t>
      </w:r>
      <w:r>
        <w:rPr>
          <w:spacing w:val="-3"/>
          <w:sz w:val="16"/>
        </w:rPr>
        <w:t xml:space="preserve"> </w:t>
      </w:r>
      <w:r>
        <w:rPr>
          <w:sz w:val="16"/>
        </w:rPr>
        <w:t>:</w:t>
      </w:r>
      <w:r>
        <w:rPr>
          <w:spacing w:val="-6"/>
          <w:sz w:val="16"/>
        </w:rPr>
        <w:t xml:space="preserve"> </w:t>
      </w:r>
      <w:r>
        <w:rPr>
          <w:sz w:val="16"/>
        </w:rPr>
        <w:t>Soya</w:t>
      </w:r>
      <w:r>
        <w:rPr>
          <w:spacing w:val="-5"/>
          <w:sz w:val="16"/>
        </w:rPr>
        <w:t xml:space="preserve"> </w:t>
      </w:r>
      <w:r>
        <w:rPr>
          <w:sz w:val="16"/>
        </w:rPr>
        <w:t>Flour</w:t>
      </w:r>
      <w:r>
        <w:rPr>
          <w:spacing w:val="-5"/>
          <w:sz w:val="16"/>
        </w:rPr>
        <w:t xml:space="preserve"> </w:t>
      </w:r>
      <w:r>
        <w:rPr>
          <w:sz w:val="16"/>
        </w:rPr>
        <w:t>;</w:t>
      </w:r>
      <w:r>
        <w:rPr>
          <w:spacing w:val="-5"/>
          <w:sz w:val="16"/>
        </w:rPr>
        <w:t xml:space="preserve"> </w:t>
      </w:r>
      <w:r>
        <w:rPr>
          <w:sz w:val="16"/>
        </w:rPr>
        <w:t>F Plantain</w:t>
      </w:r>
      <w:r>
        <w:rPr>
          <w:spacing w:val="-2"/>
          <w:sz w:val="16"/>
        </w:rPr>
        <w:t xml:space="preserve"> </w:t>
      </w:r>
      <w:r>
        <w:rPr>
          <w:sz w:val="16"/>
        </w:rPr>
        <w:t>:</w:t>
      </w:r>
      <w:r>
        <w:rPr>
          <w:spacing w:val="-10"/>
          <w:sz w:val="16"/>
        </w:rPr>
        <w:t xml:space="preserve"> </w:t>
      </w:r>
      <w:r>
        <w:rPr>
          <w:sz w:val="16"/>
        </w:rPr>
        <w:t>Plantain</w:t>
      </w:r>
      <w:r>
        <w:rPr>
          <w:spacing w:val="-6"/>
          <w:sz w:val="16"/>
        </w:rPr>
        <w:t xml:space="preserve"> </w:t>
      </w:r>
      <w:r>
        <w:rPr>
          <w:sz w:val="16"/>
        </w:rPr>
        <w:t>Flour</w:t>
      </w:r>
      <w:r>
        <w:rPr>
          <w:spacing w:val="-2"/>
          <w:sz w:val="16"/>
        </w:rPr>
        <w:t xml:space="preserve"> </w:t>
      </w:r>
      <w:r>
        <w:rPr>
          <w:sz w:val="16"/>
        </w:rPr>
        <w:t>;</w:t>
      </w:r>
      <w:r>
        <w:rPr>
          <w:spacing w:val="-11"/>
          <w:sz w:val="16"/>
        </w:rPr>
        <w:t xml:space="preserve"> </w:t>
      </w:r>
      <w:r>
        <w:rPr>
          <w:rFonts w:ascii="Arial"/>
          <w:b/>
          <w:sz w:val="16"/>
        </w:rPr>
        <w:t>FCS1</w:t>
      </w:r>
      <w:r>
        <w:rPr>
          <w:rFonts w:ascii="Arial"/>
          <w:b/>
          <w:spacing w:val="-10"/>
          <w:sz w:val="16"/>
        </w:rPr>
        <w:t xml:space="preserve"> </w:t>
      </w:r>
      <w:r>
        <w:rPr>
          <w:rFonts w:ascii="Arial"/>
          <w:b/>
          <w:sz w:val="16"/>
        </w:rPr>
        <w:t>:</w:t>
      </w:r>
      <w:r>
        <w:rPr>
          <w:rFonts w:ascii="Arial"/>
          <w:b/>
          <w:spacing w:val="-9"/>
          <w:sz w:val="16"/>
        </w:rPr>
        <w:t xml:space="preserve"> </w:t>
      </w:r>
      <w:r>
        <w:rPr>
          <w:sz w:val="16"/>
        </w:rPr>
        <w:t>90%</w:t>
      </w:r>
      <w:r>
        <w:rPr>
          <w:spacing w:val="-6"/>
          <w:sz w:val="16"/>
        </w:rPr>
        <w:t xml:space="preserve"> </w:t>
      </w:r>
      <w:r>
        <w:rPr>
          <w:sz w:val="16"/>
        </w:rPr>
        <w:t>FC</w:t>
      </w:r>
      <w:r>
        <w:rPr>
          <w:spacing w:val="-8"/>
          <w:sz w:val="16"/>
        </w:rPr>
        <w:t xml:space="preserve"> </w:t>
      </w:r>
      <w:r>
        <w:rPr>
          <w:sz w:val="16"/>
        </w:rPr>
        <w:t>+</w:t>
      </w:r>
      <w:r>
        <w:rPr>
          <w:spacing w:val="-10"/>
          <w:sz w:val="16"/>
        </w:rPr>
        <w:t xml:space="preserve"> </w:t>
      </w:r>
      <w:r>
        <w:rPr>
          <w:sz w:val="16"/>
        </w:rPr>
        <w:t>10%</w:t>
      </w:r>
      <w:r>
        <w:rPr>
          <w:spacing w:val="-7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pacing w:val="-10"/>
          <w:sz w:val="16"/>
        </w:rPr>
        <w:t xml:space="preserve"> </w:t>
      </w:r>
      <w:r>
        <w:rPr>
          <w:sz w:val="16"/>
        </w:rPr>
        <w:t>:</w:t>
      </w:r>
      <w:r>
        <w:rPr>
          <w:spacing w:val="-7"/>
          <w:sz w:val="16"/>
        </w:rPr>
        <w:t xml:space="preserve"> </w:t>
      </w:r>
      <w:r>
        <w:rPr>
          <w:sz w:val="16"/>
        </w:rPr>
        <w:t>Formulation</w:t>
      </w:r>
      <w:r>
        <w:rPr>
          <w:spacing w:val="-6"/>
          <w:sz w:val="16"/>
        </w:rPr>
        <w:t xml:space="preserve"> </w:t>
      </w:r>
      <w:r>
        <w:rPr>
          <w:sz w:val="16"/>
        </w:rPr>
        <w:t>1</w:t>
      </w:r>
      <w:r>
        <w:rPr>
          <w:spacing w:val="-7"/>
          <w:sz w:val="16"/>
        </w:rPr>
        <w:t xml:space="preserve"> </w:t>
      </w:r>
      <w:r>
        <w:rPr>
          <w:sz w:val="16"/>
        </w:rPr>
        <w:t>;</w:t>
      </w:r>
      <w:r>
        <w:rPr>
          <w:spacing w:val="-10"/>
          <w:sz w:val="16"/>
        </w:rPr>
        <w:t xml:space="preserve"> </w:t>
      </w:r>
      <w:r>
        <w:rPr>
          <w:rFonts w:ascii="Arial"/>
          <w:b/>
          <w:sz w:val="16"/>
        </w:rPr>
        <w:t>FCS2</w:t>
      </w:r>
      <w:r>
        <w:rPr>
          <w:rFonts w:ascii="Arial"/>
          <w:b/>
          <w:spacing w:val="-10"/>
          <w:sz w:val="16"/>
        </w:rPr>
        <w:t xml:space="preserve"> </w:t>
      </w:r>
      <w:r>
        <w:rPr>
          <w:rFonts w:ascii="Arial"/>
          <w:b/>
          <w:sz w:val="16"/>
        </w:rPr>
        <w:t>:</w:t>
      </w:r>
      <w:r>
        <w:rPr>
          <w:rFonts w:ascii="Arial"/>
          <w:b/>
          <w:spacing w:val="-8"/>
          <w:sz w:val="16"/>
        </w:rPr>
        <w:t xml:space="preserve"> </w:t>
      </w:r>
      <w:r>
        <w:rPr>
          <w:sz w:val="16"/>
        </w:rPr>
        <w:t>85%</w:t>
      </w:r>
      <w:r>
        <w:rPr>
          <w:spacing w:val="-11"/>
          <w:sz w:val="16"/>
        </w:rPr>
        <w:t xml:space="preserve"> </w:t>
      </w:r>
      <w:r>
        <w:rPr>
          <w:sz w:val="16"/>
        </w:rPr>
        <w:t>FC</w:t>
      </w:r>
      <w:r>
        <w:rPr>
          <w:spacing w:val="-8"/>
          <w:sz w:val="16"/>
        </w:rPr>
        <w:t xml:space="preserve"> </w:t>
      </w:r>
      <w:r>
        <w:rPr>
          <w:sz w:val="16"/>
        </w:rPr>
        <w:t>+</w:t>
      </w:r>
      <w:r>
        <w:rPr>
          <w:spacing w:val="-4"/>
          <w:sz w:val="16"/>
        </w:rPr>
        <w:t xml:space="preserve"> </w:t>
      </w:r>
      <w:r>
        <w:rPr>
          <w:sz w:val="16"/>
        </w:rPr>
        <w:t>15%</w:t>
      </w:r>
      <w:r>
        <w:rPr>
          <w:spacing w:val="-4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pacing w:val="-10"/>
          <w:sz w:val="16"/>
        </w:rPr>
        <w:t xml:space="preserve"> </w:t>
      </w:r>
      <w:r>
        <w:rPr>
          <w:sz w:val="16"/>
        </w:rPr>
        <w:t>:</w:t>
      </w:r>
      <w:r>
        <w:rPr>
          <w:spacing w:val="-10"/>
          <w:sz w:val="16"/>
        </w:rPr>
        <w:t xml:space="preserve"> </w:t>
      </w:r>
      <w:r>
        <w:rPr>
          <w:spacing w:val="-2"/>
          <w:sz w:val="16"/>
        </w:rPr>
        <w:t>Formulation</w:t>
      </w:r>
    </w:p>
    <w:p w14:paraId="5A455C33" w14:textId="77777777" w:rsidR="00986E3D" w:rsidRDefault="00986E3D">
      <w:pPr>
        <w:rPr>
          <w:sz w:val="16"/>
        </w:rPr>
        <w:sectPr w:rsidR="00986E3D">
          <w:pgSz w:w="12240" w:h="15840"/>
          <w:pgMar w:top="1300" w:right="1800" w:bottom="280" w:left="1080" w:header="44" w:footer="0" w:gutter="0"/>
          <w:cols w:num="2" w:space="720" w:equalWidth="0">
            <w:col w:w="617" w:space="75"/>
            <w:col w:w="8668"/>
          </w:cols>
        </w:sectPr>
      </w:pPr>
    </w:p>
    <w:p w14:paraId="31EEFB00" w14:textId="77777777" w:rsidR="00986E3D" w:rsidRDefault="00D03981">
      <w:pPr>
        <w:tabs>
          <w:tab w:val="left" w:pos="935"/>
        </w:tabs>
        <w:spacing w:line="220" w:lineRule="exact"/>
        <w:ind w:left="244"/>
        <w:rPr>
          <w:sz w:val="16"/>
        </w:rPr>
      </w:pPr>
      <w:r>
        <w:rPr>
          <w:spacing w:val="-5"/>
          <w:sz w:val="20"/>
        </w:rPr>
        <w:t>268</w:t>
      </w:r>
      <w:r>
        <w:rPr>
          <w:sz w:val="20"/>
        </w:rPr>
        <w:tab/>
      </w:r>
      <w:proofErr w:type="gramStart"/>
      <w:r>
        <w:rPr>
          <w:sz w:val="16"/>
        </w:rPr>
        <w:t>2</w:t>
      </w:r>
      <w:r>
        <w:rPr>
          <w:spacing w:val="-6"/>
          <w:sz w:val="16"/>
        </w:rPr>
        <w:t xml:space="preserve"> </w:t>
      </w:r>
      <w:r>
        <w:rPr>
          <w:sz w:val="16"/>
        </w:rPr>
        <w:t>;</w:t>
      </w:r>
      <w:proofErr w:type="gramEnd"/>
      <w:r>
        <w:rPr>
          <w:spacing w:val="-1"/>
          <w:sz w:val="16"/>
        </w:rPr>
        <w:t xml:space="preserve"> </w:t>
      </w:r>
      <w:r>
        <w:rPr>
          <w:rFonts w:ascii="Arial"/>
          <w:b/>
          <w:sz w:val="16"/>
        </w:rPr>
        <w:t>FCS3</w:t>
      </w:r>
      <w:r>
        <w:rPr>
          <w:rFonts w:ascii="Arial"/>
          <w:b/>
          <w:spacing w:val="-5"/>
          <w:sz w:val="16"/>
        </w:rPr>
        <w:t xml:space="preserve"> </w:t>
      </w:r>
      <w:r>
        <w:rPr>
          <w:rFonts w:ascii="Arial"/>
          <w:b/>
          <w:sz w:val="16"/>
        </w:rPr>
        <w:t xml:space="preserve">: </w:t>
      </w:r>
      <w:r>
        <w:rPr>
          <w:sz w:val="16"/>
        </w:rPr>
        <w:t>80%</w:t>
      </w:r>
      <w:r>
        <w:rPr>
          <w:spacing w:val="-4"/>
          <w:sz w:val="16"/>
        </w:rPr>
        <w:t xml:space="preserve"> </w:t>
      </w:r>
      <w:r>
        <w:rPr>
          <w:sz w:val="16"/>
        </w:rPr>
        <w:t>FC</w:t>
      </w:r>
      <w:r>
        <w:rPr>
          <w:spacing w:val="-3"/>
          <w:sz w:val="16"/>
        </w:rPr>
        <w:t xml:space="preserve"> </w:t>
      </w:r>
      <w:r>
        <w:rPr>
          <w:sz w:val="16"/>
        </w:rPr>
        <w:t>+</w:t>
      </w:r>
      <w:r>
        <w:rPr>
          <w:spacing w:val="-1"/>
          <w:sz w:val="16"/>
        </w:rPr>
        <w:t xml:space="preserve"> </w:t>
      </w:r>
      <w:r>
        <w:rPr>
          <w:sz w:val="16"/>
        </w:rPr>
        <w:t>20%</w:t>
      </w:r>
      <w:r>
        <w:rPr>
          <w:spacing w:val="-3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pacing w:val="-3"/>
          <w:sz w:val="16"/>
        </w:rPr>
        <w:t xml:space="preserve"> </w:t>
      </w:r>
      <w:r>
        <w:rPr>
          <w:sz w:val="16"/>
        </w:rPr>
        <w:t>:</w:t>
      </w:r>
      <w:r>
        <w:rPr>
          <w:spacing w:val="-4"/>
          <w:sz w:val="16"/>
        </w:rPr>
        <w:t xml:space="preserve"> </w:t>
      </w:r>
      <w:r>
        <w:rPr>
          <w:sz w:val="16"/>
        </w:rPr>
        <w:t>Formulation</w:t>
      </w:r>
      <w:r>
        <w:rPr>
          <w:spacing w:val="-5"/>
          <w:sz w:val="16"/>
        </w:rPr>
        <w:t xml:space="preserve"> </w:t>
      </w:r>
      <w:r>
        <w:rPr>
          <w:sz w:val="16"/>
        </w:rPr>
        <w:t>3</w:t>
      </w:r>
      <w:r>
        <w:rPr>
          <w:spacing w:val="-1"/>
          <w:sz w:val="16"/>
        </w:rPr>
        <w:t xml:space="preserve"> </w:t>
      </w:r>
      <w:r>
        <w:rPr>
          <w:sz w:val="16"/>
        </w:rPr>
        <w:t>;</w:t>
      </w:r>
      <w:r>
        <w:rPr>
          <w:spacing w:val="-5"/>
          <w:sz w:val="16"/>
        </w:rPr>
        <w:t xml:space="preserve"> </w:t>
      </w:r>
      <w:r>
        <w:rPr>
          <w:rFonts w:ascii="Arial"/>
          <w:b/>
          <w:sz w:val="16"/>
        </w:rPr>
        <w:t>FCS4 :</w:t>
      </w:r>
      <w:r>
        <w:rPr>
          <w:rFonts w:ascii="Arial"/>
          <w:b/>
          <w:spacing w:val="-6"/>
          <w:sz w:val="16"/>
        </w:rPr>
        <w:t xml:space="preserve"> </w:t>
      </w:r>
      <w:r>
        <w:rPr>
          <w:sz w:val="16"/>
        </w:rPr>
        <w:t>75%</w:t>
      </w:r>
      <w:r>
        <w:rPr>
          <w:spacing w:val="-6"/>
          <w:sz w:val="16"/>
        </w:rPr>
        <w:t xml:space="preserve"> </w:t>
      </w:r>
      <w:r>
        <w:rPr>
          <w:sz w:val="16"/>
        </w:rPr>
        <w:t>FC</w:t>
      </w:r>
      <w:r>
        <w:rPr>
          <w:spacing w:val="1"/>
          <w:sz w:val="16"/>
        </w:rPr>
        <w:t xml:space="preserve"> </w:t>
      </w:r>
      <w:r>
        <w:rPr>
          <w:sz w:val="16"/>
        </w:rPr>
        <w:t>+</w:t>
      </w:r>
      <w:r>
        <w:rPr>
          <w:spacing w:val="-1"/>
          <w:sz w:val="16"/>
        </w:rPr>
        <w:t xml:space="preserve"> </w:t>
      </w:r>
      <w:r>
        <w:rPr>
          <w:sz w:val="16"/>
        </w:rPr>
        <w:t>25%</w:t>
      </w:r>
      <w:r>
        <w:rPr>
          <w:spacing w:val="-2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pacing w:val="-6"/>
          <w:sz w:val="16"/>
        </w:rPr>
        <w:t xml:space="preserve"> </w:t>
      </w:r>
      <w:r>
        <w:rPr>
          <w:sz w:val="16"/>
        </w:rPr>
        <w:t>:</w:t>
      </w:r>
      <w:r>
        <w:rPr>
          <w:spacing w:val="-1"/>
          <w:sz w:val="16"/>
        </w:rPr>
        <w:t xml:space="preserve"> </w:t>
      </w:r>
      <w:r>
        <w:rPr>
          <w:sz w:val="16"/>
        </w:rPr>
        <w:t>Formulation</w:t>
      </w:r>
      <w:r>
        <w:rPr>
          <w:spacing w:val="-2"/>
          <w:sz w:val="16"/>
        </w:rPr>
        <w:t xml:space="preserve"> </w:t>
      </w:r>
      <w:r>
        <w:rPr>
          <w:spacing w:val="-10"/>
          <w:sz w:val="16"/>
        </w:rPr>
        <w:t>4</w:t>
      </w:r>
    </w:p>
    <w:p w14:paraId="38200D1C" w14:textId="77777777" w:rsidR="00986E3D" w:rsidRDefault="00D03981">
      <w:pPr>
        <w:pStyle w:val="BodyText"/>
        <w:spacing w:line="221" w:lineRule="exact"/>
        <w:ind w:left="244"/>
      </w:pPr>
      <w:r>
        <w:rPr>
          <w:spacing w:val="-5"/>
        </w:rPr>
        <w:t>269</w:t>
      </w:r>
    </w:p>
    <w:p w14:paraId="40A3CA68" w14:textId="77777777" w:rsidR="00986E3D" w:rsidRDefault="00D03981">
      <w:pPr>
        <w:pStyle w:val="Heading3"/>
        <w:numPr>
          <w:ilvl w:val="0"/>
          <w:numId w:val="5"/>
        </w:numPr>
        <w:tabs>
          <w:tab w:val="left" w:pos="935"/>
        </w:tabs>
        <w:spacing w:line="221" w:lineRule="exact"/>
        <w:ind w:left="935" w:hanging="691"/>
      </w:pPr>
      <w:r>
        <w:t>3.7.</w:t>
      </w:r>
      <w:r>
        <w:rPr>
          <w:spacing w:val="-11"/>
        </w:rPr>
        <w:t xml:space="preserve"> </w:t>
      </w:r>
      <w:r>
        <w:t>Water</w:t>
      </w:r>
      <w:r>
        <w:rPr>
          <w:spacing w:val="-10"/>
        </w:rPr>
        <w:t xml:space="preserve"> </w:t>
      </w:r>
      <w:r>
        <w:t>absorption</w:t>
      </w:r>
      <w:r>
        <w:rPr>
          <w:spacing w:val="-9"/>
        </w:rPr>
        <w:t xml:space="preserve"> </w:t>
      </w:r>
      <w:r>
        <w:t>capacity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water</w:t>
      </w:r>
      <w:r>
        <w:rPr>
          <w:spacing w:val="-10"/>
        </w:rPr>
        <w:t xml:space="preserve"> </w:t>
      </w:r>
      <w:r>
        <w:t>solubility</w:t>
      </w:r>
      <w:r>
        <w:rPr>
          <w:spacing w:val="-11"/>
        </w:rPr>
        <w:t xml:space="preserve"> </w:t>
      </w:r>
      <w:r>
        <w:rPr>
          <w:spacing w:val="-2"/>
        </w:rPr>
        <w:t>index</w:t>
      </w:r>
    </w:p>
    <w:p w14:paraId="6698CC73" w14:textId="77777777" w:rsidR="00986E3D" w:rsidRDefault="00D03981">
      <w:pPr>
        <w:pStyle w:val="ListParagraph"/>
        <w:numPr>
          <w:ilvl w:val="0"/>
          <w:numId w:val="5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water absorption</w:t>
      </w:r>
      <w:r>
        <w:rPr>
          <w:spacing w:val="-3"/>
          <w:sz w:val="20"/>
        </w:rPr>
        <w:t xml:space="preserve"> </w:t>
      </w:r>
      <w:r>
        <w:rPr>
          <w:sz w:val="20"/>
        </w:rPr>
        <w:t>capacity</w:t>
      </w:r>
      <w:r>
        <w:rPr>
          <w:spacing w:val="2"/>
          <w:sz w:val="20"/>
        </w:rPr>
        <w:t xml:space="preserve"> </w:t>
      </w:r>
      <w:r>
        <w:rPr>
          <w:sz w:val="20"/>
        </w:rPr>
        <w:t>of elementary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mixed flours (Figure</w:t>
      </w:r>
      <w:r>
        <w:rPr>
          <w:spacing w:val="-6"/>
          <w:sz w:val="20"/>
        </w:rPr>
        <w:t xml:space="preserve"> </w:t>
      </w:r>
      <w:r>
        <w:rPr>
          <w:sz w:val="20"/>
        </w:rPr>
        <w:t>8)</w:t>
      </w:r>
      <w:r>
        <w:rPr>
          <w:spacing w:val="-1"/>
          <w:sz w:val="20"/>
        </w:rPr>
        <w:t xml:space="preserve"> </w:t>
      </w:r>
      <w:r>
        <w:rPr>
          <w:sz w:val="20"/>
        </w:rPr>
        <w:t>shows</w:t>
      </w:r>
      <w:r>
        <w:rPr>
          <w:spacing w:val="-1"/>
          <w:sz w:val="20"/>
        </w:rPr>
        <w:t xml:space="preserve"> </w:t>
      </w:r>
      <w:r>
        <w:rPr>
          <w:sz w:val="20"/>
        </w:rPr>
        <w:t xml:space="preserve">a </w:t>
      </w:r>
      <w:r>
        <w:rPr>
          <w:spacing w:val="-2"/>
          <w:sz w:val="20"/>
        </w:rPr>
        <w:t>significant</w:t>
      </w:r>
    </w:p>
    <w:p w14:paraId="0EE83B5C" w14:textId="77777777" w:rsidR="00986E3D" w:rsidRDefault="00D03981">
      <w:pPr>
        <w:pStyle w:val="ListParagraph"/>
        <w:numPr>
          <w:ilvl w:val="0"/>
          <w:numId w:val="5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proofErr w:type="gramStart"/>
      <w:r>
        <w:rPr>
          <w:sz w:val="20"/>
        </w:rPr>
        <w:t>difference</w:t>
      </w:r>
      <w:proofErr w:type="gramEnd"/>
      <w:r>
        <w:rPr>
          <w:spacing w:val="6"/>
          <w:sz w:val="20"/>
        </w:rPr>
        <w:t xml:space="preserve"> </w:t>
      </w:r>
      <w:r>
        <w:rPr>
          <w:sz w:val="20"/>
        </w:rPr>
        <w:t>(p</w:t>
      </w:r>
      <w:r>
        <w:rPr>
          <w:spacing w:val="5"/>
          <w:sz w:val="20"/>
        </w:rPr>
        <w:t xml:space="preserve"> </w:t>
      </w:r>
      <w:r>
        <w:rPr>
          <w:sz w:val="20"/>
        </w:rPr>
        <w:t>=</w:t>
      </w:r>
      <w:r>
        <w:rPr>
          <w:spacing w:val="6"/>
          <w:sz w:val="20"/>
        </w:rPr>
        <w:t xml:space="preserve"> </w:t>
      </w:r>
      <w:r>
        <w:rPr>
          <w:sz w:val="20"/>
        </w:rPr>
        <w:t>.05).</w:t>
      </w:r>
      <w:r>
        <w:rPr>
          <w:spacing w:val="6"/>
          <w:sz w:val="20"/>
        </w:rPr>
        <w:t xml:space="preserve"> </w:t>
      </w:r>
      <w:r>
        <w:rPr>
          <w:sz w:val="20"/>
        </w:rPr>
        <w:t>Among</w:t>
      </w:r>
      <w:r>
        <w:rPr>
          <w:spacing w:val="4"/>
          <w:sz w:val="20"/>
        </w:rPr>
        <w:t xml:space="preserve"> </w:t>
      </w:r>
      <w:r>
        <w:rPr>
          <w:sz w:val="20"/>
        </w:rPr>
        <w:t>the</w:t>
      </w:r>
      <w:r>
        <w:rPr>
          <w:spacing w:val="7"/>
          <w:sz w:val="20"/>
        </w:rPr>
        <w:t xml:space="preserve"> </w:t>
      </w:r>
      <w:r>
        <w:rPr>
          <w:sz w:val="20"/>
        </w:rPr>
        <w:t>single-ingredient</w:t>
      </w:r>
      <w:r>
        <w:rPr>
          <w:spacing w:val="11"/>
          <w:sz w:val="20"/>
        </w:rPr>
        <w:t xml:space="preserve"> </w:t>
      </w:r>
      <w:r>
        <w:rPr>
          <w:sz w:val="20"/>
        </w:rPr>
        <w:t>flours,</w:t>
      </w:r>
      <w:r>
        <w:rPr>
          <w:spacing w:val="6"/>
          <w:sz w:val="20"/>
        </w:rPr>
        <w:t xml:space="preserve"> </w:t>
      </w:r>
      <w:r>
        <w:rPr>
          <w:sz w:val="20"/>
        </w:rPr>
        <w:t>the</w:t>
      </w:r>
      <w:r>
        <w:rPr>
          <w:spacing w:val="7"/>
          <w:sz w:val="20"/>
        </w:rPr>
        <w:t xml:space="preserve"> </w:t>
      </w:r>
      <w:r>
        <w:rPr>
          <w:sz w:val="20"/>
        </w:rPr>
        <w:t>highest</w:t>
      </w:r>
      <w:r>
        <w:rPr>
          <w:spacing w:val="11"/>
          <w:sz w:val="20"/>
        </w:rPr>
        <w:t xml:space="preserve"> </w:t>
      </w:r>
      <w:r>
        <w:rPr>
          <w:sz w:val="20"/>
        </w:rPr>
        <w:t>value</w:t>
      </w:r>
      <w:r>
        <w:rPr>
          <w:spacing w:val="9"/>
          <w:sz w:val="20"/>
        </w:rPr>
        <w:t xml:space="preserve"> </w:t>
      </w:r>
      <w:r>
        <w:rPr>
          <w:sz w:val="20"/>
        </w:rPr>
        <w:t>was</w:t>
      </w:r>
      <w:r>
        <w:rPr>
          <w:spacing w:val="4"/>
          <w:sz w:val="20"/>
        </w:rPr>
        <w:t xml:space="preserve"> </w:t>
      </w:r>
      <w:r>
        <w:rPr>
          <w:sz w:val="20"/>
        </w:rPr>
        <w:t>observed</w:t>
      </w:r>
      <w:r>
        <w:rPr>
          <w:spacing w:val="9"/>
          <w:sz w:val="20"/>
        </w:rPr>
        <w:t xml:space="preserve"> </w:t>
      </w:r>
      <w:r>
        <w:rPr>
          <w:spacing w:val="-5"/>
          <w:sz w:val="20"/>
        </w:rPr>
        <w:t>for</w:t>
      </w:r>
    </w:p>
    <w:p w14:paraId="7E39FB41" w14:textId="77777777" w:rsidR="00986E3D" w:rsidRDefault="00D03981">
      <w:pPr>
        <w:pStyle w:val="ListParagraph"/>
        <w:numPr>
          <w:ilvl w:val="0"/>
          <w:numId w:val="5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r>
        <w:rPr>
          <w:sz w:val="20"/>
        </w:rPr>
        <w:t>soybean</w:t>
      </w:r>
      <w:r>
        <w:rPr>
          <w:spacing w:val="14"/>
          <w:sz w:val="20"/>
        </w:rPr>
        <w:t xml:space="preserve"> </w:t>
      </w:r>
      <w:r>
        <w:rPr>
          <w:sz w:val="20"/>
        </w:rPr>
        <w:t>flour</w:t>
      </w:r>
      <w:r>
        <w:rPr>
          <w:spacing w:val="17"/>
          <w:sz w:val="20"/>
        </w:rPr>
        <w:t xml:space="preserve"> </w:t>
      </w:r>
      <w:r>
        <w:rPr>
          <w:sz w:val="20"/>
        </w:rPr>
        <w:t>at</w:t>
      </w:r>
      <w:r>
        <w:rPr>
          <w:spacing w:val="12"/>
          <w:sz w:val="20"/>
        </w:rPr>
        <w:t xml:space="preserve"> </w:t>
      </w:r>
      <w:r>
        <w:rPr>
          <w:sz w:val="20"/>
        </w:rPr>
        <w:t>206.3%</w:t>
      </w:r>
      <w:r>
        <w:rPr>
          <w:spacing w:val="15"/>
          <w:sz w:val="20"/>
        </w:rPr>
        <w:t xml:space="preserve"> </w:t>
      </w:r>
      <w:r>
        <w:rPr>
          <w:sz w:val="20"/>
        </w:rPr>
        <w:t>±</w:t>
      </w:r>
      <w:r>
        <w:rPr>
          <w:spacing w:val="5"/>
          <w:sz w:val="20"/>
        </w:rPr>
        <w:t xml:space="preserve"> </w:t>
      </w:r>
      <w:r>
        <w:rPr>
          <w:sz w:val="20"/>
        </w:rPr>
        <w:t>4.93,</w:t>
      </w:r>
      <w:r>
        <w:rPr>
          <w:spacing w:val="14"/>
          <w:sz w:val="20"/>
        </w:rPr>
        <w:t xml:space="preserve"> </w:t>
      </w:r>
      <w:r>
        <w:rPr>
          <w:sz w:val="20"/>
        </w:rPr>
        <w:t>followed</w:t>
      </w:r>
      <w:r>
        <w:rPr>
          <w:spacing w:val="14"/>
          <w:sz w:val="20"/>
        </w:rPr>
        <w:t xml:space="preserve"> </w:t>
      </w:r>
      <w:r>
        <w:rPr>
          <w:sz w:val="20"/>
        </w:rPr>
        <w:t>by</w:t>
      </w:r>
      <w:r>
        <w:rPr>
          <w:spacing w:val="17"/>
          <w:sz w:val="20"/>
        </w:rPr>
        <w:t xml:space="preserve"> </w:t>
      </w:r>
      <w:r>
        <w:rPr>
          <w:sz w:val="20"/>
        </w:rPr>
        <w:t>cassava</w:t>
      </w:r>
      <w:r>
        <w:rPr>
          <w:spacing w:val="11"/>
          <w:sz w:val="20"/>
        </w:rPr>
        <w:t xml:space="preserve"> </w:t>
      </w:r>
      <w:r>
        <w:rPr>
          <w:sz w:val="20"/>
        </w:rPr>
        <w:t>flour</w:t>
      </w:r>
      <w:r>
        <w:rPr>
          <w:spacing w:val="17"/>
          <w:sz w:val="20"/>
        </w:rPr>
        <w:t xml:space="preserve"> </w:t>
      </w:r>
      <w:r>
        <w:rPr>
          <w:sz w:val="20"/>
        </w:rPr>
        <w:t>at</w:t>
      </w:r>
      <w:r>
        <w:rPr>
          <w:spacing w:val="13"/>
          <w:sz w:val="20"/>
        </w:rPr>
        <w:t xml:space="preserve"> </w:t>
      </w:r>
      <w:r>
        <w:rPr>
          <w:sz w:val="20"/>
        </w:rPr>
        <w:t>178.00%</w:t>
      </w:r>
      <w:r>
        <w:rPr>
          <w:spacing w:val="15"/>
          <w:sz w:val="20"/>
        </w:rPr>
        <w:t xml:space="preserve"> </w:t>
      </w:r>
      <w:r>
        <w:rPr>
          <w:sz w:val="20"/>
        </w:rPr>
        <w:t>±</w:t>
      </w:r>
      <w:r>
        <w:rPr>
          <w:spacing w:val="10"/>
          <w:sz w:val="20"/>
        </w:rPr>
        <w:t xml:space="preserve"> </w:t>
      </w:r>
      <w:r>
        <w:rPr>
          <w:sz w:val="20"/>
        </w:rPr>
        <w:t>3.46</w:t>
      </w:r>
      <w:r>
        <w:rPr>
          <w:spacing w:val="14"/>
          <w:sz w:val="20"/>
        </w:rPr>
        <w:t xml:space="preserve"> </w:t>
      </w:r>
      <w:r>
        <w:rPr>
          <w:sz w:val="20"/>
        </w:rPr>
        <w:t>and</w:t>
      </w:r>
      <w:r>
        <w:rPr>
          <w:spacing w:val="15"/>
          <w:sz w:val="20"/>
        </w:rPr>
        <w:t xml:space="preserve"> </w:t>
      </w:r>
      <w:r>
        <w:rPr>
          <w:spacing w:val="-2"/>
          <w:sz w:val="20"/>
        </w:rPr>
        <w:t>plantain</w:t>
      </w:r>
    </w:p>
    <w:p w14:paraId="1168EDB8" w14:textId="77777777" w:rsidR="00986E3D" w:rsidRDefault="00D03981">
      <w:pPr>
        <w:pStyle w:val="ListParagraph"/>
        <w:numPr>
          <w:ilvl w:val="0"/>
          <w:numId w:val="5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proofErr w:type="gramStart"/>
      <w:r>
        <w:rPr>
          <w:sz w:val="20"/>
        </w:rPr>
        <w:t>flour</w:t>
      </w:r>
      <w:proofErr w:type="gramEnd"/>
      <w:r>
        <w:rPr>
          <w:spacing w:val="15"/>
          <w:sz w:val="20"/>
        </w:rPr>
        <w:t xml:space="preserve"> </w:t>
      </w:r>
      <w:r>
        <w:rPr>
          <w:sz w:val="20"/>
        </w:rPr>
        <w:t>at</w:t>
      </w:r>
      <w:r>
        <w:rPr>
          <w:spacing w:val="16"/>
          <w:sz w:val="20"/>
        </w:rPr>
        <w:t xml:space="preserve"> </w:t>
      </w:r>
      <w:r>
        <w:rPr>
          <w:sz w:val="20"/>
        </w:rPr>
        <w:t>174.7%</w:t>
      </w:r>
      <w:r>
        <w:rPr>
          <w:spacing w:val="13"/>
          <w:sz w:val="20"/>
        </w:rPr>
        <w:t xml:space="preserve"> </w:t>
      </w:r>
      <w:r>
        <w:rPr>
          <w:sz w:val="20"/>
        </w:rPr>
        <w:t>±</w:t>
      </w:r>
      <w:r>
        <w:rPr>
          <w:spacing w:val="8"/>
          <w:sz w:val="20"/>
        </w:rPr>
        <w:t xml:space="preserve"> </w:t>
      </w:r>
      <w:r>
        <w:rPr>
          <w:sz w:val="20"/>
        </w:rPr>
        <w:t>1.53.</w:t>
      </w:r>
      <w:r>
        <w:rPr>
          <w:spacing w:val="17"/>
          <w:sz w:val="20"/>
        </w:rPr>
        <w:t xml:space="preserve"> </w:t>
      </w:r>
      <w:r>
        <w:rPr>
          <w:sz w:val="20"/>
        </w:rPr>
        <w:t>Commercial</w:t>
      </w:r>
      <w:r>
        <w:rPr>
          <w:spacing w:val="16"/>
          <w:sz w:val="20"/>
        </w:rPr>
        <w:t xml:space="preserve"> </w:t>
      </w:r>
      <w:proofErr w:type="spellStart"/>
      <w:r>
        <w:rPr>
          <w:sz w:val="20"/>
        </w:rPr>
        <w:t>Konkonde</w:t>
      </w:r>
      <w:proofErr w:type="spellEnd"/>
      <w:r>
        <w:rPr>
          <w:spacing w:val="13"/>
          <w:sz w:val="20"/>
        </w:rPr>
        <w:t xml:space="preserve"> </w:t>
      </w:r>
      <w:r>
        <w:rPr>
          <w:sz w:val="20"/>
        </w:rPr>
        <w:t>flour</w:t>
      </w:r>
      <w:r>
        <w:rPr>
          <w:spacing w:val="16"/>
          <w:sz w:val="20"/>
        </w:rPr>
        <w:t xml:space="preserve"> </w:t>
      </w:r>
      <w:r>
        <w:rPr>
          <w:sz w:val="20"/>
        </w:rPr>
        <w:t>had</w:t>
      </w:r>
      <w:r>
        <w:rPr>
          <w:spacing w:val="13"/>
          <w:sz w:val="20"/>
        </w:rPr>
        <w:t xml:space="preserve"> </w:t>
      </w:r>
      <w:r>
        <w:rPr>
          <w:sz w:val="20"/>
        </w:rPr>
        <w:t>the</w:t>
      </w:r>
      <w:r>
        <w:rPr>
          <w:spacing w:val="13"/>
          <w:sz w:val="20"/>
        </w:rPr>
        <w:t xml:space="preserve"> </w:t>
      </w:r>
      <w:r>
        <w:rPr>
          <w:sz w:val="20"/>
        </w:rPr>
        <w:t>lowest</w:t>
      </w:r>
      <w:r>
        <w:rPr>
          <w:spacing w:val="18"/>
          <w:sz w:val="20"/>
        </w:rPr>
        <w:t xml:space="preserve"> </w:t>
      </w:r>
      <w:r>
        <w:rPr>
          <w:sz w:val="20"/>
        </w:rPr>
        <w:t>value,</w:t>
      </w:r>
      <w:r>
        <w:rPr>
          <w:spacing w:val="19"/>
          <w:sz w:val="20"/>
        </w:rPr>
        <w:t xml:space="preserve"> </w:t>
      </w:r>
      <w:r>
        <w:rPr>
          <w:sz w:val="20"/>
        </w:rPr>
        <w:t>at</w:t>
      </w:r>
      <w:r>
        <w:rPr>
          <w:spacing w:val="16"/>
          <w:sz w:val="20"/>
        </w:rPr>
        <w:t xml:space="preserve"> </w:t>
      </w:r>
      <w:r>
        <w:rPr>
          <w:sz w:val="20"/>
        </w:rPr>
        <w:t>172.3%</w:t>
      </w:r>
      <w:r>
        <w:rPr>
          <w:spacing w:val="13"/>
          <w:sz w:val="20"/>
        </w:rPr>
        <w:t xml:space="preserve"> </w:t>
      </w:r>
      <w:r>
        <w:rPr>
          <w:spacing w:val="-2"/>
          <w:sz w:val="20"/>
        </w:rPr>
        <w:t>±2.5.</w:t>
      </w:r>
    </w:p>
    <w:p w14:paraId="01745E20" w14:textId="77777777" w:rsidR="00986E3D" w:rsidRDefault="00D03981">
      <w:pPr>
        <w:pStyle w:val="ListParagraph"/>
        <w:numPr>
          <w:ilvl w:val="0"/>
          <w:numId w:val="5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r>
        <w:rPr>
          <w:sz w:val="20"/>
        </w:rPr>
        <w:t>However,</w:t>
      </w:r>
      <w:r>
        <w:rPr>
          <w:spacing w:val="54"/>
          <w:sz w:val="20"/>
        </w:rPr>
        <w:t xml:space="preserve"> </w:t>
      </w:r>
      <w:r>
        <w:rPr>
          <w:sz w:val="20"/>
        </w:rPr>
        <w:t>mixed</w:t>
      </w:r>
      <w:r>
        <w:rPr>
          <w:spacing w:val="54"/>
          <w:sz w:val="20"/>
        </w:rPr>
        <w:t xml:space="preserve"> </w:t>
      </w:r>
      <w:r>
        <w:rPr>
          <w:sz w:val="20"/>
        </w:rPr>
        <w:t>flours</w:t>
      </w:r>
      <w:r>
        <w:rPr>
          <w:spacing w:val="56"/>
          <w:sz w:val="20"/>
        </w:rPr>
        <w:t xml:space="preserve"> </w:t>
      </w:r>
      <w:r>
        <w:rPr>
          <w:sz w:val="20"/>
        </w:rPr>
        <w:t>showed</w:t>
      </w:r>
      <w:r>
        <w:rPr>
          <w:spacing w:val="56"/>
          <w:sz w:val="20"/>
        </w:rPr>
        <w:t xml:space="preserve"> </w:t>
      </w:r>
      <w:r>
        <w:rPr>
          <w:sz w:val="20"/>
        </w:rPr>
        <w:t>increasing</w:t>
      </w:r>
      <w:r>
        <w:rPr>
          <w:spacing w:val="56"/>
          <w:sz w:val="20"/>
        </w:rPr>
        <w:t xml:space="preserve"> </w:t>
      </w:r>
      <w:r>
        <w:rPr>
          <w:sz w:val="20"/>
        </w:rPr>
        <w:t>values</w:t>
      </w:r>
      <w:r>
        <w:rPr>
          <w:spacing w:val="56"/>
          <w:sz w:val="20"/>
        </w:rPr>
        <w:t xml:space="preserve"> </w:t>
      </w:r>
      <w:r>
        <w:rPr>
          <w:sz w:val="20"/>
        </w:rPr>
        <w:t>with</w:t>
      </w:r>
      <w:r>
        <w:rPr>
          <w:spacing w:val="54"/>
          <w:sz w:val="20"/>
        </w:rPr>
        <w:t xml:space="preserve"> </w:t>
      </w:r>
      <w:r>
        <w:rPr>
          <w:sz w:val="20"/>
        </w:rPr>
        <w:t>increasing</w:t>
      </w:r>
      <w:r>
        <w:rPr>
          <w:spacing w:val="55"/>
          <w:sz w:val="20"/>
        </w:rPr>
        <w:t xml:space="preserve"> </w:t>
      </w:r>
      <w:r>
        <w:rPr>
          <w:sz w:val="20"/>
        </w:rPr>
        <w:t>soy</w:t>
      </w:r>
      <w:r>
        <w:rPr>
          <w:spacing w:val="56"/>
          <w:sz w:val="20"/>
        </w:rPr>
        <w:t xml:space="preserve"> </w:t>
      </w:r>
      <w:r>
        <w:rPr>
          <w:sz w:val="20"/>
        </w:rPr>
        <w:t>flour</w:t>
      </w:r>
      <w:r>
        <w:rPr>
          <w:spacing w:val="56"/>
          <w:sz w:val="20"/>
        </w:rPr>
        <w:t xml:space="preserve"> </w:t>
      </w:r>
      <w:r>
        <w:rPr>
          <w:sz w:val="20"/>
        </w:rPr>
        <w:t>content</w:t>
      </w:r>
      <w:r>
        <w:rPr>
          <w:spacing w:val="57"/>
          <w:sz w:val="20"/>
        </w:rPr>
        <w:t xml:space="preserve"> </w:t>
      </w:r>
      <w:r>
        <w:rPr>
          <w:spacing w:val="-5"/>
          <w:sz w:val="20"/>
        </w:rPr>
        <w:t>for</w:t>
      </w:r>
    </w:p>
    <w:p w14:paraId="684BA087" w14:textId="77777777" w:rsidR="00986E3D" w:rsidRDefault="00D03981">
      <w:pPr>
        <w:pStyle w:val="ListParagraph"/>
        <w:numPr>
          <w:ilvl w:val="0"/>
          <w:numId w:val="5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r>
        <w:rPr>
          <w:sz w:val="20"/>
        </w:rPr>
        <w:t>formulations</w:t>
      </w:r>
      <w:r>
        <w:rPr>
          <w:spacing w:val="19"/>
          <w:sz w:val="20"/>
        </w:rPr>
        <w:t xml:space="preserve"> </w:t>
      </w:r>
      <w:r>
        <w:rPr>
          <w:sz w:val="20"/>
        </w:rPr>
        <w:t>FCS1,</w:t>
      </w:r>
      <w:r>
        <w:rPr>
          <w:spacing w:val="16"/>
          <w:sz w:val="20"/>
        </w:rPr>
        <w:t xml:space="preserve"> </w:t>
      </w:r>
      <w:r>
        <w:rPr>
          <w:sz w:val="20"/>
        </w:rPr>
        <w:t>FCS2,</w:t>
      </w:r>
      <w:r>
        <w:rPr>
          <w:spacing w:val="21"/>
          <w:sz w:val="20"/>
        </w:rPr>
        <w:t xml:space="preserve"> </w:t>
      </w:r>
      <w:r>
        <w:rPr>
          <w:sz w:val="20"/>
        </w:rPr>
        <w:t>FCS3,</w:t>
      </w:r>
      <w:r>
        <w:rPr>
          <w:spacing w:val="20"/>
          <w:sz w:val="20"/>
        </w:rPr>
        <w:t xml:space="preserve"> </w:t>
      </w:r>
      <w:r>
        <w:rPr>
          <w:sz w:val="20"/>
        </w:rPr>
        <w:t>and</w:t>
      </w:r>
      <w:r>
        <w:rPr>
          <w:spacing w:val="19"/>
          <w:sz w:val="20"/>
        </w:rPr>
        <w:t xml:space="preserve"> </w:t>
      </w:r>
      <w:r>
        <w:rPr>
          <w:sz w:val="20"/>
        </w:rPr>
        <w:t>FCS4,</w:t>
      </w:r>
      <w:r>
        <w:rPr>
          <w:spacing w:val="21"/>
          <w:sz w:val="20"/>
        </w:rPr>
        <w:t xml:space="preserve"> </w:t>
      </w:r>
      <w:r>
        <w:rPr>
          <w:sz w:val="20"/>
        </w:rPr>
        <w:t>with</w:t>
      </w:r>
      <w:r>
        <w:rPr>
          <w:spacing w:val="20"/>
          <w:sz w:val="20"/>
        </w:rPr>
        <w:t xml:space="preserve"> </w:t>
      </w:r>
      <w:r>
        <w:rPr>
          <w:sz w:val="20"/>
        </w:rPr>
        <w:t>values</w:t>
      </w:r>
      <w:r>
        <w:rPr>
          <w:spacing w:val="21"/>
          <w:sz w:val="20"/>
        </w:rPr>
        <w:t xml:space="preserve"> </w:t>
      </w:r>
      <w:r>
        <w:rPr>
          <w:sz w:val="20"/>
        </w:rPr>
        <w:t>ranging</w:t>
      </w:r>
      <w:r>
        <w:rPr>
          <w:spacing w:val="17"/>
          <w:sz w:val="20"/>
        </w:rPr>
        <w:t xml:space="preserve"> </w:t>
      </w:r>
      <w:r>
        <w:rPr>
          <w:sz w:val="20"/>
        </w:rPr>
        <w:t>from</w:t>
      </w:r>
      <w:r>
        <w:rPr>
          <w:spacing w:val="21"/>
          <w:sz w:val="20"/>
        </w:rPr>
        <w:t xml:space="preserve"> </w:t>
      </w:r>
      <w:r>
        <w:rPr>
          <w:sz w:val="20"/>
        </w:rPr>
        <w:t>163.00%</w:t>
      </w:r>
      <w:r>
        <w:rPr>
          <w:spacing w:val="19"/>
          <w:sz w:val="20"/>
        </w:rPr>
        <w:t xml:space="preserve"> </w:t>
      </w:r>
      <w:r>
        <w:rPr>
          <w:sz w:val="20"/>
        </w:rPr>
        <w:t>±</w:t>
      </w:r>
      <w:r>
        <w:rPr>
          <w:spacing w:val="14"/>
          <w:sz w:val="20"/>
        </w:rPr>
        <w:t xml:space="preserve"> </w:t>
      </w:r>
      <w:r>
        <w:rPr>
          <w:sz w:val="20"/>
        </w:rPr>
        <w:t>1.00</w:t>
      </w:r>
      <w:r>
        <w:rPr>
          <w:spacing w:val="17"/>
          <w:sz w:val="20"/>
        </w:rPr>
        <w:t xml:space="preserve"> </w:t>
      </w:r>
      <w:r>
        <w:rPr>
          <w:spacing w:val="-5"/>
          <w:sz w:val="20"/>
        </w:rPr>
        <w:t>to</w:t>
      </w:r>
    </w:p>
    <w:p w14:paraId="385A5002" w14:textId="77777777" w:rsidR="00986E3D" w:rsidRDefault="00D03981">
      <w:pPr>
        <w:pStyle w:val="ListParagraph"/>
        <w:numPr>
          <w:ilvl w:val="0"/>
          <w:numId w:val="5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proofErr w:type="gramStart"/>
      <w:r>
        <w:rPr>
          <w:sz w:val="20"/>
        </w:rPr>
        <w:t>191.33%</w:t>
      </w:r>
      <w:proofErr w:type="gramEnd"/>
      <w:r>
        <w:rPr>
          <w:spacing w:val="-1"/>
          <w:sz w:val="20"/>
        </w:rPr>
        <w:t xml:space="preserve"> </w:t>
      </w:r>
      <w:r>
        <w:rPr>
          <w:sz w:val="20"/>
        </w:rPr>
        <w:t>±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2.08.</w:t>
      </w:r>
    </w:p>
    <w:p w14:paraId="7BBC306B" w14:textId="77777777" w:rsidR="00986E3D" w:rsidRDefault="00D03981">
      <w:pPr>
        <w:pStyle w:val="ListParagraph"/>
        <w:numPr>
          <w:ilvl w:val="0"/>
          <w:numId w:val="5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r>
        <w:rPr>
          <w:sz w:val="20"/>
        </w:rPr>
        <w:t>The</w:t>
      </w:r>
      <w:r>
        <w:rPr>
          <w:spacing w:val="17"/>
          <w:sz w:val="20"/>
        </w:rPr>
        <w:t xml:space="preserve"> </w:t>
      </w:r>
      <w:r>
        <w:rPr>
          <w:sz w:val="20"/>
        </w:rPr>
        <w:t>ISE</w:t>
      </w:r>
      <w:r>
        <w:rPr>
          <w:spacing w:val="16"/>
          <w:sz w:val="20"/>
        </w:rPr>
        <w:t xml:space="preserve"> </w:t>
      </w:r>
      <w:r>
        <w:rPr>
          <w:sz w:val="20"/>
        </w:rPr>
        <w:t>water</w:t>
      </w:r>
      <w:r>
        <w:rPr>
          <w:spacing w:val="19"/>
          <w:sz w:val="20"/>
        </w:rPr>
        <w:t xml:space="preserve"> </w:t>
      </w:r>
      <w:r>
        <w:rPr>
          <w:sz w:val="20"/>
        </w:rPr>
        <w:t>solubility</w:t>
      </w:r>
      <w:r>
        <w:rPr>
          <w:spacing w:val="20"/>
          <w:sz w:val="20"/>
        </w:rPr>
        <w:t xml:space="preserve"> </w:t>
      </w:r>
      <w:r>
        <w:rPr>
          <w:sz w:val="20"/>
        </w:rPr>
        <w:t>index</w:t>
      </w:r>
      <w:r>
        <w:rPr>
          <w:spacing w:val="19"/>
          <w:sz w:val="20"/>
        </w:rPr>
        <w:t xml:space="preserve"> </w:t>
      </w:r>
      <w:r>
        <w:rPr>
          <w:sz w:val="20"/>
        </w:rPr>
        <w:t>(Figure</w:t>
      </w:r>
      <w:r>
        <w:rPr>
          <w:spacing w:val="19"/>
          <w:sz w:val="20"/>
        </w:rPr>
        <w:t xml:space="preserve"> </w:t>
      </w:r>
      <w:r>
        <w:rPr>
          <w:sz w:val="20"/>
        </w:rPr>
        <w:t>9)</w:t>
      </w:r>
      <w:r>
        <w:rPr>
          <w:spacing w:val="19"/>
          <w:sz w:val="20"/>
        </w:rPr>
        <w:t xml:space="preserve"> </w:t>
      </w:r>
      <w:r>
        <w:rPr>
          <w:sz w:val="20"/>
        </w:rPr>
        <w:t>of</w:t>
      </w:r>
      <w:r>
        <w:rPr>
          <w:spacing w:val="21"/>
          <w:sz w:val="20"/>
        </w:rPr>
        <w:t xml:space="preserve"> </w:t>
      </w:r>
      <w:r>
        <w:rPr>
          <w:sz w:val="20"/>
        </w:rPr>
        <w:t>elemental</w:t>
      </w:r>
      <w:r>
        <w:rPr>
          <w:spacing w:val="17"/>
          <w:sz w:val="20"/>
        </w:rPr>
        <w:t xml:space="preserve"> </w:t>
      </w:r>
      <w:r>
        <w:rPr>
          <w:sz w:val="20"/>
        </w:rPr>
        <w:t>and</w:t>
      </w:r>
      <w:r>
        <w:rPr>
          <w:spacing w:val="18"/>
          <w:sz w:val="20"/>
        </w:rPr>
        <w:t xml:space="preserve"> </w:t>
      </w:r>
      <w:r>
        <w:rPr>
          <w:sz w:val="20"/>
        </w:rPr>
        <w:t>mixed</w:t>
      </w:r>
      <w:r>
        <w:rPr>
          <w:spacing w:val="18"/>
          <w:sz w:val="20"/>
        </w:rPr>
        <w:t xml:space="preserve"> </w:t>
      </w:r>
      <w:r>
        <w:rPr>
          <w:sz w:val="20"/>
        </w:rPr>
        <w:t>flours</w:t>
      </w:r>
      <w:r>
        <w:rPr>
          <w:spacing w:val="20"/>
          <w:sz w:val="20"/>
        </w:rPr>
        <w:t xml:space="preserve"> </w:t>
      </w:r>
      <w:r>
        <w:rPr>
          <w:sz w:val="20"/>
        </w:rPr>
        <w:t>shows</w:t>
      </w:r>
      <w:r>
        <w:rPr>
          <w:spacing w:val="21"/>
          <w:sz w:val="20"/>
        </w:rPr>
        <w:t xml:space="preserve"> </w:t>
      </w:r>
      <w:r>
        <w:rPr>
          <w:spacing w:val="-2"/>
          <w:sz w:val="20"/>
        </w:rPr>
        <w:t>significant</w:t>
      </w:r>
    </w:p>
    <w:p w14:paraId="7D9A74F3" w14:textId="77777777" w:rsidR="00986E3D" w:rsidRDefault="00D03981">
      <w:pPr>
        <w:pStyle w:val="ListParagraph"/>
        <w:numPr>
          <w:ilvl w:val="0"/>
          <w:numId w:val="5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proofErr w:type="gramStart"/>
      <w:r>
        <w:rPr>
          <w:sz w:val="20"/>
        </w:rPr>
        <w:t>differences</w:t>
      </w:r>
      <w:proofErr w:type="gramEnd"/>
      <w:r>
        <w:rPr>
          <w:spacing w:val="-16"/>
          <w:sz w:val="20"/>
        </w:rPr>
        <w:t xml:space="preserve"> </w:t>
      </w:r>
      <w:r>
        <w:rPr>
          <w:sz w:val="20"/>
        </w:rPr>
        <w:t>between</w:t>
      </w:r>
      <w:r>
        <w:rPr>
          <w:spacing w:val="-10"/>
          <w:sz w:val="20"/>
        </w:rPr>
        <w:t xml:space="preserve"> </w:t>
      </w:r>
      <w:r>
        <w:rPr>
          <w:sz w:val="20"/>
        </w:rPr>
        <w:t>certain</w:t>
      </w:r>
      <w:r>
        <w:rPr>
          <w:spacing w:val="-10"/>
          <w:sz w:val="20"/>
        </w:rPr>
        <w:t xml:space="preserve"> </w:t>
      </w:r>
      <w:r>
        <w:rPr>
          <w:sz w:val="20"/>
        </w:rPr>
        <w:t>samples</w:t>
      </w:r>
      <w:r>
        <w:rPr>
          <w:spacing w:val="-11"/>
          <w:sz w:val="20"/>
        </w:rPr>
        <w:t xml:space="preserve"> </w:t>
      </w:r>
      <w:r>
        <w:rPr>
          <w:sz w:val="20"/>
        </w:rPr>
        <w:t>(p</w:t>
      </w:r>
      <w:r>
        <w:rPr>
          <w:spacing w:val="-13"/>
          <w:sz w:val="20"/>
        </w:rPr>
        <w:t xml:space="preserve"> </w:t>
      </w:r>
      <w:r>
        <w:rPr>
          <w:rFonts w:ascii="Microsoft Sans Serif" w:hAnsi="Microsoft Sans Serif"/>
          <w:sz w:val="20"/>
        </w:rPr>
        <w:t>≤</w:t>
      </w:r>
      <w:r>
        <w:rPr>
          <w:rFonts w:ascii="Microsoft Sans Serif" w:hAnsi="Microsoft Sans Serif"/>
          <w:spacing w:val="-13"/>
          <w:sz w:val="20"/>
        </w:rPr>
        <w:t xml:space="preserve"> </w:t>
      </w:r>
      <w:r>
        <w:rPr>
          <w:sz w:val="20"/>
        </w:rPr>
        <w:t>5%).</w:t>
      </w:r>
      <w:r>
        <w:rPr>
          <w:spacing w:val="-10"/>
          <w:sz w:val="20"/>
        </w:rPr>
        <w:t xml:space="preserve"> </w:t>
      </w:r>
      <w:r>
        <w:rPr>
          <w:sz w:val="20"/>
        </w:rPr>
        <w:t>Soybean</w:t>
      </w:r>
      <w:r>
        <w:rPr>
          <w:spacing w:val="-10"/>
          <w:sz w:val="20"/>
        </w:rPr>
        <w:t xml:space="preserve"> </w:t>
      </w:r>
      <w:r>
        <w:rPr>
          <w:sz w:val="20"/>
        </w:rPr>
        <w:t>flour</w:t>
      </w:r>
      <w:r>
        <w:rPr>
          <w:spacing w:val="-8"/>
          <w:sz w:val="20"/>
        </w:rPr>
        <w:t xml:space="preserve"> </w:t>
      </w:r>
      <w:r>
        <w:rPr>
          <w:sz w:val="20"/>
        </w:rPr>
        <w:t>has</w:t>
      </w:r>
      <w:r>
        <w:rPr>
          <w:spacing w:val="-14"/>
          <w:sz w:val="20"/>
        </w:rPr>
        <w:t xml:space="preserve"> </w:t>
      </w:r>
      <w:r>
        <w:rPr>
          <w:sz w:val="20"/>
        </w:rPr>
        <w:t>the</w:t>
      </w:r>
      <w:r>
        <w:rPr>
          <w:spacing w:val="-11"/>
          <w:sz w:val="20"/>
        </w:rPr>
        <w:t xml:space="preserve"> </w:t>
      </w:r>
      <w:r>
        <w:rPr>
          <w:sz w:val="20"/>
        </w:rPr>
        <w:t>highest</w:t>
      </w:r>
      <w:r>
        <w:rPr>
          <w:spacing w:val="-8"/>
          <w:sz w:val="20"/>
        </w:rPr>
        <w:t xml:space="preserve"> </w:t>
      </w:r>
      <w:r>
        <w:rPr>
          <w:sz w:val="20"/>
        </w:rPr>
        <w:t>value</w:t>
      </w:r>
      <w:r>
        <w:rPr>
          <w:spacing w:val="-10"/>
          <w:sz w:val="20"/>
        </w:rPr>
        <w:t xml:space="preserve"> </w:t>
      </w:r>
      <w:r>
        <w:rPr>
          <w:sz w:val="20"/>
        </w:rPr>
        <w:t>for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single-</w:t>
      </w:r>
    </w:p>
    <w:p w14:paraId="298586B0" w14:textId="77777777" w:rsidR="00986E3D" w:rsidRDefault="00D03981">
      <w:pPr>
        <w:pStyle w:val="ListParagraph"/>
        <w:numPr>
          <w:ilvl w:val="0"/>
          <w:numId w:val="5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proofErr w:type="gramStart"/>
      <w:r>
        <w:rPr>
          <w:sz w:val="20"/>
        </w:rPr>
        <w:t>ingredient</w:t>
      </w:r>
      <w:proofErr w:type="gramEnd"/>
      <w:r>
        <w:rPr>
          <w:spacing w:val="36"/>
          <w:sz w:val="20"/>
        </w:rPr>
        <w:t xml:space="preserve"> </w:t>
      </w:r>
      <w:r>
        <w:rPr>
          <w:sz w:val="20"/>
        </w:rPr>
        <w:t>flours</w:t>
      </w:r>
      <w:r>
        <w:rPr>
          <w:spacing w:val="34"/>
          <w:sz w:val="20"/>
        </w:rPr>
        <w:t xml:space="preserve"> </w:t>
      </w:r>
      <w:r>
        <w:rPr>
          <w:sz w:val="20"/>
        </w:rPr>
        <w:t>at</w:t>
      </w:r>
      <w:r>
        <w:rPr>
          <w:spacing w:val="35"/>
          <w:sz w:val="20"/>
        </w:rPr>
        <w:t xml:space="preserve"> </w:t>
      </w:r>
      <w:r>
        <w:rPr>
          <w:sz w:val="20"/>
        </w:rPr>
        <w:t>22.7%</w:t>
      </w:r>
      <w:r>
        <w:rPr>
          <w:spacing w:val="26"/>
          <w:sz w:val="20"/>
        </w:rPr>
        <w:t xml:space="preserve"> </w:t>
      </w:r>
      <w:r>
        <w:rPr>
          <w:sz w:val="20"/>
        </w:rPr>
        <w:t>±</w:t>
      </w:r>
      <w:r>
        <w:rPr>
          <w:spacing w:val="22"/>
          <w:sz w:val="20"/>
        </w:rPr>
        <w:t xml:space="preserve"> </w:t>
      </w:r>
      <w:r>
        <w:rPr>
          <w:sz w:val="20"/>
        </w:rPr>
        <w:t>4.51.</w:t>
      </w:r>
      <w:r>
        <w:rPr>
          <w:spacing w:val="30"/>
          <w:sz w:val="20"/>
        </w:rPr>
        <w:t xml:space="preserve"> </w:t>
      </w:r>
      <w:r>
        <w:rPr>
          <w:sz w:val="20"/>
        </w:rPr>
        <w:t>There</w:t>
      </w:r>
      <w:r>
        <w:rPr>
          <w:spacing w:val="32"/>
          <w:sz w:val="20"/>
        </w:rPr>
        <w:t xml:space="preserve"> </w:t>
      </w:r>
      <w:r>
        <w:rPr>
          <w:sz w:val="20"/>
        </w:rPr>
        <w:t>is</w:t>
      </w:r>
      <w:r>
        <w:rPr>
          <w:spacing w:val="29"/>
          <w:sz w:val="20"/>
        </w:rPr>
        <w:t xml:space="preserve"> </w:t>
      </w:r>
      <w:r>
        <w:rPr>
          <w:sz w:val="20"/>
        </w:rPr>
        <w:t>no</w:t>
      </w:r>
      <w:r>
        <w:rPr>
          <w:spacing w:val="31"/>
          <w:sz w:val="20"/>
        </w:rPr>
        <w:t xml:space="preserve"> </w:t>
      </w:r>
      <w:r>
        <w:rPr>
          <w:sz w:val="20"/>
        </w:rPr>
        <w:t>significant</w:t>
      </w:r>
      <w:r>
        <w:rPr>
          <w:spacing w:val="37"/>
          <w:sz w:val="20"/>
        </w:rPr>
        <w:t xml:space="preserve"> </w:t>
      </w:r>
      <w:r>
        <w:rPr>
          <w:sz w:val="20"/>
        </w:rPr>
        <w:t>difference</w:t>
      </w:r>
      <w:r>
        <w:rPr>
          <w:spacing w:val="27"/>
          <w:sz w:val="20"/>
        </w:rPr>
        <w:t xml:space="preserve"> </w:t>
      </w:r>
      <w:r>
        <w:rPr>
          <w:sz w:val="20"/>
        </w:rPr>
        <w:t>between</w:t>
      </w:r>
      <w:r>
        <w:rPr>
          <w:spacing w:val="31"/>
          <w:sz w:val="20"/>
        </w:rPr>
        <w:t xml:space="preserve"> </w:t>
      </w:r>
      <w:r>
        <w:rPr>
          <w:spacing w:val="-2"/>
          <w:sz w:val="20"/>
        </w:rPr>
        <w:t>commercial</w:t>
      </w:r>
    </w:p>
    <w:p w14:paraId="028CE3E2" w14:textId="77777777" w:rsidR="00986E3D" w:rsidRDefault="00D03981">
      <w:pPr>
        <w:pStyle w:val="ListParagraph"/>
        <w:numPr>
          <w:ilvl w:val="0"/>
          <w:numId w:val="5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proofErr w:type="spellStart"/>
      <w:r>
        <w:rPr>
          <w:sz w:val="20"/>
        </w:rPr>
        <w:t>Konkonde</w:t>
      </w:r>
      <w:proofErr w:type="spellEnd"/>
      <w:r>
        <w:rPr>
          <w:spacing w:val="23"/>
          <w:sz w:val="20"/>
        </w:rPr>
        <w:t xml:space="preserve"> </w:t>
      </w:r>
      <w:r>
        <w:rPr>
          <w:sz w:val="20"/>
        </w:rPr>
        <w:t>flour</w:t>
      </w:r>
      <w:r>
        <w:rPr>
          <w:spacing w:val="25"/>
          <w:sz w:val="20"/>
        </w:rPr>
        <w:t xml:space="preserve"> </w:t>
      </w:r>
      <w:r>
        <w:rPr>
          <w:sz w:val="20"/>
        </w:rPr>
        <w:t>(16%</w:t>
      </w:r>
      <w:r>
        <w:rPr>
          <w:spacing w:val="25"/>
          <w:sz w:val="20"/>
        </w:rPr>
        <w:t xml:space="preserve"> </w:t>
      </w:r>
      <w:r>
        <w:rPr>
          <w:sz w:val="20"/>
        </w:rPr>
        <w:t>±</w:t>
      </w:r>
      <w:r>
        <w:rPr>
          <w:spacing w:val="13"/>
          <w:sz w:val="20"/>
        </w:rPr>
        <w:t xml:space="preserve"> </w:t>
      </w:r>
      <w:r>
        <w:rPr>
          <w:sz w:val="20"/>
        </w:rPr>
        <w:t>0.96),</w:t>
      </w:r>
      <w:r>
        <w:rPr>
          <w:spacing w:val="28"/>
          <w:sz w:val="20"/>
        </w:rPr>
        <w:t xml:space="preserve"> </w:t>
      </w:r>
      <w:r>
        <w:rPr>
          <w:sz w:val="20"/>
        </w:rPr>
        <w:t>plantain</w:t>
      </w:r>
      <w:r>
        <w:rPr>
          <w:spacing w:val="20"/>
          <w:sz w:val="20"/>
        </w:rPr>
        <w:t xml:space="preserve"> </w:t>
      </w:r>
      <w:r>
        <w:rPr>
          <w:sz w:val="20"/>
        </w:rPr>
        <w:t>flour</w:t>
      </w:r>
      <w:r>
        <w:rPr>
          <w:spacing w:val="25"/>
          <w:sz w:val="20"/>
        </w:rPr>
        <w:t xml:space="preserve"> </w:t>
      </w:r>
      <w:r>
        <w:rPr>
          <w:sz w:val="20"/>
        </w:rPr>
        <w:t>(17%</w:t>
      </w:r>
      <w:r>
        <w:rPr>
          <w:spacing w:val="21"/>
          <w:sz w:val="20"/>
        </w:rPr>
        <w:t xml:space="preserve"> </w:t>
      </w:r>
      <w:r>
        <w:rPr>
          <w:sz w:val="20"/>
        </w:rPr>
        <w:t>±</w:t>
      </w:r>
      <w:r>
        <w:rPr>
          <w:spacing w:val="18"/>
          <w:sz w:val="20"/>
        </w:rPr>
        <w:t xml:space="preserve"> </w:t>
      </w:r>
      <w:r>
        <w:rPr>
          <w:sz w:val="20"/>
        </w:rPr>
        <w:t>2.38)</w:t>
      </w:r>
      <w:r>
        <w:rPr>
          <w:spacing w:val="25"/>
          <w:sz w:val="20"/>
        </w:rPr>
        <w:t xml:space="preserve"> </w:t>
      </w:r>
      <w:r>
        <w:rPr>
          <w:sz w:val="20"/>
        </w:rPr>
        <w:t>and</w:t>
      </w:r>
      <w:r>
        <w:rPr>
          <w:spacing w:val="20"/>
          <w:sz w:val="20"/>
        </w:rPr>
        <w:t xml:space="preserve"> </w:t>
      </w:r>
      <w:r>
        <w:rPr>
          <w:sz w:val="20"/>
        </w:rPr>
        <w:t>IAC</w:t>
      </w:r>
      <w:r>
        <w:rPr>
          <w:spacing w:val="21"/>
          <w:sz w:val="20"/>
        </w:rPr>
        <w:t xml:space="preserve"> </w:t>
      </w:r>
      <w:r>
        <w:rPr>
          <w:sz w:val="20"/>
        </w:rPr>
        <w:t>cassava</w:t>
      </w:r>
      <w:r>
        <w:rPr>
          <w:spacing w:val="19"/>
          <w:sz w:val="20"/>
        </w:rPr>
        <w:t xml:space="preserve"> </w:t>
      </w:r>
      <w:r>
        <w:rPr>
          <w:sz w:val="20"/>
        </w:rPr>
        <w:t>flour</w:t>
      </w:r>
      <w:r>
        <w:rPr>
          <w:spacing w:val="25"/>
          <w:sz w:val="20"/>
        </w:rPr>
        <w:t xml:space="preserve"> </w:t>
      </w:r>
      <w:r>
        <w:rPr>
          <w:sz w:val="20"/>
        </w:rPr>
        <w:t>(18.67</w:t>
      </w:r>
      <w:r>
        <w:rPr>
          <w:spacing w:val="20"/>
          <w:sz w:val="20"/>
        </w:rPr>
        <w:t xml:space="preserve"> </w:t>
      </w:r>
      <w:r>
        <w:rPr>
          <w:spacing w:val="-10"/>
          <w:sz w:val="20"/>
        </w:rPr>
        <w:t>±</w:t>
      </w:r>
    </w:p>
    <w:p w14:paraId="720F15B0" w14:textId="77777777" w:rsidR="00986E3D" w:rsidRDefault="00D03981">
      <w:pPr>
        <w:pStyle w:val="ListParagraph"/>
        <w:numPr>
          <w:ilvl w:val="0"/>
          <w:numId w:val="5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r>
        <w:rPr>
          <w:sz w:val="20"/>
        </w:rPr>
        <w:t>1.71%).</w:t>
      </w:r>
      <w:r>
        <w:rPr>
          <w:spacing w:val="12"/>
          <w:sz w:val="20"/>
        </w:rPr>
        <w:t xml:space="preserve"> </w:t>
      </w:r>
      <w:r>
        <w:rPr>
          <w:sz w:val="20"/>
        </w:rPr>
        <w:t>In</w:t>
      </w:r>
      <w:r>
        <w:rPr>
          <w:spacing w:val="5"/>
          <w:sz w:val="20"/>
        </w:rPr>
        <w:t xml:space="preserve"> </w:t>
      </w:r>
      <w:r>
        <w:rPr>
          <w:sz w:val="20"/>
        </w:rPr>
        <w:t>mixed</w:t>
      </w:r>
      <w:r>
        <w:rPr>
          <w:spacing w:val="4"/>
          <w:sz w:val="20"/>
        </w:rPr>
        <w:t xml:space="preserve"> </w:t>
      </w:r>
      <w:r>
        <w:rPr>
          <w:sz w:val="20"/>
        </w:rPr>
        <w:t>flours,</w:t>
      </w:r>
      <w:r>
        <w:rPr>
          <w:spacing w:val="8"/>
          <w:sz w:val="20"/>
        </w:rPr>
        <w:t xml:space="preserve"> </w:t>
      </w:r>
      <w:r>
        <w:rPr>
          <w:sz w:val="20"/>
        </w:rPr>
        <w:t>the</w:t>
      </w:r>
      <w:r>
        <w:rPr>
          <w:spacing w:val="8"/>
          <w:sz w:val="20"/>
        </w:rPr>
        <w:t xml:space="preserve"> </w:t>
      </w:r>
      <w:r>
        <w:rPr>
          <w:sz w:val="20"/>
        </w:rPr>
        <w:t>ISE</w:t>
      </w:r>
      <w:r>
        <w:rPr>
          <w:spacing w:val="10"/>
          <w:sz w:val="20"/>
        </w:rPr>
        <w:t xml:space="preserve"> </w:t>
      </w:r>
      <w:r>
        <w:rPr>
          <w:sz w:val="20"/>
        </w:rPr>
        <w:t>increases</w:t>
      </w:r>
      <w:r>
        <w:rPr>
          <w:spacing w:val="7"/>
          <w:sz w:val="20"/>
        </w:rPr>
        <w:t xml:space="preserve"> </w:t>
      </w:r>
      <w:r>
        <w:rPr>
          <w:sz w:val="20"/>
        </w:rPr>
        <w:t>with</w:t>
      </w:r>
      <w:r>
        <w:rPr>
          <w:spacing w:val="4"/>
          <w:sz w:val="20"/>
        </w:rPr>
        <w:t xml:space="preserve"> </w:t>
      </w:r>
      <w:r>
        <w:rPr>
          <w:sz w:val="20"/>
        </w:rPr>
        <w:t>the</w:t>
      </w:r>
      <w:r>
        <w:rPr>
          <w:spacing w:val="9"/>
          <w:sz w:val="20"/>
        </w:rPr>
        <w:t xml:space="preserve"> </w:t>
      </w:r>
      <w:r>
        <w:rPr>
          <w:sz w:val="20"/>
        </w:rPr>
        <w:t>incorporation</w:t>
      </w:r>
      <w:r>
        <w:rPr>
          <w:spacing w:val="8"/>
          <w:sz w:val="20"/>
        </w:rPr>
        <w:t xml:space="preserve"> </w:t>
      </w:r>
      <w:r>
        <w:rPr>
          <w:sz w:val="20"/>
        </w:rPr>
        <w:t>rate</w:t>
      </w:r>
      <w:r>
        <w:rPr>
          <w:spacing w:val="8"/>
          <w:sz w:val="20"/>
        </w:rPr>
        <w:t xml:space="preserve"> </w:t>
      </w:r>
      <w:r>
        <w:rPr>
          <w:sz w:val="20"/>
        </w:rPr>
        <w:t>of</w:t>
      </w:r>
      <w:r>
        <w:rPr>
          <w:spacing w:val="7"/>
          <w:sz w:val="20"/>
        </w:rPr>
        <w:t xml:space="preserve"> </w:t>
      </w:r>
      <w:r>
        <w:rPr>
          <w:sz w:val="20"/>
        </w:rPr>
        <w:t>soybean</w:t>
      </w:r>
      <w:r>
        <w:rPr>
          <w:spacing w:val="8"/>
          <w:sz w:val="20"/>
        </w:rPr>
        <w:t xml:space="preserve"> </w:t>
      </w:r>
      <w:r>
        <w:rPr>
          <w:sz w:val="20"/>
        </w:rPr>
        <w:t>flour.</w:t>
      </w:r>
      <w:r>
        <w:rPr>
          <w:spacing w:val="10"/>
          <w:sz w:val="20"/>
        </w:rPr>
        <w:t xml:space="preserve"> </w:t>
      </w:r>
      <w:r>
        <w:rPr>
          <w:spacing w:val="-5"/>
          <w:sz w:val="20"/>
        </w:rPr>
        <w:t>The</w:t>
      </w:r>
    </w:p>
    <w:p w14:paraId="47BFF0CF" w14:textId="77777777" w:rsidR="00986E3D" w:rsidRDefault="00D03981">
      <w:pPr>
        <w:pStyle w:val="ListParagraph"/>
        <w:numPr>
          <w:ilvl w:val="0"/>
          <w:numId w:val="5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r>
        <w:rPr>
          <w:sz w:val="20"/>
        </w:rPr>
        <w:t>highest</w:t>
      </w:r>
      <w:r>
        <w:rPr>
          <w:spacing w:val="14"/>
          <w:sz w:val="20"/>
        </w:rPr>
        <w:t xml:space="preserve"> </w:t>
      </w:r>
      <w:r>
        <w:rPr>
          <w:sz w:val="20"/>
        </w:rPr>
        <w:t>indices</w:t>
      </w:r>
      <w:r>
        <w:rPr>
          <w:spacing w:val="13"/>
          <w:sz w:val="20"/>
        </w:rPr>
        <w:t xml:space="preserve"> </w:t>
      </w:r>
      <w:r>
        <w:rPr>
          <w:sz w:val="20"/>
        </w:rPr>
        <w:t>were</w:t>
      </w:r>
      <w:r>
        <w:rPr>
          <w:spacing w:val="11"/>
          <w:sz w:val="20"/>
        </w:rPr>
        <w:t xml:space="preserve"> </w:t>
      </w:r>
      <w:r>
        <w:rPr>
          <w:sz w:val="20"/>
        </w:rPr>
        <w:t>observed</w:t>
      </w:r>
      <w:r>
        <w:rPr>
          <w:spacing w:val="11"/>
          <w:sz w:val="20"/>
        </w:rPr>
        <w:t xml:space="preserve"> </w:t>
      </w:r>
      <w:r>
        <w:rPr>
          <w:sz w:val="20"/>
        </w:rPr>
        <w:t>with</w:t>
      </w:r>
      <w:r>
        <w:rPr>
          <w:spacing w:val="9"/>
          <w:sz w:val="20"/>
        </w:rPr>
        <w:t xml:space="preserve"> </w:t>
      </w:r>
      <w:r>
        <w:rPr>
          <w:sz w:val="20"/>
        </w:rPr>
        <w:t>FCS3</w:t>
      </w:r>
      <w:r>
        <w:rPr>
          <w:spacing w:val="12"/>
          <w:sz w:val="20"/>
        </w:rPr>
        <w:t xml:space="preserve"> </w:t>
      </w:r>
      <w:r>
        <w:rPr>
          <w:sz w:val="20"/>
        </w:rPr>
        <w:t>(22</w:t>
      </w:r>
      <w:r>
        <w:rPr>
          <w:spacing w:val="11"/>
          <w:sz w:val="20"/>
        </w:rPr>
        <w:t xml:space="preserve"> </w:t>
      </w:r>
      <w:r>
        <w:rPr>
          <w:sz w:val="20"/>
        </w:rPr>
        <w:t>± 2.98%)</w:t>
      </w:r>
      <w:r>
        <w:rPr>
          <w:spacing w:val="11"/>
          <w:sz w:val="20"/>
        </w:rPr>
        <w:t xml:space="preserve"> </w:t>
      </w:r>
      <w:r>
        <w:rPr>
          <w:sz w:val="20"/>
        </w:rPr>
        <w:t>and</w:t>
      </w:r>
      <w:r>
        <w:rPr>
          <w:spacing w:val="9"/>
          <w:sz w:val="20"/>
        </w:rPr>
        <w:t xml:space="preserve"> </w:t>
      </w:r>
      <w:r>
        <w:rPr>
          <w:sz w:val="20"/>
        </w:rPr>
        <w:t>FCS4</w:t>
      </w:r>
      <w:r>
        <w:rPr>
          <w:spacing w:val="12"/>
          <w:sz w:val="20"/>
        </w:rPr>
        <w:t xml:space="preserve"> </w:t>
      </w:r>
      <w:r>
        <w:rPr>
          <w:sz w:val="20"/>
        </w:rPr>
        <w:t>(27%</w:t>
      </w:r>
      <w:r>
        <w:rPr>
          <w:spacing w:val="11"/>
          <w:sz w:val="20"/>
        </w:rPr>
        <w:t xml:space="preserve"> </w:t>
      </w:r>
      <w:r>
        <w:rPr>
          <w:sz w:val="20"/>
        </w:rPr>
        <w:t>± 1.00)</w:t>
      </w:r>
      <w:r>
        <w:rPr>
          <w:spacing w:val="6"/>
          <w:sz w:val="20"/>
        </w:rPr>
        <w:t xml:space="preserve"> </w:t>
      </w:r>
      <w:r>
        <w:rPr>
          <w:sz w:val="20"/>
        </w:rPr>
        <w:t>flours</w:t>
      </w:r>
      <w:r>
        <w:rPr>
          <w:spacing w:val="13"/>
          <w:sz w:val="20"/>
        </w:rPr>
        <w:t xml:space="preserve"> </w:t>
      </w:r>
      <w:r>
        <w:rPr>
          <w:sz w:val="20"/>
        </w:rPr>
        <w:t>(p</w:t>
      </w:r>
      <w:r>
        <w:rPr>
          <w:spacing w:val="7"/>
          <w:sz w:val="20"/>
        </w:rPr>
        <w:t xml:space="preserve"> </w:t>
      </w:r>
      <w:r>
        <w:rPr>
          <w:spacing w:val="-10"/>
          <w:sz w:val="20"/>
        </w:rPr>
        <w:t>=</w:t>
      </w:r>
    </w:p>
    <w:p w14:paraId="298606F3" w14:textId="77777777" w:rsidR="00986E3D" w:rsidRDefault="00D03981">
      <w:pPr>
        <w:pStyle w:val="ListParagraph"/>
        <w:numPr>
          <w:ilvl w:val="0"/>
          <w:numId w:val="5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r>
        <w:rPr>
          <w:spacing w:val="-2"/>
          <w:sz w:val="20"/>
        </w:rPr>
        <w:t>.05).</w:t>
      </w:r>
    </w:p>
    <w:p w14:paraId="15C55246" w14:textId="77777777" w:rsidR="00986E3D" w:rsidRDefault="00D03981">
      <w:pPr>
        <w:pStyle w:val="BodyText"/>
        <w:spacing w:line="225" w:lineRule="exact"/>
        <w:ind w:left="244"/>
      </w:pPr>
      <w:r>
        <w:rPr>
          <w:noProof/>
        </w:rPr>
        <mc:AlternateContent>
          <mc:Choice Requires="wps">
            <w:drawing>
              <wp:anchor distT="0" distB="0" distL="0" distR="0" simplePos="0" relativeHeight="251657216" behindDoc="0" locked="0" layoutInCell="1" allowOverlap="1" wp14:anchorId="79113675" wp14:editId="2463310C">
                <wp:simplePos x="0" y="0"/>
                <wp:positionH relativeFrom="page">
                  <wp:posOffset>1457903</wp:posOffset>
                </wp:positionH>
                <wp:positionV relativeFrom="paragraph">
                  <wp:posOffset>428355</wp:posOffset>
                </wp:positionV>
                <wp:extent cx="167005" cy="1724660"/>
                <wp:effectExtent l="0" t="0" r="0" b="0"/>
                <wp:wrapNone/>
                <wp:docPr id="178" name="Textbox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7005" cy="172466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7AF092E" w14:textId="77777777" w:rsidR="00986E3D" w:rsidRDefault="00D03981">
                            <w:pPr>
                              <w:pStyle w:val="BodyText"/>
                              <w:spacing w:before="12"/>
                              <w:ind w:left="20"/>
                            </w:pPr>
                            <w:r>
                              <w:t>Water</w:t>
                            </w:r>
                            <w:r>
                              <w:rPr>
                                <w:spacing w:val="-12"/>
                              </w:rPr>
                              <w:t xml:space="preserve"> </w:t>
                            </w:r>
                            <w:r>
                              <w:t>absorption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capacity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spacing w:val="-5"/>
                              </w:rPr>
                              <w:t>%</w:t>
                            </w:r>
                            <w:proofErr w:type="gramEnd"/>
                            <w:r>
                              <w:rPr>
                                <w:spacing w:val="-5"/>
                              </w:rPr>
                              <w:t>)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113675" id="Textbox 178" o:spid="_x0000_s1199" type="#_x0000_t202" style="position:absolute;left:0;text-align:left;margin-left:114.8pt;margin-top:33.75pt;width:13.15pt;height:135.8pt;z-index: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" filled="f" stroked="f">
                <v:path arrowok="t"/>
                <v:textbox style="layout-flow:vertical;mso-layout-flow-alt:bottom-to-top" inset="0,0,0,0">
                  <w:txbxContent>
                    <w:p w14:paraId="17AF092E" w14:textId="77777777" w:rsidR="00986E3D" w:rsidRDefault="00D03981">
                      <w:pPr>
                        <w:pStyle w:val="BodyText"/>
                        <w:spacing w:before="12"/>
                        <w:ind w:left="20"/>
                      </w:pPr>
                      <w:r>
                        <w:t>Water</w:t>
                      </w:r>
                      <w:r>
                        <w:rPr>
                          <w:spacing w:val="-12"/>
                        </w:rPr>
                        <w:t xml:space="preserve"> </w:t>
                      </w:r>
                      <w:r>
                        <w:t>absorption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capacity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rPr>
                          <w:spacing w:val="-5"/>
                        </w:rPr>
                        <w:t>(</w:t>
                      </w:r>
                      <w:proofErr w:type="gramStart"/>
                      <w:r>
                        <w:rPr>
                          <w:spacing w:val="-5"/>
                        </w:rPr>
                        <w:t>%</w:t>
                      </w:r>
                      <w:proofErr w:type="gramEnd"/>
                      <w:r>
                        <w:rPr>
                          <w:spacing w:val="-5"/>
                        </w:rPr>
                        <w:t>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pacing w:val="-5"/>
        </w:rPr>
        <w:t>285</w:t>
      </w:r>
    </w:p>
    <w:p w14:paraId="4DF21189" w14:textId="77777777" w:rsidR="00986E3D" w:rsidRDefault="00986E3D">
      <w:pPr>
        <w:pStyle w:val="BodyText"/>
      </w:pPr>
    </w:p>
    <w:p w14:paraId="5A9780E5" w14:textId="77777777" w:rsidR="00986E3D" w:rsidRDefault="00986E3D">
      <w:pPr>
        <w:pStyle w:val="BodyText"/>
      </w:pPr>
    </w:p>
    <w:p w14:paraId="0138C004" w14:textId="77777777" w:rsidR="00986E3D" w:rsidRDefault="00986E3D">
      <w:pPr>
        <w:pStyle w:val="BodyText"/>
      </w:pPr>
    </w:p>
    <w:p w14:paraId="792AFF5D" w14:textId="77777777" w:rsidR="00986E3D" w:rsidRDefault="00986E3D">
      <w:pPr>
        <w:pStyle w:val="BodyText"/>
      </w:pPr>
    </w:p>
    <w:p w14:paraId="01938F8C" w14:textId="77777777" w:rsidR="00986E3D" w:rsidRDefault="00986E3D">
      <w:pPr>
        <w:pStyle w:val="BodyText"/>
      </w:pPr>
    </w:p>
    <w:p w14:paraId="14F69726" w14:textId="77777777" w:rsidR="00986E3D" w:rsidRDefault="00986E3D">
      <w:pPr>
        <w:pStyle w:val="BodyText"/>
      </w:pPr>
    </w:p>
    <w:p w14:paraId="53114381" w14:textId="77777777" w:rsidR="00986E3D" w:rsidRDefault="00986E3D">
      <w:pPr>
        <w:pStyle w:val="BodyText"/>
      </w:pPr>
    </w:p>
    <w:p w14:paraId="585781C4" w14:textId="77777777" w:rsidR="00986E3D" w:rsidRDefault="00986E3D">
      <w:pPr>
        <w:pStyle w:val="BodyText"/>
      </w:pPr>
    </w:p>
    <w:p w14:paraId="301A32E4" w14:textId="77777777" w:rsidR="00986E3D" w:rsidRDefault="00986E3D">
      <w:pPr>
        <w:pStyle w:val="BodyText"/>
      </w:pPr>
    </w:p>
    <w:p w14:paraId="781F23E0" w14:textId="77777777" w:rsidR="00986E3D" w:rsidRDefault="00986E3D">
      <w:pPr>
        <w:pStyle w:val="BodyText"/>
      </w:pPr>
    </w:p>
    <w:p w14:paraId="5DB03A6A" w14:textId="77777777" w:rsidR="00986E3D" w:rsidRDefault="00986E3D">
      <w:pPr>
        <w:pStyle w:val="BodyText"/>
      </w:pPr>
    </w:p>
    <w:p w14:paraId="4CBDE008" w14:textId="77777777" w:rsidR="00986E3D" w:rsidRDefault="00986E3D">
      <w:pPr>
        <w:pStyle w:val="BodyText"/>
      </w:pPr>
    </w:p>
    <w:p w14:paraId="2B485F7C" w14:textId="77777777" w:rsidR="00986E3D" w:rsidRDefault="00986E3D">
      <w:pPr>
        <w:pStyle w:val="BodyText"/>
      </w:pPr>
    </w:p>
    <w:p w14:paraId="1283E3F4" w14:textId="77777777" w:rsidR="00986E3D" w:rsidRDefault="00986E3D">
      <w:pPr>
        <w:pStyle w:val="BodyText"/>
      </w:pPr>
    </w:p>
    <w:p w14:paraId="68CCBB30" w14:textId="77777777" w:rsidR="00986E3D" w:rsidRDefault="00986E3D">
      <w:pPr>
        <w:pStyle w:val="BodyText"/>
      </w:pPr>
    </w:p>
    <w:p w14:paraId="11361F72" w14:textId="77777777" w:rsidR="00986E3D" w:rsidRDefault="00986E3D">
      <w:pPr>
        <w:pStyle w:val="BodyText"/>
      </w:pPr>
    </w:p>
    <w:p w14:paraId="64610751" w14:textId="77777777" w:rsidR="00986E3D" w:rsidRDefault="00986E3D">
      <w:pPr>
        <w:pStyle w:val="BodyText"/>
      </w:pPr>
    </w:p>
    <w:p w14:paraId="7962A363" w14:textId="77777777" w:rsidR="00986E3D" w:rsidRDefault="00986E3D">
      <w:pPr>
        <w:pStyle w:val="BodyText"/>
      </w:pPr>
    </w:p>
    <w:p w14:paraId="5822FB8F" w14:textId="77777777" w:rsidR="00986E3D" w:rsidRDefault="00986E3D">
      <w:pPr>
        <w:pStyle w:val="BodyText"/>
        <w:spacing w:before="25"/>
      </w:pPr>
    </w:p>
    <w:p w14:paraId="51197AAF" w14:textId="77777777" w:rsidR="00986E3D" w:rsidRDefault="00D03981">
      <w:pPr>
        <w:pStyle w:val="BodyText"/>
        <w:spacing w:before="1"/>
        <w:ind w:left="244"/>
      </w:pPr>
      <w:r>
        <w:rPr>
          <w:noProof/>
        </w:rPr>
        <mc:AlternateContent>
          <mc:Choice Requires="wpg">
            <w:drawing>
              <wp:anchor distT="0" distB="0" distL="0" distR="0" simplePos="0" relativeHeight="251656192" behindDoc="0" locked="0" layoutInCell="1" allowOverlap="1" wp14:anchorId="0C5D6DA8" wp14:editId="774486C4">
                <wp:simplePos x="0" y="0"/>
                <wp:positionH relativeFrom="page">
                  <wp:posOffset>1290827</wp:posOffset>
                </wp:positionH>
                <wp:positionV relativeFrom="paragraph">
                  <wp:posOffset>-2684914</wp:posOffset>
                </wp:positionV>
                <wp:extent cx="4599940" cy="2798445"/>
                <wp:effectExtent l="0" t="0" r="0" b="0"/>
                <wp:wrapNone/>
                <wp:docPr id="179" name="Group 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599940" cy="2798445"/>
                          <a:chOff x="0" y="0"/>
                          <a:chExt cx="4599940" cy="2798445"/>
                        </a:xfrm>
                      </wpg:grpSpPr>
                      <wps:wsp>
                        <wps:cNvPr id="180" name="Graphic 180"/>
                        <wps:cNvSpPr/>
                        <wps:spPr>
                          <a:xfrm>
                            <a:off x="647700" y="492252"/>
                            <a:ext cx="3794760" cy="10153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794760" h="1015365">
                                <a:moveTo>
                                  <a:pt x="3142487" y="1014984"/>
                                </a:moveTo>
                                <a:lnTo>
                                  <a:pt x="3499103" y="1014984"/>
                                </a:lnTo>
                              </a:path>
                              <a:path w="3794760" h="1015365">
                                <a:moveTo>
                                  <a:pt x="771143" y="1014984"/>
                                </a:moveTo>
                                <a:lnTo>
                                  <a:pt x="1124711" y="1014984"/>
                                </a:lnTo>
                              </a:path>
                              <a:path w="3794760" h="1015365">
                                <a:moveTo>
                                  <a:pt x="1719071" y="1014984"/>
                                </a:moveTo>
                                <a:lnTo>
                                  <a:pt x="2075687" y="1014984"/>
                                </a:lnTo>
                              </a:path>
                              <a:path w="3794760" h="1015365">
                                <a:moveTo>
                                  <a:pt x="295655" y="1014984"/>
                                </a:moveTo>
                                <a:lnTo>
                                  <a:pt x="652271" y="1014984"/>
                                </a:lnTo>
                              </a:path>
                              <a:path w="3794760" h="1015365">
                                <a:moveTo>
                                  <a:pt x="2194559" y="1014984"/>
                                </a:moveTo>
                                <a:lnTo>
                                  <a:pt x="2551175" y="1014984"/>
                                </a:lnTo>
                              </a:path>
                              <a:path w="3794760" h="1015365">
                                <a:moveTo>
                                  <a:pt x="1243583" y="1014984"/>
                                </a:moveTo>
                                <a:lnTo>
                                  <a:pt x="1600199" y="1014984"/>
                                </a:lnTo>
                              </a:path>
                              <a:path w="3794760" h="1015365">
                                <a:moveTo>
                                  <a:pt x="0" y="1014984"/>
                                </a:moveTo>
                                <a:lnTo>
                                  <a:pt x="176783" y="1014984"/>
                                </a:lnTo>
                              </a:path>
                              <a:path w="3794760" h="1015365">
                                <a:moveTo>
                                  <a:pt x="3617975" y="1014984"/>
                                </a:moveTo>
                                <a:lnTo>
                                  <a:pt x="3794760" y="1014984"/>
                                </a:lnTo>
                              </a:path>
                              <a:path w="3794760" h="1015365">
                                <a:moveTo>
                                  <a:pt x="2666999" y="1014984"/>
                                </a:moveTo>
                                <a:lnTo>
                                  <a:pt x="3023615" y="1014984"/>
                                </a:lnTo>
                              </a:path>
                              <a:path w="3794760" h="1015365">
                                <a:moveTo>
                                  <a:pt x="1243583" y="676656"/>
                                </a:moveTo>
                                <a:lnTo>
                                  <a:pt x="1600199" y="676656"/>
                                </a:lnTo>
                              </a:path>
                              <a:path w="3794760" h="1015365">
                                <a:moveTo>
                                  <a:pt x="2666999" y="676656"/>
                                </a:moveTo>
                                <a:lnTo>
                                  <a:pt x="3023615" y="676656"/>
                                </a:lnTo>
                              </a:path>
                              <a:path w="3794760" h="1015365">
                                <a:moveTo>
                                  <a:pt x="2194559" y="676656"/>
                                </a:moveTo>
                                <a:lnTo>
                                  <a:pt x="2551175" y="676656"/>
                                </a:lnTo>
                              </a:path>
                              <a:path w="3794760" h="1015365">
                                <a:moveTo>
                                  <a:pt x="0" y="676656"/>
                                </a:moveTo>
                                <a:lnTo>
                                  <a:pt x="176783" y="676656"/>
                                </a:lnTo>
                              </a:path>
                              <a:path w="3794760" h="1015365">
                                <a:moveTo>
                                  <a:pt x="3142487" y="676656"/>
                                </a:moveTo>
                                <a:lnTo>
                                  <a:pt x="3499103" y="676656"/>
                                </a:lnTo>
                              </a:path>
                              <a:path w="3794760" h="1015365">
                                <a:moveTo>
                                  <a:pt x="295655" y="676656"/>
                                </a:moveTo>
                                <a:lnTo>
                                  <a:pt x="652271" y="676656"/>
                                </a:lnTo>
                              </a:path>
                              <a:path w="3794760" h="1015365">
                                <a:moveTo>
                                  <a:pt x="1719071" y="676656"/>
                                </a:moveTo>
                                <a:lnTo>
                                  <a:pt x="2075687" y="676656"/>
                                </a:lnTo>
                              </a:path>
                              <a:path w="3794760" h="1015365">
                                <a:moveTo>
                                  <a:pt x="3617975" y="676656"/>
                                </a:moveTo>
                                <a:lnTo>
                                  <a:pt x="3794760" y="676656"/>
                                </a:lnTo>
                              </a:path>
                              <a:path w="3794760" h="1015365">
                                <a:moveTo>
                                  <a:pt x="771143" y="676656"/>
                                </a:moveTo>
                                <a:lnTo>
                                  <a:pt x="1124711" y="676656"/>
                                </a:lnTo>
                              </a:path>
                              <a:path w="3794760" h="1015365">
                                <a:moveTo>
                                  <a:pt x="0" y="338328"/>
                                </a:moveTo>
                                <a:lnTo>
                                  <a:pt x="176783" y="338328"/>
                                </a:lnTo>
                              </a:path>
                              <a:path w="3794760" h="1015365">
                                <a:moveTo>
                                  <a:pt x="3142487" y="338328"/>
                                </a:moveTo>
                                <a:lnTo>
                                  <a:pt x="3499103" y="338328"/>
                                </a:lnTo>
                              </a:path>
                              <a:path w="3794760" h="1015365">
                                <a:moveTo>
                                  <a:pt x="2194559" y="338328"/>
                                </a:moveTo>
                                <a:lnTo>
                                  <a:pt x="2551175" y="338328"/>
                                </a:lnTo>
                              </a:path>
                              <a:path w="3794760" h="1015365">
                                <a:moveTo>
                                  <a:pt x="295655" y="338328"/>
                                </a:moveTo>
                                <a:lnTo>
                                  <a:pt x="652271" y="338328"/>
                                </a:lnTo>
                              </a:path>
                              <a:path w="3794760" h="1015365">
                                <a:moveTo>
                                  <a:pt x="1243583" y="338328"/>
                                </a:moveTo>
                                <a:lnTo>
                                  <a:pt x="1600199" y="338328"/>
                                </a:lnTo>
                              </a:path>
                              <a:path w="3794760" h="1015365">
                                <a:moveTo>
                                  <a:pt x="1719071" y="338328"/>
                                </a:moveTo>
                                <a:lnTo>
                                  <a:pt x="2075687" y="338328"/>
                                </a:lnTo>
                              </a:path>
                              <a:path w="3794760" h="1015365">
                                <a:moveTo>
                                  <a:pt x="2666999" y="338328"/>
                                </a:moveTo>
                                <a:lnTo>
                                  <a:pt x="3023615" y="338328"/>
                                </a:lnTo>
                              </a:path>
                              <a:path w="3794760" h="1015365">
                                <a:moveTo>
                                  <a:pt x="3617975" y="338328"/>
                                </a:moveTo>
                                <a:lnTo>
                                  <a:pt x="3794760" y="338328"/>
                                </a:lnTo>
                              </a:path>
                              <a:path w="3794760" h="1015365">
                                <a:moveTo>
                                  <a:pt x="771143" y="338328"/>
                                </a:moveTo>
                                <a:lnTo>
                                  <a:pt x="1124711" y="338328"/>
                                </a:lnTo>
                              </a:path>
                              <a:path w="3794760" h="1015365">
                                <a:moveTo>
                                  <a:pt x="0" y="0"/>
                                </a:moveTo>
                                <a:lnTo>
                                  <a:pt x="1124711" y="0"/>
                                </a:lnTo>
                              </a:path>
                              <a:path w="3794760" h="1015365">
                                <a:moveTo>
                                  <a:pt x="1243583" y="0"/>
                                </a:moveTo>
                                <a:lnTo>
                                  <a:pt x="379476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1" name="Graphic 181"/>
                        <wps:cNvSpPr/>
                        <wps:spPr>
                          <a:xfrm>
                            <a:off x="647700" y="153924"/>
                            <a:ext cx="379476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794760">
                                <a:moveTo>
                                  <a:pt x="0" y="0"/>
                                </a:moveTo>
                                <a:lnTo>
                                  <a:pt x="379476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2" name="Graphic 182"/>
                        <wps:cNvSpPr/>
                        <wps:spPr>
                          <a:xfrm>
                            <a:off x="824471" y="449592"/>
                            <a:ext cx="3441700" cy="13963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441700" h="1396365">
                                <a:moveTo>
                                  <a:pt x="118872" y="228600"/>
                                </a:moveTo>
                                <a:lnTo>
                                  <a:pt x="0" y="228600"/>
                                </a:lnTo>
                                <a:lnTo>
                                  <a:pt x="0" y="1395984"/>
                                </a:lnTo>
                                <a:lnTo>
                                  <a:pt x="118872" y="1395984"/>
                                </a:lnTo>
                                <a:lnTo>
                                  <a:pt x="118872" y="228600"/>
                                </a:lnTo>
                                <a:close/>
                              </a:path>
                              <a:path w="3441700" h="1396365">
                                <a:moveTo>
                                  <a:pt x="594360" y="188976"/>
                                </a:moveTo>
                                <a:lnTo>
                                  <a:pt x="475488" y="188976"/>
                                </a:lnTo>
                                <a:lnTo>
                                  <a:pt x="475488" y="1395984"/>
                                </a:lnTo>
                                <a:lnTo>
                                  <a:pt x="594360" y="1395984"/>
                                </a:lnTo>
                                <a:lnTo>
                                  <a:pt x="594360" y="188976"/>
                                </a:lnTo>
                                <a:close/>
                              </a:path>
                              <a:path w="3441700" h="1396365">
                                <a:moveTo>
                                  <a:pt x="1066800" y="0"/>
                                </a:moveTo>
                                <a:lnTo>
                                  <a:pt x="947928" y="0"/>
                                </a:lnTo>
                                <a:lnTo>
                                  <a:pt x="947928" y="1395984"/>
                                </a:lnTo>
                                <a:lnTo>
                                  <a:pt x="1066800" y="1395984"/>
                                </a:lnTo>
                                <a:lnTo>
                                  <a:pt x="1066800" y="0"/>
                                </a:lnTo>
                                <a:close/>
                              </a:path>
                              <a:path w="3441700" h="1396365">
                                <a:moveTo>
                                  <a:pt x="1542288" y="213360"/>
                                </a:moveTo>
                                <a:lnTo>
                                  <a:pt x="1423416" y="213360"/>
                                </a:lnTo>
                                <a:lnTo>
                                  <a:pt x="1423416" y="1395984"/>
                                </a:lnTo>
                                <a:lnTo>
                                  <a:pt x="1542288" y="1395984"/>
                                </a:lnTo>
                                <a:lnTo>
                                  <a:pt x="1542288" y="213360"/>
                                </a:lnTo>
                                <a:close/>
                              </a:path>
                              <a:path w="3441700" h="1396365">
                                <a:moveTo>
                                  <a:pt x="2017776" y="292608"/>
                                </a:moveTo>
                                <a:lnTo>
                                  <a:pt x="1898904" y="292608"/>
                                </a:lnTo>
                                <a:lnTo>
                                  <a:pt x="1898904" y="1395984"/>
                                </a:lnTo>
                                <a:lnTo>
                                  <a:pt x="2017776" y="1395984"/>
                                </a:lnTo>
                                <a:lnTo>
                                  <a:pt x="2017776" y="292608"/>
                                </a:lnTo>
                                <a:close/>
                              </a:path>
                              <a:path w="3441700" h="1396365">
                                <a:moveTo>
                                  <a:pt x="2490216" y="256032"/>
                                </a:moveTo>
                                <a:lnTo>
                                  <a:pt x="2374392" y="256032"/>
                                </a:lnTo>
                                <a:lnTo>
                                  <a:pt x="2374392" y="1395984"/>
                                </a:lnTo>
                                <a:lnTo>
                                  <a:pt x="2490216" y="1395984"/>
                                </a:lnTo>
                                <a:lnTo>
                                  <a:pt x="2490216" y="256032"/>
                                </a:lnTo>
                                <a:close/>
                              </a:path>
                              <a:path w="3441700" h="1396365">
                                <a:moveTo>
                                  <a:pt x="2965704" y="179832"/>
                                </a:moveTo>
                                <a:lnTo>
                                  <a:pt x="2846832" y="179832"/>
                                </a:lnTo>
                                <a:lnTo>
                                  <a:pt x="2846832" y="1395984"/>
                                </a:lnTo>
                                <a:lnTo>
                                  <a:pt x="2965704" y="1395984"/>
                                </a:lnTo>
                                <a:lnTo>
                                  <a:pt x="2965704" y="179832"/>
                                </a:lnTo>
                                <a:close/>
                              </a:path>
                              <a:path w="3441700" h="1396365">
                                <a:moveTo>
                                  <a:pt x="3441192" y="100584"/>
                                </a:moveTo>
                                <a:lnTo>
                                  <a:pt x="3322320" y="100584"/>
                                </a:lnTo>
                                <a:lnTo>
                                  <a:pt x="3322320" y="1395984"/>
                                </a:lnTo>
                                <a:lnTo>
                                  <a:pt x="3441192" y="1395984"/>
                                </a:lnTo>
                                <a:lnTo>
                                  <a:pt x="3441192" y="1005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BD4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3" name="Graphic 183"/>
                        <wps:cNvSpPr/>
                        <wps:spPr>
                          <a:xfrm>
                            <a:off x="854963" y="416052"/>
                            <a:ext cx="3380740" cy="32639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80740" h="326390">
                                <a:moveTo>
                                  <a:pt x="27431" y="262127"/>
                                </a:moveTo>
                                <a:lnTo>
                                  <a:pt x="27431" y="243839"/>
                                </a:lnTo>
                              </a:path>
                              <a:path w="3380740" h="326390">
                                <a:moveTo>
                                  <a:pt x="0" y="243839"/>
                                </a:moveTo>
                                <a:lnTo>
                                  <a:pt x="54863" y="243839"/>
                                </a:lnTo>
                              </a:path>
                              <a:path w="3380740" h="326390">
                                <a:moveTo>
                                  <a:pt x="502919" y="222503"/>
                                </a:moveTo>
                                <a:lnTo>
                                  <a:pt x="502919" y="201167"/>
                                </a:lnTo>
                              </a:path>
                              <a:path w="3380740" h="326390">
                                <a:moveTo>
                                  <a:pt x="475488" y="201167"/>
                                </a:moveTo>
                                <a:lnTo>
                                  <a:pt x="530352" y="201167"/>
                                </a:lnTo>
                              </a:path>
                              <a:path w="3380740" h="326390">
                                <a:moveTo>
                                  <a:pt x="978407" y="33527"/>
                                </a:moveTo>
                                <a:lnTo>
                                  <a:pt x="978407" y="0"/>
                                </a:lnTo>
                              </a:path>
                              <a:path w="3380740" h="326390">
                                <a:moveTo>
                                  <a:pt x="950976" y="0"/>
                                </a:moveTo>
                                <a:lnTo>
                                  <a:pt x="1005840" y="0"/>
                                </a:lnTo>
                              </a:path>
                              <a:path w="3380740" h="326390">
                                <a:moveTo>
                                  <a:pt x="1450848" y="246887"/>
                                </a:moveTo>
                                <a:lnTo>
                                  <a:pt x="1450848" y="234695"/>
                                </a:lnTo>
                              </a:path>
                              <a:path w="3380740" h="326390">
                                <a:moveTo>
                                  <a:pt x="1423416" y="234695"/>
                                </a:moveTo>
                                <a:lnTo>
                                  <a:pt x="1481328" y="234695"/>
                                </a:lnTo>
                              </a:path>
                              <a:path w="3380740" h="326390">
                                <a:moveTo>
                                  <a:pt x="1926336" y="326135"/>
                                </a:moveTo>
                                <a:lnTo>
                                  <a:pt x="1926336" y="320039"/>
                                </a:lnTo>
                              </a:path>
                              <a:path w="3380740" h="326390">
                                <a:moveTo>
                                  <a:pt x="1898904" y="320039"/>
                                </a:moveTo>
                                <a:lnTo>
                                  <a:pt x="1956815" y="320039"/>
                                </a:lnTo>
                              </a:path>
                              <a:path w="3380740" h="326390">
                                <a:moveTo>
                                  <a:pt x="2401824" y="289559"/>
                                </a:moveTo>
                                <a:lnTo>
                                  <a:pt x="2401824" y="280415"/>
                                </a:lnTo>
                              </a:path>
                              <a:path w="3380740" h="326390">
                                <a:moveTo>
                                  <a:pt x="2374392" y="280415"/>
                                </a:moveTo>
                                <a:lnTo>
                                  <a:pt x="2429256" y="280415"/>
                                </a:lnTo>
                              </a:path>
                              <a:path w="3380740" h="326390">
                                <a:moveTo>
                                  <a:pt x="2877312" y="213359"/>
                                </a:moveTo>
                                <a:lnTo>
                                  <a:pt x="2877312" y="192023"/>
                                </a:lnTo>
                              </a:path>
                              <a:path w="3380740" h="326390">
                                <a:moveTo>
                                  <a:pt x="2846832" y="192023"/>
                                </a:moveTo>
                                <a:lnTo>
                                  <a:pt x="2904744" y="192023"/>
                                </a:lnTo>
                              </a:path>
                              <a:path w="3380740" h="326390">
                                <a:moveTo>
                                  <a:pt x="3352800" y="134111"/>
                                </a:moveTo>
                                <a:lnTo>
                                  <a:pt x="3352800" y="121919"/>
                                </a:lnTo>
                              </a:path>
                              <a:path w="3380740" h="326390">
                                <a:moveTo>
                                  <a:pt x="3322320" y="121919"/>
                                </a:moveTo>
                                <a:lnTo>
                                  <a:pt x="3380231" y="121919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85858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4" name="Graphic 184"/>
                        <wps:cNvSpPr/>
                        <wps:spPr>
                          <a:xfrm>
                            <a:off x="611123" y="153923"/>
                            <a:ext cx="3831590" cy="169163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831590" h="1691639">
                                <a:moveTo>
                                  <a:pt x="36575" y="1691639"/>
                                </a:moveTo>
                                <a:lnTo>
                                  <a:pt x="36575" y="0"/>
                                </a:lnTo>
                              </a:path>
                              <a:path w="3831590" h="1691639">
                                <a:moveTo>
                                  <a:pt x="0" y="1691639"/>
                                </a:moveTo>
                                <a:lnTo>
                                  <a:pt x="36575" y="1691639"/>
                                </a:lnTo>
                              </a:path>
                              <a:path w="3831590" h="1691639">
                                <a:moveTo>
                                  <a:pt x="0" y="1353311"/>
                                </a:moveTo>
                                <a:lnTo>
                                  <a:pt x="36575" y="1353311"/>
                                </a:lnTo>
                              </a:path>
                              <a:path w="3831590" h="1691639">
                                <a:moveTo>
                                  <a:pt x="0" y="1014983"/>
                                </a:moveTo>
                                <a:lnTo>
                                  <a:pt x="36575" y="1014983"/>
                                </a:lnTo>
                              </a:path>
                              <a:path w="3831590" h="1691639">
                                <a:moveTo>
                                  <a:pt x="0" y="676655"/>
                                </a:moveTo>
                                <a:lnTo>
                                  <a:pt x="36575" y="676655"/>
                                </a:lnTo>
                              </a:path>
                              <a:path w="3831590" h="1691639">
                                <a:moveTo>
                                  <a:pt x="0" y="338327"/>
                                </a:moveTo>
                                <a:lnTo>
                                  <a:pt x="36575" y="338327"/>
                                </a:lnTo>
                              </a:path>
                              <a:path w="3831590" h="1691639">
                                <a:moveTo>
                                  <a:pt x="0" y="0"/>
                                </a:moveTo>
                                <a:lnTo>
                                  <a:pt x="36575" y="0"/>
                                </a:lnTo>
                              </a:path>
                              <a:path w="3831590" h="1691639">
                                <a:moveTo>
                                  <a:pt x="36575" y="1691639"/>
                                </a:moveTo>
                                <a:lnTo>
                                  <a:pt x="3831336" y="1691639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5" name="Graphic 185"/>
                        <wps:cNvSpPr/>
                        <wps:spPr>
                          <a:xfrm>
                            <a:off x="425195" y="1958339"/>
                            <a:ext cx="475615" cy="457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5615" h="457200">
                                <a:moveTo>
                                  <a:pt x="39624" y="362712"/>
                                </a:moveTo>
                                <a:lnTo>
                                  <a:pt x="0" y="399288"/>
                                </a:lnTo>
                                <a:lnTo>
                                  <a:pt x="57912" y="457200"/>
                                </a:lnTo>
                                <a:lnTo>
                                  <a:pt x="64008" y="451104"/>
                                </a:lnTo>
                                <a:lnTo>
                                  <a:pt x="39624" y="423672"/>
                                </a:lnTo>
                                <a:lnTo>
                                  <a:pt x="45720" y="417576"/>
                                </a:lnTo>
                                <a:lnTo>
                                  <a:pt x="33528" y="417576"/>
                                </a:lnTo>
                                <a:lnTo>
                                  <a:pt x="15240" y="399288"/>
                                </a:lnTo>
                                <a:lnTo>
                                  <a:pt x="45720" y="368808"/>
                                </a:lnTo>
                                <a:lnTo>
                                  <a:pt x="39624" y="362712"/>
                                </a:lnTo>
                                <a:close/>
                              </a:path>
                              <a:path w="475615" h="457200">
                                <a:moveTo>
                                  <a:pt x="57912" y="390144"/>
                                </a:moveTo>
                                <a:lnTo>
                                  <a:pt x="33528" y="417576"/>
                                </a:lnTo>
                                <a:lnTo>
                                  <a:pt x="45720" y="417576"/>
                                </a:lnTo>
                                <a:lnTo>
                                  <a:pt x="67056" y="396240"/>
                                </a:lnTo>
                                <a:lnTo>
                                  <a:pt x="57912" y="390144"/>
                                </a:lnTo>
                                <a:close/>
                              </a:path>
                              <a:path w="475615" h="457200">
                                <a:moveTo>
                                  <a:pt x="79248" y="320040"/>
                                </a:moveTo>
                                <a:lnTo>
                                  <a:pt x="70104" y="329184"/>
                                </a:lnTo>
                                <a:lnTo>
                                  <a:pt x="128016" y="387096"/>
                                </a:lnTo>
                                <a:lnTo>
                                  <a:pt x="137160" y="377952"/>
                                </a:lnTo>
                                <a:lnTo>
                                  <a:pt x="115824" y="359664"/>
                                </a:lnTo>
                                <a:lnTo>
                                  <a:pt x="115824" y="350520"/>
                                </a:lnTo>
                                <a:lnTo>
                                  <a:pt x="106680" y="350520"/>
                                </a:lnTo>
                                <a:lnTo>
                                  <a:pt x="79248" y="320040"/>
                                </a:lnTo>
                                <a:close/>
                              </a:path>
                              <a:path w="475615" h="457200">
                                <a:moveTo>
                                  <a:pt x="118872" y="283464"/>
                                </a:moveTo>
                                <a:lnTo>
                                  <a:pt x="106680" y="292608"/>
                                </a:lnTo>
                                <a:lnTo>
                                  <a:pt x="106680" y="350520"/>
                                </a:lnTo>
                                <a:lnTo>
                                  <a:pt x="115824" y="350520"/>
                                </a:lnTo>
                                <a:lnTo>
                                  <a:pt x="115824" y="341376"/>
                                </a:lnTo>
                                <a:lnTo>
                                  <a:pt x="173736" y="341376"/>
                                </a:lnTo>
                                <a:lnTo>
                                  <a:pt x="176784" y="338328"/>
                                </a:lnTo>
                                <a:lnTo>
                                  <a:pt x="115824" y="329184"/>
                                </a:lnTo>
                                <a:lnTo>
                                  <a:pt x="118872" y="283464"/>
                                </a:lnTo>
                                <a:close/>
                              </a:path>
                              <a:path w="475615" h="457200">
                                <a:moveTo>
                                  <a:pt x="173736" y="341376"/>
                                </a:moveTo>
                                <a:lnTo>
                                  <a:pt x="115824" y="341376"/>
                                </a:lnTo>
                                <a:lnTo>
                                  <a:pt x="167640" y="347472"/>
                                </a:lnTo>
                                <a:lnTo>
                                  <a:pt x="173736" y="341376"/>
                                </a:lnTo>
                                <a:close/>
                              </a:path>
                              <a:path w="475615" h="457200">
                                <a:moveTo>
                                  <a:pt x="182880" y="265176"/>
                                </a:moveTo>
                                <a:lnTo>
                                  <a:pt x="167640" y="265176"/>
                                </a:lnTo>
                                <a:lnTo>
                                  <a:pt x="161544" y="268223"/>
                                </a:lnTo>
                                <a:lnTo>
                                  <a:pt x="152400" y="277368"/>
                                </a:lnTo>
                                <a:lnTo>
                                  <a:pt x="149352" y="283464"/>
                                </a:lnTo>
                                <a:lnTo>
                                  <a:pt x="146304" y="292608"/>
                                </a:lnTo>
                                <a:lnTo>
                                  <a:pt x="146304" y="298704"/>
                                </a:lnTo>
                                <a:lnTo>
                                  <a:pt x="149352" y="307848"/>
                                </a:lnTo>
                                <a:lnTo>
                                  <a:pt x="158496" y="313944"/>
                                </a:lnTo>
                                <a:lnTo>
                                  <a:pt x="164592" y="323088"/>
                                </a:lnTo>
                                <a:lnTo>
                                  <a:pt x="173736" y="326136"/>
                                </a:lnTo>
                                <a:lnTo>
                                  <a:pt x="188976" y="326136"/>
                                </a:lnTo>
                                <a:lnTo>
                                  <a:pt x="195072" y="323088"/>
                                </a:lnTo>
                                <a:lnTo>
                                  <a:pt x="201168" y="316992"/>
                                </a:lnTo>
                                <a:lnTo>
                                  <a:pt x="176784" y="316992"/>
                                </a:lnTo>
                                <a:lnTo>
                                  <a:pt x="170688" y="313944"/>
                                </a:lnTo>
                                <a:lnTo>
                                  <a:pt x="164592" y="307848"/>
                                </a:lnTo>
                                <a:lnTo>
                                  <a:pt x="161544" y="301752"/>
                                </a:lnTo>
                                <a:lnTo>
                                  <a:pt x="158496" y="298704"/>
                                </a:lnTo>
                                <a:lnTo>
                                  <a:pt x="158496" y="283464"/>
                                </a:lnTo>
                                <a:lnTo>
                                  <a:pt x="164592" y="277368"/>
                                </a:lnTo>
                                <a:lnTo>
                                  <a:pt x="170688" y="274320"/>
                                </a:lnTo>
                                <a:lnTo>
                                  <a:pt x="198120" y="274320"/>
                                </a:lnTo>
                                <a:lnTo>
                                  <a:pt x="188976" y="268223"/>
                                </a:lnTo>
                                <a:lnTo>
                                  <a:pt x="182880" y="265176"/>
                                </a:lnTo>
                                <a:close/>
                              </a:path>
                              <a:path w="475615" h="457200">
                                <a:moveTo>
                                  <a:pt x="198120" y="274320"/>
                                </a:moveTo>
                                <a:lnTo>
                                  <a:pt x="179832" y="274320"/>
                                </a:lnTo>
                                <a:lnTo>
                                  <a:pt x="185928" y="277368"/>
                                </a:lnTo>
                                <a:lnTo>
                                  <a:pt x="188976" y="283464"/>
                                </a:lnTo>
                                <a:lnTo>
                                  <a:pt x="198120" y="292608"/>
                                </a:lnTo>
                                <a:lnTo>
                                  <a:pt x="198120" y="307848"/>
                                </a:lnTo>
                                <a:lnTo>
                                  <a:pt x="192024" y="313944"/>
                                </a:lnTo>
                                <a:lnTo>
                                  <a:pt x="185928" y="316992"/>
                                </a:lnTo>
                                <a:lnTo>
                                  <a:pt x="201168" y="316992"/>
                                </a:lnTo>
                                <a:lnTo>
                                  <a:pt x="207264" y="310896"/>
                                </a:lnTo>
                                <a:lnTo>
                                  <a:pt x="207264" y="304800"/>
                                </a:lnTo>
                                <a:lnTo>
                                  <a:pt x="210312" y="298704"/>
                                </a:lnTo>
                                <a:lnTo>
                                  <a:pt x="210312" y="295656"/>
                                </a:lnTo>
                                <a:lnTo>
                                  <a:pt x="207264" y="289560"/>
                                </a:lnTo>
                                <a:lnTo>
                                  <a:pt x="207264" y="286512"/>
                                </a:lnTo>
                                <a:lnTo>
                                  <a:pt x="201168" y="280416"/>
                                </a:lnTo>
                                <a:lnTo>
                                  <a:pt x="198120" y="274320"/>
                                </a:lnTo>
                                <a:close/>
                              </a:path>
                              <a:path w="475615" h="457200">
                                <a:moveTo>
                                  <a:pt x="192024" y="240792"/>
                                </a:moveTo>
                                <a:lnTo>
                                  <a:pt x="182880" y="246888"/>
                                </a:lnTo>
                                <a:lnTo>
                                  <a:pt x="225552" y="289560"/>
                                </a:lnTo>
                                <a:lnTo>
                                  <a:pt x="234696" y="283464"/>
                                </a:lnTo>
                                <a:lnTo>
                                  <a:pt x="201168" y="249936"/>
                                </a:lnTo>
                                <a:lnTo>
                                  <a:pt x="202692" y="246888"/>
                                </a:lnTo>
                                <a:lnTo>
                                  <a:pt x="198120" y="246888"/>
                                </a:lnTo>
                                <a:lnTo>
                                  <a:pt x="192024" y="240792"/>
                                </a:lnTo>
                                <a:close/>
                              </a:path>
                              <a:path w="475615" h="457200">
                                <a:moveTo>
                                  <a:pt x="237405" y="231647"/>
                                </a:moveTo>
                                <a:lnTo>
                                  <a:pt x="222504" y="231647"/>
                                </a:lnTo>
                                <a:lnTo>
                                  <a:pt x="252984" y="262128"/>
                                </a:lnTo>
                                <a:lnTo>
                                  <a:pt x="259080" y="256032"/>
                                </a:lnTo>
                                <a:lnTo>
                                  <a:pt x="237405" y="231647"/>
                                </a:lnTo>
                                <a:close/>
                              </a:path>
                              <a:path w="475615" h="457200">
                                <a:moveTo>
                                  <a:pt x="228600" y="222504"/>
                                </a:moveTo>
                                <a:lnTo>
                                  <a:pt x="207264" y="222504"/>
                                </a:lnTo>
                                <a:lnTo>
                                  <a:pt x="198120" y="231647"/>
                                </a:lnTo>
                                <a:lnTo>
                                  <a:pt x="195072" y="240792"/>
                                </a:lnTo>
                                <a:lnTo>
                                  <a:pt x="198120" y="246888"/>
                                </a:lnTo>
                                <a:lnTo>
                                  <a:pt x="202692" y="246888"/>
                                </a:lnTo>
                                <a:lnTo>
                                  <a:pt x="204216" y="243840"/>
                                </a:lnTo>
                                <a:lnTo>
                                  <a:pt x="204216" y="237744"/>
                                </a:lnTo>
                                <a:lnTo>
                                  <a:pt x="210312" y="231647"/>
                                </a:lnTo>
                                <a:lnTo>
                                  <a:pt x="237405" y="231647"/>
                                </a:lnTo>
                                <a:lnTo>
                                  <a:pt x="234696" y="228600"/>
                                </a:lnTo>
                                <a:lnTo>
                                  <a:pt x="231648" y="225552"/>
                                </a:lnTo>
                                <a:lnTo>
                                  <a:pt x="228600" y="225552"/>
                                </a:lnTo>
                                <a:lnTo>
                                  <a:pt x="228600" y="222504"/>
                                </a:lnTo>
                                <a:close/>
                              </a:path>
                              <a:path w="475615" h="457200">
                                <a:moveTo>
                                  <a:pt x="219456" y="179832"/>
                                </a:moveTo>
                                <a:lnTo>
                                  <a:pt x="213360" y="185928"/>
                                </a:lnTo>
                                <a:lnTo>
                                  <a:pt x="271272" y="243840"/>
                                </a:lnTo>
                                <a:lnTo>
                                  <a:pt x="277368" y="237744"/>
                                </a:lnTo>
                                <a:lnTo>
                                  <a:pt x="262128" y="219456"/>
                                </a:lnTo>
                                <a:lnTo>
                                  <a:pt x="262128" y="213360"/>
                                </a:lnTo>
                                <a:lnTo>
                                  <a:pt x="252984" y="213360"/>
                                </a:lnTo>
                                <a:lnTo>
                                  <a:pt x="219456" y="179832"/>
                                </a:lnTo>
                                <a:close/>
                              </a:path>
                              <a:path w="475615" h="457200">
                                <a:moveTo>
                                  <a:pt x="222504" y="219456"/>
                                </a:moveTo>
                                <a:lnTo>
                                  <a:pt x="213360" y="219456"/>
                                </a:lnTo>
                                <a:lnTo>
                                  <a:pt x="210312" y="222504"/>
                                </a:lnTo>
                                <a:lnTo>
                                  <a:pt x="225552" y="222504"/>
                                </a:lnTo>
                                <a:lnTo>
                                  <a:pt x="222504" y="219456"/>
                                </a:lnTo>
                                <a:close/>
                              </a:path>
                              <a:path w="475615" h="457200">
                                <a:moveTo>
                                  <a:pt x="304800" y="210311"/>
                                </a:moveTo>
                                <a:lnTo>
                                  <a:pt x="262128" y="210311"/>
                                </a:lnTo>
                                <a:lnTo>
                                  <a:pt x="298704" y="219456"/>
                                </a:lnTo>
                                <a:lnTo>
                                  <a:pt x="304800" y="210311"/>
                                </a:lnTo>
                                <a:close/>
                              </a:path>
                              <a:path w="475615" h="457200">
                                <a:moveTo>
                                  <a:pt x="262128" y="170688"/>
                                </a:moveTo>
                                <a:lnTo>
                                  <a:pt x="252984" y="179832"/>
                                </a:lnTo>
                                <a:lnTo>
                                  <a:pt x="252984" y="213360"/>
                                </a:lnTo>
                                <a:lnTo>
                                  <a:pt x="262128" y="213360"/>
                                </a:lnTo>
                                <a:lnTo>
                                  <a:pt x="262128" y="210311"/>
                                </a:lnTo>
                                <a:lnTo>
                                  <a:pt x="304800" y="210311"/>
                                </a:lnTo>
                                <a:lnTo>
                                  <a:pt x="262128" y="201168"/>
                                </a:lnTo>
                                <a:lnTo>
                                  <a:pt x="262128" y="170688"/>
                                </a:lnTo>
                                <a:close/>
                              </a:path>
                              <a:path w="475615" h="457200">
                                <a:moveTo>
                                  <a:pt x="313944" y="134111"/>
                                </a:moveTo>
                                <a:lnTo>
                                  <a:pt x="298704" y="134111"/>
                                </a:lnTo>
                                <a:lnTo>
                                  <a:pt x="292608" y="137160"/>
                                </a:lnTo>
                                <a:lnTo>
                                  <a:pt x="280416" y="149352"/>
                                </a:lnTo>
                                <a:lnTo>
                                  <a:pt x="277368" y="155447"/>
                                </a:lnTo>
                                <a:lnTo>
                                  <a:pt x="277368" y="161544"/>
                                </a:lnTo>
                                <a:lnTo>
                                  <a:pt x="301752" y="195072"/>
                                </a:lnTo>
                                <a:lnTo>
                                  <a:pt x="316992" y="195072"/>
                                </a:lnTo>
                                <a:lnTo>
                                  <a:pt x="323088" y="192024"/>
                                </a:lnTo>
                                <a:lnTo>
                                  <a:pt x="329184" y="185928"/>
                                </a:lnTo>
                                <a:lnTo>
                                  <a:pt x="307848" y="185928"/>
                                </a:lnTo>
                                <a:lnTo>
                                  <a:pt x="301752" y="182879"/>
                                </a:lnTo>
                                <a:lnTo>
                                  <a:pt x="295656" y="176784"/>
                                </a:lnTo>
                                <a:lnTo>
                                  <a:pt x="289560" y="173736"/>
                                </a:lnTo>
                                <a:lnTo>
                                  <a:pt x="286512" y="167640"/>
                                </a:lnTo>
                                <a:lnTo>
                                  <a:pt x="286512" y="158496"/>
                                </a:lnTo>
                                <a:lnTo>
                                  <a:pt x="289560" y="152400"/>
                                </a:lnTo>
                                <a:lnTo>
                                  <a:pt x="298704" y="143256"/>
                                </a:lnTo>
                                <a:lnTo>
                                  <a:pt x="324104" y="143256"/>
                                </a:lnTo>
                                <a:lnTo>
                                  <a:pt x="320040" y="137160"/>
                                </a:lnTo>
                                <a:lnTo>
                                  <a:pt x="313944" y="134111"/>
                                </a:lnTo>
                                <a:close/>
                              </a:path>
                              <a:path w="475615" h="457200">
                                <a:moveTo>
                                  <a:pt x="324104" y="143256"/>
                                </a:moveTo>
                                <a:lnTo>
                                  <a:pt x="304800" y="143256"/>
                                </a:lnTo>
                                <a:lnTo>
                                  <a:pt x="310896" y="146304"/>
                                </a:lnTo>
                                <a:lnTo>
                                  <a:pt x="313944" y="146304"/>
                                </a:lnTo>
                                <a:lnTo>
                                  <a:pt x="326136" y="158496"/>
                                </a:lnTo>
                                <a:lnTo>
                                  <a:pt x="329184" y="164592"/>
                                </a:lnTo>
                                <a:lnTo>
                                  <a:pt x="329184" y="176784"/>
                                </a:lnTo>
                                <a:lnTo>
                                  <a:pt x="320040" y="185928"/>
                                </a:lnTo>
                                <a:lnTo>
                                  <a:pt x="329184" y="185928"/>
                                </a:lnTo>
                                <a:lnTo>
                                  <a:pt x="335280" y="182879"/>
                                </a:lnTo>
                                <a:lnTo>
                                  <a:pt x="335280" y="179832"/>
                                </a:lnTo>
                                <a:lnTo>
                                  <a:pt x="338328" y="173736"/>
                                </a:lnTo>
                                <a:lnTo>
                                  <a:pt x="338328" y="161544"/>
                                </a:lnTo>
                                <a:lnTo>
                                  <a:pt x="332232" y="149352"/>
                                </a:lnTo>
                                <a:lnTo>
                                  <a:pt x="326136" y="146304"/>
                                </a:lnTo>
                                <a:lnTo>
                                  <a:pt x="324104" y="143256"/>
                                </a:lnTo>
                                <a:close/>
                              </a:path>
                              <a:path w="475615" h="457200">
                                <a:moveTo>
                                  <a:pt x="356616" y="91439"/>
                                </a:moveTo>
                                <a:lnTo>
                                  <a:pt x="338328" y="91439"/>
                                </a:lnTo>
                                <a:lnTo>
                                  <a:pt x="326136" y="103632"/>
                                </a:lnTo>
                                <a:lnTo>
                                  <a:pt x="326136" y="115824"/>
                                </a:lnTo>
                                <a:lnTo>
                                  <a:pt x="313944" y="115824"/>
                                </a:lnTo>
                                <a:lnTo>
                                  <a:pt x="356616" y="158496"/>
                                </a:lnTo>
                                <a:lnTo>
                                  <a:pt x="362712" y="152400"/>
                                </a:lnTo>
                                <a:lnTo>
                                  <a:pt x="341376" y="128015"/>
                                </a:lnTo>
                                <a:lnTo>
                                  <a:pt x="335280" y="124968"/>
                                </a:lnTo>
                                <a:lnTo>
                                  <a:pt x="332232" y="118872"/>
                                </a:lnTo>
                                <a:lnTo>
                                  <a:pt x="332232" y="115824"/>
                                </a:lnTo>
                                <a:lnTo>
                                  <a:pt x="326136" y="115824"/>
                                </a:lnTo>
                                <a:lnTo>
                                  <a:pt x="320040" y="109728"/>
                                </a:lnTo>
                                <a:lnTo>
                                  <a:pt x="332232" y="109728"/>
                                </a:lnTo>
                                <a:lnTo>
                                  <a:pt x="338328" y="103632"/>
                                </a:lnTo>
                                <a:lnTo>
                                  <a:pt x="341376" y="103632"/>
                                </a:lnTo>
                                <a:lnTo>
                                  <a:pt x="341376" y="100584"/>
                                </a:lnTo>
                                <a:lnTo>
                                  <a:pt x="365760" y="100584"/>
                                </a:lnTo>
                                <a:lnTo>
                                  <a:pt x="356616" y="91439"/>
                                </a:lnTo>
                                <a:close/>
                              </a:path>
                              <a:path w="475615" h="457200">
                                <a:moveTo>
                                  <a:pt x="365760" y="100584"/>
                                </a:moveTo>
                                <a:lnTo>
                                  <a:pt x="353568" y="100584"/>
                                </a:lnTo>
                                <a:lnTo>
                                  <a:pt x="353568" y="103632"/>
                                </a:lnTo>
                                <a:lnTo>
                                  <a:pt x="356616" y="106679"/>
                                </a:lnTo>
                                <a:lnTo>
                                  <a:pt x="384048" y="131064"/>
                                </a:lnTo>
                                <a:lnTo>
                                  <a:pt x="390144" y="124968"/>
                                </a:lnTo>
                                <a:lnTo>
                                  <a:pt x="365760" y="100584"/>
                                </a:lnTo>
                                <a:close/>
                              </a:path>
                              <a:path w="475615" h="457200">
                                <a:moveTo>
                                  <a:pt x="411480" y="103632"/>
                                </a:moveTo>
                                <a:lnTo>
                                  <a:pt x="393192" y="103632"/>
                                </a:lnTo>
                                <a:lnTo>
                                  <a:pt x="396240" y="106679"/>
                                </a:lnTo>
                                <a:lnTo>
                                  <a:pt x="405384" y="106679"/>
                                </a:lnTo>
                                <a:lnTo>
                                  <a:pt x="411480" y="103632"/>
                                </a:lnTo>
                                <a:close/>
                              </a:path>
                              <a:path w="475615" h="457200">
                                <a:moveTo>
                                  <a:pt x="377952" y="21335"/>
                                </a:moveTo>
                                <a:lnTo>
                                  <a:pt x="371856" y="30479"/>
                                </a:lnTo>
                                <a:lnTo>
                                  <a:pt x="390144" y="48768"/>
                                </a:lnTo>
                                <a:lnTo>
                                  <a:pt x="384048" y="48768"/>
                                </a:lnTo>
                                <a:lnTo>
                                  <a:pt x="381000" y="51815"/>
                                </a:lnTo>
                                <a:lnTo>
                                  <a:pt x="377952" y="51815"/>
                                </a:lnTo>
                                <a:lnTo>
                                  <a:pt x="377952" y="54864"/>
                                </a:lnTo>
                                <a:lnTo>
                                  <a:pt x="374904" y="54864"/>
                                </a:lnTo>
                                <a:lnTo>
                                  <a:pt x="371856" y="60960"/>
                                </a:lnTo>
                                <a:lnTo>
                                  <a:pt x="368808" y="64007"/>
                                </a:lnTo>
                                <a:lnTo>
                                  <a:pt x="368808" y="67056"/>
                                </a:lnTo>
                                <a:lnTo>
                                  <a:pt x="365760" y="73152"/>
                                </a:lnTo>
                                <a:lnTo>
                                  <a:pt x="365760" y="76200"/>
                                </a:lnTo>
                                <a:lnTo>
                                  <a:pt x="371856" y="88392"/>
                                </a:lnTo>
                                <a:lnTo>
                                  <a:pt x="377952" y="94488"/>
                                </a:lnTo>
                                <a:lnTo>
                                  <a:pt x="381000" y="100584"/>
                                </a:lnTo>
                                <a:lnTo>
                                  <a:pt x="387096" y="103632"/>
                                </a:lnTo>
                                <a:lnTo>
                                  <a:pt x="414528" y="103632"/>
                                </a:lnTo>
                                <a:lnTo>
                                  <a:pt x="420624" y="97536"/>
                                </a:lnTo>
                                <a:lnTo>
                                  <a:pt x="396240" y="97536"/>
                                </a:lnTo>
                                <a:lnTo>
                                  <a:pt x="390144" y="94488"/>
                                </a:lnTo>
                                <a:lnTo>
                                  <a:pt x="384048" y="88392"/>
                                </a:lnTo>
                                <a:lnTo>
                                  <a:pt x="377952" y="76200"/>
                                </a:lnTo>
                                <a:lnTo>
                                  <a:pt x="377952" y="73152"/>
                                </a:lnTo>
                                <a:lnTo>
                                  <a:pt x="374904" y="67056"/>
                                </a:lnTo>
                                <a:lnTo>
                                  <a:pt x="384048" y="57911"/>
                                </a:lnTo>
                                <a:lnTo>
                                  <a:pt x="414528" y="57911"/>
                                </a:lnTo>
                                <a:lnTo>
                                  <a:pt x="377952" y="21335"/>
                                </a:lnTo>
                                <a:close/>
                              </a:path>
                              <a:path w="475615" h="457200">
                                <a:moveTo>
                                  <a:pt x="414528" y="57911"/>
                                </a:moveTo>
                                <a:lnTo>
                                  <a:pt x="396240" y="57911"/>
                                </a:lnTo>
                                <a:lnTo>
                                  <a:pt x="402336" y="60960"/>
                                </a:lnTo>
                                <a:lnTo>
                                  <a:pt x="417576" y="76200"/>
                                </a:lnTo>
                                <a:lnTo>
                                  <a:pt x="417576" y="85343"/>
                                </a:lnTo>
                                <a:lnTo>
                                  <a:pt x="414528" y="88392"/>
                                </a:lnTo>
                                <a:lnTo>
                                  <a:pt x="411480" y="94488"/>
                                </a:lnTo>
                                <a:lnTo>
                                  <a:pt x="408432" y="97536"/>
                                </a:lnTo>
                                <a:lnTo>
                                  <a:pt x="420624" y="97536"/>
                                </a:lnTo>
                                <a:lnTo>
                                  <a:pt x="423672" y="94488"/>
                                </a:lnTo>
                                <a:lnTo>
                                  <a:pt x="423672" y="82296"/>
                                </a:lnTo>
                                <a:lnTo>
                                  <a:pt x="432816" y="82296"/>
                                </a:lnTo>
                                <a:lnTo>
                                  <a:pt x="435864" y="79247"/>
                                </a:lnTo>
                                <a:lnTo>
                                  <a:pt x="414528" y="57911"/>
                                </a:lnTo>
                                <a:close/>
                              </a:path>
                              <a:path w="475615" h="457200">
                                <a:moveTo>
                                  <a:pt x="350520" y="88392"/>
                                </a:moveTo>
                                <a:lnTo>
                                  <a:pt x="344424" y="88392"/>
                                </a:lnTo>
                                <a:lnTo>
                                  <a:pt x="341376" y="91439"/>
                                </a:lnTo>
                                <a:lnTo>
                                  <a:pt x="353568" y="91439"/>
                                </a:lnTo>
                                <a:lnTo>
                                  <a:pt x="350520" y="88392"/>
                                </a:lnTo>
                                <a:close/>
                              </a:path>
                              <a:path w="475615" h="457200">
                                <a:moveTo>
                                  <a:pt x="432816" y="82296"/>
                                </a:moveTo>
                                <a:lnTo>
                                  <a:pt x="423672" y="82296"/>
                                </a:lnTo>
                                <a:lnTo>
                                  <a:pt x="429768" y="85343"/>
                                </a:lnTo>
                                <a:lnTo>
                                  <a:pt x="432816" y="82296"/>
                                </a:lnTo>
                                <a:close/>
                              </a:path>
                              <a:path w="475615" h="457200">
                                <a:moveTo>
                                  <a:pt x="448056" y="0"/>
                                </a:moveTo>
                                <a:lnTo>
                                  <a:pt x="432816" y="0"/>
                                </a:lnTo>
                                <a:lnTo>
                                  <a:pt x="426720" y="3048"/>
                                </a:lnTo>
                                <a:lnTo>
                                  <a:pt x="414528" y="15240"/>
                                </a:lnTo>
                                <a:lnTo>
                                  <a:pt x="411480" y="21335"/>
                                </a:lnTo>
                                <a:lnTo>
                                  <a:pt x="411480" y="27431"/>
                                </a:lnTo>
                                <a:lnTo>
                                  <a:pt x="438912" y="60960"/>
                                </a:lnTo>
                                <a:lnTo>
                                  <a:pt x="451104" y="60960"/>
                                </a:lnTo>
                                <a:lnTo>
                                  <a:pt x="460248" y="57911"/>
                                </a:lnTo>
                                <a:lnTo>
                                  <a:pt x="466344" y="51815"/>
                                </a:lnTo>
                                <a:lnTo>
                                  <a:pt x="441959" y="51815"/>
                                </a:lnTo>
                                <a:lnTo>
                                  <a:pt x="438912" y="48768"/>
                                </a:lnTo>
                                <a:lnTo>
                                  <a:pt x="432816" y="45720"/>
                                </a:lnTo>
                                <a:lnTo>
                                  <a:pt x="438357" y="39624"/>
                                </a:lnTo>
                                <a:lnTo>
                                  <a:pt x="426720" y="39624"/>
                                </a:lnTo>
                                <a:lnTo>
                                  <a:pt x="423672" y="33528"/>
                                </a:lnTo>
                                <a:lnTo>
                                  <a:pt x="423672" y="18287"/>
                                </a:lnTo>
                                <a:lnTo>
                                  <a:pt x="429768" y="12192"/>
                                </a:lnTo>
                                <a:lnTo>
                                  <a:pt x="435864" y="9143"/>
                                </a:lnTo>
                                <a:lnTo>
                                  <a:pt x="458724" y="9143"/>
                                </a:lnTo>
                                <a:lnTo>
                                  <a:pt x="454152" y="6095"/>
                                </a:lnTo>
                                <a:lnTo>
                                  <a:pt x="448056" y="0"/>
                                </a:lnTo>
                                <a:close/>
                              </a:path>
                              <a:path w="475615" h="457200">
                                <a:moveTo>
                                  <a:pt x="469392" y="21335"/>
                                </a:moveTo>
                                <a:lnTo>
                                  <a:pt x="463296" y="27431"/>
                                </a:lnTo>
                                <a:lnTo>
                                  <a:pt x="463296" y="42671"/>
                                </a:lnTo>
                                <a:lnTo>
                                  <a:pt x="457200" y="48768"/>
                                </a:lnTo>
                                <a:lnTo>
                                  <a:pt x="451104" y="51815"/>
                                </a:lnTo>
                                <a:lnTo>
                                  <a:pt x="466344" y="51815"/>
                                </a:lnTo>
                                <a:lnTo>
                                  <a:pt x="469392" y="48768"/>
                                </a:lnTo>
                                <a:lnTo>
                                  <a:pt x="472440" y="42671"/>
                                </a:lnTo>
                                <a:lnTo>
                                  <a:pt x="472440" y="36576"/>
                                </a:lnTo>
                                <a:lnTo>
                                  <a:pt x="475488" y="30479"/>
                                </a:lnTo>
                                <a:lnTo>
                                  <a:pt x="472440" y="24384"/>
                                </a:lnTo>
                                <a:lnTo>
                                  <a:pt x="469392" y="21335"/>
                                </a:lnTo>
                                <a:close/>
                              </a:path>
                              <a:path w="475615" h="457200">
                                <a:moveTo>
                                  <a:pt x="458724" y="9143"/>
                                </a:moveTo>
                                <a:lnTo>
                                  <a:pt x="441959" y="9143"/>
                                </a:lnTo>
                                <a:lnTo>
                                  <a:pt x="448056" y="12192"/>
                                </a:lnTo>
                                <a:lnTo>
                                  <a:pt x="451104" y="15240"/>
                                </a:lnTo>
                                <a:lnTo>
                                  <a:pt x="426719" y="39624"/>
                                </a:lnTo>
                                <a:lnTo>
                                  <a:pt x="438357" y="39624"/>
                                </a:lnTo>
                                <a:lnTo>
                                  <a:pt x="463296" y="12192"/>
                                </a:lnTo>
                                <a:lnTo>
                                  <a:pt x="458724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6" name="Image 186"/>
                          <pic:cNvPicPr/>
                        </pic:nvPicPr>
                        <pic:blipFill>
                          <a:blip r:embed="rId5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150619" y="1946147"/>
                            <a:ext cx="219456" cy="21945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7" name="Graphic 187"/>
                        <wps:cNvSpPr/>
                        <wps:spPr>
                          <a:xfrm>
                            <a:off x="1552943" y="1958339"/>
                            <a:ext cx="777240" cy="3873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77240" h="387350">
                                <a:moveTo>
                                  <a:pt x="67056" y="216408"/>
                                </a:moveTo>
                                <a:lnTo>
                                  <a:pt x="60960" y="210312"/>
                                </a:lnTo>
                                <a:lnTo>
                                  <a:pt x="33528" y="237744"/>
                                </a:lnTo>
                                <a:lnTo>
                                  <a:pt x="15240" y="219456"/>
                                </a:lnTo>
                                <a:lnTo>
                                  <a:pt x="45720" y="188976"/>
                                </a:lnTo>
                                <a:lnTo>
                                  <a:pt x="39624" y="182880"/>
                                </a:lnTo>
                                <a:lnTo>
                                  <a:pt x="0" y="219456"/>
                                </a:lnTo>
                                <a:lnTo>
                                  <a:pt x="57912" y="277368"/>
                                </a:lnTo>
                                <a:lnTo>
                                  <a:pt x="67056" y="271272"/>
                                </a:lnTo>
                                <a:lnTo>
                                  <a:pt x="39624" y="243840"/>
                                </a:lnTo>
                                <a:lnTo>
                                  <a:pt x="45720" y="237744"/>
                                </a:lnTo>
                                <a:lnTo>
                                  <a:pt x="67056" y="216408"/>
                                </a:lnTo>
                                <a:close/>
                              </a:path>
                              <a:path w="777240" h="387350">
                                <a:moveTo>
                                  <a:pt x="164592" y="158496"/>
                                </a:moveTo>
                                <a:lnTo>
                                  <a:pt x="161544" y="155448"/>
                                </a:lnTo>
                                <a:lnTo>
                                  <a:pt x="161544" y="152400"/>
                                </a:lnTo>
                                <a:lnTo>
                                  <a:pt x="161544" y="149352"/>
                                </a:lnTo>
                                <a:lnTo>
                                  <a:pt x="155448" y="143256"/>
                                </a:lnTo>
                                <a:lnTo>
                                  <a:pt x="152400" y="143256"/>
                                </a:lnTo>
                                <a:lnTo>
                                  <a:pt x="146304" y="140208"/>
                                </a:lnTo>
                                <a:lnTo>
                                  <a:pt x="137160" y="140208"/>
                                </a:lnTo>
                                <a:lnTo>
                                  <a:pt x="134112" y="143256"/>
                                </a:lnTo>
                                <a:lnTo>
                                  <a:pt x="131064" y="143256"/>
                                </a:lnTo>
                                <a:lnTo>
                                  <a:pt x="124968" y="146304"/>
                                </a:lnTo>
                                <a:lnTo>
                                  <a:pt x="115824" y="152400"/>
                                </a:lnTo>
                                <a:lnTo>
                                  <a:pt x="103632" y="158496"/>
                                </a:lnTo>
                                <a:lnTo>
                                  <a:pt x="97536" y="158496"/>
                                </a:lnTo>
                                <a:lnTo>
                                  <a:pt x="94488" y="155448"/>
                                </a:lnTo>
                                <a:lnTo>
                                  <a:pt x="91440" y="155448"/>
                                </a:lnTo>
                                <a:lnTo>
                                  <a:pt x="91440" y="143256"/>
                                </a:lnTo>
                                <a:lnTo>
                                  <a:pt x="94488" y="140208"/>
                                </a:lnTo>
                                <a:lnTo>
                                  <a:pt x="97536" y="134112"/>
                                </a:lnTo>
                                <a:lnTo>
                                  <a:pt x="103632" y="131064"/>
                                </a:lnTo>
                                <a:lnTo>
                                  <a:pt x="106680" y="128016"/>
                                </a:lnTo>
                                <a:lnTo>
                                  <a:pt x="118872" y="128016"/>
                                </a:lnTo>
                                <a:lnTo>
                                  <a:pt x="124968" y="131064"/>
                                </a:lnTo>
                                <a:lnTo>
                                  <a:pt x="128016" y="128016"/>
                                </a:lnTo>
                                <a:lnTo>
                                  <a:pt x="131064" y="124968"/>
                                </a:lnTo>
                                <a:lnTo>
                                  <a:pt x="128016" y="121920"/>
                                </a:lnTo>
                                <a:lnTo>
                                  <a:pt x="121920" y="118872"/>
                                </a:lnTo>
                                <a:lnTo>
                                  <a:pt x="118872" y="118872"/>
                                </a:lnTo>
                                <a:lnTo>
                                  <a:pt x="115824" y="115824"/>
                                </a:lnTo>
                                <a:lnTo>
                                  <a:pt x="109728" y="115824"/>
                                </a:lnTo>
                                <a:lnTo>
                                  <a:pt x="103632" y="118872"/>
                                </a:lnTo>
                                <a:lnTo>
                                  <a:pt x="97536" y="124968"/>
                                </a:lnTo>
                                <a:lnTo>
                                  <a:pt x="91440" y="128016"/>
                                </a:lnTo>
                                <a:lnTo>
                                  <a:pt x="88392" y="131064"/>
                                </a:lnTo>
                                <a:lnTo>
                                  <a:pt x="85344" y="137160"/>
                                </a:lnTo>
                                <a:lnTo>
                                  <a:pt x="82296" y="140208"/>
                                </a:lnTo>
                                <a:lnTo>
                                  <a:pt x="82296" y="146304"/>
                                </a:lnTo>
                                <a:lnTo>
                                  <a:pt x="79248" y="149352"/>
                                </a:lnTo>
                                <a:lnTo>
                                  <a:pt x="82296" y="152400"/>
                                </a:lnTo>
                                <a:lnTo>
                                  <a:pt x="82296" y="158496"/>
                                </a:lnTo>
                                <a:lnTo>
                                  <a:pt x="91440" y="167640"/>
                                </a:lnTo>
                                <a:lnTo>
                                  <a:pt x="94488" y="167640"/>
                                </a:lnTo>
                                <a:lnTo>
                                  <a:pt x="97536" y="170688"/>
                                </a:lnTo>
                                <a:lnTo>
                                  <a:pt x="103632" y="170688"/>
                                </a:lnTo>
                                <a:lnTo>
                                  <a:pt x="106680" y="167640"/>
                                </a:lnTo>
                                <a:lnTo>
                                  <a:pt x="112776" y="167640"/>
                                </a:lnTo>
                                <a:lnTo>
                                  <a:pt x="115824" y="164592"/>
                                </a:lnTo>
                                <a:lnTo>
                                  <a:pt x="128016" y="158496"/>
                                </a:lnTo>
                                <a:lnTo>
                                  <a:pt x="134112" y="155448"/>
                                </a:lnTo>
                                <a:lnTo>
                                  <a:pt x="137160" y="152400"/>
                                </a:lnTo>
                                <a:lnTo>
                                  <a:pt x="149352" y="152400"/>
                                </a:lnTo>
                                <a:lnTo>
                                  <a:pt x="152400" y="155448"/>
                                </a:lnTo>
                                <a:lnTo>
                                  <a:pt x="152400" y="158496"/>
                                </a:lnTo>
                                <a:lnTo>
                                  <a:pt x="155448" y="161544"/>
                                </a:lnTo>
                                <a:lnTo>
                                  <a:pt x="155448" y="167640"/>
                                </a:lnTo>
                                <a:lnTo>
                                  <a:pt x="152400" y="170688"/>
                                </a:lnTo>
                                <a:lnTo>
                                  <a:pt x="152400" y="173736"/>
                                </a:lnTo>
                                <a:lnTo>
                                  <a:pt x="140208" y="185928"/>
                                </a:lnTo>
                                <a:lnTo>
                                  <a:pt x="137160" y="185928"/>
                                </a:lnTo>
                                <a:lnTo>
                                  <a:pt x="131064" y="188976"/>
                                </a:lnTo>
                                <a:lnTo>
                                  <a:pt x="124968" y="188976"/>
                                </a:lnTo>
                                <a:lnTo>
                                  <a:pt x="121920" y="185928"/>
                                </a:lnTo>
                                <a:lnTo>
                                  <a:pt x="118872" y="185928"/>
                                </a:lnTo>
                                <a:lnTo>
                                  <a:pt x="115824" y="182880"/>
                                </a:lnTo>
                                <a:lnTo>
                                  <a:pt x="109728" y="192024"/>
                                </a:lnTo>
                                <a:lnTo>
                                  <a:pt x="112776" y="195072"/>
                                </a:lnTo>
                                <a:lnTo>
                                  <a:pt x="118872" y="198120"/>
                                </a:lnTo>
                                <a:lnTo>
                                  <a:pt x="137160" y="198120"/>
                                </a:lnTo>
                                <a:lnTo>
                                  <a:pt x="149352" y="192024"/>
                                </a:lnTo>
                                <a:lnTo>
                                  <a:pt x="150876" y="188976"/>
                                </a:lnTo>
                                <a:lnTo>
                                  <a:pt x="152400" y="185928"/>
                                </a:lnTo>
                                <a:lnTo>
                                  <a:pt x="158496" y="182880"/>
                                </a:lnTo>
                                <a:lnTo>
                                  <a:pt x="161544" y="176784"/>
                                </a:lnTo>
                                <a:lnTo>
                                  <a:pt x="161544" y="173736"/>
                                </a:lnTo>
                                <a:lnTo>
                                  <a:pt x="164592" y="167640"/>
                                </a:lnTo>
                                <a:lnTo>
                                  <a:pt x="164592" y="158496"/>
                                </a:lnTo>
                                <a:close/>
                              </a:path>
                              <a:path w="777240" h="387350">
                                <a:moveTo>
                                  <a:pt x="210312" y="109728"/>
                                </a:moveTo>
                                <a:lnTo>
                                  <a:pt x="207264" y="106680"/>
                                </a:lnTo>
                                <a:lnTo>
                                  <a:pt x="204216" y="100584"/>
                                </a:lnTo>
                                <a:lnTo>
                                  <a:pt x="201168" y="97536"/>
                                </a:lnTo>
                                <a:lnTo>
                                  <a:pt x="201168" y="112776"/>
                                </a:lnTo>
                                <a:lnTo>
                                  <a:pt x="201168" y="124968"/>
                                </a:lnTo>
                                <a:lnTo>
                                  <a:pt x="195072" y="131064"/>
                                </a:lnTo>
                                <a:lnTo>
                                  <a:pt x="192024" y="137160"/>
                                </a:lnTo>
                                <a:lnTo>
                                  <a:pt x="176784" y="137160"/>
                                </a:lnTo>
                                <a:lnTo>
                                  <a:pt x="158496" y="118872"/>
                                </a:lnTo>
                                <a:lnTo>
                                  <a:pt x="158496" y="103632"/>
                                </a:lnTo>
                                <a:lnTo>
                                  <a:pt x="164592" y="100584"/>
                                </a:lnTo>
                                <a:lnTo>
                                  <a:pt x="170688" y="94488"/>
                                </a:lnTo>
                                <a:lnTo>
                                  <a:pt x="179832" y="94488"/>
                                </a:lnTo>
                                <a:lnTo>
                                  <a:pt x="185928" y="97536"/>
                                </a:lnTo>
                                <a:lnTo>
                                  <a:pt x="201168" y="112776"/>
                                </a:lnTo>
                                <a:lnTo>
                                  <a:pt x="201168" y="97536"/>
                                </a:lnTo>
                                <a:lnTo>
                                  <a:pt x="198120" y="94488"/>
                                </a:lnTo>
                                <a:lnTo>
                                  <a:pt x="192024" y="88392"/>
                                </a:lnTo>
                                <a:lnTo>
                                  <a:pt x="185928" y="85344"/>
                                </a:lnTo>
                                <a:lnTo>
                                  <a:pt x="170688" y="85344"/>
                                </a:lnTo>
                                <a:lnTo>
                                  <a:pt x="164592" y="88392"/>
                                </a:lnTo>
                                <a:lnTo>
                                  <a:pt x="152400" y="100584"/>
                                </a:lnTo>
                                <a:lnTo>
                                  <a:pt x="149352" y="106680"/>
                                </a:lnTo>
                                <a:lnTo>
                                  <a:pt x="149352" y="112776"/>
                                </a:lnTo>
                                <a:lnTo>
                                  <a:pt x="176504" y="145732"/>
                                </a:lnTo>
                                <a:lnTo>
                                  <a:pt x="182880" y="146304"/>
                                </a:lnTo>
                                <a:lnTo>
                                  <a:pt x="188976" y="146304"/>
                                </a:lnTo>
                                <a:lnTo>
                                  <a:pt x="195072" y="143256"/>
                                </a:lnTo>
                                <a:lnTo>
                                  <a:pt x="201168" y="137160"/>
                                </a:lnTo>
                                <a:lnTo>
                                  <a:pt x="207264" y="131064"/>
                                </a:lnTo>
                                <a:lnTo>
                                  <a:pt x="210312" y="124968"/>
                                </a:lnTo>
                                <a:lnTo>
                                  <a:pt x="210312" y="109728"/>
                                </a:lnTo>
                                <a:close/>
                              </a:path>
                              <a:path w="777240" h="387350">
                                <a:moveTo>
                                  <a:pt x="252984" y="106680"/>
                                </a:moveTo>
                                <a:lnTo>
                                  <a:pt x="249936" y="103632"/>
                                </a:lnTo>
                                <a:lnTo>
                                  <a:pt x="249936" y="97536"/>
                                </a:lnTo>
                                <a:lnTo>
                                  <a:pt x="246888" y="91440"/>
                                </a:lnTo>
                                <a:lnTo>
                                  <a:pt x="244005" y="85344"/>
                                </a:lnTo>
                                <a:lnTo>
                                  <a:pt x="219456" y="33528"/>
                                </a:lnTo>
                                <a:lnTo>
                                  <a:pt x="213360" y="39624"/>
                                </a:lnTo>
                                <a:lnTo>
                                  <a:pt x="228600" y="73152"/>
                                </a:lnTo>
                                <a:lnTo>
                                  <a:pt x="231648" y="79248"/>
                                </a:lnTo>
                                <a:lnTo>
                                  <a:pt x="231648" y="82296"/>
                                </a:lnTo>
                                <a:lnTo>
                                  <a:pt x="234696" y="85344"/>
                                </a:lnTo>
                                <a:lnTo>
                                  <a:pt x="231648" y="85344"/>
                                </a:lnTo>
                                <a:lnTo>
                                  <a:pt x="225552" y="82296"/>
                                </a:lnTo>
                                <a:lnTo>
                                  <a:pt x="222504" y="79248"/>
                                </a:lnTo>
                                <a:lnTo>
                                  <a:pt x="188976" y="64008"/>
                                </a:lnTo>
                                <a:lnTo>
                                  <a:pt x="182880" y="73152"/>
                                </a:lnTo>
                                <a:lnTo>
                                  <a:pt x="240792" y="97536"/>
                                </a:lnTo>
                                <a:lnTo>
                                  <a:pt x="240792" y="100584"/>
                                </a:lnTo>
                                <a:lnTo>
                                  <a:pt x="243840" y="103632"/>
                                </a:lnTo>
                                <a:lnTo>
                                  <a:pt x="243840" y="112776"/>
                                </a:lnTo>
                                <a:lnTo>
                                  <a:pt x="240792" y="115824"/>
                                </a:lnTo>
                                <a:lnTo>
                                  <a:pt x="240792" y="118872"/>
                                </a:lnTo>
                                <a:lnTo>
                                  <a:pt x="237744" y="118872"/>
                                </a:lnTo>
                                <a:lnTo>
                                  <a:pt x="234696" y="121920"/>
                                </a:lnTo>
                                <a:lnTo>
                                  <a:pt x="243840" y="124968"/>
                                </a:lnTo>
                                <a:lnTo>
                                  <a:pt x="246888" y="124968"/>
                                </a:lnTo>
                                <a:lnTo>
                                  <a:pt x="249936" y="121920"/>
                                </a:lnTo>
                                <a:lnTo>
                                  <a:pt x="249936" y="118872"/>
                                </a:lnTo>
                                <a:lnTo>
                                  <a:pt x="252984" y="118872"/>
                                </a:lnTo>
                                <a:lnTo>
                                  <a:pt x="252984" y="106680"/>
                                </a:lnTo>
                                <a:close/>
                              </a:path>
                              <a:path w="777240" h="387350">
                                <a:moveTo>
                                  <a:pt x="304800" y="33528"/>
                                </a:moveTo>
                                <a:lnTo>
                                  <a:pt x="301752" y="33528"/>
                                </a:lnTo>
                                <a:lnTo>
                                  <a:pt x="292608" y="24384"/>
                                </a:lnTo>
                                <a:lnTo>
                                  <a:pt x="288036" y="21336"/>
                                </a:lnTo>
                                <a:lnTo>
                                  <a:pt x="283464" y="18288"/>
                                </a:lnTo>
                                <a:lnTo>
                                  <a:pt x="283464" y="33528"/>
                                </a:lnTo>
                                <a:lnTo>
                                  <a:pt x="283464" y="45720"/>
                                </a:lnTo>
                                <a:lnTo>
                                  <a:pt x="274320" y="54864"/>
                                </a:lnTo>
                                <a:lnTo>
                                  <a:pt x="265176" y="54864"/>
                                </a:lnTo>
                                <a:lnTo>
                                  <a:pt x="259080" y="48768"/>
                                </a:lnTo>
                                <a:lnTo>
                                  <a:pt x="259080" y="42672"/>
                                </a:lnTo>
                                <a:lnTo>
                                  <a:pt x="262128" y="42672"/>
                                </a:lnTo>
                                <a:lnTo>
                                  <a:pt x="262128" y="39624"/>
                                </a:lnTo>
                                <a:lnTo>
                                  <a:pt x="265176" y="36576"/>
                                </a:lnTo>
                                <a:lnTo>
                                  <a:pt x="271272" y="24384"/>
                                </a:lnTo>
                                <a:lnTo>
                                  <a:pt x="274320" y="21336"/>
                                </a:lnTo>
                                <a:lnTo>
                                  <a:pt x="280416" y="27432"/>
                                </a:lnTo>
                                <a:lnTo>
                                  <a:pt x="280416" y="30480"/>
                                </a:lnTo>
                                <a:lnTo>
                                  <a:pt x="283464" y="33528"/>
                                </a:lnTo>
                                <a:lnTo>
                                  <a:pt x="283464" y="18288"/>
                                </a:lnTo>
                                <a:lnTo>
                                  <a:pt x="274320" y="9144"/>
                                </a:lnTo>
                                <a:lnTo>
                                  <a:pt x="271272" y="6096"/>
                                </a:lnTo>
                                <a:lnTo>
                                  <a:pt x="271272" y="3048"/>
                                </a:lnTo>
                                <a:lnTo>
                                  <a:pt x="268224" y="3048"/>
                                </a:lnTo>
                                <a:lnTo>
                                  <a:pt x="265176" y="0"/>
                                </a:lnTo>
                                <a:lnTo>
                                  <a:pt x="252984" y="0"/>
                                </a:lnTo>
                                <a:lnTo>
                                  <a:pt x="234696" y="18288"/>
                                </a:lnTo>
                                <a:lnTo>
                                  <a:pt x="234696" y="24384"/>
                                </a:lnTo>
                                <a:lnTo>
                                  <a:pt x="231648" y="27432"/>
                                </a:lnTo>
                                <a:lnTo>
                                  <a:pt x="234696" y="30480"/>
                                </a:lnTo>
                                <a:lnTo>
                                  <a:pt x="234696" y="36576"/>
                                </a:lnTo>
                                <a:lnTo>
                                  <a:pt x="237744" y="39624"/>
                                </a:lnTo>
                                <a:lnTo>
                                  <a:pt x="243840" y="33528"/>
                                </a:lnTo>
                                <a:lnTo>
                                  <a:pt x="243840" y="30480"/>
                                </a:lnTo>
                                <a:lnTo>
                                  <a:pt x="240792" y="27432"/>
                                </a:lnTo>
                                <a:lnTo>
                                  <a:pt x="243840" y="24384"/>
                                </a:lnTo>
                                <a:lnTo>
                                  <a:pt x="243840" y="18288"/>
                                </a:lnTo>
                                <a:lnTo>
                                  <a:pt x="246888" y="15240"/>
                                </a:lnTo>
                                <a:lnTo>
                                  <a:pt x="252984" y="12192"/>
                                </a:lnTo>
                                <a:lnTo>
                                  <a:pt x="256032" y="9144"/>
                                </a:lnTo>
                                <a:lnTo>
                                  <a:pt x="262128" y="9144"/>
                                </a:lnTo>
                                <a:lnTo>
                                  <a:pt x="268224" y="15240"/>
                                </a:lnTo>
                                <a:lnTo>
                                  <a:pt x="268224" y="18288"/>
                                </a:lnTo>
                                <a:lnTo>
                                  <a:pt x="262128" y="24384"/>
                                </a:lnTo>
                                <a:lnTo>
                                  <a:pt x="259080" y="30480"/>
                                </a:lnTo>
                                <a:lnTo>
                                  <a:pt x="252984" y="36576"/>
                                </a:lnTo>
                                <a:lnTo>
                                  <a:pt x="252984" y="39624"/>
                                </a:lnTo>
                                <a:lnTo>
                                  <a:pt x="249936" y="42672"/>
                                </a:lnTo>
                                <a:lnTo>
                                  <a:pt x="249936" y="54864"/>
                                </a:lnTo>
                                <a:lnTo>
                                  <a:pt x="252984" y="54864"/>
                                </a:lnTo>
                                <a:lnTo>
                                  <a:pt x="252984" y="57912"/>
                                </a:lnTo>
                                <a:lnTo>
                                  <a:pt x="259080" y="64008"/>
                                </a:lnTo>
                                <a:lnTo>
                                  <a:pt x="277368" y="64008"/>
                                </a:lnTo>
                                <a:lnTo>
                                  <a:pt x="280416" y="57912"/>
                                </a:lnTo>
                                <a:lnTo>
                                  <a:pt x="286512" y="51816"/>
                                </a:lnTo>
                                <a:lnTo>
                                  <a:pt x="286512" y="48768"/>
                                </a:lnTo>
                                <a:lnTo>
                                  <a:pt x="289560" y="45720"/>
                                </a:lnTo>
                                <a:lnTo>
                                  <a:pt x="289560" y="36576"/>
                                </a:lnTo>
                                <a:lnTo>
                                  <a:pt x="292608" y="39624"/>
                                </a:lnTo>
                                <a:lnTo>
                                  <a:pt x="298704" y="39624"/>
                                </a:lnTo>
                                <a:lnTo>
                                  <a:pt x="301752" y="36576"/>
                                </a:lnTo>
                                <a:lnTo>
                                  <a:pt x="304800" y="33528"/>
                                </a:lnTo>
                                <a:close/>
                              </a:path>
                              <a:path w="777240" h="387350">
                                <a:moveTo>
                                  <a:pt x="435864" y="326148"/>
                                </a:moveTo>
                                <a:lnTo>
                                  <a:pt x="426720" y="317004"/>
                                </a:lnTo>
                                <a:lnTo>
                                  <a:pt x="399288" y="344436"/>
                                </a:lnTo>
                                <a:lnTo>
                                  <a:pt x="384048" y="326148"/>
                                </a:lnTo>
                                <a:lnTo>
                                  <a:pt x="414528" y="295668"/>
                                </a:lnTo>
                                <a:lnTo>
                                  <a:pt x="408432" y="289572"/>
                                </a:lnTo>
                                <a:lnTo>
                                  <a:pt x="368808" y="329196"/>
                                </a:lnTo>
                                <a:lnTo>
                                  <a:pt x="426720" y="387108"/>
                                </a:lnTo>
                                <a:lnTo>
                                  <a:pt x="432816" y="377964"/>
                                </a:lnTo>
                                <a:lnTo>
                                  <a:pt x="408432" y="353580"/>
                                </a:lnTo>
                                <a:lnTo>
                                  <a:pt x="417576" y="344436"/>
                                </a:lnTo>
                                <a:lnTo>
                                  <a:pt x="435864" y="326148"/>
                                </a:lnTo>
                                <a:close/>
                              </a:path>
                              <a:path w="777240" h="387350">
                                <a:moveTo>
                                  <a:pt x="509016" y="240804"/>
                                </a:moveTo>
                                <a:lnTo>
                                  <a:pt x="505968" y="234708"/>
                                </a:lnTo>
                                <a:lnTo>
                                  <a:pt x="502920" y="231660"/>
                                </a:lnTo>
                                <a:lnTo>
                                  <a:pt x="496824" y="225564"/>
                                </a:lnTo>
                                <a:lnTo>
                                  <a:pt x="496824" y="240804"/>
                                </a:lnTo>
                                <a:lnTo>
                                  <a:pt x="496824" y="252996"/>
                                </a:lnTo>
                                <a:lnTo>
                                  <a:pt x="493776" y="256044"/>
                                </a:lnTo>
                                <a:lnTo>
                                  <a:pt x="490728" y="262140"/>
                                </a:lnTo>
                                <a:lnTo>
                                  <a:pt x="475488" y="277380"/>
                                </a:lnTo>
                                <a:lnTo>
                                  <a:pt x="454152" y="256044"/>
                                </a:lnTo>
                                <a:lnTo>
                                  <a:pt x="478536" y="231660"/>
                                </a:lnTo>
                                <a:lnTo>
                                  <a:pt x="484632" y="231660"/>
                                </a:lnTo>
                                <a:lnTo>
                                  <a:pt x="487680" y="234708"/>
                                </a:lnTo>
                                <a:lnTo>
                                  <a:pt x="490728" y="234708"/>
                                </a:lnTo>
                                <a:lnTo>
                                  <a:pt x="496824" y="240804"/>
                                </a:lnTo>
                                <a:lnTo>
                                  <a:pt x="496824" y="225564"/>
                                </a:lnTo>
                                <a:lnTo>
                                  <a:pt x="493776" y="225564"/>
                                </a:lnTo>
                                <a:lnTo>
                                  <a:pt x="490728" y="222516"/>
                                </a:lnTo>
                                <a:lnTo>
                                  <a:pt x="478536" y="222516"/>
                                </a:lnTo>
                                <a:lnTo>
                                  <a:pt x="475488" y="225564"/>
                                </a:lnTo>
                                <a:lnTo>
                                  <a:pt x="472440" y="225564"/>
                                </a:lnTo>
                                <a:lnTo>
                                  <a:pt x="466344" y="231660"/>
                                </a:lnTo>
                                <a:lnTo>
                                  <a:pt x="460248" y="234708"/>
                                </a:lnTo>
                                <a:lnTo>
                                  <a:pt x="438912" y="256044"/>
                                </a:lnTo>
                                <a:lnTo>
                                  <a:pt x="496824" y="313956"/>
                                </a:lnTo>
                                <a:lnTo>
                                  <a:pt x="505968" y="307860"/>
                                </a:lnTo>
                                <a:lnTo>
                                  <a:pt x="481584" y="283476"/>
                                </a:lnTo>
                                <a:lnTo>
                                  <a:pt x="487680" y="277380"/>
                                </a:lnTo>
                                <a:lnTo>
                                  <a:pt x="505968" y="259092"/>
                                </a:lnTo>
                                <a:lnTo>
                                  <a:pt x="509016" y="252996"/>
                                </a:lnTo>
                                <a:lnTo>
                                  <a:pt x="509016" y="240804"/>
                                </a:lnTo>
                                <a:close/>
                              </a:path>
                              <a:path w="777240" h="387350">
                                <a:moveTo>
                                  <a:pt x="557784" y="256044"/>
                                </a:moveTo>
                                <a:lnTo>
                                  <a:pt x="499872" y="198132"/>
                                </a:lnTo>
                                <a:lnTo>
                                  <a:pt x="493776" y="204228"/>
                                </a:lnTo>
                                <a:lnTo>
                                  <a:pt x="551688" y="262140"/>
                                </a:lnTo>
                                <a:lnTo>
                                  <a:pt x="557784" y="256044"/>
                                </a:lnTo>
                                <a:close/>
                              </a:path>
                              <a:path w="777240" h="387350">
                                <a:moveTo>
                                  <a:pt x="603504" y="207276"/>
                                </a:moveTo>
                                <a:lnTo>
                                  <a:pt x="600456" y="207276"/>
                                </a:lnTo>
                                <a:lnTo>
                                  <a:pt x="597408" y="204228"/>
                                </a:lnTo>
                                <a:lnTo>
                                  <a:pt x="594360" y="204228"/>
                                </a:lnTo>
                                <a:lnTo>
                                  <a:pt x="591312" y="198132"/>
                                </a:lnTo>
                                <a:lnTo>
                                  <a:pt x="582168" y="188988"/>
                                </a:lnTo>
                                <a:lnTo>
                                  <a:pt x="582168" y="204228"/>
                                </a:lnTo>
                                <a:lnTo>
                                  <a:pt x="582168" y="219468"/>
                                </a:lnTo>
                                <a:lnTo>
                                  <a:pt x="569976" y="231660"/>
                                </a:lnTo>
                                <a:lnTo>
                                  <a:pt x="566928" y="231660"/>
                                </a:lnTo>
                                <a:lnTo>
                                  <a:pt x="563880" y="228612"/>
                                </a:lnTo>
                                <a:lnTo>
                                  <a:pt x="560832" y="228612"/>
                                </a:lnTo>
                                <a:lnTo>
                                  <a:pt x="560832" y="225564"/>
                                </a:lnTo>
                                <a:lnTo>
                                  <a:pt x="557784" y="222516"/>
                                </a:lnTo>
                                <a:lnTo>
                                  <a:pt x="557784" y="219468"/>
                                </a:lnTo>
                                <a:lnTo>
                                  <a:pt x="560832" y="219468"/>
                                </a:lnTo>
                                <a:lnTo>
                                  <a:pt x="560832" y="213372"/>
                                </a:lnTo>
                                <a:lnTo>
                                  <a:pt x="573024" y="201180"/>
                                </a:lnTo>
                                <a:lnTo>
                                  <a:pt x="573024" y="198132"/>
                                </a:lnTo>
                                <a:lnTo>
                                  <a:pt x="576072" y="198132"/>
                                </a:lnTo>
                                <a:lnTo>
                                  <a:pt x="582168" y="204228"/>
                                </a:lnTo>
                                <a:lnTo>
                                  <a:pt x="582168" y="188988"/>
                                </a:lnTo>
                                <a:lnTo>
                                  <a:pt x="579120" y="185940"/>
                                </a:lnTo>
                                <a:lnTo>
                                  <a:pt x="573024" y="179844"/>
                                </a:lnTo>
                                <a:lnTo>
                                  <a:pt x="569976" y="179844"/>
                                </a:lnTo>
                                <a:lnTo>
                                  <a:pt x="566928" y="176796"/>
                                </a:lnTo>
                                <a:lnTo>
                                  <a:pt x="563880" y="176796"/>
                                </a:lnTo>
                                <a:lnTo>
                                  <a:pt x="563880" y="173748"/>
                                </a:lnTo>
                                <a:lnTo>
                                  <a:pt x="554736" y="173748"/>
                                </a:lnTo>
                                <a:lnTo>
                                  <a:pt x="551688" y="176796"/>
                                </a:lnTo>
                                <a:lnTo>
                                  <a:pt x="548640" y="176796"/>
                                </a:lnTo>
                                <a:lnTo>
                                  <a:pt x="542544" y="182892"/>
                                </a:lnTo>
                                <a:lnTo>
                                  <a:pt x="539496" y="188988"/>
                                </a:lnTo>
                                <a:lnTo>
                                  <a:pt x="533400" y="195084"/>
                                </a:lnTo>
                                <a:lnTo>
                                  <a:pt x="533400" y="213372"/>
                                </a:lnTo>
                                <a:lnTo>
                                  <a:pt x="536448" y="216420"/>
                                </a:lnTo>
                                <a:lnTo>
                                  <a:pt x="545592" y="210324"/>
                                </a:lnTo>
                                <a:lnTo>
                                  <a:pt x="542544" y="207276"/>
                                </a:lnTo>
                                <a:lnTo>
                                  <a:pt x="542544" y="198132"/>
                                </a:lnTo>
                                <a:lnTo>
                                  <a:pt x="548640" y="192036"/>
                                </a:lnTo>
                                <a:lnTo>
                                  <a:pt x="551688" y="185940"/>
                                </a:lnTo>
                                <a:lnTo>
                                  <a:pt x="563880" y="185940"/>
                                </a:lnTo>
                                <a:lnTo>
                                  <a:pt x="566928" y="188988"/>
                                </a:lnTo>
                                <a:lnTo>
                                  <a:pt x="566928" y="195084"/>
                                </a:lnTo>
                                <a:lnTo>
                                  <a:pt x="563880" y="201180"/>
                                </a:lnTo>
                                <a:lnTo>
                                  <a:pt x="554736" y="210324"/>
                                </a:lnTo>
                                <a:lnTo>
                                  <a:pt x="554736" y="213372"/>
                                </a:lnTo>
                                <a:lnTo>
                                  <a:pt x="551688" y="213372"/>
                                </a:lnTo>
                                <a:lnTo>
                                  <a:pt x="551688" y="219468"/>
                                </a:lnTo>
                                <a:lnTo>
                                  <a:pt x="548640" y="222516"/>
                                </a:lnTo>
                                <a:lnTo>
                                  <a:pt x="548640" y="228612"/>
                                </a:lnTo>
                                <a:lnTo>
                                  <a:pt x="551688" y="231660"/>
                                </a:lnTo>
                                <a:lnTo>
                                  <a:pt x="551688" y="234708"/>
                                </a:lnTo>
                                <a:lnTo>
                                  <a:pt x="554736" y="234708"/>
                                </a:lnTo>
                                <a:lnTo>
                                  <a:pt x="557784" y="240804"/>
                                </a:lnTo>
                                <a:lnTo>
                                  <a:pt x="569976" y="240804"/>
                                </a:lnTo>
                                <a:lnTo>
                                  <a:pt x="576072" y="237756"/>
                                </a:lnTo>
                                <a:lnTo>
                                  <a:pt x="582168" y="231660"/>
                                </a:lnTo>
                                <a:lnTo>
                                  <a:pt x="588264" y="225564"/>
                                </a:lnTo>
                                <a:lnTo>
                                  <a:pt x="588264" y="216420"/>
                                </a:lnTo>
                                <a:lnTo>
                                  <a:pt x="591312" y="213372"/>
                                </a:lnTo>
                                <a:lnTo>
                                  <a:pt x="594360" y="216420"/>
                                </a:lnTo>
                                <a:lnTo>
                                  <a:pt x="597408" y="216420"/>
                                </a:lnTo>
                                <a:lnTo>
                                  <a:pt x="599440" y="213372"/>
                                </a:lnTo>
                                <a:lnTo>
                                  <a:pt x="603504" y="207276"/>
                                </a:lnTo>
                                <a:close/>
                              </a:path>
                              <a:path w="777240" h="387350">
                                <a:moveTo>
                                  <a:pt x="646176" y="164604"/>
                                </a:moveTo>
                                <a:lnTo>
                                  <a:pt x="621792" y="140220"/>
                                </a:lnTo>
                                <a:lnTo>
                                  <a:pt x="615696" y="134124"/>
                                </a:lnTo>
                                <a:lnTo>
                                  <a:pt x="612648" y="134124"/>
                                </a:lnTo>
                                <a:lnTo>
                                  <a:pt x="612648" y="131076"/>
                                </a:lnTo>
                                <a:lnTo>
                                  <a:pt x="594360" y="131076"/>
                                </a:lnTo>
                                <a:lnTo>
                                  <a:pt x="591312" y="134124"/>
                                </a:lnTo>
                                <a:lnTo>
                                  <a:pt x="591312" y="137172"/>
                                </a:lnTo>
                                <a:lnTo>
                                  <a:pt x="585216" y="143268"/>
                                </a:lnTo>
                                <a:lnTo>
                                  <a:pt x="582168" y="149364"/>
                                </a:lnTo>
                                <a:lnTo>
                                  <a:pt x="582168" y="158508"/>
                                </a:lnTo>
                                <a:lnTo>
                                  <a:pt x="576072" y="152412"/>
                                </a:lnTo>
                                <a:lnTo>
                                  <a:pt x="569976" y="158508"/>
                                </a:lnTo>
                                <a:lnTo>
                                  <a:pt x="612648" y="198132"/>
                                </a:lnTo>
                                <a:lnTo>
                                  <a:pt x="618744" y="192036"/>
                                </a:lnTo>
                                <a:lnTo>
                                  <a:pt x="591312" y="164604"/>
                                </a:lnTo>
                                <a:lnTo>
                                  <a:pt x="588264" y="158508"/>
                                </a:lnTo>
                                <a:lnTo>
                                  <a:pt x="588264" y="155460"/>
                                </a:lnTo>
                                <a:lnTo>
                                  <a:pt x="591312" y="152412"/>
                                </a:lnTo>
                                <a:lnTo>
                                  <a:pt x="591312" y="146316"/>
                                </a:lnTo>
                                <a:lnTo>
                                  <a:pt x="594360" y="143268"/>
                                </a:lnTo>
                                <a:lnTo>
                                  <a:pt x="597408" y="143268"/>
                                </a:lnTo>
                                <a:lnTo>
                                  <a:pt x="597408" y="140220"/>
                                </a:lnTo>
                                <a:lnTo>
                                  <a:pt x="606552" y="140220"/>
                                </a:lnTo>
                                <a:lnTo>
                                  <a:pt x="609600" y="143268"/>
                                </a:lnTo>
                                <a:lnTo>
                                  <a:pt x="612648" y="143268"/>
                                </a:lnTo>
                                <a:lnTo>
                                  <a:pt x="615696" y="146316"/>
                                </a:lnTo>
                                <a:lnTo>
                                  <a:pt x="640080" y="173748"/>
                                </a:lnTo>
                                <a:lnTo>
                                  <a:pt x="646176" y="164604"/>
                                </a:lnTo>
                                <a:close/>
                              </a:path>
                              <a:path w="777240" h="387350">
                                <a:moveTo>
                                  <a:pt x="673608" y="137172"/>
                                </a:moveTo>
                                <a:lnTo>
                                  <a:pt x="667512" y="131076"/>
                                </a:lnTo>
                                <a:lnTo>
                                  <a:pt x="667512" y="134124"/>
                                </a:lnTo>
                                <a:lnTo>
                                  <a:pt x="664464" y="134124"/>
                                </a:lnTo>
                                <a:lnTo>
                                  <a:pt x="664464" y="137172"/>
                                </a:lnTo>
                                <a:lnTo>
                                  <a:pt x="655320" y="137172"/>
                                </a:lnTo>
                                <a:lnTo>
                                  <a:pt x="655320" y="134124"/>
                                </a:lnTo>
                                <a:lnTo>
                                  <a:pt x="637032" y="115836"/>
                                </a:lnTo>
                                <a:lnTo>
                                  <a:pt x="630936" y="109740"/>
                                </a:lnTo>
                                <a:lnTo>
                                  <a:pt x="637032" y="103644"/>
                                </a:lnTo>
                                <a:lnTo>
                                  <a:pt x="630936" y="97548"/>
                                </a:lnTo>
                                <a:lnTo>
                                  <a:pt x="624840" y="103644"/>
                                </a:lnTo>
                                <a:lnTo>
                                  <a:pt x="609600" y="88404"/>
                                </a:lnTo>
                                <a:lnTo>
                                  <a:pt x="606552" y="100596"/>
                                </a:lnTo>
                                <a:lnTo>
                                  <a:pt x="618744" y="109740"/>
                                </a:lnTo>
                                <a:lnTo>
                                  <a:pt x="612648" y="115836"/>
                                </a:lnTo>
                                <a:lnTo>
                                  <a:pt x="618744" y="121932"/>
                                </a:lnTo>
                                <a:lnTo>
                                  <a:pt x="621792" y="115836"/>
                                </a:lnTo>
                                <a:lnTo>
                                  <a:pt x="646176" y="140220"/>
                                </a:lnTo>
                                <a:lnTo>
                                  <a:pt x="652272" y="143268"/>
                                </a:lnTo>
                                <a:lnTo>
                                  <a:pt x="655320" y="146316"/>
                                </a:lnTo>
                                <a:lnTo>
                                  <a:pt x="655320" y="149364"/>
                                </a:lnTo>
                                <a:lnTo>
                                  <a:pt x="661416" y="149364"/>
                                </a:lnTo>
                                <a:lnTo>
                                  <a:pt x="664464" y="146316"/>
                                </a:lnTo>
                                <a:lnTo>
                                  <a:pt x="667512" y="146316"/>
                                </a:lnTo>
                                <a:lnTo>
                                  <a:pt x="673608" y="140220"/>
                                </a:lnTo>
                                <a:lnTo>
                                  <a:pt x="673608" y="137172"/>
                                </a:lnTo>
                                <a:close/>
                              </a:path>
                              <a:path w="777240" h="387350">
                                <a:moveTo>
                                  <a:pt x="682752" y="30492"/>
                                </a:moveTo>
                                <a:lnTo>
                                  <a:pt x="673608" y="21348"/>
                                </a:lnTo>
                                <a:lnTo>
                                  <a:pt x="667512" y="30492"/>
                                </a:lnTo>
                                <a:lnTo>
                                  <a:pt x="676656" y="36588"/>
                                </a:lnTo>
                                <a:lnTo>
                                  <a:pt x="682752" y="30492"/>
                                </a:lnTo>
                                <a:close/>
                              </a:path>
                              <a:path w="777240" h="387350">
                                <a:moveTo>
                                  <a:pt x="716280" y="94500"/>
                                </a:moveTo>
                                <a:lnTo>
                                  <a:pt x="713232" y="94500"/>
                                </a:lnTo>
                                <a:lnTo>
                                  <a:pt x="710184" y="91452"/>
                                </a:lnTo>
                                <a:lnTo>
                                  <a:pt x="707136" y="91452"/>
                                </a:lnTo>
                                <a:lnTo>
                                  <a:pt x="704088" y="85356"/>
                                </a:lnTo>
                                <a:lnTo>
                                  <a:pt x="701040" y="82308"/>
                                </a:lnTo>
                                <a:lnTo>
                                  <a:pt x="694944" y="76212"/>
                                </a:lnTo>
                                <a:lnTo>
                                  <a:pt x="694944" y="91452"/>
                                </a:lnTo>
                                <a:lnTo>
                                  <a:pt x="694944" y="106692"/>
                                </a:lnTo>
                                <a:lnTo>
                                  <a:pt x="682752" y="118884"/>
                                </a:lnTo>
                                <a:lnTo>
                                  <a:pt x="679704" y="118884"/>
                                </a:lnTo>
                                <a:lnTo>
                                  <a:pt x="676656" y="115836"/>
                                </a:lnTo>
                                <a:lnTo>
                                  <a:pt x="673608" y="115836"/>
                                </a:lnTo>
                                <a:lnTo>
                                  <a:pt x="673608" y="109740"/>
                                </a:lnTo>
                                <a:lnTo>
                                  <a:pt x="670560" y="109740"/>
                                </a:lnTo>
                                <a:lnTo>
                                  <a:pt x="673608" y="106692"/>
                                </a:lnTo>
                                <a:lnTo>
                                  <a:pt x="673608" y="100596"/>
                                </a:lnTo>
                                <a:lnTo>
                                  <a:pt x="685800" y="88404"/>
                                </a:lnTo>
                                <a:lnTo>
                                  <a:pt x="685800" y="82308"/>
                                </a:lnTo>
                                <a:lnTo>
                                  <a:pt x="694944" y="91452"/>
                                </a:lnTo>
                                <a:lnTo>
                                  <a:pt x="694944" y="76212"/>
                                </a:lnTo>
                                <a:lnTo>
                                  <a:pt x="691896" y="73164"/>
                                </a:lnTo>
                                <a:lnTo>
                                  <a:pt x="682752" y="64020"/>
                                </a:lnTo>
                                <a:lnTo>
                                  <a:pt x="679704" y="64020"/>
                                </a:lnTo>
                                <a:lnTo>
                                  <a:pt x="676656" y="60972"/>
                                </a:lnTo>
                                <a:lnTo>
                                  <a:pt x="667512" y="60972"/>
                                </a:lnTo>
                                <a:lnTo>
                                  <a:pt x="664464" y="64020"/>
                                </a:lnTo>
                                <a:lnTo>
                                  <a:pt x="661416" y="64020"/>
                                </a:lnTo>
                                <a:lnTo>
                                  <a:pt x="652272" y="73164"/>
                                </a:lnTo>
                                <a:lnTo>
                                  <a:pt x="649224" y="79260"/>
                                </a:lnTo>
                                <a:lnTo>
                                  <a:pt x="646176" y="82308"/>
                                </a:lnTo>
                                <a:lnTo>
                                  <a:pt x="646176" y="100596"/>
                                </a:lnTo>
                                <a:lnTo>
                                  <a:pt x="649224" y="103644"/>
                                </a:lnTo>
                                <a:lnTo>
                                  <a:pt x="658368" y="97548"/>
                                </a:lnTo>
                                <a:lnTo>
                                  <a:pt x="655320" y="94500"/>
                                </a:lnTo>
                                <a:lnTo>
                                  <a:pt x="655320" y="85356"/>
                                </a:lnTo>
                                <a:lnTo>
                                  <a:pt x="661416" y="79260"/>
                                </a:lnTo>
                                <a:lnTo>
                                  <a:pt x="664464" y="73164"/>
                                </a:lnTo>
                                <a:lnTo>
                                  <a:pt x="676656" y="73164"/>
                                </a:lnTo>
                                <a:lnTo>
                                  <a:pt x="679704" y="76212"/>
                                </a:lnTo>
                                <a:lnTo>
                                  <a:pt x="679704" y="82308"/>
                                </a:lnTo>
                                <a:lnTo>
                                  <a:pt x="676656" y="88404"/>
                                </a:lnTo>
                                <a:lnTo>
                                  <a:pt x="664464" y="100596"/>
                                </a:lnTo>
                                <a:lnTo>
                                  <a:pt x="664464" y="106692"/>
                                </a:lnTo>
                                <a:lnTo>
                                  <a:pt x="661416" y="106692"/>
                                </a:lnTo>
                                <a:lnTo>
                                  <a:pt x="661416" y="112788"/>
                                </a:lnTo>
                                <a:lnTo>
                                  <a:pt x="664464" y="115836"/>
                                </a:lnTo>
                                <a:lnTo>
                                  <a:pt x="664464" y="121932"/>
                                </a:lnTo>
                                <a:lnTo>
                                  <a:pt x="667512" y="121932"/>
                                </a:lnTo>
                                <a:lnTo>
                                  <a:pt x="673608" y="128028"/>
                                </a:lnTo>
                                <a:lnTo>
                                  <a:pt x="685800" y="128028"/>
                                </a:lnTo>
                                <a:lnTo>
                                  <a:pt x="688848" y="124980"/>
                                </a:lnTo>
                                <a:lnTo>
                                  <a:pt x="694944" y="121932"/>
                                </a:lnTo>
                                <a:lnTo>
                                  <a:pt x="694944" y="118884"/>
                                </a:lnTo>
                                <a:lnTo>
                                  <a:pt x="701040" y="112788"/>
                                </a:lnTo>
                                <a:lnTo>
                                  <a:pt x="701040" y="103644"/>
                                </a:lnTo>
                                <a:lnTo>
                                  <a:pt x="704088" y="97548"/>
                                </a:lnTo>
                                <a:lnTo>
                                  <a:pt x="704088" y="100596"/>
                                </a:lnTo>
                                <a:lnTo>
                                  <a:pt x="707136" y="100596"/>
                                </a:lnTo>
                                <a:lnTo>
                                  <a:pt x="710184" y="103644"/>
                                </a:lnTo>
                                <a:lnTo>
                                  <a:pt x="714248" y="97548"/>
                                </a:lnTo>
                                <a:lnTo>
                                  <a:pt x="716280" y="94500"/>
                                </a:lnTo>
                                <a:close/>
                              </a:path>
                              <a:path w="777240" h="387350">
                                <a:moveTo>
                                  <a:pt x="731520" y="79260"/>
                                </a:moveTo>
                                <a:lnTo>
                                  <a:pt x="688848" y="39636"/>
                                </a:lnTo>
                                <a:lnTo>
                                  <a:pt x="682752" y="45732"/>
                                </a:lnTo>
                                <a:lnTo>
                                  <a:pt x="725424" y="88404"/>
                                </a:lnTo>
                                <a:lnTo>
                                  <a:pt x="731520" y="79260"/>
                                </a:lnTo>
                                <a:close/>
                              </a:path>
                              <a:path w="777240" h="387350">
                                <a:moveTo>
                                  <a:pt x="749808" y="60972"/>
                                </a:moveTo>
                                <a:lnTo>
                                  <a:pt x="719328" y="30492"/>
                                </a:lnTo>
                                <a:lnTo>
                                  <a:pt x="719328" y="27444"/>
                                </a:lnTo>
                                <a:lnTo>
                                  <a:pt x="713232" y="27444"/>
                                </a:lnTo>
                                <a:lnTo>
                                  <a:pt x="701040" y="27444"/>
                                </a:lnTo>
                                <a:lnTo>
                                  <a:pt x="743712" y="70116"/>
                                </a:lnTo>
                                <a:lnTo>
                                  <a:pt x="749808" y="60972"/>
                                </a:lnTo>
                                <a:close/>
                              </a:path>
                              <a:path w="777240" h="387350">
                                <a:moveTo>
                                  <a:pt x="777240" y="36588"/>
                                </a:moveTo>
                                <a:lnTo>
                                  <a:pt x="752856" y="9156"/>
                                </a:lnTo>
                                <a:lnTo>
                                  <a:pt x="746760" y="6108"/>
                                </a:lnTo>
                                <a:lnTo>
                                  <a:pt x="746760" y="3060"/>
                                </a:lnTo>
                                <a:lnTo>
                                  <a:pt x="743712" y="3060"/>
                                </a:lnTo>
                                <a:lnTo>
                                  <a:pt x="740664" y="12"/>
                                </a:lnTo>
                                <a:lnTo>
                                  <a:pt x="728472" y="12"/>
                                </a:lnTo>
                                <a:lnTo>
                                  <a:pt x="725424" y="3060"/>
                                </a:lnTo>
                                <a:lnTo>
                                  <a:pt x="722376" y="3060"/>
                                </a:lnTo>
                                <a:lnTo>
                                  <a:pt x="713232" y="12204"/>
                                </a:lnTo>
                                <a:lnTo>
                                  <a:pt x="713232" y="21348"/>
                                </a:lnTo>
                                <a:lnTo>
                                  <a:pt x="719328" y="21348"/>
                                </a:lnTo>
                                <a:lnTo>
                                  <a:pt x="725424" y="15252"/>
                                </a:lnTo>
                                <a:lnTo>
                                  <a:pt x="725424" y="12204"/>
                                </a:lnTo>
                                <a:lnTo>
                                  <a:pt x="728472" y="12204"/>
                                </a:lnTo>
                                <a:lnTo>
                                  <a:pt x="731520" y="9156"/>
                                </a:lnTo>
                                <a:lnTo>
                                  <a:pt x="734568" y="9156"/>
                                </a:lnTo>
                                <a:lnTo>
                                  <a:pt x="737616" y="12204"/>
                                </a:lnTo>
                                <a:lnTo>
                                  <a:pt x="740664" y="12204"/>
                                </a:lnTo>
                                <a:lnTo>
                                  <a:pt x="740664" y="15252"/>
                                </a:lnTo>
                                <a:lnTo>
                                  <a:pt x="743712" y="15252"/>
                                </a:lnTo>
                                <a:lnTo>
                                  <a:pt x="771144" y="42684"/>
                                </a:lnTo>
                                <a:lnTo>
                                  <a:pt x="777240" y="365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8" name="Image 188"/>
                          <pic:cNvPicPr/>
                        </pic:nvPicPr>
                        <pic:blipFill>
                          <a:blip r:embed="rId5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52700" y="1946147"/>
                            <a:ext cx="243839" cy="24079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9" name="Image 189"/>
                          <pic:cNvPicPr/>
                        </pic:nvPicPr>
                        <pic:blipFill>
                          <a:blip r:embed="rId5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028188" y="1943099"/>
                            <a:ext cx="252984" cy="2438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" name="Image 190"/>
                          <pic:cNvPicPr/>
                        </pic:nvPicPr>
                        <pic:blipFill>
                          <a:blip r:embed="rId5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503675" y="1946147"/>
                            <a:ext cx="243839" cy="24079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1" name="Image 191"/>
                          <pic:cNvPicPr/>
                        </pic:nvPicPr>
                        <pic:blipFill>
                          <a:blip r:embed="rId5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976115" y="1943099"/>
                            <a:ext cx="246887" cy="24383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2" name="Graphic 192"/>
                        <wps:cNvSpPr/>
                        <wps:spPr>
                          <a:xfrm>
                            <a:off x="13716" y="13716"/>
                            <a:ext cx="4569460" cy="2767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69460" h="2767965">
                                <a:moveTo>
                                  <a:pt x="0" y="0"/>
                                </a:moveTo>
                                <a:lnTo>
                                  <a:pt x="4568951" y="0"/>
                                </a:lnTo>
                                <a:lnTo>
                                  <a:pt x="4568951" y="2767584"/>
                                </a:lnTo>
                                <a:lnTo>
                                  <a:pt x="0" y="276758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3" name="Graphic 193"/>
                        <wps:cNvSpPr/>
                        <wps:spPr>
                          <a:xfrm>
                            <a:off x="4572" y="4572"/>
                            <a:ext cx="4590415" cy="27889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90415" h="2788920">
                                <a:moveTo>
                                  <a:pt x="0" y="0"/>
                                </a:moveTo>
                                <a:lnTo>
                                  <a:pt x="4590287" y="0"/>
                                </a:lnTo>
                                <a:lnTo>
                                  <a:pt x="4590287" y="2788920"/>
                                </a:lnTo>
                                <a:lnTo>
                                  <a:pt x="0" y="278892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4" name="Textbox 194"/>
                        <wps:cNvSpPr txBox="1"/>
                        <wps:spPr>
                          <a:xfrm>
                            <a:off x="2132075" y="2484039"/>
                            <a:ext cx="83693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5CF09D6" w14:textId="77777777" w:rsidR="00986E3D" w:rsidRDefault="00D03981">
                              <w:pPr>
                                <w:spacing w:line="222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Different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>flour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95" name="Textbox 195"/>
                        <wps:cNvSpPr txBox="1"/>
                        <wps:spPr>
                          <a:xfrm>
                            <a:off x="358140" y="763799"/>
                            <a:ext cx="205104" cy="11430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8891346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150</w:t>
                              </w:r>
                            </w:p>
                            <w:p w14:paraId="2DB523AC" w14:textId="77777777" w:rsidR="00986E3D" w:rsidRDefault="00986E3D">
                              <w:pPr>
                                <w:spacing w:before="118"/>
                                <w:rPr>
                                  <w:sz w:val="18"/>
                                </w:rPr>
                              </w:pPr>
                            </w:p>
                            <w:p w14:paraId="19263CA7" w14:textId="77777777" w:rsidR="00986E3D" w:rsidRDefault="00D03981">
                              <w:pPr>
                                <w:spacing w:before="1"/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100</w:t>
                              </w:r>
                            </w:p>
                            <w:p w14:paraId="6AF18ADD" w14:textId="77777777" w:rsidR="00986E3D" w:rsidRDefault="00986E3D">
                              <w:pPr>
                                <w:spacing w:before="118"/>
                                <w:rPr>
                                  <w:sz w:val="18"/>
                                </w:rPr>
                              </w:pPr>
                            </w:p>
                            <w:p w14:paraId="4F6922F7" w14:textId="77777777" w:rsidR="00986E3D" w:rsidRDefault="00D03981">
                              <w:pPr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50</w:t>
                              </w:r>
                            </w:p>
                            <w:p w14:paraId="0F6F401D" w14:textId="77777777" w:rsidR="00986E3D" w:rsidRDefault="00986E3D">
                              <w:pPr>
                                <w:spacing w:before="119"/>
                                <w:rPr>
                                  <w:sz w:val="18"/>
                                </w:rPr>
                              </w:pPr>
                            </w:p>
                            <w:p w14:paraId="39FB5EF8" w14:textId="77777777" w:rsidR="00986E3D" w:rsidRDefault="00D03981">
                              <w:pPr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10"/>
                                  <w:sz w:val="18"/>
                                </w:rPr>
                                <w:t>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96" name="Textbox 196"/>
                        <wps:cNvSpPr txBox="1"/>
                        <wps:spPr>
                          <a:xfrm>
                            <a:off x="4134611" y="351978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4151892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e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97" name="Textbox 197"/>
                        <wps:cNvSpPr txBox="1"/>
                        <wps:spPr>
                          <a:xfrm>
                            <a:off x="3677411" y="431226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8ED2A3E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d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98" name="Textbox 198"/>
                        <wps:cNvSpPr txBox="1"/>
                        <wps:spPr>
                          <a:xfrm>
                            <a:off x="3211067" y="489138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C96C06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99" name="Textbox 199"/>
                        <wps:cNvSpPr txBox="1"/>
                        <wps:spPr>
                          <a:xfrm>
                            <a:off x="2723388" y="547050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BDEBAF9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00" name="Textbox 200"/>
                        <wps:cNvSpPr txBox="1"/>
                        <wps:spPr>
                          <a:xfrm>
                            <a:off x="2257044" y="431226"/>
                            <a:ext cx="1479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882A178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5"/>
                                  <w:sz w:val="20"/>
                                </w:rPr>
                                <w:t>cd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01" name="Textbox 201"/>
                        <wps:cNvSpPr txBox="1"/>
                        <wps:spPr>
                          <a:xfrm>
                            <a:off x="1315211" y="431226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4D85AF8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d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02" name="Textbox 202"/>
                        <wps:cNvSpPr txBox="1"/>
                        <wps:spPr>
                          <a:xfrm>
                            <a:off x="830580" y="452562"/>
                            <a:ext cx="146050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1A9625A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spellStart"/>
                              <w:proofErr w:type="gramStart"/>
                              <w:r>
                                <w:rPr>
                                  <w:spacing w:val="-5"/>
                                  <w:sz w:val="20"/>
                                </w:rPr>
                                <w:t>bc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03" name="Textbox 203"/>
                        <wps:cNvSpPr txBox="1"/>
                        <wps:spPr>
                          <a:xfrm>
                            <a:off x="358140" y="425471"/>
                            <a:ext cx="205104" cy="1276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12E3EB9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20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04" name="Textbox 204"/>
                        <wps:cNvSpPr txBox="1"/>
                        <wps:spPr>
                          <a:xfrm>
                            <a:off x="1799844" y="236154"/>
                            <a:ext cx="4889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31CE2BD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f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05" name="Textbox 205"/>
                        <wps:cNvSpPr txBox="1"/>
                        <wps:spPr>
                          <a:xfrm>
                            <a:off x="358140" y="87143"/>
                            <a:ext cx="205104" cy="1276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4FF9263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25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C5D6DA8" id="Group 179" o:spid="_x0000_s1200" style="position:absolute;left:0;text-align:left;margin-left:101.65pt;margin-top:-211.4pt;width:362.2pt;height:220.35pt;z-index:251656192;mso-wrap-distance-left:0;mso-wrap-distance-right:0;mso-position-horizontal-relative:page" coordsize="45999,279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">
                <v:shape id="Graphic 180" o:spid="_x0000_s1201" style="position:absolute;left:6477;top:4922;width:37947;height:10154;visibility:visible;mso-wrap-style:square;v-text-anchor:top" coordsize="3794760,1015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" path="m3142487,1014984r356616,em771143,1014984r353568,em1719071,1014984r356616,em295655,1014984r356616,em2194559,1014984r356616,em1243583,1014984r356616,em,1014984r176783,em3617975,1014984r176785,em2666999,1014984r356616,em1243583,676656r356616,em2666999,676656r356616,em2194559,676656r356616,em,676656r176783,em3142487,676656r356616,em295655,676656r356616,em1719071,676656r356616,em3617975,676656r176785,em771143,676656r353568,em,338328r176783,em3142487,338328r356616,em2194559,338328r356616,em295655,338328r356616,em1243583,338328r356616,em1719071,338328r356616,em2666999,338328r356616,em3617975,338328r176785,em771143,338328r353568,em,l1124711,em1243583,l3794760,e" filled="f" strokecolor="#d9d9d9" strokeweight=".72pt">
                  <v:path arrowok="t"/>
                </v:shape>
                <v:shape id="Graphic 181" o:spid="_x0000_s1202" style="position:absolute;left:6477;top:1539;width:37947;height:12;visibility:visible;mso-wrap-style:square;v-text-anchor:top" coordsize="379476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" path="m,l3794760,e" filled="f" strokecolor="#d9d9d9" strokeweight=".72pt">
                  <v:path arrowok="t"/>
                </v:shape>
                <v:shape id="Graphic 182" o:spid="_x0000_s1203" style="position:absolute;left:8244;top:4495;width:34417;height:13964;visibility:visible;mso-wrap-style:square;v-text-anchor:top" coordsize="3441700,1396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" path="m118872,228600l,228600,,1395984r118872,l118872,228600xem594360,188976r-118872,l475488,1395984r118872,l594360,188976xem1066800,l947928,r,1395984l1066800,1395984,1066800,xem1542288,213360r-118872,l1423416,1395984r118872,l1542288,213360xem2017776,292608r-118872,l1898904,1395984r118872,l2017776,292608xem2490216,256032r-115824,l2374392,1395984r115824,l2490216,256032xem2965704,179832r-118872,l2846832,1395984r118872,l2965704,179832xem3441192,100584r-118872,l3322320,1395984r118872,l3441192,100584xe" fillcolor="#5b9bd4" stroked="f">
                  <v:path arrowok="t"/>
                </v:shape>
                <v:shape id="Graphic 183" o:spid="_x0000_s1204" style="position:absolute;left:8549;top:4160;width:33808;height:3264;visibility:visible;mso-wrap-style:square;v-text-anchor:top" coordsize="3380740,3263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" path="m27431,262127r,-18288em,243839r54863,em502919,222503r,-21336em475488,201167r54864,em978407,33527l978407,em950976,r54864,em1450848,246887r,-12192em1423416,234695r57912,em1926336,326135r,-6096em1898904,320039r57911,em2401824,289559r,-9144em2374392,280415r54864,em2877312,213359r,-21336em2846832,192023r57912,em3352800,134111r,-12192em3322320,121919r57911,e" filled="f" strokecolor="#585858" strokeweight=".72pt">
                  <v:path arrowok="t"/>
                </v:shape>
                <v:shape id="Graphic 184" o:spid="_x0000_s1205" style="position:absolute;left:6111;top:1539;width:38316;height:16916;visibility:visible;mso-wrap-style:square;v-text-anchor:top" coordsize="3831590,1691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" path="m36575,1691639l36575,em,1691639r36575,em,1353311r36575,em,1014983r36575,em,676655r36575,em,338327r36575,em,l36575,em36575,1691639r3794761,e" filled="f" strokeweight=".72pt">
                  <v:path arrowok="t"/>
                </v:shape>
                <v:shape id="Graphic 185" o:spid="_x0000_s1206" style="position:absolute;left:4251;top:19583;width:4757;height:4572;visibility:visible;mso-wrap-style:square;v-text-anchor:top" coordsize="475615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" path="m39624,362712l,399288r57912,57912l64008,451104,39624,423672r6096,-6096l33528,417576,15240,399288,45720,368808r-6096,-6096xem57912,390144l33528,417576r12192,l67056,396240r-9144,-6096xem79248,320040r-9144,9144l128016,387096r9144,-9144l115824,359664r,-9144l106680,350520,79248,320040xem118872,283464r-12192,9144l106680,350520r9144,l115824,341376r57912,l176784,338328r-60960,-9144l118872,283464xem173736,341376r-57912,l167640,347472r6096,-6096xem182880,265176r-15240,l161544,268223r-9144,9145l149352,283464r-3048,9144l146304,298704r3048,9144l158496,313944r6096,9144l173736,326136r15240,l195072,323088r6096,-6096l176784,316992r-6096,-3048l164592,307848r-3048,-6096l158496,298704r,-15240l164592,277368r6096,-3048l198120,274320r-9144,-6097l182880,265176xem198120,274320r-18288,l185928,277368r3048,6096l198120,292608r,15240l192024,313944r-6096,3048l201168,316992r6096,-6096l207264,304800r3048,-6096l210312,295656r-3048,-6096l207264,286512r-6096,-6096l198120,274320xem192024,240792r-9144,6096l225552,289560r9144,-6096l201168,249936r1524,-3048l198120,246888r-6096,-6096xem237405,231647r-14901,l252984,262128r6096,-6096l237405,231647xem228600,222504r-21336,l198120,231647r-3048,9145l198120,246888r4572,l204216,243840r,-6096l210312,231647r27093,l234696,228600r-3048,-3048l228600,225552r,-3048xem219456,179832r-6096,6096l271272,243840r6096,-6096l262128,219456r,-6096l252984,213360,219456,179832xem222504,219456r-9144,l210312,222504r15240,l222504,219456xem304800,210311r-42672,l298704,219456r6096,-9145xem262128,170688r-9144,9144l252984,213360r9144,l262128,210311r42672,l262128,201168r,-30480xem313944,134111r-15240,l292608,137160r-12192,12192l277368,155447r,6097l301752,195072r15240,l323088,192024r6096,-6096l307848,185928r-6096,-3049l295656,176784r-6096,-3048l286512,167640r,-9144l289560,152400r9144,-9144l324104,143256r-4064,-6096l313944,134111xem324104,143256r-19304,l310896,146304r3048,l326136,158496r3048,6096l329184,176784r-9144,9144l329184,185928r6096,-3049l335280,179832r3048,-6096l338328,161544r-6096,-12192l326136,146304r-2032,-3048xem356616,91439r-18288,l326136,103632r,12192l313944,115824r42672,42672l362712,152400,341376,128015r-6096,-3047l332232,118872r,-3048l326136,115824r-6096,-6096l332232,109728r6096,-6096l341376,103632r,-3048l365760,100584r-9144,-9145xem365760,100584r-12192,l353568,103632r3048,3047l384048,131064r6096,-6096l365760,100584xem411480,103632r-18288,l396240,106679r9144,l411480,103632xem377952,21335r-6096,9144l390144,48768r-6096,l381000,51815r-3048,l377952,54864r-3048,l371856,60960r-3048,3047l368808,67056r-3048,6096l365760,76200r6096,12192l377952,94488r3048,6096l387096,103632r27432,l420624,97536r-24384,l390144,94488r-6096,-6096l377952,76200r,-3048l374904,67056r9144,-9145l414528,57911,377952,21335xem414528,57911r-18288,l402336,60960r15240,15240l417576,85343r-3048,3049l411480,94488r-3048,3048l420624,97536r3048,-3048l423672,82296r9144,l435864,79247,414528,57911xem350520,88392r-6096,l341376,91439r12192,l350520,88392xem432816,82296r-9144,l429768,85343r3048,-3047xem448056,l432816,r-6096,3048l414528,15240r-3048,6095l411480,27431r27432,33529l451104,60960r9144,-3049l466344,51815r-24385,l438912,48768r-6096,-3048l438357,39624r-11637,l423672,33528r,-15241l429768,12192r6096,-3049l458724,9143,454152,6095,448056,xem469392,21335r-6096,6096l463296,42671r-6096,6097l451104,51815r15240,l469392,48768r3048,-6097l472440,36576r3048,-6097l472440,24384r-3048,-3049xem458724,9143r-16765,l448056,12192r3048,3048l426719,39624r11638,l463296,12192,458724,9143xe" fillcolor="black" stroked="f">
                  <v:path arrowok="t"/>
                </v:shape>
                <v:shape id="Image 186" o:spid="_x0000_s1207" type="#_x0000_t75" style="position:absolute;left:11506;top:19461;width:2194;height:2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">
                  <v:imagedata r:id="rId58" o:title=""/>
                </v:shape>
                <v:shape id="Graphic 187" o:spid="_x0000_s1208" style="position:absolute;left:15529;top:19583;width:7772;height:3873;visibility:visible;mso-wrap-style:square;v-text-anchor:top" coordsize="777240,387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" path="m67056,216408r-6096,-6096l33528,237744,15240,219456,45720,188976r-6096,-6096l,219456r57912,57912l67056,271272,39624,243840r6096,-6096l67056,216408xem164592,158496r-3048,-3048l161544,152400r,-3048l155448,143256r-3048,l146304,140208r-9144,l134112,143256r-3048,l124968,146304r-9144,6096l103632,158496r-6096,l94488,155448r-3048,l91440,143256r3048,-3048l97536,134112r6096,-3048l106680,128016r12192,l124968,131064r3048,-3048l131064,124968r-3048,-3048l121920,118872r-3048,l115824,115824r-6096,l103632,118872r-6096,6096l91440,128016r-3048,3048l85344,137160r-3048,3048l82296,146304r-3048,3048l82296,152400r,6096l91440,167640r3048,l97536,170688r6096,l106680,167640r6096,l115824,164592r12192,-6096l134112,155448r3048,-3048l149352,152400r3048,3048l152400,158496r3048,3048l155448,167640r-3048,3048l152400,173736r-12192,12192l137160,185928r-6096,3048l124968,188976r-3048,-3048l118872,185928r-3048,-3048l109728,192024r3048,3048l118872,198120r18288,l149352,192024r1524,-3048l152400,185928r6096,-3048l161544,176784r,-3048l164592,167640r,-9144xem210312,109728r-3048,-3048l204216,100584r-3048,-3048l201168,112776r,12192l195072,131064r-3048,6096l176784,137160,158496,118872r,-15240l164592,100584r6096,-6096l179832,94488r6096,3048l201168,112776r,-15240l198120,94488r-6096,-6096l185928,85344r-15240,l164592,88392r-12192,12192l149352,106680r,6096l176504,145732r6376,572l188976,146304r6096,-3048l201168,137160r6096,-6096l210312,124968r,-15240xem252984,106680r-3048,-3048l249936,97536r-3048,-6096l244005,85344,219456,33528r-6096,6096l228600,73152r3048,6096l231648,82296r3048,3048l231648,85344r-6096,-3048l222504,79248,188976,64008r-6096,9144l240792,97536r,3048l243840,103632r,9144l240792,115824r,3048l237744,118872r-3048,3048l243840,124968r3048,l249936,121920r,-3048l252984,118872r,-12192xem304800,33528r-3048,l292608,24384r-4572,-3048l283464,18288r,15240l283464,45720r-9144,9144l265176,54864r-6096,-6096l259080,42672r3048,l262128,39624r3048,-3048l271272,24384r3048,-3048l280416,27432r,3048l283464,33528r,-15240l274320,9144,271272,6096r,-3048l268224,3048,265176,,252984,,234696,18288r,6096l231648,27432r3048,3048l234696,36576r3048,3048l243840,33528r,-3048l240792,27432r3048,-3048l243840,18288r3048,-3048l252984,12192r3048,-3048l262128,9144r6096,6096l268224,18288r-6096,6096l259080,30480r-6096,6096l252984,39624r-3048,3048l249936,54864r3048,l252984,57912r6096,6096l277368,64008r3048,-6096l286512,51816r,-3048l289560,45720r,-9144l292608,39624r6096,l301752,36576r3048,-3048xem435864,326148r-9144,-9144l399288,344436,384048,326148r30480,-30480l408432,289572r-39624,39624l426720,387108r6096,-9144l408432,353580r9144,-9144l435864,326148xem509016,240804r-3048,-6096l502920,231660r-6096,-6096l496824,240804r,12192l493776,256044r-3048,6096l475488,277380,454152,256044r24384,-24384l484632,231660r3048,3048l490728,234708r6096,6096l496824,225564r-3048,l490728,222516r-12192,l475488,225564r-3048,l466344,231660r-6096,3048l438912,256044r57912,57912l505968,307860,481584,283476r6096,-6096l505968,259092r3048,-6096l509016,240804xem557784,256044l499872,198132r-6096,6096l551688,262140r6096,-6096xem603504,207276r-3048,l597408,204228r-3048,l591312,198132r-9144,-9144l582168,204228r,15240l569976,231660r-3048,l563880,228612r-3048,l560832,225564r-3048,-3048l557784,219468r3048,l560832,213372r12192,-12192l573024,198132r3048,l582168,204228r,-15240l579120,185940r-6096,-6096l569976,179844r-3048,-3048l563880,176796r,-3048l554736,173748r-3048,3048l548640,176796r-6096,6096l539496,188988r-6096,6096l533400,213372r3048,3048l545592,210324r-3048,-3048l542544,198132r6096,-6096l551688,185940r12192,l566928,188988r,6096l563880,201180r-9144,9144l554736,213372r-3048,l551688,219468r-3048,3048l548640,228612r3048,3048l551688,234708r3048,l557784,240804r12192,l576072,237756r6096,-6096l588264,225564r,-9144l591312,213372r3048,3048l597408,216420r2032,-3048l603504,207276xem646176,164604l621792,140220r-6096,-6096l612648,134124r,-3048l594360,131076r-3048,3048l591312,137172r-6096,6096l582168,149364r,9144l576072,152412r-6096,6096l612648,198132r6096,-6096l591312,164604r-3048,-6096l588264,155460r3048,-3048l591312,146316r3048,-3048l597408,143268r,-3048l606552,140220r3048,3048l612648,143268r3048,3048l640080,173748r6096,-9144xem673608,137172r-6096,-6096l667512,134124r-3048,l664464,137172r-9144,l655320,134124,637032,115836r-6096,-6096l637032,103644r-6096,-6096l624840,103644,609600,88404r-3048,12192l618744,109740r-6096,6096l618744,121932r3048,-6096l646176,140220r6096,3048l655320,146316r,3048l661416,149364r3048,-3048l667512,146316r6096,-6096l673608,137172xem682752,30492r-9144,-9144l667512,30492r9144,6096l682752,30492xem716280,94500r-3048,l710184,91452r-3048,l704088,85356r-3048,-3048l694944,76212r,15240l694944,106692r-12192,12192l679704,118884r-3048,-3048l673608,115836r,-6096l670560,109740r3048,-3048l673608,100596,685800,88404r,-6096l694944,91452r,-15240l691896,73164r-9144,-9144l679704,64020r-3048,-3048l667512,60972r-3048,3048l661416,64020r-9144,9144l649224,79260r-3048,3048l646176,100596r3048,3048l658368,97548r-3048,-3048l655320,85356r6096,-6096l664464,73164r12192,l679704,76212r,6096l676656,88404r-12192,12192l664464,106692r-3048,l661416,112788r3048,3048l664464,121932r3048,l673608,128028r12192,l688848,124980r6096,-3048l694944,118884r6096,-6096l701040,103644r3048,-6096l704088,100596r3048,l710184,103644r4064,-6096l716280,94500xem731520,79260l688848,39636r-6096,6096l725424,88404r6096,-9144xem749808,60972l719328,30492r,-3048l713232,27444r-12192,l743712,70116r6096,-9144xem777240,36588l752856,9156,746760,6108r,-3048l743712,3060,740664,12r-12192,l725424,3060r-3048,l713232,12204r,9144l719328,21348r6096,-6096l725424,12204r3048,l731520,9156r3048,l737616,12204r3048,l740664,15252r3048,l771144,42684r6096,-6096xe" fillcolor="black" stroked="f">
                  <v:path arrowok="t"/>
                </v:shape>
                <v:shape id="Image 188" o:spid="_x0000_s1209" type="#_x0000_t75" style="position:absolute;left:25527;top:19461;width:2438;height:24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">
                  <v:imagedata r:id="rId59" o:title=""/>
                </v:shape>
                <v:shape id="Image 189" o:spid="_x0000_s1210" type="#_x0000_t75" style="position:absolute;left:30281;top:19430;width:2530;height:2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">
                  <v:imagedata r:id="rId60" o:title=""/>
                </v:shape>
                <v:shape id="Image 190" o:spid="_x0000_s1211" type="#_x0000_t75" style="position:absolute;left:35036;top:19461;width:2439;height:24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">
                  <v:imagedata r:id="rId61" o:title=""/>
                </v:shape>
                <v:shape id="Image 191" o:spid="_x0000_s1212" type="#_x0000_t75" style="position:absolute;left:39761;top:19430;width:2469;height:2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">
                  <v:imagedata r:id="rId62" o:title=""/>
                </v:shape>
                <v:shape id="Graphic 192" o:spid="_x0000_s1213" style="position:absolute;left:137;top:137;width:45694;height:27679;visibility:visible;mso-wrap-style:square;v-text-anchor:top" coordsize="4569460,2767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" path="m,l4568951,r,2767584l,2767584,,xe" filled="f" strokecolor="#d9d9d9" strokeweight=".72pt">
                  <v:path arrowok="t"/>
                </v:shape>
                <v:shape id="Graphic 193" o:spid="_x0000_s1214" style="position:absolute;left:45;top:45;width:45904;height:27889;visibility:visible;mso-wrap-style:square;v-text-anchor:top" coordsize="4590415,2788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" path="m,l4590287,r,2788920l,2788920,,xe" filled="f" strokeweight=".72pt">
                  <v:path arrowok="t"/>
                </v:shape>
                <v:shape id="Textbox 194" o:spid="_x0000_s1215" type="#_x0000_t202" style="position:absolute;left:21320;top:24840;width:8370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" filled="f" stroked="f">
                  <v:textbox inset="0,0,0,0">
                    <w:txbxContent>
                      <w:p w14:paraId="65CF09D6" w14:textId="77777777" w:rsidR="00986E3D" w:rsidRDefault="00D03981">
                        <w:pPr>
                          <w:spacing w:line="222" w:lineRule="exac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Different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0"/>
                          </w:rPr>
                          <w:t>flours</w:t>
                        </w:r>
                      </w:p>
                    </w:txbxContent>
                  </v:textbox>
                </v:shape>
                <v:shape id="Textbox 195" o:spid="_x0000_s1216" type="#_x0000_t202" style="position:absolute;left:3581;top:7637;width:2051;height:11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" filled="f" stroked="f">
                  <v:textbox inset="0,0,0,0">
                    <w:txbxContent>
                      <w:p w14:paraId="28891346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150</w:t>
                        </w:r>
                      </w:p>
                      <w:p w14:paraId="2DB523AC" w14:textId="77777777" w:rsidR="00986E3D" w:rsidRDefault="00986E3D">
                        <w:pPr>
                          <w:spacing w:before="118"/>
                          <w:rPr>
                            <w:sz w:val="18"/>
                          </w:rPr>
                        </w:pPr>
                      </w:p>
                      <w:p w14:paraId="19263CA7" w14:textId="77777777" w:rsidR="00986E3D" w:rsidRDefault="00D03981">
                        <w:pPr>
                          <w:spacing w:before="1"/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100</w:t>
                        </w:r>
                      </w:p>
                      <w:p w14:paraId="6AF18ADD" w14:textId="77777777" w:rsidR="00986E3D" w:rsidRDefault="00986E3D">
                        <w:pPr>
                          <w:spacing w:before="118"/>
                          <w:rPr>
                            <w:sz w:val="18"/>
                          </w:rPr>
                        </w:pPr>
                      </w:p>
                      <w:p w14:paraId="4F6922F7" w14:textId="77777777" w:rsidR="00986E3D" w:rsidRDefault="00D03981">
                        <w:pPr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50</w:t>
                        </w:r>
                      </w:p>
                      <w:p w14:paraId="0F6F401D" w14:textId="77777777" w:rsidR="00986E3D" w:rsidRDefault="00986E3D">
                        <w:pPr>
                          <w:spacing w:before="119"/>
                          <w:rPr>
                            <w:sz w:val="18"/>
                          </w:rPr>
                        </w:pPr>
                      </w:p>
                      <w:p w14:paraId="39FB5EF8" w14:textId="77777777" w:rsidR="00986E3D" w:rsidRDefault="00D03981">
                        <w:pPr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10"/>
                            <w:sz w:val="18"/>
                          </w:rPr>
                          <w:t>0</w:t>
                        </w:r>
                      </w:p>
                    </w:txbxContent>
                  </v:textbox>
                </v:shape>
                <v:shape id="Textbox 196" o:spid="_x0000_s1217" type="#_x0000_t202" style="position:absolute;left:41346;top:3519;width:84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" filled="f" stroked="f">
                  <v:textbox inset="0,0,0,0">
                    <w:txbxContent>
                      <w:p w14:paraId="24151892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e</w:t>
                        </w:r>
                        <w:proofErr w:type="gramEnd"/>
                      </w:p>
                    </w:txbxContent>
                  </v:textbox>
                </v:shape>
                <v:shape id="Textbox 197" o:spid="_x0000_s1218" type="#_x0000_t202" style="position:absolute;left:36774;top:4312;width:84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" filled="f" stroked="f">
                  <v:textbox inset="0,0,0,0">
                    <w:txbxContent>
                      <w:p w14:paraId="68ED2A3E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d</w:t>
                        </w:r>
                        <w:proofErr w:type="gramEnd"/>
                      </w:p>
                    </w:txbxContent>
                  </v:textbox>
                </v:shape>
                <v:shape id="Textbox 198" o:spid="_x0000_s1219" type="#_x0000_t202" style="position:absolute;left:32110;top:4891;width:845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" filled="f" stroked="f">
                  <v:textbox inset="0,0,0,0">
                    <w:txbxContent>
                      <w:p w14:paraId="0EC96C06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v:shape id="Textbox 199" o:spid="_x0000_s1220" type="#_x0000_t202" style="position:absolute;left:27233;top:5470;width:845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" filled="f" stroked="f">
                  <v:textbox inset="0,0,0,0">
                    <w:txbxContent>
                      <w:p w14:paraId="5BDEBAF9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Textbox 200" o:spid="_x0000_s1221" type="#_x0000_t202" style="position:absolute;left:22570;top:4312;width:1479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" filled="f" stroked="f">
                  <v:textbox inset="0,0,0,0">
                    <w:txbxContent>
                      <w:p w14:paraId="4882A178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5"/>
                            <w:sz w:val="20"/>
                          </w:rPr>
                          <w:t>cd</w:t>
                        </w:r>
                        <w:proofErr w:type="gramEnd"/>
                      </w:p>
                    </w:txbxContent>
                  </v:textbox>
                </v:shape>
                <v:shape id="Textbox 201" o:spid="_x0000_s1222" type="#_x0000_t202" style="position:absolute;left:13152;top:4312;width:84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" filled="f" stroked="f">
                  <v:textbox inset="0,0,0,0">
                    <w:txbxContent>
                      <w:p w14:paraId="04D85AF8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d</w:t>
                        </w:r>
                        <w:proofErr w:type="gramEnd"/>
                      </w:p>
                    </w:txbxContent>
                  </v:textbox>
                </v:shape>
                <v:shape id="Textbox 202" o:spid="_x0000_s1223" type="#_x0000_t202" style="position:absolute;left:8305;top:4525;width:1461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" filled="f" stroked="f">
                  <v:textbox inset="0,0,0,0">
                    <w:txbxContent>
                      <w:p w14:paraId="11A9625A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spellStart"/>
                        <w:proofErr w:type="gramStart"/>
                        <w:r>
                          <w:rPr>
                            <w:spacing w:val="-5"/>
                            <w:sz w:val="20"/>
                          </w:rPr>
                          <w:t>bc</w:t>
                        </w:r>
                        <w:proofErr w:type="spellEnd"/>
                        <w:proofErr w:type="gramEnd"/>
                      </w:p>
                    </w:txbxContent>
                  </v:textbox>
                </v:shape>
                <v:shape id="Textbox 203" o:spid="_x0000_s1224" type="#_x0000_t202" style="position:absolute;left:3581;top:4254;width:2051;height:1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" filled="f" stroked="f">
                  <v:textbox inset="0,0,0,0">
                    <w:txbxContent>
                      <w:p w14:paraId="612E3EB9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200</w:t>
                        </w:r>
                      </w:p>
                    </w:txbxContent>
                  </v:textbox>
                </v:shape>
                <v:shape id="Textbox 204" o:spid="_x0000_s1225" type="#_x0000_t202" style="position:absolute;left:17998;top:2361;width:489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" filled="f" stroked="f">
                  <v:textbox inset="0,0,0,0">
                    <w:txbxContent>
                      <w:p w14:paraId="331CE2BD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f</w:t>
                        </w:r>
                        <w:proofErr w:type="gramEnd"/>
                      </w:p>
                    </w:txbxContent>
                  </v:textbox>
                </v:shape>
                <v:shape id="Textbox 205" o:spid="_x0000_s1226" type="#_x0000_t202" style="position:absolute;left:3581;top:871;width:2051;height:1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" filled="f" stroked="f">
                  <v:textbox inset="0,0,0,0">
                    <w:txbxContent>
                      <w:p w14:paraId="24FF9263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250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40" behindDoc="0" locked="0" layoutInCell="1" allowOverlap="1" wp14:anchorId="1AF30B03" wp14:editId="78FA24AA">
                <wp:simplePos x="0" y="0"/>
                <wp:positionH relativeFrom="page">
                  <wp:posOffset>771397</wp:posOffset>
                </wp:positionH>
                <wp:positionV relativeFrom="paragraph">
                  <wp:posOffset>87841</wp:posOffset>
                </wp:positionV>
                <wp:extent cx="5788660" cy="705485"/>
                <wp:effectExtent l="0" t="0" r="0" b="0"/>
                <wp:wrapNone/>
                <wp:docPr id="206" name="Textbox 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788660" cy="70548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6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61"/>
                              <w:gridCol w:w="8435"/>
                            </w:tblGrid>
                            <w:tr w:rsidR="00986E3D" w14:paraId="345F6BD9" w14:textId="77777777">
                              <w:trPr>
                                <w:trHeight w:val="261"/>
                              </w:trPr>
                              <w:tc>
                                <w:tcPr>
                                  <w:tcW w:w="561" w:type="dxa"/>
                                </w:tcPr>
                                <w:p w14:paraId="344FA311" w14:textId="77777777" w:rsidR="00986E3D" w:rsidRDefault="00D03981">
                                  <w:pPr>
                                    <w:pStyle w:val="TableParagraph"/>
                                    <w:spacing w:before="45" w:line="197" w:lineRule="exact"/>
                                    <w:ind w:right="12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287</w:t>
                                  </w:r>
                                </w:p>
                              </w:tc>
                              <w:tc>
                                <w:tcPr>
                                  <w:tcW w:w="8435" w:type="dxa"/>
                                </w:tcPr>
                                <w:p w14:paraId="6E2FA1CF" w14:textId="77777777" w:rsidR="00986E3D" w:rsidRDefault="00D03981">
                                  <w:pPr>
                                    <w:pStyle w:val="TableParagraph"/>
                                    <w:spacing w:before="45" w:line="197" w:lineRule="exact"/>
                                    <w:ind w:left="180"/>
                                    <w:rPr>
                                      <w:rFonts w:ascii="Arial"/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z w:val="20"/>
                                    </w:rPr>
                                    <w:t>Figure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20"/>
                                    </w:rPr>
                                    <w:t>8: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20"/>
                                    </w:rPr>
                                    <w:t>Water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20"/>
                                    </w:rPr>
                                    <w:t>absorption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20"/>
                                    </w:rPr>
                                    <w:t>capacity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20"/>
                                    </w:rPr>
                                    <w:t>different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2"/>
                                      <w:sz w:val="20"/>
                                    </w:rPr>
                                    <w:t>flours</w:t>
                                  </w:r>
                                </w:p>
                              </w:tc>
                            </w:tr>
                            <w:tr w:rsidR="00986E3D" w14:paraId="44A2C65C" w14:textId="77777777">
                              <w:trPr>
                                <w:trHeight w:val="192"/>
                              </w:trPr>
                              <w:tc>
                                <w:tcPr>
                                  <w:tcW w:w="561" w:type="dxa"/>
                                </w:tcPr>
                                <w:p w14:paraId="4BB9422B" w14:textId="77777777" w:rsidR="00986E3D" w:rsidRDefault="00D03981">
                                  <w:pPr>
                                    <w:pStyle w:val="TableParagraph"/>
                                    <w:spacing w:line="173" w:lineRule="exact"/>
                                    <w:ind w:right="12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288</w:t>
                                  </w:r>
                                </w:p>
                              </w:tc>
                              <w:tc>
                                <w:tcPr>
                                  <w:tcW w:w="8435" w:type="dxa"/>
                                </w:tcPr>
                                <w:p w14:paraId="1D2C3966" w14:textId="77777777" w:rsidR="00986E3D" w:rsidRDefault="00D03981">
                                  <w:pPr>
                                    <w:pStyle w:val="TableParagraph"/>
                                    <w:spacing w:before="19" w:line="154" w:lineRule="exact"/>
                                    <w:ind w:left="18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z w:val="16"/>
                                    </w:rPr>
                                    <w:t>FIAC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100%</w:t>
                                  </w:r>
                                  <w:r>
                                    <w:rPr>
                                      <w:spacing w:val="-9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cassava</w:t>
                                  </w:r>
                                  <w:r>
                                    <w:rPr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Flour</w:t>
                                  </w:r>
                                  <w:r>
                                    <w:rPr>
                                      <w:spacing w:val="-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(Test);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F</w:t>
                                  </w:r>
                                  <w:r>
                                    <w:rPr>
                                      <w:spacing w:val="-4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6"/>
                                    </w:rPr>
                                    <w:t>Konkonde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:</w:t>
                                  </w:r>
                                  <w:r>
                                    <w:rPr>
                                      <w:spacing w:val="-8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Commercial</w:t>
                                  </w:r>
                                  <w:r>
                                    <w:rPr>
                                      <w:spacing w:val="-7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Flour</w:t>
                                  </w:r>
                                  <w:r>
                                    <w:rPr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for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6"/>
                                    </w:rPr>
                                    <w:t>Konkonde</w:t>
                                  </w:r>
                                  <w:proofErr w:type="spellEnd"/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(Control)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;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F</w:t>
                                  </w:r>
                                  <w:r>
                                    <w:rPr>
                                      <w:spacing w:val="-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Soya</w:t>
                                  </w:r>
                                  <w:r>
                                    <w:rPr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:</w:t>
                                  </w:r>
                                  <w:r>
                                    <w:rPr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Soya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Flour</w:t>
                                  </w:r>
                                  <w:r>
                                    <w:rPr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;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0"/>
                                      <w:sz w:val="16"/>
                                    </w:rPr>
                                    <w:t>F</w:t>
                                  </w:r>
                                </w:p>
                              </w:tc>
                            </w:tr>
                            <w:tr w:rsidR="00986E3D" w14:paraId="10040BA1" w14:textId="77777777">
                              <w:trPr>
                                <w:trHeight w:val="184"/>
                              </w:trPr>
                              <w:tc>
                                <w:tcPr>
                                  <w:tcW w:w="561" w:type="dxa"/>
                                </w:tcPr>
                                <w:p w14:paraId="33A09C20" w14:textId="77777777" w:rsidR="00986E3D" w:rsidRDefault="00D03981">
                                  <w:pPr>
                                    <w:pStyle w:val="TableParagraph"/>
                                    <w:spacing w:line="165" w:lineRule="exact"/>
                                    <w:ind w:right="12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289</w:t>
                                  </w:r>
                                </w:p>
                              </w:tc>
                              <w:tc>
                                <w:tcPr>
                                  <w:tcW w:w="8435" w:type="dxa"/>
                                </w:tcPr>
                                <w:p w14:paraId="33925643" w14:textId="77777777" w:rsidR="00986E3D" w:rsidRDefault="00D03981">
                                  <w:pPr>
                                    <w:pStyle w:val="TableParagraph"/>
                                    <w:spacing w:before="13" w:line="151" w:lineRule="exact"/>
                                    <w:ind w:left="18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Plantain</w:t>
                                  </w: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:</w:t>
                                  </w:r>
                                  <w:r>
                                    <w:rPr>
                                      <w:spacing w:val="-1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Plantain</w:t>
                                  </w:r>
                                  <w:r>
                                    <w:rPr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Flour</w:t>
                                  </w: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;</w:t>
                                  </w:r>
                                  <w:r>
                                    <w:rPr>
                                      <w:spacing w:val="-1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16"/>
                                    </w:rPr>
                                    <w:t>FCS1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16"/>
                                    </w:rPr>
                                    <w:t>: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9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90%</w:t>
                                  </w:r>
                                  <w:r>
                                    <w:rPr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FC</w:t>
                                  </w:r>
                                  <w:r>
                                    <w:rPr>
                                      <w:spacing w:val="-8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+</w:t>
                                  </w:r>
                                  <w:r>
                                    <w:rPr>
                                      <w:spacing w:val="-1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10%</w:t>
                                  </w:r>
                                  <w:r>
                                    <w:rPr>
                                      <w:spacing w:val="-7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6"/>
                                    </w:rPr>
                                    <w:t>FSoya</w:t>
                                  </w:r>
                                  <w:proofErr w:type="spellEnd"/>
                                  <w:r>
                                    <w:rPr>
                                      <w:spacing w:val="-1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:</w:t>
                                  </w:r>
                                  <w:r>
                                    <w:rPr>
                                      <w:spacing w:val="-7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Formulation</w:t>
                                  </w:r>
                                  <w:r>
                                    <w:rPr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1</w:t>
                                  </w:r>
                                  <w:r>
                                    <w:rPr>
                                      <w:spacing w:val="-7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;</w:t>
                                  </w:r>
                                  <w:r>
                                    <w:rPr>
                                      <w:spacing w:val="-1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16"/>
                                    </w:rPr>
                                    <w:t>FCS2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16"/>
                                    </w:rPr>
                                    <w:t>: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8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85%</w:t>
                                  </w:r>
                                  <w:r>
                                    <w:rPr>
                                      <w:spacing w:val="-1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FC</w:t>
                                  </w:r>
                                  <w:r>
                                    <w:rPr>
                                      <w:spacing w:val="-8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+</w:t>
                                  </w:r>
                                  <w:r>
                                    <w:rPr>
                                      <w:spacing w:val="-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15%</w:t>
                                  </w:r>
                                  <w:r>
                                    <w:rPr>
                                      <w:spacing w:val="-4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6"/>
                                    </w:rPr>
                                    <w:t>FSoya</w:t>
                                  </w:r>
                                  <w:proofErr w:type="spellEnd"/>
                                  <w:r>
                                    <w:rPr>
                                      <w:spacing w:val="-1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:</w:t>
                                  </w:r>
                                  <w:r>
                                    <w:rPr>
                                      <w:spacing w:val="-1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>Formulation</w:t>
                                  </w:r>
                                </w:p>
                              </w:tc>
                            </w:tr>
                            <w:tr w:rsidR="00986E3D" w14:paraId="54258977" w14:textId="77777777">
                              <w:trPr>
                                <w:trHeight w:val="201"/>
                              </w:trPr>
                              <w:tc>
                                <w:tcPr>
                                  <w:tcW w:w="561" w:type="dxa"/>
                                </w:tcPr>
                                <w:p w14:paraId="063ED750" w14:textId="77777777" w:rsidR="00986E3D" w:rsidRDefault="00D03981">
                                  <w:pPr>
                                    <w:pStyle w:val="TableParagraph"/>
                                    <w:spacing w:line="182" w:lineRule="exact"/>
                                    <w:ind w:right="12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290</w:t>
                                  </w:r>
                                </w:p>
                              </w:tc>
                              <w:tc>
                                <w:tcPr>
                                  <w:tcW w:w="8435" w:type="dxa"/>
                                </w:tcPr>
                                <w:p w14:paraId="33D6D7E7" w14:textId="77777777" w:rsidR="00986E3D" w:rsidRDefault="00D03981">
                                  <w:pPr>
                                    <w:pStyle w:val="TableParagraph"/>
                                    <w:spacing w:before="11" w:line="171" w:lineRule="exact"/>
                                    <w:ind w:left="18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2</w:t>
                                  </w:r>
                                  <w:r>
                                    <w:rPr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;</w:t>
                                  </w:r>
                                  <w:r>
                                    <w:rPr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16"/>
                                    </w:rPr>
                                    <w:t>FCS3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16"/>
                                    </w:rPr>
                                    <w:t xml:space="preserve">: </w:t>
                                  </w:r>
                                  <w:r>
                                    <w:rPr>
                                      <w:sz w:val="16"/>
                                    </w:rPr>
                                    <w:t>80%</w:t>
                                  </w:r>
                                  <w:r>
                                    <w:rPr>
                                      <w:spacing w:val="-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FC</w:t>
                                  </w:r>
                                  <w:r>
                                    <w:rPr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+</w:t>
                                  </w:r>
                                  <w:r>
                                    <w:rPr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20%</w:t>
                                  </w:r>
                                  <w:r>
                                    <w:rPr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6"/>
                                    </w:rPr>
                                    <w:t>FSoya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:</w:t>
                                  </w:r>
                                  <w:r>
                                    <w:rPr>
                                      <w:spacing w:val="-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Formulation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3</w:t>
                                  </w:r>
                                  <w:r>
                                    <w:rPr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;</w:t>
                                  </w:r>
                                  <w:r>
                                    <w:rPr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16"/>
                                    </w:rPr>
                                    <w:t>FCS4 :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75%</w:t>
                                  </w:r>
                                  <w:r>
                                    <w:rPr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FC</w:t>
                                  </w:r>
                                  <w:r>
                                    <w:rPr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+</w:t>
                                  </w:r>
                                  <w:r>
                                    <w:rPr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25%</w:t>
                                  </w: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6"/>
                                    </w:rPr>
                                    <w:t>FSoya</w:t>
                                  </w:r>
                                  <w:proofErr w:type="spellEnd"/>
                                  <w:r>
                                    <w:rPr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:</w:t>
                                  </w:r>
                                  <w:r>
                                    <w:rPr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Formulation</w:t>
                                  </w: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0"/>
                                      <w:sz w:val="16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986E3D" w14:paraId="4A7FD03F" w14:textId="77777777">
                              <w:trPr>
                                <w:trHeight w:val="273"/>
                              </w:trPr>
                              <w:tc>
                                <w:tcPr>
                                  <w:tcW w:w="561" w:type="dxa"/>
                                </w:tcPr>
                                <w:p w14:paraId="3F177E2F" w14:textId="77777777" w:rsidR="00986E3D" w:rsidRDefault="00D03981">
                                  <w:pPr>
                                    <w:pStyle w:val="TableParagraph"/>
                                    <w:spacing w:line="223" w:lineRule="exact"/>
                                    <w:ind w:right="12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291</w:t>
                                  </w:r>
                                </w:p>
                              </w:tc>
                              <w:tc>
                                <w:tcPr>
                                  <w:tcW w:w="8435" w:type="dxa"/>
                                </w:tcPr>
                                <w:p w14:paraId="0350B6C2" w14:textId="77777777" w:rsidR="00986E3D" w:rsidRDefault="00986E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464DB54" w14:textId="77777777" w:rsidR="00986E3D" w:rsidRDefault="00986E3D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F30B03" id="Textbox 206" o:spid="_x0000_s1227" type="#_x0000_t202" style="position:absolute;left:0;text-align:left;margin-left:60.75pt;margin-top:6.9pt;width:455.8pt;height:55.55pt;z-index:2516582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" filled="f" stroked="f">
                <v:path arrowok="t"/>
                <v:textbox inset="0,0,0,0">
                  <w:txbxContent>
                    <w:tbl>
                      <w:tblPr>
                        <w:tblW w:w="0" w:type="auto"/>
                        <w:tblInd w:w="6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61"/>
                        <w:gridCol w:w="8435"/>
                      </w:tblGrid>
                      <w:tr w:rsidR="00986E3D" w14:paraId="345F6BD9" w14:textId="77777777">
                        <w:trPr>
                          <w:trHeight w:val="261"/>
                        </w:trPr>
                        <w:tc>
                          <w:tcPr>
                            <w:tcW w:w="561" w:type="dxa"/>
                          </w:tcPr>
                          <w:p w14:paraId="344FA311" w14:textId="77777777" w:rsidR="00986E3D" w:rsidRDefault="00D03981">
                            <w:pPr>
                              <w:pStyle w:val="TableParagraph"/>
                              <w:spacing w:before="45" w:line="197" w:lineRule="exact"/>
                              <w:ind w:right="12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pacing w:val="-5"/>
                                <w:sz w:val="20"/>
                              </w:rPr>
                              <w:t>287</w:t>
                            </w:r>
                          </w:p>
                        </w:tc>
                        <w:tc>
                          <w:tcPr>
                            <w:tcW w:w="8435" w:type="dxa"/>
                          </w:tcPr>
                          <w:p w14:paraId="6E2FA1CF" w14:textId="77777777" w:rsidR="00986E3D" w:rsidRDefault="00D03981">
                            <w:pPr>
                              <w:pStyle w:val="TableParagraph"/>
                              <w:spacing w:before="45" w:line="197" w:lineRule="exact"/>
                              <w:ind w:left="180"/>
                              <w:rPr>
                                <w:rFonts w:ascii="Arial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Figure</w:t>
                            </w:r>
                            <w:r>
                              <w:rPr>
                                <w:rFonts w:ascii="Arial"/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8:</w:t>
                            </w:r>
                            <w:r>
                              <w:rPr>
                                <w:rFonts w:ascii="Arial"/>
                                <w:b/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Water</w:t>
                            </w:r>
                            <w:r>
                              <w:rPr>
                                <w:rFonts w:ascii="Arial"/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absorption</w:t>
                            </w:r>
                            <w:r>
                              <w:rPr>
                                <w:rFonts w:ascii="Arial"/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capacity</w:t>
                            </w:r>
                            <w:r>
                              <w:rPr>
                                <w:rFonts w:ascii="Arial"/>
                                <w:b/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of</w:t>
                            </w:r>
                            <w:r>
                              <w:rPr>
                                <w:rFonts w:ascii="Arial"/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different</w:t>
                            </w:r>
                            <w:r>
                              <w:rPr>
                                <w:rFonts w:ascii="Arial"/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2"/>
                                <w:sz w:val="20"/>
                              </w:rPr>
                              <w:t>flours</w:t>
                            </w:r>
                          </w:p>
                        </w:tc>
                      </w:tr>
                      <w:tr w:rsidR="00986E3D" w14:paraId="44A2C65C" w14:textId="77777777">
                        <w:trPr>
                          <w:trHeight w:val="192"/>
                        </w:trPr>
                        <w:tc>
                          <w:tcPr>
                            <w:tcW w:w="561" w:type="dxa"/>
                          </w:tcPr>
                          <w:p w14:paraId="4BB9422B" w14:textId="77777777" w:rsidR="00986E3D" w:rsidRDefault="00D03981">
                            <w:pPr>
                              <w:pStyle w:val="TableParagraph"/>
                              <w:spacing w:line="173" w:lineRule="exact"/>
                              <w:ind w:right="12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pacing w:val="-5"/>
                                <w:sz w:val="20"/>
                              </w:rPr>
                              <w:t>288</w:t>
                            </w:r>
                          </w:p>
                        </w:tc>
                        <w:tc>
                          <w:tcPr>
                            <w:tcW w:w="8435" w:type="dxa"/>
                          </w:tcPr>
                          <w:p w14:paraId="1D2C3966" w14:textId="77777777" w:rsidR="00986E3D" w:rsidRDefault="00D03981">
                            <w:pPr>
                              <w:pStyle w:val="TableParagraph"/>
                              <w:spacing w:before="19" w:line="154" w:lineRule="exact"/>
                              <w:ind w:left="180"/>
                              <w:rPr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z w:val="16"/>
                              </w:rPr>
                              <w:t>FIAC</w:t>
                            </w:r>
                            <w:r>
                              <w:rPr>
                                <w:rFonts w:ascii="Arial"/>
                                <w:b/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=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100%</w:t>
                            </w:r>
                            <w:r>
                              <w:rPr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cassava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Flour</w:t>
                            </w:r>
                            <w:r>
                              <w:rPr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(Test);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F</w:t>
                            </w:r>
                            <w:r>
                              <w:rPr>
                                <w:spacing w:val="-4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</w:rPr>
                              <w:t>Konkonde</w:t>
                            </w:r>
                            <w:proofErr w:type="spellEnd"/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:</w:t>
                            </w:r>
                            <w:r>
                              <w:rPr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Commercial</w:t>
                            </w:r>
                            <w:r>
                              <w:rPr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Flour</w:t>
                            </w:r>
                            <w:r>
                              <w:rPr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for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</w:rPr>
                              <w:t>Konkonde</w:t>
                            </w:r>
                            <w:proofErr w:type="spellEnd"/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(Control)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;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F</w:t>
                            </w:r>
                            <w:r>
                              <w:rPr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Soya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:</w:t>
                            </w:r>
                            <w:r>
                              <w:rPr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Soya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Flour</w:t>
                            </w:r>
                            <w:r>
                              <w:rPr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;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10"/>
                                <w:sz w:val="16"/>
                              </w:rPr>
                              <w:t>F</w:t>
                            </w:r>
                          </w:p>
                        </w:tc>
                      </w:tr>
                      <w:tr w:rsidR="00986E3D" w14:paraId="10040BA1" w14:textId="77777777">
                        <w:trPr>
                          <w:trHeight w:val="184"/>
                        </w:trPr>
                        <w:tc>
                          <w:tcPr>
                            <w:tcW w:w="561" w:type="dxa"/>
                          </w:tcPr>
                          <w:p w14:paraId="33A09C20" w14:textId="77777777" w:rsidR="00986E3D" w:rsidRDefault="00D03981">
                            <w:pPr>
                              <w:pStyle w:val="TableParagraph"/>
                              <w:spacing w:line="165" w:lineRule="exact"/>
                              <w:ind w:right="12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pacing w:val="-5"/>
                                <w:sz w:val="20"/>
                              </w:rPr>
                              <w:t>289</w:t>
                            </w:r>
                          </w:p>
                        </w:tc>
                        <w:tc>
                          <w:tcPr>
                            <w:tcW w:w="8435" w:type="dxa"/>
                          </w:tcPr>
                          <w:p w14:paraId="33925643" w14:textId="77777777" w:rsidR="00986E3D" w:rsidRDefault="00D03981">
                            <w:pPr>
                              <w:pStyle w:val="TableParagraph"/>
                              <w:spacing w:before="13" w:line="151" w:lineRule="exact"/>
                              <w:ind w:left="18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lantain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:</w:t>
                            </w:r>
                            <w:r>
                              <w:rPr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Plantain</w:t>
                            </w:r>
                            <w:r>
                              <w:rPr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Flour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;</w:t>
                            </w:r>
                            <w:r>
                              <w:rPr>
                                <w:spacing w:val="-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16"/>
                              </w:rPr>
                              <w:t>FCS1</w:t>
                            </w:r>
                            <w:r>
                              <w:rPr>
                                <w:rFonts w:ascii="Arial"/>
                                <w:b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16"/>
                              </w:rPr>
                              <w:t>:</w:t>
                            </w:r>
                            <w:r>
                              <w:rPr>
                                <w:rFonts w:ascii="Arial"/>
                                <w:b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90%</w:t>
                            </w:r>
                            <w:r>
                              <w:rPr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FC</w:t>
                            </w:r>
                            <w:r>
                              <w:rPr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+</w:t>
                            </w:r>
                            <w:r>
                              <w:rPr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10%</w:t>
                            </w:r>
                            <w:r>
                              <w:rPr>
                                <w:spacing w:val="-7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</w:rPr>
                              <w:t>FSoya</w:t>
                            </w:r>
                            <w:proofErr w:type="spellEnd"/>
                            <w:r>
                              <w:rPr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:</w:t>
                            </w:r>
                            <w:r>
                              <w:rPr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Formulation</w:t>
                            </w:r>
                            <w:r>
                              <w:rPr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1</w:t>
                            </w:r>
                            <w:r>
                              <w:rPr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;</w:t>
                            </w:r>
                            <w:r>
                              <w:rPr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16"/>
                              </w:rPr>
                              <w:t>FCS2</w:t>
                            </w:r>
                            <w:r>
                              <w:rPr>
                                <w:rFonts w:ascii="Arial"/>
                                <w:b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16"/>
                              </w:rPr>
                              <w:t>:</w:t>
                            </w:r>
                            <w:r>
                              <w:rPr>
                                <w:rFonts w:ascii="Arial"/>
                                <w:b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85%</w:t>
                            </w:r>
                            <w:r>
                              <w:rPr>
                                <w:spacing w:val="-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FC</w:t>
                            </w:r>
                            <w:r>
                              <w:rPr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+</w:t>
                            </w:r>
                            <w:r>
                              <w:rPr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15%</w:t>
                            </w:r>
                            <w:r>
                              <w:rPr>
                                <w:spacing w:val="-4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</w:rPr>
                              <w:t>FSoya</w:t>
                            </w:r>
                            <w:proofErr w:type="spellEnd"/>
                            <w:r>
                              <w:rPr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:</w:t>
                            </w:r>
                            <w:r>
                              <w:rPr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>Formulation</w:t>
                            </w:r>
                          </w:p>
                        </w:tc>
                      </w:tr>
                      <w:tr w:rsidR="00986E3D" w14:paraId="54258977" w14:textId="77777777">
                        <w:trPr>
                          <w:trHeight w:val="201"/>
                        </w:trPr>
                        <w:tc>
                          <w:tcPr>
                            <w:tcW w:w="561" w:type="dxa"/>
                          </w:tcPr>
                          <w:p w14:paraId="063ED750" w14:textId="77777777" w:rsidR="00986E3D" w:rsidRDefault="00D03981">
                            <w:pPr>
                              <w:pStyle w:val="TableParagraph"/>
                              <w:spacing w:line="182" w:lineRule="exact"/>
                              <w:ind w:right="12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pacing w:val="-5"/>
                                <w:sz w:val="20"/>
                              </w:rPr>
                              <w:t>290</w:t>
                            </w:r>
                          </w:p>
                        </w:tc>
                        <w:tc>
                          <w:tcPr>
                            <w:tcW w:w="8435" w:type="dxa"/>
                          </w:tcPr>
                          <w:p w14:paraId="33D6D7E7" w14:textId="77777777" w:rsidR="00986E3D" w:rsidRDefault="00D03981">
                            <w:pPr>
                              <w:pStyle w:val="TableParagraph"/>
                              <w:spacing w:before="11" w:line="171" w:lineRule="exact"/>
                              <w:ind w:left="18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2</w:t>
                            </w:r>
                            <w:r>
                              <w:rPr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;</w:t>
                            </w:r>
                            <w:r>
                              <w:rPr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16"/>
                              </w:rPr>
                              <w:t>FCS3</w:t>
                            </w:r>
                            <w:r>
                              <w:rPr>
                                <w:rFonts w:ascii="Arial"/>
                                <w:b/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16"/>
                              </w:rPr>
                              <w:t xml:space="preserve">: </w:t>
                            </w:r>
                            <w:r>
                              <w:rPr>
                                <w:sz w:val="16"/>
                              </w:rPr>
                              <w:t>80%</w:t>
                            </w:r>
                            <w:r>
                              <w:rPr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FC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+</w:t>
                            </w:r>
                            <w:r>
                              <w:rPr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20%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</w:rPr>
                              <w:t>FSoya</w:t>
                            </w:r>
                            <w:proofErr w:type="spellEnd"/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:</w:t>
                            </w:r>
                            <w:r>
                              <w:rPr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Formulation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3</w:t>
                            </w:r>
                            <w:r>
                              <w:rPr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;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16"/>
                              </w:rPr>
                              <w:t>FCS4 :</w:t>
                            </w:r>
                            <w:r>
                              <w:rPr>
                                <w:rFonts w:ascii="Arial"/>
                                <w:b/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75%</w:t>
                            </w:r>
                            <w:r>
                              <w:rPr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FC</w:t>
                            </w:r>
                            <w:r>
                              <w:rPr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+</w:t>
                            </w:r>
                            <w:r>
                              <w:rPr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25%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</w:rPr>
                              <w:t>FSoya</w:t>
                            </w:r>
                            <w:proofErr w:type="spellEnd"/>
                            <w:r>
                              <w:rPr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:</w:t>
                            </w:r>
                            <w:r>
                              <w:rPr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Formulation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10"/>
                                <w:sz w:val="16"/>
                              </w:rPr>
                              <w:t>4</w:t>
                            </w:r>
                          </w:p>
                        </w:tc>
                      </w:tr>
                      <w:tr w:rsidR="00986E3D" w14:paraId="4A7FD03F" w14:textId="77777777">
                        <w:trPr>
                          <w:trHeight w:val="273"/>
                        </w:trPr>
                        <w:tc>
                          <w:tcPr>
                            <w:tcW w:w="561" w:type="dxa"/>
                          </w:tcPr>
                          <w:p w14:paraId="3F177E2F" w14:textId="77777777" w:rsidR="00986E3D" w:rsidRDefault="00D03981">
                            <w:pPr>
                              <w:pStyle w:val="TableParagraph"/>
                              <w:spacing w:line="223" w:lineRule="exact"/>
                              <w:ind w:right="12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pacing w:val="-5"/>
                                <w:sz w:val="20"/>
                              </w:rPr>
                              <w:t>291</w:t>
                            </w:r>
                          </w:p>
                        </w:tc>
                        <w:tc>
                          <w:tcPr>
                            <w:tcW w:w="8435" w:type="dxa"/>
                          </w:tcPr>
                          <w:p w14:paraId="0350B6C2" w14:textId="77777777" w:rsidR="00986E3D" w:rsidRDefault="00986E3D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2464DB54" w14:textId="77777777" w:rsidR="00986E3D" w:rsidRDefault="00986E3D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pacing w:val="-5"/>
        </w:rPr>
        <w:t>286</w:t>
      </w:r>
    </w:p>
    <w:p w14:paraId="59846E54" w14:textId="77777777" w:rsidR="00986E3D" w:rsidRDefault="00986E3D">
      <w:pPr>
        <w:pStyle w:val="BodyText"/>
        <w:sectPr w:rsidR="00986E3D">
          <w:type w:val="continuous"/>
          <w:pgSz w:w="12240" w:h="15840"/>
          <w:pgMar w:top="1300" w:right="1800" w:bottom="280" w:left="1080" w:header="44" w:footer="0" w:gutter="0"/>
          <w:cols w:space="720"/>
        </w:sectPr>
      </w:pPr>
    </w:p>
    <w:p w14:paraId="488975CA" w14:textId="77777777" w:rsidR="00986E3D" w:rsidRDefault="00986E3D">
      <w:pPr>
        <w:pStyle w:val="BodyText"/>
      </w:pPr>
    </w:p>
    <w:p w14:paraId="5C78A817" w14:textId="77777777" w:rsidR="00986E3D" w:rsidRDefault="00986E3D">
      <w:pPr>
        <w:pStyle w:val="BodyText"/>
      </w:pPr>
    </w:p>
    <w:p w14:paraId="1BD54ECD" w14:textId="77777777" w:rsidR="00986E3D" w:rsidRDefault="00986E3D">
      <w:pPr>
        <w:pStyle w:val="BodyText"/>
      </w:pPr>
    </w:p>
    <w:p w14:paraId="613CDD25" w14:textId="77777777" w:rsidR="00986E3D" w:rsidRDefault="00986E3D">
      <w:pPr>
        <w:pStyle w:val="BodyText"/>
      </w:pPr>
    </w:p>
    <w:p w14:paraId="76FCCA00" w14:textId="77777777" w:rsidR="00986E3D" w:rsidRDefault="00986E3D">
      <w:pPr>
        <w:pStyle w:val="BodyText"/>
      </w:pPr>
    </w:p>
    <w:p w14:paraId="5ADE61FA" w14:textId="77777777" w:rsidR="00986E3D" w:rsidRDefault="00986E3D">
      <w:pPr>
        <w:pStyle w:val="BodyText"/>
      </w:pPr>
    </w:p>
    <w:p w14:paraId="206196F4" w14:textId="77777777" w:rsidR="00986E3D" w:rsidRDefault="00986E3D">
      <w:pPr>
        <w:pStyle w:val="BodyText"/>
      </w:pPr>
    </w:p>
    <w:p w14:paraId="5AE8CE07" w14:textId="77777777" w:rsidR="00986E3D" w:rsidRDefault="00986E3D">
      <w:pPr>
        <w:pStyle w:val="BodyText"/>
      </w:pPr>
    </w:p>
    <w:p w14:paraId="3034D602" w14:textId="77777777" w:rsidR="00986E3D" w:rsidRDefault="00986E3D">
      <w:pPr>
        <w:pStyle w:val="BodyText"/>
      </w:pPr>
    </w:p>
    <w:p w14:paraId="7602E10A" w14:textId="77777777" w:rsidR="00986E3D" w:rsidRDefault="00986E3D">
      <w:pPr>
        <w:pStyle w:val="BodyText"/>
      </w:pPr>
    </w:p>
    <w:p w14:paraId="6780466D" w14:textId="77777777" w:rsidR="00986E3D" w:rsidRDefault="00986E3D">
      <w:pPr>
        <w:pStyle w:val="BodyText"/>
      </w:pPr>
    </w:p>
    <w:p w14:paraId="3F1A9EF0" w14:textId="77777777" w:rsidR="00986E3D" w:rsidRDefault="00986E3D">
      <w:pPr>
        <w:pStyle w:val="BodyText"/>
      </w:pPr>
    </w:p>
    <w:p w14:paraId="7B5020C5" w14:textId="77777777" w:rsidR="00986E3D" w:rsidRDefault="00986E3D">
      <w:pPr>
        <w:pStyle w:val="BodyText"/>
      </w:pPr>
    </w:p>
    <w:p w14:paraId="4C061FA0" w14:textId="77777777" w:rsidR="00986E3D" w:rsidRDefault="00986E3D">
      <w:pPr>
        <w:pStyle w:val="BodyText"/>
      </w:pPr>
    </w:p>
    <w:p w14:paraId="21F812EC" w14:textId="77777777" w:rsidR="00986E3D" w:rsidRDefault="00986E3D">
      <w:pPr>
        <w:pStyle w:val="BodyText"/>
      </w:pPr>
    </w:p>
    <w:p w14:paraId="44FA9A63" w14:textId="77777777" w:rsidR="00986E3D" w:rsidRDefault="00986E3D">
      <w:pPr>
        <w:pStyle w:val="BodyText"/>
      </w:pPr>
    </w:p>
    <w:p w14:paraId="5D0199B6" w14:textId="77777777" w:rsidR="00986E3D" w:rsidRDefault="00986E3D">
      <w:pPr>
        <w:pStyle w:val="BodyText"/>
      </w:pPr>
    </w:p>
    <w:p w14:paraId="2172BB7A" w14:textId="77777777" w:rsidR="00986E3D" w:rsidRDefault="00986E3D">
      <w:pPr>
        <w:pStyle w:val="BodyText"/>
      </w:pPr>
    </w:p>
    <w:p w14:paraId="498F016D" w14:textId="77777777" w:rsidR="00986E3D" w:rsidRDefault="00986E3D">
      <w:pPr>
        <w:pStyle w:val="BodyText"/>
        <w:spacing w:before="6"/>
      </w:pPr>
    </w:p>
    <w:p w14:paraId="0E367EBA" w14:textId="77777777" w:rsidR="00986E3D" w:rsidRDefault="00D03981">
      <w:pPr>
        <w:pStyle w:val="BodyText"/>
        <w:spacing w:line="209" w:lineRule="exact"/>
        <w:ind w:left="244"/>
      </w:pPr>
      <w:r>
        <w:rPr>
          <w:noProof/>
        </w:rPr>
        <mc:AlternateContent>
          <mc:Choice Requires="wpg">
            <w:drawing>
              <wp:anchor distT="0" distB="0" distL="0" distR="0" simplePos="0" relativeHeight="251659264" behindDoc="0" locked="0" layoutInCell="1" allowOverlap="1" wp14:anchorId="2F5D7EE7" wp14:editId="30DA222F">
                <wp:simplePos x="0" y="0"/>
                <wp:positionH relativeFrom="page">
                  <wp:posOffset>1290827</wp:posOffset>
                </wp:positionH>
                <wp:positionV relativeFrom="paragraph">
                  <wp:posOffset>-2689304</wp:posOffset>
                </wp:positionV>
                <wp:extent cx="4599940" cy="2801620"/>
                <wp:effectExtent l="0" t="0" r="0" b="0"/>
                <wp:wrapNone/>
                <wp:docPr id="207" name="Group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599940" cy="2801620"/>
                          <a:chOff x="0" y="0"/>
                          <a:chExt cx="4599940" cy="2801620"/>
                        </a:xfrm>
                      </wpg:grpSpPr>
                      <wps:wsp>
                        <wps:cNvPr id="208" name="Graphic 208"/>
                        <wps:cNvSpPr/>
                        <wps:spPr>
                          <a:xfrm>
                            <a:off x="583692" y="437388"/>
                            <a:ext cx="3858895" cy="11277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858895" h="1127760">
                                <a:moveTo>
                                  <a:pt x="0" y="1127759"/>
                                </a:moveTo>
                                <a:lnTo>
                                  <a:pt x="179831" y="1127759"/>
                                </a:lnTo>
                              </a:path>
                              <a:path w="3858895" h="1127760">
                                <a:moveTo>
                                  <a:pt x="1264919" y="1127759"/>
                                </a:moveTo>
                                <a:lnTo>
                                  <a:pt x="1627631" y="1127759"/>
                                </a:lnTo>
                              </a:path>
                              <a:path w="3858895" h="1127760">
                                <a:moveTo>
                                  <a:pt x="783335" y="1127759"/>
                                </a:moveTo>
                                <a:lnTo>
                                  <a:pt x="1146047" y="1127759"/>
                                </a:lnTo>
                              </a:path>
                              <a:path w="3858895" h="1127760">
                                <a:moveTo>
                                  <a:pt x="3197351" y="1127759"/>
                                </a:moveTo>
                                <a:lnTo>
                                  <a:pt x="3560063" y="1127759"/>
                                </a:lnTo>
                              </a:path>
                              <a:path w="3858895" h="1127760">
                                <a:moveTo>
                                  <a:pt x="2712719" y="1127759"/>
                                </a:moveTo>
                                <a:lnTo>
                                  <a:pt x="3075431" y="1127759"/>
                                </a:lnTo>
                              </a:path>
                              <a:path w="3858895" h="1127760">
                                <a:moveTo>
                                  <a:pt x="1746503" y="1127759"/>
                                </a:moveTo>
                                <a:lnTo>
                                  <a:pt x="2109215" y="1127759"/>
                                </a:lnTo>
                              </a:path>
                              <a:path w="3858895" h="1127760">
                                <a:moveTo>
                                  <a:pt x="298703" y="1127759"/>
                                </a:moveTo>
                                <a:lnTo>
                                  <a:pt x="661415" y="1127759"/>
                                </a:lnTo>
                              </a:path>
                              <a:path w="3858895" h="1127760">
                                <a:moveTo>
                                  <a:pt x="2231135" y="1127759"/>
                                </a:moveTo>
                                <a:lnTo>
                                  <a:pt x="2593847" y="1127759"/>
                                </a:lnTo>
                              </a:path>
                              <a:path w="3858895" h="1127760">
                                <a:moveTo>
                                  <a:pt x="3678935" y="1127759"/>
                                </a:moveTo>
                                <a:lnTo>
                                  <a:pt x="3858767" y="1127759"/>
                                </a:lnTo>
                              </a:path>
                              <a:path w="3858895" h="1127760">
                                <a:moveTo>
                                  <a:pt x="2231135" y="847343"/>
                                </a:moveTo>
                                <a:lnTo>
                                  <a:pt x="2593847" y="847343"/>
                                </a:lnTo>
                              </a:path>
                              <a:path w="3858895" h="1127760">
                                <a:moveTo>
                                  <a:pt x="783335" y="847343"/>
                                </a:moveTo>
                                <a:lnTo>
                                  <a:pt x="1146047" y="847343"/>
                                </a:lnTo>
                              </a:path>
                              <a:path w="3858895" h="1127760">
                                <a:moveTo>
                                  <a:pt x="0" y="847343"/>
                                </a:moveTo>
                                <a:lnTo>
                                  <a:pt x="179831" y="847343"/>
                                </a:lnTo>
                              </a:path>
                              <a:path w="3858895" h="1127760">
                                <a:moveTo>
                                  <a:pt x="1264919" y="847343"/>
                                </a:moveTo>
                                <a:lnTo>
                                  <a:pt x="1627631" y="847343"/>
                                </a:lnTo>
                              </a:path>
                              <a:path w="3858895" h="1127760">
                                <a:moveTo>
                                  <a:pt x="2712719" y="847343"/>
                                </a:moveTo>
                                <a:lnTo>
                                  <a:pt x="3075431" y="847343"/>
                                </a:lnTo>
                              </a:path>
                              <a:path w="3858895" h="1127760">
                                <a:moveTo>
                                  <a:pt x="3197351" y="847343"/>
                                </a:moveTo>
                                <a:lnTo>
                                  <a:pt x="3560063" y="847343"/>
                                </a:lnTo>
                              </a:path>
                              <a:path w="3858895" h="1127760">
                                <a:moveTo>
                                  <a:pt x="3678935" y="847343"/>
                                </a:moveTo>
                                <a:lnTo>
                                  <a:pt x="3858767" y="847343"/>
                                </a:lnTo>
                              </a:path>
                              <a:path w="3858895" h="1127760">
                                <a:moveTo>
                                  <a:pt x="1746503" y="847343"/>
                                </a:moveTo>
                                <a:lnTo>
                                  <a:pt x="2109215" y="847343"/>
                                </a:lnTo>
                              </a:path>
                              <a:path w="3858895" h="1127760">
                                <a:moveTo>
                                  <a:pt x="298703" y="847343"/>
                                </a:moveTo>
                                <a:lnTo>
                                  <a:pt x="661415" y="847343"/>
                                </a:lnTo>
                              </a:path>
                              <a:path w="3858895" h="1127760">
                                <a:moveTo>
                                  <a:pt x="3197351" y="563879"/>
                                </a:moveTo>
                                <a:lnTo>
                                  <a:pt x="3560063" y="563879"/>
                                </a:lnTo>
                              </a:path>
                              <a:path w="3858895" h="1127760">
                                <a:moveTo>
                                  <a:pt x="783335" y="563879"/>
                                </a:moveTo>
                                <a:lnTo>
                                  <a:pt x="1146047" y="563879"/>
                                </a:lnTo>
                              </a:path>
                              <a:path w="3858895" h="1127760">
                                <a:moveTo>
                                  <a:pt x="3678935" y="563879"/>
                                </a:moveTo>
                                <a:lnTo>
                                  <a:pt x="3858767" y="563879"/>
                                </a:lnTo>
                              </a:path>
                              <a:path w="3858895" h="1127760">
                                <a:moveTo>
                                  <a:pt x="298703" y="563879"/>
                                </a:moveTo>
                                <a:lnTo>
                                  <a:pt x="661415" y="563879"/>
                                </a:lnTo>
                              </a:path>
                              <a:path w="3858895" h="1127760">
                                <a:moveTo>
                                  <a:pt x="1746503" y="563879"/>
                                </a:moveTo>
                                <a:lnTo>
                                  <a:pt x="2109215" y="563879"/>
                                </a:lnTo>
                              </a:path>
                              <a:path w="3858895" h="1127760">
                                <a:moveTo>
                                  <a:pt x="2712719" y="563879"/>
                                </a:moveTo>
                                <a:lnTo>
                                  <a:pt x="3075431" y="563879"/>
                                </a:lnTo>
                              </a:path>
                              <a:path w="3858895" h="1127760">
                                <a:moveTo>
                                  <a:pt x="2231135" y="563879"/>
                                </a:moveTo>
                                <a:lnTo>
                                  <a:pt x="2593847" y="563879"/>
                                </a:lnTo>
                              </a:path>
                              <a:path w="3858895" h="1127760">
                                <a:moveTo>
                                  <a:pt x="0" y="563879"/>
                                </a:moveTo>
                                <a:lnTo>
                                  <a:pt x="179831" y="563879"/>
                                </a:lnTo>
                              </a:path>
                              <a:path w="3858895" h="1127760">
                                <a:moveTo>
                                  <a:pt x="1264919" y="563879"/>
                                </a:moveTo>
                                <a:lnTo>
                                  <a:pt x="1627631" y="563879"/>
                                </a:lnTo>
                              </a:path>
                              <a:path w="3858895" h="1127760">
                                <a:moveTo>
                                  <a:pt x="0" y="280415"/>
                                </a:moveTo>
                                <a:lnTo>
                                  <a:pt x="1146047" y="280415"/>
                                </a:lnTo>
                              </a:path>
                              <a:path w="3858895" h="1127760">
                                <a:moveTo>
                                  <a:pt x="1264919" y="280415"/>
                                </a:moveTo>
                                <a:lnTo>
                                  <a:pt x="3075431" y="280415"/>
                                </a:lnTo>
                              </a:path>
                              <a:path w="3858895" h="1127760">
                                <a:moveTo>
                                  <a:pt x="3197351" y="280415"/>
                                </a:moveTo>
                                <a:lnTo>
                                  <a:pt x="3560063" y="280415"/>
                                </a:lnTo>
                              </a:path>
                              <a:path w="3858895" h="1127760">
                                <a:moveTo>
                                  <a:pt x="3678935" y="280415"/>
                                </a:moveTo>
                                <a:lnTo>
                                  <a:pt x="3858767" y="280415"/>
                                </a:lnTo>
                              </a:path>
                              <a:path w="3858895" h="1127760">
                                <a:moveTo>
                                  <a:pt x="3678935" y="0"/>
                                </a:moveTo>
                                <a:lnTo>
                                  <a:pt x="3858767" y="0"/>
                                </a:lnTo>
                              </a:path>
                              <a:path w="3858895" h="1127760">
                                <a:moveTo>
                                  <a:pt x="0" y="0"/>
                                </a:moveTo>
                                <a:lnTo>
                                  <a:pt x="3560063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9" name="Graphic 209"/>
                        <wps:cNvSpPr/>
                        <wps:spPr>
                          <a:xfrm>
                            <a:off x="763511" y="324611"/>
                            <a:ext cx="3499485" cy="15240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499485" h="1524000">
                                <a:moveTo>
                                  <a:pt x="118872" y="621792"/>
                                </a:moveTo>
                                <a:lnTo>
                                  <a:pt x="0" y="621792"/>
                                </a:lnTo>
                                <a:lnTo>
                                  <a:pt x="0" y="1524000"/>
                                </a:lnTo>
                                <a:lnTo>
                                  <a:pt x="118872" y="1524000"/>
                                </a:lnTo>
                                <a:lnTo>
                                  <a:pt x="118872" y="621792"/>
                                </a:lnTo>
                                <a:close/>
                              </a:path>
                              <a:path w="3499485" h="1524000">
                                <a:moveTo>
                                  <a:pt x="603504" y="469392"/>
                                </a:moveTo>
                                <a:lnTo>
                                  <a:pt x="481584" y="469392"/>
                                </a:lnTo>
                                <a:lnTo>
                                  <a:pt x="481584" y="1524000"/>
                                </a:lnTo>
                                <a:lnTo>
                                  <a:pt x="603504" y="1524000"/>
                                </a:lnTo>
                                <a:lnTo>
                                  <a:pt x="603504" y="469392"/>
                                </a:lnTo>
                                <a:close/>
                              </a:path>
                              <a:path w="3499485" h="1524000">
                                <a:moveTo>
                                  <a:pt x="1085088" y="243840"/>
                                </a:moveTo>
                                <a:lnTo>
                                  <a:pt x="966216" y="243840"/>
                                </a:lnTo>
                                <a:lnTo>
                                  <a:pt x="966216" y="1524000"/>
                                </a:lnTo>
                                <a:lnTo>
                                  <a:pt x="1085088" y="1524000"/>
                                </a:lnTo>
                                <a:lnTo>
                                  <a:pt x="1085088" y="243840"/>
                                </a:lnTo>
                                <a:close/>
                              </a:path>
                              <a:path w="3499485" h="1524000">
                                <a:moveTo>
                                  <a:pt x="1566672" y="563880"/>
                                </a:moveTo>
                                <a:lnTo>
                                  <a:pt x="1447800" y="563880"/>
                                </a:lnTo>
                                <a:lnTo>
                                  <a:pt x="1447800" y="1524000"/>
                                </a:lnTo>
                                <a:lnTo>
                                  <a:pt x="1566672" y="1524000"/>
                                </a:lnTo>
                                <a:lnTo>
                                  <a:pt x="1566672" y="563880"/>
                                </a:lnTo>
                                <a:close/>
                              </a:path>
                              <a:path w="3499485" h="1524000">
                                <a:moveTo>
                                  <a:pt x="2051304" y="621792"/>
                                </a:moveTo>
                                <a:lnTo>
                                  <a:pt x="1929384" y="621792"/>
                                </a:lnTo>
                                <a:lnTo>
                                  <a:pt x="1929384" y="1524000"/>
                                </a:lnTo>
                                <a:lnTo>
                                  <a:pt x="2051304" y="1524000"/>
                                </a:lnTo>
                                <a:lnTo>
                                  <a:pt x="2051304" y="621792"/>
                                </a:lnTo>
                                <a:close/>
                              </a:path>
                              <a:path w="3499485" h="1524000">
                                <a:moveTo>
                                  <a:pt x="2532888" y="545592"/>
                                </a:moveTo>
                                <a:lnTo>
                                  <a:pt x="2414016" y="545592"/>
                                </a:lnTo>
                                <a:lnTo>
                                  <a:pt x="2414016" y="1524000"/>
                                </a:lnTo>
                                <a:lnTo>
                                  <a:pt x="2532888" y="1524000"/>
                                </a:lnTo>
                                <a:lnTo>
                                  <a:pt x="2532888" y="545592"/>
                                </a:lnTo>
                                <a:close/>
                              </a:path>
                              <a:path w="3499485" h="1524000">
                                <a:moveTo>
                                  <a:pt x="3017520" y="280416"/>
                                </a:moveTo>
                                <a:lnTo>
                                  <a:pt x="2895600" y="280416"/>
                                </a:lnTo>
                                <a:lnTo>
                                  <a:pt x="2895600" y="1524000"/>
                                </a:lnTo>
                                <a:lnTo>
                                  <a:pt x="3017520" y="1524000"/>
                                </a:lnTo>
                                <a:lnTo>
                                  <a:pt x="3017520" y="280416"/>
                                </a:lnTo>
                                <a:close/>
                              </a:path>
                              <a:path w="3499485" h="1524000">
                                <a:moveTo>
                                  <a:pt x="3499104" y="0"/>
                                </a:moveTo>
                                <a:lnTo>
                                  <a:pt x="3380232" y="0"/>
                                </a:lnTo>
                                <a:lnTo>
                                  <a:pt x="3380232" y="1524000"/>
                                </a:lnTo>
                                <a:lnTo>
                                  <a:pt x="3499104" y="1524000"/>
                                </a:lnTo>
                                <a:lnTo>
                                  <a:pt x="3499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BD4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0" name="Graphic 210"/>
                        <wps:cNvSpPr/>
                        <wps:spPr>
                          <a:xfrm>
                            <a:off x="794004" y="266699"/>
                            <a:ext cx="3438525" cy="68008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438525" h="680085">
                                <a:moveTo>
                                  <a:pt x="27431" y="679703"/>
                                </a:moveTo>
                                <a:lnTo>
                                  <a:pt x="27431" y="624839"/>
                                </a:lnTo>
                              </a:path>
                              <a:path w="3438525" h="680085">
                                <a:moveTo>
                                  <a:pt x="0" y="624839"/>
                                </a:moveTo>
                                <a:lnTo>
                                  <a:pt x="57911" y="624839"/>
                                </a:lnTo>
                              </a:path>
                              <a:path w="3438525" h="680085">
                                <a:moveTo>
                                  <a:pt x="512063" y="527303"/>
                                </a:moveTo>
                                <a:lnTo>
                                  <a:pt x="512063" y="432815"/>
                                </a:lnTo>
                              </a:path>
                              <a:path w="3438525" h="680085">
                                <a:moveTo>
                                  <a:pt x="484631" y="432815"/>
                                </a:moveTo>
                                <a:lnTo>
                                  <a:pt x="539496" y="432815"/>
                                </a:lnTo>
                              </a:path>
                              <a:path w="3438525" h="680085">
                                <a:moveTo>
                                  <a:pt x="996695" y="301751"/>
                                </a:moveTo>
                                <a:lnTo>
                                  <a:pt x="996695" y="149351"/>
                                </a:lnTo>
                              </a:path>
                              <a:path w="3438525" h="680085">
                                <a:moveTo>
                                  <a:pt x="966216" y="149351"/>
                                </a:moveTo>
                                <a:lnTo>
                                  <a:pt x="1024128" y="149351"/>
                                </a:lnTo>
                              </a:path>
                              <a:path w="3438525" h="680085">
                                <a:moveTo>
                                  <a:pt x="1478280" y="621791"/>
                                </a:moveTo>
                                <a:lnTo>
                                  <a:pt x="1478280" y="487679"/>
                                </a:lnTo>
                              </a:path>
                              <a:path w="3438525" h="680085">
                                <a:moveTo>
                                  <a:pt x="1447800" y="487679"/>
                                </a:moveTo>
                                <a:lnTo>
                                  <a:pt x="1505712" y="487679"/>
                                </a:lnTo>
                              </a:path>
                              <a:path w="3438525" h="680085">
                                <a:moveTo>
                                  <a:pt x="1959864" y="679703"/>
                                </a:moveTo>
                                <a:lnTo>
                                  <a:pt x="1959864" y="630935"/>
                                </a:lnTo>
                              </a:path>
                              <a:path w="3438525" h="680085">
                                <a:moveTo>
                                  <a:pt x="1932432" y="630935"/>
                                </a:moveTo>
                                <a:lnTo>
                                  <a:pt x="1990344" y="630935"/>
                                </a:lnTo>
                              </a:path>
                              <a:path w="3438525" h="680085">
                                <a:moveTo>
                                  <a:pt x="2441448" y="603503"/>
                                </a:moveTo>
                                <a:lnTo>
                                  <a:pt x="2441448" y="499871"/>
                                </a:lnTo>
                              </a:path>
                              <a:path w="3438525" h="680085">
                                <a:moveTo>
                                  <a:pt x="2414016" y="499871"/>
                                </a:moveTo>
                                <a:lnTo>
                                  <a:pt x="2471928" y="499871"/>
                                </a:lnTo>
                              </a:path>
                              <a:path w="3438525" h="680085">
                                <a:moveTo>
                                  <a:pt x="2926080" y="338327"/>
                                </a:moveTo>
                                <a:lnTo>
                                  <a:pt x="2926080" y="192023"/>
                                </a:lnTo>
                              </a:path>
                              <a:path w="3438525" h="680085">
                                <a:moveTo>
                                  <a:pt x="2898648" y="192023"/>
                                </a:moveTo>
                                <a:lnTo>
                                  <a:pt x="2953512" y="192023"/>
                                </a:lnTo>
                              </a:path>
                              <a:path w="3438525" h="680085">
                                <a:moveTo>
                                  <a:pt x="3410711" y="57911"/>
                                </a:moveTo>
                                <a:lnTo>
                                  <a:pt x="3410711" y="0"/>
                                </a:lnTo>
                              </a:path>
                              <a:path w="3438525" h="680085">
                                <a:moveTo>
                                  <a:pt x="3380231" y="0"/>
                                </a:moveTo>
                                <a:lnTo>
                                  <a:pt x="3438144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85858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1" name="Graphic 211"/>
                        <wps:cNvSpPr/>
                        <wps:spPr>
                          <a:xfrm>
                            <a:off x="547116" y="153924"/>
                            <a:ext cx="3895725" cy="169481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895725" h="1694814">
                                <a:moveTo>
                                  <a:pt x="36575" y="1694688"/>
                                </a:moveTo>
                                <a:lnTo>
                                  <a:pt x="36575" y="0"/>
                                </a:lnTo>
                              </a:path>
                              <a:path w="3895725" h="1694814">
                                <a:moveTo>
                                  <a:pt x="0" y="1694688"/>
                                </a:moveTo>
                                <a:lnTo>
                                  <a:pt x="36575" y="1694688"/>
                                </a:lnTo>
                              </a:path>
                              <a:path w="3895725" h="1694814">
                                <a:moveTo>
                                  <a:pt x="0" y="1411224"/>
                                </a:moveTo>
                                <a:lnTo>
                                  <a:pt x="36575" y="1411224"/>
                                </a:lnTo>
                              </a:path>
                              <a:path w="3895725" h="1694814">
                                <a:moveTo>
                                  <a:pt x="0" y="1130808"/>
                                </a:moveTo>
                                <a:lnTo>
                                  <a:pt x="36575" y="1130808"/>
                                </a:lnTo>
                              </a:path>
                              <a:path w="3895725" h="1694814">
                                <a:moveTo>
                                  <a:pt x="0" y="847344"/>
                                </a:moveTo>
                                <a:lnTo>
                                  <a:pt x="36575" y="847344"/>
                                </a:lnTo>
                              </a:path>
                              <a:path w="3895725" h="1694814">
                                <a:moveTo>
                                  <a:pt x="0" y="563880"/>
                                </a:moveTo>
                                <a:lnTo>
                                  <a:pt x="36575" y="563880"/>
                                </a:lnTo>
                              </a:path>
                              <a:path w="3895725" h="1694814">
                                <a:moveTo>
                                  <a:pt x="0" y="283464"/>
                                </a:moveTo>
                                <a:lnTo>
                                  <a:pt x="36575" y="283464"/>
                                </a:lnTo>
                              </a:path>
                              <a:path w="3895725" h="1694814">
                                <a:moveTo>
                                  <a:pt x="0" y="0"/>
                                </a:moveTo>
                                <a:lnTo>
                                  <a:pt x="36575" y="0"/>
                                </a:lnTo>
                              </a:path>
                              <a:path w="3895725" h="1694814">
                                <a:moveTo>
                                  <a:pt x="36575" y="1694688"/>
                                </a:moveTo>
                                <a:lnTo>
                                  <a:pt x="3895343" y="1694688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2" name="Graphic 212"/>
                        <wps:cNvSpPr/>
                        <wps:spPr>
                          <a:xfrm>
                            <a:off x="364236" y="1961388"/>
                            <a:ext cx="475615" cy="457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5615" h="457200">
                                <a:moveTo>
                                  <a:pt x="39624" y="359664"/>
                                </a:moveTo>
                                <a:lnTo>
                                  <a:pt x="0" y="399288"/>
                                </a:lnTo>
                                <a:lnTo>
                                  <a:pt x="57912" y="457200"/>
                                </a:lnTo>
                                <a:lnTo>
                                  <a:pt x="67056" y="451104"/>
                                </a:lnTo>
                                <a:lnTo>
                                  <a:pt x="39624" y="423672"/>
                                </a:lnTo>
                                <a:lnTo>
                                  <a:pt x="45720" y="417576"/>
                                </a:lnTo>
                                <a:lnTo>
                                  <a:pt x="33528" y="417576"/>
                                </a:lnTo>
                                <a:lnTo>
                                  <a:pt x="15240" y="399288"/>
                                </a:lnTo>
                                <a:lnTo>
                                  <a:pt x="45720" y="368808"/>
                                </a:lnTo>
                                <a:lnTo>
                                  <a:pt x="39624" y="359664"/>
                                </a:lnTo>
                                <a:close/>
                              </a:path>
                              <a:path w="475615" h="457200">
                                <a:moveTo>
                                  <a:pt x="60960" y="390144"/>
                                </a:moveTo>
                                <a:lnTo>
                                  <a:pt x="33528" y="417576"/>
                                </a:lnTo>
                                <a:lnTo>
                                  <a:pt x="45720" y="417576"/>
                                </a:lnTo>
                                <a:lnTo>
                                  <a:pt x="67056" y="396240"/>
                                </a:lnTo>
                                <a:lnTo>
                                  <a:pt x="60960" y="390144"/>
                                </a:lnTo>
                                <a:close/>
                              </a:path>
                              <a:path w="475615" h="457200">
                                <a:moveTo>
                                  <a:pt x="79248" y="320040"/>
                                </a:moveTo>
                                <a:lnTo>
                                  <a:pt x="73152" y="329184"/>
                                </a:lnTo>
                                <a:lnTo>
                                  <a:pt x="131064" y="387096"/>
                                </a:lnTo>
                                <a:lnTo>
                                  <a:pt x="137160" y="377952"/>
                                </a:lnTo>
                                <a:lnTo>
                                  <a:pt x="118872" y="359664"/>
                                </a:lnTo>
                                <a:lnTo>
                                  <a:pt x="118872" y="350520"/>
                                </a:lnTo>
                                <a:lnTo>
                                  <a:pt x="109728" y="350520"/>
                                </a:lnTo>
                                <a:lnTo>
                                  <a:pt x="79248" y="320040"/>
                                </a:lnTo>
                                <a:close/>
                              </a:path>
                              <a:path w="475615" h="457200">
                                <a:moveTo>
                                  <a:pt x="118872" y="280416"/>
                                </a:moveTo>
                                <a:lnTo>
                                  <a:pt x="109728" y="292608"/>
                                </a:lnTo>
                                <a:lnTo>
                                  <a:pt x="109728" y="350520"/>
                                </a:lnTo>
                                <a:lnTo>
                                  <a:pt x="118872" y="350520"/>
                                </a:lnTo>
                                <a:lnTo>
                                  <a:pt x="118872" y="338328"/>
                                </a:lnTo>
                                <a:lnTo>
                                  <a:pt x="176784" y="338328"/>
                                </a:lnTo>
                                <a:lnTo>
                                  <a:pt x="118872" y="329184"/>
                                </a:lnTo>
                                <a:lnTo>
                                  <a:pt x="118872" y="280416"/>
                                </a:lnTo>
                                <a:close/>
                              </a:path>
                              <a:path w="475615" h="457200">
                                <a:moveTo>
                                  <a:pt x="176784" y="338328"/>
                                </a:moveTo>
                                <a:lnTo>
                                  <a:pt x="118872" y="338328"/>
                                </a:lnTo>
                                <a:lnTo>
                                  <a:pt x="167640" y="347472"/>
                                </a:lnTo>
                                <a:lnTo>
                                  <a:pt x="176784" y="338328"/>
                                </a:lnTo>
                                <a:close/>
                              </a:path>
                              <a:path w="475615" h="457200">
                                <a:moveTo>
                                  <a:pt x="182880" y="265176"/>
                                </a:moveTo>
                                <a:lnTo>
                                  <a:pt x="170688" y="265176"/>
                                </a:lnTo>
                                <a:lnTo>
                                  <a:pt x="161544" y="268223"/>
                                </a:lnTo>
                                <a:lnTo>
                                  <a:pt x="158496" y="274320"/>
                                </a:lnTo>
                                <a:lnTo>
                                  <a:pt x="152400" y="277368"/>
                                </a:lnTo>
                                <a:lnTo>
                                  <a:pt x="149352" y="283464"/>
                                </a:lnTo>
                                <a:lnTo>
                                  <a:pt x="149352" y="289560"/>
                                </a:lnTo>
                                <a:lnTo>
                                  <a:pt x="149863" y="295656"/>
                                </a:lnTo>
                                <a:lnTo>
                                  <a:pt x="149923" y="296370"/>
                                </a:lnTo>
                                <a:lnTo>
                                  <a:pt x="151638" y="302895"/>
                                </a:lnTo>
                                <a:lnTo>
                                  <a:pt x="154495" y="308848"/>
                                </a:lnTo>
                                <a:lnTo>
                                  <a:pt x="158496" y="313944"/>
                                </a:lnTo>
                                <a:lnTo>
                                  <a:pt x="167640" y="320040"/>
                                </a:lnTo>
                                <a:lnTo>
                                  <a:pt x="173736" y="326136"/>
                                </a:lnTo>
                                <a:lnTo>
                                  <a:pt x="188976" y="326136"/>
                                </a:lnTo>
                                <a:lnTo>
                                  <a:pt x="195072" y="323088"/>
                                </a:lnTo>
                                <a:lnTo>
                                  <a:pt x="201168" y="316992"/>
                                </a:lnTo>
                                <a:lnTo>
                                  <a:pt x="182880" y="316992"/>
                                </a:lnTo>
                                <a:lnTo>
                                  <a:pt x="176784" y="313944"/>
                                </a:lnTo>
                                <a:lnTo>
                                  <a:pt x="170688" y="313944"/>
                                </a:lnTo>
                                <a:lnTo>
                                  <a:pt x="167640" y="307848"/>
                                </a:lnTo>
                                <a:lnTo>
                                  <a:pt x="161544" y="301752"/>
                                </a:lnTo>
                                <a:lnTo>
                                  <a:pt x="158496" y="295656"/>
                                </a:lnTo>
                                <a:lnTo>
                                  <a:pt x="158496" y="283464"/>
                                </a:lnTo>
                                <a:lnTo>
                                  <a:pt x="161544" y="277368"/>
                                </a:lnTo>
                                <a:lnTo>
                                  <a:pt x="167640" y="274320"/>
                                </a:lnTo>
                                <a:lnTo>
                                  <a:pt x="198120" y="274320"/>
                                </a:lnTo>
                                <a:lnTo>
                                  <a:pt x="192024" y="268223"/>
                                </a:lnTo>
                                <a:lnTo>
                                  <a:pt x="182880" y="265176"/>
                                </a:lnTo>
                                <a:close/>
                              </a:path>
                              <a:path w="475615" h="457200">
                                <a:moveTo>
                                  <a:pt x="198120" y="274320"/>
                                </a:moveTo>
                                <a:lnTo>
                                  <a:pt x="179832" y="274320"/>
                                </a:lnTo>
                                <a:lnTo>
                                  <a:pt x="185928" y="277368"/>
                                </a:lnTo>
                                <a:lnTo>
                                  <a:pt x="195072" y="286512"/>
                                </a:lnTo>
                                <a:lnTo>
                                  <a:pt x="201168" y="298704"/>
                                </a:lnTo>
                                <a:lnTo>
                                  <a:pt x="201168" y="301752"/>
                                </a:lnTo>
                                <a:lnTo>
                                  <a:pt x="198120" y="307848"/>
                                </a:lnTo>
                                <a:lnTo>
                                  <a:pt x="192024" y="313944"/>
                                </a:lnTo>
                                <a:lnTo>
                                  <a:pt x="185928" y="316992"/>
                                </a:lnTo>
                                <a:lnTo>
                                  <a:pt x="201168" y="316992"/>
                                </a:lnTo>
                                <a:lnTo>
                                  <a:pt x="204216" y="313944"/>
                                </a:lnTo>
                                <a:lnTo>
                                  <a:pt x="207264" y="307848"/>
                                </a:lnTo>
                                <a:lnTo>
                                  <a:pt x="207264" y="304800"/>
                                </a:lnTo>
                                <a:lnTo>
                                  <a:pt x="210312" y="298704"/>
                                </a:lnTo>
                                <a:lnTo>
                                  <a:pt x="210312" y="295656"/>
                                </a:lnTo>
                                <a:lnTo>
                                  <a:pt x="207264" y="289560"/>
                                </a:lnTo>
                                <a:lnTo>
                                  <a:pt x="207264" y="286512"/>
                                </a:lnTo>
                                <a:lnTo>
                                  <a:pt x="204216" y="280416"/>
                                </a:lnTo>
                                <a:lnTo>
                                  <a:pt x="198120" y="274320"/>
                                </a:lnTo>
                                <a:close/>
                              </a:path>
                              <a:path w="475615" h="457200">
                                <a:moveTo>
                                  <a:pt x="192024" y="240792"/>
                                </a:moveTo>
                                <a:lnTo>
                                  <a:pt x="185928" y="246888"/>
                                </a:lnTo>
                                <a:lnTo>
                                  <a:pt x="228600" y="289560"/>
                                </a:lnTo>
                                <a:lnTo>
                                  <a:pt x="234696" y="280416"/>
                                </a:lnTo>
                                <a:lnTo>
                                  <a:pt x="210312" y="259079"/>
                                </a:lnTo>
                                <a:lnTo>
                                  <a:pt x="207264" y="252984"/>
                                </a:lnTo>
                                <a:lnTo>
                                  <a:pt x="204216" y="249936"/>
                                </a:lnTo>
                                <a:lnTo>
                                  <a:pt x="204216" y="246888"/>
                                </a:lnTo>
                                <a:lnTo>
                                  <a:pt x="198120" y="246888"/>
                                </a:lnTo>
                                <a:lnTo>
                                  <a:pt x="192024" y="240792"/>
                                </a:lnTo>
                                <a:close/>
                              </a:path>
                              <a:path w="475615" h="457200">
                                <a:moveTo>
                                  <a:pt x="234696" y="228600"/>
                                </a:moveTo>
                                <a:lnTo>
                                  <a:pt x="219456" y="228600"/>
                                </a:lnTo>
                                <a:lnTo>
                                  <a:pt x="252984" y="262128"/>
                                </a:lnTo>
                                <a:lnTo>
                                  <a:pt x="262128" y="256032"/>
                                </a:lnTo>
                                <a:lnTo>
                                  <a:pt x="234696" y="228600"/>
                                </a:lnTo>
                                <a:close/>
                              </a:path>
                              <a:path w="475615" h="457200">
                                <a:moveTo>
                                  <a:pt x="225552" y="219456"/>
                                </a:moveTo>
                                <a:lnTo>
                                  <a:pt x="213360" y="219456"/>
                                </a:lnTo>
                                <a:lnTo>
                                  <a:pt x="210312" y="222504"/>
                                </a:lnTo>
                                <a:lnTo>
                                  <a:pt x="207264" y="222504"/>
                                </a:lnTo>
                                <a:lnTo>
                                  <a:pt x="198120" y="231647"/>
                                </a:lnTo>
                                <a:lnTo>
                                  <a:pt x="195072" y="237744"/>
                                </a:lnTo>
                                <a:lnTo>
                                  <a:pt x="198120" y="246888"/>
                                </a:lnTo>
                                <a:lnTo>
                                  <a:pt x="204216" y="246888"/>
                                </a:lnTo>
                                <a:lnTo>
                                  <a:pt x="204216" y="237744"/>
                                </a:lnTo>
                                <a:lnTo>
                                  <a:pt x="210312" y="231647"/>
                                </a:lnTo>
                                <a:lnTo>
                                  <a:pt x="213360" y="231647"/>
                                </a:lnTo>
                                <a:lnTo>
                                  <a:pt x="216408" y="228600"/>
                                </a:lnTo>
                                <a:lnTo>
                                  <a:pt x="234696" y="228600"/>
                                </a:lnTo>
                                <a:lnTo>
                                  <a:pt x="225552" y="219456"/>
                                </a:lnTo>
                                <a:close/>
                              </a:path>
                              <a:path w="475615" h="457200">
                                <a:moveTo>
                                  <a:pt x="222504" y="179832"/>
                                </a:moveTo>
                                <a:lnTo>
                                  <a:pt x="213360" y="185928"/>
                                </a:lnTo>
                                <a:lnTo>
                                  <a:pt x="271272" y="243840"/>
                                </a:lnTo>
                                <a:lnTo>
                                  <a:pt x="280416" y="237744"/>
                                </a:lnTo>
                                <a:lnTo>
                                  <a:pt x="262128" y="219456"/>
                                </a:lnTo>
                                <a:lnTo>
                                  <a:pt x="262128" y="210311"/>
                                </a:lnTo>
                                <a:lnTo>
                                  <a:pt x="256032" y="210311"/>
                                </a:lnTo>
                                <a:lnTo>
                                  <a:pt x="222504" y="179832"/>
                                </a:lnTo>
                                <a:close/>
                              </a:path>
                              <a:path w="475615" h="457200">
                                <a:moveTo>
                                  <a:pt x="262128" y="167640"/>
                                </a:moveTo>
                                <a:lnTo>
                                  <a:pt x="252984" y="176784"/>
                                </a:lnTo>
                                <a:lnTo>
                                  <a:pt x="256032" y="210311"/>
                                </a:lnTo>
                                <a:lnTo>
                                  <a:pt x="262128" y="210311"/>
                                </a:lnTo>
                                <a:lnTo>
                                  <a:pt x="298704" y="216408"/>
                                </a:lnTo>
                                <a:lnTo>
                                  <a:pt x="307848" y="210311"/>
                                </a:lnTo>
                                <a:lnTo>
                                  <a:pt x="262128" y="201168"/>
                                </a:lnTo>
                                <a:lnTo>
                                  <a:pt x="262128" y="167640"/>
                                </a:lnTo>
                                <a:close/>
                              </a:path>
                              <a:path w="475615" h="457200">
                                <a:moveTo>
                                  <a:pt x="313944" y="134111"/>
                                </a:moveTo>
                                <a:lnTo>
                                  <a:pt x="298704" y="134111"/>
                                </a:lnTo>
                                <a:lnTo>
                                  <a:pt x="292608" y="137160"/>
                                </a:lnTo>
                                <a:lnTo>
                                  <a:pt x="286512" y="143256"/>
                                </a:lnTo>
                                <a:lnTo>
                                  <a:pt x="277368" y="161544"/>
                                </a:lnTo>
                                <a:lnTo>
                                  <a:pt x="277368" y="167640"/>
                                </a:lnTo>
                                <a:lnTo>
                                  <a:pt x="280416" y="176784"/>
                                </a:lnTo>
                                <a:lnTo>
                                  <a:pt x="289560" y="182879"/>
                                </a:lnTo>
                                <a:lnTo>
                                  <a:pt x="295656" y="192024"/>
                                </a:lnTo>
                                <a:lnTo>
                                  <a:pt x="304800" y="195072"/>
                                </a:lnTo>
                                <a:lnTo>
                                  <a:pt x="320040" y="195072"/>
                                </a:lnTo>
                                <a:lnTo>
                                  <a:pt x="326136" y="192024"/>
                                </a:lnTo>
                                <a:lnTo>
                                  <a:pt x="332232" y="185928"/>
                                </a:lnTo>
                                <a:lnTo>
                                  <a:pt x="307848" y="185928"/>
                                </a:lnTo>
                                <a:lnTo>
                                  <a:pt x="301752" y="182879"/>
                                </a:lnTo>
                                <a:lnTo>
                                  <a:pt x="295656" y="176784"/>
                                </a:lnTo>
                                <a:lnTo>
                                  <a:pt x="292608" y="170688"/>
                                </a:lnTo>
                                <a:lnTo>
                                  <a:pt x="289560" y="167640"/>
                                </a:lnTo>
                                <a:lnTo>
                                  <a:pt x="289560" y="152400"/>
                                </a:lnTo>
                                <a:lnTo>
                                  <a:pt x="295656" y="146304"/>
                                </a:lnTo>
                                <a:lnTo>
                                  <a:pt x="301752" y="143256"/>
                                </a:lnTo>
                                <a:lnTo>
                                  <a:pt x="329184" y="143256"/>
                                </a:lnTo>
                                <a:lnTo>
                                  <a:pt x="323088" y="137160"/>
                                </a:lnTo>
                                <a:lnTo>
                                  <a:pt x="313944" y="134111"/>
                                </a:lnTo>
                                <a:close/>
                              </a:path>
                              <a:path w="475615" h="457200">
                                <a:moveTo>
                                  <a:pt x="329184" y="143256"/>
                                </a:moveTo>
                                <a:lnTo>
                                  <a:pt x="310896" y="143256"/>
                                </a:lnTo>
                                <a:lnTo>
                                  <a:pt x="316992" y="146304"/>
                                </a:lnTo>
                                <a:lnTo>
                                  <a:pt x="320040" y="152400"/>
                                </a:lnTo>
                                <a:lnTo>
                                  <a:pt x="329184" y="161544"/>
                                </a:lnTo>
                                <a:lnTo>
                                  <a:pt x="329184" y="176784"/>
                                </a:lnTo>
                                <a:lnTo>
                                  <a:pt x="323088" y="182879"/>
                                </a:lnTo>
                                <a:lnTo>
                                  <a:pt x="316992" y="185928"/>
                                </a:lnTo>
                                <a:lnTo>
                                  <a:pt x="332232" y="185928"/>
                                </a:lnTo>
                                <a:lnTo>
                                  <a:pt x="338328" y="179832"/>
                                </a:lnTo>
                                <a:lnTo>
                                  <a:pt x="338328" y="173736"/>
                                </a:lnTo>
                                <a:lnTo>
                                  <a:pt x="341376" y="167640"/>
                                </a:lnTo>
                                <a:lnTo>
                                  <a:pt x="341376" y="164592"/>
                                </a:lnTo>
                                <a:lnTo>
                                  <a:pt x="338328" y="158496"/>
                                </a:lnTo>
                                <a:lnTo>
                                  <a:pt x="338328" y="155447"/>
                                </a:lnTo>
                                <a:lnTo>
                                  <a:pt x="332232" y="149352"/>
                                </a:lnTo>
                                <a:lnTo>
                                  <a:pt x="329184" y="143256"/>
                                </a:lnTo>
                                <a:close/>
                              </a:path>
                              <a:path w="475615" h="457200">
                                <a:moveTo>
                                  <a:pt x="359664" y="91439"/>
                                </a:moveTo>
                                <a:lnTo>
                                  <a:pt x="338328" y="91439"/>
                                </a:lnTo>
                                <a:lnTo>
                                  <a:pt x="335280" y="94488"/>
                                </a:lnTo>
                                <a:lnTo>
                                  <a:pt x="335280" y="97536"/>
                                </a:lnTo>
                                <a:lnTo>
                                  <a:pt x="329184" y="100584"/>
                                </a:lnTo>
                                <a:lnTo>
                                  <a:pt x="326136" y="109728"/>
                                </a:lnTo>
                                <a:lnTo>
                                  <a:pt x="329184" y="115824"/>
                                </a:lnTo>
                                <a:lnTo>
                                  <a:pt x="313944" y="115824"/>
                                </a:lnTo>
                                <a:lnTo>
                                  <a:pt x="356616" y="158496"/>
                                </a:lnTo>
                                <a:lnTo>
                                  <a:pt x="365760" y="152400"/>
                                </a:lnTo>
                                <a:lnTo>
                                  <a:pt x="332232" y="118872"/>
                                </a:lnTo>
                                <a:lnTo>
                                  <a:pt x="335280" y="115824"/>
                                </a:lnTo>
                                <a:lnTo>
                                  <a:pt x="329184" y="115824"/>
                                </a:lnTo>
                                <a:lnTo>
                                  <a:pt x="323088" y="109728"/>
                                </a:lnTo>
                                <a:lnTo>
                                  <a:pt x="335280" y="109728"/>
                                </a:lnTo>
                                <a:lnTo>
                                  <a:pt x="335280" y="106679"/>
                                </a:lnTo>
                                <a:lnTo>
                                  <a:pt x="341376" y="100584"/>
                                </a:lnTo>
                                <a:lnTo>
                                  <a:pt x="368469" y="100584"/>
                                </a:lnTo>
                                <a:lnTo>
                                  <a:pt x="365760" y="97536"/>
                                </a:lnTo>
                                <a:lnTo>
                                  <a:pt x="362712" y="94488"/>
                                </a:lnTo>
                                <a:lnTo>
                                  <a:pt x="359664" y="94488"/>
                                </a:lnTo>
                                <a:lnTo>
                                  <a:pt x="359664" y="91439"/>
                                </a:lnTo>
                                <a:close/>
                              </a:path>
                              <a:path w="475615" h="457200">
                                <a:moveTo>
                                  <a:pt x="368469" y="100584"/>
                                </a:moveTo>
                                <a:lnTo>
                                  <a:pt x="353568" y="100584"/>
                                </a:lnTo>
                                <a:lnTo>
                                  <a:pt x="384048" y="131064"/>
                                </a:lnTo>
                                <a:lnTo>
                                  <a:pt x="390144" y="124968"/>
                                </a:lnTo>
                                <a:lnTo>
                                  <a:pt x="368469" y="100584"/>
                                </a:lnTo>
                                <a:close/>
                              </a:path>
                              <a:path w="475615" h="457200">
                                <a:moveTo>
                                  <a:pt x="411480" y="103632"/>
                                </a:moveTo>
                                <a:lnTo>
                                  <a:pt x="393192" y="103632"/>
                                </a:lnTo>
                                <a:lnTo>
                                  <a:pt x="396240" y="106679"/>
                                </a:lnTo>
                                <a:lnTo>
                                  <a:pt x="408432" y="106679"/>
                                </a:lnTo>
                                <a:lnTo>
                                  <a:pt x="411480" y="103632"/>
                                </a:lnTo>
                                <a:close/>
                              </a:path>
                              <a:path w="475615" h="457200">
                                <a:moveTo>
                                  <a:pt x="377952" y="21335"/>
                                </a:moveTo>
                                <a:lnTo>
                                  <a:pt x="371856" y="30479"/>
                                </a:lnTo>
                                <a:lnTo>
                                  <a:pt x="393192" y="48768"/>
                                </a:lnTo>
                                <a:lnTo>
                                  <a:pt x="387096" y="48768"/>
                                </a:lnTo>
                                <a:lnTo>
                                  <a:pt x="384048" y="51815"/>
                                </a:lnTo>
                                <a:lnTo>
                                  <a:pt x="377952" y="51815"/>
                                </a:lnTo>
                                <a:lnTo>
                                  <a:pt x="371856" y="57911"/>
                                </a:lnTo>
                                <a:lnTo>
                                  <a:pt x="368808" y="64007"/>
                                </a:lnTo>
                                <a:lnTo>
                                  <a:pt x="368808" y="67056"/>
                                </a:lnTo>
                                <a:lnTo>
                                  <a:pt x="365760" y="73152"/>
                                </a:lnTo>
                                <a:lnTo>
                                  <a:pt x="368808" y="76200"/>
                                </a:lnTo>
                                <a:lnTo>
                                  <a:pt x="368808" y="82296"/>
                                </a:lnTo>
                                <a:lnTo>
                                  <a:pt x="371856" y="85343"/>
                                </a:lnTo>
                                <a:lnTo>
                                  <a:pt x="374904" y="91439"/>
                                </a:lnTo>
                                <a:lnTo>
                                  <a:pt x="387096" y="103632"/>
                                </a:lnTo>
                                <a:lnTo>
                                  <a:pt x="414528" y="103632"/>
                                </a:lnTo>
                                <a:lnTo>
                                  <a:pt x="417576" y="97536"/>
                                </a:lnTo>
                                <a:lnTo>
                                  <a:pt x="402336" y="97536"/>
                                </a:lnTo>
                                <a:lnTo>
                                  <a:pt x="396240" y="94488"/>
                                </a:lnTo>
                                <a:lnTo>
                                  <a:pt x="393192" y="94488"/>
                                </a:lnTo>
                                <a:lnTo>
                                  <a:pt x="381000" y="82296"/>
                                </a:lnTo>
                                <a:lnTo>
                                  <a:pt x="377952" y="76200"/>
                                </a:lnTo>
                                <a:lnTo>
                                  <a:pt x="377952" y="64007"/>
                                </a:lnTo>
                                <a:lnTo>
                                  <a:pt x="384048" y="57911"/>
                                </a:lnTo>
                                <a:lnTo>
                                  <a:pt x="390144" y="54864"/>
                                </a:lnTo>
                                <a:lnTo>
                                  <a:pt x="411480" y="54864"/>
                                </a:lnTo>
                                <a:lnTo>
                                  <a:pt x="377952" y="21335"/>
                                </a:lnTo>
                                <a:close/>
                              </a:path>
                              <a:path w="475615" h="457200">
                                <a:moveTo>
                                  <a:pt x="411480" y="54864"/>
                                </a:moveTo>
                                <a:lnTo>
                                  <a:pt x="390144" y="54864"/>
                                </a:lnTo>
                                <a:lnTo>
                                  <a:pt x="393192" y="57911"/>
                                </a:lnTo>
                                <a:lnTo>
                                  <a:pt x="399288" y="57911"/>
                                </a:lnTo>
                                <a:lnTo>
                                  <a:pt x="408432" y="67056"/>
                                </a:lnTo>
                                <a:lnTo>
                                  <a:pt x="414528" y="70104"/>
                                </a:lnTo>
                                <a:lnTo>
                                  <a:pt x="417576" y="76200"/>
                                </a:lnTo>
                                <a:lnTo>
                                  <a:pt x="417576" y="88392"/>
                                </a:lnTo>
                                <a:lnTo>
                                  <a:pt x="411480" y="94488"/>
                                </a:lnTo>
                                <a:lnTo>
                                  <a:pt x="405384" y="97536"/>
                                </a:lnTo>
                                <a:lnTo>
                                  <a:pt x="417576" y="97536"/>
                                </a:lnTo>
                                <a:lnTo>
                                  <a:pt x="423672" y="94488"/>
                                </a:lnTo>
                                <a:lnTo>
                                  <a:pt x="426720" y="88392"/>
                                </a:lnTo>
                                <a:lnTo>
                                  <a:pt x="423672" y="82296"/>
                                </a:lnTo>
                                <a:lnTo>
                                  <a:pt x="432816" y="82296"/>
                                </a:lnTo>
                                <a:lnTo>
                                  <a:pt x="435864" y="79247"/>
                                </a:lnTo>
                                <a:lnTo>
                                  <a:pt x="411480" y="54864"/>
                                </a:lnTo>
                                <a:close/>
                              </a:path>
                              <a:path w="475615" h="457200">
                                <a:moveTo>
                                  <a:pt x="353568" y="88392"/>
                                </a:moveTo>
                                <a:lnTo>
                                  <a:pt x="344424" y="88392"/>
                                </a:lnTo>
                                <a:lnTo>
                                  <a:pt x="341376" y="91439"/>
                                </a:lnTo>
                                <a:lnTo>
                                  <a:pt x="356616" y="91439"/>
                                </a:lnTo>
                                <a:lnTo>
                                  <a:pt x="353568" y="88392"/>
                                </a:lnTo>
                                <a:close/>
                              </a:path>
                              <a:path w="475615" h="457200">
                                <a:moveTo>
                                  <a:pt x="432816" y="82296"/>
                                </a:moveTo>
                                <a:lnTo>
                                  <a:pt x="423672" y="82296"/>
                                </a:lnTo>
                                <a:lnTo>
                                  <a:pt x="429768" y="85343"/>
                                </a:lnTo>
                                <a:lnTo>
                                  <a:pt x="432816" y="82296"/>
                                </a:lnTo>
                                <a:close/>
                              </a:path>
                              <a:path w="475615" h="457200">
                                <a:moveTo>
                                  <a:pt x="448056" y="0"/>
                                </a:moveTo>
                                <a:lnTo>
                                  <a:pt x="432816" y="0"/>
                                </a:lnTo>
                                <a:lnTo>
                                  <a:pt x="426720" y="3048"/>
                                </a:lnTo>
                                <a:lnTo>
                                  <a:pt x="420624" y="9143"/>
                                </a:lnTo>
                                <a:lnTo>
                                  <a:pt x="414528" y="21335"/>
                                </a:lnTo>
                                <a:lnTo>
                                  <a:pt x="414528" y="36576"/>
                                </a:lnTo>
                                <a:lnTo>
                                  <a:pt x="417576" y="42671"/>
                                </a:lnTo>
                                <a:lnTo>
                                  <a:pt x="432816" y="57911"/>
                                </a:lnTo>
                                <a:lnTo>
                                  <a:pt x="438912" y="60960"/>
                                </a:lnTo>
                                <a:lnTo>
                                  <a:pt x="454152" y="60960"/>
                                </a:lnTo>
                                <a:lnTo>
                                  <a:pt x="460248" y="57911"/>
                                </a:lnTo>
                                <a:lnTo>
                                  <a:pt x="466344" y="51815"/>
                                </a:lnTo>
                                <a:lnTo>
                                  <a:pt x="441959" y="51815"/>
                                </a:lnTo>
                                <a:lnTo>
                                  <a:pt x="432816" y="42671"/>
                                </a:lnTo>
                                <a:lnTo>
                                  <a:pt x="438912" y="36576"/>
                                </a:lnTo>
                                <a:lnTo>
                                  <a:pt x="426720" y="36576"/>
                                </a:lnTo>
                                <a:lnTo>
                                  <a:pt x="423672" y="33528"/>
                                </a:lnTo>
                                <a:lnTo>
                                  <a:pt x="423672" y="18287"/>
                                </a:lnTo>
                                <a:lnTo>
                                  <a:pt x="432816" y="9143"/>
                                </a:lnTo>
                                <a:lnTo>
                                  <a:pt x="461264" y="9143"/>
                                </a:lnTo>
                                <a:lnTo>
                                  <a:pt x="457200" y="3048"/>
                                </a:lnTo>
                                <a:lnTo>
                                  <a:pt x="448056" y="0"/>
                                </a:lnTo>
                                <a:close/>
                              </a:path>
                              <a:path w="475615" h="457200">
                                <a:moveTo>
                                  <a:pt x="472440" y="18287"/>
                                </a:moveTo>
                                <a:lnTo>
                                  <a:pt x="463296" y="27431"/>
                                </a:lnTo>
                                <a:lnTo>
                                  <a:pt x="466344" y="30479"/>
                                </a:lnTo>
                                <a:lnTo>
                                  <a:pt x="466344" y="36576"/>
                                </a:lnTo>
                                <a:lnTo>
                                  <a:pt x="463296" y="39623"/>
                                </a:lnTo>
                                <a:lnTo>
                                  <a:pt x="463296" y="42671"/>
                                </a:lnTo>
                                <a:lnTo>
                                  <a:pt x="454152" y="51815"/>
                                </a:lnTo>
                                <a:lnTo>
                                  <a:pt x="466344" y="51815"/>
                                </a:lnTo>
                                <a:lnTo>
                                  <a:pt x="472440" y="45720"/>
                                </a:lnTo>
                                <a:lnTo>
                                  <a:pt x="472440" y="42671"/>
                                </a:lnTo>
                                <a:lnTo>
                                  <a:pt x="475488" y="36576"/>
                                </a:lnTo>
                                <a:lnTo>
                                  <a:pt x="475488" y="24384"/>
                                </a:lnTo>
                                <a:lnTo>
                                  <a:pt x="472440" y="18287"/>
                                </a:lnTo>
                                <a:close/>
                              </a:path>
                              <a:path w="475615" h="457200">
                                <a:moveTo>
                                  <a:pt x="461264" y="9143"/>
                                </a:moveTo>
                                <a:lnTo>
                                  <a:pt x="445008" y="9143"/>
                                </a:lnTo>
                                <a:lnTo>
                                  <a:pt x="451104" y="15240"/>
                                </a:lnTo>
                                <a:lnTo>
                                  <a:pt x="426720" y="36576"/>
                                </a:lnTo>
                                <a:lnTo>
                                  <a:pt x="438912" y="36576"/>
                                </a:lnTo>
                                <a:lnTo>
                                  <a:pt x="463296" y="12192"/>
                                </a:lnTo>
                                <a:lnTo>
                                  <a:pt x="461264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3" name="Image 213"/>
                          <pic:cNvPicPr/>
                        </pic:nvPicPr>
                        <pic:blipFill>
                          <a:blip r:embed="rId6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098804" y="1946147"/>
                            <a:ext cx="219456" cy="22250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4" name="Graphic 214"/>
                        <wps:cNvSpPr/>
                        <wps:spPr>
                          <a:xfrm>
                            <a:off x="1510271" y="1961387"/>
                            <a:ext cx="783590" cy="3841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83590" h="384175">
                                <a:moveTo>
                                  <a:pt x="67056" y="216408"/>
                                </a:moveTo>
                                <a:lnTo>
                                  <a:pt x="57912" y="210312"/>
                                </a:lnTo>
                                <a:lnTo>
                                  <a:pt x="33528" y="237744"/>
                                </a:lnTo>
                                <a:lnTo>
                                  <a:pt x="15240" y="219456"/>
                                </a:lnTo>
                                <a:lnTo>
                                  <a:pt x="45720" y="188976"/>
                                </a:lnTo>
                                <a:lnTo>
                                  <a:pt x="39624" y="179832"/>
                                </a:lnTo>
                                <a:lnTo>
                                  <a:pt x="0" y="219456"/>
                                </a:lnTo>
                                <a:lnTo>
                                  <a:pt x="57912" y="277368"/>
                                </a:lnTo>
                                <a:lnTo>
                                  <a:pt x="64008" y="271272"/>
                                </a:lnTo>
                                <a:lnTo>
                                  <a:pt x="39624" y="243840"/>
                                </a:lnTo>
                                <a:lnTo>
                                  <a:pt x="45720" y="237744"/>
                                </a:lnTo>
                                <a:lnTo>
                                  <a:pt x="67056" y="216408"/>
                                </a:lnTo>
                                <a:close/>
                              </a:path>
                              <a:path w="783590" h="384175">
                                <a:moveTo>
                                  <a:pt x="164592" y="161544"/>
                                </a:moveTo>
                                <a:lnTo>
                                  <a:pt x="161544" y="158496"/>
                                </a:lnTo>
                                <a:lnTo>
                                  <a:pt x="161544" y="152400"/>
                                </a:lnTo>
                                <a:lnTo>
                                  <a:pt x="149352" y="140208"/>
                                </a:lnTo>
                                <a:lnTo>
                                  <a:pt x="137160" y="140208"/>
                                </a:lnTo>
                                <a:lnTo>
                                  <a:pt x="131064" y="143256"/>
                                </a:lnTo>
                                <a:lnTo>
                                  <a:pt x="128016" y="143256"/>
                                </a:lnTo>
                                <a:lnTo>
                                  <a:pt x="124968" y="146304"/>
                                </a:lnTo>
                                <a:lnTo>
                                  <a:pt x="115824" y="152400"/>
                                </a:lnTo>
                                <a:lnTo>
                                  <a:pt x="103632" y="158496"/>
                                </a:lnTo>
                                <a:lnTo>
                                  <a:pt x="94488" y="158496"/>
                                </a:lnTo>
                                <a:lnTo>
                                  <a:pt x="91440" y="155448"/>
                                </a:lnTo>
                                <a:lnTo>
                                  <a:pt x="91440" y="152400"/>
                                </a:lnTo>
                                <a:lnTo>
                                  <a:pt x="88392" y="149352"/>
                                </a:lnTo>
                                <a:lnTo>
                                  <a:pt x="88392" y="146304"/>
                                </a:lnTo>
                                <a:lnTo>
                                  <a:pt x="91440" y="143256"/>
                                </a:lnTo>
                                <a:lnTo>
                                  <a:pt x="91440" y="137160"/>
                                </a:lnTo>
                                <a:lnTo>
                                  <a:pt x="97536" y="134112"/>
                                </a:lnTo>
                                <a:lnTo>
                                  <a:pt x="100584" y="131064"/>
                                </a:lnTo>
                                <a:lnTo>
                                  <a:pt x="106680" y="128016"/>
                                </a:lnTo>
                                <a:lnTo>
                                  <a:pt x="109728" y="128016"/>
                                </a:lnTo>
                                <a:lnTo>
                                  <a:pt x="115824" y="124968"/>
                                </a:lnTo>
                                <a:lnTo>
                                  <a:pt x="121920" y="131064"/>
                                </a:lnTo>
                                <a:lnTo>
                                  <a:pt x="125984" y="124968"/>
                                </a:lnTo>
                                <a:lnTo>
                                  <a:pt x="128016" y="121920"/>
                                </a:lnTo>
                                <a:lnTo>
                                  <a:pt x="124968" y="118872"/>
                                </a:lnTo>
                                <a:lnTo>
                                  <a:pt x="121920" y="118872"/>
                                </a:lnTo>
                                <a:lnTo>
                                  <a:pt x="118872" y="115824"/>
                                </a:lnTo>
                                <a:lnTo>
                                  <a:pt x="109728" y="115824"/>
                                </a:lnTo>
                                <a:lnTo>
                                  <a:pt x="103632" y="118872"/>
                                </a:lnTo>
                                <a:lnTo>
                                  <a:pt x="100584" y="118872"/>
                                </a:lnTo>
                                <a:lnTo>
                                  <a:pt x="94488" y="121920"/>
                                </a:lnTo>
                                <a:lnTo>
                                  <a:pt x="91440" y="128016"/>
                                </a:lnTo>
                                <a:lnTo>
                                  <a:pt x="85344" y="131064"/>
                                </a:lnTo>
                                <a:lnTo>
                                  <a:pt x="82296" y="134112"/>
                                </a:lnTo>
                                <a:lnTo>
                                  <a:pt x="82296" y="140208"/>
                                </a:lnTo>
                                <a:lnTo>
                                  <a:pt x="79248" y="143256"/>
                                </a:lnTo>
                                <a:lnTo>
                                  <a:pt x="79248" y="152400"/>
                                </a:lnTo>
                                <a:lnTo>
                                  <a:pt x="82296" y="158496"/>
                                </a:lnTo>
                                <a:lnTo>
                                  <a:pt x="82296" y="161544"/>
                                </a:lnTo>
                                <a:lnTo>
                                  <a:pt x="88392" y="167640"/>
                                </a:lnTo>
                                <a:lnTo>
                                  <a:pt x="94488" y="167640"/>
                                </a:lnTo>
                                <a:lnTo>
                                  <a:pt x="97536" y="170688"/>
                                </a:lnTo>
                                <a:lnTo>
                                  <a:pt x="103632" y="170688"/>
                                </a:lnTo>
                                <a:lnTo>
                                  <a:pt x="106680" y="167640"/>
                                </a:lnTo>
                                <a:lnTo>
                                  <a:pt x="109728" y="167640"/>
                                </a:lnTo>
                                <a:lnTo>
                                  <a:pt x="121920" y="161544"/>
                                </a:lnTo>
                                <a:lnTo>
                                  <a:pt x="124968" y="158496"/>
                                </a:lnTo>
                                <a:lnTo>
                                  <a:pt x="128016" y="155448"/>
                                </a:lnTo>
                                <a:lnTo>
                                  <a:pt x="131064" y="155448"/>
                                </a:lnTo>
                                <a:lnTo>
                                  <a:pt x="134112" y="152400"/>
                                </a:lnTo>
                                <a:lnTo>
                                  <a:pt x="146304" y="152400"/>
                                </a:lnTo>
                                <a:lnTo>
                                  <a:pt x="149352" y="155448"/>
                                </a:lnTo>
                                <a:lnTo>
                                  <a:pt x="152400" y="155448"/>
                                </a:lnTo>
                                <a:lnTo>
                                  <a:pt x="152400" y="170688"/>
                                </a:lnTo>
                                <a:lnTo>
                                  <a:pt x="149352" y="173736"/>
                                </a:lnTo>
                                <a:lnTo>
                                  <a:pt x="149352" y="176784"/>
                                </a:lnTo>
                                <a:lnTo>
                                  <a:pt x="146304" y="179832"/>
                                </a:lnTo>
                                <a:lnTo>
                                  <a:pt x="140208" y="182880"/>
                                </a:lnTo>
                                <a:lnTo>
                                  <a:pt x="137160" y="182880"/>
                                </a:lnTo>
                                <a:lnTo>
                                  <a:pt x="134112" y="185928"/>
                                </a:lnTo>
                                <a:lnTo>
                                  <a:pt x="131064" y="185928"/>
                                </a:lnTo>
                                <a:lnTo>
                                  <a:pt x="128016" y="188976"/>
                                </a:lnTo>
                                <a:lnTo>
                                  <a:pt x="124968" y="185928"/>
                                </a:lnTo>
                                <a:lnTo>
                                  <a:pt x="118872" y="185928"/>
                                </a:lnTo>
                                <a:lnTo>
                                  <a:pt x="115824" y="182880"/>
                                </a:lnTo>
                                <a:lnTo>
                                  <a:pt x="106680" y="188976"/>
                                </a:lnTo>
                                <a:lnTo>
                                  <a:pt x="112776" y="195072"/>
                                </a:lnTo>
                                <a:lnTo>
                                  <a:pt x="115824" y="195072"/>
                                </a:lnTo>
                                <a:lnTo>
                                  <a:pt x="121920" y="198120"/>
                                </a:lnTo>
                                <a:lnTo>
                                  <a:pt x="131064" y="198120"/>
                                </a:lnTo>
                                <a:lnTo>
                                  <a:pt x="137160" y="195072"/>
                                </a:lnTo>
                                <a:lnTo>
                                  <a:pt x="143256" y="195072"/>
                                </a:lnTo>
                                <a:lnTo>
                                  <a:pt x="146304" y="188976"/>
                                </a:lnTo>
                                <a:lnTo>
                                  <a:pt x="152400" y="185928"/>
                                </a:lnTo>
                                <a:lnTo>
                                  <a:pt x="155448" y="179832"/>
                                </a:lnTo>
                                <a:lnTo>
                                  <a:pt x="158496" y="176784"/>
                                </a:lnTo>
                                <a:lnTo>
                                  <a:pt x="161544" y="170688"/>
                                </a:lnTo>
                                <a:lnTo>
                                  <a:pt x="161544" y="167640"/>
                                </a:lnTo>
                                <a:lnTo>
                                  <a:pt x="164592" y="161544"/>
                                </a:lnTo>
                                <a:close/>
                              </a:path>
                              <a:path w="783590" h="384175">
                                <a:moveTo>
                                  <a:pt x="210312" y="115824"/>
                                </a:moveTo>
                                <a:lnTo>
                                  <a:pt x="207264" y="109728"/>
                                </a:lnTo>
                                <a:lnTo>
                                  <a:pt x="207264" y="106680"/>
                                </a:lnTo>
                                <a:lnTo>
                                  <a:pt x="201168" y="100584"/>
                                </a:lnTo>
                                <a:lnTo>
                                  <a:pt x="198120" y="94488"/>
                                </a:lnTo>
                                <a:lnTo>
                                  <a:pt x="198120" y="112776"/>
                                </a:lnTo>
                                <a:lnTo>
                                  <a:pt x="198120" y="128016"/>
                                </a:lnTo>
                                <a:lnTo>
                                  <a:pt x="192024" y="134112"/>
                                </a:lnTo>
                                <a:lnTo>
                                  <a:pt x="185928" y="137160"/>
                                </a:lnTo>
                                <a:lnTo>
                                  <a:pt x="176784" y="137160"/>
                                </a:lnTo>
                                <a:lnTo>
                                  <a:pt x="170688" y="134112"/>
                                </a:lnTo>
                                <a:lnTo>
                                  <a:pt x="164592" y="128016"/>
                                </a:lnTo>
                                <a:lnTo>
                                  <a:pt x="158496" y="115824"/>
                                </a:lnTo>
                                <a:lnTo>
                                  <a:pt x="158496" y="103632"/>
                                </a:lnTo>
                                <a:lnTo>
                                  <a:pt x="161544" y="100584"/>
                                </a:lnTo>
                                <a:lnTo>
                                  <a:pt x="164592" y="94488"/>
                                </a:lnTo>
                                <a:lnTo>
                                  <a:pt x="179832" y="94488"/>
                                </a:lnTo>
                                <a:lnTo>
                                  <a:pt x="185928" y="97536"/>
                                </a:lnTo>
                                <a:lnTo>
                                  <a:pt x="188976" y="103632"/>
                                </a:lnTo>
                                <a:lnTo>
                                  <a:pt x="198120" y="112776"/>
                                </a:lnTo>
                                <a:lnTo>
                                  <a:pt x="198120" y="94488"/>
                                </a:lnTo>
                                <a:lnTo>
                                  <a:pt x="192024" y="88392"/>
                                </a:lnTo>
                                <a:lnTo>
                                  <a:pt x="182880" y="85344"/>
                                </a:lnTo>
                                <a:lnTo>
                                  <a:pt x="167640" y="85344"/>
                                </a:lnTo>
                                <a:lnTo>
                                  <a:pt x="161544" y="88392"/>
                                </a:lnTo>
                                <a:lnTo>
                                  <a:pt x="152400" y="97536"/>
                                </a:lnTo>
                                <a:lnTo>
                                  <a:pt x="149352" y="103632"/>
                                </a:lnTo>
                                <a:lnTo>
                                  <a:pt x="146304" y="112776"/>
                                </a:lnTo>
                                <a:lnTo>
                                  <a:pt x="146304" y="118872"/>
                                </a:lnTo>
                                <a:lnTo>
                                  <a:pt x="149352" y="128016"/>
                                </a:lnTo>
                                <a:lnTo>
                                  <a:pt x="158496" y="134112"/>
                                </a:lnTo>
                                <a:lnTo>
                                  <a:pt x="164592" y="143256"/>
                                </a:lnTo>
                                <a:lnTo>
                                  <a:pt x="173736" y="146304"/>
                                </a:lnTo>
                                <a:lnTo>
                                  <a:pt x="188976" y="146304"/>
                                </a:lnTo>
                                <a:lnTo>
                                  <a:pt x="195072" y="143256"/>
                                </a:lnTo>
                                <a:lnTo>
                                  <a:pt x="201168" y="137160"/>
                                </a:lnTo>
                                <a:lnTo>
                                  <a:pt x="204216" y="134112"/>
                                </a:lnTo>
                                <a:lnTo>
                                  <a:pt x="207264" y="128016"/>
                                </a:lnTo>
                                <a:lnTo>
                                  <a:pt x="207264" y="124968"/>
                                </a:lnTo>
                                <a:lnTo>
                                  <a:pt x="210312" y="118872"/>
                                </a:lnTo>
                                <a:lnTo>
                                  <a:pt x="210312" y="115824"/>
                                </a:lnTo>
                                <a:close/>
                              </a:path>
                              <a:path w="783590" h="384175">
                                <a:moveTo>
                                  <a:pt x="252984" y="109728"/>
                                </a:moveTo>
                                <a:lnTo>
                                  <a:pt x="243840" y="91440"/>
                                </a:lnTo>
                                <a:lnTo>
                                  <a:pt x="241274" y="85344"/>
                                </a:lnTo>
                                <a:lnTo>
                                  <a:pt x="219456" y="33528"/>
                                </a:lnTo>
                                <a:lnTo>
                                  <a:pt x="210312" y="39624"/>
                                </a:lnTo>
                                <a:lnTo>
                                  <a:pt x="225552" y="73152"/>
                                </a:lnTo>
                                <a:lnTo>
                                  <a:pt x="228600" y="79248"/>
                                </a:lnTo>
                                <a:lnTo>
                                  <a:pt x="234696" y="85344"/>
                                </a:lnTo>
                                <a:lnTo>
                                  <a:pt x="228600" y="82296"/>
                                </a:lnTo>
                                <a:lnTo>
                                  <a:pt x="225552" y="82296"/>
                                </a:lnTo>
                                <a:lnTo>
                                  <a:pt x="188976" y="64008"/>
                                </a:lnTo>
                                <a:lnTo>
                                  <a:pt x="179832" y="70104"/>
                                </a:lnTo>
                                <a:lnTo>
                                  <a:pt x="237744" y="97536"/>
                                </a:lnTo>
                                <a:lnTo>
                                  <a:pt x="237744" y="100584"/>
                                </a:lnTo>
                                <a:lnTo>
                                  <a:pt x="240792" y="100584"/>
                                </a:lnTo>
                                <a:lnTo>
                                  <a:pt x="240792" y="106680"/>
                                </a:lnTo>
                                <a:lnTo>
                                  <a:pt x="243840" y="106680"/>
                                </a:lnTo>
                                <a:lnTo>
                                  <a:pt x="243840" y="109728"/>
                                </a:lnTo>
                                <a:lnTo>
                                  <a:pt x="240792" y="112776"/>
                                </a:lnTo>
                                <a:lnTo>
                                  <a:pt x="240792" y="115824"/>
                                </a:lnTo>
                                <a:lnTo>
                                  <a:pt x="237744" y="118872"/>
                                </a:lnTo>
                                <a:lnTo>
                                  <a:pt x="234696" y="118872"/>
                                </a:lnTo>
                                <a:lnTo>
                                  <a:pt x="240792" y="124968"/>
                                </a:lnTo>
                                <a:lnTo>
                                  <a:pt x="243840" y="124968"/>
                                </a:lnTo>
                                <a:lnTo>
                                  <a:pt x="249936" y="118872"/>
                                </a:lnTo>
                                <a:lnTo>
                                  <a:pt x="249936" y="115824"/>
                                </a:lnTo>
                                <a:lnTo>
                                  <a:pt x="252984" y="115824"/>
                                </a:lnTo>
                                <a:lnTo>
                                  <a:pt x="252984" y="109728"/>
                                </a:lnTo>
                                <a:close/>
                              </a:path>
                              <a:path w="783590" h="384175">
                                <a:moveTo>
                                  <a:pt x="304800" y="33528"/>
                                </a:moveTo>
                                <a:lnTo>
                                  <a:pt x="301752" y="30480"/>
                                </a:lnTo>
                                <a:lnTo>
                                  <a:pt x="295656" y="30480"/>
                                </a:lnTo>
                                <a:lnTo>
                                  <a:pt x="295656" y="27432"/>
                                </a:lnTo>
                                <a:lnTo>
                                  <a:pt x="289560" y="24384"/>
                                </a:lnTo>
                                <a:lnTo>
                                  <a:pt x="286512" y="21336"/>
                                </a:lnTo>
                                <a:lnTo>
                                  <a:pt x="283464" y="18288"/>
                                </a:lnTo>
                                <a:lnTo>
                                  <a:pt x="283464" y="33528"/>
                                </a:lnTo>
                                <a:lnTo>
                                  <a:pt x="283464" y="36576"/>
                                </a:lnTo>
                                <a:lnTo>
                                  <a:pt x="280416" y="39624"/>
                                </a:lnTo>
                                <a:lnTo>
                                  <a:pt x="280416" y="45720"/>
                                </a:lnTo>
                                <a:lnTo>
                                  <a:pt x="271272" y="54864"/>
                                </a:lnTo>
                                <a:lnTo>
                                  <a:pt x="262128" y="54864"/>
                                </a:lnTo>
                                <a:lnTo>
                                  <a:pt x="262128" y="51816"/>
                                </a:lnTo>
                                <a:lnTo>
                                  <a:pt x="259080" y="51816"/>
                                </a:lnTo>
                                <a:lnTo>
                                  <a:pt x="259080" y="39624"/>
                                </a:lnTo>
                                <a:lnTo>
                                  <a:pt x="262128" y="39624"/>
                                </a:lnTo>
                                <a:lnTo>
                                  <a:pt x="265176" y="33528"/>
                                </a:lnTo>
                                <a:lnTo>
                                  <a:pt x="268224" y="30480"/>
                                </a:lnTo>
                                <a:lnTo>
                                  <a:pt x="271272" y="24384"/>
                                </a:lnTo>
                                <a:lnTo>
                                  <a:pt x="274320" y="21336"/>
                                </a:lnTo>
                                <a:lnTo>
                                  <a:pt x="274320" y="24384"/>
                                </a:lnTo>
                                <a:lnTo>
                                  <a:pt x="283464" y="33528"/>
                                </a:lnTo>
                                <a:lnTo>
                                  <a:pt x="283464" y="18288"/>
                                </a:lnTo>
                                <a:lnTo>
                                  <a:pt x="276606" y="9144"/>
                                </a:lnTo>
                                <a:lnTo>
                                  <a:pt x="274320" y="6096"/>
                                </a:lnTo>
                                <a:lnTo>
                                  <a:pt x="271272" y="3048"/>
                                </a:lnTo>
                                <a:lnTo>
                                  <a:pt x="268224" y="3048"/>
                                </a:lnTo>
                                <a:lnTo>
                                  <a:pt x="268224" y="0"/>
                                </a:lnTo>
                                <a:lnTo>
                                  <a:pt x="252984" y="0"/>
                                </a:lnTo>
                                <a:lnTo>
                                  <a:pt x="249936" y="3048"/>
                                </a:lnTo>
                                <a:lnTo>
                                  <a:pt x="246888" y="3048"/>
                                </a:lnTo>
                                <a:lnTo>
                                  <a:pt x="234696" y="15240"/>
                                </a:lnTo>
                                <a:lnTo>
                                  <a:pt x="234696" y="18288"/>
                                </a:lnTo>
                                <a:lnTo>
                                  <a:pt x="231648" y="21336"/>
                                </a:lnTo>
                                <a:lnTo>
                                  <a:pt x="231648" y="33528"/>
                                </a:lnTo>
                                <a:lnTo>
                                  <a:pt x="234696" y="36576"/>
                                </a:lnTo>
                                <a:lnTo>
                                  <a:pt x="234696" y="39624"/>
                                </a:lnTo>
                                <a:lnTo>
                                  <a:pt x="243840" y="33528"/>
                                </a:lnTo>
                                <a:lnTo>
                                  <a:pt x="240792" y="30480"/>
                                </a:lnTo>
                                <a:lnTo>
                                  <a:pt x="240792" y="21336"/>
                                </a:lnTo>
                                <a:lnTo>
                                  <a:pt x="252984" y="9144"/>
                                </a:lnTo>
                                <a:lnTo>
                                  <a:pt x="262128" y="9144"/>
                                </a:lnTo>
                                <a:lnTo>
                                  <a:pt x="265176" y="12192"/>
                                </a:lnTo>
                                <a:lnTo>
                                  <a:pt x="265176" y="15240"/>
                                </a:lnTo>
                                <a:lnTo>
                                  <a:pt x="268224" y="15240"/>
                                </a:lnTo>
                                <a:lnTo>
                                  <a:pt x="265176" y="18288"/>
                                </a:lnTo>
                                <a:lnTo>
                                  <a:pt x="262128" y="24384"/>
                                </a:lnTo>
                                <a:lnTo>
                                  <a:pt x="256032" y="30480"/>
                                </a:lnTo>
                                <a:lnTo>
                                  <a:pt x="256032" y="33528"/>
                                </a:lnTo>
                                <a:lnTo>
                                  <a:pt x="249936" y="39624"/>
                                </a:lnTo>
                                <a:lnTo>
                                  <a:pt x="249936" y="54864"/>
                                </a:lnTo>
                                <a:lnTo>
                                  <a:pt x="252984" y="57912"/>
                                </a:lnTo>
                                <a:lnTo>
                                  <a:pt x="252984" y="60960"/>
                                </a:lnTo>
                                <a:lnTo>
                                  <a:pt x="256032" y="64008"/>
                                </a:lnTo>
                                <a:lnTo>
                                  <a:pt x="271272" y="64008"/>
                                </a:lnTo>
                                <a:lnTo>
                                  <a:pt x="274320" y="60960"/>
                                </a:lnTo>
                                <a:lnTo>
                                  <a:pt x="280416" y="57912"/>
                                </a:lnTo>
                                <a:lnTo>
                                  <a:pt x="283464" y="54864"/>
                                </a:lnTo>
                                <a:lnTo>
                                  <a:pt x="283464" y="51816"/>
                                </a:lnTo>
                                <a:lnTo>
                                  <a:pt x="286512" y="48768"/>
                                </a:lnTo>
                                <a:lnTo>
                                  <a:pt x="286512" y="45720"/>
                                </a:lnTo>
                                <a:lnTo>
                                  <a:pt x="289560" y="39624"/>
                                </a:lnTo>
                                <a:lnTo>
                                  <a:pt x="289560" y="36576"/>
                                </a:lnTo>
                                <a:lnTo>
                                  <a:pt x="292608" y="36576"/>
                                </a:lnTo>
                                <a:lnTo>
                                  <a:pt x="292608" y="39624"/>
                                </a:lnTo>
                                <a:lnTo>
                                  <a:pt x="295656" y="39624"/>
                                </a:lnTo>
                                <a:lnTo>
                                  <a:pt x="300228" y="36576"/>
                                </a:lnTo>
                                <a:lnTo>
                                  <a:pt x="304800" y="33528"/>
                                </a:lnTo>
                                <a:close/>
                              </a:path>
                              <a:path w="783590" h="384175">
                                <a:moveTo>
                                  <a:pt x="441960" y="323100"/>
                                </a:moveTo>
                                <a:lnTo>
                                  <a:pt x="432816" y="317004"/>
                                </a:lnTo>
                                <a:lnTo>
                                  <a:pt x="408432" y="344436"/>
                                </a:lnTo>
                                <a:lnTo>
                                  <a:pt x="390144" y="326148"/>
                                </a:lnTo>
                                <a:lnTo>
                                  <a:pt x="420624" y="295668"/>
                                </a:lnTo>
                                <a:lnTo>
                                  <a:pt x="414528" y="289572"/>
                                </a:lnTo>
                                <a:lnTo>
                                  <a:pt x="374904" y="329196"/>
                                </a:lnTo>
                                <a:lnTo>
                                  <a:pt x="432816" y="384060"/>
                                </a:lnTo>
                                <a:lnTo>
                                  <a:pt x="438912" y="377964"/>
                                </a:lnTo>
                                <a:lnTo>
                                  <a:pt x="414528" y="350532"/>
                                </a:lnTo>
                                <a:lnTo>
                                  <a:pt x="420624" y="344436"/>
                                </a:lnTo>
                                <a:lnTo>
                                  <a:pt x="441960" y="323100"/>
                                </a:lnTo>
                                <a:close/>
                              </a:path>
                              <a:path w="783590" h="384175">
                                <a:moveTo>
                                  <a:pt x="515112" y="240804"/>
                                </a:moveTo>
                                <a:lnTo>
                                  <a:pt x="512064" y="234708"/>
                                </a:lnTo>
                                <a:lnTo>
                                  <a:pt x="509016" y="231660"/>
                                </a:lnTo>
                                <a:lnTo>
                                  <a:pt x="505968" y="228612"/>
                                </a:lnTo>
                                <a:lnTo>
                                  <a:pt x="505968" y="243852"/>
                                </a:lnTo>
                                <a:lnTo>
                                  <a:pt x="502920" y="246900"/>
                                </a:lnTo>
                                <a:lnTo>
                                  <a:pt x="502920" y="256044"/>
                                </a:lnTo>
                                <a:lnTo>
                                  <a:pt x="481584" y="277380"/>
                                </a:lnTo>
                                <a:lnTo>
                                  <a:pt x="460248" y="256044"/>
                                </a:lnTo>
                                <a:lnTo>
                                  <a:pt x="481584" y="234708"/>
                                </a:lnTo>
                                <a:lnTo>
                                  <a:pt x="484632" y="234708"/>
                                </a:lnTo>
                                <a:lnTo>
                                  <a:pt x="484632" y="231660"/>
                                </a:lnTo>
                                <a:lnTo>
                                  <a:pt x="493776" y="231660"/>
                                </a:lnTo>
                                <a:lnTo>
                                  <a:pt x="505968" y="243852"/>
                                </a:lnTo>
                                <a:lnTo>
                                  <a:pt x="505968" y="228612"/>
                                </a:lnTo>
                                <a:lnTo>
                                  <a:pt x="505968" y="225564"/>
                                </a:lnTo>
                                <a:lnTo>
                                  <a:pt x="499872" y="222516"/>
                                </a:lnTo>
                                <a:lnTo>
                                  <a:pt x="481584" y="222516"/>
                                </a:lnTo>
                                <a:lnTo>
                                  <a:pt x="469392" y="234708"/>
                                </a:lnTo>
                                <a:lnTo>
                                  <a:pt x="445008" y="256044"/>
                                </a:lnTo>
                                <a:lnTo>
                                  <a:pt x="502920" y="313956"/>
                                </a:lnTo>
                                <a:lnTo>
                                  <a:pt x="512064" y="304812"/>
                                </a:lnTo>
                                <a:lnTo>
                                  <a:pt x="487680" y="283476"/>
                                </a:lnTo>
                                <a:lnTo>
                                  <a:pt x="493776" y="277380"/>
                                </a:lnTo>
                                <a:lnTo>
                                  <a:pt x="512064" y="259092"/>
                                </a:lnTo>
                                <a:lnTo>
                                  <a:pt x="515112" y="252996"/>
                                </a:lnTo>
                                <a:lnTo>
                                  <a:pt x="515112" y="240804"/>
                                </a:lnTo>
                                <a:close/>
                              </a:path>
                              <a:path w="783590" h="384175">
                                <a:moveTo>
                                  <a:pt x="563880" y="252996"/>
                                </a:moveTo>
                                <a:lnTo>
                                  <a:pt x="505968" y="195084"/>
                                </a:lnTo>
                                <a:lnTo>
                                  <a:pt x="499872" y="204228"/>
                                </a:lnTo>
                                <a:lnTo>
                                  <a:pt x="557784" y="262140"/>
                                </a:lnTo>
                                <a:lnTo>
                                  <a:pt x="563880" y="252996"/>
                                </a:lnTo>
                                <a:close/>
                              </a:path>
                              <a:path w="783590" h="384175">
                                <a:moveTo>
                                  <a:pt x="609600" y="207276"/>
                                </a:moveTo>
                                <a:lnTo>
                                  <a:pt x="606552" y="207276"/>
                                </a:lnTo>
                                <a:lnTo>
                                  <a:pt x="603504" y="204228"/>
                                </a:lnTo>
                                <a:lnTo>
                                  <a:pt x="600456" y="204228"/>
                                </a:lnTo>
                                <a:lnTo>
                                  <a:pt x="597408" y="198132"/>
                                </a:lnTo>
                                <a:lnTo>
                                  <a:pt x="594360" y="195084"/>
                                </a:lnTo>
                                <a:lnTo>
                                  <a:pt x="591312" y="192036"/>
                                </a:lnTo>
                                <a:lnTo>
                                  <a:pt x="591312" y="213372"/>
                                </a:lnTo>
                                <a:lnTo>
                                  <a:pt x="588264" y="216420"/>
                                </a:lnTo>
                                <a:lnTo>
                                  <a:pt x="588264" y="219468"/>
                                </a:lnTo>
                                <a:lnTo>
                                  <a:pt x="582168" y="225564"/>
                                </a:lnTo>
                                <a:lnTo>
                                  <a:pt x="582168" y="228612"/>
                                </a:lnTo>
                                <a:lnTo>
                                  <a:pt x="566928" y="228612"/>
                                </a:lnTo>
                                <a:lnTo>
                                  <a:pt x="566928" y="216420"/>
                                </a:lnTo>
                                <a:lnTo>
                                  <a:pt x="569976" y="213372"/>
                                </a:lnTo>
                                <a:lnTo>
                                  <a:pt x="569976" y="210324"/>
                                </a:lnTo>
                                <a:lnTo>
                                  <a:pt x="579120" y="201180"/>
                                </a:lnTo>
                                <a:lnTo>
                                  <a:pt x="579120" y="195084"/>
                                </a:lnTo>
                                <a:lnTo>
                                  <a:pt x="588264" y="204228"/>
                                </a:lnTo>
                                <a:lnTo>
                                  <a:pt x="588264" y="210324"/>
                                </a:lnTo>
                                <a:lnTo>
                                  <a:pt x="591312" y="213372"/>
                                </a:lnTo>
                                <a:lnTo>
                                  <a:pt x="591312" y="192036"/>
                                </a:lnTo>
                                <a:lnTo>
                                  <a:pt x="582168" y="182892"/>
                                </a:lnTo>
                                <a:lnTo>
                                  <a:pt x="576072" y="176796"/>
                                </a:lnTo>
                                <a:lnTo>
                                  <a:pt x="573024" y="176796"/>
                                </a:lnTo>
                                <a:lnTo>
                                  <a:pt x="573024" y="173748"/>
                                </a:lnTo>
                                <a:lnTo>
                                  <a:pt x="563880" y="173748"/>
                                </a:lnTo>
                                <a:lnTo>
                                  <a:pt x="557784" y="176796"/>
                                </a:lnTo>
                                <a:lnTo>
                                  <a:pt x="554736" y="176796"/>
                                </a:lnTo>
                                <a:lnTo>
                                  <a:pt x="545592" y="185940"/>
                                </a:lnTo>
                                <a:lnTo>
                                  <a:pt x="542544" y="192036"/>
                                </a:lnTo>
                                <a:lnTo>
                                  <a:pt x="542544" y="195084"/>
                                </a:lnTo>
                                <a:lnTo>
                                  <a:pt x="539496" y="198132"/>
                                </a:lnTo>
                                <a:lnTo>
                                  <a:pt x="539496" y="210324"/>
                                </a:lnTo>
                                <a:lnTo>
                                  <a:pt x="542544" y="216420"/>
                                </a:lnTo>
                                <a:lnTo>
                                  <a:pt x="551688" y="210324"/>
                                </a:lnTo>
                                <a:lnTo>
                                  <a:pt x="548640" y="204228"/>
                                </a:lnTo>
                                <a:lnTo>
                                  <a:pt x="548640" y="195084"/>
                                </a:lnTo>
                                <a:lnTo>
                                  <a:pt x="557784" y="185940"/>
                                </a:lnTo>
                                <a:lnTo>
                                  <a:pt x="563880" y="185940"/>
                                </a:lnTo>
                                <a:lnTo>
                                  <a:pt x="566928" y="182892"/>
                                </a:lnTo>
                                <a:lnTo>
                                  <a:pt x="576072" y="192036"/>
                                </a:lnTo>
                                <a:lnTo>
                                  <a:pt x="560832" y="207276"/>
                                </a:lnTo>
                                <a:lnTo>
                                  <a:pt x="560832" y="210324"/>
                                </a:lnTo>
                                <a:lnTo>
                                  <a:pt x="557784" y="213372"/>
                                </a:lnTo>
                                <a:lnTo>
                                  <a:pt x="557784" y="219468"/>
                                </a:lnTo>
                                <a:lnTo>
                                  <a:pt x="554736" y="222516"/>
                                </a:lnTo>
                                <a:lnTo>
                                  <a:pt x="554736" y="225564"/>
                                </a:lnTo>
                                <a:lnTo>
                                  <a:pt x="557784" y="228612"/>
                                </a:lnTo>
                                <a:lnTo>
                                  <a:pt x="557784" y="231660"/>
                                </a:lnTo>
                                <a:lnTo>
                                  <a:pt x="563880" y="237756"/>
                                </a:lnTo>
                                <a:lnTo>
                                  <a:pt x="569976" y="240804"/>
                                </a:lnTo>
                                <a:lnTo>
                                  <a:pt x="579120" y="240804"/>
                                </a:lnTo>
                                <a:lnTo>
                                  <a:pt x="591312" y="228612"/>
                                </a:lnTo>
                                <a:lnTo>
                                  <a:pt x="591312" y="225564"/>
                                </a:lnTo>
                                <a:lnTo>
                                  <a:pt x="594360" y="222516"/>
                                </a:lnTo>
                                <a:lnTo>
                                  <a:pt x="594360" y="219468"/>
                                </a:lnTo>
                                <a:lnTo>
                                  <a:pt x="597408" y="216420"/>
                                </a:lnTo>
                                <a:lnTo>
                                  <a:pt x="597408" y="213372"/>
                                </a:lnTo>
                                <a:lnTo>
                                  <a:pt x="600456" y="213372"/>
                                </a:lnTo>
                                <a:lnTo>
                                  <a:pt x="603504" y="216420"/>
                                </a:lnTo>
                                <a:lnTo>
                                  <a:pt x="607568" y="210324"/>
                                </a:lnTo>
                                <a:lnTo>
                                  <a:pt x="609600" y="207276"/>
                                </a:lnTo>
                                <a:close/>
                              </a:path>
                              <a:path w="783590" h="384175">
                                <a:moveTo>
                                  <a:pt x="627888" y="192036"/>
                                </a:moveTo>
                                <a:lnTo>
                                  <a:pt x="603504" y="167652"/>
                                </a:lnTo>
                                <a:lnTo>
                                  <a:pt x="597408" y="164604"/>
                                </a:lnTo>
                                <a:lnTo>
                                  <a:pt x="597408" y="155460"/>
                                </a:lnTo>
                                <a:lnTo>
                                  <a:pt x="591312" y="155460"/>
                                </a:lnTo>
                                <a:lnTo>
                                  <a:pt x="579120" y="155460"/>
                                </a:lnTo>
                                <a:lnTo>
                                  <a:pt x="618744" y="198132"/>
                                </a:lnTo>
                                <a:lnTo>
                                  <a:pt x="627888" y="192036"/>
                                </a:lnTo>
                                <a:close/>
                              </a:path>
                              <a:path w="783590" h="384175">
                                <a:moveTo>
                                  <a:pt x="652272" y="164604"/>
                                </a:moveTo>
                                <a:lnTo>
                                  <a:pt x="627888" y="140220"/>
                                </a:lnTo>
                                <a:lnTo>
                                  <a:pt x="624840" y="134124"/>
                                </a:lnTo>
                                <a:lnTo>
                                  <a:pt x="621792" y="134124"/>
                                </a:lnTo>
                                <a:lnTo>
                                  <a:pt x="621792" y="131076"/>
                                </a:lnTo>
                                <a:lnTo>
                                  <a:pt x="615696" y="131076"/>
                                </a:lnTo>
                                <a:lnTo>
                                  <a:pt x="612648" y="128028"/>
                                </a:lnTo>
                                <a:lnTo>
                                  <a:pt x="606552" y="128028"/>
                                </a:lnTo>
                                <a:lnTo>
                                  <a:pt x="603504" y="131076"/>
                                </a:lnTo>
                                <a:lnTo>
                                  <a:pt x="600456" y="131076"/>
                                </a:lnTo>
                                <a:lnTo>
                                  <a:pt x="600456" y="134124"/>
                                </a:lnTo>
                                <a:lnTo>
                                  <a:pt x="591312" y="143268"/>
                                </a:lnTo>
                                <a:lnTo>
                                  <a:pt x="588264" y="149364"/>
                                </a:lnTo>
                                <a:lnTo>
                                  <a:pt x="597408" y="149364"/>
                                </a:lnTo>
                                <a:lnTo>
                                  <a:pt x="597408" y="146316"/>
                                </a:lnTo>
                                <a:lnTo>
                                  <a:pt x="600456" y="143268"/>
                                </a:lnTo>
                                <a:lnTo>
                                  <a:pt x="603504" y="143268"/>
                                </a:lnTo>
                                <a:lnTo>
                                  <a:pt x="606552" y="140220"/>
                                </a:lnTo>
                                <a:lnTo>
                                  <a:pt x="615696" y="140220"/>
                                </a:lnTo>
                                <a:lnTo>
                                  <a:pt x="646176" y="170700"/>
                                </a:lnTo>
                                <a:lnTo>
                                  <a:pt x="652272" y="164604"/>
                                </a:lnTo>
                                <a:close/>
                              </a:path>
                              <a:path w="783590" h="384175">
                                <a:moveTo>
                                  <a:pt x="682752" y="137172"/>
                                </a:moveTo>
                                <a:lnTo>
                                  <a:pt x="673608" y="131076"/>
                                </a:lnTo>
                                <a:lnTo>
                                  <a:pt x="673608" y="134124"/>
                                </a:lnTo>
                                <a:lnTo>
                                  <a:pt x="670560" y="134124"/>
                                </a:lnTo>
                                <a:lnTo>
                                  <a:pt x="670560" y="137172"/>
                                </a:lnTo>
                                <a:lnTo>
                                  <a:pt x="664464" y="137172"/>
                                </a:lnTo>
                                <a:lnTo>
                                  <a:pt x="664464" y="134124"/>
                                </a:lnTo>
                                <a:lnTo>
                                  <a:pt x="661416" y="134124"/>
                                </a:lnTo>
                                <a:lnTo>
                                  <a:pt x="643128" y="115836"/>
                                </a:lnTo>
                                <a:lnTo>
                                  <a:pt x="637032" y="109740"/>
                                </a:lnTo>
                                <a:lnTo>
                                  <a:pt x="641096" y="103644"/>
                                </a:lnTo>
                                <a:lnTo>
                                  <a:pt x="643128" y="100596"/>
                                </a:lnTo>
                                <a:lnTo>
                                  <a:pt x="637032" y="97548"/>
                                </a:lnTo>
                                <a:lnTo>
                                  <a:pt x="630936" y="103644"/>
                                </a:lnTo>
                                <a:lnTo>
                                  <a:pt x="615696" y="88404"/>
                                </a:lnTo>
                                <a:lnTo>
                                  <a:pt x="612648" y="100596"/>
                                </a:lnTo>
                                <a:lnTo>
                                  <a:pt x="624840" y="109740"/>
                                </a:lnTo>
                                <a:lnTo>
                                  <a:pt x="618744" y="115836"/>
                                </a:lnTo>
                                <a:lnTo>
                                  <a:pt x="624840" y="121932"/>
                                </a:lnTo>
                                <a:lnTo>
                                  <a:pt x="630936" y="115836"/>
                                </a:lnTo>
                                <a:lnTo>
                                  <a:pt x="661416" y="146316"/>
                                </a:lnTo>
                                <a:lnTo>
                                  <a:pt x="664464" y="146316"/>
                                </a:lnTo>
                                <a:lnTo>
                                  <a:pt x="664464" y="149364"/>
                                </a:lnTo>
                                <a:lnTo>
                                  <a:pt x="667512" y="149364"/>
                                </a:lnTo>
                                <a:lnTo>
                                  <a:pt x="670560" y="146316"/>
                                </a:lnTo>
                                <a:lnTo>
                                  <a:pt x="673608" y="146316"/>
                                </a:lnTo>
                                <a:lnTo>
                                  <a:pt x="676656" y="143268"/>
                                </a:lnTo>
                                <a:lnTo>
                                  <a:pt x="676656" y="140220"/>
                                </a:lnTo>
                                <a:lnTo>
                                  <a:pt x="679704" y="140220"/>
                                </a:lnTo>
                                <a:lnTo>
                                  <a:pt x="682752" y="137172"/>
                                </a:lnTo>
                                <a:close/>
                              </a:path>
                              <a:path w="783590" h="384175">
                                <a:moveTo>
                                  <a:pt x="688848" y="30492"/>
                                </a:moveTo>
                                <a:lnTo>
                                  <a:pt x="679704" y="21348"/>
                                </a:lnTo>
                                <a:lnTo>
                                  <a:pt x="673608" y="30492"/>
                                </a:lnTo>
                                <a:lnTo>
                                  <a:pt x="682752" y="36588"/>
                                </a:lnTo>
                                <a:lnTo>
                                  <a:pt x="688848" y="30492"/>
                                </a:lnTo>
                                <a:close/>
                              </a:path>
                              <a:path w="783590" h="384175">
                                <a:moveTo>
                                  <a:pt x="722376" y="94500"/>
                                </a:moveTo>
                                <a:lnTo>
                                  <a:pt x="719328" y="91452"/>
                                </a:lnTo>
                                <a:lnTo>
                                  <a:pt x="713232" y="91452"/>
                                </a:lnTo>
                                <a:lnTo>
                                  <a:pt x="710184" y="85356"/>
                                </a:lnTo>
                                <a:lnTo>
                                  <a:pt x="707136" y="82308"/>
                                </a:lnTo>
                                <a:lnTo>
                                  <a:pt x="704088" y="79260"/>
                                </a:lnTo>
                                <a:lnTo>
                                  <a:pt x="704088" y="97548"/>
                                </a:lnTo>
                                <a:lnTo>
                                  <a:pt x="704088" y="100596"/>
                                </a:lnTo>
                                <a:lnTo>
                                  <a:pt x="701040" y="103644"/>
                                </a:lnTo>
                                <a:lnTo>
                                  <a:pt x="701040" y="106692"/>
                                </a:lnTo>
                                <a:lnTo>
                                  <a:pt x="694944" y="112788"/>
                                </a:lnTo>
                                <a:lnTo>
                                  <a:pt x="694944" y="115836"/>
                                </a:lnTo>
                                <a:lnTo>
                                  <a:pt x="682752" y="115836"/>
                                </a:lnTo>
                                <a:lnTo>
                                  <a:pt x="679704" y="112788"/>
                                </a:lnTo>
                                <a:lnTo>
                                  <a:pt x="679704" y="103644"/>
                                </a:lnTo>
                                <a:lnTo>
                                  <a:pt x="682752" y="100596"/>
                                </a:lnTo>
                                <a:lnTo>
                                  <a:pt x="682752" y="97548"/>
                                </a:lnTo>
                                <a:lnTo>
                                  <a:pt x="688848" y="91452"/>
                                </a:lnTo>
                                <a:lnTo>
                                  <a:pt x="691896" y="85356"/>
                                </a:lnTo>
                                <a:lnTo>
                                  <a:pt x="691896" y="82308"/>
                                </a:lnTo>
                                <a:lnTo>
                                  <a:pt x="701040" y="91452"/>
                                </a:lnTo>
                                <a:lnTo>
                                  <a:pt x="701040" y="94500"/>
                                </a:lnTo>
                                <a:lnTo>
                                  <a:pt x="704088" y="97548"/>
                                </a:lnTo>
                                <a:lnTo>
                                  <a:pt x="704088" y="79260"/>
                                </a:lnTo>
                                <a:lnTo>
                                  <a:pt x="694944" y="70116"/>
                                </a:lnTo>
                                <a:lnTo>
                                  <a:pt x="685800" y="60972"/>
                                </a:lnTo>
                                <a:lnTo>
                                  <a:pt x="676656" y="60972"/>
                                </a:lnTo>
                                <a:lnTo>
                                  <a:pt x="673608" y="64020"/>
                                </a:lnTo>
                                <a:lnTo>
                                  <a:pt x="670560" y="64020"/>
                                </a:lnTo>
                                <a:lnTo>
                                  <a:pt x="664464" y="67068"/>
                                </a:lnTo>
                                <a:lnTo>
                                  <a:pt x="655320" y="76212"/>
                                </a:lnTo>
                                <a:lnTo>
                                  <a:pt x="655320" y="82308"/>
                                </a:lnTo>
                                <a:lnTo>
                                  <a:pt x="652272" y="85356"/>
                                </a:lnTo>
                                <a:lnTo>
                                  <a:pt x="652272" y="94500"/>
                                </a:lnTo>
                                <a:lnTo>
                                  <a:pt x="655320" y="97548"/>
                                </a:lnTo>
                                <a:lnTo>
                                  <a:pt x="655320" y="103644"/>
                                </a:lnTo>
                                <a:lnTo>
                                  <a:pt x="664464" y="97548"/>
                                </a:lnTo>
                                <a:lnTo>
                                  <a:pt x="661416" y="91452"/>
                                </a:lnTo>
                                <a:lnTo>
                                  <a:pt x="661416" y="82308"/>
                                </a:lnTo>
                                <a:lnTo>
                                  <a:pt x="670560" y="73164"/>
                                </a:lnTo>
                                <a:lnTo>
                                  <a:pt x="673608" y="73164"/>
                                </a:lnTo>
                                <a:lnTo>
                                  <a:pt x="676656" y="70116"/>
                                </a:lnTo>
                                <a:lnTo>
                                  <a:pt x="679704" y="70116"/>
                                </a:lnTo>
                                <a:lnTo>
                                  <a:pt x="685800" y="76212"/>
                                </a:lnTo>
                                <a:lnTo>
                                  <a:pt x="688848" y="76212"/>
                                </a:lnTo>
                                <a:lnTo>
                                  <a:pt x="685800" y="82308"/>
                                </a:lnTo>
                                <a:lnTo>
                                  <a:pt x="673608" y="94500"/>
                                </a:lnTo>
                                <a:lnTo>
                                  <a:pt x="673608" y="100596"/>
                                </a:lnTo>
                                <a:lnTo>
                                  <a:pt x="670560" y="103644"/>
                                </a:lnTo>
                                <a:lnTo>
                                  <a:pt x="670560" y="106692"/>
                                </a:lnTo>
                                <a:lnTo>
                                  <a:pt x="667512" y="109740"/>
                                </a:lnTo>
                                <a:lnTo>
                                  <a:pt x="667512" y="112788"/>
                                </a:lnTo>
                                <a:lnTo>
                                  <a:pt x="670560" y="115836"/>
                                </a:lnTo>
                                <a:lnTo>
                                  <a:pt x="670560" y="118884"/>
                                </a:lnTo>
                                <a:lnTo>
                                  <a:pt x="676656" y="124980"/>
                                </a:lnTo>
                                <a:lnTo>
                                  <a:pt x="682752" y="128028"/>
                                </a:lnTo>
                                <a:lnTo>
                                  <a:pt x="691896" y="128028"/>
                                </a:lnTo>
                                <a:lnTo>
                                  <a:pt x="704088" y="115836"/>
                                </a:lnTo>
                                <a:lnTo>
                                  <a:pt x="704088" y="112788"/>
                                </a:lnTo>
                                <a:lnTo>
                                  <a:pt x="707136" y="109740"/>
                                </a:lnTo>
                                <a:lnTo>
                                  <a:pt x="707136" y="106692"/>
                                </a:lnTo>
                                <a:lnTo>
                                  <a:pt x="710184" y="103644"/>
                                </a:lnTo>
                                <a:lnTo>
                                  <a:pt x="710184" y="97548"/>
                                </a:lnTo>
                                <a:lnTo>
                                  <a:pt x="716280" y="103644"/>
                                </a:lnTo>
                                <a:lnTo>
                                  <a:pt x="720344" y="97548"/>
                                </a:lnTo>
                                <a:lnTo>
                                  <a:pt x="722376" y="94500"/>
                                </a:lnTo>
                                <a:close/>
                              </a:path>
                              <a:path w="783590" h="384175">
                                <a:moveTo>
                                  <a:pt x="737616" y="79260"/>
                                </a:moveTo>
                                <a:lnTo>
                                  <a:pt x="697992" y="36588"/>
                                </a:lnTo>
                                <a:lnTo>
                                  <a:pt x="688848" y="45732"/>
                                </a:lnTo>
                                <a:lnTo>
                                  <a:pt x="731520" y="85356"/>
                                </a:lnTo>
                                <a:lnTo>
                                  <a:pt x="737616" y="79260"/>
                                </a:lnTo>
                                <a:close/>
                              </a:path>
                              <a:path w="783590" h="384175">
                                <a:moveTo>
                                  <a:pt x="755904" y="60972"/>
                                </a:moveTo>
                                <a:lnTo>
                                  <a:pt x="728472" y="33540"/>
                                </a:lnTo>
                                <a:lnTo>
                                  <a:pt x="725424" y="27444"/>
                                </a:lnTo>
                                <a:lnTo>
                                  <a:pt x="719328" y="27444"/>
                                </a:lnTo>
                                <a:lnTo>
                                  <a:pt x="707136" y="27444"/>
                                </a:lnTo>
                                <a:lnTo>
                                  <a:pt x="749808" y="67068"/>
                                </a:lnTo>
                                <a:lnTo>
                                  <a:pt x="755904" y="60972"/>
                                </a:lnTo>
                                <a:close/>
                              </a:path>
                              <a:path w="783590" h="384175">
                                <a:moveTo>
                                  <a:pt x="783336" y="33540"/>
                                </a:moveTo>
                                <a:lnTo>
                                  <a:pt x="758952" y="9156"/>
                                </a:lnTo>
                                <a:lnTo>
                                  <a:pt x="752856" y="3060"/>
                                </a:lnTo>
                                <a:lnTo>
                                  <a:pt x="749808" y="3060"/>
                                </a:lnTo>
                                <a:lnTo>
                                  <a:pt x="749808" y="12"/>
                                </a:lnTo>
                                <a:lnTo>
                                  <a:pt x="734568" y="12"/>
                                </a:lnTo>
                                <a:lnTo>
                                  <a:pt x="731520" y="3060"/>
                                </a:lnTo>
                                <a:lnTo>
                                  <a:pt x="728472" y="3060"/>
                                </a:lnTo>
                                <a:lnTo>
                                  <a:pt x="725424" y="6108"/>
                                </a:lnTo>
                                <a:lnTo>
                                  <a:pt x="719328" y="18300"/>
                                </a:lnTo>
                                <a:lnTo>
                                  <a:pt x="719328" y="21348"/>
                                </a:lnTo>
                                <a:lnTo>
                                  <a:pt x="725424" y="21348"/>
                                </a:lnTo>
                                <a:lnTo>
                                  <a:pt x="728472" y="15252"/>
                                </a:lnTo>
                                <a:lnTo>
                                  <a:pt x="731520" y="12204"/>
                                </a:lnTo>
                                <a:lnTo>
                                  <a:pt x="734568" y="12204"/>
                                </a:lnTo>
                                <a:lnTo>
                                  <a:pt x="734568" y="9156"/>
                                </a:lnTo>
                                <a:lnTo>
                                  <a:pt x="743712" y="9156"/>
                                </a:lnTo>
                                <a:lnTo>
                                  <a:pt x="746760" y="12204"/>
                                </a:lnTo>
                                <a:lnTo>
                                  <a:pt x="749808" y="12204"/>
                                </a:lnTo>
                                <a:lnTo>
                                  <a:pt x="749808" y="15252"/>
                                </a:lnTo>
                                <a:lnTo>
                                  <a:pt x="777240" y="42684"/>
                                </a:lnTo>
                                <a:lnTo>
                                  <a:pt x="783336" y="33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5" name="Image 215"/>
                          <pic:cNvPicPr/>
                        </pic:nvPicPr>
                        <pic:blipFill>
                          <a:blip r:embed="rId6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25268" y="1946148"/>
                            <a:ext cx="243839" cy="2438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6" name="Image 216"/>
                          <pic:cNvPicPr/>
                        </pic:nvPicPr>
                        <pic:blipFill>
                          <a:blip r:embed="rId6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006851" y="1946148"/>
                            <a:ext cx="252984" cy="2438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7" name="Image 217"/>
                          <pic:cNvPicPr/>
                        </pic:nvPicPr>
                        <pic:blipFill>
                          <a:blip r:embed="rId6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491483" y="1946148"/>
                            <a:ext cx="243839" cy="2438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8" name="Image 218"/>
                          <pic:cNvPicPr/>
                        </pic:nvPicPr>
                        <pic:blipFill>
                          <a:blip r:embed="rId6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973067" y="1943100"/>
                            <a:ext cx="246887" cy="2468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9" name="Graphic 219"/>
                        <wps:cNvSpPr/>
                        <wps:spPr>
                          <a:xfrm>
                            <a:off x="13716" y="13716"/>
                            <a:ext cx="4569460" cy="277114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69460" h="2771140">
                                <a:moveTo>
                                  <a:pt x="0" y="0"/>
                                </a:moveTo>
                                <a:lnTo>
                                  <a:pt x="4568951" y="0"/>
                                </a:lnTo>
                                <a:lnTo>
                                  <a:pt x="4568951" y="2770632"/>
                                </a:lnTo>
                                <a:lnTo>
                                  <a:pt x="0" y="277063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0" name="Graphic 220"/>
                        <wps:cNvSpPr/>
                        <wps:spPr>
                          <a:xfrm>
                            <a:off x="4572" y="4572"/>
                            <a:ext cx="4590415" cy="279209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90415" h="2792095">
                                <a:moveTo>
                                  <a:pt x="0" y="0"/>
                                </a:moveTo>
                                <a:lnTo>
                                  <a:pt x="4590287" y="0"/>
                                </a:lnTo>
                                <a:lnTo>
                                  <a:pt x="4590287" y="2791968"/>
                                </a:lnTo>
                                <a:lnTo>
                                  <a:pt x="0" y="279196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1" name="Textbox 221"/>
                        <wps:cNvSpPr txBox="1"/>
                        <wps:spPr>
                          <a:xfrm>
                            <a:off x="2101595" y="2484222"/>
                            <a:ext cx="836930" cy="1409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6EB6256" w14:textId="77777777" w:rsidR="00986E3D" w:rsidRDefault="00D03981">
                              <w:pPr>
                                <w:spacing w:line="222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Different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>flour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22" name="Textbox 222"/>
                        <wps:cNvSpPr txBox="1"/>
                        <wps:spPr>
                          <a:xfrm>
                            <a:off x="358140" y="934654"/>
                            <a:ext cx="140970" cy="9747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8769FC0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15</w:t>
                              </w:r>
                            </w:p>
                            <w:p w14:paraId="39DB68BC" w14:textId="77777777" w:rsidR="00986E3D" w:rsidRDefault="00986E3D">
                              <w:pPr>
                                <w:spacing w:before="32"/>
                                <w:rPr>
                                  <w:sz w:val="18"/>
                                </w:rPr>
                              </w:pPr>
                            </w:p>
                            <w:p w14:paraId="314DC1EC" w14:textId="77777777" w:rsidR="00986E3D" w:rsidRDefault="00D03981">
                              <w:pPr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10</w:t>
                              </w:r>
                            </w:p>
                            <w:p w14:paraId="0F155B78" w14:textId="77777777" w:rsidR="00986E3D" w:rsidRDefault="00986E3D">
                              <w:pPr>
                                <w:spacing w:before="32"/>
                                <w:rPr>
                                  <w:sz w:val="18"/>
                                </w:rPr>
                              </w:pPr>
                            </w:p>
                            <w:p w14:paraId="4162D12D" w14:textId="77777777" w:rsidR="00986E3D" w:rsidRDefault="00D03981">
                              <w:pPr>
                                <w:spacing w:before="1"/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10"/>
                                  <w:sz w:val="18"/>
                                </w:rPr>
                                <w:t>5</w:t>
                              </w:r>
                            </w:p>
                            <w:p w14:paraId="06FF893D" w14:textId="77777777" w:rsidR="00986E3D" w:rsidRDefault="00986E3D">
                              <w:pPr>
                                <w:spacing w:before="27"/>
                                <w:rPr>
                                  <w:sz w:val="18"/>
                                </w:rPr>
                              </w:pPr>
                            </w:p>
                            <w:p w14:paraId="14408D21" w14:textId="77777777" w:rsidR="00986E3D" w:rsidRDefault="00D03981">
                              <w:pPr>
                                <w:ind w:right="18"/>
                                <w:jc w:val="righ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10"/>
                                  <w:sz w:val="18"/>
                                </w:rPr>
                                <w:t>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23" name="Textbox 223"/>
                        <wps:cNvSpPr txBox="1"/>
                        <wps:spPr>
                          <a:xfrm>
                            <a:off x="2668523" y="696402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E1407C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24" name="Textbox 224"/>
                        <wps:cNvSpPr txBox="1"/>
                        <wps:spPr>
                          <a:xfrm>
                            <a:off x="3180588" y="562290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9EB9F63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25" name="Textbox 225"/>
                        <wps:cNvSpPr txBox="1"/>
                        <wps:spPr>
                          <a:xfrm>
                            <a:off x="763523" y="647634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44E6444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26" name="Textbox 226"/>
                        <wps:cNvSpPr txBox="1"/>
                        <wps:spPr>
                          <a:xfrm>
                            <a:off x="358140" y="654238"/>
                            <a:ext cx="140970" cy="1276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BAA68AE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2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27" name="Textbox 227"/>
                        <wps:cNvSpPr txBox="1"/>
                        <wps:spPr>
                          <a:xfrm>
                            <a:off x="2202179" y="513522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9B621CA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28" name="Textbox 228"/>
                        <wps:cNvSpPr txBox="1"/>
                        <wps:spPr>
                          <a:xfrm>
                            <a:off x="1239011" y="513522"/>
                            <a:ext cx="8445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69C7E08" w14:textId="77777777" w:rsidR="00986E3D" w:rsidRDefault="00D03981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29" name="Textbox 229"/>
                        <wps:cNvSpPr txBox="1"/>
                        <wps:spPr>
                          <a:xfrm>
                            <a:off x="358140" y="370774"/>
                            <a:ext cx="140970" cy="1276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33560F0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25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30" name="Textbox 230"/>
                        <wps:cNvSpPr txBox="1"/>
                        <wps:spPr>
                          <a:xfrm>
                            <a:off x="1732788" y="251394"/>
                            <a:ext cx="202882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381DA4A" w14:textId="77777777" w:rsidR="00986E3D" w:rsidRDefault="00D03981">
                              <w:pPr>
                                <w:tabs>
                                  <w:tab w:val="left" w:pos="3062"/>
                                </w:tabs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</w:rPr>
                                <w:t>c</w:t>
                              </w:r>
                              <w:proofErr w:type="gramEnd"/>
                              <w:r>
                                <w:rPr>
                                  <w:sz w:val="20"/>
                                </w:rPr>
                                <w:tab/>
                              </w:r>
                              <w:r>
                                <w:rPr>
                                  <w:spacing w:val="-10"/>
                                  <w:sz w:val="20"/>
                                </w:rPr>
                                <w:t>b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31" name="Textbox 231"/>
                        <wps:cNvSpPr txBox="1"/>
                        <wps:spPr>
                          <a:xfrm>
                            <a:off x="583692" y="38034"/>
                            <a:ext cx="3871595" cy="1435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E51EEF" w14:textId="77777777" w:rsidR="00986E3D" w:rsidRDefault="00D03981">
                              <w:pPr>
                                <w:tabs>
                                  <w:tab w:val="left" w:pos="5577"/>
                                  <w:tab w:val="left" w:pos="6076"/>
                                </w:tabs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  <w:u w:val="single" w:color="D9D9D9"/>
                                </w:rPr>
                                <w:tab/>
                              </w:r>
                              <w:proofErr w:type="gramStart"/>
                              <w:r>
                                <w:rPr>
                                  <w:spacing w:val="-10"/>
                                  <w:sz w:val="20"/>
                                  <w:u w:val="single" w:color="D9D9D9"/>
                                </w:rPr>
                                <w:t>c</w:t>
                              </w:r>
                              <w:proofErr w:type="gramEnd"/>
                              <w:r>
                                <w:rPr>
                                  <w:sz w:val="20"/>
                                  <w:u w:val="single" w:color="D9D9D9"/>
                                </w:rPr>
                                <w:tab/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32" name="Textbox 232"/>
                        <wps:cNvSpPr txBox="1"/>
                        <wps:spPr>
                          <a:xfrm>
                            <a:off x="358140" y="90358"/>
                            <a:ext cx="140970" cy="1276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99FDA8A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5"/>
                                  <w:sz w:val="18"/>
                                </w:rPr>
                                <w:t>3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F5D7EE7" id="Group 207" o:spid="_x0000_s1228" style="position:absolute;left:0;text-align:left;margin-left:101.65pt;margin-top:-211.75pt;width:362.2pt;height:220.6pt;z-index:251659264;mso-wrap-distance-left:0;mso-wrap-distance-right:0;mso-position-horizontal-relative:page" coordsize="45999,280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">
                <v:shape id="Graphic 208" o:spid="_x0000_s1229" style="position:absolute;left:5836;top:4373;width:38589;height:11278;visibility:visible;mso-wrap-style:square;v-text-anchor:top" coordsize="3858895,1127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" path="m,1127759r179831,em1264919,1127759r362712,em783335,1127759r362712,em3197351,1127759r362712,em2712719,1127759r362712,em1746503,1127759r362712,em298703,1127759r362712,em2231135,1127759r362712,em3678935,1127759r179832,em2231135,847343r362712,em783335,847343r362712,em,847343r179831,em1264919,847343r362712,em2712719,847343r362712,em3197351,847343r362712,em3678935,847343r179832,em1746503,847343r362712,em298703,847343r362712,em3197351,563879r362712,em783335,563879r362712,em3678935,563879r179832,em298703,563879r362712,em1746503,563879r362712,em2712719,563879r362712,em2231135,563879r362712,em,563879r179831,em1264919,563879r362712,em,280415r1146047,em1264919,280415r1810512,em3197351,280415r362712,em3678935,280415r179832,em3678935,r179832,em,l3560063,e" filled="f" strokecolor="#d9d9d9" strokeweight=".72pt">
                  <v:path arrowok="t"/>
                </v:shape>
                <v:shape id="Graphic 209" o:spid="_x0000_s1230" style="position:absolute;left:7635;top:3246;width:34994;height:15240;visibility:visible;mso-wrap-style:square;v-text-anchor:top" coordsize="3499485,1524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" path="m118872,621792l,621792r,902208l118872,1524000r,-902208xem603504,469392r-121920,l481584,1524000r121920,l603504,469392xem1085088,243840r-118872,l966216,1524000r118872,l1085088,243840xem1566672,563880r-118872,l1447800,1524000r118872,l1566672,563880xem2051304,621792r-121920,l1929384,1524000r121920,l2051304,621792xem2532888,545592r-118872,l2414016,1524000r118872,l2532888,545592xem3017520,280416r-121920,l2895600,1524000r121920,l3017520,280416xem3499104,l3380232,r,1524000l3499104,1524000,3499104,xe" fillcolor="#5b9bd4" stroked="f">
                  <v:path arrowok="t"/>
                </v:shape>
                <v:shape id="Graphic 210" o:spid="_x0000_s1231" style="position:absolute;left:7940;top:2666;width:34385;height:6801;visibility:visible;mso-wrap-style:square;v-text-anchor:top" coordsize="3438525,6800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" path="m27431,679703r,-54864em,624839r57911,em512063,527303r,-94488em484631,432815r54865,em996695,301751r,-152400em966216,149351r57912,em1478280,621791r,-134112em1447800,487679r57912,em1959864,679703r,-48768em1932432,630935r57912,em2441448,603503r,-103632em2414016,499871r57912,em2926080,338327r,-146304em2898648,192023r54864,em3410711,57911r,-57911em3380231,r57913,e" filled="f" strokecolor="#585858" strokeweight=".72pt">
                  <v:path arrowok="t"/>
                </v:shape>
                <v:shape id="Graphic 211" o:spid="_x0000_s1232" style="position:absolute;left:5471;top:1539;width:38957;height:16948;visibility:visible;mso-wrap-style:square;v-text-anchor:top" coordsize="3895725,169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" path="m36575,1694688l36575,em,1694688r36575,em,1411224r36575,em,1130808r36575,em,847344r36575,em,563880r36575,em,283464r36575,em,l36575,em36575,1694688r3858768,e" filled="f" strokeweight=".72pt">
                  <v:path arrowok="t"/>
                </v:shape>
                <v:shape id="Graphic 212" o:spid="_x0000_s1233" style="position:absolute;left:3642;top:19613;width:4756;height:4572;visibility:visible;mso-wrap-style:square;v-text-anchor:top" coordsize="475615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" path="m39624,359664l,399288r57912,57912l67056,451104,39624,423672r6096,-6096l33528,417576,15240,399288,45720,368808r-6096,-9144xem60960,390144l33528,417576r12192,l67056,396240r-6096,-6096xem79248,320040r-6096,9144l131064,387096r6096,-9144l118872,359664r,-9144l109728,350520,79248,320040xem118872,280416r-9144,12192l109728,350520r9144,l118872,338328r57912,l118872,329184r,-48768xem176784,338328r-57912,l167640,347472r9144,-9144xem182880,265176r-12192,l161544,268223r-3048,6097l152400,277368r-3048,6096l149352,289560r511,6096l149923,296370r1715,6525l154495,308848r4001,5096l167640,320040r6096,6096l188976,326136r6096,-3048l201168,316992r-18288,l176784,313944r-6096,l167640,307848r-6096,-6096l158496,295656r,-12192l161544,277368r6096,-3048l198120,274320r-6096,-6097l182880,265176xem198120,274320r-18288,l185928,277368r9144,9144l201168,298704r,3048l198120,307848r-6096,6096l185928,316992r15240,l204216,313944r3048,-6096l207264,304800r3048,-6096l210312,295656r-3048,-6096l207264,286512r-3048,-6096l198120,274320xem192024,240792r-6096,6096l228600,289560r6096,-9144l210312,259079r-3048,-6095l204216,249936r,-3048l198120,246888r-6096,-6096xem234696,228600r-15240,l252984,262128r9144,-6096l234696,228600xem225552,219456r-12192,l210312,222504r-3048,l198120,231647r-3048,6097l198120,246888r6096,l204216,237744r6096,-6097l213360,231647r3048,-3047l234696,228600r-9144,-9144xem222504,179832r-9144,6096l271272,243840r9144,-6096l262128,219456r,-9145l256032,210311,222504,179832xem262128,167640r-9144,9144l256032,210311r6096,l298704,216408r9144,-6097l262128,201168r,-33528xem313944,134111r-15240,l292608,137160r-6096,6096l277368,161544r,6096l280416,176784r9144,6095l295656,192024r9144,3048l320040,195072r6096,-3048l332232,185928r-24384,l301752,182879r-6096,-6095l292608,170688r-3048,-3048l289560,152400r6096,-6096l301752,143256r27432,l323088,137160r-9144,-3049xem329184,143256r-18288,l316992,146304r3048,6096l329184,161544r,15240l323088,182879r-6096,3049l332232,185928r6096,-6096l338328,173736r3048,-6096l341376,164592r-3048,-6096l338328,155447r-6096,-6095l329184,143256xem359664,91439r-21336,l335280,94488r,3048l329184,100584r-3048,9144l329184,115824r-15240,l356616,158496r9144,-6096l332232,118872r3048,-3048l329184,115824r-6096,-6096l335280,109728r,-3049l341376,100584r27093,l365760,97536r-3048,-3048l359664,94488r,-3049xem368469,100584r-14901,l384048,131064r6096,-6096l368469,100584xem411480,103632r-18288,l396240,106679r12192,l411480,103632xem377952,21335r-6096,9144l393192,48768r-6096,l384048,51815r-6096,l371856,57911r-3048,6096l368808,67056r-3048,6096l368808,76200r,6096l371856,85343r3048,6096l387096,103632r27432,l417576,97536r-15240,l396240,94488r-3048,l381000,82296r-3048,-6096l377952,64007r6096,-6096l390144,54864r21336,l377952,21335xem411480,54864r-21336,l393192,57911r6096,l408432,67056r6096,3048l417576,76200r,12192l411480,94488r-6096,3048l417576,97536r6096,-3048l426720,88392r-3048,-6096l432816,82296r3048,-3049l411480,54864xem353568,88392r-9144,l341376,91439r15240,l353568,88392xem432816,82296r-9144,l429768,85343r3048,-3047xem448056,l432816,r-6096,3048l420624,9143r-6096,12192l414528,36576r3048,6095l432816,57911r6096,3049l454152,60960r6096,-3049l466344,51815r-24385,l432816,42671r6096,-6095l426720,36576r-3048,-3048l423672,18287r9144,-9144l461264,9143,457200,3048,448056,xem472440,18287r-9144,9144l466344,30479r,6097l463296,39623r,3048l454152,51815r12192,l472440,45720r,-3049l475488,36576r,-12192l472440,18287xem461264,9143r-16256,l451104,15240,426720,36576r12192,l463296,12192,461264,9143xe" fillcolor="black" stroked="f">
                  <v:path arrowok="t"/>
                </v:shape>
                <v:shape id="Image 213" o:spid="_x0000_s1234" type="#_x0000_t75" style="position:absolute;left:10988;top:19461;width:2194;height:22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">
                  <v:imagedata r:id="rId68" o:title=""/>
                </v:shape>
                <v:shape id="Graphic 214" o:spid="_x0000_s1235" style="position:absolute;left:15102;top:19613;width:7836;height:3842;visibility:visible;mso-wrap-style:square;v-text-anchor:top" coordsize="783590,384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" path="m67056,216408r-9144,-6096l33528,237744,15240,219456,45720,188976r-6096,-9144l,219456r57912,57912l64008,271272,39624,243840r6096,-6096l67056,216408xem164592,161544r-3048,-3048l161544,152400,149352,140208r-12192,l131064,143256r-3048,l124968,146304r-9144,6096l103632,158496r-9144,l91440,155448r,-3048l88392,149352r,-3048l91440,143256r,-6096l97536,134112r3048,-3048l106680,128016r3048,l115824,124968r6096,6096l125984,124968r2032,-3048l124968,118872r-3048,l118872,115824r-9144,l103632,118872r-3048,l94488,121920r-3048,6096l85344,131064r-3048,3048l82296,140208r-3048,3048l79248,152400r3048,6096l82296,161544r6096,6096l94488,167640r3048,3048l103632,170688r3048,-3048l109728,167640r12192,-6096l124968,158496r3048,-3048l131064,155448r3048,-3048l146304,152400r3048,3048l152400,155448r,15240l149352,173736r,3048l146304,179832r-6096,3048l137160,182880r-3048,3048l131064,185928r-3048,3048l124968,185928r-6096,l115824,182880r-9144,6096l112776,195072r3048,l121920,198120r9144,l137160,195072r6096,l146304,188976r6096,-3048l155448,179832r3048,-3048l161544,170688r,-3048l164592,161544xem210312,115824r-3048,-6096l207264,106680r-6096,-6096l198120,94488r,18288l198120,128016r-6096,6096l185928,137160r-9144,l170688,134112r-6096,-6096l158496,115824r,-12192l161544,100584r3048,-6096l179832,94488r6096,3048l188976,103632r9144,9144l198120,94488r-6096,-6096l182880,85344r-15240,l161544,88392r-9144,9144l149352,103632r-3048,9144l146304,118872r3048,9144l158496,134112r6096,9144l173736,146304r15240,l195072,143256r6096,-6096l204216,134112r3048,-6096l207264,124968r3048,-6096l210312,115824xem252984,109728l243840,91440r-2566,-6096l219456,33528r-9144,6096l225552,73152r3048,6096l234696,85344r-6096,-3048l225552,82296,188976,64008r-9144,6096l237744,97536r,3048l240792,100584r,6096l243840,106680r,3048l240792,112776r,3048l237744,118872r-3048,l240792,124968r3048,l249936,118872r,-3048l252984,115824r,-6096xem304800,33528r-3048,-3048l295656,30480r,-3048l289560,24384r-3048,-3048l283464,18288r,15240l283464,36576r-3048,3048l280416,45720r-9144,9144l262128,54864r,-3048l259080,51816r,-12192l262128,39624r3048,-6096l268224,30480r3048,-6096l274320,21336r,3048l283464,33528r,-15240l276606,9144,274320,6096,271272,3048r-3048,l268224,,252984,r-3048,3048l246888,3048,234696,15240r,3048l231648,21336r,12192l234696,36576r,3048l243840,33528r-3048,-3048l240792,21336,252984,9144r9144,l265176,12192r,3048l268224,15240r-3048,3048l262128,24384r-6096,6096l256032,33528r-6096,6096l249936,54864r3048,3048l252984,60960r3048,3048l271272,64008r3048,-3048l280416,57912r3048,-3048l283464,51816r3048,-3048l286512,45720r3048,-6096l289560,36576r3048,l292608,39624r3048,l300228,36576r4572,-3048xem441960,323100r-9144,-6096l408432,344436,390144,326148r30480,-30480l414528,289572r-39624,39624l432816,384060r6096,-6096l414528,350532r6096,-6096l441960,323100xem515112,240804r-3048,-6096l509016,231660r-3048,-3048l505968,243852r-3048,3048l502920,256044r-21336,21336l460248,256044r21336,-21336l484632,234708r,-3048l493776,231660r12192,12192l505968,228612r,-3048l499872,222516r-18288,l469392,234708r-24384,21336l502920,313956r9144,-9144l487680,283476r6096,-6096l512064,259092r3048,-6096l515112,240804xem563880,252996l505968,195084r-6096,9144l557784,262140r6096,-9144xem609600,207276r-3048,l603504,204228r-3048,l597408,198132r-3048,-3048l591312,192036r,21336l588264,216420r,3048l582168,225564r,3048l566928,228612r,-12192l569976,213372r,-3048l579120,201180r,-6096l588264,204228r,6096l591312,213372r,-21336l582168,182892r-6096,-6096l573024,176796r,-3048l563880,173748r-6096,3048l554736,176796r-9144,9144l542544,192036r,3048l539496,198132r,12192l542544,216420r9144,-6096l548640,204228r,-9144l557784,185940r6096,l566928,182892r9144,9144l560832,207276r,3048l557784,213372r,6096l554736,222516r,3048l557784,228612r,3048l563880,237756r6096,3048l579120,240804r12192,-12192l591312,225564r3048,-3048l594360,219468r3048,-3048l597408,213372r3048,l603504,216420r4064,-6096l609600,207276xem627888,192036l603504,167652r-6096,-3048l597408,155460r-6096,l579120,155460r39624,42672l627888,192036xem652272,164604l627888,140220r-3048,-6096l621792,134124r,-3048l615696,131076r-3048,-3048l606552,128028r-3048,3048l600456,131076r,3048l591312,143268r-3048,6096l597408,149364r,-3048l600456,143268r3048,l606552,140220r9144,l646176,170700r6096,-6096xem682752,137172r-9144,-6096l673608,134124r-3048,l670560,137172r-6096,l664464,134124r-3048,l643128,115836r-6096,-6096l641096,103644r2032,-3048l637032,97548r-6096,6096l615696,88404r-3048,12192l624840,109740r-6096,6096l624840,121932r6096,-6096l661416,146316r3048,l664464,149364r3048,l670560,146316r3048,l676656,143268r,-3048l679704,140220r3048,-3048xem688848,30492r-9144,-9144l673608,30492r9144,6096l688848,30492xem722376,94500r-3048,-3048l713232,91452r-3048,-6096l707136,82308r-3048,-3048l704088,97548r,3048l701040,103644r,3048l694944,112788r,3048l682752,115836r-3048,-3048l679704,103644r3048,-3048l682752,97548r6096,-6096l691896,85356r,-3048l701040,91452r,3048l704088,97548r,-18288l694944,70116r-9144,-9144l676656,60972r-3048,3048l670560,64020r-6096,3048l655320,76212r,6096l652272,85356r,9144l655320,97548r,6096l664464,97548r-3048,-6096l661416,82308r9144,-9144l673608,73164r3048,-3048l679704,70116r6096,6096l688848,76212r-3048,6096l673608,94500r,6096l670560,103644r,3048l667512,109740r,3048l670560,115836r,3048l676656,124980r6096,3048l691896,128028r12192,-12192l704088,112788r3048,-3048l707136,106692r3048,-3048l710184,97548r6096,6096l720344,97548r2032,-3048xem737616,79260l697992,36588r-9144,9144l731520,85356r6096,-6096xem755904,60972l728472,33540r-3048,-6096l719328,27444r-12192,l749808,67068r6096,-6096xem783336,33540l758952,9156,752856,3060r-3048,l749808,12r-15240,l731520,3060r-3048,l725424,6108r-6096,12192l719328,21348r6096,l728472,15252r3048,-3048l734568,12204r,-3048l743712,9156r3048,3048l749808,12204r,3048l777240,42684r6096,-9144xe" fillcolor="black" stroked="f">
                  <v:path arrowok="t"/>
                </v:shape>
                <v:shape id="Image 215" o:spid="_x0000_s1236" type="#_x0000_t75" style="position:absolute;left:25252;top:19461;width:2439;height:2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">
                  <v:imagedata r:id="rId69" o:title=""/>
                </v:shape>
                <v:shape id="Image 216" o:spid="_x0000_s1237" type="#_x0000_t75" style="position:absolute;left:30068;top:19461;width:2530;height:2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">
                  <v:imagedata r:id="rId70" o:title=""/>
                </v:shape>
                <v:shape id="Image 217" o:spid="_x0000_s1238" type="#_x0000_t75" style="position:absolute;left:34914;top:19461;width:2439;height:2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">
                  <v:imagedata r:id="rId71" o:title=""/>
                </v:shape>
                <v:shape id="Image 218" o:spid="_x0000_s1239" type="#_x0000_t75" style="position:absolute;left:39730;top:19431;width:2469;height:24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">
                  <v:imagedata r:id="rId72" o:title=""/>
                </v:shape>
                <v:shape id="Graphic 219" o:spid="_x0000_s1240" style="position:absolute;left:137;top:137;width:45694;height:27711;visibility:visible;mso-wrap-style:square;v-text-anchor:top" coordsize="4569460,2771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" path="m,l4568951,r,2770632l,2770632,,xe" filled="f" strokecolor="#d9d9d9" strokeweight=".72pt">
                  <v:path arrowok="t"/>
                </v:shape>
                <v:shape id="Graphic 220" o:spid="_x0000_s1241" style="position:absolute;left:45;top:45;width:45904;height:27921;visibility:visible;mso-wrap-style:square;v-text-anchor:top" coordsize="4590415,2792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" path="m,l4590287,r,2791968l,2791968,,xe" filled="f" strokeweight=".72pt">
                  <v:path arrowok="t"/>
                </v:shape>
                <v:shape id="Textbox 221" o:spid="_x0000_s1242" type="#_x0000_t202" style="position:absolute;left:21015;top:24842;width:8370;height:14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" filled="f" stroked="f">
                  <v:textbox inset="0,0,0,0">
                    <w:txbxContent>
                      <w:p w14:paraId="26EB6256" w14:textId="77777777" w:rsidR="00986E3D" w:rsidRDefault="00D03981">
                        <w:pPr>
                          <w:spacing w:line="222" w:lineRule="exac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Different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0"/>
                          </w:rPr>
                          <w:t>flours</w:t>
                        </w:r>
                      </w:p>
                    </w:txbxContent>
                  </v:textbox>
                </v:shape>
                <v:shape id="Textbox 222" o:spid="_x0000_s1243" type="#_x0000_t202" style="position:absolute;left:3581;top:9346;width:1410;height:97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" filled="f" stroked="f">
                  <v:textbox inset="0,0,0,0">
                    <w:txbxContent>
                      <w:p w14:paraId="38769FC0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15</w:t>
                        </w:r>
                      </w:p>
                      <w:p w14:paraId="39DB68BC" w14:textId="77777777" w:rsidR="00986E3D" w:rsidRDefault="00986E3D">
                        <w:pPr>
                          <w:spacing w:before="32"/>
                          <w:rPr>
                            <w:sz w:val="18"/>
                          </w:rPr>
                        </w:pPr>
                      </w:p>
                      <w:p w14:paraId="314DC1EC" w14:textId="77777777" w:rsidR="00986E3D" w:rsidRDefault="00D03981">
                        <w:pPr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10</w:t>
                        </w:r>
                      </w:p>
                      <w:p w14:paraId="0F155B78" w14:textId="77777777" w:rsidR="00986E3D" w:rsidRDefault="00986E3D">
                        <w:pPr>
                          <w:spacing w:before="32"/>
                          <w:rPr>
                            <w:sz w:val="18"/>
                          </w:rPr>
                        </w:pPr>
                      </w:p>
                      <w:p w14:paraId="4162D12D" w14:textId="77777777" w:rsidR="00986E3D" w:rsidRDefault="00D03981">
                        <w:pPr>
                          <w:spacing w:before="1"/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10"/>
                            <w:sz w:val="18"/>
                          </w:rPr>
                          <w:t>5</w:t>
                        </w:r>
                      </w:p>
                      <w:p w14:paraId="06FF893D" w14:textId="77777777" w:rsidR="00986E3D" w:rsidRDefault="00986E3D">
                        <w:pPr>
                          <w:spacing w:before="27"/>
                          <w:rPr>
                            <w:sz w:val="18"/>
                          </w:rPr>
                        </w:pPr>
                      </w:p>
                      <w:p w14:paraId="14408D21" w14:textId="77777777" w:rsidR="00986E3D" w:rsidRDefault="00D03981">
                        <w:pPr>
                          <w:ind w:right="18"/>
                          <w:jc w:val="right"/>
                          <w:rPr>
                            <w:sz w:val="18"/>
                          </w:rPr>
                        </w:pPr>
                        <w:r>
                          <w:rPr>
                            <w:spacing w:val="-10"/>
                            <w:sz w:val="18"/>
                          </w:rPr>
                          <w:t>0</w:t>
                        </w:r>
                      </w:p>
                    </w:txbxContent>
                  </v:textbox>
                </v:shape>
                <v:shape id="Textbox 223" o:spid="_x0000_s1244" type="#_x0000_t202" style="position:absolute;left:26685;top:6964;width:84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" filled="f" stroked="f">
                  <v:textbox inset="0,0,0,0">
                    <w:txbxContent>
                      <w:p w14:paraId="51E1407C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Textbox 224" o:spid="_x0000_s1245" type="#_x0000_t202" style="position:absolute;left:31805;top:5622;width:845;height:14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" filled="f" stroked="f">
                  <v:textbox inset="0,0,0,0">
                    <w:txbxContent>
                      <w:p w14:paraId="79EB9F63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Textbox 225" o:spid="_x0000_s1246" type="#_x0000_t202" style="position:absolute;left:7635;top:6476;width:84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" filled="f" stroked="f">
                  <v:textbox inset="0,0,0,0">
                    <w:txbxContent>
                      <w:p w14:paraId="644E6444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Textbox 226" o:spid="_x0000_s1247" type="#_x0000_t202" style="position:absolute;left:3581;top:6542;width:1410;height:1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" filled="f" stroked="f">
                  <v:textbox inset="0,0,0,0">
                    <w:txbxContent>
                      <w:p w14:paraId="1BAA68AE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20</w:t>
                        </w:r>
                      </w:p>
                    </w:txbxContent>
                  </v:textbox>
                </v:shape>
                <v:shape id="Textbox 227" o:spid="_x0000_s1248" type="#_x0000_t202" style="position:absolute;left:22021;top:5135;width:845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" filled="f" stroked="f">
                  <v:textbox inset="0,0,0,0">
                    <w:txbxContent>
                      <w:p w14:paraId="59B621CA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Textbox 228" o:spid="_x0000_s1249" type="#_x0000_t202" style="position:absolute;left:12390;top:5135;width:84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" filled="f" stroked="f">
                  <v:textbox inset="0,0,0,0">
                    <w:txbxContent>
                      <w:p w14:paraId="669C7E08" w14:textId="77777777" w:rsidR="00986E3D" w:rsidRDefault="00D03981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Textbox 229" o:spid="_x0000_s1250" type="#_x0000_t202" style="position:absolute;left:3581;top:3707;width:1410;height:1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" filled="f" stroked="f">
                  <v:textbox inset="0,0,0,0">
                    <w:txbxContent>
                      <w:p w14:paraId="233560F0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25</w:t>
                        </w:r>
                      </w:p>
                    </w:txbxContent>
                  </v:textbox>
                </v:shape>
                <v:shape id="Textbox 230" o:spid="_x0000_s1251" type="#_x0000_t202" style="position:absolute;left:17327;top:2513;width:20289;height:14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" filled="f" stroked="f">
                  <v:textbox inset="0,0,0,0">
                    <w:txbxContent>
                      <w:p w14:paraId="6381DA4A" w14:textId="77777777" w:rsidR="00986E3D" w:rsidRDefault="00D03981">
                        <w:pPr>
                          <w:tabs>
                            <w:tab w:val="left" w:pos="3062"/>
                          </w:tabs>
                          <w:spacing w:line="225" w:lineRule="exact"/>
                          <w:rPr>
                            <w:sz w:val="20"/>
                          </w:rPr>
                        </w:pPr>
                        <w:proofErr w:type="gramStart"/>
                        <w:r>
                          <w:rPr>
                            <w:spacing w:val="-10"/>
                            <w:sz w:val="20"/>
                          </w:rPr>
                          <w:t>c</w:t>
                        </w:r>
                        <w:proofErr w:type="gramEnd"/>
                        <w:r>
                          <w:rPr>
                            <w:sz w:val="20"/>
                          </w:rPr>
                          <w:tab/>
                        </w:r>
                        <w:r>
                          <w:rPr>
                            <w:spacing w:val="-10"/>
                            <w:sz w:val="20"/>
                          </w:rPr>
                          <w:t>b</w:t>
                        </w:r>
                      </w:p>
                    </w:txbxContent>
                  </v:textbox>
                </v:shape>
                <v:shape id="Textbox 231" o:spid="_x0000_s1252" type="#_x0000_t202" style="position:absolute;left:5836;top:380;width:38716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" filled="f" stroked="f">
                  <v:textbox inset="0,0,0,0">
                    <w:txbxContent>
                      <w:p w14:paraId="25E51EEF" w14:textId="77777777" w:rsidR="00986E3D" w:rsidRDefault="00D03981">
                        <w:pPr>
                          <w:tabs>
                            <w:tab w:val="left" w:pos="5577"/>
                            <w:tab w:val="left" w:pos="6076"/>
                          </w:tabs>
                          <w:spacing w:line="225" w:lineRule="exac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  <w:u w:val="single" w:color="D9D9D9"/>
                          </w:rPr>
                          <w:tab/>
                        </w:r>
                        <w:proofErr w:type="gramStart"/>
                        <w:r>
                          <w:rPr>
                            <w:spacing w:val="-10"/>
                            <w:sz w:val="20"/>
                            <w:u w:val="single" w:color="D9D9D9"/>
                          </w:rPr>
                          <w:t>c</w:t>
                        </w:r>
                        <w:proofErr w:type="gramEnd"/>
                        <w:r>
                          <w:rPr>
                            <w:sz w:val="20"/>
                            <w:u w:val="single" w:color="D9D9D9"/>
                          </w:rPr>
                          <w:tab/>
                        </w:r>
                      </w:p>
                    </w:txbxContent>
                  </v:textbox>
                </v:shape>
                <v:shape id="Textbox 232" o:spid="_x0000_s1253" type="#_x0000_t202" style="position:absolute;left:3581;top:903;width:1410;height:1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" filled="f" stroked="f">
                  <v:textbox inset="0,0,0,0">
                    <w:txbxContent>
                      <w:p w14:paraId="799FDA8A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5"/>
                            <w:sz w:val="18"/>
                          </w:rPr>
                          <w:t>30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3B5E3CBE" wp14:editId="294D0C6F">
                <wp:simplePos x="0" y="0"/>
                <wp:positionH relativeFrom="page">
                  <wp:posOffset>1457903</wp:posOffset>
                </wp:positionH>
                <wp:positionV relativeFrom="paragraph">
                  <wp:posOffset>-2506547</wp:posOffset>
                </wp:positionV>
                <wp:extent cx="167005" cy="1941195"/>
                <wp:effectExtent l="0" t="0" r="0" b="0"/>
                <wp:wrapNone/>
                <wp:docPr id="233" name="Textbox 2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7005" cy="194119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B39FC0C" w14:textId="77777777" w:rsidR="00986E3D" w:rsidRDefault="00D03981">
                            <w:pPr>
                              <w:pStyle w:val="BodyText"/>
                              <w:spacing w:before="12"/>
                              <w:ind w:left="20"/>
                            </w:pPr>
                            <w:r>
                              <w:t>Percentage</w:t>
                            </w:r>
                            <w:r>
                              <w:rPr>
                                <w:spacing w:val="40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10"/>
                              </w:rPr>
                              <w:t xml:space="preserve"> </w:t>
                            </w:r>
                            <w:r>
                              <w:t>solubility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index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</w:rPr>
                              <w:t>(%)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5E3CBE" id="Textbox 233" o:spid="_x0000_s1254" type="#_x0000_t202" style="position:absolute;left:0;text-align:left;margin-left:114.8pt;margin-top:-197.35pt;width:13.15pt;height:152.85pt;z-index:251660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" filled="f" stroked="f">
                <v:path arrowok="t"/>
                <v:textbox style="layout-flow:vertical;mso-layout-flow-alt:bottom-to-top" inset="0,0,0,0">
                  <w:txbxContent>
                    <w:p w14:paraId="1B39FC0C" w14:textId="77777777" w:rsidR="00986E3D" w:rsidRDefault="00D03981">
                      <w:pPr>
                        <w:pStyle w:val="BodyText"/>
                        <w:spacing w:before="12"/>
                        <w:ind w:left="20"/>
                      </w:pPr>
                      <w:r>
                        <w:t>Percentage</w:t>
                      </w:r>
                      <w:r>
                        <w:rPr>
                          <w:spacing w:val="40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10"/>
                        </w:rPr>
                        <w:t xml:space="preserve"> </w:t>
                      </w:r>
                      <w:r>
                        <w:t>solubility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index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rPr>
                          <w:spacing w:val="-5"/>
                        </w:rPr>
                        <w:t>(%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pacing w:val="-5"/>
        </w:rPr>
        <w:t>292</w:t>
      </w:r>
    </w:p>
    <w:p w14:paraId="5BA86E06" w14:textId="77777777" w:rsidR="00986E3D" w:rsidRDefault="00D03981">
      <w:pPr>
        <w:pStyle w:val="Heading3"/>
        <w:tabs>
          <w:tab w:val="left" w:pos="935"/>
        </w:tabs>
        <w:spacing w:line="176" w:lineRule="exact"/>
      </w:pPr>
      <w:r>
        <w:rPr>
          <w:rFonts w:ascii="Arial MT"/>
          <w:b w:val="0"/>
          <w:spacing w:val="-5"/>
        </w:rPr>
        <w:t>293</w:t>
      </w:r>
      <w:r>
        <w:rPr>
          <w:rFonts w:ascii="Arial MT"/>
          <w:b w:val="0"/>
        </w:rPr>
        <w:tab/>
      </w:r>
      <w:r>
        <w:t>Figure</w:t>
      </w:r>
      <w:r>
        <w:rPr>
          <w:spacing w:val="-5"/>
        </w:rPr>
        <w:t xml:space="preserve"> </w:t>
      </w:r>
      <w:r>
        <w:t>9:</w:t>
      </w:r>
      <w:r>
        <w:rPr>
          <w:spacing w:val="-8"/>
        </w:rPr>
        <w:t xml:space="preserve"> </w:t>
      </w:r>
      <w:r>
        <w:t>Water</w:t>
      </w:r>
      <w:r>
        <w:rPr>
          <w:spacing w:val="-8"/>
        </w:rPr>
        <w:t xml:space="preserve"> </w:t>
      </w:r>
      <w:r>
        <w:t>solubility</w:t>
      </w:r>
      <w:r>
        <w:rPr>
          <w:spacing w:val="-10"/>
        </w:rPr>
        <w:t xml:space="preserve"> </w:t>
      </w:r>
      <w:r>
        <w:t>index</w:t>
      </w:r>
      <w:r>
        <w:rPr>
          <w:spacing w:val="-10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ifferent</w:t>
      </w:r>
      <w:r>
        <w:rPr>
          <w:spacing w:val="-4"/>
        </w:rPr>
        <w:t xml:space="preserve"> </w:t>
      </w:r>
      <w:r>
        <w:rPr>
          <w:spacing w:val="-2"/>
        </w:rPr>
        <w:t>flours</w:t>
      </w:r>
    </w:p>
    <w:p w14:paraId="6791CED1" w14:textId="77777777" w:rsidR="00986E3D" w:rsidRDefault="00986E3D">
      <w:pPr>
        <w:pStyle w:val="Heading3"/>
        <w:spacing w:line="176" w:lineRule="exact"/>
        <w:sectPr w:rsidR="00986E3D">
          <w:pgSz w:w="12240" w:h="15840"/>
          <w:pgMar w:top="1300" w:right="1800" w:bottom="280" w:left="1080" w:header="44" w:footer="0" w:gutter="0"/>
          <w:cols w:space="720"/>
        </w:sectPr>
      </w:pPr>
    </w:p>
    <w:p w14:paraId="5FB824AE" w14:textId="77777777" w:rsidR="00986E3D" w:rsidRDefault="00D03981">
      <w:pPr>
        <w:pStyle w:val="BodyText"/>
        <w:spacing w:line="202" w:lineRule="exact"/>
        <w:ind w:left="244"/>
      </w:pPr>
      <w:r>
        <w:rPr>
          <w:spacing w:val="-5"/>
        </w:rPr>
        <w:t>294</w:t>
      </w:r>
    </w:p>
    <w:p w14:paraId="3664119C" w14:textId="77777777" w:rsidR="00986E3D" w:rsidRDefault="00D03981">
      <w:pPr>
        <w:pStyle w:val="BodyText"/>
        <w:spacing w:line="169" w:lineRule="exact"/>
        <w:ind w:left="244"/>
      </w:pPr>
      <w:r>
        <w:rPr>
          <w:spacing w:val="-5"/>
        </w:rPr>
        <w:t>295</w:t>
      </w:r>
    </w:p>
    <w:p w14:paraId="380464D0" w14:textId="77777777" w:rsidR="00986E3D" w:rsidRDefault="00D03981">
      <w:pPr>
        <w:spacing w:before="2"/>
        <w:ind w:left="244"/>
        <w:rPr>
          <w:sz w:val="16"/>
        </w:rPr>
      </w:pPr>
      <w:r>
        <w:br w:type="column"/>
      </w:r>
      <w:r>
        <w:rPr>
          <w:rFonts w:ascii="Arial"/>
          <w:b/>
          <w:sz w:val="16"/>
        </w:rPr>
        <w:t>FIAC</w:t>
      </w:r>
      <w:r>
        <w:rPr>
          <w:rFonts w:ascii="Arial"/>
          <w:b/>
          <w:spacing w:val="-4"/>
          <w:sz w:val="16"/>
        </w:rPr>
        <w:t xml:space="preserve"> </w:t>
      </w:r>
      <w:r>
        <w:rPr>
          <w:sz w:val="16"/>
        </w:rPr>
        <w:t>=</w:t>
      </w:r>
      <w:r>
        <w:rPr>
          <w:spacing w:val="-5"/>
          <w:sz w:val="16"/>
        </w:rPr>
        <w:t xml:space="preserve"> </w:t>
      </w:r>
      <w:r>
        <w:rPr>
          <w:sz w:val="16"/>
        </w:rPr>
        <w:t>100%</w:t>
      </w:r>
      <w:r>
        <w:rPr>
          <w:spacing w:val="-9"/>
          <w:sz w:val="16"/>
        </w:rPr>
        <w:t xml:space="preserve"> </w:t>
      </w:r>
      <w:r>
        <w:rPr>
          <w:sz w:val="16"/>
        </w:rPr>
        <w:t>cassava</w:t>
      </w:r>
      <w:r>
        <w:rPr>
          <w:spacing w:val="-3"/>
          <w:sz w:val="16"/>
        </w:rPr>
        <w:t xml:space="preserve"> </w:t>
      </w:r>
      <w:r>
        <w:rPr>
          <w:sz w:val="16"/>
        </w:rPr>
        <w:t>Flour</w:t>
      </w:r>
      <w:r>
        <w:rPr>
          <w:spacing w:val="-4"/>
          <w:sz w:val="16"/>
        </w:rPr>
        <w:t xml:space="preserve"> </w:t>
      </w:r>
      <w:r>
        <w:rPr>
          <w:sz w:val="16"/>
        </w:rPr>
        <w:t>(Test);</w:t>
      </w:r>
      <w:r>
        <w:rPr>
          <w:spacing w:val="-5"/>
          <w:sz w:val="16"/>
        </w:rPr>
        <w:t xml:space="preserve"> </w:t>
      </w:r>
      <w:r>
        <w:rPr>
          <w:sz w:val="16"/>
        </w:rPr>
        <w:t>F</w:t>
      </w:r>
      <w:r>
        <w:rPr>
          <w:spacing w:val="-4"/>
          <w:sz w:val="16"/>
        </w:rPr>
        <w:t xml:space="preserve"> </w:t>
      </w:r>
      <w:proofErr w:type="spellStart"/>
      <w:r>
        <w:rPr>
          <w:sz w:val="16"/>
        </w:rPr>
        <w:t>Konkonde</w:t>
      </w:r>
      <w:proofErr w:type="spellEnd"/>
      <w:r>
        <w:rPr>
          <w:spacing w:val="-2"/>
          <w:sz w:val="16"/>
        </w:rPr>
        <w:t xml:space="preserve"> </w:t>
      </w:r>
      <w:r>
        <w:rPr>
          <w:sz w:val="16"/>
        </w:rPr>
        <w:t>:</w:t>
      </w:r>
      <w:r>
        <w:rPr>
          <w:spacing w:val="-9"/>
          <w:sz w:val="16"/>
        </w:rPr>
        <w:t xml:space="preserve"> </w:t>
      </w:r>
      <w:r>
        <w:rPr>
          <w:sz w:val="16"/>
        </w:rPr>
        <w:t>Commercial</w:t>
      </w:r>
      <w:r>
        <w:rPr>
          <w:spacing w:val="-7"/>
          <w:sz w:val="16"/>
        </w:rPr>
        <w:t xml:space="preserve"> </w:t>
      </w:r>
      <w:r>
        <w:rPr>
          <w:sz w:val="16"/>
        </w:rPr>
        <w:t>Flour</w:t>
      </w:r>
      <w:r>
        <w:rPr>
          <w:spacing w:val="-5"/>
          <w:sz w:val="16"/>
        </w:rPr>
        <w:t xml:space="preserve"> </w:t>
      </w:r>
      <w:r>
        <w:rPr>
          <w:sz w:val="16"/>
        </w:rPr>
        <w:t>for</w:t>
      </w:r>
      <w:r>
        <w:rPr>
          <w:spacing w:val="-5"/>
          <w:sz w:val="16"/>
        </w:rPr>
        <w:t xml:space="preserve"> </w:t>
      </w:r>
      <w:proofErr w:type="spellStart"/>
      <w:r>
        <w:rPr>
          <w:sz w:val="16"/>
        </w:rPr>
        <w:t>Konkonde</w:t>
      </w:r>
      <w:proofErr w:type="spellEnd"/>
      <w:r>
        <w:rPr>
          <w:spacing w:val="-5"/>
          <w:sz w:val="16"/>
        </w:rPr>
        <w:t xml:space="preserve"> </w:t>
      </w:r>
      <w:r>
        <w:rPr>
          <w:sz w:val="16"/>
        </w:rPr>
        <w:t>(Control)</w:t>
      </w:r>
      <w:r>
        <w:rPr>
          <w:spacing w:val="-5"/>
          <w:sz w:val="16"/>
        </w:rPr>
        <w:t xml:space="preserve"> </w:t>
      </w:r>
      <w:r>
        <w:rPr>
          <w:sz w:val="16"/>
        </w:rPr>
        <w:t>;</w:t>
      </w:r>
      <w:r>
        <w:rPr>
          <w:spacing w:val="-5"/>
          <w:sz w:val="16"/>
        </w:rPr>
        <w:t xml:space="preserve"> </w:t>
      </w:r>
      <w:r>
        <w:rPr>
          <w:sz w:val="16"/>
        </w:rPr>
        <w:t>F</w:t>
      </w:r>
      <w:r>
        <w:rPr>
          <w:spacing w:val="-4"/>
          <w:sz w:val="16"/>
        </w:rPr>
        <w:t xml:space="preserve"> </w:t>
      </w:r>
      <w:r>
        <w:rPr>
          <w:sz w:val="16"/>
        </w:rPr>
        <w:t>Soya</w:t>
      </w:r>
      <w:r>
        <w:rPr>
          <w:spacing w:val="-3"/>
          <w:sz w:val="16"/>
        </w:rPr>
        <w:t xml:space="preserve"> </w:t>
      </w:r>
      <w:r>
        <w:rPr>
          <w:sz w:val="16"/>
        </w:rPr>
        <w:t>:</w:t>
      </w:r>
      <w:r>
        <w:rPr>
          <w:spacing w:val="-6"/>
          <w:sz w:val="16"/>
        </w:rPr>
        <w:t xml:space="preserve"> </w:t>
      </w:r>
      <w:r>
        <w:rPr>
          <w:sz w:val="16"/>
        </w:rPr>
        <w:t>Soya</w:t>
      </w:r>
      <w:r>
        <w:rPr>
          <w:spacing w:val="-5"/>
          <w:sz w:val="16"/>
        </w:rPr>
        <w:t xml:space="preserve"> </w:t>
      </w:r>
      <w:r>
        <w:rPr>
          <w:sz w:val="16"/>
        </w:rPr>
        <w:t>Flour</w:t>
      </w:r>
      <w:r>
        <w:rPr>
          <w:spacing w:val="-5"/>
          <w:sz w:val="16"/>
        </w:rPr>
        <w:t xml:space="preserve"> </w:t>
      </w:r>
      <w:r>
        <w:rPr>
          <w:sz w:val="16"/>
        </w:rPr>
        <w:t>;</w:t>
      </w:r>
      <w:r>
        <w:rPr>
          <w:spacing w:val="-5"/>
          <w:sz w:val="16"/>
        </w:rPr>
        <w:t xml:space="preserve"> </w:t>
      </w:r>
      <w:r>
        <w:rPr>
          <w:sz w:val="16"/>
        </w:rPr>
        <w:t>F Plantain</w:t>
      </w:r>
      <w:r>
        <w:rPr>
          <w:spacing w:val="-2"/>
          <w:sz w:val="16"/>
        </w:rPr>
        <w:t xml:space="preserve"> </w:t>
      </w:r>
      <w:r>
        <w:rPr>
          <w:sz w:val="16"/>
        </w:rPr>
        <w:t>:</w:t>
      </w:r>
      <w:r>
        <w:rPr>
          <w:spacing w:val="-10"/>
          <w:sz w:val="16"/>
        </w:rPr>
        <w:t xml:space="preserve"> </w:t>
      </w:r>
      <w:r>
        <w:rPr>
          <w:sz w:val="16"/>
        </w:rPr>
        <w:t>Plantain</w:t>
      </w:r>
      <w:r>
        <w:rPr>
          <w:spacing w:val="-6"/>
          <w:sz w:val="16"/>
        </w:rPr>
        <w:t xml:space="preserve"> </w:t>
      </w:r>
      <w:r>
        <w:rPr>
          <w:sz w:val="16"/>
        </w:rPr>
        <w:t>Flour</w:t>
      </w:r>
      <w:r>
        <w:rPr>
          <w:spacing w:val="-2"/>
          <w:sz w:val="16"/>
        </w:rPr>
        <w:t xml:space="preserve"> </w:t>
      </w:r>
      <w:r>
        <w:rPr>
          <w:sz w:val="16"/>
        </w:rPr>
        <w:t>;</w:t>
      </w:r>
      <w:r>
        <w:rPr>
          <w:spacing w:val="-11"/>
          <w:sz w:val="16"/>
        </w:rPr>
        <w:t xml:space="preserve"> </w:t>
      </w:r>
      <w:r>
        <w:rPr>
          <w:rFonts w:ascii="Arial"/>
          <w:b/>
          <w:sz w:val="16"/>
        </w:rPr>
        <w:t>FCS1</w:t>
      </w:r>
      <w:r>
        <w:rPr>
          <w:rFonts w:ascii="Arial"/>
          <w:b/>
          <w:spacing w:val="-10"/>
          <w:sz w:val="16"/>
        </w:rPr>
        <w:t xml:space="preserve"> </w:t>
      </w:r>
      <w:r>
        <w:rPr>
          <w:rFonts w:ascii="Arial"/>
          <w:b/>
          <w:sz w:val="16"/>
        </w:rPr>
        <w:t>:</w:t>
      </w:r>
      <w:r>
        <w:rPr>
          <w:rFonts w:ascii="Arial"/>
          <w:b/>
          <w:spacing w:val="-9"/>
          <w:sz w:val="16"/>
        </w:rPr>
        <w:t xml:space="preserve"> </w:t>
      </w:r>
      <w:r>
        <w:rPr>
          <w:sz w:val="16"/>
        </w:rPr>
        <w:t>90%</w:t>
      </w:r>
      <w:r>
        <w:rPr>
          <w:spacing w:val="-6"/>
          <w:sz w:val="16"/>
        </w:rPr>
        <w:t xml:space="preserve"> </w:t>
      </w:r>
      <w:r>
        <w:rPr>
          <w:sz w:val="16"/>
        </w:rPr>
        <w:t>FC</w:t>
      </w:r>
      <w:r>
        <w:rPr>
          <w:spacing w:val="-8"/>
          <w:sz w:val="16"/>
        </w:rPr>
        <w:t xml:space="preserve"> </w:t>
      </w:r>
      <w:r>
        <w:rPr>
          <w:sz w:val="16"/>
        </w:rPr>
        <w:t>+</w:t>
      </w:r>
      <w:r>
        <w:rPr>
          <w:spacing w:val="-10"/>
          <w:sz w:val="16"/>
        </w:rPr>
        <w:t xml:space="preserve"> </w:t>
      </w:r>
      <w:r>
        <w:rPr>
          <w:sz w:val="16"/>
        </w:rPr>
        <w:t>10%</w:t>
      </w:r>
      <w:r>
        <w:rPr>
          <w:spacing w:val="-7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pacing w:val="-10"/>
          <w:sz w:val="16"/>
        </w:rPr>
        <w:t xml:space="preserve"> </w:t>
      </w:r>
      <w:r>
        <w:rPr>
          <w:sz w:val="16"/>
        </w:rPr>
        <w:t>:</w:t>
      </w:r>
      <w:r>
        <w:rPr>
          <w:spacing w:val="-7"/>
          <w:sz w:val="16"/>
        </w:rPr>
        <w:t xml:space="preserve"> </w:t>
      </w:r>
      <w:r>
        <w:rPr>
          <w:sz w:val="16"/>
        </w:rPr>
        <w:t>Formulation</w:t>
      </w:r>
      <w:r>
        <w:rPr>
          <w:spacing w:val="-6"/>
          <w:sz w:val="16"/>
        </w:rPr>
        <w:t xml:space="preserve"> </w:t>
      </w:r>
      <w:r>
        <w:rPr>
          <w:sz w:val="16"/>
        </w:rPr>
        <w:t>1</w:t>
      </w:r>
      <w:r>
        <w:rPr>
          <w:spacing w:val="-7"/>
          <w:sz w:val="16"/>
        </w:rPr>
        <w:t xml:space="preserve"> </w:t>
      </w:r>
      <w:r>
        <w:rPr>
          <w:sz w:val="16"/>
        </w:rPr>
        <w:t>;</w:t>
      </w:r>
      <w:r>
        <w:rPr>
          <w:spacing w:val="-10"/>
          <w:sz w:val="16"/>
        </w:rPr>
        <w:t xml:space="preserve"> </w:t>
      </w:r>
      <w:r>
        <w:rPr>
          <w:rFonts w:ascii="Arial"/>
          <w:b/>
          <w:sz w:val="16"/>
        </w:rPr>
        <w:t>FCS2</w:t>
      </w:r>
      <w:r>
        <w:rPr>
          <w:rFonts w:ascii="Arial"/>
          <w:b/>
          <w:spacing w:val="-10"/>
          <w:sz w:val="16"/>
        </w:rPr>
        <w:t xml:space="preserve"> </w:t>
      </w:r>
      <w:r>
        <w:rPr>
          <w:rFonts w:ascii="Arial"/>
          <w:b/>
          <w:sz w:val="16"/>
        </w:rPr>
        <w:t>:</w:t>
      </w:r>
      <w:r>
        <w:rPr>
          <w:rFonts w:ascii="Arial"/>
          <w:b/>
          <w:spacing w:val="-8"/>
          <w:sz w:val="16"/>
        </w:rPr>
        <w:t xml:space="preserve"> </w:t>
      </w:r>
      <w:r>
        <w:rPr>
          <w:sz w:val="16"/>
        </w:rPr>
        <w:t>85%</w:t>
      </w:r>
      <w:r>
        <w:rPr>
          <w:spacing w:val="-11"/>
          <w:sz w:val="16"/>
        </w:rPr>
        <w:t xml:space="preserve"> </w:t>
      </w:r>
      <w:r>
        <w:rPr>
          <w:sz w:val="16"/>
        </w:rPr>
        <w:t>FC</w:t>
      </w:r>
      <w:r>
        <w:rPr>
          <w:spacing w:val="-8"/>
          <w:sz w:val="16"/>
        </w:rPr>
        <w:t xml:space="preserve"> </w:t>
      </w:r>
      <w:r>
        <w:rPr>
          <w:sz w:val="16"/>
        </w:rPr>
        <w:t>+</w:t>
      </w:r>
      <w:r>
        <w:rPr>
          <w:spacing w:val="-4"/>
          <w:sz w:val="16"/>
        </w:rPr>
        <w:t xml:space="preserve"> </w:t>
      </w:r>
      <w:r>
        <w:rPr>
          <w:sz w:val="16"/>
        </w:rPr>
        <w:t>15%</w:t>
      </w:r>
      <w:r>
        <w:rPr>
          <w:spacing w:val="-4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pacing w:val="-10"/>
          <w:sz w:val="16"/>
        </w:rPr>
        <w:t xml:space="preserve"> </w:t>
      </w:r>
      <w:r>
        <w:rPr>
          <w:sz w:val="16"/>
        </w:rPr>
        <w:t>:</w:t>
      </w:r>
      <w:r>
        <w:rPr>
          <w:spacing w:val="-10"/>
          <w:sz w:val="16"/>
        </w:rPr>
        <w:t xml:space="preserve"> </w:t>
      </w:r>
      <w:r>
        <w:rPr>
          <w:spacing w:val="-2"/>
          <w:sz w:val="16"/>
        </w:rPr>
        <w:t>Formulation</w:t>
      </w:r>
    </w:p>
    <w:p w14:paraId="1B9C62EC" w14:textId="77777777" w:rsidR="00986E3D" w:rsidRDefault="00986E3D">
      <w:pPr>
        <w:rPr>
          <w:sz w:val="16"/>
        </w:rPr>
        <w:sectPr w:rsidR="00986E3D">
          <w:type w:val="continuous"/>
          <w:pgSz w:w="12240" w:h="15840"/>
          <w:pgMar w:top="1300" w:right="1800" w:bottom="280" w:left="1080" w:header="44" w:footer="0" w:gutter="0"/>
          <w:cols w:num="2" w:space="720" w:equalWidth="0">
            <w:col w:w="617" w:space="75"/>
            <w:col w:w="8668"/>
          </w:cols>
        </w:sectPr>
      </w:pPr>
    </w:p>
    <w:p w14:paraId="598BA5AA" w14:textId="77777777" w:rsidR="00986E3D" w:rsidRDefault="00D03981">
      <w:pPr>
        <w:tabs>
          <w:tab w:val="left" w:pos="935"/>
        </w:tabs>
        <w:spacing w:line="220" w:lineRule="exact"/>
        <w:ind w:left="244"/>
        <w:rPr>
          <w:sz w:val="16"/>
        </w:rPr>
      </w:pPr>
      <w:r>
        <w:rPr>
          <w:spacing w:val="-5"/>
          <w:sz w:val="20"/>
        </w:rPr>
        <w:t>296</w:t>
      </w:r>
      <w:r>
        <w:rPr>
          <w:sz w:val="20"/>
        </w:rPr>
        <w:tab/>
      </w:r>
      <w:proofErr w:type="gramStart"/>
      <w:r>
        <w:rPr>
          <w:sz w:val="16"/>
        </w:rPr>
        <w:t>2</w:t>
      </w:r>
      <w:r>
        <w:rPr>
          <w:spacing w:val="-6"/>
          <w:sz w:val="16"/>
        </w:rPr>
        <w:t xml:space="preserve"> </w:t>
      </w:r>
      <w:r>
        <w:rPr>
          <w:sz w:val="16"/>
        </w:rPr>
        <w:t>;</w:t>
      </w:r>
      <w:proofErr w:type="gramEnd"/>
      <w:r>
        <w:rPr>
          <w:spacing w:val="-1"/>
          <w:sz w:val="16"/>
        </w:rPr>
        <w:t xml:space="preserve"> </w:t>
      </w:r>
      <w:r>
        <w:rPr>
          <w:rFonts w:ascii="Arial"/>
          <w:b/>
          <w:sz w:val="16"/>
        </w:rPr>
        <w:t>FCS3</w:t>
      </w:r>
      <w:r>
        <w:rPr>
          <w:rFonts w:ascii="Arial"/>
          <w:b/>
          <w:spacing w:val="-5"/>
          <w:sz w:val="16"/>
        </w:rPr>
        <w:t xml:space="preserve"> </w:t>
      </w:r>
      <w:r>
        <w:rPr>
          <w:rFonts w:ascii="Arial"/>
          <w:b/>
          <w:sz w:val="16"/>
        </w:rPr>
        <w:t xml:space="preserve">: </w:t>
      </w:r>
      <w:r>
        <w:rPr>
          <w:sz w:val="16"/>
        </w:rPr>
        <w:t>80%</w:t>
      </w:r>
      <w:r>
        <w:rPr>
          <w:spacing w:val="-4"/>
          <w:sz w:val="16"/>
        </w:rPr>
        <w:t xml:space="preserve"> </w:t>
      </w:r>
      <w:r>
        <w:rPr>
          <w:sz w:val="16"/>
        </w:rPr>
        <w:t>FC</w:t>
      </w:r>
      <w:r>
        <w:rPr>
          <w:spacing w:val="-3"/>
          <w:sz w:val="16"/>
        </w:rPr>
        <w:t xml:space="preserve"> </w:t>
      </w:r>
      <w:r>
        <w:rPr>
          <w:sz w:val="16"/>
        </w:rPr>
        <w:t>+</w:t>
      </w:r>
      <w:r>
        <w:rPr>
          <w:spacing w:val="-1"/>
          <w:sz w:val="16"/>
        </w:rPr>
        <w:t xml:space="preserve"> </w:t>
      </w:r>
      <w:r>
        <w:rPr>
          <w:sz w:val="16"/>
        </w:rPr>
        <w:t>20%</w:t>
      </w:r>
      <w:r>
        <w:rPr>
          <w:spacing w:val="-3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pacing w:val="-3"/>
          <w:sz w:val="16"/>
        </w:rPr>
        <w:t xml:space="preserve"> </w:t>
      </w:r>
      <w:r>
        <w:rPr>
          <w:sz w:val="16"/>
        </w:rPr>
        <w:t>:</w:t>
      </w:r>
      <w:r>
        <w:rPr>
          <w:spacing w:val="-4"/>
          <w:sz w:val="16"/>
        </w:rPr>
        <w:t xml:space="preserve"> </w:t>
      </w:r>
      <w:r>
        <w:rPr>
          <w:sz w:val="16"/>
        </w:rPr>
        <w:t>Formulation</w:t>
      </w:r>
      <w:r>
        <w:rPr>
          <w:spacing w:val="-5"/>
          <w:sz w:val="16"/>
        </w:rPr>
        <w:t xml:space="preserve"> </w:t>
      </w:r>
      <w:r>
        <w:rPr>
          <w:sz w:val="16"/>
        </w:rPr>
        <w:t>3</w:t>
      </w:r>
      <w:r>
        <w:rPr>
          <w:spacing w:val="-1"/>
          <w:sz w:val="16"/>
        </w:rPr>
        <w:t xml:space="preserve"> </w:t>
      </w:r>
      <w:r>
        <w:rPr>
          <w:sz w:val="16"/>
        </w:rPr>
        <w:t>;</w:t>
      </w:r>
      <w:r>
        <w:rPr>
          <w:spacing w:val="-5"/>
          <w:sz w:val="16"/>
        </w:rPr>
        <w:t xml:space="preserve"> </w:t>
      </w:r>
      <w:r>
        <w:rPr>
          <w:rFonts w:ascii="Arial"/>
          <w:b/>
          <w:sz w:val="16"/>
        </w:rPr>
        <w:t>FCS4 :</w:t>
      </w:r>
      <w:r>
        <w:rPr>
          <w:rFonts w:ascii="Arial"/>
          <w:b/>
          <w:spacing w:val="-6"/>
          <w:sz w:val="16"/>
        </w:rPr>
        <w:t xml:space="preserve"> </w:t>
      </w:r>
      <w:r>
        <w:rPr>
          <w:sz w:val="16"/>
        </w:rPr>
        <w:t>75%</w:t>
      </w:r>
      <w:r>
        <w:rPr>
          <w:spacing w:val="-6"/>
          <w:sz w:val="16"/>
        </w:rPr>
        <w:t xml:space="preserve"> </w:t>
      </w:r>
      <w:r>
        <w:rPr>
          <w:sz w:val="16"/>
        </w:rPr>
        <w:t>FC</w:t>
      </w:r>
      <w:r>
        <w:rPr>
          <w:spacing w:val="1"/>
          <w:sz w:val="16"/>
        </w:rPr>
        <w:t xml:space="preserve"> </w:t>
      </w:r>
      <w:r>
        <w:rPr>
          <w:sz w:val="16"/>
        </w:rPr>
        <w:t>+</w:t>
      </w:r>
      <w:r>
        <w:rPr>
          <w:spacing w:val="-1"/>
          <w:sz w:val="16"/>
        </w:rPr>
        <w:t xml:space="preserve"> </w:t>
      </w:r>
      <w:r>
        <w:rPr>
          <w:sz w:val="16"/>
        </w:rPr>
        <w:t>25%</w:t>
      </w:r>
      <w:r>
        <w:rPr>
          <w:spacing w:val="-2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pacing w:val="-6"/>
          <w:sz w:val="16"/>
        </w:rPr>
        <w:t xml:space="preserve"> </w:t>
      </w:r>
      <w:r>
        <w:rPr>
          <w:sz w:val="16"/>
        </w:rPr>
        <w:t>:</w:t>
      </w:r>
      <w:r>
        <w:rPr>
          <w:spacing w:val="-1"/>
          <w:sz w:val="16"/>
        </w:rPr>
        <w:t xml:space="preserve"> </w:t>
      </w:r>
      <w:r>
        <w:rPr>
          <w:sz w:val="16"/>
        </w:rPr>
        <w:t>Formulation</w:t>
      </w:r>
      <w:r>
        <w:rPr>
          <w:spacing w:val="-2"/>
          <w:sz w:val="16"/>
        </w:rPr>
        <w:t xml:space="preserve"> </w:t>
      </w:r>
      <w:r>
        <w:rPr>
          <w:spacing w:val="-10"/>
          <w:sz w:val="16"/>
        </w:rPr>
        <w:t>4</w:t>
      </w:r>
    </w:p>
    <w:p w14:paraId="5D5F51DC" w14:textId="77777777" w:rsidR="00986E3D" w:rsidRDefault="00D03981">
      <w:pPr>
        <w:pStyle w:val="BodyText"/>
        <w:spacing w:line="220" w:lineRule="exact"/>
        <w:ind w:left="244"/>
      </w:pPr>
      <w:r>
        <w:rPr>
          <w:spacing w:val="-5"/>
        </w:rPr>
        <w:t>297</w:t>
      </w:r>
    </w:p>
    <w:p w14:paraId="2CD43C5D" w14:textId="77777777" w:rsidR="00986E3D" w:rsidRDefault="00D03981">
      <w:pPr>
        <w:pStyle w:val="Heading2"/>
        <w:numPr>
          <w:ilvl w:val="0"/>
          <w:numId w:val="4"/>
        </w:numPr>
        <w:tabs>
          <w:tab w:val="left" w:pos="935"/>
        </w:tabs>
        <w:spacing w:line="243" w:lineRule="exact"/>
        <w:ind w:left="935" w:hanging="691"/>
      </w:pPr>
      <w:r>
        <w:t>3.8.</w:t>
      </w:r>
      <w:r>
        <w:rPr>
          <w:spacing w:val="-5"/>
        </w:rPr>
        <w:t xml:space="preserve"> </w:t>
      </w:r>
      <w:r>
        <w:t>Sensory</w:t>
      </w:r>
      <w:r>
        <w:rPr>
          <w:spacing w:val="-4"/>
        </w:rPr>
        <w:t xml:space="preserve"> </w:t>
      </w:r>
      <w:r>
        <w:t>profile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proofErr w:type="spellStart"/>
      <w:r>
        <w:t>Konkonde</w:t>
      </w:r>
      <w:proofErr w:type="spellEnd"/>
      <w:r>
        <w:rPr>
          <w:spacing w:val="-4"/>
        </w:rPr>
        <w:t xml:space="preserve"> </w:t>
      </w:r>
      <w:r>
        <w:rPr>
          <w:spacing w:val="-2"/>
        </w:rPr>
        <w:t>formulations</w:t>
      </w:r>
    </w:p>
    <w:p w14:paraId="651C94A6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r>
        <w:rPr>
          <w:sz w:val="20"/>
        </w:rPr>
        <w:t>The</w:t>
      </w:r>
      <w:r>
        <w:rPr>
          <w:spacing w:val="62"/>
          <w:sz w:val="20"/>
        </w:rPr>
        <w:t xml:space="preserve"> </w:t>
      </w:r>
      <w:r>
        <w:rPr>
          <w:sz w:val="20"/>
        </w:rPr>
        <w:t>sensory</w:t>
      </w:r>
      <w:r>
        <w:rPr>
          <w:spacing w:val="62"/>
          <w:sz w:val="20"/>
        </w:rPr>
        <w:t xml:space="preserve"> </w:t>
      </w:r>
      <w:r>
        <w:rPr>
          <w:sz w:val="20"/>
        </w:rPr>
        <w:t>profile</w:t>
      </w:r>
      <w:r>
        <w:rPr>
          <w:spacing w:val="61"/>
          <w:sz w:val="20"/>
        </w:rPr>
        <w:t xml:space="preserve"> </w:t>
      </w:r>
      <w:r>
        <w:rPr>
          <w:sz w:val="20"/>
        </w:rPr>
        <w:t>evaluation</w:t>
      </w:r>
      <w:r>
        <w:rPr>
          <w:spacing w:val="62"/>
          <w:sz w:val="20"/>
        </w:rPr>
        <w:t xml:space="preserve"> </w:t>
      </w:r>
      <w:r>
        <w:rPr>
          <w:sz w:val="20"/>
        </w:rPr>
        <w:t>showed</w:t>
      </w:r>
      <w:r>
        <w:rPr>
          <w:spacing w:val="62"/>
          <w:sz w:val="20"/>
        </w:rPr>
        <w:t xml:space="preserve"> </w:t>
      </w:r>
      <w:r>
        <w:rPr>
          <w:sz w:val="20"/>
        </w:rPr>
        <w:t>statistically</w:t>
      </w:r>
      <w:r>
        <w:rPr>
          <w:spacing w:val="67"/>
          <w:sz w:val="20"/>
        </w:rPr>
        <w:t xml:space="preserve"> </w:t>
      </w:r>
      <w:r>
        <w:rPr>
          <w:sz w:val="20"/>
        </w:rPr>
        <w:t>that</w:t>
      </w:r>
      <w:r>
        <w:rPr>
          <w:spacing w:val="64"/>
          <w:sz w:val="20"/>
        </w:rPr>
        <w:t xml:space="preserve"> </w:t>
      </w:r>
      <w:r>
        <w:rPr>
          <w:sz w:val="20"/>
        </w:rPr>
        <w:t>the</w:t>
      </w:r>
      <w:r>
        <w:rPr>
          <w:spacing w:val="62"/>
          <w:sz w:val="20"/>
        </w:rPr>
        <w:t xml:space="preserve"> </w:t>
      </w:r>
      <w:r>
        <w:rPr>
          <w:sz w:val="20"/>
        </w:rPr>
        <w:t>sensory</w:t>
      </w:r>
      <w:r>
        <w:rPr>
          <w:spacing w:val="62"/>
          <w:sz w:val="20"/>
        </w:rPr>
        <w:t xml:space="preserve"> </w:t>
      </w:r>
      <w:r>
        <w:rPr>
          <w:sz w:val="20"/>
        </w:rPr>
        <w:t>characteristics</w:t>
      </w:r>
      <w:r>
        <w:rPr>
          <w:spacing w:val="65"/>
          <w:sz w:val="20"/>
        </w:rPr>
        <w:t xml:space="preserve"> </w:t>
      </w:r>
      <w:r>
        <w:rPr>
          <w:spacing w:val="-5"/>
          <w:sz w:val="20"/>
        </w:rPr>
        <w:t>of</w:t>
      </w:r>
    </w:p>
    <w:p w14:paraId="147F8E7B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proofErr w:type="spellStart"/>
      <w:r>
        <w:rPr>
          <w:sz w:val="20"/>
        </w:rPr>
        <w:t>Konkonde</w:t>
      </w:r>
      <w:proofErr w:type="spellEnd"/>
      <w:r>
        <w:rPr>
          <w:spacing w:val="16"/>
          <w:sz w:val="20"/>
        </w:rPr>
        <w:t xml:space="preserve"> </w:t>
      </w:r>
      <w:r>
        <w:rPr>
          <w:sz w:val="20"/>
        </w:rPr>
        <w:t>vary</w:t>
      </w:r>
      <w:r>
        <w:rPr>
          <w:spacing w:val="16"/>
          <w:sz w:val="20"/>
        </w:rPr>
        <w:t xml:space="preserve"> </w:t>
      </w:r>
      <w:r>
        <w:rPr>
          <w:sz w:val="20"/>
        </w:rPr>
        <w:t>significantly</w:t>
      </w:r>
      <w:r>
        <w:rPr>
          <w:spacing w:val="14"/>
          <w:sz w:val="20"/>
        </w:rPr>
        <w:t xml:space="preserve"> </w:t>
      </w:r>
      <w:r>
        <w:rPr>
          <w:sz w:val="20"/>
        </w:rPr>
        <w:t>depending</w:t>
      </w:r>
      <w:r>
        <w:rPr>
          <w:spacing w:val="16"/>
          <w:sz w:val="20"/>
        </w:rPr>
        <w:t xml:space="preserve"> </w:t>
      </w:r>
      <w:r>
        <w:rPr>
          <w:sz w:val="20"/>
        </w:rPr>
        <w:t>on</w:t>
      </w:r>
      <w:r>
        <w:rPr>
          <w:spacing w:val="16"/>
          <w:sz w:val="20"/>
        </w:rPr>
        <w:t xml:space="preserve"> </w:t>
      </w:r>
      <w:r>
        <w:rPr>
          <w:sz w:val="20"/>
        </w:rPr>
        <w:t>the</w:t>
      </w:r>
      <w:r>
        <w:rPr>
          <w:spacing w:val="16"/>
          <w:sz w:val="20"/>
        </w:rPr>
        <w:t xml:space="preserve"> </w:t>
      </w:r>
      <w:r>
        <w:rPr>
          <w:sz w:val="20"/>
        </w:rPr>
        <w:t>soy</w:t>
      </w:r>
      <w:r>
        <w:rPr>
          <w:spacing w:val="14"/>
          <w:sz w:val="20"/>
        </w:rPr>
        <w:t xml:space="preserve"> </w:t>
      </w:r>
      <w:r>
        <w:rPr>
          <w:sz w:val="20"/>
        </w:rPr>
        <w:t>flour</w:t>
      </w:r>
      <w:r>
        <w:rPr>
          <w:spacing w:val="18"/>
          <w:sz w:val="20"/>
        </w:rPr>
        <w:t xml:space="preserve"> </w:t>
      </w:r>
      <w:r>
        <w:rPr>
          <w:sz w:val="20"/>
        </w:rPr>
        <w:t>incorporation</w:t>
      </w:r>
      <w:r>
        <w:rPr>
          <w:spacing w:val="16"/>
          <w:sz w:val="20"/>
        </w:rPr>
        <w:t xml:space="preserve"> </w:t>
      </w:r>
      <w:r>
        <w:rPr>
          <w:sz w:val="20"/>
        </w:rPr>
        <w:t>rate</w:t>
      </w:r>
      <w:r>
        <w:rPr>
          <w:spacing w:val="11"/>
          <w:sz w:val="20"/>
        </w:rPr>
        <w:t xml:space="preserve"> </w:t>
      </w:r>
      <w:r>
        <w:rPr>
          <w:sz w:val="20"/>
        </w:rPr>
        <w:t>(Figure</w:t>
      </w:r>
      <w:r>
        <w:rPr>
          <w:spacing w:val="18"/>
          <w:sz w:val="20"/>
        </w:rPr>
        <w:t xml:space="preserve"> </w:t>
      </w:r>
      <w:r>
        <w:rPr>
          <w:sz w:val="20"/>
        </w:rPr>
        <w:t>10).</w:t>
      </w:r>
      <w:r>
        <w:rPr>
          <w:spacing w:val="15"/>
          <w:sz w:val="20"/>
        </w:rPr>
        <w:t xml:space="preserve"> </w:t>
      </w:r>
      <w:r>
        <w:rPr>
          <w:spacing w:val="-5"/>
          <w:sz w:val="20"/>
        </w:rPr>
        <w:t>The</w:t>
      </w:r>
    </w:p>
    <w:p w14:paraId="7C89C6EB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proofErr w:type="gramStart"/>
      <w:r>
        <w:rPr>
          <w:spacing w:val="-2"/>
          <w:sz w:val="20"/>
        </w:rPr>
        <w:t>appearance</w:t>
      </w:r>
      <w:proofErr w:type="gramEnd"/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terms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of surface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gloss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shows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relatively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different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intensities.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dish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made</w:t>
      </w:r>
      <w:r>
        <w:rPr>
          <w:spacing w:val="-3"/>
          <w:sz w:val="20"/>
        </w:rPr>
        <w:t xml:space="preserve"> </w:t>
      </w:r>
      <w:r>
        <w:rPr>
          <w:spacing w:val="-4"/>
          <w:sz w:val="20"/>
        </w:rPr>
        <w:t>with</w:t>
      </w:r>
    </w:p>
    <w:p w14:paraId="4CA11517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r>
        <w:rPr>
          <w:sz w:val="20"/>
        </w:rPr>
        <w:t>IAC</w:t>
      </w:r>
      <w:r>
        <w:rPr>
          <w:spacing w:val="-7"/>
          <w:sz w:val="20"/>
        </w:rPr>
        <w:t xml:space="preserve"> </w:t>
      </w:r>
      <w:r>
        <w:rPr>
          <w:sz w:val="20"/>
        </w:rPr>
        <w:t>cassava</w:t>
      </w:r>
      <w:r>
        <w:rPr>
          <w:spacing w:val="-14"/>
          <w:sz w:val="20"/>
        </w:rPr>
        <w:t xml:space="preserve"> </w:t>
      </w:r>
      <w:r>
        <w:rPr>
          <w:sz w:val="20"/>
        </w:rPr>
        <w:t>flour</w:t>
      </w:r>
      <w:r>
        <w:rPr>
          <w:spacing w:val="-5"/>
          <w:sz w:val="20"/>
        </w:rPr>
        <w:t xml:space="preserve"> </w:t>
      </w:r>
      <w:r>
        <w:rPr>
          <w:sz w:val="20"/>
        </w:rPr>
        <w:t>has</w:t>
      </w:r>
      <w:r>
        <w:rPr>
          <w:spacing w:val="-11"/>
          <w:sz w:val="20"/>
        </w:rPr>
        <w:t xml:space="preserve"> </w:t>
      </w:r>
      <w:r>
        <w:rPr>
          <w:sz w:val="20"/>
        </w:rPr>
        <w:t>a</w:t>
      </w:r>
      <w:r>
        <w:rPr>
          <w:spacing w:val="-6"/>
          <w:sz w:val="20"/>
        </w:rPr>
        <w:t xml:space="preserve"> </w:t>
      </w:r>
      <w:r>
        <w:rPr>
          <w:sz w:val="20"/>
        </w:rPr>
        <w:t>higher</w:t>
      </w:r>
      <w:r>
        <w:rPr>
          <w:spacing w:val="-6"/>
          <w:sz w:val="20"/>
        </w:rPr>
        <w:t xml:space="preserve"> </w:t>
      </w:r>
      <w:r>
        <w:rPr>
          <w:sz w:val="20"/>
        </w:rPr>
        <w:t>surface</w:t>
      </w:r>
      <w:r>
        <w:rPr>
          <w:spacing w:val="-12"/>
          <w:sz w:val="20"/>
        </w:rPr>
        <w:t xml:space="preserve"> </w:t>
      </w:r>
      <w:r>
        <w:rPr>
          <w:sz w:val="20"/>
        </w:rPr>
        <w:t>gloss,</w:t>
      </w:r>
      <w:r>
        <w:rPr>
          <w:spacing w:val="-6"/>
          <w:sz w:val="20"/>
        </w:rPr>
        <w:t xml:space="preserve"> </w:t>
      </w:r>
      <w:r>
        <w:rPr>
          <w:sz w:val="20"/>
        </w:rPr>
        <w:t>followed</w:t>
      </w:r>
      <w:r>
        <w:rPr>
          <w:spacing w:val="-6"/>
          <w:sz w:val="20"/>
        </w:rPr>
        <w:t xml:space="preserve"> </w:t>
      </w:r>
      <w:r>
        <w:rPr>
          <w:sz w:val="20"/>
        </w:rPr>
        <w:t>by</w:t>
      </w:r>
      <w:r>
        <w:rPr>
          <w:spacing w:val="-6"/>
          <w:sz w:val="20"/>
        </w:rPr>
        <w:t xml:space="preserve"> </w:t>
      </w:r>
      <w:r>
        <w:rPr>
          <w:sz w:val="20"/>
        </w:rPr>
        <w:t>commercial</w:t>
      </w:r>
      <w:r>
        <w:rPr>
          <w:spacing w:val="-6"/>
          <w:sz w:val="20"/>
        </w:rPr>
        <w:t xml:space="preserve"> </w:t>
      </w:r>
      <w:proofErr w:type="spellStart"/>
      <w:r>
        <w:rPr>
          <w:sz w:val="20"/>
        </w:rPr>
        <w:t>Konkonde</w:t>
      </w:r>
      <w:proofErr w:type="spellEnd"/>
      <w:r>
        <w:rPr>
          <w:spacing w:val="-9"/>
          <w:sz w:val="20"/>
        </w:rPr>
        <w:t xml:space="preserve"> </w:t>
      </w:r>
      <w:r>
        <w:rPr>
          <w:sz w:val="20"/>
        </w:rPr>
        <w:t>and</w:t>
      </w:r>
      <w:r>
        <w:rPr>
          <w:spacing w:val="-9"/>
          <w:sz w:val="20"/>
        </w:rPr>
        <w:t xml:space="preserve"> </w:t>
      </w:r>
      <w:r>
        <w:rPr>
          <w:sz w:val="20"/>
        </w:rPr>
        <w:t>the</w:t>
      </w:r>
      <w:r>
        <w:rPr>
          <w:spacing w:val="-13"/>
          <w:sz w:val="20"/>
        </w:rPr>
        <w:t xml:space="preserve"> </w:t>
      </w:r>
      <w:r>
        <w:rPr>
          <w:spacing w:val="-5"/>
          <w:sz w:val="20"/>
        </w:rPr>
        <w:t>one</w:t>
      </w:r>
    </w:p>
    <w:p w14:paraId="5AB2E699" w14:textId="794A7508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proofErr w:type="gramStart"/>
      <w:r>
        <w:rPr>
          <w:sz w:val="20"/>
        </w:rPr>
        <w:t>with</w:t>
      </w:r>
      <w:proofErr w:type="gramEnd"/>
      <w:r>
        <w:rPr>
          <w:spacing w:val="-11"/>
          <w:sz w:val="20"/>
        </w:rPr>
        <w:t xml:space="preserve"> </w:t>
      </w:r>
      <w:r>
        <w:rPr>
          <w:sz w:val="20"/>
        </w:rPr>
        <w:t>10%</w:t>
      </w:r>
      <w:r>
        <w:rPr>
          <w:spacing w:val="-13"/>
          <w:sz w:val="20"/>
        </w:rPr>
        <w:t xml:space="preserve"> </w:t>
      </w:r>
      <w:r>
        <w:rPr>
          <w:sz w:val="20"/>
        </w:rPr>
        <w:t>soy</w:t>
      </w:r>
      <w:r>
        <w:rPr>
          <w:spacing w:val="-8"/>
          <w:sz w:val="20"/>
        </w:rPr>
        <w:t xml:space="preserve"> </w:t>
      </w:r>
      <w:r>
        <w:rPr>
          <w:sz w:val="20"/>
        </w:rPr>
        <w:t>flour.</w:t>
      </w:r>
      <w:r>
        <w:rPr>
          <w:spacing w:val="-13"/>
          <w:sz w:val="20"/>
        </w:rPr>
        <w:t xml:space="preserve"> </w:t>
      </w:r>
      <w:r>
        <w:rPr>
          <w:sz w:val="20"/>
        </w:rPr>
        <w:t>Regarding</w:t>
      </w:r>
      <w:r>
        <w:rPr>
          <w:spacing w:val="-10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z w:val="20"/>
        </w:rPr>
        <w:t>brown</w:t>
      </w:r>
      <w:r>
        <w:rPr>
          <w:spacing w:val="-10"/>
          <w:sz w:val="20"/>
        </w:rPr>
        <w:t xml:space="preserve"> </w:t>
      </w:r>
      <w:proofErr w:type="spellStart"/>
      <w:r w:rsidR="00563B13" w:rsidRPr="00841A6A">
        <w:rPr>
          <w:sz w:val="20"/>
          <w:highlight w:val="yellow"/>
        </w:rPr>
        <w:t>colour</w:t>
      </w:r>
      <w:proofErr w:type="spellEnd"/>
      <w:r w:rsidR="00563B13" w:rsidRPr="00841A6A">
        <w:rPr>
          <w:spacing w:val="-10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of</w:t>
      </w:r>
      <w:r w:rsidRPr="00841A6A">
        <w:rPr>
          <w:spacing w:val="-8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the</w:t>
      </w:r>
      <w:r>
        <w:rPr>
          <w:spacing w:val="-10"/>
          <w:sz w:val="20"/>
        </w:rPr>
        <w:t xml:space="preserve"> </w:t>
      </w:r>
      <w:r>
        <w:rPr>
          <w:sz w:val="20"/>
        </w:rPr>
        <w:t>pastes</w:t>
      </w:r>
      <w:r>
        <w:rPr>
          <w:spacing w:val="-10"/>
          <w:sz w:val="20"/>
        </w:rPr>
        <w:t xml:space="preserve"> </w:t>
      </w:r>
      <w:r>
        <w:rPr>
          <w:sz w:val="20"/>
        </w:rPr>
        <w:t>obtained,</w:t>
      </w:r>
      <w:r>
        <w:rPr>
          <w:spacing w:val="-7"/>
          <w:sz w:val="20"/>
        </w:rPr>
        <w:t xml:space="preserve"> </w:t>
      </w:r>
      <w:r>
        <w:rPr>
          <w:sz w:val="20"/>
        </w:rPr>
        <w:t>increasing</w:t>
      </w:r>
      <w:r>
        <w:rPr>
          <w:spacing w:val="-10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soybean</w:t>
      </w:r>
    </w:p>
    <w:p w14:paraId="1C457438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proofErr w:type="gramStart"/>
      <w:r>
        <w:rPr>
          <w:sz w:val="20"/>
        </w:rPr>
        <w:t>flour</w:t>
      </w:r>
      <w:proofErr w:type="gramEnd"/>
      <w:r>
        <w:rPr>
          <w:spacing w:val="-10"/>
          <w:sz w:val="20"/>
        </w:rPr>
        <w:t xml:space="preserve"> </w:t>
      </w:r>
      <w:r>
        <w:rPr>
          <w:sz w:val="20"/>
        </w:rPr>
        <w:t>content</w:t>
      </w:r>
      <w:r>
        <w:rPr>
          <w:spacing w:val="-6"/>
          <w:sz w:val="20"/>
        </w:rPr>
        <w:t xml:space="preserve"> </w:t>
      </w:r>
      <w:r>
        <w:rPr>
          <w:sz w:val="20"/>
        </w:rPr>
        <w:t>has</w:t>
      </w:r>
      <w:r>
        <w:rPr>
          <w:spacing w:val="-10"/>
          <w:sz w:val="20"/>
        </w:rPr>
        <w:t xml:space="preserve"> </w:t>
      </w: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opposite</w:t>
      </w:r>
      <w:r>
        <w:rPr>
          <w:spacing w:val="-9"/>
          <w:sz w:val="20"/>
        </w:rPr>
        <w:t xml:space="preserve"> </w:t>
      </w:r>
      <w:r>
        <w:rPr>
          <w:sz w:val="20"/>
        </w:rPr>
        <w:t>effect</w:t>
      </w:r>
      <w:r>
        <w:rPr>
          <w:spacing w:val="-7"/>
          <w:sz w:val="20"/>
        </w:rPr>
        <w:t xml:space="preserve"> </w:t>
      </w:r>
      <w:r>
        <w:rPr>
          <w:sz w:val="20"/>
        </w:rPr>
        <w:t>in</w:t>
      </w:r>
      <w:r>
        <w:rPr>
          <w:spacing w:val="-12"/>
          <w:sz w:val="20"/>
        </w:rPr>
        <w:t xml:space="preserve"> </w:t>
      </w:r>
      <w:r>
        <w:rPr>
          <w:sz w:val="20"/>
        </w:rPr>
        <w:t>terms</w:t>
      </w:r>
      <w:r>
        <w:rPr>
          <w:spacing w:val="-9"/>
          <w:sz w:val="20"/>
        </w:rPr>
        <w:t xml:space="preserve"> </w:t>
      </w:r>
      <w:r>
        <w:rPr>
          <w:sz w:val="20"/>
        </w:rPr>
        <w:t>of</w:t>
      </w:r>
      <w:r>
        <w:rPr>
          <w:spacing w:val="-7"/>
          <w:sz w:val="20"/>
        </w:rPr>
        <w:t xml:space="preserve"> </w:t>
      </w:r>
      <w:r>
        <w:rPr>
          <w:sz w:val="20"/>
        </w:rPr>
        <w:t>intensity.</w:t>
      </w:r>
      <w:r>
        <w:rPr>
          <w:spacing w:val="-6"/>
          <w:sz w:val="20"/>
        </w:rPr>
        <w:t xml:space="preserve"> </w:t>
      </w:r>
      <w:r>
        <w:rPr>
          <w:sz w:val="20"/>
        </w:rPr>
        <w:t>Thus,</w:t>
      </w:r>
      <w:r>
        <w:rPr>
          <w:spacing w:val="-9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proofErr w:type="spellStart"/>
      <w:r>
        <w:rPr>
          <w:sz w:val="20"/>
        </w:rPr>
        <w:t>Konkonde</w:t>
      </w:r>
      <w:proofErr w:type="spellEnd"/>
      <w:r>
        <w:rPr>
          <w:spacing w:val="-9"/>
          <w:sz w:val="20"/>
        </w:rPr>
        <w:t xml:space="preserve"> </w:t>
      </w:r>
      <w:r>
        <w:rPr>
          <w:sz w:val="20"/>
        </w:rPr>
        <w:t>paste</w:t>
      </w:r>
      <w:r>
        <w:rPr>
          <w:spacing w:val="-9"/>
          <w:sz w:val="20"/>
        </w:rPr>
        <w:t xml:space="preserve"> </w:t>
      </w:r>
      <w:r>
        <w:rPr>
          <w:sz w:val="20"/>
        </w:rPr>
        <w:t>with</w:t>
      </w:r>
      <w:r>
        <w:rPr>
          <w:spacing w:val="-9"/>
          <w:sz w:val="20"/>
        </w:rPr>
        <w:t xml:space="preserve"> </w:t>
      </w:r>
      <w:r>
        <w:rPr>
          <w:spacing w:val="-5"/>
          <w:sz w:val="20"/>
        </w:rPr>
        <w:t>10%</w:t>
      </w:r>
    </w:p>
    <w:p w14:paraId="2F884CC1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proofErr w:type="gramStart"/>
      <w:r>
        <w:rPr>
          <w:sz w:val="20"/>
        </w:rPr>
        <w:t>soybean</w:t>
      </w:r>
      <w:proofErr w:type="gramEnd"/>
      <w:r>
        <w:rPr>
          <w:spacing w:val="-14"/>
          <w:sz w:val="20"/>
        </w:rPr>
        <w:t xml:space="preserve"> </w:t>
      </w:r>
      <w:r>
        <w:rPr>
          <w:sz w:val="20"/>
        </w:rPr>
        <w:t>flour</w:t>
      </w:r>
      <w:r>
        <w:rPr>
          <w:spacing w:val="-9"/>
          <w:sz w:val="20"/>
        </w:rPr>
        <w:t xml:space="preserve"> </w:t>
      </w:r>
      <w:r>
        <w:rPr>
          <w:sz w:val="20"/>
        </w:rPr>
        <w:t>(FCS1)</w:t>
      </w:r>
      <w:r>
        <w:rPr>
          <w:spacing w:val="-10"/>
          <w:sz w:val="20"/>
        </w:rPr>
        <w:t xml:space="preserve"> </w:t>
      </w:r>
      <w:r>
        <w:rPr>
          <w:sz w:val="20"/>
        </w:rPr>
        <w:t>is</w:t>
      </w:r>
      <w:r>
        <w:rPr>
          <w:spacing w:val="-14"/>
          <w:sz w:val="20"/>
        </w:rPr>
        <w:t xml:space="preserve"> </w:t>
      </w:r>
      <w:r>
        <w:rPr>
          <w:sz w:val="20"/>
        </w:rPr>
        <w:t>browner</w:t>
      </w:r>
      <w:r>
        <w:rPr>
          <w:spacing w:val="-10"/>
          <w:sz w:val="20"/>
        </w:rPr>
        <w:t xml:space="preserve"> </w:t>
      </w:r>
      <w:r>
        <w:rPr>
          <w:sz w:val="20"/>
        </w:rPr>
        <w:t>than</w:t>
      </w:r>
      <w:r>
        <w:rPr>
          <w:spacing w:val="-14"/>
          <w:sz w:val="20"/>
        </w:rPr>
        <w:t xml:space="preserve"> </w:t>
      </w:r>
      <w:r>
        <w:rPr>
          <w:sz w:val="20"/>
        </w:rPr>
        <w:t>those</w:t>
      </w:r>
      <w:r>
        <w:rPr>
          <w:spacing w:val="-14"/>
          <w:sz w:val="20"/>
        </w:rPr>
        <w:t xml:space="preserve"> </w:t>
      </w:r>
      <w:r>
        <w:rPr>
          <w:sz w:val="20"/>
        </w:rPr>
        <w:t>with</w:t>
      </w:r>
      <w:r>
        <w:rPr>
          <w:spacing w:val="-10"/>
          <w:sz w:val="20"/>
        </w:rPr>
        <w:t xml:space="preserve"> </w:t>
      </w:r>
      <w:r>
        <w:rPr>
          <w:sz w:val="20"/>
        </w:rPr>
        <w:t>15%</w:t>
      </w:r>
      <w:r>
        <w:rPr>
          <w:spacing w:val="-14"/>
          <w:sz w:val="20"/>
        </w:rPr>
        <w:t xml:space="preserve"> </w:t>
      </w:r>
      <w:r>
        <w:rPr>
          <w:sz w:val="20"/>
        </w:rPr>
        <w:t>(FCS2),</w:t>
      </w:r>
      <w:r>
        <w:rPr>
          <w:spacing w:val="-14"/>
          <w:sz w:val="20"/>
        </w:rPr>
        <w:t xml:space="preserve"> </w:t>
      </w:r>
      <w:r>
        <w:rPr>
          <w:sz w:val="20"/>
        </w:rPr>
        <w:t>20%</w:t>
      </w:r>
      <w:r>
        <w:rPr>
          <w:spacing w:val="-10"/>
          <w:sz w:val="20"/>
        </w:rPr>
        <w:t xml:space="preserve"> </w:t>
      </w:r>
      <w:r>
        <w:rPr>
          <w:sz w:val="20"/>
        </w:rPr>
        <w:t>(FCS3),</w:t>
      </w:r>
      <w:r>
        <w:rPr>
          <w:spacing w:val="-11"/>
          <w:sz w:val="20"/>
        </w:rPr>
        <w:t xml:space="preserve"> </w:t>
      </w:r>
      <w:r>
        <w:rPr>
          <w:sz w:val="20"/>
        </w:rPr>
        <w:t>and</w:t>
      </w:r>
      <w:r>
        <w:rPr>
          <w:spacing w:val="-14"/>
          <w:sz w:val="20"/>
        </w:rPr>
        <w:t xml:space="preserve"> </w:t>
      </w:r>
      <w:r>
        <w:rPr>
          <w:sz w:val="20"/>
        </w:rPr>
        <w:t>25%</w:t>
      </w:r>
      <w:r>
        <w:rPr>
          <w:spacing w:val="-12"/>
          <w:sz w:val="20"/>
        </w:rPr>
        <w:t xml:space="preserve"> </w:t>
      </w:r>
      <w:r>
        <w:rPr>
          <w:spacing w:val="-2"/>
          <w:sz w:val="20"/>
        </w:rPr>
        <w:t>(FCS4).</w:t>
      </w:r>
    </w:p>
    <w:p w14:paraId="1AF55BBC" w14:textId="07A59EE3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z w:val="20"/>
        </w:rPr>
        <w:t>orange-yellow</w:t>
      </w:r>
      <w:r>
        <w:rPr>
          <w:spacing w:val="-10"/>
          <w:sz w:val="20"/>
        </w:rPr>
        <w:t xml:space="preserve"> </w:t>
      </w:r>
      <w:proofErr w:type="spellStart"/>
      <w:r w:rsidR="00563B13" w:rsidRPr="00841A6A">
        <w:rPr>
          <w:sz w:val="20"/>
          <w:highlight w:val="yellow"/>
        </w:rPr>
        <w:t>colour</w:t>
      </w:r>
      <w:proofErr w:type="spellEnd"/>
      <w:r w:rsidR="00563B13" w:rsidRPr="00841A6A">
        <w:rPr>
          <w:spacing w:val="-9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is</w:t>
      </w:r>
      <w:r>
        <w:rPr>
          <w:spacing w:val="-10"/>
          <w:sz w:val="20"/>
        </w:rPr>
        <w:t xml:space="preserve"> </w:t>
      </w:r>
      <w:r>
        <w:rPr>
          <w:sz w:val="20"/>
        </w:rPr>
        <w:t>more</w:t>
      </w:r>
      <w:r>
        <w:rPr>
          <w:spacing w:val="-9"/>
          <w:sz w:val="20"/>
        </w:rPr>
        <w:t xml:space="preserve"> </w:t>
      </w:r>
      <w:r>
        <w:rPr>
          <w:sz w:val="20"/>
        </w:rPr>
        <w:t>pronounced</w:t>
      </w:r>
      <w:r>
        <w:rPr>
          <w:spacing w:val="-10"/>
          <w:sz w:val="20"/>
        </w:rPr>
        <w:t xml:space="preserve"> </w:t>
      </w:r>
      <w:r>
        <w:rPr>
          <w:sz w:val="20"/>
        </w:rPr>
        <w:t>in</w:t>
      </w:r>
      <w:r>
        <w:rPr>
          <w:spacing w:val="-9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z w:val="20"/>
        </w:rPr>
        <w:t>reference</w:t>
      </w:r>
      <w:r>
        <w:rPr>
          <w:spacing w:val="-9"/>
          <w:sz w:val="20"/>
        </w:rPr>
        <w:t xml:space="preserve"> </w:t>
      </w:r>
      <w:r>
        <w:rPr>
          <w:sz w:val="20"/>
        </w:rPr>
        <w:t>samples:</w:t>
      </w:r>
      <w:r>
        <w:rPr>
          <w:spacing w:val="-7"/>
          <w:sz w:val="20"/>
        </w:rPr>
        <w:t xml:space="preserve"> </w:t>
      </w:r>
      <w:r>
        <w:rPr>
          <w:sz w:val="20"/>
        </w:rPr>
        <w:t>dishes</w:t>
      </w:r>
      <w:r>
        <w:rPr>
          <w:spacing w:val="-9"/>
          <w:sz w:val="20"/>
        </w:rPr>
        <w:t xml:space="preserve"> </w:t>
      </w:r>
      <w:r>
        <w:rPr>
          <w:sz w:val="20"/>
        </w:rPr>
        <w:t>made</w:t>
      </w:r>
      <w:r>
        <w:rPr>
          <w:spacing w:val="-10"/>
          <w:sz w:val="20"/>
        </w:rPr>
        <w:t xml:space="preserve"> </w:t>
      </w:r>
      <w:r>
        <w:rPr>
          <w:sz w:val="20"/>
        </w:rPr>
        <w:t>with</w:t>
      </w:r>
      <w:r>
        <w:rPr>
          <w:spacing w:val="-9"/>
          <w:sz w:val="20"/>
        </w:rPr>
        <w:t xml:space="preserve"> </w:t>
      </w:r>
      <w:r>
        <w:rPr>
          <w:spacing w:val="-5"/>
          <w:sz w:val="20"/>
        </w:rPr>
        <w:t>IAC</w:t>
      </w:r>
    </w:p>
    <w:p w14:paraId="51CD0A0C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proofErr w:type="gramStart"/>
      <w:r>
        <w:rPr>
          <w:sz w:val="20"/>
        </w:rPr>
        <w:t>cassava</w:t>
      </w:r>
      <w:proofErr w:type="gramEnd"/>
      <w:r>
        <w:rPr>
          <w:spacing w:val="-7"/>
          <w:sz w:val="20"/>
        </w:rPr>
        <w:t xml:space="preserve"> </w:t>
      </w:r>
      <w:r>
        <w:rPr>
          <w:sz w:val="20"/>
        </w:rPr>
        <w:t>flour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those</w:t>
      </w:r>
      <w:r>
        <w:rPr>
          <w:spacing w:val="-9"/>
          <w:sz w:val="20"/>
        </w:rPr>
        <w:t xml:space="preserve"> </w:t>
      </w:r>
      <w:r>
        <w:rPr>
          <w:sz w:val="20"/>
        </w:rPr>
        <w:t>made</w:t>
      </w:r>
      <w:r>
        <w:rPr>
          <w:spacing w:val="-4"/>
          <w:sz w:val="20"/>
        </w:rPr>
        <w:t xml:space="preserve"> </w:t>
      </w:r>
      <w:r>
        <w:rPr>
          <w:sz w:val="20"/>
        </w:rPr>
        <w:t>with</w:t>
      </w:r>
      <w:r>
        <w:rPr>
          <w:spacing w:val="-6"/>
          <w:sz w:val="20"/>
        </w:rPr>
        <w:t xml:space="preserve"> </w:t>
      </w:r>
      <w:r>
        <w:rPr>
          <w:sz w:val="20"/>
        </w:rPr>
        <w:t>commercial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flour.</w:t>
      </w:r>
    </w:p>
    <w:p w14:paraId="42074487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r>
        <w:rPr>
          <w:spacing w:val="-2"/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texture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dishes,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evaluated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on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basis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four</w:t>
      </w:r>
      <w:r>
        <w:rPr>
          <w:spacing w:val="-14"/>
          <w:sz w:val="20"/>
        </w:rPr>
        <w:t xml:space="preserve"> </w:t>
      </w:r>
      <w:r>
        <w:rPr>
          <w:spacing w:val="-2"/>
          <w:sz w:val="20"/>
        </w:rPr>
        <w:t>attributes,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namely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firmness,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hardness,</w:t>
      </w:r>
    </w:p>
    <w:p w14:paraId="2BDCC48A" w14:textId="4EF78F18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proofErr w:type="gramStart"/>
      <w:r>
        <w:rPr>
          <w:sz w:val="20"/>
        </w:rPr>
        <w:t>cohesiveness</w:t>
      </w:r>
      <w:proofErr w:type="gramEnd"/>
      <w:r>
        <w:rPr>
          <w:spacing w:val="43"/>
          <w:sz w:val="20"/>
        </w:rPr>
        <w:t xml:space="preserve"> </w:t>
      </w:r>
      <w:r>
        <w:rPr>
          <w:sz w:val="20"/>
        </w:rPr>
        <w:t>and</w:t>
      </w:r>
      <w:r>
        <w:rPr>
          <w:spacing w:val="39"/>
          <w:sz w:val="20"/>
        </w:rPr>
        <w:t xml:space="preserve"> </w:t>
      </w:r>
      <w:r>
        <w:rPr>
          <w:sz w:val="20"/>
        </w:rPr>
        <w:t>adhesiveness</w:t>
      </w:r>
      <w:r>
        <w:rPr>
          <w:spacing w:val="43"/>
          <w:sz w:val="20"/>
        </w:rPr>
        <w:t xml:space="preserve"> </w:t>
      </w:r>
      <w:r w:rsidR="00563B13" w:rsidRPr="00841A6A">
        <w:rPr>
          <w:sz w:val="20"/>
          <w:highlight w:val="yellow"/>
        </w:rPr>
        <w:t>were</w:t>
      </w:r>
      <w:r w:rsidR="00563B13" w:rsidRPr="00841A6A">
        <w:rPr>
          <w:spacing w:val="40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influenced</w:t>
      </w:r>
      <w:r>
        <w:rPr>
          <w:spacing w:val="41"/>
          <w:sz w:val="20"/>
        </w:rPr>
        <w:t xml:space="preserve"> </w:t>
      </w:r>
      <w:r>
        <w:rPr>
          <w:sz w:val="20"/>
        </w:rPr>
        <w:t>by</w:t>
      </w:r>
      <w:r>
        <w:rPr>
          <w:spacing w:val="46"/>
          <w:sz w:val="20"/>
        </w:rPr>
        <w:t xml:space="preserve"> </w:t>
      </w:r>
      <w:r>
        <w:rPr>
          <w:sz w:val="20"/>
        </w:rPr>
        <w:t>the</w:t>
      </w:r>
      <w:r>
        <w:rPr>
          <w:spacing w:val="38"/>
          <w:sz w:val="20"/>
        </w:rPr>
        <w:t xml:space="preserve"> </w:t>
      </w:r>
      <w:r>
        <w:rPr>
          <w:sz w:val="20"/>
        </w:rPr>
        <w:t>incorporation</w:t>
      </w:r>
      <w:r>
        <w:rPr>
          <w:spacing w:val="39"/>
          <w:sz w:val="20"/>
        </w:rPr>
        <w:t xml:space="preserve"> </w:t>
      </w:r>
      <w:r>
        <w:rPr>
          <w:sz w:val="20"/>
        </w:rPr>
        <w:t>of</w:t>
      </w:r>
      <w:r>
        <w:rPr>
          <w:spacing w:val="43"/>
          <w:sz w:val="20"/>
        </w:rPr>
        <w:t xml:space="preserve"> </w:t>
      </w:r>
      <w:r>
        <w:rPr>
          <w:sz w:val="20"/>
        </w:rPr>
        <w:t>soy</w:t>
      </w:r>
      <w:r>
        <w:rPr>
          <w:spacing w:val="43"/>
          <w:sz w:val="20"/>
        </w:rPr>
        <w:t xml:space="preserve"> </w:t>
      </w:r>
      <w:r>
        <w:rPr>
          <w:sz w:val="20"/>
        </w:rPr>
        <w:t>flour.</w:t>
      </w:r>
      <w:r>
        <w:rPr>
          <w:spacing w:val="40"/>
          <w:sz w:val="20"/>
        </w:rPr>
        <w:t xml:space="preserve"> </w:t>
      </w:r>
      <w:r>
        <w:rPr>
          <w:spacing w:val="-5"/>
          <w:sz w:val="20"/>
        </w:rPr>
        <w:t>The</w:t>
      </w:r>
    </w:p>
    <w:p w14:paraId="4F6C9F46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proofErr w:type="spellStart"/>
      <w:r>
        <w:rPr>
          <w:sz w:val="20"/>
        </w:rPr>
        <w:t>Konkonde</w:t>
      </w:r>
      <w:proofErr w:type="spellEnd"/>
      <w:r>
        <w:rPr>
          <w:spacing w:val="2"/>
          <w:sz w:val="20"/>
        </w:rPr>
        <w:t xml:space="preserve"> </w:t>
      </w:r>
      <w:r>
        <w:rPr>
          <w:sz w:val="20"/>
        </w:rPr>
        <w:t>formulation</w:t>
      </w:r>
      <w:r>
        <w:rPr>
          <w:spacing w:val="2"/>
          <w:sz w:val="20"/>
        </w:rPr>
        <w:t xml:space="preserve"> </w:t>
      </w:r>
      <w:r>
        <w:rPr>
          <w:sz w:val="20"/>
        </w:rPr>
        <w:t>with</w:t>
      </w:r>
      <w:r>
        <w:rPr>
          <w:spacing w:val="5"/>
          <w:sz w:val="20"/>
        </w:rPr>
        <w:t xml:space="preserve"> </w:t>
      </w:r>
      <w:r>
        <w:rPr>
          <w:sz w:val="20"/>
        </w:rPr>
        <w:t>10%</w:t>
      </w:r>
      <w:r>
        <w:rPr>
          <w:spacing w:val="3"/>
          <w:sz w:val="20"/>
        </w:rPr>
        <w:t xml:space="preserve"> </w:t>
      </w:r>
      <w:r>
        <w:rPr>
          <w:sz w:val="20"/>
        </w:rPr>
        <w:t>soy</w:t>
      </w:r>
      <w:r>
        <w:rPr>
          <w:spacing w:val="3"/>
          <w:sz w:val="20"/>
        </w:rPr>
        <w:t xml:space="preserve"> </w:t>
      </w:r>
      <w:r>
        <w:rPr>
          <w:sz w:val="20"/>
        </w:rPr>
        <w:t>(6.10/9)</w:t>
      </w:r>
      <w:r>
        <w:rPr>
          <w:spacing w:val="5"/>
          <w:sz w:val="20"/>
        </w:rPr>
        <w:t xml:space="preserve"> </w:t>
      </w:r>
      <w:r>
        <w:rPr>
          <w:sz w:val="20"/>
        </w:rPr>
        <w:t>was</w:t>
      </w:r>
      <w:r>
        <w:rPr>
          <w:spacing w:val="5"/>
          <w:sz w:val="20"/>
        </w:rPr>
        <w:t xml:space="preserve"> </w:t>
      </w:r>
      <w:r>
        <w:rPr>
          <w:sz w:val="20"/>
        </w:rPr>
        <w:t>very</w:t>
      </w:r>
      <w:r>
        <w:rPr>
          <w:spacing w:val="3"/>
          <w:sz w:val="20"/>
        </w:rPr>
        <w:t xml:space="preserve"> </w:t>
      </w:r>
      <w:r>
        <w:rPr>
          <w:sz w:val="20"/>
        </w:rPr>
        <w:t>firm,</w:t>
      </w:r>
      <w:r>
        <w:rPr>
          <w:spacing w:val="2"/>
          <w:sz w:val="20"/>
        </w:rPr>
        <w:t xml:space="preserve"> </w:t>
      </w:r>
      <w:r>
        <w:rPr>
          <w:sz w:val="20"/>
        </w:rPr>
        <w:t>followed</w:t>
      </w:r>
      <w:r>
        <w:rPr>
          <w:spacing w:val="2"/>
          <w:sz w:val="20"/>
        </w:rPr>
        <w:t xml:space="preserve"> </w:t>
      </w:r>
      <w:r>
        <w:rPr>
          <w:sz w:val="20"/>
        </w:rPr>
        <w:t>by</w:t>
      </w:r>
      <w:r>
        <w:rPr>
          <w:spacing w:val="3"/>
          <w:sz w:val="20"/>
        </w:rPr>
        <w:t xml:space="preserve"> </w:t>
      </w:r>
      <w:r>
        <w:rPr>
          <w:sz w:val="20"/>
        </w:rPr>
        <w:t>the</w:t>
      </w:r>
      <w:r>
        <w:rPr>
          <w:spacing w:val="3"/>
          <w:sz w:val="20"/>
        </w:rPr>
        <w:t xml:space="preserve"> </w:t>
      </w:r>
      <w:r>
        <w:rPr>
          <w:sz w:val="20"/>
        </w:rPr>
        <w:t>formulation</w:t>
      </w:r>
      <w:r>
        <w:rPr>
          <w:spacing w:val="3"/>
          <w:sz w:val="20"/>
        </w:rPr>
        <w:t xml:space="preserve"> </w:t>
      </w:r>
      <w:r>
        <w:rPr>
          <w:spacing w:val="-4"/>
          <w:sz w:val="20"/>
        </w:rPr>
        <w:t>with</w:t>
      </w:r>
    </w:p>
    <w:p w14:paraId="152722AA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r>
        <w:rPr>
          <w:spacing w:val="-2"/>
          <w:sz w:val="20"/>
        </w:rPr>
        <w:t>15%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soy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(</w:t>
      </w:r>
      <w:proofErr w:type="gramStart"/>
      <w:r>
        <w:rPr>
          <w:spacing w:val="-2"/>
          <w:sz w:val="20"/>
        </w:rPr>
        <w:t>4.30/9),</w:t>
      </w:r>
      <w:proofErr w:type="gramEnd"/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softest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was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formulation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with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25%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soy</w:t>
      </w:r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flour.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highest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intensity</w:t>
      </w:r>
    </w:p>
    <w:p w14:paraId="19698C42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r>
        <w:rPr>
          <w:sz w:val="20"/>
        </w:rPr>
        <w:t>of</w:t>
      </w:r>
      <w:r>
        <w:rPr>
          <w:spacing w:val="-11"/>
          <w:sz w:val="20"/>
        </w:rPr>
        <w:t xml:space="preserve"> </w:t>
      </w:r>
      <w:r>
        <w:rPr>
          <w:sz w:val="20"/>
        </w:rPr>
        <w:t>cohesiveness</w:t>
      </w:r>
      <w:r>
        <w:rPr>
          <w:spacing w:val="-11"/>
          <w:sz w:val="20"/>
        </w:rPr>
        <w:t xml:space="preserve"> </w:t>
      </w:r>
      <w:r>
        <w:rPr>
          <w:sz w:val="20"/>
        </w:rPr>
        <w:t>of</w:t>
      </w:r>
      <w:r>
        <w:rPr>
          <w:spacing w:val="-9"/>
          <w:sz w:val="20"/>
        </w:rPr>
        <w:t xml:space="preserve"> </w:t>
      </w:r>
      <w:r>
        <w:rPr>
          <w:sz w:val="20"/>
        </w:rPr>
        <w:t>the</w:t>
      </w:r>
      <w:r>
        <w:rPr>
          <w:spacing w:val="-14"/>
          <w:sz w:val="20"/>
        </w:rPr>
        <w:t xml:space="preserve"> </w:t>
      </w:r>
      <w:r>
        <w:rPr>
          <w:sz w:val="20"/>
        </w:rPr>
        <w:t>dishes</w:t>
      </w:r>
      <w:r>
        <w:rPr>
          <w:spacing w:val="-7"/>
          <w:sz w:val="20"/>
        </w:rPr>
        <w:t xml:space="preserve"> </w:t>
      </w:r>
      <w:r>
        <w:rPr>
          <w:sz w:val="20"/>
        </w:rPr>
        <w:t>was</w:t>
      </w:r>
      <w:r>
        <w:rPr>
          <w:spacing w:val="-11"/>
          <w:sz w:val="20"/>
        </w:rPr>
        <w:t xml:space="preserve"> </w:t>
      </w:r>
      <w:r>
        <w:rPr>
          <w:sz w:val="20"/>
        </w:rPr>
        <w:t>recorded</w:t>
      </w:r>
      <w:r>
        <w:rPr>
          <w:spacing w:val="-9"/>
          <w:sz w:val="20"/>
        </w:rPr>
        <w:t xml:space="preserve"> </w:t>
      </w:r>
      <w:r>
        <w:rPr>
          <w:sz w:val="20"/>
        </w:rPr>
        <w:t>with</w:t>
      </w:r>
      <w:r>
        <w:rPr>
          <w:spacing w:val="-14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10%</w:t>
      </w:r>
      <w:r>
        <w:rPr>
          <w:spacing w:val="-7"/>
          <w:sz w:val="20"/>
        </w:rPr>
        <w:t xml:space="preserve"> </w:t>
      </w:r>
      <w:r>
        <w:rPr>
          <w:sz w:val="20"/>
        </w:rPr>
        <w:t>soy</w:t>
      </w:r>
      <w:r>
        <w:rPr>
          <w:spacing w:val="-13"/>
          <w:sz w:val="20"/>
        </w:rPr>
        <w:t xml:space="preserve"> </w:t>
      </w:r>
      <w:r>
        <w:rPr>
          <w:sz w:val="20"/>
        </w:rPr>
        <w:t>formulation</w:t>
      </w:r>
      <w:r>
        <w:rPr>
          <w:spacing w:val="-6"/>
          <w:sz w:val="20"/>
        </w:rPr>
        <w:t xml:space="preserve"> </w:t>
      </w:r>
      <w:r>
        <w:rPr>
          <w:sz w:val="20"/>
        </w:rPr>
        <w:t>(7.2/9),</w:t>
      </w:r>
      <w:r>
        <w:rPr>
          <w:spacing w:val="-10"/>
          <w:sz w:val="20"/>
        </w:rPr>
        <w:t xml:space="preserve"> </w:t>
      </w:r>
      <w:r>
        <w:rPr>
          <w:sz w:val="20"/>
        </w:rPr>
        <w:t>followed</w:t>
      </w:r>
      <w:r>
        <w:rPr>
          <w:spacing w:val="-6"/>
          <w:sz w:val="20"/>
        </w:rPr>
        <w:t xml:space="preserve"> </w:t>
      </w:r>
      <w:r>
        <w:rPr>
          <w:spacing w:val="-5"/>
          <w:sz w:val="20"/>
        </w:rPr>
        <w:t>by</w:t>
      </w:r>
    </w:p>
    <w:p w14:paraId="013671CF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proofErr w:type="gramStart"/>
      <w:r>
        <w:rPr>
          <w:sz w:val="20"/>
        </w:rPr>
        <w:t>the</w:t>
      </w:r>
      <w:proofErr w:type="gramEnd"/>
      <w:r>
        <w:rPr>
          <w:spacing w:val="43"/>
          <w:sz w:val="20"/>
        </w:rPr>
        <w:t xml:space="preserve"> </w:t>
      </w:r>
      <w:r>
        <w:rPr>
          <w:sz w:val="20"/>
        </w:rPr>
        <w:t>15%</w:t>
      </w:r>
      <w:r>
        <w:rPr>
          <w:spacing w:val="43"/>
          <w:sz w:val="20"/>
        </w:rPr>
        <w:t xml:space="preserve"> </w:t>
      </w:r>
      <w:r>
        <w:rPr>
          <w:sz w:val="20"/>
        </w:rPr>
        <w:t>soy</w:t>
      </w:r>
      <w:r>
        <w:rPr>
          <w:spacing w:val="43"/>
          <w:sz w:val="20"/>
        </w:rPr>
        <w:t xml:space="preserve"> </w:t>
      </w:r>
      <w:r>
        <w:rPr>
          <w:sz w:val="20"/>
        </w:rPr>
        <w:t>formulation</w:t>
      </w:r>
      <w:r>
        <w:rPr>
          <w:spacing w:val="43"/>
          <w:sz w:val="20"/>
        </w:rPr>
        <w:t xml:space="preserve"> </w:t>
      </w:r>
      <w:r>
        <w:rPr>
          <w:sz w:val="20"/>
        </w:rPr>
        <w:t>(5.10/9).</w:t>
      </w:r>
      <w:r>
        <w:rPr>
          <w:spacing w:val="46"/>
          <w:sz w:val="20"/>
        </w:rPr>
        <w:t xml:space="preserve"> </w:t>
      </w:r>
      <w:r>
        <w:rPr>
          <w:sz w:val="20"/>
        </w:rPr>
        <w:t>Cohesiveness</w:t>
      </w:r>
      <w:r>
        <w:rPr>
          <w:spacing w:val="45"/>
          <w:sz w:val="20"/>
        </w:rPr>
        <w:t xml:space="preserve"> </w:t>
      </w:r>
      <w:r>
        <w:rPr>
          <w:sz w:val="20"/>
        </w:rPr>
        <w:t>decreases</w:t>
      </w:r>
      <w:r>
        <w:rPr>
          <w:spacing w:val="43"/>
          <w:sz w:val="20"/>
        </w:rPr>
        <w:t xml:space="preserve"> </w:t>
      </w:r>
      <w:r>
        <w:rPr>
          <w:sz w:val="20"/>
        </w:rPr>
        <w:t>with</w:t>
      </w:r>
      <w:r>
        <w:rPr>
          <w:spacing w:val="45"/>
          <w:sz w:val="20"/>
        </w:rPr>
        <w:t xml:space="preserve"> </w:t>
      </w:r>
      <w:r>
        <w:rPr>
          <w:sz w:val="20"/>
        </w:rPr>
        <w:t>soybean</w:t>
      </w:r>
      <w:r>
        <w:rPr>
          <w:spacing w:val="43"/>
          <w:sz w:val="20"/>
        </w:rPr>
        <w:t xml:space="preserve"> </w:t>
      </w:r>
      <w:r>
        <w:rPr>
          <w:sz w:val="20"/>
        </w:rPr>
        <w:t>flour</w:t>
      </w:r>
      <w:r>
        <w:rPr>
          <w:spacing w:val="45"/>
          <w:sz w:val="20"/>
        </w:rPr>
        <w:t xml:space="preserve"> </w:t>
      </w:r>
      <w:r>
        <w:rPr>
          <w:spacing w:val="-2"/>
          <w:sz w:val="20"/>
        </w:rPr>
        <w:t>content.</w:t>
      </w:r>
    </w:p>
    <w:p w14:paraId="20B8BDA9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r>
        <w:rPr>
          <w:sz w:val="20"/>
        </w:rPr>
        <w:t>However,</w:t>
      </w:r>
      <w:r>
        <w:rPr>
          <w:spacing w:val="4"/>
          <w:sz w:val="20"/>
        </w:rPr>
        <w:t xml:space="preserve"> </w:t>
      </w:r>
      <w:r>
        <w:rPr>
          <w:sz w:val="20"/>
        </w:rPr>
        <w:t>adhesiveness,</w:t>
      </w:r>
      <w:r>
        <w:rPr>
          <w:spacing w:val="5"/>
          <w:sz w:val="20"/>
        </w:rPr>
        <w:t xml:space="preserve"> </w:t>
      </w:r>
      <w:r>
        <w:rPr>
          <w:sz w:val="20"/>
        </w:rPr>
        <w:t>which</w:t>
      </w:r>
      <w:r>
        <w:rPr>
          <w:spacing w:val="3"/>
          <w:sz w:val="20"/>
        </w:rPr>
        <w:t xml:space="preserve"> </w:t>
      </w:r>
      <w:r>
        <w:rPr>
          <w:sz w:val="20"/>
        </w:rPr>
        <w:t>expresses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stickiness</w:t>
      </w:r>
      <w:r>
        <w:rPr>
          <w:spacing w:val="3"/>
          <w:sz w:val="20"/>
        </w:rPr>
        <w:t xml:space="preserve"> </w:t>
      </w:r>
      <w:r>
        <w:rPr>
          <w:sz w:val="20"/>
        </w:rPr>
        <w:t>of the</w:t>
      </w:r>
      <w:r>
        <w:rPr>
          <w:spacing w:val="1"/>
          <w:sz w:val="20"/>
        </w:rPr>
        <w:t xml:space="preserve"> </w:t>
      </w:r>
      <w:r>
        <w:rPr>
          <w:sz w:val="20"/>
        </w:rPr>
        <w:t>dishes,</w:t>
      </w:r>
      <w:r>
        <w:rPr>
          <w:spacing w:val="1"/>
          <w:sz w:val="20"/>
        </w:rPr>
        <w:t xml:space="preserve"> </w:t>
      </w:r>
      <w:r>
        <w:rPr>
          <w:sz w:val="20"/>
        </w:rPr>
        <w:t>is</w:t>
      </w:r>
      <w:r>
        <w:rPr>
          <w:spacing w:val="-2"/>
          <w:sz w:val="20"/>
        </w:rPr>
        <w:t xml:space="preserve"> </w:t>
      </w:r>
      <w:r>
        <w:rPr>
          <w:sz w:val="20"/>
        </w:rPr>
        <w:t>more</w:t>
      </w:r>
      <w:r>
        <w:rPr>
          <w:spacing w:val="1"/>
          <w:sz w:val="20"/>
        </w:rPr>
        <w:t xml:space="preserve"> </w:t>
      </w:r>
      <w:r>
        <w:rPr>
          <w:sz w:val="20"/>
        </w:rPr>
        <w:t>noticeable</w:t>
      </w:r>
      <w:r>
        <w:rPr>
          <w:spacing w:val="4"/>
          <w:sz w:val="20"/>
        </w:rPr>
        <w:t xml:space="preserve"> </w:t>
      </w:r>
      <w:r>
        <w:rPr>
          <w:spacing w:val="-5"/>
          <w:sz w:val="20"/>
        </w:rPr>
        <w:t>in</w:t>
      </w:r>
    </w:p>
    <w:p w14:paraId="367D43E8" w14:textId="590AD8D3" w:rsidR="00986E3D" w:rsidRPr="00841A6A" w:rsidRDefault="00D03981" w:rsidP="00563B13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proofErr w:type="gramStart"/>
      <w:r>
        <w:rPr>
          <w:sz w:val="20"/>
        </w:rPr>
        <w:t>the</w:t>
      </w:r>
      <w:proofErr w:type="gramEnd"/>
      <w:r>
        <w:rPr>
          <w:spacing w:val="33"/>
          <w:sz w:val="20"/>
        </w:rPr>
        <w:t xml:space="preserve"> </w:t>
      </w:r>
      <w:r>
        <w:rPr>
          <w:sz w:val="20"/>
        </w:rPr>
        <w:t>reference</w:t>
      </w:r>
      <w:r>
        <w:rPr>
          <w:spacing w:val="29"/>
          <w:sz w:val="20"/>
        </w:rPr>
        <w:t xml:space="preserve"> </w:t>
      </w:r>
      <w:r>
        <w:rPr>
          <w:sz w:val="20"/>
        </w:rPr>
        <w:t>samples</w:t>
      </w:r>
      <w:r>
        <w:rPr>
          <w:spacing w:val="35"/>
          <w:sz w:val="20"/>
        </w:rPr>
        <w:t xml:space="preserve"> </w:t>
      </w:r>
      <w:r>
        <w:rPr>
          <w:sz w:val="20"/>
        </w:rPr>
        <w:t>(dishes</w:t>
      </w:r>
      <w:r>
        <w:rPr>
          <w:spacing w:val="31"/>
          <w:sz w:val="20"/>
        </w:rPr>
        <w:t xml:space="preserve"> </w:t>
      </w:r>
      <w:r>
        <w:rPr>
          <w:sz w:val="20"/>
        </w:rPr>
        <w:t>made</w:t>
      </w:r>
      <w:r>
        <w:rPr>
          <w:spacing w:val="34"/>
          <w:sz w:val="20"/>
        </w:rPr>
        <w:t xml:space="preserve"> </w:t>
      </w:r>
      <w:r>
        <w:rPr>
          <w:sz w:val="20"/>
        </w:rPr>
        <w:t>with</w:t>
      </w:r>
      <w:r>
        <w:rPr>
          <w:spacing w:val="31"/>
          <w:sz w:val="20"/>
        </w:rPr>
        <w:t xml:space="preserve"> </w:t>
      </w:r>
      <w:r>
        <w:rPr>
          <w:sz w:val="20"/>
        </w:rPr>
        <w:t>IAC</w:t>
      </w:r>
      <w:r>
        <w:rPr>
          <w:spacing w:val="31"/>
          <w:sz w:val="20"/>
        </w:rPr>
        <w:t xml:space="preserve"> </w:t>
      </w:r>
      <w:r>
        <w:rPr>
          <w:sz w:val="20"/>
        </w:rPr>
        <w:t>cassava</w:t>
      </w:r>
      <w:r>
        <w:rPr>
          <w:spacing w:val="34"/>
          <w:sz w:val="20"/>
        </w:rPr>
        <w:t xml:space="preserve"> </w:t>
      </w:r>
      <w:r>
        <w:rPr>
          <w:sz w:val="20"/>
        </w:rPr>
        <w:t>flour</w:t>
      </w:r>
      <w:r>
        <w:rPr>
          <w:spacing w:val="35"/>
          <w:sz w:val="20"/>
        </w:rPr>
        <w:t xml:space="preserve"> </w:t>
      </w:r>
      <w:r>
        <w:rPr>
          <w:sz w:val="20"/>
        </w:rPr>
        <w:t>and</w:t>
      </w:r>
      <w:r>
        <w:rPr>
          <w:spacing w:val="31"/>
          <w:sz w:val="20"/>
        </w:rPr>
        <w:t xml:space="preserve"> </w:t>
      </w:r>
      <w:r>
        <w:rPr>
          <w:sz w:val="20"/>
        </w:rPr>
        <w:t>commercial</w:t>
      </w:r>
      <w:r>
        <w:rPr>
          <w:spacing w:val="30"/>
          <w:sz w:val="20"/>
        </w:rPr>
        <w:t xml:space="preserve"> </w:t>
      </w:r>
      <w:r>
        <w:rPr>
          <w:sz w:val="20"/>
        </w:rPr>
        <w:t>flour).</w:t>
      </w:r>
      <w:r>
        <w:rPr>
          <w:spacing w:val="33"/>
          <w:sz w:val="20"/>
        </w:rPr>
        <w:t xml:space="preserve"> </w:t>
      </w:r>
      <w:r w:rsidR="00563B13" w:rsidRPr="00841A6A">
        <w:rPr>
          <w:sz w:val="20"/>
        </w:rPr>
        <w:t xml:space="preserve">The </w:t>
      </w:r>
      <w:r w:rsidRPr="00841A6A">
        <w:rPr>
          <w:sz w:val="20"/>
        </w:rPr>
        <w:t>adhesiveness</w:t>
      </w:r>
      <w:r w:rsidRPr="00841A6A">
        <w:rPr>
          <w:spacing w:val="1"/>
          <w:sz w:val="20"/>
        </w:rPr>
        <w:t xml:space="preserve"> </w:t>
      </w:r>
      <w:r w:rsidRPr="00841A6A">
        <w:rPr>
          <w:sz w:val="20"/>
        </w:rPr>
        <w:t>of</w:t>
      </w:r>
      <w:r w:rsidRPr="00841A6A">
        <w:rPr>
          <w:spacing w:val="1"/>
          <w:sz w:val="20"/>
        </w:rPr>
        <w:t xml:space="preserve"> </w:t>
      </w:r>
      <w:r w:rsidRPr="00841A6A">
        <w:rPr>
          <w:sz w:val="20"/>
        </w:rPr>
        <w:t>pasta</w:t>
      </w:r>
      <w:r w:rsidRPr="00841A6A">
        <w:rPr>
          <w:spacing w:val="-6"/>
          <w:sz w:val="20"/>
        </w:rPr>
        <w:t xml:space="preserve"> </w:t>
      </w:r>
      <w:r w:rsidRPr="00841A6A">
        <w:rPr>
          <w:sz w:val="20"/>
        </w:rPr>
        <w:t>made</w:t>
      </w:r>
      <w:r w:rsidRPr="00841A6A">
        <w:rPr>
          <w:spacing w:val="-5"/>
          <w:sz w:val="20"/>
        </w:rPr>
        <w:t xml:space="preserve"> </w:t>
      </w:r>
      <w:r w:rsidRPr="00841A6A">
        <w:rPr>
          <w:sz w:val="20"/>
        </w:rPr>
        <w:t>from</w:t>
      </w:r>
      <w:r w:rsidRPr="00841A6A">
        <w:rPr>
          <w:spacing w:val="-8"/>
          <w:sz w:val="20"/>
        </w:rPr>
        <w:t xml:space="preserve"> </w:t>
      </w:r>
      <w:r w:rsidRPr="00841A6A">
        <w:rPr>
          <w:sz w:val="20"/>
        </w:rPr>
        <w:t>mixed</w:t>
      </w:r>
      <w:r w:rsidRPr="00841A6A">
        <w:rPr>
          <w:spacing w:val="-1"/>
          <w:sz w:val="20"/>
        </w:rPr>
        <w:t xml:space="preserve"> </w:t>
      </w:r>
      <w:r w:rsidRPr="00841A6A">
        <w:rPr>
          <w:sz w:val="20"/>
        </w:rPr>
        <w:t>flour</w:t>
      </w:r>
      <w:r w:rsidRPr="00841A6A">
        <w:rPr>
          <w:spacing w:val="-4"/>
          <w:sz w:val="20"/>
        </w:rPr>
        <w:t xml:space="preserve"> </w:t>
      </w:r>
      <w:r w:rsidRPr="00841A6A">
        <w:rPr>
          <w:sz w:val="20"/>
        </w:rPr>
        <w:t>decreases</w:t>
      </w:r>
      <w:r w:rsidRPr="00841A6A">
        <w:rPr>
          <w:spacing w:val="-1"/>
          <w:sz w:val="20"/>
        </w:rPr>
        <w:t xml:space="preserve"> </w:t>
      </w:r>
      <w:r w:rsidRPr="00841A6A">
        <w:rPr>
          <w:sz w:val="20"/>
        </w:rPr>
        <w:t>as</w:t>
      </w:r>
      <w:r w:rsidRPr="00841A6A">
        <w:rPr>
          <w:spacing w:val="-4"/>
          <w:sz w:val="20"/>
        </w:rPr>
        <w:t xml:space="preserve"> </w:t>
      </w:r>
      <w:r w:rsidRPr="00841A6A">
        <w:rPr>
          <w:sz w:val="20"/>
        </w:rPr>
        <w:t>the</w:t>
      </w:r>
      <w:r w:rsidRPr="00841A6A">
        <w:rPr>
          <w:spacing w:val="-6"/>
          <w:sz w:val="20"/>
        </w:rPr>
        <w:t xml:space="preserve"> </w:t>
      </w:r>
      <w:r w:rsidRPr="00841A6A">
        <w:rPr>
          <w:sz w:val="20"/>
        </w:rPr>
        <w:t>amount</w:t>
      </w:r>
      <w:r w:rsidRPr="00841A6A">
        <w:rPr>
          <w:spacing w:val="3"/>
          <w:sz w:val="20"/>
        </w:rPr>
        <w:t xml:space="preserve"> </w:t>
      </w:r>
      <w:r w:rsidRPr="00841A6A">
        <w:rPr>
          <w:sz w:val="20"/>
        </w:rPr>
        <w:t>of</w:t>
      </w:r>
      <w:r w:rsidRPr="00841A6A">
        <w:rPr>
          <w:spacing w:val="-4"/>
          <w:sz w:val="20"/>
        </w:rPr>
        <w:t xml:space="preserve"> </w:t>
      </w:r>
      <w:r w:rsidRPr="00841A6A">
        <w:rPr>
          <w:sz w:val="20"/>
        </w:rPr>
        <w:t>flour</w:t>
      </w:r>
      <w:r w:rsidRPr="00841A6A">
        <w:rPr>
          <w:spacing w:val="1"/>
          <w:sz w:val="20"/>
        </w:rPr>
        <w:t xml:space="preserve"> </w:t>
      </w:r>
      <w:r w:rsidRPr="00841A6A">
        <w:rPr>
          <w:spacing w:val="-2"/>
          <w:sz w:val="20"/>
        </w:rPr>
        <w:t>incorporated</w:t>
      </w:r>
    </w:p>
    <w:p w14:paraId="7EA2F664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proofErr w:type="gramStart"/>
      <w:r>
        <w:rPr>
          <w:sz w:val="20"/>
        </w:rPr>
        <w:t>increases</w:t>
      </w:r>
      <w:proofErr w:type="gramEnd"/>
      <w:r>
        <w:rPr>
          <w:sz w:val="20"/>
        </w:rPr>
        <w:t>.</w:t>
      </w:r>
      <w:r>
        <w:rPr>
          <w:spacing w:val="8"/>
          <w:sz w:val="20"/>
        </w:rPr>
        <w:t xml:space="preserve"> </w:t>
      </w:r>
      <w:r>
        <w:rPr>
          <w:sz w:val="20"/>
        </w:rPr>
        <w:t>Hardness</w:t>
      </w:r>
      <w:r>
        <w:rPr>
          <w:spacing w:val="8"/>
          <w:sz w:val="20"/>
        </w:rPr>
        <w:t xml:space="preserve"> </w:t>
      </w:r>
      <w:r>
        <w:rPr>
          <w:sz w:val="20"/>
        </w:rPr>
        <w:t>also</w:t>
      </w:r>
      <w:r>
        <w:rPr>
          <w:spacing w:val="8"/>
          <w:sz w:val="20"/>
        </w:rPr>
        <w:t xml:space="preserve"> </w:t>
      </w:r>
      <w:r>
        <w:rPr>
          <w:sz w:val="20"/>
        </w:rPr>
        <w:t>decreases</w:t>
      </w:r>
      <w:r>
        <w:rPr>
          <w:spacing w:val="9"/>
          <w:sz w:val="20"/>
        </w:rPr>
        <w:t xml:space="preserve"> </w:t>
      </w:r>
      <w:r>
        <w:rPr>
          <w:sz w:val="20"/>
        </w:rPr>
        <w:t>in</w:t>
      </w:r>
      <w:r>
        <w:rPr>
          <w:spacing w:val="7"/>
          <w:sz w:val="20"/>
        </w:rPr>
        <w:t xml:space="preserve"> </w:t>
      </w:r>
      <w:r>
        <w:rPr>
          <w:sz w:val="20"/>
        </w:rPr>
        <w:t>the</w:t>
      </w:r>
      <w:r>
        <w:rPr>
          <w:spacing w:val="8"/>
          <w:sz w:val="20"/>
        </w:rPr>
        <w:t xml:space="preserve"> </w:t>
      </w:r>
      <w:r>
        <w:rPr>
          <w:sz w:val="20"/>
        </w:rPr>
        <w:t>same</w:t>
      </w:r>
      <w:r>
        <w:rPr>
          <w:spacing w:val="8"/>
          <w:sz w:val="20"/>
        </w:rPr>
        <w:t xml:space="preserve"> </w:t>
      </w:r>
      <w:r>
        <w:rPr>
          <w:sz w:val="20"/>
        </w:rPr>
        <w:t>way</w:t>
      </w:r>
      <w:r>
        <w:rPr>
          <w:spacing w:val="5"/>
          <w:sz w:val="20"/>
        </w:rPr>
        <w:t xml:space="preserve"> </w:t>
      </w:r>
      <w:r>
        <w:rPr>
          <w:sz w:val="20"/>
        </w:rPr>
        <w:t>as</w:t>
      </w:r>
      <w:r>
        <w:rPr>
          <w:spacing w:val="9"/>
          <w:sz w:val="20"/>
        </w:rPr>
        <w:t xml:space="preserve"> </w:t>
      </w:r>
      <w:r>
        <w:rPr>
          <w:sz w:val="20"/>
        </w:rPr>
        <w:t>the</w:t>
      </w:r>
      <w:r>
        <w:rPr>
          <w:spacing w:val="8"/>
          <w:sz w:val="20"/>
        </w:rPr>
        <w:t xml:space="preserve"> </w:t>
      </w:r>
      <w:r>
        <w:rPr>
          <w:sz w:val="20"/>
        </w:rPr>
        <w:t>previous</w:t>
      </w:r>
      <w:r>
        <w:rPr>
          <w:spacing w:val="8"/>
          <w:sz w:val="20"/>
        </w:rPr>
        <w:t xml:space="preserve"> </w:t>
      </w:r>
      <w:r>
        <w:rPr>
          <w:sz w:val="20"/>
        </w:rPr>
        <w:t>attribute</w:t>
      </w:r>
      <w:r>
        <w:rPr>
          <w:spacing w:val="11"/>
          <w:sz w:val="20"/>
        </w:rPr>
        <w:t xml:space="preserve"> </w:t>
      </w:r>
      <w:r>
        <w:rPr>
          <w:sz w:val="20"/>
        </w:rPr>
        <w:t>for</w:t>
      </w:r>
      <w:r>
        <w:rPr>
          <w:spacing w:val="5"/>
          <w:sz w:val="20"/>
        </w:rPr>
        <w:t xml:space="preserve"> </w:t>
      </w:r>
      <w:r>
        <w:rPr>
          <w:sz w:val="20"/>
        </w:rPr>
        <w:t>the</w:t>
      </w:r>
      <w:r>
        <w:rPr>
          <w:spacing w:val="9"/>
          <w:sz w:val="20"/>
        </w:rPr>
        <w:t xml:space="preserve"> </w:t>
      </w:r>
      <w:r>
        <w:rPr>
          <w:spacing w:val="-5"/>
          <w:sz w:val="20"/>
        </w:rPr>
        <w:t>15%</w:t>
      </w:r>
    </w:p>
    <w:p w14:paraId="4CD355BC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r>
        <w:rPr>
          <w:sz w:val="20"/>
        </w:rPr>
        <w:t>(FCS2),</w:t>
      </w:r>
      <w:r>
        <w:rPr>
          <w:spacing w:val="-6"/>
          <w:sz w:val="20"/>
        </w:rPr>
        <w:t xml:space="preserve"> </w:t>
      </w:r>
      <w:r>
        <w:rPr>
          <w:sz w:val="20"/>
        </w:rPr>
        <w:t>20%</w:t>
      </w:r>
      <w:r>
        <w:rPr>
          <w:spacing w:val="-8"/>
          <w:sz w:val="20"/>
        </w:rPr>
        <w:t xml:space="preserve"> </w:t>
      </w:r>
      <w:r>
        <w:rPr>
          <w:sz w:val="20"/>
        </w:rPr>
        <w:t>(FCS3),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9"/>
          <w:sz w:val="20"/>
        </w:rPr>
        <w:t xml:space="preserve"> </w:t>
      </w:r>
      <w:r>
        <w:rPr>
          <w:sz w:val="20"/>
        </w:rPr>
        <w:t>25%</w:t>
      </w:r>
      <w:r>
        <w:rPr>
          <w:spacing w:val="-8"/>
          <w:sz w:val="20"/>
        </w:rPr>
        <w:t xml:space="preserve"> </w:t>
      </w:r>
      <w:r>
        <w:rPr>
          <w:sz w:val="20"/>
        </w:rPr>
        <w:t>(FCS4)</w:t>
      </w:r>
      <w:r>
        <w:rPr>
          <w:spacing w:val="-5"/>
          <w:sz w:val="20"/>
        </w:rPr>
        <w:t xml:space="preserve"> </w:t>
      </w:r>
      <w:r>
        <w:rPr>
          <w:sz w:val="20"/>
        </w:rPr>
        <w:t>formulations.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z w:val="20"/>
        </w:rPr>
        <w:t>10%</w:t>
      </w:r>
      <w:r>
        <w:rPr>
          <w:spacing w:val="-9"/>
          <w:sz w:val="20"/>
        </w:rPr>
        <w:t xml:space="preserve"> </w:t>
      </w:r>
      <w:r>
        <w:rPr>
          <w:sz w:val="20"/>
        </w:rPr>
        <w:t>soybean</w:t>
      </w:r>
      <w:r>
        <w:rPr>
          <w:spacing w:val="-7"/>
          <w:sz w:val="20"/>
        </w:rPr>
        <w:t xml:space="preserve"> </w:t>
      </w:r>
      <w:r>
        <w:rPr>
          <w:sz w:val="20"/>
        </w:rPr>
        <w:t>flour</w:t>
      </w:r>
      <w:r>
        <w:rPr>
          <w:spacing w:val="-5"/>
          <w:sz w:val="20"/>
        </w:rPr>
        <w:t xml:space="preserve"> </w:t>
      </w:r>
      <w:r>
        <w:rPr>
          <w:sz w:val="20"/>
        </w:rPr>
        <w:t>formulation</w:t>
      </w:r>
      <w:r>
        <w:rPr>
          <w:spacing w:val="-5"/>
          <w:sz w:val="20"/>
        </w:rPr>
        <w:t xml:space="preserve"> has</w:t>
      </w:r>
    </w:p>
    <w:p w14:paraId="628CED6E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proofErr w:type="gramStart"/>
      <w:r>
        <w:rPr>
          <w:sz w:val="20"/>
        </w:rPr>
        <w:t>the</w:t>
      </w:r>
      <w:proofErr w:type="gramEnd"/>
      <w:r>
        <w:rPr>
          <w:spacing w:val="-5"/>
          <w:sz w:val="20"/>
        </w:rPr>
        <w:t xml:space="preserve"> </w:t>
      </w:r>
      <w:r>
        <w:rPr>
          <w:sz w:val="20"/>
        </w:rPr>
        <w:t>same</w:t>
      </w:r>
      <w:r>
        <w:rPr>
          <w:spacing w:val="-8"/>
          <w:sz w:val="20"/>
        </w:rPr>
        <w:t xml:space="preserve"> </w:t>
      </w:r>
      <w:r>
        <w:rPr>
          <w:sz w:val="20"/>
        </w:rPr>
        <w:t>hardness</w:t>
      </w:r>
      <w:r>
        <w:rPr>
          <w:spacing w:val="-5"/>
          <w:sz w:val="20"/>
        </w:rPr>
        <w:t xml:space="preserve"> </w:t>
      </w:r>
      <w:r>
        <w:rPr>
          <w:sz w:val="20"/>
        </w:rPr>
        <w:t>as</w:t>
      </w:r>
      <w:r>
        <w:rPr>
          <w:spacing w:val="-9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reference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samples.</w:t>
      </w:r>
    </w:p>
    <w:p w14:paraId="537D7086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sour</w:t>
      </w:r>
      <w:r>
        <w:rPr>
          <w:spacing w:val="-9"/>
          <w:sz w:val="20"/>
        </w:rPr>
        <w:t xml:space="preserve"> </w:t>
      </w:r>
      <w:r>
        <w:rPr>
          <w:sz w:val="20"/>
        </w:rPr>
        <w:t>taste</w:t>
      </w:r>
      <w:r>
        <w:rPr>
          <w:spacing w:val="-9"/>
          <w:sz w:val="20"/>
        </w:rPr>
        <w:t xml:space="preserve"> </w:t>
      </w:r>
      <w:proofErr w:type="gramStart"/>
      <w:r>
        <w:rPr>
          <w:sz w:val="20"/>
        </w:rPr>
        <w:t>was</w:t>
      </w:r>
      <w:r>
        <w:rPr>
          <w:spacing w:val="-9"/>
          <w:sz w:val="20"/>
        </w:rPr>
        <w:t xml:space="preserve"> </w:t>
      </w:r>
      <w:r>
        <w:rPr>
          <w:sz w:val="20"/>
        </w:rPr>
        <w:t>not</w:t>
      </w:r>
      <w:r>
        <w:rPr>
          <w:spacing w:val="-13"/>
          <w:sz w:val="20"/>
        </w:rPr>
        <w:t xml:space="preserve"> </w:t>
      </w:r>
      <w:r>
        <w:rPr>
          <w:sz w:val="20"/>
        </w:rPr>
        <w:t>very</w:t>
      </w:r>
      <w:r>
        <w:rPr>
          <w:spacing w:val="-9"/>
          <w:sz w:val="20"/>
        </w:rPr>
        <w:t xml:space="preserve"> </w:t>
      </w:r>
      <w:r>
        <w:rPr>
          <w:sz w:val="20"/>
        </w:rPr>
        <w:t>pronounced</w:t>
      </w:r>
      <w:proofErr w:type="gramEnd"/>
      <w:r>
        <w:rPr>
          <w:spacing w:val="-9"/>
          <w:sz w:val="20"/>
        </w:rPr>
        <w:t xml:space="preserve"> </w:t>
      </w:r>
      <w:r>
        <w:rPr>
          <w:sz w:val="20"/>
        </w:rPr>
        <w:t>in</w:t>
      </w:r>
      <w:r>
        <w:rPr>
          <w:spacing w:val="-12"/>
          <w:sz w:val="20"/>
        </w:rPr>
        <w:t xml:space="preserve"> </w:t>
      </w:r>
      <w:r>
        <w:rPr>
          <w:sz w:val="20"/>
        </w:rPr>
        <w:t>any</w:t>
      </w:r>
      <w:r>
        <w:rPr>
          <w:spacing w:val="-9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13"/>
          <w:sz w:val="20"/>
        </w:rPr>
        <w:t xml:space="preserve"> </w:t>
      </w:r>
      <w:r>
        <w:rPr>
          <w:sz w:val="20"/>
        </w:rPr>
        <w:t>formulations.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vegetable</w:t>
      </w:r>
      <w:r>
        <w:rPr>
          <w:spacing w:val="-9"/>
          <w:sz w:val="20"/>
        </w:rPr>
        <w:t xml:space="preserve"> </w:t>
      </w:r>
      <w:r>
        <w:rPr>
          <w:sz w:val="20"/>
        </w:rPr>
        <w:t>aroma</w:t>
      </w:r>
      <w:r>
        <w:rPr>
          <w:spacing w:val="-8"/>
          <w:sz w:val="20"/>
        </w:rPr>
        <w:t xml:space="preserve"> </w:t>
      </w:r>
      <w:r>
        <w:rPr>
          <w:spacing w:val="-5"/>
          <w:sz w:val="20"/>
        </w:rPr>
        <w:t>was</w:t>
      </w:r>
    </w:p>
    <w:p w14:paraId="0E529D2C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proofErr w:type="gramStart"/>
      <w:r>
        <w:rPr>
          <w:sz w:val="20"/>
        </w:rPr>
        <w:t>perceived</w:t>
      </w:r>
      <w:proofErr w:type="gramEnd"/>
      <w:r>
        <w:rPr>
          <w:spacing w:val="33"/>
          <w:sz w:val="20"/>
        </w:rPr>
        <w:t xml:space="preserve"> </w:t>
      </w:r>
      <w:r>
        <w:rPr>
          <w:sz w:val="20"/>
        </w:rPr>
        <w:t>depending</w:t>
      </w:r>
      <w:r>
        <w:rPr>
          <w:spacing w:val="31"/>
          <w:sz w:val="20"/>
        </w:rPr>
        <w:t xml:space="preserve"> </w:t>
      </w:r>
      <w:r>
        <w:rPr>
          <w:sz w:val="20"/>
        </w:rPr>
        <w:t>on</w:t>
      </w:r>
      <w:r>
        <w:rPr>
          <w:spacing w:val="32"/>
          <w:sz w:val="20"/>
        </w:rPr>
        <w:t xml:space="preserve"> </w:t>
      </w:r>
      <w:r>
        <w:rPr>
          <w:sz w:val="20"/>
        </w:rPr>
        <w:t>the</w:t>
      </w:r>
      <w:r>
        <w:rPr>
          <w:spacing w:val="31"/>
          <w:sz w:val="20"/>
        </w:rPr>
        <w:t xml:space="preserve"> </w:t>
      </w:r>
      <w:r>
        <w:rPr>
          <w:sz w:val="20"/>
        </w:rPr>
        <w:t>level</w:t>
      </w:r>
      <w:r>
        <w:rPr>
          <w:spacing w:val="32"/>
          <w:sz w:val="20"/>
        </w:rPr>
        <w:t xml:space="preserve"> </w:t>
      </w:r>
      <w:r>
        <w:rPr>
          <w:sz w:val="20"/>
        </w:rPr>
        <w:t>of</w:t>
      </w:r>
      <w:r>
        <w:rPr>
          <w:spacing w:val="35"/>
          <w:sz w:val="20"/>
        </w:rPr>
        <w:t xml:space="preserve"> </w:t>
      </w:r>
      <w:r>
        <w:rPr>
          <w:sz w:val="20"/>
        </w:rPr>
        <w:t>soy</w:t>
      </w:r>
      <w:r>
        <w:rPr>
          <w:spacing w:val="34"/>
          <w:sz w:val="20"/>
        </w:rPr>
        <w:t xml:space="preserve"> </w:t>
      </w:r>
      <w:r>
        <w:rPr>
          <w:sz w:val="20"/>
        </w:rPr>
        <w:t>flour</w:t>
      </w:r>
      <w:r>
        <w:rPr>
          <w:spacing w:val="32"/>
          <w:sz w:val="20"/>
        </w:rPr>
        <w:t xml:space="preserve"> </w:t>
      </w:r>
      <w:r>
        <w:rPr>
          <w:sz w:val="20"/>
        </w:rPr>
        <w:t>incorporation.</w:t>
      </w:r>
      <w:r>
        <w:rPr>
          <w:spacing w:val="34"/>
          <w:sz w:val="20"/>
        </w:rPr>
        <w:t xml:space="preserve"> </w:t>
      </w:r>
      <w:r>
        <w:rPr>
          <w:sz w:val="20"/>
        </w:rPr>
        <w:t>The</w:t>
      </w:r>
      <w:r>
        <w:rPr>
          <w:spacing w:val="32"/>
          <w:sz w:val="20"/>
        </w:rPr>
        <w:t xml:space="preserve"> </w:t>
      </w:r>
      <w:r>
        <w:rPr>
          <w:sz w:val="20"/>
        </w:rPr>
        <w:t>responses</w:t>
      </w:r>
      <w:r>
        <w:rPr>
          <w:spacing w:val="34"/>
          <w:sz w:val="20"/>
        </w:rPr>
        <w:t xml:space="preserve"> </w:t>
      </w:r>
      <w:r>
        <w:rPr>
          <w:sz w:val="20"/>
        </w:rPr>
        <w:t>obtained</w:t>
      </w:r>
      <w:r>
        <w:rPr>
          <w:spacing w:val="32"/>
          <w:sz w:val="20"/>
        </w:rPr>
        <w:t xml:space="preserve"> </w:t>
      </w:r>
      <w:r>
        <w:rPr>
          <w:spacing w:val="-5"/>
          <w:sz w:val="20"/>
        </w:rPr>
        <w:t>for</w:t>
      </w:r>
    </w:p>
    <w:p w14:paraId="12646852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proofErr w:type="gramStart"/>
      <w:r>
        <w:rPr>
          <w:sz w:val="20"/>
        </w:rPr>
        <w:t>formulations</w:t>
      </w:r>
      <w:proofErr w:type="gramEnd"/>
      <w:r>
        <w:rPr>
          <w:spacing w:val="-3"/>
          <w:sz w:val="20"/>
        </w:rPr>
        <w:t xml:space="preserve"> </w:t>
      </w:r>
      <w:r>
        <w:rPr>
          <w:sz w:val="20"/>
        </w:rPr>
        <w:t>ranging</w:t>
      </w:r>
      <w:r>
        <w:rPr>
          <w:spacing w:val="-3"/>
          <w:sz w:val="20"/>
        </w:rPr>
        <w:t xml:space="preserve"> </w:t>
      </w:r>
      <w:r>
        <w:rPr>
          <w:sz w:val="20"/>
        </w:rPr>
        <w:t>from</w:t>
      </w:r>
      <w:r>
        <w:rPr>
          <w:spacing w:val="-3"/>
          <w:sz w:val="20"/>
        </w:rPr>
        <w:t xml:space="preserve"> </w:t>
      </w:r>
      <w:r>
        <w:rPr>
          <w:sz w:val="20"/>
        </w:rPr>
        <w:t>10</w:t>
      </w:r>
      <w:r>
        <w:rPr>
          <w:spacing w:val="-7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25%</w:t>
      </w:r>
      <w:r>
        <w:rPr>
          <w:spacing w:val="-5"/>
          <w:sz w:val="20"/>
        </w:rPr>
        <w:t xml:space="preserve"> </w:t>
      </w:r>
      <w:r>
        <w:rPr>
          <w:sz w:val="20"/>
        </w:rPr>
        <w:t>ranged</w:t>
      </w:r>
      <w:r>
        <w:rPr>
          <w:spacing w:val="-3"/>
          <w:sz w:val="20"/>
        </w:rPr>
        <w:t xml:space="preserve"> </w:t>
      </w:r>
      <w:r>
        <w:rPr>
          <w:sz w:val="20"/>
        </w:rPr>
        <w:t>from</w:t>
      </w:r>
      <w:r>
        <w:rPr>
          <w:spacing w:val="-7"/>
          <w:sz w:val="20"/>
        </w:rPr>
        <w:t xml:space="preserve"> </w:t>
      </w:r>
      <w:r>
        <w:rPr>
          <w:sz w:val="20"/>
        </w:rPr>
        <w:t>1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12"/>
          <w:sz w:val="20"/>
        </w:rPr>
        <w:t xml:space="preserve"> </w:t>
      </w:r>
      <w:r>
        <w:rPr>
          <w:spacing w:val="-5"/>
          <w:sz w:val="20"/>
        </w:rPr>
        <w:t>3.</w:t>
      </w:r>
    </w:p>
    <w:p w14:paraId="3102C245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overall</w:t>
      </w:r>
      <w:r>
        <w:rPr>
          <w:spacing w:val="-1"/>
          <w:sz w:val="20"/>
        </w:rPr>
        <w:t xml:space="preserve"> </w:t>
      </w:r>
      <w:r>
        <w:rPr>
          <w:sz w:val="20"/>
        </w:rPr>
        <w:t>acceptability of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product</w:t>
      </w:r>
      <w:r>
        <w:rPr>
          <w:spacing w:val="1"/>
          <w:sz w:val="20"/>
        </w:rPr>
        <w:t xml:space="preserve"> </w:t>
      </w:r>
      <w:r>
        <w:rPr>
          <w:sz w:val="20"/>
        </w:rPr>
        <w:t>was assessed</w:t>
      </w:r>
      <w:r>
        <w:rPr>
          <w:spacing w:val="-9"/>
          <w:sz w:val="20"/>
        </w:rPr>
        <w:t xml:space="preserve"> </w:t>
      </w:r>
      <w:r>
        <w:rPr>
          <w:sz w:val="20"/>
        </w:rPr>
        <w:t>on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basis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certain</w:t>
      </w:r>
      <w:r>
        <w:rPr>
          <w:spacing w:val="-1"/>
          <w:sz w:val="20"/>
        </w:rPr>
        <w:t xml:space="preserve"> </w:t>
      </w:r>
      <w:r>
        <w:rPr>
          <w:sz w:val="20"/>
        </w:rPr>
        <w:t>criteria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specific</w:t>
      </w:r>
    </w:p>
    <w:p w14:paraId="51E3988C" w14:textId="28525562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proofErr w:type="gramStart"/>
      <w:r>
        <w:rPr>
          <w:sz w:val="20"/>
        </w:rPr>
        <w:t>to</w:t>
      </w:r>
      <w:proofErr w:type="gramEnd"/>
      <w:r>
        <w:rPr>
          <w:spacing w:val="-6"/>
          <w:sz w:val="20"/>
        </w:rPr>
        <w:t xml:space="preserve"> </w:t>
      </w:r>
      <w:r>
        <w:rPr>
          <w:sz w:val="20"/>
        </w:rPr>
        <w:t>this</w:t>
      </w:r>
      <w:r>
        <w:rPr>
          <w:spacing w:val="-8"/>
          <w:sz w:val="20"/>
        </w:rPr>
        <w:t xml:space="preserve"> </w:t>
      </w:r>
      <w:r>
        <w:rPr>
          <w:sz w:val="20"/>
        </w:rPr>
        <w:t>type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8"/>
          <w:sz w:val="20"/>
        </w:rPr>
        <w:t xml:space="preserve"> </w:t>
      </w:r>
      <w:r>
        <w:rPr>
          <w:sz w:val="20"/>
        </w:rPr>
        <w:t>food,</w:t>
      </w:r>
      <w:r>
        <w:rPr>
          <w:spacing w:val="-4"/>
          <w:sz w:val="20"/>
        </w:rPr>
        <w:t xml:space="preserve"> </w:t>
      </w:r>
      <w:r>
        <w:rPr>
          <w:sz w:val="20"/>
        </w:rPr>
        <w:t>namely</w:t>
      </w:r>
      <w:r w:rsidR="00563B13">
        <w:rPr>
          <w:sz w:val="20"/>
        </w:rPr>
        <w:t>,</w:t>
      </w:r>
      <w:r>
        <w:rPr>
          <w:spacing w:val="-10"/>
          <w:sz w:val="20"/>
        </w:rPr>
        <w:t xml:space="preserve"> </w:t>
      </w:r>
      <w:r>
        <w:rPr>
          <w:sz w:val="20"/>
        </w:rPr>
        <w:t>texture</w:t>
      </w:r>
      <w:r>
        <w:rPr>
          <w:spacing w:val="-11"/>
          <w:sz w:val="20"/>
        </w:rPr>
        <w:t xml:space="preserve"> </w:t>
      </w:r>
      <w:r>
        <w:rPr>
          <w:sz w:val="20"/>
        </w:rPr>
        <w:t>based</w:t>
      </w:r>
      <w:r>
        <w:rPr>
          <w:spacing w:val="-4"/>
          <w:sz w:val="20"/>
        </w:rPr>
        <w:t xml:space="preserve"> </w:t>
      </w:r>
      <w:r>
        <w:rPr>
          <w:sz w:val="20"/>
        </w:rPr>
        <w:t>on</w:t>
      </w:r>
      <w:r>
        <w:rPr>
          <w:spacing w:val="-7"/>
          <w:sz w:val="20"/>
        </w:rPr>
        <w:t xml:space="preserve"> </w:t>
      </w:r>
      <w:r>
        <w:rPr>
          <w:sz w:val="20"/>
        </w:rPr>
        <w:t>dough</w:t>
      </w:r>
      <w:r>
        <w:rPr>
          <w:spacing w:val="-7"/>
          <w:sz w:val="20"/>
        </w:rPr>
        <w:t xml:space="preserve"> </w:t>
      </w:r>
      <w:r>
        <w:rPr>
          <w:sz w:val="20"/>
        </w:rPr>
        <w:t>hardness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elasticity.</w:t>
      </w:r>
    </w:p>
    <w:p w14:paraId="236017A4" w14:textId="285A94B4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r>
        <w:rPr>
          <w:sz w:val="20"/>
        </w:rPr>
        <w:t>In</w:t>
      </w:r>
      <w:r>
        <w:rPr>
          <w:spacing w:val="11"/>
          <w:sz w:val="20"/>
        </w:rPr>
        <w:t xml:space="preserve"> </w:t>
      </w:r>
      <w:r>
        <w:rPr>
          <w:sz w:val="20"/>
        </w:rPr>
        <w:t>the</w:t>
      </w:r>
      <w:r>
        <w:rPr>
          <w:spacing w:val="12"/>
          <w:sz w:val="20"/>
        </w:rPr>
        <w:t xml:space="preserve"> </w:t>
      </w:r>
      <w:r>
        <w:rPr>
          <w:sz w:val="20"/>
        </w:rPr>
        <w:t>hedonic</w:t>
      </w:r>
      <w:r>
        <w:rPr>
          <w:spacing w:val="14"/>
          <w:sz w:val="20"/>
        </w:rPr>
        <w:t xml:space="preserve"> </w:t>
      </w:r>
      <w:r>
        <w:rPr>
          <w:sz w:val="20"/>
        </w:rPr>
        <w:t>test</w:t>
      </w:r>
      <w:r>
        <w:rPr>
          <w:spacing w:val="15"/>
          <w:sz w:val="20"/>
        </w:rPr>
        <w:t xml:space="preserve"> </w:t>
      </w:r>
      <w:r>
        <w:rPr>
          <w:sz w:val="20"/>
        </w:rPr>
        <w:t>(</w:t>
      </w:r>
      <w:r w:rsidR="00563B13" w:rsidRPr="00841A6A">
        <w:rPr>
          <w:sz w:val="20"/>
          <w:highlight w:val="yellow"/>
        </w:rPr>
        <w:t>Table</w:t>
      </w:r>
      <w:r w:rsidR="00563B13">
        <w:rPr>
          <w:spacing w:val="12"/>
          <w:sz w:val="20"/>
        </w:rPr>
        <w:t xml:space="preserve"> </w:t>
      </w:r>
      <w:r>
        <w:rPr>
          <w:sz w:val="20"/>
        </w:rPr>
        <w:t>2),</w:t>
      </w:r>
      <w:r>
        <w:rPr>
          <w:spacing w:val="16"/>
          <w:sz w:val="20"/>
        </w:rPr>
        <w:t xml:space="preserve"> </w:t>
      </w:r>
      <w:r>
        <w:rPr>
          <w:sz w:val="20"/>
        </w:rPr>
        <w:t>after</w:t>
      </w:r>
      <w:r>
        <w:rPr>
          <w:spacing w:val="11"/>
          <w:sz w:val="20"/>
        </w:rPr>
        <w:t xml:space="preserve"> </w:t>
      </w:r>
      <w:r>
        <w:rPr>
          <w:sz w:val="20"/>
        </w:rPr>
        <w:t>the</w:t>
      </w:r>
      <w:r>
        <w:rPr>
          <w:spacing w:val="12"/>
          <w:sz w:val="20"/>
        </w:rPr>
        <w:t xml:space="preserve"> </w:t>
      </w:r>
      <w:r>
        <w:rPr>
          <w:sz w:val="20"/>
        </w:rPr>
        <w:t>commercial</w:t>
      </w:r>
      <w:r>
        <w:rPr>
          <w:spacing w:val="13"/>
          <w:sz w:val="20"/>
        </w:rPr>
        <w:t xml:space="preserve"> </w:t>
      </w:r>
      <w:proofErr w:type="spellStart"/>
      <w:r>
        <w:rPr>
          <w:sz w:val="20"/>
        </w:rPr>
        <w:t>Konkonde</w:t>
      </w:r>
      <w:proofErr w:type="spellEnd"/>
      <w:r>
        <w:rPr>
          <w:sz w:val="20"/>
        </w:rPr>
        <w:t>,</w:t>
      </w:r>
      <w:r>
        <w:rPr>
          <w:spacing w:val="14"/>
          <w:sz w:val="20"/>
        </w:rPr>
        <w:t xml:space="preserve"> </w:t>
      </w:r>
      <w:r>
        <w:rPr>
          <w:sz w:val="20"/>
        </w:rPr>
        <w:t>preference</w:t>
      </w:r>
      <w:r>
        <w:rPr>
          <w:spacing w:val="12"/>
          <w:sz w:val="20"/>
        </w:rPr>
        <w:t xml:space="preserve"> </w:t>
      </w:r>
      <w:r>
        <w:rPr>
          <w:sz w:val="20"/>
        </w:rPr>
        <w:t>decreased</w:t>
      </w:r>
      <w:r>
        <w:rPr>
          <w:spacing w:val="14"/>
          <w:sz w:val="20"/>
        </w:rPr>
        <w:t xml:space="preserve"> </w:t>
      </w:r>
      <w:r>
        <w:rPr>
          <w:sz w:val="20"/>
        </w:rPr>
        <w:t>as</w:t>
      </w:r>
      <w:r>
        <w:rPr>
          <w:spacing w:val="14"/>
          <w:sz w:val="20"/>
        </w:rPr>
        <w:t xml:space="preserve"> </w:t>
      </w:r>
      <w:r>
        <w:rPr>
          <w:spacing w:val="-5"/>
          <w:sz w:val="20"/>
        </w:rPr>
        <w:t>the</w:t>
      </w:r>
    </w:p>
    <w:p w14:paraId="3877ADD2" w14:textId="5AC6152D" w:rsidR="00986E3D" w:rsidRDefault="00563B13">
      <w:pPr>
        <w:pStyle w:val="ListParagraph"/>
        <w:numPr>
          <w:ilvl w:val="0"/>
          <w:numId w:val="4"/>
        </w:numPr>
        <w:tabs>
          <w:tab w:val="left" w:pos="935"/>
        </w:tabs>
        <w:spacing w:line="221" w:lineRule="exact"/>
        <w:ind w:left="935" w:hanging="691"/>
        <w:rPr>
          <w:sz w:val="20"/>
        </w:rPr>
      </w:pPr>
      <w:proofErr w:type="gramStart"/>
      <w:r w:rsidRPr="00841A6A">
        <w:rPr>
          <w:sz w:val="20"/>
          <w:highlight w:val="yellow"/>
        </w:rPr>
        <w:t>per</w:t>
      </w:r>
      <w:proofErr w:type="gramEnd"/>
      <w:r w:rsidRPr="00841A6A">
        <w:rPr>
          <w:sz w:val="20"/>
          <w:highlight w:val="yellow"/>
        </w:rPr>
        <w:t xml:space="preserve"> cent</w:t>
      </w:r>
      <w:r w:rsidRPr="00841A6A">
        <w:rPr>
          <w:spacing w:val="-13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of</w:t>
      </w:r>
      <w:r>
        <w:rPr>
          <w:spacing w:val="-12"/>
          <w:sz w:val="20"/>
        </w:rPr>
        <w:t xml:space="preserve"> </w:t>
      </w:r>
      <w:r>
        <w:rPr>
          <w:sz w:val="20"/>
        </w:rPr>
        <w:t>soy</w:t>
      </w:r>
      <w:r>
        <w:rPr>
          <w:spacing w:val="-10"/>
          <w:sz w:val="20"/>
        </w:rPr>
        <w:t xml:space="preserve"> </w:t>
      </w:r>
      <w:r>
        <w:rPr>
          <w:sz w:val="20"/>
        </w:rPr>
        <w:t>flour</w:t>
      </w:r>
      <w:r>
        <w:rPr>
          <w:spacing w:val="-10"/>
          <w:sz w:val="20"/>
        </w:rPr>
        <w:t xml:space="preserve"> </w:t>
      </w:r>
      <w:r>
        <w:rPr>
          <w:sz w:val="20"/>
        </w:rPr>
        <w:t>incorporated</w:t>
      </w:r>
      <w:r>
        <w:rPr>
          <w:spacing w:val="-12"/>
          <w:sz w:val="20"/>
        </w:rPr>
        <w:t xml:space="preserve"> </w:t>
      </w:r>
      <w:r>
        <w:rPr>
          <w:sz w:val="20"/>
        </w:rPr>
        <w:t>increased</w:t>
      </w:r>
      <w:r>
        <w:rPr>
          <w:spacing w:val="-12"/>
          <w:sz w:val="20"/>
        </w:rPr>
        <w:t xml:space="preserve"> </w:t>
      </w:r>
      <w:r>
        <w:rPr>
          <w:sz w:val="20"/>
        </w:rPr>
        <w:t>(table).</w:t>
      </w:r>
      <w:r>
        <w:rPr>
          <w:spacing w:val="-8"/>
          <w:sz w:val="20"/>
        </w:rPr>
        <w:t xml:space="preserve"> </w:t>
      </w:r>
      <w:r>
        <w:rPr>
          <w:sz w:val="20"/>
        </w:rPr>
        <w:t>Appearance</w:t>
      </w:r>
      <w:r>
        <w:rPr>
          <w:spacing w:val="-13"/>
          <w:sz w:val="20"/>
        </w:rPr>
        <w:t xml:space="preserve"> </w:t>
      </w:r>
      <w:r>
        <w:rPr>
          <w:sz w:val="20"/>
        </w:rPr>
        <w:t>was</w:t>
      </w:r>
      <w:r>
        <w:rPr>
          <w:spacing w:val="-12"/>
          <w:sz w:val="20"/>
        </w:rPr>
        <w:t xml:space="preserve"> </w:t>
      </w:r>
      <w:r>
        <w:rPr>
          <w:sz w:val="20"/>
        </w:rPr>
        <w:t>more</w:t>
      </w:r>
      <w:r>
        <w:rPr>
          <w:spacing w:val="-12"/>
          <w:sz w:val="20"/>
        </w:rPr>
        <w:t xml:space="preserve"> </w:t>
      </w:r>
      <w:r>
        <w:rPr>
          <w:sz w:val="20"/>
        </w:rPr>
        <w:t>appreciated</w:t>
      </w:r>
      <w:r>
        <w:rPr>
          <w:spacing w:val="-12"/>
          <w:sz w:val="20"/>
        </w:rPr>
        <w:t xml:space="preserve"> </w:t>
      </w:r>
      <w:r>
        <w:rPr>
          <w:spacing w:val="-5"/>
          <w:sz w:val="20"/>
        </w:rPr>
        <w:t>for</w:t>
      </w:r>
    </w:p>
    <w:p w14:paraId="62541074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line="225" w:lineRule="exact"/>
        <w:ind w:left="935" w:hanging="691"/>
        <w:rPr>
          <w:sz w:val="20"/>
        </w:rPr>
      </w:pPr>
      <w:proofErr w:type="gramStart"/>
      <w:r>
        <w:rPr>
          <w:spacing w:val="-2"/>
          <w:sz w:val="20"/>
        </w:rPr>
        <w:t>the</w:t>
      </w:r>
      <w:proofErr w:type="gramEnd"/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10%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(FCS2)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and</w:t>
      </w:r>
      <w:r>
        <w:rPr>
          <w:spacing w:val="-12"/>
          <w:sz w:val="20"/>
        </w:rPr>
        <w:t xml:space="preserve"> </w:t>
      </w:r>
      <w:r>
        <w:rPr>
          <w:spacing w:val="-2"/>
          <w:sz w:val="20"/>
        </w:rPr>
        <w:t>15%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(FCS2)</w:t>
      </w:r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formulations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compared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to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reference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sample.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The</w:t>
      </w:r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texture</w:t>
      </w:r>
    </w:p>
    <w:p w14:paraId="4E0810B3" w14:textId="77777777" w:rsidR="00986E3D" w:rsidRDefault="00986E3D">
      <w:pPr>
        <w:pStyle w:val="ListParagraph"/>
        <w:spacing w:line="225" w:lineRule="exact"/>
        <w:rPr>
          <w:sz w:val="20"/>
        </w:rPr>
        <w:sectPr w:rsidR="00986E3D">
          <w:type w:val="continuous"/>
          <w:pgSz w:w="12240" w:h="15840"/>
          <w:pgMar w:top="1300" w:right="1800" w:bottom="280" w:left="1080" w:header="44" w:footer="0" w:gutter="0"/>
          <w:cols w:space="720"/>
        </w:sectPr>
      </w:pPr>
    </w:p>
    <w:p w14:paraId="267585B6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before="123"/>
        <w:ind w:left="935" w:hanging="691"/>
        <w:rPr>
          <w:sz w:val="20"/>
        </w:rPr>
      </w:pPr>
      <w:r>
        <w:rPr>
          <w:sz w:val="20"/>
        </w:rPr>
        <w:lastRenderedPageBreak/>
        <w:t>of</w:t>
      </w:r>
      <w:r>
        <w:rPr>
          <w:spacing w:val="6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commercial</w:t>
      </w:r>
      <w:r>
        <w:rPr>
          <w:spacing w:val="4"/>
          <w:sz w:val="20"/>
        </w:rPr>
        <w:t xml:space="preserve"> </w:t>
      </w:r>
      <w:proofErr w:type="spellStart"/>
      <w:r>
        <w:rPr>
          <w:sz w:val="20"/>
        </w:rPr>
        <w:t>Konkonde</w:t>
      </w:r>
      <w:proofErr w:type="spellEnd"/>
      <w:r>
        <w:rPr>
          <w:spacing w:val="2"/>
          <w:sz w:val="20"/>
        </w:rPr>
        <w:t xml:space="preserve"> </w:t>
      </w:r>
      <w:r>
        <w:rPr>
          <w:sz w:val="20"/>
        </w:rPr>
        <w:t>and</w:t>
      </w:r>
      <w:r>
        <w:rPr>
          <w:spacing w:val="3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10%</w:t>
      </w:r>
      <w:r>
        <w:rPr>
          <w:spacing w:val="4"/>
          <w:sz w:val="20"/>
        </w:rPr>
        <w:t xml:space="preserve"> </w:t>
      </w:r>
      <w:r>
        <w:rPr>
          <w:sz w:val="20"/>
        </w:rPr>
        <w:t>(FCS2)</w:t>
      </w:r>
      <w:r>
        <w:rPr>
          <w:spacing w:val="1"/>
          <w:sz w:val="20"/>
        </w:rPr>
        <w:t xml:space="preserve"> </w:t>
      </w:r>
      <w:r>
        <w:rPr>
          <w:sz w:val="20"/>
        </w:rPr>
        <w:t>and</w:t>
      </w:r>
      <w:r>
        <w:rPr>
          <w:spacing w:val="3"/>
          <w:sz w:val="20"/>
        </w:rPr>
        <w:t xml:space="preserve"> </w:t>
      </w:r>
      <w:r>
        <w:rPr>
          <w:sz w:val="20"/>
        </w:rPr>
        <w:t>20%</w:t>
      </w:r>
      <w:r>
        <w:rPr>
          <w:spacing w:val="3"/>
          <w:sz w:val="20"/>
        </w:rPr>
        <w:t xml:space="preserve"> </w:t>
      </w:r>
      <w:r>
        <w:rPr>
          <w:sz w:val="20"/>
        </w:rPr>
        <w:t>(FCS3)</w:t>
      </w:r>
      <w:r>
        <w:rPr>
          <w:spacing w:val="2"/>
          <w:sz w:val="20"/>
        </w:rPr>
        <w:t xml:space="preserve"> </w:t>
      </w:r>
      <w:r>
        <w:rPr>
          <w:sz w:val="20"/>
        </w:rPr>
        <w:t>formulations</w:t>
      </w:r>
      <w:r>
        <w:rPr>
          <w:spacing w:val="4"/>
          <w:sz w:val="20"/>
        </w:rPr>
        <w:t xml:space="preserve"> </w:t>
      </w:r>
      <w:r>
        <w:rPr>
          <w:sz w:val="20"/>
        </w:rPr>
        <w:t xml:space="preserve">were </w:t>
      </w:r>
      <w:r>
        <w:rPr>
          <w:spacing w:val="-4"/>
          <w:sz w:val="20"/>
        </w:rPr>
        <w:t>more</w:t>
      </w:r>
    </w:p>
    <w:p w14:paraId="05975310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appreciated</w:t>
      </w:r>
      <w:proofErr w:type="gramEnd"/>
      <w:r>
        <w:rPr>
          <w:spacing w:val="40"/>
          <w:sz w:val="20"/>
        </w:rPr>
        <w:t xml:space="preserve"> </w:t>
      </w:r>
      <w:r>
        <w:rPr>
          <w:sz w:val="20"/>
        </w:rPr>
        <w:t>than</w:t>
      </w:r>
      <w:r>
        <w:rPr>
          <w:spacing w:val="38"/>
          <w:sz w:val="20"/>
        </w:rPr>
        <w:t xml:space="preserve"> </w:t>
      </w:r>
      <w:r>
        <w:rPr>
          <w:sz w:val="20"/>
        </w:rPr>
        <w:t>the</w:t>
      </w:r>
      <w:r>
        <w:rPr>
          <w:spacing w:val="40"/>
          <w:sz w:val="20"/>
        </w:rPr>
        <w:t xml:space="preserve"> </w:t>
      </w:r>
      <w:r>
        <w:rPr>
          <w:sz w:val="20"/>
        </w:rPr>
        <w:t>others.</w:t>
      </w:r>
      <w:r>
        <w:rPr>
          <w:spacing w:val="39"/>
          <w:sz w:val="20"/>
        </w:rPr>
        <w:t xml:space="preserve"> </w:t>
      </w:r>
      <w:r>
        <w:rPr>
          <w:sz w:val="20"/>
        </w:rPr>
        <w:t>The</w:t>
      </w:r>
      <w:r>
        <w:rPr>
          <w:spacing w:val="41"/>
          <w:sz w:val="20"/>
        </w:rPr>
        <w:t xml:space="preserve"> </w:t>
      </w:r>
      <w:r>
        <w:rPr>
          <w:sz w:val="20"/>
        </w:rPr>
        <w:t>reference</w:t>
      </w:r>
      <w:r>
        <w:rPr>
          <w:spacing w:val="40"/>
          <w:sz w:val="20"/>
        </w:rPr>
        <w:t xml:space="preserve"> </w:t>
      </w:r>
      <w:r>
        <w:rPr>
          <w:sz w:val="20"/>
        </w:rPr>
        <w:t>sample</w:t>
      </w:r>
      <w:r>
        <w:rPr>
          <w:spacing w:val="34"/>
          <w:sz w:val="20"/>
        </w:rPr>
        <w:t xml:space="preserve"> </w:t>
      </w:r>
      <w:r>
        <w:rPr>
          <w:sz w:val="20"/>
        </w:rPr>
        <w:t>had</w:t>
      </w:r>
      <w:r>
        <w:rPr>
          <w:spacing w:val="41"/>
          <w:sz w:val="20"/>
        </w:rPr>
        <w:t xml:space="preserve"> </w:t>
      </w:r>
      <w:r>
        <w:rPr>
          <w:sz w:val="20"/>
        </w:rPr>
        <w:t>the</w:t>
      </w:r>
      <w:r>
        <w:rPr>
          <w:spacing w:val="40"/>
          <w:sz w:val="20"/>
        </w:rPr>
        <w:t xml:space="preserve"> </w:t>
      </w:r>
      <w:r>
        <w:rPr>
          <w:sz w:val="20"/>
        </w:rPr>
        <w:t>best</w:t>
      </w:r>
      <w:r>
        <w:rPr>
          <w:spacing w:val="44"/>
          <w:sz w:val="20"/>
        </w:rPr>
        <w:t xml:space="preserve"> </w:t>
      </w:r>
      <w:r>
        <w:rPr>
          <w:sz w:val="20"/>
        </w:rPr>
        <w:t>taste,</w:t>
      </w:r>
      <w:r>
        <w:rPr>
          <w:spacing w:val="39"/>
          <w:sz w:val="20"/>
        </w:rPr>
        <w:t xml:space="preserve"> </w:t>
      </w:r>
      <w:r>
        <w:rPr>
          <w:sz w:val="20"/>
        </w:rPr>
        <w:t>followed</w:t>
      </w:r>
      <w:r>
        <w:rPr>
          <w:spacing w:val="39"/>
          <w:sz w:val="20"/>
        </w:rPr>
        <w:t xml:space="preserve"> </w:t>
      </w:r>
      <w:r>
        <w:rPr>
          <w:sz w:val="20"/>
        </w:rPr>
        <w:t>by</w:t>
      </w:r>
      <w:r>
        <w:rPr>
          <w:spacing w:val="41"/>
          <w:sz w:val="20"/>
        </w:rPr>
        <w:t xml:space="preserve"> </w:t>
      </w:r>
      <w:r>
        <w:rPr>
          <w:spacing w:val="-5"/>
          <w:sz w:val="20"/>
        </w:rPr>
        <w:t>the</w:t>
      </w:r>
    </w:p>
    <w:p w14:paraId="195A4C48" w14:textId="77777777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z w:val="20"/>
        </w:rPr>
        <w:t>formulation</w:t>
      </w:r>
      <w:proofErr w:type="gramEnd"/>
      <w:r>
        <w:rPr>
          <w:spacing w:val="26"/>
          <w:sz w:val="20"/>
        </w:rPr>
        <w:t xml:space="preserve"> </w:t>
      </w:r>
      <w:r>
        <w:rPr>
          <w:sz w:val="20"/>
        </w:rPr>
        <w:t>with</w:t>
      </w:r>
      <w:r>
        <w:rPr>
          <w:spacing w:val="26"/>
          <w:sz w:val="20"/>
        </w:rPr>
        <w:t xml:space="preserve"> </w:t>
      </w:r>
      <w:r>
        <w:rPr>
          <w:sz w:val="20"/>
        </w:rPr>
        <w:t>10%</w:t>
      </w:r>
      <w:r>
        <w:rPr>
          <w:spacing w:val="26"/>
          <w:sz w:val="20"/>
        </w:rPr>
        <w:t xml:space="preserve"> </w:t>
      </w:r>
      <w:r>
        <w:rPr>
          <w:sz w:val="20"/>
        </w:rPr>
        <w:t>soybean</w:t>
      </w:r>
      <w:r>
        <w:rPr>
          <w:spacing w:val="26"/>
          <w:sz w:val="20"/>
        </w:rPr>
        <w:t xml:space="preserve"> </w:t>
      </w:r>
      <w:r>
        <w:rPr>
          <w:sz w:val="20"/>
        </w:rPr>
        <w:t>flour</w:t>
      </w:r>
      <w:r>
        <w:rPr>
          <w:spacing w:val="28"/>
          <w:sz w:val="20"/>
        </w:rPr>
        <w:t xml:space="preserve"> </w:t>
      </w:r>
      <w:r>
        <w:rPr>
          <w:sz w:val="20"/>
        </w:rPr>
        <w:t>(FCS1).</w:t>
      </w:r>
      <w:r>
        <w:rPr>
          <w:spacing w:val="24"/>
          <w:sz w:val="20"/>
        </w:rPr>
        <w:t xml:space="preserve"> </w:t>
      </w:r>
      <w:r>
        <w:rPr>
          <w:sz w:val="20"/>
        </w:rPr>
        <w:t>The</w:t>
      </w:r>
      <w:r>
        <w:rPr>
          <w:spacing w:val="26"/>
          <w:sz w:val="20"/>
        </w:rPr>
        <w:t xml:space="preserve"> </w:t>
      </w:r>
      <w:r>
        <w:rPr>
          <w:sz w:val="20"/>
        </w:rPr>
        <w:t>aroma</w:t>
      </w:r>
      <w:r>
        <w:rPr>
          <w:spacing w:val="26"/>
          <w:sz w:val="20"/>
        </w:rPr>
        <w:t xml:space="preserve"> </w:t>
      </w:r>
      <w:r>
        <w:rPr>
          <w:sz w:val="20"/>
        </w:rPr>
        <w:t>of</w:t>
      </w:r>
      <w:r>
        <w:rPr>
          <w:spacing w:val="23"/>
          <w:sz w:val="20"/>
        </w:rPr>
        <w:t xml:space="preserve"> </w:t>
      </w:r>
      <w:r>
        <w:rPr>
          <w:sz w:val="20"/>
        </w:rPr>
        <w:t>the</w:t>
      </w:r>
      <w:r>
        <w:rPr>
          <w:spacing w:val="26"/>
          <w:sz w:val="20"/>
        </w:rPr>
        <w:t xml:space="preserve"> </w:t>
      </w:r>
      <w:r>
        <w:rPr>
          <w:sz w:val="20"/>
        </w:rPr>
        <w:t>reference</w:t>
      </w:r>
      <w:r>
        <w:rPr>
          <w:spacing w:val="24"/>
          <w:sz w:val="20"/>
        </w:rPr>
        <w:t xml:space="preserve"> </w:t>
      </w:r>
      <w:r>
        <w:rPr>
          <w:sz w:val="20"/>
        </w:rPr>
        <w:t>sample</w:t>
      </w:r>
      <w:r>
        <w:rPr>
          <w:spacing w:val="24"/>
          <w:sz w:val="20"/>
        </w:rPr>
        <w:t xml:space="preserve"> </w:t>
      </w:r>
      <w:r>
        <w:rPr>
          <w:sz w:val="20"/>
        </w:rPr>
        <w:t>and</w:t>
      </w:r>
      <w:r>
        <w:rPr>
          <w:spacing w:val="22"/>
          <w:sz w:val="20"/>
        </w:rPr>
        <w:t xml:space="preserve"> </w:t>
      </w:r>
      <w:r>
        <w:rPr>
          <w:spacing w:val="-5"/>
          <w:sz w:val="20"/>
        </w:rPr>
        <w:t>the</w:t>
      </w:r>
    </w:p>
    <w:p w14:paraId="382D13DD" w14:textId="08C0ECFE" w:rsidR="00986E3D" w:rsidRDefault="00D03981">
      <w:pPr>
        <w:pStyle w:val="ListParagraph"/>
        <w:numPr>
          <w:ilvl w:val="0"/>
          <w:numId w:val="4"/>
        </w:numPr>
        <w:tabs>
          <w:tab w:val="left" w:pos="935"/>
        </w:tabs>
        <w:ind w:left="244" w:right="2140" w:firstLine="0"/>
        <w:rPr>
          <w:sz w:val="20"/>
        </w:rPr>
      </w:pPr>
      <w:proofErr w:type="gramStart"/>
      <w:r>
        <w:rPr>
          <w:sz w:val="20"/>
        </w:rPr>
        <w:t>formulation</w:t>
      </w:r>
      <w:proofErr w:type="gramEnd"/>
      <w:r>
        <w:rPr>
          <w:spacing w:val="-3"/>
          <w:sz w:val="20"/>
        </w:rPr>
        <w:t xml:space="preserve"> </w:t>
      </w:r>
      <w:r>
        <w:rPr>
          <w:sz w:val="20"/>
        </w:rPr>
        <w:t>with</w:t>
      </w:r>
      <w:r>
        <w:rPr>
          <w:spacing w:val="-3"/>
          <w:sz w:val="20"/>
        </w:rPr>
        <w:t xml:space="preserve"> </w:t>
      </w:r>
      <w:r>
        <w:rPr>
          <w:sz w:val="20"/>
        </w:rPr>
        <w:t>15%</w:t>
      </w:r>
      <w:r>
        <w:rPr>
          <w:spacing w:val="-7"/>
          <w:sz w:val="20"/>
        </w:rPr>
        <w:t xml:space="preserve"> </w:t>
      </w:r>
      <w:r>
        <w:rPr>
          <w:sz w:val="20"/>
        </w:rPr>
        <w:t>soybean</w:t>
      </w:r>
      <w:r>
        <w:rPr>
          <w:spacing w:val="-6"/>
          <w:sz w:val="20"/>
        </w:rPr>
        <w:t xml:space="preserve"> </w:t>
      </w:r>
      <w:r>
        <w:rPr>
          <w:sz w:val="20"/>
        </w:rPr>
        <w:t>flour</w:t>
      </w:r>
      <w:r>
        <w:rPr>
          <w:spacing w:val="-3"/>
          <w:sz w:val="20"/>
        </w:rPr>
        <w:t xml:space="preserve"> </w:t>
      </w:r>
      <w:r>
        <w:rPr>
          <w:sz w:val="20"/>
        </w:rPr>
        <w:t>(FCS2)</w:t>
      </w:r>
      <w:r>
        <w:rPr>
          <w:spacing w:val="-3"/>
          <w:sz w:val="20"/>
        </w:rPr>
        <w:t xml:space="preserve"> </w:t>
      </w:r>
      <w:r w:rsidR="00563B13" w:rsidRPr="00841A6A">
        <w:rPr>
          <w:sz w:val="20"/>
          <w:highlight w:val="yellow"/>
        </w:rPr>
        <w:t>was</w:t>
      </w:r>
      <w:r w:rsidR="00563B13" w:rsidRPr="00841A6A">
        <w:rPr>
          <w:spacing w:val="-8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most</w:t>
      </w:r>
      <w:r>
        <w:rPr>
          <w:spacing w:val="-3"/>
          <w:sz w:val="20"/>
        </w:rPr>
        <w:t xml:space="preserve"> </w:t>
      </w:r>
      <w:r>
        <w:rPr>
          <w:sz w:val="20"/>
        </w:rPr>
        <w:t xml:space="preserve">appreciated. </w:t>
      </w:r>
      <w:r>
        <w:rPr>
          <w:spacing w:val="-4"/>
          <w:sz w:val="20"/>
        </w:rPr>
        <w:t>332</w:t>
      </w:r>
    </w:p>
    <w:p w14:paraId="345FD77C" w14:textId="77777777" w:rsidR="00986E3D" w:rsidRDefault="00986E3D">
      <w:pPr>
        <w:pStyle w:val="BodyText"/>
      </w:pPr>
    </w:p>
    <w:p w14:paraId="5BDA6D7D" w14:textId="77777777" w:rsidR="00986E3D" w:rsidRDefault="00986E3D">
      <w:pPr>
        <w:pStyle w:val="BodyText"/>
      </w:pPr>
    </w:p>
    <w:p w14:paraId="65A72C26" w14:textId="77777777" w:rsidR="00986E3D" w:rsidRDefault="00986E3D">
      <w:pPr>
        <w:pStyle w:val="BodyText"/>
      </w:pPr>
    </w:p>
    <w:p w14:paraId="5955A28B" w14:textId="77777777" w:rsidR="00986E3D" w:rsidRDefault="00986E3D">
      <w:pPr>
        <w:pStyle w:val="BodyText"/>
      </w:pPr>
    </w:p>
    <w:p w14:paraId="4549882F" w14:textId="77777777" w:rsidR="00986E3D" w:rsidRDefault="00986E3D">
      <w:pPr>
        <w:pStyle w:val="BodyText"/>
      </w:pPr>
    </w:p>
    <w:p w14:paraId="30FA5D2D" w14:textId="77777777" w:rsidR="00986E3D" w:rsidRDefault="00986E3D">
      <w:pPr>
        <w:pStyle w:val="BodyText"/>
      </w:pPr>
    </w:p>
    <w:p w14:paraId="0FD5429F" w14:textId="77777777" w:rsidR="00986E3D" w:rsidRDefault="00986E3D">
      <w:pPr>
        <w:pStyle w:val="BodyText"/>
      </w:pPr>
    </w:p>
    <w:p w14:paraId="036974E1" w14:textId="77777777" w:rsidR="00986E3D" w:rsidRDefault="00986E3D">
      <w:pPr>
        <w:pStyle w:val="BodyText"/>
      </w:pPr>
    </w:p>
    <w:p w14:paraId="7FB5882B" w14:textId="77777777" w:rsidR="00986E3D" w:rsidRDefault="00986E3D">
      <w:pPr>
        <w:pStyle w:val="BodyText"/>
      </w:pPr>
    </w:p>
    <w:p w14:paraId="7235CECE" w14:textId="77777777" w:rsidR="00986E3D" w:rsidRDefault="00986E3D">
      <w:pPr>
        <w:pStyle w:val="BodyText"/>
      </w:pPr>
    </w:p>
    <w:p w14:paraId="154BB857" w14:textId="77777777" w:rsidR="00986E3D" w:rsidRDefault="00986E3D">
      <w:pPr>
        <w:pStyle w:val="BodyText"/>
      </w:pPr>
    </w:p>
    <w:p w14:paraId="14EB8CB1" w14:textId="77777777" w:rsidR="00986E3D" w:rsidRDefault="00986E3D">
      <w:pPr>
        <w:pStyle w:val="BodyText"/>
      </w:pPr>
    </w:p>
    <w:p w14:paraId="2B8126C9" w14:textId="77777777" w:rsidR="00986E3D" w:rsidRDefault="00986E3D">
      <w:pPr>
        <w:pStyle w:val="BodyText"/>
      </w:pPr>
    </w:p>
    <w:p w14:paraId="14B9C79C" w14:textId="77777777" w:rsidR="00986E3D" w:rsidRDefault="00986E3D">
      <w:pPr>
        <w:pStyle w:val="BodyText"/>
      </w:pPr>
    </w:p>
    <w:p w14:paraId="362B764D" w14:textId="77777777" w:rsidR="00986E3D" w:rsidRDefault="00986E3D">
      <w:pPr>
        <w:pStyle w:val="BodyText"/>
      </w:pPr>
    </w:p>
    <w:p w14:paraId="3C663E84" w14:textId="77777777" w:rsidR="00986E3D" w:rsidRDefault="00986E3D">
      <w:pPr>
        <w:pStyle w:val="BodyText"/>
      </w:pPr>
    </w:p>
    <w:p w14:paraId="39791FED" w14:textId="77777777" w:rsidR="00986E3D" w:rsidRDefault="00986E3D">
      <w:pPr>
        <w:pStyle w:val="BodyText"/>
      </w:pPr>
    </w:p>
    <w:p w14:paraId="76CA95FE" w14:textId="77777777" w:rsidR="00986E3D" w:rsidRDefault="00986E3D">
      <w:pPr>
        <w:pStyle w:val="BodyText"/>
        <w:spacing w:before="143"/>
      </w:pPr>
    </w:p>
    <w:p w14:paraId="54E93BBD" w14:textId="77777777" w:rsidR="00986E3D" w:rsidRDefault="00D03981">
      <w:pPr>
        <w:pStyle w:val="BodyText"/>
        <w:spacing w:line="209" w:lineRule="exact"/>
        <w:ind w:left="244"/>
      </w:pPr>
      <w:r>
        <w:rPr>
          <w:noProof/>
        </w:rPr>
        <mc:AlternateContent>
          <mc:Choice Requires="wpg">
            <w:drawing>
              <wp:anchor distT="0" distB="0" distL="0" distR="0" simplePos="0" relativeHeight="251661312" behindDoc="0" locked="0" layoutInCell="1" allowOverlap="1" wp14:anchorId="0BE2B5C6" wp14:editId="1364304B">
                <wp:simplePos x="0" y="0"/>
                <wp:positionH relativeFrom="page">
                  <wp:posOffset>1290827</wp:posOffset>
                </wp:positionH>
                <wp:positionV relativeFrom="paragraph">
                  <wp:posOffset>-2707670</wp:posOffset>
                </wp:positionV>
                <wp:extent cx="4688205" cy="2807335"/>
                <wp:effectExtent l="0" t="0" r="0" b="0"/>
                <wp:wrapNone/>
                <wp:docPr id="234" name="Group 2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688205" cy="2807335"/>
                          <a:chOff x="0" y="0"/>
                          <a:chExt cx="4688205" cy="2807335"/>
                        </a:xfrm>
                      </wpg:grpSpPr>
                      <pic:pic xmlns:pic="http://schemas.openxmlformats.org/drawingml/2006/picture">
                        <pic:nvPicPr>
                          <pic:cNvPr id="235" name="Image 235"/>
                          <pic:cNvPicPr/>
                        </pic:nvPicPr>
                        <pic:blipFill>
                          <a:blip r:embed="rId7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033016" y="972311"/>
                            <a:ext cx="478536" cy="49987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6" name="Graphic 236"/>
                        <wps:cNvSpPr/>
                        <wps:spPr>
                          <a:xfrm>
                            <a:off x="1333500" y="236219"/>
                            <a:ext cx="1877695" cy="19723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77695" h="1972310">
                                <a:moveTo>
                                  <a:pt x="938784" y="493776"/>
                                </a:moveTo>
                                <a:lnTo>
                                  <a:pt x="1228344" y="588264"/>
                                </a:lnTo>
                              </a:path>
                              <a:path w="1877695" h="1972310">
                                <a:moveTo>
                                  <a:pt x="1228344" y="588264"/>
                                </a:moveTo>
                                <a:lnTo>
                                  <a:pt x="1408176" y="832104"/>
                                </a:lnTo>
                              </a:path>
                              <a:path w="1877695" h="1972310">
                                <a:moveTo>
                                  <a:pt x="1408176" y="832104"/>
                                </a:moveTo>
                                <a:lnTo>
                                  <a:pt x="1408176" y="1136904"/>
                                </a:lnTo>
                              </a:path>
                              <a:path w="1877695" h="1972310">
                                <a:moveTo>
                                  <a:pt x="1408176" y="1136904"/>
                                </a:moveTo>
                                <a:lnTo>
                                  <a:pt x="1228344" y="1383792"/>
                                </a:lnTo>
                              </a:path>
                              <a:path w="1877695" h="1972310">
                                <a:moveTo>
                                  <a:pt x="1228344" y="1383792"/>
                                </a:moveTo>
                                <a:lnTo>
                                  <a:pt x="938784" y="1478280"/>
                                </a:lnTo>
                              </a:path>
                              <a:path w="1877695" h="1972310">
                                <a:moveTo>
                                  <a:pt x="938784" y="1478280"/>
                                </a:moveTo>
                                <a:lnTo>
                                  <a:pt x="649224" y="1383792"/>
                                </a:lnTo>
                              </a:path>
                              <a:path w="1877695" h="1972310">
                                <a:moveTo>
                                  <a:pt x="649224" y="1383792"/>
                                </a:moveTo>
                                <a:lnTo>
                                  <a:pt x="469392" y="1136904"/>
                                </a:lnTo>
                              </a:path>
                              <a:path w="1877695" h="1972310">
                                <a:moveTo>
                                  <a:pt x="469392" y="1136904"/>
                                </a:moveTo>
                                <a:lnTo>
                                  <a:pt x="469392" y="832104"/>
                                </a:lnTo>
                              </a:path>
                              <a:path w="1877695" h="1972310">
                                <a:moveTo>
                                  <a:pt x="469392" y="832104"/>
                                </a:moveTo>
                                <a:lnTo>
                                  <a:pt x="649224" y="588264"/>
                                </a:lnTo>
                              </a:path>
                              <a:path w="1877695" h="1972310">
                                <a:moveTo>
                                  <a:pt x="649224" y="588264"/>
                                </a:moveTo>
                                <a:lnTo>
                                  <a:pt x="938784" y="493776"/>
                                </a:lnTo>
                              </a:path>
                              <a:path w="1877695" h="1972310">
                                <a:moveTo>
                                  <a:pt x="938784" y="246888"/>
                                </a:moveTo>
                                <a:lnTo>
                                  <a:pt x="1374648" y="387096"/>
                                </a:lnTo>
                              </a:path>
                              <a:path w="1877695" h="1972310">
                                <a:moveTo>
                                  <a:pt x="1374648" y="387096"/>
                                </a:moveTo>
                                <a:lnTo>
                                  <a:pt x="1642872" y="755904"/>
                                </a:lnTo>
                              </a:path>
                              <a:path w="1877695" h="1972310">
                                <a:moveTo>
                                  <a:pt x="1642872" y="755904"/>
                                </a:moveTo>
                                <a:lnTo>
                                  <a:pt x="1642872" y="1213104"/>
                                </a:lnTo>
                              </a:path>
                              <a:path w="1877695" h="1972310">
                                <a:moveTo>
                                  <a:pt x="1642872" y="1213104"/>
                                </a:moveTo>
                                <a:lnTo>
                                  <a:pt x="1374648" y="1584960"/>
                                </a:lnTo>
                              </a:path>
                              <a:path w="1877695" h="1972310">
                                <a:moveTo>
                                  <a:pt x="1374648" y="1584960"/>
                                </a:moveTo>
                                <a:lnTo>
                                  <a:pt x="938784" y="1725168"/>
                                </a:lnTo>
                              </a:path>
                              <a:path w="1877695" h="1972310">
                                <a:moveTo>
                                  <a:pt x="938784" y="1725168"/>
                                </a:moveTo>
                                <a:lnTo>
                                  <a:pt x="502920" y="1584960"/>
                                </a:lnTo>
                              </a:path>
                              <a:path w="1877695" h="1972310">
                                <a:moveTo>
                                  <a:pt x="502920" y="1584960"/>
                                </a:moveTo>
                                <a:lnTo>
                                  <a:pt x="234696" y="1213104"/>
                                </a:lnTo>
                              </a:path>
                              <a:path w="1877695" h="1972310">
                                <a:moveTo>
                                  <a:pt x="234696" y="1213104"/>
                                </a:moveTo>
                                <a:lnTo>
                                  <a:pt x="234696" y="755904"/>
                                </a:lnTo>
                              </a:path>
                              <a:path w="1877695" h="1972310">
                                <a:moveTo>
                                  <a:pt x="234696" y="755904"/>
                                </a:moveTo>
                                <a:lnTo>
                                  <a:pt x="502920" y="387096"/>
                                </a:lnTo>
                              </a:path>
                              <a:path w="1877695" h="1972310">
                                <a:moveTo>
                                  <a:pt x="502920" y="387096"/>
                                </a:moveTo>
                                <a:lnTo>
                                  <a:pt x="938784" y="246888"/>
                                </a:lnTo>
                              </a:path>
                              <a:path w="1877695" h="1972310">
                                <a:moveTo>
                                  <a:pt x="938784" y="0"/>
                                </a:moveTo>
                                <a:lnTo>
                                  <a:pt x="1517904" y="188976"/>
                                </a:lnTo>
                              </a:path>
                              <a:path w="1877695" h="1972310">
                                <a:moveTo>
                                  <a:pt x="1517904" y="188976"/>
                                </a:moveTo>
                                <a:lnTo>
                                  <a:pt x="1877568" y="679704"/>
                                </a:lnTo>
                              </a:path>
                              <a:path w="1877695" h="1972310">
                                <a:moveTo>
                                  <a:pt x="1877568" y="679704"/>
                                </a:moveTo>
                                <a:lnTo>
                                  <a:pt x="1877568" y="1289304"/>
                                </a:lnTo>
                              </a:path>
                              <a:path w="1877695" h="1972310">
                                <a:moveTo>
                                  <a:pt x="1877568" y="1289304"/>
                                </a:moveTo>
                                <a:lnTo>
                                  <a:pt x="1517904" y="1783080"/>
                                </a:lnTo>
                              </a:path>
                              <a:path w="1877695" h="1972310">
                                <a:moveTo>
                                  <a:pt x="1517904" y="1783080"/>
                                </a:moveTo>
                                <a:lnTo>
                                  <a:pt x="938784" y="1972056"/>
                                </a:lnTo>
                              </a:path>
                              <a:path w="1877695" h="1972310">
                                <a:moveTo>
                                  <a:pt x="938784" y="1972056"/>
                                </a:moveTo>
                                <a:lnTo>
                                  <a:pt x="359664" y="1783080"/>
                                </a:lnTo>
                              </a:path>
                              <a:path w="1877695" h="1972310">
                                <a:moveTo>
                                  <a:pt x="359664" y="1783080"/>
                                </a:moveTo>
                                <a:lnTo>
                                  <a:pt x="0" y="1289304"/>
                                </a:lnTo>
                              </a:path>
                              <a:path w="1877695" h="1972310">
                                <a:moveTo>
                                  <a:pt x="0" y="1289304"/>
                                </a:moveTo>
                                <a:lnTo>
                                  <a:pt x="0" y="679704"/>
                                </a:lnTo>
                              </a:path>
                              <a:path w="1877695" h="1972310">
                                <a:moveTo>
                                  <a:pt x="0" y="679704"/>
                                </a:moveTo>
                                <a:lnTo>
                                  <a:pt x="359664" y="188976"/>
                                </a:lnTo>
                              </a:path>
                              <a:path w="1877695" h="1972310">
                                <a:moveTo>
                                  <a:pt x="359664" y="188976"/>
                                </a:moveTo>
                                <a:lnTo>
                                  <a:pt x="938784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7" name="Graphic 237"/>
                        <wps:cNvSpPr/>
                        <wps:spPr>
                          <a:xfrm>
                            <a:off x="1918715" y="236220"/>
                            <a:ext cx="1079500" cy="16859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79500" h="1685925">
                                <a:moveTo>
                                  <a:pt x="280415" y="886968"/>
                                </a:moveTo>
                                <a:lnTo>
                                  <a:pt x="353567" y="0"/>
                                </a:lnTo>
                                <a:lnTo>
                                  <a:pt x="716279" y="487680"/>
                                </a:lnTo>
                                <a:lnTo>
                                  <a:pt x="1078991" y="749808"/>
                                </a:lnTo>
                                <a:lnTo>
                                  <a:pt x="1057655" y="1216152"/>
                                </a:lnTo>
                                <a:lnTo>
                                  <a:pt x="859535" y="1685544"/>
                                </a:lnTo>
                                <a:lnTo>
                                  <a:pt x="353567" y="1481328"/>
                                </a:lnTo>
                                <a:lnTo>
                                  <a:pt x="353567" y="987552"/>
                                </a:lnTo>
                                <a:lnTo>
                                  <a:pt x="0" y="1100328"/>
                                </a:lnTo>
                                <a:lnTo>
                                  <a:pt x="143255" y="917448"/>
                                </a:lnTo>
                                <a:lnTo>
                                  <a:pt x="280415" y="886968"/>
                                </a:lnTo>
                              </a:path>
                            </a:pathLst>
                          </a:custGeom>
                          <a:ln w="27432">
                            <a:solidFill>
                              <a:srgbClr val="5B9BD4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8" name="Graphic 238"/>
                        <wps:cNvSpPr/>
                        <wps:spPr>
                          <a:xfrm>
                            <a:off x="1802892" y="358140"/>
                            <a:ext cx="1173480" cy="14935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73480" h="1493520">
                                <a:moveTo>
                                  <a:pt x="323088" y="664464"/>
                                </a:moveTo>
                                <a:lnTo>
                                  <a:pt x="469391" y="0"/>
                                </a:lnTo>
                                <a:lnTo>
                                  <a:pt x="832104" y="365760"/>
                                </a:lnTo>
                                <a:lnTo>
                                  <a:pt x="1173480" y="637032"/>
                                </a:lnTo>
                                <a:lnTo>
                                  <a:pt x="1054608" y="1054608"/>
                                </a:lnTo>
                                <a:lnTo>
                                  <a:pt x="905256" y="1463040"/>
                                </a:lnTo>
                                <a:lnTo>
                                  <a:pt x="469391" y="1493520"/>
                                </a:lnTo>
                                <a:lnTo>
                                  <a:pt x="469391" y="865632"/>
                                </a:lnTo>
                                <a:lnTo>
                                  <a:pt x="0" y="1018032"/>
                                </a:lnTo>
                                <a:lnTo>
                                  <a:pt x="234695" y="789432"/>
                                </a:lnTo>
                                <a:lnTo>
                                  <a:pt x="323088" y="664464"/>
                                </a:lnTo>
                              </a:path>
                            </a:pathLst>
                          </a:custGeom>
                          <a:ln w="27432">
                            <a:solidFill>
                              <a:srgbClr val="EC7C3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9" name="Graphic 239"/>
                        <wps:cNvSpPr/>
                        <wps:spPr>
                          <a:xfrm>
                            <a:off x="1751076" y="483108"/>
                            <a:ext cx="1365885" cy="14573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365885" h="1457325">
                                <a:moveTo>
                                  <a:pt x="374904" y="539496"/>
                                </a:moveTo>
                                <a:lnTo>
                                  <a:pt x="521208" y="0"/>
                                </a:lnTo>
                                <a:lnTo>
                                  <a:pt x="957072" y="140208"/>
                                </a:lnTo>
                                <a:lnTo>
                                  <a:pt x="1225296" y="512064"/>
                                </a:lnTo>
                                <a:lnTo>
                                  <a:pt x="1365504" y="1014984"/>
                                </a:lnTo>
                                <a:lnTo>
                                  <a:pt x="883920" y="1237488"/>
                                </a:lnTo>
                                <a:lnTo>
                                  <a:pt x="521208" y="1158240"/>
                                </a:lnTo>
                                <a:lnTo>
                                  <a:pt x="0" y="1456944"/>
                                </a:lnTo>
                                <a:lnTo>
                                  <a:pt x="521208" y="740664"/>
                                </a:lnTo>
                                <a:lnTo>
                                  <a:pt x="402336" y="701040"/>
                                </a:lnTo>
                                <a:lnTo>
                                  <a:pt x="374904" y="539496"/>
                                </a:lnTo>
                              </a:path>
                            </a:pathLst>
                          </a:custGeom>
                          <a:ln w="27432">
                            <a:solidFill>
                              <a:srgbClr val="A4A4A4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0" name="Graphic 240"/>
                        <wps:cNvSpPr/>
                        <wps:spPr>
                          <a:xfrm>
                            <a:off x="1909571" y="729995"/>
                            <a:ext cx="948055" cy="9906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48055" h="990600">
                                <a:moveTo>
                                  <a:pt x="146304" y="192024"/>
                                </a:moveTo>
                                <a:lnTo>
                                  <a:pt x="362712" y="0"/>
                                </a:lnTo>
                                <a:lnTo>
                                  <a:pt x="652272" y="94488"/>
                                </a:lnTo>
                                <a:lnTo>
                                  <a:pt x="947928" y="301752"/>
                                </a:lnTo>
                                <a:lnTo>
                                  <a:pt x="947928" y="682752"/>
                                </a:lnTo>
                                <a:lnTo>
                                  <a:pt x="652272" y="893064"/>
                                </a:lnTo>
                                <a:lnTo>
                                  <a:pt x="362712" y="740664"/>
                                </a:lnTo>
                                <a:lnTo>
                                  <a:pt x="0" y="990600"/>
                                </a:lnTo>
                                <a:lnTo>
                                  <a:pt x="362712" y="493776"/>
                                </a:lnTo>
                                <a:lnTo>
                                  <a:pt x="103632" y="408432"/>
                                </a:lnTo>
                                <a:lnTo>
                                  <a:pt x="146304" y="192024"/>
                                </a:lnTo>
                              </a:path>
                            </a:pathLst>
                          </a:custGeom>
                          <a:ln w="27432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1" name="Graphic 241"/>
                        <wps:cNvSpPr/>
                        <wps:spPr>
                          <a:xfrm>
                            <a:off x="1943100" y="851916"/>
                            <a:ext cx="798830" cy="771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98830" h="771525">
                                <a:moveTo>
                                  <a:pt x="182880" y="170688"/>
                                </a:moveTo>
                                <a:lnTo>
                                  <a:pt x="329184" y="0"/>
                                </a:lnTo>
                                <a:lnTo>
                                  <a:pt x="545592" y="70104"/>
                                </a:lnTo>
                                <a:lnTo>
                                  <a:pt x="798576" y="219456"/>
                                </a:lnTo>
                                <a:lnTo>
                                  <a:pt x="679704" y="484632"/>
                                </a:lnTo>
                                <a:lnTo>
                                  <a:pt x="545592" y="670560"/>
                                </a:lnTo>
                                <a:lnTo>
                                  <a:pt x="329184" y="679704"/>
                                </a:lnTo>
                                <a:lnTo>
                                  <a:pt x="39624" y="771144"/>
                                </a:lnTo>
                                <a:lnTo>
                                  <a:pt x="329184" y="371856"/>
                                </a:lnTo>
                                <a:lnTo>
                                  <a:pt x="0" y="265176"/>
                                </a:lnTo>
                                <a:lnTo>
                                  <a:pt x="182880" y="170688"/>
                                </a:lnTo>
                              </a:path>
                            </a:pathLst>
                          </a:custGeom>
                          <a:ln w="27432">
                            <a:solidFill>
                              <a:srgbClr val="4471C4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2" name="Graphic 242"/>
                        <wps:cNvSpPr/>
                        <wps:spPr>
                          <a:xfrm>
                            <a:off x="1918716" y="922020"/>
                            <a:ext cx="588645" cy="70104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88645" h="701040">
                                <a:moveTo>
                                  <a:pt x="207263" y="100583"/>
                                </a:moveTo>
                                <a:lnTo>
                                  <a:pt x="353567" y="54863"/>
                                </a:lnTo>
                                <a:lnTo>
                                  <a:pt x="569976" y="0"/>
                                </a:lnTo>
                                <a:lnTo>
                                  <a:pt x="588263" y="225551"/>
                                </a:lnTo>
                                <a:lnTo>
                                  <a:pt x="588263" y="377951"/>
                                </a:lnTo>
                                <a:lnTo>
                                  <a:pt x="512063" y="521207"/>
                                </a:lnTo>
                                <a:lnTo>
                                  <a:pt x="353567" y="670559"/>
                                </a:lnTo>
                                <a:lnTo>
                                  <a:pt x="64007" y="701039"/>
                                </a:lnTo>
                                <a:lnTo>
                                  <a:pt x="353567" y="301751"/>
                                </a:lnTo>
                                <a:lnTo>
                                  <a:pt x="0" y="185927"/>
                                </a:lnTo>
                                <a:lnTo>
                                  <a:pt x="207263" y="100583"/>
                                </a:lnTo>
                              </a:path>
                            </a:pathLst>
                          </a:custGeom>
                          <a:ln w="27432">
                            <a:solidFill>
                              <a:srgbClr val="6FAC46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3" name="Graphic 243"/>
                        <wps:cNvSpPr/>
                        <wps:spPr>
                          <a:xfrm>
                            <a:off x="321563" y="2671572"/>
                            <a:ext cx="24384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</a:path>
                            </a:pathLst>
                          </a:custGeom>
                          <a:ln w="27432">
                            <a:solidFill>
                              <a:srgbClr val="5B9BD4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4" name="Graphic 244"/>
                        <wps:cNvSpPr/>
                        <wps:spPr>
                          <a:xfrm>
                            <a:off x="1287780" y="2671572"/>
                            <a:ext cx="24384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</a:path>
                            </a:pathLst>
                          </a:custGeom>
                          <a:ln w="27432">
                            <a:solidFill>
                              <a:srgbClr val="EC7C3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5" name="Graphic 245"/>
                        <wps:cNvSpPr/>
                        <wps:spPr>
                          <a:xfrm>
                            <a:off x="1897379" y="2671572"/>
                            <a:ext cx="24384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</a:path>
                            </a:pathLst>
                          </a:custGeom>
                          <a:ln w="27432">
                            <a:solidFill>
                              <a:srgbClr val="A4A4A4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6" name="Graphic 246"/>
                        <wps:cNvSpPr/>
                        <wps:spPr>
                          <a:xfrm>
                            <a:off x="2540507" y="2671572"/>
                            <a:ext cx="24384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39" y="0"/>
                                </a:lnTo>
                              </a:path>
                            </a:pathLst>
                          </a:custGeom>
                          <a:ln w="27432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7" name="Graphic 247"/>
                        <wps:cNvSpPr/>
                        <wps:spPr>
                          <a:xfrm>
                            <a:off x="3183635" y="2671572"/>
                            <a:ext cx="24384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39" y="0"/>
                                </a:lnTo>
                              </a:path>
                            </a:pathLst>
                          </a:custGeom>
                          <a:ln w="27432">
                            <a:solidFill>
                              <a:srgbClr val="4471C4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8" name="Graphic 248"/>
                        <wps:cNvSpPr/>
                        <wps:spPr>
                          <a:xfrm>
                            <a:off x="3823715" y="2671572"/>
                            <a:ext cx="24384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39" y="0"/>
                                </a:lnTo>
                              </a:path>
                            </a:pathLst>
                          </a:custGeom>
                          <a:ln w="27432">
                            <a:solidFill>
                              <a:srgbClr val="6FAC46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9" name="Graphic 249"/>
                        <wps:cNvSpPr/>
                        <wps:spPr>
                          <a:xfrm>
                            <a:off x="13716" y="13716"/>
                            <a:ext cx="4654550" cy="27768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654550" h="2776855">
                                <a:moveTo>
                                  <a:pt x="0" y="0"/>
                                </a:moveTo>
                                <a:lnTo>
                                  <a:pt x="4654296" y="0"/>
                                </a:lnTo>
                                <a:lnTo>
                                  <a:pt x="4654296" y="2776728"/>
                                </a:lnTo>
                                <a:lnTo>
                                  <a:pt x="0" y="277672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0" name="Graphic 250"/>
                        <wps:cNvSpPr/>
                        <wps:spPr>
                          <a:xfrm>
                            <a:off x="4572" y="4572"/>
                            <a:ext cx="4678680" cy="279844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678680" h="2798445">
                                <a:moveTo>
                                  <a:pt x="0" y="0"/>
                                </a:moveTo>
                                <a:lnTo>
                                  <a:pt x="4678680" y="0"/>
                                </a:lnTo>
                                <a:lnTo>
                                  <a:pt x="4678680" y="2798064"/>
                                </a:lnTo>
                                <a:lnTo>
                                  <a:pt x="0" y="279806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1" name="Textbox 251"/>
                        <wps:cNvSpPr txBox="1"/>
                        <wps:spPr>
                          <a:xfrm>
                            <a:off x="4094988" y="2604625"/>
                            <a:ext cx="305435" cy="1282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D6199EF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4"/>
                                  <w:sz w:val="18"/>
                                </w:rPr>
                                <w:t>FCS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52" name="Textbox 252"/>
                        <wps:cNvSpPr txBox="1"/>
                        <wps:spPr>
                          <a:xfrm>
                            <a:off x="3454908" y="2604625"/>
                            <a:ext cx="305435" cy="1282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DBFB63F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4"/>
                                  <w:sz w:val="18"/>
                                </w:rPr>
                                <w:t>FCS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53" name="Textbox 253"/>
                        <wps:cNvSpPr txBox="1"/>
                        <wps:spPr>
                          <a:xfrm>
                            <a:off x="2811779" y="2604625"/>
                            <a:ext cx="305435" cy="1282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8EDFD6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4"/>
                                  <w:sz w:val="18"/>
                                </w:rPr>
                                <w:t>FCS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54" name="Textbox 254"/>
                        <wps:cNvSpPr txBox="1"/>
                        <wps:spPr>
                          <a:xfrm>
                            <a:off x="2168651" y="2604625"/>
                            <a:ext cx="305435" cy="1282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AD59D0B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4"/>
                                  <w:sz w:val="18"/>
                                </w:rPr>
                                <w:t>FCS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55" name="Textbox 255"/>
                        <wps:cNvSpPr txBox="1"/>
                        <wps:spPr>
                          <a:xfrm>
                            <a:off x="1559052" y="2604625"/>
                            <a:ext cx="274955" cy="1282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1200C2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4"/>
                                  <w:sz w:val="18"/>
                                </w:rPr>
                                <w:t>FIAC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56" name="Textbox 256"/>
                        <wps:cNvSpPr txBox="1"/>
                        <wps:spPr>
                          <a:xfrm>
                            <a:off x="592836" y="2604625"/>
                            <a:ext cx="631190" cy="1282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1176654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F</w:t>
                              </w:r>
                              <w:r>
                                <w:rPr>
                                  <w:spacing w:val="-1"/>
                                  <w:sz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spacing w:val="-2"/>
                                  <w:sz w:val="18"/>
                                </w:rPr>
                                <w:t>Konkonde</w:t>
                              </w:r>
                              <w:proofErr w:type="spell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57" name="Textbox 257"/>
                        <wps:cNvSpPr txBox="1"/>
                        <wps:spPr>
                          <a:xfrm>
                            <a:off x="1760220" y="2251057"/>
                            <a:ext cx="1042035" cy="1282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EA0AB8F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2"/>
                                  <w:sz w:val="18"/>
                                </w:rPr>
                                <w:t>Surface appearance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58" name="Textbox 258"/>
                        <wps:cNvSpPr txBox="1"/>
                        <wps:spPr>
                          <a:xfrm>
                            <a:off x="2875788" y="1985881"/>
                            <a:ext cx="701675" cy="1282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F0688AE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proofErr w:type="spellStart"/>
                              <w:r>
                                <w:rPr>
                                  <w:spacing w:val="-2"/>
                                  <w:sz w:val="18"/>
                                </w:rPr>
                                <w:t>Adhesveness</w:t>
                              </w:r>
                              <w:proofErr w:type="spell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59" name="Textbox 259"/>
                        <wps:cNvSpPr txBox="1"/>
                        <wps:spPr>
                          <a:xfrm>
                            <a:off x="1068324" y="1985881"/>
                            <a:ext cx="614045" cy="1282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340640B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2"/>
                                  <w:sz w:val="18"/>
                                </w:rPr>
                                <w:t>Brown</w:t>
                              </w:r>
                              <w:r>
                                <w:rPr>
                                  <w:spacing w:val="-4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8"/>
                                </w:rPr>
                                <w:t>color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60" name="Textbox 260"/>
                        <wps:cNvSpPr txBox="1"/>
                        <wps:spPr>
                          <a:xfrm>
                            <a:off x="3250692" y="1473817"/>
                            <a:ext cx="728980" cy="1282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C3FCCCD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2"/>
                                  <w:sz w:val="18"/>
                                </w:rPr>
                                <w:t>Cohesivenes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61" name="Textbox 261"/>
                        <wps:cNvSpPr txBox="1"/>
                        <wps:spPr>
                          <a:xfrm>
                            <a:off x="288036" y="1473817"/>
                            <a:ext cx="1022350" cy="1282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9C84D36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2"/>
                                  <w:sz w:val="18"/>
                                </w:rPr>
                                <w:t>Yellow-orange</w:t>
                              </w:r>
                              <w:r>
                                <w:rPr>
                                  <w:spacing w:val="2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8"/>
                                </w:rPr>
                                <w:t>color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62" name="Textbox 262"/>
                        <wps:cNvSpPr txBox="1"/>
                        <wps:spPr>
                          <a:xfrm>
                            <a:off x="2083307" y="1159873"/>
                            <a:ext cx="76835" cy="1282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32113B3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10"/>
                                  <w:sz w:val="18"/>
                                </w:rPr>
                                <w:t>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63" name="Textbox 263"/>
                        <wps:cNvSpPr txBox="1"/>
                        <wps:spPr>
                          <a:xfrm>
                            <a:off x="3250692" y="839833"/>
                            <a:ext cx="498475" cy="1282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578475A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2"/>
                                  <w:sz w:val="18"/>
                                </w:rPr>
                                <w:t>Hardnes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64" name="Textbox 264"/>
                        <wps:cNvSpPr txBox="1"/>
                        <wps:spPr>
                          <a:xfrm>
                            <a:off x="2083307" y="912985"/>
                            <a:ext cx="76835" cy="1282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0313555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10"/>
                                  <w:sz w:val="18"/>
                                </w:rPr>
                                <w:t>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65" name="Textbox 265"/>
                        <wps:cNvSpPr txBox="1"/>
                        <wps:spPr>
                          <a:xfrm>
                            <a:off x="428244" y="839833"/>
                            <a:ext cx="882650" cy="1282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84A1F30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2"/>
                                  <w:sz w:val="18"/>
                                </w:rPr>
                                <w:t>Vegetable</w:t>
                              </w:r>
                              <w:r>
                                <w:rPr>
                                  <w:spacing w:val="2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8"/>
                                </w:rPr>
                                <w:t>aroma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66" name="Textbox 266"/>
                        <wps:cNvSpPr txBox="1"/>
                        <wps:spPr>
                          <a:xfrm>
                            <a:off x="2083307" y="666097"/>
                            <a:ext cx="76835" cy="1282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21A84E2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10"/>
                                  <w:sz w:val="18"/>
                                </w:rPr>
                                <w:t>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67" name="Textbox 267"/>
                        <wps:cNvSpPr txBox="1"/>
                        <wps:spPr>
                          <a:xfrm>
                            <a:off x="2875788" y="324721"/>
                            <a:ext cx="484505" cy="1282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48CE0B2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2"/>
                                  <w:sz w:val="18"/>
                                </w:rPr>
                                <w:t>Firmnes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68" name="Textbox 268"/>
                        <wps:cNvSpPr txBox="1"/>
                        <wps:spPr>
                          <a:xfrm>
                            <a:off x="2083307" y="419209"/>
                            <a:ext cx="76835" cy="1282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11E26C3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10"/>
                                  <w:sz w:val="18"/>
                                </w:rPr>
                                <w:t>6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69" name="Textbox 269"/>
                        <wps:cNvSpPr txBox="1"/>
                        <wps:spPr>
                          <a:xfrm>
                            <a:off x="1150619" y="324721"/>
                            <a:ext cx="535305" cy="1282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C388814" w14:textId="77777777" w:rsidR="00986E3D" w:rsidRDefault="00D03981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Sour</w:t>
                              </w:r>
                              <w:r>
                                <w:rPr>
                                  <w:spacing w:val="-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8"/>
                                </w:rPr>
                                <w:t>taste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70" name="Textbox 270"/>
                        <wps:cNvSpPr txBox="1"/>
                        <wps:spPr>
                          <a:xfrm>
                            <a:off x="1738883" y="62593"/>
                            <a:ext cx="1082675" cy="23749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501CF6F" w14:textId="77777777" w:rsidR="00986E3D" w:rsidRDefault="00D03981">
                              <w:pPr>
                                <w:spacing w:line="184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General</w:t>
                              </w:r>
                              <w:r>
                                <w:rPr>
                                  <w:spacing w:val="-10"/>
                                  <w:sz w:val="18"/>
                                </w:rPr>
                                <w:t xml:space="preserve"> </w:t>
                              </w:r>
                              <w:proofErr w:type="spellStart"/>
                              <w:proofErr w:type="gramStart"/>
                              <w:r>
                                <w:rPr>
                                  <w:spacing w:val="-2"/>
                                  <w:sz w:val="18"/>
                                </w:rPr>
                                <w:t>acceptablitiy</w:t>
                              </w:r>
                              <w:proofErr w:type="spellEnd"/>
                              <w:proofErr w:type="gramEnd"/>
                            </w:p>
                            <w:p w14:paraId="217F97CA" w14:textId="77777777" w:rsidR="00986E3D" w:rsidRDefault="00D03981">
                              <w:pPr>
                                <w:spacing w:line="190" w:lineRule="exact"/>
                                <w:ind w:left="54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pacing w:val="-10"/>
                                  <w:sz w:val="18"/>
                                </w:rPr>
                                <w:t>8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BE2B5C6" id="Group 234" o:spid="_x0000_s1255" style="position:absolute;left:0;text-align:left;margin-left:101.65pt;margin-top:-213.2pt;width:369.15pt;height:221.05pt;z-index:251661312;mso-wrap-distance-left:0;mso-wrap-distance-right:0;mso-position-horizontal-relative:page" coordsize="46882,280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">
                <v:shape id="Image 235" o:spid="_x0000_s1256" type="#_x0000_t75" style="position:absolute;left:20330;top:9723;width:4785;height:49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">
                  <v:imagedata r:id="rId74" o:title=""/>
                </v:shape>
                <v:shape id="Graphic 236" o:spid="_x0000_s1257" style="position:absolute;left:13335;top:2362;width:18776;height:19723;visibility:visible;mso-wrap-style:square;v-text-anchor:top" coordsize="1877695,1972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" path="m938784,493776r289560,94488em1228344,588264r179832,243840em1408176,832104r,304800em1408176,1136904r-179832,246888em1228344,1383792r-289560,94488em938784,1478280l649224,1383792em649224,1383792l469392,1136904em469392,1136904r,-304800em469392,832104l649224,588264em649224,588264l938784,493776em938784,246888r435864,140208em1374648,387096r268224,368808em1642872,755904r,457200em1642872,1213104r-268224,371856em1374648,1584960l938784,1725168em938784,1725168l502920,1584960em502920,1584960l234696,1213104em234696,1213104r,-457200em234696,755904l502920,387096em502920,387096l938784,246888em938784,r579120,188976em1517904,188976r359664,490728em1877568,679704r,609600em1877568,1289304r-359664,493776em1517904,1783080l938784,1972056em938784,1972056l359664,1783080em359664,1783080l,1289304em,1289304l,679704em,679704l359664,188976em359664,188976l938784,e" filled="f" strokecolor="#d9d9d9" strokeweight=".72pt">
                  <v:path arrowok="t"/>
                </v:shape>
                <v:shape id="Graphic 237" o:spid="_x0000_s1258" style="position:absolute;left:19187;top:2362;width:10795;height:16859;visibility:visible;mso-wrap-style:square;v-text-anchor:top" coordsize="1079500,1685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" path="m280415,886968l353567,,716279,487680r362712,262128l1057655,1216152,859535,1685544,353567,1481328r,-493776l,1100328,143255,917448,280415,886968e" filled="f" strokecolor="#5b9bd4" strokeweight="2.16pt">
                  <v:path arrowok="t"/>
                </v:shape>
                <v:shape id="Graphic 238" o:spid="_x0000_s1259" style="position:absolute;left:18028;top:3581;width:11735;height:14935;visibility:visible;mso-wrap-style:square;v-text-anchor:top" coordsize="1173480,1493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" path="m323088,664464l469391,,832104,365760r341376,271272l1054608,1054608,905256,1463040r-435865,30480l469391,865632,,1018032,234695,789432,323088,664464e" filled="f" strokecolor="#ec7c30" strokeweight="2.16pt">
                  <v:path arrowok="t"/>
                </v:shape>
                <v:shape id="Graphic 239" o:spid="_x0000_s1260" style="position:absolute;left:17510;top:4831;width:13659;height:14573;visibility:visible;mso-wrap-style:square;v-text-anchor:top" coordsize="1365885,1457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" path="m374904,539496l521208,,957072,140208r268224,371856l1365504,1014984,883920,1237488,521208,1158240,,1456944,521208,740664,402336,701040,374904,539496e" filled="f" strokecolor="#a4a4a4" strokeweight="2.16pt">
                  <v:path arrowok="t"/>
                </v:shape>
                <v:shape id="Graphic 240" o:spid="_x0000_s1261" style="position:absolute;left:19095;top:7299;width:9481;height:9906;visibility:visible;mso-wrap-style:square;v-text-anchor:top" coordsize="948055,990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" path="m146304,192024l362712,,652272,94488,947928,301752r,381000l652272,893064,362712,740664,,990600,362712,493776,103632,408432,146304,192024e" filled="f" strokecolor="#ffc000" strokeweight="2.16pt">
                  <v:path arrowok="t"/>
                </v:shape>
                <v:shape id="Graphic 241" o:spid="_x0000_s1262" style="position:absolute;left:19431;top:8519;width:7988;height:7715;visibility:visible;mso-wrap-style:square;v-text-anchor:top" coordsize="798830,771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" path="m182880,170688l329184,,545592,70104,798576,219456,679704,484632,545592,670560r-216408,9144l39624,771144,329184,371856,,265176,182880,170688e" filled="f" strokecolor="#4471c4" strokeweight="2.16pt">
                  <v:path arrowok="t"/>
                </v:shape>
                <v:shape id="Graphic 242" o:spid="_x0000_s1263" style="position:absolute;left:19187;top:9220;width:5886;height:7010;visibility:visible;mso-wrap-style:square;v-text-anchor:top" coordsize="588645,701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" path="m207263,100583l353567,54863,569976,r18287,225551l588263,377951,512063,521207,353567,670559,64007,701039,353567,301751,,185927,207263,100583e" filled="f" strokecolor="#6fac46" strokeweight="2.16pt">
                  <v:path arrowok="t"/>
                </v:shape>
                <v:shape id="Graphic 243" o:spid="_x0000_s1264" style="position:absolute;left:3215;top:26715;width:2439;height:13;visibility:visible;mso-wrap-style:square;v-text-anchor:top" coordsize="24384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" path="m,l243840,e" filled="f" strokecolor="#5b9bd4" strokeweight="2.16pt">
                  <v:path arrowok="t"/>
                </v:shape>
                <v:shape id="Graphic 244" o:spid="_x0000_s1265" style="position:absolute;left:12877;top:26715;width:2439;height:13;visibility:visible;mso-wrap-style:square;v-text-anchor:top" coordsize="24384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" path="m,l243840,e" filled="f" strokecolor="#ec7c30" strokeweight="2.16pt">
                  <v:path arrowok="t"/>
                </v:shape>
                <v:shape id="Graphic 245" o:spid="_x0000_s1266" style="position:absolute;left:18973;top:26715;width:2439;height:13;visibility:visible;mso-wrap-style:square;v-text-anchor:top" coordsize="24384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" path="m,l243840,e" filled="f" strokecolor="#a4a4a4" strokeweight="2.16pt">
                  <v:path arrowok="t"/>
                </v:shape>
                <v:shape id="Graphic 246" o:spid="_x0000_s1267" style="position:absolute;left:25405;top:26715;width:2438;height:13;visibility:visible;mso-wrap-style:square;v-text-anchor:top" coordsize="24384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" path="m,l243839,e" filled="f" strokecolor="#ffc000" strokeweight="2.16pt">
                  <v:path arrowok="t"/>
                </v:shape>
                <v:shape id="Graphic 247" o:spid="_x0000_s1268" style="position:absolute;left:31836;top:26715;width:2438;height:13;visibility:visible;mso-wrap-style:square;v-text-anchor:top" coordsize="24384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" path="m,l243839,e" filled="f" strokecolor="#4471c4" strokeweight="2.16pt">
                  <v:path arrowok="t"/>
                </v:shape>
                <v:shape id="Graphic 248" o:spid="_x0000_s1269" style="position:absolute;left:38237;top:26715;width:2438;height:13;visibility:visible;mso-wrap-style:square;v-text-anchor:top" coordsize="24384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" path="m,l243839,e" filled="f" strokecolor="#6fac46" strokeweight="2.16pt">
                  <v:path arrowok="t"/>
                </v:shape>
                <v:shape id="Graphic 249" o:spid="_x0000_s1270" style="position:absolute;left:137;top:137;width:46545;height:27768;visibility:visible;mso-wrap-style:square;v-text-anchor:top" coordsize="4654550,2776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" path="m,l4654296,r,2776728l,2776728,,xe" filled="f" strokecolor="#d9d9d9" strokeweight=".72pt">
                  <v:path arrowok="t"/>
                </v:shape>
                <v:shape id="Graphic 250" o:spid="_x0000_s1271" style="position:absolute;left:45;top:45;width:46787;height:27985;visibility:visible;mso-wrap-style:square;v-text-anchor:top" coordsize="4678680,2798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" path="m,l4678680,r,2798064l,2798064,,xe" filled="f" strokeweight=".72pt">
                  <v:path arrowok="t"/>
                </v:shape>
                <v:shape id="Textbox 251" o:spid="_x0000_s1272" type="#_x0000_t202" style="position:absolute;left:40949;top:26046;width:3055;height:12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" filled="f" stroked="f">
                  <v:textbox inset="0,0,0,0">
                    <w:txbxContent>
                      <w:p w14:paraId="4D6199EF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4"/>
                            <w:sz w:val="18"/>
                          </w:rPr>
                          <w:t>FCS4</w:t>
                        </w:r>
                      </w:p>
                    </w:txbxContent>
                  </v:textbox>
                </v:shape>
                <v:shape id="Textbox 252" o:spid="_x0000_s1273" type="#_x0000_t202" style="position:absolute;left:34549;top:26046;width:3054;height:12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" filled="f" stroked="f">
                  <v:textbox inset="0,0,0,0">
                    <w:txbxContent>
                      <w:p w14:paraId="2DBFB63F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4"/>
                            <w:sz w:val="18"/>
                          </w:rPr>
                          <w:t>FCS3</w:t>
                        </w:r>
                      </w:p>
                    </w:txbxContent>
                  </v:textbox>
                </v:shape>
                <v:shape id="Textbox 253" o:spid="_x0000_s1274" type="#_x0000_t202" style="position:absolute;left:28117;top:26046;width:3055;height:12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" filled="f" stroked="f">
                  <v:textbox inset="0,0,0,0">
                    <w:txbxContent>
                      <w:p w14:paraId="7F8EDFD6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4"/>
                            <w:sz w:val="18"/>
                          </w:rPr>
                          <w:t>FCS2</w:t>
                        </w:r>
                      </w:p>
                    </w:txbxContent>
                  </v:textbox>
                </v:shape>
                <v:shape id="Textbox 254" o:spid="_x0000_s1275" type="#_x0000_t202" style="position:absolute;left:21686;top:26046;width:3054;height:12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" filled="f" stroked="f">
                  <v:textbox inset="0,0,0,0">
                    <w:txbxContent>
                      <w:p w14:paraId="2AD59D0B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4"/>
                            <w:sz w:val="18"/>
                          </w:rPr>
                          <w:t>FCS1</w:t>
                        </w:r>
                      </w:p>
                    </w:txbxContent>
                  </v:textbox>
                </v:shape>
                <v:shape id="Textbox 255" o:spid="_x0000_s1276" type="#_x0000_t202" style="position:absolute;left:15590;top:26046;width:2750;height:12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" filled="f" stroked="f">
                  <v:textbox inset="0,0,0,0">
                    <w:txbxContent>
                      <w:p w14:paraId="0E1200C2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4"/>
                            <w:sz w:val="18"/>
                          </w:rPr>
                          <w:t>FIAC</w:t>
                        </w:r>
                      </w:p>
                    </w:txbxContent>
                  </v:textbox>
                </v:shape>
                <v:shape id="Textbox 256" o:spid="_x0000_s1277" type="#_x0000_t202" style="position:absolute;left:5928;top:26046;width:6312;height:12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" filled="f" stroked="f">
                  <v:textbox inset="0,0,0,0">
                    <w:txbxContent>
                      <w:p w14:paraId="01176654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F</w:t>
                        </w:r>
                        <w:r>
                          <w:rPr>
                            <w:spacing w:val="-1"/>
                            <w:sz w:val="1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spacing w:val="-2"/>
                            <w:sz w:val="18"/>
                          </w:rPr>
                          <w:t>Konkonde</w:t>
                        </w:r>
                        <w:proofErr w:type="spellEnd"/>
                      </w:p>
                    </w:txbxContent>
                  </v:textbox>
                </v:shape>
                <v:shape id="Textbox 257" o:spid="_x0000_s1278" type="#_x0000_t202" style="position:absolute;left:17602;top:22510;width:10420;height:1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" filled="f" stroked="f">
                  <v:textbox inset="0,0,0,0">
                    <w:txbxContent>
                      <w:p w14:paraId="6EA0AB8F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2"/>
                            <w:sz w:val="18"/>
                          </w:rPr>
                          <w:t>Surface appearance</w:t>
                        </w:r>
                      </w:p>
                    </w:txbxContent>
                  </v:textbox>
                </v:shape>
                <v:shape id="Textbox 258" o:spid="_x0000_s1279" type="#_x0000_t202" style="position:absolute;left:28757;top:19858;width:7017;height:1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" filled="f" stroked="f">
                  <v:textbox inset="0,0,0,0">
                    <w:txbxContent>
                      <w:p w14:paraId="1F0688AE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proofErr w:type="spellStart"/>
                        <w:r>
                          <w:rPr>
                            <w:spacing w:val="-2"/>
                            <w:sz w:val="18"/>
                          </w:rPr>
                          <w:t>Adhesveness</w:t>
                        </w:r>
                        <w:proofErr w:type="spellEnd"/>
                      </w:p>
                    </w:txbxContent>
                  </v:textbox>
                </v:shape>
                <v:shape id="Textbox 259" o:spid="_x0000_s1280" type="#_x0000_t202" style="position:absolute;left:10683;top:19858;width:6140;height:1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" filled="f" stroked="f">
                  <v:textbox inset="0,0,0,0">
                    <w:txbxContent>
                      <w:p w14:paraId="6340640B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2"/>
                            <w:sz w:val="18"/>
                          </w:rPr>
                          <w:t>Brown</w:t>
                        </w:r>
                        <w:r>
                          <w:rPr>
                            <w:spacing w:val="-4"/>
                            <w:sz w:val="18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8"/>
                          </w:rPr>
                          <w:t>color</w:t>
                        </w:r>
                      </w:p>
                    </w:txbxContent>
                  </v:textbox>
                </v:shape>
                <v:shape id="Textbox 260" o:spid="_x0000_s1281" type="#_x0000_t202" style="position:absolute;left:32506;top:14738;width:7290;height:12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" filled="f" stroked="f">
                  <v:textbox inset="0,0,0,0">
                    <w:txbxContent>
                      <w:p w14:paraId="2C3FCCCD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2"/>
                            <w:sz w:val="18"/>
                          </w:rPr>
                          <w:t>Cohesiveness</w:t>
                        </w:r>
                      </w:p>
                    </w:txbxContent>
                  </v:textbox>
                </v:shape>
                <v:shape id="Textbox 261" o:spid="_x0000_s1282" type="#_x0000_t202" style="position:absolute;left:2880;top:14738;width:10223;height:12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" filled="f" stroked="f">
                  <v:textbox inset="0,0,0,0">
                    <w:txbxContent>
                      <w:p w14:paraId="79C84D36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2"/>
                            <w:sz w:val="18"/>
                          </w:rPr>
                          <w:t>Yellow-orange</w:t>
                        </w:r>
                        <w:r>
                          <w:rPr>
                            <w:spacing w:val="2"/>
                            <w:sz w:val="18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8"/>
                          </w:rPr>
                          <w:t>color</w:t>
                        </w:r>
                      </w:p>
                    </w:txbxContent>
                  </v:textbox>
                </v:shape>
                <v:shape id="Textbox 262" o:spid="_x0000_s1283" type="#_x0000_t202" style="position:absolute;left:20833;top:11598;width:768;height:1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" filled="f" stroked="f">
                  <v:textbox inset="0,0,0,0">
                    <w:txbxContent>
                      <w:p w14:paraId="032113B3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10"/>
                            <w:sz w:val="18"/>
                          </w:rPr>
                          <w:t>0</w:t>
                        </w:r>
                      </w:p>
                    </w:txbxContent>
                  </v:textbox>
                </v:shape>
                <v:shape id="Textbox 263" o:spid="_x0000_s1284" type="#_x0000_t202" style="position:absolute;left:32506;top:8398;width:4985;height:1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" filled="f" stroked="f">
                  <v:textbox inset="0,0,0,0">
                    <w:txbxContent>
                      <w:p w14:paraId="6578475A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2"/>
                            <w:sz w:val="18"/>
                          </w:rPr>
                          <w:t>Hardness</w:t>
                        </w:r>
                      </w:p>
                    </w:txbxContent>
                  </v:textbox>
                </v:shape>
                <v:shape id="Textbox 264" o:spid="_x0000_s1285" type="#_x0000_t202" style="position:absolute;left:20833;top:9129;width:768;height:1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" filled="f" stroked="f">
                  <v:textbox inset="0,0,0,0">
                    <w:txbxContent>
                      <w:p w14:paraId="50313555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10"/>
                            <w:sz w:val="18"/>
                          </w:rPr>
                          <w:t>2</w:t>
                        </w:r>
                      </w:p>
                    </w:txbxContent>
                  </v:textbox>
                </v:shape>
                <v:shape id="Textbox 265" o:spid="_x0000_s1286" type="#_x0000_t202" style="position:absolute;left:4282;top:8398;width:8826;height:1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" filled="f" stroked="f">
                  <v:textbox inset="0,0,0,0">
                    <w:txbxContent>
                      <w:p w14:paraId="184A1F30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2"/>
                            <w:sz w:val="18"/>
                          </w:rPr>
                          <w:t>Vegetable</w:t>
                        </w:r>
                        <w:r>
                          <w:rPr>
                            <w:spacing w:val="2"/>
                            <w:sz w:val="18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8"/>
                          </w:rPr>
                          <w:t>aroma</w:t>
                        </w:r>
                      </w:p>
                    </w:txbxContent>
                  </v:textbox>
                </v:shape>
                <v:shape id="Textbox 266" o:spid="_x0000_s1287" type="#_x0000_t202" style="position:absolute;left:20833;top:6660;width:768;height:1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" filled="f" stroked="f">
                  <v:textbox inset="0,0,0,0">
                    <w:txbxContent>
                      <w:p w14:paraId="521A84E2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10"/>
                            <w:sz w:val="18"/>
                          </w:rPr>
                          <w:t>4</w:t>
                        </w:r>
                      </w:p>
                    </w:txbxContent>
                  </v:textbox>
                </v:shape>
                <v:shape id="Textbox 267" o:spid="_x0000_s1288" type="#_x0000_t202" style="position:absolute;left:28757;top:3247;width:4845;height:12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" filled="f" stroked="f">
                  <v:textbox inset="0,0,0,0">
                    <w:txbxContent>
                      <w:p w14:paraId="748CE0B2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2"/>
                            <w:sz w:val="18"/>
                          </w:rPr>
                          <w:t>Firmness</w:t>
                        </w:r>
                      </w:p>
                    </w:txbxContent>
                  </v:textbox>
                </v:shape>
                <v:shape id="Textbox 268" o:spid="_x0000_s1289" type="#_x0000_t202" style="position:absolute;left:20833;top:4192;width:768;height:12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" filled="f" stroked="f">
                  <v:textbox inset="0,0,0,0">
                    <w:txbxContent>
                      <w:p w14:paraId="011E26C3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pacing w:val="-10"/>
                            <w:sz w:val="18"/>
                          </w:rPr>
                          <w:t>6</w:t>
                        </w:r>
                      </w:p>
                    </w:txbxContent>
                  </v:textbox>
                </v:shape>
                <v:shape id="Textbox 269" o:spid="_x0000_s1290" type="#_x0000_t202" style="position:absolute;left:11506;top:3247;width:5353;height:12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" filled="f" stroked="f">
                  <v:textbox inset="0,0,0,0">
                    <w:txbxContent>
                      <w:p w14:paraId="2C388814" w14:textId="77777777" w:rsidR="00986E3D" w:rsidRDefault="00D03981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Sour</w:t>
                        </w:r>
                        <w:r>
                          <w:rPr>
                            <w:spacing w:val="-10"/>
                            <w:sz w:val="18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8"/>
                          </w:rPr>
                          <w:t>taste</w:t>
                        </w:r>
                      </w:p>
                    </w:txbxContent>
                  </v:textbox>
                </v:shape>
                <v:shape id="Textbox 270" o:spid="_x0000_s1291" type="#_x0000_t202" style="position:absolute;left:17388;top:625;width:10827;height:2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" filled="f" stroked="f">
                  <v:textbox inset="0,0,0,0">
                    <w:txbxContent>
                      <w:p w14:paraId="3501CF6F" w14:textId="77777777" w:rsidR="00986E3D" w:rsidRDefault="00D03981">
                        <w:pPr>
                          <w:spacing w:line="184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General</w:t>
                        </w:r>
                        <w:r>
                          <w:rPr>
                            <w:spacing w:val="-10"/>
                            <w:sz w:val="18"/>
                          </w:rPr>
                          <w:t xml:space="preserve"> </w:t>
                        </w:r>
                        <w:proofErr w:type="spellStart"/>
                        <w:proofErr w:type="gramStart"/>
                        <w:r>
                          <w:rPr>
                            <w:spacing w:val="-2"/>
                            <w:sz w:val="18"/>
                          </w:rPr>
                          <w:t>acceptablitiy</w:t>
                        </w:r>
                        <w:proofErr w:type="spellEnd"/>
                        <w:proofErr w:type="gramEnd"/>
                      </w:p>
                      <w:p w14:paraId="217F97CA" w14:textId="77777777" w:rsidR="00986E3D" w:rsidRDefault="00D03981">
                        <w:pPr>
                          <w:spacing w:line="190" w:lineRule="exact"/>
                          <w:ind w:left="542"/>
                          <w:rPr>
                            <w:sz w:val="18"/>
                          </w:rPr>
                        </w:pPr>
                        <w:r>
                          <w:rPr>
                            <w:spacing w:val="-10"/>
                            <w:sz w:val="18"/>
                          </w:rPr>
                          <w:t>8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spacing w:val="-5"/>
        </w:rPr>
        <w:t>333</w:t>
      </w:r>
    </w:p>
    <w:p w14:paraId="12A5B547" w14:textId="77777777" w:rsidR="00986E3D" w:rsidRDefault="00D03981">
      <w:pPr>
        <w:pStyle w:val="Heading3"/>
        <w:tabs>
          <w:tab w:val="left" w:pos="935"/>
        </w:tabs>
        <w:spacing w:line="176" w:lineRule="exact"/>
      </w:pPr>
      <w:r>
        <w:rPr>
          <w:rFonts w:ascii="Arial MT"/>
          <w:b w:val="0"/>
          <w:spacing w:val="-5"/>
        </w:rPr>
        <w:t>334</w:t>
      </w:r>
      <w:r>
        <w:rPr>
          <w:rFonts w:ascii="Arial MT"/>
          <w:b w:val="0"/>
        </w:rPr>
        <w:tab/>
      </w:r>
      <w:r>
        <w:t>Figure</w:t>
      </w:r>
      <w:r>
        <w:rPr>
          <w:spacing w:val="-4"/>
        </w:rPr>
        <w:t xml:space="preserve"> </w:t>
      </w:r>
      <w:r>
        <w:t>10:</w:t>
      </w:r>
      <w:r>
        <w:rPr>
          <w:spacing w:val="-7"/>
        </w:rPr>
        <w:t xml:space="preserve"> </w:t>
      </w:r>
      <w:r>
        <w:t>Sensory</w:t>
      </w:r>
      <w:r>
        <w:rPr>
          <w:spacing w:val="-10"/>
        </w:rPr>
        <w:t xml:space="preserve"> </w:t>
      </w:r>
      <w:r>
        <w:t>profile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proofErr w:type="spellStart"/>
      <w:r>
        <w:t>Konkonde</w:t>
      </w:r>
      <w:proofErr w:type="spellEnd"/>
      <w:r>
        <w:rPr>
          <w:spacing w:val="-3"/>
        </w:rPr>
        <w:t xml:space="preserve"> </w:t>
      </w:r>
      <w:r>
        <w:rPr>
          <w:spacing w:val="-2"/>
        </w:rPr>
        <w:t>formulations</w:t>
      </w:r>
    </w:p>
    <w:p w14:paraId="7A2822AE" w14:textId="77777777" w:rsidR="00986E3D" w:rsidRDefault="00986E3D">
      <w:pPr>
        <w:pStyle w:val="Heading3"/>
        <w:spacing w:line="176" w:lineRule="exact"/>
        <w:sectPr w:rsidR="00986E3D">
          <w:pgSz w:w="12240" w:h="15840"/>
          <w:pgMar w:top="1300" w:right="1800" w:bottom="280" w:left="1080" w:header="44" w:footer="0" w:gutter="0"/>
          <w:cols w:space="720"/>
        </w:sectPr>
      </w:pPr>
    </w:p>
    <w:p w14:paraId="70C76EC2" w14:textId="77777777" w:rsidR="00986E3D" w:rsidRDefault="00D03981">
      <w:pPr>
        <w:pStyle w:val="BodyText"/>
        <w:spacing w:line="201" w:lineRule="exact"/>
        <w:ind w:left="244"/>
      </w:pPr>
      <w:r>
        <w:rPr>
          <w:spacing w:val="-5"/>
        </w:rPr>
        <w:t>335</w:t>
      </w:r>
    </w:p>
    <w:p w14:paraId="2DF10AEE" w14:textId="77777777" w:rsidR="00986E3D" w:rsidRDefault="00D03981">
      <w:pPr>
        <w:pStyle w:val="BodyText"/>
        <w:spacing w:line="182" w:lineRule="exact"/>
        <w:ind w:left="244"/>
      </w:pPr>
      <w:r>
        <w:rPr>
          <w:spacing w:val="-5"/>
        </w:rPr>
        <w:t>336</w:t>
      </w:r>
    </w:p>
    <w:p w14:paraId="133D0915" w14:textId="77777777" w:rsidR="00986E3D" w:rsidRDefault="00D03981">
      <w:pPr>
        <w:pStyle w:val="BodyText"/>
        <w:spacing w:line="204" w:lineRule="exact"/>
        <w:ind w:left="244"/>
      </w:pPr>
      <w:r>
        <w:rPr>
          <w:spacing w:val="-5"/>
        </w:rPr>
        <w:t>337</w:t>
      </w:r>
    </w:p>
    <w:p w14:paraId="27921C15" w14:textId="77777777" w:rsidR="00986E3D" w:rsidRDefault="00D03981">
      <w:pPr>
        <w:pStyle w:val="BodyText"/>
        <w:spacing w:line="228" w:lineRule="exact"/>
        <w:ind w:left="244"/>
      </w:pPr>
      <w:r>
        <w:rPr>
          <w:spacing w:val="-5"/>
        </w:rPr>
        <w:t>338</w:t>
      </w:r>
    </w:p>
    <w:p w14:paraId="2B4C26F9" w14:textId="77777777" w:rsidR="00986E3D" w:rsidRDefault="00D03981">
      <w:pPr>
        <w:pStyle w:val="BodyText"/>
        <w:spacing w:line="228" w:lineRule="exact"/>
        <w:ind w:left="244"/>
      </w:pPr>
      <w:r>
        <w:rPr>
          <w:spacing w:val="-5"/>
        </w:rPr>
        <w:t>339</w:t>
      </w:r>
    </w:p>
    <w:p w14:paraId="237FF407" w14:textId="77777777" w:rsidR="00986E3D" w:rsidRDefault="00D03981">
      <w:pPr>
        <w:pStyle w:val="BodyText"/>
        <w:spacing w:line="228" w:lineRule="exact"/>
        <w:ind w:left="244"/>
      </w:pPr>
      <w:r>
        <w:rPr>
          <w:spacing w:val="-5"/>
        </w:rPr>
        <w:t>340</w:t>
      </w:r>
    </w:p>
    <w:p w14:paraId="7EC174A6" w14:textId="77777777" w:rsidR="00986E3D" w:rsidRDefault="00D03981">
      <w:pPr>
        <w:spacing w:before="32"/>
        <w:ind w:left="244"/>
        <w:rPr>
          <w:sz w:val="16"/>
        </w:rPr>
      </w:pPr>
      <w:r>
        <w:br w:type="column"/>
      </w:r>
      <w:r>
        <w:rPr>
          <w:rFonts w:ascii="Arial"/>
          <w:b/>
          <w:sz w:val="16"/>
        </w:rPr>
        <w:t>FIAC</w:t>
      </w:r>
      <w:r>
        <w:rPr>
          <w:rFonts w:ascii="Arial"/>
          <w:b/>
          <w:spacing w:val="29"/>
          <w:sz w:val="16"/>
        </w:rPr>
        <w:t xml:space="preserve"> </w:t>
      </w:r>
      <w:r>
        <w:rPr>
          <w:sz w:val="16"/>
        </w:rPr>
        <w:t>=</w:t>
      </w:r>
      <w:r>
        <w:rPr>
          <w:spacing w:val="23"/>
          <w:sz w:val="16"/>
        </w:rPr>
        <w:t xml:space="preserve"> </w:t>
      </w:r>
      <w:r>
        <w:rPr>
          <w:sz w:val="16"/>
        </w:rPr>
        <w:t>100%</w:t>
      </w:r>
      <w:r>
        <w:rPr>
          <w:spacing w:val="24"/>
          <w:sz w:val="16"/>
        </w:rPr>
        <w:t xml:space="preserve"> </w:t>
      </w:r>
      <w:r>
        <w:rPr>
          <w:sz w:val="16"/>
        </w:rPr>
        <w:t>cassava</w:t>
      </w:r>
      <w:r>
        <w:rPr>
          <w:spacing w:val="24"/>
          <w:sz w:val="16"/>
        </w:rPr>
        <w:t xml:space="preserve"> </w:t>
      </w:r>
      <w:r>
        <w:rPr>
          <w:sz w:val="16"/>
        </w:rPr>
        <w:t>Flour</w:t>
      </w:r>
      <w:r>
        <w:rPr>
          <w:spacing w:val="25"/>
          <w:sz w:val="16"/>
        </w:rPr>
        <w:t xml:space="preserve"> </w:t>
      </w:r>
      <w:r>
        <w:rPr>
          <w:sz w:val="16"/>
        </w:rPr>
        <w:t>(Test);</w:t>
      </w:r>
      <w:r>
        <w:rPr>
          <w:spacing w:val="28"/>
          <w:sz w:val="16"/>
        </w:rPr>
        <w:t xml:space="preserve"> </w:t>
      </w:r>
      <w:r>
        <w:rPr>
          <w:sz w:val="16"/>
        </w:rPr>
        <w:t>F</w:t>
      </w:r>
      <w:r>
        <w:rPr>
          <w:spacing w:val="29"/>
          <w:sz w:val="16"/>
        </w:rPr>
        <w:t xml:space="preserve"> </w:t>
      </w:r>
      <w:proofErr w:type="spellStart"/>
      <w:r>
        <w:rPr>
          <w:sz w:val="16"/>
        </w:rPr>
        <w:t>Konkonde</w:t>
      </w:r>
      <w:proofErr w:type="spellEnd"/>
      <w:r>
        <w:rPr>
          <w:sz w:val="16"/>
        </w:rPr>
        <w:t>:</w:t>
      </w:r>
      <w:r>
        <w:rPr>
          <w:spacing w:val="24"/>
          <w:sz w:val="16"/>
        </w:rPr>
        <w:t xml:space="preserve"> </w:t>
      </w:r>
      <w:r>
        <w:rPr>
          <w:sz w:val="16"/>
        </w:rPr>
        <w:t>Commercial</w:t>
      </w:r>
      <w:r>
        <w:rPr>
          <w:spacing w:val="23"/>
          <w:sz w:val="16"/>
        </w:rPr>
        <w:t xml:space="preserve"> </w:t>
      </w:r>
      <w:r>
        <w:rPr>
          <w:sz w:val="16"/>
        </w:rPr>
        <w:t>Flour</w:t>
      </w:r>
      <w:r>
        <w:rPr>
          <w:spacing w:val="25"/>
          <w:sz w:val="16"/>
        </w:rPr>
        <w:t xml:space="preserve"> </w:t>
      </w:r>
      <w:r>
        <w:rPr>
          <w:sz w:val="16"/>
        </w:rPr>
        <w:t>for</w:t>
      </w:r>
      <w:r>
        <w:rPr>
          <w:spacing w:val="23"/>
          <w:sz w:val="16"/>
        </w:rPr>
        <w:t xml:space="preserve"> </w:t>
      </w:r>
      <w:proofErr w:type="spellStart"/>
      <w:r>
        <w:rPr>
          <w:sz w:val="16"/>
        </w:rPr>
        <w:t>Konkonde</w:t>
      </w:r>
      <w:proofErr w:type="spellEnd"/>
      <w:r>
        <w:rPr>
          <w:spacing w:val="28"/>
          <w:sz w:val="16"/>
        </w:rPr>
        <w:t xml:space="preserve"> </w:t>
      </w:r>
      <w:r>
        <w:rPr>
          <w:sz w:val="16"/>
        </w:rPr>
        <w:t>(Control);</w:t>
      </w:r>
      <w:r>
        <w:rPr>
          <w:spacing w:val="29"/>
          <w:sz w:val="16"/>
        </w:rPr>
        <w:t xml:space="preserve"> </w:t>
      </w:r>
      <w:r>
        <w:rPr>
          <w:rFonts w:ascii="Arial"/>
          <w:b/>
          <w:sz w:val="16"/>
        </w:rPr>
        <w:t>FCS1:</w:t>
      </w:r>
      <w:r>
        <w:rPr>
          <w:rFonts w:ascii="Arial"/>
          <w:b/>
          <w:spacing w:val="28"/>
          <w:sz w:val="16"/>
        </w:rPr>
        <w:t xml:space="preserve"> </w:t>
      </w:r>
      <w:r>
        <w:rPr>
          <w:sz w:val="16"/>
        </w:rPr>
        <w:t>90%</w:t>
      </w:r>
      <w:r>
        <w:rPr>
          <w:spacing w:val="29"/>
          <w:sz w:val="16"/>
        </w:rPr>
        <w:t xml:space="preserve"> </w:t>
      </w:r>
      <w:r>
        <w:rPr>
          <w:sz w:val="16"/>
        </w:rPr>
        <w:t>FC</w:t>
      </w:r>
      <w:r>
        <w:rPr>
          <w:spacing w:val="25"/>
          <w:sz w:val="16"/>
        </w:rPr>
        <w:t xml:space="preserve"> </w:t>
      </w:r>
      <w:r>
        <w:rPr>
          <w:sz w:val="16"/>
        </w:rPr>
        <w:t>+ 10%</w:t>
      </w:r>
      <w:r>
        <w:rPr>
          <w:spacing w:val="-12"/>
          <w:sz w:val="16"/>
        </w:rPr>
        <w:t xml:space="preserve"> </w:t>
      </w:r>
      <w:proofErr w:type="spellStart"/>
      <w:proofErr w:type="gramStart"/>
      <w:r>
        <w:rPr>
          <w:sz w:val="16"/>
        </w:rPr>
        <w:t>FSoya</w:t>
      </w:r>
      <w:proofErr w:type="spellEnd"/>
      <w:r>
        <w:rPr>
          <w:spacing w:val="-11"/>
          <w:sz w:val="16"/>
        </w:rPr>
        <w:t xml:space="preserve"> </w:t>
      </w:r>
      <w:r>
        <w:rPr>
          <w:sz w:val="16"/>
        </w:rPr>
        <w:t>:</w:t>
      </w:r>
      <w:proofErr w:type="gramEnd"/>
      <w:r>
        <w:rPr>
          <w:spacing w:val="-11"/>
          <w:sz w:val="16"/>
        </w:rPr>
        <w:t xml:space="preserve"> </w:t>
      </w:r>
      <w:r>
        <w:rPr>
          <w:sz w:val="16"/>
        </w:rPr>
        <w:t>Formulation</w:t>
      </w:r>
      <w:r>
        <w:rPr>
          <w:spacing w:val="-11"/>
          <w:sz w:val="16"/>
        </w:rPr>
        <w:t xml:space="preserve"> </w:t>
      </w:r>
      <w:r>
        <w:rPr>
          <w:sz w:val="16"/>
        </w:rPr>
        <w:t>1;</w:t>
      </w:r>
      <w:r>
        <w:rPr>
          <w:spacing w:val="-11"/>
          <w:sz w:val="16"/>
        </w:rPr>
        <w:t xml:space="preserve"> </w:t>
      </w:r>
      <w:r>
        <w:rPr>
          <w:rFonts w:ascii="Arial"/>
          <w:b/>
          <w:sz w:val="16"/>
        </w:rPr>
        <w:t>FCS2:</w:t>
      </w:r>
      <w:r>
        <w:rPr>
          <w:rFonts w:ascii="Arial"/>
          <w:b/>
          <w:spacing w:val="-11"/>
          <w:sz w:val="16"/>
        </w:rPr>
        <w:t xml:space="preserve"> </w:t>
      </w:r>
      <w:r>
        <w:rPr>
          <w:sz w:val="16"/>
        </w:rPr>
        <w:t>85%</w:t>
      </w:r>
      <w:r>
        <w:rPr>
          <w:spacing w:val="-10"/>
          <w:sz w:val="16"/>
        </w:rPr>
        <w:t xml:space="preserve"> </w:t>
      </w:r>
      <w:r>
        <w:rPr>
          <w:sz w:val="16"/>
        </w:rPr>
        <w:t>FC</w:t>
      </w:r>
      <w:r>
        <w:rPr>
          <w:spacing w:val="-10"/>
          <w:sz w:val="16"/>
        </w:rPr>
        <w:t xml:space="preserve"> </w:t>
      </w:r>
      <w:r>
        <w:rPr>
          <w:sz w:val="16"/>
        </w:rPr>
        <w:t>+</w:t>
      </w:r>
      <w:r>
        <w:rPr>
          <w:spacing w:val="-11"/>
          <w:sz w:val="16"/>
        </w:rPr>
        <w:t xml:space="preserve"> </w:t>
      </w:r>
      <w:r>
        <w:rPr>
          <w:sz w:val="16"/>
        </w:rPr>
        <w:t>15%</w:t>
      </w:r>
      <w:r>
        <w:rPr>
          <w:spacing w:val="-1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pacing w:val="-13"/>
          <w:sz w:val="16"/>
        </w:rPr>
        <w:t xml:space="preserve"> </w:t>
      </w:r>
      <w:r>
        <w:rPr>
          <w:sz w:val="16"/>
        </w:rPr>
        <w:t>:</w:t>
      </w:r>
      <w:r>
        <w:rPr>
          <w:spacing w:val="-10"/>
          <w:sz w:val="16"/>
        </w:rPr>
        <w:t xml:space="preserve"> </w:t>
      </w:r>
      <w:r>
        <w:rPr>
          <w:sz w:val="16"/>
        </w:rPr>
        <w:t>Formulation</w:t>
      </w:r>
      <w:r>
        <w:rPr>
          <w:spacing w:val="-11"/>
          <w:sz w:val="16"/>
        </w:rPr>
        <w:t xml:space="preserve"> </w:t>
      </w:r>
      <w:r>
        <w:rPr>
          <w:sz w:val="16"/>
        </w:rPr>
        <w:t>2;</w:t>
      </w:r>
      <w:r>
        <w:rPr>
          <w:spacing w:val="-11"/>
          <w:sz w:val="16"/>
        </w:rPr>
        <w:t xml:space="preserve"> </w:t>
      </w:r>
      <w:r>
        <w:rPr>
          <w:rFonts w:ascii="Arial"/>
          <w:b/>
          <w:sz w:val="16"/>
        </w:rPr>
        <w:t>FCS3:</w:t>
      </w:r>
      <w:r>
        <w:rPr>
          <w:rFonts w:ascii="Arial"/>
          <w:b/>
          <w:spacing w:val="-12"/>
          <w:sz w:val="16"/>
        </w:rPr>
        <w:t xml:space="preserve"> </w:t>
      </w:r>
      <w:r>
        <w:rPr>
          <w:sz w:val="16"/>
        </w:rPr>
        <w:t>80%</w:t>
      </w:r>
      <w:r>
        <w:rPr>
          <w:spacing w:val="-11"/>
          <w:sz w:val="16"/>
        </w:rPr>
        <w:t xml:space="preserve"> </w:t>
      </w:r>
      <w:r>
        <w:rPr>
          <w:sz w:val="16"/>
        </w:rPr>
        <w:t>FC</w:t>
      </w:r>
      <w:r>
        <w:rPr>
          <w:spacing w:val="-8"/>
          <w:sz w:val="16"/>
        </w:rPr>
        <w:t xml:space="preserve"> </w:t>
      </w:r>
      <w:r>
        <w:rPr>
          <w:sz w:val="16"/>
        </w:rPr>
        <w:t>+</w:t>
      </w:r>
      <w:r>
        <w:rPr>
          <w:spacing w:val="-11"/>
          <w:sz w:val="16"/>
        </w:rPr>
        <w:t xml:space="preserve"> </w:t>
      </w:r>
      <w:r>
        <w:rPr>
          <w:sz w:val="16"/>
        </w:rPr>
        <w:t>20%</w:t>
      </w:r>
      <w:r>
        <w:rPr>
          <w:spacing w:val="-8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z w:val="16"/>
        </w:rPr>
        <w:t>:</w:t>
      </w:r>
      <w:r>
        <w:rPr>
          <w:spacing w:val="-10"/>
          <w:sz w:val="16"/>
        </w:rPr>
        <w:t xml:space="preserve"> </w:t>
      </w:r>
      <w:r>
        <w:rPr>
          <w:spacing w:val="-2"/>
          <w:sz w:val="16"/>
        </w:rPr>
        <w:t>Formulation</w:t>
      </w:r>
    </w:p>
    <w:p w14:paraId="5EA508C7" w14:textId="77777777" w:rsidR="00986E3D" w:rsidRDefault="00D03981">
      <w:pPr>
        <w:spacing w:line="181" w:lineRule="exact"/>
        <w:ind w:left="244"/>
        <w:rPr>
          <w:sz w:val="16"/>
        </w:rPr>
      </w:pPr>
      <w:proofErr w:type="gramStart"/>
      <w:r>
        <w:rPr>
          <w:sz w:val="16"/>
        </w:rPr>
        <w:t>3</w:t>
      </w:r>
      <w:proofErr w:type="gramEnd"/>
      <w:r>
        <w:rPr>
          <w:sz w:val="16"/>
        </w:rPr>
        <w:t>;</w:t>
      </w:r>
      <w:r>
        <w:rPr>
          <w:spacing w:val="-7"/>
          <w:sz w:val="16"/>
        </w:rPr>
        <w:t xml:space="preserve"> </w:t>
      </w:r>
      <w:r>
        <w:rPr>
          <w:rFonts w:ascii="Arial"/>
          <w:b/>
          <w:sz w:val="16"/>
        </w:rPr>
        <w:t>FCS4:</w:t>
      </w:r>
      <w:r>
        <w:rPr>
          <w:rFonts w:ascii="Arial"/>
          <w:b/>
          <w:spacing w:val="-3"/>
          <w:sz w:val="16"/>
        </w:rPr>
        <w:t xml:space="preserve"> </w:t>
      </w:r>
      <w:r>
        <w:rPr>
          <w:sz w:val="16"/>
        </w:rPr>
        <w:t>75%</w:t>
      </w:r>
      <w:r>
        <w:rPr>
          <w:spacing w:val="-5"/>
          <w:sz w:val="16"/>
        </w:rPr>
        <w:t xml:space="preserve"> </w:t>
      </w:r>
      <w:r>
        <w:rPr>
          <w:sz w:val="16"/>
        </w:rPr>
        <w:t>FC +</w:t>
      </w:r>
      <w:r>
        <w:rPr>
          <w:spacing w:val="-2"/>
          <w:sz w:val="16"/>
        </w:rPr>
        <w:t xml:space="preserve"> </w:t>
      </w:r>
      <w:r>
        <w:rPr>
          <w:sz w:val="16"/>
        </w:rPr>
        <w:t>25%</w:t>
      </w:r>
      <w:r>
        <w:rPr>
          <w:spacing w:val="-5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z w:val="16"/>
        </w:rPr>
        <w:t>:</w:t>
      </w:r>
      <w:r>
        <w:rPr>
          <w:spacing w:val="-4"/>
          <w:sz w:val="16"/>
        </w:rPr>
        <w:t xml:space="preserve"> </w:t>
      </w:r>
      <w:r>
        <w:rPr>
          <w:sz w:val="16"/>
        </w:rPr>
        <w:t>Formulation</w:t>
      </w:r>
      <w:r>
        <w:rPr>
          <w:spacing w:val="-2"/>
          <w:sz w:val="16"/>
        </w:rPr>
        <w:t xml:space="preserve"> </w:t>
      </w:r>
      <w:r>
        <w:rPr>
          <w:spacing w:val="-10"/>
          <w:sz w:val="16"/>
        </w:rPr>
        <w:t>4</w:t>
      </w:r>
    </w:p>
    <w:p w14:paraId="7C4E9986" w14:textId="77777777" w:rsidR="00986E3D" w:rsidRDefault="00986E3D">
      <w:pPr>
        <w:pStyle w:val="BodyText"/>
        <w:rPr>
          <w:sz w:val="16"/>
        </w:rPr>
      </w:pPr>
    </w:p>
    <w:p w14:paraId="6E64A4B6" w14:textId="77777777" w:rsidR="00986E3D" w:rsidRDefault="00986E3D">
      <w:pPr>
        <w:pStyle w:val="BodyText"/>
        <w:spacing w:before="92"/>
        <w:rPr>
          <w:sz w:val="16"/>
        </w:rPr>
      </w:pPr>
    </w:p>
    <w:p w14:paraId="260FBDD9" w14:textId="6C507628" w:rsidR="00986E3D" w:rsidRDefault="00D03981">
      <w:pPr>
        <w:pStyle w:val="Heading3"/>
        <w:spacing w:before="1"/>
      </w:pPr>
      <w:r>
        <w:t>Table</w:t>
      </w:r>
      <w:r>
        <w:rPr>
          <w:spacing w:val="-9"/>
        </w:rPr>
        <w:t xml:space="preserve"> </w:t>
      </w:r>
      <w:r>
        <w:t>2:</w:t>
      </w:r>
      <w:r>
        <w:rPr>
          <w:spacing w:val="-3"/>
        </w:rPr>
        <w:t xml:space="preserve"> </w:t>
      </w:r>
      <w:r>
        <w:t>Preference</w:t>
      </w:r>
      <w:r>
        <w:rPr>
          <w:spacing w:val="-8"/>
        </w:rPr>
        <w:t xml:space="preserve"> </w:t>
      </w:r>
      <w:r>
        <w:t>of</w:t>
      </w:r>
      <w:r>
        <w:rPr>
          <w:spacing w:val="-3"/>
        </w:rPr>
        <w:t xml:space="preserve"> </w:t>
      </w:r>
      <w:proofErr w:type="spellStart"/>
      <w:r w:rsidR="00563B13" w:rsidRPr="00841A6A">
        <w:rPr>
          <w:spacing w:val="-2"/>
          <w:highlight w:val="yellow"/>
        </w:rPr>
        <w:t>panellists</w:t>
      </w:r>
      <w:proofErr w:type="spellEnd"/>
    </w:p>
    <w:p w14:paraId="44F2FEAE" w14:textId="77777777" w:rsidR="00986E3D" w:rsidRDefault="00986E3D">
      <w:pPr>
        <w:pStyle w:val="Heading3"/>
        <w:sectPr w:rsidR="00986E3D">
          <w:type w:val="continuous"/>
          <w:pgSz w:w="12240" w:h="15840"/>
          <w:pgMar w:top="1300" w:right="1800" w:bottom="280" w:left="1080" w:header="44" w:footer="0" w:gutter="0"/>
          <w:cols w:num="2" w:space="720" w:equalWidth="0">
            <w:col w:w="617" w:space="75"/>
            <w:col w:w="8668"/>
          </w:cols>
        </w:sectPr>
      </w:pPr>
    </w:p>
    <w:p w14:paraId="392132AD" w14:textId="77777777" w:rsidR="00986E3D" w:rsidRDefault="00986E3D">
      <w:pPr>
        <w:pStyle w:val="BodyText"/>
        <w:spacing w:before="1" w:after="1"/>
        <w:rPr>
          <w:rFonts w:ascii="Arial"/>
          <w:b/>
          <w:sz w:val="12"/>
        </w:rPr>
      </w:pPr>
    </w:p>
    <w:p w14:paraId="49A1EC0A" w14:textId="77777777" w:rsidR="00986E3D" w:rsidRDefault="00D03981">
      <w:pPr>
        <w:pStyle w:val="BodyText"/>
        <w:spacing w:line="52" w:lineRule="exact"/>
        <w:ind w:left="2265"/>
        <w:rPr>
          <w:rFonts w:ascii="Arial"/>
          <w:sz w:val="5"/>
        </w:rPr>
      </w:pPr>
      <w:r>
        <w:rPr>
          <w:rFonts w:ascii="Arial"/>
          <w:noProof/>
          <w:sz w:val="5"/>
        </w:rPr>
        <mc:AlternateContent>
          <mc:Choice Requires="wpg">
            <w:drawing>
              <wp:inline distT="0" distB="0" distL="0" distR="0" wp14:anchorId="059D6C0A" wp14:editId="0346775B">
                <wp:extent cx="4261485" cy="33655"/>
                <wp:effectExtent l="0" t="0" r="0" b="0"/>
                <wp:docPr id="271" name="Group 2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261485" cy="33655"/>
                          <a:chOff x="0" y="0"/>
                          <a:chExt cx="4261485" cy="33655"/>
                        </a:xfrm>
                      </wpg:grpSpPr>
                      <wps:wsp>
                        <wps:cNvPr id="272" name="Graphic 272"/>
                        <wps:cNvSpPr/>
                        <wps:spPr>
                          <a:xfrm>
                            <a:off x="0" y="0"/>
                            <a:ext cx="4261485" cy="336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261485" h="33655">
                                <a:moveTo>
                                  <a:pt x="4261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3527"/>
                                </a:lnTo>
                                <a:lnTo>
                                  <a:pt x="4261104" y="33527"/>
                                </a:lnTo>
                                <a:lnTo>
                                  <a:pt x="4261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189D006" id="Group 271" o:spid="_x0000_s1026" style="width:335.55pt;height:2.65pt;mso-position-horizontal-relative:char;mso-position-vertical-relative:line" coordsize="42614,3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">
                <v:shape id="Graphic 272" o:spid="_x0000_s1027" style="position:absolute;width:42614;height:336;visibility:visible;mso-wrap-style:square;v-text-anchor:top" coordsize="4261485,33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" path="m4261104,l,,,33527r4261104,l4261104,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3E929A0" w14:textId="77777777" w:rsidR="00986E3D" w:rsidRDefault="00D03981">
      <w:pPr>
        <w:spacing w:before="4"/>
        <w:ind w:left="4622"/>
        <w:rPr>
          <w:rFonts w:ascii="Arial"/>
          <w:b/>
          <w:sz w:val="17"/>
        </w:rPr>
      </w:pPr>
      <w:proofErr w:type="spellStart"/>
      <w:r>
        <w:rPr>
          <w:rFonts w:ascii="Arial"/>
          <w:b/>
          <w:w w:val="105"/>
          <w:sz w:val="17"/>
        </w:rPr>
        <w:t>Konkonde</w:t>
      </w:r>
      <w:proofErr w:type="spellEnd"/>
      <w:r>
        <w:rPr>
          <w:rFonts w:ascii="Arial"/>
          <w:b/>
          <w:spacing w:val="-10"/>
          <w:w w:val="105"/>
          <w:sz w:val="17"/>
        </w:rPr>
        <w:t xml:space="preserve"> </w:t>
      </w:r>
      <w:r>
        <w:rPr>
          <w:rFonts w:ascii="Arial"/>
          <w:b/>
          <w:spacing w:val="-2"/>
          <w:w w:val="105"/>
          <w:sz w:val="17"/>
        </w:rPr>
        <w:t>formulations</w:t>
      </w:r>
    </w:p>
    <w:p w14:paraId="02EED1D8" w14:textId="77777777" w:rsidR="00986E3D" w:rsidRDefault="00986E3D">
      <w:pPr>
        <w:pStyle w:val="BodyText"/>
        <w:rPr>
          <w:rFonts w:ascii="Arial"/>
          <w:b/>
        </w:rPr>
      </w:pPr>
    </w:p>
    <w:p w14:paraId="1EF50278" w14:textId="77777777" w:rsidR="00986E3D" w:rsidRDefault="00986E3D">
      <w:pPr>
        <w:pStyle w:val="BodyText"/>
        <w:rPr>
          <w:rFonts w:ascii="Arial"/>
          <w:b/>
        </w:rPr>
      </w:pPr>
    </w:p>
    <w:p w14:paraId="386C7583" w14:textId="77777777" w:rsidR="00986E3D" w:rsidRDefault="00986E3D">
      <w:pPr>
        <w:pStyle w:val="BodyText"/>
        <w:rPr>
          <w:rFonts w:ascii="Arial"/>
          <w:b/>
        </w:rPr>
      </w:pPr>
    </w:p>
    <w:p w14:paraId="33E4EABF" w14:textId="77777777" w:rsidR="00986E3D" w:rsidRDefault="00986E3D">
      <w:pPr>
        <w:pStyle w:val="BodyText"/>
        <w:rPr>
          <w:rFonts w:ascii="Arial"/>
          <w:b/>
        </w:rPr>
      </w:pPr>
    </w:p>
    <w:p w14:paraId="700E7827" w14:textId="77777777" w:rsidR="00986E3D" w:rsidRDefault="00986E3D">
      <w:pPr>
        <w:pStyle w:val="BodyText"/>
        <w:rPr>
          <w:rFonts w:ascii="Arial"/>
          <w:b/>
        </w:rPr>
      </w:pPr>
    </w:p>
    <w:p w14:paraId="7624570B" w14:textId="77777777" w:rsidR="00986E3D" w:rsidRDefault="00986E3D">
      <w:pPr>
        <w:pStyle w:val="BodyText"/>
        <w:rPr>
          <w:rFonts w:ascii="Arial"/>
          <w:b/>
        </w:rPr>
      </w:pPr>
    </w:p>
    <w:p w14:paraId="6B2C29F8" w14:textId="77777777" w:rsidR="00986E3D" w:rsidRDefault="00986E3D">
      <w:pPr>
        <w:pStyle w:val="BodyText"/>
        <w:rPr>
          <w:rFonts w:ascii="Arial"/>
          <w:b/>
        </w:rPr>
      </w:pPr>
    </w:p>
    <w:p w14:paraId="1852FB5E" w14:textId="77777777" w:rsidR="00986E3D" w:rsidRDefault="00986E3D">
      <w:pPr>
        <w:pStyle w:val="BodyText"/>
        <w:spacing w:before="131"/>
        <w:rPr>
          <w:rFonts w:ascii="Arial"/>
          <w:b/>
        </w:rPr>
      </w:pPr>
    </w:p>
    <w:p w14:paraId="42820AC2" w14:textId="77777777" w:rsidR="00986E3D" w:rsidRDefault="00986E3D">
      <w:pPr>
        <w:pStyle w:val="BodyText"/>
        <w:rPr>
          <w:rFonts w:ascii="Arial"/>
          <w:b/>
        </w:rPr>
        <w:sectPr w:rsidR="00986E3D">
          <w:type w:val="continuous"/>
          <w:pgSz w:w="12240" w:h="15840"/>
          <w:pgMar w:top="1300" w:right="1800" w:bottom="280" w:left="1080" w:header="44" w:footer="0" w:gutter="0"/>
          <w:cols w:space="720"/>
        </w:sectPr>
      </w:pPr>
    </w:p>
    <w:p w14:paraId="11E38481" w14:textId="77777777" w:rsidR="00986E3D" w:rsidRDefault="00D03981">
      <w:pPr>
        <w:pStyle w:val="BodyText"/>
        <w:spacing w:before="95" w:line="209" w:lineRule="exact"/>
        <w:ind w:left="244"/>
      </w:pPr>
      <w:r>
        <w:rPr>
          <w:spacing w:val="-5"/>
        </w:rPr>
        <w:t>341</w:t>
      </w:r>
    </w:p>
    <w:p w14:paraId="605EFC0A" w14:textId="77777777" w:rsidR="00986E3D" w:rsidRDefault="00D03981">
      <w:pPr>
        <w:pStyle w:val="BodyText"/>
        <w:spacing w:line="190" w:lineRule="exact"/>
        <w:ind w:left="244"/>
      </w:pPr>
      <w:r>
        <w:rPr>
          <w:spacing w:val="-5"/>
        </w:rPr>
        <w:t>342</w:t>
      </w:r>
    </w:p>
    <w:p w14:paraId="36F7E7CC" w14:textId="77777777" w:rsidR="00986E3D" w:rsidRDefault="00D03981">
      <w:pPr>
        <w:pStyle w:val="BodyText"/>
        <w:spacing w:line="187" w:lineRule="exact"/>
        <w:ind w:left="244"/>
      </w:pPr>
      <w:r>
        <w:rPr>
          <w:spacing w:val="-5"/>
        </w:rPr>
        <w:t>343</w:t>
      </w:r>
    </w:p>
    <w:p w14:paraId="5F84409E" w14:textId="77777777" w:rsidR="00986E3D" w:rsidRDefault="00D03981">
      <w:pPr>
        <w:pStyle w:val="BodyText"/>
        <w:spacing w:line="204" w:lineRule="exact"/>
        <w:ind w:left="244"/>
      </w:pPr>
      <w:r>
        <w:rPr>
          <w:spacing w:val="-5"/>
        </w:rPr>
        <w:t>344</w:t>
      </w:r>
    </w:p>
    <w:p w14:paraId="6FAFE07C" w14:textId="77777777" w:rsidR="00986E3D" w:rsidRDefault="00D03981">
      <w:pPr>
        <w:pStyle w:val="BodyText"/>
        <w:spacing w:line="226" w:lineRule="exact"/>
        <w:ind w:left="244"/>
      </w:pPr>
      <w:r>
        <w:rPr>
          <w:spacing w:val="-5"/>
        </w:rPr>
        <w:t>345</w:t>
      </w:r>
    </w:p>
    <w:p w14:paraId="4943F540" w14:textId="77777777" w:rsidR="00986E3D" w:rsidRDefault="00D03981">
      <w:pPr>
        <w:pStyle w:val="BodyText"/>
        <w:spacing w:line="228" w:lineRule="exact"/>
        <w:ind w:left="244"/>
      </w:pPr>
      <w:r>
        <w:rPr>
          <w:spacing w:val="-5"/>
        </w:rPr>
        <w:t>346</w:t>
      </w:r>
    </w:p>
    <w:p w14:paraId="4F2469FF" w14:textId="77777777" w:rsidR="00986E3D" w:rsidRDefault="00D03981">
      <w:pPr>
        <w:pStyle w:val="BodyText"/>
        <w:spacing w:before="20"/>
        <w:ind w:left="244"/>
      </w:pPr>
      <w:r>
        <w:rPr>
          <w:spacing w:val="-5"/>
        </w:rPr>
        <w:t>347</w:t>
      </w:r>
    </w:p>
    <w:p w14:paraId="43033BFF" w14:textId="77777777" w:rsidR="00986E3D" w:rsidRDefault="00D03981">
      <w:pPr>
        <w:pStyle w:val="BodyText"/>
        <w:spacing w:before="5"/>
        <w:ind w:left="244"/>
      </w:pPr>
      <w:r>
        <w:rPr>
          <w:spacing w:val="-5"/>
        </w:rPr>
        <w:t>348</w:t>
      </w:r>
    </w:p>
    <w:p w14:paraId="6E216FBD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349</w:t>
      </w:r>
    </w:p>
    <w:p w14:paraId="13C89827" w14:textId="77777777" w:rsidR="00986E3D" w:rsidRDefault="00D03981">
      <w:pPr>
        <w:pStyle w:val="BodyText"/>
        <w:ind w:left="244"/>
      </w:pPr>
      <w:r>
        <w:rPr>
          <w:spacing w:val="-5"/>
        </w:rPr>
        <w:t>350</w:t>
      </w:r>
    </w:p>
    <w:p w14:paraId="1181D8A0" w14:textId="77777777" w:rsidR="00986E3D" w:rsidRDefault="00D03981">
      <w:pPr>
        <w:pStyle w:val="BodyText"/>
        <w:ind w:left="244"/>
      </w:pPr>
      <w:r>
        <w:rPr>
          <w:spacing w:val="-5"/>
        </w:rPr>
        <w:t>351</w:t>
      </w:r>
    </w:p>
    <w:p w14:paraId="3D603E67" w14:textId="77777777" w:rsidR="00986E3D" w:rsidRDefault="00D03981">
      <w:pPr>
        <w:pStyle w:val="BodyText"/>
        <w:spacing w:before="1"/>
        <w:ind w:left="244"/>
      </w:pPr>
      <w:r>
        <w:rPr>
          <w:spacing w:val="-5"/>
        </w:rPr>
        <w:t>352</w:t>
      </w:r>
    </w:p>
    <w:p w14:paraId="3046CBD0" w14:textId="77777777" w:rsidR="00986E3D" w:rsidRDefault="00D03981">
      <w:pPr>
        <w:spacing w:before="98"/>
        <w:rPr>
          <w:sz w:val="16"/>
        </w:rPr>
      </w:pPr>
      <w:r>
        <w:br w:type="column"/>
      </w:r>
    </w:p>
    <w:p w14:paraId="2705AE99" w14:textId="77777777" w:rsidR="00986E3D" w:rsidRDefault="00D03981">
      <w:pPr>
        <w:spacing w:before="1" w:line="230" w:lineRule="exact"/>
        <w:ind w:left="244"/>
        <w:jc w:val="both"/>
        <w:rPr>
          <w:sz w:val="20"/>
        </w:rPr>
      </w:pPr>
      <w:r>
        <w:rPr>
          <w:sz w:val="16"/>
        </w:rPr>
        <w:t>The</w:t>
      </w:r>
      <w:r>
        <w:rPr>
          <w:spacing w:val="-3"/>
          <w:sz w:val="16"/>
        </w:rPr>
        <w:t xml:space="preserve"> </w:t>
      </w:r>
      <w:r>
        <w:rPr>
          <w:sz w:val="16"/>
        </w:rPr>
        <w:t>means</w:t>
      </w:r>
      <w:r>
        <w:rPr>
          <w:spacing w:val="2"/>
          <w:sz w:val="16"/>
        </w:rPr>
        <w:t xml:space="preserve"> </w:t>
      </w:r>
      <w:r>
        <w:rPr>
          <w:sz w:val="16"/>
        </w:rPr>
        <w:t>assigned</w:t>
      </w:r>
      <w:r>
        <w:rPr>
          <w:spacing w:val="-2"/>
          <w:sz w:val="16"/>
        </w:rPr>
        <w:t xml:space="preserve"> </w:t>
      </w:r>
      <w:r>
        <w:rPr>
          <w:sz w:val="16"/>
        </w:rPr>
        <w:t>different</w:t>
      </w:r>
      <w:r>
        <w:rPr>
          <w:spacing w:val="-2"/>
          <w:sz w:val="16"/>
        </w:rPr>
        <w:t xml:space="preserve"> </w:t>
      </w:r>
      <w:r>
        <w:rPr>
          <w:sz w:val="16"/>
        </w:rPr>
        <w:t>letters</w:t>
      </w:r>
      <w:r>
        <w:rPr>
          <w:spacing w:val="5"/>
          <w:sz w:val="16"/>
        </w:rPr>
        <w:t xml:space="preserve"> </w:t>
      </w:r>
      <w:r>
        <w:rPr>
          <w:sz w:val="16"/>
        </w:rPr>
        <w:t>in</w:t>
      </w:r>
      <w:r>
        <w:rPr>
          <w:spacing w:val="-2"/>
          <w:sz w:val="16"/>
        </w:rPr>
        <w:t xml:space="preserve"> </w:t>
      </w:r>
      <w:r>
        <w:rPr>
          <w:sz w:val="16"/>
        </w:rPr>
        <w:t>the</w:t>
      </w:r>
      <w:r>
        <w:rPr>
          <w:spacing w:val="-7"/>
          <w:sz w:val="16"/>
        </w:rPr>
        <w:t xml:space="preserve"> </w:t>
      </w:r>
      <w:r>
        <w:rPr>
          <w:sz w:val="16"/>
        </w:rPr>
        <w:t>same</w:t>
      </w:r>
      <w:r>
        <w:rPr>
          <w:spacing w:val="-7"/>
          <w:sz w:val="16"/>
        </w:rPr>
        <w:t xml:space="preserve"> </w:t>
      </w:r>
      <w:r>
        <w:rPr>
          <w:sz w:val="16"/>
        </w:rPr>
        <w:t>row</w:t>
      </w:r>
      <w:r>
        <w:rPr>
          <w:spacing w:val="-7"/>
          <w:sz w:val="16"/>
        </w:rPr>
        <w:t xml:space="preserve"> </w:t>
      </w:r>
      <w:r>
        <w:rPr>
          <w:sz w:val="16"/>
        </w:rPr>
        <w:t>are</w:t>
      </w:r>
      <w:r>
        <w:rPr>
          <w:spacing w:val="-7"/>
          <w:sz w:val="16"/>
        </w:rPr>
        <w:t xml:space="preserve"> </w:t>
      </w:r>
      <w:r>
        <w:rPr>
          <w:sz w:val="16"/>
        </w:rPr>
        <w:t>significantly</w:t>
      </w:r>
      <w:r>
        <w:rPr>
          <w:spacing w:val="2"/>
          <w:sz w:val="16"/>
        </w:rPr>
        <w:t xml:space="preserve"> </w:t>
      </w:r>
      <w:r>
        <w:rPr>
          <w:sz w:val="16"/>
        </w:rPr>
        <w:t>different</w:t>
      </w:r>
      <w:r>
        <w:rPr>
          <w:spacing w:val="6"/>
          <w:sz w:val="16"/>
        </w:rPr>
        <w:t xml:space="preserve"> </w:t>
      </w:r>
      <w:r>
        <w:rPr>
          <w:sz w:val="20"/>
        </w:rPr>
        <w:t>(p</w:t>
      </w:r>
      <w:r>
        <w:rPr>
          <w:spacing w:val="-4"/>
          <w:sz w:val="20"/>
        </w:rPr>
        <w:t xml:space="preserve"> </w:t>
      </w:r>
      <w:r>
        <w:rPr>
          <w:sz w:val="20"/>
        </w:rPr>
        <w:t>=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.05).</w:t>
      </w:r>
    </w:p>
    <w:p w14:paraId="2007FABA" w14:textId="77777777" w:rsidR="00986E3D" w:rsidRDefault="00D03981">
      <w:pPr>
        <w:spacing w:line="183" w:lineRule="exact"/>
        <w:ind w:left="244"/>
        <w:jc w:val="both"/>
        <w:rPr>
          <w:sz w:val="16"/>
        </w:rPr>
      </w:pPr>
      <w:r>
        <w:rPr>
          <w:noProof/>
          <w:sz w:val="16"/>
        </w:rPr>
        <mc:AlternateContent>
          <mc:Choice Requires="wps">
            <w:drawing>
              <wp:anchor distT="0" distB="0" distL="0" distR="0" simplePos="0" relativeHeight="251662336" behindDoc="0" locked="0" layoutInCell="1" allowOverlap="1" wp14:anchorId="415D889E" wp14:editId="3C4EF5D6">
                <wp:simplePos x="0" y="0"/>
                <wp:positionH relativeFrom="page">
                  <wp:posOffset>1318260</wp:posOffset>
                </wp:positionH>
                <wp:positionV relativeFrom="paragraph">
                  <wp:posOffset>-1399959</wp:posOffset>
                </wp:positionV>
                <wp:extent cx="5105400" cy="1263650"/>
                <wp:effectExtent l="0" t="0" r="0" b="0"/>
                <wp:wrapNone/>
                <wp:docPr id="273" name="Textbox 2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105400" cy="12636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6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210"/>
                              <w:gridCol w:w="1799"/>
                              <w:gridCol w:w="1304"/>
                              <w:gridCol w:w="1200"/>
                              <w:gridCol w:w="1202"/>
                              <w:gridCol w:w="1206"/>
                            </w:tblGrid>
                            <w:tr w:rsidR="00986E3D" w14:paraId="05854CEB" w14:textId="77777777">
                              <w:trPr>
                                <w:trHeight w:val="406"/>
                              </w:trPr>
                              <w:tc>
                                <w:tcPr>
                                  <w:tcW w:w="1210" w:type="dxa"/>
                                  <w:tcBorders>
                                    <w:bottom w:val="single" w:sz="12" w:space="0" w:color="000000"/>
                                  </w:tcBorders>
                                </w:tcPr>
                                <w:p w14:paraId="03EC08F8" w14:textId="77777777" w:rsidR="00986E3D" w:rsidRDefault="00D03981">
                                  <w:pPr>
                                    <w:pStyle w:val="TableParagraph"/>
                                    <w:spacing w:before="5"/>
                                    <w:ind w:left="100"/>
                                    <w:rPr>
                                      <w:rFonts w:ascii="Arial"/>
                                      <w:b/>
                                      <w:sz w:val="17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Arial"/>
                                      <w:b/>
                                      <w:spacing w:val="-2"/>
                                      <w:w w:val="105"/>
                                      <w:sz w:val="17"/>
                                    </w:rPr>
                                    <w:t>Attribut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99" w:type="dxa"/>
                                  <w:tcBorders>
                                    <w:top w:val="single" w:sz="12" w:space="0" w:color="000000"/>
                                    <w:bottom w:val="single" w:sz="12" w:space="0" w:color="000000"/>
                                  </w:tcBorders>
                                </w:tcPr>
                                <w:p w14:paraId="1120B829" w14:textId="77777777" w:rsidR="00986E3D" w:rsidRDefault="00D03981">
                                  <w:pPr>
                                    <w:pStyle w:val="TableParagraph"/>
                                    <w:spacing w:line="206" w:lineRule="exact"/>
                                    <w:ind w:left="474" w:firstLine="76"/>
                                    <w:rPr>
                                      <w:sz w:val="17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Konkonde</w:t>
                                  </w:r>
                                  <w:proofErr w:type="spellEnd"/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17"/>
                                    </w:rPr>
                                    <w:t>Commercial</w:t>
                                  </w:r>
                                </w:p>
                              </w:tc>
                              <w:tc>
                                <w:tcPr>
                                  <w:tcW w:w="1304" w:type="dxa"/>
                                  <w:tcBorders>
                                    <w:top w:val="single" w:sz="12" w:space="0" w:color="000000"/>
                                    <w:bottom w:val="single" w:sz="12" w:space="0" w:color="000000"/>
                                  </w:tcBorders>
                                </w:tcPr>
                                <w:p w14:paraId="2F45BADD" w14:textId="77777777" w:rsidR="00986E3D" w:rsidRDefault="00D03981">
                                  <w:pPr>
                                    <w:pStyle w:val="TableParagraph"/>
                                    <w:spacing w:before="5"/>
                                    <w:ind w:left="100" w:right="2"/>
                                    <w:jc w:val="center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spacing w:val="-4"/>
                                      <w:w w:val="105"/>
                                      <w:sz w:val="17"/>
                                    </w:rPr>
                                    <w:t>FCS1</w:t>
                                  </w:r>
                                </w:p>
                              </w:tc>
                              <w:tc>
                                <w:tcPr>
                                  <w:tcW w:w="1200" w:type="dxa"/>
                                  <w:tcBorders>
                                    <w:top w:val="single" w:sz="12" w:space="0" w:color="000000"/>
                                    <w:bottom w:val="single" w:sz="12" w:space="0" w:color="000000"/>
                                  </w:tcBorders>
                                </w:tcPr>
                                <w:p w14:paraId="211E6C15" w14:textId="77777777" w:rsidR="00986E3D" w:rsidRDefault="00D03981">
                                  <w:pPr>
                                    <w:pStyle w:val="TableParagraph"/>
                                    <w:spacing w:before="5"/>
                                    <w:ind w:left="1" w:right="1"/>
                                    <w:jc w:val="center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spacing w:val="-4"/>
                                      <w:w w:val="105"/>
                                      <w:sz w:val="17"/>
                                    </w:rPr>
                                    <w:t>FCS2</w:t>
                                  </w:r>
                                </w:p>
                              </w:tc>
                              <w:tc>
                                <w:tcPr>
                                  <w:tcW w:w="1202" w:type="dxa"/>
                                  <w:tcBorders>
                                    <w:top w:val="single" w:sz="12" w:space="0" w:color="000000"/>
                                    <w:bottom w:val="single" w:sz="12" w:space="0" w:color="000000"/>
                                  </w:tcBorders>
                                </w:tcPr>
                                <w:p w14:paraId="27251329" w14:textId="77777777" w:rsidR="00986E3D" w:rsidRDefault="00D03981">
                                  <w:pPr>
                                    <w:pStyle w:val="TableParagraph"/>
                                    <w:spacing w:before="5"/>
                                    <w:ind w:left="1" w:right="3"/>
                                    <w:jc w:val="center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spacing w:val="-4"/>
                                      <w:w w:val="105"/>
                                      <w:sz w:val="17"/>
                                    </w:rPr>
                                    <w:t>FCS3</w:t>
                                  </w:r>
                                </w:p>
                              </w:tc>
                              <w:tc>
                                <w:tcPr>
                                  <w:tcW w:w="1206" w:type="dxa"/>
                                  <w:tcBorders>
                                    <w:top w:val="single" w:sz="12" w:space="0" w:color="000000"/>
                                    <w:bottom w:val="single" w:sz="12" w:space="0" w:color="000000"/>
                                  </w:tcBorders>
                                </w:tcPr>
                                <w:p w14:paraId="545CC1D8" w14:textId="77777777" w:rsidR="00986E3D" w:rsidRDefault="00D03981">
                                  <w:pPr>
                                    <w:pStyle w:val="TableParagraph"/>
                                    <w:spacing w:before="5"/>
                                    <w:ind w:right="1"/>
                                    <w:jc w:val="center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spacing w:val="-4"/>
                                      <w:w w:val="105"/>
                                      <w:sz w:val="17"/>
                                    </w:rPr>
                                    <w:t>FCS4</w:t>
                                  </w:r>
                                </w:p>
                              </w:tc>
                            </w:tr>
                            <w:tr w:rsidR="00986E3D" w14:paraId="6AD7E67F" w14:textId="77777777">
                              <w:trPr>
                                <w:trHeight w:val="256"/>
                              </w:trPr>
                              <w:tc>
                                <w:tcPr>
                                  <w:tcW w:w="1210" w:type="dxa"/>
                                  <w:tcBorders>
                                    <w:top w:val="single" w:sz="12" w:space="0" w:color="000000"/>
                                  </w:tcBorders>
                                </w:tcPr>
                                <w:p w14:paraId="65E497DB" w14:textId="77777777" w:rsidR="00986E3D" w:rsidRDefault="00D03981">
                                  <w:pPr>
                                    <w:pStyle w:val="TableParagraph"/>
                                    <w:ind w:left="100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Preference</w:t>
                                  </w:r>
                                </w:p>
                              </w:tc>
                              <w:tc>
                                <w:tcPr>
                                  <w:tcW w:w="1799" w:type="dxa"/>
                                  <w:tcBorders>
                                    <w:top w:val="single" w:sz="12" w:space="0" w:color="000000"/>
                                  </w:tcBorders>
                                </w:tcPr>
                                <w:p w14:paraId="0DA28726" w14:textId="77777777" w:rsidR="00986E3D" w:rsidRDefault="00D03981">
                                  <w:pPr>
                                    <w:pStyle w:val="TableParagraph"/>
                                    <w:ind w:right="518"/>
                                    <w:jc w:val="right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8,1±0,9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1304" w:type="dxa"/>
                                  <w:tcBorders>
                                    <w:top w:val="single" w:sz="12" w:space="0" w:color="000000"/>
                                  </w:tcBorders>
                                </w:tcPr>
                                <w:p w14:paraId="2F27876F" w14:textId="77777777" w:rsidR="00986E3D" w:rsidRDefault="00D03981">
                                  <w:pPr>
                                    <w:pStyle w:val="TableParagraph"/>
                                    <w:ind w:left="100"/>
                                    <w:jc w:val="center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6,2±0,8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200" w:type="dxa"/>
                                  <w:tcBorders>
                                    <w:top w:val="single" w:sz="12" w:space="0" w:color="000000"/>
                                  </w:tcBorders>
                                </w:tcPr>
                                <w:p w14:paraId="1A8383DE" w14:textId="77777777" w:rsidR="00986E3D" w:rsidRDefault="00D03981">
                                  <w:pPr>
                                    <w:pStyle w:val="TableParagraph"/>
                                    <w:ind w:left="1" w:right="1"/>
                                    <w:jc w:val="center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5,1±0,2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202" w:type="dxa"/>
                                  <w:tcBorders>
                                    <w:top w:val="single" w:sz="12" w:space="0" w:color="000000"/>
                                  </w:tcBorders>
                                </w:tcPr>
                                <w:p w14:paraId="4266AD9F" w14:textId="77777777" w:rsidR="00986E3D" w:rsidRDefault="00D03981">
                                  <w:pPr>
                                    <w:pStyle w:val="TableParagraph"/>
                                    <w:ind w:right="3"/>
                                    <w:jc w:val="center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4,2±0,3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206" w:type="dxa"/>
                                  <w:tcBorders>
                                    <w:top w:val="single" w:sz="12" w:space="0" w:color="000000"/>
                                  </w:tcBorders>
                                </w:tcPr>
                                <w:p w14:paraId="781F7BA8" w14:textId="77777777" w:rsidR="00986E3D" w:rsidRDefault="00D03981">
                                  <w:pPr>
                                    <w:pStyle w:val="TableParagraph"/>
                                    <w:ind w:right="1"/>
                                    <w:jc w:val="center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3,3±0,7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a</w:t>
                                  </w:r>
                                </w:p>
                              </w:tc>
                            </w:tr>
                            <w:tr w:rsidR="00986E3D" w14:paraId="6F0946F0" w14:textId="77777777">
                              <w:trPr>
                                <w:trHeight w:val="319"/>
                              </w:trPr>
                              <w:tc>
                                <w:tcPr>
                                  <w:tcW w:w="1210" w:type="dxa"/>
                                </w:tcPr>
                                <w:p w14:paraId="77B289BF" w14:textId="77777777" w:rsidR="00986E3D" w:rsidRDefault="00D03981">
                                  <w:pPr>
                                    <w:pStyle w:val="TableParagraph"/>
                                    <w:spacing w:before="60"/>
                                    <w:ind w:left="100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Appearance</w:t>
                                  </w:r>
                                </w:p>
                              </w:tc>
                              <w:tc>
                                <w:tcPr>
                                  <w:tcW w:w="1799" w:type="dxa"/>
                                </w:tcPr>
                                <w:p w14:paraId="175B6F15" w14:textId="77777777" w:rsidR="00986E3D" w:rsidRDefault="00D03981">
                                  <w:pPr>
                                    <w:pStyle w:val="TableParagraph"/>
                                    <w:spacing w:before="60"/>
                                    <w:ind w:right="518"/>
                                    <w:jc w:val="right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7,2±0,3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04" w:type="dxa"/>
                                </w:tcPr>
                                <w:p w14:paraId="29C13480" w14:textId="77777777" w:rsidR="00986E3D" w:rsidRDefault="00D03981">
                                  <w:pPr>
                                    <w:pStyle w:val="TableParagraph"/>
                                    <w:spacing w:before="60"/>
                                    <w:ind w:left="100" w:right="6"/>
                                    <w:jc w:val="center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8,3±1,0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200" w:type="dxa"/>
                                </w:tcPr>
                                <w:p w14:paraId="7407CAFE" w14:textId="77777777" w:rsidR="00986E3D" w:rsidRDefault="00D03981">
                                  <w:pPr>
                                    <w:pStyle w:val="TableParagraph"/>
                                    <w:spacing w:before="60"/>
                                    <w:ind w:left="1" w:right="1"/>
                                    <w:jc w:val="center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8,3±0,4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202" w:type="dxa"/>
                                </w:tcPr>
                                <w:p w14:paraId="6A0370D3" w14:textId="77777777" w:rsidR="00986E3D" w:rsidRDefault="00D03981">
                                  <w:pPr>
                                    <w:pStyle w:val="TableParagraph"/>
                                    <w:spacing w:before="60"/>
                                    <w:ind w:right="3"/>
                                    <w:jc w:val="center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7,1±0,4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206" w:type="dxa"/>
                                </w:tcPr>
                                <w:p w14:paraId="210C46EA" w14:textId="77777777" w:rsidR="00986E3D" w:rsidRDefault="00D03981">
                                  <w:pPr>
                                    <w:pStyle w:val="TableParagraph"/>
                                    <w:spacing w:before="60"/>
                                    <w:ind w:right="1"/>
                                    <w:jc w:val="center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5,2±0,8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a</w:t>
                                  </w:r>
                                </w:p>
                              </w:tc>
                            </w:tr>
                            <w:tr w:rsidR="00986E3D" w14:paraId="40FBE0F9" w14:textId="77777777">
                              <w:trPr>
                                <w:trHeight w:val="316"/>
                              </w:trPr>
                              <w:tc>
                                <w:tcPr>
                                  <w:tcW w:w="1210" w:type="dxa"/>
                                </w:tcPr>
                                <w:p w14:paraId="51F34D69" w14:textId="77777777" w:rsidR="00986E3D" w:rsidRDefault="00D03981">
                                  <w:pPr>
                                    <w:pStyle w:val="TableParagraph"/>
                                    <w:spacing w:before="63"/>
                                    <w:ind w:left="100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Texture</w:t>
                                  </w:r>
                                </w:p>
                              </w:tc>
                              <w:tc>
                                <w:tcPr>
                                  <w:tcW w:w="1799" w:type="dxa"/>
                                </w:tcPr>
                                <w:p w14:paraId="7DEDA875" w14:textId="77777777" w:rsidR="00986E3D" w:rsidRDefault="00D03981">
                                  <w:pPr>
                                    <w:pStyle w:val="TableParagraph"/>
                                    <w:spacing w:before="63"/>
                                    <w:ind w:right="518"/>
                                    <w:jc w:val="right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7,3±0,3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04" w:type="dxa"/>
                                </w:tcPr>
                                <w:p w14:paraId="21647F40" w14:textId="77777777" w:rsidR="00986E3D" w:rsidRDefault="00D03981">
                                  <w:pPr>
                                    <w:pStyle w:val="TableParagraph"/>
                                    <w:spacing w:before="63"/>
                                    <w:ind w:left="100"/>
                                    <w:jc w:val="center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7,2±0,8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200" w:type="dxa"/>
                                </w:tcPr>
                                <w:p w14:paraId="27727FB6" w14:textId="77777777" w:rsidR="00986E3D" w:rsidRDefault="00D03981">
                                  <w:pPr>
                                    <w:pStyle w:val="TableParagraph"/>
                                    <w:spacing w:before="63"/>
                                    <w:ind w:right="1"/>
                                    <w:jc w:val="center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6,3±0,3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202" w:type="dxa"/>
                                </w:tcPr>
                                <w:p w14:paraId="6E9A2B34" w14:textId="77777777" w:rsidR="00986E3D" w:rsidRDefault="00D03981">
                                  <w:pPr>
                                    <w:pStyle w:val="TableParagraph"/>
                                    <w:spacing w:before="63"/>
                                    <w:ind w:right="3"/>
                                    <w:jc w:val="center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7,1±0,3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206" w:type="dxa"/>
                                </w:tcPr>
                                <w:p w14:paraId="2B784BAC" w14:textId="77777777" w:rsidR="00986E3D" w:rsidRDefault="00D03981">
                                  <w:pPr>
                                    <w:pStyle w:val="TableParagraph"/>
                                    <w:spacing w:before="63"/>
                                    <w:ind w:right="1"/>
                                    <w:jc w:val="center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6,2±0,7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a</w:t>
                                  </w:r>
                                </w:p>
                              </w:tc>
                            </w:tr>
                            <w:tr w:rsidR="00986E3D" w14:paraId="505CF886" w14:textId="77777777">
                              <w:trPr>
                                <w:trHeight w:val="314"/>
                              </w:trPr>
                              <w:tc>
                                <w:tcPr>
                                  <w:tcW w:w="1210" w:type="dxa"/>
                                </w:tcPr>
                                <w:p w14:paraId="19F281FB" w14:textId="77777777" w:rsidR="00986E3D" w:rsidRDefault="00D03981">
                                  <w:pPr>
                                    <w:pStyle w:val="TableParagraph"/>
                                    <w:spacing w:before="58"/>
                                    <w:ind w:left="100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Taste</w:t>
                                  </w:r>
                                </w:p>
                              </w:tc>
                              <w:tc>
                                <w:tcPr>
                                  <w:tcW w:w="1799" w:type="dxa"/>
                                </w:tcPr>
                                <w:p w14:paraId="077145A4" w14:textId="77777777" w:rsidR="00986E3D" w:rsidRDefault="00D03981">
                                  <w:pPr>
                                    <w:pStyle w:val="TableParagraph"/>
                                    <w:spacing w:before="58"/>
                                    <w:ind w:right="518"/>
                                    <w:jc w:val="right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8,2±0,2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304" w:type="dxa"/>
                                </w:tcPr>
                                <w:p w14:paraId="1F8954AF" w14:textId="77777777" w:rsidR="00986E3D" w:rsidRDefault="00D03981">
                                  <w:pPr>
                                    <w:pStyle w:val="TableParagraph"/>
                                    <w:spacing w:before="58"/>
                                    <w:ind w:left="100" w:right="6"/>
                                    <w:jc w:val="center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6,1±0,9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200" w:type="dxa"/>
                                </w:tcPr>
                                <w:p w14:paraId="72828893" w14:textId="77777777" w:rsidR="00986E3D" w:rsidRDefault="00D03981">
                                  <w:pPr>
                                    <w:pStyle w:val="TableParagraph"/>
                                    <w:spacing w:before="58"/>
                                    <w:ind w:right="1"/>
                                    <w:jc w:val="center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4,2±0,4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202" w:type="dxa"/>
                                </w:tcPr>
                                <w:p w14:paraId="14BE68CA" w14:textId="77777777" w:rsidR="00986E3D" w:rsidRDefault="00D03981">
                                  <w:pPr>
                                    <w:pStyle w:val="TableParagraph"/>
                                    <w:spacing w:before="58"/>
                                    <w:ind w:right="3"/>
                                    <w:jc w:val="center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4,3±1,0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206" w:type="dxa"/>
                                </w:tcPr>
                                <w:p w14:paraId="67C6CABF" w14:textId="77777777" w:rsidR="00986E3D" w:rsidRDefault="00D03981">
                                  <w:pPr>
                                    <w:pStyle w:val="TableParagraph"/>
                                    <w:spacing w:before="58"/>
                                    <w:ind w:right="1"/>
                                    <w:jc w:val="center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3,1±0,2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a</w:t>
                                  </w:r>
                                </w:p>
                              </w:tc>
                            </w:tr>
                            <w:tr w:rsidR="00986E3D" w14:paraId="25262C19" w14:textId="77777777">
                              <w:trPr>
                                <w:trHeight w:val="254"/>
                              </w:trPr>
                              <w:tc>
                                <w:tcPr>
                                  <w:tcW w:w="1210" w:type="dxa"/>
                                  <w:tcBorders>
                                    <w:bottom w:val="single" w:sz="24" w:space="0" w:color="000000"/>
                                  </w:tcBorders>
                                </w:tcPr>
                                <w:p w14:paraId="19B6FF2E" w14:textId="77777777" w:rsidR="00986E3D" w:rsidRDefault="00D03981">
                                  <w:pPr>
                                    <w:pStyle w:val="TableParagraph"/>
                                    <w:spacing w:before="60" w:line="174" w:lineRule="exact"/>
                                    <w:ind w:left="100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Aroma</w:t>
                                  </w:r>
                                </w:p>
                              </w:tc>
                              <w:tc>
                                <w:tcPr>
                                  <w:tcW w:w="1799" w:type="dxa"/>
                                  <w:tcBorders>
                                    <w:bottom w:val="single" w:sz="24" w:space="0" w:color="000000"/>
                                  </w:tcBorders>
                                </w:tcPr>
                                <w:p w14:paraId="1C683AAA" w14:textId="77777777" w:rsidR="00986E3D" w:rsidRDefault="00D03981">
                                  <w:pPr>
                                    <w:pStyle w:val="TableParagraph"/>
                                    <w:spacing w:before="60" w:line="174" w:lineRule="exact"/>
                                    <w:ind w:right="525"/>
                                    <w:jc w:val="right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6,3±0,4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04" w:type="dxa"/>
                                  <w:tcBorders>
                                    <w:bottom w:val="single" w:sz="24" w:space="0" w:color="000000"/>
                                  </w:tcBorders>
                                </w:tcPr>
                                <w:p w14:paraId="659F5303" w14:textId="77777777" w:rsidR="00986E3D" w:rsidRDefault="00D03981">
                                  <w:pPr>
                                    <w:pStyle w:val="TableParagraph"/>
                                    <w:spacing w:before="60" w:line="174" w:lineRule="exact"/>
                                    <w:ind w:left="100"/>
                                    <w:jc w:val="center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4,3±0,5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200" w:type="dxa"/>
                                  <w:tcBorders>
                                    <w:bottom w:val="single" w:sz="24" w:space="0" w:color="000000"/>
                                  </w:tcBorders>
                                </w:tcPr>
                                <w:p w14:paraId="2C409054" w14:textId="77777777" w:rsidR="00986E3D" w:rsidRDefault="00D03981">
                                  <w:pPr>
                                    <w:pStyle w:val="TableParagraph"/>
                                    <w:spacing w:before="60" w:line="174" w:lineRule="exact"/>
                                    <w:ind w:left="1" w:right="1"/>
                                    <w:jc w:val="center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6,1±0,9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202" w:type="dxa"/>
                                  <w:tcBorders>
                                    <w:bottom w:val="single" w:sz="24" w:space="0" w:color="000000"/>
                                  </w:tcBorders>
                                </w:tcPr>
                                <w:p w14:paraId="43EDB21E" w14:textId="77777777" w:rsidR="00986E3D" w:rsidRDefault="00D03981">
                                  <w:pPr>
                                    <w:pStyle w:val="TableParagraph"/>
                                    <w:spacing w:before="60" w:line="174" w:lineRule="exact"/>
                                    <w:ind w:right="3"/>
                                    <w:jc w:val="center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3,4±0,8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206" w:type="dxa"/>
                                  <w:tcBorders>
                                    <w:bottom w:val="single" w:sz="24" w:space="0" w:color="000000"/>
                                  </w:tcBorders>
                                </w:tcPr>
                                <w:p w14:paraId="10D70D4E" w14:textId="77777777" w:rsidR="00986E3D" w:rsidRDefault="00D03981">
                                  <w:pPr>
                                    <w:pStyle w:val="TableParagraph"/>
                                    <w:spacing w:before="60" w:line="174" w:lineRule="exact"/>
                                    <w:ind w:right="1"/>
                                    <w:jc w:val="center"/>
                                    <w:rPr>
                                      <w:position w:val="5"/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4,1±0,3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position w:val="5"/>
                                      <w:sz w:val="11"/>
                                    </w:rPr>
                                    <w:t>b</w:t>
                                  </w:r>
                                </w:p>
                              </w:tc>
                            </w:tr>
                          </w:tbl>
                          <w:p w14:paraId="44768EDA" w14:textId="77777777" w:rsidR="00986E3D" w:rsidRDefault="00986E3D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5D889E" id="Textbox 273" o:spid="_x0000_s1292" type="#_x0000_t202" style="position:absolute;left:0;text-align:left;margin-left:103.8pt;margin-top:-110.25pt;width:402pt;height:99.5pt;z-index:25166233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" filled="f" stroked="f">
                <v:path arrowok="t"/>
                <v:textbox inset="0,0,0,0">
                  <w:txbxContent>
                    <w:tbl>
                      <w:tblPr>
                        <w:tblW w:w="0" w:type="auto"/>
                        <w:tblInd w:w="6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210"/>
                        <w:gridCol w:w="1799"/>
                        <w:gridCol w:w="1304"/>
                        <w:gridCol w:w="1200"/>
                        <w:gridCol w:w="1202"/>
                        <w:gridCol w:w="1206"/>
                      </w:tblGrid>
                      <w:tr w:rsidR="00986E3D" w14:paraId="05854CEB" w14:textId="77777777">
                        <w:trPr>
                          <w:trHeight w:val="406"/>
                        </w:trPr>
                        <w:tc>
                          <w:tcPr>
                            <w:tcW w:w="1210" w:type="dxa"/>
                            <w:tcBorders>
                              <w:bottom w:val="single" w:sz="12" w:space="0" w:color="000000"/>
                            </w:tcBorders>
                          </w:tcPr>
                          <w:p w14:paraId="03EC08F8" w14:textId="77777777" w:rsidR="00986E3D" w:rsidRDefault="00D03981">
                            <w:pPr>
                              <w:pStyle w:val="TableParagraph"/>
                              <w:spacing w:before="5"/>
                              <w:ind w:left="100"/>
                              <w:rPr>
                                <w:rFonts w:ascii="Arial"/>
                                <w:b/>
                                <w:sz w:val="17"/>
                              </w:rPr>
                            </w:pPr>
                            <w:proofErr w:type="spellStart"/>
                            <w:r>
                              <w:rPr>
                                <w:rFonts w:ascii="Arial"/>
                                <w:b/>
                                <w:spacing w:val="-2"/>
                                <w:w w:val="105"/>
                                <w:sz w:val="17"/>
                              </w:rPr>
                              <w:t>Attributs</w:t>
                            </w:r>
                            <w:proofErr w:type="spellEnd"/>
                          </w:p>
                        </w:tc>
                        <w:tc>
                          <w:tcPr>
                            <w:tcW w:w="1799" w:type="dxa"/>
                            <w:tcBorders>
                              <w:top w:val="single" w:sz="12" w:space="0" w:color="000000"/>
                              <w:bottom w:val="single" w:sz="12" w:space="0" w:color="000000"/>
                            </w:tcBorders>
                          </w:tcPr>
                          <w:p w14:paraId="1120B829" w14:textId="77777777" w:rsidR="00986E3D" w:rsidRDefault="00D03981">
                            <w:pPr>
                              <w:pStyle w:val="TableParagraph"/>
                              <w:spacing w:line="206" w:lineRule="exact"/>
                              <w:ind w:left="474" w:firstLine="76"/>
                              <w:rPr>
                                <w:sz w:val="17"/>
                              </w:rPr>
                            </w:pPr>
                            <w:proofErr w:type="spellStart"/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Konkonde</w:t>
                            </w:r>
                            <w:proofErr w:type="spellEnd"/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17"/>
                              </w:rPr>
                              <w:t>Commercial</w:t>
                            </w:r>
                          </w:p>
                        </w:tc>
                        <w:tc>
                          <w:tcPr>
                            <w:tcW w:w="1304" w:type="dxa"/>
                            <w:tcBorders>
                              <w:top w:val="single" w:sz="12" w:space="0" w:color="000000"/>
                              <w:bottom w:val="single" w:sz="12" w:space="0" w:color="000000"/>
                            </w:tcBorders>
                          </w:tcPr>
                          <w:p w14:paraId="2F45BADD" w14:textId="77777777" w:rsidR="00986E3D" w:rsidRDefault="00D03981">
                            <w:pPr>
                              <w:pStyle w:val="TableParagraph"/>
                              <w:spacing w:before="5"/>
                              <w:ind w:left="100" w:right="2"/>
                              <w:jc w:val="center"/>
                              <w:rPr>
                                <w:sz w:val="17"/>
                              </w:rPr>
                            </w:pPr>
                            <w:r>
                              <w:rPr>
                                <w:spacing w:val="-4"/>
                                <w:w w:val="105"/>
                                <w:sz w:val="17"/>
                              </w:rPr>
                              <w:t>FCS1</w:t>
                            </w:r>
                          </w:p>
                        </w:tc>
                        <w:tc>
                          <w:tcPr>
                            <w:tcW w:w="1200" w:type="dxa"/>
                            <w:tcBorders>
                              <w:top w:val="single" w:sz="12" w:space="0" w:color="000000"/>
                              <w:bottom w:val="single" w:sz="12" w:space="0" w:color="000000"/>
                            </w:tcBorders>
                          </w:tcPr>
                          <w:p w14:paraId="211E6C15" w14:textId="77777777" w:rsidR="00986E3D" w:rsidRDefault="00D03981">
                            <w:pPr>
                              <w:pStyle w:val="TableParagraph"/>
                              <w:spacing w:before="5"/>
                              <w:ind w:left="1" w:right="1"/>
                              <w:jc w:val="center"/>
                              <w:rPr>
                                <w:sz w:val="17"/>
                              </w:rPr>
                            </w:pPr>
                            <w:r>
                              <w:rPr>
                                <w:spacing w:val="-4"/>
                                <w:w w:val="105"/>
                                <w:sz w:val="17"/>
                              </w:rPr>
                              <w:t>FCS2</w:t>
                            </w:r>
                          </w:p>
                        </w:tc>
                        <w:tc>
                          <w:tcPr>
                            <w:tcW w:w="1202" w:type="dxa"/>
                            <w:tcBorders>
                              <w:top w:val="single" w:sz="12" w:space="0" w:color="000000"/>
                              <w:bottom w:val="single" w:sz="12" w:space="0" w:color="000000"/>
                            </w:tcBorders>
                          </w:tcPr>
                          <w:p w14:paraId="27251329" w14:textId="77777777" w:rsidR="00986E3D" w:rsidRDefault="00D03981">
                            <w:pPr>
                              <w:pStyle w:val="TableParagraph"/>
                              <w:spacing w:before="5"/>
                              <w:ind w:left="1" w:right="3"/>
                              <w:jc w:val="center"/>
                              <w:rPr>
                                <w:sz w:val="17"/>
                              </w:rPr>
                            </w:pPr>
                            <w:r>
                              <w:rPr>
                                <w:spacing w:val="-4"/>
                                <w:w w:val="105"/>
                                <w:sz w:val="17"/>
                              </w:rPr>
                              <w:t>FCS3</w:t>
                            </w:r>
                          </w:p>
                        </w:tc>
                        <w:tc>
                          <w:tcPr>
                            <w:tcW w:w="1206" w:type="dxa"/>
                            <w:tcBorders>
                              <w:top w:val="single" w:sz="12" w:space="0" w:color="000000"/>
                              <w:bottom w:val="single" w:sz="12" w:space="0" w:color="000000"/>
                            </w:tcBorders>
                          </w:tcPr>
                          <w:p w14:paraId="545CC1D8" w14:textId="77777777" w:rsidR="00986E3D" w:rsidRDefault="00D03981">
                            <w:pPr>
                              <w:pStyle w:val="TableParagraph"/>
                              <w:spacing w:before="5"/>
                              <w:ind w:right="1"/>
                              <w:jc w:val="center"/>
                              <w:rPr>
                                <w:sz w:val="17"/>
                              </w:rPr>
                            </w:pPr>
                            <w:r>
                              <w:rPr>
                                <w:spacing w:val="-4"/>
                                <w:w w:val="105"/>
                                <w:sz w:val="17"/>
                              </w:rPr>
                              <w:t>FCS4</w:t>
                            </w:r>
                          </w:p>
                        </w:tc>
                      </w:tr>
                      <w:tr w:rsidR="00986E3D" w14:paraId="6AD7E67F" w14:textId="77777777">
                        <w:trPr>
                          <w:trHeight w:val="256"/>
                        </w:trPr>
                        <w:tc>
                          <w:tcPr>
                            <w:tcW w:w="1210" w:type="dxa"/>
                            <w:tcBorders>
                              <w:top w:val="single" w:sz="12" w:space="0" w:color="000000"/>
                            </w:tcBorders>
                          </w:tcPr>
                          <w:p w14:paraId="65E497DB" w14:textId="77777777" w:rsidR="00986E3D" w:rsidRDefault="00D03981">
                            <w:pPr>
                              <w:pStyle w:val="TableParagraph"/>
                              <w:ind w:left="100"/>
                              <w:rPr>
                                <w:sz w:val="17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Preference</w:t>
                            </w:r>
                          </w:p>
                        </w:tc>
                        <w:tc>
                          <w:tcPr>
                            <w:tcW w:w="1799" w:type="dxa"/>
                            <w:tcBorders>
                              <w:top w:val="single" w:sz="12" w:space="0" w:color="000000"/>
                            </w:tcBorders>
                          </w:tcPr>
                          <w:p w14:paraId="0DA28726" w14:textId="77777777" w:rsidR="00986E3D" w:rsidRDefault="00D03981">
                            <w:pPr>
                              <w:pStyle w:val="TableParagraph"/>
                              <w:ind w:right="518"/>
                              <w:jc w:val="right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8,1±0,9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e</w:t>
                            </w:r>
                          </w:p>
                        </w:tc>
                        <w:tc>
                          <w:tcPr>
                            <w:tcW w:w="1304" w:type="dxa"/>
                            <w:tcBorders>
                              <w:top w:val="single" w:sz="12" w:space="0" w:color="000000"/>
                            </w:tcBorders>
                          </w:tcPr>
                          <w:p w14:paraId="2F27876F" w14:textId="77777777" w:rsidR="00986E3D" w:rsidRDefault="00D03981">
                            <w:pPr>
                              <w:pStyle w:val="TableParagraph"/>
                              <w:ind w:left="100"/>
                              <w:jc w:val="center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6,2±0,8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200" w:type="dxa"/>
                            <w:tcBorders>
                              <w:top w:val="single" w:sz="12" w:space="0" w:color="000000"/>
                            </w:tcBorders>
                          </w:tcPr>
                          <w:p w14:paraId="1A8383DE" w14:textId="77777777" w:rsidR="00986E3D" w:rsidRDefault="00D03981">
                            <w:pPr>
                              <w:pStyle w:val="TableParagraph"/>
                              <w:ind w:left="1" w:right="1"/>
                              <w:jc w:val="center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5,1±0,2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202" w:type="dxa"/>
                            <w:tcBorders>
                              <w:top w:val="single" w:sz="12" w:space="0" w:color="000000"/>
                            </w:tcBorders>
                          </w:tcPr>
                          <w:p w14:paraId="4266AD9F" w14:textId="77777777" w:rsidR="00986E3D" w:rsidRDefault="00D03981">
                            <w:pPr>
                              <w:pStyle w:val="TableParagraph"/>
                              <w:ind w:right="3"/>
                              <w:jc w:val="center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4,2±0,3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206" w:type="dxa"/>
                            <w:tcBorders>
                              <w:top w:val="single" w:sz="12" w:space="0" w:color="000000"/>
                            </w:tcBorders>
                          </w:tcPr>
                          <w:p w14:paraId="781F7BA8" w14:textId="77777777" w:rsidR="00986E3D" w:rsidRDefault="00D03981">
                            <w:pPr>
                              <w:pStyle w:val="TableParagraph"/>
                              <w:ind w:right="1"/>
                              <w:jc w:val="center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3,3±0,7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a</w:t>
                            </w:r>
                          </w:p>
                        </w:tc>
                      </w:tr>
                      <w:tr w:rsidR="00986E3D" w14:paraId="6F0946F0" w14:textId="77777777">
                        <w:trPr>
                          <w:trHeight w:val="319"/>
                        </w:trPr>
                        <w:tc>
                          <w:tcPr>
                            <w:tcW w:w="1210" w:type="dxa"/>
                          </w:tcPr>
                          <w:p w14:paraId="77B289BF" w14:textId="77777777" w:rsidR="00986E3D" w:rsidRDefault="00D03981">
                            <w:pPr>
                              <w:pStyle w:val="TableParagraph"/>
                              <w:spacing w:before="60"/>
                              <w:ind w:left="100"/>
                              <w:rPr>
                                <w:sz w:val="17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Appearance</w:t>
                            </w:r>
                          </w:p>
                        </w:tc>
                        <w:tc>
                          <w:tcPr>
                            <w:tcW w:w="1799" w:type="dxa"/>
                          </w:tcPr>
                          <w:p w14:paraId="175B6F15" w14:textId="77777777" w:rsidR="00986E3D" w:rsidRDefault="00D03981">
                            <w:pPr>
                              <w:pStyle w:val="TableParagraph"/>
                              <w:spacing w:before="60"/>
                              <w:ind w:right="518"/>
                              <w:jc w:val="right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7,2±0,3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04" w:type="dxa"/>
                          </w:tcPr>
                          <w:p w14:paraId="29C13480" w14:textId="77777777" w:rsidR="00986E3D" w:rsidRDefault="00D03981">
                            <w:pPr>
                              <w:pStyle w:val="TableParagraph"/>
                              <w:spacing w:before="60"/>
                              <w:ind w:left="100" w:right="6"/>
                              <w:jc w:val="center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8,3±1,0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200" w:type="dxa"/>
                          </w:tcPr>
                          <w:p w14:paraId="7407CAFE" w14:textId="77777777" w:rsidR="00986E3D" w:rsidRDefault="00D03981">
                            <w:pPr>
                              <w:pStyle w:val="TableParagraph"/>
                              <w:spacing w:before="60"/>
                              <w:ind w:left="1" w:right="1"/>
                              <w:jc w:val="center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8,3±0,4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202" w:type="dxa"/>
                          </w:tcPr>
                          <w:p w14:paraId="6A0370D3" w14:textId="77777777" w:rsidR="00986E3D" w:rsidRDefault="00D03981">
                            <w:pPr>
                              <w:pStyle w:val="TableParagraph"/>
                              <w:spacing w:before="60"/>
                              <w:ind w:right="3"/>
                              <w:jc w:val="center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7,1±0,4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206" w:type="dxa"/>
                          </w:tcPr>
                          <w:p w14:paraId="210C46EA" w14:textId="77777777" w:rsidR="00986E3D" w:rsidRDefault="00D03981">
                            <w:pPr>
                              <w:pStyle w:val="TableParagraph"/>
                              <w:spacing w:before="60"/>
                              <w:ind w:right="1"/>
                              <w:jc w:val="center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5,2±0,8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a</w:t>
                            </w:r>
                          </w:p>
                        </w:tc>
                      </w:tr>
                      <w:tr w:rsidR="00986E3D" w14:paraId="40FBE0F9" w14:textId="77777777">
                        <w:trPr>
                          <w:trHeight w:val="316"/>
                        </w:trPr>
                        <w:tc>
                          <w:tcPr>
                            <w:tcW w:w="1210" w:type="dxa"/>
                          </w:tcPr>
                          <w:p w14:paraId="51F34D69" w14:textId="77777777" w:rsidR="00986E3D" w:rsidRDefault="00D03981">
                            <w:pPr>
                              <w:pStyle w:val="TableParagraph"/>
                              <w:spacing w:before="63"/>
                              <w:ind w:left="100"/>
                              <w:rPr>
                                <w:sz w:val="17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Texture</w:t>
                            </w:r>
                          </w:p>
                        </w:tc>
                        <w:tc>
                          <w:tcPr>
                            <w:tcW w:w="1799" w:type="dxa"/>
                          </w:tcPr>
                          <w:p w14:paraId="7DEDA875" w14:textId="77777777" w:rsidR="00986E3D" w:rsidRDefault="00D03981">
                            <w:pPr>
                              <w:pStyle w:val="TableParagraph"/>
                              <w:spacing w:before="63"/>
                              <w:ind w:right="518"/>
                              <w:jc w:val="right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7,3±0,3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04" w:type="dxa"/>
                          </w:tcPr>
                          <w:p w14:paraId="21647F40" w14:textId="77777777" w:rsidR="00986E3D" w:rsidRDefault="00D03981">
                            <w:pPr>
                              <w:pStyle w:val="TableParagraph"/>
                              <w:spacing w:before="63"/>
                              <w:ind w:left="100"/>
                              <w:jc w:val="center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7,2±0,8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200" w:type="dxa"/>
                          </w:tcPr>
                          <w:p w14:paraId="27727FB6" w14:textId="77777777" w:rsidR="00986E3D" w:rsidRDefault="00D03981">
                            <w:pPr>
                              <w:pStyle w:val="TableParagraph"/>
                              <w:spacing w:before="63"/>
                              <w:ind w:right="1"/>
                              <w:jc w:val="center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6,3±0,3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202" w:type="dxa"/>
                          </w:tcPr>
                          <w:p w14:paraId="6E9A2B34" w14:textId="77777777" w:rsidR="00986E3D" w:rsidRDefault="00D03981">
                            <w:pPr>
                              <w:pStyle w:val="TableParagraph"/>
                              <w:spacing w:before="63"/>
                              <w:ind w:right="3"/>
                              <w:jc w:val="center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7,1±0,3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206" w:type="dxa"/>
                          </w:tcPr>
                          <w:p w14:paraId="2B784BAC" w14:textId="77777777" w:rsidR="00986E3D" w:rsidRDefault="00D03981">
                            <w:pPr>
                              <w:pStyle w:val="TableParagraph"/>
                              <w:spacing w:before="63"/>
                              <w:ind w:right="1"/>
                              <w:jc w:val="center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6,2±0,7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a</w:t>
                            </w:r>
                          </w:p>
                        </w:tc>
                      </w:tr>
                      <w:tr w:rsidR="00986E3D" w14:paraId="505CF886" w14:textId="77777777">
                        <w:trPr>
                          <w:trHeight w:val="314"/>
                        </w:trPr>
                        <w:tc>
                          <w:tcPr>
                            <w:tcW w:w="1210" w:type="dxa"/>
                          </w:tcPr>
                          <w:p w14:paraId="19F281FB" w14:textId="77777777" w:rsidR="00986E3D" w:rsidRDefault="00D03981">
                            <w:pPr>
                              <w:pStyle w:val="TableParagraph"/>
                              <w:spacing w:before="58"/>
                              <w:ind w:left="100"/>
                              <w:rPr>
                                <w:sz w:val="17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Taste</w:t>
                            </w:r>
                          </w:p>
                        </w:tc>
                        <w:tc>
                          <w:tcPr>
                            <w:tcW w:w="1799" w:type="dxa"/>
                          </w:tcPr>
                          <w:p w14:paraId="077145A4" w14:textId="77777777" w:rsidR="00986E3D" w:rsidRDefault="00D03981">
                            <w:pPr>
                              <w:pStyle w:val="TableParagraph"/>
                              <w:spacing w:before="58"/>
                              <w:ind w:right="518"/>
                              <w:jc w:val="right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8,2±0,2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304" w:type="dxa"/>
                          </w:tcPr>
                          <w:p w14:paraId="1F8954AF" w14:textId="77777777" w:rsidR="00986E3D" w:rsidRDefault="00D03981">
                            <w:pPr>
                              <w:pStyle w:val="TableParagraph"/>
                              <w:spacing w:before="58"/>
                              <w:ind w:left="100" w:right="6"/>
                              <w:jc w:val="center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6,1±0,9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200" w:type="dxa"/>
                          </w:tcPr>
                          <w:p w14:paraId="72828893" w14:textId="77777777" w:rsidR="00986E3D" w:rsidRDefault="00D03981">
                            <w:pPr>
                              <w:pStyle w:val="TableParagraph"/>
                              <w:spacing w:before="58"/>
                              <w:ind w:right="1"/>
                              <w:jc w:val="center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4,2±0,4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202" w:type="dxa"/>
                          </w:tcPr>
                          <w:p w14:paraId="14BE68CA" w14:textId="77777777" w:rsidR="00986E3D" w:rsidRDefault="00D03981">
                            <w:pPr>
                              <w:pStyle w:val="TableParagraph"/>
                              <w:spacing w:before="58"/>
                              <w:ind w:right="3"/>
                              <w:jc w:val="center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4,3±1,0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206" w:type="dxa"/>
                          </w:tcPr>
                          <w:p w14:paraId="67C6CABF" w14:textId="77777777" w:rsidR="00986E3D" w:rsidRDefault="00D03981">
                            <w:pPr>
                              <w:pStyle w:val="TableParagraph"/>
                              <w:spacing w:before="58"/>
                              <w:ind w:right="1"/>
                              <w:jc w:val="center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3,1±0,2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a</w:t>
                            </w:r>
                          </w:p>
                        </w:tc>
                      </w:tr>
                      <w:tr w:rsidR="00986E3D" w14:paraId="25262C19" w14:textId="77777777">
                        <w:trPr>
                          <w:trHeight w:val="254"/>
                        </w:trPr>
                        <w:tc>
                          <w:tcPr>
                            <w:tcW w:w="1210" w:type="dxa"/>
                            <w:tcBorders>
                              <w:bottom w:val="single" w:sz="24" w:space="0" w:color="000000"/>
                            </w:tcBorders>
                          </w:tcPr>
                          <w:p w14:paraId="19B6FF2E" w14:textId="77777777" w:rsidR="00986E3D" w:rsidRDefault="00D03981">
                            <w:pPr>
                              <w:pStyle w:val="TableParagraph"/>
                              <w:spacing w:before="60" w:line="174" w:lineRule="exact"/>
                              <w:ind w:left="100"/>
                              <w:rPr>
                                <w:sz w:val="17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Aroma</w:t>
                            </w:r>
                          </w:p>
                        </w:tc>
                        <w:tc>
                          <w:tcPr>
                            <w:tcW w:w="1799" w:type="dxa"/>
                            <w:tcBorders>
                              <w:bottom w:val="single" w:sz="24" w:space="0" w:color="000000"/>
                            </w:tcBorders>
                          </w:tcPr>
                          <w:p w14:paraId="1C683AAA" w14:textId="77777777" w:rsidR="00986E3D" w:rsidRDefault="00D03981">
                            <w:pPr>
                              <w:pStyle w:val="TableParagraph"/>
                              <w:spacing w:before="60" w:line="174" w:lineRule="exact"/>
                              <w:ind w:right="525"/>
                              <w:jc w:val="right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6,3±0,4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04" w:type="dxa"/>
                            <w:tcBorders>
                              <w:bottom w:val="single" w:sz="24" w:space="0" w:color="000000"/>
                            </w:tcBorders>
                          </w:tcPr>
                          <w:p w14:paraId="659F5303" w14:textId="77777777" w:rsidR="00986E3D" w:rsidRDefault="00D03981">
                            <w:pPr>
                              <w:pStyle w:val="TableParagraph"/>
                              <w:spacing w:before="60" w:line="174" w:lineRule="exact"/>
                              <w:ind w:left="100"/>
                              <w:jc w:val="center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4,3±0,5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200" w:type="dxa"/>
                            <w:tcBorders>
                              <w:bottom w:val="single" w:sz="24" w:space="0" w:color="000000"/>
                            </w:tcBorders>
                          </w:tcPr>
                          <w:p w14:paraId="2C409054" w14:textId="77777777" w:rsidR="00986E3D" w:rsidRDefault="00D03981">
                            <w:pPr>
                              <w:pStyle w:val="TableParagraph"/>
                              <w:spacing w:before="60" w:line="174" w:lineRule="exact"/>
                              <w:ind w:left="1" w:right="1"/>
                              <w:jc w:val="center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6,1±0,9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202" w:type="dxa"/>
                            <w:tcBorders>
                              <w:bottom w:val="single" w:sz="24" w:space="0" w:color="000000"/>
                            </w:tcBorders>
                          </w:tcPr>
                          <w:p w14:paraId="43EDB21E" w14:textId="77777777" w:rsidR="00986E3D" w:rsidRDefault="00D03981">
                            <w:pPr>
                              <w:pStyle w:val="TableParagraph"/>
                              <w:spacing w:before="60" w:line="174" w:lineRule="exact"/>
                              <w:ind w:right="3"/>
                              <w:jc w:val="center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3,4±0,8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206" w:type="dxa"/>
                            <w:tcBorders>
                              <w:bottom w:val="single" w:sz="24" w:space="0" w:color="000000"/>
                            </w:tcBorders>
                          </w:tcPr>
                          <w:p w14:paraId="10D70D4E" w14:textId="77777777" w:rsidR="00986E3D" w:rsidRDefault="00D03981">
                            <w:pPr>
                              <w:pStyle w:val="TableParagraph"/>
                              <w:spacing w:before="60" w:line="174" w:lineRule="exact"/>
                              <w:ind w:right="1"/>
                              <w:jc w:val="center"/>
                              <w:rPr>
                                <w:position w:val="5"/>
                                <w:sz w:val="11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4,1±0,3</w:t>
                            </w:r>
                            <w:r>
                              <w:rPr>
                                <w:spacing w:val="-2"/>
                                <w:w w:val="105"/>
                                <w:position w:val="5"/>
                                <w:sz w:val="11"/>
                              </w:rPr>
                              <w:t>b</w:t>
                            </w:r>
                          </w:p>
                        </w:tc>
                      </w:tr>
                    </w:tbl>
                    <w:p w14:paraId="44768EDA" w14:textId="77777777" w:rsidR="00986E3D" w:rsidRDefault="00986E3D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"/>
          <w:b/>
          <w:sz w:val="16"/>
        </w:rPr>
        <w:t>FCS1:</w:t>
      </w:r>
      <w:r>
        <w:rPr>
          <w:rFonts w:ascii="Arial"/>
          <w:b/>
          <w:spacing w:val="25"/>
          <w:sz w:val="16"/>
        </w:rPr>
        <w:t xml:space="preserve"> </w:t>
      </w:r>
      <w:r>
        <w:rPr>
          <w:sz w:val="16"/>
        </w:rPr>
        <w:t>90%</w:t>
      </w:r>
      <w:r>
        <w:rPr>
          <w:spacing w:val="24"/>
          <w:sz w:val="16"/>
        </w:rPr>
        <w:t xml:space="preserve"> </w:t>
      </w:r>
      <w:r>
        <w:rPr>
          <w:sz w:val="16"/>
        </w:rPr>
        <w:t>FC</w:t>
      </w:r>
      <w:r>
        <w:rPr>
          <w:spacing w:val="23"/>
          <w:sz w:val="16"/>
        </w:rPr>
        <w:t xml:space="preserve"> </w:t>
      </w:r>
      <w:r>
        <w:rPr>
          <w:sz w:val="16"/>
        </w:rPr>
        <w:t>+</w:t>
      </w:r>
      <w:r>
        <w:rPr>
          <w:spacing w:val="26"/>
          <w:sz w:val="16"/>
        </w:rPr>
        <w:t xml:space="preserve"> </w:t>
      </w:r>
      <w:r>
        <w:rPr>
          <w:sz w:val="16"/>
        </w:rPr>
        <w:t>10%</w:t>
      </w:r>
      <w:r>
        <w:rPr>
          <w:spacing w:val="-3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z w:val="16"/>
        </w:rPr>
        <w:t>:</w:t>
      </w:r>
      <w:r>
        <w:rPr>
          <w:spacing w:val="26"/>
          <w:sz w:val="16"/>
        </w:rPr>
        <w:t xml:space="preserve"> </w:t>
      </w:r>
      <w:r>
        <w:rPr>
          <w:sz w:val="16"/>
        </w:rPr>
        <w:t>Formulation</w:t>
      </w:r>
      <w:r>
        <w:rPr>
          <w:spacing w:val="24"/>
          <w:sz w:val="16"/>
        </w:rPr>
        <w:t xml:space="preserve"> </w:t>
      </w:r>
      <w:r>
        <w:rPr>
          <w:sz w:val="16"/>
        </w:rPr>
        <w:t>1;</w:t>
      </w:r>
      <w:r>
        <w:rPr>
          <w:spacing w:val="25"/>
          <w:sz w:val="16"/>
        </w:rPr>
        <w:t xml:space="preserve"> </w:t>
      </w:r>
      <w:r>
        <w:rPr>
          <w:rFonts w:ascii="Arial"/>
          <w:b/>
          <w:sz w:val="16"/>
        </w:rPr>
        <w:t>FCS2:</w:t>
      </w:r>
      <w:r>
        <w:rPr>
          <w:rFonts w:ascii="Arial"/>
          <w:b/>
          <w:spacing w:val="25"/>
          <w:sz w:val="16"/>
        </w:rPr>
        <w:t xml:space="preserve"> </w:t>
      </w:r>
      <w:r>
        <w:rPr>
          <w:sz w:val="16"/>
        </w:rPr>
        <w:t>85%</w:t>
      </w:r>
      <w:r>
        <w:rPr>
          <w:spacing w:val="23"/>
          <w:sz w:val="16"/>
        </w:rPr>
        <w:t xml:space="preserve"> </w:t>
      </w:r>
      <w:r>
        <w:rPr>
          <w:sz w:val="16"/>
        </w:rPr>
        <w:t>FC</w:t>
      </w:r>
      <w:r>
        <w:rPr>
          <w:spacing w:val="26"/>
          <w:sz w:val="16"/>
        </w:rPr>
        <w:t xml:space="preserve"> </w:t>
      </w:r>
      <w:r>
        <w:rPr>
          <w:sz w:val="16"/>
        </w:rPr>
        <w:t>+</w:t>
      </w:r>
      <w:r>
        <w:rPr>
          <w:spacing w:val="26"/>
          <w:sz w:val="16"/>
        </w:rPr>
        <w:t xml:space="preserve"> </w:t>
      </w:r>
      <w:r>
        <w:rPr>
          <w:sz w:val="16"/>
        </w:rPr>
        <w:t>15%</w:t>
      </w:r>
      <w:r>
        <w:rPr>
          <w:spacing w:val="-3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z w:val="16"/>
        </w:rPr>
        <w:t>:</w:t>
      </w:r>
      <w:r>
        <w:rPr>
          <w:spacing w:val="22"/>
          <w:sz w:val="16"/>
        </w:rPr>
        <w:t xml:space="preserve"> </w:t>
      </w:r>
      <w:r>
        <w:rPr>
          <w:sz w:val="16"/>
        </w:rPr>
        <w:t>Formulation</w:t>
      </w:r>
      <w:r>
        <w:rPr>
          <w:spacing w:val="22"/>
          <w:sz w:val="16"/>
        </w:rPr>
        <w:t xml:space="preserve"> </w:t>
      </w:r>
      <w:r>
        <w:rPr>
          <w:sz w:val="16"/>
        </w:rPr>
        <w:t>2;</w:t>
      </w:r>
      <w:r>
        <w:rPr>
          <w:spacing w:val="22"/>
          <w:sz w:val="16"/>
        </w:rPr>
        <w:t xml:space="preserve"> </w:t>
      </w:r>
      <w:r>
        <w:rPr>
          <w:rFonts w:ascii="Arial"/>
          <w:b/>
          <w:sz w:val="16"/>
        </w:rPr>
        <w:t>FCS3:</w:t>
      </w:r>
      <w:r>
        <w:rPr>
          <w:rFonts w:ascii="Arial"/>
          <w:b/>
          <w:spacing w:val="26"/>
          <w:sz w:val="16"/>
        </w:rPr>
        <w:t xml:space="preserve"> </w:t>
      </w:r>
      <w:r>
        <w:rPr>
          <w:sz w:val="16"/>
        </w:rPr>
        <w:t>80%</w:t>
      </w:r>
      <w:r>
        <w:rPr>
          <w:spacing w:val="27"/>
          <w:sz w:val="16"/>
        </w:rPr>
        <w:t xml:space="preserve"> </w:t>
      </w:r>
      <w:r>
        <w:rPr>
          <w:sz w:val="16"/>
        </w:rPr>
        <w:t>FC</w:t>
      </w:r>
      <w:r>
        <w:rPr>
          <w:spacing w:val="23"/>
          <w:sz w:val="16"/>
        </w:rPr>
        <w:t xml:space="preserve"> </w:t>
      </w:r>
      <w:r>
        <w:rPr>
          <w:spacing w:val="-10"/>
          <w:sz w:val="16"/>
        </w:rPr>
        <w:t>+</w:t>
      </w:r>
    </w:p>
    <w:p w14:paraId="6D2A6E8F" w14:textId="77777777" w:rsidR="00986E3D" w:rsidRDefault="00D03981">
      <w:pPr>
        <w:spacing w:line="183" w:lineRule="exact"/>
        <w:ind w:left="244"/>
        <w:jc w:val="both"/>
        <w:rPr>
          <w:sz w:val="16"/>
        </w:rPr>
      </w:pPr>
      <w:r>
        <w:rPr>
          <w:sz w:val="16"/>
        </w:rPr>
        <w:t>20%</w:t>
      </w:r>
      <w:r>
        <w:rPr>
          <w:spacing w:val="-5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z w:val="16"/>
        </w:rPr>
        <w:t>:</w:t>
      </w:r>
      <w:r>
        <w:rPr>
          <w:spacing w:val="-5"/>
          <w:sz w:val="16"/>
        </w:rPr>
        <w:t xml:space="preserve"> </w:t>
      </w:r>
      <w:r>
        <w:rPr>
          <w:sz w:val="16"/>
        </w:rPr>
        <w:t>Formulation</w:t>
      </w:r>
      <w:r>
        <w:rPr>
          <w:spacing w:val="-2"/>
          <w:sz w:val="16"/>
        </w:rPr>
        <w:t xml:space="preserve"> </w:t>
      </w:r>
      <w:r>
        <w:rPr>
          <w:sz w:val="16"/>
        </w:rPr>
        <w:t>3;</w:t>
      </w:r>
      <w:r>
        <w:rPr>
          <w:spacing w:val="-7"/>
          <w:sz w:val="16"/>
        </w:rPr>
        <w:t xml:space="preserve"> </w:t>
      </w:r>
      <w:r>
        <w:rPr>
          <w:rFonts w:ascii="Arial"/>
          <w:b/>
          <w:sz w:val="16"/>
        </w:rPr>
        <w:t>FCS4:</w:t>
      </w:r>
      <w:r>
        <w:rPr>
          <w:rFonts w:ascii="Arial"/>
          <w:b/>
          <w:spacing w:val="-2"/>
          <w:sz w:val="16"/>
        </w:rPr>
        <w:t xml:space="preserve"> </w:t>
      </w:r>
      <w:r>
        <w:rPr>
          <w:sz w:val="16"/>
        </w:rPr>
        <w:t>75%</w:t>
      </w:r>
      <w:r>
        <w:rPr>
          <w:spacing w:val="-5"/>
          <w:sz w:val="16"/>
        </w:rPr>
        <w:t xml:space="preserve"> </w:t>
      </w:r>
      <w:r>
        <w:rPr>
          <w:sz w:val="16"/>
        </w:rPr>
        <w:t>FC</w:t>
      </w:r>
      <w:r>
        <w:rPr>
          <w:spacing w:val="-1"/>
          <w:sz w:val="16"/>
        </w:rPr>
        <w:t xml:space="preserve"> </w:t>
      </w:r>
      <w:r>
        <w:rPr>
          <w:sz w:val="16"/>
        </w:rPr>
        <w:t>+</w:t>
      </w:r>
      <w:r>
        <w:rPr>
          <w:spacing w:val="-2"/>
          <w:sz w:val="16"/>
        </w:rPr>
        <w:t xml:space="preserve"> </w:t>
      </w:r>
      <w:r>
        <w:rPr>
          <w:sz w:val="16"/>
        </w:rPr>
        <w:t>25%</w:t>
      </w:r>
      <w:r>
        <w:rPr>
          <w:spacing w:val="-5"/>
          <w:sz w:val="16"/>
        </w:rPr>
        <w:t xml:space="preserve"> </w:t>
      </w:r>
      <w:proofErr w:type="spellStart"/>
      <w:r>
        <w:rPr>
          <w:sz w:val="16"/>
        </w:rPr>
        <w:t>FSoya</w:t>
      </w:r>
      <w:proofErr w:type="spellEnd"/>
      <w:r>
        <w:rPr>
          <w:sz w:val="16"/>
        </w:rPr>
        <w:t>:</w:t>
      </w:r>
      <w:r>
        <w:rPr>
          <w:spacing w:val="-5"/>
          <w:sz w:val="16"/>
        </w:rPr>
        <w:t xml:space="preserve"> </w:t>
      </w:r>
      <w:r>
        <w:rPr>
          <w:sz w:val="16"/>
        </w:rPr>
        <w:t>Formulation</w:t>
      </w:r>
      <w:r>
        <w:rPr>
          <w:spacing w:val="-4"/>
          <w:sz w:val="16"/>
        </w:rPr>
        <w:t xml:space="preserve"> </w:t>
      </w:r>
      <w:r>
        <w:rPr>
          <w:spacing w:val="-10"/>
          <w:sz w:val="16"/>
        </w:rPr>
        <w:t>4</w:t>
      </w:r>
    </w:p>
    <w:p w14:paraId="0FE05E9C" w14:textId="77777777" w:rsidR="00986E3D" w:rsidRDefault="00986E3D">
      <w:pPr>
        <w:pStyle w:val="BodyText"/>
        <w:rPr>
          <w:sz w:val="16"/>
        </w:rPr>
      </w:pPr>
    </w:p>
    <w:p w14:paraId="2D9A477C" w14:textId="77777777" w:rsidR="00986E3D" w:rsidRDefault="00986E3D">
      <w:pPr>
        <w:pStyle w:val="BodyText"/>
        <w:spacing w:before="92"/>
        <w:rPr>
          <w:sz w:val="16"/>
        </w:rPr>
      </w:pPr>
    </w:p>
    <w:p w14:paraId="12B53E76" w14:textId="77777777" w:rsidR="00986E3D" w:rsidRDefault="00D03981">
      <w:pPr>
        <w:pStyle w:val="Heading1"/>
        <w:numPr>
          <w:ilvl w:val="0"/>
          <w:numId w:val="8"/>
        </w:numPr>
        <w:tabs>
          <w:tab w:val="left" w:pos="493"/>
        </w:tabs>
        <w:ind w:left="493" w:hanging="249"/>
      </w:pPr>
      <w:r>
        <w:rPr>
          <w:spacing w:val="-2"/>
        </w:rPr>
        <w:t>DISCUSSION</w:t>
      </w:r>
    </w:p>
    <w:p w14:paraId="4E29E33F" w14:textId="77777777" w:rsidR="00986E3D" w:rsidRDefault="00D03981">
      <w:pPr>
        <w:pStyle w:val="BodyText"/>
        <w:spacing w:before="1"/>
        <w:ind w:left="244" w:right="208"/>
        <w:jc w:val="both"/>
      </w:pPr>
      <w:r>
        <w:t xml:space="preserve">The protein content of the </w:t>
      </w:r>
      <w:r>
        <w:t xml:space="preserve">different </w:t>
      </w:r>
      <w:proofErr w:type="spellStart"/>
      <w:r>
        <w:t>Konkonde</w:t>
      </w:r>
      <w:proofErr w:type="spellEnd"/>
      <w:r>
        <w:t xml:space="preserve"> flour formulations increases with the soybean content.</w:t>
      </w:r>
      <w:r>
        <w:rPr>
          <w:spacing w:val="-10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increase</w:t>
      </w:r>
      <w:r>
        <w:rPr>
          <w:spacing w:val="-7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protein</w:t>
      </w:r>
      <w:r>
        <w:rPr>
          <w:spacing w:val="-11"/>
        </w:rPr>
        <w:t xml:space="preserve"> </w:t>
      </w:r>
      <w:r>
        <w:t>content</w:t>
      </w:r>
      <w:r>
        <w:rPr>
          <w:spacing w:val="-10"/>
        </w:rPr>
        <w:t xml:space="preserve"> </w:t>
      </w:r>
      <w:r>
        <w:t>could</w:t>
      </w:r>
      <w:r>
        <w:rPr>
          <w:spacing w:val="-7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due</w:t>
      </w:r>
      <w:r>
        <w:rPr>
          <w:spacing w:val="-13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oybean</w:t>
      </w:r>
      <w:r>
        <w:rPr>
          <w:spacing w:val="-7"/>
        </w:rPr>
        <w:t xml:space="preserve"> </w:t>
      </w:r>
      <w:r>
        <w:t>fraction</w:t>
      </w:r>
      <w:r>
        <w:rPr>
          <w:spacing w:val="-7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 xml:space="preserve">composite flours of the different </w:t>
      </w:r>
      <w:proofErr w:type="spellStart"/>
      <w:r>
        <w:t>Konkonde</w:t>
      </w:r>
      <w:proofErr w:type="spellEnd"/>
      <w:r>
        <w:t xml:space="preserve"> products, as soybeans contain more protein (38.67%) than planta</w:t>
      </w:r>
      <w:r>
        <w:t>in flour (2.97%) and cassava flour (2.30%). Soybeans are an excellent source of vegetable</w:t>
      </w:r>
      <w:r>
        <w:rPr>
          <w:spacing w:val="26"/>
        </w:rPr>
        <w:t xml:space="preserve"> </w:t>
      </w:r>
      <w:r>
        <w:t>protein,</w:t>
      </w:r>
      <w:r>
        <w:rPr>
          <w:spacing w:val="30"/>
        </w:rPr>
        <w:t xml:space="preserve"> </w:t>
      </w:r>
      <w:r>
        <w:t>and</w:t>
      </w:r>
      <w:r>
        <w:rPr>
          <w:spacing w:val="27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addition</w:t>
      </w:r>
      <w:r>
        <w:rPr>
          <w:spacing w:val="27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soybean</w:t>
      </w:r>
      <w:r>
        <w:rPr>
          <w:spacing w:val="27"/>
        </w:rPr>
        <w:t xml:space="preserve"> </w:t>
      </w:r>
      <w:r>
        <w:t>flour</w:t>
      </w:r>
      <w:r>
        <w:rPr>
          <w:spacing w:val="32"/>
        </w:rPr>
        <w:t xml:space="preserve"> </w:t>
      </w:r>
      <w:r>
        <w:t>improves</w:t>
      </w:r>
      <w:r>
        <w:rPr>
          <w:spacing w:val="30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quantity</w:t>
      </w:r>
      <w:r>
        <w:rPr>
          <w:spacing w:val="29"/>
        </w:rPr>
        <w:t xml:space="preserve"> </w:t>
      </w:r>
      <w:r>
        <w:t>and</w:t>
      </w:r>
      <w:r>
        <w:rPr>
          <w:spacing w:val="27"/>
        </w:rPr>
        <w:t xml:space="preserve"> </w:t>
      </w:r>
      <w:r>
        <w:t>quality</w:t>
      </w:r>
      <w:r>
        <w:rPr>
          <w:spacing w:val="29"/>
        </w:rPr>
        <w:t xml:space="preserve"> </w:t>
      </w:r>
      <w:r>
        <w:rPr>
          <w:spacing w:val="-5"/>
        </w:rPr>
        <w:t>of</w:t>
      </w:r>
    </w:p>
    <w:p w14:paraId="37FFD270" w14:textId="77777777" w:rsidR="00986E3D" w:rsidRDefault="00986E3D">
      <w:pPr>
        <w:pStyle w:val="BodyText"/>
        <w:jc w:val="both"/>
        <w:sectPr w:rsidR="00986E3D">
          <w:type w:val="continuous"/>
          <w:pgSz w:w="12240" w:h="15840"/>
          <w:pgMar w:top="1300" w:right="1800" w:bottom="280" w:left="1080" w:header="44" w:footer="0" w:gutter="0"/>
          <w:cols w:num="2" w:space="720" w:equalWidth="0">
            <w:col w:w="617" w:space="75"/>
            <w:col w:w="8668"/>
          </w:cols>
        </w:sectPr>
      </w:pPr>
    </w:p>
    <w:p w14:paraId="6C38D166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spacing w:before="123"/>
        <w:ind w:left="935" w:hanging="691"/>
        <w:rPr>
          <w:sz w:val="20"/>
        </w:rPr>
      </w:pPr>
      <w:proofErr w:type="gramStart"/>
      <w:r>
        <w:rPr>
          <w:spacing w:val="-2"/>
          <w:sz w:val="20"/>
        </w:rPr>
        <w:lastRenderedPageBreak/>
        <w:t>protein</w:t>
      </w:r>
      <w:proofErr w:type="gramEnd"/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protein-poor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food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products.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This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change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protein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content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is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similar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that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observed</w:t>
      </w:r>
    </w:p>
    <w:p w14:paraId="5AC63788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by</w:t>
      </w:r>
      <w:r>
        <w:rPr>
          <w:spacing w:val="37"/>
          <w:sz w:val="20"/>
        </w:rPr>
        <w:t xml:space="preserve"> </w:t>
      </w:r>
      <w:proofErr w:type="spellStart"/>
      <w:r>
        <w:rPr>
          <w:sz w:val="20"/>
        </w:rPr>
        <w:t>Akinyede</w:t>
      </w:r>
      <w:proofErr w:type="spellEnd"/>
      <w:r>
        <w:rPr>
          <w:spacing w:val="38"/>
          <w:sz w:val="20"/>
        </w:rPr>
        <w:t xml:space="preserve"> </w:t>
      </w:r>
      <w:r>
        <w:rPr>
          <w:sz w:val="20"/>
        </w:rPr>
        <w:t>et</w:t>
      </w:r>
      <w:r>
        <w:rPr>
          <w:spacing w:val="35"/>
          <w:sz w:val="20"/>
        </w:rPr>
        <w:t xml:space="preserve"> </w:t>
      </w:r>
      <w:r>
        <w:rPr>
          <w:sz w:val="20"/>
        </w:rPr>
        <w:t>al.</w:t>
      </w:r>
      <w:r>
        <w:rPr>
          <w:spacing w:val="34"/>
          <w:sz w:val="20"/>
        </w:rPr>
        <w:t xml:space="preserve"> </w:t>
      </w:r>
      <w:r>
        <w:rPr>
          <w:sz w:val="20"/>
        </w:rPr>
        <w:t>(2023)</w:t>
      </w:r>
      <w:r>
        <w:rPr>
          <w:spacing w:val="40"/>
          <w:sz w:val="20"/>
        </w:rPr>
        <w:t xml:space="preserve"> </w:t>
      </w:r>
      <w:r>
        <w:rPr>
          <w:sz w:val="20"/>
        </w:rPr>
        <w:t>in</w:t>
      </w:r>
      <w:r>
        <w:rPr>
          <w:spacing w:val="32"/>
          <w:sz w:val="20"/>
        </w:rPr>
        <w:t xml:space="preserve"> </w:t>
      </w:r>
      <w:r>
        <w:rPr>
          <w:sz w:val="20"/>
        </w:rPr>
        <w:t>the</w:t>
      </w:r>
      <w:r>
        <w:rPr>
          <w:spacing w:val="32"/>
          <w:sz w:val="20"/>
        </w:rPr>
        <w:t xml:space="preserve"> </w:t>
      </w:r>
      <w:r>
        <w:rPr>
          <w:sz w:val="20"/>
        </w:rPr>
        <w:t>supplementation</w:t>
      </w:r>
      <w:r>
        <w:rPr>
          <w:spacing w:val="37"/>
          <w:sz w:val="20"/>
        </w:rPr>
        <w:t xml:space="preserve"> </w:t>
      </w:r>
      <w:r>
        <w:rPr>
          <w:sz w:val="20"/>
        </w:rPr>
        <w:t>of</w:t>
      </w:r>
      <w:r>
        <w:rPr>
          <w:spacing w:val="34"/>
          <w:sz w:val="20"/>
        </w:rPr>
        <w:t xml:space="preserve"> </w:t>
      </w:r>
      <w:r>
        <w:rPr>
          <w:sz w:val="20"/>
        </w:rPr>
        <w:t>plantain</w:t>
      </w:r>
      <w:r>
        <w:rPr>
          <w:spacing w:val="36"/>
          <w:sz w:val="20"/>
        </w:rPr>
        <w:t xml:space="preserve"> </w:t>
      </w:r>
      <w:r>
        <w:rPr>
          <w:sz w:val="20"/>
        </w:rPr>
        <w:t>flour</w:t>
      </w:r>
      <w:r>
        <w:rPr>
          <w:spacing w:val="38"/>
          <w:sz w:val="20"/>
        </w:rPr>
        <w:t xml:space="preserve"> </w:t>
      </w:r>
      <w:r>
        <w:rPr>
          <w:sz w:val="20"/>
        </w:rPr>
        <w:t>with</w:t>
      </w:r>
      <w:r>
        <w:rPr>
          <w:spacing w:val="32"/>
          <w:sz w:val="20"/>
        </w:rPr>
        <w:t xml:space="preserve"> </w:t>
      </w:r>
      <w:r>
        <w:rPr>
          <w:sz w:val="20"/>
        </w:rPr>
        <w:t>soybean</w:t>
      </w:r>
      <w:r>
        <w:rPr>
          <w:spacing w:val="32"/>
          <w:sz w:val="20"/>
        </w:rPr>
        <w:t xml:space="preserve"> </w:t>
      </w:r>
      <w:r>
        <w:rPr>
          <w:sz w:val="20"/>
        </w:rPr>
        <w:t>meal</w:t>
      </w:r>
      <w:r>
        <w:rPr>
          <w:spacing w:val="38"/>
          <w:sz w:val="20"/>
        </w:rPr>
        <w:t xml:space="preserve"> </w:t>
      </w:r>
      <w:r>
        <w:rPr>
          <w:spacing w:val="-5"/>
          <w:sz w:val="20"/>
        </w:rPr>
        <w:t>in</w:t>
      </w:r>
    </w:p>
    <w:p w14:paraId="014D3174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z w:val="20"/>
        </w:rPr>
        <w:t>increasing</w:t>
      </w:r>
      <w:proofErr w:type="gramEnd"/>
      <w:r>
        <w:rPr>
          <w:spacing w:val="4"/>
          <w:sz w:val="20"/>
        </w:rPr>
        <w:t xml:space="preserve"> </w:t>
      </w:r>
      <w:r>
        <w:rPr>
          <w:sz w:val="20"/>
        </w:rPr>
        <w:t>proportions.</w:t>
      </w:r>
      <w:r>
        <w:rPr>
          <w:spacing w:val="8"/>
          <w:sz w:val="20"/>
        </w:rPr>
        <w:t xml:space="preserve"> </w:t>
      </w:r>
      <w:r>
        <w:rPr>
          <w:sz w:val="20"/>
        </w:rPr>
        <w:t>This</w:t>
      </w:r>
      <w:r>
        <w:rPr>
          <w:spacing w:val="4"/>
          <w:sz w:val="20"/>
        </w:rPr>
        <w:t xml:space="preserve"> </w:t>
      </w:r>
      <w:r>
        <w:rPr>
          <w:sz w:val="20"/>
        </w:rPr>
        <w:t>was</w:t>
      </w:r>
      <w:r>
        <w:rPr>
          <w:spacing w:val="5"/>
          <w:sz w:val="20"/>
        </w:rPr>
        <w:t xml:space="preserve"> </w:t>
      </w:r>
      <w:r>
        <w:rPr>
          <w:sz w:val="20"/>
        </w:rPr>
        <w:t>also</w:t>
      </w:r>
      <w:r>
        <w:rPr>
          <w:spacing w:val="5"/>
          <w:sz w:val="20"/>
        </w:rPr>
        <w:t xml:space="preserve"> </w:t>
      </w:r>
      <w:r>
        <w:rPr>
          <w:sz w:val="20"/>
        </w:rPr>
        <w:t>the</w:t>
      </w:r>
      <w:r>
        <w:rPr>
          <w:spacing w:val="3"/>
          <w:sz w:val="20"/>
        </w:rPr>
        <w:t xml:space="preserve"> </w:t>
      </w:r>
      <w:r>
        <w:rPr>
          <w:sz w:val="20"/>
        </w:rPr>
        <w:t>case</w:t>
      </w:r>
      <w:r>
        <w:rPr>
          <w:spacing w:val="3"/>
          <w:sz w:val="20"/>
        </w:rPr>
        <w:t xml:space="preserve"> </w:t>
      </w:r>
      <w:r>
        <w:rPr>
          <w:sz w:val="20"/>
        </w:rPr>
        <w:t>when</w:t>
      </w:r>
      <w:r>
        <w:rPr>
          <w:spacing w:val="4"/>
          <w:sz w:val="20"/>
        </w:rPr>
        <w:t xml:space="preserve"> </w:t>
      </w:r>
      <w:r>
        <w:rPr>
          <w:sz w:val="20"/>
        </w:rPr>
        <w:t>soybean</w:t>
      </w:r>
      <w:r>
        <w:rPr>
          <w:spacing w:val="5"/>
          <w:sz w:val="20"/>
        </w:rPr>
        <w:t xml:space="preserve"> </w:t>
      </w:r>
      <w:r>
        <w:rPr>
          <w:sz w:val="20"/>
        </w:rPr>
        <w:t>meal</w:t>
      </w:r>
      <w:r>
        <w:rPr>
          <w:spacing w:val="4"/>
          <w:sz w:val="20"/>
        </w:rPr>
        <w:t xml:space="preserve"> </w:t>
      </w:r>
      <w:r>
        <w:rPr>
          <w:sz w:val="20"/>
        </w:rPr>
        <w:t>was</w:t>
      </w:r>
      <w:r>
        <w:rPr>
          <w:spacing w:val="5"/>
          <w:sz w:val="20"/>
        </w:rPr>
        <w:t xml:space="preserve"> </w:t>
      </w:r>
      <w:r>
        <w:rPr>
          <w:sz w:val="20"/>
        </w:rPr>
        <w:t>incorporated</w:t>
      </w:r>
      <w:r>
        <w:rPr>
          <w:spacing w:val="3"/>
          <w:sz w:val="20"/>
        </w:rPr>
        <w:t xml:space="preserve"> </w:t>
      </w:r>
      <w:r>
        <w:rPr>
          <w:sz w:val="20"/>
        </w:rPr>
        <w:t>into</w:t>
      </w:r>
      <w:r>
        <w:rPr>
          <w:spacing w:val="3"/>
          <w:sz w:val="20"/>
        </w:rPr>
        <w:t xml:space="preserve"> </w:t>
      </w:r>
      <w:r>
        <w:rPr>
          <w:spacing w:val="-10"/>
          <w:sz w:val="20"/>
        </w:rPr>
        <w:t>a</w:t>
      </w:r>
    </w:p>
    <w:p w14:paraId="096EE8D7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mixture</w:t>
      </w:r>
      <w:proofErr w:type="gramEnd"/>
      <w:r>
        <w:rPr>
          <w:spacing w:val="-8"/>
          <w:sz w:val="20"/>
        </w:rPr>
        <w:t xml:space="preserve"> </w:t>
      </w:r>
      <w:r>
        <w:rPr>
          <w:sz w:val="20"/>
        </w:rPr>
        <w:t>of</w:t>
      </w:r>
      <w:r>
        <w:rPr>
          <w:spacing w:val="-8"/>
          <w:sz w:val="20"/>
        </w:rPr>
        <w:t xml:space="preserve"> </w:t>
      </w:r>
      <w:r>
        <w:rPr>
          <w:sz w:val="20"/>
        </w:rPr>
        <w:t>corn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cassava</w:t>
      </w:r>
      <w:r>
        <w:rPr>
          <w:spacing w:val="-10"/>
          <w:sz w:val="20"/>
        </w:rPr>
        <w:t xml:space="preserve"> </w:t>
      </w:r>
      <w:r>
        <w:rPr>
          <w:sz w:val="20"/>
        </w:rPr>
        <w:t>flour</w:t>
      </w:r>
      <w:r>
        <w:rPr>
          <w:spacing w:val="-5"/>
          <w:sz w:val="20"/>
        </w:rPr>
        <w:t xml:space="preserve"> </w:t>
      </w:r>
      <w:r>
        <w:rPr>
          <w:sz w:val="20"/>
        </w:rPr>
        <w:t>(</w:t>
      </w:r>
      <w:proofErr w:type="spellStart"/>
      <w:r>
        <w:rPr>
          <w:sz w:val="20"/>
        </w:rPr>
        <w:t>Adejo</w:t>
      </w:r>
      <w:proofErr w:type="spellEnd"/>
      <w:r>
        <w:rPr>
          <w:spacing w:val="-5"/>
          <w:sz w:val="20"/>
        </w:rPr>
        <w:t xml:space="preserve"> </w:t>
      </w:r>
      <w:r>
        <w:rPr>
          <w:sz w:val="20"/>
        </w:rPr>
        <w:t>et</w:t>
      </w:r>
      <w:r>
        <w:rPr>
          <w:spacing w:val="-4"/>
          <w:sz w:val="20"/>
        </w:rPr>
        <w:t xml:space="preserve"> </w:t>
      </w:r>
      <w:r>
        <w:rPr>
          <w:sz w:val="20"/>
        </w:rPr>
        <w:t>al.,</w:t>
      </w:r>
      <w:r>
        <w:rPr>
          <w:spacing w:val="-2"/>
          <w:sz w:val="20"/>
        </w:rPr>
        <w:t xml:space="preserve"> 2024).</w:t>
      </w:r>
    </w:p>
    <w:p w14:paraId="7EE72E55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spacing w:before="1" w:line="228" w:lineRule="exact"/>
        <w:ind w:left="935" w:hanging="691"/>
        <w:rPr>
          <w:sz w:val="20"/>
        </w:rPr>
      </w:pPr>
      <w:r>
        <w:rPr>
          <w:sz w:val="20"/>
        </w:rPr>
        <w:t>With</w:t>
      </w:r>
      <w:r>
        <w:rPr>
          <w:spacing w:val="57"/>
          <w:sz w:val="20"/>
        </w:rPr>
        <w:t xml:space="preserve"> </w:t>
      </w:r>
      <w:r>
        <w:rPr>
          <w:sz w:val="20"/>
        </w:rPr>
        <w:t>regard</w:t>
      </w:r>
      <w:r>
        <w:rPr>
          <w:spacing w:val="50"/>
          <w:sz w:val="20"/>
        </w:rPr>
        <w:t xml:space="preserve"> </w:t>
      </w:r>
      <w:r>
        <w:rPr>
          <w:sz w:val="20"/>
        </w:rPr>
        <w:t>to</w:t>
      </w:r>
      <w:r>
        <w:rPr>
          <w:spacing w:val="57"/>
          <w:sz w:val="20"/>
        </w:rPr>
        <w:t xml:space="preserve"> </w:t>
      </w:r>
      <w:r>
        <w:rPr>
          <w:sz w:val="20"/>
        </w:rPr>
        <w:t>lipid</w:t>
      </w:r>
      <w:r>
        <w:rPr>
          <w:spacing w:val="56"/>
          <w:sz w:val="20"/>
        </w:rPr>
        <w:t xml:space="preserve"> </w:t>
      </w:r>
      <w:r>
        <w:rPr>
          <w:sz w:val="20"/>
        </w:rPr>
        <w:t>content,</w:t>
      </w:r>
      <w:r>
        <w:rPr>
          <w:spacing w:val="54"/>
          <w:sz w:val="20"/>
        </w:rPr>
        <w:t xml:space="preserve"> </w:t>
      </w:r>
      <w:r>
        <w:rPr>
          <w:sz w:val="20"/>
        </w:rPr>
        <w:t>the</w:t>
      </w:r>
      <w:r>
        <w:rPr>
          <w:spacing w:val="55"/>
          <w:sz w:val="20"/>
        </w:rPr>
        <w:t xml:space="preserve"> </w:t>
      </w:r>
      <w:r>
        <w:rPr>
          <w:sz w:val="20"/>
        </w:rPr>
        <w:t>results</w:t>
      </w:r>
      <w:r>
        <w:rPr>
          <w:spacing w:val="53"/>
          <w:sz w:val="20"/>
        </w:rPr>
        <w:t xml:space="preserve"> </w:t>
      </w:r>
      <w:r>
        <w:rPr>
          <w:sz w:val="20"/>
        </w:rPr>
        <w:t>showed</w:t>
      </w:r>
      <w:r>
        <w:rPr>
          <w:spacing w:val="55"/>
          <w:sz w:val="20"/>
        </w:rPr>
        <w:t xml:space="preserve"> </w:t>
      </w:r>
      <w:r>
        <w:rPr>
          <w:sz w:val="20"/>
        </w:rPr>
        <w:t>that</w:t>
      </w:r>
      <w:r>
        <w:rPr>
          <w:spacing w:val="57"/>
          <w:sz w:val="20"/>
        </w:rPr>
        <w:t xml:space="preserve"> </w:t>
      </w:r>
      <w:r>
        <w:rPr>
          <w:sz w:val="20"/>
        </w:rPr>
        <w:t>the</w:t>
      </w:r>
      <w:r>
        <w:rPr>
          <w:spacing w:val="55"/>
          <w:sz w:val="20"/>
        </w:rPr>
        <w:t xml:space="preserve"> </w:t>
      </w:r>
      <w:r>
        <w:rPr>
          <w:sz w:val="20"/>
        </w:rPr>
        <w:t>lipid</w:t>
      </w:r>
      <w:r>
        <w:rPr>
          <w:spacing w:val="56"/>
          <w:sz w:val="20"/>
        </w:rPr>
        <w:t xml:space="preserve"> </w:t>
      </w:r>
      <w:r>
        <w:rPr>
          <w:sz w:val="20"/>
        </w:rPr>
        <w:t>content</w:t>
      </w:r>
      <w:r>
        <w:rPr>
          <w:spacing w:val="58"/>
          <w:sz w:val="20"/>
        </w:rPr>
        <w:t xml:space="preserve"> </w:t>
      </w:r>
      <w:r>
        <w:rPr>
          <w:sz w:val="20"/>
        </w:rPr>
        <w:t>of</w:t>
      </w:r>
      <w:r>
        <w:rPr>
          <w:spacing w:val="54"/>
          <w:sz w:val="20"/>
        </w:rPr>
        <w:t xml:space="preserve"> </w:t>
      </w:r>
      <w:r>
        <w:rPr>
          <w:sz w:val="20"/>
        </w:rPr>
        <w:t>the</w:t>
      </w:r>
      <w:r>
        <w:rPr>
          <w:spacing w:val="55"/>
          <w:sz w:val="20"/>
        </w:rPr>
        <w:t xml:space="preserve"> </w:t>
      </w:r>
      <w:r>
        <w:rPr>
          <w:spacing w:val="-2"/>
          <w:sz w:val="20"/>
        </w:rPr>
        <w:t>different</w:t>
      </w:r>
    </w:p>
    <w:p w14:paraId="05E9815C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spacing w:line="228" w:lineRule="exact"/>
        <w:ind w:left="935" w:hanging="691"/>
        <w:rPr>
          <w:sz w:val="20"/>
        </w:rPr>
      </w:pPr>
      <w:r>
        <w:rPr>
          <w:sz w:val="20"/>
        </w:rPr>
        <w:t>formulations</w:t>
      </w:r>
      <w:r>
        <w:rPr>
          <w:spacing w:val="12"/>
          <w:sz w:val="20"/>
        </w:rPr>
        <w:t xml:space="preserve"> </w:t>
      </w:r>
      <w:r>
        <w:rPr>
          <w:sz w:val="20"/>
        </w:rPr>
        <w:t>changes</w:t>
      </w:r>
      <w:r>
        <w:rPr>
          <w:spacing w:val="16"/>
          <w:sz w:val="20"/>
        </w:rPr>
        <w:t xml:space="preserve"> </w:t>
      </w:r>
      <w:r>
        <w:rPr>
          <w:sz w:val="20"/>
        </w:rPr>
        <w:t>with</w:t>
      </w:r>
      <w:r>
        <w:rPr>
          <w:spacing w:val="13"/>
          <w:sz w:val="20"/>
        </w:rPr>
        <w:t xml:space="preserve"> </w:t>
      </w:r>
      <w:r>
        <w:rPr>
          <w:sz w:val="20"/>
        </w:rPr>
        <w:t>the</w:t>
      </w:r>
      <w:r>
        <w:rPr>
          <w:spacing w:val="14"/>
          <w:sz w:val="20"/>
        </w:rPr>
        <w:t xml:space="preserve"> </w:t>
      </w:r>
      <w:r>
        <w:rPr>
          <w:sz w:val="20"/>
        </w:rPr>
        <w:t>incorporation</w:t>
      </w:r>
      <w:r>
        <w:rPr>
          <w:spacing w:val="13"/>
          <w:sz w:val="20"/>
        </w:rPr>
        <w:t xml:space="preserve"> </w:t>
      </w:r>
      <w:r>
        <w:rPr>
          <w:sz w:val="20"/>
        </w:rPr>
        <w:t>of</w:t>
      </w:r>
      <w:r>
        <w:rPr>
          <w:spacing w:val="15"/>
          <w:sz w:val="20"/>
        </w:rPr>
        <w:t xml:space="preserve"> </w:t>
      </w:r>
      <w:r>
        <w:rPr>
          <w:sz w:val="20"/>
        </w:rPr>
        <w:t>soybean</w:t>
      </w:r>
      <w:r>
        <w:rPr>
          <w:spacing w:val="14"/>
          <w:sz w:val="20"/>
        </w:rPr>
        <w:t xml:space="preserve"> </w:t>
      </w:r>
      <w:r>
        <w:rPr>
          <w:sz w:val="20"/>
        </w:rPr>
        <w:t>meal</w:t>
      </w:r>
      <w:r>
        <w:rPr>
          <w:spacing w:val="15"/>
          <w:sz w:val="20"/>
        </w:rPr>
        <w:t xml:space="preserve"> </w:t>
      </w:r>
      <w:r>
        <w:rPr>
          <w:sz w:val="20"/>
        </w:rPr>
        <w:t>with</w:t>
      </w:r>
      <w:r>
        <w:rPr>
          <w:spacing w:val="13"/>
          <w:sz w:val="20"/>
        </w:rPr>
        <w:t xml:space="preserve"> </w:t>
      </w:r>
      <w:r>
        <w:rPr>
          <w:sz w:val="20"/>
        </w:rPr>
        <w:t>the</w:t>
      </w:r>
      <w:r>
        <w:rPr>
          <w:spacing w:val="13"/>
          <w:sz w:val="20"/>
        </w:rPr>
        <w:t xml:space="preserve"> </w:t>
      </w:r>
      <w:r>
        <w:rPr>
          <w:sz w:val="20"/>
        </w:rPr>
        <w:t>highest</w:t>
      </w:r>
      <w:r>
        <w:rPr>
          <w:spacing w:val="17"/>
          <w:sz w:val="20"/>
        </w:rPr>
        <w:t xml:space="preserve"> </w:t>
      </w:r>
      <w:r>
        <w:rPr>
          <w:sz w:val="20"/>
        </w:rPr>
        <w:t>lipid</w:t>
      </w:r>
      <w:r>
        <w:rPr>
          <w:spacing w:val="14"/>
          <w:sz w:val="20"/>
        </w:rPr>
        <w:t xml:space="preserve"> </w:t>
      </w:r>
      <w:r>
        <w:rPr>
          <w:spacing w:val="-2"/>
          <w:sz w:val="20"/>
        </w:rPr>
        <w:t>content</w:t>
      </w:r>
    </w:p>
    <w:p w14:paraId="6A1455B3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(19%).</w:t>
      </w:r>
      <w:r>
        <w:rPr>
          <w:spacing w:val="56"/>
          <w:sz w:val="20"/>
        </w:rPr>
        <w:t xml:space="preserve"> </w:t>
      </w:r>
      <w:r>
        <w:rPr>
          <w:sz w:val="20"/>
        </w:rPr>
        <w:t>This</w:t>
      </w:r>
      <w:r>
        <w:rPr>
          <w:spacing w:val="52"/>
          <w:sz w:val="20"/>
        </w:rPr>
        <w:t xml:space="preserve"> </w:t>
      </w:r>
      <w:r>
        <w:rPr>
          <w:sz w:val="20"/>
        </w:rPr>
        <w:t>increase</w:t>
      </w:r>
      <w:r>
        <w:rPr>
          <w:spacing w:val="57"/>
          <w:sz w:val="20"/>
        </w:rPr>
        <w:t xml:space="preserve"> </w:t>
      </w:r>
      <w:r>
        <w:rPr>
          <w:sz w:val="20"/>
        </w:rPr>
        <w:t>in</w:t>
      </w:r>
      <w:r>
        <w:rPr>
          <w:spacing w:val="56"/>
          <w:sz w:val="20"/>
        </w:rPr>
        <w:t xml:space="preserve"> </w:t>
      </w:r>
      <w:r>
        <w:rPr>
          <w:sz w:val="20"/>
        </w:rPr>
        <w:t>lipid</w:t>
      </w:r>
      <w:r>
        <w:rPr>
          <w:spacing w:val="57"/>
          <w:sz w:val="20"/>
        </w:rPr>
        <w:t xml:space="preserve"> </w:t>
      </w:r>
      <w:r>
        <w:rPr>
          <w:sz w:val="20"/>
        </w:rPr>
        <w:t>content</w:t>
      </w:r>
      <w:r>
        <w:rPr>
          <w:spacing w:val="58"/>
          <w:sz w:val="20"/>
        </w:rPr>
        <w:t xml:space="preserve"> </w:t>
      </w:r>
      <w:r>
        <w:rPr>
          <w:sz w:val="20"/>
        </w:rPr>
        <w:t>is</w:t>
      </w:r>
      <w:r>
        <w:rPr>
          <w:spacing w:val="53"/>
          <w:sz w:val="20"/>
        </w:rPr>
        <w:t xml:space="preserve"> </w:t>
      </w:r>
      <w:r>
        <w:rPr>
          <w:sz w:val="20"/>
        </w:rPr>
        <w:t>thought</w:t>
      </w:r>
      <w:r>
        <w:rPr>
          <w:spacing w:val="55"/>
          <w:sz w:val="20"/>
        </w:rPr>
        <w:t xml:space="preserve"> </w:t>
      </w:r>
      <w:r>
        <w:rPr>
          <w:sz w:val="20"/>
        </w:rPr>
        <w:t>to</w:t>
      </w:r>
      <w:r>
        <w:rPr>
          <w:spacing w:val="54"/>
          <w:sz w:val="20"/>
        </w:rPr>
        <w:t xml:space="preserve"> </w:t>
      </w:r>
      <w:r>
        <w:rPr>
          <w:sz w:val="20"/>
        </w:rPr>
        <w:t>be</w:t>
      </w:r>
      <w:r>
        <w:rPr>
          <w:spacing w:val="55"/>
          <w:sz w:val="20"/>
        </w:rPr>
        <w:t xml:space="preserve"> </w:t>
      </w:r>
      <w:r>
        <w:rPr>
          <w:sz w:val="20"/>
        </w:rPr>
        <w:t>due</w:t>
      </w:r>
      <w:r>
        <w:rPr>
          <w:spacing w:val="57"/>
          <w:sz w:val="20"/>
        </w:rPr>
        <w:t xml:space="preserve"> </w:t>
      </w:r>
      <w:r>
        <w:rPr>
          <w:sz w:val="20"/>
        </w:rPr>
        <w:t>to</w:t>
      </w:r>
      <w:r>
        <w:rPr>
          <w:spacing w:val="54"/>
          <w:sz w:val="20"/>
        </w:rPr>
        <w:t xml:space="preserve"> </w:t>
      </w:r>
      <w:r>
        <w:rPr>
          <w:sz w:val="20"/>
        </w:rPr>
        <w:t>the</w:t>
      </w:r>
      <w:r>
        <w:rPr>
          <w:spacing w:val="52"/>
          <w:sz w:val="20"/>
        </w:rPr>
        <w:t xml:space="preserve"> </w:t>
      </w:r>
      <w:r>
        <w:rPr>
          <w:sz w:val="20"/>
        </w:rPr>
        <w:t>fraction</w:t>
      </w:r>
      <w:r>
        <w:rPr>
          <w:spacing w:val="55"/>
          <w:sz w:val="20"/>
        </w:rPr>
        <w:t xml:space="preserve"> </w:t>
      </w:r>
      <w:r>
        <w:rPr>
          <w:sz w:val="20"/>
        </w:rPr>
        <w:t>of</w:t>
      </w:r>
      <w:r>
        <w:rPr>
          <w:spacing w:val="61"/>
          <w:sz w:val="20"/>
        </w:rPr>
        <w:t xml:space="preserve"> </w:t>
      </w:r>
      <w:r>
        <w:rPr>
          <w:spacing w:val="-2"/>
          <w:sz w:val="20"/>
        </w:rPr>
        <w:t>soybean</w:t>
      </w:r>
    </w:p>
    <w:p w14:paraId="2928A578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z w:val="20"/>
        </w:rPr>
        <w:t>incorporated</w:t>
      </w:r>
      <w:proofErr w:type="gramEnd"/>
      <w:r>
        <w:rPr>
          <w:sz w:val="20"/>
        </w:rPr>
        <w:t>.</w:t>
      </w:r>
      <w:r>
        <w:rPr>
          <w:spacing w:val="-11"/>
          <w:sz w:val="20"/>
        </w:rPr>
        <w:t xml:space="preserve"> </w:t>
      </w:r>
      <w:r>
        <w:rPr>
          <w:sz w:val="20"/>
        </w:rPr>
        <w:t>Soybean</w:t>
      </w:r>
      <w:r>
        <w:rPr>
          <w:spacing w:val="-11"/>
          <w:sz w:val="20"/>
        </w:rPr>
        <w:t xml:space="preserve"> </w:t>
      </w:r>
      <w:r>
        <w:rPr>
          <w:sz w:val="20"/>
        </w:rPr>
        <w:t>improves</w:t>
      </w:r>
      <w:r>
        <w:rPr>
          <w:spacing w:val="-9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z w:val="20"/>
        </w:rPr>
        <w:t>lipid</w:t>
      </w:r>
      <w:r>
        <w:rPr>
          <w:spacing w:val="-9"/>
          <w:sz w:val="20"/>
        </w:rPr>
        <w:t xml:space="preserve"> </w:t>
      </w:r>
      <w:r>
        <w:rPr>
          <w:sz w:val="20"/>
        </w:rPr>
        <w:t>content</w:t>
      </w:r>
      <w:r>
        <w:rPr>
          <w:spacing w:val="-9"/>
          <w:sz w:val="20"/>
        </w:rPr>
        <w:t xml:space="preserve"> </w:t>
      </w:r>
      <w:r>
        <w:rPr>
          <w:sz w:val="20"/>
        </w:rPr>
        <w:t>of</w:t>
      </w:r>
      <w:r>
        <w:rPr>
          <w:spacing w:val="-8"/>
          <w:sz w:val="20"/>
        </w:rPr>
        <w:t xml:space="preserve"> </w:t>
      </w:r>
      <w:proofErr w:type="spellStart"/>
      <w:r>
        <w:rPr>
          <w:sz w:val="20"/>
        </w:rPr>
        <w:t>Konkonde</w:t>
      </w:r>
      <w:proofErr w:type="spellEnd"/>
      <w:r>
        <w:rPr>
          <w:sz w:val="20"/>
        </w:rPr>
        <w:t>.</w:t>
      </w:r>
      <w:r>
        <w:rPr>
          <w:spacing w:val="-6"/>
          <w:sz w:val="20"/>
        </w:rPr>
        <w:t xml:space="preserve"> </w:t>
      </w:r>
      <w:r>
        <w:rPr>
          <w:sz w:val="20"/>
        </w:rPr>
        <w:t>Similar</w:t>
      </w:r>
      <w:r>
        <w:rPr>
          <w:spacing w:val="-9"/>
          <w:sz w:val="20"/>
        </w:rPr>
        <w:t xml:space="preserve"> </w:t>
      </w:r>
      <w:r>
        <w:rPr>
          <w:sz w:val="20"/>
        </w:rPr>
        <w:t>results</w:t>
      </w:r>
      <w:r>
        <w:rPr>
          <w:spacing w:val="-6"/>
          <w:sz w:val="20"/>
        </w:rPr>
        <w:t xml:space="preserve"> </w:t>
      </w:r>
      <w:r>
        <w:rPr>
          <w:sz w:val="20"/>
        </w:rPr>
        <w:t>were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obtained</w:t>
      </w:r>
    </w:p>
    <w:p w14:paraId="1760C696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by</w:t>
      </w:r>
      <w:proofErr w:type="gramEnd"/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Damndja</w:t>
      </w:r>
      <w:proofErr w:type="spellEnd"/>
      <w:r>
        <w:rPr>
          <w:spacing w:val="-2"/>
          <w:sz w:val="20"/>
        </w:rPr>
        <w:t xml:space="preserve"> </w:t>
      </w:r>
      <w:r>
        <w:rPr>
          <w:sz w:val="20"/>
        </w:rPr>
        <w:t>et</w:t>
      </w:r>
      <w:r>
        <w:rPr>
          <w:spacing w:val="-6"/>
          <w:sz w:val="20"/>
        </w:rPr>
        <w:t xml:space="preserve"> </w:t>
      </w:r>
      <w:r>
        <w:rPr>
          <w:sz w:val="20"/>
        </w:rPr>
        <w:t>al.</w:t>
      </w:r>
      <w:r>
        <w:rPr>
          <w:spacing w:val="-2"/>
          <w:sz w:val="20"/>
        </w:rPr>
        <w:t xml:space="preserve"> (2023).</w:t>
      </w:r>
    </w:p>
    <w:p w14:paraId="76AF21BC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ash</w:t>
      </w:r>
      <w:r>
        <w:rPr>
          <w:spacing w:val="-10"/>
          <w:sz w:val="20"/>
        </w:rPr>
        <w:t xml:space="preserve"> </w:t>
      </w:r>
      <w:r>
        <w:rPr>
          <w:sz w:val="20"/>
        </w:rPr>
        <w:t>content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z w:val="20"/>
        </w:rPr>
        <w:t>different</w:t>
      </w:r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Konkonde</w:t>
      </w:r>
      <w:proofErr w:type="spellEnd"/>
      <w:r>
        <w:rPr>
          <w:spacing w:val="-9"/>
          <w:sz w:val="20"/>
        </w:rPr>
        <w:t xml:space="preserve"> </w:t>
      </w:r>
      <w:r>
        <w:rPr>
          <w:sz w:val="20"/>
        </w:rPr>
        <w:t>flour</w:t>
      </w:r>
      <w:r>
        <w:rPr>
          <w:spacing w:val="-6"/>
          <w:sz w:val="20"/>
        </w:rPr>
        <w:t xml:space="preserve"> </w:t>
      </w:r>
      <w:r>
        <w:rPr>
          <w:sz w:val="20"/>
        </w:rPr>
        <w:t>formulations</w:t>
      </w:r>
      <w:r>
        <w:rPr>
          <w:spacing w:val="-5"/>
          <w:sz w:val="20"/>
        </w:rPr>
        <w:t xml:space="preserve"> </w:t>
      </w:r>
      <w:r>
        <w:rPr>
          <w:sz w:val="20"/>
        </w:rPr>
        <w:t>increases</w:t>
      </w:r>
      <w:r>
        <w:rPr>
          <w:spacing w:val="-6"/>
          <w:sz w:val="20"/>
        </w:rPr>
        <w:t xml:space="preserve"> </w:t>
      </w:r>
      <w:r>
        <w:rPr>
          <w:sz w:val="20"/>
        </w:rPr>
        <w:t>with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incorporation</w:t>
      </w:r>
    </w:p>
    <w:p w14:paraId="37AE20CF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z w:val="20"/>
        </w:rPr>
        <w:t>of</w:t>
      </w:r>
      <w:proofErr w:type="gramEnd"/>
      <w:r>
        <w:rPr>
          <w:spacing w:val="-7"/>
          <w:sz w:val="20"/>
        </w:rPr>
        <w:t xml:space="preserve"> </w:t>
      </w:r>
      <w:r>
        <w:rPr>
          <w:sz w:val="20"/>
        </w:rPr>
        <w:t>soybean</w:t>
      </w:r>
      <w:r>
        <w:rPr>
          <w:spacing w:val="-7"/>
          <w:sz w:val="20"/>
        </w:rPr>
        <w:t xml:space="preserve"> </w:t>
      </w:r>
      <w:r>
        <w:rPr>
          <w:sz w:val="20"/>
        </w:rPr>
        <w:t>(6.83%).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increase</w:t>
      </w:r>
      <w:r>
        <w:rPr>
          <w:spacing w:val="-7"/>
          <w:sz w:val="20"/>
        </w:rPr>
        <w:t xml:space="preserve"> </w:t>
      </w:r>
      <w:r>
        <w:rPr>
          <w:sz w:val="20"/>
        </w:rPr>
        <w:t>in</w:t>
      </w:r>
      <w:r>
        <w:rPr>
          <w:spacing w:val="-4"/>
          <w:sz w:val="20"/>
        </w:rPr>
        <w:t xml:space="preserve"> </w:t>
      </w:r>
      <w:r>
        <w:rPr>
          <w:sz w:val="20"/>
        </w:rPr>
        <w:t>ash</w:t>
      </w:r>
      <w:r>
        <w:rPr>
          <w:spacing w:val="-7"/>
          <w:sz w:val="20"/>
        </w:rPr>
        <w:t xml:space="preserve"> </w:t>
      </w:r>
      <w:r>
        <w:rPr>
          <w:sz w:val="20"/>
        </w:rPr>
        <w:t>content</w:t>
      </w:r>
      <w:r>
        <w:rPr>
          <w:spacing w:val="-1"/>
          <w:sz w:val="20"/>
        </w:rPr>
        <w:t xml:space="preserve"> </w:t>
      </w:r>
      <w:r>
        <w:rPr>
          <w:sz w:val="20"/>
        </w:rPr>
        <w:t>is</w:t>
      </w:r>
      <w:r>
        <w:rPr>
          <w:spacing w:val="-4"/>
          <w:sz w:val="20"/>
        </w:rPr>
        <w:t xml:space="preserve"> </w:t>
      </w:r>
      <w:r>
        <w:rPr>
          <w:sz w:val="20"/>
        </w:rPr>
        <w:t>thought</w:t>
      </w:r>
      <w:r>
        <w:rPr>
          <w:spacing w:val="-5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be</w:t>
      </w:r>
      <w:r>
        <w:rPr>
          <w:spacing w:val="-4"/>
          <w:sz w:val="20"/>
        </w:rPr>
        <w:t xml:space="preserve"> </w:t>
      </w:r>
      <w:r>
        <w:rPr>
          <w:sz w:val="20"/>
        </w:rPr>
        <w:t>due</w:t>
      </w:r>
      <w:r>
        <w:rPr>
          <w:spacing w:val="-8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soybean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fraction</w:t>
      </w:r>
    </w:p>
    <w:p w14:paraId="2E2D7440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added</w:t>
      </w:r>
      <w:proofErr w:type="gramEnd"/>
      <w:r>
        <w:rPr>
          <w:sz w:val="20"/>
        </w:rPr>
        <w:t>. Flour mixtures</w:t>
      </w:r>
      <w:r>
        <w:rPr>
          <w:spacing w:val="1"/>
          <w:sz w:val="20"/>
        </w:rPr>
        <w:t xml:space="preserve"> </w:t>
      </w:r>
      <w:r>
        <w:rPr>
          <w:sz w:val="20"/>
        </w:rPr>
        <w:t>improve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nutritional</w:t>
      </w:r>
      <w:r>
        <w:rPr>
          <w:spacing w:val="-2"/>
          <w:sz w:val="20"/>
        </w:rPr>
        <w:t xml:space="preserve"> </w:t>
      </w:r>
      <w:r>
        <w:rPr>
          <w:sz w:val="20"/>
        </w:rPr>
        <w:t>value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1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resulting</w:t>
      </w:r>
      <w:r>
        <w:rPr>
          <w:spacing w:val="-1"/>
          <w:sz w:val="20"/>
        </w:rPr>
        <w:t xml:space="preserve"> </w:t>
      </w:r>
      <w:r>
        <w:rPr>
          <w:sz w:val="20"/>
        </w:rPr>
        <w:t>products</w:t>
      </w:r>
      <w:r>
        <w:rPr>
          <w:spacing w:val="-1"/>
          <w:sz w:val="20"/>
        </w:rPr>
        <w:t xml:space="preserve"> </w:t>
      </w:r>
      <w:r>
        <w:rPr>
          <w:sz w:val="20"/>
        </w:rPr>
        <w:t>(</w:t>
      </w:r>
      <w:proofErr w:type="spellStart"/>
      <w:r>
        <w:rPr>
          <w:sz w:val="20"/>
        </w:rPr>
        <w:t>Olugbuyi</w:t>
      </w:r>
      <w:proofErr w:type="spellEnd"/>
      <w:r>
        <w:rPr>
          <w:spacing w:val="-1"/>
          <w:sz w:val="20"/>
        </w:rPr>
        <w:t xml:space="preserve"> </w:t>
      </w:r>
      <w:r>
        <w:rPr>
          <w:sz w:val="20"/>
        </w:rPr>
        <w:t>et</w:t>
      </w:r>
      <w:r>
        <w:rPr>
          <w:spacing w:val="1"/>
          <w:sz w:val="20"/>
        </w:rPr>
        <w:t xml:space="preserve"> </w:t>
      </w:r>
      <w:r>
        <w:rPr>
          <w:spacing w:val="-4"/>
          <w:sz w:val="20"/>
        </w:rPr>
        <w:t>al.,</w:t>
      </w:r>
    </w:p>
    <w:p w14:paraId="20D186EE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spacing w:before="1"/>
        <w:ind w:left="935" w:hanging="691"/>
        <w:rPr>
          <w:sz w:val="20"/>
        </w:rPr>
      </w:pPr>
      <w:r>
        <w:rPr>
          <w:spacing w:val="-2"/>
          <w:sz w:val="20"/>
        </w:rPr>
        <w:t>2023).</w:t>
      </w:r>
    </w:p>
    <w:p w14:paraId="21321D79" w14:textId="3C64A8C5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Like</w:t>
      </w:r>
      <w:r>
        <w:rPr>
          <w:spacing w:val="-6"/>
          <w:sz w:val="20"/>
        </w:rPr>
        <w:t xml:space="preserve"> </w:t>
      </w:r>
      <w:r>
        <w:rPr>
          <w:sz w:val="20"/>
        </w:rPr>
        <w:t>protein,</w:t>
      </w:r>
      <w:r>
        <w:rPr>
          <w:spacing w:val="-2"/>
          <w:sz w:val="20"/>
        </w:rPr>
        <w:t xml:space="preserve"> </w:t>
      </w:r>
      <w:r>
        <w:rPr>
          <w:sz w:val="20"/>
        </w:rPr>
        <w:t>fat,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ash</w:t>
      </w:r>
      <w:r>
        <w:rPr>
          <w:spacing w:val="-8"/>
          <w:sz w:val="20"/>
        </w:rPr>
        <w:t xml:space="preserve"> </w:t>
      </w:r>
      <w:r>
        <w:rPr>
          <w:sz w:val="20"/>
        </w:rPr>
        <w:t>content,</w:t>
      </w:r>
      <w:r>
        <w:rPr>
          <w:spacing w:val="-6"/>
          <w:sz w:val="20"/>
        </w:rPr>
        <w:t xml:space="preserve"> </w:t>
      </w:r>
      <w:proofErr w:type="spellStart"/>
      <w:r w:rsidR="001E7BC3" w:rsidRPr="00841A6A">
        <w:rPr>
          <w:sz w:val="20"/>
          <w:highlight w:val="yellow"/>
        </w:rPr>
        <w:t>fibre</w:t>
      </w:r>
      <w:proofErr w:type="spellEnd"/>
      <w:r w:rsidR="001E7BC3" w:rsidRPr="00841A6A">
        <w:rPr>
          <w:spacing w:val="-5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content</w:t>
      </w:r>
      <w:r>
        <w:rPr>
          <w:spacing w:val="-5"/>
          <w:sz w:val="20"/>
        </w:rPr>
        <w:t xml:space="preserve"> </w:t>
      </w:r>
      <w:r>
        <w:rPr>
          <w:sz w:val="20"/>
        </w:rPr>
        <w:t>changes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z w:val="20"/>
        </w:rPr>
        <w:t>similar</w:t>
      </w:r>
      <w:r>
        <w:rPr>
          <w:spacing w:val="-5"/>
          <w:sz w:val="20"/>
        </w:rPr>
        <w:t xml:space="preserve"> </w:t>
      </w:r>
      <w:r>
        <w:rPr>
          <w:sz w:val="20"/>
        </w:rPr>
        <w:t>way.</w:t>
      </w:r>
      <w:r>
        <w:rPr>
          <w:spacing w:val="-8"/>
          <w:sz w:val="20"/>
        </w:rPr>
        <w:t xml:space="preserve"> </w:t>
      </w:r>
      <w:r>
        <w:rPr>
          <w:sz w:val="20"/>
        </w:rPr>
        <w:t>That</w:t>
      </w:r>
      <w:r>
        <w:rPr>
          <w:spacing w:val="-5"/>
          <w:sz w:val="20"/>
        </w:rPr>
        <w:t xml:space="preserve"> </w:t>
      </w:r>
      <w:r>
        <w:rPr>
          <w:sz w:val="20"/>
        </w:rPr>
        <w:t>is,</w:t>
      </w:r>
      <w:r>
        <w:rPr>
          <w:spacing w:val="-3"/>
          <w:sz w:val="20"/>
        </w:rPr>
        <w:t xml:space="preserve"> </w:t>
      </w:r>
      <w:r>
        <w:rPr>
          <w:sz w:val="20"/>
        </w:rPr>
        <w:t>an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increase</w:t>
      </w:r>
    </w:p>
    <w:p w14:paraId="1AA1699A" w14:textId="5593FEFF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in</w:t>
      </w:r>
      <w:proofErr w:type="gramEnd"/>
      <w:r>
        <w:rPr>
          <w:spacing w:val="1"/>
          <w:sz w:val="20"/>
        </w:rPr>
        <w:t xml:space="preserve"> </w:t>
      </w:r>
      <w:r>
        <w:rPr>
          <w:sz w:val="20"/>
        </w:rPr>
        <w:t>soybean</w:t>
      </w:r>
      <w:r>
        <w:rPr>
          <w:spacing w:val="3"/>
          <w:sz w:val="20"/>
        </w:rPr>
        <w:t xml:space="preserve"> </w:t>
      </w:r>
      <w:r>
        <w:rPr>
          <w:sz w:val="20"/>
        </w:rPr>
        <w:t>meal</w:t>
      </w:r>
      <w:r>
        <w:rPr>
          <w:spacing w:val="4"/>
          <w:sz w:val="20"/>
        </w:rPr>
        <w:t xml:space="preserve"> </w:t>
      </w:r>
      <w:r>
        <w:rPr>
          <w:sz w:val="20"/>
        </w:rPr>
        <w:t>improves</w:t>
      </w:r>
      <w:r>
        <w:rPr>
          <w:spacing w:val="1"/>
          <w:sz w:val="20"/>
        </w:rPr>
        <w:t xml:space="preserve"> </w:t>
      </w:r>
      <w:proofErr w:type="spellStart"/>
      <w:r w:rsidR="001E7BC3" w:rsidRPr="00841A6A">
        <w:rPr>
          <w:sz w:val="20"/>
          <w:highlight w:val="yellow"/>
        </w:rPr>
        <w:t>fibre</w:t>
      </w:r>
      <w:proofErr w:type="spellEnd"/>
      <w:r w:rsidR="001E7BC3" w:rsidRPr="00841A6A">
        <w:rPr>
          <w:spacing w:val="1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content</w:t>
      </w:r>
      <w:r>
        <w:rPr>
          <w:spacing w:val="1"/>
          <w:sz w:val="20"/>
        </w:rPr>
        <w:t xml:space="preserve"> </w:t>
      </w:r>
      <w:r>
        <w:rPr>
          <w:sz w:val="20"/>
        </w:rPr>
        <w:t>(</w:t>
      </w:r>
      <w:proofErr w:type="spellStart"/>
      <w:r>
        <w:rPr>
          <w:sz w:val="20"/>
        </w:rPr>
        <w:t>Akinyede</w:t>
      </w:r>
      <w:proofErr w:type="spellEnd"/>
      <w:r>
        <w:rPr>
          <w:spacing w:val="3"/>
          <w:sz w:val="20"/>
        </w:rPr>
        <w:t xml:space="preserve"> </w:t>
      </w:r>
      <w:r>
        <w:rPr>
          <w:sz w:val="20"/>
        </w:rPr>
        <w:t>et</w:t>
      </w:r>
      <w:r>
        <w:rPr>
          <w:spacing w:val="2"/>
          <w:sz w:val="20"/>
        </w:rPr>
        <w:t xml:space="preserve"> </w:t>
      </w:r>
      <w:r>
        <w:rPr>
          <w:sz w:val="20"/>
        </w:rPr>
        <w:t>al.</w:t>
      </w:r>
      <w:r>
        <w:rPr>
          <w:spacing w:val="6"/>
          <w:sz w:val="20"/>
        </w:rPr>
        <w:t xml:space="preserve"> </w:t>
      </w:r>
      <w:r>
        <w:rPr>
          <w:sz w:val="20"/>
        </w:rPr>
        <w:t>2023).</w:t>
      </w:r>
      <w:r>
        <w:rPr>
          <w:spacing w:val="3"/>
          <w:sz w:val="20"/>
        </w:rPr>
        <w:t xml:space="preserve"> </w:t>
      </w:r>
      <w:r>
        <w:rPr>
          <w:sz w:val="20"/>
        </w:rPr>
        <w:t>As</w:t>
      </w:r>
      <w:r>
        <w:rPr>
          <w:spacing w:val="1"/>
          <w:sz w:val="20"/>
        </w:rPr>
        <w:t xml:space="preserve"> </w:t>
      </w:r>
      <w:r>
        <w:rPr>
          <w:sz w:val="20"/>
        </w:rPr>
        <w:t>for carbohydrate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content,</w:t>
      </w:r>
    </w:p>
    <w:p w14:paraId="3D5CE6BA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z w:val="20"/>
        </w:rPr>
        <w:t>the</w:t>
      </w:r>
      <w:proofErr w:type="gramEnd"/>
      <w:r>
        <w:rPr>
          <w:spacing w:val="1"/>
          <w:sz w:val="20"/>
        </w:rPr>
        <w:t xml:space="preserve"> </w:t>
      </w:r>
      <w:r>
        <w:rPr>
          <w:sz w:val="20"/>
        </w:rPr>
        <w:t>opposite</w:t>
      </w:r>
      <w:r>
        <w:rPr>
          <w:spacing w:val="5"/>
          <w:sz w:val="20"/>
        </w:rPr>
        <w:t xml:space="preserve"> </w:t>
      </w:r>
      <w:r>
        <w:rPr>
          <w:sz w:val="20"/>
        </w:rPr>
        <w:t>effect</w:t>
      </w:r>
      <w:r>
        <w:rPr>
          <w:spacing w:val="2"/>
          <w:sz w:val="20"/>
        </w:rPr>
        <w:t xml:space="preserve"> </w:t>
      </w:r>
      <w:r>
        <w:rPr>
          <w:sz w:val="20"/>
        </w:rPr>
        <w:t>has</w:t>
      </w:r>
      <w:r>
        <w:rPr>
          <w:spacing w:val="6"/>
          <w:sz w:val="20"/>
        </w:rPr>
        <w:t xml:space="preserve"> </w:t>
      </w:r>
      <w:r>
        <w:rPr>
          <w:sz w:val="20"/>
        </w:rPr>
        <w:t>been</w:t>
      </w:r>
      <w:r>
        <w:rPr>
          <w:spacing w:val="3"/>
          <w:sz w:val="20"/>
        </w:rPr>
        <w:t xml:space="preserve"> </w:t>
      </w:r>
      <w:r>
        <w:rPr>
          <w:sz w:val="20"/>
        </w:rPr>
        <w:t>observed.</w:t>
      </w:r>
      <w:r>
        <w:rPr>
          <w:spacing w:val="3"/>
          <w:sz w:val="20"/>
        </w:rPr>
        <w:t xml:space="preserve"> </w:t>
      </w:r>
      <w:r>
        <w:rPr>
          <w:sz w:val="20"/>
        </w:rPr>
        <w:t>This</w:t>
      </w:r>
      <w:r>
        <w:rPr>
          <w:spacing w:val="5"/>
          <w:sz w:val="20"/>
        </w:rPr>
        <w:t xml:space="preserve"> </w:t>
      </w:r>
      <w:r>
        <w:rPr>
          <w:sz w:val="20"/>
        </w:rPr>
        <w:t>decrease</w:t>
      </w:r>
      <w:r>
        <w:rPr>
          <w:spacing w:val="-2"/>
          <w:sz w:val="20"/>
        </w:rPr>
        <w:t xml:space="preserve"> </w:t>
      </w:r>
      <w:r>
        <w:rPr>
          <w:sz w:val="20"/>
        </w:rPr>
        <w:t>could</w:t>
      </w:r>
      <w:r>
        <w:rPr>
          <w:spacing w:val="5"/>
          <w:sz w:val="20"/>
        </w:rPr>
        <w:t xml:space="preserve"> </w:t>
      </w:r>
      <w:r>
        <w:rPr>
          <w:sz w:val="20"/>
        </w:rPr>
        <w:t>be</w:t>
      </w:r>
      <w:r>
        <w:rPr>
          <w:spacing w:val="5"/>
          <w:sz w:val="20"/>
        </w:rPr>
        <w:t xml:space="preserve"> </w:t>
      </w:r>
      <w:r>
        <w:rPr>
          <w:sz w:val="20"/>
        </w:rPr>
        <w:t>due</w:t>
      </w:r>
      <w:r>
        <w:rPr>
          <w:spacing w:val="3"/>
          <w:sz w:val="20"/>
        </w:rPr>
        <w:t xml:space="preserve"> </w:t>
      </w:r>
      <w:r>
        <w:rPr>
          <w:sz w:val="20"/>
        </w:rPr>
        <w:t>to the low</w:t>
      </w:r>
      <w:r>
        <w:rPr>
          <w:spacing w:val="5"/>
          <w:sz w:val="20"/>
        </w:rPr>
        <w:t xml:space="preserve"> </w:t>
      </w:r>
      <w:r>
        <w:rPr>
          <w:spacing w:val="-2"/>
          <w:sz w:val="20"/>
        </w:rPr>
        <w:t>carbohydrate</w:t>
      </w:r>
    </w:p>
    <w:p w14:paraId="300C46BC" w14:textId="08C43961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spacing w:line="228" w:lineRule="exact"/>
        <w:ind w:left="935" w:hanging="691"/>
        <w:rPr>
          <w:sz w:val="20"/>
        </w:rPr>
      </w:pPr>
      <w:proofErr w:type="gramStart"/>
      <w:r>
        <w:rPr>
          <w:sz w:val="20"/>
        </w:rPr>
        <w:t>content</w:t>
      </w:r>
      <w:proofErr w:type="gramEnd"/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soybean</w:t>
      </w:r>
      <w:r>
        <w:rPr>
          <w:spacing w:val="-8"/>
          <w:sz w:val="20"/>
        </w:rPr>
        <w:t xml:space="preserve"> </w:t>
      </w:r>
      <w:r>
        <w:rPr>
          <w:sz w:val="20"/>
        </w:rPr>
        <w:t>meal</w:t>
      </w:r>
      <w:r>
        <w:rPr>
          <w:spacing w:val="-8"/>
          <w:sz w:val="20"/>
        </w:rPr>
        <w:t xml:space="preserve"> </w:t>
      </w:r>
      <w:r>
        <w:rPr>
          <w:sz w:val="20"/>
        </w:rPr>
        <w:t>as</w:t>
      </w:r>
      <w:r>
        <w:rPr>
          <w:spacing w:val="-4"/>
          <w:sz w:val="20"/>
        </w:rPr>
        <w:t xml:space="preserve"> </w:t>
      </w:r>
      <w:r w:rsidRPr="00841A6A">
        <w:rPr>
          <w:sz w:val="20"/>
          <w:highlight w:val="yellow"/>
        </w:rPr>
        <w:t>observed</w:t>
      </w:r>
      <w:r w:rsidRPr="00841A6A">
        <w:rPr>
          <w:spacing w:val="-8"/>
          <w:sz w:val="20"/>
          <w:highlight w:val="yellow"/>
        </w:rPr>
        <w:t xml:space="preserve"> </w:t>
      </w:r>
      <w:r w:rsidR="001E7BC3" w:rsidRPr="00841A6A">
        <w:rPr>
          <w:spacing w:val="-8"/>
          <w:sz w:val="20"/>
          <w:highlight w:val="yellow"/>
        </w:rPr>
        <w:t xml:space="preserve">in </w:t>
      </w:r>
      <w:r w:rsidRPr="00841A6A">
        <w:rPr>
          <w:sz w:val="20"/>
          <w:highlight w:val="yellow"/>
        </w:rPr>
        <w:t>this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study.</w:t>
      </w:r>
    </w:p>
    <w:p w14:paraId="620279FB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spacing w:line="228" w:lineRule="exact"/>
        <w:ind w:left="935" w:hanging="691"/>
        <w:rPr>
          <w:sz w:val="20"/>
        </w:rPr>
      </w:pPr>
      <w:r>
        <w:rPr>
          <w:sz w:val="20"/>
        </w:rPr>
        <w:t>The</w:t>
      </w:r>
      <w:r>
        <w:rPr>
          <w:spacing w:val="16"/>
          <w:sz w:val="20"/>
        </w:rPr>
        <w:t xml:space="preserve"> </w:t>
      </w:r>
      <w:r>
        <w:rPr>
          <w:sz w:val="20"/>
        </w:rPr>
        <w:t>water</w:t>
      </w:r>
      <w:r>
        <w:rPr>
          <w:spacing w:val="17"/>
          <w:sz w:val="20"/>
        </w:rPr>
        <w:t xml:space="preserve"> </w:t>
      </w:r>
      <w:r>
        <w:rPr>
          <w:sz w:val="20"/>
        </w:rPr>
        <w:t>absorption</w:t>
      </w:r>
      <w:r>
        <w:rPr>
          <w:spacing w:val="11"/>
          <w:sz w:val="20"/>
        </w:rPr>
        <w:t xml:space="preserve"> </w:t>
      </w:r>
      <w:r>
        <w:rPr>
          <w:sz w:val="20"/>
        </w:rPr>
        <w:t>capacity</w:t>
      </w:r>
      <w:r>
        <w:rPr>
          <w:spacing w:val="18"/>
          <w:sz w:val="20"/>
        </w:rPr>
        <w:t xml:space="preserve"> </w:t>
      </w:r>
      <w:r>
        <w:rPr>
          <w:sz w:val="20"/>
        </w:rPr>
        <w:t>(WAC)</w:t>
      </w:r>
      <w:r>
        <w:rPr>
          <w:spacing w:val="16"/>
          <w:sz w:val="20"/>
        </w:rPr>
        <w:t xml:space="preserve"> </w:t>
      </w:r>
      <w:r>
        <w:rPr>
          <w:sz w:val="20"/>
        </w:rPr>
        <w:t>of</w:t>
      </w:r>
      <w:r>
        <w:rPr>
          <w:spacing w:val="14"/>
          <w:sz w:val="20"/>
        </w:rPr>
        <w:t xml:space="preserve"> </w:t>
      </w:r>
      <w:r>
        <w:rPr>
          <w:sz w:val="20"/>
        </w:rPr>
        <w:t>flours</w:t>
      </w:r>
      <w:r>
        <w:rPr>
          <w:spacing w:val="19"/>
          <w:sz w:val="20"/>
        </w:rPr>
        <w:t xml:space="preserve"> </w:t>
      </w:r>
      <w:r>
        <w:rPr>
          <w:sz w:val="20"/>
        </w:rPr>
        <w:t>produced</w:t>
      </w:r>
      <w:r>
        <w:rPr>
          <w:spacing w:val="18"/>
          <w:sz w:val="20"/>
        </w:rPr>
        <w:t xml:space="preserve"> </w:t>
      </w:r>
      <w:r>
        <w:rPr>
          <w:sz w:val="20"/>
        </w:rPr>
        <w:t>by</w:t>
      </w:r>
      <w:r>
        <w:rPr>
          <w:spacing w:val="17"/>
          <w:sz w:val="20"/>
        </w:rPr>
        <w:t xml:space="preserve"> </w:t>
      </w:r>
      <w:r>
        <w:rPr>
          <w:sz w:val="20"/>
        </w:rPr>
        <w:t>mixing</w:t>
      </w:r>
      <w:r>
        <w:rPr>
          <w:spacing w:val="16"/>
          <w:sz w:val="20"/>
        </w:rPr>
        <w:t xml:space="preserve"> </w:t>
      </w:r>
      <w:r>
        <w:rPr>
          <w:sz w:val="20"/>
        </w:rPr>
        <w:t>plantain,</w:t>
      </w:r>
      <w:r>
        <w:rPr>
          <w:spacing w:val="19"/>
          <w:sz w:val="20"/>
        </w:rPr>
        <w:t xml:space="preserve"> </w:t>
      </w:r>
      <w:r>
        <w:rPr>
          <w:sz w:val="20"/>
        </w:rPr>
        <w:t>cassava,</w:t>
      </w:r>
      <w:r>
        <w:rPr>
          <w:spacing w:val="19"/>
          <w:sz w:val="20"/>
        </w:rPr>
        <w:t xml:space="preserve"> </w:t>
      </w:r>
      <w:r>
        <w:rPr>
          <w:spacing w:val="-5"/>
          <w:sz w:val="20"/>
        </w:rPr>
        <w:t>and</w:t>
      </w:r>
    </w:p>
    <w:p w14:paraId="140E6A4D" w14:textId="091FFCD6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pacing w:val="-2"/>
          <w:sz w:val="20"/>
        </w:rPr>
        <w:t>soybean</w:t>
      </w:r>
      <w:proofErr w:type="gramEnd"/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flours</w:t>
      </w:r>
      <w:r>
        <w:rPr>
          <w:spacing w:val="-5"/>
          <w:sz w:val="20"/>
        </w:rPr>
        <w:t xml:space="preserve"> </w:t>
      </w:r>
      <w:r w:rsidR="001E7BC3" w:rsidRPr="00841A6A">
        <w:rPr>
          <w:spacing w:val="-2"/>
          <w:sz w:val="20"/>
          <w:highlight w:val="yellow"/>
        </w:rPr>
        <w:t>increase</w:t>
      </w:r>
      <w:r w:rsidR="001E7BC3" w:rsidRPr="00841A6A">
        <w:rPr>
          <w:spacing w:val="-6"/>
          <w:sz w:val="20"/>
          <w:highlight w:val="yellow"/>
        </w:rPr>
        <w:t xml:space="preserve"> </w:t>
      </w:r>
      <w:r w:rsidRPr="00841A6A">
        <w:rPr>
          <w:spacing w:val="-2"/>
          <w:sz w:val="20"/>
          <w:highlight w:val="yellow"/>
        </w:rPr>
        <w:t>with</w:t>
      </w:r>
      <w:r w:rsidRPr="00841A6A">
        <w:rPr>
          <w:spacing w:val="-9"/>
          <w:sz w:val="20"/>
          <w:highlight w:val="yellow"/>
        </w:rPr>
        <w:t xml:space="preserve"> </w:t>
      </w:r>
      <w:r w:rsidRPr="00841A6A">
        <w:rPr>
          <w:spacing w:val="-2"/>
          <w:sz w:val="20"/>
          <w:highlight w:val="yellow"/>
        </w:rPr>
        <w:t>the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level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soybean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flour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incorporation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(206.33%).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increase</w:t>
      </w:r>
    </w:p>
    <w:p w14:paraId="0810D6D4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in</w:t>
      </w:r>
      <w:proofErr w:type="gramEnd"/>
      <w:r>
        <w:rPr>
          <w:spacing w:val="8"/>
          <w:sz w:val="20"/>
        </w:rPr>
        <w:t xml:space="preserve"> </w:t>
      </w:r>
      <w:r>
        <w:rPr>
          <w:sz w:val="20"/>
        </w:rPr>
        <w:t>water</w:t>
      </w:r>
      <w:r>
        <w:rPr>
          <w:spacing w:val="10"/>
          <w:sz w:val="20"/>
        </w:rPr>
        <w:t xml:space="preserve"> </w:t>
      </w:r>
      <w:r>
        <w:rPr>
          <w:sz w:val="20"/>
        </w:rPr>
        <w:t>absorption</w:t>
      </w:r>
      <w:r>
        <w:rPr>
          <w:spacing w:val="9"/>
          <w:sz w:val="20"/>
        </w:rPr>
        <w:t xml:space="preserve"> </w:t>
      </w:r>
      <w:r>
        <w:rPr>
          <w:sz w:val="20"/>
        </w:rPr>
        <w:t>capacity</w:t>
      </w:r>
      <w:r>
        <w:rPr>
          <w:spacing w:val="10"/>
          <w:sz w:val="20"/>
        </w:rPr>
        <w:t xml:space="preserve"> </w:t>
      </w:r>
      <w:r>
        <w:rPr>
          <w:sz w:val="20"/>
        </w:rPr>
        <w:t>is</w:t>
      </w:r>
      <w:r>
        <w:rPr>
          <w:spacing w:val="6"/>
          <w:sz w:val="20"/>
        </w:rPr>
        <w:t xml:space="preserve"> </w:t>
      </w:r>
      <w:r>
        <w:rPr>
          <w:sz w:val="20"/>
        </w:rPr>
        <w:t>thought</w:t>
      </w:r>
      <w:r>
        <w:rPr>
          <w:spacing w:val="11"/>
          <w:sz w:val="20"/>
        </w:rPr>
        <w:t xml:space="preserve"> </w:t>
      </w:r>
      <w:r>
        <w:rPr>
          <w:sz w:val="20"/>
        </w:rPr>
        <w:t>to</w:t>
      </w:r>
      <w:r>
        <w:rPr>
          <w:spacing w:val="5"/>
          <w:sz w:val="20"/>
        </w:rPr>
        <w:t xml:space="preserve"> </w:t>
      </w:r>
      <w:r>
        <w:rPr>
          <w:sz w:val="20"/>
        </w:rPr>
        <w:t>be</w:t>
      </w:r>
      <w:r>
        <w:rPr>
          <w:spacing w:val="9"/>
          <w:sz w:val="20"/>
        </w:rPr>
        <w:t xml:space="preserve"> </w:t>
      </w:r>
      <w:r>
        <w:rPr>
          <w:sz w:val="20"/>
        </w:rPr>
        <w:t>due</w:t>
      </w:r>
      <w:r>
        <w:rPr>
          <w:spacing w:val="8"/>
          <w:sz w:val="20"/>
        </w:rPr>
        <w:t xml:space="preserve"> </w:t>
      </w:r>
      <w:r>
        <w:rPr>
          <w:sz w:val="20"/>
        </w:rPr>
        <w:t>to</w:t>
      </w:r>
      <w:r>
        <w:rPr>
          <w:spacing w:val="4"/>
          <w:sz w:val="20"/>
        </w:rPr>
        <w:t xml:space="preserve"> </w:t>
      </w:r>
      <w:r>
        <w:rPr>
          <w:sz w:val="20"/>
        </w:rPr>
        <w:t>the</w:t>
      </w:r>
      <w:r>
        <w:rPr>
          <w:spacing w:val="9"/>
          <w:sz w:val="20"/>
        </w:rPr>
        <w:t xml:space="preserve"> </w:t>
      </w:r>
      <w:r>
        <w:rPr>
          <w:sz w:val="20"/>
        </w:rPr>
        <w:t>incorporation</w:t>
      </w:r>
      <w:r>
        <w:rPr>
          <w:spacing w:val="8"/>
          <w:sz w:val="20"/>
        </w:rPr>
        <w:t xml:space="preserve"> </w:t>
      </w:r>
      <w:r>
        <w:rPr>
          <w:sz w:val="20"/>
        </w:rPr>
        <w:t>of</w:t>
      </w:r>
      <w:r>
        <w:rPr>
          <w:spacing w:val="12"/>
          <w:sz w:val="20"/>
        </w:rPr>
        <w:t xml:space="preserve"> </w:t>
      </w:r>
      <w:r>
        <w:rPr>
          <w:sz w:val="20"/>
        </w:rPr>
        <w:t>soybean</w:t>
      </w:r>
      <w:r>
        <w:rPr>
          <w:spacing w:val="8"/>
          <w:sz w:val="20"/>
        </w:rPr>
        <w:t xml:space="preserve"> </w:t>
      </w:r>
      <w:r>
        <w:rPr>
          <w:sz w:val="20"/>
        </w:rPr>
        <w:t>flour.</w:t>
      </w:r>
      <w:r>
        <w:rPr>
          <w:spacing w:val="10"/>
          <w:sz w:val="20"/>
        </w:rPr>
        <w:t xml:space="preserve"> </w:t>
      </w:r>
      <w:r>
        <w:rPr>
          <w:spacing w:val="-5"/>
          <w:sz w:val="20"/>
        </w:rPr>
        <w:t>The</w:t>
      </w:r>
    </w:p>
    <w:p w14:paraId="090E481A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z w:val="20"/>
        </w:rPr>
        <w:t>increase</w:t>
      </w:r>
      <w:proofErr w:type="gramEnd"/>
      <w:r>
        <w:rPr>
          <w:spacing w:val="-1"/>
          <w:sz w:val="20"/>
        </w:rPr>
        <w:t xml:space="preserve"> </w:t>
      </w:r>
      <w:r>
        <w:rPr>
          <w:sz w:val="20"/>
        </w:rPr>
        <w:t>in water</w:t>
      </w:r>
      <w:r>
        <w:rPr>
          <w:spacing w:val="2"/>
          <w:sz w:val="20"/>
        </w:rPr>
        <w:t xml:space="preserve"> </w:t>
      </w:r>
      <w:r>
        <w:rPr>
          <w:sz w:val="20"/>
        </w:rPr>
        <w:t>absorption capacity</w:t>
      </w:r>
      <w:r>
        <w:rPr>
          <w:spacing w:val="1"/>
          <w:sz w:val="20"/>
        </w:rPr>
        <w:t xml:space="preserve"> </w:t>
      </w:r>
      <w:r>
        <w:rPr>
          <w:sz w:val="20"/>
        </w:rPr>
        <w:t>is</w:t>
      </w:r>
      <w:r>
        <w:rPr>
          <w:spacing w:val="2"/>
          <w:sz w:val="20"/>
        </w:rPr>
        <w:t xml:space="preserve"> </w:t>
      </w:r>
      <w:r>
        <w:rPr>
          <w:sz w:val="20"/>
        </w:rPr>
        <w:t>thought</w:t>
      </w:r>
      <w:r>
        <w:rPr>
          <w:spacing w:val="3"/>
          <w:sz w:val="20"/>
        </w:rPr>
        <w:t xml:space="preserve"> </w:t>
      </w:r>
      <w:r>
        <w:rPr>
          <w:sz w:val="20"/>
        </w:rPr>
        <w:t>to be</w:t>
      </w:r>
      <w:r>
        <w:rPr>
          <w:spacing w:val="-1"/>
          <w:sz w:val="20"/>
        </w:rPr>
        <w:t xml:space="preserve"> </w:t>
      </w:r>
      <w:r>
        <w:rPr>
          <w:sz w:val="20"/>
        </w:rPr>
        <w:t>due to the increase</w:t>
      </w:r>
      <w:r>
        <w:rPr>
          <w:spacing w:val="1"/>
          <w:sz w:val="20"/>
        </w:rPr>
        <w:t xml:space="preserve"> </w:t>
      </w:r>
      <w:r>
        <w:rPr>
          <w:sz w:val="20"/>
        </w:rPr>
        <w:t>in protein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content.</w:t>
      </w:r>
    </w:p>
    <w:p w14:paraId="03F0D30F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ind w:left="935" w:hanging="691"/>
        <w:rPr>
          <w:sz w:val="20"/>
        </w:rPr>
      </w:pPr>
      <w:r>
        <w:rPr>
          <w:spacing w:val="-2"/>
          <w:sz w:val="20"/>
        </w:rPr>
        <w:t>In</w:t>
      </w:r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fact,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hydroxyl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groups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establish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hydrogen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bonds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with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water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molecules.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This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tends</w:t>
      </w:r>
      <w:r>
        <w:rPr>
          <w:spacing w:val="-13"/>
          <w:sz w:val="20"/>
        </w:rPr>
        <w:t xml:space="preserve"> </w:t>
      </w:r>
      <w:r>
        <w:rPr>
          <w:spacing w:val="-2"/>
          <w:sz w:val="20"/>
        </w:rPr>
        <w:t>to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increase</w:t>
      </w:r>
    </w:p>
    <w:p w14:paraId="48DD901C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pacing w:val="-2"/>
          <w:sz w:val="20"/>
        </w:rPr>
        <w:t>the</w:t>
      </w:r>
      <w:proofErr w:type="gramEnd"/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absorption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capacity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of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flours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(</w:t>
      </w:r>
      <w:proofErr w:type="spellStart"/>
      <w:r>
        <w:rPr>
          <w:spacing w:val="-2"/>
          <w:sz w:val="20"/>
        </w:rPr>
        <w:t>Schopf</w:t>
      </w:r>
      <w:proofErr w:type="spellEnd"/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and</w:t>
      </w:r>
      <w:r>
        <w:rPr>
          <w:spacing w:val="-7"/>
          <w:sz w:val="20"/>
        </w:rPr>
        <w:t xml:space="preserve"> </w:t>
      </w:r>
      <w:proofErr w:type="spellStart"/>
      <w:r>
        <w:rPr>
          <w:spacing w:val="-2"/>
          <w:sz w:val="20"/>
        </w:rPr>
        <w:t>Scherf</w:t>
      </w:r>
      <w:proofErr w:type="spellEnd"/>
      <w:r>
        <w:rPr>
          <w:spacing w:val="-2"/>
          <w:sz w:val="20"/>
        </w:rPr>
        <w:t>, 2021).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As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a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result,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a</w:t>
      </w:r>
      <w:r>
        <w:rPr>
          <w:spacing w:val="-12"/>
          <w:sz w:val="20"/>
        </w:rPr>
        <w:t xml:space="preserve"> </w:t>
      </w:r>
      <w:r>
        <w:rPr>
          <w:spacing w:val="-2"/>
          <w:sz w:val="20"/>
        </w:rPr>
        <w:t>high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WAC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is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thought</w:t>
      </w:r>
    </w:p>
    <w:p w14:paraId="76EE5BB5" w14:textId="1960A9CB" w:rsidR="00986E3D" w:rsidRDefault="001E7BC3">
      <w:pPr>
        <w:pStyle w:val="ListParagraph"/>
        <w:numPr>
          <w:ilvl w:val="0"/>
          <w:numId w:val="3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z w:val="20"/>
        </w:rPr>
        <w:t>is</w:t>
      </w:r>
      <w:proofErr w:type="gramEnd"/>
      <w:r>
        <w:rPr>
          <w:spacing w:val="-6"/>
          <w:sz w:val="20"/>
        </w:rPr>
        <w:t xml:space="preserve"> </w:t>
      </w:r>
      <w:r>
        <w:rPr>
          <w:sz w:val="20"/>
        </w:rPr>
        <w:t>due</w:t>
      </w:r>
      <w:r>
        <w:rPr>
          <w:spacing w:val="-5"/>
          <w:sz w:val="20"/>
        </w:rPr>
        <w:t xml:space="preserve"> </w:t>
      </w:r>
      <w:r>
        <w:rPr>
          <w:sz w:val="20"/>
        </w:rPr>
        <w:t>to</w:t>
      </w:r>
      <w:r>
        <w:rPr>
          <w:spacing w:val="-10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proofErr w:type="spellStart"/>
      <w:r>
        <w:rPr>
          <w:sz w:val="20"/>
        </w:rPr>
        <w:t>solubilization</w:t>
      </w:r>
      <w:proofErr w:type="spellEnd"/>
      <w:r>
        <w:rPr>
          <w:spacing w:val="-9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proteins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carbohydrates.</w:t>
      </w:r>
    </w:p>
    <w:p w14:paraId="31413148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The</w:t>
      </w:r>
      <w:r>
        <w:rPr>
          <w:spacing w:val="23"/>
          <w:sz w:val="20"/>
        </w:rPr>
        <w:t xml:space="preserve"> </w:t>
      </w:r>
      <w:r>
        <w:rPr>
          <w:sz w:val="20"/>
        </w:rPr>
        <w:t>sensory</w:t>
      </w:r>
      <w:r>
        <w:rPr>
          <w:spacing w:val="28"/>
          <w:sz w:val="20"/>
        </w:rPr>
        <w:t xml:space="preserve"> </w:t>
      </w:r>
      <w:r>
        <w:rPr>
          <w:sz w:val="20"/>
        </w:rPr>
        <w:t>results</w:t>
      </w:r>
      <w:r>
        <w:rPr>
          <w:spacing w:val="27"/>
          <w:sz w:val="20"/>
        </w:rPr>
        <w:t xml:space="preserve"> </w:t>
      </w:r>
      <w:r>
        <w:rPr>
          <w:sz w:val="20"/>
        </w:rPr>
        <w:t>of</w:t>
      </w:r>
      <w:r>
        <w:rPr>
          <w:spacing w:val="24"/>
          <w:sz w:val="20"/>
        </w:rPr>
        <w:t xml:space="preserve"> </w:t>
      </w:r>
      <w:r>
        <w:rPr>
          <w:sz w:val="20"/>
        </w:rPr>
        <w:t>the</w:t>
      </w:r>
      <w:r>
        <w:rPr>
          <w:spacing w:val="25"/>
          <w:sz w:val="20"/>
        </w:rPr>
        <w:t xml:space="preserve"> </w:t>
      </w:r>
      <w:proofErr w:type="spellStart"/>
      <w:r>
        <w:rPr>
          <w:sz w:val="20"/>
        </w:rPr>
        <w:t>Konkonde</w:t>
      </w:r>
      <w:proofErr w:type="spellEnd"/>
      <w:r>
        <w:rPr>
          <w:spacing w:val="26"/>
          <w:sz w:val="20"/>
        </w:rPr>
        <w:t xml:space="preserve"> </w:t>
      </w:r>
      <w:r>
        <w:rPr>
          <w:sz w:val="20"/>
        </w:rPr>
        <w:t>formulations</w:t>
      </w:r>
      <w:r>
        <w:rPr>
          <w:spacing w:val="27"/>
          <w:sz w:val="20"/>
        </w:rPr>
        <w:t xml:space="preserve"> </w:t>
      </w:r>
      <w:r>
        <w:rPr>
          <w:sz w:val="20"/>
        </w:rPr>
        <w:t>reveal</w:t>
      </w:r>
      <w:r>
        <w:rPr>
          <w:spacing w:val="27"/>
          <w:sz w:val="20"/>
        </w:rPr>
        <w:t xml:space="preserve"> </w:t>
      </w:r>
      <w:r>
        <w:rPr>
          <w:sz w:val="20"/>
        </w:rPr>
        <w:t>significant</w:t>
      </w:r>
      <w:r>
        <w:rPr>
          <w:spacing w:val="30"/>
          <w:sz w:val="20"/>
        </w:rPr>
        <w:t xml:space="preserve"> </w:t>
      </w:r>
      <w:r>
        <w:rPr>
          <w:sz w:val="20"/>
        </w:rPr>
        <w:t>variations</w:t>
      </w:r>
      <w:r>
        <w:rPr>
          <w:spacing w:val="27"/>
          <w:sz w:val="20"/>
        </w:rPr>
        <w:t xml:space="preserve"> </w:t>
      </w:r>
      <w:r>
        <w:rPr>
          <w:sz w:val="20"/>
        </w:rPr>
        <w:t>in</w:t>
      </w:r>
      <w:r>
        <w:rPr>
          <w:spacing w:val="26"/>
          <w:sz w:val="20"/>
        </w:rPr>
        <w:t xml:space="preserve"> </w:t>
      </w:r>
      <w:r>
        <w:rPr>
          <w:spacing w:val="-2"/>
          <w:sz w:val="20"/>
        </w:rPr>
        <w:t>sensory</w:t>
      </w:r>
    </w:p>
    <w:p w14:paraId="2D0C5AD1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z w:val="20"/>
        </w:rPr>
        <w:t>attributes</w:t>
      </w:r>
      <w:proofErr w:type="gramEnd"/>
      <w:r>
        <w:rPr>
          <w:spacing w:val="12"/>
          <w:sz w:val="20"/>
        </w:rPr>
        <w:t xml:space="preserve"> </w:t>
      </w:r>
      <w:r>
        <w:rPr>
          <w:sz w:val="20"/>
        </w:rPr>
        <w:t>depending</w:t>
      </w:r>
      <w:r>
        <w:rPr>
          <w:spacing w:val="11"/>
          <w:sz w:val="20"/>
        </w:rPr>
        <w:t xml:space="preserve"> </w:t>
      </w:r>
      <w:r>
        <w:rPr>
          <w:sz w:val="20"/>
        </w:rPr>
        <w:t>on</w:t>
      </w:r>
      <w:r>
        <w:rPr>
          <w:spacing w:val="8"/>
          <w:sz w:val="20"/>
        </w:rPr>
        <w:t xml:space="preserve"> </w:t>
      </w:r>
      <w:r>
        <w:rPr>
          <w:sz w:val="20"/>
        </w:rPr>
        <w:t>the</w:t>
      </w:r>
      <w:r>
        <w:rPr>
          <w:spacing w:val="11"/>
          <w:sz w:val="20"/>
        </w:rPr>
        <w:t xml:space="preserve"> </w:t>
      </w:r>
      <w:r>
        <w:rPr>
          <w:sz w:val="20"/>
        </w:rPr>
        <w:t>incorporation</w:t>
      </w:r>
      <w:r>
        <w:rPr>
          <w:spacing w:val="9"/>
          <w:sz w:val="20"/>
        </w:rPr>
        <w:t xml:space="preserve"> </w:t>
      </w:r>
      <w:r>
        <w:rPr>
          <w:sz w:val="20"/>
        </w:rPr>
        <w:t>rate</w:t>
      </w:r>
      <w:r>
        <w:rPr>
          <w:spacing w:val="10"/>
          <w:sz w:val="20"/>
        </w:rPr>
        <w:t xml:space="preserve"> </w:t>
      </w:r>
      <w:r>
        <w:rPr>
          <w:sz w:val="20"/>
        </w:rPr>
        <w:t>of</w:t>
      </w:r>
      <w:r>
        <w:rPr>
          <w:spacing w:val="13"/>
          <w:sz w:val="20"/>
        </w:rPr>
        <w:t xml:space="preserve"> </w:t>
      </w:r>
      <w:r>
        <w:rPr>
          <w:sz w:val="20"/>
        </w:rPr>
        <w:t>soybean</w:t>
      </w:r>
      <w:r>
        <w:rPr>
          <w:spacing w:val="10"/>
          <w:sz w:val="20"/>
        </w:rPr>
        <w:t xml:space="preserve"> </w:t>
      </w:r>
      <w:r>
        <w:rPr>
          <w:sz w:val="20"/>
        </w:rPr>
        <w:t>flour.</w:t>
      </w:r>
      <w:r>
        <w:rPr>
          <w:spacing w:val="14"/>
          <w:sz w:val="20"/>
        </w:rPr>
        <w:t xml:space="preserve"> </w:t>
      </w:r>
      <w:r>
        <w:rPr>
          <w:sz w:val="20"/>
        </w:rPr>
        <w:t>These</w:t>
      </w:r>
      <w:r>
        <w:rPr>
          <w:spacing w:val="9"/>
          <w:sz w:val="20"/>
        </w:rPr>
        <w:t xml:space="preserve"> </w:t>
      </w:r>
      <w:r>
        <w:rPr>
          <w:sz w:val="20"/>
        </w:rPr>
        <w:t>results</w:t>
      </w:r>
      <w:r>
        <w:rPr>
          <w:spacing w:val="8"/>
          <w:sz w:val="20"/>
        </w:rPr>
        <w:t xml:space="preserve"> </w:t>
      </w:r>
      <w:r>
        <w:rPr>
          <w:spacing w:val="-2"/>
          <w:sz w:val="20"/>
        </w:rPr>
        <w:t>demonstrate</w:t>
      </w:r>
    </w:p>
    <w:p w14:paraId="4E04DE97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the</w:t>
      </w:r>
      <w:r>
        <w:rPr>
          <w:spacing w:val="5"/>
          <w:sz w:val="20"/>
        </w:rPr>
        <w:t xml:space="preserve"> </w:t>
      </w:r>
      <w:r>
        <w:rPr>
          <w:sz w:val="20"/>
        </w:rPr>
        <w:t>influence</w:t>
      </w:r>
      <w:r>
        <w:rPr>
          <w:spacing w:val="10"/>
          <w:sz w:val="20"/>
        </w:rPr>
        <w:t xml:space="preserve"> </w:t>
      </w:r>
      <w:r>
        <w:rPr>
          <w:sz w:val="20"/>
        </w:rPr>
        <w:t>of</w:t>
      </w:r>
      <w:r>
        <w:rPr>
          <w:spacing w:val="11"/>
          <w:sz w:val="20"/>
        </w:rPr>
        <w:t xml:space="preserve"> </w:t>
      </w:r>
      <w:r>
        <w:rPr>
          <w:sz w:val="20"/>
        </w:rPr>
        <w:t>soybean</w:t>
      </w:r>
      <w:r>
        <w:rPr>
          <w:spacing w:val="8"/>
          <w:sz w:val="20"/>
        </w:rPr>
        <w:t xml:space="preserve"> </w:t>
      </w:r>
      <w:r>
        <w:rPr>
          <w:sz w:val="20"/>
        </w:rPr>
        <w:t>flour</w:t>
      </w:r>
      <w:r>
        <w:rPr>
          <w:spacing w:val="10"/>
          <w:sz w:val="20"/>
        </w:rPr>
        <w:t xml:space="preserve"> </w:t>
      </w:r>
      <w:r>
        <w:rPr>
          <w:sz w:val="20"/>
        </w:rPr>
        <w:t>on</w:t>
      </w:r>
      <w:r>
        <w:rPr>
          <w:spacing w:val="3"/>
          <w:sz w:val="20"/>
        </w:rPr>
        <w:t xml:space="preserve"> </w:t>
      </w:r>
      <w:r>
        <w:rPr>
          <w:sz w:val="20"/>
        </w:rPr>
        <w:t>the</w:t>
      </w:r>
      <w:r>
        <w:rPr>
          <w:spacing w:val="8"/>
          <w:sz w:val="20"/>
        </w:rPr>
        <w:t xml:space="preserve"> </w:t>
      </w:r>
      <w:r>
        <w:rPr>
          <w:sz w:val="20"/>
        </w:rPr>
        <w:t>sensory</w:t>
      </w:r>
      <w:r>
        <w:rPr>
          <w:spacing w:val="12"/>
          <w:sz w:val="20"/>
        </w:rPr>
        <w:t xml:space="preserve"> </w:t>
      </w:r>
      <w:r>
        <w:rPr>
          <w:sz w:val="20"/>
        </w:rPr>
        <w:t>characteristics</w:t>
      </w:r>
      <w:r>
        <w:rPr>
          <w:spacing w:val="12"/>
          <w:sz w:val="20"/>
        </w:rPr>
        <w:t xml:space="preserve"> </w:t>
      </w:r>
      <w:r>
        <w:rPr>
          <w:sz w:val="20"/>
        </w:rPr>
        <w:t>of</w:t>
      </w:r>
      <w:r>
        <w:rPr>
          <w:spacing w:val="7"/>
          <w:sz w:val="20"/>
        </w:rPr>
        <w:t xml:space="preserve"> </w:t>
      </w:r>
      <w:r>
        <w:rPr>
          <w:sz w:val="20"/>
        </w:rPr>
        <w:t>the</w:t>
      </w:r>
      <w:r>
        <w:rPr>
          <w:spacing w:val="8"/>
          <w:sz w:val="20"/>
        </w:rPr>
        <w:t xml:space="preserve"> </w:t>
      </w:r>
      <w:r>
        <w:rPr>
          <w:sz w:val="20"/>
        </w:rPr>
        <w:t>final</w:t>
      </w:r>
      <w:r>
        <w:rPr>
          <w:spacing w:val="8"/>
          <w:sz w:val="20"/>
        </w:rPr>
        <w:t xml:space="preserve"> </w:t>
      </w:r>
      <w:r>
        <w:rPr>
          <w:sz w:val="20"/>
        </w:rPr>
        <w:t>product,</w:t>
      </w:r>
      <w:r>
        <w:rPr>
          <w:spacing w:val="7"/>
          <w:sz w:val="20"/>
        </w:rPr>
        <w:t xml:space="preserve"> </w:t>
      </w:r>
      <w:r>
        <w:rPr>
          <w:sz w:val="20"/>
        </w:rPr>
        <w:t>while</w:t>
      </w:r>
      <w:r>
        <w:rPr>
          <w:spacing w:val="9"/>
          <w:sz w:val="20"/>
        </w:rPr>
        <w:t xml:space="preserve"> </w:t>
      </w:r>
      <w:r>
        <w:rPr>
          <w:spacing w:val="-4"/>
          <w:sz w:val="20"/>
        </w:rPr>
        <w:t>also</w:t>
      </w:r>
    </w:p>
    <w:p w14:paraId="2BDC1874" w14:textId="40231A77" w:rsidR="00986E3D" w:rsidRDefault="001E7BC3">
      <w:pPr>
        <w:pStyle w:val="ListParagraph"/>
        <w:numPr>
          <w:ilvl w:val="0"/>
          <w:numId w:val="3"/>
        </w:numPr>
        <w:tabs>
          <w:tab w:val="left" w:pos="935"/>
        </w:tabs>
        <w:spacing w:line="228" w:lineRule="exact"/>
        <w:ind w:left="935" w:hanging="691"/>
        <w:rPr>
          <w:sz w:val="20"/>
        </w:rPr>
      </w:pPr>
      <w:proofErr w:type="gramStart"/>
      <w:r w:rsidRPr="00841A6A">
        <w:rPr>
          <w:sz w:val="20"/>
          <w:highlight w:val="yellow"/>
        </w:rPr>
        <w:t>demonstrates</w:t>
      </w:r>
      <w:proofErr w:type="gramEnd"/>
      <w:r w:rsidRPr="00841A6A">
        <w:rPr>
          <w:spacing w:val="-13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the</w:t>
      </w:r>
      <w:r w:rsidRPr="00841A6A">
        <w:rPr>
          <w:spacing w:val="-11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complexity</w:t>
      </w:r>
      <w:r>
        <w:rPr>
          <w:spacing w:val="-11"/>
          <w:sz w:val="20"/>
        </w:rPr>
        <w:t xml:space="preserve"> </w:t>
      </w:r>
      <w:r>
        <w:rPr>
          <w:sz w:val="20"/>
        </w:rPr>
        <w:t>of</w:t>
      </w:r>
      <w:r>
        <w:rPr>
          <w:spacing w:val="-8"/>
          <w:sz w:val="20"/>
        </w:rPr>
        <w:t xml:space="preserve"> </w:t>
      </w:r>
      <w:r>
        <w:rPr>
          <w:sz w:val="20"/>
        </w:rPr>
        <w:t>the</w:t>
      </w:r>
      <w:r>
        <w:rPr>
          <w:spacing w:val="-12"/>
          <w:sz w:val="20"/>
        </w:rPr>
        <w:t xml:space="preserve"> </w:t>
      </w:r>
      <w:r>
        <w:rPr>
          <w:sz w:val="20"/>
        </w:rPr>
        <w:t>interactions</w:t>
      </w:r>
      <w:r>
        <w:rPr>
          <w:spacing w:val="-8"/>
          <w:sz w:val="20"/>
        </w:rPr>
        <w:t xml:space="preserve"> </w:t>
      </w:r>
      <w:r>
        <w:rPr>
          <w:sz w:val="20"/>
        </w:rPr>
        <w:t>between</w:t>
      </w:r>
      <w:r>
        <w:rPr>
          <w:spacing w:val="-11"/>
          <w:sz w:val="20"/>
        </w:rPr>
        <w:t xml:space="preserve"> </w:t>
      </w:r>
      <w:r>
        <w:rPr>
          <w:sz w:val="20"/>
        </w:rPr>
        <w:t>the</w:t>
      </w:r>
      <w:r>
        <w:rPr>
          <w:spacing w:val="-11"/>
          <w:sz w:val="20"/>
        </w:rPr>
        <w:t xml:space="preserve"> </w:t>
      </w:r>
      <w:r>
        <w:rPr>
          <w:sz w:val="20"/>
        </w:rPr>
        <w:t>different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ingredients.</w:t>
      </w:r>
    </w:p>
    <w:p w14:paraId="35A2EC90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spacing w:line="228" w:lineRule="exact"/>
        <w:ind w:left="935" w:hanging="691"/>
        <w:rPr>
          <w:sz w:val="20"/>
        </w:rPr>
      </w:pPr>
      <w:r>
        <w:rPr>
          <w:sz w:val="20"/>
        </w:rPr>
        <w:t>When</w:t>
      </w:r>
      <w:r>
        <w:rPr>
          <w:spacing w:val="60"/>
          <w:sz w:val="20"/>
        </w:rPr>
        <w:t xml:space="preserve"> </w:t>
      </w:r>
      <w:r>
        <w:rPr>
          <w:sz w:val="20"/>
        </w:rPr>
        <w:t>examining</w:t>
      </w:r>
      <w:r>
        <w:rPr>
          <w:spacing w:val="61"/>
          <w:sz w:val="20"/>
        </w:rPr>
        <w:t xml:space="preserve"> </w:t>
      </w:r>
      <w:r>
        <w:rPr>
          <w:sz w:val="20"/>
        </w:rPr>
        <w:t>the</w:t>
      </w:r>
      <w:r>
        <w:rPr>
          <w:spacing w:val="61"/>
          <w:sz w:val="20"/>
        </w:rPr>
        <w:t xml:space="preserve"> </w:t>
      </w:r>
      <w:r>
        <w:rPr>
          <w:sz w:val="20"/>
        </w:rPr>
        <w:t>visual</w:t>
      </w:r>
      <w:r>
        <w:rPr>
          <w:spacing w:val="61"/>
          <w:sz w:val="20"/>
        </w:rPr>
        <w:t xml:space="preserve"> </w:t>
      </w:r>
      <w:r>
        <w:rPr>
          <w:sz w:val="20"/>
        </w:rPr>
        <w:t>appearance</w:t>
      </w:r>
      <w:r>
        <w:rPr>
          <w:spacing w:val="60"/>
          <w:sz w:val="20"/>
        </w:rPr>
        <w:t xml:space="preserve"> </w:t>
      </w:r>
      <w:r>
        <w:rPr>
          <w:sz w:val="20"/>
        </w:rPr>
        <w:t>of</w:t>
      </w:r>
      <w:r>
        <w:rPr>
          <w:spacing w:val="64"/>
          <w:sz w:val="20"/>
        </w:rPr>
        <w:t xml:space="preserve"> </w:t>
      </w:r>
      <w:r>
        <w:rPr>
          <w:sz w:val="20"/>
        </w:rPr>
        <w:t>the</w:t>
      </w:r>
      <w:r>
        <w:rPr>
          <w:spacing w:val="61"/>
          <w:sz w:val="20"/>
        </w:rPr>
        <w:t xml:space="preserve"> </w:t>
      </w:r>
      <w:r>
        <w:rPr>
          <w:sz w:val="20"/>
        </w:rPr>
        <w:t>products,</w:t>
      </w:r>
      <w:r>
        <w:rPr>
          <w:spacing w:val="65"/>
          <w:sz w:val="20"/>
        </w:rPr>
        <w:t xml:space="preserve"> </w:t>
      </w:r>
      <w:r>
        <w:rPr>
          <w:sz w:val="20"/>
        </w:rPr>
        <w:t>it</w:t>
      </w:r>
      <w:r>
        <w:rPr>
          <w:spacing w:val="59"/>
          <w:sz w:val="20"/>
        </w:rPr>
        <w:t xml:space="preserve"> </w:t>
      </w:r>
      <w:r>
        <w:rPr>
          <w:sz w:val="20"/>
        </w:rPr>
        <w:t>is</w:t>
      </w:r>
      <w:r>
        <w:rPr>
          <w:spacing w:val="63"/>
          <w:sz w:val="20"/>
        </w:rPr>
        <w:t xml:space="preserve"> </w:t>
      </w:r>
      <w:r>
        <w:rPr>
          <w:sz w:val="20"/>
        </w:rPr>
        <w:t>interesting</w:t>
      </w:r>
      <w:r>
        <w:rPr>
          <w:spacing w:val="61"/>
          <w:sz w:val="20"/>
        </w:rPr>
        <w:t xml:space="preserve"> </w:t>
      </w:r>
      <w:r>
        <w:rPr>
          <w:sz w:val="20"/>
        </w:rPr>
        <w:t>to</w:t>
      </w:r>
      <w:r>
        <w:rPr>
          <w:spacing w:val="60"/>
          <w:sz w:val="20"/>
        </w:rPr>
        <w:t xml:space="preserve"> </w:t>
      </w:r>
      <w:r>
        <w:rPr>
          <w:sz w:val="20"/>
        </w:rPr>
        <w:t>note</w:t>
      </w:r>
      <w:r>
        <w:rPr>
          <w:spacing w:val="62"/>
          <w:sz w:val="20"/>
        </w:rPr>
        <w:t xml:space="preserve"> </w:t>
      </w:r>
      <w:r>
        <w:rPr>
          <w:spacing w:val="-4"/>
          <w:sz w:val="20"/>
        </w:rPr>
        <w:t>that</w:t>
      </w:r>
    </w:p>
    <w:p w14:paraId="465A22A9" w14:textId="574F9173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z w:val="20"/>
        </w:rPr>
        <w:t>formulations</w:t>
      </w:r>
      <w:proofErr w:type="gramEnd"/>
      <w:r>
        <w:rPr>
          <w:spacing w:val="-10"/>
          <w:sz w:val="20"/>
        </w:rPr>
        <w:t xml:space="preserve"> </w:t>
      </w:r>
      <w:r>
        <w:rPr>
          <w:sz w:val="20"/>
        </w:rPr>
        <w:t>containing</w:t>
      </w:r>
      <w:r>
        <w:rPr>
          <w:spacing w:val="-8"/>
          <w:sz w:val="20"/>
        </w:rPr>
        <w:t xml:space="preserve"> </w:t>
      </w:r>
      <w:r>
        <w:rPr>
          <w:sz w:val="20"/>
        </w:rPr>
        <w:t>10%</w:t>
      </w:r>
      <w:r>
        <w:rPr>
          <w:spacing w:val="-8"/>
          <w:sz w:val="20"/>
        </w:rPr>
        <w:t xml:space="preserve"> </w:t>
      </w:r>
      <w:r>
        <w:rPr>
          <w:sz w:val="20"/>
        </w:rPr>
        <w:t>soy</w:t>
      </w:r>
      <w:r>
        <w:rPr>
          <w:spacing w:val="-12"/>
          <w:sz w:val="20"/>
        </w:rPr>
        <w:t xml:space="preserve"> </w:t>
      </w:r>
      <w:r>
        <w:rPr>
          <w:sz w:val="20"/>
        </w:rPr>
        <w:t>flour</w:t>
      </w:r>
      <w:r>
        <w:rPr>
          <w:spacing w:val="-8"/>
          <w:sz w:val="20"/>
        </w:rPr>
        <w:t xml:space="preserve"> </w:t>
      </w:r>
      <w:r>
        <w:rPr>
          <w:sz w:val="20"/>
        </w:rPr>
        <w:t>were</w:t>
      </w:r>
      <w:r>
        <w:rPr>
          <w:spacing w:val="-10"/>
          <w:sz w:val="20"/>
        </w:rPr>
        <w:t xml:space="preserve"> </w:t>
      </w:r>
      <w:r>
        <w:rPr>
          <w:sz w:val="20"/>
        </w:rPr>
        <w:t>perceived</w:t>
      </w:r>
      <w:r>
        <w:rPr>
          <w:spacing w:val="-8"/>
          <w:sz w:val="20"/>
        </w:rPr>
        <w:t xml:space="preserve"> </w:t>
      </w:r>
      <w:r>
        <w:rPr>
          <w:sz w:val="20"/>
        </w:rPr>
        <w:t>as</w:t>
      </w:r>
      <w:r>
        <w:rPr>
          <w:spacing w:val="-8"/>
          <w:sz w:val="20"/>
        </w:rPr>
        <w:t xml:space="preserve"> </w:t>
      </w:r>
      <w:r>
        <w:rPr>
          <w:sz w:val="20"/>
        </w:rPr>
        <w:t>having</w:t>
      </w:r>
      <w:r>
        <w:rPr>
          <w:spacing w:val="-10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 w:rsidR="001E7BC3" w:rsidRPr="00841A6A">
        <w:rPr>
          <w:sz w:val="20"/>
          <w:highlight w:val="yellow"/>
        </w:rPr>
        <w:t>brightest</w:t>
      </w:r>
      <w:r>
        <w:rPr>
          <w:spacing w:val="-13"/>
          <w:sz w:val="20"/>
        </w:rPr>
        <w:t xml:space="preserve"> </w:t>
      </w:r>
      <w:r>
        <w:rPr>
          <w:spacing w:val="-2"/>
          <w:sz w:val="20"/>
        </w:rPr>
        <w:t>surface.</w:t>
      </w:r>
    </w:p>
    <w:p w14:paraId="0AF078C7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This</w:t>
      </w:r>
      <w:r>
        <w:rPr>
          <w:spacing w:val="-5"/>
          <w:sz w:val="20"/>
        </w:rPr>
        <w:t xml:space="preserve"> </w:t>
      </w:r>
      <w:r>
        <w:rPr>
          <w:sz w:val="20"/>
        </w:rPr>
        <w:t>could</w:t>
      </w:r>
      <w:r>
        <w:rPr>
          <w:spacing w:val="-8"/>
          <w:sz w:val="20"/>
        </w:rPr>
        <w:t xml:space="preserve"> </w:t>
      </w:r>
      <w:r>
        <w:rPr>
          <w:sz w:val="20"/>
        </w:rPr>
        <w:t>be</w:t>
      </w:r>
      <w:r>
        <w:rPr>
          <w:spacing w:val="-4"/>
          <w:sz w:val="20"/>
        </w:rPr>
        <w:t xml:space="preserve"> </w:t>
      </w:r>
      <w:r>
        <w:rPr>
          <w:sz w:val="20"/>
        </w:rPr>
        <w:t>due</w:t>
      </w:r>
      <w:r>
        <w:rPr>
          <w:spacing w:val="-5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an</w:t>
      </w:r>
      <w:r>
        <w:rPr>
          <w:spacing w:val="-4"/>
          <w:sz w:val="20"/>
        </w:rPr>
        <w:t xml:space="preserve"> </w:t>
      </w:r>
      <w:r>
        <w:rPr>
          <w:sz w:val="20"/>
        </w:rPr>
        <w:t>appropriate</w:t>
      </w:r>
      <w:r>
        <w:rPr>
          <w:spacing w:val="-5"/>
          <w:sz w:val="20"/>
        </w:rPr>
        <w:t xml:space="preserve"> </w:t>
      </w:r>
      <w:r>
        <w:rPr>
          <w:sz w:val="20"/>
        </w:rPr>
        <w:t>mix</w:t>
      </w:r>
      <w:r>
        <w:rPr>
          <w:spacing w:val="-11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proportion</w:t>
      </w:r>
      <w:r>
        <w:rPr>
          <w:spacing w:val="-7"/>
          <w:sz w:val="20"/>
        </w:rPr>
        <w:t xml:space="preserve"> </w:t>
      </w:r>
      <w:r>
        <w:rPr>
          <w:sz w:val="20"/>
        </w:rPr>
        <w:t>of</w:t>
      </w:r>
      <w:r>
        <w:rPr>
          <w:spacing w:val="-8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different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flours.</w:t>
      </w:r>
    </w:p>
    <w:p w14:paraId="4656136E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spacing w:before="1"/>
        <w:ind w:left="935" w:hanging="691"/>
        <w:rPr>
          <w:sz w:val="20"/>
        </w:rPr>
      </w:pPr>
      <w:r>
        <w:rPr>
          <w:sz w:val="20"/>
        </w:rPr>
        <w:t>For</w:t>
      </w:r>
      <w:r>
        <w:rPr>
          <w:spacing w:val="12"/>
          <w:sz w:val="20"/>
        </w:rPr>
        <w:t xml:space="preserve"> </w:t>
      </w:r>
      <w:r>
        <w:rPr>
          <w:sz w:val="20"/>
        </w:rPr>
        <w:t>texture</w:t>
      </w:r>
      <w:r>
        <w:rPr>
          <w:spacing w:val="10"/>
          <w:sz w:val="20"/>
        </w:rPr>
        <w:t xml:space="preserve"> </w:t>
      </w:r>
      <w:r>
        <w:rPr>
          <w:sz w:val="20"/>
        </w:rPr>
        <w:t>evaluation,</w:t>
      </w:r>
      <w:r>
        <w:rPr>
          <w:spacing w:val="8"/>
          <w:sz w:val="20"/>
        </w:rPr>
        <w:t xml:space="preserve"> </w:t>
      </w:r>
      <w:r>
        <w:rPr>
          <w:sz w:val="20"/>
        </w:rPr>
        <w:t>the</w:t>
      </w:r>
      <w:r>
        <w:rPr>
          <w:spacing w:val="11"/>
          <w:sz w:val="20"/>
        </w:rPr>
        <w:t xml:space="preserve"> </w:t>
      </w:r>
      <w:r>
        <w:rPr>
          <w:sz w:val="20"/>
        </w:rPr>
        <w:t>results</w:t>
      </w:r>
      <w:r>
        <w:rPr>
          <w:spacing w:val="8"/>
          <w:sz w:val="20"/>
        </w:rPr>
        <w:t xml:space="preserve"> </w:t>
      </w:r>
      <w:r>
        <w:rPr>
          <w:sz w:val="20"/>
        </w:rPr>
        <w:t>show</w:t>
      </w:r>
      <w:r>
        <w:rPr>
          <w:spacing w:val="10"/>
          <w:sz w:val="20"/>
        </w:rPr>
        <w:t xml:space="preserve"> </w:t>
      </w:r>
      <w:r>
        <w:rPr>
          <w:sz w:val="20"/>
        </w:rPr>
        <w:t>that</w:t>
      </w:r>
      <w:r>
        <w:rPr>
          <w:spacing w:val="8"/>
          <w:sz w:val="20"/>
        </w:rPr>
        <w:t xml:space="preserve"> </w:t>
      </w:r>
      <w:r>
        <w:rPr>
          <w:sz w:val="20"/>
        </w:rPr>
        <w:t>formulations</w:t>
      </w:r>
      <w:r>
        <w:rPr>
          <w:spacing w:val="12"/>
          <w:sz w:val="20"/>
        </w:rPr>
        <w:t xml:space="preserve"> </w:t>
      </w:r>
      <w:r>
        <w:rPr>
          <w:sz w:val="20"/>
        </w:rPr>
        <w:t>with</w:t>
      </w:r>
      <w:r>
        <w:rPr>
          <w:spacing w:val="13"/>
          <w:sz w:val="20"/>
        </w:rPr>
        <w:t xml:space="preserve"> </w:t>
      </w:r>
      <w:r>
        <w:rPr>
          <w:sz w:val="20"/>
        </w:rPr>
        <w:t>higher</w:t>
      </w:r>
      <w:r>
        <w:rPr>
          <w:spacing w:val="10"/>
          <w:sz w:val="20"/>
        </w:rPr>
        <w:t xml:space="preserve"> </w:t>
      </w:r>
      <w:r>
        <w:rPr>
          <w:sz w:val="20"/>
        </w:rPr>
        <w:t>incorporation</w:t>
      </w:r>
      <w:r>
        <w:rPr>
          <w:spacing w:val="9"/>
          <w:sz w:val="20"/>
        </w:rPr>
        <w:t xml:space="preserve"> </w:t>
      </w:r>
      <w:r>
        <w:rPr>
          <w:sz w:val="20"/>
        </w:rPr>
        <w:t>rates</w:t>
      </w:r>
      <w:r>
        <w:rPr>
          <w:spacing w:val="11"/>
          <w:sz w:val="20"/>
        </w:rPr>
        <w:t xml:space="preserve"> </w:t>
      </w:r>
      <w:r>
        <w:rPr>
          <w:spacing w:val="-5"/>
          <w:sz w:val="20"/>
        </w:rPr>
        <w:t>of</w:t>
      </w:r>
    </w:p>
    <w:p w14:paraId="6F343215" w14:textId="69C6B5C3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soy</w:t>
      </w:r>
      <w:proofErr w:type="gramEnd"/>
      <w:r>
        <w:rPr>
          <w:spacing w:val="6"/>
          <w:sz w:val="20"/>
        </w:rPr>
        <w:t xml:space="preserve"> </w:t>
      </w:r>
      <w:r w:rsidR="001E7BC3" w:rsidRPr="00841A6A">
        <w:rPr>
          <w:sz w:val="20"/>
          <w:highlight w:val="yellow"/>
        </w:rPr>
        <w:t>flours</w:t>
      </w:r>
      <w:r w:rsidR="001E7BC3" w:rsidRPr="00841A6A">
        <w:rPr>
          <w:spacing w:val="5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were</w:t>
      </w:r>
      <w:r>
        <w:rPr>
          <w:spacing w:val="5"/>
          <w:sz w:val="20"/>
        </w:rPr>
        <w:t xml:space="preserve"> </w:t>
      </w:r>
      <w:r>
        <w:rPr>
          <w:sz w:val="20"/>
        </w:rPr>
        <w:t>perceived</w:t>
      </w:r>
      <w:r>
        <w:rPr>
          <w:spacing w:val="5"/>
          <w:sz w:val="20"/>
        </w:rPr>
        <w:t xml:space="preserve"> </w:t>
      </w:r>
      <w:r>
        <w:rPr>
          <w:sz w:val="20"/>
        </w:rPr>
        <w:t>as</w:t>
      </w:r>
      <w:r>
        <w:rPr>
          <w:spacing w:val="5"/>
          <w:sz w:val="20"/>
        </w:rPr>
        <w:t xml:space="preserve"> </w:t>
      </w:r>
      <w:r>
        <w:rPr>
          <w:sz w:val="20"/>
        </w:rPr>
        <w:t>being</w:t>
      </w:r>
      <w:r>
        <w:rPr>
          <w:spacing w:val="5"/>
          <w:sz w:val="20"/>
        </w:rPr>
        <w:t xml:space="preserve"> </w:t>
      </w:r>
      <w:r>
        <w:rPr>
          <w:sz w:val="20"/>
        </w:rPr>
        <w:t>the</w:t>
      </w:r>
      <w:r>
        <w:rPr>
          <w:spacing w:val="4"/>
          <w:sz w:val="20"/>
        </w:rPr>
        <w:t xml:space="preserve"> </w:t>
      </w:r>
      <w:r>
        <w:rPr>
          <w:sz w:val="20"/>
        </w:rPr>
        <w:t>least</w:t>
      </w:r>
      <w:r>
        <w:rPr>
          <w:spacing w:val="8"/>
          <w:sz w:val="20"/>
        </w:rPr>
        <w:t xml:space="preserve"> </w:t>
      </w:r>
      <w:r>
        <w:rPr>
          <w:sz w:val="20"/>
        </w:rPr>
        <w:t>firm,</w:t>
      </w:r>
      <w:r>
        <w:rPr>
          <w:spacing w:val="6"/>
          <w:sz w:val="20"/>
        </w:rPr>
        <w:t xml:space="preserve"> </w:t>
      </w:r>
      <w:r>
        <w:rPr>
          <w:sz w:val="20"/>
        </w:rPr>
        <w:t>dense,</w:t>
      </w:r>
      <w:r>
        <w:rPr>
          <w:spacing w:val="7"/>
          <w:sz w:val="20"/>
        </w:rPr>
        <w:t xml:space="preserve"> </w:t>
      </w:r>
      <w:r>
        <w:rPr>
          <w:sz w:val="20"/>
        </w:rPr>
        <w:t>and</w:t>
      </w:r>
      <w:r>
        <w:rPr>
          <w:spacing w:val="3"/>
          <w:sz w:val="20"/>
        </w:rPr>
        <w:t xml:space="preserve"> </w:t>
      </w:r>
      <w:r>
        <w:rPr>
          <w:sz w:val="20"/>
        </w:rPr>
        <w:t>cohesive.</w:t>
      </w:r>
      <w:r>
        <w:rPr>
          <w:spacing w:val="9"/>
          <w:sz w:val="20"/>
        </w:rPr>
        <w:t xml:space="preserve"> </w:t>
      </w:r>
      <w:r>
        <w:rPr>
          <w:sz w:val="20"/>
        </w:rPr>
        <w:t>This</w:t>
      </w:r>
      <w:r>
        <w:rPr>
          <w:spacing w:val="5"/>
          <w:sz w:val="20"/>
        </w:rPr>
        <w:t xml:space="preserve"> </w:t>
      </w:r>
      <w:r>
        <w:rPr>
          <w:sz w:val="20"/>
        </w:rPr>
        <w:t>could</w:t>
      </w:r>
      <w:r>
        <w:rPr>
          <w:spacing w:val="5"/>
          <w:sz w:val="20"/>
        </w:rPr>
        <w:t xml:space="preserve"> </w:t>
      </w:r>
      <w:r>
        <w:rPr>
          <w:sz w:val="20"/>
        </w:rPr>
        <w:t>be</w:t>
      </w:r>
      <w:r>
        <w:rPr>
          <w:spacing w:val="4"/>
          <w:sz w:val="20"/>
        </w:rPr>
        <w:t xml:space="preserve"> </w:t>
      </w:r>
      <w:r>
        <w:rPr>
          <w:sz w:val="20"/>
        </w:rPr>
        <w:t>due</w:t>
      </w:r>
      <w:r>
        <w:rPr>
          <w:spacing w:val="4"/>
          <w:sz w:val="20"/>
        </w:rPr>
        <w:t xml:space="preserve"> </w:t>
      </w:r>
      <w:r>
        <w:rPr>
          <w:spacing w:val="-5"/>
          <w:sz w:val="20"/>
        </w:rPr>
        <w:t>to</w:t>
      </w:r>
    </w:p>
    <w:p w14:paraId="407248A3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z w:val="20"/>
        </w:rPr>
        <w:t>the</w:t>
      </w:r>
      <w:proofErr w:type="gramEnd"/>
      <w:r>
        <w:rPr>
          <w:spacing w:val="2"/>
          <w:sz w:val="20"/>
        </w:rPr>
        <w:t xml:space="preserve"> </w:t>
      </w:r>
      <w:r>
        <w:rPr>
          <w:sz w:val="20"/>
        </w:rPr>
        <w:t>high-water</w:t>
      </w:r>
      <w:r>
        <w:rPr>
          <w:spacing w:val="4"/>
          <w:sz w:val="20"/>
        </w:rPr>
        <w:t xml:space="preserve"> </w:t>
      </w:r>
      <w:r>
        <w:rPr>
          <w:sz w:val="20"/>
        </w:rPr>
        <w:t>absorption</w:t>
      </w:r>
      <w:r>
        <w:rPr>
          <w:spacing w:val="-1"/>
          <w:sz w:val="20"/>
        </w:rPr>
        <w:t xml:space="preserve"> </w:t>
      </w:r>
      <w:r>
        <w:rPr>
          <w:sz w:val="20"/>
        </w:rPr>
        <w:t>capacity of</w:t>
      </w:r>
      <w:r>
        <w:rPr>
          <w:spacing w:val="2"/>
          <w:sz w:val="20"/>
        </w:rPr>
        <w:t xml:space="preserve"> </w:t>
      </w:r>
      <w:r>
        <w:rPr>
          <w:sz w:val="20"/>
        </w:rPr>
        <w:t>these</w:t>
      </w:r>
      <w:r>
        <w:rPr>
          <w:spacing w:val="-1"/>
          <w:sz w:val="20"/>
        </w:rPr>
        <w:t xml:space="preserve"> </w:t>
      </w:r>
      <w:r>
        <w:rPr>
          <w:sz w:val="20"/>
        </w:rPr>
        <w:t>flours</w:t>
      </w:r>
      <w:r>
        <w:rPr>
          <w:spacing w:val="2"/>
          <w:sz w:val="20"/>
        </w:rPr>
        <w:t xml:space="preserve"> </w:t>
      </w:r>
      <w:r>
        <w:rPr>
          <w:sz w:val="20"/>
        </w:rPr>
        <w:t>induced</w:t>
      </w:r>
      <w:r>
        <w:rPr>
          <w:spacing w:val="4"/>
          <w:sz w:val="20"/>
        </w:rPr>
        <w:t xml:space="preserve"> </w:t>
      </w:r>
      <w:r>
        <w:rPr>
          <w:sz w:val="20"/>
        </w:rPr>
        <w:t>by soy</w:t>
      </w:r>
      <w:r>
        <w:rPr>
          <w:spacing w:val="2"/>
          <w:sz w:val="20"/>
        </w:rPr>
        <w:t xml:space="preserve"> </w:t>
      </w:r>
      <w:r>
        <w:rPr>
          <w:sz w:val="20"/>
        </w:rPr>
        <w:t>flour.</w:t>
      </w:r>
      <w:r>
        <w:rPr>
          <w:spacing w:val="3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same</w:t>
      </w:r>
      <w:r>
        <w:rPr>
          <w:spacing w:val="-1"/>
          <w:sz w:val="20"/>
        </w:rPr>
        <w:t xml:space="preserve"> </w:t>
      </w:r>
      <w:r>
        <w:rPr>
          <w:sz w:val="20"/>
        </w:rPr>
        <w:t>applies</w:t>
      </w:r>
      <w:r>
        <w:rPr>
          <w:spacing w:val="5"/>
          <w:sz w:val="20"/>
        </w:rPr>
        <w:t xml:space="preserve"> </w:t>
      </w:r>
      <w:r>
        <w:rPr>
          <w:spacing w:val="-5"/>
          <w:sz w:val="20"/>
        </w:rPr>
        <w:t>to</w:t>
      </w:r>
    </w:p>
    <w:p w14:paraId="7B597C8A" w14:textId="078F000C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pacing w:val="-2"/>
          <w:sz w:val="20"/>
        </w:rPr>
        <w:t>paste</w:t>
      </w:r>
      <w:proofErr w:type="gramEnd"/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adhesiveness.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vegetable</w:t>
      </w:r>
      <w:r>
        <w:rPr>
          <w:spacing w:val="-6"/>
          <w:sz w:val="20"/>
        </w:rPr>
        <w:t xml:space="preserve"> </w:t>
      </w:r>
      <w:proofErr w:type="spellStart"/>
      <w:r w:rsidR="001E7BC3" w:rsidRPr="00841A6A">
        <w:rPr>
          <w:spacing w:val="-2"/>
          <w:sz w:val="20"/>
          <w:highlight w:val="yellow"/>
        </w:rPr>
        <w:t>flavour</w:t>
      </w:r>
      <w:proofErr w:type="spellEnd"/>
      <w:r w:rsidR="001E7BC3" w:rsidRPr="00841A6A">
        <w:rPr>
          <w:spacing w:val="-1"/>
          <w:sz w:val="20"/>
          <w:highlight w:val="yellow"/>
        </w:rPr>
        <w:t xml:space="preserve"> </w:t>
      </w:r>
      <w:r w:rsidRPr="00841A6A">
        <w:rPr>
          <w:spacing w:val="-2"/>
          <w:sz w:val="20"/>
          <w:highlight w:val="yellow"/>
        </w:rPr>
        <w:t>and</w:t>
      </w:r>
      <w:r w:rsidRPr="00841A6A">
        <w:rPr>
          <w:spacing w:val="-6"/>
          <w:sz w:val="20"/>
          <w:highlight w:val="yellow"/>
        </w:rPr>
        <w:t xml:space="preserve"> </w:t>
      </w:r>
      <w:r w:rsidRPr="00841A6A">
        <w:rPr>
          <w:spacing w:val="-2"/>
          <w:sz w:val="20"/>
          <w:highlight w:val="yellow"/>
        </w:rPr>
        <w:t>aroma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were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more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pronounced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with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an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increase</w:t>
      </w:r>
    </w:p>
    <w:p w14:paraId="330BA67B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in</w:t>
      </w:r>
      <w:proofErr w:type="gramEnd"/>
      <w:r>
        <w:rPr>
          <w:spacing w:val="-8"/>
          <w:sz w:val="20"/>
        </w:rPr>
        <w:t xml:space="preserve"> </w:t>
      </w:r>
      <w:r>
        <w:rPr>
          <w:sz w:val="20"/>
        </w:rPr>
        <w:t>soybean</w:t>
      </w:r>
      <w:r>
        <w:rPr>
          <w:spacing w:val="-7"/>
          <w:sz w:val="20"/>
        </w:rPr>
        <w:t xml:space="preserve"> </w:t>
      </w:r>
      <w:r>
        <w:rPr>
          <w:sz w:val="20"/>
        </w:rPr>
        <w:t>meal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content.</w:t>
      </w:r>
    </w:p>
    <w:p w14:paraId="60FE8955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spacing w:before="1"/>
        <w:ind w:left="935" w:hanging="691"/>
        <w:rPr>
          <w:sz w:val="20"/>
        </w:rPr>
      </w:pPr>
      <w:r>
        <w:rPr>
          <w:sz w:val="20"/>
        </w:rPr>
        <w:t>The</w:t>
      </w:r>
      <w:r>
        <w:rPr>
          <w:spacing w:val="2"/>
          <w:sz w:val="20"/>
        </w:rPr>
        <w:t xml:space="preserve"> </w:t>
      </w:r>
      <w:r>
        <w:rPr>
          <w:sz w:val="20"/>
        </w:rPr>
        <w:t>acceptability</w:t>
      </w:r>
      <w:r>
        <w:rPr>
          <w:spacing w:val="4"/>
          <w:sz w:val="20"/>
        </w:rPr>
        <w:t xml:space="preserve"> </w:t>
      </w:r>
      <w:r>
        <w:rPr>
          <w:sz w:val="20"/>
        </w:rPr>
        <w:t>test</w:t>
      </w:r>
      <w:r>
        <w:rPr>
          <w:spacing w:val="4"/>
          <w:sz w:val="20"/>
        </w:rPr>
        <w:t xml:space="preserve"> </w:t>
      </w:r>
      <w:r>
        <w:rPr>
          <w:sz w:val="20"/>
        </w:rPr>
        <w:t>indicates</w:t>
      </w:r>
      <w:r>
        <w:rPr>
          <w:spacing w:val="4"/>
          <w:sz w:val="20"/>
        </w:rPr>
        <w:t xml:space="preserve"> </w:t>
      </w:r>
      <w:r>
        <w:rPr>
          <w:sz w:val="20"/>
        </w:rPr>
        <w:t>a</w:t>
      </w:r>
      <w:r>
        <w:rPr>
          <w:spacing w:val="2"/>
          <w:sz w:val="20"/>
        </w:rPr>
        <w:t xml:space="preserve"> </w:t>
      </w:r>
      <w:r>
        <w:rPr>
          <w:sz w:val="20"/>
        </w:rPr>
        <w:t>marked</w:t>
      </w:r>
      <w:r>
        <w:rPr>
          <w:spacing w:val="4"/>
          <w:sz w:val="20"/>
        </w:rPr>
        <w:t xml:space="preserve"> </w:t>
      </w:r>
      <w:r>
        <w:rPr>
          <w:sz w:val="20"/>
        </w:rPr>
        <w:t>preference</w:t>
      </w:r>
      <w:r>
        <w:rPr>
          <w:spacing w:val="3"/>
          <w:sz w:val="20"/>
        </w:rPr>
        <w:t xml:space="preserve"> </w:t>
      </w:r>
      <w:r>
        <w:rPr>
          <w:sz w:val="20"/>
        </w:rPr>
        <w:t>for</w:t>
      </w:r>
      <w:r>
        <w:rPr>
          <w:spacing w:val="3"/>
          <w:sz w:val="20"/>
        </w:rPr>
        <w:t xml:space="preserve"> </w:t>
      </w:r>
      <w:r>
        <w:rPr>
          <w:sz w:val="20"/>
        </w:rPr>
        <w:t>the</w:t>
      </w:r>
      <w:r>
        <w:rPr>
          <w:spacing w:val="4"/>
          <w:sz w:val="20"/>
        </w:rPr>
        <w:t xml:space="preserve"> </w:t>
      </w:r>
      <w:r>
        <w:rPr>
          <w:sz w:val="20"/>
        </w:rPr>
        <w:t>formulation</w:t>
      </w:r>
      <w:r>
        <w:rPr>
          <w:spacing w:val="3"/>
          <w:sz w:val="20"/>
        </w:rPr>
        <w:t xml:space="preserve"> </w:t>
      </w:r>
      <w:r>
        <w:rPr>
          <w:sz w:val="20"/>
        </w:rPr>
        <w:t>containing</w:t>
      </w:r>
      <w:r>
        <w:rPr>
          <w:spacing w:val="3"/>
          <w:sz w:val="20"/>
        </w:rPr>
        <w:t xml:space="preserve"> </w:t>
      </w:r>
      <w:r>
        <w:rPr>
          <w:sz w:val="20"/>
        </w:rPr>
        <w:t>10%</w:t>
      </w:r>
      <w:r>
        <w:rPr>
          <w:spacing w:val="4"/>
          <w:sz w:val="20"/>
        </w:rPr>
        <w:t xml:space="preserve"> </w:t>
      </w:r>
      <w:r>
        <w:rPr>
          <w:spacing w:val="-5"/>
          <w:sz w:val="20"/>
        </w:rPr>
        <w:t>soy</w:t>
      </w:r>
    </w:p>
    <w:p w14:paraId="1FE77B1D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pacing w:val="-2"/>
          <w:sz w:val="20"/>
        </w:rPr>
        <w:t>flour</w:t>
      </w:r>
      <w:proofErr w:type="gramEnd"/>
      <w:r>
        <w:rPr>
          <w:spacing w:val="-2"/>
          <w:sz w:val="20"/>
        </w:rPr>
        <w:t>. This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preference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could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be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due</w:t>
      </w:r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an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optimal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balance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between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sensory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characteristics</w:t>
      </w:r>
      <w:r>
        <w:rPr>
          <w:spacing w:val="-3"/>
          <w:sz w:val="20"/>
        </w:rPr>
        <w:t xml:space="preserve"> </w:t>
      </w:r>
      <w:r>
        <w:rPr>
          <w:spacing w:val="-5"/>
          <w:sz w:val="20"/>
        </w:rPr>
        <w:t>and</w:t>
      </w:r>
    </w:p>
    <w:p w14:paraId="0E6ADD55" w14:textId="77777777" w:rsidR="00986E3D" w:rsidRDefault="00D03981">
      <w:pPr>
        <w:pStyle w:val="ListParagraph"/>
        <w:numPr>
          <w:ilvl w:val="0"/>
          <w:numId w:val="3"/>
        </w:numPr>
        <w:tabs>
          <w:tab w:val="left" w:pos="935"/>
        </w:tabs>
        <w:spacing w:before="1"/>
        <w:ind w:left="244" w:right="792" w:firstLine="0"/>
        <w:rPr>
          <w:sz w:val="20"/>
        </w:rPr>
      </w:pPr>
      <w:proofErr w:type="gramStart"/>
      <w:r>
        <w:rPr>
          <w:sz w:val="20"/>
        </w:rPr>
        <w:t>texture</w:t>
      </w:r>
      <w:proofErr w:type="gramEnd"/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these</w:t>
      </w:r>
      <w:r>
        <w:rPr>
          <w:spacing w:val="-7"/>
          <w:sz w:val="20"/>
        </w:rPr>
        <w:t xml:space="preserve"> </w:t>
      </w:r>
      <w:r>
        <w:rPr>
          <w:sz w:val="20"/>
        </w:rPr>
        <w:t>formulations,</w:t>
      </w:r>
      <w:r>
        <w:rPr>
          <w:spacing w:val="-4"/>
          <w:sz w:val="20"/>
        </w:rPr>
        <w:t xml:space="preserve"> </w:t>
      </w:r>
      <w:r>
        <w:rPr>
          <w:sz w:val="20"/>
        </w:rPr>
        <w:t>as</w:t>
      </w:r>
      <w:r>
        <w:rPr>
          <w:spacing w:val="-1"/>
          <w:sz w:val="20"/>
        </w:rPr>
        <w:t xml:space="preserve"> </w:t>
      </w:r>
      <w:r>
        <w:rPr>
          <w:sz w:val="20"/>
        </w:rPr>
        <w:t>observed</w:t>
      </w:r>
      <w:r>
        <w:rPr>
          <w:spacing w:val="-4"/>
          <w:sz w:val="20"/>
        </w:rPr>
        <w:t xml:space="preserve"> </w:t>
      </w:r>
      <w:r>
        <w:rPr>
          <w:sz w:val="20"/>
        </w:rPr>
        <w:t>by</w:t>
      </w:r>
      <w:r>
        <w:rPr>
          <w:spacing w:val="-4"/>
          <w:sz w:val="20"/>
        </w:rPr>
        <w:t xml:space="preserve"> </w:t>
      </w:r>
      <w:proofErr w:type="spellStart"/>
      <w:r>
        <w:rPr>
          <w:sz w:val="20"/>
        </w:rPr>
        <w:t>Akter</w:t>
      </w:r>
      <w:proofErr w:type="spellEnd"/>
      <w:r>
        <w:rPr>
          <w:spacing w:val="-6"/>
          <w:sz w:val="20"/>
        </w:rPr>
        <w:t xml:space="preserve"> </w:t>
      </w:r>
      <w:r>
        <w:rPr>
          <w:sz w:val="20"/>
        </w:rPr>
        <w:t>et al.</w:t>
      </w:r>
      <w:r>
        <w:rPr>
          <w:spacing w:val="-1"/>
          <w:sz w:val="20"/>
        </w:rPr>
        <w:t xml:space="preserve"> </w:t>
      </w:r>
      <w:r>
        <w:rPr>
          <w:sz w:val="20"/>
        </w:rPr>
        <w:t>(2021)</w:t>
      </w:r>
      <w:r>
        <w:rPr>
          <w:spacing w:val="-1"/>
          <w:sz w:val="20"/>
        </w:rPr>
        <w:t xml:space="preserve"> </w:t>
      </w:r>
      <w:r>
        <w:rPr>
          <w:sz w:val="20"/>
        </w:rPr>
        <w:t>on</w:t>
      </w:r>
      <w:r>
        <w:rPr>
          <w:spacing w:val="-4"/>
          <w:sz w:val="20"/>
        </w:rPr>
        <w:t xml:space="preserve"> </w:t>
      </w:r>
      <w:r>
        <w:rPr>
          <w:sz w:val="20"/>
        </w:rPr>
        <w:t>soya-based</w:t>
      </w:r>
      <w:r>
        <w:rPr>
          <w:spacing w:val="-1"/>
          <w:sz w:val="20"/>
        </w:rPr>
        <w:t xml:space="preserve"> </w:t>
      </w:r>
      <w:r>
        <w:rPr>
          <w:sz w:val="20"/>
        </w:rPr>
        <w:t xml:space="preserve">cakes. </w:t>
      </w:r>
      <w:r>
        <w:rPr>
          <w:spacing w:val="-4"/>
          <w:sz w:val="20"/>
        </w:rPr>
        <w:t>392</w:t>
      </w:r>
    </w:p>
    <w:p w14:paraId="34B9B888" w14:textId="77777777" w:rsidR="00986E3D" w:rsidRDefault="00D03981">
      <w:pPr>
        <w:pStyle w:val="Heading1"/>
        <w:numPr>
          <w:ilvl w:val="0"/>
          <w:numId w:val="2"/>
        </w:numPr>
        <w:tabs>
          <w:tab w:val="left" w:pos="935"/>
        </w:tabs>
        <w:spacing w:line="249" w:lineRule="exact"/>
        <w:ind w:left="935" w:hanging="691"/>
      </w:pPr>
      <w:r>
        <w:t>4.</w:t>
      </w:r>
      <w:r>
        <w:rPr>
          <w:spacing w:val="3"/>
        </w:rPr>
        <w:t xml:space="preserve"> </w:t>
      </w:r>
      <w:r>
        <w:rPr>
          <w:spacing w:val="-2"/>
        </w:rPr>
        <w:t>CONCLUSION</w:t>
      </w:r>
    </w:p>
    <w:p w14:paraId="53E90B27" w14:textId="77777777" w:rsidR="00986E3D" w:rsidRDefault="00D03981">
      <w:pPr>
        <w:pStyle w:val="ListParagraph"/>
        <w:numPr>
          <w:ilvl w:val="0"/>
          <w:numId w:val="2"/>
        </w:numPr>
        <w:tabs>
          <w:tab w:val="left" w:pos="935"/>
        </w:tabs>
        <w:spacing w:before="1"/>
        <w:ind w:left="935" w:hanging="691"/>
        <w:rPr>
          <w:sz w:val="20"/>
        </w:rPr>
      </w:pPr>
      <w:r>
        <w:rPr>
          <w:sz w:val="20"/>
        </w:rPr>
        <w:t>The</w:t>
      </w:r>
      <w:r>
        <w:rPr>
          <w:spacing w:val="15"/>
          <w:sz w:val="20"/>
        </w:rPr>
        <w:t xml:space="preserve"> </w:t>
      </w:r>
      <w:r>
        <w:rPr>
          <w:sz w:val="20"/>
        </w:rPr>
        <w:t>results</w:t>
      </w:r>
      <w:r>
        <w:rPr>
          <w:spacing w:val="20"/>
          <w:sz w:val="20"/>
        </w:rPr>
        <w:t xml:space="preserve"> </w:t>
      </w:r>
      <w:r>
        <w:rPr>
          <w:sz w:val="20"/>
        </w:rPr>
        <w:t>showed</w:t>
      </w:r>
      <w:r>
        <w:rPr>
          <w:spacing w:val="20"/>
          <w:sz w:val="20"/>
        </w:rPr>
        <w:t xml:space="preserve"> </w:t>
      </w:r>
      <w:r>
        <w:rPr>
          <w:sz w:val="20"/>
        </w:rPr>
        <w:t>that</w:t>
      </w:r>
      <w:r>
        <w:rPr>
          <w:spacing w:val="16"/>
          <w:sz w:val="20"/>
        </w:rPr>
        <w:t xml:space="preserve"> </w:t>
      </w:r>
      <w:r>
        <w:rPr>
          <w:sz w:val="20"/>
        </w:rPr>
        <w:t>the</w:t>
      </w:r>
      <w:r>
        <w:rPr>
          <w:spacing w:val="18"/>
          <w:sz w:val="20"/>
        </w:rPr>
        <w:t xml:space="preserve"> </w:t>
      </w:r>
      <w:r>
        <w:rPr>
          <w:sz w:val="20"/>
        </w:rPr>
        <w:t>addition</w:t>
      </w:r>
      <w:r>
        <w:rPr>
          <w:spacing w:val="18"/>
          <w:sz w:val="20"/>
        </w:rPr>
        <w:t xml:space="preserve"> </w:t>
      </w:r>
      <w:r>
        <w:rPr>
          <w:sz w:val="20"/>
        </w:rPr>
        <w:t>of</w:t>
      </w:r>
      <w:r>
        <w:rPr>
          <w:spacing w:val="20"/>
          <w:sz w:val="20"/>
        </w:rPr>
        <w:t xml:space="preserve"> </w:t>
      </w:r>
      <w:r>
        <w:rPr>
          <w:sz w:val="20"/>
        </w:rPr>
        <w:t>soybean</w:t>
      </w:r>
      <w:r>
        <w:rPr>
          <w:spacing w:val="13"/>
          <w:sz w:val="20"/>
        </w:rPr>
        <w:t xml:space="preserve"> </w:t>
      </w:r>
      <w:r>
        <w:rPr>
          <w:sz w:val="20"/>
        </w:rPr>
        <w:t>flour</w:t>
      </w:r>
      <w:r>
        <w:rPr>
          <w:spacing w:val="20"/>
          <w:sz w:val="20"/>
        </w:rPr>
        <w:t xml:space="preserve"> </w:t>
      </w:r>
      <w:r>
        <w:rPr>
          <w:sz w:val="20"/>
        </w:rPr>
        <w:t>significantly</w:t>
      </w:r>
      <w:r>
        <w:rPr>
          <w:spacing w:val="20"/>
          <w:sz w:val="20"/>
        </w:rPr>
        <w:t xml:space="preserve"> </w:t>
      </w:r>
      <w:r>
        <w:rPr>
          <w:sz w:val="20"/>
        </w:rPr>
        <w:t>improved</w:t>
      </w:r>
      <w:r>
        <w:rPr>
          <w:spacing w:val="19"/>
          <w:sz w:val="20"/>
        </w:rPr>
        <w:t xml:space="preserve"> </w:t>
      </w:r>
      <w:r>
        <w:rPr>
          <w:sz w:val="20"/>
        </w:rPr>
        <w:t>the</w:t>
      </w:r>
      <w:r>
        <w:rPr>
          <w:spacing w:val="18"/>
          <w:sz w:val="20"/>
        </w:rPr>
        <w:t xml:space="preserve"> </w:t>
      </w:r>
      <w:r>
        <w:rPr>
          <w:spacing w:val="-2"/>
          <w:sz w:val="20"/>
        </w:rPr>
        <w:t>nutritional</w:t>
      </w:r>
    </w:p>
    <w:p w14:paraId="2E5DB787" w14:textId="161C82BD" w:rsidR="00986E3D" w:rsidRDefault="00D03981">
      <w:pPr>
        <w:pStyle w:val="ListParagraph"/>
        <w:numPr>
          <w:ilvl w:val="0"/>
          <w:numId w:val="2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composition</w:t>
      </w:r>
      <w:proofErr w:type="gramEnd"/>
      <w:r>
        <w:rPr>
          <w:spacing w:val="25"/>
          <w:sz w:val="20"/>
        </w:rPr>
        <w:t xml:space="preserve"> </w:t>
      </w:r>
      <w:r>
        <w:rPr>
          <w:sz w:val="20"/>
        </w:rPr>
        <w:t>of</w:t>
      </w:r>
      <w:r>
        <w:rPr>
          <w:spacing w:val="28"/>
          <w:sz w:val="20"/>
        </w:rPr>
        <w:t xml:space="preserve"> </w:t>
      </w:r>
      <w:proofErr w:type="spellStart"/>
      <w:r>
        <w:rPr>
          <w:sz w:val="20"/>
        </w:rPr>
        <w:t>Konkonde</w:t>
      </w:r>
      <w:proofErr w:type="spellEnd"/>
      <w:r>
        <w:rPr>
          <w:sz w:val="20"/>
        </w:rPr>
        <w:t>,</w:t>
      </w:r>
      <w:r>
        <w:rPr>
          <w:spacing w:val="24"/>
          <w:sz w:val="20"/>
        </w:rPr>
        <w:t xml:space="preserve"> </w:t>
      </w:r>
      <w:r>
        <w:rPr>
          <w:sz w:val="20"/>
        </w:rPr>
        <w:t>increasing</w:t>
      </w:r>
      <w:r>
        <w:rPr>
          <w:spacing w:val="28"/>
          <w:sz w:val="20"/>
        </w:rPr>
        <w:t xml:space="preserve"> </w:t>
      </w:r>
      <w:r>
        <w:rPr>
          <w:sz w:val="20"/>
        </w:rPr>
        <w:t>its</w:t>
      </w:r>
      <w:r>
        <w:rPr>
          <w:spacing w:val="27"/>
          <w:sz w:val="20"/>
        </w:rPr>
        <w:t xml:space="preserve"> </w:t>
      </w:r>
      <w:r>
        <w:rPr>
          <w:sz w:val="20"/>
        </w:rPr>
        <w:t>protein,</w:t>
      </w:r>
      <w:r>
        <w:rPr>
          <w:spacing w:val="24"/>
          <w:sz w:val="20"/>
        </w:rPr>
        <w:t xml:space="preserve"> </w:t>
      </w:r>
      <w:r>
        <w:rPr>
          <w:sz w:val="20"/>
        </w:rPr>
        <w:t>lipid,</w:t>
      </w:r>
      <w:r>
        <w:rPr>
          <w:spacing w:val="29"/>
          <w:sz w:val="20"/>
        </w:rPr>
        <w:t xml:space="preserve"> </w:t>
      </w:r>
      <w:r>
        <w:rPr>
          <w:sz w:val="20"/>
        </w:rPr>
        <w:t>ash,</w:t>
      </w:r>
      <w:r>
        <w:rPr>
          <w:spacing w:val="30"/>
          <w:sz w:val="20"/>
        </w:rPr>
        <w:t xml:space="preserve"> </w:t>
      </w:r>
      <w:r w:rsidRPr="00841A6A">
        <w:rPr>
          <w:sz w:val="20"/>
          <w:highlight w:val="yellow"/>
        </w:rPr>
        <w:t>and</w:t>
      </w:r>
      <w:r w:rsidRPr="00841A6A">
        <w:rPr>
          <w:spacing w:val="21"/>
          <w:sz w:val="20"/>
          <w:highlight w:val="yellow"/>
        </w:rPr>
        <w:t xml:space="preserve"> </w:t>
      </w:r>
      <w:proofErr w:type="spellStart"/>
      <w:r w:rsidR="001E7BC3" w:rsidRPr="00841A6A">
        <w:rPr>
          <w:sz w:val="20"/>
          <w:highlight w:val="yellow"/>
        </w:rPr>
        <w:t>fibre</w:t>
      </w:r>
      <w:proofErr w:type="spellEnd"/>
      <w:r w:rsidR="001E7BC3" w:rsidRPr="00841A6A">
        <w:rPr>
          <w:spacing w:val="28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content</w:t>
      </w:r>
      <w:r>
        <w:rPr>
          <w:sz w:val="20"/>
        </w:rPr>
        <w:t>.</w:t>
      </w:r>
      <w:r>
        <w:rPr>
          <w:spacing w:val="23"/>
          <w:sz w:val="20"/>
        </w:rPr>
        <w:t xml:space="preserve"> </w:t>
      </w:r>
      <w:r>
        <w:rPr>
          <w:sz w:val="20"/>
        </w:rPr>
        <w:t>This</w:t>
      </w:r>
      <w:r>
        <w:rPr>
          <w:spacing w:val="23"/>
          <w:sz w:val="20"/>
        </w:rPr>
        <w:t xml:space="preserve"> </w:t>
      </w:r>
      <w:r>
        <w:rPr>
          <w:spacing w:val="-2"/>
          <w:sz w:val="20"/>
        </w:rPr>
        <w:t>clearly</w:t>
      </w:r>
    </w:p>
    <w:p w14:paraId="5C568025" w14:textId="77777777" w:rsidR="00986E3D" w:rsidRDefault="00D03981">
      <w:pPr>
        <w:pStyle w:val="ListParagraph"/>
        <w:numPr>
          <w:ilvl w:val="0"/>
          <w:numId w:val="2"/>
        </w:numPr>
        <w:tabs>
          <w:tab w:val="left" w:pos="935"/>
        </w:tabs>
        <w:spacing w:before="1"/>
        <w:ind w:left="935" w:hanging="691"/>
        <w:rPr>
          <w:sz w:val="20"/>
        </w:rPr>
      </w:pPr>
      <w:r>
        <w:rPr>
          <w:sz w:val="20"/>
        </w:rPr>
        <w:t>indicates</w:t>
      </w:r>
      <w:r>
        <w:rPr>
          <w:spacing w:val="41"/>
          <w:sz w:val="20"/>
        </w:rPr>
        <w:t xml:space="preserve"> </w:t>
      </w:r>
      <w:r>
        <w:rPr>
          <w:sz w:val="20"/>
        </w:rPr>
        <w:t>that</w:t>
      </w:r>
      <w:r>
        <w:rPr>
          <w:spacing w:val="43"/>
          <w:sz w:val="20"/>
        </w:rPr>
        <w:t xml:space="preserve"> </w:t>
      </w:r>
      <w:r>
        <w:rPr>
          <w:sz w:val="20"/>
        </w:rPr>
        <w:t>soybean</w:t>
      </w:r>
      <w:r>
        <w:rPr>
          <w:spacing w:val="40"/>
          <w:sz w:val="20"/>
        </w:rPr>
        <w:t xml:space="preserve"> </w:t>
      </w:r>
      <w:r>
        <w:rPr>
          <w:sz w:val="20"/>
        </w:rPr>
        <w:t>flour-enriched</w:t>
      </w:r>
      <w:r>
        <w:rPr>
          <w:spacing w:val="40"/>
          <w:sz w:val="20"/>
        </w:rPr>
        <w:t xml:space="preserve"> </w:t>
      </w:r>
      <w:proofErr w:type="spellStart"/>
      <w:r>
        <w:rPr>
          <w:sz w:val="20"/>
        </w:rPr>
        <w:t>Konkonde</w:t>
      </w:r>
      <w:proofErr w:type="spellEnd"/>
      <w:r>
        <w:rPr>
          <w:spacing w:val="39"/>
          <w:sz w:val="20"/>
        </w:rPr>
        <w:t xml:space="preserve"> </w:t>
      </w:r>
      <w:r>
        <w:rPr>
          <w:sz w:val="20"/>
        </w:rPr>
        <w:t>could</w:t>
      </w:r>
      <w:r>
        <w:rPr>
          <w:spacing w:val="42"/>
          <w:sz w:val="20"/>
        </w:rPr>
        <w:t xml:space="preserve"> </w:t>
      </w:r>
      <w:r>
        <w:rPr>
          <w:sz w:val="20"/>
        </w:rPr>
        <w:t>be</w:t>
      </w:r>
      <w:r>
        <w:rPr>
          <w:spacing w:val="39"/>
          <w:sz w:val="20"/>
        </w:rPr>
        <w:t xml:space="preserve"> </w:t>
      </w:r>
      <w:r>
        <w:rPr>
          <w:sz w:val="20"/>
        </w:rPr>
        <w:t>a</w:t>
      </w:r>
      <w:r>
        <w:rPr>
          <w:spacing w:val="40"/>
          <w:sz w:val="20"/>
        </w:rPr>
        <w:t xml:space="preserve"> </w:t>
      </w:r>
      <w:r>
        <w:rPr>
          <w:sz w:val="20"/>
        </w:rPr>
        <w:t>more</w:t>
      </w:r>
      <w:r>
        <w:rPr>
          <w:spacing w:val="39"/>
          <w:sz w:val="20"/>
        </w:rPr>
        <w:t xml:space="preserve"> </w:t>
      </w:r>
      <w:r>
        <w:rPr>
          <w:sz w:val="20"/>
        </w:rPr>
        <w:t>nutritious</w:t>
      </w:r>
      <w:r>
        <w:rPr>
          <w:spacing w:val="42"/>
          <w:sz w:val="20"/>
        </w:rPr>
        <w:t xml:space="preserve"> </w:t>
      </w:r>
      <w:r>
        <w:rPr>
          <w:sz w:val="20"/>
        </w:rPr>
        <w:t>food</w:t>
      </w:r>
      <w:r>
        <w:rPr>
          <w:spacing w:val="40"/>
          <w:sz w:val="20"/>
        </w:rPr>
        <w:t xml:space="preserve"> </w:t>
      </w:r>
      <w:r>
        <w:rPr>
          <w:spacing w:val="-2"/>
          <w:sz w:val="20"/>
        </w:rPr>
        <w:t>option,</w:t>
      </w:r>
    </w:p>
    <w:p w14:paraId="7D7EFDEE" w14:textId="77777777" w:rsidR="00986E3D" w:rsidRDefault="00D03981">
      <w:pPr>
        <w:pStyle w:val="ListParagraph"/>
        <w:numPr>
          <w:ilvl w:val="0"/>
          <w:numId w:val="2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meeting</w:t>
      </w:r>
      <w:proofErr w:type="gramEnd"/>
      <w:r>
        <w:rPr>
          <w:spacing w:val="65"/>
          <w:sz w:val="20"/>
        </w:rPr>
        <w:t xml:space="preserve"> </w:t>
      </w:r>
      <w:r>
        <w:rPr>
          <w:sz w:val="20"/>
        </w:rPr>
        <w:t>the</w:t>
      </w:r>
      <w:r>
        <w:rPr>
          <w:spacing w:val="68"/>
          <w:sz w:val="20"/>
        </w:rPr>
        <w:t xml:space="preserve"> </w:t>
      </w:r>
      <w:r>
        <w:rPr>
          <w:sz w:val="20"/>
        </w:rPr>
        <w:t>protein</w:t>
      </w:r>
      <w:r>
        <w:rPr>
          <w:spacing w:val="68"/>
          <w:sz w:val="20"/>
        </w:rPr>
        <w:t xml:space="preserve"> </w:t>
      </w:r>
      <w:r>
        <w:rPr>
          <w:sz w:val="20"/>
        </w:rPr>
        <w:t>and</w:t>
      </w:r>
      <w:r>
        <w:rPr>
          <w:spacing w:val="68"/>
          <w:sz w:val="20"/>
        </w:rPr>
        <w:t xml:space="preserve"> </w:t>
      </w:r>
      <w:r>
        <w:rPr>
          <w:sz w:val="20"/>
        </w:rPr>
        <w:t>nutrient</w:t>
      </w:r>
      <w:r>
        <w:rPr>
          <w:spacing w:val="68"/>
          <w:sz w:val="20"/>
        </w:rPr>
        <w:t xml:space="preserve"> </w:t>
      </w:r>
      <w:r>
        <w:rPr>
          <w:sz w:val="20"/>
        </w:rPr>
        <w:t>needs</w:t>
      </w:r>
      <w:r>
        <w:rPr>
          <w:spacing w:val="70"/>
          <w:sz w:val="20"/>
        </w:rPr>
        <w:t xml:space="preserve"> </w:t>
      </w:r>
      <w:r>
        <w:rPr>
          <w:sz w:val="20"/>
        </w:rPr>
        <w:t>of</w:t>
      </w:r>
      <w:r>
        <w:rPr>
          <w:spacing w:val="67"/>
          <w:sz w:val="20"/>
        </w:rPr>
        <w:t xml:space="preserve"> </w:t>
      </w:r>
      <w:r>
        <w:rPr>
          <w:sz w:val="20"/>
        </w:rPr>
        <w:t>the</w:t>
      </w:r>
      <w:r>
        <w:rPr>
          <w:spacing w:val="68"/>
          <w:sz w:val="20"/>
        </w:rPr>
        <w:t xml:space="preserve"> </w:t>
      </w:r>
      <w:r>
        <w:rPr>
          <w:sz w:val="20"/>
        </w:rPr>
        <w:t>population.</w:t>
      </w:r>
      <w:r>
        <w:rPr>
          <w:spacing w:val="72"/>
          <w:sz w:val="20"/>
        </w:rPr>
        <w:t xml:space="preserve"> </w:t>
      </w:r>
      <w:r>
        <w:rPr>
          <w:sz w:val="20"/>
        </w:rPr>
        <w:t>However,</w:t>
      </w:r>
      <w:r>
        <w:rPr>
          <w:spacing w:val="66"/>
          <w:sz w:val="20"/>
        </w:rPr>
        <w:t xml:space="preserve"> </w:t>
      </w:r>
      <w:r>
        <w:rPr>
          <w:sz w:val="20"/>
        </w:rPr>
        <w:t>these</w:t>
      </w:r>
      <w:r>
        <w:rPr>
          <w:spacing w:val="70"/>
          <w:sz w:val="20"/>
        </w:rPr>
        <w:t xml:space="preserve"> </w:t>
      </w:r>
      <w:r>
        <w:rPr>
          <w:spacing w:val="-2"/>
          <w:sz w:val="20"/>
        </w:rPr>
        <w:t>nutritional</w:t>
      </w:r>
    </w:p>
    <w:p w14:paraId="0BE08249" w14:textId="77777777" w:rsidR="00986E3D" w:rsidRDefault="00D03981">
      <w:pPr>
        <w:pStyle w:val="ListParagraph"/>
        <w:numPr>
          <w:ilvl w:val="0"/>
          <w:numId w:val="2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improvements</w:t>
      </w:r>
      <w:proofErr w:type="gramEnd"/>
      <w:r>
        <w:rPr>
          <w:spacing w:val="31"/>
          <w:sz w:val="20"/>
        </w:rPr>
        <w:t xml:space="preserve"> </w:t>
      </w:r>
      <w:r>
        <w:rPr>
          <w:sz w:val="20"/>
        </w:rPr>
        <w:t>were</w:t>
      </w:r>
      <w:r>
        <w:rPr>
          <w:spacing w:val="28"/>
          <w:sz w:val="20"/>
        </w:rPr>
        <w:t xml:space="preserve"> </w:t>
      </w:r>
      <w:r>
        <w:rPr>
          <w:sz w:val="20"/>
        </w:rPr>
        <w:t>accompanied</w:t>
      </w:r>
      <w:r>
        <w:rPr>
          <w:spacing w:val="32"/>
          <w:sz w:val="20"/>
        </w:rPr>
        <w:t xml:space="preserve"> </w:t>
      </w:r>
      <w:r>
        <w:rPr>
          <w:sz w:val="20"/>
        </w:rPr>
        <w:t>by</w:t>
      </w:r>
      <w:r>
        <w:rPr>
          <w:spacing w:val="28"/>
          <w:sz w:val="20"/>
        </w:rPr>
        <w:t xml:space="preserve"> </w:t>
      </w:r>
      <w:r>
        <w:rPr>
          <w:sz w:val="20"/>
        </w:rPr>
        <w:t>changes</w:t>
      </w:r>
      <w:r>
        <w:rPr>
          <w:spacing w:val="34"/>
          <w:sz w:val="20"/>
        </w:rPr>
        <w:t xml:space="preserve"> </w:t>
      </w:r>
      <w:r>
        <w:rPr>
          <w:sz w:val="20"/>
        </w:rPr>
        <w:t>in</w:t>
      </w:r>
      <w:r>
        <w:rPr>
          <w:spacing w:val="30"/>
          <w:sz w:val="20"/>
        </w:rPr>
        <w:t xml:space="preserve"> </w:t>
      </w:r>
      <w:r>
        <w:rPr>
          <w:sz w:val="20"/>
        </w:rPr>
        <w:t>the</w:t>
      </w:r>
      <w:r>
        <w:rPr>
          <w:spacing w:val="27"/>
          <w:sz w:val="20"/>
        </w:rPr>
        <w:t xml:space="preserve"> </w:t>
      </w:r>
      <w:r>
        <w:rPr>
          <w:sz w:val="20"/>
        </w:rPr>
        <w:t>functional</w:t>
      </w:r>
      <w:r>
        <w:rPr>
          <w:spacing w:val="30"/>
          <w:sz w:val="20"/>
        </w:rPr>
        <w:t xml:space="preserve"> </w:t>
      </w:r>
      <w:r>
        <w:rPr>
          <w:sz w:val="20"/>
        </w:rPr>
        <w:t>properties</w:t>
      </w:r>
      <w:r>
        <w:rPr>
          <w:spacing w:val="28"/>
          <w:sz w:val="20"/>
        </w:rPr>
        <w:t xml:space="preserve"> </w:t>
      </w:r>
      <w:r>
        <w:rPr>
          <w:sz w:val="20"/>
        </w:rPr>
        <w:t>of</w:t>
      </w:r>
      <w:r>
        <w:rPr>
          <w:spacing w:val="29"/>
          <w:sz w:val="20"/>
        </w:rPr>
        <w:t xml:space="preserve"> </w:t>
      </w:r>
      <w:r>
        <w:rPr>
          <w:sz w:val="20"/>
        </w:rPr>
        <w:t>the</w:t>
      </w:r>
      <w:r>
        <w:rPr>
          <w:spacing w:val="27"/>
          <w:sz w:val="20"/>
        </w:rPr>
        <w:t xml:space="preserve"> </w:t>
      </w:r>
      <w:r>
        <w:rPr>
          <w:spacing w:val="-2"/>
          <w:sz w:val="20"/>
        </w:rPr>
        <w:t>product.</w:t>
      </w:r>
    </w:p>
    <w:p w14:paraId="3EF2D082" w14:textId="792D4E5F" w:rsidR="00986E3D" w:rsidRDefault="00D03981">
      <w:pPr>
        <w:pStyle w:val="ListParagraph"/>
        <w:numPr>
          <w:ilvl w:val="0"/>
          <w:numId w:val="2"/>
        </w:numPr>
        <w:tabs>
          <w:tab w:val="left" w:pos="935"/>
        </w:tabs>
        <w:spacing w:before="1"/>
        <w:ind w:left="935" w:hanging="691"/>
        <w:rPr>
          <w:sz w:val="20"/>
        </w:rPr>
      </w:pPr>
      <w:r>
        <w:rPr>
          <w:sz w:val="20"/>
        </w:rPr>
        <w:t>Water</w:t>
      </w:r>
      <w:r>
        <w:rPr>
          <w:spacing w:val="-8"/>
          <w:sz w:val="20"/>
        </w:rPr>
        <w:t xml:space="preserve"> </w:t>
      </w:r>
      <w:r>
        <w:rPr>
          <w:sz w:val="20"/>
        </w:rPr>
        <w:t>absorption</w:t>
      </w:r>
      <w:r>
        <w:rPr>
          <w:spacing w:val="-7"/>
          <w:sz w:val="20"/>
        </w:rPr>
        <w:t xml:space="preserve"> </w:t>
      </w:r>
      <w:r>
        <w:rPr>
          <w:sz w:val="20"/>
        </w:rPr>
        <w:t>capacity</w:t>
      </w:r>
      <w:r>
        <w:rPr>
          <w:spacing w:val="-9"/>
          <w:sz w:val="20"/>
        </w:rPr>
        <w:t xml:space="preserve"> </w:t>
      </w:r>
      <w:proofErr w:type="gramStart"/>
      <w:r w:rsidRPr="00841A6A">
        <w:rPr>
          <w:sz w:val="20"/>
          <w:highlight w:val="yellow"/>
        </w:rPr>
        <w:t>was</w:t>
      </w:r>
      <w:r w:rsidRPr="00841A6A">
        <w:rPr>
          <w:spacing w:val="-7"/>
          <w:sz w:val="20"/>
          <w:highlight w:val="yellow"/>
        </w:rPr>
        <w:t xml:space="preserve"> </w:t>
      </w:r>
      <w:r w:rsidRPr="00841A6A">
        <w:rPr>
          <w:sz w:val="20"/>
          <w:highlight w:val="yellow"/>
        </w:rPr>
        <w:t>influenced</w:t>
      </w:r>
      <w:proofErr w:type="gramEnd"/>
      <w:r>
        <w:rPr>
          <w:spacing w:val="-7"/>
          <w:sz w:val="20"/>
        </w:rPr>
        <w:t xml:space="preserve"> </w:t>
      </w:r>
      <w:r>
        <w:rPr>
          <w:sz w:val="20"/>
        </w:rPr>
        <w:t>by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incorporation</w:t>
      </w:r>
      <w:r>
        <w:rPr>
          <w:spacing w:val="-10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soy</w:t>
      </w:r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flour.</w:t>
      </w:r>
    </w:p>
    <w:p w14:paraId="0435E897" w14:textId="77777777" w:rsidR="00986E3D" w:rsidRDefault="00D03981">
      <w:pPr>
        <w:pStyle w:val="ListParagraph"/>
        <w:numPr>
          <w:ilvl w:val="0"/>
          <w:numId w:val="2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Sensory</w:t>
      </w:r>
      <w:r>
        <w:rPr>
          <w:spacing w:val="-9"/>
          <w:sz w:val="20"/>
        </w:rPr>
        <w:t xml:space="preserve"> </w:t>
      </w:r>
      <w:r>
        <w:rPr>
          <w:sz w:val="20"/>
        </w:rPr>
        <w:t>results</w:t>
      </w:r>
      <w:r>
        <w:rPr>
          <w:spacing w:val="-7"/>
          <w:sz w:val="20"/>
        </w:rPr>
        <w:t xml:space="preserve"> </w:t>
      </w:r>
      <w:r>
        <w:rPr>
          <w:sz w:val="20"/>
        </w:rPr>
        <w:t>revealed</w:t>
      </w:r>
      <w:r>
        <w:rPr>
          <w:spacing w:val="-6"/>
          <w:sz w:val="20"/>
        </w:rPr>
        <w:t xml:space="preserve"> </w:t>
      </w:r>
      <w:r>
        <w:rPr>
          <w:sz w:val="20"/>
        </w:rPr>
        <w:t>changes</w:t>
      </w:r>
      <w:r>
        <w:rPr>
          <w:spacing w:val="-7"/>
          <w:sz w:val="20"/>
        </w:rPr>
        <w:t xml:space="preserve"> </w:t>
      </w:r>
      <w:r>
        <w:rPr>
          <w:sz w:val="20"/>
        </w:rPr>
        <w:t>in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appearance,</w:t>
      </w:r>
      <w:r>
        <w:rPr>
          <w:spacing w:val="-7"/>
          <w:sz w:val="20"/>
        </w:rPr>
        <w:t xml:space="preserve"> </w:t>
      </w:r>
      <w:r>
        <w:rPr>
          <w:sz w:val="20"/>
        </w:rPr>
        <w:t>texture,</w:t>
      </w:r>
      <w:r>
        <w:rPr>
          <w:spacing w:val="-6"/>
          <w:sz w:val="20"/>
        </w:rPr>
        <w:t xml:space="preserve"> </w:t>
      </w:r>
      <w:r>
        <w:rPr>
          <w:sz w:val="20"/>
        </w:rPr>
        <w:t>taste,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overall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acceptability</w:t>
      </w:r>
    </w:p>
    <w:p w14:paraId="2328A8C5" w14:textId="77777777" w:rsidR="00986E3D" w:rsidRDefault="00D03981">
      <w:pPr>
        <w:pStyle w:val="ListParagraph"/>
        <w:numPr>
          <w:ilvl w:val="0"/>
          <w:numId w:val="2"/>
        </w:numPr>
        <w:tabs>
          <w:tab w:val="left" w:pos="935"/>
        </w:tabs>
        <w:spacing w:before="1" w:line="228" w:lineRule="exact"/>
        <w:ind w:left="935" w:hanging="691"/>
        <w:rPr>
          <w:sz w:val="20"/>
        </w:rPr>
      </w:pPr>
      <w:proofErr w:type="gramStart"/>
      <w:r>
        <w:rPr>
          <w:sz w:val="20"/>
        </w:rPr>
        <w:t>of</w:t>
      </w:r>
      <w:proofErr w:type="gramEnd"/>
      <w:r>
        <w:rPr>
          <w:spacing w:val="37"/>
          <w:sz w:val="20"/>
        </w:rPr>
        <w:t xml:space="preserve"> </w:t>
      </w:r>
      <w:proofErr w:type="spellStart"/>
      <w:r>
        <w:rPr>
          <w:sz w:val="20"/>
        </w:rPr>
        <w:t>Konkonde</w:t>
      </w:r>
      <w:proofErr w:type="spellEnd"/>
      <w:r>
        <w:rPr>
          <w:spacing w:val="36"/>
          <w:sz w:val="20"/>
        </w:rPr>
        <w:t xml:space="preserve"> </w:t>
      </w:r>
      <w:r>
        <w:rPr>
          <w:sz w:val="20"/>
        </w:rPr>
        <w:t>enriched</w:t>
      </w:r>
      <w:r>
        <w:rPr>
          <w:spacing w:val="36"/>
          <w:sz w:val="20"/>
        </w:rPr>
        <w:t xml:space="preserve"> </w:t>
      </w:r>
      <w:r>
        <w:rPr>
          <w:sz w:val="20"/>
        </w:rPr>
        <w:t>with</w:t>
      </w:r>
      <w:r>
        <w:rPr>
          <w:spacing w:val="36"/>
          <w:sz w:val="20"/>
        </w:rPr>
        <w:t xml:space="preserve"> </w:t>
      </w:r>
      <w:r>
        <w:rPr>
          <w:sz w:val="20"/>
        </w:rPr>
        <w:t>soy</w:t>
      </w:r>
      <w:r>
        <w:rPr>
          <w:spacing w:val="35"/>
          <w:sz w:val="20"/>
        </w:rPr>
        <w:t xml:space="preserve"> </w:t>
      </w:r>
      <w:r>
        <w:rPr>
          <w:sz w:val="20"/>
        </w:rPr>
        <w:t>flour.</w:t>
      </w:r>
      <w:r>
        <w:rPr>
          <w:spacing w:val="37"/>
          <w:sz w:val="20"/>
        </w:rPr>
        <w:t xml:space="preserve"> </w:t>
      </w:r>
      <w:r>
        <w:rPr>
          <w:sz w:val="20"/>
        </w:rPr>
        <w:t>The</w:t>
      </w:r>
      <w:r>
        <w:rPr>
          <w:spacing w:val="36"/>
          <w:sz w:val="20"/>
        </w:rPr>
        <w:t xml:space="preserve"> </w:t>
      </w:r>
      <w:r>
        <w:rPr>
          <w:sz w:val="20"/>
        </w:rPr>
        <w:t>10%</w:t>
      </w:r>
      <w:r>
        <w:rPr>
          <w:spacing w:val="36"/>
          <w:sz w:val="20"/>
        </w:rPr>
        <w:t xml:space="preserve"> </w:t>
      </w:r>
      <w:r>
        <w:rPr>
          <w:sz w:val="20"/>
        </w:rPr>
        <w:t>soy</w:t>
      </w:r>
      <w:r>
        <w:rPr>
          <w:spacing w:val="30"/>
          <w:sz w:val="20"/>
        </w:rPr>
        <w:t xml:space="preserve"> </w:t>
      </w:r>
      <w:r>
        <w:rPr>
          <w:sz w:val="20"/>
        </w:rPr>
        <w:t>flour</w:t>
      </w:r>
      <w:r>
        <w:rPr>
          <w:spacing w:val="38"/>
          <w:sz w:val="20"/>
        </w:rPr>
        <w:t xml:space="preserve"> </w:t>
      </w:r>
      <w:r>
        <w:rPr>
          <w:sz w:val="20"/>
        </w:rPr>
        <w:t>formulation</w:t>
      </w:r>
      <w:r>
        <w:rPr>
          <w:spacing w:val="37"/>
          <w:sz w:val="20"/>
        </w:rPr>
        <w:t xml:space="preserve"> </w:t>
      </w:r>
      <w:r>
        <w:rPr>
          <w:sz w:val="20"/>
        </w:rPr>
        <w:t>yielded</w:t>
      </w:r>
      <w:r>
        <w:rPr>
          <w:spacing w:val="38"/>
          <w:sz w:val="20"/>
        </w:rPr>
        <w:t xml:space="preserve"> </w:t>
      </w:r>
      <w:r>
        <w:rPr>
          <w:spacing w:val="-2"/>
          <w:sz w:val="20"/>
        </w:rPr>
        <w:t>satisfactory</w:t>
      </w:r>
    </w:p>
    <w:p w14:paraId="69DF6515" w14:textId="77777777" w:rsidR="00986E3D" w:rsidRDefault="00D03981">
      <w:pPr>
        <w:pStyle w:val="ListParagraph"/>
        <w:numPr>
          <w:ilvl w:val="0"/>
          <w:numId w:val="2"/>
        </w:numPr>
        <w:tabs>
          <w:tab w:val="left" w:pos="935"/>
        </w:tabs>
        <w:spacing w:line="228" w:lineRule="exact"/>
        <w:ind w:left="935" w:hanging="691"/>
        <w:rPr>
          <w:sz w:val="20"/>
        </w:rPr>
      </w:pPr>
      <w:proofErr w:type="gramStart"/>
      <w:r>
        <w:rPr>
          <w:sz w:val="20"/>
        </w:rPr>
        <w:t>results</w:t>
      </w:r>
      <w:proofErr w:type="gramEnd"/>
      <w:r>
        <w:rPr>
          <w:sz w:val="20"/>
        </w:rPr>
        <w:t>.</w:t>
      </w:r>
      <w:r>
        <w:rPr>
          <w:spacing w:val="25"/>
          <w:sz w:val="20"/>
        </w:rPr>
        <w:t xml:space="preserve"> </w:t>
      </w:r>
      <w:r>
        <w:rPr>
          <w:sz w:val="20"/>
        </w:rPr>
        <w:t>This</w:t>
      </w:r>
      <w:r>
        <w:rPr>
          <w:spacing w:val="22"/>
          <w:sz w:val="20"/>
        </w:rPr>
        <w:t xml:space="preserve"> </w:t>
      </w:r>
      <w:r>
        <w:rPr>
          <w:sz w:val="20"/>
        </w:rPr>
        <w:t>highlights</w:t>
      </w:r>
      <w:r>
        <w:rPr>
          <w:spacing w:val="23"/>
          <w:sz w:val="20"/>
        </w:rPr>
        <w:t xml:space="preserve"> </w:t>
      </w:r>
      <w:r>
        <w:rPr>
          <w:sz w:val="20"/>
        </w:rPr>
        <w:t>the</w:t>
      </w:r>
      <w:r>
        <w:rPr>
          <w:spacing w:val="21"/>
          <w:sz w:val="20"/>
        </w:rPr>
        <w:t xml:space="preserve"> </w:t>
      </w:r>
      <w:r>
        <w:rPr>
          <w:sz w:val="20"/>
        </w:rPr>
        <w:t>importance</w:t>
      </w:r>
      <w:r>
        <w:rPr>
          <w:spacing w:val="22"/>
          <w:sz w:val="20"/>
        </w:rPr>
        <w:t xml:space="preserve"> </w:t>
      </w:r>
      <w:r>
        <w:rPr>
          <w:sz w:val="20"/>
        </w:rPr>
        <w:t>of</w:t>
      </w:r>
      <w:r>
        <w:rPr>
          <w:spacing w:val="24"/>
          <w:sz w:val="20"/>
        </w:rPr>
        <w:t xml:space="preserve"> </w:t>
      </w:r>
      <w:r>
        <w:rPr>
          <w:sz w:val="20"/>
        </w:rPr>
        <w:t>considering</w:t>
      </w:r>
      <w:r>
        <w:rPr>
          <w:spacing w:val="27"/>
          <w:sz w:val="20"/>
        </w:rPr>
        <w:t xml:space="preserve"> </w:t>
      </w:r>
      <w:r>
        <w:rPr>
          <w:sz w:val="20"/>
        </w:rPr>
        <w:t>not</w:t>
      </w:r>
      <w:r>
        <w:rPr>
          <w:spacing w:val="23"/>
          <w:sz w:val="20"/>
        </w:rPr>
        <w:t xml:space="preserve"> </w:t>
      </w:r>
      <w:r>
        <w:rPr>
          <w:sz w:val="20"/>
        </w:rPr>
        <w:t>only</w:t>
      </w:r>
      <w:r>
        <w:rPr>
          <w:spacing w:val="23"/>
          <w:sz w:val="20"/>
        </w:rPr>
        <w:t xml:space="preserve"> </w:t>
      </w:r>
      <w:r>
        <w:rPr>
          <w:sz w:val="20"/>
        </w:rPr>
        <w:t>nutritional</w:t>
      </w:r>
      <w:r>
        <w:rPr>
          <w:spacing w:val="20"/>
          <w:sz w:val="20"/>
        </w:rPr>
        <w:t xml:space="preserve"> </w:t>
      </w:r>
      <w:r>
        <w:rPr>
          <w:sz w:val="20"/>
        </w:rPr>
        <w:t>aspects</w:t>
      </w:r>
      <w:r>
        <w:rPr>
          <w:spacing w:val="23"/>
          <w:sz w:val="20"/>
        </w:rPr>
        <w:t xml:space="preserve"> </w:t>
      </w:r>
      <w:r>
        <w:rPr>
          <w:sz w:val="20"/>
        </w:rPr>
        <w:t>but</w:t>
      </w:r>
      <w:r>
        <w:rPr>
          <w:spacing w:val="24"/>
          <w:sz w:val="20"/>
        </w:rPr>
        <w:t xml:space="preserve"> </w:t>
      </w:r>
      <w:r>
        <w:rPr>
          <w:spacing w:val="-4"/>
          <w:sz w:val="20"/>
        </w:rPr>
        <w:t>also</w:t>
      </w:r>
    </w:p>
    <w:p w14:paraId="3A35B676" w14:textId="77777777" w:rsidR="00986E3D" w:rsidRDefault="00D03981">
      <w:pPr>
        <w:pStyle w:val="ListParagraph"/>
        <w:numPr>
          <w:ilvl w:val="0"/>
          <w:numId w:val="2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consumer</w:t>
      </w:r>
      <w:proofErr w:type="gramEnd"/>
      <w:r>
        <w:rPr>
          <w:spacing w:val="61"/>
          <w:sz w:val="20"/>
        </w:rPr>
        <w:t xml:space="preserve"> </w:t>
      </w:r>
      <w:r>
        <w:rPr>
          <w:sz w:val="20"/>
        </w:rPr>
        <w:t>sensory</w:t>
      </w:r>
      <w:r>
        <w:rPr>
          <w:spacing w:val="60"/>
          <w:sz w:val="20"/>
        </w:rPr>
        <w:t xml:space="preserve"> </w:t>
      </w:r>
      <w:r>
        <w:rPr>
          <w:sz w:val="20"/>
        </w:rPr>
        <w:t>preferences</w:t>
      </w:r>
      <w:r>
        <w:rPr>
          <w:spacing w:val="60"/>
          <w:sz w:val="20"/>
        </w:rPr>
        <w:t xml:space="preserve"> </w:t>
      </w:r>
      <w:r>
        <w:rPr>
          <w:sz w:val="20"/>
        </w:rPr>
        <w:t>when</w:t>
      </w:r>
      <w:r>
        <w:rPr>
          <w:spacing w:val="59"/>
          <w:sz w:val="20"/>
        </w:rPr>
        <w:t xml:space="preserve"> </w:t>
      </w:r>
      <w:r>
        <w:rPr>
          <w:sz w:val="20"/>
        </w:rPr>
        <w:t>enriching</w:t>
      </w:r>
      <w:r>
        <w:rPr>
          <w:spacing w:val="60"/>
          <w:sz w:val="20"/>
        </w:rPr>
        <w:t xml:space="preserve"> </w:t>
      </w:r>
      <w:r>
        <w:rPr>
          <w:sz w:val="20"/>
        </w:rPr>
        <w:t>traditional</w:t>
      </w:r>
      <w:r>
        <w:rPr>
          <w:spacing w:val="60"/>
          <w:sz w:val="20"/>
        </w:rPr>
        <w:t xml:space="preserve"> </w:t>
      </w:r>
      <w:r>
        <w:rPr>
          <w:sz w:val="20"/>
        </w:rPr>
        <w:t>foods.</w:t>
      </w:r>
      <w:r>
        <w:rPr>
          <w:spacing w:val="63"/>
          <w:sz w:val="20"/>
        </w:rPr>
        <w:t xml:space="preserve"> </w:t>
      </w:r>
      <w:r>
        <w:rPr>
          <w:sz w:val="20"/>
        </w:rPr>
        <w:t>Ultimately,</w:t>
      </w:r>
      <w:r>
        <w:rPr>
          <w:spacing w:val="59"/>
          <w:sz w:val="20"/>
        </w:rPr>
        <w:t xml:space="preserve"> </w:t>
      </w:r>
      <w:r>
        <w:rPr>
          <w:sz w:val="20"/>
        </w:rPr>
        <w:t>this</w:t>
      </w:r>
      <w:r>
        <w:rPr>
          <w:spacing w:val="60"/>
          <w:sz w:val="20"/>
        </w:rPr>
        <w:t xml:space="preserve"> </w:t>
      </w:r>
      <w:r>
        <w:rPr>
          <w:spacing w:val="-2"/>
          <w:sz w:val="20"/>
        </w:rPr>
        <w:t>study</w:t>
      </w:r>
    </w:p>
    <w:p w14:paraId="39A5B2EC" w14:textId="77777777" w:rsidR="00986E3D" w:rsidRDefault="00D03981">
      <w:pPr>
        <w:pStyle w:val="ListParagraph"/>
        <w:numPr>
          <w:ilvl w:val="0"/>
          <w:numId w:val="2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provides</w:t>
      </w:r>
      <w:r>
        <w:rPr>
          <w:spacing w:val="3"/>
          <w:sz w:val="20"/>
        </w:rPr>
        <w:t xml:space="preserve"> </w:t>
      </w:r>
      <w:r>
        <w:rPr>
          <w:sz w:val="20"/>
        </w:rPr>
        <w:t>essential</w:t>
      </w:r>
      <w:r>
        <w:rPr>
          <w:spacing w:val="5"/>
          <w:sz w:val="20"/>
        </w:rPr>
        <w:t xml:space="preserve"> </w:t>
      </w:r>
      <w:r>
        <w:rPr>
          <w:sz w:val="20"/>
        </w:rPr>
        <w:t>information</w:t>
      </w:r>
      <w:r>
        <w:rPr>
          <w:spacing w:val="6"/>
          <w:sz w:val="20"/>
        </w:rPr>
        <w:t xml:space="preserve"> </w:t>
      </w:r>
      <w:r>
        <w:rPr>
          <w:sz w:val="20"/>
        </w:rPr>
        <w:t>for</w:t>
      </w:r>
      <w:r>
        <w:rPr>
          <w:spacing w:val="7"/>
          <w:sz w:val="20"/>
        </w:rPr>
        <w:t xml:space="preserve"> </w:t>
      </w:r>
      <w:r>
        <w:rPr>
          <w:sz w:val="20"/>
        </w:rPr>
        <w:t>the</w:t>
      </w:r>
      <w:r>
        <w:rPr>
          <w:spacing w:val="6"/>
          <w:sz w:val="20"/>
        </w:rPr>
        <w:t xml:space="preserve"> </w:t>
      </w:r>
      <w:r>
        <w:rPr>
          <w:sz w:val="20"/>
        </w:rPr>
        <w:t>food</w:t>
      </w:r>
      <w:r>
        <w:rPr>
          <w:spacing w:val="3"/>
          <w:sz w:val="20"/>
        </w:rPr>
        <w:t xml:space="preserve"> </w:t>
      </w:r>
      <w:r>
        <w:rPr>
          <w:sz w:val="20"/>
        </w:rPr>
        <w:t>industry</w:t>
      </w:r>
      <w:r>
        <w:rPr>
          <w:spacing w:val="9"/>
          <w:sz w:val="20"/>
        </w:rPr>
        <w:t xml:space="preserve"> </w:t>
      </w:r>
      <w:r>
        <w:rPr>
          <w:sz w:val="20"/>
        </w:rPr>
        <w:t>and</w:t>
      </w:r>
      <w:r>
        <w:rPr>
          <w:spacing w:val="6"/>
          <w:sz w:val="20"/>
        </w:rPr>
        <w:t xml:space="preserve"> </w:t>
      </w:r>
      <w:r>
        <w:rPr>
          <w:sz w:val="20"/>
        </w:rPr>
        <w:t>researchers</w:t>
      </w:r>
      <w:r>
        <w:rPr>
          <w:spacing w:val="5"/>
          <w:sz w:val="20"/>
        </w:rPr>
        <w:t xml:space="preserve"> </w:t>
      </w:r>
      <w:r>
        <w:rPr>
          <w:sz w:val="20"/>
        </w:rPr>
        <w:t>interested</w:t>
      </w:r>
      <w:r>
        <w:rPr>
          <w:spacing w:val="4"/>
          <w:sz w:val="20"/>
        </w:rPr>
        <w:t xml:space="preserve"> </w:t>
      </w:r>
      <w:r>
        <w:rPr>
          <w:sz w:val="20"/>
        </w:rPr>
        <w:t>in</w:t>
      </w:r>
      <w:r>
        <w:rPr>
          <w:spacing w:val="5"/>
          <w:sz w:val="20"/>
        </w:rPr>
        <w:t xml:space="preserve"> </w:t>
      </w:r>
      <w:r>
        <w:rPr>
          <w:spacing w:val="-2"/>
          <w:sz w:val="20"/>
        </w:rPr>
        <w:t>improving</w:t>
      </w:r>
    </w:p>
    <w:p w14:paraId="24CDCA59" w14:textId="77777777" w:rsidR="00986E3D" w:rsidRDefault="00D03981">
      <w:pPr>
        <w:pStyle w:val="ListParagraph"/>
        <w:numPr>
          <w:ilvl w:val="0"/>
          <w:numId w:val="2"/>
        </w:numPr>
        <w:tabs>
          <w:tab w:val="left" w:pos="935"/>
        </w:tabs>
        <w:spacing w:before="1"/>
        <w:ind w:left="935" w:hanging="690"/>
        <w:rPr>
          <w:sz w:val="20"/>
        </w:rPr>
      </w:pPr>
      <w:proofErr w:type="gramStart"/>
      <w:r>
        <w:rPr>
          <w:sz w:val="20"/>
        </w:rPr>
        <w:t>traditional</w:t>
      </w:r>
      <w:proofErr w:type="gramEnd"/>
      <w:r>
        <w:rPr>
          <w:spacing w:val="-7"/>
          <w:sz w:val="20"/>
        </w:rPr>
        <w:t xml:space="preserve"> </w:t>
      </w:r>
      <w:r>
        <w:rPr>
          <w:sz w:val="20"/>
        </w:rPr>
        <w:t>food</w:t>
      </w:r>
      <w:r>
        <w:rPr>
          <w:spacing w:val="-6"/>
          <w:sz w:val="20"/>
        </w:rPr>
        <w:t xml:space="preserve"> </w:t>
      </w:r>
      <w:r>
        <w:rPr>
          <w:sz w:val="20"/>
        </w:rPr>
        <w:t>products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terms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8"/>
          <w:sz w:val="20"/>
        </w:rPr>
        <w:t xml:space="preserve"> </w:t>
      </w:r>
      <w:r>
        <w:rPr>
          <w:sz w:val="20"/>
        </w:rPr>
        <w:t>nutritional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value.</w:t>
      </w:r>
    </w:p>
    <w:p w14:paraId="05D87E2B" w14:textId="684195D1" w:rsidR="00986E3D" w:rsidRDefault="00986E3D">
      <w:pPr>
        <w:pStyle w:val="ListParagraph"/>
        <w:rPr>
          <w:sz w:val="20"/>
        </w:rPr>
      </w:pPr>
    </w:p>
    <w:p w14:paraId="371D7141" w14:textId="1FB1F785" w:rsidR="00994635" w:rsidRDefault="00994635">
      <w:pPr>
        <w:pStyle w:val="ListParagraph"/>
        <w:rPr>
          <w:sz w:val="20"/>
        </w:rPr>
      </w:pPr>
    </w:p>
    <w:p w14:paraId="09716E2E" w14:textId="5F9C8B6A" w:rsidR="00994635" w:rsidRDefault="00994635">
      <w:pPr>
        <w:pStyle w:val="ListParagraph"/>
        <w:rPr>
          <w:sz w:val="20"/>
        </w:rPr>
      </w:pPr>
    </w:p>
    <w:p w14:paraId="139D3DE6" w14:textId="125C529C" w:rsidR="00994635" w:rsidRDefault="00994635">
      <w:pPr>
        <w:pStyle w:val="ListParagraph"/>
        <w:rPr>
          <w:sz w:val="20"/>
        </w:rPr>
      </w:pPr>
    </w:p>
    <w:p w14:paraId="7AD9EB08" w14:textId="151A933C" w:rsidR="00994635" w:rsidRDefault="00994635">
      <w:pPr>
        <w:pStyle w:val="ListParagraph"/>
        <w:rPr>
          <w:sz w:val="20"/>
        </w:rPr>
      </w:pPr>
    </w:p>
    <w:p w14:paraId="378F2C0E" w14:textId="0A99E4F7" w:rsidR="00994635" w:rsidRDefault="00994635">
      <w:pPr>
        <w:pStyle w:val="ListParagraph"/>
        <w:rPr>
          <w:sz w:val="20"/>
        </w:rPr>
      </w:pPr>
    </w:p>
    <w:p w14:paraId="4CF17CF8" w14:textId="67541A7F" w:rsidR="00994635" w:rsidRDefault="00994635">
      <w:pPr>
        <w:pStyle w:val="ListParagraph"/>
        <w:rPr>
          <w:sz w:val="20"/>
        </w:rPr>
      </w:pPr>
    </w:p>
    <w:p w14:paraId="20896343" w14:textId="51B1D51C" w:rsidR="00994635" w:rsidRDefault="00994635">
      <w:pPr>
        <w:pStyle w:val="ListParagraph"/>
        <w:rPr>
          <w:sz w:val="20"/>
        </w:rPr>
      </w:pPr>
    </w:p>
    <w:p w14:paraId="2E496FDC" w14:textId="525518D9" w:rsidR="00994635" w:rsidRDefault="00994635">
      <w:pPr>
        <w:pStyle w:val="ListParagraph"/>
        <w:rPr>
          <w:sz w:val="20"/>
        </w:rPr>
      </w:pPr>
    </w:p>
    <w:p w14:paraId="25A71314" w14:textId="15939C5E" w:rsidR="00994635" w:rsidRDefault="00994635">
      <w:pPr>
        <w:pStyle w:val="ListParagraph"/>
        <w:rPr>
          <w:sz w:val="20"/>
        </w:rPr>
      </w:pPr>
    </w:p>
    <w:p w14:paraId="5AE27B2B" w14:textId="77777777" w:rsidR="00994635" w:rsidRDefault="00994635">
      <w:pPr>
        <w:pStyle w:val="ListParagraph"/>
        <w:rPr>
          <w:sz w:val="20"/>
        </w:rPr>
        <w:sectPr w:rsidR="00994635">
          <w:pgSz w:w="12240" w:h="15840"/>
          <w:pgMar w:top="1300" w:right="1800" w:bottom="280" w:left="1080" w:header="44" w:footer="0" w:gutter="0"/>
          <w:cols w:space="720"/>
        </w:sectPr>
      </w:pPr>
    </w:p>
    <w:p w14:paraId="5D6CF62F" w14:textId="77777777" w:rsidR="00986E3D" w:rsidRDefault="00986E3D">
      <w:pPr>
        <w:pStyle w:val="BodyText"/>
      </w:pPr>
    </w:p>
    <w:p w14:paraId="382D5C9D" w14:textId="77777777" w:rsidR="00986E3D" w:rsidRDefault="00986E3D">
      <w:pPr>
        <w:pStyle w:val="BodyText"/>
      </w:pPr>
    </w:p>
    <w:p w14:paraId="3F46D052" w14:textId="77777777" w:rsidR="00986E3D" w:rsidRDefault="00986E3D">
      <w:pPr>
        <w:pStyle w:val="BodyText"/>
      </w:pPr>
    </w:p>
    <w:p w14:paraId="1AB2B91A" w14:textId="77777777" w:rsidR="00986E3D" w:rsidRDefault="00986E3D">
      <w:pPr>
        <w:pStyle w:val="BodyText"/>
      </w:pPr>
    </w:p>
    <w:p w14:paraId="5573CFB8" w14:textId="77777777" w:rsidR="00986E3D" w:rsidRDefault="00986E3D">
      <w:pPr>
        <w:pStyle w:val="BodyText"/>
      </w:pPr>
    </w:p>
    <w:p w14:paraId="56F4A54D" w14:textId="77777777" w:rsidR="00986E3D" w:rsidRDefault="00986E3D">
      <w:pPr>
        <w:pStyle w:val="BodyText"/>
      </w:pPr>
    </w:p>
    <w:p w14:paraId="0276648D" w14:textId="77777777" w:rsidR="00986E3D" w:rsidRDefault="00986E3D">
      <w:pPr>
        <w:pStyle w:val="BodyText"/>
        <w:spacing w:before="188"/>
      </w:pPr>
    </w:p>
    <w:p w14:paraId="12FC2614" w14:textId="77777777" w:rsidR="00986E3D" w:rsidRDefault="00D03981">
      <w:pPr>
        <w:pStyle w:val="BodyText"/>
        <w:ind w:left="244"/>
      </w:pPr>
      <w:r>
        <w:rPr>
          <w:spacing w:val="-5"/>
        </w:rPr>
        <w:t>413</w:t>
      </w:r>
    </w:p>
    <w:p w14:paraId="6E4D913A" w14:textId="77777777" w:rsidR="00986E3D" w:rsidRDefault="00D03981">
      <w:pPr>
        <w:pStyle w:val="Heading1"/>
        <w:numPr>
          <w:ilvl w:val="0"/>
          <w:numId w:val="1"/>
        </w:numPr>
        <w:tabs>
          <w:tab w:val="left" w:pos="935"/>
        </w:tabs>
        <w:spacing w:before="1"/>
        <w:ind w:left="935" w:hanging="691"/>
      </w:pPr>
      <w:r>
        <w:rPr>
          <w:spacing w:val="-2"/>
        </w:rPr>
        <w:t>REFERENCES</w:t>
      </w:r>
    </w:p>
    <w:p w14:paraId="30C9453F" w14:textId="77777777" w:rsidR="00986E3D" w:rsidRPr="00744549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  <w:lang w:val="es-US"/>
        </w:rPr>
      </w:pPr>
      <w:r w:rsidRPr="00744549">
        <w:rPr>
          <w:color w:val="212121"/>
          <w:sz w:val="20"/>
          <w:lang w:val="es-US"/>
        </w:rPr>
        <w:t>Temple,</w:t>
      </w:r>
      <w:r w:rsidRPr="00744549">
        <w:rPr>
          <w:color w:val="212121"/>
          <w:spacing w:val="68"/>
          <w:sz w:val="20"/>
          <w:lang w:val="es-US"/>
        </w:rPr>
        <w:t xml:space="preserve"> </w:t>
      </w:r>
      <w:r w:rsidRPr="00744549">
        <w:rPr>
          <w:color w:val="212121"/>
          <w:sz w:val="20"/>
          <w:lang w:val="es-US"/>
        </w:rPr>
        <w:t>L.,</w:t>
      </w:r>
      <w:r w:rsidRPr="00744549">
        <w:rPr>
          <w:color w:val="212121"/>
          <w:spacing w:val="63"/>
          <w:sz w:val="20"/>
          <w:lang w:val="es-US"/>
        </w:rPr>
        <w:t xml:space="preserve"> </w:t>
      </w:r>
      <w:r w:rsidRPr="00744549">
        <w:rPr>
          <w:color w:val="212121"/>
          <w:sz w:val="20"/>
          <w:lang w:val="es-US"/>
        </w:rPr>
        <w:t>&amp;</w:t>
      </w:r>
      <w:r w:rsidRPr="00744549">
        <w:rPr>
          <w:color w:val="212121"/>
          <w:spacing w:val="66"/>
          <w:sz w:val="20"/>
          <w:lang w:val="es-US"/>
        </w:rPr>
        <w:t xml:space="preserve"> </w:t>
      </w:r>
      <w:proofErr w:type="spellStart"/>
      <w:r w:rsidRPr="00744549">
        <w:rPr>
          <w:color w:val="212121"/>
          <w:sz w:val="20"/>
          <w:lang w:val="es-US"/>
        </w:rPr>
        <w:t>Kwa</w:t>
      </w:r>
      <w:proofErr w:type="spellEnd"/>
      <w:r w:rsidRPr="00744549">
        <w:rPr>
          <w:color w:val="212121"/>
          <w:sz w:val="20"/>
          <w:lang w:val="es-US"/>
        </w:rPr>
        <w:t>,</w:t>
      </w:r>
      <w:r w:rsidRPr="00744549">
        <w:rPr>
          <w:color w:val="212121"/>
          <w:spacing w:val="63"/>
          <w:sz w:val="20"/>
          <w:lang w:val="es-US"/>
        </w:rPr>
        <w:t xml:space="preserve"> </w:t>
      </w:r>
      <w:r w:rsidRPr="00744549">
        <w:rPr>
          <w:color w:val="212121"/>
          <w:sz w:val="20"/>
          <w:lang w:val="es-US"/>
        </w:rPr>
        <w:t>M.</w:t>
      </w:r>
      <w:r w:rsidRPr="00744549">
        <w:rPr>
          <w:color w:val="212121"/>
          <w:spacing w:val="64"/>
          <w:sz w:val="20"/>
          <w:lang w:val="es-US"/>
        </w:rPr>
        <w:t xml:space="preserve"> </w:t>
      </w:r>
      <w:r w:rsidRPr="00744549">
        <w:rPr>
          <w:color w:val="212121"/>
          <w:sz w:val="20"/>
          <w:lang w:val="es-US"/>
        </w:rPr>
        <w:t>(2019)</w:t>
      </w:r>
      <w:r w:rsidRPr="00744549">
        <w:rPr>
          <w:rFonts w:ascii="Arial" w:hAnsi="Arial"/>
          <w:b/>
          <w:color w:val="212121"/>
          <w:sz w:val="20"/>
          <w:lang w:val="es-US"/>
        </w:rPr>
        <w:t>.</w:t>
      </w:r>
      <w:r w:rsidRPr="00744549">
        <w:rPr>
          <w:rFonts w:ascii="Arial" w:hAnsi="Arial"/>
          <w:b/>
          <w:color w:val="212121"/>
          <w:spacing w:val="67"/>
          <w:sz w:val="20"/>
          <w:lang w:val="es-US"/>
        </w:rPr>
        <w:t xml:space="preserve"> </w:t>
      </w:r>
      <w:r w:rsidRPr="00744549">
        <w:rPr>
          <w:color w:val="212121"/>
          <w:sz w:val="20"/>
          <w:lang w:val="es-US"/>
        </w:rPr>
        <w:t>Le</w:t>
      </w:r>
      <w:r w:rsidRPr="00744549">
        <w:rPr>
          <w:color w:val="212121"/>
          <w:spacing w:val="64"/>
          <w:sz w:val="20"/>
          <w:lang w:val="es-US"/>
        </w:rPr>
        <w:t xml:space="preserve"> </w:t>
      </w:r>
      <w:proofErr w:type="spellStart"/>
      <w:r w:rsidRPr="00744549">
        <w:rPr>
          <w:color w:val="212121"/>
          <w:sz w:val="20"/>
          <w:lang w:val="es-US"/>
        </w:rPr>
        <w:t>bananier</w:t>
      </w:r>
      <w:proofErr w:type="spellEnd"/>
      <w:r w:rsidRPr="00744549">
        <w:rPr>
          <w:color w:val="212121"/>
          <w:spacing w:val="65"/>
          <w:sz w:val="20"/>
          <w:lang w:val="es-US"/>
        </w:rPr>
        <w:t xml:space="preserve"> </w:t>
      </w:r>
      <w:proofErr w:type="spellStart"/>
      <w:r w:rsidRPr="00744549">
        <w:rPr>
          <w:color w:val="212121"/>
          <w:sz w:val="20"/>
          <w:lang w:val="es-US"/>
        </w:rPr>
        <w:t>plantain</w:t>
      </w:r>
      <w:proofErr w:type="spellEnd"/>
      <w:r w:rsidRPr="00744549">
        <w:rPr>
          <w:color w:val="212121"/>
          <w:spacing w:val="64"/>
          <w:sz w:val="20"/>
          <w:lang w:val="es-US"/>
        </w:rPr>
        <w:t xml:space="preserve"> </w:t>
      </w:r>
      <w:proofErr w:type="spellStart"/>
      <w:r w:rsidRPr="00744549">
        <w:rPr>
          <w:color w:val="212121"/>
          <w:sz w:val="20"/>
          <w:lang w:val="es-US"/>
        </w:rPr>
        <w:t>Enjeux</w:t>
      </w:r>
      <w:proofErr w:type="spellEnd"/>
      <w:r w:rsidRPr="00744549">
        <w:rPr>
          <w:color w:val="212121"/>
          <w:spacing w:val="66"/>
          <w:sz w:val="20"/>
          <w:lang w:val="es-US"/>
        </w:rPr>
        <w:t xml:space="preserve"> </w:t>
      </w:r>
      <w:proofErr w:type="spellStart"/>
      <w:r w:rsidRPr="00744549">
        <w:rPr>
          <w:color w:val="212121"/>
          <w:sz w:val="20"/>
          <w:lang w:val="es-US"/>
        </w:rPr>
        <w:t>sociaux-économiques</w:t>
      </w:r>
      <w:proofErr w:type="spellEnd"/>
      <w:r w:rsidRPr="00744549">
        <w:rPr>
          <w:color w:val="212121"/>
          <w:spacing w:val="66"/>
          <w:sz w:val="20"/>
          <w:lang w:val="es-US"/>
        </w:rPr>
        <w:t xml:space="preserve"> </w:t>
      </w:r>
      <w:r w:rsidRPr="00744549">
        <w:rPr>
          <w:color w:val="212121"/>
          <w:spacing w:val="-5"/>
          <w:sz w:val="20"/>
          <w:lang w:val="es-US"/>
        </w:rPr>
        <w:t>et</w:t>
      </w:r>
    </w:p>
    <w:p w14:paraId="3472605F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color w:val="212121"/>
          <w:sz w:val="20"/>
        </w:rPr>
        <w:t>techniques</w:t>
      </w:r>
      <w:proofErr w:type="gramEnd"/>
      <w:r>
        <w:rPr>
          <w:color w:val="212121"/>
          <w:sz w:val="20"/>
        </w:rPr>
        <w:t>.</w:t>
      </w:r>
      <w:r>
        <w:rPr>
          <w:color w:val="212121"/>
          <w:spacing w:val="-11"/>
          <w:sz w:val="20"/>
        </w:rPr>
        <w:t xml:space="preserve"> </w:t>
      </w:r>
      <w:r>
        <w:rPr>
          <w:color w:val="212121"/>
          <w:sz w:val="20"/>
        </w:rPr>
        <w:t>Presses</w:t>
      </w:r>
      <w:r>
        <w:rPr>
          <w:color w:val="212121"/>
          <w:spacing w:val="-12"/>
          <w:sz w:val="20"/>
        </w:rPr>
        <w:t xml:space="preserve"> </w:t>
      </w:r>
      <w:proofErr w:type="spellStart"/>
      <w:r>
        <w:rPr>
          <w:color w:val="212121"/>
          <w:sz w:val="20"/>
        </w:rPr>
        <w:t>agronomiques</w:t>
      </w:r>
      <w:proofErr w:type="spellEnd"/>
      <w:r>
        <w:rPr>
          <w:color w:val="212121"/>
          <w:spacing w:val="-13"/>
          <w:sz w:val="20"/>
        </w:rPr>
        <w:t xml:space="preserve"> </w:t>
      </w:r>
      <w:r>
        <w:rPr>
          <w:color w:val="212121"/>
          <w:sz w:val="20"/>
        </w:rPr>
        <w:t>de</w:t>
      </w:r>
      <w:r>
        <w:rPr>
          <w:color w:val="212121"/>
          <w:spacing w:val="-12"/>
          <w:sz w:val="20"/>
        </w:rPr>
        <w:t xml:space="preserve"> </w:t>
      </w:r>
      <w:r>
        <w:rPr>
          <w:color w:val="212121"/>
          <w:spacing w:val="-2"/>
          <w:sz w:val="20"/>
        </w:rPr>
        <w:t>Gembloux.</w:t>
      </w:r>
    </w:p>
    <w:p w14:paraId="22E7F83A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  <w:tab w:val="left" w:pos="2510"/>
          <w:tab w:val="left" w:pos="3734"/>
          <w:tab w:val="left" w:pos="4761"/>
          <w:tab w:val="left" w:pos="6283"/>
          <w:tab w:val="left" w:pos="7320"/>
          <w:tab w:val="left" w:pos="8688"/>
        </w:tabs>
        <w:ind w:left="935" w:hanging="691"/>
        <w:rPr>
          <w:sz w:val="20"/>
        </w:rPr>
      </w:pPr>
      <w:r>
        <w:rPr>
          <w:spacing w:val="-2"/>
          <w:sz w:val="20"/>
        </w:rPr>
        <w:t>FAOSTAT.</w:t>
      </w:r>
      <w:r>
        <w:rPr>
          <w:sz w:val="20"/>
        </w:rPr>
        <w:tab/>
      </w:r>
      <w:r>
        <w:rPr>
          <w:spacing w:val="-2"/>
          <w:sz w:val="20"/>
        </w:rPr>
        <w:t>(2023).</w:t>
      </w:r>
      <w:r>
        <w:rPr>
          <w:sz w:val="20"/>
        </w:rPr>
        <w:tab/>
      </w:r>
      <w:r>
        <w:rPr>
          <w:spacing w:val="-4"/>
          <w:sz w:val="20"/>
        </w:rPr>
        <w:t>Crop</w:t>
      </w:r>
      <w:r>
        <w:rPr>
          <w:sz w:val="20"/>
        </w:rPr>
        <w:tab/>
      </w:r>
      <w:r>
        <w:rPr>
          <w:spacing w:val="-2"/>
          <w:sz w:val="20"/>
        </w:rPr>
        <w:t>production</w:t>
      </w:r>
      <w:r>
        <w:rPr>
          <w:sz w:val="20"/>
        </w:rPr>
        <w:tab/>
      </w:r>
      <w:r>
        <w:rPr>
          <w:spacing w:val="-2"/>
          <w:sz w:val="20"/>
        </w:rPr>
        <w:t>data.</w:t>
      </w:r>
      <w:r>
        <w:rPr>
          <w:sz w:val="20"/>
        </w:rPr>
        <w:tab/>
      </w:r>
      <w:r>
        <w:rPr>
          <w:spacing w:val="-2"/>
          <w:sz w:val="20"/>
        </w:rPr>
        <w:t>retrieved</w:t>
      </w:r>
      <w:r>
        <w:rPr>
          <w:sz w:val="20"/>
        </w:rPr>
        <w:tab/>
      </w:r>
      <w:r>
        <w:rPr>
          <w:spacing w:val="-2"/>
          <w:sz w:val="20"/>
        </w:rPr>
        <w:t>from:</w:t>
      </w:r>
    </w:p>
    <w:p w14:paraId="382A8923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251663360" behindDoc="0" locked="0" layoutInCell="1" allowOverlap="1" wp14:anchorId="3C39D474" wp14:editId="11984B72">
                <wp:simplePos x="0" y="0"/>
                <wp:positionH relativeFrom="page">
                  <wp:posOffset>1280160</wp:posOffset>
                </wp:positionH>
                <wp:positionV relativeFrom="paragraph">
                  <wp:posOffset>131787</wp:posOffset>
                </wp:positionV>
                <wp:extent cx="2331720" cy="9525"/>
                <wp:effectExtent l="0" t="0" r="0" b="0"/>
                <wp:wrapNone/>
                <wp:docPr id="274" name="Graphic 2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331720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331720" h="9525">
                              <a:moveTo>
                                <a:pt x="2331719" y="0"/>
                              </a:move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lnTo>
                                <a:pt x="2331719" y="9144"/>
                              </a:lnTo>
                              <a:lnTo>
                                <a:pt x="23317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8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16B282" id="Graphic 274" o:spid="_x0000_s1026" style="position:absolute;margin-left:100.8pt;margin-top:10.4pt;width:183.6pt;height:.75pt;z-index:2516633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331720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" path="m2331719,l,,,9144r2331719,l2331719,xe" fillcolor="#ff0080" stroked="f">
                <v:path arrowok="t"/>
                <w10:wrap anchorx="page"/>
              </v:shape>
            </w:pict>
          </mc:Fallback>
        </mc:AlternateContent>
      </w:r>
      <w:hyperlink r:id="rId75">
        <w:r>
          <w:rPr>
            <w:color w:val="FF0080"/>
            <w:spacing w:val="-2"/>
            <w:sz w:val="20"/>
          </w:rPr>
          <w:t>https://www.fao.org/faostat/en/#data/QCL</w:t>
        </w:r>
      </w:hyperlink>
      <w:r>
        <w:rPr>
          <w:spacing w:val="-2"/>
          <w:sz w:val="20"/>
        </w:rPr>
        <w:t>.</w:t>
      </w:r>
    </w:p>
    <w:p w14:paraId="52DBC2CE" w14:textId="77777777" w:rsidR="00986E3D" w:rsidRPr="00744549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  <w:lang w:val="es-US"/>
        </w:rPr>
      </w:pPr>
      <w:r w:rsidRPr="00744549">
        <w:rPr>
          <w:sz w:val="20"/>
          <w:lang w:val="es-US"/>
        </w:rPr>
        <w:t>Alonso-</w:t>
      </w:r>
      <w:proofErr w:type="spellStart"/>
      <w:r w:rsidRPr="00744549">
        <w:rPr>
          <w:sz w:val="20"/>
          <w:lang w:val="es-US"/>
        </w:rPr>
        <w:t>Gómeza</w:t>
      </w:r>
      <w:proofErr w:type="spellEnd"/>
      <w:r w:rsidRPr="00744549">
        <w:rPr>
          <w:sz w:val="20"/>
          <w:lang w:val="es-US"/>
        </w:rPr>
        <w:t>,</w:t>
      </w:r>
      <w:r w:rsidRPr="00744549">
        <w:rPr>
          <w:spacing w:val="3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L.</w:t>
      </w:r>
      <w:r w:rsidRPr="00744549">
        <w:rPr>
          <w:spacing w:val="6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A.,</w:t>
      </w:r>
      <w:r w:rsidRPr="00744549">
        <w:rPr>
          <w:spacing w:val="5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Solarte-</w:t>
      </w:r>
      <w:proofErr w:type="spellStart"/>
      <w:r w:rsidRPr="00744549">
        <w:rPr>
          <w:sz w:val="20"/>
          <w:lang w:val="es-US"/>
        </w:rPr>
        <w:t>Torob</w:t>
      </w:r>
      <w:proofErr w:type="spellEnd"/>
      <w:r w:rsidRPr="00744549">
        <w:rPr>
          <w:sz w:val="20"/>
          <w:lang w:val="es-US"/>
        </w:rPr>
        <w:t>,</w:t>
      </w:r>
      <w:r w:rsidRPr="00744549">
        <w:rPr>
          <w:spacing w:val="8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J.</w:t>
      </w:r>
      <w:r w:rsidRPr="00744549">
        <w:rPr>
          <w:spacing w:val="5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C.,</w:t>
      </w:r>
      <w:r w:rsidRPr="00744549">
        <w:rPr>
          <w:spacing w:val="6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Luis</w:t>
      </w:r>
      <w:r w:rsidRPr="00744549">
        <w:rPr>
          <w:spacing w:val="4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A.</w:t>
      </w:r>
      <w:r w:rsidRPr="00744549">
        <w:rPr>
          <w:spacing w:val="6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Bello-</w:t>
      </w:r>
      <w:proofErr w:type="spellStart"/>
      <w:r w:rsidRPr="00744549">
        <w:rPr>
          <w:sz w:val="20"/>
          <w:lang w:val="es-US"/>
        </w:rPr>
        <w:t>Péreza</w:t>
      </w:r>
      <w:proofErr w:type="spellEnd"/>
      <w:r w:rsidRPr="00744549">
        <w:rPr>
          <w:sz w:val="20"/>
          <w:lang w:val="es-US"/>
        </w:rPr>
        <w:t>,</w:t>
      </w:r>
      <w:r w:rsidRPr="00744549">
        <w:rPr>
          <w:spacing w:val="10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L.,</w:t>
      </w:r>
      <w:r w:rsidRPr="00744549">
        <w:rPr>
          <w:spacing w:val="6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A.,</w:t>
      </w:r>
      <w:r w:rsidRPr="00744549">
        <w:rPr>
          <w:spacing w:val="6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&amp;</w:t>
      </w:r>
      <w:r w:rsidRPr="00744549">
        <w:rPr>
          <w:spacing w:val="4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Cardona-</w:t>
      </w:r>
      <w:proofErr w:type="spellStart"/>
      <w:r w:rsidRPr="00744549">
        <w:rPr>
          <w:spacing w:val="-2"/>
          <w:sz w:val="20"/>
          <w:lang w:val="es-US"/>
        </w:rPr>
        <w:t>Alzate</w:t>
      </w:r>
      <w:proofErr w:type="spellEnd"/>
      <w:r w:rsidRPr="00744549">
        <w:rPr>
          <w:spacing w:val="-2"/>
          <w:sz w:val="20"/>
          <w:lang w:val="es-US"/>
        </w:rPr>
        <w:t>,</w:t>
      </w:r>
    </w:p>
    <w:p w14:paraId="53CD306D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C.</w:t>
      </w:r>
      <w:r>
        <w:rPr>
          <w:spacing w:val="33"/>
          <w:sz w:val="20"/>
        </w:rPr>
        <w:t xml:space="preserve"> </w:t>
      </w:r>
      <w:r>
        <w:rPr>
          <w:sz w:val="20"/>
        </w:rPr>
        <w:t>A.</w:t>
      </w:r>
      <w:r>
        <w:rPr>
          <w:spacing w:val="31"/>
          <w:sz w:val="20"/>
        </w:rPr>
        <w:t xml:space="preserve"> </w:t>
      </w:r>
      <w:r>
        <w:rPr>
          <w:sz w:val="20"/>
        </w:rPr>
        <w:t>(2020).</w:t>
      </w:r>
      <w:r>
        <w:rPr>
          <w:spacing w:val="29"/>
          <w:sz w:val="20"/>
        </w:rPr>
        <w:t xml:space="preserve"> </w:t>
      </w:r>
      <w:r>
        <w:rPr>
          <w:sz w:val="20"/>
        </w:rPr>
        <w:t>Performance</w:t>
      </w:r>
      <w:r>
        <w:rPr>
          <w:spacing w:val="32"/>
          <w:sz w:val="20"/>
        </w:rPr>
        <w:t xml:space="preserve"> </w:t>
      </w:r>
      <w:r>
        <w:rPr>
          <w:sz w:val="20"/>
        </w:rPr>
        <w:t>evaluation</w:t>
      </w:r>
      <w:r>
        <w:rPr>
          <w:spacing w:val="31"/>
          <w:sz w:val="20"/>
        </w:rPr>
        <w:t xml:space="preserve"> </w:t>
      </w:r>
      <w:r>
        <w:rPr>
          <w:sz w:val="20"/>
        </w:rPr>
        <w:t>and</w:t>
      </w:r>
      <w:r>
        <w:rPr>
          <w:spacing w:val="31"/>
          <w:sz w:val="20"/>
        </w:rPr>
        <w:t xml:space="preserve"> </w:t>
      </w:r>
      <w:r>
        <w:rPr>
          <w:sz w:val="20"/>
        </w:rPr>
        <w:t>economic</w:t>
      </w:r>
      <w:r>
        <w:rPr>
          <w:spacing w:val="28"/>
          <w:sz w:val="20"/>
        </w:rPr>
        <w:t xml:space="preserve"> </w:t>
      </w:r>
      <w:r>
        <w:rPr>
          <w:sz w:val="20"/>
        </w:rPr>
        <w:t>analysis</w:t>
      </w:r>
      <w:r>
        <w:rPr>
          <w:spacing w:val="32"/>
          <w:sz w:val="20"/>
        </w:rPr>
        <w:t xml:space="preserve"> </w:t>
      </w:r>
      <w:r>
        <w:rPr>
          <w:sz w:val="20"/>
        </w:rPr>
        <w:t>of</w:t>
      </w:r>
      <w:r>
        <w:rPr>
          <w:spacing w:val="29"/>
          <w:sz w:val="20"/>
        </w:rPr>
        <w:t xml:space="preserve"> </w:t>
      </w:r>
      <w:r>
        <w:rPr>
          <w:sz w:val="20"/>
        </w:rPr>
        <w:t>the</w:t>
      </w:r>
      <w:r>
        <w:rPr>
          <w:spacing w:val="31"/>
          <w:sz w:val="20"/>
        </w:rPr>
        <w:t xml:space="preserve"> </w:t>
      </w:r>
      <w:r>
        <w:rPr>
          <w:sz w:val="20"/>
        </w:rPr>
        <w:t>bioethanol</w:t>
      </w:r>
      <w:r>
        <w:rPr>
          <w:spacing w:val="31"/>
          <w:sz w:val="20"/>
        </w:rPr>
        <w:t xml:space="preserve"> </w:t>
      </w:r>
      <w:r>
        <w:rPr>
          <w:sz w:val="20"/>
        </w:rPr>
        <w:t>and</w:t>
      </w:r>
      <w:r>
        <w:rPr>
          <w:spacing w:val="30"/>
          <w:sz w:val="20"/>
        </w:rPr>
        <w:t xml:space="preserve"> </w:t>
      </w:r>
      <w:r>
        <w:rPr>
          <w:rFonts w:ascii="Microsoft Sans Serif"/>
          <w:spacing w:val="-2"/>
          <w:sz w:val="20"/>
        </w:rPr>
        <w:t>fl</w:t>
      </w:r>
      <w:r>
        <w:rPr>
          <w:spacing w:val="-2"/>
          <w:sz w:val="20"/>
        </w:rPr>
        <w:t>our</w:t>
      </w:r>
    </w:p>
    <w:p w14:paraId="01C7AC67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z w:val="20"/>
        </w:rPr>
        <w:t>production</w:t>
      </w:r>
      <w:proofErr w:type="gramEnd"/>
      <w:r>
        <w:rPr>
          <w:spacing w:val="6"/>
          <w:sz w:val="20"/>
        </w:rPr>
        <w:t xml:space="preserve"> </w:t>
      </w:r>
      <w:r>
        <w:rPr>
          <w:sz w:val="20"/>
        </w:rPr>
        <w:t>using</w:t>
      </w:r>
      <w:r>
        <w:rPr>
          <w:spacing w:val="9"/>
          <w:sz w:val="20"/>
        </w:rPr>
        <w:t xml:space="preserve"> </w:t>
      </w:r>
      <w:r>
        <w:rPr>
          <w:sz w:val="20"/>
        </w:rPr>
        <w:t>rejected</w:t>
      </w:r>
      <w:r>
        <w:rPr>
          <w:spacing w:val="3"/>
          <w:sz w:val="20"/>
        </w:rPr>
        <w:t xml:space="preserve"> </w:t>
      </w:r>
      <w:r>
        <w:rPr>
          <w:sz w:val="20"/>
        </w:rPr>
        <w:t>unripe</w:t>
      </w:r>
      <w:r>
        <w:rPr>
          <w:spacing w:val="9"/>
          <w:sz w:val="20"/>
        </w:rPr>
        <w:t xml:space="preserve"> </w:t>
      </w:r>
      <w:r>
        <w:rPr>
          <w:sz w:val="20"/>
        </w:rPr>
        <w:t>plantain</w:t>
      </w:r>
      <w:r>
        <w:rPr>
          <w:spacing w:val="7"/>
          <w:sz w:val="20"/>
        </w:rPr>
        <w:t xml:space="preserve"> </w:t>
      </w:r>
      <w:r>
        <w:rPr>
          <w:sz w:val="20"/>
        </w:rPr>
        <w:t>fruits</w:t>
      </w:r>
      <w:r>
        <w:rPr>
          <w:spacing w:val="4"/>
          <w:sz w:val="20"/>
        </w:rPr>
        <w:t xml:space="preserve"> </w:t>
      </w:r>
      <w:r>
        <w:rPr>
          <w:sz w:val="20"/>
        </w:rPr>
        <w:t>(Musa</w:t>
      </w:r>
      <w:r>
        <w:rPr>
          <w:spacing w:val="4"/>
          <w:sz w:val="20"/>
        </w:rPr>
        <w:t xml:space="preserve"> </w:t>
      </w:r>
      <w:proofErr w:type="spellStart"/>
      <w:r>
        <w:rPr>
          <w:sz w:val="20"/>
        </w:rPr>
        <w:t>paradisiaca</w:t>
      </w:r>
      <w:proofErr w:type="spellEnd"/>
      <w:r>
        <w:rPr>
          <w:spacing w:val="8"/>
          <w:sz w:val="20"/>
        </w:rPr>
        <w:t xml:space="preserve"> </w:t>
      </w:r>
      <w:r>
        <w:rPr>
          <w:sz w:val="20"/>
        </w:rPr>
        <w:t>L.)</w:t>
      </w:r>
      <w:r>
        <w:rPr>
          <w:spacing w:val="9"/>
          <w:sz w:val="20"/>
        </w:rPr>
        <w:t xml:space="preserve"> </w:t>
      </w:r>
      <w:r>
        <w:rPr>
          <w:sz w:val="20"/>
        </w:rPr>
        <w:t>as</w:t>
      </w:r>
      <w:r>
        <w:rPr>
          <w:spacing w:val="9"/>
          <w:sz w:val="20"/>
        </w:rPr>
        <w:t xml:space="preserve"> </w:t>
      </w:r>
      <w:r>
        <w:rPr>
          <w:sz w:val="20"/>
        </w:rPr>
        <w:t>raw</w:t>
      </w:r>
      <w:r>
        <w:rPr>
          <w:spacing w:val="4"/>
          <w:sz w:val="20"/>
        </w:rPr>
        <w:t xml:space="preserve"> </w:t>
      </w:r>
      <w:r>
        <w:rPr>
          <w:sz w:val="20"/>
        </w:rPr>
        <w:t>material.</w:t>
      </w:r>
      <w:r>
        <w:rPr>
          <w:spacing w:val="8"/>
          <w:sz w:val="20"/>
        </w:rPr>
        <w:t xml:space="preserve"> </w:t>
      </w:r>
      <w:r>
        <w:rPr>
          <w:spacing w:val="-4"/>
          <w:sz w:val="20"/>
        </w:rPr>
        <w:t>Food</w:t>
      </w:r>
    </w:p>
    <w:p w14:paraId="642DA6FC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251664384" behindDoc="0" locked="0" layoutInCell="1" allowOverlap="1" wp14:anchorId="1A931E12" wp14:editId="18F56139">
                <wp:simplePos x="0" y="0"/>
                <wp:positionH relativeFrom="page">
                  <wp:posOffset>3611879</wp:posOffset>
                </wp:positionH>
                <wp:positionV relativeFrom="paragraph">
                  <wp:posOffset>131583</wp:posOffset>
                </wp:positionV>
                <wp:extent cx="2280285" cy="9525"/>
                <wp:effectExtent l="0" t="0" r="0" b="0"/>
                <wp:wrapNone/>
                <wp:docPr id="275" name="Graphic 2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8028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280285" h="9525">
                              <a:moveTo>
                                <a:pt x="2279904" y="0"/>
                              </a:move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lnTo>
                                <a:pt x="2279904" y="9144"/>
                              </a:lnTo>
                              <a:lnTo>
                                <a:pt x="227990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8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E6B79A" id="Graphic 275" o:spid="_x0000_s1026" style="position:absolute;margin-left:284.4pt;margin-top:10.35pt;width:179.55pt;height:.75pt;z-index:25166438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28028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" path="m2279904,l,,,9144r2279904,l2279904,xe" fillcolor="#ff0080" stroked="f">
                <v:path arrowok="t"/>
                <w10:wrap anchorx="page"/>
              </v:shape>
            </w:pict>
          </mc:Fallback>
        </mc:AlternateContent>
      </w:r>
      <w:proofErr w:type="gramStart"/>
      <w:r>
        <w:rPr>
          <w:sz w:val="20"/>
        </w:rPr>
        <w:t>and</w:t>
      </w:r>
      <w:proofErr w:type="gramEnd"/>
      <w:r>
        <w:rPr>
          <w:spacing w:val="-11"/>
          <w:sz w:val="20"/>
        </w:rPr>
        <w:t xml:space="preserve"> </w:t>
      </w:r>
      <w:proofErr w:type="spellStart"/>
      <w:r>
        <w:rPr>
          <w:sz w:val="20"/>
        </w:rPr>
        <w:t>Bioproducts</w:t>
      </w:r>
      <w:proofErr w:type="spellEnd"/>
      <w:r>
        <w:rPr>
          <w:spacing w:val="-8"/>
          <w:sz w:val="20"/>
        </w:rPr>
        <w:t xml:space="preserve"> </w:t>
      </w:r>
      <w:r>
        <w:rPr>
          <w:sz w:val="20"/>
        </w:rPr>
        <w:t>Processing,</w:t>
      </w:r>
      <w:r>
        <w:rPr>
          <w:spacing w:val="-5"/>
          <w:sz w:val="20"/>
        </w:rPr>
        <w:t xml:space="preserve"> </w:t>
      </w:r>
      <w:r>
        <w:rPr>
          <w:sz w:val="20"/>
        </w:rPr>
        <w:t>121,</w:t>
      </w:r>
      <w:r>
        <w:rPr>
          <w:spacing w:val="-7"/>
          <w:sz w:val="20"/>
        </w:rPr>
        <w:t xml:space="preserve"> </w:t>
      </w:r>
      <w:r>
        <w:rPr>
          <w:sz w:val="20"/>
        </w:rPr>
        <w:t>29-42.</w:t>
      </w:r>
      <w:r>
        <w:rPr>
          <w:spacing w:val="-8"/>
          <w:sz w:val="20"/>
        </w:rPr>
        <w:t xml:space="preserve"> </w:t>
      </w:r>
      <w:hyperlink r:id="rId76">
        <w:r>
          <w:rPr>
            <w:color w:val="FF0080"/>
            <w:spacing w:val="-2"/>
            <w:sz w:val="20"/>
          </w:rPr>
          <w:t>https://doi.org/10.1016/j.fbp.2020.01.005</w:t>
        </w:r>
      </w:hyperlink>
    </w:p>
    <w:p w14:paraId="466BFAE6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spellStart"/>
      <w:r w:rsidRPr="00744549">
        <w:rPr>
          <w:sz w:val="20"/>
          <w:lang w:val="es-US"/>
        </w:rPr>
        <w:t>Atanda</w:t>
      </w:r>
      <w:proofErr w:type="spellEnd"/>
      <w:r w:rsidRPr="00744549">
        <w:rPr>
          <w:spacing w:val="26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S.</w:t>
      </w:r>
      <w:r w:rsidRPr="00744549">
        <w:rPr>
          <w:spacing w:val="32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A.,</w:t>
      </w:r>
      <w:r w:rsidRPr="00744549">
        <w:rPr>
          <w:spacing w:val="32"/>
          <w:sz w:val="20"/>
          <w:lang w:val="es-US"/>
        </w:rPr>
        <w:t xml:space="preserve"> </w:t>
      </w:r>
      <w:proofErr w:type="spellStart"/>
      <w:r w:rsidRPr="00744549">
        <w:rPr>
          <w:sz w:val="20"/>
          <w:lang w:val="es-US"/>
        </w:rPr>
        <w:t>Pessu</w:t>
      </w:r>
      <w:proofErr w:type="spellEnd"/>
      <w:r w:rsidRPr="00744549">
        <w:rPr>
          <w:spacing w:val="27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P.</w:t>
      </w:r>
      <w:r w:rsidRPr="00744549">
        <w:rPr>
          <w:spacing w:val="32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O.,</w:t>
      </w:r>
      <w:r w:rsidRPr="00744549">
        <w:rPr>
          <w:spacing w:val="34"/>
          <w:sz w:val="20"/>
          <w:lang w:val="es-US"/>
        </w:rPr>
        <w:t xml:space="preserve"> </w:t>
      </w:r>
      <w:proofErr w:type="spellStart"/>
      <w:r w:rsidRPr="00744549">
        <w:rPr>
          <w:sz w:val="20"/>
          <w:lang w:val="es-US"/>
        </w:rPr>
        <w:t>Agoda</w:t>
      </w:r>
      <w:proofErr w:type="spellEnd"/>
      <w:r w:rsidRPr="00744549">
        <w:rPr>
          <w:spacing w:val="27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S.,</w:t>
      </w:r>
      <w:r w:rsidRPr="00744549">
        <w:rPr>
          <w:spacing w:val="31"/>
          <w:sz w:val="20"/>
          <w:lang w:val="es-US"/>
        </w:rPr>
        <w:t xml:space="preserve"> </w:t>
      </w:r>
      <w:proofErr w:type="spellStart"/>
      <w:r w:rsidRPr="00744549">
        <w:rPr>
          <w:sz w:val="20"/>
          <w:lang w:val="es-US"/>
        </w:rPr>
        <w:t>Isong</w:t>
      </w:r>
      <w:proofErr w:type="spellEnd"/>
      <w:r w:rsidRPr="00744549">
        <w:rPr>
          <w:spacing w:val="28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I.</w:t>
      </w:r>
      <w:r w:rsidRPr="00744549">
        <w:rPr>
          <w:spacing w:val="31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U.</w:t>
      </w:r>
      <w:r w:rsidRPr="00744549">
        <w:rPr>
          <w:spacing w:val="31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&amp;</w:t>
      </w:r>
      <w:r w:rsidRPr="00744549">
        <w:rPr>
          <w:spacing w:val="26"/>
          <w:sz w:val="20"/>
          <w:lang w:val="es-US"/>
        </w:rPr>
        <w:t xml:space="preserve"> </w:t>
      </w:r>
      <w:proofErr w:type="spellStart"/>
      <w:r w:rsidRPr="00744549">
        <w:rPr>
          <w:sz w:val="20"/>
          <w:lang w:val="es-US"/>
        </w:rPr>
        <w:t>Ikotun</w:t>
      </w:r>
      <w:proofErr w:type="spellEnd"/>
      <w:r w:rsidRPr="00744549">
        <w:rPr>
          <w:sz w:val="20"/>
          <w:lang w:val="es-US"/>
        </w:rPr>
        <w:t>,</w:t>
      </w:r>
      <w:r w:rsidRPr="00744549">
        <w:rPr>
          <w:spacing w:val="30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I.</w:t>
      </w:r>
      <w:r w:rsidRPr="00744549">
        <w:rPr>
          <w:spacing w:val="32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(2011).</w:t>
      </w:r>
      <w:r w:rsidRPr="00744549">
        <w:rPr>
          <w:spacing w:val="32"/>
          <w:sz w:val="20"/>
          <w:lang w:val="es-US"/>
        </w:rPr>
        <w:t xml:space="preserve"> </w:t>
      </w:r>
      <w:r>
        <w:rPr>
          <w:sz w:val="20"/>
        </w:rPr>
        <w:t>The</w:t>
      </w:r>
      <w:r>
        <w:rPr>
          <w:spacing w:val="29"/>
          <w:sz w:val="20"/>
        </w:rPr>
        <w:t xml:space="preserve"> </w:t>
      </w:r>
      <w:r>
        <w:rPr>
          <w:sz w:val="20"/>
        </w:rPr>
        <w:t>concepts</w:t>
      </w:r>
      <w:r>
        <w:rPr>
          <w:spacing w:val="32"/>
          <w:sz w:val="20"/>
        </w:rPr>
        <w:t xml:space="preserve"> </w:t>
      </w:r>
      <w:r>
        <w:rPr>
          <w:spacing w:val="-5"/>
          <w:sz w:val="20"/>
        </w:rPr>
        <w:t>and</w:t>
      </w:r>
    </w:p>
    <w:p w14:paraId="378522DF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line="228" w:lineRule="exact"/>
        <w:ind w:left="935" w:hanging="691"/>
        <w:rPr>
          <w:sz w:val="20"/>
        </w:rPr>
      </w:pPr>
      <w:proofErr w:type="gramStart"/>
      <w:r>
        <w:rPr>
          <w:sz w:val="20"/>
        </w:rPr>
        <w:t>problems</w:t>
      </w:r>
      <w:proofErr w:type="gramEnd"/>
      <w:r>
        <w:rPr>
          <w:spacing w:val="-12"/>
          <w:sz w:val="20"/>
        </w:rPr>
        <w:t xml:space="preserve"> </w:t>
      </w:r>
      <w:r>
        <w:rPr>
          <w:sz w:val="20"/>
        </w:rPr>
        <w:t>of</w:t>
      </w:r>
      <w:r>
        <w:rPr>
          <w:spacing w:val="-9"/>
          <w:sz w:val="20"/>
        </w:rPr>
        <w:t xml:space="preserve"> </w:t>
      </w:r>
      <w:r>
        <w:rPr>
          <w:sz w:val="20"/>
        </w:rPr>
        <w:t>post–harvest</w:t>
      </w:r>
      <w:r>
        <w:rPr>
          <w:spacing w:val="-12"/>
          <w:sz w:val="20"/>
        </w:rPr>
        <w:t xml:space="preserve"> </w:t>
      </w:r>
      <w:r>
        <w:rPr>
          <w:sz w:val="20"/>
        </w:rPr>
        <w:t>food</w:t>
      </w:r>
      <w:r>
        <w:rPr>
          <w:spacing w:val="-11"/>
          <w:sz w:val="20"/>
        </w:rPr>
        <w:t xml:space="preserve"> </w:t>
      </w:r>
      <w:r>
        <w:rPr>
          <w:sz w:val="20"/>
        </w:rPr>
        <w:t>losses</w:t>
      </w:r>
      <w:r>
        <w:rPr>
          <w:spacing w:val="-12"/>
          <w:sz w:val="20"/>
        </w:rPr>
        <w:t xml:space="preserve"> </w:t>
      </w:r>
      <w:r>
        <w:rPr>
          <w:sz w:val="20"/>
        </w:rPr>
        <w:t>in</w:t>
      </w:r>
      <w:r>
        <w:rPr>
          <w:spacing w:val="-11"/>
          <w:sz w:val="20"/>
        </w:rPr>
        <w:t xml:space="preserve"> </w:t>
      </w:r>
      <w:r>
        <w:rPr>
          <w:sz w:val="20"/>
        </w:rPr>
        <w:t>perishable</w:t>
      </w:r>
      <w:r>
        <w:rPr>
          <w:spacing w:val="-12"/>
          <w:sz w:val="20"/>
        </w:rPr>
        <w:t xml:space="preserve"> </w:t>
      </w:r>
      <w:r>
        <w:rPr>
          <w:sz w:val="20"/>
        </w:rPr>
        <w:t>crops.</w:t>
      </w:r>
      <w:r>
        <w:rPr>
          <w:spacing w:val="-8"/>
          <w:sz w:val="20"/>
        </w:rPr>
        <w:t xml:space="preserve"> </w:t>
      </w:r>
      <w:r>
        <w:rPr>
          <w:sz w:val="20"/>
        </w:rPr>
        <w:t>African</w:t>
      </w:r>
      <w:r>
        <w:rPr>
          <w:spacing w:val="-12"/>
          <w:sz w:val="20"/>
        </w:rPr>
        <w:t xml:space="preserve"> </w:t>
      </w:r>
      <w:r>
        <w:rPr>
          <w:sz w:val="20"/>
        </w:rPr>
        <w:t>Journal</w:t>
      </w:r>
      <w:r>
        <w:rPr>
          <w:spacing w:val="-11"/>
          <w:sz w:val="20"/>
        </w:rPr>
        <w:t xml:space="preserve"> </w:t>
      </w:r>
      <w:r>
        <w:rPr>
          <w:sz w:val="20"/>
        </w:rPr>
        <w:t>of</w:t>
      </w:r>
      <w:r>
        <w:rPr>
          <w:spacing w:val="-14"/>
          <w:sz w:val="20"/>
        </w:rPr>
        <w:t xml:space="preserve"> </w:t>
      </w:r>
      <w:r>
        <w:rPr>
          <w:sz w:val="20"/>
        </w:rPr>
        <w:t>Food</w:t>
      </w:r>
      <w:r>
        <w:rPr>
          <w:spacing w:val="-12"/>
          <w:sz w:val="20"/>
        </w:rPr>
        <w:t xml:space="preserve"> </w:t>
      </w:r>
      <w:r>
        <w:rPr>
          <w:sz w:val="20"/>
        </w:rPr>
        <w:t>Science,</w:t>
      </w:r>
      <w:r>
        <w:rPr>
          <w:spacing w:val="-10"/>
          <w:sz w:val="20"/>
        </w:rPr>
        <w:t xml:space="preserve"> </w:t>
      </w:r>
      <w:r>
        <w:rPr>
          <w:rFonts w:ascii="Arial" w:hAnsi="Arial"/>
          <w:b/>
          <w:spacing w:val="-5"/>
          <w:sz w:val="20"/>
        </w:rPr>
        <w:t>5</w:t>
      </w:r>
      <w:r>
        <w:rPr>
          <w:spacing w:val="-5"/>
          <w:sz w:val="20"/>
        </w:rPr>
        <w:t>,</w:t>
      </w:r>
    </w:p>
    <w:p w14:paraId="09978C46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line="228" w:lineRule="exact"/>
        <w:ind w:left="935" w:hanging="691"/>
        <w:rPr>
          <w:sz w:val="20"/>
        </w:rPr>
      </w:pPr>
      <w:r>
        <w:rPr>
          <w:spacing w:val="-2"/>
          <w:sz w:val="20"/>
        </w:rPr>
        <w:t>603-</w:t>
      </w:r>
      <w:r>
        <w:rPr>
          <w:spacing w:val="-4"/>
          <w:sz w:val="20"/>
        </w:rPr>
        <w:t>613.</w:t>
      </w:r>
    </w:p>
    <w:p w14:paraId="15ED02F1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r>
        <w:rPr>
          <w:color w:val="212121"/>
          <w:sz w:val="20"/>
        </w:rPr>
        <w:t>Alexandra,</w:t>
      </w:r>
      <w:r>
        <w:rPr>
          <w:color w:val="212121"/>
          <w:spacing w:val="-5"/>
          <w:sz w:val="20"/>
        </w:rPr>
        <w:t xml:space="preserve"> </w:t>
      </w:r>
      <w:r>
        <w:rPr>
          <w:color w:val="212121"/>
          <w:sz w:val="20"/>
        </w:rPr>
        <w:t>A.</w:t>
      </w:r>
      <w:r>
        <w:rPr>
          <w:color w:val="212121"/>
          <w:spacing w:val="-2"/>
          <w:sz w:val="20"/>
        </w:rPr>
        <w:t xml:space="preserve"> </w:t>
      </w:r>
      <w:r>
        <w:rPr>
          <w:color w:val="212121"/>
          <w:sz w:val="20"/>
        </w:rPr>
        <w:t>N.</w:t>
      </w:r>
      <w:r>
        <w:rPr>
          <w:color w:val="212121"/>
          <w:spacing w:val="-2"/>
          <w:sz w:val="20"/>
        </w:rPr>
        <w:t xml:space="preserve"> </w:t>
      </w:r>
      <w:r>
        <w:rPr>
          <w:color w:val="212121"/>
          <w:sz w:val="20"/>
        </w:rPr>
        <w:t>G.</w:t>
      </w:r>
      <w:r>
        <w:rPr>
          <w:color w:val="212121"/>
          <w:spacing w:val="-2"/>
          <w:sz w:val="20"/>
        </w:rPr>
        <w:t xml:space="preserve"> </w:t>
      </w:r>
      <w:r>
        <w:rPr>
          <w:color w:val="212121"/>
          <w:sz w:val="20"/>
        </w:rPr>
        <w:t>C.,</w:t>
      </w:r>
      <w:r>
        <w:rPr>
          <w:color w:val="212121"/>
          <w:spacing w:val="-2"/>
          <w:sz w:val="20"/>
        </w:rPr>
        <w:t xml:space="preserve"> </w:t>
      </w:r>
      <w:r>
        <w:rPr>
          <w:color w:val="212121"/>
          <w:sz w:val="20"/>
        </w:rPr>
        <w:t>Denis,</w:t>
      </w:r>
      <w:r>
        <w:rPr>
          <w:color w:val="212121"/>
          <w:spacing w:val="-9"/>
          <w:sz w:val="20"/>
        </w:rPr>
        <w:t xml:space="preserve"> </w:t>
      </w:r>
      <w:r>
        <w:rPr>
          <w:color w:val="212121"/>
          <w:sz w:val="20"/>
        </w:rPr>
        <w:t>N.</w:t>
      </w:r>
      <w:r>
        <w:rPr>
          <w:color w:val="212121"/>
          <w:spacing w:val="-5"/>
          <w:sz w:val="20"/>
        </w:rPr>
        <w:t xml:space="preserve"> </w:t>
      </w:r>
      <w:r>
        <w:rPr>
          <w:color w:val="212121"/>
          <w:sz w:val="20"/>
        </w:rPr>
        <w:t>Y.,</w:t>
      </w:r>
      <w:r>
        <w:rPr>
          <w:color w:val="212121"/>
          <w:spacing w:val="-8"/>
          <w:sz w:val="20"/>
        </w:rPr>
        <w:t xml:space="preserve"> </w:t>
      </w:r>
      <w:r>
        <w:rPr>
          <w:color w:val="212121"/>
          <w:sz w:val="20"/>
        </w:rPr>
        <w:t>Casimir,</w:t>
      </w:r>
      <w:r>
        <w:rPr>
          <w:color w:val="212121"/>
          <w:spacing w:val="-7"/>
          <w:sz w:val="20"/>
        </w:rPr>
        <w:t xml:space="preserve"> </w:t>
      </w:r>
      <w:r>
        <w:rPr>
          <w:color w:val="212121"/>
          <w:sz w:val="20"/>
        </w:rPr>
        <w:t>A.</w:t>
      </w:r>
      <w:r>
        <w:rPr>
          <w:color w:val="212121"/>
          <w:spacing w:val="-5"/>
          <w:sz w:val="20"/>
        </w:rPr>
        <w:t xml:space="preserve"> </w:t>
      </w:r>
      <w:r>
        <w:rPr>
          <w:color w:val="212121"/>
          <w:sz w:val="20"/>
        </w:rPr>
        <w:t>O.,</w:t>
      </w:r>
      <w:r>
        <w:rPr>
          <w:color w:val="212121"/>
          <w:spacing w:val="-2"/>
          <w:sz w:val="20"/>
        </w:rPr>
        <w:t xml:space="preserve"> </w:t>
      </w:r>
      <w:r>
        <w:rPr>
          <w:color w:val="212121"/>
          <w:sz w:val="20"/>
        </w:rPr>
        <w:t>Camille,</w:t>
      </w:r>
      <w:r>
        <w:rPr>
          <w:color w:val="212121"/>
          <w:spacing w:val="-3"/>
          <w:sz w:val="20"/>
        </w:rPr>
        <w:t xml:space="preserve"> </w:t>
      </w:r>
      <w:r>
        <w:rPr>
          <w:color w:val="212121"/>
          <w:sz w:val="20"/>
        </w:rPr>
        <w:t>K.</w:t>
      </w:r>
      <w:r>
        <w:rPr>
          <w:color w:val="212121"/>
          <w:spacing w:val="-2"/>
          <w:sz w:val="20"/>
        </w:rPr>
        <w:t xml:space="preserve"> </w:t>
      </w:r>
      <w:r>
        <w:rPr>
          <w:color w:val="212121"/>
          <w:sz w:val="20"/>
        </w:rPr>
        <w:t>A.,</w:t>
      </w:r>
      <w:r>
        <w:rPr>
          <w:color w:val="212121"/>
          <w:spacing w:val="-5"/>
          <w:sz w:val="20"/>
        </w:rPr>
        <w:t xml:space="preserve"> </w:t>
      </w:r>
      <w:r>
        <w:rPr>
          <w:color w:val="212121"/>
          <w:sz w:val="20"/>
        </w:rPr>
        <w:t>Nestor,</w:t>
      </w:r>
      <w:r>
        <w:rPr>
          <w:color w:val="212121"/>
          <w:spacing w:val="-7"/>
          <w:sz w:val="20"/>
        </w:rPr>
        <w:t xml:space="preserve"> </w:t>
      </w:r>
      <w:r>
        <w:rPr>
          <w:color w:val="212121"/>
          <w:sz w:val="20"/>
        </w:rPr>
        <w:t>K.</w:t>
      </w:r>
      <w:r>
        <w:rPr>
          <w:color w:val="212121"/>
          <w:spacing w:val="-5"/>
          <w:sz w:val="20"/>
        </w:rPr>
        <w:t xml:space="preserve"> </w:t>
      </w:r>
      <w:r>
        <w:rPr>
          <w:color w:val="212121"/>
          <w:sz w:val="20"/>
        </w:rPr>
        <w:t>K.,</w:t>
      </w:r>
      <w:r>
        <w:rPr>
          <w:color w:val="212121"/>
          <w:spacing w:val="-2"/>
          <w:sz w:val="20"/>
        </w:rPr>
        <w:t xml:space="preserve"> </w:t>
      </w:r>
      <w:r>
        <w:rPr>
          <w:color w:val="212121"/>
          <w:sz w:val="20"/>
        </w:rPr>
        <w:t>&amp;</w:t>
      </w:r>
      <w:r>
        <w:rPr>
          <w:color w:val="212121"/>
          <w:spacing w:val="-9"/>
          <w:sz w:val="20"/>
        </w:rPr>
        <w:t xml:space="preserve"> </w:t>
      </w:r>
      <w:r>
        <w:rPr>
          <w:color w:val="212121"/>
          <w:spacing w:val="-2"/>
          <w:sz w:val="20"/>
        </w:rPr>
        <w:t>Georges,</w:t>
      </w:r>
    </w:p>
    <w:p w14:paraId="4096A327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r>
        <w:rPr>
          <w:color w:val="212121"/>
          <w:sz w:val="20"/>
        </w:rPr>
        <w:t>A.</w:t>
      </w:r>
      <w:r>
        <w:rPr>
          <w:color w:val="212121"/>
          <w:spacing w:val="39"/>
          <w:sz w:val="20"/>
        </w:rPr>
        <w:t xml:space="preserve"> </w:t>
      </w:r>
      <w:r>
        <w:rPr>
          <w:color w:val="212121"/>
          <w:sz w:val="20"/>
        </w:rPr>
        <w:t>N.</w:t>
      </w:r>
      <w:r>
        <w:rPr>
          <w:color w:val="212121"/>
          <w:spacing w:val="35"/>
          <w:sz w:val="20"/>
        </w:rPr>
        <w:t xml:space="preserve"> </w:t>
      </w:r>
      <w:r>
        <w:rPr>
          <w:color w:val="212121"/>
          <w:sz w:val="20"/>
        </w:rPr>
        <w:t>(2019).</w:t>
      </w:r>
      <w:r>
        <w:rPr>
          <w:color w:val="212121"/>
          <w:spacing w:val="34"/>
          <w:sz w:val="20"/>
        </w:rPr>
        <w:t xml:space="preserve"> </w:t>
      </w:r>
      <w:r>
        <w:rPr>
          <w:color w:val="212121"/>
          <w:sz w:val="20"/>
        </w:rPr>
        <w:t>Effect</w:t>
      </w:r>
      <w:r>
        <w:rPr>
          <w:color w:val="212121"/>
          <w:spacing w:val="34"/>
          <w:sz w:val="20"/>
        </w:rPr>
        <w:t xml:space="preserve"> </w:t>
      </w:r>
      <w:r>
        <w:rPr>
          <w:color w:val="212121"/>
          <w:sz w:val="20"/>
        </w:rPr>
        <w:t>of</w:t>
      </w:r>
      <w:r>
        <w:rPr>
          <w:color w:val="212121"/>
          <w:spacing w:val="34"/>
          <w:sz w:val="20"/>
        </w:rPr>
        <w:t xml:space="preserve"> </w:t>
      </w:r>
      <w:r>
        <w:rPr>
          <w:color w:val="212121"/>
          <w:sz w:val="20"/>
        </w:rPr>
        <w:t>cassava</w:t>
      </w:r>
      <w:r>
        <w:rPr>
          <w:color w:val="212121"/>
          <w:spacing w:val="32"/>
          <w:sz w:val="20"/>
        </w:rPr>
        <w:t xml:space="preserve"> </w:t>
      </w:r>
      <w:r>
        <w:rPr>
          <w:color w:val="212121"/>
          <w:sz w:val="20"/>
        </w:rPr>
        <w:t>flour</w:t>
      </w:r>
      <w:r>
        <w:rPr>
          <w:color w:val="212121"/>
          <w:spacing w:val="33"/>
          <w:sz w:val="20"/>
        </w:rPr>
        <w:t xml:space="preserve"> </w:t>
      </w:r>
      <w:r>
        <w:rPr>
          <w:color w:val="212121"/>
          <w:sz w:val="20"/>
        </w:rPr>
        <w:t>on</w:t>
      </w:r>
      <w:r>
        <w:rPr>
          <w:color w:val="212121"/>
          <w:spacing w:val="35"/>
          <w:sz w:val="20"/>
        </w:rPr>
        <w:t xml:space="preserve"> </w:t>
      </w:r>
      <w:r>
        <w:rPr>
          <w:color w:val="212121"/>
          <w:sz w:val="20"/>
        </w:rPr>
        <w:t>the</w:t>
      </w:r>
      <w:r>
        <w:rPr>
          <w:color w:val="212121"/>
          <w:spacing w:val="32"/>
          <w:sz w:val="20"/>
        </w:rPr>
        <w:t xml:space="preserve"> </w:t>
      </w:r>
      <w:proofErr w:type="spellStart"/>
      <w:r>
        <w:rPr>
          <w:color w:val="212121"/>
          <w:sz w:val="20"/>
        </w:rPr>
        <w:t>physico</w:t>
      </w:r>
      <w:proofErr w:type="spellEnd"/>
      <w:r>
        <w:rPr>
          <w:color w:val="212121"/>
          <w:sz w:val="20"/>
        </w:rPr>
        <w:t>-chemical</w:t>
      </w:r>
      <w:r>
        <w:rPr>
          <w:color w:val="212121"/>
          <w:spacing w:val="35"/>
          <w:sz w:val="20"/>
        </w:rPr>
        <w:t xml:space="preserve"> </w:t>
      </w:r>
      <w:r>
        <w:rPr>
          <w:color w:val="212121"/>
          <w:sz w:val="20"/>
        </w:rPr>
        <w:t>and</w:t>
      </w:r>
      <w:r>
        <w:rPr>
          <w:color w:val="212121"/>
          <w:spacing w:val="36"/>
          <w:sz w:val="20"/>
        </w:rPr>
        <w:t xml:space="preserve"> </w:t>
      </w:r>
      <w:r>
        <w:rPr>
          <w:color w:val="212121"/>
          <w:sz w:val="20"/>
        </w:rPr>
        <w:t>sensory</w:t>
      </w:r>
      <w:r>
        <w:rPr>
          <w:color w:val="212121"/>
          <w:spacing w:val="34"/>
          <w:sz w:val="20"/>
        </w:rPr>
        <w:t xml:space="preserve"> </w:t>
      </w:r>
      <w:r>
        <w:rPr>
          <w:color w:val="212121"/>
          <w:sz w:val="20"/>
        </w:rPr>
        <w:t>properties</w:t>
      </w:r>
      <w:r>
        <w:rPr>
          <w:color w:val="212121"/>
          <w:spacing w:val="38"/>
          <w:sz w:val="20"/>
        </w:rPr>
        <w:t xml:space="preserve"> </w:t>
      </w:r>
      <w:r>
        <w:rPr>
          <w:color w:val="212121"/>
          <w:spacing w:val="-5"/>
          <w:sz w:val="20"/>
        </w:rPr>
        <w:t>of</w:t>
      </w:r>
    </w:p>
    <w:p w14:paraId="6DFDF392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proofErr w:type="spellStart"/>
      <w:proofErr w:type="gramStart"/>
      <w:r>
        <w:rPr>
          <w:color w:val="212121"/>
          <w:sz w:val="20"/>
        </w:rPr>
        <w:t>konkonde</w:t>
      </w:r>
      <w:proofErr w:type="spellEnd"/>
      <w:proofErr w:type="gramEnd"/>
      <w:r>
        <w:rPr>
          <w:color w:val="212121"/>
          <w:sz w:val="20"/>
        </w:rPr>
        <w:t>,</w:t>
      </w:r>
      <w:r>
        <w:rPr>
          <w:color w:val="212121"/>
          <w:spacing w:val="17"/>
          <w:sz w:val="20"/>
        </w:rPr>
        <w:t xml:space="preserve"> </w:t>
      </w:r>
      <w:r>
        <w:rPr>
          <w:color w:val="212121"/>
          <w:sz w:val="20"/>
        </w:rPr>
        <w:t>a</w:t>
      </w:r>
      <w:r>
        <w:rPr>
          <w:color w:val="212121"/>
          <w:spacing w:val="16"/>
          <w:sz w:val="20"/>
        </w:rPr>
        <w:t xml:space="preserve"> </w:t>
      </w:r>
      <w:r>
        <w:rPr>
          <w:color w:val="212121"/>
          <w:sz w:val="20"/>
        </w:rPr>
        <w:t>traditional</w:t>
      </w:r>
      <w:r>
        <w:rPr>
          <w:color w:val="212121"/>
          <w:spacing w:val="15"/>
          <w:sz w:val="20"/>
        </w:rPr>
        <w:t xml:space="preserve"> </w:t>
      </w:r>
      <w:r>
        <w:rPr>
          <w:color w:val="212121"/>
          <w:sz w:val="20"/>
        </w:rPr>
        <w:t>dish</w:t>
      </w:r>
      <w:r>
        <w:rPr>
          <w:color w:val="212121"/>
          <w:spacing w:val="17"/>
          <w:sz w:val="20"/>
        </w:rPr>
        <w:t xml:space="preserve"> </w:t>
      </w:r>
      <w:r>
        <w:rPr>
          <w:color w:val="212121"/>
          <w:sz w:val="20"/>
        </w:rPr>
        <w:t>prepared</w:t>
      </w:r>
      <w:r>
        <w:rPr>
          <w:color w:val="212121"/>
          <w:spacing w:val="15"/>
          <w:sz w:val="20"/>
        </w:rPr>
        <w:t xml:space="preserve"> </w:t>
      </w:r>
      <w:r>
        <w:rPr>
          <w:color w:val="212121"/>
          <w:sz w:val="20"/>
        </w:rPr>
        <w:t>from</w:t>
      </w:r>
      <w:r>
        <w:rPr>
          <w:color w:val="212121"/>
          <w:spacing w:val="14"/>
          <w:sz w:val="20"/>
        </w:rPr>
        <w:t xml:space="preserve"> </w:t>
      </w:r>
      <w:r>
        <w:rPr>
          <w:color w:val="212121"/>
          <w:sz w:val="20"/>
        </w:rPr>
        <w:t>unripe</w:t>
      </w:r>
      <w:r>
        <w:rPr>
          <w:color w:val="212121"/>
          <w:spacing w:val="17"/>
          <w:sz w:val="20"/>
        </w:rPr>
        <w:t xml:space="preserve"> </w:t>
      </w:r>
      <w:r>
        <w:rPr>
          <w:color w:val="212121"/>
          <w:sz w:val="20"/>
        </w:rPr>
        <w:t>plantain</w:t>
      </w:r>
      <w:r>
        <w:rPr>
          <w:color w:val="212121"/>
          <w:spacing w:val="15"/>
          <w:sz w:val="20"/>
        </w:rPr>
        <w:t xml:space="preserve"> </w:t>
      </w:r>
      <w:r>
        <w:rPr>
          <w:color w:val="212121"/>
          <w:sz w:val="20"/>
        </w:rPr>
        <w:t>flour.</w:t>
      </w:r>
      <w:r>
        <w:rPr>
          <w:color w:val="212121"/>
          <w:spacing w:val="-2"/>
          <w:sz w:val="20"/>
        </w:rPr>
        <w:t xml:space="preserve"> </w:t>
      </w:r>
      <w:r>
        <w:rPr>
          <w:color w:val="212121"/>
          <w:sz w:val="20"/>
        </w:rPr>
        <w:t>American</w:t>
      </w:r>
      <w:r>
        <w:rPr>
          <w:color w:val="212121"/>
          <w:spacing w:val="17"/>
          <w:sz w:val="20"/>
        </w:rPr>
        <w:t xml:space="preserve"> </w:t>
      </w:r>
      <w:r>
        <w:rPr>
          <w:color w:val="212121"/>
          <w:sz w:val="20"/>
        </w:rPr>
        <w:t>Journal</w:t>
      </w:r>
      <w:r>
        <w:rPr>
          <w:color w:val="212121"/>
          <w:spacing w:val="16"/>
          <w:sz w:val="20"/>
        </w:rPr>
        <w:t xml:space="preserve"> </w:t>
      </w:r>
      <w:r>
        <w:rPr>
          <w:color w:val="212121"/>
          <w:sz w:val="20"/>
        </w:rPr>
        <w:t>of</w:t>
      </w:r>
      <w:r>
        <w:rPr>
          <w:color w:val="212121"/>
          <w:spacing w:val="10"/>
          <w:sz w:val="20"/>
        </w:rPr>
        <w:t xml:space="preserve"> </w:t>
      </w:r>
      <w:r>
        <w:rPr>
          <w:color w:val="212121"/>
          <w:spacing w:val="-4"/>
          <w:sz w:val="20"/>
        </w:rPr>
        <w:t>Food</w:t>
      </w:r>
    </w:p>
    <w:p w14:paraId="4276112A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color w:val="212121"/>
          <w:sz w:val="20"/>
        </w:rPr>
        <w:t>and</w:t>
      </w:r>
      <w:proofErr w:type="gramEnd"/>
      <w:r>
        <w:rPr>
          <w:color w:val="212121"/>
          <w:spacing w:val="-9"/>
          <w:sz w:val="20"/>
        </w:rPr>
        <w:t xml:space="preserve"> </w:t>
      </w:r>
      <w:r>
        <w:rPr>
          <w:color w:val="212121"/>
          <w:sz w:val="20"/>
        </w:rPr>
        <w:t>Nutrition,</w:t>
      </w:r>
      <w:r>
        <w:rPr>
          <w:color w:val="212121"/>
          <w:spacing w:val="-6"/>
          <w:sz w:val="20"/>
        </w:rPr>
        <w:t xml:space="preserve"> </w:t>
      </w:r>
      <w:r>
        <w:rPr>
          <w:color w:val="212121"/>
          <w:sz w:val="20"/>
        </w:rPr>
        <w:t>7(4),</w:t>
      </w:r>
      <w:r>
        <w:rPr>
          <w:color w:val="212121"/>
          <w:spacing w:val="-6"/>
          <w:sz w:val="20"/>
        </w:rPr>
        <w:t xml:space="preserve"> </w:t>
      </w:r>
      <w:r>
        <w:rPr>
          <w:color w:val="212121"/>
          <w:sz w:val="20"/>
        </w:rPr>
        <w:t>136-</w:t>
      </w:r>
      <w:r>
        <w:rPr>
          <w:color w:val="212121"/>
          <w:spacing w:val="-4"/>
          <w:sz w:val="20"/>
        </w:rPr>
        <w:t>141.</w:t>
      </w:r>
    </w:p>
    <w:p w14:paraId="467D4C1A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proofErr w:type="spellStart"/>
      <w:r>
        <w:rPr>
          <w:sz w:val="20"/>
        </w:rPr>
        <w:t>Ayeh</w:t>
      </w:r>
      <w:proofErr w:type="spellEnd"/>
      <w:r>
        <w:rPr>
          <w:sz w:val="20"/>
        </w:rPr>
        <w:t>,</w:t>
      </w:r>
      <w:r>
        <w:rPr>
          <w:spacing w:val="15"/>
          <w:sz w:val="20"/>
        </w:rPr>
        <w:t xml:space="preserve"> </w:t>
      </w:r>
      <w:r>
        <w:rPr>
          <w:sz w:val="20"/>
        </w:rPr>
        <w:t>E.</w:t>
      </w:r>
      <w:r>
        <w:rPr>
          <w:spacing w:val="11"/>
          <w:sz w:val="20"/>
        </w:rPr>
        <w:t xml:space="preserve"> </w:t>
      </w:r>
      <w:r>
        <w:rPr>
          <w:sz w:val="20"/>
        </w:rPr>
        <w:t>S.,</w:t>
      </w:r>
      <w:r>
        <w:rPr>
          <w:spacing w:val="15"/>
          <w:sz w:val="20"/>
        </w:rPr>
        <w:t xml:space="preserve"> </w:t>
      </w:r>
      <w:proofErr w:type="spellStart"/>
      <w:r>
        <w:rPr>
          <w:sz w:val="20"/>
        </w:rPr>
        <w:t>Asiamah</w:t>
      </w:r>
      <w:proofErr w:type="spellEnd"/>
      <w:r>
        <w:rPr>
          <w:sz w:val="20"/>
        </w:rPr>
        <w:t>,</w:t>
      </w:r>
      <w:r>
        <w:rPr>
          <w:spacing w:val="12"/>
          <w:sz w:val="20"/>
        </w:rPr>
        <w:t xml:space="preserve"> </w:t>
      </w:r>
      <w:r>
        <w:rPr>
          <w:sz w:val="20"/>
        </w:rPr>
        <w:t>E.,</w:t>
      </w:r>
      <w:r>
        <w:rPr>
          <w:spacing w:val="15"/>
          <w:sz w:val="20"/>
        </w:rPr>
        <w:t xml:space="preserve"> </w:t>
      </w:r>
      <w:proofErr w:type="spellStart"/>
      <w:r>
        <w:rPr>
          <w:sz w:val="20"/>
        </w:rPr>
        <w:t>Boakye</w:t>
      </w:r>
      <w:proofErr w:type="spellEnd"/>
      <w:r>
        <w:rPr>
          <w:sz w:val="20"/>
        </w:rPr>
        <w:t>,</w:t>
      </w:r>
      <w:r>
        <w:rPr>
          <w:spacing w:val="15"/>
          <w:sz w:val="20"/>
        </w:rPr>
        <w:t xml:space="preserve"> </w:t>
      </w:r>
      <w:r>
        <w:rPr>
          <w:sz w:val="20"/>
        </w:rPr>
        <w:t>A.</w:t>
      </w:r>
      <w:r>
        <w:rPr>
          <w:spacing w:val="15"/>
          <w:sz w:val="20"/>
        </w:rPr>
        <w:t xml:space="preserve"> </w:t>
      </w:r>
      <w:r>
        <w:rPr>
          <w:sz w:val="20"/>
        </w:rPr>
        <w:t>A.,</w:t>
      </w:r>
      <w:r>
        <w:rPr>
          <w:spacing w:val="11"/>
          <w:sz w:val="20"/>
        </w:rPr>
        <w:t xml:space="preserve"> </w:t>
      </w:r>
      <w:proofErr w:type="spellStart"/>
      <w:r>
        <w:rPr>
          <w:sz w:val="20"/>
        </w:rPr>
        <w:t>Wireko</w:t>
      </w:r>
      <w:proofErr w:type="spellEnd"/>
      <w:r>
        <w:rPr>
          <w:sz w:val="20"/>
        </w:rPr>
        <w:t>-Manu,</w:t>
      </w:r>
      <w:r>
        <w:rPr>
          <w:spacing w:val="14"/>
          <w:sz w:val="20"/>
        </w:rPr>
        <w:t xml:space="preserve"> </w:t>
      </w:r>
      <w:r>
        <w:rPr>
          <w:sz w:val="20"/>
        </w:rPr>
        <w:t>F.</w:t>
      </w:r>
      <w:r>
        <w:rPr>
          <w:spacing w:val="15"/>
          <w:sz w:val="20"/>
        </w:rPr>
        <w:t xml:space="preserve"> </w:t>
      </w:r>
      <w:r>
        <w:rPr>
          <w:sz w:val="20"/>
        </w:rPr>
        <w:t>D.,</w:t>
      </w:r>
      <w:r>
        <w:rPr>
          <w:spacing w:val="15"/>
          <w:sz w:val="20"/>
        </w:rPr>
        <w:t xml:space="preserve"> </w:t>
      </w:r>
      <w:proofErr w:type="spellStart"/>
      <w:r>
        <w:rPr>
          <w:sz w:val="20"/>
        </w:rPr>
        <w:t>Aryeetey</w:t>
      </w:r>
      <w:proofErr w:type="spellEnd"/>
      <w:r>
        <w:rPr>
          <w:sz w:val="20"/>
        </w:rPr>
        <w:t>,</w:t>
      </w:r>
      <w:r>
        <w:rPr>
          <w:spacing w:val="15"/>
          <w:sz w:val="20"/>
        </w:rPr>
        <w:t xml:space="preserve"> </w:t>
      </w:r>
      <w:r>
        <w:rPr>
          <w:sz w:val="20"/>
        </w:rPr>
        <w:t>E.,</w:t>
      </w:r>
      <w:r>
        <w:rPr>
          <w:spacing w:val="12"/>
          <w:sz w:val="20"/>
        </w:rPr>
        <w:t xml:space="preserve"> </w:t>
      </w:r>
      <w:r>
        <w:rPr>
          <w:sz w:val="20"/>
        </w:rPr>
        <w:t>&amp;</w:t>
      </w:r>
      <w:r>
        <w:rPr>
          <w:spacing w:val="10"/>
          <w:sz w:val="20"/>
        </w:rPr>
        <w:t xml:space="preserve"> </w:t>
      </w:r>
      <w:proofErr w:type="spellStart"/>
      <w:r>
        <w:rPr>
          <w:sz w:val="20"/>
        </w:rPr>
        <w:t>Oduro</w:t>
      </w:r>
      <w:proofErr w:type="spellEnd"/>
      <w:r>
        <w:rPr>
          <w:sz w:val="20"/>
        </w:rPr>
        <w:t>,</w:t>
      </w:r>
      <w:r>
        <w:rPr>
          <w:spacing w:val="12"/>
          <w:sz w:val="20"/>
        </w:rPr>
        <w:t xml:space="preserve"> </w:t>
      </w:r>
      <w:r>
        <w:rPr>
          <w:sz w:val="20"/>
        </w:rPr>
        <w:t>I.</w:t>
      </w:r>
      <w:r>
        <w:rPr>
          <w:spacing w:val="17"/>
          <w:sz w:val="20"/>
        </w:rPr>
        <w:t xml:space="preserve"> </w:t>
      </w:r>
      <w:r>
        <w:rPr>
          <w:spacing w:val="-5"/>
          <w:sz w:val="20"/>
        </w:rPr>
        <w:t>N.</w:t>
      </w:r>
    </w:p>
    <w:p w14:paraId="4FDD6519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(2023).</w:t>
      </w:r>
      <w:r>
        <w:rPr>
          <w:spacing w:val="31"/>
          <w:sz w:val="20"/>
        </w:rPr>
        <w:t xml:space="preserve"> </w:t>
      </w:r>
      <w:r>
        <w:rPr>
          <w:sz w:val="20"/>
        </w:rPr>
        <w:t>Effects</w:t>
      </w:r>
      <w:r>
        <w:rPr>
          <w:spacing w:val="28"/>
          <w:sz w:val="20"/>
        </w:rPr>
        <w:t xml:space="preserve"> </w:t>
      </w:r>
      <w:r>
        <w:rPr>
          <w:sz w:val="20"/>
        </w:rPr>
        <w:t>of</w:t>
      </w:r>
      <w:r>
        <w:rPr>
          <w:spacing w:val="34"/>
          <w:sz w:val="20"/>
        </w:rPr>
        <w:t xml:space="preserve"> </w:t>
      </w:r>
      <w:r>
        <w:rPr>
          <w:sz w:val="20"/>
        </w:rPr>
        <w:t>ripening</w:t>
      </w:r>
      <w:r>
        <w:rPr>
          <w:spacing w:val="33"/>
          <w:sz w:val="20"/>
        </w:rPr>
        <w:t xml:space="preserve"> </w:t>
      </w:r>
      <w:r>
        <w:rPr>
          <w:sz w:val="20"/>
        </w:rPr>
        <w:t>stages</w:t>
      </w:r>
      <w:r>
        <w:rPr>
          <w:spacing w:val="31"/>
          <w:sz w:val="20"/>
        </w:rPr>
        <w:t xml:space="preserve"> </w:t>
      </w:r>
      <w:r>
        <w:rPr>
          <w:sz w:val="20"/>
        </w:rPr>
        <w:t>and</w:t>
      </w:r>
      <w:r>
        <w:rPr>
          <w:spacing w:val="27"/>
          <w:sz w:val="20"/>
        </w:rPr>
        <w:t xml:space="preserve"> </w:t>
      </w:r>
      <w:r>
        <w:rPr>
          <w:sz w:val="20"/>
        </w:rPr>
        <w:t>thermal</w:t>
      </w:r>
      <w:r>
        <w:rPr>
          <w:spacing w:val="31"/>
          <w:sz w:val="20"/>
        </w:rPr>
        <w:t xml:space="preserve"> </w:t>
      </w:r>
      <w:r>
        <w:rPr>
          <w:sz w:val="20"/>
        </w:rPr>
        <w:t>treatment</w:t>
      </w:r>
      <w:r>
        <w:rPr>
          <w:spacing w:val="35"/>
          <w:sz w:val="20"/>
        </w:rPr>
        <w:t xml:space="preserve"> </w:t>
      </w:r>
      <w:r>
        <w:rPr>
          <w:sz w:val="20"/>
        </w:rPr>
        <w:t>on</w:t>
      </w:r>
      <w:r>
        <w:rPr>
          <w:spacing w:val="31"/>
          <w:sz w:val="20"/>
        </w:rPr>
        <w:t xml:space="preserve"> </w:t>
      </w:r>
      <w:r>
        <w:rPr>
          <w:sz w:val="20"/>
        </w:rPr>
        <w:t>quality</w:t>
      </w:r>
      <w:r>
        <w:rPr>
          <w:spacing w:val="32"/>
          <w:sz w:val="20"/>
        </w:rPr>
        <w:t xml:space="preserve"> </w:t>
      </w:r>
      <w:r>
        <w:rPr>
          <w:sz w:val="20"/>
        </w:rPr>
        <w:t>characteristics</w:t>
      </w:r>
      <w:r>
        <w:rPr>
          <w:spacing w:val="31"/>
          <w:sz w:val="20"/>
        </w:rPr>
        <w:t xml:space="preserve"> </w:t>
      </w:r>
      <w:r>
        <w:rPr>
          <w:sz w:val="20"/>
        </w:rPr>
        <w:t>of</w:t>
      </w:r>
      <w:r>
        <w:rPr>
          <w:spacing w:val="30"/>
          <w:sz w:val="20"/>
        </w:rPr>
        <w:t xml:space="preserve"> </w:t>
      </w:r>
      <w:r>
        <w:rPr>
          <w:spacing w:val="-5"/>
          <w:sz w:val="20"/>
        </w:rPr>
        <w:t>the</w:t>
      </w:r>
    </w:p>
    <w:p w14:paraId="7B7C603F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z w:val="20"/>
        </w:rPr>
        <w:t>overripe</w:t>
      </w:r>
      <w:r>
        <w:rPr>
          <w:spacing w:val="29"/>
          <w:sz w:val="20"/>
        </w:rPr>
        <w:t xml:space="preserve">  </w:t>
      </w:r>
      <w:r>
        <w:rPr>
          <w:sz w:val="20"/>
        </w:rPr>
        <w:t>plantain</w:t>
      </w:r>
      <w:proofErr w:type="gramEnd"/>
      <w:r>
        <w:rPr>
          <w:spacing w:val="28"/>
          <w:sz w:val="20"/>
        </w:rPr>
        <w:t xml:space="preserve">  </w:t>
      </w:r>
      <w:r>
        <w:rPr>
          <w:sz w:val="20"/>
        </w:rPr>
        <w:t>puree.</w:t>
      </w:r>
      <w:r>
        <w:rPr>
          <w:spacing w:val="31"/>
          <w:sz w:val="20"/>
        </w:rPr>
        <w:t xml:space="preserve">  </w:t>
      </w:r>
      <w:proofErr w:type="gramStart"/>
      <w:r>
        <w:rPr>
          <w:sz w:val="20"/>
        </w:rPr>
        <w:t>Journal</w:t>
      </w:r>
      <w:r>
        <w:rPr>
          <w:spacing w:val="28"/>
          <w:sz w:val="20"/>
        </w:rPr>
        <w:t xml:space="preserve">  </w:t>
      </w:r>
      <w:r>
        <w:rPr>
          <w:sz w:val="20"/>
        </w:rPr>
        <w:t>of</w:t>
      </w:r>
      <w:proofErr w:type="gramEnd"/>
      <w:r>
        <w:rPr>
          <w:spacing w:val="27"/>
          <w:sz w:val="20"/>
        </w:rPr>
        <w:t xml:space="preserve">  </w:t>
      </w:r>
      <w:r>
        <w:rPr>
          <w:sz w:val="20"/>
        </w:rPr>
        <w:t>Agriculture</w:t>
      </w:r>
      <w:r>
        <w:rPr>
          <w:spacing w:val="77"/>
          <w:w w:val="150"/>
          <w:sz w:val="20"/>
        </w:rPr>
        <w:t xml:space="preserve"> </w:t>
      </w:r>
      <w:r>
        <w:rPr>
          <w:sz w:val="20"/>
        </w:rPr>
        <w:t>and</w:t>
      </w:r>
      <w:r>
        <w:rPr>
          <w:spacing w:val="28"/>
          <w:sz w:val="20"/>
        </w:rPr>
        <w:t xml:space="preserve">  </w:t>
      </w:r>
      <w:r>
        <w:rPr>
          <w:sz w:val="20"/>
        </w:rPr>
        <w:t>Food</w:t>
      </w:r>
      <w:r>
        <w:rPr>
          <w:spacing w:val="29"/>
          <w:sz w:val="20"/>
        </w:rPr>
        <w:t xml:space="preserve">  </w:t>
      </w:r>
      <w:r>
        <w:rPr>
          <w:sz w:val="20"/>
        </w:rPr>
        <w:t>Research,</w:t>
      </w:r>
      <w:r>
        <w:rPr>
          <w:spacing w:val="28"/>
          <w:sz w:val="20"/>
        </w:rPr>
        <w:t xml:space="preserve">  </w:t>
      </w:r>
      <w:r>
        <w:rPr>
          <w:sz w:val="20"/>
        </w:rPr>
        <w:t>14,</w:t>
      </w:r>
      <w:r>
        <w:rPr>
          <w:spacing w:val="27"/>
          <w:sz w:val="20"/>
        </w:rPr>
        <w:t xml:space="preserve">  </w:t>
      </w:r>
      <w:r>
        <w:rPr>
          <w:spacing w:val="-2"/>
          <w:sz w:val="20"/>
        </w:rPr>
        <w:t>100662.</w:t>
      </w:r>
    </w:p>
    <w:p w14:paraId="6D854DDD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hyperlink r:id="rId77">
        <w:r>
          <w:rPr>
            <w:color w:val="FF0080"/>
            <w:spacing w:val="-2"/>
            <w:sz w:val="20"/>
            <w:u w:val="single" w:color="FF0080"/>
          </w:rPr>
          <w:t>https://doi.org/10.1016/j.jafr.202</w:t>
        </w:r>
        <w:r>
          <w:rPr>
            <w:color w:val="FF0080"/>
            <w:spacing w:val="-2"/>
            <w:sz w:val="20"/>
            <w:u w:val="single" w:color="FF0080"/>
          </w:rPr>
          <w:t>3.100662</w:t>
        </w:r>
      </w:hyperlink>
    </w:p>
    <w:p w14:paraId="2E091697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spellStart"/>
      <w:r>
        <w:rPr>
          <w:spacing w:val="-2"/>
          <w:sz w:val="20"/>
        </w:rPr>
        <w:t>Damndja</w:t>
      </w:r>
      <w:proofErr w:type="spellEnd"/>
      <w:r>
        <w:rPr>
          <w:spacing w:val="-2"/>
          <w:sz w:val="20"/>
        </w:rPr>
        <w:t>,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W.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N.,</w:t>
      </w:r>
      <w:r>
        <w:rPr>
          <w:spacing w:val="-7"/>
          <w:sz w:val="20"/>
        </w:rPr>
        <w:t xml:space="preserve"> </w:t>
      </w:r>
      <w:proofErr w:type="spellStart"/>
      <w:r>
        <w:rPr>
          <w:spacing w:val="-2"/>
          <w:sz w:val="20"/>
        </w:rPr>
        <w:t>Ngangoum</w:t>
      </w:r>
      <w:proofErr w:type="spellEnd"/>
      <w:r>
        <w:rPr>
          <w:spacing w:val="-2"/>
          <w:sz w:val="20"/>
        </w:rPr>
        <w:t>,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E.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S.,</w:t>
      </w:r>
      <w:r>
        <w:rPr>
          <w:spacing w:val="-3"/>
          <w:sz w:val="20"/>
        </w:rPr>
        <w:t xml:space="preserve"> </w:t>
      </w:r>
      <w:proofErr w:type="spellStart"/>
      <w:r>
        <w:rPr>
          <w:spacing w:val="-2"/>
          <w:sz w:val="20"/>
        </w:rPr>
        <w:t>Saidou</w:t>
      </w:r>
      <w:proofErr w:type="spellEnd"/>
      <w:r>
        <w:rPr>
          <w:spacing w:val="-2"/>
          <w:sz w:val="20"/>
        </w:rPr>
        <w:t>,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C.,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&amp;</w:t>
      </w:r>
      <w:r>
        <w:rPr>
          <w:spacing w:val="-10"/>
          <w:sz w:val="20"/>
        </w:rPr>
        <w:t xml:space="preserve"> </w:t>
      </w:r>
      <w:proofErr w:type="spellStart"/>
      <w:r>
        <w:rPr>
          <w:spacing w:val="-2"/>
          <w:sz w:val="20"/>
        </w:rPr>
        <w:t>Mohamadou</w:t>
      </w:r>
      <w:proofErr w:type="spellEnd"/>
      <w:r>
        <w:rPr>
          <w:spacing w:val="-2"/>
          <w:sz w:val="20"/>
        </w:rPr>
        <w:t>, S.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(2023). Formulation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of three</w:t>
      </w:r>
    </w:p>
    <w:p w14:paraId="2DB469B6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line="228" w:lineRule="exact"/>
        <w:ind w:left="935" w:hanging="691"/>
        <w:rPr>
          <w:sz w:val="20"/>
        </w:rPr>
      </w:pPr>
      <w:r>
        <w:rPr>
          <w:sz w:val="20"/>
        </w:rPr>
        <w:t>infant</w:t>
      </w:r>
      <w:r>
        <w:rPr>
          <w:spacing w:val="-10"/>
          <w:sz w:val="20"/>
        </w:rPr>
        <w:t xml:space="preserve"> </w:t>
      </w:r>
      <w:r>
        <w:rPr>
          <w:sz w:val="20"/>
        </w:rPr>
        <w:t>foods</w:t>
      </w:r>
      <w:r>
        <w:rPr>
          <w:spacing w:val="-8"/>
          <w:sz w:val="20"/>
        </w:rPr>
        <w:t xml:space="preserve"> </w:t>
      </w:r>
      <w:r>
        <w:rPr>
          <w:sz w:val="20"/>
        </w:rPr>
        <w:t>from</w:t>
      </w:r>
      <w:r>
        <w:rPr>
          <w:spacing w:val="-14"/>
          <w:sz w:val="20"/>
        </w:rPr>
        <w:t xml:space="preserve"> </w:t>
      </w:r>
      <w:r>
        <w:rPr>
          <w:sz w:val="20"/>
        </w:rPr>
        <w:t>plantain</w:t>
      </w:r>
      <w:r>
        <w:rPr>
          <w:spacing w:val="-10"/>
          <w:sz w:val="20"/>
        </w:rPr>
        <w:t xml:space="preserve"> </w:t>
      </w:r>
      <w:r>
        <w:rPr>
          <w:sz w:val="20"/>
        </w:rPr>
        <w:t>flour</w:t>
      </w:r>
      <w:r>
        <w:rPr>
          <w:spacing w:val="-11"/>
          <w:sz w:val="20"/>
        </w:rPr>
        <w:t xml:space="preserve"> </w:t>
      </w:r>
      <w:r>
        <w:rPr>
          <w:sz w:val="20"/>
        </w:rPr>
        <w:t>fortified</w:t>
      </w:r>
      <w:r>
        <w:rPr>
          <w:spacing w:val="-11"/>
          <w:sz w:val="20"/>
        </w:rPr>
        <w:t xml:space="preserve"> </w:t>
      </w:r>
      <w:r>
        <w:rPr>
          <w:sz w:val="20"/>
        </w:rPr>
        <w:t>with</w:t>
      </w:r>
      <w:r>
        <w:rPr>
          <w:spacing w:val="-14"/>
          <w:sz w:val="20"/>
        </w:rPr>
        <w:t xml:space="preserve"> </w:t>
      </w:r>
      <w:r>
        <w:rPr>
          <w:sz w:val="20"/>
        </w:rPr>
        <w:t>sesame</w:t>
      </w:r>
      <w:r>
        <w:rPr>
          <w:spacing w:val="-10"/>
          <w:sz w:val="20"/>
        </w:rPr>
        <w:t xml:space="preserve"> </w:t>
      </w:r>
      <w:r>
        <w:rPr>
          <w:sz w:val="20"/>
        </w:rPr>
        <w:t>(</w:t>
      </w:r>
      <w:proofErr w:type="spellStart"/>
      <w:r>
        <w:rPr>
          <w:sz w:val="20"/>
        </w:rPr>
        <w:t>Sesamum</w:t>
      </w:r>
      <w:proofErr w:type="spellEnd"/>
      <w:r>
        <w:rPr>
          <w:spacing w:val="-11"/>
          <w:sz w:val="20"/>
        </w:rPr>
        <w:t xml:space="preserve"> </w:t>
      </w:r>
      <w:proofErr w:type="spellStart"/>
      <w:r>
        <w:rPr>
          <w:sz w:val="20"/>
        </w:rPr>
        <w:t>indicum</w:t>
      </w:r>
      <w:proofErr w:type="spellEnd"/>
      <w:r>
        <w:rPr>
          <w:sz w:val="20"/>
        </w:rPr>
        <w:t>),</w:t>
      </w:r>
      <w:r>
        <w:rPr>
          <w:spacing w:val="-6"/>
          <w:sz w:val="20"/>
        </w:rPr>
        <w:t xml:space="preserve"> </w:t>
      </w:r>
      <w:r>
        <w:rPr>
          <w:sz w:val="20"/>
        </w:rPr>
        <w:t>Soya</w:t>
      </w:r>
      <w:r>
        <w:rPr>
          <w:spacing w:val="-11"/>
          <w:sz w:val="20"/>
        </w:rPr>
        <w:t xml:space="preserve"> </w:t>
      </w:r>
      <w:r>
        <w:rPr>
          <w:sz w:val="20"/>
        </w:rPr>
        <w:t>bean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(Glycine</w:t>
      </w:r>
    </w:p>
    <w:p w14:paraId="7D483033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line="228" w:lineRule="exact"/>
        <w:ind w:left="935" w:hanging="691"/>
        <w:rPr>
          <w:sz w:val="20"/>
        </w:rPr>
      </w:pPr>
      <w:proofErr w:type="gramStart"/>
      <w:r>
        <w:rPr>
          <w:sz w:val="20"/>
        </w:rPr>
        <w:t>max</w:t>
      </w:r>
      <w:proofErr w:type="gramEnd"/>
      <w:r>
        <w:rPr>
          <w:sz w:val="20"/>
        </w:rPr>
        <w:t>)</w:t>
      </w:r>
      <w:r>
        <w:rPr>
          <w:spacing w:val="18"/>
          <w:sz w:val="20"/>
        </w:rPr>
        <w:t xml:space="preserve"> </w:t>
      </w:r>
      <w:r>
        <w:rPr>
          <w:sz w:val="20"/>
        </w:rPr>
        <w:t>and</w:t>
      </w:r>
      <w:r>
        <w:rPr>
          <w:spacing w:val="12"/>
          <w:sz w:val="20"/>
        </w:rPr>
        <w:t xml:space="preserve"> </w:t>
      </w:r>
      <w:r>
        <w:rPr>
          <w:sz w:val="20"/>
        </w:rPr>
        <w:t>cashew</w:t>
      </w:r>
      <w:r>
        <w:rPr>
          <w:spacing w:val="16"/>
          <w:sz w:val="20"/>
        </w:rPr>
        <w:t xml:space="preserve"> </w:t>
      </w:r>
      <w:r>
        <w:rPr>
          <w:sz w:val="20"/>
        </w:rPr>
        <w:t>nut</w:t>
      </w:r>
      <w:r>
        <w:rPr>
          <w:spacing w:val="15"/>
          <w:sz w:val="20"/>
        </w:rPr>
        <w:t xml:space="preserve"> </w:t>
      </w:r>
      <w:r>
        <w:rPr>
          <w:sz w:val="20"/>
        </w:rPr>
        <w:t>(</w:t>
      </w:r>
      <w:proofErr w:type="spellStart"/>
      <w:r>
        <w:rPr>
          <w:rFonts w:ascii="Arial"/>
          <w:i/>
          <w:sz w:val="20"/>
        </w:rPr>
        <w:t>Anacardium</w:t>
      </w:r>
      <w:proofErr w:type="spellEnd"/>
      <w:r>
        <w:rPr>
          <w:rFonts w:ascii="Arial"/>
          <w:i/>
          <w:spacing w:val="19"/>
          <w:sz w:val="20"/>
        </w:rPr>
        <w:t xml:space="preserve"> </w:t>
      </w:r>
      <w:proofErr w:type="spellStart"/>
      <w:r>
        <w:rPr>
          <w:rFonts w:ascii="Arial"/>
          <w:i/>
          <w:sz w:val="20"/>
        </w:rPr>
        <w:t>occidentale</w:t>
      </w:r>
      <w:proofErr w:type="spellEnd"/>
      <w:r>
        <w:rPr>
          <w:rFonts w:ascii="Arial"/>
          <w:i/>
          <w:spacing w:val="16"/>
          <w:sz w:val="20"/>
        </w:rPr>
        <w:t xml:space="preserve"> </w:t>
      </w:r>
      <w:r>
        <w:rPr>
          <w:sz w:val="20"/>
        </w:rPr>
        <w:t>L.).</w:t>
      </w:r>
      <w:r>
        <w:rPr>
          <w:spacing w:val="15"/>
          <w:sz w:val="20"/>
        </w:rPr>
        <w:t xml:space="preserve"> </w:t>
      </w:r>
      <w:r>
        <w:rPr>
          <w:sz w:val="20"/>
        </w:rPr>
        <w:t>Food</w:t>
      </w:r>
      <w:r>
        <w:rPr>
          <w:spacing w:val="15"/>
          <w:sz w:val="20"/>
        </w:rPr>
        <w:t xml:space="preserve"> </w:t>
      </w:r>
      <w:r>
        <w:rPr>
          <w:sz w:val="20"/>
        </w:rPr>
        <w:t>Chemistry</w:t>
      </w:r>
      <w:r>
        <w:rPr>
          <w:spacing w:val="14"/>
          <w:sz w:val="20"/>
        </w:rPr>
        <w:t xml:space="preserve"> </w:t>
      </w:r>
      <w:r>
        <w:rPr>
          <w:sz w:val="20"/>
        </w:rPr>
        <w:t>Advances,</w:t>
      </w:r>
      <w:r>
        <w:rPr>
          <w:spacing w:val="15"/>
          <w:sz w:val="20"/>
        </w:rPr>
        <w:t xml:space="preserve"> </w:t>
      </w:r>
      <w:r>
        <w:rPr>
          <w:sz w:val="20"/>
        </w:rPr>
        <w:t>3,</w:t>
      </w:r>
      <w:r>
        <w:rPr>
          <w:spacing w:val="15"/>
          <w:sz w:val="20"/>
        </w:rPr>
        <w:t xml:space="preserve"> </w:t>
      </w:r>
      <w:r>
        <w:rPr>
          <w:spacing w:val="-2"/>
          <w:sz w:val="20"/>
        </w:rPr>
        <w:t>100313.</w:t>
      </w:r>
    </w:p>
    <w:p w14:paraId="556E007F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hyperlink r:id="rId78">
        <w:r>
          <w:rPr>
            <w:color w:val="FF0080"/>
            <w:spacing w:val="-2"/>
            <w:sz w:val="20"/>
            <w:u w:val="single" w:color="FF0080"/>
          </w:rPr>
          <w:t>https://doi.org/10.1016/j.focha.2023.100313</w:t>
        </w:r>
      </w:hyperlink>
    </w:p>
    <w:p w14:paraId="7815FE98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proofErr w:type="spellStart"/>
      <w:r>
        <w:rPr>
          <w:sz w:val="20"/>
        </w:rPr>
        <w:t>Apaliya</w:t>
      </w:r>
      <w:proofErr w:type="spellEnd"/>
      <w:r>
        <w:rPr>
          <w:sz w:val="20"/>
        </w:rPr>
        <w:t>,</w:t>
      </w:r>
      <w:r>
        <w:rPr>
          <w:spacing w:val="7"/>
          <w:sz w:val="20"/>
        </w:rPr>
        <w:t xml:space="preserve"> </w:t>
      </w:r>
      <w:r>
        <w:rPr>
          <w:sz w:val="20"/>
        </w:rPr>
        <w:t>T.</w:t>
      </w:r>
      <w:r>
        <w:rPr>
          <w:spacing w:val="10"/>
          <w:sz w:val="20"/>
        </w:rPr>
        <w:t xml:space="preserve"> </w:t>
      </w:r>
      <w:r>
        <w:rPr>
          <w:sz w:val="20"/>
        </w:rPr>
        <w:t>M.,</w:t>
      </w:r>
      <w:r>
        <w:rPr>
          <w:spacing w:val="9"/>
          <w:sz w:val="20"/>
        </w:rPr>
        <w:t xml:space="preserve"> </w:t>
      </w:r>
      <w:proofErr w:type="spellStart"/>
      <w:r>
        <w:rPr>
          <w:sz w:val="20"/>
        </w:rPr>
        <w:t>Kwaw</w:t>
      </w:r>
      <w:proofErr w:type="spellEnd"/>
      <w:r>
        <w:rPr>
          <w:sz w:val="20"/>
        </w:rPr>
        <w:t>,</w:t>
      </w:r>
      <w:r>
        <w:rPr>
          <w:spacing w:val="7"/>
          <w:sz w:val="20"/>
        </w:rPr>
        <w:t xml:space="preserve"> </w:t>
      </w:r>
      <w:r>
        <w:rPr>
          <w:sz w:val="20"/>
        </w:rPr>
        <w:t>E.,</w:t>
      </w:r>
      <w:r>
        <w:rPr>
          <w:spacing w:val="5"/>
          <w:sz w:val="20"/>
        </w:rPr>
        <w:t xml:space="preserve"> </w:t>
      </w:r>
      <w:proofErr w:type="spellStart"/>
      <w:r>
        <w:rPr>
          <w:sz w:val="20"/>
        </w:rPr>
        <w:t>Osae</w:t>
      </w:r>
      <w:proofErr w:type="spellEnd"/>
      <w:r>
        <w:rPr>
          <w:sz w:val="20"/>
        </w:rPr>
        <w:t>,</w:t>
      </w:r>
      <w:r>
        <w:rPr>
          <w:spacing w:val="7"/>
          <w:sz w:val="20"/>
        </w:rPr>
        <w:t xml:space="preserve"> </w:t>
      </w:r>
      <w:r>
        <w:rPr>
          <w:sz w:val="20"/>
        </w:rPr>
        <w:t>R.,</w:t>
      </w:r>
      <w:r>
        <w:rPr>
          <w:spacing w:val="4"/>
          <w:sz w:val="20"/>
        </w:rPr>
        <w:t xml:space="preserve"> </w:t>
      </w:r>
      <w:proofErr w:type="spellStart"/>
      <w:r>
        <w:rPr>
          <w:sz w:val="20"/>
        </w:rPr>
        <w:t>Alolga</w:t>
      </w:r>
      <w:proofErr w:type="spellEnd"/>
      <w:r>
        <w:rPr>
          <w:sz w:val="20"/>
        </w:rPr>
        <w:t>,</w:t>
      </w:r>
      <w:r>
        <w:rPr>
          <w:spacing w:val="8"/>
          <w:sz w:val="20"/>
        </w:rPr>
        <w:t xml:space="preserve"> </w:t>
      </w:r>
      <w:r>
        <w:rPr>
          <w:sz w:val="20"/>
        </w:rPr>
        <w:t>R.</w:t>
      </w:r>
      <w:r>
        <w:rPr>
          <w:spacing w:val="7"/>
          <w:sz w:val="20"/>
        </w:rPr>
        <w:t xml:space="preserve"> </w:t>
      </w:r>
      <w:r>
        <w:rPr>
          <w:sz w:val="20"/>
        </w:rPr>
        <w:t>N.,</w:t>
      </w:r>
      <w:r>
        <w:rPr>
          <w:spacing w:val="9"/>
          <w:sz w:val="20"/>
        </w:rPr>
        <w:t xml:space="preserve"> </w:t>
      </w:r>
      <w:proofErr w:type="spellStart"/>
      <w:r>
        <w:rPr>
          <w:sz w:val="20"/>
        </w:rPr>
        <w:t>Aidoo</w:t>
      </w:r>
      <w:proofErr w:type="spellEnd"/>
      <w:r>
        <w:rPr>
          <w:sz w:val="20"/>
        </w:rPr>
        <w:t>,</w:t>
      </w:r>
      <w:r>
        <w:rPr>
          <w:spacing w:val="9"/>
          <w:sz w:val="20"/>
        </w:rPr>
        <w:t xml:space="preserve"> </w:t>
      </w:r>
      <w:r>
        <w:rPr>
          <w:sz w:val="20"/>
        </w:rPr>
        <w:t>P.,</w:t>
      </w:r>
      <w:r>
        <w:rPr>
          <w:spacing w:val="10"/>
          <w:sz w:val="20"/>
        </w:rPr>
        <w:t xml:space="preserve"> </w:t>
      </w:r>
      <w:r>
        <w:rPr>
          <w:sz w:val="20"/>
        </w:rPr>
        <w:t>Mensah,</w:t>
      </w:r>
      <w:r>
        <w:rPr>
          <w:spacing w:val="9"/>
          <w:sz w:val="20"/>
        </w:rPr>
        <w:t xml:space="preserve"> </w:t>
      </w:r>
      <w:r>
        <w:rPr>
          <w:sz w:val="20"/>
        </w:rPr>
        <w:t>L.</w:t>
      </w:r>
      <w:r>
        <w:rPr>
          <w:spacing w:val="2"/>
          <w:sz w:val="20"/>
        </w:rPr>
        <w:t xml:space="preserve"> </w:t>
      </w:r>
      <w:r>
        <w:rPr>
          <w:sz w:val="20"/>
        </w:rPr>
        <w:t>A.,</w:t>
      </w:r>
      <w:r>
        <w:rPr>
          <w:spacing w:val="5"/>
          <w:sz w:val="20"/>
        </w:rPr>
        <w:t xml:space="preserve"> </w:t>
      </w:r>
      <w:r>
        <w:rPr>
          <w:sz w:val="20"/>
        </w:rPr>
        <w:t>&amp;</w:t>
      </w:r>
      <w:r>
        <w:rPr>
          <w:spacing w:val="7"/>
          <w:sz w:val="20"/>
        </w:rPr>
        <w:t xml:space="preserve"> </w:t>
      </w:r>
      <w:r>
        <w:rPr>
          <w:sz w:val="20"/>
        </w:rPr>
        <w:t>et</w:t>
      </w:r>
      <w:r>
        <w:rPr>
          <w:spacing w:val="8"/>
          <w:sz w:val="20"/>
        </w:rPr>
        <w:t xml:space="preserve"> </w:t>
      </w:r>
      <w:r>
        <w:rPr>
          <w:sz w:val="20"/>
        </w:rPr>
        <w:t>al.</w:t>
      </w:r>
      <w:r>
        <w:rPr>
          <w:spacing w:val="9"/>
          <w:sz w:val="20"/>
        </w:rPr>
        <w:t xml:space="preserve"> </w:t>
      </w:r>
      <w:r>
        <w:rPr>
          <w:spacing w:val="-2"/>
          <w:sz w:val="20"/>
        </w:rPr>
        <w:t>(2024).</w:t>
      </w:r>
    </w:p>
    <w:p w14:paraId="7ED51416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Effect of</w:t>
      </w:r>
      <w:r>
        <w:rPr>
          <w:spacing w:val="1"/>
          <w:sz w:val="20"/>
        </w:rPr>
        <w:t xml:space="preserve"> </w:t>
      </w:r>
      <w:r>
        <w:rPr>
          <w:sz w:val="20"/>
        </w:rPr>
        <w:t>different</w:t>
      </w:r>
      <w:r>
        <w:rPr>
          <w:spacing w:val="3"/>
          <w:sz w:val="20"/>
        </w:rPr>
        <w:t xml:space="preserve"> </w:t>
      </w:r>
      <w:r>
        <w:rPr>
          <w:sz w:val="20"/>
        </w:rPr>
        <w:t>drying</w:t>
      </w:r>
      <w:r>
        <w:rPr>
          <w:spacing w:val="3"/>
          <w:sz w:val="20"/>
        </w:rPr>
        <w:t xml:space="preserve"> </w:t>
      </w:r>
      <w:r>
        <w:rPr>
          <w:sz w:val="20"/>
        </w:rPr>
        <w:t>methods</w:t>
      </w:r>
      <w:r>
        <w:rPr>
          <w:spacing w:val="3"/>
          <w:sz w:val="20"/>
        </w:rPr>
        <w:t xml:space="preserve"> </w:t>
      </w:r>
      <w:r>
        <w:rPr>
          <w:sz w:val="20"/>
        </w:rPr>
        <w:t>on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3"/>
          <w:sz w:val="20"/>
        </w:rPr>
        <w:t xml:space="preserve"> </w:t>
      </w:r>
      <w:r>
        <w:rPr>
          <w:sz w:val="20"/>
        </w:rPr>
        <w:t>rehydration</w:t>
      </w:r>
      <w:r>
        <w:rPr>
          <w:spacing w:val="3"/>
          <w:sz w:val="20"/>
        </w:rPr>
        <w:t xml:space="preserve"> </w:t>
      </w:r>
      <w:r>
        <w:rPr>
          <w:sz w:val="20"/>
        </w:rPr>
        <w:t>kinetics,</w:t>
      </w:r>
      <w:r>
        <w:rPr>
          <w:spacing w:val="5"/>
          <w:sz w:val="20"/>
        </w:rPr>
        <w:t xml:space="preserve"> </w:t>
      </w:r>
      <w:r>
        <w:rPr>
          <w:sz w:val="20"/>
        </w:rPr>
        <w:t>physiochemical</w:t>
      </w:r>
      <w:r>
        <w:rPr>
          <w:spacing w:val="4"/>
          <w:sz w:val="20"/>
        </w:rPr>
        <w:t xml:space="preserve"> </w:t>
      </w:r>
      <w:r>
        <w:rPr>
          <w:sz w:val="20"/>
        </w:rPr>
        <w:t>and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functional</w:t>
      </w:r>
    </w:p>
    <w:p w14:paraId="4F708E65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z w:val="20"/>
        </w:rPr>
        <w:t>properties</w:t>
      </w:r>
      <w:proofErr w:type="gramEnd"/>
      <w:r>
        <w:rPr>
          <w:spacing w:val="-10"/>
          <w:sz w:val="20"/>
        </w:rPr>
        <w:t xml:space="preserve"> </w:t>
      </w:r>
      <w:r>
        <w:rPr>
          <w:sz w:val="20"/>
        </w:rPr>
        <w:t>of</w:t>
      </w:r>
      <w:r>
        <w:rPr>
          <w:spacing w:val="-8"/>
          <w:sz w:val="20"/>
        </w:rPr>
        <w:t xml:space="preserve"> </w:t>
      </w:r>
      <w:r>
        <w:rPr>
          <w:sz w:val="20"/>
        </w:rPr>
        <w:t>unripe</w:t>
      </w:r>
      <w:r>
        <w:rPr>
          <w:spacing w:val="-11"/>
          <w:sz w:val="20"/>
        </w:rPr>
        <w:t xml:space="preserve"> </w:t>
      </w:r>
      <w:r>
        <w:rPr>
          <w:sz w:val="20"/>
        </w:rPr>
        <w:t>plantain</w:t>
      </w:r>
      <w:r>
        <w:rPr>
          <w:spacing w:val="-8"/>
          <w:sz w:val="20"/>
        </w:rPr>
        <w:t xml:space="preserve"> </w:t>
      </w:r>
      <w:r>
        <w:rPr>
          <w:sz w:val="20"/>
        </w:rPr>
        <w:t>(</w:t>
      </w:r>
      <w:r>
        <w:rPr>
          <w:rFonts w:ascii="Arial"/>
          <w:i/>
          <w:sz w:val="20"/>
        </w:rPr>
        <w:t>Musa</w:t>
      </w:r>
      <w:r>
        <w:rPr>
          <w:rFonts w:ascii="Arial"/>
          <w:i/>
          <w:spacing w:val="-10"/>
          <w:sz w:val="20"/>
        </w:rPr>
        <w:t xml:space="preserve"> </w:t>
      </w:r>
      <w:proofErr w:type="spellStart"/>
      <w:r>
        <w:rPr>
          <w:rFonts w:ascii="Arial"/>
          <w:i/>
          <w:sz w:val="20"/>
        </w:rPr>
        <w:t>parasidiaca</w:t>
      </w:r>
      <w:proofErr w:type="spellEnd"/>
      <w:r>
        <w:rPr>
          <w:sz w:val="20"/>
        </w:rPr>
        <w:t>)</w:t>
      </w:r>
      <w:r>
        <w:rPr>
          <w:spacing w:val="-8"/>
          <w:sz w:val="20"/>
        </w:rPr>
        <w:t xml:space="preserve"> </w:t>
      </w:r>
      <w:r>
        <w:rPr>
          <w:sz w:val="20"/>
        </w:rPr>
        <w:t>flour.</w:t>
      </w:r>
      <w:r>
        <w:rPr>
          <w:spacing w:val="-8"/>
          <w:sz w:val="20"/>
        </w:rPr>
        <w:t xml:space="preserve"> </w:t>
      </w:r>
      <w:r>
        <w:rPr>
          <w:sz w:val="20"/>
        </w:rPr>
        <w:t>Food</w:t>
      </w:r>
      <w:r>
        <w:rPr>
          <w:spacing w:val="-8"/>
          <w:sz w:val="20"/>
        </w:rPr>
        <w:t xml:space="preserve"> </w:t>
      </w:r>
      <w:r>
        <w:rPr>
          <w:sz w:val="20"/>
        </w:rPr>
        <w:t>Chemistry</w:t>
      </w:r>
      <w:r>
        <w:rPr>
          <w:spacing w:val="-5"/>
          <w:sz w:val="20"/>
        </w:rPr>
        <w:t xml:space="preserve"> </w:t>
      </w:r>
      <w:r>
        <w:rPr>
          <w:sz w:val="20"/>
        </w:rPr>
        <w:t>Advances,</w:t>
      </w:r>
      <w:r>
        <w:rPr>
          <w:spacing w:val="-5"/>
          <w:sz w:val="20"/>
        </w:rPr>
        <w:t xml:space="preserve"> </w:t>
      </w:r>
      <w:r>
        <w:rPr>
          <w:sz w:val="20"/>
        </w:rPr>
        <w:t>4,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100610.</w:t>
      </w:r>
    </w:p>
    <w:p w14:paraId="2C13A304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hyperlink r:id="rId79">
        <w:r>
          <w:rPr>
            <w:color w:val="FF0080"/>
            <w:spacing w:val="-2"/>
            <w:sz w:val="20"/>
            <w:u w:val="single" w:color="FF0080"/>
          </w:rPr>
          <w:t>https://doi.org/10.1016/j.focha.2024.1006</w:t>
        </w:r>
        <w:r>
          <w:rPr>
            <w:color w:val="FF0080"/>
            <w:spacing w:val="-2"/>
            <w:sz w:val="20"/>
            <w:u w:val="single" w:color="FF0080"/>
          </w:rPr>
          <w:t>10</w:t>
        </w:r>
      </w:hyperlink>
    </w:p>
    <w:p w14:paraId="0861A0A1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spellStart"/>
      <w:r>
        <w:rPr>
          <w:sz w:val="20"/>
        </w:rPr>
        <w:t>Newilah</w:t>
      </w:r>
      <w:proofErr w:type="spellEnd"/>
      <w:r>
        <w:rPr>
          <w:sz w:val="20"/>
        </w:rPr>
        <w:t>,</w:t>
      </w:r>
      <w:r>
        <w:rPr>
          <w:spacing w:val="3"/>
          <w:sz w:val="20"/>
        </w:rPr>
        <w:t xml:space="preserve"> </w:t>
      </w:r>
      <w:r>
        <w:rPr>
          <w:sz w:val="20"/>
        </w:rPr>
        <w:t>G.</w:t>
      </w:r>
      <w:r>
        <w:rPr>
          <w:spacing w:val="-2"/>
          <w:sz w:val="20"/>
        </w:rPr>
        <w:t xml:space="preserve"> </w:t>
      </w:r>
      <w:r>
        <w:rPr>
          <w:sz w:val="20"/>
        </w:rPr>
        <w:t>N.,</w:t>
      </w:r>
      <w:r>
        <w:rPr>
          <w:spacing w:val="-1"/>
          <w:sz w:val="20"/>
        </w:rPr>
        <w:t xml:space="preserve"> </w:t>
      </w:r>
      <w:proofErr w:type="spellStart"/>
      <w:r>
        <w:rPr>
          <w:sz w:val="20"/>
        </w:rPr>
        <w:t>Vepowo</w:t>
      </w:r>
      <w:proofErr w:type="spellEnd"/>
      <w:r>
        <w:rPr>
          <w:sz w:val="20"/>
        </w:rPr>
        <w:t>,</w:t>
      </w:r>
      <w:r>
        <w:rPr>
          <w:spacing w:val="5"/>
          <w:sz w:val="20"/>
        </w:rPr>
        <w:t xml:space="preserve"> </w:t>
      </w:r>
      <w:r>
        <w:rPr>
          <w:sz w:val="20"/>
        </w:rPr>
        <w:t>C.</w:t>
      </w:r>
      <w:r>
        <w:rPr>
          <w:spacing w:val="-1"/>
          <w:sz w:val="20"/>
        </w:rPr>
        <w:t xml:space="preserve"> </w:t>
      </w:r>
      <w:r>
        <w:rPr>
          <w:sz w:val="20"/>
        </w:rPr>
        <w:t xml:space="preserve">K. </w:t>
      </w:r>
      <w:proofErr w:type="spellStart"/>
      <w:r>
        <w:rPr>
          <w:sz w:val="20"/>
        </w:rPr>
        <w:t>Ngouno</w:t>
      </w:r>
      <w:proofErr w:type="spellEnd"/>
      <w:r>
        <w:rPr>
          <w:sz w:val="20"/>
        </w:rPr>
        <w:t>,</w:t>
      </w:r>
      <w:r>
        <w:rPr>
          <w:spacing w:val="3"/>
          <w:sz w:val="20"/>
        </w:rPr>
        <w:t xml:space="preserve"> </w:t>
      </w:r>
      <w:r>
        <w:rPr>
          <w:sz w:val="20"/>
        </w:rPr>
        <w:t>A.</w:t>
      </w:r>
      <w:r>
        <w:rPr>
          <w:spacing w:val="-4"/>
          <w:sz w:val="20"/>
        </w:rPr>
        <w:t xml:space="preserve"> </w:t>
      </w:r>
      <w:r>
        <w:rPr>
          <w:sz w:val="20"/>
        </w:rPr>
        <w:t>T.,</w:t>
      </w:r>
      <w:r>
        <w:rPr>
          <w:spacing w:val="-1"/>
          <w:sz w:val="20"/>
        </w:rPr>
        <w:t xml:space="preserve"> </w:t>
      </w:r>
      <w:proofErr w:type="spellStart"/>
      <w:r>
        <w:rPr>
          <w:sz w:val="20"/>
        </w:rPr>
        <w:t>Kamgo</w:t>
      </w:r>
      <w:proofErr w:type="spellEnd"/>
      <w:r>
        <w:rPr>
          <w:sz w:val="20"/>
        </w:rPr>
        <w:t>,</w:t>
      </w:r>
      <w:r>
        <w:rPr>
          <w:spacing w:val="-2"/>
          <w:sz w:val="20"/>
        </w:rPr>
        <w:t xml:space="preserve"> </w:t>
      </w:r>
      <w:r>
        <w:rPr>
          <w:sz w:val="20"/>
        </w:rPr>
        <w:t>D.</w:t>
      </w:r>
      <w:r>
        <w:rPr>
          <w:spacing w:val="-1"/>
          <w:sz w:val="20"/>
        </w:rPr>
        <w:t xml:space="preserve"> </w:t>
      </w:r>
      <w:r>
        <w:rPr>
          <w:sz w:val="20"/>
        </w:rPr>
        <w:t>F.,</w:t>
      </w:r>
      <w:r>
        <w:rPr>
          <w:spacing w:val="-1"/>
          <w:sz w:val="20"/>
        </w:rPr>
        <w:t xml:space="preserve"> </w:t>
      </w:r>
      <w:proofErr w:type="spellStart"/>
      <w:r>
        <w:rPr>
          <w:sz w:val="20"/>
        </w:rPr>
        <w:t>Nzimi</w:t>
      </w:r>
      <w:proofErr w:type="spellEnd"/>
      <w:r>
        <w:rPr>
          <w:sz w:val="20"/>
        </w:rPr>
        <w:t>,</w:t>
      </w:r>
      <w:r>
        <w:rPr>
          <w:spacing w:val="-2"/>
          <w:sz w:val="20"/>
        </w:rPr>
        <w:t xml:space="preserve"> </w:t>
      </w:r>
      <w:r>
        <w:rPr>
          <w:sz w:val="20"/>
        </w:rPr>
        <w:t>R.</w:t>
      </w:r>
      <w:r>
        <w:rPr>
          <w:spacing w:val="-1"/>
          <w:sz w:val="20"/>
        </w:rPr>
        <w:t xml:space="preserve"> </w:t>
      </w:r>
      <w:r>
        <w:rPr>
          <w:sz w:val="20"/>
        </w:rPr>
        <w:t>N.,</w:t>
      </w:r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Tembe</w:t>
      </w:r>
      <w:proofErr w:type="spellEnd"/>
      <w:r>
        <w:rPr>
          <w:sz w:val="20"/>
        </w:rPr>
        <w:t>,</w:t>
      </w:r>
      <w:r>
        <w:rPr>
          <w:spacing w:val="1"/>
          <w:sz w:val="20"/>
        </w:rPr>
        <w:t xml:space="preserve"> </w:t>
      </w:r>
      <w:r>
        <w:rPr>
          <w:sz w:val="20"/>
        </w:rPr>
        <w:t>J. T.,</w:t>
      </w:r>
      <w:r>
        <w:rPr>
          <w:spacing w:val="1"/>
          <w:sz w:val="20"/>
        </w:rPr>
        <w:t xml:space="preserve"> </w:t>
      </w:r>
      <w:r>
        <w:rPr>
          <w:sz w:val="20"/>
        </w:rPr>
        <w:t>&amp;</w:t>
      </w:r>
      <w:r>
        <w:rPr>
          <w:spacing w:val="-3"/>
          <w:sz w:val="20"/>
        </w:rPr>
        <w:t xml:space="preserve"> </w:t>
      </w:r>
      <w:r>
        <w:rPr>
          <w:spacing w:val="-5"/>
          <w:sz w:val="20"/>
        </w:rPr>
        <w:t>et</w:t>
      </w:r>
    </w:p>
    <w:p w14:paraId="245C019A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al.</w:t>
      </w:r>
      <w:r>
        <w:rPr>
          <w:spacing w:val="7"/>
          <w:sz w:val="20"/>
        </w:rPr>
        <w:t xml:space="preserve"> </w:t>
      </w:r>
      <w:r>
        <w:rPr>
          <w:sz w:val="20"/>
        </w:rPr>
        <w:t>(2024).</w:t>
      </w:r>
      <w:r>
        <w:rPr>
          <w:spacing w:val="8"/>
          <w:sz w:val="20"/>
        </w:rPr>
        <w:t xml:space="preserve"> </w:t>
      </w:r>
      <w:r>
        <w:rPr>
          <w:sz w:val="20"/>
        </w:rPr>
        <w:t>Relation</w:t>
      </w:r>
      <w:r>
        <w:rPr>
          <w:spacing w:val="6"/>
          <w:sz w:val="20"/>
        </w:rPr>
        <w:t xml:space="preserve"> </w:t>
      </w:r>
      <w:r>
        <w:rPr>
          <w:sz w:val="20"/>
        </w:rPr>
        <w:t>between</w:t>
      </w:r>
      <w:r>
        <w:rPr>
          <w:spacing w:val="5"/>
          <w:sz w:val="20"/>
        </w:rPr>
        <w:t xml:space="preserve"> </w:t>
      </w:r>
      <w:r>
        <w:rPr>
          <w:sz w:val="20"/>
        </w:rPr>
        <w:t>quantitative</w:t>
      </w:r>
      <w:r>
        <w:rPr>
          <w:spacing w:val="3"/>
          <w:sz w:val="20"/>
        </w:rPr>
        <w:t xml:space="preserve"> </w:t>
      </w:r>
      <w:r>
        <w:rPr>
          <w:sz w:val="20"/>
        </w:rPr>
        <w:t>descriptive</w:t>
      </w:r>
      <w:r>
        <w:rPr>
          <w:spacing w:val="7"/>
          <w:sz w:val="20"/>
        </w:rPr>
        <w:t xml:space="preserve"> </w:t>
      </w:r>
      <w:r>
        <w:rPr>
          <w:sz w:val="20"/>
        </w:rPr>
        <w:t>analysis</w:t>
      </w:r>
      <w:r>
        <w:rPr>
          <w:spacing w:val="7"/>
          <w:sz w:val="20"/>
        </w:rPr>
        <w:t xml:space="preserve"> </w:t>
      </w:r>
      <w:r>
        <w:rPr>
          <w:sz w:val="20"/>
        </w:rPr>
        <w:t>and</w:t>
      </w:r>
      <w:r>
        <w:rPr>
          <w:spacing w:val="5"/>
          <w:sz w:val="20"/>
        </w:rPr>
        <w:t xml:space="preserve"> </w:t>
      </w:r>
      <w:r>
        <w:rPr>
          <w:sz w:val="20"/>
        </w:rPr>
        <w:t>textural</w:t>
      </w:r>
      <w:r>
        <w:rPr>
          <w:spacing w:val="7"/>
          <w:sz w:val="20"/>
        </w:rPr>
        <w:t xml:space="preserve"> </w:t>
      </w:r>
      <w:r>
        <w:rPr>
          <w:sz w:val="20"/>
        </w:rPr>
        <w:t>analysis</w:t>
      </w:r>
      <w:r>
        <w:rPr>
          <w:spacing w:val="3"/>
          <w:sz w:val="20"/>
        </w:rPr>
        <w:t xml:space="preserve"> </w:t>
      </w:r>
      <w:r>
        <w:rPr>
          <w:sz w:val="20"/>
        </w:rPr>
        <w:t>of</w:t>
      </w:r>
      <w:r>
        <w:rPr>
          <w:spacing w:val="9"/>
          <w:sz w:val="20"/>
        </w:rPr>
        <w:t xml:space="preserve"> </w:t>
      </w:r>
      <w:r>
        <w:rPr>
          <w:spacing w:val="-2"/>
          <w:sz w:val="20"/>
        </w:rPr>
        <w:t>boiled</w:t>
      </w:r>
    </w:p>
    <w:p w14:paraId="78B644DD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z w:val="20"/>
        </w:rPr>
        <w:t>plantain</w:t>
      </w:r>
      <w:proofErr w:type="gramEnd"/>
      <w:r>
        <w:rPr>
          <w:sz w:val="20"/>
        </w:rPr>
        <w:t>.</w:t>
      </w:r>
      <w:r>
        <w:rPr>
          <w:spacing w:val="37"/>
          <w:sz w:val="20"/>
        </w:rPr>
        <w:t xml:space="preserve">  </w:t>
      </w:r>
      <w:r>
        <w:rPr>
          <w:sz w:val="20"/>
        </w:rPr>
        <w:t>Journal</w:t>
      </w:r>
      <w:r>
        <w:rPr>
          <w:spacing w:val="36"/>
          <w:sz w:val="20"/>
        </w:rPr>
        <w:t xml:space="preserve">  </w:t>
      </w:r>
      <w:r>
        <w:rPr>
          <w:sz w:val="20"/>
        </w:rPr>
        <w:t>of</w:t>
      </w:r>
      <w:r>
        <w:rPr>
          <w:spacing w:val="37"/>
          <w:sz w:val="20"/>
        </w:rPr>
        <w:t xml:space="preserve">  </w:t>
      </w:r>
      <w:r>
        <w:rPr>
          <w:sz w:val="20"/>
        </w:rPr>
        <w:t>The</w:t>
      </w:r>
      <w:r>
        <w:rPr>
          <w:spacing w:val="36"/>
          <w:sz w:val="20"/>
        </w:rPr>
        <w:t xml:space="preserve">  </w:t>
      </w:r>
      <w:r>
        <w:rPr>
          <w:sz w:val="20"/>
        </w:rPr>
        <w:t>Science</w:t>
      </w:r>
      <w:r>
        <w:rPr>
          <w:spacing w:val="37"/>
          <w:sz w:val="20"/>
        </w:rPr>
        <w:t xml:space="preserve">  </w:t>
      </w:r>
      <w:r>
        <w:rPr>
          <w:sz w:val="20"/>
        </w:rPr>
        <w:t>of</w:t>
      </w:r>
      <w:r>
        <w:rPr>
          <w:spacing w:val="38"/>
          <w:sz w:val="20"/>
        </w:rPr>
        <w:t xml:space="preserve">  </w:t>
      </w:r>
      <w:r>
        <w:rPr>
          <w:sz w:val="20"/>
        </w:rPr>
        <w:t>Food</w:t>
      </w:r>
      <w:r>
        <w:rPr>
          <w:spacing w:val="35"/>
          <w:sz w:val="20"/>
        </w:rPr>
        <w:t xml:space="preserve">  </w:t>
      </w:r>
      <w:r>
        <w:rPr>
          <w:sz w:val="20"/>
        </w:rPr>
        <w:t>and</w:t>
      </w:r>
      <w:r>
        <w:rPr>
          <w:spacing w:val="36"/>
          <w:sz w:val="20"/>
        </w:rPr>
        <w:t xml:space="preserve">  </w:t>
      </w:r>
      <w:r>
        <w:rPr>
          <w:sz w:val="20"/>
        </w:rPr>
        <w:t>Agriculture,</w:t>
      </w:r>
      <w:r>
        <w:rPr>
          <w:spacing w:val="39"/>
          <w:sz w:val="20"/>
        </w:rPr>
        <w:t xml:space="preserve">  </w:t>
      </w:r>
      <w:r>
        <w:rPr>
          <w:sz w:val="20"/>
        </w:rPr>
        <w:t>104(8),</w:t>
      </w:r>
      <w:r>
        <w:rPr>
          <w:spacing w:val="37"/>
          <w:sz w:val="20"/>
        </w:rPr>
        <w:t xml:space="preserve">  </w:t>
      </w:r>
      <w:r>
        <w:rPr>
          <w:spacing w:val="-2"/>
          <w:sz w:val="20"/>
        </w:rPr>
        <w:t>4540–4550.</w:t>
      </w:r>
    </w:p>
    <w:p w14:paraId="037CBCEA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hyperlink r:id="rId80">
        <w:r>
          <w:rPr>
            <w:color w:val="FF0080"/>
            <w:spacing w:val="-2"/>
            <w:sz w:val="20"/>
            <w:u w:val="single" w:color="FF0080"/>
          </w:rPr>
          <w:t>https://doi.org/10.1002/jsfa.12977</w:t>
        </w:r>
      </w:hyperlink>
    </w:p>
    <w:p w14:paraId="6367FC67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line="229" w:lineRule="exact"/>
        <w:ind w:left="935" w:hanging="691"/>
        <w:rPr>
          <w:sz w:val="20"/>
        </w:rPr>
      </w:pPr>
      <w:proofErr w:type="spellStart"/>
      <w:r>
        <w:rPr>
          <w:sz w:val="20"/>
        </w:rPr>
        <w:t>Akpingny</w:t>
      </w:r>
      <w:proofErr w:type="spellEnd"/>
      <w:r>
        <w:rPr>
          <w:sz w:val="20"/>
        </w:rPr>
        <w:t>,</w:t>
      </w:r>
      <w:r>
        <w:rPr>
          <w:spacing w:val="17"/>
          <w:sz w:val="20"/>
        </w:rPr>
        <w:t xml:space="preserve"> </w:t>
      </w:r>
      <w:r>
        <w:rPr>
          <w:sz w:val="20"/>
        </w:rPr>
        <w:t>K.</w:t>
      </w:r>
      <w:r>
        <w:rPr>
          <w:spacing w:val="13"/>
          <w:sz w:val="20"/>
        </w:rPr>
        <w:t xml:space="preserve"> </w:t>
      </w:r>
      <w:r>
        <w:rPr>
          <w:sz w:val="20"/>
        </w:rPr>
        <w:t>L.D.,</w:t>
      </w:r>
      <w:r>
        <w:rPr>
          <w:spacing w:val="15"/>
          <w:sz w:val="20"/>
        </w:rPr>
        <w:t xml:space="preserve"> </w:t>
      </w:r>
      <w:proofErr w:type="spellStart"/>
      <w:r>
        <w:rPr>
          <w:sz w:val="20"/>
        </w:rPr>
        <w:t>Koulou</w:t>
      </w:r>
      <w:proofErr w:type="spellEnd"/>
      <w:r>
        <w:rPr>
          <w:sz w:val="20"/>
        </w:rPr>
        <w:t>,</w:t>
      </w:r>
      <w:r>
        <w:rPr>
          <w:spacing w:val="18"/>
          <w:sz w:val="20"/>
        </w:rPr>
        <w:t xml:space="preserve"> </w:t>
      </w:r>
      <w:r>
        <w:rPr>
          <w:sz w:val="20"/>
        </w:rPr>
        <w:t>N.</w:t>
      </w:r>
      <w:r>
        <w:rPr>
          <w:spacing w:val="12"/>
          <w:sz w:val="20"/>
        </w:rPr>
        <w:t xml:space="preserve"> </w:t>
      </w:r>
      <w:r>
        <w:rPr>
          <w:sz w:val="20"/>
        </w:rPr>
        <w:t>Y.,</w:t>
      </w:r>
      <w:r>
        <w:rPr>
          <w:spacing w:val="11"/>
          <w:sz w:val="20"/>
        </w:rPr>
        <w:t xml:space="preserve"> </w:t>
      </w:r>
      <w:r>
        <w:rPr>
          <w:sz w:val="20"/>
        </w:rPr>
        <w:t>&amp;</w:t>
      </w:r>
      <w:r>
        <w:rPr>
          <w:spacing w:val="11"/>
          <w:sz w:val="20"/>
        </w:rPr>
        <w:t xml:space="preserve"> </w:t>
      </w:r>
      <w:proofErr w:type="spellStart"/>
      <w:r>
        <w:rPr>
          <w:sz w:val="20"/>
        </w:rPr>
        <w:t>Okou</w:t>
      </w:r>
      <w:proofErr w:type="spellEnd"/>
      <w:r>
        <w:rPr>
          <w:sz w:val="20"/>
        </w:rPr>
        <w:t>,</w:t>
      </w:r>
      <w:r>
        <w:rPr>
          <w:spacing w:val="8"/>
          <w:sz w:val="20"/>
        </w:rPr>
        <w:t xml:space="preserve"> </w:t>
      </w:r>
      <w:r>
        <w:rPr>
          <w:sz w:val="20"/>
        </w:rPr>
        <w:t>W.</w:t>
      </w:r>
      <w:r>
        <w:rPr>
          <w:spacing w:val="11"/>
          <w:sz w:val="20"/>
        </w:rPr>
        <w:t xml:space="preserve"> </w:t>
      </w:r>
      <w:r>
        <w:rPr>
          <w:sz w:val="20"/>
        </w:rPr>
        <w:t>C.</w:t>
      </w:r>
      <w:r>
        <w:rPr>
          <w:spacing w:val="12"/>
          <w:sz w:val="20"/>
        </w:rPr>
        <w:t xml:space="preserve"> </w:t>
      </w:r>
      <w:r>
        <w:rPr>
          <w:sz w:val="20"/>
        </w:rPr>
        <w:t>A.</w:t>
      </w:r>
      <w:r>
        <w:rPr>
          <w:spacing w:val="13"/>
          <w:sz w:val="20"/>
        </w:rPr>
        <w:t xml:space="preserve"> </w:t>
      </w:r>
      <w:r>
        <w:rPr>
          <w:sz w:val="20"/>
        </w:rPr>
        <w:t>(2017</w:t>
      </w:r>
      <w:proofErr w:type="gramStart"/>
      <w:r>
        <w:rPr>
          <w:sz w:val="20"/>
        </w:rPr>
        <w:t>)</w:t>
      </w:r>
      <w:r>
        <w:rPr>
          <w:spacing w:val="15"/>
          <w:sz w:val="20"/>
        </w:rPr>
        <w:t xml:space="preserve"> </w:t>
      </w:r>
      <w:r>
        <w:rPr>
          <w:sz w:val="20"/>
        </w:rPr>
        <w:t>.</w:t>
      </w:r>
      <w:proofErr w:type="gramEnd"/>
      <w:r>
        <w:rPr>
          <w:spacing w:val="13"/>
          <w:sz w:val="20"/>
        </w:rPr>
        <w:t xml:space="preserve"> </w:t>
      </w:r>
      <w:r>
        <w:rPr>
          <w:sz w:val="20"/>
        </w:rPr>
        <w:t>Fiche</w:t>
      </w:r>
      <w:r>
        <w:rPr>
          <w:spacing w:val="14"/>
          <w:sz w:val="20"/>
        </w:rPr>
        <w:t xml:space="preserve"> </w:t>
      </w:r>
      <w:proofErr w:type="spellStart"/>
      <w:r>
        <w:rPr>
          <w:sz w:val="20"/>
        </w:rPr>
        <w:t>technicoéconomique</w:t>
      </w:r>
      <w:proofErr w:type="spellEnd"/>
      <w:r>
        <w:rPr>
          <w:spacing w:val="14"/>
          <w:sz w:val="20"/>
        </w:rPr>
        <w:t xml:space="preserve"> </w:t>
      </w:r>
      <w:r>
        <w:rPr>
          <w:spacing w:val="-5"/>
          <w:sz w:val="20"/>
        </w:rPr>
        <w:t>du</w:t>
      </w:r>
    </w:p>
    <w:p w14:paraId="274AD961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line="275" w:lineRule="exact"/>
        <w:ind w:left="935" w:hanging="691"/>
        <w:rPr>
          <w:rFonts w:ascii="Times New Roman" w:hAnsi="Times New Roman"/>
          <w:sz w:val="24"/>
        </w:rPr>
      </w:pPr>
      <w:r>
        <w:rPr>
          <w:sz w:val="20"/>
        </w:rPr>
        <w:t>MANIOC,</w:t>
      </w:r>
      <w:r>
        <w:rPr>
          <w:spacing w:val="-9"/>
          <w:sz w:val="20"/>
        </w:rPr>
        <w:t xml:space="preserve"> </w:t>
      </w:r>
      <w:r>
        <w:rPr>
          <w:sz w:val="20"/>
        </w:rPr>
        <w:t>ANADER,</w:t>
      </w:r>
      <w:r>
        <w:rPr>
          <w:spacing w:val="-7"/>
          <w:sz w:val="20"/>
        </w:rPr>
        <w:t xml:space="preserve"> </w:t>
      </w:r>
      <w:r>
        <w:rPr>
          <w:sz w:val="20"/>
        </w:rPr>
        <w:t>Direction</w:t>
      </w:r>
      <w:r>
        <w:rPr>
          <w:spacing w:val="-11"/>
          <w:sz w:val="20"/>
        </w:rPr>
        <w:t xml:space="preserve"> </w:t>
      </w:r>
      <w:proofErr w:type="spellStart"/>
      <w:r>
        <w:rPr>
          <w:sz w:val="20"/>
        </w:rPr>
        <w:t>d’Appui</w:t>
      </w:r>
      <w:proofErr w:type="spellEnd"/>
      <w:r>
        <w:rPr>
          <w:spacing w:val="-9"/>
          <w:sz w:val="20"/>
        </w:rPr>
        <w:t xml:space="preserve"> </w:t>
      </w:r>
      <w:r>
        <w:rPr>
          <w:sz w:val="20"/>
        </w:rPr>
        <w:t>aux</w:t>
      </w:r>
      <w:r>
        <w:rPr>
          <w:spacing w:val="-9"/>
          <w:sz w:val="20"/>
        </w:rPr>
        <w:t xml:space="preserve"> </w:t>
      </w:r>
      <w:proofErr w:type="spellStart"/>
      <w:r>
        <w:rPr>
          <w:sz w:val="20"/>
        </w:rPr>
        <w:t>Filières</w:t>
      </w:r>
      <w:proofErr w:type="spellEnd"/>
      <w:r>
        <w:rPr>
          <w:spacing w:val="-9"/>
          <w:sz w:val="20"/>
        </w:rPr>
        <w:t xml:space="preserve"> </w:t>
      </w:r>
      <w:proofErr w:type="spellStart"/>
      <w:r>
        <w:rPr>
          <w:spacing w:val="-2"/>
          <w:sz w:val="20"/>
        </w:rPr>
        <w:t>Agricoles</w:t>
      </w:r>
      <w:proofErr w:type="spellEnd"/>
      <w:r>
        <w:rPr>
          <w:rFonts w:ascii="Times New Roman" w:hAnsi="Times New Roman"/>
          <w:spacing w:val="-2"/>
          <w:sz w:val="24"/>
        </w:rPr>
        <w:t>.</w:t>
      </w:r>
    </w:p>
    <w:p w14:paraId="7D822F88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spellStart"/>
      <w:r w:rsidRPr="00744549">
        <w:rPr>
          <w:sz w:val="20"/>
          <w:lang w:val="es-US"/>
        </w:rPr>
        <w:t>Olugbuyi</w:t>
      </w:r>
      <w:proofErr w:type="spellEnd"/>
      <w:r w:rsidRPr="00744549">
        <w:rPr>
          <w:sz w:val="20"/>
          <w:lang w:val="es-US"/>
        </w:rPr>
        <w:t>,</w:t>
      </w:r>
      <w:r w:rsidRPr="00744549">
        <w:rPr>
          <w:spacing w:val="9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A.</w:t>
      </w:r>
      <w:r w:rsidRPr="00744549">
        <w:rPr>
          <w:spacing w:val="4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O.,</w:t>
      </w:r>
      <w:r w:rsidRPr="00744549">
        <w:rPr>
          <w:spacing w:val="5"/>
          <w:sz w:val="20"/>
          <w:lang w:val="es-US"/>
        </w:rPr>
        <w:t xml:space="preserve"> </w:t>
      </w:r>
      <w:proofErr w:type="spellStart"/>
      <w:r w:rsidRPr="00744549">
        <w:rPr>
          <w:sz w:val="20"/>
          <w:lang w:val="es-US"/>
        </w:rPr>
        <w:t>Adepeju</w:t>
      </w:r>
      <w:proofErr w:type="spellEnd"/>
      <w:r w:rsidRPr="00744549">
        <w:rPr>
          <w:sz w:val="20"/>
          <w:lang w:val="es-US"/>
        </w:rPr>
        <w:t>,</w:t>
      </w:r>
      <w:r w:rsidRPr="00744549">
        <w:rPr>
          <w:spacing w:val="3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A.</w:t>
      </w:r>
      <w:r w:rsidRPr="00744549">
        <w:rPr>
          <w:spacing w:val="4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B.,</w:t>
      </w:r>
      <w:r w:rsidRPr="00744549">
        <w:rPr>
          <w:spacing w:val="3"/>
          <w:sz w:val="20"/>
          <w:lang w:val="es-US"/>
        </w:rPr>
        <w:t xml:space="preserve"> </w:t>
      </w:r>
      <w:proofErr w:type="spellStart"/>
      <w:r w:rsidRPr="00744549">
        <w:rPr>
          <w:sz w:val="20"/>
          <w:lang w:val="es-US"/>
        </w:rPr>
        <w:t>Ayodele</w:t>
      </w:r>
      <w:proofErr w:type="spellEnd"/>
      <w:r w:rsidRPr="00744549">
        <w:rPr>
          <w:sz w:val="20"/>
          <w:lang w:val="es-US"/>
        </w:rPr>
        <w:t>,</w:t>
      </w:r>
      <w:r w:rsidRPr="00744549">
        <w:rPr>
          <w:spacing w:val="8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B. O.,</w:t>
      </w:r>
      <w:r w:rsidRPr="00744549">
        <w:rPr>
          <w:spacing w:val="2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&amp;</w:t>
      </w:r>
      <w:r w:rsidRPr="00744549">
        <w:rPr>
          <w:spacing w:val="1"/>
          <w:sz w:val="20"/>
          <w:lang w:val="es-US"/>
        </w:rPr>
        <w:t xml:space="preserve"> </w:t>
      </w:r>
      <w:proofErr w:type="spellStart"/>
      <w:r w:rsidRPr="00744549">
        <w:rPr>
          <w:sz w:val="20"/>
          <w:lang w:val="es-US"/>
        </w:rPr>
        <w:t>Oluwajuyitan</w:t>
      </w:r>
      <w:proofErr w:type="spellEnd"/>
      <w:r w:rsidRPr="00744549">
        <w:rPr>
          <w:sz w:val="20"/>
          <w:lang w:val="es-US"/>
        </w:rPr>
        <w:t>,</w:t>
      </w:r>
      <w:r w:rsidRPr="00744549">
        <w:rPr>
          <w:spacing w:val="3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T.</w:t>
      </w:r>
      <w:r w:rsidRPr="00744549">
        <w:rPr>
          <w:spacing w:val="3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D.</w:t>
      </w:r>
      <w:r w:rsidRPr="00744549">
        <w:rPr>
          <w:spacing w:val="3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(2023).</w:t>
      </w:r>
      <w:r w:rsidRPr="00744549">
        <w:rPr>
          <w:spacing w:val="7"/>
          <w:sz w:val="20"/>
          <w:lang w:val="es-US"/>
        </w:rPr>
        <w:t xml:space="preserve"> </w:t>
      </w:r>
      <w:r>
        <w:rPr>
          <w:sz w:val="20"/>
        </w:rPr>
        <w:t>Mature</w:t>
      </w:r>
      <w:r>
        <w:rPr>
          <w:spacing w:val="6"/>
          <w:sz w:val="20"/>
        </w:rPr>
        <w:t xml:space="preserve"> </w:t>
      </w:r>
      <w:r>
        <w:rPr>
          <w:spacing w:val="-2"/>
          <w:sz w:val="20"/>
        </w:rPr>
        <w:t>green</w:t>
      </w:r>
    </w:p>
    <w:p w14:paraId="066677AF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plantain-amaranth</w:t>
      </w:r>
      <w:r>
        <w:rPr>
          <w:spacing w:val="51"/>
          <w:sz w:val="20"/>
        </w:rPr>
        <w:t xml:space="preserve"> </w:t>
      </w:r>
      <w:r>
        <w:rPr>
          <w:sz w:val="20"/>
        </w:rPr>
        <w:t>flour</w:t>
      </w:r>
      <w:r>
        <w:rPr>
          <w:spacing w:val="53"/>
          <w:sz w:val="20"/>
        </w:rPr>
        <w:t xml:space="preserve"> </w:t>
      </w:r>
      <w:r>
        <w:rPr>
          <w:sz w:val="20"/>
        </w:rPr>
        <w:t>inclusion</w:t>
      </w:r>
      <w:r>
        <w:rPr>
          <w:spacing w:val="51"/>
          <w:sz w:val="20"/>
        </w:rPr>
        <w:t xml:space="preserve"> </w:t>
      </w:r>
      <w:r>
        <w:rPr>
          <w:sz w:val="20"/>
        </w:rPr>
        <w:t>improved</w:t>
      </w:r>
      <w:r>
        <w:rPr>
          <w:spacing w:val="52"/>
          <w:sz w:val="20"/>
        </w:rPr>
        <w:t xml:space="preserve"> </w:t>
      </w:r>
      <w:r>
        <w:rPr>
          <w:sz w:val="20"/>
        </w:rPr>
        <w:t>wheat</w:t>
      </w:r>
      <w:r>
        <w:rPr>
          <w:spacing w:val="54"/>
          <w:sz w:val="20"/>
        </w:rPr>
        <w:t xml:space="preserve"> </w:t>
      </w:r>
      <w:r>
        <w:rPr>
          <w:sz w:val="20"/>
        </w:rPr>
        <w:t>bread</w:t>
      </w:r>
      <w:r>
        <w:rPr>
          <w:spacing w:val="52"/>
          <w:sz w:val="20"/>
        </w:rPr>
        <w:t xml:space="preserve"> </w:t>
      </w:r>
      <w:r>
        <w:rPr>
          <w:sz w:val="20"/>
        </w:rPr>
        <w:t>nutrients,</w:t>
      </w:r>
      <w:r>
        <w:rPr>
          <w:spacing w:val="56"/>
          <w:sz w:val="20"/>
        </w:rPr>
        <w:t xml:space="preserve"> </w:t>
      </w:r>
      <w:r>
        <w:rPr>
          <w:sz w:val="20"/>
        </w:rPr>
        <w:t>antioxidant</w:t>
      </w:r>
      <w:r>
        <w:rPr>
          <w:spacing w:val="56"/>
          <w:sz w:val="20"/>
        </w:rPr>
        <w:t xml:space="preserve"> </w:t>
      </w:r>
      <w:r>
        <w:rPr>
          <w:spacing w:val="-2"/>
          <w:sz w:val="20"/>
        </w:rPr>
        <w:t>activities,</w:t>
      </w:r>
    </w:p>
    <w:p w14:paraId="240A310B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z w:val="20"/>
        </w:rPr>
        <w:t>glycemic</w:t>
      </w:r>
      <w:proofErr w:type="gramEnd"/>
      <w:r>
        <w:rPr>
          <w:spacing w:val="56"/>
          <w:w w:val="150"/>
          <w:sz w:val="20"/>
        </w:rPr>
        <w:t xml:space="preserve"> </w:t>
      </w:r>
      <w:r>
        <w:rPr>
          <w:sz w:val="20"/>
        </w:rPr>
        <w:t>index/load</w:t>
      </w:r>
      <w:r>
        <w:rPr>
          <w:spacing w:val="56"/>
          <w:w w:val="150"/>
          <w:sz w:val="20"/>
        </w:rPr>
        <w:t xml:space="preserve"> </w:t>
      </w:r>
      <w:r>
        <w:rPr>
          <w:sz w:val="20"/>
        </w:rPr>
        <w:t>and</w:t>
      </w:r>
      <w:r>
        <w:rPr>
          <w:spacing w:val="55"/>
          <w:w w:val="150"/>
          <w:sz w:val="20"/>
        </w:rPr>
        <w:t xml:space="preserve"> </w:t>
      </w:r>
      <w:r>
        <w:rPr>
          <w:sz w:val="20"/>
        </w:rPr>
        <w:t>carbohydrate</w:t>
      </w:r>
      <w:r>
        <w:rPr>
          <w:spacing w:val="56"/>
          <w:w w:val="150"/>
          <w:sz w:val="20"/>
        </w:rPr>
        <w:t xml:space="preserve"> </w:t>
      </w:r>
      <w:r>
        <w:rPr>
          <w:sz w:val="20"/>
        </w:rPr>
        <w:t>hydrolyzing</w:t>
      </w:r>
      <w:r>
        <w:rPr>
          <w:spacing w:val="59"/>
          <w:w w:val="150"/>
          <w:sz w:val="20"/>
        </w:rPr>
        <w:t xml:space="preserve"> </w:t>
      </w:r>
      <w:r>
        <w:rPr>
          <w:sz w:val="20"/>
        </w:rPr>
        <w:t>enzyme</w:t>
      </w:r>
      <w:r>
        <w:rPr>
          <w:spacing w:val="56"/>
          <w:w w:val="150"/>
          <w:sz w:val="20"/>
        </w:rPr>
        <w:t xml:space="preserve"> </w:t>
      </w:r>
      <w:r>
        <w:rPr>
          <w:sz w:val="20"/>
        </w:rPr>
        <w:t>inhibitory</w:t>
      </w:r>
      <w:r>
        <w:rPr>
          <w:spacing w:val="57"/>
          <w:w w:val="150"/>
          <w:sz w:val="20"/>
        </w:rPr>
        <w:t xml:space="preserve"> </w:t>
      </w:r>
      <w:r>
        <w:rPr>
          <w:sz w:val="20"/>
        </w:rPr>
        <w:t>activities.</w:t>
      </w:r>
      <w:r>
        <w:rPr>
          <w:spacing w:val="56"/>
          <w:w w:val="150"/>
          <w:sz w:val="20"/>
        </w:rPr>
        <w:t xml:space="preserve"> </w:t>
      </w:r>
      <w:r>
        <w:rPr>
          <w:spacing w:val="-4"/>
          <w:sz w:val="20"/>
        </w:rPr>
        <w:t>Food</w:t>
      </w:r>
    </w:p>
    <w:p w14:paraId="36083CE0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Chemistry</w:t>
      </w:r>
      <w:r>
        <w:rPr>
          <w:spacing w:val="-8"/>
          <w:sz w:val="20"/>
        </w:rPr>
        <w:t xml:space="preserve"> </w:t>
      </w:r>
      <w:r>
        <w:rPr>
          <w:sz w:val="20"/>
        </w:rPr>
        <w:t>Advances,</w:t>
      </w:r>
      <w:r>
        <w:rPr>
          <w:spacing w:val="-10"/>
          <w:sz w:val="20"/>
        </w:rPr>
        <w:t xml:space="preserve"> </w:t>
      </w:r>
      <w:r>
        <w:rPr>
          <w:sz w:val="20"/>
        </w:rPr>
        <w:t>3</w:t>
      </w:r>
      <w:r>
        <w:rPr>
          <w:spacing w:val="-7"/>
          <w:sz w:val="20"/>
        </w:rPr>
        <w:t xml:space="preserve"> </w:t>
      </w:r>
      <w:r>
        <w:rPr>
          <w:sz w:val="20"/>
        </w:rPr>
        <w:t>100455.</w:t>
      </w:r>
      <w:r>
        <w:rPr>
          <w:spacing w:val="-5"/>
          <w:sz w:val="20"/>
        </w:rPr>
        <w:t xml:space="preserve"> </w:t>
      </w:r>
      <w:hyperlink r:id="rId81">
        <w:r>
          <w:rPr>
            <w:color w:val="FF0080"/>
            <w:spacing w:val="-2"/>
            <w:sz w:val="20"/>
            <w:u w:val="single" w:color="FF0080"/>
          </w:rPr>
          <w:t>https://doi.org/10.1016/j.focha.2023.100455</w:t>
        </w:r>
      </w:hyperlink>
    </w:p>
    <w:p w14:paraId="75143AF5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spellStart"/>
      <w:r>
        <w:rPr>
          <w:sz w:val="20"/>
        </w:rPr>
        <w:t>Akinyede</w:t>
      </w:r>
      <w:proofErr w:type="spellEnd"/>
      <w:r>
        <w:rPr>
          <w:sz w:val="20"/>
        </w:rPr>
        <w:t>,</w:t>
      </w:r>
      <w:r>
        <w:rPr>
          <w:spacing w:val="32"/>
          <w:sz w:val="20"/>
        </w:rPr>
        <w:t xml:space="preserve"> </w:t>
      </w:r>
      <w:r>
        <w:rPr>
          <w:sz w:val="20"/>
        </w:rPr>
        <w:t>A.</w:t>
      </w:r>
      <w:r>
        <w:rPr>
          <w:spacing w:val="28"/>
          <w:sz w:val="20"/>
        </w:rPr>
        <w:t xml:space="preserve"> </w:t>
      </w:r>
      <w:r>
        <w:rPr>
          <w:sz w:val="20"/>
        </w:rPr>
        <w:t>I.,</w:t>
      </w:r>
      <w:r>
        <w:rPr>
          <w:spacing w:val="27"/>
          <w:sz w:val="20"/>
        </w:rPr>
        <w:t xml:space="preserve"> </w:t>
      </w:r>
      <w:proofErr w:type="spellStart"/>
      <w:r>
        <w:rPr>
          <w:sz w:val="20"/>
        </w:rPr>
        <w:t>Ayibiowu</w:t>
      </w:r>
      <w:proofErr w:type="spellEnd"/>
      <w:r>
        <w:rPr>
          <w:sz w:val="20"/>
        </w:rPr>
        <w:t>,</w:t>
      </w:r>
      <w:r>
        <w:rPr>
          <w:spacing w:val="31"/>
          <w:sz w:val="20"/>
        </w:rPr>
        <w:t xml:space="preserve"> </w:t>
      </w:r>
      <w:r>
        <w:rPr>
          <w:sz w:val="20"/>
        </w:rPr>
        <w:t>E.</w:t>
      </w:r>
      <w:r>
        <w:rPr>
          <w:spacing w:val="26"/>
          <w:sz w:val="20"/>
        </w:rPr>
        <w:t xml:space="preserve"> </w:t>
      </w:r>
      <w:r>
        <w:rPr>
          <w:sz w:val="20"/>
        </w:rPr>
        <w:t>O.,</w:t>
      </w:r>
      <w:r>
        <w:rPr>
          <w:spacing w:val="25"/>
          <w:sz w:val="20"/>
        </w:rPr>
        <w:t xml:space="preserve"> </w:t>
      </w:r>
      <w:proofErr w:type="spellStart"/>
      <w:r>
        <w:rPr>
          <w:sz w:val="20"/>
        </w:rPr>
        <w:t>Fakologbon</w:t>
      </w:r>
      <w:proofErr w:type="spellEnd"/>
      <w:r>
        <w:rPr>
          <w:sz w:val="20"/>
        </w:rPr>
        <w:t>,</w:t>
      </w:r>
      <w:r>
        <w:rPr>
          <w:spacing w:val="32"/>
          <w:sz w:val="20"/>
        </w:rPr>
        <w:t xml:space="preserve"> </w:t>
      </w:r>
      <w:r>
        <w:rPr>
          <w:sz w:val="20"/>
        </w:rPr>
        <w:t>T.,</w:t>
      </w:r>
      <w:r>
        <w:rPr>
          <w:spacing w:val="25"/>
          <w:sz w:val="20"/>
        </w:rPr>
        <w:t xml:space="preserve"> </w:t>
      </w:r>
      <w:proofErr w:type="spellStart"/>
      <w:r>
        <w:rPr>
          <w:sz w:val="20"/>
        </w:rPr>
        <w:t>Awolu</w:t>
      </w:r>
      <w:proofErr w:type="spellEnd"/>
      <w:r>
        <w:rPr>
          <w:sz w:val="20"/>
        </w:rPr>
        <w:t>,</w:t>
      </w:r>
      <w:r>
        <w:rPr>
          <w:spacing w:val="30"/>
          <w:sz w:val="20"/>
        </w:rPr>
        <w:t xml:space="preserve"> </w:t>
      </w:r>
      <w:r>
        <w:rPr>
          <w:sz w:val="20"/>
        </w:rPr>
        <w:t>O.</w:t>
      </w:r>
      <w:r>
        <w:rPr>
          <w:spacing w:val="22"/>
          <w:sz w:val="20"/>
        </w:rPr>
        <w:t xml:space="preserve"> </w:t>
      </w:r>
      <w:r>
        <w:rPr>
          <w:sz w:val="20"/>
        </w:rPr>
        <w:t>O,</w:t>
      </w:r>
      <w:r>
        <w:rPr>
          <w:spacing w:val="26"/>
          <w:sz w:val="20"/>
        </w:rPr>
        <w:t xml:space="preserve"> </w:t>
      </w:r>
      <w:r>
        <w:rPr>
          <w:sz w:val="20"/>
        </w:rPr>
        <w:t>&amp;</w:t>
      </w:r>
      <w:r>
        <w:rPr>
          <w:spacing w:val="25"/>
          <w:sz w:val="20"/>
        </w:rPr>
        <w:t xml:space="preserve"> </w:t>
      </w:r>
      <w:proofErr w:type="spellStart"/>
      <w:r>
        <w:rPr>
          <w:sz w:val="20"/>
        </w:rPr>
        <w:t>Fagbemi</w:t>
      </w:r>
      <w:proofErr w:type="spellEnd"/>
      <w:r>
        <w:rPr>
          <w:sz w:val="20"/>
        </w:rPr>
        <w:t>,</w:t>
      </w:r>
      <w:r>
        <w:rPr>
          <w:spacing w:val="28"/>
          <w:sz w:val="20"/>
        </w:rPr>
        <w:t xml:space="preserve"> </w:t>
      </w:r>
      <w:r>
        <w:rPr>
          <w:sz w:val="20"/>
        </w:rPr>
        <w:t>T.</w:t>
      </w:r>
      <w:r>
        <w:rPr>
          <w:spacing w:val="26"/>
          <w:sz w:val="20"/>
        </w:rPr>
        <w:t xml:space="preserve"> </w:t>
      </w:r>
      <w:r>
        <w:rPr>
          <w:sz w:val="20"/>
        </w:rPr>
        <w:t>N.</w:t>
      </w:r>
      <w:r>
        <w:rPr>
          <w:spacing w:val="27"/>
          <w:sz w:val="20"/>
        </w:rPr>
        <w:t xml:space="preserve"> </w:t>
      </w:r>
      <w:r>
        <w:rPr>
          <w:spacing w:val="-2"/>
          <w:sz w:val="20"/>
        </w:rPr>
        <w:t>(2023).</w:t>
      </w:r>
    </w:p>
    <w:p w14:paraId="2426C430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line="228" w:lineRule="exact"/>
        <w:ind w:left="935" w:hanging="691"/>
        <w:rPr>
          <w:sz w:val="20"/>
        </w:rPr>
      </w:pPr>
      <w:r>
        <w:rPr>
          <w:spacing w:val="-2"/>
          <w:sz w:val="20"/>
        </w:rPr>
        <w:t>Nutritional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assessment, glycemic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indices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anti-diabetic potentials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of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dough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meal generated</w:t>
      </w:r>
    </w:p>
    <w:p w14:paraId="7E413096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line="228" w:lineRule="exact"/>
        <w:ind w:left="935" w:hanging="691"/>
        <w:rPr>
          <w:sz w:val="20"/>
        </w:rPr>
      </w:pPr>
      <w:proofErr w:type="gramStart"/>
      <w:r>
        <w:rPr>
          <w:spacing w:val="-2"/>
          <w:sz w:val="20"/>
        </w:rPr>
        <w:t>from</w:t>
      </w:r>
      <w:proofErr w:type="gramEnd"/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optimized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blends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of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matured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plantain,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soya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cake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and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wheat bran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flours. Journal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of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Future</w:t>
      </w:r>
    </w:p>
    <w:p w14:paraId="25F1F1D1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r>
        <w:rPr>
          <w:spacing w:val="-2"/>
          <w:sz w:val="20"/>
        </w:rPr>
        <w:t>Foods,</w:t>
      </w:r>
      <w:r>
        <w:rPr>
          <w:spacing w:val="13"/>
          <w:sz w:val="20"/>
        </w:rPr>
        <w:t xml:space="preserve"> </w:t>
      </w:r>
      <w:r>
        <w:rPr>
          <w:spacing w:val="-2"/>
          <w:sz w:val="20"/>
        </w:rPr>
        <w:t>3(4),</w:t>
      </w:r>
      <w:r>
        <w:rPr>
          <w:spacing w:val="6"/>
          <w:sz w:val="20"/>
        </w:rPr>
        <w:t xml:space="preserve"> </w:t>
      </w:r>
      <w:r>
        <w:rPr>
          <w:spacing w:val="-2"/>
          <w:sz w:val="20"/>
        </w:rPr>
        <w:t>374-382.</w:t>
      </w:r>
      <w:r>
        <w:rPr>
          <w:spacing w:val="14"/>
          <w:sz w:val="20"/>
        </w:rPr>
        <w:t xml:space="preserve"> </w:t>
      </w:r>
      <w:hyperlink r:id="rId82">
        <w:r>
          <w:rPr>
            <w:color w:val="FF0080"/>
            <w:spacing w:val="-2"/>
            <w:sz w:val="20"/>
            <w:u w:val="single" w:color="FF0080"/>
          </w:rPr>
          <w:t>http://creativecommons.org/licenses/by-nc-nd/4.0/</w:t>
        </w:r>
      </w:hyperlink>
    </w:p>
    <w:p w14:paraId="4DD69433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spellStart"/>
      <w:r>
        <w:rPr>
          <w:sz w:val="20"/>
        </w:rPr>
        <w:t>Verma</w:t>
      </w:r>
      <w:proofErr w:type="spellEnd"/>
      <w:r>
        <w:rPr>
          <w:sz w:val="20"/>
        </w:rPr>
        <w:t>,</w:t>
      </w:r>
      <w:r>
        <w:rPr>
          <w:spacing w:val="24"/>
          <w:sz w:val="20"/>
        </w:rPr>
        <w:t xml:space="preserve"> </w:t>
      </w:r>
      <w:r>
        <w:rPr>
          <w:sz w:val="20"/>
        </w:rPr>
        <w:t>T.,</w:t>
      </w:r>
      <w:r>
        <w:rPr>
          <w:spacing w:val="27"/>
          <w:sz w:val="20"/>
        </w:rPr>
        <w:t xml:space="preserve"> </w:t>
      </w:r>
      <w:r>
        <w:rPr>
          <w:sz w:val="20"/>
        </w:rPr>
        <w:t>Singh,</w:t>
      </w:r>
      <w:r>
        <w:rPr>
          <w:spacing w:val="27"/>
          <w:sz w:val="20"/>
        </w:rPr>
        <w:t xml:space="preserve"> </w:t>
      </w:r>
      <w:r>
        <w:rPr>
          <w:sz w:val="20"/>
        </w:rPr>
        <w:t>J,</w:t>
      </w:r>
      <w:r>
        <w:rPr>
          <w:spacing w:val="26"/>
          <w:sz w:val="20"/>
        </w:rPr>
        <w:t xml:space="preserve"> </w:t>
      </w:r>
      <w:r>
        <w:rPr>
          <w:sz w:val="20"/>
        </w:rPr>
        <w:t>&amp;</w:t>
      </w:r>
      <w:r>
        <w:rPr>
          <w:spacing w:val="19"/>
          <w:sz w:val="20"/>
        </w:rPr>
        <w:t xml:space="preserve"> </w:t>
      </w:r>
      <w:r>
        <w:rPr>
          <w:sz w:val="20"/>
        </w:rPr>
        <w:t>Aggarwal,</w:t>
      </w:r>
      <w:r>
        <w:rPr>
          <w:spacing w:val="30"/>
          <w:sz w:val="20"/>
        </w:rPr>
        <w:t xml:space="preserve"> </w:t>
      </w:r>
      <w:r>
        <w:rPr>
          <w:sz w:val="20"/>
        </w:rPr>
        <w:t>A.</w:t>
      </w:r>
      <w:r>
        <w:rPr>
          <w:spacing w:val="25"/>
          <w:sz w:val="20"/>
        </w:rPr>
        <w:t xml:space="preserve"> </w:t>
      </w:r>
      <w:r>
        <w:rPr>
          <w:sz w:val="20"/>
        </w:rPr>
        <w:t>(2024).</w:t>
      </w:r>
      <w:r>
        <w:rPr>
          <w:spacing w:val="25"/>
          <w:sz w:val="20"/>
        </w:rPr>
        <w:t xml:space="preserve"> </w:t>
      </w:r>
      <w:r>
        <w:rPr>
          <w:sz w:val="20"/>
        </w:rPr>
        <w:t>Optimization</w:t>
      </w:r>
      <w:r>
        <w:rPr>
          <w:spacing w:val="28"/>
          <w:sz w:val="20"/>
        </w:rPr>
        <w:t xml:space="preserve"> </w:t>
      </w:r>
      <w:r>
        <w:rPr>
          <w:sz w:val="20"/>
        </w:rPr>
        <w:t>of</w:t>
      </w:r>
      <w:r>
        <w:rPr>
          <w:spacing w:val="25"/>
          <w:sz w:val="20"/>
        </w:rPr>
        <w:t xml:space="preserve"> </w:t>
      </w:r>
      <w:r>
        <w:rPr>
          <w:sz w:val="20"/>
        </w:rPr>
        <w:t>soya</w:t>
      </w:r>
      <w:r>
        <w:rPr>
          <w:spacing w:val="22"/>
          <w:sz w:val="20"/>
        </w:rPr>
        <w:t xml:space="preserve"> </w:t>
      </w:r>
      <w:r>
        <w:rPr>
          <w:sz w:val="20"/>
        </w:rPr>
        <w:t>enriched</w:t>
      </w:r>
      <w:r>
        <w:rPr>
          <w:spacing w:val="27"/>
          <w:sz w:val="20"/>
        </w:rPr>
        <w:t xml:space="preserve"> </w:t>
      </w:r>
      <w:r>
        <w:rPr>
          <w:sz w:val="20"/>
        </w:rPr>
        <w:t>burfi</w:t>
      </w:r>
      <w:r>
        <w:rPr>
          <w:spacing w:val="22"/>
          <w:sz w:val="20"/>
        </w:rPr>
        <w:t xml:space="preserve"> </w:t>
      </w:r>
      <w:r>
        <w:rPr>
          <w:sz w:val="20"/>
        </w:rPr>
        <w:t>by</w:t>
      </w:r>
      <w:r>
        <w:rPr>
          <w:spacing w:val="24"/>
          <w:sz w:val="20"/>
        </w:rPr>
        <w:t xml:space="preserve"> </w:t>
      </w:r>
      <w:r>
        <w:rPr>
          <w:spacing w:val="-2"/>
          <w:sz w:val="20"/>
        </w:rPr>
        <w:t>using</w:t>
      </w:r>
    </w:p>
    <w:p w14:paraId="3C0047FD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response</w:t>
      </w:r>
      <w:proofErr w:type="gramEnd"/>
      <w:r>
        <w:rPr>
          <w:spacing w:val="-12"/>
          <w:sz w:val="20"/>
        </w:rPr>
        <w:t xml:space="preserve"> </w:t>
      </w:r>
      <w:r>
        <w:rPr>
          <w:sz w:val="20"/>
        </w:rPr>
        <w:t>surface</w:t>
      </w:r>
      <w:r>
        <w:rPr>
          <w:spacing w:val="-10"/>
          <w:sz w:val="20"/>
        </w:rPr>
        <w:t xml:space="preserve"> </w:t>
      </w:r>
      <w:r>
        <w:rPr>
          <w:sz w:val="20"/>
        </w:rPr>
        <w:t>methodology</w:t>
      </w:r>
      <w:r>
        <w:rPr>
          <w:spacing w:val="-10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its</w:t>
      </w:r>
      <w:r>
        <w:rPr>
          <w:spacing w:val="-9"/>
          <w:sz w:val="20"/>
        </w:rPr>
        <w:t xml:space="preserve"> </w:t>
      </w:r>
      <w:r>
        <w:rPr>
          <w:sz w:val="20"/>
        </w:rPr>
        <w:t>impact</w:t>
      </w:r>
      <w:r>
        <w:rPr>
          <w:spacing w:val="-7"/>
          <w:sz w:val="20"/>
        </w:rPr>
        <w:t xml:space="preserve"> </w:t>
      </w:r>
      <w:r>
        <w:rPr>
          <w:sz w:val="20"/>
        </w:rPr>
        <w:t>on</w:t>
      </w:r>
      <w:r>
        <w:rPr>
          <w:spacing w:val="-14"/>
          <w:sz w:val="20"/>
        </w:rPr>
        <w:t xml:space="preserve"> </w:t>
      </w:r>
      <w:r>
        <w:rPr>
          <w:sz w:val="20"/>
        </w:rPr>
        <w:t>bio</w:t>
      </w:r>
      <w:r>
        <w:rPr>
          <w:sz w:val="20"/>
        </w:rPr>
        <w:t>chemical</w:t>
      </w:r>
      <w:r>
        <w:rPr>
          <w:spacing w:val="-9"/>
          <w:sz w:val="20"/>
        </w:rPr>
        <w:t xml:space="preserve"> </w:t>
      </w:r>
      <w:r>
        <w:rPr>
          <w:sz w:val="20"/>
        </w:rPr>
        <w:t>parameters</w:t>
      </w:r>
      <w:r>
        <w:rPr>
          <w:spacing w:val="-7"/>
          <w:sz w:val="20"/>
        </w:rPr>
        <w:t xml:space="preserve"> </w:t>
      </w:r>
      <w:r>
        <w:rPr>
          <w:sz w:val="20"/>
        </w:rPr>
        <w:t>in</w:t>
      </w:r>
      <w:r>
        <w:rPr>
          <w:spacing w:val="-13"/>
          <w:sz w:val="20"/>
        </w:rPr>
        <w:t xml:space="preserve"> </w:t>
      </w:r>
      <w:r>
        <w:rPr>
          <w:sz w:val="20"/>
        </w:rPr>
        <w:t>albino</w:t>
      </w:r>
      <w:r>
        <w:rPr>
          <w:spacing w:val="-9"/>
          <w:sz w:val="20"/>
        </w:rPr>
        <w:t xml:space="preserve"> </w:t>
      </w:r>
      <w:r>
        <w:rPr>
          <w:sz w:val="20"/>
        </w:rPr>
        <w:t>rats.</w:t>
      </w:r>
      <w:r>
        <w:rPr>
          <w:spacing w:val="-6"/>
          <w:sz w:val="20"/>
        </w:rPr>
        <w:t xml:space="preserve"> </w:t>
      </w:r>
      <w:r>
        <w:rPr>
          <w:spacing w:val="-4"/>
          <w:sz w:val="20"/>
        </w:rPr>
        <w:t>Food</w:t>
      </w:r>
    </w:p>
    <w:p w14:paraId="71D6781E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r>
        <w:rPr>
          <w:sz w:val="20"/>
        </w:rPr>
        <w:t>Chemistry</w:t>
      </w:r>
      <w:r>
        <w:rPr>
          <w:spacing w:val="-8"/>
          <w:sz w:val="20"/>
        </w:rPr>
        <w:t xml:space="preserve"> </w:t>
      </w:r>
      <w:r>
        <w:rPr>
          <w:sz w:val="20"/>
        </w:rPr>
        <w:t>Advances,</w:t>
      </w:r>
      <w:r>
        <w:rPr>
          <w:spacing w:val="-11"/>
          <w:sz w:val="20"/>
        </w:rPr>
        <w:t xml:space="preserve"> </w:t>
      </w:r>
      <w:r>
        <w:rPr>
          <w:sz w:val="20"/>
        </w:rPr>
        <w:t>5,</w:t>
      </w:r>
      <w:r>
        <w:rPr>
          <w:spacing w:val="-9"/>
          <w:sz w:val="20"/>
        </w:rPr>
        <w:t xml:space="preserve"> </w:t>
      </w:r>
      <w:r>
        <w:rPr>
          <w:sz w:val="20"/>
        </w:rPr>
        <w:t>100791.</w:t>
      </w:r>
      <w:r>
        <w:rPr>
          <w:spacing w:val="-5"/>
          <w:sz w:val="20"/>
        </w:rPr>
        <w:t xml:space="preserve"> </w:t>
      </w:r>
      <w:hyperlink r:id="rId83">
        <w:r>
          <w:rPr>
            <w:color w:val="FF0080"/>
            <w:spacing w:val="-2"/>
            <w:sz w:val="20"/>
            <w:u w:val="single" w:color="FF0080"/>
          </w:rPr>
          <w:t>https://doi.org/10.1016/j.focha.2024.100791</w:t>
        </w:r>
      </w:hyperlink>
    </w:p>
    <w:p w14:paraId="4BCB147A" w14:textId="77777777" w:rsidR="00986E3D" w:rsidRDefault="00986E3D">
      <w:pPr>
        <w:pStyle w:val="ListParagraph"/>
        <w:rPr>
          <w:sz w:val="20"/>
        </w:rPr>
        <w:sectPr w:rsidR="00986E3D">
          <w:pgSz w:w="12240" w:h="15840"/>
          <w:pgMar w:top="1300" w:right="1800" w:bottom="280" w:left="1080" w:header="44" w:footer="0" w:gutter="0"/>
          <w:cols w:space="720"/>
        </w:sectPr>
      </w:pPr>
    </w:p>
    <w:p w14:paraId="48DD76A5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23"/>
        <w:ind w:left="935" w:hanging="691"/>
        <w:rPr>
          <w:sz w:val="20"/>
        </w:rPr>
      </w:pPr>
      <w:proofErr w:type="spellStart"/>
      <w:r>
        <w:rPr>
          <w:sz w:val="20"/>
        </w:rPr>
        <w:lastRenderedPageBreak/>
        <w:t>Dongmo</w:t>
      </w:r>
      <w:proofErr w:type="spellEnd"/>
      <w:r>
        <w:rPr>
          <w:sz w:val="20"/>
        </w:rPr>
        <w:t>,</w:t>
      </w:r>
      <w:r>
        <w:rPr>
          <w:spacing w:val="40"/>
          <w:sz w:val="20"/>
        </w:rPr>
        <w:t xml:space="preserve"> </w:t>
      </w:r>
      <w:r>
        <w:rPr>
          <w:sz w:val="20"/>
        </w:rPr>
        <w:t>T.</w:t>
      </w:r>
      <w:r>
        <w:rPr>
          <w:spacing w:val="37"/>
          <w:sz w:val="20"/>
        </w:rPr>
        <w:t xml:space="preserve"> </w:t>
      </w:r>
      <w:r>
        <w:rPr>
          <w:sz w:val="20"/>
        </w:rPr>
        <w:t>D.,</w:t>
      </w:r>
      <w:r>
        <w:rPr>
          <w:spacing w:val="35"/>
          <w:sz w:val="20"/>
        </w:rPr>
        <w:t xml:space="preserve"> </w:t>
      </w:r>
      <w:proofErr w:type="spellStart"/>
      <w:r>
        <w:rPr>
          <w:sz w:val="20"/>
        </w:rPr>
        <w:t>Mananga</w:t>
      </w:r>
      <w:proofErr w:type="spellEnd"/>
      <w:r>
        <w:rPr>
          <w:sz w:val="20"/>
        </w:rPr>
        <w:t>,</w:t>
      </w:r>
      <w:r>
        <w:rPr>
          <w:spacing w:val="36"/>
          <w:sz w:val="20"/>
        </w:rPr>
        <w:t xml:space="preserve"> </w:t>
      </w:r>
      <w:r>
        <w:rPr>
          <w:sz w:val="20"/>
        </w:rPr>
        <w:t>M.</w:t>
      </w:r>
      <w:r>
        <w:rPr>
          <w:spacing w:val="37"/>
          <w:sz w:val="20"/>
        </w:rPr>
        <w:t xml:space="preserve"> </w:t>
      </w:r>
      <w:r>
        <w:rPr>
          <w:sz w:val="20"/>
        </w:rPr>
        <w:t>J.,</w:t>
      </w:r>
      <w:r>
        <w:rPr>
          <w:spacing w:val="35"/>
          <w:sz w:val="20"/>
        </w:rPr>
        <w:t xml:space="preserve"> </w:t>
      </w:r>
      <w:proofErr w:type="spellStart"/>
      <w:r>
        <w:rPr>
          <w:sz w:val="20"/>
        </w:rPr>
        <w:t>Tene</w:t>
      </w:r>
      <w:proofErr w:type="spellEnd"/>
      <w:r>
        <w:rPr>
          <w:sz w:val="20"/>
        </w:rPr>
        <w:t>,</w:t>
      </w:r>
      <w:r>
        <w:rPr>
          <w:spacing w:val="34"/>
          <w:sz w:val="20"/>
        </w:rPr>
        <w:t xml:space="preserve"> </w:t>
      </w:r>
      <w:r>
        <w:rPr>
          <w:sz w:val="20"/>
        </w:rPr>
        <w:t>S.</w:t>
      </w:r>
      <w:r>
        <w:rPr>
          <w:spacing w:val="35"/>
          <w:sz w:val="20"/>
        </w:rPr>
        <w:t xml:space="preserve"> </w:t>
      </w:r>
      <w:r>
        <w:rPr>
          <w:sz w:val="20"/>
        </w:rPr>
        <w:t>T.,</w:t>
      </w:r>
      <w:r>
        <w:rPr>
          <w:spacing w:val="33"/>
          <w:sz w:val="20"/>
        </w:rPr>
        <w:t xml:space="preserve"> </w:t>
      </w:r>
      <w:proofErr w:type="spellStart"/>
      <w:r>
        <w:rPr>
          <w:sz w:val="20"/>
        </w:rPr>
        <w:t>Mangatchaoussou</w:t>
      </w:r>
      <w:proofErr w:type="spellEnd"/>
      <w:r>
        <w:rPr>
          <w:sz w:val="20"/>
        </w:rPr>
        <w:t>,</w:t>
      </w:r>
      <w:r>
        <w:rPr>
          <w:spacing w:val="40"/>
          <w:sz w:val="20"/>
        </w:rPr>
        <w:t xml:space="preserve"> </w:t>
      </w:r>
      <w:r>
        <w:rPr>
          <w:sz w:val="20"/>
        </w:rPr>
        <w:t>N.,</w:t>
      </w:r>
      <w:r>
        <w:rPr>
          <w:spacing w:val="34"/>
          <w:sz w:val="20"/>
        </w:rPr>
        <w:t xml:space="preserve"> </w:t>
      </w:r>
      <w:proofErr w:type="spellStart"/>
      <w:r>
        <w:rPr>
          <w:sz w:val="20"/>
        </w:rPr>
        <w:t>Fogang</w:t>
      </w:r>
      <w:proofErr w:type="spellEnd"/>
      <w:r>
        <w:rPr>
          <w:sz w:val="20"/>
        </w:rPr>
        <w:t>,</w:t>
      </w:r>
      <w:r>
        <w:rPr>
          <w:spacing w:val="34"/>
          <w:sz w:val="20"/>
        </w:rPr>
        <w:t xml:space="preserve"> </w:t>
      </w:r>
      <w:r>
        <w:rPr>
          <w:sz w:val="20"/>
        </w:rPr>
        <w:t>A.</w:t>
      </w:r>
      <w:r>
        <w:rPr>
          <w:spacing w:val="37"/>
          <w:sz w:val="20"/>
        </w:rPr>
        <w:t xml:space="preserve"> </w:t>
      </w:r>
      <w:r>
        <w:rPr>
          <w:sz w:val="20"/>
        </w:rPr>
        <w:t>R.</w:t>
      </w:r>
      <w:r>
        <w:rPr>
          <w:spacing w:val="35"/>
          <w:sz w:val="20"/>
        </w:rPr>
        <w:t xml:space="preserve"> </w:t>
      </w:r>
      <w:r>
        <w:rPr>
          <w:spacing w:val="-5"/>
          <w:sz w:val="20"/>
        </w:rPr>
        <w:t>M.,</w:t>
      </w:r>
    </w:p>
    <w:p w14:paraId="731D681D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proofErr w:type="spellStart"/>
      <w:r>
        <w:rPr>
          <w:sz w:val="20"/>
        </w:rPr>
        <w:t>Dongmo</w:t>
      </w:r>
      <w:proofErr w:type="spellEnd"/>
      <w:r>
        <w:rPr>
          <w:sz w:val="20"/>
        </w:rPr>
        <w:t>,</w:t>
      </w:r>
      <w:r>
        <w:rPr>
          <w:spacing w:val="-14"/>
          <w:sz w:val="20"/>
        </w:rPr>
        <w:t xml:space="preserve"> </w:t>
      </w:r>
      <w:r>
        <w:rPr>
          <w:sz w:val="20"/>
        </w:rPr>
        <w:t>H.,</w:t>
      </w:r>
      <w:r>
        <w:rPr>
          <w:spacing w:val="-14"/>
          <w:sz w:val="20"/>
        </w:rPr>
        <w:t xml:space="preserve"> </w:t>
      </w:r>
      <w:r>
        <w:rPr>
          <w:sz w:val="20"/>
        </w:rPr>
        <w:t>&amp;</w:t>
      </w:r>
      <w:r>
        <w:rPr>
          <w:spacing w:val="-14"/>
          <w:sz w:val="20"/>
        </w:rPr>
        <w:t xml:space="preserve"> </w:t>
      </w:r>
      <w:r>
        <w:rPr>
          <w:sz w:val="20"/>
        </w:rPr>
        <w:t>et</w:t>
      </w:r>
      <w:r>
        <w:rPr>
          <w:spacing w:val="-13"/>
          <w:sz w:val="20"/>
        </w:rPr>
        <w:t xml:space="preserve"> </w:t>
      </w:r>
      <w:r>
        <w:rPr>
          <w:sz w:val="20"/>
        </w:rPr>
        <w:t>al.</w:t>
      </w:r>
      <w:r>
        <w:rPr>
          <w:spacing w:val="-14"/>
          <w:sz w:val="20"/>
        </w:rPr>
        <w:t xml:space="preserve"> </w:t>
      </w:r>
      <w:r>
        <w:rPr>
          <w:sz w:val="20"/>
        </w:rPr>
        <w:t>(2024).</w:t>
      </w:r>
      <w:r>
        <w:rPr>
          <w:spacing w:val="-11"/>
          <w:sz w:val="20"/>
        </w:rPr>
        <w:t xml:space="preserve"> </w:t>
      </w:r>
      <w:r>
        <w:rPr>
          <w:sz w:val="20"/>
        </w:rPr>
        <w:t>Physicochemical</w:t>
      </w:r>
      <w:r>
        <w:rPr>
          <w:spacing w:val="-12"/>
          <w:sz w:val="20"/>
        </w:rPr>
        <w:t xml:space="preserve"> </w:t>
      </w:r>
      <w:r>
        <w:rPr>
          <w:sz w:val="20"/>
        </w:rPr>
        <w:t>and</w:t>
      </w:r>
      <w:r>
        <w:rPr>
          <w:spacing w:val="-14"/>
          <w:sz w:val="20"/>
        </w:rPr>
        <w:t xml:space="preserve"> </w:t>
      </w:r>
      <w:r>
        <w:rPr>
          <w:sz w:val="20"/>
        </w:rPr>
        <w:t>functional</w:t>
      </w:r>
      <w:r>
        <w:rPr>
          <w:spacing w:val="-12"/>
          <w:sz w:val="20"/>
        </w:rPr>
        <w:t xml:space="preserve"> </w:t>
      </w:r>
      <w:r>
        <w:rPr>
          <w:sz w:val="20"/>
        </w:rPr>
        <w:t>characterization</w:t>
      </w:r>
      <w:r>
        <w:rPr>
          <w:spacing w:val="-12"/>
          <w:sz w:val="20"/>
        </w:rPr>
        <w:t xml:space="preserve"> </w:t>
      </w:r>
      <w:r>
        <w:rPr>
          <w:sz w:val="20"/>
        </w:rPr>
        <w:t>of</w:t>
      </w:r>
      <w:r>
        <w:rPr>
          <w:spacing w:val="-14"/>
          <w:sz w:val="20"/>
        </w:rPr>
        <w:t xml:space="preserve"> </w:t>
      </w:r>
      <w:r>
        <w:rPr>
          <w:sz w:val="20"/>
        </w:rPr>
        <w:t>an</w:t>
      </w:r>
      <w:r>
        <w:rPr>
          <w:spacing w:val="-14"/>
          <w:sz w:val="20"/>
        </w:rPr>
        <w:t xml:space="preserve"> </w:t>
      </w:r>
      <w:r>
        <w:rPr>
          <w:sz w:val="20"/>
        </w:rPr>
        <w:t>infant</w:t>
      </w:r>
      <w:r>
        <w:rPr>
          <w:spacing w:val="-13"/>
          <w:sz w:val="20"/>
        </w:rPr>
        <w:t xml:space="preserve"> </w:t>
      </w:r>
      <w:r>
        <w:rPr>
          <w:spacing w:val="-2"/>
          <w:sz w:val="20"/>
        </w:rPr>
        <w:t>flour</w:t>
      </w:r>
    </w:p>
    <w:p w14:paraId="4A300803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z w:val="20"/>
        </w:rPr>
        <w:t>based</w:t>
      </w:r>
      <w:proofErr w:type="gramEnd"/>
      <w:r>
        <w:rPr>
          <w:spacing w:val="57"/>
          <w:w w:val="150"/>
          <w:sz w:val="20"/>
        </w:rPr>
        <w:t xml:space="preserve"> </w:t>
      </w:r>
      <w:r>
        <w:rPr>
          <w:sz w:val="20"/>
        </w:rPr>
        <w:t>on</w:t>
      </w:r>
      <w:r>
        <w:rPr>
          <w:spacing w:val="57"/>
          <w:w w:val="150"/>
          <w:sz w:val="20"/>
        </w:rPr>
        <w:t xml:space="preserve"> </w:t>
      </w:r>
      <w:r>
        <w:rPr>
          <w:sz w:val="20"/>
        </w:rPr>
        <w:t>yellow</w:t>
      </w:r>
      <w:r>
        <w:rPr>
          <w:spacing w:val="58"/>
          <w:w w:val="150"/>
          <w:sz w:val="20"/>
        </w:rPr>
        <w:t xml:space="preserve"> </w:t>
      </w:r>
      <w:r>
        <w:rPr>
          <w:sz w:val="20"/>
        </w:rPr>
        <w:t>corn,</w:t>
      </w:r>
      <w:r>
        <w:rPr>
          <w:spacing w:val="55"/>
          <w:w w:val="150"/>
          <w:sz w:val="20"/>
        </w:rPr>
        <w:t xml:space="preserve"> </w:t>
      </w:r>
      <w:r>
        <w:rPr>
          <w:sz w:val="20"/>
        </w:rPr>
        <w:t>soya,</w:t>
      </w:r>
      <w:r>
        <w:rPr>
          <w:spacing w:val="55"/>
          <w:w w:val="150"/>
          <w:sz w:val="20"/>
        </w:rPr>
        <w:t xml:space="preserve"> </w:t>
      </w:r>
      <w:r>
        <w:rPr>
          <w:sz w:val="20"/>
        </w:rPr>
        <w:t>carrot</w:t>
      </w:r>
      <w:r>
        <w:rPr>
          <w:spacing w:val="56"/>
          <w:w w:val="150"/>
          <w:sz w:val="20"/>
        </w:rPr>
        <w:t xml:space="preserve"> </w:t>
      </w:r>
      <w:r>
        <w:rPr>
          <w:sz w:val="20"/>
        </w:rPr>
        <w:t>and</w:t>
      </w:r>
      <w:r>
        <w:rPr>
          <w:spacing w:val="57"/>
          <w:w w:val="150"/>
          <w:sz w:val="20"/>
        </w:rPr>
        <w:t xml:space="preserve"> </w:t>
      </w:r>
      <w:r>
        <w:rPr>
          <w:sz w:val="20"/>
        </w:rPr>
        <w:t>date.</w:t>
      </w:r>
      <w:r>
        <w:rPr>
          <w:spacing w:val="55"/>
          <w:w w:val="150"/>
          <w:sz w:val="20"/>
        </w:rPr>
        <w:t xml:space="preserve"> </w:t>
      </w:r>
      <w:r>
        <w:rPr>
          <w:sz w:val="20"/>
        </w:rPr>
        <w:t>Applied</w:t>
      </w:r>
      <w:r>
        <w:rPr>
          <w:spacing w:val="56"/>
          <w:w w:val="150"/>
          <w:sz w:val="20"/>
        </w:rPr>
        <w:t xml:space="preserve"> </w:t>
      </w:r>
      <w:r>
        <w:rPr>
          <w:sz w:val="20"/>
        </w:rPr>
        <w:t>Food</w:t>
      </w:r>
      <w:r>
        <w:rPr>
          <w:spacing w:val="57"/>
          <w:w w:val="150"/>
          <w:sz w:val="20"/>
        </w:rPr>
        <w:t xml:space="preserve"> </w:t>
      </w:r>
      <w:r>
        <w:rPr>
          <w:sz w:val="20"/>
        </w:rPr>
        <w:t>Research,</w:t>
      </w:r>
      <w:r>
        <w:rPr>
          <w:spacing w:val="61"/>
          <w:w w:val="150"/>
          <w:sz w:val="20"/>
        </w:rPr>
        <w:t xml:space="preserve"> </w:t>
      </w:r>
      <w:r>
        <w:rPr>
          <w:sz w:val="20"/>
        </w:rPr>
        <w:t>4,</w:t>
      </w:r>
      <w:r>
        <w:rPr>
          <w:spacing w:val="55"/>
          <w:w w:val="150"/>
          <w:sz w:val="20"/>
        </w:rPr>
        <w:t xml:space="preserve"> </w:t>
      </w:r>
      <w:r>
        <w:rPr>
          <w:spacing w:val="-2"/>
          <w:sz w:val="20"/>
        </w:rPr>
        <w:t>100637.</w:t>
      </w:r>
    </w:p>
    <w:p w14:paraId="2FB02F16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line="229" w:lineRule="exact"/>
        <w:ind w:left="935" w:hanging="691"/>
        <w:rPr>
          <w:sz w:val="20"/>
        </w:rPr>
      </w:pPr>
      <w:hyperlink r:id="rId84">
        <w:r>
          <w:rPr>
            <w:color w:val="FF0080"/>
            <w:spacing w:val="-2"/>
            <w:sz w:val="20"/>
            <w:u w:val="single" w:color="FF0080"/>
          </w:rPr>
          <w:t>https://doi.org/10.1016/j.afres.2024.100637</w:t>
        </w:r>
      </w:hyperlink>
    </w:p>
    <w:p w14:paraId="150B2A39" w14:textId="77777777" w:rsidR="00986E3D" w:rsidRPr="00744549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line="274" w:lineRule="exact"/>
        <w:ind w:left="935" w:hanging="691"/>
        <w:rPr>
          <w:rFonts w:ascii="Times New Roman" w:hAnsi="Times New Roman"/>
          <w:sz w:val="24"/>
          <w:lang w:val="es-US"/>
        </w:rPr>
      </w:pPr>
      <w:proofErr w:type="spellStart"/>
      <w:r w:rsidRPr="00744549">
        <w:rPr>
          <w:rFonts w:ascii="Times New Roman" w:hAnsi="Times New Roman"/>
          <w:color w:val="212121"/>
          <w:sz w:val="24"/>
          <w:lang w:val="es-US"/>
        </w:rPr>
        <w:t>Fasoyiro</w:t>
      </w:r>
      <w:proofErr w:type="spellEnd"/>
      <w:r w:rsidRPr="00744549">
        <w:rPr>
          <w:rFonts w:ascii="Times New Roman" w:hAnsi="Times New Roman"/>
          <w:color w:val="212121"/>
          <w:sz w:val="24"/>
          <w:lang w:val="es-US"/>
        </w:rPr>
        <w:t>,</w:t>
      </w:r>
      <w:r w:rsidRPr="00744549">
        <w:rPr>
          <w:rFonts w:ascii="Times New Roman" w:hAnsi="Times New Roman"/>
          <w:color w:val="212121"/>
          <w:spacing w:val="61"/>
          <w:sz w:val="24"/>
          <w:lang w:val="es-US"/>
        </w:rPr>
        <w:t xml:space="preserve"> </w:t>
      </w:r>
      <w:r w:rsidRPr="00744549">
        <w:rPr>
          <w:rFonts w:ascii="Times New Roman" w:hAnsi="Times New Roman"/>
          <w:color w:val="212121"/>
          <w:sz w:val="24"/>
          <w:lang w:val="es-US"/>
        </w:rPr>
        <w:t>S.</w:t>
      </w:r>
      <w:r w:rsidRPr="00744549">
        <w:rPr>
          <w:rFonts w:ascii="Times New Roman" w:hAnsi="Times New Roman"/>
          <w:color w:val="212121"/>
          <w:spacing w:val="62"/>
          <w:sz w:val="24"/>
          <w:lang w:val="es-US"/>
        </w:rPr>
        <w:t xml:space="preserve"> </w:t>
      </w:r>
      <w:r w:rsidRPr="00744549">
        <w:rPr>
          <w:rFonts w:ascii="Times New Roman" w:hAnsi="Times New Roman"/>
          <w:color w:val="212121"/>
          <w:sz w:val="24"/>
          <w:lang w:val="es-US"/>
        </w:rPr>
        <w:t>B.</w:t>
      </w:r>
      <w:r w:rsidRPr="00744549">
        <w:rPr>
          <w:rFonts w:ascii="Times New Roman" w:hAnsi="Times New Roman"/>
          <w:color w:val="212121"/>
          <w:spacing w:val="54"/>
          <w:sz w:val="24"/>
          <w:lang w:val="es-US"/>
        </w:rPr>
        <w:t xml:space="preserve"> </w:t>
      </w:r>
      <w:r w:rsidRPr="00744549">
        <w:rPr>
          <w:rFonts w:ascii="Times New Roman" w:hAnsi="Times New Roman"/>
          <w:color w:val="212121"/>
          <w:sz w:val="24"/>
          <w:lang w:val="es-US"/>
        </w:rPr>
        <w:t>(2012).</w:t>
      </w:r>
      <w:r w:rsidRPr="00744549">
        <w:rPr>
          <w:rFonts w:ascii="Times New Roman" w:hAnsi="Times New Roman"/>
          <w:color w:val="212121"/>
          <w:spacing w:val="60"/>
          <w:sz w:val="24"/>
          <w:lang w:val="es-US"/>
        </w:rPr>
        <w:t xml:space="preserve"> </w:t>
      </w:r>
      <w:proofErr w:type="spellStart"/>
      <w:r w:rsidRPr="00744549">
        <w:rPr>
          <w:rFonts w:ascii="Times New Roman" w:hAnsi="Times New Roman"/>
          <w:color w:val="212121"/>
          <w:sz w:val="24"/>
          <w:lang w:val="es-US"/>
        </w:rPr>
        <w:t>Aliments</w:t>
      </w:r>
      <w:proofErr w:type="spellEnd"/>
      <w:r w:rsidRPr="00744549">
        <w:rPr>
          <w:rFonts w:ascii="Times New Roman" w:hAnsi="Times New Roman"/>
          <w:color w:val="212121"/>
          <w:spacing w:val="58"/>
          <w:sz w:val="24"/>
          <w:lang w:val="es-US"/>
        </w:rPr>
        <w:t xml:space="preserve"> </w:t>
      </w:r>
      <w:proofErr w:type="spellStart"/>
      <w:r w:rsidRPr="00744549">
        <w:rPr>
          <w:rFonts w:ascii="Times New Roman" w:hAnsi="Times New Roman"/>
          <w:color w:val="212121"/>
          <w:sz w:val="24"/>
          <w:lang w:val="es-US"/>
        </w:rPr>
        <w:t>transformés</w:t>
      </w:r>
      <w:proofErr w:type="spellEnd"/>
      <w:r w:rsidRPr="00744549">
        <w:rPr>
          <w:rFonts w:ascii="Times New Roman" w:hAnsi="Times New Roman"/>
          <w:color w:val="212121"/>
          <w:spacing w:val="53"/>
          <w:sz w:val="24"/>
          <w:lang w:val="es-US"/>
        </w:rPr>
        <w:t xml:space="preserve"> </w:t>
      </w:r>
      <w:proofErr w:type="spellStart"/>
      <w:r w:rsidRPr="00744549">
        <w:rPr>
          <w:rFonts w:ascii="Times New Roman" w:hAnsi="Times New Roman"/>
          <w:color w:val="212121"/>
          <w:sz w:val="24"/>
          <w:lang w:val="es-US"/>
        </w:rPr>
        <w:t>localement</w:t>
      </w:r>
      <w:proofErr w:type="spellEnd"/>
      <w:r w:rsidRPr="00744549">
        <w:rPr>
          <w:rFonts w:ascii="Times New Roman" w:hAnsi="Times New Roman"/>
          <w:color w:val="212121"/>
          <w:spacing w:val="58"/>
          <w:sz w:val="24"/>
          <w:lang w:val="es-US"/>
        </w:rPr>
        <w:t xml:space="preserve"> </w:t>
      </w:r>
      <w:proofErr w:type="spellStart"/>
      <w:r w:rsidRPr="00744549">
        <w:rPr>
          <w:rFonts w:ascii="Times New Roman" w:hAnsi="Times New Roman"/>
          <w:color w:val="212121"/>
          <w:sz w:val="24"/>
          <w:lang w:val="es-US"/>
        </w:rPr>
        <w:t>vendus</w:t>
      </w:r>
      <w:proofErr w:type="spellEnd"/>
      <w:r w:rsidRPr="00744549">
        <w:rPr>
          <w:rFonts w:ascii="Times New Roman" w:hAnsi="Times New Roman"/>
          <w:color w:val="212121"/>
          <w:spacing w:val="56"/>
          <w:sz w:val="24"/>
          <w:lang w:val="es-US"/>
        </w:rPr>
        <w:t xml:space="preserve"> </w:t>
      </w:r>
      <w:proofErr w:type="spellStart"/>
      <w:r w:rsidRPr="00744549">
        <w:rPr>
          <w:rFonts w:ascii="Times New Roman" w:hAnsi="Times New Roman"/>
          <w:color w:val="212121"/>
          <w:sz w:val="24"/>
          <w:lang w:val="es-US"/>
        </w:rPr>
        <w:t>dans</w:t>
      </w:r>
      <w:proofErr w:type="spellEnd"/>
      <w:r w:rsidRPr="00744549">
        <w:rPr>
          <w:rFonts w:ascii="Times New Roman" w:hAnsi="Times New Roman"/>
          <w:color w:val="212121"/>
          <w:spacing w:val="55"/>
          <w:sz w:val="24"/>
          <w:lang w:val="es-US"/>
        </w:rPr>
        <w:t xml:space="preserve"> </w:t>
      </w:r>
      <w:r w:rsidRPr="00744549">
        <w:rPr>
          <w:rFonts w:ascii="Times New Roman" w:hAnsi="Times New Roman"/>
          <w:color w:val="212121"/>
          <w:sz w:val="24"/>
          <w:lang w:val="es-US"/>
        </w:rPr>
        <w:t>la</w:t>
      </w:r>
      <w:r w:rsidRPr="00744549">
        <w:rPr>
          <w:rFonts w:ascii="Times New Roman" w:hAnsi="Times New Roman"/>
          <w:color w:val="212121"/>
          <w:spacing w:val="59"/>
          <w:sz w:val="24"/>
          <w:lang w:val="es-US"/>
        </w:rPr>
        <w:t xml:space="preserve"> </w:t>
      </w:r>
      <w:r w:rsidRPr="00744549">
        <w:rPr>
          <w:rFonts w:ascii="Times New Roman" w:hAnsi="Times New Roman"/>
          <w:color w:val="212121"/>
          <w:sz w:val="24"/>
          <w:lang w:val="es-US"/>
        </w:rPr>
        <w:t>rue</w:t>
      </w:r>
      <w:r w:rsidRPr="00744549">
        <w:rPr>
          <w:rFonts w:ascii="Times New Roman" w:hAnsi="Times New Roman"/>
          <w:color w:val="212121"/>
          <w:spacing w:val="60"/>
          <w:sz w:val="24"/>
          <w:lang w:val="es-US"/>
        </w:rPr>
        <w:t xml:space="preserve"> </w:t>
      </w:r>
      <w:proofErr w:type="spellStart"/>
      <w:r w:rsidRPr="00744549">
        <w:rPr>
          <w:rFonts w:ascii="Times New Roman" w:hAnsi="Times New Roman"/>
          <w:color w:val="212121"/>
          <w:spacing w:val="-5"/>
          <w:sz w:val="24"/>
          <w:lang w:val="es-US"/>
        </w:rPr>
        <w:t>au</w:t>
      </w:r>
      <w:proofErr w:type="spellEnd"/>
    </w:p>
    <w:p w14:paraId="685F8E44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line="275" w:lineRule="exact"/>
        <w:ind w:left="935" w:hanging="691"/>
        <w:rPr>
          <w:rFonts w:ascii="Times New Roman" w:hAnsi="Times New Roman"/>
          <w:sz w:val="24"/>
        </w:rPr>
      </w:pPr>
      <w:proofErr w:type="gramStart"/>
      <w:r>
        <w:rPr>
          <w:rFonts w:ascii="Times New Roman" w:hAnsi="Times New Roman"/>
          <w:color w:val="212121"/>
          <w:sz w:val="24"/>
        </w:rPr>
        <w:t>Nigeria</w:t>
      </w:r>
      <w:r>
        <w:rPr>
          <w:rFonts w:ascii="Times New Roman" w:hAnsi="Times New Roman"/>
          <w:color w:val="212121"/>
          <w:spacing w:val="-3"/>
          <w:sz w:val="24"/>
        </w:rPr>
        <w:t xml:space="preserve"> </w:t>
      </w:r>
      <w:r>
        <w:rPr>
          <w:rFonts w:ascii="Times New Roman" w:hAnsi="Times New Roman"/>
          <w:color w:val="212121"/>
          <w:sz w:val="24"/>
        </w:rPr>
        <w:t>:</w:t>
      </w:r>
      <w:proofErr w:type="gramEnd"/>
      <w:r>
        <w:rPr>
          <w:rFonts w:ascii="Times New Roman" w:hAnsi="Times New Roman"/>
          <w:color w:val="212121"/>
          <w:spacing w:val="-7"/>
          <w:sz w:val="24"/>
        </w:rPr>
        <w:t xml:space="preserve"> </w:t>
      </w:r>
      <w:proofErr w:type="spellStart"/>
      <w:r>
        <w:rPr>
          <w:rFonts w:ascii="Times New Roman" w:hAnsi="Times New Roman"/>
          <w:color w:val="212121"/>
          <w:sz w:val="24"/>
        </w:rPr>
        <w:t>dans</w:t>
      </w:r>
      <w:proofErr w:type="spellEnd"/>
      <w:r>
        <w:rPr>
          <w:rFonts w:ascii="Times New Roman" w:hAnsi="Times New Roman"/>
          <w:color w:val="212121"/>
          <w:spacing w:val="-9"/>
          <w:sz w:val="24"/>
        </w:rPr>
        <w:t xml:space="preserve"> </w:t>
      </w:r>
      <w:proofErr w:type="spellStart"/>
      <w:r>
        <w:rPr>
          <w:rFonts w:ascii="Times New Roman" w:hAnsi="Times New Roman"/>
          <w:color w:val="212121"/>
          <w:sz w:val="24"/>
        </w:rPr>
        <w:t>quelle</w:t>
      </w:r>
      <w:proofErr w:type="spellEnd"/>
      <w:r>
        <w:rPr>
          <w:rFonts w:ascii="Times New Roman" w:hAnsi="Times New Roman"/>
          <w:color w:val="212121"/>
          <w:spacing w:val="-8"/>
          <w:sz w:val="24"/>
        </w:rPr>
        <w:t xml:space="preserve"> </w:t>
      </w:r>
      <w:proofErr w:type="spellStart"/>
      <w:r>
        <w:rPr>
          <w:rFonts w:ascii="Times New Roman" w:hAnsi="Times New Roman"/>
          <w:color w:val="212121"/>
          <w:sz w:val="24"/>
        </w:rPr>
        <w:t>mesure</w:t>
      </w:r>
      <w:proofErr w:type="spellEnd"/>
      <w:r>
        <w:rPr>
          <w:rFonts w:ascii="Times New Roman" w:hAnsi="Times New Roman"/>
          <w:color w:val="212121"/>
          <w:spacing w:val="-3"/>
          <w:sz w:val="24"/>
        </w:rPr>
        <w:t xml:space="preserve"> </w:t>
      </w:r>
      <w:proofErr w:type="spellStart"/>
      <w:r>
        <w:rPr>
          <w:rFonts w:ascii="Times New Roman" w:hAnsi="Times New Roman"/>
          <w:color w:val="212121"/>
          <w:sz w:val="24"/>
        </w:rPr>
        <w:t>sont-ils</w:t>
      </w:r>
      <w:proofErr w:type="spellEnd"/>
      <w:r>
        <w:rPr>
          <w:rFonts w:ascii="Times New Roman" w:hAnsi="Times New Roman"/>
          <w:color w:val="212121"/>
          <w:spacing w:val="-6"/>
          <w:sz w:val="24"/>
        </w:rPr>
        <w:t xml:space="preserve"> </w:t>
      </w:r>
      <w:proofErr w:type="spellStart"/>
      <w:r>
        <w:rPr>
          <w:rFonts w:ascii="Times New Roman" w:hAnsi="Times New Roman"/>
          <w:color w:val="212121"/>
          <w:sz w:val="24"/>
        </w:rPr>
        <w:t>sûrs</w:t>
      </w:r>
      <w:proofErr w:type="spellEnd"/>
      <w:r>
        <w:rPr>
          <w:rFonts w:ascii="Times New Roman" w:hAnsi="Times New Roman"/>
          <w:color w:val="212121"/>
          <w:spacing w:val="-3"/>
          <w:sz w:val="24"/>
        </w:rPr>
        <w:t xml:space="preserve"> </w:t>
      </w:r>
      <w:r>
        <w:rPr>
          <w:rFonts w:ascii="Times New Roman" w:hAnsi="Times New Roman"/>
          <w:color w:val="212121"/>
          <w:sz w:val="24"/>
        </w:rPr>
        <w:t>?</w:t>
      </w:r>
      <w:r>
        <w:rPr>
          <w:rFonts w:ascii="Times New Roman" w:hAnsi="Times New Roman"/>
          <w:color w:val="212121"/>
          <w:spacing w:val="-11"/>
          <w:sz w:val="24"/>
        </w:rPr>
        <w:t xml:space="preserve"> </w:t>
      </w:r>
      <w:r>
        <w:rPr>
          <w:rFonts w:ascii="Times New Roman" w:hAnsi="Times New Roman"/>
          <w:color w:val="212121"/>
          <w:sz w:val="24"/>
        </w:rPr>
        <w:t>Revue</w:t>
      </w:r>
      <w:r>
        <w:rPr>
          <w:rFonts w:ascii="Times New Roman" w:hAnsi="Times New Roman"/>
          <w:color w:val="212121"/>
          <w:spacing w:val="-7"/>
          <w:sz w:val="24"/>
        </w:rPr>
        <w:t xml:space="preserve"> </w:t>
      </w:r>
      <w:proofErr w:type="spellStart"/>
      <w:r>
        <w:rPr>
          <w:rFonts w:ascii="Times New Roman" w:hAnsi="Times New Roman"/>
          <w:color w:val="212121"/>
          <w:sz w:val="24"/>
        </w:rPr>
        <w:t>internationale</w:t>
      </w:r>
      <w:proofErr w:type="spellEnd"/>
      <w:r>
        <w:rPr>
          <w:rFonts w:ascii="Times New Roman" w:hAnsi="Times New Roman"/>
          <w:color w:val="212121"/>
          <w:spacing w:val="-3"/>
          <w:sz w:val="24"/>
        </w:rPr>
        <w:t xml:space="preserve"> </w:t>
      </w:r>
      <w:proofErr w:type="spellStart"/>
      <w:r>
        <w:rPr>
          <w:rFonts w:ascii="Times New Roman" w:hAnsi="Times New Roman"/>
          <w:color w:val="212121"/>
          <w:sz w:val="24"/>
        </w:rPr>
        <w:t>d'ingénierie</w:t>
      </w:r>
      <w:proofErr w:type="spellEnd"/>
      <w:r>
        <w:rPr>
          <w:rFonts w:ascii="Times New Roman" w:hAnsi="Times New Roman"/>
          <w:color w:val="212121"/>
          <w:spacing w:val="-6"/>
          <w:sz w:val="24"/>
        </w:rPr>
        <w:t xml:space="preserve"> </w:t>
      </w:r>
      <w:r>
        <w:rPr>
          <w:rFonts w:ascii="Times New Roman" w:hAnsi="Times New Roman"/>
          <w:color w:val="212121"/>
          <w:sz w:val="24"/>
        </w:rPr>
        <w:t>de</w:t>
      </w:r>
      <w:r>
        <w:rPr>
          <w:rFonts w:ascii="Times New Roman" w:hAnsi="Times New Roman"/>
          <w:color w:val="212121"/>
          <w:spacing w:val="-10"/>
          <w:sz w:val="24"/>
        </w:rPr>
        <w:t xml:space="preserve"> </w:t>
      </w:r>
      <w:proofErr w:type="spellStart"/>
      <w:r>
        <w:rPr>
          <w:rFonts w:ascii="Times New Roman" w:hAnsi="Times New Roman"/>
          <w:color w:val="212121"/>
          <w:spacing w:val="-2"/>
          <w:sz w:val="24"/>
        </w:rPr>
        <w:t>sûreté</w:t>
      </w:r>
      <w:proofErr w:type="spellEnd"/>
    </w:p>
    <w:p w14:paraId="34E1C46F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3"/>
        <w:ind w:left="935" w:hanging="691"/>
        <w:rPr>
          <w:rFonts w:ascii="Times New Roman" w:hAnsi="Times New Roman"/>
          <w:sz w:val="24"/>
        </w:rPr>
      </w:pPr>
      <w:proofErr w:type="gramStart"/>
      <w:r>
        <w:rPr>
          <w:rFonts w:ascii="Times New Roman" w:hAnsi="Times New Roman"/>
          <w:color w:val="212121"/>
          <w:sz w:val="24"/>
        </w:rPr>
        <w:t>et</w:t>
      </w:r>
      <w:proofErr w:type="gramEnd"/>
      <w:r>
        <w:rPr>
          <w:rFonts w:ascii="Times New Roman" w:hAnsi="Times New Roman"/>
          <w:color w:val="212121"/>
          <w:spacing w:val="-2"/>
          <w:sz w:val="24"/>
        </w:rPr>
        <w:t xml:space="preserve"> </w:t>
      </w:r>
      <w:r>
        <w:rPr>
          <w:rFonts w:ascii="Times New Roman" w:hAnsi="Times New Roman"/>
          <w:color w:val="212121"/>
          <w:sz w:val="24"/>
        </w:rPr>
        <w:t>de</w:t>
      </w:r>
      <w:r>
        <w:rPr>
          <w:rFonts w:ascii="Times New Roman" w:hAnsi="Times New Roman"/>
          <w:color w:val="212121"/>
          <w:spacing w:val="-1"/>
          <w:sz w:val="24"/>
        </w:rPr>
        <w:t xml:space="preserve"> </w:t>
      </w:r>
      <w:proofErr w:type="spellStart"/>
      <w:r>
        <w:rPr>
          <w:rFonts w:ascii="Times New Roman" w:hAnsi="Times New Roman"/>
          <w:color w:val="212121"/>
          <w:sz w:val="24"/>
        </w:rPr>
        <w:t>sécurité</w:t>
      </w:r>
      <w:proofErr w:type="spellEnd"/>
      <w:r>
        <w:rPr>
          <w:rFonts w:ascii="Times New Roman" w:hAnsi="Times New Roman"/>
          <w:color w:val="212121"/>
          <w:sz w:val="24"/>
        </w:rPr>
        <w:t>,</w:t>
      </w:r>
      <w:r>
        <w:rPr>
          <w:rFonts w:ascii="Times New Roman" w:hAnsi="Times New Roman"/>
          <w:color w:val="212121"/>
          <w:spacing w:val="5"/>
          <w:sz w:val="24"/>
        </w:rPr>
        <w:t xml:space="preserve"> </w:t>
      </w:r>
      <w:r>
        <w:rPr>
          <w:rFonts w:ascii="Times New Roman" w:hAnsi="Times New Roman"/>
          <w:i/>
          <w:color w:val="212121"/>
          <w:sz w:val="24"/>
        </w:rPr>
        <w:t>2</w:t>
      </w:r>
      <w:r>
        <w:rPr>
          <w:rFonts w:ascii="Times New Roman" w:hAnsi="Times New Roman"/>
          <w:color w:val="212121"/>
          <w:sz w:val="24"/>
        </w:rPr>
        <w:t>(4),</w:t>
      </w:r>
      <w:r>
        <w:rPr>
          <w:rFonts w:ascii="Times New Roman" w:hAnsi="Times New Roman"/>
          <w:color w:val="212121"/>
          <w:spacing w:val="-1"/>
          <w:sz w:val="24"/>
        </w:rPr>
        <w:t xml:space="preserve"> </w:t>
      </w:r>
      <w:r>
        <w:rPr>
          <w:rFonts w:ascii="Times New Roman" w:hAnsi="Times New Roman"/>
          <w:color w:val="212121"/>
          <w:sz w:val="24"/>
        </w:rPr>
        <w:t>381-</w:t>
      </w:r>
      <w:r>
        <w:rPr>
          <w:rFonts w:ascii="Times New Roman" w:hAnsi="Times New Roman"/>
          <w:color w:val="212121"/>
          <w:spacing w:val="-4"/>
          <w:sz w:val="24"/>
        </w:rPr>
        <w:t>391.</w:t>
      </w:r>
    </w:p>
    <w:p w14:paraId="5439A838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Zhang,</w:t>
      </w:r>
      <w:r>
        <w:rPr>
          <w:spacing w:val="7"/>
          <w:sz w:val="20"/>
        </w:rPr>
        <w:t xml:space="preserve"> </w:t>
      </w:r>
      <w:r>
        <w:rPr>
          <w:sz w:val="20"/>
        </w:rPr>
        <w:t>F.,</w:t>
      </w:r>
      <w:r>
        <w:rPr>
          <w:spacing w:val="6"/>
          <w:sz w:val="20"/>
        </w:rPr>
        <w:t xml:space="preserve"> </w:t>
      </w:r>
      <w:r>
        <w:rPr>
          <w:sz w:val="20"/>
        </w:rPr>
        <w:t>Ning,</w:t>
      </w:r>
      <w:r>
        <w:rPr>
          <w:spacing w:val="8"/>
          <w:sz w:val="20"/>
        </w:rPr>
        <w:t xml:space="preserve"> </w:t>
      </w:r>
      <w:r>
        <w:rPr>
          <w:sz w:val="20"/>
        </w:rPr>
        <w:t>Y.,</w:t>
      </w:r>
      <w:r>
        <w:rPr>
          <w:spacing w:val="3"/>
          <w:sz w:val="20"/>
        </w:rPr>
        <w:t xml:space="preserve"> </w:t>
      </w:r>
      <w:r>
        <w:rPr>
          <w:sz w:val="20"/>
        </w:rPr>
        <w:t>Yuan,</w:t>
      </w:r>
      <w:r>
        <w:rPr>
          <w:spacing w:val="9"/>
          <w:sz w:val="20"/>
        </w:rPr>
        <w:t xml:space="preserve"> </w:t>
      </w:r>
      <w:r>
        <w:rPr>
          <w:sz w:val="20"/>
        </w:rPr>
        <w:t>R.,</w:t>
      </w:r>
      <w:r>
        <w:rPr>
          <w:spacing w:val="6"/>
          <w:sz w:val="20"/>
        </w:rPr>
        <w:t xml:space="preserve"> </w:t>
      </w:r>
      <w:r>
        <w:rPr>
          <w:sz w:val="20"/>
        </w:rPr>
        <w:t>Ding,</w:t>
      </w:r>
      <w:r>
        <w:rPr>
          <w:spacing w:val="3"/>
          <w:sz w:val="20"/>
        </w:rPr>
        <w:t xml:space="preserve"> </w:t>
      </w:r>
      <w:r>
        <w:rPr>
          <w:sz w:val="20"/>
        </w:rPr>
        <w:t>J.,</w:t>
      </w:r>
      <w:r>
        <w:rPr>
          <w:spacing w:val="3"/>
          <w:sz w:val="20"/>
        </w:rPr>
        <w:t xml:space="preserve"> </w:t>
      </w:r>
      <w:r>
        <w:rPr>
          <w:sz w:val="20"/>
        </w:rPr>
        <w:t>Chang,</w:t>
      </w:r>
      <w:r>
        <w:rPr>
          <w:spacing w:val="8"/>
          <w:sz w:val="20"/>
        </w:rPr>
        <w:t xml:space="preserve"> </w:t>
      </w:r>
      <w:r>
        <w:rPr>
          <w:sz w:val="20"/>
        </w:rPr>
        <w:t>Y.,</w:t>
      </w:r>
      <w:r>
        <w:rPr>
          <w:spacing w:val="4"/>
          <w:sz w:val="20"/>
        </w:rPr>
        <w:t xml:space="preserve"> </w:t>
      </w:r>
      <w:r>
        <w:rPr>
          <w:sz w:val="20"/>
        </w:rPr>
        <w:t>&amp;</w:t>
      </w:r>
      <w:r>
        <w:rPr>
          <w:spacing w:val="1"/>
          <w:sz w:val="20"/>
        </w:rPr>
        <w:t xml:space="preserve"> </w:t>
      </w:r>
      <w:proofErr w:type="spellStart"/>
      <w:r>
        <w:rPr>
          <w:sz w:val="20"/>
        </w:rPr>
        <w:t>Zuo</w:t>
      </w:r>
      <w:proofErr w:type="spellEnd"/>
      <w:r>
        <w:rPr>
          <w:sz w:val="20"/>
        </w:rPr>
        <w:t>,</w:t>
      </w:r>
      <w:r>
        <w:rPr>
          <w:spacing w:val="6"/>
          <w:sz w:val="20"/>
        </w:rPr>
        <w:t xml:space="preserve"> </w:t>
      </w:r>
      <w:r>
        <w:rPr>
          <w:sz w:val="20"/>
        </w:rPr>
        <w:t>R.</w:t>
      </w:r>
      <w:r>
        <w:rPr>
          <w:spacing w:val="8"/>
          <w:sz w:val="20"/>
        </w:rPr>
        <w:t xml:space="preserve"> </w:t>
      </w:r>
      <w:r>
        <w:rPr>
          <w:sz w:val="20"/>
        </w:rPr>
        <w:t>(2022).</w:t>
      </w:r>
      <w:r>
        <w:rPr>
          <w:spacing w:val="4"/>
          <w:sz w:val="20"/>
        </w:rPr>
        <w:t xml:space="preserve"> </w:t>
      </w:r>
      <w:r>
        <w:rPr>
          <w:sz w:val="20"/>
        </w:rPr>
        <w:t>Effects</w:t>
      </w:r>
      <w:r>
        <w:rPr>
          <w:spacing w:val="1"/>
          <w:sz w:val="20"/>
        </w:rPr>
        <w:t xml:space="preserve"> </w:t>
      </w:r>
      <w:r>
        <w:rPr>
          <w:sz w:val="20"/>
        </w:rPr>
        <w:t>of</w:t>
      </w:r>
      <w:r>
        <w:rPr>
          <w:spacing w:val="3"/>
          <w:sz w:val="20"/>
        </w:rPr>
        <w:t xml:space="preserve"> </w:t>
      </w:r>
      <w:r>
        <w:rPr>
          <w:sz w:val="20"/>
        </w:rPr>
        <w:t>soya</w:t>
      </w:r>
      <w:r>
        <w:rPr>
          <w:spacing w:val="6"/>
          <w:sz w:val="20"/>
        </w:rPr>
        <w:t xml:space="preserve"> </w:t>
      </w:r>
      <w:r>
        <w:rPr>
          <w:spacing w:val="-2"/>
          <w:sz w:val="20"/>
        </w:rPr>
        <w:t>lecithin</w:t>
      </w:r>
    </w:p>
    <w:p w14:paraId="42F75AA3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r>
        <w:rPr>
          <w:spacing w:val="-2"/>
          <w:sz w:val="20"/>
        </w:rPr>
        <w:t>addition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on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growth,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antioxidant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capacity,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gonad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development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and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nutritional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quality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adult</w:t>
      </w:r>
    </w:p>
    <w:p w14:paraId="265D0771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  <w:tab w:val="left" w:pos="1492"/>
          <w:tab w:val="left" w:pos="2270"/>
          <w:tab w:val="left" w:pos="4238"/>
          <w:tab w:val="left" w:pos="5625"/>
          <w:tab w:val="left" w:pos="6921"/>
          <w:tab w:val="left" w:pos="7915"/>
          <w:tab w:val="left" w:pos="8424"/>
        </w:tabs>
        <w:ind w:left="935" w:hanging="691"/>
        <w:rPr>
          <w:sz w:val="20"/>
        </w:rPr>
      </w:pPr>
      <w:proofErr w:type="gramStart"/>
      <w:r>
        <w:rPr>
          <w:spacing w:val="-5"/>
          <w:sz w:val="20"/>
        </w:rPr>
        <w:t>sea</w:t>
      </w:r>
      <w:proofErr w:type="gramEnd"/>
      <w:r>
        <w:rPr>
          <w:sz w:val="20"/>
        </w:rPr>
        <w:tab/>
      </w:r>
      <w:r>
        <w:rPr>
          <w:spacing w:val="-2"/>
          <w:sz w:val="20"/>
        </w:rPr>
        <w:t>urchin</w:t>
      </w:r>
      <w:r>
        <w:rPr>
          <w:sz w:val="20"/>
        </w:rPr>
        <w:tab/>
      </w:r>
      <w:r>
        <w:rPr>
          <w:spacing w:val="-2"/>
          <w:sz w:val="20"/>
        </w:rPr>
        <w:t>(</w:t>
      </w:r>
      <w:proofErr w:type="spellStart"/>
      <w:r>
        <w:rPr>
          <w:rFonts w:ascii="Arial"/>
          <w:i/>
          <w:spacing w:val="-2"/>
          <w:sz w:val="20"/>
        </w:rPr>
        <w:t>Strongylocentrotus</w:t>
      </w:r>
      <w:proofErr w:type="spellEnd"/>
      <w:r>
        <w:rPr>
          <w:rFonts w:ascii="Arial"/>
          <w:i/>
          <w:sz w:val="20"/>
        </w:rPr>
        <w:tab/>
      </w:r>
      <w:proofErr w:type="spellStart"/>
      <w:r>
        <w:rPr>
          <w:rFonts w:ascii="Arial"/>
          <w:i/>
          <w:spacing w:val="-2"/>
          <w:sz w:val="20"/>
        </w:rPr>
        <w:t>intermedius</w:t>
      </w:r>
      <w:proofErr w:type="spellEnd"/>
      <w:r>
        <w:rPr>
          <w:spacing w:val="-2"/>
          <w:sz w:val="20"/>
        </w:rPr>
        <w:t>).</w:t>
      </w:r>
      <w:r>
        <w:rPr>
          <w:sz w:val="20"/>
        </w:rPr>
        <w:tab/>
      </w:r>
      <w:r>
        <w:rPr>
          <w:spacing w:val="-2"/>
          <w:sz w:val="20"/>
        </w:rPr>
        <w:t>Aquaculture</w:t>
      </w:r>
      <w:r>
        <w:rPr>
          <w:sz w:val="20"/>
        </w:rPr>
        <w:tab/>
      </w:r>
      <w:r>
        <w:rPr>
          <w:spacing w:val="-2"/>
          <w:sz w:val="20"/>
        </w:rPr>
        <w:t>Reports,</w:t>
      </w:r>
      <w:r>
        <w:rPr>
          <w:sz w:val="20"/>
        </w:rPr>
        <w:tab/>
      </w:r>
      <w:r>
        <w:rPr>
          <w:spacing w:val="-5"/>
          <w:sz w:val="20"/>
        </w:rPr>
        <w:t>22,</w:t>
      </w:r>
      <w:r>
        <w:rPr>
          <w:sz w:val="20"/>
        </w:rPr>
        <w:tab/>
      </w:r>
      <w:r>
        <w:rPr>
          <w:spacing w:val="-2"/>
          <w:sz w:val="20"/>
        </w:rPr>
        <w:t>100990.</w:t>
      </w:r>
    </w:p>
    <w:p w14:paraId="59F346ED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hyperlink r:id="rId85">
        <w:r>
          <w:rPr>
            <w:color w:val="FF0080"/>
            <w:spacing w:val="-2"/>
            <w:sz w:val="20"/>
            <w:u w:val="single" w:color="FF0080"/>
          </w:rPr>
          <w:t>https://doi.org/10.1016/j.aqrep.2021.100990</w:t>
        </w:r>
      </w:hyperlink>
    </w:p>
    <w:p w14:paraId="64F4D9DF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r>
        <w:rPr>
          <w:sz w:val="20"/>
        </w:rPr>
        <w:t>Li,</w:t>
      </w:r>
      <w:r>
        <w:rPr>
          <w:spacing w:val="8"/>
          <w:sz w:val="20"/>
        </w:rPr>
        <w:t xml:space="preserve"> </w:t>
      </w:r>
      <w:r>
        <w:rPr>
          <w:sz w:val="20"/>
        </w:rPr>
        <w:t>P.,</w:t>
      </w:r>
      <w:r>
        <w:rPr>
          <w:spacing w:val="4"/>
          <w:sz w:val="20"/>
        </w:rPr>
        <w:t xml:space="preserve"> </w:t>
      </w:r>
      <w:proofErr w:type="gramStart"/>
      <w:r>
        <w:rPr>
          <w:sz w:val="20"/>
        </w:rPr>
        <w:t>Gao</w:t>
      </w:r>
      <w:proofErr w:type="gramEnd"/>
      <w:r>
        <w:rPr>
          <w:sz w:val="20"/>
        </w:rPr>
        <w:t>,</w:t>
      </w:r>
      <w:r>
        <w:rPr>
          <w:spacing w:val="7"/>
          <w:sz w:val="20"/>
        </w:rPr>
        <w:t xml:space="preserve"> </w:t>
      </w:r>
      <w:r>
        <w:rPr>
          <w:sz w:val="20"/>
        </w:rPr>
        <w:t>M.,</w:t>
      </w:r>
      <w:r>
        <w:rPr>
          <w:spacing w:val="9"/>
          <w:sz w:val="20"/>
        </w:rPr>
        <w:t xml:space="preserve"> </w:t>
      </w:r>
      <w:r>
        <w:rPr>
          <w:sz w:val="20"/>
        </w:rPr>
        <w:t>Song,</w:t>
      </w:r>
      <w:r>
        <w:rPr>
          <w:spacing w:val="2"/>
          <w:sz w:val="20"/>
        </w:rPr>
        <w:t xml:space="preserve"> </w:t>
      </w:r>
      <w:r>
        <w:rPr>
          <w:sz w:val="20"/>
        </w:rPr>
        <w:t>B.,</w:t>
      </w:r>
      <w:r>
        <w:rPr>
          <w:spacing w:val="4"/>
          <w:sz w:val="20"/>
        </w:rPr>
        <w:t xml:space="preserve"> </w:t>
      </w:r>
      <w:r>
        <w:rPr>
          <w:sz w:val="20"/>
        </w:rPr>
        <w:t>Yan,</w:t>
      </w:r>
      <w:r>
        <w:rPr>
          <w:spacing w:val="9"/>
          <w:sz w:val="20"/>
        </w:rPr>
        <w:t xml:space="preserve"> </w:t>
      </w:r>
      <w:r>
        <w:rPr>
          <w:sz w:val="20"/>
        </w:rPr>
        <w:t>S.,</w:t>
      </w:r>
      <w:r>
        <w:rPr>
          <w:spacing w:val="4"/>
          <w:sz w:val="20"/>
        </w:rPr>
        <w:t xml:space="preserve"> </w:t>
      </w:r>
      <w:r>
        <w:rPr>
          <w:sz w:val="20"/>
        </w:rPr>
        <w:t>Zhao,</w:t>
      </w:r>
      <w:r>
        <w:rPr>
          <w:spacing w:val="8"/>
          <w:sz w:val="20"/>
        </w:rPr>
        <w:t xml:space="preserve"> </w:t>
      </w:r>
      <w:r>
        <w:rPr>
          <w:sz w:val="20"/>
        </w:rPr>
        <w:t>Y.,</w:t>
      </w:r>
      <w:r>
        <w:rPr>
          <w:spacing w:val="9"/>
          <w:sz w:val="20"/>
        </w:rPr>
        <w:t xml:space="preserve"> </w:t>
      </w:r>
      <w:r>
        <w:rPr>
          <w:sz w:val="20"/>
        </w:rPr>
        <w:t>Gong,</w:t>
      </w:r>
      <w:r>
        <w:rPr>
          <w:spacing w:val="8"/>
          <w:sz w:val="20"/>
        </w:rPr>
        <w:t xml:space="preserve"> </w:t>
      </w:r>
      <w:r>
        <w:rPr>
          <w:sz w:val="20"/>
        </w:rPr>
        <w:t>L.,</w:t>
      </w:r>
      <w:r>
        <w:rPr>
          <w:spacing w:val="4"/>
          <w:sz w:val="20"/>
        </w:rPr>
        <w:t xml:space="preserve"> </w:t>
      </w:r>
      <w:r>
        <w:rPr>
          <w:sz w:val="20"/>
        </w:rPr>
        <w:t>&amp;</w:t>
      </w:r>
      <w:r>
        <w:rPr>
          <w:spacing w:val="7"/>
          <w:sz w:val="20"/>
        </w:rPr>
        <w:t xml:space="preserve"> </w:t>
      </w:r>
      <w:r>
        <w:rPr>
          <w:sz w:val="20"/>
        </w:rPr>
        <w:t>et</w:t>
      </w:r>
      <w:r>
        <w:rPr>
          <w:spacing w:val="6"/>
          <w:sz w:val="20"/>
        </w:rPr>
        <w:t xml:space="preserve"> </w:t>
      </w:r>
      <w:r>
        <w:rPr>
          <w:sz w:val="20"/>
        </w:rPr>
        <w:t>al.</w:t>
      </w:r>
      <w:r>
        <w:rPr>
          <w:spacing w:val="9"/>
          <w:sz w:val="20"/>
        </w:rPr>
        <w:t xml:space="preserve"> </w:t>
      </w:r>
      <w:r>
        <w:rPr>
          <w:sz w:val="20"/>
        </w:rPr>
        <w:t>(2022).</w:t>
      </w:r>
      <w:r>
        <w:rPr>
          <w:spacing w:val="8"/>
          <w:sz w:val="20"/>
        </w:rPr>
        <w:t xml:space="preserve"> </w:t>
      </w:r>
      <w:r>
        <w:rPr>
          <w:sz w:val="20"/>
        </w:rPr>
        <w:t>Soya</w:t>
      </w:r>
      <w:r>
        <w:rPr>
          <w:spacing w:val="3"/>
          <w:sz w:val="20"/>
        </w:rPr>
        <w:t xml:space="preserve"> </w:t>
      </w:r>
      <w:proofErr w:type="spellStart"/>
      <w:r>
        <w:rPr>
          <w:sz w:val="20"/>
        </w:rPr>
        <w:t>sap</w:t>
      </w:r>
      <w:r>
        <w:rPr>
          <w:sz w:val="20"/>
        </w:rPr>
        <w:t>onin</w:t>
      </w:r>
      <w:proofErr w:type="spellEnd"/>
      <w:r>
        <w:rPr>
          <w:spacing w:val="4"/>
          <w:sz w:val="20"/>
        </w:rPr>
        <w:t xml:space="preserve"> </w:t>
      </w:r>
      <w:r>
        <w:rPr>
          <w:sz w:val="20"/>
        </w:rPr>
        <w:t>fails</w:t>
      </w:r>
      <w:r>
        <w:rPr>
          <w:spacing w:val="7"/>
          <w:sz w:val="20"/>
        </w:rPr>
        <w:t xml:space="preserve"> </w:t>
      </w:r>
      <w:r>
        <w:rPr>
          <w:spacing w:val="-5"/>
          <w:sz w:val="20"/>
        </w:rPr>
        <w:t>to</w:t>
      </w:r>
    </w:p>
    <w:p w14:paraId="20572FCF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z w:val="20"/>
        </w:rPr>
        <w:t>improve</w:t>
      </w:r>
      <w:proofErr w:type="gramEnd"/>
      <w:r>
        <w:rPr>
          <w:spacing w:val="-10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proofErr w:type="spellStart"/>
      <w:r>
        <w:rPr>
          <w:sz w:val="20"/>
        </w:rPr>
        <w:t>antioxidation</w:t>
      </w:r>
      <w:proofErr w:type="spellEnd"/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z w:val="20"/>
        </w:rPr>
        <w:t>immune</w:t>
      </w:r>
      <w:r>
        <w:rPr>
          <w:spacing w:val="-9"/>
          <w:sz w:val="20"/>
        </w:rPr>
        <w:t xml:space="preserve"> </w:t>
      </w:r>
      <w:r>
        <w:rPr>
          <w:sz w:val="20"/>
        </w:rPr>
        <w:t>function</w:t>
      </w:r>
      <w:r>
        <w:rPr>
          <w:spacing w:val="-10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laying</w:t>
      </w:r>
      <w:r>
        <w:rPr>
          <w:spacing w:val="-7"/>
          <w:sz w:val="20"/>
        </w:rPr>
        <w:t xml:space="preserve"> </w:t>
      </w:r>
      <w:r>
        <w:rPr>
          <w:sz w:val="20"/>
        </w:rPr>
        <w:t>hens</w:t>
      </w:r>
      <w:r>
        <w:rPr>
          <w:spacing w:val="-7"/>
          <w:sz w:val="20"/>
        </w:rPr>
        <w:t xml:space="preserve"> </w:t>
      </w:r>
      <w:r>
        <w:rPr>
          <w:sz w:val="20"/>
        </w:rPr>
        <w:t>with</w:t>
      </w:r>
      <w:r>
        <w:rPr>
          <w:spacing w:val="-8"/>
          <w:sz w:val="20"/>
        </w:rPr>
        <w:t xml:space="preserve"> </w:t>
      </w:r>
      <w:r>
        <w:rPr>
          <w:sz w:val="20"/>
        </w:rPr>
        <w:t>antibiotics</w:t>
      </w:r>
      <w:r>
        <w:rPr>
          <w:spacing w:val="-7"/>
          <w:sz w:val="20"/>
        </w:rPr>
        <w:t xml:space="preserve"> </w:t>
      </w:r>
      <w:r>
        <w:rPr>
          <w:sz w:val="20"/>
        </w:rPr>
        <w:t>treated.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Poultry</w:t>
      </w:r>
    </w:p>
    <w:p w14:paraId="4BD1CBF9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 w:line="228" w:lineRule="exact"/>
        <w:ind w:left="935" w:hanging="691"/>
        <w:rPr>
          <w:sz w:val="20"/>
        </w:rPr>
      </w:pPr>
      <w:r>
        <w:rPr>
          <w:sz w:val="20"/>
        </w:rPr>
        <w:t>Science,</w:t>
      </w:r>
      <w:r>
        <w:rPr>
          <w:spacing w:val="-8"/>
          <w:sz w:val="20"/>
        </w:rPr>
        <w:t xml:space="preserve"> </w:t>
      </w:r>
      <w:r>
        <w:rPr>
          <w:sz w:val="20"/>
        </w:rPr>
        <w:t>101(8),</w:t>
      </w:r>
      <w:r>
        <w:rPr>
          <w:spacing w:val="-8"/>
          <w:sz w:val="20"/>
        </w:rPr>
        <w:t xml:space="preserve"> </w:t>
      </w:r>
      <w:r>
        <w:rPr>
          <w:sz w:val="20"/>
        </w:rPr>
        <w:t>101921.</w:t>
      </w:r>
      <w:r>
        <w:rPr>
          <w:spacing w:val="-7"/>
          <w:sz w:val="20"/>
        </w:rPr>
        <w:t xml:space="preserve"> </w:t>
      </w:r>
      <w:hyperlink r:id="rId86">
        <w:r>
          <w:rPr>
            <w:color w:val="FF0080"/>
            <w:spacing w:val="-2"/>
            <w:sz w:val="20"/>
            <w:u w:val="single" w:color="FF0080"/>
          </w:rPr>
          <w:t>https://doi.org/10.1016/j.psj.2022.101921</w:t>
        </w:r>
      </w:hyperlink>
    </w:p>
    <w:p w14:paraId="4A8AFD00" w14:textId="77777777" w:rsidR="00986E3D" w:rsidRPr="00744549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line="228" w:lineRule="exact"/>
        <w:ind w:left="935" w:hanging="691"/>
        <w:rPr>
          <w:sz w:val="20"/>
          <w:lang w:val="es-US"/>
        </w:rPr>
      </w:pPr>
      <w:proofErr w:type="spellStart"/>
      <w:r w:rsidRPr="00744549">
        <w:rPr>
          <w:sz w:val="20"/>
          <w:lang w:val="es-US"/>
        </w:rPr>
        <w:t>Alleza</w:t>
      </w:r>
      <w:proofErr w:type="spellEnd"/>
      <w:r w:rsidRPr="00744549">
        <w:rPr>
          <w:sz w:val="20"/>
          <w:lang w:val="es-US"/>
        </w:rPr>
        <w:t>,</w:t>
      </w:r>
      <w:r w:rsidRPr="00744549">
        <w:rPr>
          <w:spacing w:val="-6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Z.</w:t>
      </w:r>
      <w:r w:rsidRPr="00744549">
        <w:rPr>
          <w:spacing w:val="-5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A.,</w:t>
      </w:r>
      <w:r w:rsidRPr="00744549">
        <w:rPr>
          <w:spacing w:val="-11"/>
          <w:sz w:val="20"/>
          <w:lang w:val="es-US"/>
        </w:rPr>
        <w:t xml:space="preserve"> </w:t>
      </w:r>
      <w:proofErr w:type="spellStart"/>
      <w:r w:rsidRPr="00744549">
        <w:rPr>
          <w:sz w:val="20"/>
          <w:lang w:val="es-US"/>
        </w:rPr>
        <w:t>Arshad</w:t>
      </w:r>
      <w:proofErr w:type="spellEnd"/>
      <w:r w:rsidRPr="00744549">
        <w:rPr>
          <w:sz w:val="20"/>
          <w:lang w:val="es-US"/>
        </w:rPr>
        <w:t>,</w:t>
      </w:r>
      <w:r w:rsidRPr="00744549">
        <w:rPr>
          <w:spacing w:val="-4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M.,</w:t>
      </w:r>
      <w:r w:rsidRPr="00744549">
        <w:rPr>
          <w:spacing w:val="-6"/>
          <w:sz w:val="20"/>
          <w:lang w:val="es-US"/>
        </w:rPr>
        <w:t xml:space="preserve"> </w:t>
      </w:r>
      <w:proofErr w:type="spellStart"/>
      <w:r w:rsidRPr="00744549">
        <w:rPr>
          <w:sz w:val="20"/>
          <w:lang w:val="es-US"/>
        </w:rPr>
        <w:t>Sikander</w:t>
      </w:r>
      <w:proofErr w:type="spellEnd"/>
      <w:r w:rsidRPr="00744549">
        <w:rPr>
          <w:sz w:val="20"/>
          <w:lang w:val="es-US"/>
        </w:rPr>
        <w:t>,</w:t>
      </w:r>
      <w:r w:rsidRPr="00744549">
        <w:rPr>
          <w:spacing w:val="-12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M.,</w:t>
      </w:r>
      <w:r w:rsidRPr="00744549">
        <w:rPr>
          <w:spacing w:val="-6"/>
          <w:sz w:val="20"/>
          <w:lang w:val="es-US"/>
        </w:rPr>
        <w:t xml:space="preserve"> </w:t>
      </w:r>
      <w:proofErr w:type="spellStart"/>
      <w:r w:rsidRPr="00744549">
        <w:rPr>
          <w:sz w:val="20"/>
          <w:lang w:val="es-US"/>
        </w:rPr>
        <w:t>Abid</w:t>
      </w:r>
      <w:proofErr w:type="spellEnd"/>
      <w:r w:rsidRPr="00744549">
        <w:rPr>
          <w:sz w:val="20"/>
          <w:lang w:val="es-US"/>
        </w:rPr>
        <w:t>,</w:t>
      </w:r>
      <w:r w:rsidRPr="00744549">
        <w:rPr>
          <w:spacing w:val="-6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F.,</w:t>
      </w:r>
      <w:r w:rsidRPr="00744549">
        <w:rPr>
          <w:spacing w:val="-12"/>
          <w:sz w:val="20"/>
          <w:lang w:val="es-US"/>
        </w:rPr>
        <w:t xml:space="preserve"> </w:t>
      </w:r>
      <w:proofErr w:type="spellStart"/>
      <w:r w:rsidRPr="00744549">
        <w:rPr>
          <w:sz w:val="20"/>
          <w:lang w:val="es-US"/>
        </w:rPr>
        <w:t>Kanwal</w:t>
      </w:r>
      <w:proofErr w:type="spellEnd"/>
      <w:r w:rsidRPr="00744549">
        <w:rPr>
          <w:sz w:val="20"/>
          <w:lang w:val="es-US"/>
        </w:rPr>
        <w:t>,</w:t>
      </w:r>
      <w:r w:rsidRPr="00744549">
        <w:rPr>
          <w:spacing w:val="-4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S.,</w:t>
      </w:r>
      <w:r w:rsidRPr="00744549">
        <w:rPr>
          <w:spacing w:val="-11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Hafiz</w:t>
      </w:r>
      <w:r w:rsidRPr="00744549">
        <w:rPr>
          <w:spacing w:val="-9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Faisal</w:t>
      </w:r>
      <w:r w:rsidRPr="00744549">
        <w:rPr>
          <w:spacing w:val="-9"/>
          <w:sz w:val="20"/>
          <w:lang w:val="es-US"/>
        </w:rPr>
        <w:t xml:space="preserve"> </w:t>
      </w:r>
      <w:proofErr w:type="spellStart"/>
      <w:r w:rsidRPr="00744549">
        <w:rPr>
          <w:sz w:val="20"/>
          <w:lang w:val="es-US"/>
        </w:rPr>
        <w:t>Habib</w:t>
      </w:r>
      <w:proofErr w:type="spellEnd"/>
      <w:r w:rsidRPr="00744549">
        <w:rPr>
          <w:sz w:val="20"/>
          <w:lang w:val="es-US"/>
        </w:rPr>
        <w:t>,</w:t>
      </w:r>
      <w:r w:rsidRPr="00744549">
        <w:rPr>
          <w:spacing w:val="-6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H.</w:t>
      </w:r>
      <w:r w:rsidRPr="00744549">
        <w:rPr>
          <w:spacing w:val="-8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F.,</w:t>
      </w:r>
      <w:r w:rsidRPr="00744549">
        <w:rPr>
          <w:spacing w:val="-11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&amp;</w:t>
      </w:r>
      <w:r w:rsidRPr="00744549">
        <w:rPr>
          <w:spacing w:val="-8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et</w:t>
      </w:r>
      <w:r w:rsidRPr="00744549">
        <w:rPr>
          <w:spacing w:val="-6"/>
          <w:sz w:val="20"/>
          <w:lang w:val="es-US"/>
        </w:rPr>
        <w:t xml:space="preserve"> </w:t>
      </w:r>
      <w:r w:rsidRPr="00744549">
        <w:rPr>
          <w:spacing w:val="-5"/>
          <w:sz w:val="20"/>
          <w:lang w:val="es-US"/>
        </w:rPr>
        <w:t>al.</w:t>
      </w:r>
    </w:p>
    <w:p w14:paraId="5118D845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(2025).</w:t>
      </w:r>
      <w:r>
        <w:rPr>
          <w:spacing w:val="-10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z w:val="20"/>
        </w:rPr>
        <w:t>Health</w:t>
      </w:r>
      <w:r>
        <w:rPr>
          <w:spacing w:val="-10"/>
          <w:sz w:val="20"/>
        </w:rPr>
        <w:t xml:space="preserve"> </w:t>
      </w:r>
      <w:r>
        <w:rPr>
          <w:sz w:val="20"/>
        </w:rPr>
        <w:t>Benefits</w:t>
      </w:r>
      <w:r>
        <w:rPr>
          <w:spacing w:val="-10"/>
          <w:sz w:val="20"/>
        </w:rPr>
        <w:t xml:space="preserve"> </w:t>
      </w:r>
      <w:r>
        <w:rPr>
          <w:sz w:val="20"/>
        </w:rPr>
        <w:t>of</w:t>
      </w:r>
      <w:r>
        <w:rPr>
          <w:spacing w:val="-7"/>
          <w:sz w:val="20"/>
        </w:rPr>
        <w:t xml:space="preserve"> </w:t>
      </w:r>
      <w:r>
        <w:rPr>
          <w:sz w:val="20"/>
        </w:rPr>
        <w:t>Soybeans:</w:t>
      </w:r>
      <w:r>
        <w:rPr>
          <w:spacing w:val="-8"/>
          <w:sz w:val="20"/>
        </w:rPr>
        <w:t xml:space="preserve"> </w:t>
      </w:r>
      <w:r>
        <w:rPr>
          <w:sz w:val="20"/>
        </w:rPr>
        <w:t>A</w:t>
      </w:r>
      <w:r>
        <w:rPr>
          <w:spacing w:val="-10"/>
          <w:sz w:val="20"/>
        </w:rPr>
        <w:t xml:space="preserve"> </w:t>
      </w:r>
      <w:r>
        <w:rPr>
          <w:sz w:val="20"/>
        </w:rPr>
        <w:t>Review</w:t>
      </w:r>
      <w:r>
        <w:rPr>
          <w:spacing w:val="-9"/>
          <w:sz w:val="20"/>
        </w:rPr>
        <w:t xml:space="preserve"> </w:t>
      </w:r>
      <w:r>
        <w:rPr>
          <w:sz w:val="20"/>
        </w:rPr>
        <w:t>of</w:t>
      </w:r>
      <w:r>
        <w:rPr>
          <w:spacing w:val="-14"/>
          <w:sz w:val="20"/>
        </w:rPr>
        <w:t xml:space="preserve"> </w:t>
      </w:r>
      <w:r>
        <w:rPr>
          <w:sz w:val="20"/>
        </w:rPr>
        <w:t>the</w:t>
      </w:r>
      <w:r>
        <w:rPr>
          <w:spacing w:val="-14"/>
          <w:sz w:val="20"/>
        </w:rPr>
        <w:t xml:space="preserve"> </w:t>
      </w:r>
      <w:r>
        <w:rPr>
          <w:sz w:val="20"/>
        </w:rPr>
        <w:t>Nutritional</w:t>
      </w:r>
      <w:r>
        <w:rPr>
          <w:spacing w:val="-10"/>
          <w:sz w:val="20"/>
        </w:rPr>
        <w:t xml:space="preserve"> </w:t>
      </w:r>
      <w:r>
        <w:rPr>
          <w:sz w:val="20"/>
        </w:rPr>
        <w:t>and</w:t>
      </w:r>
      <w:r>
        <w:rPr>
          <w:spacing w:val="-10"/>
          <w:sz w:val="20"/>
        </w:rPr>
        <w:t xml:space="preserve"> </w:t>
      </w:r>
      <w:r>
        <w:rPr>
          <w:sz w:val="20"/>
        </w:rPr>
        <w:t>Therapeutic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Effects</w:t>
      </w:r>
    </w:p>
    <w:p w14:paraId="412D9ECA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pacing w:val="-2"/>
          <w:sz w:val="20"/>
        </w:rPr>
        <w:t>of</w:t>
      </w:r>
      <w:proofErr w:type="gramEnd"/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Soy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Protein,</w:t>
      </w:r>
      <w:r>
        <w:rPr>
          <w:spacing w:val="-14"/>
          <w:sz w:val="20"/>
        </w:rPr>
        <w:t xml:space="preserve"> </w:t>
      </w:r>
      <w:proofErr w:type="spellStart"/>
      <w:r>
        <w:rPr>
          <w:spacing w:val="-2"/>
          <w:sz w:val="20"/>
        </w:rPr>
        <w:t>Isoflavones</w:t>
      </w:r>
      <w:proofErr w:type="spellEnd"/>
      <w:r>
        <w:rPr>
          <w:spacing w:val="-2"/>
          <w:sz w:val="20"/>
        </w:rPr>
        <w:t>,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and</w:t>
      </w:r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Bioactive</w:t>
      </w:r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Peptides.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Indus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journal</w:t>
      </w:r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of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bioscience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research,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3(4),</w:t>
      </w:r>
    </w:p>
    <w:p w14:paraId="0E318F6A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48-54.</w:t>
      </w:r>
      <w:r>
        <w:rPr>
          <w:spacing w:val="-5"/>
          <w:sz w:val="20"/>
        </w:rPr>
        <w:t xml:space="preserve"> </w:t>
      </w:r>
      <w:hyperlink r:id="rId87">
        <w:r>
          <w:rPr>
            <w:color w:val="FF0080"/>
            <w:spacing w:val="-2"/>
            <w:sz w:val="20"/>
            <w:u w:val="single" w:color="FF0080"/>
          </w:rPr>
          <w:t>https://doi.org/10.70749/ijbr.v3i4.726</w:t>
        </w:r>
      </w:hyperlink>
    </w:p>
    <w:p w14:paraId="1E579BCB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proofErr w:type="spellStart"/>
      <w:r>
        <w:rPr>
          <w:sz w:val="20"/>
        </w:rPr>
        <w:t>Anajekwu</w:t>
      </w:r>
      <w:proofErr w:type="spellEnd"/>
      <w:r>
        <w:rPr>
          <w:sz w:val="20"/>
        </w:rPr>
        <w:t>,</w:t>
      </w:r>
      <w:r>
        <w:rPr>
          <w:spacing w:val="-3"/>
          <w:sz w:val="20"/>
        </w:rPr>
        <w:t xml:space="preserve"> </w:t>
      </w:r>
      <w:r>
        <w:rPr>
          <w:sz w:val="20"/>
        </w:rPr>
        <w:t>E.</w:t>
      </w:r>
      <w:r>
        <w:rPr>
          <w:spacing w:val="-1"/>
          <w:sz w:val="20"/>
        </w:rPr>
        <w:t xml:space="preserve"> </w:t>
      </w:r>
      <w:r>
        <w:rPr>
          <w:sz w:val="20"/>
        </w:rPr>
        <w:t>O.,</w:t>
      </w:r>
      <w:r>
        <w:rPr>
          <w:spacing w:val="-4"/>
          <w:sz w:val="20"/>
        </w:rPr>
        <w:t xml:space="preserve"> </w:t>
      </w:r>
      <w:proofErr w:type="spellStart"/>
      <w:r>
        <w:rPr>
          <w:sz w:val="20"/>
        </w:rPr>
        <w:t>Maziya</w:t>
      </w:r>
      <w:proofErr w:type="spellEnd"/>
      <w:r>
        <w:rPr>
          <w:sz w:val="20"/>
        </w:rPr>
        <w:t>-Dixon,</w:t>
      </w:r>
      <w:r>
        <w:rPr>
          <w:spacing w:val="3"/>
          <w:sz w:val="20"/>
        </w:rPr>
        <w:t xml:space="preserve"> </w:t>
      </w:r>
      <w:r>
        <w:rPr>
          <w:sz w:val="20"/>
        </w:rPr>
        <w:t>B.,</w:t>
      </w:r>
      <w:r>
        <w:rPr>
          <w:spacing w:val="-2"/>
          <w:sz w:val="20"/>
        </w:rPr>
        <w:t xml:space="preserve"> </w:t>
      </w:r>
      <w:proofErr w:type="spellStart"/>
      <w:r>
        <w:rPr>
          <w:sz w:val="20"/>
        </w:rPr>
        <w:t>Akinoso</w:t>
      </w:r>
      <w:proofErr w:type="spellEnd"/>
      <w:r>
        <w:rPr>
          <w:sz w:val="20"/>
        </w:rPr>
        <w:t>,</w:t>
      </w:r>
      <w:r>
        <w:rPr>
          <w:spacing w:val="4"/>
          <w:sz w:val="20"/>
        </w:rPr>
        <w:t xml:space="preserve"> </w:t>
      </w:r>
      <w:r>
        <w:rPr>
          <w:sz w:val="20"/>
        </w:rPr>
        <w:t>R.,</w:t>
      </w:r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Wasiu</w:t>
      </w:r>
      <w:proofErr w:type="spellEnd"/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Awoyale</w:t>
      </w:r>
      <w:proofErr w:type="spellEnd"/>
      <w:r>
        <w:rPr>
          <w:sz w:val="20"/>
        </w:rPr>
        <w:t>,</w:t>
      </w:r>
      <w:r>
        <w:rPr>
          <w:spacing w:val="-3"/>
          <w:sz w:val="20"/>
        </w:rPr>
        <w:t xml:space="preserve"> </w:t>
      </w:r>
      <w:r>
        <w:rPr>
          <w:sz w:val="20"/>
        </w:rPr>
        <w:t>W.,</w:t>
      </w:r>
      <w:r>
        <w:rPr>
          <w:spacing w:val="1"/>
          <w:sz w:val="20"/>
        </w:rPr>
        <w:t xml:space="preserve"> </w:t>
      </w:r>
      <w:r>
        <w:rPr>
          <w:sz w:val="20"/>
        </w:rPr>
        <w:t>&amp;</w:t>
      </w:r>
      <w:r>
        <w:rPr>
          <w:spacing w:val="-4"/>
          <w:sz w:val="20"/>
        </w:rPr>
        <w:t xml:space="preserve"> </w:t>
      </w:r>
      <w:proofErr w:type="spellStart"/>
      <w:r>
        <w:rPr>
          <w:sz w:val="20"/>
        </w:rPr>
        <w:t>Alamu</w:t>
      </w:r>
      <w:proofErr w:type="spellEnd"/>
      <w:r>
        <w:rPr>
          <w:sz w:val="20"/>
        </w:rPr>
        <w:t>,</w:t>
      </w:r>
      <w:r>
        <w:rPr>
          <w:spacing w:val="-3"/>
          <w:sz w:val="20"/>
        </w:rPr>
        <w:t xml:space="preserve"> </w:t>
      </w:r>
      <w:r>
        <w:rPr>
          <w:sz w:val="20"/>
        </w:rPr>
        <w:t>E.</w:t>
      </w:r>
      <w:r>
        <w:rPr>
          <w:spacing w:val="-1"/>
          <w:sz w:val="20"/>
        </w:rPr>
        <w:t xml:space="preserve"> </w:t>
      </w:r>
      <w:r>
        <w:rPr>
          <w:sz w:val="20"/>
        </w:rPr>
        <w:t>O.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(2020).</w:t>
      </w:r>
    </w:p>
    <w:p w14:paraId="22007CC3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r>
        <w:rPr>
          <w:sz w:val="20"/>
        </w:rPr>
        <w:t>Physicochemical</w:t>
      </w:r>
      <w:r>
        <w:rPr>
          <w:spacing w:val="20"/>
          <w:sz w:val="20"/>
        </w:rPr>
        <w:t xml:space="preserve"> </w:t>
      </w:r>
      <w:r>
        <w:rPr>
          <w:sz w:val="20"/>
        </w:rPr>
        <w:t>Properties</w:t>
      </w:r>
      <w:r>
        <w:rPr>
          <w:spacing w:val="21"/>
          <w:sz w:val="20"/>
        </w:rPr>
        <w:t xml:space="preserve"> </w:t>
      </w:r>
      <w:r>
        <w:rPr>
          <w:sz w:val="20"/>
        </w:rPr>
        <w:t>and</w:t>
      </w:r>
      <w:r>
        <w:rPr>
          <w:spacing w:val="19"/>
          <w:sz w:val="20"/>
        </w:rPr>
        <w:t xml:space="preserve"> </w:t>
      </w:r>
      <w:r>
        <w:rPr>
          <w:sz w:val="20"/>
        </w:rPr>
        <w:t>Total</w:t>
      </w:r>
      <w:r>
        <w:rPr>
          <w:spacing w:val="19"/>
          <w:sz w:val="20"/>
        </w:rPr>
        <w:t xml:space="preserve"> </w:t>
      </w:r>
      <w:r>
        <w:rPr>
          <w:sz w:val="20"/>
        </w:rPr>
        <w:t>Carotenoid</w:t>
      </w:r>
      <w:r>
        <w:rPr>
          <w:spacing w:val="19"/>
          <w:sz w:val="20"/>
        </w:rPr>
        <w:t xml:space="preserve"> </w:t>
      </w:r>
      <w:r>
        <w:rPr>
          <w:sz w:val="20"/>
        </w:rPr>
        <w:t>Content</w:t>
      </w:r>
      <w:r>
        <w:rPr>
          <w:spacing w:val="21"/>
          <w:sz w:val="20"/>
        </w:rPr>
        <w:t xml:space="preserve"> </w:t>
      </w:r>
      <w:r>
        <w:rPr>
          <w:sz w:val="20"/>
        </w:rPr>
        <w:t>of</w:t>
      </w:r>
      <w:r>
        <w:rPr>
          <w:spacing w:val="22"/>
          <w:sz w:val="20"/>
        </w:rPr>
        <w:t xml:space="preserve"> </w:t>
      </w:r>
      <w:r>
        <w:rPr>
          <w:sz w:val="20"/>
        </w:rPr>
        <w:t>High-Quality</w:t>
      </w:r>
      <w:r>
        <w:rPr>
          <w:spacing w:val="21"/>
          <w:sz w:val="20"/>
        </w:rPr>
        <w:t xml:space="preserve"> </w:t>
      </w:r>
      <w:r>
        <w:rPr>
          <w:sz w:val="20"/>
        </w:rPr>
        <w:t>Unripe</w:t>
      </w:r>
      <w:r>
        <w:rPr>
          <w:spacing w:val="21"/>
          <w:sz w:val="20"/>
        </w:rPr>
        <w:t xml:space="preserve"> </w:t>
      </w:r>
      <w:r>
        <w:rPr>
          <w:spacing w:val="-2"/>
          <w:sz w:val="20"/>
        </w:rPr>
        <w:t>Plantain</w:t>
      </w:r>
    </w:p>
    <w:p w14:paraId="07BEF94B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  <w:tab w:val="left" w:pos="1607"/>
          <w:tab w:val="left" w:pos="2227"/>
          <w:tab w:val="left" w:pos="3220"/>
          <w:tab w:val="left" w:pos="3600"/>
          <w:tab w:val="left" w:pos="4392"/>
          <w:tab w:val="left" w:pos="5328"/>
          <w:tab w:val="left" w:pos="6379"/>
          <w:tab w:val="left" w:pos="7248"/>
          <w:tab w:val="left" w:pos="7632"/>
          <w:tab w:val="left" w:pos="8804"/>
        </w:tabs>
        <w:ind w:left="935" w:hanging="691"/>
        <w:rPr>
          <w:sz w:val="20"/>
        </w:rPr>
      </w:pPr>
      <w:r>
        <w:rPr>
          <w:spacing w:val="-2"/>
          <w:sz w:val="20"/>
        </w:rPr>
        <w:t>Flour</w:t>
      </w:r>
      <w:r>
        <w:rPr>
          <w:sz w:val="20"/>
        </w:rPr>
        <w:tab/>
      </w:r>
      <w:r>
        <w:rPr>
          <w:spacing w:val="-4"/>
          <w:sz w:val="20"/>
        </w:rPr>
        <w:t>from</w:t>
      </w:r>
      <w:r>
        <w:rPr>
          <w:sz w:val="20"/>
        </w:rPr>
        <w:tab/>
      </w:r>
      <w:r>
        <w:rPr>
          <w:spacing w:val="-2"/>
          <w:sz w:val="20"/>
        </w:rPr>
        <w:t>Varieties</w:t>
      </w:r>
      <w:r>
        <w:rPr>
          <w:sz w:val="20"/>
        </w:rPr>
        <w:tab/>
      </w:r>
      <w:r>
        <w:rPr>
          <w:spacing w:val="-5"/>
          <w:sz w:val="20"/>
        </w:rPr>
        <w:t>of</w:t>
      </w:r>
      <w:r>
        <w:rPr>
          <w:sz w:val="20"/>
        </w:rPr>
        <w:tab/>
      </w:r>
      <w:r>
        <w:rPr>
          <w:spacing w:val="-2"/>
          <w:sz w:val="20"/>
        </w:rPr>
        <w:t>Hybrid</w:t>
      </w:r>
      <w:r>
        <w:rPr>
          <w:sz w:val="20"/>
        </w:rPr>
        <w:tab/>
      </w:r>
      <w:r>
        <w:rPr>
          <w:spacing w:val="-2"/>
          <w:sz w:val="20"/>
        </w:rPr>
        <w:t>Plantain</w:t>
      </w:r>
      <w:r>
        <w:rPr>
          <w:sz w:val="20"/>
        </w:rPr>
        <w:tab/>
      </w:r>
      <w:r>
        <w:rPr>
          <w:spacing w:val="-2"/>
          <w:sz w:val="20"/>
        </w:rPr>
        <w:t>Cultivars.</w:t>
      </w:r>
      <w:r>
        <w:rPr>
          <w:sz w:val="20"/>
        </w:rPr>
        <w:tab/>
      </w:r>
      <w:r>
        <w:rPr>
          <w:spacing w:val="-2"/>
          <w:sz w:val="20"/>
        </w:rPr>
        <w:t>Journal</w:t>
      </w:r>
      <w:r>
        <w:rPr>
          <w:sz w:val="20"/>
        </w:rPr>
        <w:tab/>
      </w:r>
      <w:r>
        <w:rPr>
          <w:spacing w:val="-5"/>
          <w:sz w:val="20"/>
        </w:rPr>
        <w:t>of</w:t>
      </w:r>
      <w:r>
        <w:rPr>
          <w:sz w:val="20"/>
        </w:rPr>
        <w:tab/>
      </w:r>
      <w:r>
        <w:rPr>
          <w:spacing w:val="-2"/>
          <w:sz w:val="20"/>
        </w:rPr>
        <w:t>Chemistry,</w:t>
      </w:r>
      <w:r>
        <w:rPr>
          <w:sz w:val="20"/>
        </w:rPr>
        <w:tab/>
      </w:r>
      <w:r>
        <w:rPr>
          <w:spacing w:val="-2"/>
          <w:sz w:val="20"/>
        </w:rPr>
        <w:t>1-</w:t>
      </w:r>
      <w:r>
        <w:rPr>
          <w:spacing w:val="-5"/>
          <w:sz w:val="20"/>
        </w:rPr>
        <w:t>7.</w:t>
      </w:r>
    </w:p>
    <w:p w14:paraId="446E6B6B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hyperlink r:id="rId88">
        <w:r>
          <w:rPr>
            <w:color w:val="FF0080"/>
            <w:spacing w:val="-2"/>
            <w:sz w:val="20"/>
            <w:u w:val="single" w:color="FF0080"/>
          </w:rPr>
          <w:t>https://doi.org/10.1155/2020/5960346</w:t>
        </w:r>
      </w:hyperlink>
    </w:p>
    <w:p w14:paraId="5B1BB20C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proofErr w:type="spellStart"/>
      <w:r>
        <w:rPr>
          <w:sz w:val="20"/>
        </w:rPr>
        <w:t>Olunlade</w:t>
      </w:r>
      <w:proofErr w:type="gramStart"/>
      <w:r>
        <w:rPr>
          <w:sz w:val="20"/>
        </w:rPr>
        <w:t>,B</w:t>
      </w:r>
      <w:proofErr w:type="spellEnd"/>
      <w:proofErr w:type="gramEnd"/>
      <w:r>
        <w:rPr>
          <w:sz w:val="20"/>
        </w:rPr>
        <w:t>.</w:t>
      </w:r>
      <w:r>
        <w:rPr>
          <w:spacing w:val="-4"/>
          <w:sz w:val="20"/>
        </w:rPr>
        <w:t xml:space="preserve"> </w:t>
      </w:r>
      <w:r>
        <w:rPr>
          <w:sz w:val="20"/>
        </w:rPr>
        <w:t>A.,</w:t>
      </w:r>
      <w:r>
        <w:rPr>
          <w:spacing w:val="-6"/>
          <w:sz w:val="20"/>
        </w:rPr>
        <w:t xml:space="preserve"> </w:t>
      </w:r>
      <w:proofErr w:type="spellStart"/>
      <w:r>
        <w:rPr>
          <w:sz w:val="20"/>
        </w:rPr>
        <w:t>Ayanleke</w:t>
      </w:r>
      <w:proofErr w:type="spellEnd"/>
      <w:r>
        <w:rPr>
          <w:sz w:val="20"/>
        </w:rPr>
        <w:t>,</w:t>
      </w:r>
      <w:r>
        <w:rPr>
          <w:spacing w:val="-6"/>
          <w:sz w:val="20"/>
        </w:rPr>
        <w:t xml:space="preserve"> </w:t>
      </w:r>
      <w:r>
        <w:rPr>
          <w:sz w:val="20"/>
        </w:rPr>
        <w:t>O.</w:t>
      </w:r>
      <w:r>
        <w:rPr>
          <w:spacing w:val="-3"/>
          <w:sz w:val="20"/>
        </w:rPr>
        <w:t xml:space="preserve"> </w:t>
      </w:r>
      <w:r>
        <w:rPr>
          <w:sz w:val="20"/>
        </w:rPr>
        <w:t>D.,</w:t>
      </w:r>
      <w:r>
        <w:rPr>
          <w:spacing w:val="-6"/>
          <w:sz w:val="20"/>
        </w:rPr>
        <w:t xml:space="preserve"> </w:t>
      </w:r>
      <w:r>
        <w:rPr>
          <w:sz w:val="20"/>
        </w:rPr>
        <w:t>&amp;</w:t>
      </w:r>
      <w:r>
        <w:rPr>
          <w:spacing w:val="-7"/>
          <w:sz w:val="20"/>
        </w:rPr>
        <w:t xml:space="preserve"> </w:t>
      </w:r>
      <w:proofErr w:type="spellStart"/>
      <w:r>
        <w:rPr>
          <w:sz w:val="20"/>
        </w:rPr>
        <w:t>Adeola</w:t>
      </w:r>
      <w:proofErr w:type="spellEnd"/>
      <w:r>
        <w:rPr>
          <w:sz w:val="20"/>
        </w:rPr>
        <w:t>,</w:t>
      </w:r>
      <w:r>
        <w:rPr>
          <w:spacing w:val="-3"/>
          <w:sz w:val="20"/>
        </w:rPr>
        <w:t xml:space="preserve"> </w:t>
      </w:r>
      <w:r>
        <w:rPr>
          <w:sz w:val="20"/>
        </w:rPr>
        <w:t>A.</w:t>
      </w:r>
      <w:r>
        <w:rPr>
          <w:spacing w:val="-9"/>
          <w:sz w:val="20"/>
        </w:rPr>
        <w:t xml:space="preserve"> </w:t>
      </w:r>
      <w:r>
        <w:rPr>
          <w:sz w:val="20"/>
        </w:rPr>
        <w:t>A.</w:t>
      </w:r>
      <w:r>
        <w:rPr>
          <w:spacing w:val="-6"/>
          <w:sz w:val="20"/>
        </w:rPr>
        <w:t xml:space="preserve"> </w:t>
      </w:r>
      <w:r>
        <w:rPr>
          <w:sz w:val="20"/>
        </w:rPr>
        <w:t>(2013).</w:t>
      </w:r>
      <w:r>
        <w:rPr>
          <w:spacing w:val="-3"/>
          <w:sz w:val="20"/>
        </w:rPr>
        <w:t xml:space="preserve"> </w:t>
      </w:r>
      <w:r>
        <w:rPr>
          <w:sz w:val="20"/>
        </w:rPr>
        <w:t>Influence</w:t>
      </w:r>
      <w:r>
        <w:rPr>
          <w:spacing w:val="-9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Soybean</w:t>
      </w:r>
      <w:r>
        <w:rPr>
          <w:spacing w:val="-6"/>
          <w:sz w:val="20"/>
        </w:rPr>
        <w:t xml:space="preserve"> </w:t>
      </w:r>
      <w:r>
        <w:rPr>
          <w:sz w:val="20"/>
        </w:rPr>
        <w:t>or</w:t>
      </w:r>
      <w:r>
        <w:rPr>
          <w:spacing w:val="-6"/>
          <w:sz w:val="20"/>
        </w:rPr>
        <w:t xml:space="preserve"> </w:t>
      </w:r>
      <w:r>
        <w:rPr>
          <w:sz w:val="20"/>
        </w:rPr>
        <w:t>Pigeon</w:t>
      </w:r>
      <w:r>
        <w:rPr>
          <w:spacing w:val="-6"/>
          <w:sz w:val="20"/>
        </w:rPr>
        <w:t xml:space="preserve"> </w:t>
      </w:r>
      <w:r>
        <w:rPr>
          <w:spacing w:val="-5"/>
          <w:sz w:val="20"/>
        </w:rPr>
        <w:t>pea</w:t>
      </w:r>
    </w:p>
    <w:p w14:paraId="508A6FD1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on</w:t>
      </w:r>
      <w:r>
        <w:rPr>
          <w:spacing w:val="26"/>
          <w:sz w:val="20"/>
        </w:rPr>
        <w:t xml:space="preserve"> </w:t>
      </w:r>
      <w:r>
        <w:rPr>
          <w:sz w:val="20"/>
        </w:rPr>
        <w:t>the</w:t>
      </w:r>
      <w:r>
        <w:rPr>
          <w:spacing w:val="30"/>
          <w:sz w:val="20"/>
        </w:rPr>
        <w:t xml:space="preserve"> </w:t>
      </w:r>
      <w:r>
        <w:rPr>
          <w:sz w:val="20"/>
        </w:rPr>
        <w:t>proximate</w:t>
      </w:r>
      <w:r>
        <w:rPr>
          <w:spacing w:val="32"/>
          <w:sz w:val="20"/>
        </w:rPr>
        <w:t xml:space="preserve"> </w:t>
      </w:r>
      <w:r>
        <w:rPr>
          <w:sz w:val="20"/>
        </w:rPr>
        <w:t>composition</w:t>
      </w:r>
      <w:r>
        <w:rPr>
          <w:spacing w:val="29"/>
          <w:sz w:val="20"/>
        </w:rPr>
        <w:t xml:space="preserve"> </w:t>
      </w:r>
      <w:r>
        <w:rPr>
          <w:sz w:val="20"/>
        </w:rPr>
        <w:t>and</w:t>
      </w:r>
      <w:r>
        <w:rPr>
          <w:spacing w:val="30"/>
          <w:sz w:val="20"/>
        </w:rPr>
        <w:t xml:space="preserve"> </w:t>
      </w:r>
      <w:r>
        <w:rPr>
          <w:sz w:val="20"/>
        </w:rPr>
        <w:t>sensory</w:t>
      </w:r>
      <w:r>
        <w:rPr>
          <w:spacing w:val="31"/>
          <w:sz w:val="20"/>
        </w:rPr>
        <w:t xml:space="preserve"> </w:t>
      </w:r>
      <w:r>
        <w:rPr>
          <w:sz w:val="20"/>
        </w:rPr>
        <w:t>attributes</w:t>
      </w:r>
      <w:r>
        <w:rPr>
          <w:spacing w:val="36"/>
          <w:sz w:val="20"/>
        </w:rPr>
        <w:t xml:space="preserve"> </w:t>
      </w:r>
      <w:r>
        <w:rPr>
          <w:sz w:val="20"/>
        </w:rPr>
        <w:t>of</w:t>
      </w:r>
      <w:r>
        <w:rPr>
          <w:spacing w:val="32"/>
          <w:sz w:val="20"/>
        </w:rPr>
        <w:t xml:space="preserve"> </w:t>
      </w:r>
      <w:r>
        <w:rPr>
          <w:sz w:val="20"/>
        </w:rPr>
        <w:t>bread</w:t>
      </w:r>
      <w:r>
        <w:rPr>
          <w:spacing w:val="29"/>
          <w:sz w:val="20"/>
        </w:rPr>
        <w:t xml:space="preserve"> </w:t>
      </w:r>
      <w:r>
        <w:rPr>
          <w:sz w:val="20"/>
        </w:rPr>
        <w:t>from</w:t>
      </w:r>
      <w:r>
        <w:rPr>
          <w:spacing w:val="32"/>
          <w:sz w:val="20"/>
        </w:rPr>
        <w:t xml:space="preserve"> </w:t>
      </w:r>
      <w:r>
        <w:rPr>
          <w:sz w:val="20"/>
        </w:rPr>
        <w:t>Maize-Cassava</w:t>
      </w:r>
      <w:r>
        <w:rPr>
          <w:spacing w:val="31"/>
          <w:sz w:val="20"/>
        </w:rPr>
        <w:t xml:space="preserve"> </w:t>
      </w:r>
      <w:r>
        <w:rPr>
          <w:spacing w:val="-2"/>
          <w:sz w:val="20"/>
        </w:rPr>
        <w:t>flour</w:t>
      </w:r>
    </w:p>
    <w:p w14:paraId="69F08F9F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 w:line="228" w:lineRule="exact"/>
        <w:ind w:left="935" w:hanging="691"/>
        <w:rPr>
          <w:sz w:val="20"/>
        </w:rPr>
      </w:pPr>
      <w:proofErr w:type="gramStart"/>
      <w:r>
        <w:rPr>
          <w:sz w:val="20"/>
        </w:rPr>
        <w:t>blends</w:t>
      </w:r>
      <w:proofErr w:type="gramEnd"/>
      <w:r>
        <w:rPr>
          <w:sz w:val="20"/>
        </w:rPr>
        <w:t>.</w:t>
      </w:r>
      <w:r>
        <w:rPr>
          <w:spacing w:val="-9"/>
          <w:sz w:val="20"/>
        </w:rPr>
        <w:t xml:space="preserve"> </w:t>
      </w:r>
      <w:r>
        <w:rPr>
          <w:sz w:val="20"/>
        </w:rPr>
        <w:t>Direct</w:t>
      </w:r>
      <w:r>
        <w:rPr>
          <w:spacing w:val="-7"/>
          <w:sz w:val="20"/>
        </w:rPr>
        <w:t xml:space="preserve"> </w:t>
      </w:r>
      <w:r>
        <w:rPr>
          <w:sz w:val="20"/>
        </w:rPr>
        <w:t>Research</w:t>
      </w:r>
      <w:r>
        <w:rPr>
          <w:spacing w:val="-9"/>
          <w:sz w:val="20"/>
        </w:rPr>
        <w:t xml:space="preserve"> </w:t>
      </w:r>
      <w:r>
        <w:rPr>
          <w:sz w:val="20"/>
        </w:rPr>
        <w:t>Journal</w:t>
      </w:r>
      <w:r>
        <w:rPr>
          <w:spacing w:val="-9"/>
          <w:sz w:val="20"/>
        </w:rPr>
        <w:t xml:space="preserve"> </w:t>
      </w:r>
      <w:r>
        <w:rPr>
          <w:sz w:val="20"/>
        </w:rPr>
        <w:t>of</w:t>
      </w:r>
      <w:r>
        <w:rPr>
          <w:spacing w:val="-11"/>
          <w:sz w:val="20"/>
        </w:rPr>
        <w:t xml:space="preserve"> </w:t>
      </w:r>
      <w:r>
        <w:rPr>
          <w:sz w:val="20"/>
        </w:rPr>
        <w:t>Agriculture</w:t>
      </w:r>
      <w:r>
        <w:rPr>
          <w:spacing w:val="-9"/>
          <w:sz w:val="20"/>
        </w:rPr>
        <w:t xml:space="preserve"> </w:t>
      </w:r>
      <w:r>
        <w:rPr>
          <w:sz w:val="20"/>
        </w:rPr>
        <w:t>and</w:t>
      </w:r>
      <w:r>
        <w:rPr>
          <w:spacing w:val="-9"/>
          <w:sz w:val="20"/>
        </w:rPr>
        <w:t xml:space="preserve"> </w:t>
      </w:r>
      <w:r>
        <w:rPr>
          <w:sz w:val="20"/>
        </w:rPr>
        <w:t>Food</w:t>
      </w:r>
      <w:r>
        <w:rPr>
          <w:spacing w:val="-9"/>
          <w:sz w:val="20"/>
        </w:rPr>
        <w:t xml:space="preserve"> </w:t>
      </w:r>
      <w:r>
        <w:rPr>
          <w:sz w:val="20"/>
        </w:rPr>
        <w:t>Science,</w:t>
      </w:r>
      <w:r>
        <w:rPr>
          <w:spacing w:val="-6"/>
          <w:sz w:val="20"/>
        </w:rPr>
        <w:t xml:space="preserve"> </w:t>
      </w:r>
      <w:r>
        <w:rPr>
          <w:sz w:val="20"/>
        </w:rPr>
        <w:t>1(6),</w:t>
      </w:r>
      <w:r>
        <w:rPr>
          <w:spacing w:val="-11"/>
          <w:sz w:val="20"/>
        </w:rPr>
        <w:t xml:space="preserve"> </w:t>
      </w:r>
      <w:r>
        <w:rPr>
          <w:sz w:val="20"/>
        </w:rPr>
        <w:t>73-</w:t>
      </w:r>
      <w:r>
        <w:rPr>
          <w:spacing w:val="-5"/>
          <w:sz w:val="20"/>
        </w:rPr>
        <w:t>79.</w:t>
      </w:r>
    </w:p>
    <w:p w14:paraId="4CC2B9C7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line="228" w:lineRule="exact"/>
        <w:ind w:left="935" w:hanging="691"/>
        <w:rPr>
          <w:sz w:val="20"/>
        </w:rPr>
      </w:pPr>
      <w:r>
        <w:rPr>
          <w:spacing w:val="-2"/>
          <w:sz w:val="20"/>
        </w:rPr>
        <w:t>AOAC,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(2000).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Official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Methods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Analysis of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Association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of Official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Analytical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Chemists,</w:t>
      </w:r>
      <w:r>
        <w:rPr>
          <w:spacing w:val="1"/>
          <w:sz w:val="20"/>
        </w:rPr>
        <w:t xml:space="preserve"> </w:t>
      </w:r>
      <w:r>
        <w:rPr>
          <w:spacing w:val="-4"/>
          <w:sz w:val="20"/>
        </w:rPr>
        <w:t>17th</w:t>
      </w:r>
    </w:p>
    <w:p w14:paraId="655DDA29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proofErr w:type="spellStart"/>
      <w:proofErr w:type="gramStart"/>
      <w:r>
        <w:rPr>
          <w:sz w:val="20"/>
        </w:rPr>
        <w:t>ed</w:t>
      </w:r>
      <w:proofErr w:type="spellEnd"/>
      <w:proofErr w:type="gramEnd"/>
      <w:r>
        <w:rPr>
          <w:sz w:val="20"/>
        </w:rPr>
        <w:t>,</w:t>
      </w:r>
      <w:r>
        <w:rPr>
          <w:spacing w:val="-12"/>
          <w:sz w:val="20"/>
        </w:rPr>
        <w:t xml:space="preserve"> </w:t>
      </w:r>
      <w:r>
        <w:rPr>
          <w:sz w:val="20"/>
        </w:rPr>
        <w:t>Gaithersburg</w:t>
      </w:r>
      <w:r>
        <w:rPr>
          <w:rFonts w:ascii="Arial"/>
          <w:i/>
          <w:sz w:val="20"/>
        </w:rPr>
        <w:t>,</w:t>
      </w:r>
      <w:r>
        <w:rPr>
          <w:rFonts w:ascii="Arial"/>
          <w:i/>
          <w:spacing w:val="-14"/>
          <w:sz w:val="20"/>
        </w:rPr>
        <w:t xml:space="preserve"> </w:t>
      </w:r>
      <w:r>
        <w:rPr>
          <w:sz w:val="20"/>
        </w:rPr>
        <w:t>Maryland,</w:t>
      </w:r>
      <w:r>
        <w:rPr>
          <w:spacing w:val="-7"/>
          <w:sz w:val="20"/>
        </w:rPr>
        <w:t xml:space="preserve"> </w:t>
      </w:r>
      <w:r>
        <w:rPr>
          <w:spacing w:val="-4"/>
          <w:sz w:val="20"/>
        </w:rPr>
        <w:t>USA.</w:t>
      </w:r>
    </w:p>
    <w:p w14:paraId="5C87530D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spellStart"/>
      <w:r>
        <w:rPr>
          <w:sz w:val="20"/>
        </w:rPr>
        <w:t>Sedlá</w:t>
      </w:r>
      <w:r>
        <w:rPr>
          <w:rFonts w:ascii="Microsoft Sans Serif" w:hAnsi="Microsoft Sans Serif"/>
          <w:sz w:val="20"/>
        </w:rPr>
        <w:t>č</w:t>
      </w:r>
      <w:r>
        <w:rPr>
          <w:sz w:val="20"/>
        </w:rPr>
        <w:t>ek</w:t>
      </w:r>
      <w:proofErr w:type="spellEnd"/>
      <w:r>
        <w:rPr>
          <w:sz w:val="20"/>
        </w:rPr>
        <w:t>,</w:t>
      </w:r>
      <w:r>
        <w:rPr>
          <w:spacing w:val="8"/>
          <w:sz w:val="20"/>
        </w:rPr>
        <w:t xml:space="preserve"> </w:t>
      </w:r>
      <w:r>
        <w:rPr>
          <w:sz w:val="20"/>
        </w:rPr>
        <w:t>T.,</w:t>
      </w:r>
      <w:r>
        <w:rPr>
          <w:spacing w:val="4"/>
          <w:sz w:val="20"/>
        </w:rPr>
        <w:t xml:space="preserve"> </w:t>
      </w:r>
      <w:r>
        <w:rPr>
          <w:sz w:val="20"/>
        </w:rPr>
        <w:t>&amp;</w:t>
      </w:r>
      <w:r>
        <w:rPr>
          <w:spacing w:val="5"/>
          <w:sz w:val="20"/>
        </w:rPr>
        <w:t xml:space="preserve"> </w:t>
      </w:r>
      <w:proofErr w:type="spellStart"/>
      <w:r>
        <w:rPr>
          <w:sz w:val="20"/>
        </w:rPr>
        <w:t>Švec</w:t>
      </w:r>
      <w:proofErr w:type="spellEnd"/>
      <w:r>
        <w:rPr>
          <w:sz w:val="20"/>
        </w:rPr>
        <w:t>,</w:t>
      </w:r>
      <w:r>
        <w:rPr>
          <w:spacing w:val="3"/>
          <w:sz w:val="20"/>
        </w:rPr>
        <w:t xml:space="preserve"> </w:t>
      </w:r>
      <w:r>
        <w:rPr>
          <w:sz w:val="20"/>
        </w:rPr>
        <w:t>I.</w:t>
      </w:r>
      <w:r>
        <w:rPr>
          <w:spacing w:val="3"/>
          <w:sz w:val="20"/>
        </w:rPr>
        <w:t xml:space="preserve"> </w:t>
      </w:r>
      <w:r>
        <w:rPr>
          <w:sz w:val="20"/>
        </w:rPr>
        <w:t>(2023).</w:t>
      </w:r>
      <w:r>
        <w:rPr>
          <w:spacing w:val="2"/>
          <w:sz w:val="20"/>
        </w:rPr>
        <w:t xml:space="preserve"> </w:t>
      </w:r>
      <w:r>
        <w:rPr>
          <w:sz w:val="20"/>
        </w:rPr>
        <w:t>Water</w:t>
      </w:r>
      <w:r>
        <w:rPr>
          <w:spacing w:val="1"/>
          <w:sz w:val="20"/>
        </w:rPr>
        <w:t xml:space="preserve"> </w:t>
      </w:r>
      <w:r>
        <w:rPr>
          <w:sz w:val="20"/>
        </w:rPr>
        <w:t>absorption</w:t>
      </w:r>
      <w:r>
        <w:rPr>
          <w:spacing w:val="4"/>
          <w:sz w:val="20"/>
        </w:rPr>
        <w:t xml:space="preserve"> </w:t>
      </w:r>
      <w:r>
        <w:rPr>
          <w:sz w:val="20"/>
        </w:rPr>
        <w:t>of</w:t>
      </w:r>
      <w:r>
        <w:rPr>
          <w:spacing w:val="3"/>
          <w:sz w:val="20"/>
        </w:rPr>
        <w:t xml:space="preserve"> </w:t>
      </w:r>
      <w:r>
        <w:rPr>
          <w:sz w:val="20"/>
        </w:rPr>
        <w:t>food</w:t>
      </w:r>
      <w:r>
        <w:rPr>
          <w:spacing w:val="4"/>
          <w:sz w:val="20"/>
        </w:rPr>
        <w:t xml:space="preserve"> </w:t>
      </w:r>
      <w:r>
        <w:rPr>
          <w:sz w:val="20"/>
        </w:rPr>
        <w:t>wheat</w:t>
      </w:r>
      <w:r>
        <w:rPr>
          <w:spacing w:val="7"/>
          <w:sz w:val="20"/>
        </w:rPr>
        <w:t xml:space="preserve"> </w:t>
      </w:r>
      <w:r>
        <w:rPr>
          <w:sz w:val="20"/>
        </w:rPr>
        <w:t>flour</w:t>
      </w:r>
      <w:r>
        <w:rPr>
          <w:spacing w:val="5"/>
          <w:sz w:val="20"/>
        </w:rPr>
        <w:t xml:space="preserve"> </w:t>
      </w:r>
      <w:r>
        <w:rPr>
          <w:sz w:val="20"/>
        </w:rPr>
        <w:t>– comparison</w:t>
      </w:r>
      <w:r>
        <w:rPr>
          <w:spacing w:val="4"/>
          <w:sz w:val="20"/>
        </w:rPr>
        <w:t xml:space="preserve"> </w:t>
      </w:r>
      <w:r>
        <w:rPr>
          <w:sz w:val="20"/>
        </w:rPr>
        <w:t>of</w:t>
      </w:r>
      <w:r>
        <w:rPr>
          <w:spacing w:val="8"/>
          <w:sz w:val="20"/>
        </w:rPr>
        <w:t xml:space="preserve"> </w:t>
      </w:r>
      <w:r>
        <w:rPr>
          <w:spacing w:val="-2"/>
          <w:sz w:val="20"/>
        </w:rPr>
        <w:t>direct</w:t>
      </w:r>
    </w:p>
    <w:p w14:paraId="4E89F2BD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proofErr w:type="gramStart"/>
      <w:r>
        <w:rPr>
          <w:spacing w:val="-2"/>
          <w:sz w:val="20"/>
        </w:rPr>
        <w:t>and</w:t>
      </w:r>
      <w:proofErr w:type="gramEnd"/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indirect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methods.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Croatian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Journal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Food</w:t>
      </w:r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Science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and</w:t>
      </w:r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Technology,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15(2),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163-172.</w:t>
      </w:r>
      <w:r>
        <w:rPr>
          <w:spacing w:val="-5"/>
          <w:sz w:val="20"/>
        </w:rPr>
        <w:t xml:space="preserve"> </w:t>
      </w:r>
      <w:r>
        <w:rPr>
          <w:spacing w:val="-4"/>
          <w:sz w:val="20"/>
        </w:rPr>
        <w:t>DOI:</w:t>
      </w:r>
    </w:p>
    <w:p w14:paraId="1D320E69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r>
        <w:rPr>
          <w:spacing w:val="-2"/>
          <w:sz w:val="20"/>
        </w:rPr>
        <w:t>10.17508/CJFST.2023.15.2.04</w:t>
      </w:r>
    </w:p>
    <w:p w14:paraId="245F8C24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proofErr w:type="spellStart"/>
      <w:r w:rsidRPr="00744549">
        <w:rPr>
          <w:sz w:val="20"/>
          <w:lang w:val="es-US"/>
        </w:rPr>
        <w:t>Adejo</w:t>
      </w:r>
      <w:proofErr w:type="spellEnd"/>
      <w:r w:rsidRPr="00744549">
        <w:rPr>
          <w:sz w:val="20"/>
          <w:lang w:val="es-US"/>
        </w:rPr>
        <w:t>,</w:t>
      </w:r>
      <w:r w:rsidRPr="00744549">
        <w:rPr>
          <w:spacing w:val="22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S.,</w:t>
      </w:r>
      <w:r w:rsidRPr="00744549">
        <w:rPr>
          <w:spacing w:val="22"/>
          <w:sz w:val="20"/>
          <w:lang w:val="es-US"/>
        </w:rPr>
        <w:t xml:space="preserve"> </w:t>
      </w:r>
      <w:proofErr w:type="spellStart"/>
      <w:r w:rsidRPr="00744549">
        <w:rPr>
          <w:sz w:val="20"/>
          <w:lang w:val="es-US"/>
        </w:rPr>
        <w:t>Kukwa</w:t>
      </w:r>
      <w:proofErr w:type="spellEnd"/>
      <w:r w:rsidRPr="00744549">
        <w:rPr>
          <w:sz w:val="20"/>
          <w:lang w:val="es-US"/>
        </w:rPr>
        <w:t>,</w:t>
      </w:r>
      <w:r w:rsidRPr="00744549">
        <w:rPr>
          <w:spacing w:val="24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R.,</w:t>
      </w:r>
      <w:r w:rsidRPr="00744549">
        <w:rPr>
          <w:spacing w:val="22"/>
          <w:sz w:val="20"/>
          <w:lang w:val="es-US"/>
        </w:rPr>
        <w:t xml:space="preserve"> </w:t>
      </w:r>
      <w:proofErr w:type="spellStart"/>
      <w:r w:rsidRPr="00744549">
        <w:rPr>
          <w:sz w:val="20"/>
          <w:lang w:val="es-US"/>
        </w:rPr>
        <w:t>Ape</w:t>
      </w:r>
      <w:proofErr w:type="spellEnd"/>
      <w:r w:rsidRPr="00744549">
        <w:rPr>
          <w:sz w:val="20"/>
          <w:lang w:val="es-US"/>
        </w:rPr>
        <w:t>,</w:t>
      </w:r>
      <w:r w:rsidRPr="00744549">
        <w:rPr>
          <w:spacing w:val="24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S.,</w:t>
      </w:r>
      <w:r w:rsidRPr="00744549">
        <w:rPr>
          <w:spacing w:val="27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&amp;</w:t>
      </w:r>
      <w:r w:rsidRPr="00744549">
        <w:rPr>
          <w:spacing w:val="19"/>
          <w:sz w:val="20"/>
          <w:lang w:val="es-US"/>
        </w:rPr>
        <w:t xml:space="preserve"> </w:t>
      </w:r>
      <w:proofErr w:type="spellStart"/>
      <w:r w:rsidRPr="00744549">
        <w:rPr>
          <w:sz w:val="20"/>
          <w:lang w:val="es-US"/>
        </w:rPr>
        <w:t>Igbua</w:t>
      </w:r>
      <w:proofErr w:type="spellEnd"/>
      <w:r w:rsidRPr="00744549">
        <w:rPr>
          <w:sz w:val="20"/>
          <w:lang w:val="es-US"/>
        </w:rPr>
        <w:t>,</w:t>
      </w:r>
      <w:r w:rsidRPr="00744549">
        <w:rPr>
          <w:spacing w:val="19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F.</w:t>
      </w:r>
      <w:r w:rsidRPr="00744549">
        <w:rPr>
          <w:spacing w:val="22"/>
          <w:sz w:val="20"/>
          <w:lang w:val="es-US"/>
        </w:rPr>
        <w:t xml:space="preserve"> </w:t>
      </w:r>
      <w:r w:rsidRPr="00744549">
        <w:rPr>
          <w:sz w:val="20"/>
          <w:lang w:val="es-US"/>
        </w:rPr>
        <w:t>(2024).</w:t>
      </w:r>
      <w:r w:rsidRPr="00744549">
        <w:rPr>
          <w:spacing w:val="24"/>
          <w:sz w:val="20"/>
          <w:lang w:val="es-US"/>
        </w:rPr>
        <w:t xml:space="preserve"> </w:t>
      </w:r>
      <w:r>
        <w:rPr>
          <w:sz w:val="20"/>
        </w:rPr>
        <w:t>Impact</w:t>
      </w:r>
      <w:r>
        <w:rPr>
          <w:spacing w:val="25"/>
          <w:sz w:val="20"/>
        </w:rPr>
        <w:t xml:space="preserve"> </w:t>
      </w:r>
      <w:r>
        <w:rPr>
          <w:sz w:val="20"/>
        </w:rPr>
        <w:t>of</w:t>
      </w:r>
      <w:r>
        <w:rPr>
          <w:spacing w:val="24"/>
          <w:sz w:val="20"/>
        </w:rPr>
        <w:t xml:space="preserve"> </w:t>
      </w:r>
      <w:r>
        <w:rPr>
          <w:sz w:val="20"/>
        </w:rPr>
        <w:t>Consuming</w:t>
      </w:r>
      <w:r>
        <w:rPr>
          <w:spacing w:val="22"/>
          <w:sz w:val="20"/>
        </w:rPr>
        <w:t xml:space="preserve"> </w:t>
      </w:r>
      <w:r>
        <w:rPr>
          <w:sz w:val="20"/>
        </w:rPr>
        <w:t>Maize-</w:t>
      </w:r>
      <w:r>
        <w:rPr>
          <w:spacing w:val="-2"/>
          <w:sz w:val="20"/>
        </w:rPr>
        <w:t>Cassava-</w:t>
      </w:r>
    </w:p>
    <w:p w14:paraId="00900B30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r>
        <w:rPr>
          <w:sz w:val="20"/>
        </w:rPr>
        <w:t>Soybean</w:t>
      </w:r>
      <w:r>
        <w:rPr>
          <w:spacing w:val="-7"/>
          <w:sz w:val="20"/>
        </w:rPr>
        <w:t xml:space="preserve"> </w:t>
      </w:r>
      <w:r>
        <w:rPr>
          <w:sz w:val="20"/>
        </w:rPr>
        <w:t>Flour</w:t>
      </w:r>
      <w:r>
        <w:rPr>
          <w:spacing w:val="-10"/>
          <w:sz w:val="20"/>
        </w:rPr>
        <w:t xml:space="preserve"> </w:t>
      </w:r>
      <w:r>
        <w:rPr>
          <w:sz w:val="20"/>
        </w:rPr>
        <w:t>Blends</w:t>
      </w:r>
      <w:r>
        <w:rPr>
          <w:spacing w:val="-4"/>
          <w:sz w:val="20"/>
        </w:rPr>
        <w:t xml:space="preserve"> </w:t>
      </w:r>
      <w:r>
        <w:rPr>
          <w:sz w:val="20"/>
        </w:rPr>
        <w:t>on</w:t>
      </w:r>
      <w:r>
        <w:rPr>
          <w:spacing w:val="-9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Nutritional</w:t>
      </w:r>
      <w:r>
        <w:rPr>
          <w:spacing w:val="-7"/>
          <w:sz w:val="20"/>
        </w:rPr>
        <w:t xml:space="preserve"> </w:t>
      </w:r>
      <w:r>
        <w:rPr>
          <w:sz w:val="20"/>
        </w:rPr>
        <w:t>Value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Safety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Diet</w:t>
      </w:r>
      <w:r>
        <w:rPr>
          <w:spacing w:val="-9"/>
          <w:sz w:val="20"/>
        </w:rPr>
        <w:t xml:space="preserve"> </w:t>
      </w:r>
      <w:r>
        <w:rPr>
          <w:sz w:val="20"/>
        </w:rPr>
        <w:t>in</w:t>
      </w:r>
      <w:r>
        <w:rPr>
          <w:spacing w:val="-10"/>
          <w:sz w:val="20"/>
        </w:rPr>
        <w:t xml:space="preserve"> </w:t>
      </w:r>
      <w:proofErr w:type="spellStart"/>
      <w:r>
        <w:rPr>
          <w:sz w:val="20"/>
        </w:rPr>
        <w:t>Wistar</w:t>
      </w:r>
      <w:proofErr w:type="spellEnd"/>
      <w:r>
        <w:rPr>
          <w:spacing w:val="-9"/>
          <w:sz w:val="20"/>
        </w:rPr>
        <w:t xml:space="preserve"> </w:t>
      </w:r>
      <w:r>
        <w:rPr>
          <w:sz w:val="20"/>
        </w:rPr>
        <w:t>Rats.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Nutrition</w:t>
      </w:r>
    </w:p>
    <w:p w14:paraId="3109D634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z w:val="20"/>
        </w:rPr>
        <w:t>and</w:t>
      </w:r>
      <w:proofErr w:type="gramEnd"/>
      <w:r>
        <w:rPr>
          <w:spacing w:val="-9"/>
          <w:sz w:val="20"/>
        </w:rPr>
        <w:t xml:space="preserve"> </w:t>
      </w:r>
      <w:r>
        <w:rPr>
          <w:sz w:val="20"/>
        </w:rPr>
        <w:t>Food</w:t>
      </w:r>
      <w:r>
        <w:rPr>
          <w:spacing w:val="-10"/>
          <w:sz w:val="20"/>
        </w:rPr>
        <w:t xml:space="preserve"> </w:t>
      </w:r>
      <w:r>
        <w:rPr>
          <w:sz w:val="20"/>
        </w:rPr>
        <w:t>Sciences</w:t>
      </w:r>
      <w:r>
        <w:rPr>
          <w:spacing w:val="-6"/>
          <w:sz w:val="20"/>
        </w:rPr>
        <w:t xml:space="preserve"> </w:t>
      </w:r>
      <w:r>
        <w:rPr>
          <w:sz w:val="20"/>
        </w:rPr>
        <w:t>Research,</w:t>
      </w:r>
      <w:r>
        <w:rPr>
          <w:spacing w:val="-6"/>
          <w:sz w:val="20"/>
        </w:rPr>
        <w:t xml:space="preserve"> </w:t>
      </w:r>
      <w:r>
        <w:rPr>
          <w:sz w:val="20"/>
        </w:rPr>
        <w:t>11(1),</w:t>
      </w:r>
      <w:r>
        <w:rPr>
          <w:spacing w:val="-9"/>
          <w:sz w:val="20"/>
        </w:rPr>
        <w:t xml:space="preserve"> </w:t>
      </w:r>
      <w:r>
        <w:rPr>
          <w:sz w:val="20"/>
        </w:rPr>
        <w:t>1-</w:t>
      </w:r>
      <w:r>
        <w:rPr>
          <w:spacing w:val="-5"/>
          <w:sz w:val="20"/>
        </w:rPr>
        <w:t>17.</w:t>
      </w:r>
    </w:p>
    <w:p w14:paraId="616B5159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proofErr w:type="spellStart"/>
      <w:r>
        <w:rPr>
          <w:sz w:val="20"/>
        </w:rPr>
        <w:t>Schopf</w:t>
      </w:r>
      <w:proofErr w:type="spellEnd"/>
      <w:r>
        <w:rPr>
          <w:sz w:val="20"/>
        </w:rPr>
        <w:t>,</w:t>
      </w:r>
      <w:r>
        <w:rPr>
          <w:spacing w:val="11"/>
          <w:sz w:val="20"/>
        </w:rPr>
        <w:t xml:space="preserve"> </w:t>
      </w:r>
      <w:r>
        <w:rPr>
          <w:sz w:val="20"/>
        </w:rPr>
        <w:t>M.,</w:t>
      </w:r>
      <w:r>
        <w:rPr>
          <w:spacing w:val="11"/>
          <w:sz w:val="20"/>
        </w:rPr>
        <w:t xml:space="preserve"> </w:t>
      </w:r>
      <w:r>
        <w:rPr>
          <w:sz w:val="20"/>
        </w:rPr>
        <w:t>&amp;</w:t>
      </w:r>
      <w:r>
        <w:rPr>
          <w:spacing w:val="5"/>
          <w:sz w:val="20"/>
        </w:rPr>
        <w:t xml:space="preserve"> </w:t>
      </w:r>
      <w:r>
        <w:rPr>
          <w:sz w:val="20"/>
        </w:rPr>
        <w:t>Katharina</w:t>
      </w:r>
      <w:r>
        <w:rPr>
          <w:spacing w:val="8"/>
          <w:sz w:val="20"/>
        </w:rPr>
        <w:t xml:space="preserve"> </w:t>
      </w:r>
      <w:r>
        <w:rPr>
          <w:sz w:val="20"/>
        </w:rPr>
        <w:t>Anne</w:t>
      </w:r>
      <w:r>
        <w:rPr>
          <w:spacing w:val="7"/>
          <w:sz w:val="20"/>
        </w:rPr>
        <w:t xml:space="preserve"> </w:t>
      </w:r>
      <w:proofErr w:type="spellStart"/>
      <w:r>
        <w:rPr>
          <w:sz w:val="20"/>
        </w:rPr>
        <w:t>Scherf</w:t>
      </w:r>
      <w:proofErr w:type="spellEnd"/>
      <w:r>
        <w:rPr>
          <w:sz w:val="20"/>
        </w:rPr>
        <w:t>,</w:t>
      </w:r>
      <w:r>
        <w:rPr>
          <w:spacing w:val="12"/>
          <w:sz w:val="20"/>
        </w:rPr>
        <w:t xml:space="preserve"> </w:t>
      </w:r>
      <w:r>
        <w:rPr>
          <w:sz w:val="20"/>
        </w:rPr>
        <w:t>K.</w:t>
      </w:r>
      <w:r>
        <w:rPr>
          <w:spacing w:val="11"/>
          <w:sz w:val="20"/>
        </w:rPr>
        <w:t xml:space="preserve"> </w:t>
      </w:r>
      <w:r>
        <w:rPr>
          <w:sz w:val="20"/>
        </w:rPr>
        <w:t>A.</w:t>
      </w:r>
      <w:r>
        <w:rPr>
          <w:spacing w:val="11"/>
          <w:sz w:val="20"/>
        </w:rPr>
        <w:t xml:space="preserve"> </w:t>
      </w:r>
      <w:r>
        <w:rPr>
          <w:sz w:val="20"/>
        </w:rPr>
        <w:t>(2021).</w:t>
      </w:r>
      <w:r>
        <w:rPr>
          <w:spacing w:val="6"/>
          <w:sz w:val="20"/>
        </w:rPr>
        <w:t xml:space="preserve"> </w:t>
      </w:r>
      <w:r>
        <w:rPr>
          <w:sz w:val="20"/>
        </w:rPr>
        <w:t>Water</w:t>
      </w:r>
      <w:r>
        <w:rPr>
          <w:spacing w:val="8"/>
          <w:sz w:val="20"/>
        </w:rPr>
        <w:t xml:space="preserve"> </w:t>
      </w:r>
      <w:r>
        <w:rPr>
          <w:sz w:val="20"/>
        </w:rPr>
        <w:t>Absorption</w:t>
      </w:r>
      <w:r>
        <w:rPr>
          <w:spacing w:val="7"/>
          <w:sz w:val="20"/>
        </w:rPr>
        <w:t xml:space="preserve"> </w:t>
      </w:r>
      <w:r>
        <w:rPr>
          <w:sz w:val="20"/>
        </w:rPr>
        <w:t>Capacity</w:t>
      </w:r>
      <w:r>
        <w:rPr>
          <w:spacing w:val="10"/>
          <w:sz w:val="20"/>
        </w:rPr>
        <w:t xml:space="preserve"> </w:t>
      </w:r>
      <w:r>
        <w:rPr>
          <w:spacing w:val="-2"/>
          <w:sz w:val="20"/>
        </w:rPr>
        <w:t>Determines</w:t>
      </w:r>
    </w:p>
    <w:p w14:paraId="6D1C9B1C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/>
        <w:ind w:left="935" w:hanging="691"/>
        <w:rPr>
          <w:sz w:val="20"/>
        </w:rPr>
      </w:pPr>
      <w:proofErr w:type="gramStart"/>
      <w:r>
        <w:rPr>
          <w:sz w:val="20"/>
        </w:rPr>
        <w:t>the</w:t>
      </w:r>
      <w:proofErr w:type="gramEnd"/>
      <w:r>
        <w:rPr>
          <w:spacing w:val="64"/>
          <w:sz w:val="20"/>
        </w:rPr>
        <w:t xml:space="preserve"> </w:t>
      </w:r>
      <w:r>
        <w:rPr>
          <w:sz w:val="20"/>
        </w:rPr>
        <w:t>Functionality</w:t>
      </w:r>
      <w:r>
        <w:rPr>
          <w:spacing w:val="68"/>
          <w:sz w:val="20"/>
        </w:rPr>
        <w:t xml:space="preserve"> </w:t>
      </w:r>
      <w:r>
        <w:rPr>
          <w:sz w:val="20"/>
        </w:rPr>
        <w:t>of</w:t>
      </w:r>
      <w:r>
        <w:rPr>
          <w:spacing w:val="66"/>
          <w:sz w:val="20"/>
        </w:rPr>
        <w:t xml:space="preserve"> </w:t>
      </w:r>
      <w:r>
        <w:rPr>
          <w:sz w:val="20"/>
        </w:rPr>
        <w:t>Vital</w:t>
      </w:r>
      <w:r>
        <w:rPr>
          <w:spacing w:val="63"/>
          <w:sz w:val="20"/>
        </w:rPr>
        <w:t xml:space="preserve"> </w:t>
      </w:r>
      <w:r>
        <w:rPr>
          <w:sz w:val="20"/>
        </w:rPr>
        <w:t>Gluten</w:t>
      </w:r>
      <w:r>
        <w:rPr>
          <w:spacing w:val="63"/>
          <w:sz w:val="20"/>
        </w:rPr>
        <w:t xml:space="preserve"> </w:t>
      </w:r>
      <w:r>
        <w:rPr>
          <w:sz w:val="20"/>
        </w:rPr>
        <w:t>Related</w:t>
      </w:r>
      <w:r>
        <w:rPr>
          <w:spacing w:val="64"/>
          <w:sz w:val="20"/>
        </w:rPr>
        <w:t xml:space="preserve"> </w:t>
      </w:r>
      <w:r>
        <w:rPr>
          <w:sz w:val="20"/>
        </w:rPr>
        <w:t>to</w:t>
      </w:r>
      <w:r>
        <w:rPr>
          <w:spacing w:val="66"/>
          <w:sz w:val="20"/>
        </w:rPr>
        <w:t xml:space="preserve"> </w:t>
      </w:r>
      <w:r>
        <w:rPr>
          <w:sz w:val="20"/>
        </w:rPr>
        <w:t>Speci</w:t>
      </w:r>
      <w:r>
        <w:rPr>
          <w:rFonts w:ascii="Microsoft Sans Serif"/>
          <w:sz w:val="20"/>
        </w:rPr>
        <w:t>fi</w:t>
      </w:r>
      <w:r>
        <w:rPr>
          <w:sz w:val="20"/>
        </w:rPr>
        <w:t>c</w:t>
      </w:r>
      <w:r>
        <w:rPr>
          <w:spacing w:val="65"/>
          <w:sz w:val="20"/>
        </w:rPr>
        <w:t xml:space="preserve"> </w:t>
      </w:r>
      <w:r>
        <w:rPr>
          <w:sz w:val="20"/>
        </w:rPr>
        <w:t>Bread</w:t>
      </w:r>
      <w:r>
        <w:rPr>
          <w:spacing w:val="65"/>
          <w:sz w:val="20"/>
        </w:rPr>
        <w:t xml:space="preserve"> </w:t>
      </w:r>
      <w:r>
        <w:rPr>
          <w:sz w:val="20"/>
        </w:rPr>
        <w:t>Volume.</w:t>
      </w:r>
      <w:r>
        <w:rPr>
          <w:spacing w:val="68"/>
          <w:sz w:val="20"/>
        </w:rPr>
        <w:t xml:space="preserve"> </w:t>
      </w:r>
      <w:r>
        <w:rPr>
          <w:sz w:val="20"/>
        </w:rPr>
        <w:t>Foods,</w:t>
      </w:r>
      <w:r>
        <w:rPr>
          <w:spacing w:val="67"/>
          <w:sz w:val="20"/>
        </w:rPr>
        <w:t xml:space="preserve"> </w:t>
      </w:r>
      <w:r>
        <w:rPr>
          <w:sz w:val="20"/>
        </w:rPr>
        <w:t>10,</w:t>
      </w:r>
      <w:r>
        <w:rPr>
          <w:spacing w:val="66"/>
          <w:sz w:val="20"/>
        </w:rPr>
        <w:t xml:space="preserve"> </w:t>
      </w:r>
      <w:r>
        <w:rPr>
          <w:spacing w:val="-4"/>
          <w:sz w:val="20"/>
        </w:rPr>
        <w:t>228.</w:t>
      </w:r>
    </w:p>
    <w:p w14:paraId="7D77662C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935" w:hanging="691"/>
        <w:rPr>
          <w:sz w:val="20"/>
        </w:rPr>
      </w:pPr>
      <w:hyperlink r:id="rId89">
        <w:r>
          <w:rPr>
            <w:color w:val="FF0080"/>
            <w:spacing w:val="-2"/>
            <w:sz w:val="20"/>
            <w:u w:val="single" w:color="FF0080"/>
          </w:rPr>
          <w:t>https://doi.org/10.3390/foods10020228</w:t>
        </w:r>
      </w:hyperlink>
    </w:p>
    <w:p w14:paraId="6897A07D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before="1" w:line="228" w:lineRule="exact"/>
        <w:ind w:left="935" w:hanging="691"/>
        <w:rPr>
          <w:sz w:val="20"/>
        </w:rPr>
      </w:pPr>
      <w:proofErr w:type="spellStart"/>
      <w:r>
        <w:rPr>
          <w:sz w:val="20"/>
        </w:rPr>
        <w:t>Akter</w:t>
      </w:r>
      <w:proofErr w:type="spellEnd"/>
      <w:r>
        <w:rPr>
          <w:sz w:val="20"/>
        </w:rPr>
        <w:t>,</w:t>
      </w:r>
      <w:r>
        <w:rPr>
          <w:spacing w:val="-1"/>
          <w:sz w:val="20"/>
        </w:rPr>
        <w:t xml:space="preserve"> </w:t>
      </w:r>
      <w:r>
        <w:rPr>
          <w:sz w:val="20"/>
        </w:rPr>
        <w:t>M.,</w:t>
      </w:r>
      <w:r>
        <w:rPr>
          <w:spacing w:val="2"/>
          <w:sz w:val="20"/>
        </w:rPr>
        <w:t xml:space="preserve"> </w:t>
      </w:r>
      <w:proofErr w:type="spellStart"/>
      <w:r>
        <w:rPr>
          <w:sz w:val="20"/>
        </w:rPr>
        <w:t>Roshid</w:t>
      </w:r>
      <w:proofErr w:type="spellEnd"/>
      <w:r>
        <w:rPr>
          <w:sz w:val="20"/>
        </w:rPr>
        <w:t>,</w:t>
      </w:r>
      <w:r>
        <w:rPr>
          <w:spacing w:val="4"/>
          <w:sz w:val="20"/>
        </w:rPr>
        <w:t xml:space="preserve"> </w:t>
      </w:r>
      <w:r>
        <w:rPr>
          <w:sz w:val="20"/>
        </w:rPr>
        <w:t>M.,</w:t>
      </w:r>
      <w:r>
        <w:rPr>
          <w:spacing w:val="-2"/>
          <w:sz w:val="20"/>
        </w:rPr>
        <w:t xml:space="preserve"> </w:t>
      </w:r>
      <w:r>
        <w:rPr>
          <w:sz w:val="20"/>
        </w:rPr>
        <w:t>Hosen,</w:t>
      </w:r>
      <w:r>
        <w:rPr>
          <w:spacing w:val="4"/>
          <w:sz w:val="20"/>
        </w:rPr>
        <w:t xml:space="preserve"> </w:t>
      </w:r>
      <w:r>
        <w:rPr>
          <w:sz w:val="20"/>
        </w:rPr>
        <w:t>M.</w:t>
      </w:r>
      <w:r>
        <w:rPr>
          <w:spacing w:val="2"/>
          <w:sz w:val="20"/>
        </w:rPr>
        <w:t xml:space="preserve"> </w:t>
      </w:r>
      <w:r>
        <w:rPr>
          <w:sz w:val="20"/>
        </w:rPr>
        <w:t>A.,</w:t>
      </w:r>
      <w:r>
        <w:rPr>
          <w:spacing w:val="2"/>
          <w:sz w:val="20"/>
        </w:rPr>
        <w:t xml:space="preserve"> </w:t>
      </w:r>
      <w:proofErr w:type="spellStart"/>
      <w:r>
        <w:rPr>
          <w:sz w:val="20"/>
        </w:rPr>
        <w:t>Hosain</w:t>
      </w:r>
      <w:proofErr w:type="spellEnd"/>
      <w:r>
        <w:rPr>
          <w:sz w:val="20"/>
        </w:rPr>
        <w:t>, M.,</w:t>
      </w:r>
      <w:r>
        <w:rPr>
          <w:spacing w:val="2"/>
          <w:sz w:val="20"/>
        </w:rPr>
        <w:t xml:space="preserve"> </w:t>
      </w:r>
      <w:r>
        <w:rPr>
          <w:sz w:val="20"/>
        </w:rPr>
        <w:t>Islam, M.,</w:t>
      </w:r>
      <w:r>
        <w:rPr>
          <w:spacing w:val="-3"/>
          <w:sz w:val="20"/>
        </w:rPr>
        <w:t xml:space="preserve"> </w:t>
      </w:r>
      <w:r>
        <w:rPr>
          <w:sz w:val="20"/>
        </w:rPr>
        <w:t>&amp;</w:t>
      </w:r>
      <w:r>
        <w:rPr>
          <w:spacing w:val="-4"/>
          <w:sz w:val="20"/>
        </w:rPr>
        <w:t xml:space="preserve"> </w:t>
      </w:r>
      <w:proofErr w:type="spellStart"/>
      <w:r>
        <w:rPr>
          <w:sz w:val="20"/>
        </w:rPr>
        <w:t>Khalek</w:t>
      </w:r>
      <w:proofErr w:type="spellEnd"/>
      <w:r>
        <w:rPr>
          <w:sz w:val="20"/>
        </w:rPr>
        <w:t>,</w:t>
      </w:r>
      <w:r>
        <w:rPr>
          <w:spacing w:val="2"/>
          <w:sz w:val="20"/>
        </w:rPr>
        <w:t xml:space="preserve"> </w:t>
      </w:r>
      <w:r>
        <w:rPr>
          <w:sz w:val="20"/>
        </w:rPr>
        <w:t>M. A.</w:t>
      </w:r>
      <w:r>
        <w:rPr>
          <w:spacing w:val="-1"/>
          <w:sz w:val="20"/>
        </w:rPr>
        <w:t xml:space="preserve"> </w:t>
      </w:r>
      <w:r>
        <w:rPr>
          <w:sz w:val="20"/>
        </w:rPr>
        <w:t>(2021).</w:t>
      </w:r>
      <w:r>
        <w:rPr>
          <w:spacing w:val="3"/>
          <w:sz w:val="20"/>
        </w:rPr>
        <w:t xml:space="preserve"> </w:t>
      </w:r>
      <w:proofErr w:type="spellStart"/>
      <w:r>
        <w:rPr>
          <w:spacing w:val="-2"/>
          <w:sz w:val="20"/>
        </w:rPr>
        <w:t>Physico</w:t>
      </w:r>
      <w:proofErr w:type="spellEnd"/>
      <w:r>
        <w:rPr>
          <w:spacing w:val="-2"/>
          <w:sz w:val="20"/>
        </w:rPr>
        <w:t>-</w:t>
      </w:r>
    </w:p>
    <w:p w14:paraId="1BF4DB04" w14:textId="77777777" w:rsidR="00986E3D" w:rsidRDefault="00D03981">
      <w:pPr>
        <w:pStyle w:val="ListParagraph"/>
        <w:numPr>
          <w:ilvl w:val="0"/>
          <w:numId w:val="1"/>
        </w:numPr>
        <w:tabs>
          <w:tab w:val="left" w:pos="935"/>
        </w:tabs>
        <w:spacing w:line="228" w:lineRule="exact"/>
        <w:ind w:left="935" w:hanging="691"/>
        <w:rPr>
          <w:sz w:val="20"/>
        </w:rPr>
      </w:pPr>
      <w:r>
        <w:rPr>
          <w:sz w:val="20"/>
        </w:rPr>
        <w:t>chemical</w:t>
      </w:r>
      <w:r>
        <w:rPr>
          <w:spacing w:val="8"/>
          <w:sz w:val="20"/>
        </w:rPr>
        <w:t xml:space="preserve"> </w:t>
      </w:r>
      <w:r>
        <w:rPr>
          <w:sz w:val="20"/>
        </w:rPr>
        <w:t>and</w:t>
      </w:r>
      <w:r>
        <w:rPr>
          <w:spacing w:val="7"/>
          <w:sz w:val="20"/>
        </w:rPr>
        <w:t xml:space="preserve"> </w:t>
      </w:r>
      <w:r>
        <w:rPr>
          <w:sz w:val="20"/>
        </w:rPr>
        <w:t>sensory</w:t>
      </w:r>
      <w:r>
        <w:rPr>
          <w:spacing w:val="10"/>
          <w:sz w:val="20"/>
        </w:rPr>
        <w:t xml:space="preserve"> </w:t>
      </w:r>
      <w:r>
        <w:rPr>
          <w:sz w:val="20"/>
        </w:rPr>
        <w:t>properties</w:t>
      </w:r>
      <w:r>
        <w:rPr>
          <w:spacing w:val="9"/>
          <w:sz w:val="20"/>
        </w:rPr>
        <w:t xml:space="preserve"> </w:t>
      </w:r>
      <w:r>
        <w:rPr>
          <w:sz w:val="20"/>
        </w:rPr>
        <w:t>of</w:t>
      </w:r>
      <w:r>
        <w:rPr>
          <w:spacing w:val="10"/>
          <w:sz w:val="20"/>
        </w:rPr>
        <w:t xml:space="preserve"> </w:t>
      </w:r>
      <w:r>
        <w:rPr>
          <w:sz w:val="20"/>
        </w:rPr>
        <w:t>cakes</w:t>
      </w:r>
      <w:r>
        <w:rPr>
          <w:spacing w:val="9"/>
          <w:sz w:val="20"/>
        </w:rPr>
        <w:t xml:space="preserve"> </w:t>
      </w:r>
      <w:r>
        <w:rPr>
          <w:sz w:val="20"/>
        </w:rPr>
        <w:t>supplemented</w:t>
      </w:r>
      <w:r>
        <w:rPr>
          <w:spacing w:val="6"/>
          <w:sz w:val="20"/>
        </w:rPr>
        <w:t xml:space="preserve"> </w:t>
      </w:r>
      <w:r>
        <w:rPr>
          <w:sz w:val="20"/>
        </w:rPr>
        <w:t>with</w:t>
      </w:r>
      <w:r>
        <w:rPr>
          <w:spacing w:val="7"/>
          <w:sz w:val="20"/>
        </w:rPr>
        <w:t xml:space="preserve"> </w:t>
      </w:r>
      <w:r>
        <w:rPr>
          <w:sz w:val="20"/>
        </w:rPr>
        <w:t>different</w:t>
      </w:r>
      <w:r>
        <w:rPr>
          <w:spacing w:val="11"/>
          <w:sz w:val="20"/>
        </w:rPr>
        <w:t xml:space="preserve"> </w:t>
      </w:r>
      <w:r>
        <w:rPr>
          <w:sz w:val="20"/>
        </w:rPr>
        <w:t>concentration</w:t>
      </w:r>
      <w:r>
        <w:rPr>
          <w:spacing w:val="7"/>
          <w:sz w:val="20"/>
        </w:rPr>
        <w:t xml:space="preserve"> </w:t>
      </w:r>
      <w:r>
        <w:rPr>
          <w:sz w:val="20"/>
        </w:rPr>
        <w:t>of</w:t>
      </w:r>
      <w:r>
        <w:rPr>
          <w:spacing w:val="11"/>
          <w:sz w:val="20"/>
        </w:rPr>
        <w:t xml:space="preserve"> </w:t>
      </w:r>
      <w:r>
        <w:rPr>
          <w:spacing w:val="-5"/>
          <w:sz w:val="20"/>
        </w:rPr>
        <w:t>soy</w:t>
      </w:r>
    </w:p>
    <w:p w14:paraId="6E94EE1D" w14:textId="77777777" w:rsidR="00B86C2B" w:rsidRDefault="00D03981">
      <w:pPr>
        <w:pStyle w:val="ListParagraph"/>
        <w:numPr>
          <w:ilvl w:val="0"/>
          <w:numId w:val="1"/>
        </w:numPr>
        <w:tabs>
          <w:tab w:val="left" w:pos="935"/>
        </w:tabs>
        <w:ind w:left="244" w:right="2268" w:firstLine="0"/>
        <w:rPr>
          <w:sz w:val="20"/>
        </w:rPr>
      </w:pPr>
      <w:proofErr w:type="gramStart"/>
      <w:r>
        <w:rPr>
          <w:sz w:val="20"/>
        </w:rPr>
        <w:t>flour</w:t>
      </w:r>
      <w:proofErr w:type="gramEnd"/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International</w:t>
      </w:r>
      <w:r>
        <w:rPr>
          <w:spacing w:val="-6"/>
          <w:sz w:val="20"/>
        </w:rPr>
        <w:t xml:space="preserve"> </w:t>
      </w:r>
      <w:r>
        <w:rPr>
          <w:sz w:val="20"/>
        </w:rPr>
        <w:t>Journal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Food</w:t>
      </w:r>
      <w:r>
        <w:rPr>
          <w:spacing w:val="-6"/>
          <w:sz w:val="20"/>
        </w:rPr>
        <w:t xml:space="preserve"> </w:t>
      </w:r>
      <w:r>
        <w:rPr>
          <w:sz w:val="20"/>
        </w:rPr>
        <w:t>Science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Nutrition,</w:t>
      </w:r>
      <w:r>
        <w:rPr>
          <w:spacing w:val="-4"/>
          <w:sz w:val="20"/>
        </w:rPr>
        <w:t xml:space="preserve"> </w:t>
      </w:r>
      <w:r>
        <w:rPr>
          <w:sz w:val="20"/>
        </w:rPr>
        <w:t>6(2),</w:t>
      </w:r>
      <w:r>
        <w:rPr>
          <w:spacing w:val="-4"/>
          <w:sz w:val="20"/>
        </w:rPr>
        <w:t xml:space="preserve"> </w:t>
      </w:r>
      <w:r>
        <w:rPr>
          <w:sz w:val="20"/>
        </w:rPr>
        <w:t>16-21.</w:t>
      </w:r>
    </w:p>
    <w:p w14:paraId="3BF61F41" w14:textId="77777777" w:rsidR="00B86C2B" w:rsidRDefault="00B86C2B" w:rsidP="00B86C2B">
      <w:pPr>
        <w:ind w:left="244"/>
        <w:rPr>
          <w:sz w:val="20"/>
          <w:highlight w:val="yellow"/>
        </w:rPr>
      </w:pPr>
    </w:p>
    <w:p w14:paraId="16808F91" w14:textId="4699399C" w:rsidR="00B86C2B" w:rsidRDefault="00B86C2B" w:rsidP="00B86C2B">
      <w:pPr>
        <w:ind w:left="244"/>
        <w:rPr>
          <w:sz w:val="20"/>
        </w:rPr>
      </w:pPr>
      <w:proofErr w:type="spellStart"/>
      <w:r w:rsidRPr="00841A6A">
        <w:rPr>
          <w:sz w:val="20"/>
          <w:highlight w:val="yellow"/>
        </w:rPr>
        <w:t>Ajijolakewu</w:t>
      </w:r>
      <w:proofErr w:type="spellEnd"/>
      <w:r w:rsidRPr="00841A6A">
        <w:rPr>
          <w:sz w:val="20"/>
          <w:highlight w:val="yellow"/>
        </w:rPr>
        <w:t xml:space="preserve">, K. A., </w:t>
      </w:r>
      <w:proofErr w:type="spellStart"/>
      <w:r w:rsidRPr="00841A6A">
        <w:rPr>
          <w:sz w:val="20"/>
          <w:highlight w:val="yellow"/>
        </w:rPr>
        <w:t>Ayoola</w:t>
      </w:r>
      <w:proofErr w:type="spellEnd"/>
      <w:r w:rsidRPr="00841A6A">
        <w:rPr>
          <w:sz w:val="20"/>
          <w:highlight w:val="yellow"/>
        </w:rPr>
        <w:t xml:space="preserve">, A. S., </w:t>
      </w:r>
      <w:proofErr w:type="spellStart"/>
      <w:r w:rsidRPr="00841A6A">
        <w:rPr>
          <w:sz w:val="20"/>
          <w:highlight w:val="yellow"/>
        </w:rPr>
        <w:t>Agbabiaka</w:t>
      </w:r>
      <w:proofErr w:type="spellEnd"/>
      <w:r w:rsidRPr="00841A6A">
        <w:rPr>
          <w:sz w:val="20"/>
          <w:highlight w:val="yellow"/>
        </w:rPr>
        <w:t xml:space="preserve">, T. O., </w:t>
      </w:r>
      <w:proofErr w:type="spellStart"/>
      <w:r w:rsidRPr="00841A6A">
        <w:rPr>
          <w:sz w:val="20"/>
          <w:highlight w:val="yellow"/>
        </w:rPr>
        <w:t>Zakariyah</w:t>
      </w:r>
      <w:proofErr w:type="spellEnd"/>
      <w:r w:rsidRPr="00841A6A">
        <w:rPr>
          <w:sz w:val="20"/>
          <w:highlight w:val="yellow"/>
        </w:rPr>
        <w:t xml:space="preserve">, F. R., Ahmed, N. R., </w:t>
      </w:r>
      <w:proofErr w:type="spellStart"/>
      <w:r w:rsidRPr="00841A6A">
        <w:rPr>
          <w:sz w:val="20"/>
          <w:highlight w:val="yellow"/>
        </w:rPr>
        <w:t>Oyedele</w:t>
      </w:r>
      <w:proofErr w:type="spellEnd"/>
      <w:r w:rsidRPr="00841A6A">
        <w:rPr>
          <w:sz w:val="20"/>
          <w:highlight w:val="yellow"/>
        </w:rPr>
        <w:t xml:space="preserve">, O. J., &amp; Sani, A. (2021). A review of the </w:t>
      </w:r>
      <w:proofErr w:type="spellStart"/>
      <w:r w:rsidRPr="00841A6A">
        <w:rPr>
          <w:sz w:val="20"/>
          <w:highlight w:val="yellow"/>
        </w:rPr>
        <w:t>ethnomedicinal</w:t>
      </w:r>
      <w:proofErr w:type="spellEnd"/>
      <w:r w:rsidRPr="00841A6A">
        <w:rPr>
          <w:sz w:val="20"/>
          <w:highlight w:val="yellow"/>
        </w:rPr>
        <w:t xml:space="preserve">, antimicrobial, and phytochemical properties of Musa </w:t>
      </w:r>
      <w:proofErr w:type="spellStart"/>
      <w:r w:rsidRPr="00841A6A">
        <w:rPr>
          <w:sz w:val="20"/>
          <w:highlight w:val="yellow"/>
        </w:rPr>
        <w:t>paradisiaca</w:t>
      </w:r>
      <w:proofErr w:type="spellEnd"/>
      <w:r w:rsidRPr="00841A6A">
        <w:rPr>
          <w:sz w:val="20"/>
          <w:highlight w:val="yellow"/>
        </w:rPr>
        <w:t xml:space="preserve"> (plantain). Bulletin of the National Research Centre, 45(1), 86.</w:t>
      </w:r>
      <w:r w:rsidRPr="00841A6A">
        <w:rPr>
          <w:sz w:val="20"/>
        </w:rPr>
        <w:t xml:space="preserve"> </w:t>
      </w:r>
    </w:p>
    <w:p w14:paraId="276BCB8A" w14:textId="77777777" w:rsidR="00B86C2B" w:rsidRDefault="00B86C2B" w:rsidP="00B86C2B">
      <w:pPr>
        <w:ind w:left="244"/>
        <w:rPr>
          <w:sz w:val="20"/>
        </w:rPr>
      </w:pPr>
    </w:p>
    <w:p w14:paraId="77CE00DF" w14:textId="1CD73194" w:rsidR="000661A2" w:rsidRDefault="000661A2" w:rsidP="00B86C2B">
      <w:pPr>
        <w:ind w:left="244"/>
        <w:rPr>
          <w:sz w:val="20"/>
        </w:rPr>
      </w:pPr>
      <w:proofErr w:type="spellStart"/>
      <w:r w:rsidRPr="00841A6A">
        <w:rPr>
          <w:sz w:val="20"/>
          <w:highlight w:val="yellow"/>
        </w:rPr>
        <w:t>Behailu</w:t>
      </w:r>
      <w:proofErr w:type="spellEnd"/>
      <w:r w:rsidRPr="00841A6A">
        <w:rPr>
          <w:sz w:val="20"/>
          <w:highlight w:val="yellow"/>
        </w:rPr>
        <w:t xml:space="preserve">, B., &amp; </w:t>
      </w:r>
      <w:proofErr w:type="spellStart"/>
      <w:r w:rsidRPr="00841A6A">
        <w:rPr>
          <w:sz w:val="20"/>
          <w:highlight w:val="yellow"/>
        </w:rPr>
        <w:t>Abebe</w:t>
      </w:r>
      <w:proofErr w:type="spellEnd"/>
      <w:r w:rsidRPr="00841A6A">
        <w:rPr>
          <w:sz w:val="20"/>
          <w:highlight w:val="yellow"/>
        </w:rPr>
        <w:t>, M. (2020). Effect of Soybean and Finger Millet Flours on the Physicochemical and Sensory Quality of Beef Meat Sausage. </w:t>
      </w:r>
      <w:r w:rsidRPr="00841A6A">
        <w:rPr>
          <w:i/>
          <w:iCs/>
          <w:sz w:val="20"/>
          <w:highlight w:val="yellow"/>
        </w:rPr>
        <w:t>Asian Journal of Chemical Sciences</w:t>
      </w:r>
      <w:r w:rsidRPr="00841A6A">
        <w:rPr>
          <w:sz w:val="20"/>
          <w:highlight w:val="yellow"/>
        </w:rPr>
        <w:t>, </w:t>
      </w:r>
      <w:r w:rsidRPr="00841A6A">
        <w:rPr>
          <w:i/>
          <w:iCs/>
          <w:sz w:val="20"/>
          <w:highlight w:val="yellow"/>
        </w:rPr>
        <w:t>7</w:t>
      </w:r>
      <w:r w:rsidRPr="00841A6A">
        <w:rPr>
          <w:sz w:val="20"/>
          <w:highlight w:val="yellow"/>
        </w:rPr>
        <w:t>(1), 6–14.</w:t>
      </w:r>
      <w:r w:rsidRPr="000661A2">
        <w:rPr>
          <w:sz w:val="20"/>
        </w:rPr>
        <w:t> </w:t>
      </w:r>
    </w:p>
    <w:p w14:paraId="22F214A4" w14:textId="77777777" w:rsidR="00093527" w:rsidRDefault="00093527" w:rsidP="00B86C2B">
      <w:pPr>
        <w:ind w:left="244"/>
        <w:rPr>
          <w:sz w:val="20"/>
        </w:rPr>
      </w:pPr>
    </w:p>
    <w:p w14:paraId="17756F8A" w14:textId="4BD46E4E" w:rsidR="00093527" w:rsidRDefault="00093527" w:rsidP="00B86C2B">
      <w:pPr>
        <w:ind w:left="244"/>
        <w:rPr>
          <w:sz w:val="20"/>
        </w:rPr>
      </w:pPr>
      <w:r w:rsidRPr="00841A6A">
        <w:rPr>
          <w:sz w:val="20"/>
          <w:highlight w:val="yellow"/>
        </w:rPr>
        <w:t xml:space="preserve">Arora, M., </w:t>
      </w:r>
      <w:proofErr w:type="spellStart"/>
      <w:r w:rsidRPr="00841A6A">
        <w:rPr>
          <w:sz w:val="20"/>
          <w:highlight w:val="yellow"/>
        </w:rPr>
        <w:t>Rasane</w:t>
      </w:r>
      <w:proofErr w:type="spellEnd"/>
      <w:r w:rsidRPr="00841A6A">
        <w:rPr>
          <w:sz w:val="20"/>
          <w:highlight w:val="yellow"/>
        </w:rPr>
        <w:t xml:space="preserve">, P., Singh, J., Kaur, S., </w:t>
      </w:r>
      <w:proofErr w:type="spellStart"/>
      <w:r w:rsidRPr="00841A6A">
        <w:rPr>
          <w:sz w:val="20"/>
          <w:highlight w:val="yellow"/>
        </w:rPr>
        <w:t>Bakshi</w:t>
      </w:r>
      <w:proofErr w:type="spellEnd"/>
      <w:r w:rsidRPr="00841A6A">
        <w:rPr>
          <w:sz w:val="20"/>
          <w:highlight w:val="yellow"/>
        </w:rPr>
        <w:t>, M., &amp; Kaur, J. (2022). Reinventing plantain as a functional food: A processing based approach. </w:t>
      </w:r>
      <w:r w:rsidRPr="00841A6A">
        <w:rPr>
          <w:i/>
          <w:iCs/>
          <w:sz w:val="20"/>
          <w:highlight w:val="yellow"/>
        </w:rPr>
        <w:t>Current Nutrition &amp; Food Science</w:t>
      </w:r>
      <w:r w:rsidRPr="00841A6A">
        <w:rPr>
          <w:sz w:val="20"/>
          <w:highlight w:val="yellow"/>
        </w:rPr>
        <w:t>, </w:t>
      </w:r>
      <w:r w:rsidRPr="00841A6A">
        <w:rPr>
          <w:i/>
          <w:iCs/>
          <w:sz w:val="20"/>
          <w:highlight w:val="yellow"/>
        </w:rPr>
        <w:t>18</w:t>
      </w:r>
      <w:r w:rsidRPr="00841A6A">
        <w:rPr>
          <w:sz w:val="20"/>
          <w:highlight w:val="yellow"/>
        </w:rPr>
        <w:t>(8), 752-764.</w:t>
      </w:r>
    </w:p>
    <w:p w14:paraId="58026430" w14:textId="77777777" w:rsidR="000661A2" w:rsidRDefault="000661A2" w:rsidP="00B86C2B">
      <w:pPr>
        <w:ind w:left="244"/>
        <w:rPr>
          <w:sz w:val="20"/>
        </w:rPr>
      </w:pPr>
    </w:p>
    <w:p w14:paraId="0A7F7212" w14:textId="77777777" w:rsidR="000661A2" w:rsidRDefault="000661A2" w:rsidP="00B86C2B">
      <w:pPr>
        <w:ind w:left="244"/>
        <w:rPr>
          <w:sz w:val="20"/>
        </w:rPr>
      </w:pPr>
    </w:p>
    <w:p w14:paraId="5B4A3756" w14:textId="77777777" w:rsidR="00B86C2B" w:rsidRPr="00841A6A" w:rsidRDefault="00B86C2B" w:rsidP="00841A6A">
      <w:pPr>
        <w:ind w:left="244"/>
        <w:rPr>
          <w:sz w:val="20"/>
        </w:rPr>
      </w:pPr>
    </w:p>
    <w:p w14:paraId="08279506" w14:textId="7F440250" w:rsidR="00986E3D" w:rsidRDefault="00986E3D" w:rsidP="00841A6A">
      <w:pPr>
        <w:ind w:left="244"/>
      </w:pPr>
    </w:p>
    <w:sectPr w:rsidR="00986E3D">
      <w:pgSz w:w="12240" w:h="15840"/>
      <w:pgMar w:top="1300" w:right="1800" w:bottom="280" w:left="1080" w:header="4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30DD0D" w14:textId="77777777" w:rsidR="00D03981" w:rsidRDefault="00D03981">
      <w:r>
        <w:separator/>
      </w:r>
    </w:p>
  </w:endnote>
  <w:endnote w:type="continuationSeparator" w:id="0">
    <w:p w14:paraId="7F26C279" w14:textId="77777777" w:rsidR="00D03981" w:rsidRDefault="00D039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E0E3A8" w14:textId="77777777" w:rsidR="00D03981" w:rsidRDefault="00D03981">
      <w:r>
        <w:separator/>
      </w:r>
    </w:p>
  </w:footnote>
  <w:footnote w:type="continuationSeparator" w:id="0">
    <w:p w14:paraId="1681D767" w14:textId="77777777" w:rsidR="00D03981" w:rsidRDefault="00D039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72F1A" w14:textId="77777777" w:rsidR="00986E3D" w:rsidRDefault="00D03981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486589952" behindDoc="1" locked="0" layoutInCell="1" allowOverlap="1" wp14:anchorId="1BB935DF" wp14:editId="2B547691">
              <wp:simplePos x="0" y="0"/>
              <wp:positionH relativeFrom="page">
                <wp:posOffset>-12700</wp:posOffset>
              </wp:positionH>
              <wp:positionV relativeFrom="page">
                <wp:posOffset>14957</wp:posOffset>
              </wp:positionV>
              <wp:extent cx="1580515" cy="19812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80515" cy="19812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43523CA" w14:textId="77777777" w:rsidR="00986E3D" w:rsidRDefault="00D03981">
                          <w:pPr>
                            <w:spacing w:before="20"/>
                            <w:ind w:left="20"/>
                            <w:rPr>
                              <w:rFonts w:ascii="Courier New"/>
                              <w:sz w:val="24"/>
                            </w:rPr>
                          </w:pPr>
                          <w:r>
                            <w:rPr>
                              <w:rFonts w:ascii="Courier New"/>
                              <w:sz w:val="24"/>
                            </w:rPr>
                            <w:t xml:space="preserve">UNDER PEER </w:t>
                          </w:r>
                          <w:r>
                            <w:rPr>
                              <w:rFonts w:ascii="Courier New"/>
                              <w:spacing w:val="-2"/>
                              <w:sz w:val="24"/>
                            </w:rPr>
                            <w:t>REVIEW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B935DF" id="_x0000_t202" coordsize="21600,21600" o:spt="202" path="m,l,21600r21600,l21600,xe">
              <v:stroke joinstyle="miter"/>
              <v:path gradientshapeok="t" o:connecttype="rect"/>
            </v:shapetype>
            <v:shape id="Textbox 1" o:spid="_x0000_s1293" type="#_x0000_t202" style="position:absolute;margin-left:-1pt;margin-top:1.2pt;width:124.45pt;height:15.6pt;z-index:-1672652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" filled="f" stroked="f">
              <v:path arrowok="t"/>
              <v:textbox inset="0,0,0,0">
                <w:txbxContent>
                  <w:p w14:paraId="143523CA" w14:textId="77777777" w:rsidR="00986E3D" w:rsidRDefault="00D03981">
                    <w:pPr>
                      <w:spacing w:before="20"/>
                      <w:ind w:left="20"/>
                      <w:rPr>
                        <w:rFonts w:ascii="Courier New"/>
                        <w:sz w:val="24"/>
                      </w:rPr>
                    </w:pPr>
                    <w:r>
                      <w:rPr>
                        <w:rFonts w:ascii="Courier New"/>
                        <w:sz w:val="24"/>
                      </w:rPr>
                      <w:t xml:space="preserve">UNDER PEER </w:t>
                    </w:r>
                    <w:r>
                      <w:rPr>
                        <w:rFonts w:ascii="Courier New"/>
                        <w:spacing w:val="-2"/>
                        <w:sz w:val="24"/>
                      </w:rPr>
                      <w:t>REVIEW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059D7"/>
    <w:multiLevelType w:val="hybridMultilevel"/>
    <w:tmpl w:val="8F30AB72"/>
    <w:lvl w:ilvl="0" w:tplc="BCC6A926">
      <w:start w:val="120"/>
      <w:numFmt w:val="decimal"/>
      <w:lvlText w:val="%1"/>
      <w:lvlJc w:val="left"/>
      <w:pPr>
        <w:ind w:left="936" w:hanging="692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100"/>
        <w:sz w:val="20"/>
        <w:szCs w:val="20"/>
        <w:lang w:val="en-US" w:eastAsia="en-US" w:bidi="ar-SA"/>
      </w:rPr>
    </w:lvl>
    <w:lvl w:ilvl="1" w:tplc="83A4CDB6">
      <w:numFmt w:val="bullet"/>
      <w:lvlText w:val="•"/>
      <w:lvlJc w:val="left"/>
      <w:pPr>
        <w:ind w:left="1782" w:hanging="692"/>
      </w:pPr>
      <w:rPr>
        <w:rFonts w:hint="default"/>
        <w:lang w:val="en-US" w:eastAsia="en-US" w:bidi="ar-SA"/>
      </w:rPr>
    </w:lvl>
    <w:lvl w:ilvl="2" w:tplc="655E3E68">
      <w:numFmt w:val="bullet"/>
      <w:lvlText w:val="•"/>
      <w:lvlJc w:val="left"/>
      <w:pPr>
        <w:ind w:left="2624" w:hanging="692"/>
      </w:pPr>
      <w:rPr>
        <w:rFonts w:hint="default"/>
        <w:lang w:val="en-US" w:eastAsia="en-US" w:bidi="ar-SA"/>
      </w:rPr>
    </w:lvl>
    <w:lvl w:ilvl="3" w:tplc="93CEBB86">
      <w:numFmt w:val="bullet"/>
      <w:lvlText w:val="•"/>
      <w:lvlJc w:val="left"/>
      <w:pPr>
        <w:ind w:left="3466" w:hanging="692"/>
      </w:pPr>
      <w:rPr>
        <w:rFonts w:hint="default"/>
        <w:lang w:val="en-US" w:eastAsia="en-US" w:bidi="ar-SA"/>
      </w:rPr>
    </w:lvl>
    <w:lvl w:ilvl="4" w:tplc="A208743E">
      <w:numFmt w:val="bullet"/>
      <w:lvlText w:val="•"/>
      <w:lvlJc w:val="left"/>
      <w:pPr>
        <w:ind w:left="4308" w:hanging="692"/>
      </w:pPr>
      <w:rPr>
        <w:rFonts w:hint="default"/>
        <w:lang w:val="en-US" w:eastAsia="en-US" w:bidi="ar-SA"/>
      </w:rPr>
    </w:lvl>
    <w:lvl w:ilvl="5" w:tplc="DA3A740A">
      <w:numFmt w:val="bullet"/>
      <w:lvlText w:val="•"/>
      <w:lvlJc w:val="left"/>
      <w:pPr>
        <w:ind w:left="5150" w:hanging="692"/>
      </w:pPr>
      <w:rPr>
        <w:rFonts w:hint="default"/>
        <w:lang w:val="en-US" w:eastAsia="en-US" w:bidi="ar-SA"/>
      </w:rPr>
    </w:lvl>
    <w:lvl w:ilvl="6" w:tplc="312E023E">
      <w:numFmt w:val="bullet"/>
      <w:lvlText w:val="•"/>
      <w:lvlJc w:val="left"/>
      <w:pPr>
        <w:ind w:left="5992" w:hanging="692"/>
      </w:pPr>
      <w:rPr>
        <w:rFonts w:hint="default"/>
        <w:lang w:val="en-US" w:eastAsia="en-US" w:bidi="ar-SA"/>
      </w:rPr>
    </w:lvl>
    <w:lvl w:ilvl="7" w:tplc="4A2C0428">
      <w:numFmt w:val="bullet"/>
      <w:lvlText w:val="•"/>
      <w:lvlJc w:val="left"/>
      <w:pPr>
        <w:ind w:left="6834" w:hanging="692"/>
      </w:pPr>
      <w:rPr>
        <w:rFonts w:hint="default"/>
        <w:lang w:val="en-US" w:eastAsia="en-US" w:bidi="ar-SA"/>
      </w:rPr>
    </w:lvl>
    <w:lvl w:ilvl="8" w:tplc="F4A611A4">
      <w:numFmt w:val="bullet"/>
      <w:lvlText w:val="•"/>
      <w:lvlJc w:val="left"/>
      <w:pPr>
        <w:ind w:left="7676" w:hanging="692"/>
      </w:pPr>
      <w:rPr>
        <w:rFonts w:hint="default"/>
        <w:lang w:val="en-US" w:eastAsia="en-US" w:bidi="ar-SA"/>
      </w:rPr>
    </w:lvl>
  </w:abstractNum>
  <w:abstractNum w:abstractNumId="1" w15:restartNumberingAfterBreak="0">
    <w:nsid w:val="042A5FD2"/>
    <w:multiLevelType w:val="hybridMultilevel"/>
    <w:tmpl w:val="87FEB56E"/>
    <w:lvl w:ilvl="0" w:tplc="CD7CC152">
      <w:start w:val="393"/>
      <w:numFmt w:val="decimal"/>
      <w:lvlText w:val="%1"/>
      <w:lvlJc w:val="left"/>
      <w:pPr>
        <w:ind w:left="936" w:hanging="692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100"/>
        <w:sz w:val="20"/>
        <w:szCs w:val="20"/>
        <w:lang w:val="en-US" w:eastAsia="en-US" w:bidi="ar-SA"/>
      </w:rPr>
    </w:lvl>
    <w:lvl w:ilvl="1" w:tplc="F35CB196">
      <w:numFmt w:val="bullet"/>
      <w:lvlText w:val="•"/>
      <w:lvlJc w:val="left"/>
      <w:pPr>
        <w:ind w:left="1782" w:hanging="692"/>
      </w:pPr>
      <w:rPr>
        <w:rFonts w:hint="default"/>
        <w:lang w:val="en-US" w:eastAsia="en-US" w:bidi="ar-SA"/>
      </w:rPr>
    </w:lvl>
    <w:lvl w:ilvl="2" w:tplc="7B446BCC">
      <w:numFmt w:val="bullet"/>
      <w:lvlText w:val="•"/>
      <w:lvlJc w:val="left"/>
      <w:pPr>
        <w:ind w:left="2624" w:hanging="692"/>
      </w:pPr>
      <w:rPr>
        <w:rFonts w:hint="default"/>
        <w:lang w:val="en-US" w:eastAsia="en-US" w:bidi="ar-SA"/>
      </w:rPr>
    </w:lvl>
    <w:lvl w:ilvl="3" w:tplc="E5F0C1BA">
      <w:numFmt w:val="bullet"/>
      <w:lvlText w:val="•"/>
      <w:lvlJc w:val="left"/>
      <w:pPr>
        <w:ind w:left="3466" w:hanging="692"/>
      </w:pPr>
      <w:rPr>
        <w:rFonts w:hint="default"/>
        <w:lang w:val="en-US" w:eastAsia="en-US" w:bidi="ar-SA"/>
      </w:rPr>
    </w:lvl>
    <w:lvl w:ilvl="4" w:tplc="AE243074">
      <w:numFmt w:val="bullet"/>
      <w:lvlText w:val="•"/>
      <w:lvlJc w:val="left"/>
      <w:pPr>
        <w:ind w:left="4308" w:hanging="692"/>
      </w:pPr>
      <w:rPr>
        <w:rFonts w:hint="default"/>
        <w:lang w:val="en-US" w:eastAsia="en-US" w:bidi="ar-SA"/>
      </w:rPr>
    </w:lvl>
    <w:lvl w:ilvl="5" w:tplc="48A6A04C">
      <w:numFmt w:val="bullet"/>
      <w:lvlText w:val="•"/>
      <w:lvlJc w:val="left"/>
      <w:pPr>
        <w:ind w:left="5150" w:hanging="692"/>
      </w:pPr>
      <w:rPr>
        <w:rFonts w:hint="default"/>
        <w:lang w:val="en-US" w:eastAsia="en-US" w:bidi="ar-SA"/>
      </w:rPr>
    </w:lvl>
    <w:lvl w:ilvl="6" w:tplc="0AACC0BE">
      <w:numFmt w:val="bullet"/>
      <w:lvlText w:val="•"/>
      <w:lvlJc w:val="left"/>
      <w:pPr>
        <w:ind w:left="5992" w:hanging="692"/>
      </w:pPr>
      <w:rPr>
        <w:rFonts w:hint="default"/>
        <w:lang w:val="en-US" w:eastAsia="en-US" w:bidi="ar-SA"/>
      </w:rPr>
    </w:lvl>
    <w:lvl w:ilvl="7" w:tplc="B0B6C91C">
      <w:numFmt w:val="bullet"/>
      <w:lvlText w:val="•"/>
      <w:lvlJc w:val="left"/>
      <w:pPr>
        <w:ind w:left="6834" w:hanging="692"/>
      </w:pPr>
      <w:rPr>
        <w:rFonts w:hint="default"/>
        <w:lang w:val="en-US" w:eastAsia="en-US" w:bidi="ar-SA"/>
      </w:rPr>
    </w:lvl>
    <w:lvl w:ilvl="8" w:tplc="BD3EA4B6">
      <w:numFmt w:val="bullet"/>
      <w:lvlText w:val="•"/>
      <w:lvlJc w:val="left"/>
      <w:pPr>
        <w:ind w:left="7676" w:hanging="692"/>
      </w:pPr>
      <w:rPr>
        <w:rFonts w:hint="default"/>
        <w:lang w:val="en-US" w:eastAsia="en-US" w:bidi="ar-SA"/>
      </w:rPr>
    </w:lvl>
  </w:abstractNum>
  <w:abstractNum w:abstractNumId="2" w15:restartNumberingAfterBreak="0">
    <w:nsid w:val="07D4769D"/>
    <w:multiLevelType w:val="hybridMultilevel"/>
    <w:tmpl w:val="790E68BA"/>
    <w:lvl w:ilvl="0" w:tplc="3AEE086A">
      <w:start w:val="200"/>
      <w:numFmt w:val="decimal"/>
      <w:lvlText w:val="%1"/>
      <w:lvlJc w:val="left"/>
      <w:pPr>
        <w:ind w:left="936" w:hanging="692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100"/>
        <w:sz w:val="20"/>
        <w:szCs w:val="20"/>
        <w:lang w:val="en-US" w:eastAsia="en-US" w:bidi="ar-SA"/>
      </w:rPr>
    </w:lvl>
    <w:lvl w:ilvl="1" w:tplc="3D3A414A">
      <w:numFmt w:val="bullet"/>
      <w:lvlText w:val="•"/>
      <w:lvlJc w:val="left"/>
      <w:pPr>
        <w:ind w:left="1782" w:hanging="692"/>
      </w:pPr>
      <w:rPr>
        <w:rFonts w:hint="default"/>
        <w:lang w:val="en-US" w:eastAsia="en-US" w:bidi="ar-SA"/>
      </w:rPr>
    </w:lvl>
    <w:lvl w:ilvl="2" w:tplc="4112D7D0">
      <w:numFmt w:val="bullet"/>
      <w:lvlText w:val="•"/>
      <w:lvlJc w:val="left"/>
      <w:pPr>
        <w:ind w:left="2624" w:hanging="692"/>
      </w:pPr>
      <w:rPr>
        <w:rFonts w:hint="default"/>
        <w:lang w:val="en-US" w:eastAsia="en-US" w:bidi="ar-SA"/>
      </w:rPr>
    </w:lvl>
    <w:lvl w:ilvl="3" w:tplc="ED64C2F6">
      <w:numFmt w:val="bullet"/>
      <w:lvlText w:val="•"/>
      <w:lvlJc w:val="left"/>
      <w:pPr>
        <w:ind w:left="3466" w:hanging="692"/>
      </w:pPr>
      <w:rPr>
        <w:rFonts w:hint="default"/>
        <w:lang w:val="en-US" w:eastAsia="en-US" w:bidi="ar-SA"/>
      </w:rPr>
    </w:lvl>
    <w:lvl w:ilvl="4" w:tplc="0D0C0950">
      <w:numFmt w:val="bullet"/>
      <w:lvlText w:val="•"/>
      <w:lvlJc w:val="left"/>
      <w:pPr>
        <w:ind w:left="4308" w:hanging="692"/>
      </w:pPr>
      <w:rPr>
        <w:rFonts w:hint="default"/>
        <w:lang w:val="en-US" w:eastAsia="en-US" w:bidi="ar-SA"/>
      </w:rPr>
    </w:lvl>
    <w:lvl w:ilvl="5" w:tplc="B9FA6568">
      <w:numFmt w:val="bullet"/>
      <w:lvlText w:val="•"/>
      <w:lvlJc w:val="left"/>
      <w:pPr>
        <w:ind w:left="5150" w:hanging="692"/>
      </w:pPr>
      <w:rPr>
        <w:rFonts w:hint="default"/>
        <w:lang w:val="en-US" w:eastAsia="en-US" w:bidi="ar-SA"/>
      </w:rPr>
    </w:lvl>
    <w:lvl w:ilvl="6" w:tplc="D2D6E2A0">
      <w:numFmt w:val="bullet"/>
      <w:lvlText w:val="•"/>
      <w:lvlJc w:val="left"/>
      <w:pPr>
        <w:ind w:left="5992" w:hanging="692"/>
      </w:pPr>
      <w:rPr>
        <w:rFonts w:hint="default"/>
        <w:lang w:val="en-US" w:eastAsia="en-US" w:bidi="ar-SA"/>
      </w:rPr>
    </w:lvl>
    <w:lvl w:ilvl="7" w:tplc="B540DE08">
      <w:numFmt w:val="bullet"/>
      <w:lvlText w:val="•"/>
      <w:lvlJc w:val="left"/>
      <w:pPr>
        <w:ind w:left="6834" w:hanging="692"/>
      </w:pPr>
      <w:rPr>
        <w:rFonts w:hint="default"/>
        <w:lang w:val="en-US" w:eastAsia="en-US" w:bidi="ar-SA"/>
      </w:rPr>
    </w:lvl>
    <w:lvl w:ilvl="8" w:tplc="68108526">
      <w:numFmt w:val="bullet"/>
      <w:lvlText w:val="•"/>
      <w:lvlJc w:val="left"/>
      <w:pPr>
        <w:ind w:left="7676" w:hanging="692"/>
      </w:pPr>
      <w:rPr>
        <w:rFonts w:hint="default"/>
        <w:lang w:val="en-US" w:eastAsia="en-US" w:bidi="ar-SA"/>
      </w:rPr>
    </w:lvl>
  </w:abstractNum>
  <w:abstractNum w:abstractNumId="3" w15:restartNumberingAfterBreak="0">
    <w:nsid w:val="087B0E2C"/>
    <w:multiLevelType w:val="hybridMultilevel"/>
    <w:tmpl w:val="A4026A52"/>
    <w:lvl w:ilvl="0" w:tplc="563A6894">
      <w:start w:val="353"/>
      <w:numFmt w:val="decimal"/>
      <w:lvlText w:val="%1"/>
      <w:lvlJc w:val="left"/>
      <w:pPr>
        <w:ind w:left="936" w:hanging="692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100"/>
        <w:sz w:val="20"/>
        <w:szCs w:val="20"/>
        <w:lang w:val="en-US" w:eastAsia="en-US" w:bidi="ar-SA"/>
      </w:rPr>
    </w:lvl>
    <w:lvl w:ilvl="1" w:tplc="76D2BF56">
      <w:numFmt w:val="bullet"/>
      <w:lvlText w:val="•"/>
      <w:lvlJc w:val="left"/>
      <w:pPr>
        <w:ind w:left="1782" w:hanging="692"/>
      </w:pPr>
      <w:rPr>
        <w:rFonts w:hint="default"/>
        <w:lang w:val="en-US" w:eastAsia="en-US" w:bidi="ar-SA"/>
      </w:rPr>
    </w:lvl>
    <w:lvl w:ilvl="2" w:tplc="CA6AC88E">
      <w:numFmt w:val="bullet"/>
      <w:lvlText w:val="•"/>
      <w:lvlJc w:val="left"/>
      <w:pPr>
        <w:ind w:left="2624" w:hanging="692"/>
      </w:pPr>
      <w:rPr>
        <w:rFonts w:hint="default"/>
        <w:lang w:val="en-US" w:eastAsia="en-US" w:bidi="ar-SA"/>
      </w:rPr>
    </w:lvl>
    <w:lvl w:ilvl="3" w:tplc="97DA0272">
      <w:numFmt w:val="bullet"/>
      <w:lvlText w:val="•"/>
      <w:lvlJc w:val="left"/>
      <w:pPr>
        <w:ind w:left="3466" w:hanging="692"/>
      </w:pPr>
      <w:rPr>
        <w:rFonts w:hint="default"/>
        <w:lang w:val="en-US" w:eastAsia="en-US" w:bidi="ar-SA"/>
      </w:rPr>
    </w:lvl>
    <w:lvl w:ilvl="4" w:tplc="1DB4CA44">
      <w:numFmt w:val="bullet"/>
      <w:lvlText w:val="•"/>
      <w:lvlJc w:val="left"/>
      <w:pPr>
        <w:ind w:left="4308" w:hanging="692"/>
      </w:pPr>
      <w:rPr>
        <w:rFonts w:hint="default"/>
        <w:lang w:val="en-US" w:eastAsia="en-US" w:bidi="ar-SA"/>
      </w:rPr>
    </w:lvl>
    <w:lvl w:ilvl="5" w:tplc="3E4A1FBE">
      <w:numFmt w:val="bullet"/>
      <w:lvlText w:val="•"/>
      <w:lvlJc w:val="left"/>
      <w:pPr>
        <w:ind w:left="5150" w:hanging="692"/>
      </w:pPr>
      <w:rPr>
        <w:rFonts w:hint="default"/>
        <w:lang w:val="en-US" w:eastAsia="en-US" w:bidi="ar-SA"/>
      </w:rPr>
    </w:lvl>
    <w:lvl w:ilvl="6" w:tplc="1334286A">
      <w:numFmt w:val="bullet"/>
      <w:lvlText w:val="•"/>
      <w:lvlJc w:val="left"/>
      <w:pPr>
        <w:ind w:left="5992" w:hanging="692"/>
      </w:pPr>
      <w:rPr>
        <w:rFonts w:hint="default"/>
        <w:lang w:val="en-US" w:eastAsia="en-US" w:bidi="ar-SA"/>
      </w:rPr>
    </w:lvl>
    <w:lvl w:ilvl="7" w:tplc="B7943824">
      <w:numFmt w:val="bullet"/>
      <w:lvlText w:val="•"/>
      <w:lvlJc w:val="left"/>
      <w:pPr>
        <w:ind w:left="6834" w:hanging="692"/>
      </w:pPr>
      <w:rPr>
        <w:rFonts w:hint="default"/>
        <w:lang w:val="en-US" w:eastAsia="en-US" w:bidi="ar-SA"/>
      </w:rPr>
    </w:lvl>
    <w:lvl w:ilvl="8" w:tplc="3A66B2B2">
      <w:numFmt w:val="bullet"/>
      <w:lvlText w:val="•"/>
      <w:lvlJc w:val="left"/>
      <w:pPr>
        <w:ind w:left="7676" w:hanging="692"/>
      </w:pPr>
      <w:rPr>
        <w:rFonts w:hint="default"/>
        <w:lang w:val="en-US" w:eastAsia="en-US" w:bidi="ar-SA"/>
      </w:rPr>
    </w:lvl>
  </w:abstractNum>
  <w:abstractNum w:abstractNumId="4" w15:restartNumberingAfterBreak="0">
    <w:nsid w:val="09577BC5"/>
    <w:multiLevelType w:val="hybridMultilevel"/>
    <w:tmpl w:val="EFAACEAA"/>
    <w:lvl w:ilvl="0" w:tplc="FBB05542">
      <w:start w:val="139"/>
      <w:numFmt w:val="decimal"/>
      <w:lvlText w:val="%1"/>
      <w:lvlJc w:val="left"/>
      <w:pPr>
        <w:ind w:left="936" w:hanging="692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100"/>
        <w:sz w:val="20"/>
        <w:szCs w:val="20"/>
        <w:lang w:val="en-US" w:eastAsia="en-US" w:bidi="ar-SA"/>
      </w:rPr>
    </w:lvl>
    <w:lvl w:ilvl="1" w:tplc="2D7EBC10">
      <w:numFmt w:val="bullet"/>
      <w:lvlText w:val="•"/>
      <w:lvlJc w:val="left"/>
      <w:pPr>
        <w:ind w:left="1782" w:hanging="692"/>
      </w:pPr>
      <w:rPr>
        <w:rFonts w:hint="default"/>
        <w:lang w:val="en-US" w:eastAsia="en-US" w:bidi="ar-SA"/>
      </w:rPr>
    </w:lvl>
    <w:lvl w:ilvl="2" w:tplc="60A2ACFC">
      <w:numFmt w:val="bullet"/>
      <w:lvlText w:val="•"/>
      <w:lvlJc w:val="left"/>
      <w:pPr>
        <w:ind w:left="2624" w:hanging="692"/>
      </w:pPr>
      <w:rPr>
        <w:rFonts w:hint="default"/>
        <w:lang w:val="en-US" w:eastAsia="en-US" w:bidi="ar-SA"/>
      </w:rPr>
    </w:lvl>
    <w:lvl w:ilvl="3" w:tplc="C10A54D4">
      <w:numFmt w:val="bullet"/>
      <w:lvlText w:val="•"/>
      <w:lvlJc w:val="left"/>
      <w:pPr>
        <w:ind w:left="3466" w:hanging="692"/>
      </w:pPr>
      <w:rPr>
        <w:rFonts w:hint="default"/>
        <w:lang w:val="en-US" w:eastAsia="en-US" w:bidi="ar-SA"/>
      </w:rPr>
    </w:lvl>
    <w:lvl w:ilvl="4" w:tplc="BEE628F4">
      <w:numFmt w:val="bullet"/>
      <w:lvlText w:val="•"/>
      <w:lvlJc w:val="left"/>
      <w:pPr>
        <w:ind w:left="4308" w:hanging="692"/>
      </w:pPr>
      <w:rPr>
        <w:rFonts w:hint="default"/>
        <w:lang w:val="en-US" w:eastAsia="en-US" w:bidi="ar-SA"/>
      </w:rPr>
    </w:lvl>
    <w:lvl w:ilvl="5" w:tplc="8452A8BC">
      <w:numFmt w:val="bullet"/>
      <w:lvlText w:val="•"/>
      <w:lvlJc w:val="left"/>
      <w:pPr>
        <w:ind w:left="5150" w:hanging="692"/>
      </w:pPr>
      <w:rPr>
        <w:rFonts w:hint="default"/>
        <w:lang w:val="en-US" w:eastAsia="en-US" w:bidi="ar-SA"/>
      </w:rPr>
    </w:lvl>
    <w:lvl w:ilvl="6" w:tplc="BACE0A6A">
      <w:numFmt w:val="bullet"/>
      <w:lvlText w:val="•"/>
      <w:lvlJc w:val="left"/>
      <w:pPr>
        <w:ind w:left="5992" w:hanging="692"/>
      </w:pPr>
      <w:rPr>
        <w:rFonts w:hint="default"/>
        <w:lang w:val="en-US" w:eastAsia="en-US" w:bidi="ar-SA"/>
      </w:rPr>
    </w:lvl>
    <w:lvl w:ilvl="7" w:tplc="EEDE4DE0">
      <w:numFmt w:val="bullet"/>
      <w:lvlText w:val="•"/>
      <w:lvlJc w:val="left"/>
      <w:pPr>
        <w:ind w:left="6834" w:hanging="692"/>
      </w:pPr>
      <w:rPr>
        <w:rFonts w:hint="default"/>
        <w:lang w:val="en-US" w:eastAsia="en-US" w:bidi="ar-SA"/>
      </w:rPr>
    </w:lvl>
    <w:lvl w:ilvl="8" w:tplc="DA30234E">
      <w:numFmt w:val="bullet"/>
      <w:lvlText w:val="•"/>
      <w:lvlJc w:val="left"/>
      <w:pPr>
        <w:ind w:left="7676" w:hanging="692"/>
      </w:pPr>
      <w:rPr>
        <w:rFonts w:hint="default"/>
        <w:lang w:val="en-US" w:eastAsia="en-US" w:bidi="ar-SA"/>
      </w:rPr>
    </w:lvl>
  </w:abstractNum>
  <w:abstractNum w:abstractNumId="5" w15:restartNumberingAfterBreak="0">
    <w:nsid w:val="0E3B1712"/>
    <w:multiLevelType w:val="hybridMultilevel"/>
    <w:tmpl w:val="880831DA"/>
    <w:lvl w:ilvl="0" w:tplc="DC068692">
      <w:start w:val="414"/>
      <w:numFmt w:val="decimal"/>
      <w:lvlText w:val="%1"/>
      <w:lvlJc w:val="left"/>
      <w:pPr>
        <w:ind w:left="936" w:hanging="692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100"/>
        <w:sz w:val="20"/>
        <w:szCs w:val="20"/>
        <w:lang w:val="en-US" w:eastAsia="en-US" w:bidi="ar-SA"/>
      </w:rPr>
    </w:lvl>
    <w:lvl w:ilvl="1" w:tplc="F6B8763A">
      <w:numFmt w:val="bullet"/>
      <w:lvlText w:val="•"/>
      <w:lvlJc w:val="left"/>
      <w:pPr>
        <w:ind w:left="1782" w:hanging="692"/>
      </w:pPr>
      <w:rPr>
        <w:rFonts w:hint="default"/>
        <w:lang w:val="en-US" w:eastAsia="en-US" w:bidi="ar-SA"/>
      </w:rPr>
    </w:lvl>
    <w:lvl w:ilvl="2" w:tplc="31923C46">
      <w:numFmt w:val="bullet"/>
      <w:lvlText w:val="•"/>
      <w:lvlJc w:val="left"/>
      <w:pPr>
        <w:ind w:left="2624" w:hanging="692"/>
      </w:pPr>
      <w:rPr>
        <w:rFonts w:hint="default"/>
        <w:lang w:val="en-US" w:eastAsia="en-US" w:bidi="ar-SA"/>
      </w:rPr>
    </w:lvl>
    <w:lvl w:ilvl="3" w:tplc="C80AB63A">
      <w:numFmt w:val="bullet"/>
      <w:lvlText w:val="•"/>
      <w:lvlJc w:val="left"/>
      <w:pPr>
        <w:ind w:left="3466" w:hanging="692"/>
      </w:pPr>
      <w:rPr>
        <w:rFonts w:hint="default"/>
        <w:lang w:val="en-US" w:eastAsia="en-US" w:bidi="ar-SA"/>
      </w:rPr>
    </w:lvl>
    <w:lvl w:ilvl="4" w:tplc="4AF4D466">
      <w:numFmt w:val="bullet"/>
      <w:lvlText w:val="•"/>
      <w:lvlJc w:val="left"/>
      <w:pPr>
        <w:ind w:left="4308" w:hanging="692"/>
      </w:pPr>
      <w:rPr>
        <w:rFonts w:hint="default"/>
        <w:lang w:val="en-US" w:eastAsia="en-US" w:bidi="ar-SA"/>
      </w:rPr>
    </w:lvl>
    <w:lvl w:ilvl="5" w:tplc="D2FA7028">
      <w:numFmt w:val="bullet"/>
      <w:lvlText w:val="•"/>
      <w:lvlJc w:val="left"/>
      <w:pPr>
        <w:ind w:left="5150" w:hanging="692"/>
      </w:pPr>
      <w:rPr>
        <w:rFonts w:hint="default"/>
        <w:lang w:val="en-US" w:eastAsia="en-US" w:bidi="ar-SA"/>
      </w:rPr>
    </w:lvl>
    <w:lvl w:ilvl="6" w:tplc="3C32CEB8">
      <w:numFmt w:val="bullet"/>
      <w:lvlText w:val="•"/>
      <w:lvlJc w:val="left"/>
      <w:pPr>
        <w:ind w:left="5992" w:hanging="692"/>
      </w:pPr>
      <w:rPr>
        <w:rFonts w:hint="default"/>
        <w:lang w:val="en-US" w:eastAsia="en-US" w:bidi="ar-SA"/>
      </w:rPr>
    </w:lvl>
    <w:lvl w:ilvl="7" w:tplc="09C41E92">
      <w:numFmt w:val="bullet"/>
      <w:lvlText w:val="•"/>
      <w:lvlJc w:val="left"/>
      <w:pPr>
        <w:ind w:left="6834" w:hanging="692"/>
      </w:pPr>
      <w:rPr>
        <w:rFonts w:hint="default"/>
        <w:lang w:val="en-US" w:eastAsia="en-US" w:bidi="ar-SA"/>
      </w:rPr>
    </w:lvl>
    <w:lvl w:ilvl="8" w:tplc="39FE17E8">
      <w:numFmt w:val="bullet"/>
      <w:lvlText w:val="•"/>
      <w:lvlJc w:val="left"/>
      <w:pPr>
        <w:ind w:left="7676" w:hanging="692"/>
      </w:pPr>
      <w:rPr>
        <w:rFonts w:hint="default"/>
        <w:lang w:val="en-US" w:eastAsia="en-US" w:bidi="ar-SA"/>
      </w:rPr>
    </w:lvl>
  </w:abstractNum>
  <w:abstractNum w:abstractNumId="6" w15:restartNumberingAfterBreak="0">
    <w:nsid w:val="2E077048"/>
    <w:multiLevelType w:val="hybridMultilevel"/>
    <w:tmpl w:val="7CFEAFDA"/>
    <w:lvl w:ilvl="0" w:tplc="E69478BC">
      <w:start w:val="103"/>
      <w:numFmt w:val="decimal"/>
      <w:lvlText w:val="%1"/>
      <w:lvlJc w:val="left"/>
      <w:pPr>
        <w:ind w:left="936" w:hanging="692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100"/>
        <w:sz w:val="20"/>
        <w:szCs w:val="20"/>
        <w:lang w:val="en-US" w:eastAsia="en-US" w:bidi="ar-SA"/>
      </w:rPr>
    </w:lvl>
    <w:lvl w:ilvl="1" w:tplc="2800F61C">
      <w:numFmt w:val="bullet"/>
      <w:lvlText w:val="•"/>
      <w:lvlJc w:val="left"/>
      <w:pPr>
        <w:ind w:left="1782" w:hanging="692"/>
      </w:pPr>
      <w:rPr>
        <w:rFonts w:hint="default"/>
        <w:lang w:val="en-US" w:eastAsia="en-US" w:bidi="ar-SA"/>
      </w:rPr>
    </w:lvl>
    <w:lvl w:ilvl="2" w:tplc="23BA177A">
      <w:numFmt w:val="bullet"/>
      <w:lvlText w:val="•"/>
      <w:lvlJc w:val="left"/>
      <w:pPr>
        <w:ind w:left="2624" w:hanging="692"/>
      </w:pPr>
      <w:rPr>
        <w:rFonts w:hint="default"/>
        <w:lang w:val="en-US" w:eastAsia="en-US" w:bidi="ar-SA"/>
      </w:rPr>
    </w:lvl>
    <w:lvl w:ilvl="3" w:tplc="18AA90E6">
      <w:numFmt w:val="bullet"/>
      <w:lvlText w:val="•"/>
      <w:lvlJc w:val="left"/>
      <w:pPr>
        <w:ind w:left="3466" w:hanging="692"/>
      </w:pPr>
      <w:rPr>
        <w:rFonts w:hint="default"/>
        <w:lang w:val="en-US" w:eastAsia="en-US" w:bidi="ar-SA"/>
      </w:rPr>
    </w:lvl>
    <w:lvl w:ilvl="4" w:tplc="548A8EF8">
      <w:numFmt w:val="bullet"/>
      <w:lvlText w:val="•"/>
      <w:lvlJc w:val="left"/>
      <w:pPr>
        <w:ind w:left="4308" w:hanging="692"/>
      </w:pPr>
      <w:rPr>
        <w:rFonts w:hint="default"/>
        <w:lang w:val="en-US" w:eastAsia="en-US" w:bidi="ar-SA"/>
      </w:rPr>
    </w:lvl>
    <w:lvl w:ilvl="5" w:tplc="487ACEDA">
      <w:numFmt w:val="bullet"/>
      <w:lvlText w:val="•"/>
      <w:lvlJc w:val="left"/>
      <w:pPr>
        <w:ind w:left="5150" w:hanging="692"/>
      </w:pPr>
      <w:rPr>
        <w:rFonts w:hint="default"/>
        <w:lang w:val="en-US" w:eastAsia="en-US" w:bidi="ar-SA"/>
      </w:rPr>
    </w:lvl>
    <w:lvl w:ilvl="6" w:tplc="225EB3F0">
      <w:numFmt w:val="bullet"/>
      <w:lvlText w:val="•"/>
      <w:lvlJc w:val="left"/>
      <w:pPr>
        <w:ind w:left="5992" w:hanging="692"/>
      </w:pPr>
      <w:rPr>
        <w:rFonts w:hint="default"/>
        <w:lang w:val="en-US" w:eastAsia="en-US" w:bidi="ar-SA"/>
      </w:rPr>
    </w:lvl>
    <w:lvl w:ilvl="7" w:tplc="8D9655C8">
      <w:numFmt w:val="bullet"/>
      <w:lvlText w:val="•"/>
      <w:lvlJc w:val="left"/>
      <w:pPr>
        <w:ind w:left="6834" w:hanging="692"/>
      </w:pPr>
      <w:rPr>
        <w:rFonts w:hint="default"/>
        <w:lang w:val="en-US" w:eastAsia="en-US" w:bidi="ar-SA"/>
      </w:rPr>
    </w:lvl>
    <w:lvl w:ilvl="8" w:tplc="30907726">
      <w:numFmt w:val="bullet"/>
      <w:lvlText w:val="•"/>
      <w:lvlJc w:val="left"/>
      <w:pPr>
        <w:ind w:left="7676" w:hanging="692"/>
      </w:pPr>
      <w:rPr>
        <w:rFonts w:hint="default"/>
        <w:lang w:val="en-US" w:eastAsia="en-US" w:bidi="ar-SA"/>
      </w:rPr>
    </w:lvl>
  </w:abstractNum>
  <w:abstractNum w:abstractNumId="7" w15:restartNumberingAfterBreak="0">
    <w:nsid w:val="47362FDB"/>
    <w:multiLevelType w:val="multilevel"/>
    <w:tmpl w:val="1E0E74F6"/>
    <w:lvl w:ilvl="0">
      <w:start w:val="3"/>
      <w:numFmt w:val="decimal"/>
      <w:lvlText w:val="%1."/>
      <w:lvlJc w:val="left"/>
      <w:pPr>
        <w:ind w:left="494" w:hanging="250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13" w:hanging="369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1514" w:hanging="369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408" w:hanging="36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02" w:hanging="36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197" w:hanging="36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091" w:hanging="36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5985" w:hanging="36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880" w:hanging="369"/>
      </w:pPr>
      <w:rPr>
        <w:rFonts w:hint="default"/>
        <w:lang w:val="en-US" w:eastAsia="en-US" w:bidi="ar-SA"/>
      </w:rPr>
    </w:lvl>
  </w:abstractNum>
  <w:abstractNum w:abstractNumId="8" w15:restartNumberingAfterBreak="0">
    <w:nsid w:val="4DC00743"/>
    <w:multiLevelType w:val="hybridMultilevel"/>
    <w:tmpl w:val="695EDD80"/>
    <w:lvl w:ilvl="0" w:tplc="2530F7BA">
      <w:start w:val="68"/>
      <w:numFmt w:val="decimal"/>
      <w:lvlText w:val="%1"/>
      <w:lvlJc w:val="left"/>
      <w:pPr>
        <w:ind w:left="936" w:hanging="581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100"/>
        <w:sz w:val="20"/>
        <w:szCs w:val="20"/>
        <w:lang w:val="en-US" w:eastAsia="en-US" w:bidi="ar-SA"/>
      </w:rPr>
    </w:lvl>
    <w:lvl w:ilvl="1" w:tplc="2526A8A0">
      <w:numFmt w:val="bullet"/>
      <w:lvlText w:val="•"/>
      <w:lvlJc w:val="left"/>
      <w:pPr>
        <w:ind w:left="1782" w:hanging="581"/>
      </w:pPr>
      <w:rPr>
        <w:rFonts w:hint="default"/>
        <w:lang w:val="en-US" w:eastAsia="en-US" w:bidi="ar-SA"/>
      </w:rPr>
    </w:lvl>
    <w:lvl w:ilvl="2" w:tplc="725A7C9E">
      <w:numFmt w:val="bullet"/>
      <w:lvlText w:val="•"/>
      <w:lvlJc w:val="left"/>
      <w:pPr>
        <w:ind w:left="2624" w:hanging="581"/>
      </w:pPr>
      <w:rPr>
        <w:rFonts w:hint="default"/>
        <w:lang w:val="en-US" w:eastAsia="en-US" w:bidi="ar-SA"/>
      </w:rPr>
    </w:lvl>
    <w:lvl w:ilvl="3" w:tplc="237244A0">
      <w:numFmt w:val="bullet"/>
      <w:lvlText w:val="•"/>
      <w:lvlJc w:val="left"/>
      <w:pPr>
        <w:ind w:left="3466" w:hanging="581"/>
      </w:pPr>
      <w:rPr>
        <w:rFonts w:hint="default"/>
        <w:lang w:val="en-US" w:eastAsia="en-US" w:bidi="ar-SA"/>
      </w:rPr>
    </w:lvl>
    <w:lvl w:ilvl="4" w:tplc="FFACF5BC">
      <w:numFmt w:val="bullet"/>
      <w:lvlText w:val="•"/>
      <w:lvlJc w:val="left"/>
      <w:pPr>
        <w:ind w:left="4308" w:hanging="581"/>
      </w:pPr>
      <w:rPr>
        <w:rFonts w:hint="default"/>
        <w:lang w:val="en-US" w:eastAsia="en-US" w:bidi="ar-SA"/>
      </w:rPr>
    </w:lvl>
    <w:lvl w:ilvl="5" w:tplc="CD220F20">
      <w:numFmt w:val="bullet"/>
      <w:lvlText w:val="•"/>
      <w:lvlJc w:val="left"/>
      <w:pPr>
        <w:ind w:left="5150" w:hanging="581"/>
      </w:pPr>
      <w:rPr>
        <w:rFonts w:hint="default"/>
        <w:lang w:val="en-US" w:eastAsia="en-US" w:bidi="ar-SA"/>
      </w:rPr>
    </w:lvl>
    <w:lvl w:ilvl="6" w:tplc="7EB6AA54">
      <w:numFmt w:val="bullet"/>
      <w:lvlText w:val="•"/>
      <w:lvlJc w:val="left"/>
      <w:pPr>
        <w:ind w:left="5992" w:hanging="581"/>
      </w:pPr>
      <w:rPr>
        <w:rFonts w:hint="default"/>
        <w:lang w:val="en-US" w:eastAsia="en-US" w:bidi="ar-SA"/>
      </w:rPr>
    </w:lvl>
    <w:lvl w:ilvl="7" w:tplc="F42AA8EA">
      <w:numFmt w:val="bullet"/>
      <w:lvlText w:val="•"/>
      <w:lvlJc w:val="left"/>
      <w:pPr>
        <w:ind w:left="6834" w:hanging="581"/>
      </w:pPr>
      <w:rPr>
        <w:rFonts w:hint="default"/>
        <w:lang w:val="en-US" w:eastAsia="en-US" w:bidi="ar-SA"/>
      </w:rPr>
    </w:lvl>
    <w:lvl w:ilvl="8" w:tplc="8BD02A80">
      <w:numFmt w:val="bullet"/>
      <w:lvlText w:val="•"/>
      <w:lvlJc w:val="left"/>
      <w:pPr>
        <w:ind w:left="7676" w:hanging="581"/>
      </w:pPr>
      <w:rPr>
        <w:rFonts w:hint="default"/>
        <w:lang w:val="en-US" w:eastAsia="en-US" w:bidi="ar-SA"/>
      </w:rPr>
    </w:lvl>
  </w:abstractNum>
  <w:abstractNum w:abstractNumId="9" w15:restartNumberingAfterBreak="0">
    <w:nsid w:val="53F22BFC"/>
    <w:multiLevelType w:val="hybridMultilevel"/>
    <w:tmpl w:val="289093FE"/>
    <w:lvl w:ilvl="0" w:tplc="E96C7462">
      <w:start w:val="20"/>
      <w:numFmt w:val="decimal"/>
      <w:lvlText w:val="%1"/>
      <w:lvlJc w:val="left"/>
      <w:pPr>
        <w:ind w:left="936" w:hanging="581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100"/>
        <w:sz w:val="20"/>
        <w:szCs w:val="20"/>
        <w:lang w:val="en-US" w:eastAsia="en-US" w:bidi="ar-SA"/>
      </w:rPr>
    </w:lvl>
    <w:lvl w:ilvl="1" w:tplc="2E50362C">
      <w:numFmt w:val="bullet"/>
      <w:lvlText w:val="•"/>
      <w:lvlJc w:val="left"/>
      <w:pPr>
        <w:ind w:left="1782" w:hanging="581"/>
      </w:pPr>
      <w:rPr>
        <w:rFonts w:hint="default"/>
        <w:lang w:val="en-US" w:eastAsia="en-US" w:bidi="ar-SA"/>
      </w:rPr>
    </w:lvl>
    <w:lvl w:ilvl="2" w:tplc="AE8CE23A">
      <w:numFmt w:val="bullet"/>
      <w:lvlText w:val="•"/>
      <w:lvlJc w:val="left"/>
      <w:pPr>
        <w:ind w:left="2624" w:hanging="581"/>
      </w:pPr>
      <w:rPr>
        <w:rFonts w:hint="default"/>
        <w:lang w:val="en-US" w:eastAsia="en-US" w:bidi="ar-SA"/>
      </w:rPr>
    </w:lvl>
    <w:lvl w:ilvl="3" w:tplc="77E8608E">
      <w:numFmt w:val="bullet"/>
      <w:lvlText w:val="•"/>
      <w:lvlJc w:val="left"/>
      <w:pPr>
        <w:ind w:left="3466" w:hanging="581"/>
      </w:pPr>
      <w:rPr>
        <w:rFonts w:hint="default"/>
        <w:lang w:val="en-US" w:eastAsia="en-US" w:bidi="ar-SA"/>
      </w:rPr>
    </w:lvl>
    <w:lvl w:ilvl="4" w:tplc="815E72E6">
      <w:numFmt w:val="bullet"/>
      <w:lvlText w:val="•"/>
      <w:lvlJc w:val="left"/>
      <w:pPr>
        <w:ind w:left="4308" w:hanging="581"/>
      </w:pPr>
      <w:rPr>
        <w:rFonts w:hint="default"/>
        <w:lang w:val="en-US" w:eastAsia="en-US" w:bidi="ar-SA"/>
      </w:rPr>
    </w:lvl>
    <w:lvl w:ilvl="5" w:tplc="61568FB0">
      <w:numFmt w:val="bullet"/>
      <w:lvlText w:val="•"/>
      <w:lvlJc w:val="left"/>
      <w:pPr>
        <w:ind w:left="5150" w:hanging="581"/>
      </w:pPr>
      <w:rPr>
        <w:rFonts w:hint="default"/>
        <w:lang w:val="en-US" w:eastAsia="en-US" w:bidi="ar-SA"/>
      </w:rPr>
    </w:lvl>
    <w:lvl w:ilvl="6" w:tplc="C92C1568">
      <w:numFmt w:val="bullet"/>
      <w:lvlText w:val="•"/>
      <w:lvlJc w:val="left"/>
      <w:pPr>
        <w:ind w:left="5992" w:hanging="581"/>
      </w:pPr>
      <w:rPr>
        <w:rFonts w:hint="default"/>
        <w:lang w:val="en-US" w:eastAsia="en-US" w:bidi="ar-SA"/>
      </w:rPr>
    </w:lvl>
    <w:lvl w:ilvl="7" w:tplc="971A3E92">
      <w:numFmt w:val="bullet"/>
      <w:lvlText w:val="•"/>
      <w:lvlJc w:val="left"/>
      <w:pPr>
        <w:ind w:left="6834" w:hanging="581"/>
      </w:pPr>
      <w:rPr>
        <w:rFonts w:hint="default"/>
        <w:lang w:val="en-US" w:eastAsia="en-US" w:bidi="ar-SA"/>
      </w:rPr>
    </w:lvl>
    <w:lvl w:ilvl="8" w:tplc="CA50136C">
      <w:numFmt w:val="bullet"/>
      <w:lvlText w:val="•"/>
      <w:lvlJc w:val="left"/>
      <w:pPr>
        <w:ind w:left="7676" w:hanging="581"/>
      </w:pPr>
      <w:rPr>
        <w:rFonts w:hint="default"/>
        <w:lang w:val="en-US" w:eastAsia="en-US" w:bidi="ar-SA"/>
      </w:rPr>
    </w:lvl>
  </w:abstractNum>
  <w:abstractNum w:abstractNumId="10" w15:restartNumberingAfterBreak="0">
    <w:nsid w:val="64AF6BB0"/>
    <w:multiLevelType w:val="hybridMultilevel"/>
    <w:tmpl w:val="2230FAC2"/>
    <w:lvl w:ilvl="0" w:tplc="A75E579A">
      <w:start w:val="95"/>
      <w:numFmt w:val="decimal"/>
      <w:lvlText w:val="%1"/>
      <w:lvlJc w:val="left"/>
      <w:pPr>
        <w:ind w:left="936" w:hanging="581"/>
        <w:jc w:val="righ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100"/>
        <w:sz w:val="20"/>
        <w:szCs w:val="20"/>
        <w:lang w:val="en-US" w:eastAsia="en-US" w:bidi="ar-SA"/>
      </w:rPr>
    </w:lvl>
    <w:lvl w:ilvl="1" w:tplc="2ACE97A2">
      <w:numFmt w:val="bullet"/>
      <w:lvlText w:val="•"/>
      <w:lvlJc w:val="left"/>
      <w:pPr>
        <w:ind w:left="1782" w:hanging="581"/>
      </w:pPr>
      <w:rPr>
        <w:rFonts w:hint="default"/>
        <w:lang w:val="en-US" w:eastAsia="en-US" w:bidi="ar-SA"/>
      </w:rPr>
    </w:lvl>
    <w:lvl w:ilvl="2" w:tplc="9AB6D924">
      <w:numFmt w:val="bullet"/>
      <w:lvlText w:val="•"/>
      <w:lvlJc w:val="left"/>
      <w:pPr>
        <w:ind w:left="2624" w:hanging="581"/>
      </w:pPr>
      <w:rPr>
        <w:rFonts w:hint="default"/>
        <w:lang w:val="en-US" w:eastAsia="en-US" w:bidi="ar-SA"/>
      </w:rPr>
    </w:lvl>
    <w:lvl w:ilvl="3" w:tplc="DF9CF0C8">
      <w:numFmt w:val="bullet"/>
      <w:lvlText w:val="•"/>
      <w:lvlJc w:val="left"/>
      <w:pPr>
        <w:ind w:left="3466" w:hanging="581"/>
      </w:pPr>
      <w:rPr>
        <w:rFonts w:hint="default"/>
        <w:lang w:val="en-US" w:eastAsia="en-US" w:bidi="ar-SA"/>
      </w:rPr>
    </w:lvl>
    <w:lvl w:ilvl="4" w:tplc="CAEA0A8E">
      <w:numFmt w:val="bullet"/>
      <w:lvlText w:val="•"/>
      <w:lvlJc w:val="left"/>
      <w:pPr>
        <w:ind w:left="4308" w:hanging="581"/>
      </w:pPr>
      <w:rPr>
        <w:rFonts w:hint="default"/>
        <w:lang w:val="en-US" w:eastAsia="en-US" w:bidi="ar-SA"/>
      </w:rPr>
    </w:lvl>
    <w:lvl w:ilvl="5" w:tplc="589A67DC">
      <w:numFmt w:val="bullet"/>
      <w:lvlText w:val="•"/>
      <w:lvlJc w:val="left"/>
      <w:pPr>
        <w:ind w:left="5150" w:hanging="581"/>
      </w:pPr>
      <w:rPr>
        <w:rFonts w:hint="default"/>
        <w:lang w:val="en-US" w:eastAsia="en-US" w:bidi="ar-SA"/>
      </w:rPr>
    </w:lvl>
    <w:lvl w:ilvl="6" w:tplc="E69A3BCC">
      <w:numFmt w:val="bullet"/>
      <w:lvlText w:val="•"/>
      <w:lvlJc w:val="left"/>
      <w:pPr>
        <w:ind w:left="5992" w:hanging="581"/>
      </w:pPr>
      <w:rPr>
        <w:rFonts w:hint="default"/>
        <w:lang w:val="en-US" w:eastAsia="en-US" w:bidi="ar-SA"/>
      </w:rPr>
    </w:lvl>
    <w:lvl w:ilvl="7" w:tplc="8C6469A0">
      <w:numFmt w:val="bullet"/>
      <w:lvlText w:val="•"/>
      <w:lvlJc w:val="left"/>
      <w:pPr>
        <w:ind w:left="6834" w:hanging="581"/>
      </w:pPr>
      <w:rPr>
        <w:rFonts w:hint="default"/>
        <w:lang w:val="en-US" w:eastAsia="en-US" w:bidi="ar-SA"/>
      </w:rPr>
    </w:lvl>
    <w:lvl w:ilvl="8" w:tplc="7E38C20C">
      <w:numFmt w:val="bullet"/>
      <w:lvlText w:val="•"/>
      <w:lvlJc w:val="left"/>
      <w:pPr>
        <w:ind w:left="7676" w:hanging="581"/>
      </w:pPr>
      <w:rPr>
        <w:rFonts w:hint="default"/>
        <w:lang w:val="en-US" w:eastAsia="en-US" w:bidi="ar-SA"/>
      </w:rPr>
    </w:lvl>
  </w:abstractNum>
  <w:abstractNum w:abstractNumId="11" w15:restartNumberingAfterBreak="0">
    <w:nsid w:val="679E5AAA"/>
    <w:multiLevelType w:val="multilevel"/>
    <w:tmpl w:val="F6CA4B04"/>
    <w:lvl w:ilvl="0">
      <w:start w:val="3"/>
      <w:numFmt w:val="decimal"/>
      <w:lvlText w:val="%1"/>
      <w:lvlJc w:val="left"/>
      <w:pPr>
        <w:ind w:left="613" w:hanging="369"/>
        <w:jc w:val="left"/>
      </w:pPr>
      <w:rPr>
        <w:rFonts w:hint="default"/>
        <w:lang w:val="en-US" w:eastAsia="en-US" w:bidi="ar-SA"/>
      </w:rPr>
    </w:lvl>
    <w:lvl w:ilvl="1">
      <w:start w:val="5"/>
      <w:numFmt w:val="decimal"/>
      <w:lvlText w:val="%1.%2"/>
      <w:lvlJc w:val="left"/>
      <w:pPr>
        <w:ind w:left="613" w:hanging="369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229" w:hanging="369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034" w:hanging="36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839" w:hanging="36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644" w:hanging="36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449" w:hanging="36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254" w:hanging="36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59" w:hanging="369"/>
      </w:pPr>
      <w:rPr>
        <w:rFonts w:hint="default"/>
        <w:lang w:val="en-US" w:eastAsia="en-US" w:bidi="ar-SA"/>
      </w:rPr>
    </w:lvl>
  </w:abstractNum>
  <w:abstractNum w:abstractNumId="12" w15:restartNumberingAfterBreak="0">
    <w:nsid w:val="6AF2153D"/>
    <w:multiLevelType w:val="hybridMultilevel"/>
    <w:tmpl w:val="07C20C46"/>
    <w:lvl w:ilvl="0" w:tplc="4AECB754">
      <w:start w:val="270"/>
      <w:numFmt w:val="decimal"/>
      <w:lvlText w:val="%1"/>
      <w:lvlJc w:val="left"/>
      <w:pPr>
        <w:ind w:left="936" w:hanging="692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100"/>
        <w:sz w:val="20"/>
        <w:szCs w:val="20"/>
        <w:lang w:val="en-US" w:eastAsia="en-US" w:bidi="ar-SA"/>
      </w:rPr>
    </w:lvl>
    <w:lvl w:ilvl="1" w:tplc="B0F40B18">
      <w:numFmt w:val="bullet"/>
      <w:lvlText w:val="•"/>
      <w:lvlJc w:val="left"/>
      <w:pPr>
        <w:ind w:left="1782" w:hanging="692"/>
      </w:pPr>
      <w:rPr>
        <w:rFonts w:hint="default"/>
        <w:lang w:val="en-US" w:eastAsia="en-US" w:bidi="ar-SA"/>
      </w:rPr>
    </w:lvl>
    <w:lvl w:ilvl="2" w:tplc="D70EDA14">
      <w:numFmt w:val="bullet"/>
      <w:lvlText w:val="•"/>
      <w:lvlJc w:val="left"/>
      <w:pPr>
        <w:ind w:left="2624" w:hanging="692"/>
      </w:pPr>
      <w:rPr>
        <w:rFonts w:hint="default"/>
        <w:lang w:val="en-US" w:eastAsia="en-US" w:bidi="ar-SA"/>
      </w:rPr>
    </w:lvl>
    <w:lvl w:ilvl="3" w:tplc="EB42DE06">
      <w:numFmt w:val="bullet"/>
      <w:lvlText w:val="•"/>
      <w:lvlJc w:val="left"/>
      <w:pPr>
        <w:ind w:left="3466" w:hanging="692"/>
      </w:pPr>
      <w:rPr>
        <w:rFonts w:hint="default"/>
        <w:lang w:val="en-US" w:eastAsia="en-US" w:bidi="ar-SA"/>
      </w:rPr>
    </w:lvl>
    <w:lvl w:ilvl="4" w:tplc="3C362F90">
      <w:numFmt w:val="bullet"/>
      <w:lvlText w:val="•"/>
      <w:lvlJc w:val="left"/>
      <w:pPr>
        <w:ind w:left="4308" w:hanging="692"/>
      </w:pPr>
      <w:rPr>
        <w:rFonts w:hint="default"/>
        <w:lang w:val="en-US" w:eastAsia="en-US" w:bidi="ar-SA"/>
      </w:rPr>
    </w:lvl>
    <w:lvl w:ilvl="5" w:tplc="2B1C529E">
      <w:numFmt w:val="bullet"/>
      <w:lvlText w:val="•"/>
      <w:lvlJc w:val="left"/>
      <w:pPr>
        <w:ind w:left="5150" w:hanging="692"/>
      </w:pPr>
      <w:rPr>
        <w:rFonts w:hint="default"/>
        <w:lang w:val="en-US" w:eastAsia="en-US" w:bidi="ar-SA"/>
      </w:rPr>
    </w:lvl>
    <w:lvl w:ilvl="6" w:tplc="D55A5E04">
      <w:numFmt w:val="bullet"/>
      <w:lvlText w:val="•"/>
      <w:lvlJc w:val="left"/>
      <w:pPr>
        <w:ind w:left="5992" w:hanging="692"/>
      </w:pPr>
      <w:rPr>
        <w:rFonts w:hint="default"/>
        <w:lang w:val="en-US" w:eastAsia="en-US" w:bidi="ar-SA"/>
      </w:rPr>
    </w:lvl>
    <w:lvl w:ilvl="7" w:tplc="4382274C">
      <w:numFmt w:val="bullet"/>
      <w:lvlText w:val="•"/>
      <w:lvlJc w:val="left"/>
      <w:pPr>
        <w:ind w:left="6834" w:hanging="692"/>
      </w:pPr>
      <w:rPr>
        <w:rFonts w:hint="default"/>
        <w:lang w:val="en-US" w:eastAsia="en-US" w:bidi="ar-SA"/>
      </w:rPr>
    </w:lvl>
    <w:lvl w:ilvl="8" w:tplc="160628B8">
      <w:numFmt w:val="bullet"/>
      <w:lvlText w:val="•"/>
      <w:lvlJc w:val="left"/>
      <w:pPr>
        <w:ind w:left="7676" w:hanging="692"/>
      </w:pPr>
      <w:rPr>
        <w:rFonts w:hint="default"/>
        <w:lang w:val="en-US" w:eastAsia="en-US" w:bidi="ar-SA"/>
      </w:rPr>
    </w:lvl>
  </w:abstractNum>
  <w:abstractNum w:abstractNumId="13" w15:restartNumberingAfterBreak="0">
    <w:nsid w:val="75D65494"/>
    <w:multiLevelType w:val="hybridMultilevel"/>
    <w:tmpl w:val="E79CFABA"/>
    <w:lvl w:ilvl="0" w:tplc="6C965726">
      <w:start w:val="134"/>
      <w:numFmt w:val="decimal"/>
      <w:lvlText w:val="%1"/>
      <w:lvlJc w:val="left"/>
      <w:pPr>
        <w:ind w:left="936" w:hanging="692"/>
        <w:jc w:val="left"/>
      </w:pPr>
      <w:rPr>
        <w:rFonts w:hint="default"/>
        <w:spacing w:val="-2"/>
        <w:w w:val="100"/>
        <w:lang w:val="en-US" w:eastAsia="en-US" w:bidi="ar-SA"/>
      </w:rPr>
    </w:lvl>
    <w:lvl w:ilvl="1" w:tplc="9E5A70A8">
      <w:numFmt w:val="bullet"/>
      <w:lvlText w:val="•"/>
      <w:lvlJc w:val="left"/>
      <w:pPr>
        <w:ind w:left="1782" w:hanging="692"/>
      </w:pPr>
      <w:rPr>
        <w:rFonts w:hint="default"/>
        <w:lang w:val="en-US" w:eastAsia="en-US" w:bidi="ar-SA"/>
      </w:rPr>
    </w:lvl>
    <w:lvl w:ilvl="2" w:tplc="53900DD0">
      <w:numFmt w:val="bullet"/>
      <w:lvlText w:val="•"/>
      <w:lvlJc w:val="left"/>
      <w:pPr>
        <w:ind w:left="2624" w:hanging="692"/>
      </w:pPr>
      <w:rPr>
        <w:rFonts w:hint="default"/>
        <w:lang w:val="en-US" w:eastAsia="en-US" w:bidi="ar-SA"/>
      </w:rPr>
    </w:lvl>
    <w:lvl w:ilvl="3" w:tplc="1FB272FE">
      <w:numFmt w:val="bullet"/>
      <w:lvlText w:val="•"/>
      <w:lvlJc w:val="left"/>
      <w:pPr>
        <w:ind w:left="3466" w:hanging="692"/>
      </w:pPr>
      <w:rPr>
        <w:rFonts w:hint="default"/>
        <w:lang w:val="en-US" w:eastAsia="en-US" w:bidi="ar-SA"/>
      </w:rPr>
    </w:lvl>
    <w:lvl w:ilvl="4" w:tplc="D3A05270">
      <w:numFmt w:val="bullet"/>
      <w:lvlText w:val="•"/>
      <w:lvlJc w:val="left"/>
      <w:pPr>
        <w:ind w:left="4308" w:hanging="692"/>
      </w:pPr>
      <w:rPr>
        <w:rFonts w:hint="default"/>
        <w:lang w:val="en-US" w:eastAsia="en-US" w:bidi="ar-SA"/>
      </w:rPr>
    </w:lvl>
    <w:lvl w:ilvl="5" w:tplc="1772B3A6">
      <w:numFmt w:val="bullet"/>
      <w:lvlText w:val="•"/>
      <w:lvlJc w:val="left"/>
      <w:pPr>
        <w:ind w:left="5150" w:hanging="692"/>
      </w:pPr>
      <w:rPr>
        <w:rFonts w:hint="default"/>
        <w:lang w:val="en-US" w:eastAsia="en-US" w:bidi="ar-SA"/>
      </w:rPr>
    </w:lvl>
    <w:lvl w:ilvl="6" w:tplc="99CCB6B0">
      <w:numFmt w:val="bullet"/>
      <w:lvlText w:val="•"/>
      <w:lvlJc w:val="left"/>
      <w:pPr>
        <w:ind w:left="5992" w:hanging="692"/>
      </w:pPr>
      <w:rPr>
        <w:rFonts w:hint="default"/>
        <w:lang w:val="en-US" w:eastAsia="en-US" w:bidi="ar-SA"/>
      </w:rPr>
    </w:lvl>
    <w:lvl w:ilvl="7" w:tplc="34BC6494">
      <w:numFmt w:val="bullet"/>
      <w:lvlText w:val="•"/>
      <w:lvlJc w:val="left"/>
      <w:pPr>
        <w:ind w:left="6834" w:hanging="692"/>
      </w:pPr>
      <w:rPr>
        <w:rFonts w:hint="default"/>
        <w:lang w:val="en-US" w:eastAsia="en-US" w:bidi="ar-SA"/>
      </w:rPr>
    </w:lvl>
    <w:lvl w:ilvl="8" w:tplc="F07C4D2E">
      <w:numFmt w:val="bullet"/>
      <w:lvlText w:val="•"/>
      <w:lvlJc w:val="left"/>
      <w:pPr>
        <w:ind w:left="7676" w:hanging="692"/>
      </w:pPr>
      <w:rPr>
        <w:rFonts w:hint="default"/>
        <w:lang w:val="en-US" w:eastAsia="en-US" w:bidi="ar-SA"/>
      </w:rPr>
    </w:lvl>
  </w:abstractNum>
  <w:abstractNum w:abstractNumId="14" w15:restartNumberingAfterBreak="0">
    <w:nsid w:val="78DC6CA8"/>
    <w:multiLevelType w:val="hybridMultilevel"/>
    <w:tmpl w:val="80AE0F98"/>
    <w:lvl w:ilvl="0" w:tplc="8982C274">
      <w:start w:val="298"/>
      <w:numFmt w:val="decimal"/>
      <w:lvlText w:val="%1"/>
      <w:lvlJc w:val="left"/>
      <w:pPr>
        <w:ind w:left="936" w:hanging="692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100"/>
        <w:sz w:val="20"/>
        <w:szCs w:val="20"/>
        <w:lang w:val="en-US" w:eastAsia="en-US" w:bidi="ar-SA"/>
      </w:rPr>
    </w:lvl>
    <w:lvl w:ilvl="1" w:tplc="588C5D5A">
      <w:numFmt w:val="bullet"/>
      <w:lvlText w:val="•"/>
      <w:lvlJc w:val="left"/>
      <w:pPr>
        <w:ind w:left="1782" w:hanging="692"/>
      </w:pPr>
      <w:rPr>
        <w:rFonts w:hint="default"/>
        <w:lang w:val="en-US" w:eastAsia="en-US" w:bidi="ar-SA"/>
      </w:rPr>
    </w:lvl>
    <w:lvl w:ilvl="2" w:tplc="A8160438">
      <w:numFmt w:val="bullet"/>
      <w:lvlText w:val="•"/>
      <w:lvlJc w:val="left"/>
      <w:pPr>
        <w:ind w:left="2624" w:hanging="692"/>
      </w:pPr>
      <w:rPr>
        <w:rFonts w:hint="default"/>
        <w:lang w:val="en-US" w:eastAsia="en-US" w:bidi="ar-SA"/>
      </w:rPr>
    </w:lvl>
    <w:lvl w:ilvl="3" w:tplc="273C88D0">
      <w:numFmt w:val="bullet"/>
      <w:lvlText w:val="•"/>
      <w:lvlJc w:val="left"/>
      <w:pPr>
        <w:ind w:left="3466" w:hanging="692"/>
      </w:pPr>
      <w:rPr>
        <w:rFonts w:hint="default"/>
        <w:lang w:val="en-US" w:eastAsia="en-US" w:bidi="ar-SA"/>
      </w:rPr>
    </w:lvl>
    <w:lvl w:ilvl="4" w:tplc="13748538">
      <w:numFmt w:val="bullet"/>
      <w:lvlText w:val="•"/>
      <w:lvlJc w:val="left"/>
      <w:pPr>
        <w:ind w:left="4308" w:hanging="692"/>
      </w:pPr>
      <w:rPr>
        <w:rFonts w:hint="default"/>
        <w:lang w:val="en-US" w:eastAsia="en-US" w:bidi="ar-SA"/>
      </w:rPr>
    </w:lvl>
    <w:lvl w:ilvl="5" w:tplc="2158A742">
      <w:numFmt w:val="bullet"/>
      <w:lvlText w:val="•"/>
      <w:lvlJc w:val="left"/>
      <w:pPr>
        <w:ind w:left="5150" w:hanging="692"/>
      </w:pPr>
      <w:rPr>
        <w:rFonts w:hint="default"/>
        <w:lang w:val="en-US" w:eastAsia="en-US" w:bidi="ar-SA"/>
      </w:rPr>
    </w:lvl>
    <w:lvl w:ilvl="6" w:tplc="3356B516">
      <w:numFmt w:val="bullet"/>
      <w:lvlText w:val="•"/>
      <w:lvlJc w:val="left"/>
      <w:pPr>
        <w:ind w:left="5992" w:hanging="692"/>
      </w:pPr>
      <w:rPr>
        <w:rFonts w:hint="default"/>
        <w:lang w:val="en-US" w:eastAsia="en-US" w:bidi="ar-SA"/>
      </w:rPr>
    </w:lvl>
    <w:lvl w:ilvl="7" w:tplc="8A009B3C">
      <w:numFmt w:val="bullet"/>
      <w:lvlText w:val="•"/>
      <w:lvlJc w:val="left"/>
      <w:pPr>
        <w:ind w:left="6834" w:hanging="692"/>
      </w:pPr>
      <w:rPr>
        <w:rFonts w:hint="default"/>
        <w:lang w:val="en-US" w:eastAsia="en-US" w:bidi="ar-SA"/>
      </w:rPr>
    </w:lvl>
    <w:lvl w:ilvl="8" w:tplc="F398C8A4">
      <w:numFmt w:val="bullet"/>
      <w:lvlText w:val="•"/>
      <w:lvlJc w:val="left"/>
      <w:pPr>
        <w:ind w:left="7676" w:hanging="692"/>
      </w:pPr>
      <w:rPr>
        <w:rFonts w:hint="default"/>
        <w:lang w:val="en-US" w:eastAsia="en-US" w:bidi="ar-SA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14"/>
  </w:num>
  <w:num w:numId="5">
    <w:abstractNumId w:val="12"/>
  </w:num>
  <w:num w:numId="6">
    <w:abstractNumId w:val="11"/>
  </w:num>
  <w:num w:numId="7">
    <w:abstractNumId w:val="2"/>
  </w:num>
  <w:num w:numId="8">
    <w:abstractNumId w:val="7"/>
  </w:num>
  <w:num w:numId="9">
    <w:abstractNumId w:val="4"/>
  </w:num>
  <w:num w:numId="10">
    <w:abstractNumId w:val="13"/>
  </w:num>
  <w:num w:numId="11">
    <w:abstractNumId w:val="0"/>
  </w:num>
  <w:num w:numId="12">
    <w:abstractNumId w:val="6"/>
  </w:num>
  <w:num w:numId="13">
    <w:abstractNumId w:val="10"/>
  </w:num>
  <w:num w:numId="14">
    <w:abstractNumId w:val="8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3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2tDQ2M7G0MDM0MDQyMTJU0lEKTi0uzszPAykwrAUAy5ndDSwAAAA="/>
  </w:docVars>
  <w:rsids>
    <w:rsidRoot w:val="00986E3D"/>
    <w:rsid w:val="00010320"/>
    <w:rsid w:val="000661A2"/>
    <w:rsid w:val="00093527"/>
    <w:rsid w:val="000B16FC"/>
    <w:rsid w:val="000C64CB"/>
    <w:rsid w:val="000D5A93"/>
    <w:rsid w:val="00130648"/>
    <w:rsid w:val="0018650E"/>
    <w:rsid w:val="001B36BF"/>
    <w:rsid w:val="001D0DDE"/>
    <w:rsid w:val="001E7BC3"/>
    <w:rsid w:val="002A6AEA"/>
    <w:rsid w:val="002E7839"/>
    <w:rsid w:val="00305EA6"/>
    <w:rsid w:val="00332B7A"/>
    <w:rsid w:val="00335D63"/>
    <w:rsid w:val="003A2930"/>
    <w:rsid w:val="004B5B77"/>
    <w:rsid w:val="004D7B49"/>
    <w:rsid w:val="0054255D"/>
    <w:rsid w:val="00542C61"/>
    <w:rsid w:val="0056104E"/>
    <w:rsid w:val="00563B13"/>
    <w:rsid w:val="005F1C4C"/>
    <w:rsid w:val="00691D6D"/>
    <w:rsid w:val="00721581"/>
    <w:rsid w:val="00744549"/>
    <w:rsid w:val="007670BA"/>
    <w:rsid w:val="007E7C29"/>
    <w:rsid w:val="007F5F65"/>
    <w:rsid w:val="0082271E"/>
    <w:rsid w:val="00841A6A"/>
    <w:rsid w:val="0085173A"/>
    <w:rsid w:val="00986E3D"/>
    <w:rsid w:val="00994635"/>
    <w:rsid w:val="009E2900"/>
    <w:rsid w:val="00AC400E"/>
    <w:rsid w:val="00B80DA5"/>
    <w:rsid w:val="00B86C2B"/>
    <w:rsid w:val="00CB3A8C"/>
    <w:rsid w:val="00D03981"/>
    <w:rsid w:val="00D82182"/>
    <w:rsid w:val="00DC16D8"/>
    <w:rsid w:val="00F22487"/>
    <w:rsid w:val="00F82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F5D233"/>
  <w15:docId w15:val="{E2AB73F6-3139-46D0-BB5A-596FEC81B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ind w:left="935" w:hanging="691"/>
      <w:outlineLvl w:val="0"/>
    </w:pPr>
    <w:rPr>
      <w:rFonts w:ascii="Arial" w:eastAsia="Arial" w:hAnsi="Arial" w:cs="Arial"/>
      <w:b/>
      <w:bCs/>
    </w:rPr>
  </w:style>
  <w:style w:type="paragraph" w:styleId="Heading2">
    <w:name w:val="heading 2"/>
    <w:basedOn w:val="Normal"/>
    <w:uiPriority w:val="9"/>
    <w:unhideWhenUsed/>
    <w:qFormat/>
    <w:pPr>
      <w:ind w:left="612" w:hanging="368"/>
      <w:outlineLvl w:val="1"/>
    </w:pPr>
    <w:rPr>
      <w:rFonts w:ascii="Arial" w:eastAsia="Arial" w:hAnsi="Arial" w:cs="Arial"/>
      <w:b/>
      <w:bCs/>
    </w:rPr>
  </w:style>
  <w:style w:type="paragraph" w:styleId="Heading3">
    <w:name w:val="heading 3"/>
    <w:basedOn w:val="Normal"/>
    <w:uiPriority w:val="9"/>
    <w:unhideWhenUsed/>
    <w:qFormat/>
    <w:pPr>
      <w:ind w:left="244"/>
      <w:outlineLvl w:val="2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935" w:hanging="691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744549"/>
    <w:pPr>
      <w:widowControl/>
      <w:autoSpaceDE/>
      <w:autoSpaceDN/>
    </w:pPr>
    <w:rPr>
      <w:rFonts w:ascii="Arial MT" w:eastAsia="Arial MT" w:hAnsi="Arial MT" w:cs="Arial MT"/>
    </w:rPr>
  </w:style>
  <w:style w:type="character" w:customStyle="1" w:styleId="BodyTextChar">
    <w:name w:val="Body Text Char"/>
    <w:basedOn w:val="DefaultParagraphFont"/>
    <w:link w:val="BodyText"/>
    <w:uiPriority w:val="1"/>
    <w:rsid w:val="00F22487"/>
    <w:rPr>
      <w:rFonts w:ascii="Arial MT" w:eastAsia="Arial MT" w:hAnsi="Arial MT" w:cs="Arial MT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hyperlink" Target="https://doi.org/10.1016/j.afres.2024.100637" TargetMode="External"/><Relationship Id="rId89" Type="http://schemas.openxmlformats.org/officeDocument/2006/relationships/hyperlink" Target="https://doi.org/10.3390/foods10020228" TargetMode="External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hyperlink" Target="https://doi.org/10.1016/j.focha.2024.100610" TargetMode="External"/><Relationship Id="rId5" Type="http://schemas.openxmlformats.org/officeDocument/2006/relationships/footnotes" Target="footnotes.xml"/><Relationship Id="rId90" Type="http://schemas.openxmlformats.org/officeDocument/2006/relationships/fontTable" Target="fontTable.xm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hyperlink" Target="https://doi.org/10.1016/j.jafr.2023.100662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hyperlink" Target="https://doi.org/10.1002/jsfa.12977" TargetMode="External"/><Relationship Id="rId85" Type="http://schemas.openxmlformats.org/officeDocument/2006/relationships/hyperlink" Target="https://doi.org/10.1016/j.aqrep.2021.100990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hyperlink" Target="https://www.fao.org/faostat/en/%23data/QCL" TargetMode="External"/><Relationship Id="rId83" Type="http://schemas.openxmlformats.org/officeDocument/2006/relationships/hyperlink" Target="https://doi.org/10.1016/j.focha.2024.100791" TargetMode="External"/><Relationship Id="rId88" Type="http://schemas.openxmlformats.org/officeDocument/2006/relationships/hyperlink" Target="https://doi.org/10.1155/2020/5960346" TargetMode="External"/><Relationship Id="rId9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hyperlink" Target="https://doi.org/10.1016/j.focha.2023.100313" TargetMode="External"/><Relationship Id="rId81" Type="http://schemas.openxmlformats.org/officeDocument/2006/relationships/hyperlink" Target="https://doi.org/10.1016/j.focha.2023.100455" TargetMode="External"/><Relationship Id="rId86" Type="http://schemas.openxmlformats.org/officeDocument/2006/relationships/hyperlink" Target="https://doi.org/10.1016/j.psj.2022.101921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hyperlink" Target="https://doi.org/10.1016/j.fbp.2020.01.005" TargetMode="External"/><Relationship Id="rId7" Type="http://schemas.openxmlformats.org/officeDocument/2006/relationships/header" Target="header1.xml"/><Relationship Id="rId71" Type="http://schemas.openxmlformats.org/officeDocument/2006/relationships/image" Target="media/image64.png"/><Relationship Id="rId2" Type="http://schemas.openxmlformats.org/officeDocument/2006/relationships/styles" Target="styles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hyperlink" Target="https://doi.org/10.70749/ijbr.v3i4.726" TargetMode="External"/><Relationship Id="rId61" Type="http://schemas.openxmlformats.org/officeDocument/2006/relationships/image" Target="media/image54.png"/><Relationship Id="rId82" Type="http://schemas.openxmlformats.org/officeDocument/2006/relationships/hyperlink" Target="http://creativecommons.org/licenses/by-nc-nd/4.0/" TargetMode="External"/><Relationship Id="rId19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7</Pages>
  <Words>5817</Words>
  <Characters>33162</Characters>
  <Application>Microsoft Office Word</Application>
  <DocSecurity>0</DocSecurity>
  <Lines>276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/>
  <LinksUpToDate>false</LinksUpToDate>
  <CharactersWithSpaces>38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SDI</dc:creator>
  <cp:lastModifiedBy>SDI CPU 1117</cp:lastModifiedBy>
  <cp:revision>41</cp:revision>
  <dcterms:created xsi:type="dcterms:W3CDTF">2025-08-11T05:49:00Z</dcterms:created>
  <dcterms:modified xsi:type="dcterms:W3CDTF">2025-08-13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7-31T00:00:00Z</vt:filetime>
  </property>
  <property fmtid="{D5CDD505-2E9C-101B-9397-08002B2CF9AE}" pid="3" name="Creator">
    <vt:lpwstr>PDF-XChange Office Addin</vt:lpwstr>
  </property>
  <property fmtid="{D5CDD505-2E9C-101B-9397-08002B2CF9AE}" pid="4" name="CreatorTool">
    <vt:lpwstr>PDF-XChange Standard (9.5 build 366) [GDI] [Windows 10 Professional x64 (Build 19045)]</vt:lpwstr>
  </property>
  <property fmtid="{D5CDD505-2E9C-101B-9397-08002B2CF9AE}" pid="5" name="LastSaved">
    <vt:filetime>2025-08-11T00:00:00Z</vt:filetime>
  </property>
  <property fmtid="{D5CDD505-2E9C-101B-9397-08002B2CF9AE}" pid="6" name="Producer">
    <vt:lpwstr>PDF-XChange Standard (9.5 build 366) [GDI] [Windows 10 Professional x64 (Build 19045)]</vt:lpwstr>
  </property>
  <property fmtid="{D5CDD505-2E9C-101B-9397-08002B2CF9AE}" pid="7" name="GrammarlyDocumentId">
    <vt:lpwstr>be3801a1-7c13-46f1-8c95-d8befa1f4f0c</vt:lpwstr>
  </property>
</Properties>
</file>